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F255B" w14:textId="248F6787" w:rsidR="00C85D06" w:rsidRDefault="00E213D3">
      <w:pPr>
        <w:snapToGrid w:val="0"/>
        <w:jc w:val="center"/>
        <w:rPr>
          <w:b/>
          <w:sz w:val="52"/>
          <w:szCs w:val="52"/>
          <w:lang w:val="en-GB"/>
        </w:rPr>
      </w:pPr>
      <w:r w:rsidRPr="002C47B0">
        <w:rPr>
          <w:rFonts w:eastAsia="微軟正黑體"/>
          <w:b/>
          <w:noProof/>
          <w:color w:val="000000" w:themeColor="text1"/>
          <w:sz w:val="44"/>
          <w:szCs w:val="44"/>
        </w:rPr>
        <mc:AlternateContent>
          <mc:Choice Requires="wps">
            <w:drawing>
              <wp:anchor distT="45720" distB="45720" distL="114300" distR="114300" simplePos="0" relativeHeight="251706880" behindDoc="0" locked="0" layoutInCell="1" allowOverlap="1" wp14:anchorId="1F73A668" wp14:editId="644E83C8">
                <wp:simplePos x="0" y="0"/>
                <wp:positionH relativeFrom="column">
                  <wp:posOffset>-127000</wp:posOffset>
                </wp:positionH>
                <wp:positionV relativeFrom="paragraph">
                  <wp:posOffset>-374015</wp:posOffset>
                </wp:positionV>
                <wp:extent cx="5748655" cy="1933575"/>
                <wp:effectExtent l="0" t="0" r="4445" b="9525"/>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1933575"/>
                        </a:xfrm>
                        <a:prstGeom prst="rect">
                          <a:avLst/>
                        </a:prstGeom>
                        <a:solidFill>
                          <a:srgbClr val="FFFFFF">
                            <a:alpha val="69804"/>
                          </a:srgbClr>
                        </a:solidFill>
                        <a:ln w="9525">
                          <a:noFill/>
                          <a:miter lim="800000"/>
                        </a:ln>
                      </wps:spPr>
                      <wps:txbx>
                        <w:txbxContent>
                          <w:p w14:paraId="092E9277" w14:textId="17F10171" w:rsidR="000B28C8" w:rsidRDefault="000B28C8">
                            <w:pPr>
                              <w:snapToGrid w:val="0"/>
                              <w:jc w:val="center"/>
                              <w:rPr>
                                <w:b/>
                                <w:color w:val="000000"/>
                                <w:sz w:val="56"/>
                                <w:szCs w:val="56"/>
                              </w:rPr>
                            </w:pPr>
                            <w:r>
                              <w:rPr>
                                <w:b/>
                                <w:color w:val="000000"/>
                                <w:sz w:val="56"/>
                                <w:szCs w:val="56"/>
                              </w:rPr>
                              <w:t>Citizenship, Economics and Society</w:t>
                            </w:r>
                          </w:p>
                          <w:p w14:paraId="5AB596E7" w14:textId="58533677" w:rsidR="000B28C8" w:rsidRDefault="000B28C8">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92687DD" w14:textId="7A46C2CE" w:rsidR="000B28C8" w:rsidRDefault="000B28C8" w:rsidP="000B28C8">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s</w:t>
                            </w:r>
                          </w:p>
                          <w:p w14:paraId="7F477440" w14:textId="7D488958" w:rsidR="000B28C8" w:rsidRPr="000B28C8" w:rsidRDefault="000B28C8" w:rsidP="00680BBE">
                            <w:pPr>
                              <w:jc w:val="center"/>
                              <w:rPr>
                                <w:b/>
                                <w:color w:val="0033CC"/>
                                <w:kern w:val="0"/>
                                <w:sz w:val="56"/>
                                <w:szCs w:val="56"/>
                                <w:lang w:val="en-GB"/>
                              </w:rPr>
                            </w:pPr>
                            <w:r w:rsidRPr="000B28C8">
                              <w:rPr>
                                <w:b/>
                                <w:color w:val="0033CC"/>
                                <w:kern w:val="0"/>
                                <w:sz w:val="56"/>
                                <w:szCs w:val="56"/>
                                <w:lang w:val="en-GB"/>
                              </w:rPr>
                              <w:t>Secondary 1</w:t>
                            </w:r>
                          </w:p>
                          <w:p w14:paraId="62C9E91B" w14:textId="77777777" w:rsidR="000B28C8" w:rsidRDefault="000B28C8" w:rsidP="00680BBE">
                            <w:pPr>
                              <w:jc w:val="center"/>
                              <w:rPr>
                                <w:b/>
                                <w:color w:val="000000"/>
                                <w:kern w:val="0"/>
                                <w:sz w:val="56"/>
                                <w:szCs w:val="56"/>
                                <w:lang w:val="en-GB"/>
                              </w:rPr>
                            </w:pPr>
                          </w:p>
                          <w:p w14:paraId="69BF6403" w14:textId="77777777" w:rsidR="000B28C8" w:rsidRPr="001B0F93" w:rsidRDefault="000B28C8" w:rsidP="00680BBE">
                            <w:pPr>
                              <w:jc w:val="center"/>
                              <w:rPr>
                                <w:b/>
                                <w:color w:val="000000"/>
                                <w:kern w:val="0"/>
                                <w:sz w:val="56"/>
                                <w:szCs w:val="56"/>
                                <w:lang w:val="en-GB"/>
                              </w:rPr>
                            </w:pPr>
                          </w:p>
                          <w:p w14:paraId="07AC5538" w14:textId="77777777" w:rsidR="000B28C8" w:rsidRPr="001B0F93" w:rsidRDefault="000B28C8" w:rsidP="00E213D3">
                            <w:pPr>
                              <w:snapToGrid w:val="0"/>
                              <w:jc w:val="center"/>
                              <w:rPr>
                                <w:b/>
                                <w:color w:val="000000"/>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F73A668" id="_x0000_t202" coordsize="21600,21600" o:spt="202" path="m,l,21600r21600,l21600,xe">
                <v:stroke joinstyle="miter"/>
                <v:path gradientshapeok="t" o:connecttype="rect"/>
              </v:shapetype>
              <v:shape id="文字方塊 2" o:spid="_x0000_s1026" type="#_x0000_t202" style="position:absolute;left:0;text-align:left;margin-left:-10pt;margin-top:-29.45pt;width:452.65pt;height:152.25pt;z-index:251706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" stroked="f">
                <v:fill opacity="45746f"/>
                <v:textbox>
                  <w:txbxContent>
                    <w:p w14:paraId="092E9277" w14:textId="17F10171" w:rsidR="000B28C8" w:rsidRDefault="000B28C8">
                      <w:pPr>
                        <w:snapToGrid w:val="0"/>
                        <w:jc w:val="center"/>
                        <w:rPr>
                          <w:b/>
                          <w:color w:val="000000"/>
                          <w:sz w:val="56"/>
                          <w:szCs w:val="56"/>
                        </w:rPr>
                      </w:pPr>
                      <w:r>
                        <w:rPr>
                          <w:b/>
                          <w:color w:val="000000"/>
                          <w:sz w:val="56"/>
                          <w:szCs w:val="56"/>
                        </w:rPr>
                        <w:t>Citizenship, Economics and Society</w:t>
                      </w:r>
                    </w:p>
                    <w:p w14:paraId="5AB596E7" w14:textId="58533677" w:rsidR="000B28C8" w:rsidRDefault="000B28C8">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92687DD" w14:textId="7A46C2CE" w:rsidR="000B28C8" w:rsidRDefault="000B28C8" w:rsidP="000B28C8">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s</w:t>
                      </w:r>
                    </w:p>
                    <w:p w14:paraId="7F477440" w14:textId="7D488958" w:rsidR="000B28C8" w:rsidRPr="000B28C8" w:rsidRDefault="000B28C8" w:rsidP="00680BBE">
                      <w:pPr>
                        <w:jc w:val="center"/>
                        <w:rPr>
                          <w:b/>
                          <w:color w:val="0033CC"/>
                          <w:kern w:val="0"/>
                          <w:sz w:val="56"/>
                          <w:szCs w:val="56"/>
                          <w:lang w:val="en-GB"/>
                        </w:rPr>
                      </w:pPr>
                      <w:r w:rsidRPr="000B28C8">
                        <w:rPr>
                          <w:b/>
                          <w:color w:val="0033CC"/>
                          <w:kern w:val="0"/>
                          <w:sz w:val="56"/>
                          <w:szCs w:val="56"/>
                          <w:lang w:val="en-GB"/>
                        </w:rPr>
                        <w:t>Secondary 1</w:t>
                      </w:r>
                    </w:p>
                    <w:p w14:paraId="62C9E91B" w14:textId="77777777" w:rsidR="000B28C8" w:rsidRDefault="000B28C8" w:rsidP="00680BBE">
                      <w:pPr>
                        <w:jc w:val="center"/>
                        <w:rPr>
                          <w:b/>
                          <w:color w:val="000000"/>
                          <w:kern w:val="0"/>
                          <w:sz w:val="56"/>
                          <w:szCs w:val="56"/>
                          <w:lang w:val="en-GB"/>
                        </w:rPr>
                      </w:pPr>
                    </w:p>
                    <w:p w14:paraId="69BF6403" w14:textId="77777777" w:rsidR="000B28C8" w:rsidRPr="001B0F93" w:rsidRDefault="000B28C8" w:rsidP="00680BBE">
                      <w:pPr>
                        <w:jc w:val="center"/>
                        <w:rPr>
                          <w:b/>
                          <w:color w:val="000000"/>
                          <w:kern w:val="0"/>
                          <w:sz w:val="56"/>
                          <w:szCs w:val="56"/>
                          <w:lang w:val="en-GB"/>
                        </w:rPr>
                      </w:pPr>
                    </w:p>
                    <w:p w14:paraId="07AC5538" w14:textId="77777777" w:rsidR="000B28C8" w:rsidRPr="001B0F93" w:rsidRDefault="000B28C8" w:rsidP="00E213D3">
                      <w:pPr>
                        <w:snapToGrid w:val="0"/>
                        <w:jc w:val="center"/>
                        <w:rPr>
                          <w:b/>
                          <w:color w:val="000000"/>
                          <w:sz w:val="56"/>
                          <w:szCs w:val="56"/>
                        </w:rPr>
                      </w:pPr>
                    </w:p>
                  </w:txbxContent>
                </v:textbox>
              </v:shape>
            </w:pict>
          </mc:Fallback>
        </mc:AlternateContent>
      </w:r>
      <w:r w:rsidR="001B0F93" w:rsidRPr="002C47B0">
        <w:rPr>
          <w:noProof/>
        </w:rPr>
        <w:drawing>
          <wp:anchor distT="0" distB="0" distL="114300" distR="114300" simplePos="0" relativeHeight="251571712" behindDoc="1" locked="0" layoutInCell="1" allowOverlap="1" wp14:anchorId="517F0F93" wp14:editId="027F9E57">
            <wp:simplePos x="0" y="0"/>
            <wp:positionH relativeFrom="page">
              <wp:align>left</wp:align>
            </wp:positionH>
            <wp:positionV relativeFrom="paragraph">
              <wp:posOffset>-896620</wp:posOffset>
            </wp:positionV>
            <wp:extent cx="7654925" cy="10732770"/>
            <wp:effectExtent l="0" t="0" r="3175" b="0"/>
            <wp:wrapNone/>
            <wp:docPr id="114" name="圖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圖片 114"/>
                    <pic:cNvPicPr>
                      <a:picLocks noChangeAspect="1"/>
                    </pic:cNvPicPr>
                  </pic:nvPicPr>
                  <pic:blipFill>
                    <a:blip r:embed="rId9" cstate="screen"/>
                    <a:stretch>
                      <a:fillRect/>
                    </a:stretch>
                  </pic:blipFill>
                  <pic:spPr>
                    <a:xfrm>
                      <a:off x="0" y="0"/>
                      <a:ext cx="7654925" cy="10732770"/>
                    </a:xfrm>
                    <a:prstGeom prst="rect">
                      <a:avLst/>
                    </a:prstGeom>
                  </pic:spPr>
                </pic:pic>
              </a:graphicData>
            </a:graphic>
          </wp:anchor>
        </w:drawing>
      </w:r>
    </w:p>
    <w:p w14:paraId="5B6583B1" w14:textId="209D1EC1" w:rsidR="00222F1E" w:rsidRPr="002C47B0" w:rsidRDefault="008A7393">
      <w:pPr>
        <w:snapToGrid w:val="0"/>
        <w:jc w:val="center"/>
        <w:rPr>
          <w:rFonts w:eastAsia="微軟正黑體"/>
          <w:b/>
          <w:sz w:val="52"/>
          <w:szCs w:val="52"/>
          <w:lang w:val="en-GB"/>
        </w:rPr>
      </w:pPr>
      <w:r w:rsidRPr="002C47B0">
        <w:rPr>
          <w:noProof/>
        </w:rPr>
        <w:drawing>
          <wp:anchor distT="0" distB="0" distL="114300" distR="114300" simplePos="0" relativeHeight="251705856" behindDoc="0" locked="0" layoutInCell="1" allowOverlap="1" wp14:anchorId="6F5816E7" wp14:editId="22D79430">
            <wp:simplePos x="0" y="0"/>
            <wp:positionH relativeFrom="column">
              <wp:posOffset>1482725</wp:posOffset>
            </wp:positionH>
            <wp:positionV relativeFrom="paragraph">
              <wp:posOffset>-419735</wp:posOffset>
            </wp:positionV>
            <wp:extent cx="1226185" cy="1226185"/>
            <wp:effectExtent l="114300" t="76200" r="0" b="202565"/>
            <wp:wrapNone/>
            <wp:docPr id="70"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圖片 30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354047">
                      <a:off x="0" y="0"/>
                      <a:ext cx="1226185" cy="1226185"/>
                    </a:xfrm>
                    <a:prstGeom prst="rect">
                      <a:avLst/>
                    </a:prstGeom>
                    <a:ln>
                      <a:noFill/>
                    </a:ln>
                  </pic:spPr>
                </pic:pic>
              </a:graphicData>
            </a:graphic>
          </wp:anchor>
        </w:drawing>
      </w:r>
      <w:r w:rsidRPr="002C47B0">
        <w:rPr>
          <w:noProof/>
        </w:rPr>
        <w:drawing>
          <wp:anchor distT="0" distB="0" distL="114300" distR="114300" simplePos="0" relativeHeight="251532800" behindDoc="0" locked="0" layoutInCell="1" allowOverlap="1" wp14:anchorId="6BE2BB73" wp14:editId="435CA8B0">
            <wp:simplePos x="0" y="0"/>
            <wp:positionH relativeFrom="column">
              <wp:posOffset>5073015</wp:posOffset>
            </wp:positionH>
            <wp:positionV relativeFrom="paragraph">
              <wp:posOffset>127000</wp:posOffset>
            </wp:positionV>
            <wp:extent cx="981075" cy="942975"/>
            <wp:effectExtent l="12700" t="12700" r="22225" b="123825"/>
            <wp:wrapNone/>
            <wp:docPr id="49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圖片 30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rot="20609196">
                      <a:off x="0" y="0"/>
                      <a:ext cx="981075" cy="942975"/>
                    </a:xfrm>
                    <a:prstGeom prst="rect">
                      <a:avLst/>
                    </a:prstGeom>
                    <a:ln>
                      <a:noFill/>
                    </a:ln>
                  </pic:spPr>
                </pic:pic>
              </a:graphicData>
            </a:graphic>
          </wp:anchor>
        </w:drawing>
      </w:r>
      <w:r w:rsidRPr="002C47B0">
        <w:rPr>
          <w:noProof/>
        </w:rPr>
        <w:drawing>
          <wp:anchor distT="0" distB="0" distL="114300" distR="114300" simplePos="0" relativeHeight="251531776" behindDoc="0" locked="0" layoutInCell="1" allowOverlap="1" wp14:anchorId="1017D01A" wp14:editId="54C04B11">
            <wp:simplePos x="0" y="0"/>
            <wp:positionH relativeFrom="column">
              <wp:posOffset>2928620</wp:posOffset>
            </wp:positionH>
            <wp:positionV relativeFrom="paragraph">
              <wp:posOffset>-966470</wp:posOffset>
            </wp:positionV>
            <wp:extent cx="1797050" cy="2156460"/>
            <wp:effectExtent l="0" t="0" r="0" b="0"/>
            <wp:wrapNone/>
            <wp:docPr id="500"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圖片 30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1656275">
                      <a:off x="0" y="0"/>
                      <a:ext cx="1797050" cy="2156460"/>
                    </a:xfrm>
                    <a:prstGeom prst="rect">
                      <a:avLst/>
                    </a:prstGeom>
                    <a:ln>
                      <a:noFill/>
                    </a:ln>
                  </pic:spPr>
                </pic:pic>
              </a:graphicData>
            </a:graphic>
          </wp:anchor>
        </w:drawing>
      </w:r>
      <w:bookmarkStart w:id="0" w:name="_Hlk32355862"/>
      <w:bookmarkEnd w:id="0"/>
    </w:p>
    <w:p w14:paraId="6079FB8F" w14:textId="789E2ACB" w:rsidR="00222F1E" w:rsidRPr="002C47B0" w:rsidRDefault="00222F1E">
      <w:pPr>
        <w:jc w:val="center"/>
        <w:rPr>
          <w:rFonts w:eastAsia="微軟正黑體"/>
          <w:b/>
          <w:sz w:val="52"/>
          <w:szCs w:val="52"/>
          <w:lang w:val="en-GB"/>
        </w:rPr>
      </w:pPr>
    </w:p>
    <w:p w14:paraId="42B48A1F" w14:textId="77777777" w:rsidR="00222F1E" w:rsidRPr="002C47B0" w:rsidRDefault="00222F1E">
      <w:pPr>
        <w:jc w:val="center"/>
        <w:rPr>
          <w:rFonts w:eastAsia="微軟正黑體"/>
          <w:b/>
          <w:sz w:val="52"/>
          <w:szCs w:val="52"/>
          <w:lang w:val="en-GB"/>
        </w:rPr>
      </w:pPr>
      <w:bookmarkStart w:id="1" w:name="_Hlk31801633"/>
      <w:bookmarkEnd w:id="1"/>
    </w:p>
    <w:p w14:paraId="232393B1" w14:textId="2CDCD006" w:rsidR="00222F1E" w:rsidRPr="002C47B0" w:rsidRDefault="00222F1E">
      <w:pPr>
        <w:jc w:val="center"/>
        <w:rPr>
          <w:rFonts w:eastAsia="微軟正黑體"/>
          <w:b/>
          <w:sz w:val="52"/>
          <w:szCs w:val="52"/>
          <w:lang w:val="en-GB"/>
        </w:rPr>
      </w:pPr>
    </w:p>
    <w:p w14:paraId="26E5AB45" w14:textId="265979F9" w:rsidR="00222F1E" w:rsidRPr="002C47B0" w:rsidRDefault="00BA71B1">
      <w:pPr>
        <w:jc w:val="center"/>
        <w:rPr>
          <w:b/>
          <w:sz w:val="52"/>
          <w:szCs w:val="52"/>
          <w:lang w:val="en-GB"/>
        </w:rPr>
      </w:pPr>
      <w:r w:rsidRPr="002C47B0">
        <w:rPr>
          <w:noProof/>
        </w:rPr>
        <w:drawing>
          <wp:anchor distT="0" distB="0" distL="114300" distR="114300" simplePos="0" relativeHeight="251723264" behindDoc="0" locked="0" layoutInCell="1" allowOverlap="1" wp14:anchorId="15634715" wp14:editId="5C3EB7D9">
            <wp:simplePos x="0" y="0"/>
            <wp:positionH relativeFrom="column">
              <wp:posOffset>4434840</wp:posOffset>
            </wp:positionH>
            <wp:positionV relativeFrom="paragraph">
              <wp:posOffset>194945</wp:posOffset>
            </wp:positionV>
            <wp:extent cx="810260" cy="1838325"/>
            <wp:effectExtent l="0" t="0" r="9525" b="0"/>
            <wp:wrapNone/>
            <wp:docPr id="467"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圖片 30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0260" cy="1838325"/>
                    </a:xfrm>
                    <a:prstGeom prst="rect">
                      <a:avLst/>
                    </a:prstGeom>
                    <a:ln>
                      <a:noFill/>
                    </a:ln>
                  </pic:spPr>
                </pic:pic>
              </a:graphicData>
            </a:graphic>
            <wp14:sizeRelH relativeFrom="margin">
              <wp14:pctWidth>0</wp14:pctWidth>
            </wp14:sizeRelH>
            <wp14:sizeRelV relativeFrom="margin">
              <wp14:pctHeight>0</wp14:pctHeight>
            </wp14:sizeRelV>
          </wp:anchor>
        </w:drawing>
      </w:r>
      <w:r w:rsidR="008A7393" w:rsidRPr="002C47B0">
        <w:rPr>
          <w:noProof/>
        </w:rPr>
        <w:drawing>
          <wp:anchor distT="0" distB="0" distL="114300" distR="114300" simplePos="0" relativeHeight="251722240" behindDoc="0" locked="0" layoutInCell="1" allowOverlap="1" wp14:anchorId="599FEEE5" wp14:editId="054ABAF8">
            <wp:simplePos x="0" y="0"/>
            <wp:positionH relativeFrom="column">
              <wp:posOffset>5066665</wp:posOffset>
            </wp:positionH>
            <wp:positionV relativeFrom="paragraph">
              <wp:posOffset>349885</wp:posOffset>
            </wp:positionV>
            <wp:extent cx="1052830" cy="1759585"/>
            <wp:effectExtent l="0" t="0" r="0" b="0"/>
            <wp:wrapNone/>
            <wp:docPr id="10"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30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52772" cy="1759857"/>
                    </a:xfrm>
                    <a:prstGeom prst="rect">
                      <a:avLst/>
                    </a:prstGeom>
                    <a:ln>
                      <a:noFill/>
                    </a:ln>
                  </pic:spPr>
                </pic:pic>
              </a:graphicData>
            </a:graphic>
          </wp:anchor>
        </w:drawing>
      </w:r>
    </w:p>
    <w:p w14:paraId="53E831DC" w14:textId="05659D8A" w:rsidR="00222F1E" w:rsidRPr="002C47B0" w:rsidRDefault="00222F1E">
      <w:pPr>
        <w:jc w:val="center"/>
        <w:rPr>
          <w:b/>
          <w:sz w:val="52"/>
          <w:szCs w:val="52"/>
          <w:lang w:val="en-GB"/>
        </w:rPr>
      </w:pPr>
    </w:p>
    <w:p w14:paraId="0DCD9CD1" w14:textId="094DF9A5" w:rsidR="00222F1E" w:rsidRPr="002C47B0" w:rsidRDefault="00222F1E">
      <w:pPr>
        <w:jc w:val="center"/>
        <w:rPr>
          <w:rFonts w:eastAsia="微軟正黑體"/>
          <w:color w:val="000000" w:themeColor="text1"/>
          <w:sz w:val="40"/>
          <w:szCs w:val="40"/>
          <w:lang w:val="en-GB" w:eastAsia="zh-TW"/>
        </w:rPr>
      </w:pPr>
    </w:p>
    <w:p w14:paraId="2405B3E0" w14:textId="77777777" w:rsidR="00222F1E" w:rsidRPr="002C47B0" w:rsidRDefault="00222F1E">
      <w:pPr>
        <w:jc w:val="center"/>
        <w:rPr>
          <w:rFonts w:eastAsia="微軟正黑體"/>
          <w:color w:val="000000" w:themeColor="text1"/>
          <w:sz w:val="40"/>
          <w:szCs w:val="40"/>
          <w:lang w:val="en-GB" w:eastAsia="zh-TW"/>
        </w:rPr>
      </w:pPr>
    </w:p>
    <w:p w14:paraId="09D269D3" w14:textId="77777777" w:rsidR="00222F1E" w:rsidRPr="002C47B0" w:rsidRDefault="00222F1E">
      <w:pPr>
        <w:jc w:val="center"/>
        <w:rPr>
          <w:rFonts w:eastAsia="微軟正黑體"/>
          <w:color w:val="000000" w:themeColor="text1"/>
          <w:sz w:val="32"/>
          <w:szCs w:val="32"/>
          <w:lang w:val="en-GB" w:eastAsia="zh-TW"/>
        </w:rPr>
      </w:pPr>
    </w:p>
    <w:p w14:paraId="554B75A3" w14:textId="77777777" w:rsidR="005B15A7" w:rsidRPr="005B15A7" w:rsidRDefault="005B15A7">
      <w:pPr>
        <w:jc w:val="center"/>
        <w:rPr>
          <w:rFonts w:eastAsia="微軟正黑體"/>
          <w:b/>
          <w:color w:val="0070C0"/>
          <w:kern w:val="0"/>
          <w:lang w:val="en-GB" w:eastAsia="zh-TW"/>
        </w:rPr>
      </w:pPr>
    </w:p>
    <w:p w14:paraId="216607EF" w14:textId="04F06C91" w:rsidR="00EC38A7" w:rsidRPr="000B28C8" w:rsidRDefault="000C186C" w:rsidP="00EC38A7">
      <w:pPr>
        <w:snapToGrid w:val="0"/>
        <w:jc w:val="center"/>
        <w:rPr>
          <w:b/>
          <w:bCs/>
          <w:color w:val="0033CC"/>
          <w:kern w:val="0"/>
          <w:sz w:val="56"/>
          <w:szCs w:val="56"/>
          <w:lang w:val="en-GB"/>
        </w:rPr>
      </w:pPr>
      <w:r w:rsidRPr="000B28C8">
        <w:rPr>
          <w:b/>
          <w:bCs/>
          <w:color w:val="0033CC"/>
          <w:kern w:val="0"/>
          <w:sz w:val="56"/>
          <w:szCs w:val="56"/>
          <w:lang w:val="en-GB"/>
        </w:rPr>
        <w:t>Module 1.1</w:t>
      </w:r>
    </w:p>
    <w:p w14:paraId="711A2CFD" w14:textId="68D6F269" w:rsidR="00EC38A7" w:rsidRPr="000B28C8" w:rsidRDefault="008D4D7B" w:rsidP="0052057F">
      <w:pPr>
        <w:snapToGrid w:val="0"/>
        <w:spacing w:after="120"/>
        <w:jc w:val="center"/>
        <w:rPr>
          <w:b/>
          <w:bCs/>
          <w:color w:val="0033CC"/>
          <w:kern w:val="0"/>
          <w:sz w:val="56"/>
          <w:szCs w:val="56"/>
          <w:lang w:val="en-GB"/>
        </w:rPr>
      </w:pPr>
      <w:r w:rsidRPr="000B28C8">
        <w:rPr>
          <w:b/>
          <w:bCs/>
          <w:color w:val="0033CC"/>
          <w:kern w:val="0"/>
          <w:sz w:val="56"/>
          <w:szCs w:val="56"/>
          <w:lang w:val="en-GB"/>
        </w:rPr>
        <w:t>Self-understanding and Life S</w:t>
      </w:r>
      <w:r w:rsidR="00EC38A7" w:rsidRPr="000B28C8">
        <w:rPr>
          <w:b/>
          <w:bCs/>
          <w:color w:val="0033CC"/>
          <w:kern w:val="0"/>
          <w:sz w:val="56"/>
          <w:szCs w:val="56"/>
          <w:lang w:val="en-GB"/>
        </w:rPr>
        <w:t>kills</w:t>
      </w:r>
    </w:p>
    <w:p w14:paraId="365D6B4B" w14:textId="3EDEAF6E" w:rsidR="00B76F45" w:rsidRPr="000B28C8" w:rsidRDefault="0052057F" w:rsidP="0052057F">
      <w:pPr>
        <w:snapToGrid w:val="0"/>
        <w:jc w:val="center"/>
        <w:rPr>
          <w:b/>
          <w:bCs/>
          <w:kern w:val="0"/>
          <w:sz w:val="56"/>
          <w:szCs w:val="56"/>
          <w:lang w:val="en-GB"/>
        </w:rPr>
      </w:pPr>
      <w:r w:rsidRPr="000B28C8">
        <w:rPr>
          <w:b/>
          <w:bCs/>
          <w:kern w:val="0"/>
          <w:sz w:val="56"/>
          <w:szCs w:val="56"/>
          <w:lang w:val="en-GB"/>
        </w:rPr>
        <w:t>Part 1:</w:t>
      </w:r>
    </w:p>
    <w:p w14:paraId="6953467C" w14:textId="77777777" w:rsidR="00D15760" w:rsidRPr="000B28C8" w:rsidRDefault="00C2178A" w:rsidP="0052057F">
      <w:pPr>
        <w:snapToGrid w:val="0"/>
        <w:jc w:val="center"/>
        <w:rPr>
          <w:b/>
          <w:bCs/>
          <w:kern w:val="0"/>
          <w:sz w:val="56"/>
          <w:szCs w:val="56"/>
          <w:lang w:val="en-GB"/>
        </w:rPr>
      </w:pPr>
      <w:r w:rsidRPr="000B28C8">
        <w:rPr>
          <w:b/>
          <w:bCs/>
          <w:kern w:val="0"/>
          <w:sz w:val="56"/>
          <w:szCs w:val="56"/>
          <w:lang w:val="en-GB"/>
        </w:rPr>
        <w:t>Self-understanding</w:t>
      </w:r>
      <w:r w:rsidR="00B76F45" w:rsidRPr="000B28C8">
        <w:rPr>
          <w:b/>
          <w:bCs/>
          <w:kern w:val="0"/>
          <w:sz w:val="56"/>
          <w:szCs w:val="56"/>
          <w:lang w:val="en-GB"/>
        </w:rPr>
        <w:t>,</w:t>
      </w:r>
    </w:p>
    <w:p w14:paraId="03251513" w14:textId="30EF59C2" w:rsidR="00B76F45" w:rsidRPr="000B28C8" w:rsidRDefault="008A7393" w:rsidP="0052057F">
      <w:pPr>
        <w:snapToGrid w:val="0"/>
        <w:jc w:val="center"/>
        <w:rPr>
          <w:b/>
          <w:bCs/>
          <w:kern w:val="0"/>
          <w:sz w:val="56"/>
          <w:szCs w:val="56"/>
          <w:lang w:val="en-GB"/>
        </w:rPr>
      </w:pPr>
      <w:r w:rsidRPr="000B28C8">
        <w:rPr>
          <w:b/>
          <w:bCs/>
          <w:kern w:val="0"/>
          <w:sz w:val="56"/>
          <w:szCs w:val="56"/>
          <w:lang w:val="en-GB"/>
        </w:rPr>
        <w:t>Self-esteem</w:t>
      </w:r>
      <w:r w:rsidR="00B76F45" w:rsidRPr="000B28C8">
        <w:rPr>
          <w:b/>
          <w:bCs/>
          <w:kern w:val="0"/>
          <w:sz w:val="56"/>
          <w:szCs w:val="56"/>
          <w:lang w:val="en-GB"/>
        </w:rPr>
        <w:t xml:space="preserve"> </w:t>
      </w:r>
      <w:r w:rsidRPr="000B28C8">
        <w:rPr>
          <w:b/>
          <w:bCs/>
          <w:kern w:val="0"/>
          <w:sz w:val="56"/>
          <w:szCs w:val="56"/>
          <w:lang w:val="en-GB"/>
        </w:rPr>
        <w:t>and</w:t>
      </w:r>
    </w:p>
    <w:p w14:paraId="367657F7" w14:textId="12663193" w:rsidR="00222F1E" w:rsidRPr="00680BBE" w:rsidRDefault="008A7393" w:rsidP="0052057F">
      <w:pPr>
        <w:snapToGrid w:val="0"/>
        <w:jc w:val="center"/>
        <w:rPr>
          <w:b/>
          <w:bCs/>
          <w:color w:val="000000" w:themeColor="text1"/>
          <w:kern w:val="0"/>
          <w:sz w:val="56"/>
          <w:szCs w:val="56"/>
          <w:lang w:val="en-GB"/>
        </w:rPr>
      </w:pPr>
      <w:r w:rsidRPr="000B28C8">
        <w:rPr>
          <w:b/>
          <w:bCs/>
          <w:kern w:val="0"/>
          <w:sz w:val="56"/>
          <w:szCs w:val="56"/>
          <w:lang w:val="en-GB"/>
        </w:rPr>
        <w:t>Self-confidence</w:t>
      </w:r>
      <w:r w:rsidR="009E1D73" w:rsidRPr="000B28C8">
        <w:rPr>
          <w:b/>
          <w:bCs/>
          <w:kern w:val="0"/>
          <w:sz w:val="56"/>
          <w:szCs w:val="56"/>
          <w:lang w:val="en-GB"/>
        </w:rPr>
        <w:t xml:space="preserve"> </w:t>
      </w:r>
    </w:p>
    <w:p w14:paraId="75197545" w14:textId="145FBD93" w:rsidR="00222F1E" w:rsidRPr="0052057F" w:rsidRDefault="008A7393">
      <w:pPr>
        <w:jc w:val="center"/>
        <w:rPr>
          <w:rFonts w:ascii="微軟正黑體"/>
          <w:color w:val="000000"/>
          <w:sz w:val="48"/>
          <w:szCs w:val="48"/>
          <w:lang w:val="en-GB"/>
        </w:rPr>
      </w:pPr>
      <w:r w:rsidRPr="0052057F">
        <w:rPr>
          <w:color w:val="000000"/>
          <w:sz w:val="48"/>
          <w:szCs w:val="48"/>
          <w:lang w:val="en-GB"/>
        </w:rPr>
        <w:t>(</w:t>
      </w:r>
      <w:r w:rsidR="007F299B" w:rsidRPr="0052057F">
        <w:rPr>
          <w:color w:val="000000"/>
          <w:sz w:val="48"/>
          <w:szCs w:val="48"/>
          <w:lang w:val="en-GB"/>
        </w:rPr>
        <w:t>Self</w:t>
      </w:r>
      <w:r w:rsidRPr="0052057F">
        <w:rPr>
          <w:color w:val="000000"/>
          <w:sz w:val="48"/>
          <w:szCs w:val="48"/>
          <w:lang w:val="en-GB"/>
        </w:rPr>
        <w:t>-</w:t>
      </w:r>
      <w:r w:rsidR="00A74EB4" w:rsidRPr="0052057F">
        <w:rPr>
          <w:rFonts w:eastAsiaTheme="minorEastAsia" w:hint="eastAsia"/>
          <w:color w:val="000000"/>
          <w:sz w:val="48"/>
          <w:szCs w:val="48"/>
          <w:lang w:val="en-GB" w:eastAsia="zh-TW"/>
        </w:rPr>
        <w:t>l</w:t>
      </w:r>
      <w:r w:rsidR="00A74EB4" w:rsidRPr="0052057F">
        <w:rPr>
          <w:rFonts w:eastAsiaTheme="minorEastAsia"/>
          <w:color w:val="000000"/>
          <w:sz w:val="48"/>
          <w:szCs w:val="48"/>
          <w:lang w:val="en-GB" w:eastAsia="zh-TW"/>
        </w:rPr>
        <w:t>earning</w:t>
      </w:r>
      <w:r w:rsidRPr="0052057F">
        <w:rPr>
          <w:color w:val="000000"/>
          <w:sz w:val="48"/>
          <w:szCs w:val="48"/>
          <w:lang w:val="en-GB"/>
        </w:rPr>
        <w:t xml:space="preserve"> </w:t>
      </w:r>
      <w:r w:rsidR="009E1D73" w:rsidRPr="0052057F">
        <w:rPr>
          <w:color w:val="000000"/>
          <w:sz w:val="48"/>
          <w:szCs w:val="48"/>
          <w:lang w:val="en-GB"/>
        </w:rPr>
        <w:t>m</w:t>
      </w:r>
      <w:r w:rsidRPr="0052057F">
        <w:rPr>
          <w:color w:val="000000"/>
          <w:sz w:val="48"/>
          <w:szCs w:val="48"/>
          <w:lang w:val="en-GB"/>
        </w:rPr>
        <w:t>aterials</w:t>
      </w:r>
      <w:r w:rsidR="009E1D73" w:rsidRPr="0052057F">
        <w:rPr>
          <w:color w:val="000000"/>
          <w:sz w:val="48"/>
          <w:szCs w:val="48"/>
          <w:lang w:val="en-GB"/>
        </w:rPr>
        <w:t xml:space="preserve"> included</w:t>
      </w:r>
      <w:r w:rsidRPr="0052057F">
        <w:rPr>
          <w:color w:val="000000"/>
          <w:sz w:val="48"/>
          <w:szCs w:val="48"/>
          <w:lang w:val="en-GB"/>
        </w:rPr>
        <w:t>)</w:t>
      </w:r>
    </w:p>
    <w:p w14:paraId="6CB4D066" w14:textId="73884C58" w:rsidR="00222F1E" w:rsidRPr="002C47B0" w:rsidRDefault="001B0F93">
      <w:pPr>
        <w:jc w:val="center"/>
        <w:rPr>
          <w:rFonts w:ascii="微軟正黑體" w:eastAsia="微軟正黑體"/>
          <w:color w:val="000000"/>
          <w:sz w:val="44"/>
          <w:szCs w:val="44"/>
          <w:lang w:val="en-GB" w:eastAsia="zh-TW"/>
        </w:rPr>
      </w:pPr>
      <w:r w:rsidRPr="002C47B0">
        <w:rPr>
          <w:noProof/>
        </w:rPr>
        <mc:AlternateContent>
          <mc:Choice Requires="wps">
            <w:drawing>
              <wp:anchor distT="0" distB="0" distL="114300" distR="114300" simplePos="0" relativeHeight="251726336" behindDoc="0" locked="0" layoutInCell="1" allowOverlap="1" wp14:anchorId="7DEECC2E" wp14:editId="40E4C6E3">
                <wp:simplePos x="0" y="0"/>
                <wp:positionH relativeFrom="column">
                  <wp:posOffset>-126365</wp:posOffset>
                </wp:positionH>
                <wp:positionV relativeFrom="paragraph">
                  <wp:posOffset>187960</wp:posOffset>
                </wp:positionV>
                <wp:extent cx="5832475" cy="1175385"/>
                <wp:effectExtent l="0" t="0" r="0" b="0"/>
                <wp:wrapNone/>
                <wp:docPr id="107" name="文字方塊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1175385"/>
                        </a:xfrm>
                        <a:prstGeom prst="rect">
                          <a:avLst/>
                        </a:prstGeom>
                        <a:noFill/>
                        <a:ln w="9525">
                          <a:noFill/>
                          <a:miter lim="800000"/>
                        </a:ln>
                      </wps:spPr>
                      <wps:txbx>
                        <w:txbxContent>
                          <w:p w14:paraId="58E70421" w14:textId="77777777" w:rsidR="000B28C8" w:rsidRDefault="000B28C8">
                            <w:pPr>
                              <w:rPr>
                                <w:rFonts w:eastAsia="微軟正黑體"/>
                                <w:sz w:val="32"/>
                                <w:szCs w:val="32"/>
                                <w:lang w:eastAsia="zh-TW"/>
                              </w:rPr>
                            </w:pPr>
                            <w:r>
                              <w:rPr>
                                <w:rFonts w:eastAsia="微軟正黑體"/>
                                <w:sz w:val="32"/>
                                <w:szCs w:val="32"/>
                                <w:lang w:eastAsia="zh-TW"/>
                              </w:rPr>
                              <w:t>Personal, Social and Humanities Education Section</w:t>
                            </w:r>
                          </w:p>
                          <w:p w14:paraId="31965555" w14:textId="77777777" w:rsidR="000B28C8" w:rsidRDefault="000B28C8">
                            <w:pPr>
                              <w:rPr>
                                <w:rFonts w:eastAsia="微軟正黑體"/>
                                <w:sz w:val="32"/>
                                <w:szCs w:val="32"/>
                                <w:lang w:eastAsia="zh-TW"/>
                              </w:rPr>
                            </w:pPr>
                            <w:r>
                              <w:rPr>
                                <w:rFonts w:eastAsia="微軟正黑體"/>
                                <w:sz w:val="32"/>
                                <w:szCs w:val="32"/>
                                <w:lang w:eastAsia="zh-TW"/>
                              </w:rPr>
                              <w:t>Curriculum Development Institute</w:t>
                            </w:r>
                          </w:p>
                          <w:p w14:paraId="6F547492" w14:textId="77777777" w:rsidR="000B28C8" w:rsidRDefault="000B28C8">
                            <w:pPr>
                              <w:rPr>
                                <w:sz w:val="32"/>
                                <w:szCs w:val="32"/>
                              </w:rPr>
                            </w:pPr>
                            <w:r>
                              <w:rPr>
                                <w:sz w:val="32"/>
                                <w:szCs w:val="32"/>
                              </w:rPr>
                              <w:t>Education Bureau</w:t>
                            </w:r>
                          </w:p>
                          <w:p w14:paraId="1608E4F3" w14:textId="77777777" w:rsidR="000B28C8" w:rsidRDefault="000B28C8">
                            <w:pPr>
                              <w:rPr>
                                <w:rFonts w:ascii="微軟正黑體" w:eastAsia="微軟正黑體" w:hAnsi="微軟正黑體"/>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EECC2E" id="文字方塊 107" o:spid="_x0000_s1027" type="#_x0000_t202" style="position:absolute;left:0;text-align:left;margin-left:-9.95pt;margin-top:14.8pt;width:459.25pt;height:92.55pt;z-index:251726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" filled="f" stroked="f">
                <v:textbox style="mso-fit-shape-to-text:t">
                  <w:txbxContent>
                    <w:p w14:paraId="58E70421" w14:textId="77777777" w:rsidR="000B28C8" w:rsidRDefault="000B28C8">
                      <w:pPr>
                        <w:rPr>
                          <w:rFonts w:eastAsia="微軟正黑體"/>
                          <w:sz w:val="32"/>
                          <w:szCs w:val="32"/>
                          <w:lang w:eastAsia="zh-TW"/>
                        </w:rPr>
                      </w:pPr>
                      <w:r>
                        <w:rPr>
                          <w:rFonts w:eastAsia="微軟正黑體"/>
                          <w:sz w:val="32"/>
                          <w:szCs w:val="32"/>
                          <w:lang w:eastAsia="zh-TW"/>
                        </w:rPr>
                        <w:t>Personal, Social and Humanities Education Section</w:t>
                      </w:r>
                    </w:p>
                    <w:p w14:paraId="31965555" w14:textId="77777777" w:rsidR="000B28C8" w:rsidRDefault="000B28C8">
                      <w:pPr>
                        <w:rPr>
                          <w:rFonts w:eastAsia="微軟正黑體"/>
                          <w:sz w:val="32"/>
                          <w:szCs w:val="32"/>
                          <w:lang w:eastAsia="zh-TW"/>
                        </w:rPr>
                      </w:pPr>
                      <w:r>
                        <w:rPr>
                          <w:rFonts w:eastAsia="微軟正黑體"/>
                          <w:sz w:val="32"/>
                          <w:szCs w:val="32"/>
                          <w:lang w:eastAsia="zh-TW"/>
                        </w:rPr>
                        <w:t>Curriculum Development Institute</w:t>
                      </w:r>
                    </w:p>
                    <w:p w14:paraId="6F547492" w14:textId="77777777" w:rsidR="000B28C8" w:rsidRDefault="000B28C8">
                      <w:pPr>
                        <w:rPr>
                          <w:sz w:val="32"/>
                          <w:szCs w:val="32"/>
                        </w:rPr>
                      </w:pPr>
                      <w:r>
                        <w:rPr>
                          <w:sz w:val="32"/>
                          <w:szCs w:val="32"/>
                        </w:rPr>
                        <w:t>Education Bureau</w:t>
                      </w:r>
                    </w:p>
                    <w:p w14:paraId="1608E4F3" w14:textId="77777777" w:rsidR="000B28C8" w:rsidRDefault="000B28C8">
                      <w:pPr>
                        <w:rPr>
                          <w:rFonts w:ascii="微軟正黑體" w:eastAsia="微軟正黑體" w:hAnsi="微軟正黑體"/>
                          <w:sz w:val="32"/>
                          <w:szCs w:val="32"/>
                          <w:lang w:eastAsia="zh-TW"/>
                        </w:rPr>
                      </w:pPr>
                    </w:p>
                  </w:txbxContent>
                </v:textbox>
              </v:shape>
            </w:pict>
          </mc:Fallback>
        </mc:AlternateContent>
      </w:r>
    </w:p>
    <w:p w14:paraId="6FABCE77" w14:textId="08FD2BDC" w:rsidR="00222F1E" w:rsidRPr="00133027" w:rsidRDefault="00222F1E">
      <w:pPr>
        <w:jc w:val="center"/>
        <w:rPr>
          <w:rFonts w:ascii="微軟正黑體" w:eastAsia="微軟正黑體" w:hAnsi="微軟正黑體"/>
          <w:color w:val="000000" w:themeColor="text1"/>
          <w:kern w:val="0"/>
          <w:sz w:val="52"/>
          <w:szCs w:val="52"/>
          <w:lang w:val="en-GB" w:eastAsia="zh-TW"/>
        </w:rPr>
      </w:pPr>
    </w:p>
    <w:p w14:paraId="2D1C9D59" w14:textId="77777777" w:rsidR="00222F1E" w:rsidRPr="00133027" w:rsidRDefault="00222F1E">
      <w:pPr>
        <w:rPr>
          <w:rFonts w:ascii="微軟正黑體" w:eastAsia="微軟正黑體"/>
          <w:b/>
          <w:color w:val="000000" w:themeColor="text1"/>
          <w:sz w:val="62"/>
          <w:szCs w:val="62"/>
          <w:lang w:val="en-GB" w:eastAsia="zh-TW"/>
        </w:rPr>
        <w:sectPr w:rsidR="00222F1E" w:rsidRPr="00133027">
          <w:headerReference w:type="default" r:id="rId15"/>
          <w:footerReference w:type="default" r:id="rId16"/>
          <w:pgSz w:w="11906" w:h="16838"/>
          <w:pgMar w:top="1440" w:right="1800" w:bottom="1440" w:left="1800" w:header="708" w:footer="708" w:gutter="0"/>
          <w:cols w:space="708"/>
          <w:docGrid w:linePitch="360"/>
        </w:sectPr>
      </w:pPr>
    </w:p>
    <w:p w14:paraId="03063675" w14:textId="77777777" w:rsidR="00222F1E" w:rsidRPr="00133027" w:rsidRDefault="008A7393">
      <w:pPr>
        <w:spacing w:after="160" w:line="360" w:lineRule="auto"/>
        <w:jc w:val="center"/>
        <w:rPr>
          <w:rFonts w:asciiTheme="minorEastAsia" w:eastAsiaTheme="minorEastAsia" w:hAnsiTheme="minorEastAsia" w:cs="微軟正黑體"/>
          <w:b/>
          <w:bCs/>
          <w:color w:val="000000" w:themeColor="text1"/>
          <w:sz w:val="28"/>
          <w:szCs w:val="28"/>
          <w:u w:val="single"/>
          <w:lang w:val="en-GB" w:eastAsia="zh-HK"/>
        </w:rPr>
      </w:pPr>
      <w:r w:rsidRPr="00133027">
        <w:rPr>
          <w:rFonts w:eastAsia="新細明體"/>
          <w:b/>
          <w:bCs/>
          <w:color w:val="000000" w:themeColor="text1"/>
          <w:kern w:val="0"/>
          <w:sz w:val="28"/>
          <w:szCs w:val="28"/>
          <w:u w:val="single"/>
          <w:lang w:val="en-GB"/>
        </w:rPr>
        <w:lastRenderedPageBreak/>
        <w:t>Introduction</w:t>
      </w:r>
    </w:p>
    <w:p w14:paraId="2063D08A" w14:textId="77777777" w:rsidR="00222F1E" w:rsidRPr="00133027" w:rsidRDefault="00222F1E">
      <w:pPr>
        <w:spacing w:line="360" w:lineRule="auto"/>
        <w:jc w:val="center"/>
        <w:rPr>
          <w:rFonts w:asciiTheme="minorEastAsia" w:eastAsiaTheme="minorEastAsia" w:hAnsiTheme="minorEastAsia"/>
          <w:color w:val="000000" w:themeColor="text1"/>
          <w:sz w:val="28"/>
          <w:szCs w:val="28"/>
          <w:lang w:val="en-GB"/>
        </w:rPr>
      </w:pPr>
    </w:p>
    <w:p w14:paraId="30441427" w14:textId="2B5C0C5C" w:rsidR="00222F1E" w:rsidRPr="00137775" w:rsidRDefault="007A2D38" w:rsidP="00137775">
      <w:pPr>
        <w:numPr>
          <w:ilvl w:val="0"/>
          <w:numId w:val="7"/>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rFonts w:eastAsia="新細明體"/>
          <w:color w:val="000000" w:themeColor="text1"/>
          <w:sz w:val="28"/>
          <w:szCs w:val="28"/>
          <w:lang w:val="en-GB"/>
        </w:rPr>
        <w:t xml:space="preserve">The “Citizenship, </w:t>
      </w:r>
      <w:r w:rsidRPr="003B0D79">
        <w:rPr>
          <w:rFonts w:eastAsia="新細明體"/>
          <w:color w:val="000000" w:themeColor="text1"/>
          <w:sz w:val="28"/>
          <w:szCs w:val="28"/>
          <w:lang w:val="en-GB"/>
        </w:rPr>
        <w:t xml:space="preserve">Economics and </w:t>
      </w:r>
      <w:r w:rsidR="006F1E9A" w:rsidRPr="003B0D79">
        <w:rPr>
          <w:rFonts w:eastAsia="新細明體"/>
          <w:color w:val="000000" w:themeColor="text1"/>
          <w:sz w:val="28"/>
          <w:szCs w:val="28"/>
          <w:lang w:val="en-GB"/>
        </w:rPr>
        <w:t xml:space="preserve">Society (Secondary1-3) </w:t>
      </w:r>
      <w:r w:rsidR="006B0B14">
        <w:rPr>
          <w:rFonts w:eastAsia="新細明體"/>
          <w:color w:val="000000" w:themeColor="text1"/>
          <w:sz w:val="28"/>
          <w:szCs w:val="28"/>
          <w:lang w:val="en-GB"/>
        </w:rPr>
        <w:t>Support Resource</w:t>
      </w:r>
      <w:r w:rsidR="002A5527">
        <w:rPr>
          <w:rFonts w:eastAsia="新細明體"/>
          <w:color w:val="000000" w:themeColor="text1"/>
          <w:sz w:val="28"/>
          <w:szCs w:val="28"/>
          <w:lang w:val="en-GB"/>
        </w:rPr>
        <w:t>s</w:t>
      </w:r>
      <w:r w:rsidR="00EA33BB" w:rsidRPr="003B0D79">
        <w:rPr>
          <w:rFonts w:eastAsia="新細明體"/>
          <w:color w:val="000000" w:themeColor="text1"/>
          <w:sz w:val="28"/>
          <w:szCs w:val="28"/>
          <w:lang w:val="en-GB"/>
        </w:rPr>
        <w:t xml:space="preserve">” </w:t>
      </w:r>
      <w:r w:rsidR="006C4077">
        <w:rPr>
          <w:rFonts w:eastAsia="新細明體"/>
          <w:color w:val="000000" w:themeColor="text1"/>
          <w:sz w:val="28"/>
          <w:szCs w:val="28"/>
          <w:lang w:val="en-GB"/>
        </w:rPr>
        <w:t>cover</w:t>
      </w:r>
      <w:r w:rsidR="00B27D13">
        <w:rPr>
          <w:rFonts w:eastAsia="新細明體"/>
          <w:color w:val="000000" w:themeColor="text1"/>
          <w:sz w:val="28"/>
          <w:szCs w:val="28"/>
          <w:lang w:val="en-GB"/>
        </w:rPr>
        <w:t>s</w:t>
      </w:r>
      <w:r w:rsidR="00442DEE" w:rsidRPr="003B0D79">
        <w:rPr>
          <w:rFonts w:eastAsia="新細明體"/>
          <w:color w:val="000000" w:themeColor="text1"/>
          <w:sz w:val="28"/>
          <w:szCs w:val="28"/>
          <w:lang w:val="en-GB"/>
        </w:rPr>
        <w:t xml:space="preserve"> the essential learning contents of Strand</w:t>
      </w:r>
      <w:r w:rsidR="0026114F">
        <w:rPr>
          <w:rFonts w:eastAsia="新細明體"/>
          <w:color w:val="000000" w:themeColor="text1"/>
          <w:sz w:val="28"/>
          <w:szCs w:val="28"/>
          <w:lang w:val="en-GB"/>
        </w:rPr>
        <w:t>s</w:t>
      </w:r>
      <w:r w:rsidR="00442DEE" w:rsidRPr="003B0D79">
        <w:rPr>
          <w:rFonts w:eastAsia="新細明體"/>
          <w:color w:val="000000" w:themeColor="text1"/>
          <w:sz w:val="28"/>
          <w:szCs w:val="28"/>
          <w:lang w:val="en-GB"/>
        </w:rPr>
        <w:t xml:space="preserve"> 1, 5 and 6 in the Personal, Social and Humanities Education Key Learning Area</w:t>
      </w:r>
      <w:r w:rsidR="003B0D79" w:rsidRPr="003B0D79">
        <w:rPr>
          <w:rFonts w:eastAsia="新細明體"/>
          <w:color w:val="000000" w:themeColor="text1"/>
          <w:sz w:val="28"/>
          <w:szCs w:val="28"/>
          <w:lang w:val="en-GB"/>
        </w:rPr>
        <w:t>.</w:t>
      </w:r>
      <w:r w:rsidR="00442DEE" w:rsidRPr="003B0D79">
        <w:rPr>
          <w:rFonts w:eastAsia="新細明體"/>
          <w:color w:val="000000" w:themeColor="text1"/>
          <w:sz w:val="28"/>
          <w:szCs w:val="28"/>
          <w:lang w:val="en-GB"/>
        </w:rPr>
        <w:t xml:space="preserve"> </w:t>
      </w:r>
      <w:r w:rsidR="00B27D13">
        <w:rPr>
          <w:rFonts w:eastAsiaTheme="minorEastAsia"/>
          <w:color w:val="000000" w:themeColor="text1"/>
          <w:sz w:val="28"/>
          <w:szCs w:val="28"/>
          <w:lang w:val="en-GB"/>
        </w:rPr>
        <w:t>It is</w:t>
      </w:r>
      <w:r w:rsidR="0026114F">
        <w:rPr>
          <w:rFonts w:eastAsia="新細明體"/>
          <w:color w:val="000000" w:themeColor="text1"/>
          <w:sz w:val="28"/>
          <w:szCs w:val="28"/>
          <w:lang w:val="en-GB"/>
        </w:rPr>
        <w:t xml:space="preserve"> design</w:t>
      </w:r>
      <w:r w:rsidRPr="00137775">
        <w:rPr>
          <w:rFonts w:eastAsia="新細明體"/>
          <w:color w:val="000000" w:themeColor="text1"/>
          <w:sz w:val="28"/>
          <w:szCs w:val="28"/>
          <w:lang w:val="en-GB"/>
        </w:rPr>
        <w:t xml:space="preserve">ed to </w:t>
      </w:r>
      <w:r w:rsidR="00122906" w:rsidRPr="00137775">
        <w:rPr>
          <w:rFonts w:eastAsia="新細明體"/>
          <w:color w:val="000000" w:themeColor="text1"/>
          <w:sz w:val="28"/>
          <w:szCs w:val="28"/>
          <w:lang w:val="en-GB"/>
        </w:rPr>
        <w:t>support the implementation of the</w:t>
      </w:r>
      <w:r w:rsidRPr="00137775">
        <w:rPr>
          <w:rFonts w:eastAsia="新細明體"/>
          <w:color w:val="000000" w:themeColor="text1"/>
          <w:sz w:val="28"/>
          <w:szCs w:val="28"/>
          <w:lang w:val="en-GB"/>
        </w:rPr>
        <w:t xml:space="preserve"> Citizenship, Economics and Society</w:t>
      </w:r>
      <w:r w:rsidR="00122906" w:rsidRPr="00137775">
        <w:rPr>
          <w:rFonts w:eastAsia="新細明體"/>
          <w:color w:val="000000" w:themeColor="text1"/>
          <w:sz w:val="28"/>
          <w:szCs w:val="28"/>
          <w:lang w:val="en-GB"/>
        </w:rPr>
        <w:t xml:space="preserve"> curriculum.</w:t>
      </w:r>
    </w:p>
    <w:p w14:paraId="7E974F32" w14:textId="3AA123D5" w:rsidR="00CC6723" w:rsidRPr="00B27D13" w:rsidRDefault="00CC6723" w:rsidP="00CC6723">
      <w:pPr>
        <w:numPr>
          <w:ilvl w:val="0"/>
          <w:numId w:val="7"/>
        </w:numPr>
        <w:autoSpaceDE w:val="0"/>
        <w:autoSpaceDN w:val="0"/>
        <w:adjustRightInd w:val="0"/>
        <w:spacing w:line="360" w:lineRule="auto"/>
        <w:jc w:val="both"/>
        <w:rPr>
          <w:rFonts w:eastAsia="新細明體"/>
          <w:color w:val="000000" w:themeColor="text1"/>
          <w:sz w:val="28"/>
          <w:szCs w:val="28"/>
          <w:lang w:val="en-GB"/>
        </w:rPr>
      </w:pPr>
      <w:bookmarkStart w:id="2" w:name="_GoBack"/>
      <w:r w:rsidRPr="00122906">
        <w:rPr>
          <w:rFonts w:eastAsia="新細明體"/>
          <w:color w:val="000000" w:themeColor="text1"/>
          <w:sz w:val="28"/>
          <w:szCs w:val="28"/>
          <w:lang w:val="en-GB"/>
        </w:rPr>
        <w:t>Th</w:t>
      </w:r>
      <w:r w:rsidR="00687FC4">
        <w:rPr>
          <w:rFonts w:eastAsia="新細明體"/>
          <w:color w:val="000000" w:themeColor="text1"/>
          <w:sz w:val="28"/>
          <w:szCs w:val="28"/>
          <w:lang w:val="en-GB"/>
        </w:rPr>
        <w:t xml:space="preserve">e </w:t>
      </w:r>
      <w:r w:rsidR="00687FC4" w:rsidRPr="00B051CD">
        <w:rPr>
          <w:rFonts w:eastAsia="新細明體"/>
          <w:color w:val="000000" w:themeColor="text1"/>
          <w:sz w:val="28"/>
          <w:szCs w:val="28"/>
          <w:lang w:val="en-GB"/>
        </w:rPr>
        <w:t xml:space="preserve">support </w:t>
      </w:r>
      <w:r w:rsidR="006B0B14">
        <w:rPr>
          <w:rFonts w:eastAsia="新細明體"/>
          <w:color w:val="000000" w:themeColor="text1"/>
          <w:sz w:val="28"/>
          <w:szCs w:val="28"/>
          <w:lang w:val="en-GB"/>
        </w:rPr>
        <w:t>resource</w:t>
      </w:r>
      <w:r w:rsidR="00687FC4" w:rsidRPr="00B051CD">
        <w:rPr>
          <w:rFonts w:eastAsia="新細明體"/>
          <w:color w:val="000000" w:themeColor="text1"/>
          <w:sz w:val="28"/>
          <w:szCs w:val="28"/>
          <w:lang w:val="en-GB"/>
        </w:rPr>
        <w:t>s</w:t>
      </w:r>
      <w:r w:rsidR="00EA33BB">
        <w:rPr>
          <w:rFonts w:eastAsia="新細明體"/>
          <w:color w:val="000000" w:themeColor="text1"/>
          <w:sz w:val="28"/>
          <w:szCs w:val="28"/>
          <w:lang w:val="en-GB"/>
        </w:rPr>
        <w:t xml:space="preserve"> </w:t>
      </w:r>
      <w:r w:rsidRPr="00122906">
        <w:rPr>
          <w:rFonts w:eastAsia="新細明體"/>
          <w:color w:val="000000" w:themeColor="text1"/>
          <w:sz w:val="28"/>
          <w:szCs w:val="28"/>
          <w:lang w:val="en-GB"/>
        </w:rPr>
        <w:t>provide diversified learning activities to help students acquire knowledge and understand concepts, develop skills and nurture positive value</w:t>
      </w:r>
      <w:r w:rsidR="00662CC1">
        <w:rPr>
          <w:rFonts w:eastAsia="新細明體"/>
          <w:color w:val="000000" w:themeColor="text1"/>
          <w:sz w:val="28"/>
          <w:szCs w:val="28"/>
          <w:lang w:val="en-GB"/>
        </w:rPr>
        <w:t>s and attitudes. In addition, they offer</w:t>
      </w:r>
      <w:r w:rsidRPr="00122906">
        <w:rPr>
          <w:rFonts w:eastAsia="新細明體"/>
          <w:color w:val="000000" w:themeColor="text1"/>
          <w:sz w:val="28"/>
          <w:szCs w:val="28"/>
          <w:lang w:val="en-GB"/>
        </w:rPr>
        <w:t xml:space="preserve"> teaching guidelines and suggestions on learning and teaching activities for teachers’ refe</w:t>
      </w:r>
      <w:r w:rsidR="00662CC1">
        <w:rPr>
          <w:rFonts w:eastAsia="新細明體"/>
          <w:color w:val="000000" w:themeColor="text1"/>
          <w:sz w:val="28"/>
          <w:szCs w:val="28"/>
          <w:lang w:val="en-GB"/>
        </w:rPr>
        <w:t>rence. Further, they provide</w:t>
      </w:r>
      <w:r w:rsidR="00BF1787">
        <w:rPr>
          <w:rFonts w:eastAsia="新細明體"/>
          <w:color w:val="000000" w:themeColor="text1"/>
          <w:sz w:val="28"/>
          <w:szCs w:val="28"/>
          <w:lang w:val="en-GB"/>
        </w:rPr>
        <w:t xml:space="preserve"> reading</w:t>
      </w:r>
      <w:r w:rsidRPr="00122906">
        <w:rPr>
          <w:rFonts w:eastAsia="新細明體"/>
          <w:color w:val="000000" w:themeColor="text1"/>
          <w:sz w:val="28"/>
          <w:szCs w:val="28"/>
          <w:lang w:val="en-GB"/>
        </w:rPr>
        <w:t xml:space="preserve"> materials to enhance students’ interest in reading.</w:t>
      </w:r>
    </w:p>
    <w:p w14:paraId="4C309440" w14:textId="27127011" w:rsidR="00222F1E" w:rsidRPr="00B27D13" w:rsidRDefault="00280572" w:rsidP="004E5C90">
      <w:pPr>
        <w:numPr>
          <w:ilvl w:val="0"/>
          <w:numId w:val="7"/>
        </w:numPr>
        <w:autoSpaceDE w:val="0"/>
        <w:autoSpaceDN w:val="0"/>
        <w:adjustRightInd w:val="0"/>
        <w:spacing w:line="360" w:lineRule="auto"/>
        <w:jc w:val="both"/>
        <w:rPr>
          <w:rFonts w:eastAsia="新細明體"/>
          <w:color w:val="000000" w:themeColor="text1"/>
          <w:sz w:val="28"/>
          <w:szCs w:val="28"/>
          <w:lang w:val="en-GB"/>
        </w:rPr>
      </w:pPr>
      <w:r>
        <w:rPr>
          <w:rFonts w:eastAsia="新細明體"/>
          <w:color w:val="000000" w:themeColor="text1"/>
          <w:sz w:val="28"/>
          <w:szCs w:val="28"/>
          <w:lang w:val="en-GB"/>
        </w:rPr>
        <w:t xml:space="preserve"> </w:t>
      </w:r>
      <w:r w:rsidR="008A7393" w:rsidRPr="00133027">
        <w:rPr>
          <w:rFonts w:eastAsia="新細明體"/>
          <w:color w:val="000000" w:themeColor="text1"/>
          <w:sz w:val="28"/>
          <w:szCs w:val="28"/>
          <w:lang w:val="en-GB"/>
        </w:rPr>
        <w:t>“</w:t>
      </w:r>
      <w:r w:rsidR="00733745" w:rsidRPr="00733745">
        <w:rPr>
          <w:rFonts w:eastAsia="新細明體"/>
          <w:color w:val="000000" w:themeColor="text1"/>
          <w:sz w:val="28"/>
          <w:szCs w:val="28"/>
          <w:lang w:val="en-GB"/>
        </w:rPr>
        <w:t>Module 1.1</w:t>
      </w:r>
      <w:r w:rsidR="000C186C">
        <w:rPr>
          <w:rFonts w:eastAsia="新細明體"/>
          <w:color w:val="000000" w:themeColor="text1"/>
          <w:sz w:val="28"/>
          <w:szCs w:val="28"/>
          <w:lang w:val="en-GB"/>
        </w:rPr>
        <w:t xml:space="preserve"> </w:t>
      </w:r>
      <w:r w:rsidR="008D4D7B">
        <w:rPr>
          <w:rFonts w:eastAsia="新細明體"/>
          <w:color w:val="000000" w:themeColor="text1"/>
          <w:sz w:val="28"/>
          <w:szCs w:val="28"/>
          <w:lang w:val="en-GB"/>
        </w:rPr>
        <w:t>Self-understanding and Life S</w:t>
      </w:r>
      <w:r w:rsidR="004E5C90" w:rsidRPr="004E5C90">
        <w:rPr>
          <w:rFonts w:eastAsia="新細明體"/>
          <w:color w:val="000000" w:themeColor="text1"/>
          <w:sz w:val="28"/>
          <w:szCs w:val="28"/>
          <w:lang w:val="en-GB"/>
        </w:rPr>
        <w:t xml:space="preserve">kills </w:t>
      </w:r>
      <w:r w:rsidR="008A11F2">
        <w:rPr>
          <w:rFonts w:eastAsia="新細明體"/>
          <w:color w:val="000000" w:themeColor="text1"/>
          <w:sz w:val="28"/>
          <w:szCs w:val="28"/>
          <w:lang w:val="en-GB"/>
        </w:rPr>
        <w:t>Part 1</w:t>
      </w:r>
      <w:r w:rsidR="008A7393" w:rsidRPr="00133027">
        <w:rPr>
          <w:rFonts w:eastAsia="新細明體"/>
          <w:color w:val="000000" w:themeColor="text1"/>
          <w:sz w:val="28"/>
          <w:szCs w:val="28"/>
          <w:lang w:val="en-GB"/>
        </w:rPr>
        <w:t xml:space="preserve">: </w:t>
      </w:r>
      <w:r w:rsidR="009E1D73" w:rsidRPr="00133027">
        <w:rPr>
          <w:rFonts w:eastAsia="新細明體"/>
          <w:color w:val="000000" w:themeColor="text1"/>
          <w:sz w:val="28"/>
          <w:szCs w:val="28"/>
          <w:lang w:val="en-GB"/>
        </w:rPr>
        <w:t>Self-understanding</w:t>
      </w:r>
      <w:r w:rsidR="00A74EB4" w:rsidRPr="00133027">
        <w:rPr>
          <w:rFonts w:eastAsia="新細明體"/>
          <w:color w:val="000000" w:themeColor="text1"/>
          <w:sz w:val="28"/>
          <w:szCs w:val="28"/>
          <w:lang w:val="en-GB"/>
        </w:rPr>
        <w:t>,</w:t>
      </w:r>
      <w:r w:rsidR="00AE0B1C" w:rsidRPr="00133027">
        <w:rPr>
          <w:rFonts w:eastAsia="新細明體"/>
          <w:color w:val="000000" w:themeColor="text1"/>
          <w:sz w:val="28"/>
          <w:szCs w:val="28"/>
          <w:lang w:val="en-GB"/>
        </w:rPr>
        <w:t xml:space="preserve"> </w:t>
      </w:r>
      <w:r w:rsidR="009E1D73" w:rsidRPr="00133027">
        <w:rPr>
          <w:rFonts w:eastAsia="新細明體"/>
          <w:color w:val="000000" w:themeColor="text1"/>
          <w:sz w:val="28"/>
          <w:szCs w:val="28"/>
          <w:lang w:val="en-GB"/>
        </w:rPr>
        <w:t>Self-esteem and Self-confidence</w:t>
      </w:r>
      <w:r w:rsidR="008A7393" w:rsidRPr="00133027">
        <w:rPr>
          <w:rFonts w:eastAsia="新細明體"/>
          <w:color w:val="000000" w:themeColor="text1"/>
          <w:sz w:val="28"/>
          <w:szCs w:val="28"/>
          <w:lang w:val="en-GB"/>
        </w:rPr>
        <w:t xml:space="preserve">” </w:t>
      </w:r>
      <w:r w:rsidR="00C22FC9">
        <w:rPr>
          <w:rFonts w:eastAsia="新細明體"/>
          <w:color w:val="000000" w:themeColor="text1"/>
          <w:sz w:val="28"/>
          <w:szCs w:val="28"/>
          <w:lang w:val="en-GB"/>
        </w:rPr>
        <w:t xml:space="preserve">for </w:t>
      </w:r>
      <w:r w:rsidR="008A7393" w:rsidRPr="00133027">
        <w:rPr>
          <w:rFonts w:eastAsia="新細明體"/>
          <w:color w:val="000000" w:themeColor="text1"/>
          <w:sz w:val="28"/>
          <w:szCs w:val="28"/>
          <w:lang w:val="en-GB"/>
        </w:rPr>
        <w:t xml:space="preserve">Secondary 1 </w:t>
      </w:r>
      <w:r w:rsidR="00662CC1">
        <w:rPr>
          <w:rFonts w:eastAsia="新細明體"/>
          <w:color w:val="000000" w:themeColor="text1"/>
          <w:sz w:val="28"/>
          <w:szCs w:val="28"/>
          <w:lang w:val="en-GB"/>
        </w:rPr>
        <w:t xml:space="preserve">was </w:t>
      </w:r>
      <w:r w:rsidR="008A7393" w:rsidRPr="00133027">
        <w:rPr>
          <w:rFonts w:eastAsia="新細明體"/>
          <w:color w:val="000000" w:themeColor="text1"/>
          <w:sz w:val="28"/>
          <w:szCs w:val="28"/>
          <w:lang w:val="en-GB"/>
        </w:rPr>
        <w:t>developed by the School of Education and Languages of the Open University of Hong Kong, commissioned by the Personal, Social and Humanities Education Section, Curriculum Development Institute of the Education Bureau.</w:t>
      </w:r>
    </w:p>
    <w:bookmarkEnd w:id="2"/>
    <w:p w14:paraId="663FD7ED" w14:textId="77777777" w:rsidR="00222F1E" w:rsidRPr="002C47B0" w:rsidRDefault="008A7393">
      <w:pPr>
        <w:rPr>
          <w:lang w:val="en-GB"/>
        </w:rPr>
      </w:pPr>
      <w:r w:rsidRPr="002C47B0">
        <w:rPr>
          <w:lang w:val="en-GB" w:eastAsia="zh-TW"/>
        </w:rPr>
        <w:br w:type="page"/>
      </w:r>
    </w:p>
    <w:p w14:paraId="52BB8587" w14:textId="4CF23919" w:rsidR="00902966" w:rsidRDefault="009233BD">
      <w:pPr>
        <w:jc w:val="center"/>
        <w:rPr>
          <w:rFonts w:eastAsia="Malgun Gothic"/>
          <w:b/>
          <w:bCs/>
          <w:sz w:val="36"/>
          <w:szCs w:val="36"/>
          <w:lang w:val="en-GB" w:eastAsia="zh-HK"/>
        </w:rPr>
      </w:pPr>
      <w:bookmarkStart w:id="3" w:name="_Hlk75426696"/>
      <w:r w:rsidRPr="009233BD">
        <w:rPr>
          <w:rFonts w:eastAsia="Malgun Gothic"/>
          <w:b/>
          <w:bCs/>
          <w:sz w:val="36"/>
          <w:szCs w:val="36"/>
          <w:lang w:val="en-GB" w:eastAsia="zh-HK"/>
        </w:rPr>
        <w:lastRenderedPageBreak/>
        <w:t>Module 1.1</w:t>
      </w:r>
      <w:r w:rsidR="000C186C">
        <w:rPr>
          <w:rFonts w:eastAsia="Malgun Gothic"/>
          <w:b/>
          <w:bCs/>
          <w:sz w:val="36"/>
          <w:szCs w:val="36"/>
          <w:lang w:val="en-GB" w:eastAsia="zh-HK"/>
        </w:rPr>
        <w:t xml:space="preserve"> </w:t>
      </w:r>
      <w:r w:rsidR="009C0E26">
        <w:rPr>
          <w:rFonts w:eastAsia="Malgun Gothic"/>
          <w:b/>
          <w:bCs/>
          <w:sz w:val="36"/>
          <w:szCs w:val="36"/>
          <w:lang w:val="en-GB" w:eastAsia="zh-HK"/>
        </w:rPr>
        <w:t>Self-understanding and Life S</w:t>
      </w:r>
      <w:r w:rsidR="00902966" w:rsidRPr="00902966">
        <w:rPr>
          <w:rFonts w:eastAsia="Malgun Gothic"/>
          <w:b/>
          <w:bCs/>
          <w:sz w:val="36"/>
          <w:szCs w:val="36"/>
          <w:lang w:val="en-GB" w:eastAsia="zh-HK"/>
        </w:rPr>
        <w:t xml:space="preserve">kills </w:t>
      </w:r>
    </w:p>
    <w:p w14:paraId="3A4B9051" w14:textId="651787A4" w:rsidR="00222F1E" w:rsidRPr="002C47B0" w:rsidRDefault="00804AA7">
      <w:pPr>
        <w:jc w:val="center"/>
        <w:rPr>
          <w:rFonts w:eastAsia="Malgun Gothic"/>
          <w:b/>
          <w:bCs/>
          <w:sz w:val="36"/>
          <w:szCs w:val="36"/>
          <w:lang w:val="en-GB" w:eastAsia="zh-HK"/>
        </w:rPr>
      </w:pPr>
      <w:r>
        <w:rPr>
          <w:rFonts w:eastAsia="Malgun Gothic"/>
          <w:b/>
          <w:bCs/>
          <w:sz w:val="36"/>
          <w:szCs w:val="36"/>
          <w:lang w:val="en-GB" w:eastAsia="zh-HK"/>
        </w:rPr>
        <w:t>Part 1</w:t>
      </w:r>
      <w:r w:rsidR="008A7393" w:rsidRPr="002C47B0">
        <w:rPr>
          <w:rFonts w:eastAsia="Malgun Gothic"/>
          <w:b/>
          <w:bCs/>
          <w:sz w:val="36"/>
          <w:szCs w:val="36"/>
          <w:lang w:val="en-GB" w:eastAsia="zh-HK"/>
        </w:rPr>
        <w:t xml:space="preserve">: </w:t>
      </w:r>
      <w:bookmarkEnd w:id="3"/>
      <w:r w:rsidR="00AE0B1C">
        <w:rPr>
          <w:rFonts w:eastAsia="Malgun Gothic"/>
          <w:b/>
          <w:bCs/>
          <w:sz w:val="36"/>
          <w:szCs w:val="36"/>
          <w:lang w:val="en-GB" w:eastAsia="zh-HK"/>
        </w:rPr>
        <w:t>Self-understanding</w:t>
      </w:r>
      <w:r w:rsidR="00B76F45">
        <w:rPr>
          <w:rFonts w:eastAsia="Malgun Gothic"/>
          <w:b/>
          <w:bCs/>
          <w:sz w:val="36"/>
          <w:szCs w:val="36"/>
          <w:lang w:val="en-GB" w:eastAsia="zh-HK"/>
        </w:rPr>
        <w:t>,</w:t>
      </w:r>
      <w:r w:rsidR="00AE0B1C">
        <w:rPr>
          <w:rFonts w:eastAsia="Malgun Gothic"/>
          <w:b/>
          <w:bCs/>
          <w:sz w:val="36"/>
          <w:szCs w:val="36"/>
          <w:lang w:val="en-GB" w:eastAsia="zh-HK"/>
        </w:rPr>
        <w:t xml:space="preserve"> </w:t>
      </w:r>
      <w:r w:rsidR="008A7393" w:rsidRPr="002C47B0">
        <w:rPr>
          <w:rFonts w:eastAsia="Malgun Gothic"/>
          <w:b/>
          <w:bCs/>
          <w:sz w:val="36"/>
          <w:szCs w:val="36"/>
          <w:lang w:val="en-GB" w:eastAsia="zh-HK"/>
        </w:rPr>
        <w:t>Self-esteem</w:t>
      </w:r>
      <w:r w:rsidR="008A7393" w:rsidRPr="002C47B0">
        <w:rPr>
          <w:b/>
          <w:bCs/>
          <w:sz w:val="36"/>
          <w:szCs w:val="36"/>
          <w:lang w:val="en-GB"/>
        </w:rPr>
        <w:t xml:space="preserve"> </w:t>
      </w:r>
      <w:r w:rsidR="008A7393" w:rsidRPr="002C47B0">
        <w:rPr>
          <w:rFonts w:eastAsia="Malgun Gothic"/>
          <w:b/>
          <w:bCs/>
          <w:sz w:val="36"/>
          <w:szCs w:val="36"/>
          <w:lang w:val="en-GB" w:eastAsia="zh-HK"/>
        </w:rPr>
        <w:t xml:space="preserve">and </w:t>
      </w:r>
      <w:r w:rsidR="008A7393" w:rsidRPr="002C47B0">
        <w:rPr>
          <w:b/>
          <w:bCs/>
          <w:sz w:val="36"/>
          <w:szCs w:val="36"/>
          <w:lang w:val="en-GB"/>
        </w:rPr>
        <w:t>Self-</w:t>
      </w:r>
      <w:r w:rsidR="00905F47" w:rsidRPr="002C47B0">
        <w:rPr>
          <w:b/>
          <w:bCs/>
          <w:sz w:val="36"/>
          <w:szCs w:val="36"/>
          <w:lang w:val="en-GB"/>
        </w:rPr>
        <w:t>c</w:t>
      </w:r>
      <w:r w:rsidR="00905F47">
        <w:rPr>
          <w:rFonts w:eastAsia="Malgun Gothic"/>
          <w:b/>
          <w:bCs/>
          <w:sz w:val="36"/>
          <w:szCs w:val="36"/>
          <w:lang w:val="en-GB" w:eastAsia="zh-HK"/>
        </w:rPr>
        <w:t>onfid</w:t>
      </w:r>
      <w:r w:rsidR="00905F47" w:rsidRPr="002C47B0">
        <w:rPr>
          <w:rFonts w:eastAsia="Malgun Gothic"/>
          <w:b/>
          <w:bCs/>
          <w:sz w:val="36"/>
          <w:szCs w:val="36"/>
          <w:lang w:val="en-GB" w:eastAsia="zh-HK"/>
        </w:rPr>
        <w:t>ence</w:t>
      </w:r>
    </w:p>
    <w:p w14:paraId="7FEC3882" w14:textId="77777777" w:rsidR="00222F1E" w:rsidRPr="005B15A7" w:rsidRDefault="00222F1E">
      <w:pPr>
        <w:jc w:val="center"/>
        <w:rPr>
          <w:rFonts w:eastAsia="微軟正黑體"/>
          <w:b/>
          <w:bCs/>
          <w:kern w:val="0"/>
          <w:sz w:val="36"/>
          <w:szCs w:val="36"/>
          <w:lang w:val="en-GB" w:eastAsia="zh-HK"/>
        </w:rPr>
      </w:pPr>
    </w:p>
    <w:p w14:paraId="2440BF33" w14:textId="77777777" w:rsidR="00222F1E" w:rsidRPr="002C47B0" w:rsidRDefault="008A7393">
      <w:pPr>
        <w:ind w:left="425" w:hanging="425"/>
        <w:jc w:val="center"/>
        <w:rPr>
          <w:b/>
          <w:bCs/>
          <w:kern w:val="0"/>
          <w:sz w:val="36"/>
          <w:szCs w:val="36"/>
          <w:lang w:val="en-GB"/>
        </w:rPr>
      </w:pPr>
      <w:bookmarkStart w:id="4" w:name="_Hlk75426744"/>
      <w:r w:rsidRPr="002C47B0">
        <w:rPr>
          <w:b/>
          <w:bCs/>
          <w:kern w:val="0"/>
          <w:sz w:val="36"/>
          <w:szCs w:val="36"/>
          <w:lang w:val="en-GB"/>
        </w:rPr>
        <w:t>Contents</w:t>
      </w:r>
    </w:p>
    <w:bookmarkEnd w:id="4"/>
    <w:p w14:paraId="62F3D7A0" w14:textId="77777777" w:rsidR="00222F1E" w:rsidRPr="002C47B0" w:rsidRDefault="00222F1E">
      <w:pPr>
        <w:jc w:val="center"/>
        <w:rPr>
          <w:rFonts w:eastAsia="新細明體"/>
          <w:lang w:val="en-GB" w:eastAsia="zh-TW"/>
        </w:rPr>
      </w:pPr>
    </w:p>
    <w:p w14:paraId="3FA3F5A2" w14:textId="77777777" w:rsidR="00222F1E" w:rsidRPr="002C47B0" w:rsidRDefault="00222F1E">
      <w:pPr>
        <w:jc w:val="center"/>
        <w:rPr>
          <w:rFonts w:eastAsia="新細明體"/>
          <w:lang w:val="en-GB" w:eastAsia="zh-TW"/>
        </w:rPr>
      </w:pPr>
    </w:p>
    <w:tbl>
      <w:tblPr>
        <w:tblStyle w:val="aff3"/>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4F0397" w:rsidRPr="002C47B0" w14:paraId="2509C3C4" w14:textId="77777777" w:rsidTr="00053717">
        <w:tc>
          <w:tcPr>
            <w:tcW w:w="6803" w:type="dxa"/>
          </w:tcPr>
          <w:p w14:paraId="45069F31" w14:textId="77777777" w:rsidR="004F0397" w:rsidRPr="002C47B0" w:rsidRDefault="004F0397">
            <w:pPr>
              <w:spacing w:line="360" w:lineRule="auto"/>
              <w:rPr>
                <w:rFonts w:eastAsia="新細明體"/>
                <w:b/>
                <w:kern w:val="0"/>
                <w:sz w:val="28"/>
                <w:szCs w:val="28"/>
                <w:lang w:val="en-GB"/>
              </w:rPr>
            </w:pPr>
          </w:p>
        </w:tc>
        <w:tc>
          <w:tcPr>
            <w:tcW w:w="1587" w:type="dxa"/>
          </w:tcPr>
          <w:p w14:paraId="2A15E548" w14:textId="5BC8A4C4" w:rsidR="004F0397" w:rsidRPr="00A0318E" w:rsidRDefault="004F0397">
            <w:pPr>
              <w:spacing w:line="360" w:lineRule="auto"/>
              <w:rPr>
                <w:rFonts w:eastAsiaTheme="minorEastAsia"/>
                <w:b/>
                <w:color w:val="000000" w:themeColor="text1"/>
                <w:kern w:val="0"/>
                <w:lang w:val="en-GB" w:eastAsia="zh-TW"/>
              </w:rPr>
            </w:pPr>
            <w:r w:rsidRPr="00A0318E">
              <w:rPr>
                <w:rFonts w:eastAsiaTheme="minorEastAsia"/>
                <w:b/>
                <w:color w:val="000000" w:themeColor="text1"/>
                <w:kern w:val="0"/>
                <w:lang w:val="en-GB" w:eastAsia="zh-TW"/>
              </w:rPr>
              <w:t>Pages</w:t>
            </w:r>
          </w:p>
        </w:tc>
      </w:tr>
      <w:tr w:rsidR="00222F1E" w:rsidRPr="002C47B0" w14:paraId="562EC078" w14:textId="77777777" w:rsidTr="00053717">
        <w:tc>
          <w:tcPr>
            <w:tcW w:w="6803" w:type="dxa"/>
          </w:tcPr>
          <w:p w14:paraId="10131FE5" w14:textId="41977771" w:rsidR="00222F1E" w:rsidRPr="002C47B0" w:rsidRDefault="008A7393">
            <w:pPr>
              <w:spacing w:line="360" w:lineRule="auto"/>
              <w:rPr>
                <w:rFonts w:eastAsiaTheme="minorEastAsia"/>
                <w:b/>
                <w:kern w:val="0"/>
                <w:sz w:val="28"/>
                <w:szCs w:val="28"/>
                <w:lang w:val="en-GB"/>
              </w:rPr>
            </w:pPr>
            <w:r w:rsidRPr="002C47B0">
              <w:rPr>
                <w:rFonts w:eastAsia="新細明體"/>
                <w:b/>
                <w:kern w:val="0"/>
                <w:sz w:val="28"/>
                <w:szCs w:val="28"/>
                <w:lang w:val="en-GB"/>
              </w:rPr>
              <w:t>Teaching Design</w:t>
            </w:r>
          </w:p>
        </w:tc>
        <w:tc>
          <w:tcPr>
            <w:tcW w:w="1587" w:type="dxa"/>
          </w:tcPr>
          <w:p w14:paraId="48BB5814" w14:textId="77777777" w:rsidR="00222F1E" w:rsidRPr="00A0318E" w:rsidRDefault="00222F1E">
            <w:pPr>
              <w:spacing w:line="360" w:lineRule="auto"/>
              <w:rPr>
                <w:rFonts w:eastAsiaTheme="minorEastAsia"/>
                <w:b/>
                <w:color w:val="000000" w:themeColor="text1"/>
                <w:kern w:val="0"/>
                <w:lang w:val="en-GB" w:eastAsia="zh-TW"/>
              </w:rPr>
            </w:pPr>
          </w:p>
        </w:tc>
      </w:tr>
      <w:tr w:rsidR="00222F1E" w:rsidRPr="002C47B0" w14:paraId="5987DC1D" w14:textId="77777777" w:rsidTr="00053717">
        <w:tc>
          <w:tcPr>
            <w:tcW w:w="6803" w:type="dxa"/>
          </w:tcPr>
          <w:p w14:paraId="5A9AA731" w14:textId="62F403CC" w:rsidR="00222F1E" w:rsidRPr="002C47B0" w:rsidRDefault="007C4CB4">
            <w:pPr>
              <w:spacing w:line="360" w:lineRule="auto"/>
              <w:rPr>
                <w:rFonts w:eastAsiaTheme="minorEastAsia"/>
                <w:kern w:val="0"/>
                <w:lang w:val="en-GB"/>
              </w:rPr>
            </w:pPr>
            <w:r w:rsidRPr="002C47B0">
              <w:rPr>
                <w:rFonts w:eastAsia="新細明體"/>
                <w:kern w:val="0"/>
                <w:szCs w:val="20"/>
                <w:lang w:val="en-GB"/>
              </w:rPr>
              <w:t xml:space="preserve">Lesson 1 </w:t>
            </w:r>
            <w:r w:rsidR="004F0397" w:rsidRPr="002C47B0">
              <w:rPr>
                <w:rFonts w:eastAsia="新細明體"/>
                <w:kern w:val="0"/>
                <w:szCs w:val="20"/>
                <w:lang w:val="en-GB"/>
              </w:rPr>
              <w:t>and</w:t>
            </w:r>
            <w:r w:rsidRPr="002C47B0">
              <w:rPr>
                <w:rFonts w:eastAsia="新細明體"/>
                <w:kern w:val="0"/>
                <w:szCs w:val="20"/>
                <w:lang w:val="en-GB"/>
              </w:rPr>
              <w:t xml:space="preserve"> </w:t>
            </w:r>
            <w:r w:rsidR="004F0397" w:rsidRPr="002C47B0">
              <w:rPr>
                <w:rFonts w:eastAsia="新細明體"/>
                <w:kern w:val="0"/>
                <w:szCs w:val="20"/>
                <w:lang w:val="en-GB"/>
              </w:rPr>
              <w:t xml:space="preserve">Lesson </w:t>
            </w:r>
            <w:r w:rsidRPr="002C47B0">
              <w:rPr>
                <w:rFonts w:eastAsia="新細明體"/>
                <w:kern w:val="0"/>
                <w:szCs w:val="20"/>
                <w:lang w:val="en-GB"/>
              </w:rPr>
              <w:t>2</w:t>
            </w:r>
            <w:r w:rsidR="00B76F45">
              <w:rPr>
                <w:rFonts w:eastAsia="新細明體"/>
                <w:kern w:val="0"/>
                <w:szCs w:val="20"/>
                <w:lang w:val="en-GB"/>
              </w:rPr>
              <w:t>:</w:t>
            </w:r>
            <w:r w:rsidR="00B76F45">
              <w:rPr>
                <w:rFonts w:eastAsiaTheme="minorEastAsia" w:hint="eastAsia"/>
                <w:lang w:val="en-GB" w:eastAsia="zh-TW"/>
              </w:rPr>
              <w:t xml:space="preserve"> </w:t>
            </w:r>
            <w:r w:rsidR="004F0397" w:rsidRPr="002C47B0">
              <w:rPr>
                <w:rFonts w:eastAsiaTheme="minorEastAsia"/>
                <w:lang w:val="en-GB"/>
              </w:rPr>
              <w:t xml:space="preserve">Understanding </w:t>
            </w:r>
            <w:r w:rsidR="00B25482">
              <w:rPr>
                <w:rFonts w:eastAsiaTheme="minorEastAsia"/>
                <w:lang w:val="en-GB"/>
              </w:rPr>
              <w:t>self-concept</w:t>
            </w:r>
          </w:p>
        </w:tc>
        <w:tc>
          <w:tcPr>
            <w:tcW w:w="1587" w:type="dxa"/>
          </w:tcPr>
          <w:p w14:paraId="7A0CD658" w14:textId="3B65C7F3" w:rsidR="00222F1E" w:rsidRPr="00A0318E" w:rsidRDefault="008A7393">
            <w:pPr>
              <w:spacing w:line="360" w:lineRule="auto"/>
              <w:rPr>
                <w:rFonts w:eastAsiaTheme="minorEastAsia"/>
                <w:color w:val="000000" w:themeColor="text1"/>
                <w:kern w:val="0"/>
                <w:lang w:val="en-GB" w:eastAsia="zh-TW"/>
              </w:rPr>
            </w:pPr>
            <w:r w:rsidRPr="00A0318E">
              <w:rPr>
                <w:rFonts w:eastAsiaTheme="minorEastAsia"/>
                <w:color w:val="000000" w:themeColor="text1"/>
                <w:lang w:val="en-GB" w:eastAsia="zh-TW"/>
              </w:rPr>
              <w:t>4</w:t>
            </w:r>
          </w:p>
        </w:tc>
      </w:tr>
      <w:tr w:rsidR="00222F1E" w:rsidRPr="002C47B0" w14:paraId="67E0955F" w14:textId="77777777" w:rsidTr="00053717">
        <w:tc>
          <w:tcPr>
            <w:tcW w:w="6803" w:type="dxa"/>
          </w:tcPr>
          <w:p w14:paraId="4C141EF9" w14:textId="464291C9" w:rsidR="00222F1E" w:rsidRPr="002C47B0" w:rsidRDefault="007C4CB4">
            <w:pPr>
              <w:spacing w:line="360" w:lineRule="auto"/>
              <w:rPr>
                <w:rFonts w:eastAsiaTheme="minorEastAsia"/>
                <w:kern w:val="0"/>
                <w:lang w:val="en-GB"/>
              </w:rPr>
            </w:pPr>
            <w:r w:rsidRPr="002C47B0">
              <w:rPr>
                <w:rFonts w:eastAsiaTheme="minorEastAsia"/>
                <w:kern w:val="0"/>
                <w:szCs w:val="20"/>
                <w:lang w:val="en-GB"/>
              </w:rPr>
              <w:t>Lesson</w:t>
            </w:r>
            <w:r w:rsidR="004F0397" w:rsidRPr="002C47B0">
              <w:rPr>
                <w:rFonts w:eastAsiaTheme="minorEastAsia"/>
                <w:kern w:val="0"/>
                <w:szCs w:val="20"/>
                <w:lang w:val="en-GB"/>
              </w:rPr>
              <w:t xml:space="preserve"> </w:t>
            </w:r>
            <w:r w:rsidRPr="002C47B0">
              <w:rPr>
                <w:rFonts w:eastAsiaTheme="minorEastAsia"/>
                <w:kern w:val="0"/>
                <w:szCs w:val="20"/>
                <w:lang w:val="en-GB"/>
              </w:rPr>
              <w:t xml:space="preserve">3 </w:t>
            </w:r>
            <w:r w:rsidR="004F0397" w:rsidRPr="002C47B0">
              <w:rPr>
                <w:rFonts w:eastAsiaTheme="minorEastAsia"/>
                <w:kern w:val="0"/>
                <w:szCs w:val="20"/>
                <w:lang w:val="en-GB"/>
              </w:rPr>
              <w:t>and</w:t>
            </w:r>
            <w:r w:rsidRPr="002C47B0">
              <w:rPr>
                <w:rFonts w:eastAsiaTheme="minorEastAsia"/>
                <w:kern w:val="0"/>
                <w:szCs w:val="20"/>
                <w:lang w:val="en-GB"/>
              </w:rPr>
              <w:t xml:space="preserve"> </w:t>
            </w:r>
            <w:r w:rsidR="004F0397" w:rsidRPr="002C47B0">
              <w:rPr>
                <w:rFonts w:eastAsiaTheme="minorEastAsia"/>
                <w:kern w:val="0"/>
                <w:szCs w:val="20"/>
                <w:lang w:val="en-GB"/>
              </w:rPr>
              <w:t xml:space="preserve">Lesson </w:t>
            </w:r>
            <w:r w:rsidRPr="002C47B0">
              <w:rPr>
                <w:rFonts w:eastAsiaTheme="minorEastAsia"/>
                <w:kern w:val="0"/>
                <w:szCs w:val="20"/>
                <w:lang w:val="en-GB"/>
              </w:rPr>
              <w:t>4</w:t>
            </w:r>
            <w:r w:rsidR="00B76F45">
              <w:rPr>
                <w:rFonts w:eastAsiaTheme="minorEastAsia"/>
                <w:kern w:val="0"/>
                <w:szCs w:val="20"/>
                <w:lang w:val="en-GB"/>
              </w:rPr>
              <w:t>:</w:t>
            </w:r>
            <w:r w:rsidR="00B76F45">
              <w:rPr>
                <w:rFonts w:eastAsiaTheme="minorEastAsia" w:hint="eastAsia"/>
                <w:lang w:val="en-GB" w:eastAsia="zh-TW"/>
              </w:rPr>
              <w:t xml:space="preserve"> </w:t>
            </w:r>
            <w:r w:rsidR="004F0397" w:rsidRPr="002C47B0">
              <w:rPr>
                <w:rFonts w:eastAsiaTheme="minorEastAsia"/>
                <w:lang w:val="en-GB"/>
              </w:rPr>
              <w:t>Understanding</w:t>
            </w:r>
            <w:r w:rsidR="008A7393" w:rsidRPr="002C47B0">
              <w:rPr>
                <w:rFonts w:eastAsiaTheme="minorEastAsia"/>
                <w:lang w:val="en-GB"/>
              </w:rPr>
              <w:t xml:space="preserve"> the importance of self-esteem and self-confidence for personal growth</w:t>
            </w:r>
          </w:p>
        </w:tc>
        <w:tc>
          <w:tcPr>
            <w:tcW w:w="1587" w:type="dxa"/>
          </w:tcPr>
          <w:p w14:paraId="3AF51983" w14:textId="41B440E5" w:rsidR="00222F1E" w:rsidRPr="00A0318E" w:rsidRDefault="00A0318E">
            <w:pPr>
              <w:spacing w:line="360" w:lineRule="auto"/>
              <w:rPr>
                <w:rFonts w:eastAsiaTheme="minorEastAsia"/>
                <w:color w:val="000000" w:themeColor="text1"/>
                <w:kern w:val="0"/>
                <w:lang w:val="en-GB" w:eastAsia="zh-TW"/>
              </w:rPr>
            </w:pPr>
            <w:r w:rsidRPr="00A0318E">
              <w:rPr>
                <w:rFonts w:eastAsiaTheme="minorEastAsia" w:hint="eastAsia"/>
                <w:color w:val="000000" w:themeColor="text1"/>
                <w:kern w:val="0"/>
                <w:lang w:val="en-GB" w:eastAsia="zh-TW"/>
              </w:rPr>
              <w:t>8</w:t>
            </w:r>
          </w:p>
        </w:tc>
      </w:tr>
      <w:tr w:rsidR="00222F1E" w:rsidRPr="002C47B0" w14:paraId="5ABCAB21" w14:textId="77777777" w:rsidTr="00053717">
        <w:tc>
          <w:tcPr>
            <w:tcW w:w="6803" w:type="dxa"/>
          </w:tcPr>
          <w:p w14:paraId="2DCF5519" w14:textId="77777777" w:rsidR="00222F1E" w:rsidRPr="002C47B0" w:rsidRDefault="00222F1E">
            <w:pPr>
              <w:spacing w:line="360" w:lineRule="auto"/>
              <w:rPr>
                <w:rFonts w:eastAsiaTheme="minorEastAsia"/>
                <w:b/>
                <w:kern w:val="0"/>
                <w:sz w:val="20"/>
                <w:lang w:val="en-GB"/>
              </w:rPr>
            </w:pPr>
          </w:p>
        </w:tc>
        <w:tc>
          <w:tcPr>
            <w:tcW w:w="1587" w:type="dxa"/>
          </w:tcPr>
          <w:p w14:paraId="06007607"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329A0D2F" w14:textId="77777777" w:rsidTr="00053717">
        <w:tc>
          <w:tcPr>
            <w:tcW w:w="6803" w:type="dxa"/>
          </w:tcPr>
          <w:p w14:paraId="12FE00DC" w14:textId="7A65AF55" w:rsidR="00222F1E" w:rsidRPr="002C47B0" w:rsidRDefault="008A7393">
            <w:pPr>
              <w:spacing w:line="360" w:lineRule="auto"/>
              <w:rPr>
                <w:rFonts w:eastAsiaTheme="minorEastAsia"/>
                <w:b/>
                <w:kern w:val="0"/>
                <w:sz w:val="20"/>
                <w:lang w:val="en-GB"/>
              </w:rPr>
            </w:pPr>
            <w:r w:rsidRPr="002C47B0">
              <w:rPr>
                <w:rFonts w:eastAsiaTheme="minorEastAsia"/>
                <w:b/>
                <w:kern w:val="0"/>
                <w:sz w:val="28"/>
                <w:szCs w:val="28"/>
                <w:lang w:val="en-GB"/>
              </w:rPr>
              <w:t xml:space="preserve">Learning </w:t>
            </w:r>
            <w:r w:rsidR="004F0397" w:rsidRPr="002C47B0">
              <w:rPr>
                <w:rFonts w:eastAsiaTheme="minorEastAsia"/>
                <w:b/>
                <w:kern w:val="0"/>
                <w:sz w:val="28"/>
                <w:szCs w:val="28"/>
                <w:lang w:val="en-GB"/>
              </w:rPr>
              <w:t xml:space="preserve">and Teaching </w:t>
            </w:r>
            <w:r w:rsidRPr="002C47B0">
              <w:rPr>
                <w:rFonts w:eastAsiaTheme="minorEastAsia"/>
                <w:b/>
                <w:kern w:val="0"/>
                <w:sz w:val="28"/>
                <w:szCs w:val="28"/>
                <w:lang w:val="en-GB"/>
              </w:rPr>
              <w:t>Activities</w:t>
            </w:r>
          </w:p>
        </w:tc>
        <w:tc>
          <w:tcPr>
            <w:tcW w:w="1587" w:type="dxa"/>
          </w:tcPr>
          <w:p w14:paraId="3573B2AB"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006AE1C5" w14:textId="77777777" w:rsidTr="00053717">
        <w:tc>
          <w:tcPr>
            <w:tcW w:w="6803" w:type="dxa"/>
          </w:tcPr>
          <w:p w14:paraId="5AF88D5A" w14:textId="77777777" w:rsidR="00222F1E" w:rsidRPr="002C47B0" w:rsidRDefault="008A7393">
            <w:pPr>
              <w:spacing w:line="360" w:lineRule="auto"/>
              <w:rPr>
                <w:b/>
                <w:kern w:val="0"/>
                <w:lang w:val="en-GB"/>
              </w:rPr>
            </w:pPr>
            <w:r w:rsidRPr="002C47B0">
              <w:rPr>
                <w:lang w:val="en-GB"/>
              </w:rPr>
              <w:t>Worksheet 1: Finding my true self</w:t>
            </w:r>
          </w:p>
        </w:tc>
        <w:tc>
          <w:tcPr>
            <w:tcW w:w="1587" w:type="dxa"/>
          </w:tcPr>
          <w:p w14:paraId="0C53A844" w14:textId="63229D0E" w:rsidR="00222F1E" w:rsidRPr="00A0318E" w:rsidRDefault="008A7393">
            <w:pPr>
              <w:spacing w:line="360" w:lineRule="auto"/>
              <w:rPr>
                <w:rFonts w:eastAsiaTheme="minorEastAsia"/>
                <w:b/>
                <w:color w:val="000000" w:themeColor="text1"/>
                <w:kern w:val="0"/>
                <w:lang w:val="en-GB" w:eastAsia="zh-TW"/>
              </w:rPr>
            </w:pPr>
            <w:r w:rsidRPr="00A0318E">
              <w:rPr>
                <w:rFonts w:eastAsiaTheme="minorEastAsia"/>
                <w:color w:val="000000" w:themeColor="text1"/>
                <w:lang w:val="en-GB" w:eastAsia="zh-TW"/>
              </w:rPr>
              <w:t>1</w:t>
            </w:r>
            <w:r w:rsidR="00A0318E" w:rsidRPr="00A0318E">
              <w:rPr>
                <w:rFonts w:eastAsiaTheme="minorEastAsia"/>
                <w:color w:val="000000" w:themeColor="text1"/>
                <w:lang w:val="en-GB" w:eastAsia="zh-TW"/>
              </w:rPr>
              <w:t>3</w:t>
            </w:r>
          </w:p>
        </w:tc>
      </w:tr>
      <w:tr w:rsidR="00222F1E" w:rsidRPr="002C47B0" w14:paraId="684247D0" w14:textId="77777777" w:rsidTr="00053717">
        <w:tc>
          <w:tcPr>
            <w:tcW w:w="6803" w:type="dxa"/>
          </w:tcPr>
          <w:p w14:paraId="1F63E45D" w14:textId="02DF9C59" w:rsidR="00222F1E" w:rsidRPr="002C47B0" w:rsidRDefault="008A7393">
            <w:pPr>
              <w:spacing w:line="360" w:lineRule="auto"/>
              <w:rPr>
                <w:b/>
                <w:kern w:val="0"/>
                <w:lang w:val="en-GB"/>
              </w:rPr>
            </w:pPr>
            <w:r w:rsidRPr="002C47B0">
              <w:rPr>
                <w:lang w:val="en-GB"/>
              </w:rPr>
              <w:t xml:space="preserve">Worksheet 2: </w:t>
            </w:r>
            <w:r w:rsidR="004F0397" w:rsidRPr="002C47B0">
              <w:rPr>
                <w:lang w:val="en-GB"/>
              </w:rPr>
              <w:t>The concept of “</w:t>
            </w:r>
            <w:r w:rsidR="00B76F45">
              <w:rPr>
                <w:lang w:val="en-GB"/>
              </w:rPr>
              <w:t>s</w:t>
            </w:r>
            <w:r w:rsidR="004F0397" w:rsidRPr="002C47B0">
              <w:rPr>
                <w:lang w:val="en-GB"/>
              </w:rPr>
              <w:t>elf”</w:t>
            </w:r>
          </w:p>
        </w:tc>
        <w:tc>
          <w:tcPr>
            <w:tcW w:w="1587" w:type="dxa"/>
          </w:tcPr>
          <w:p w14:paraId="563C7430" w14:textId="2F7DDAD0" w:rsidR="00222F1E" w:rsidRPr="00A0318E" w:rsidRDefault="008A7393">
            <w:pPr>
              <w:spacing w:line="360" w:lineRule="auto"/>
              <w:rPr>
                <w:rFonts w:eastAsiaTheme="minorEastAsia"/>
                <w:b/>
                <w:color w:val="000000" w:themeColor="text1"/>
                <w:kern w:val="0"/>
                <w:lang w:val="en-GB" w:eastAsia="zh-TW"/>
              </w:rPr>
            </w:pPr>
            <w:r w:rsidRPr="00A0318E">
              <w:rPr>
                <w:rFonts w:eastAsiaTheme="minorEastAsia"/>
                <w:color w:val="000000" w:themeColor="text1"/>
                <w:lang w:val="en-GB" w:eastAsia="zh-TW"/>
              </w:rPr>
              <w:t>2</w:t>
            </w:r>
            <w:r w:rsidR="00A0318E" w:rsidRPr="00A0318E">
              <w:rPr>
                <w:rFonts w:eastAsiaTheme="minorEastAsia"/>
                <w:color w:val="000000" w:themeColor="text1"/>
                <w:lang w:val="en-GB" w:eastAsia="zh-TW"/>
              </w:rPr>
              <w:t>4</w:t>
            </w:r>
          </w:p>
        </w:tc>
      </w:tr>
      <w:tr w:rsidR="00222F1E" w:rsidRPr="002C47B0" w14:paraId="0F306F57" w14:textId="77777777" w:rsidTr="00053717">
        <w:tc>
          <w:tcPr>
            <w:tcW w:w="6803" w:type="dxa"/>
          </w:tcPr>
          <w:p w14:paraId="51C9EE26" w14:textId="77777777" w:rsidR="00222F1E" w:rsidRPr="002C47B0" w:rsidRDefault="008A7393">
            <w:pPr>
              <w:spacing w:line="360" w:lineRule="auto"/>
              <w:rPr>
                <w:b/>
                <w:kern w:val="0"/>
                <w:lang w:val="en-GB"/>
              </w:rPr>
            </w:pPr>
            <w:r w:rsidRPr="002C47B0">
              <w:rPr>
                <w:lang w:val="en-GB"/>
              </w:rPr>
              <w:t>Worksheet 3: The importance of self-esteem for personal growth</w:t>
            </w:r>
          </w:p>
        </w:tc>
        <w:tc>
          <w:tcPr>
            <w:tcW w:w="1587" w:type="dxa"/>
          </w:tcPr>
          <w:p w14:paraId="4AC1FDBF" w14:textId="0A7F168E" w:rsidR="00222F1E" w:rsidRPr="00A0318E" w:rsidRDefault="008A7393">
            <w:pPr>
              <w:spacing w:line="360" w:lineRule="auto"/>
              <w:rPr>
                <w:rFonts w:eastAsiaTheme="minorEastAsia"/>
                <w:b/>
                <w:color w:val="000000" w:themeColor="text1"/>
                <w:kern w:val="0"/>
                <w:lang w:val="en-GB"/>
              </w:rPr>
            </w:pPr>
            <w:r w:rsidRPr="00A0318E">
              <w:rPr>
                <w:rFonts w:eastAsiaTheme="minorEastAsia"/>
                <w:color w:val="000000" w:themeColor="text1"/>
                <w:lang w:val="en-GB"/>
              </w:rPr>
              <w:t>32</w:t>
            </w:r>
          </w:p>
        </w:tc>
      </w:tr>
      <w:tr w:rsidR="00222F1E" w:rsidRPr="002C47B0" w14:paraId="5DD54A37" w14:textId="77777777" w:rsidTr="00053717">
        <w:tc>
          <w:tcPr>
            <w:tcW w:w="6803" w:type="dxa"/>
          </w:tcPr>
          <w:p w14:paraId="502C261C" w14:textId="77777777" w:rsidR="00222F1E" w:rsidRPr="002C47B0" w:rsidRDefault="008A7393">
            <w:pPr>
              <w:spacing w:line="360" w:lineRule="auto"/>
              <w:rPr>
                <w:b/>
                <w:kern w:val="0"/>
                <w:lang w:val="en-GB"/>
              </w:rPr>
            </w:pPr>
            <w:r w:rsidRPr="002C47B0">
              <w:rPr>
                <w:lang w:val="en-GB"/>
              </w:rPr>
              <w:t>Worksheet 4: The importance of self-confidence for personal growth</w:t>
            </w:r>
          </w:p>
        </w:tc>
        <w:tc>
          <w:tcPr>
            <w:tcW w:w="1587" w:type="dxa"/>
          </w:tcPr>
          <w:p w14:paraId="48BEE147" w14:textId="4890F3D1" w:rsidR="00222F1E" w:rsidRPr="00A0318E" w:rsidRDefault="008A7393">
            <w:pPr>
              <w:spacing w:line="360" w:lineRule="auto"/>
              <w:rPr>
                <w:rFonts w:eastAsiaTheme="minorEastAsia"/>
                <w:b/>
                <w:color w:val="000000" w:themeColor="text1"/>
                <w:kern w:val="0"/>
                <w:lang w:val="en-GB"/>
              </w:rPr>
            </w:pPr>
            <w:r w:rsidRPr="00A0318E">
              <w:rPr>
                <w:rFonts w:eastAsiaTheme="minorEastAsia"/>
                <w:color w:val="000000" w:themeColor="text1"/>
                <w:lang w:val="en-GB"/>
              </w:rPr>
              <w:t>43</w:t>
            </w:r>
          </w:p>
        </w:tc>
      </w:tr>
      <w:tr w:rsidR="00222F1E" w:rsidRPr="002C47B0" w14:paraId="5AAD1AF0" w14:textId="77777777" w:rsidTr="00053717">
        <w:tc>
          <w:tcPr>
            <w:tcW w:w="6803" w:type="dxa"/>
          </w:tcPr>
          <w:p w14:paraId="5A8D0F9F" w14:textId="77777777" w:rsidR="00222F1E" w:rsidRPr="002C47B0" w:rsidRDefault="00222F1E">
            <w:pPr>
              <w:spacing w:line="360" w:lineRule="auto"/>
              <w:rPr>
                <w:rFonts w:eastAsiaTheme="minorEastAsia"/>
                <w:b/>
                <w:kern w:val="0"/>
                <w:sz w:val="20"/>
                <w:lang w:val="en-GB"/>
              </w:rPr>
            </w:pPr>
          </w:p>
        </w:tc>
        <w:tc>
          <w:tcPr>
            <w:tcW w:w="1587" w:type="dxa"/>
          </w:tcPr>
          <w:p w14:paraId="709D3953"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244F8232" w14:textId="77777777" w:rsidTr="00053717">
        <w:tc>
          <w:tcPr>
            <w:tcW w:w="6803" w:type="dxa"/>
          </w:tcPr>
          <w:p w14:paraId="3DEF57B5" w14:textId="194BD3F4" w:rsidR="00222F1E" w:rsidRPr="002C47B0" w:rsidRDefault="004F0397">
            <w:pPr>
              <w:spacing w:line="360" w:lineRule="auto"/>
              <w:rPr>
                <w:rFonts w:eastAsiaTheme="minorEastAsia"/>
                <w:b/>
                <w:kern w:val="0"/>
                <w:sz w:val="28"/>
                <w:szCs w:val="28"/>
                <w:lang w:val="en-GB"/>
              </w:rPr>
            </w:pPr>
            <w:r w:rsidRPr="002C47B0">
              <w:rPr>
                <w:b/>
                <w:sz w:val="28"/>
                <w:szCs w:val="28"/>
                <w:lang w:val="en-GB"/>
              </w:rPr>
              <w:t>Joyful Reading</w:t>
            </w:r>
          </w:p>
        </w:tc>
        <w:tc>
          <w:tcPr>
            <w:tcW w:w="1587" w:type="dxa"/>
          </w:tcPr>
          <w:p w14:paraId="22049186"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4D1848AA" w14:textId="77777777" w:rsidTr="00053717">
        <w:tc>
          <w:tcPr>
            <w:tcW w:w="6803" w:type="dxa"/>
          </w:tcPr>
          <w:p w14:paraId="19427AB4" w14:textId="77777777" w:rsidR="00222F1E" w:rsidRPr="002C47B0" w:rsidRDefault="008A7393">
            <w:pPr>
              <w:spacing w:line="360" w:lineRule="auto"/>
              <w:rPr>
                <w:rFonts w:eastAsiaTheme="minorEastAsia"/>
                <w:b/>
                <w:kern w:val="0"/>
                <w:lang w:val="en-GB"/>
              </w:rPr>
            </w:pPr>
            <w:r w:rsidRPr="002C47B0">
              <w:rPr>
                <w:rFonts w:eastAsiaTheme="minorEastAsia"/>
                <w:lang w:val="en-GB"/>
              </w:rPr>
              <w:t>Stories of famous people</w:t>
            </w:r>
          </w:p>
        </w:tc>
        <w:tc>
          <w:tcPr>
            <w:tcW w:w="1587" w:type="dxa"/>
          </w:tcPr>
          <w:p w14:paraId="266A0A42" w14:textId="7BE68331"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49</w:t>
            </w:r>
          </w:p>
        </w:tc>
      </w:tr>
      <w:tr w:rsidR="00222F1E" w:rsidRPr="002C47B0" w14:paraId="2CA89407" w14:textId="77777777" w:rsidTr="00053717">
        <w:tc>
          <w:tcPr>
            <w:tcW w:w="6803" w:type="dxa"/>
          </w:tcPr>
          <w:p w14:paraId="37A86E8F" w14:textId="77777777" w:rsidR="00222F1E" w:rsidRPr="002C47B0" w:rsidRDefault="00222F1E">
            <w:pPr>
              <w:spacing w:line="360" w:lineRule="auto"/>
              <w:rPr>
                <w:rFonts w:eastAsiaTheme="minorEastAsia"/>
                <w:b/>
                <w:kern w:val="0"/>
                <w:sz w:val="20"/>
                <w:lang w:val="en-GB"/>
              </w:rPr>
            </w:pPr>
          </w:p>
        </w:tc>
        <w:tc>
          <w:tcPr>
            <w:tcW w:w="1587" w:type="dxa"/>
          </w:tcPr>
          <w:p w14:paraId="53A644C1"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449743EE" w14:textId="77777777" w:rsidTr="00053717">
        <w:tc>
          <w:tcPr>
            <w:tcW w:w="6803" w:type="dxa"/>
          </w:tcPr>
          <w:p w14:paraId="5A43AA4E" w14:textId="577DAB04" w:rsidR="00222F1E" w:rsidRPr="002C47B0" w:rsidRDefault="008A7393">
            <w:pPr>
              <w:spacing w:line="360" w:lineRule="auto"/>
              <w:rPr>
                <w:rFonts w:eastAsiaTheme="minorEastAsia"/>
                <w:b/>
                <w:kern w:val="0"/>
                <w:sz w:val="28"/>
                <w:szCs w:val="28"/>
                <w:lang w:val="en-GB"/>
              </w:rPr>
            </w:pPr>
            <w:r w:rsidRPr="002C47B0">
              <w:rPr>
                <w:rFonts w:eastAsiaTheme="minorEastAsia"/>
                <w:b/>
                <w:kern w:val="0"/>
                <w:sz w:val="28"/>
                <w:szCs w:val="28"/>
                <w:lang w:val="en-GB"/>
              </w:rPr>
              <w:t>Self-</w:t>
            </w:r>
            <w:r w:rsidR="00B76F45">
              <w:rPr>
                <w:rFonts w:eastAsiaTheme="minorEastAsia"/>
                <w:b/>
                <w:kern w:val="0"/>
                <w:sz w:val="28"/>
                <w:szCs w:val="28"/>
                <w:lang w:val="en-GB"/>
              </w:rPr>
              <w:t>learning</w:t>
            </w:r>
            <w:r w:rsidRPr="002C47B0">
              <w:rPr>
                <w:rFonts w:eastAsiaTheme="minorEastAsia"/>
                <w:b/>
                <w:kern w:val="0"/>
                <w:sz w:val="28"/>
                <w:szCs w:val="28"/>
                <w:lang w:val="en-GB"/>
              </w:rPr>
              <w:t xml:space="preserve"> Materials</w:t>
            </w:r>
          </w:p>
        </w:tc>
        <w:tc>
          <w:tcPr>
            <w:tcW w:w="1587" w:type="dxa"/>
          </w:tcPr>
          <w:p w14:paraId="70E96366"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075666FA" w14:textId="77777777" w:rsidTr="00053717">
        <w:tc>
          <w:tcPr>
            <w:tcW w:w="6803" w:type="dxa"/>
          </w:tcPr>
          <w:p w14:paraId="7A15CF4F" w14:textId="02A703B7" w:rsidR="00222F1E" w:rsidRPr="002C47B0" w:rsidRDefault="00063B11" w:rsidP="00834EB5">
            <w:pPr>
              <w:spacing w:line="360" w:lineRule="auto"/>
              <w:rPr>
                <w:b/>
                <w:kern w:val="0"/>
                <w:lang w:val="en-GB"/>
              </w:rPr>
            </w:pPr>
            <w:r>
              <w:rPr>
                <w:lang w:val="en-GB"/>
              </w:rPr>
              <w:t xml:space="preserve">Self-learning </w:t>
            </w:r>
            <w:r w:rsidR="00834EB5">
              <w:rPr>
                <w:lang w:val="en-GB"/>
              </w:rPr>
              <w:t>m</w:t>
            </w:r>
            <w:r>
              <w:rPr>
                <w:lang w:val="en-GB"/>
              </w:rPr>
              <w:t xml:space="preserve">aterial 1: </w:t>
            </w:r>
            <w:r w:rsidR="008A7393" w:rsidRPr="002C47B0">
              <w:rPr>
                <w:lang w:val="en-GB"/>
              </w:rPr>
              <w:t>Three characteristics of self-concept</w:t>
            </w:r>
          </w:p>
        </w:tc>
        <w:tc>
          <w:tcPr>
            <w:tcW w:w="1587" w:type="dxa"/>
          </w:tcPr>
          <w:p w14:paraId="31BEFF56" w14:textId="5AF96ED7"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5</w:t>
            </w:r>
            <w:r w:rsidR="00A0318E" w:rsidRPr="00A0318E">
              <w:rPr>
                <w:rFonts w:eastAsia="新細明體"/>
                <w:color w:val="000000" w:themeColor="text1"/>
                <w:lang w:val="en-GB" w:eastAsia="zh-TW"/>
              </w:rPr>
              <w:t>2</w:t>
            </w:r>
          </w:p>
        </w:tc>
      </w:tr>
      <w:tr w:rsidR="00222F1E" w:rsidRPr="002C47B0" w14:paraId="52A956AA" w14:textId="77777777" w:rsidTr="00053717">
        <w:tc>
          <w:tcPr>
            <w:tcW w:w="6803" w:type="dxa"/>
          </w:tcPr>
          <w:p w14:paraId="18B94B68" w14:textId="44AF45DB" w:rsidR="00222F1E" w:rsidRPr="002C47B0" w:rsidRDefault="00063B11" w:rsidP="00834EB5">
            <w:pPr>
              <w:spacing w:line="360" w:lineRule="auto"/>
              <w:rPr>
                <w:b/>
                <w:kern w:val="0"/>
                <w:lang w:val="en-GB"/>
              </w:rPr>
            </w:pPr>
            <w:r>
              <w:rPr>
                <w:lang w:val="en-GB"/>
              </w:rPr>
              <w:t xml:space="preserve">Self-learning </w:t>
            </w:r>
            <w:r w:rsidR="00834EB5">
              <w:rPr>
                <w:lang w:val="en-GB"/>
              </w:rPr>
              <w:t>m</w:t>
            </w:r>
            <w:r>
              <w:rPr>
                <w:lang w:val="en-GB"/>
              </w:rPr>
              <w:t xml:space="preserve">aterial 2: </w:t>
            </w:r>
            <w:r w:rsidR="008A7393" w:rsidRPr="002C47B0">
              <w:rPr>
                <w:lang w:val="en-GB"/>
              </w:rPr>
              <w:t>The formation of self-concept</w:t>
            </w:r>
          </w:p>
        </w:tc>
        <w:tc>
          <w:tcPr>
            <w:tcW w:w="1587" w:type="dxa"/>
          </w:tcPr>
          <w:p w14:paraId="178E8C4E" w14:textId="54625B36"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5</w:t>
            </w:r>
            <w:r w:rsidR="00A0318E" w:rsidRPr="00A0318E">
              <w:rPr>
                <w:rFonts w:eastAsia="新細明體"/>
                <w:color w:val="000000" w:themeColor="text1"/>
                <w:lang w:val="en-GB" w:eastAsia="zh-TW"/>
              </w:rPr>
              <w:t>5</w:t>
            </w:r>
          </w:p>
        </w:tc>
      </w:tr>
      <w:tr w:rsidR="00222F1E" w:rsidRPr="002C47B0" w14:paraId="73B18881" w14:textId="77777777" w:rsidTr="00053717">
        <w:tc>
          <w:tcPr>
            <w:tcW w:w="6803" w:type="dxa"/>
          </w:tcPr>
          <w:p w14:paraId="456E98CA" w14:textId="00119773" w:rsidR="00222F1E" w:rsidRPr="002C47B0" w:rsidRDefault="00063B11" w:rsidP="00834EB5">
            <w:pPr>
              <w:spacing w:line="360" w:lineRule="auto"/>
              <w:rPr>
                <w:b/>
                <w:kern w:val="0"/>
                <w:lang w:val="en-GB"/>
              </w:rPr>
            </w:pPr>
            <w:r>
              <w:rPr>
                <w:lang w:val="en-GB"/>
              </w:rPr>
              <w:t xml:space="preserve">Self-learning </w:t>
            </w:r>
            <w:r w:rsidR="00834EB5">
              <w:rPr>
                <w:lang w:val="en-GB"/>
              </w:rPr>
              <w:t>m</w:t>
            </w:r>
            <w:r>
              <w:rPr>
                <w:lang w:val="en-GB"/>
              </w:rPr>
              <w:t xml:space="preserve">aterial 3: </w:t>
            </w:r>
            <w:r w:rsidR="008A7393" w:rsidRPr="002C47B0">
              <w:rPr>
                <w:lang w:val="en-GB"/>
              </w:rPr>
              <w:t>Knowing “my” self-concept</w:t>
            </w:r>
          </w:p>
        </w:tc>
        <w:tc>
          <w:tcPr>
            <w:tcW w:w="1587" w:type="dxa"/>
          </w:tcPr>
          <w:p w14:paraId="3EE85FD7" w14:textId="5094FDED" w:rsidR="00222F1E" w:rsidRPr="00A0318E" w:rsidRDefault="008A7393">
            <w:pPr>
              <w:spacing w:line="360" w:lineRule="auto"/>
              <w:rPr>
                <w:rFonts w:eastAsiaTheme="minorEastAsia"/>
                <w:b/>
                <w:color w:val="000000" w:themeColor="text1"/>
                <w:kern w:val="0"/>
                <w:lang w:val="en-GB"/>
              </w:rPr>
            </w:pPr>
            <w:r w:rsidRPr="00A0318E">
              <w:rPr>
                <w:rFonts w:eastAsia="新細明體"/>
                <w:color w:val="000000" w:themeColor="text1"/>
                <w:lang w:val="en-GB" w:eastAsia="zh-TW"/>
              </w:rPr>
              <w:t>5</w:t>
            </w:r>
            <w:r w:rsidR="00A0318E" w:rsidRPr="00A0318E">
              <w:rPr>
                <w:rFonts w:eastAsia="新細明體"/>
                <w:color w:val="000000" w:themeColor="text1"/>
                <w:lang w:val="en-GB" w:eastAsia="zh-TW"/>
              </w:rPr>
              <w:t>7</w:t>
            </w:r>
          </w:p>
        </w:tc>
      </w:tr>
      <w:tr w:rsidR="00222F1E" w:rsidRPr="002C47B0" w14:paraId="4CFC32BE" w14:textId="77777777" w:rsidTr="00053717">
        <w:tc>
          <w:tcPr>
            <w:tcW w:w="6803" w:type="dxa"/>
          </w:tcPr>
          <w:p w14:paraId="7CCEAF0D" w14:textId="77777777" w:rsidR="00222F1E" w:rsidRPr="002C47B0" w:rsidRDefault="00222F1E">
            <w:pPr>
              <w:spacing w:line="360" w:lineRule="auto"/>
              <w:rPr>
                <w:rFonts w:eastAsiaTheme="minorEastAsia"/>
                <w:b/>
                <w:kern w:val="0"/>
                <w:sz w:val="20"/>
                <w:lang w:val="en-GB"/>
              </w:rPr>
            </w:pPr>
          </w:p>
        </w:tc>
        <w:tc>
          <w:tcPr>
            <w:tcW w:w="1587" w:type="dxa"/>
          </w:tcPr>
          <w:p w14:paraId="201E7F09" w14:textId="77777777" w:rsidR="00222F1E" w:rsidRPr="00A0318E" w:rsidRDefault="00222F1E">
            <w:pPr>
              <w:spacing w:line="360" w:lineRule="auto"/>
              <w:rPr>
                <w:rFonts w:eastAsiaTheme="minorEastAsia"/>
                <w:b/>
                <w:color w:val="000000" w:themeColor="text1"/>
                <w:kern w:val="0"/>
                <w:lang w:val="en-GB"/>
              </w:rPr>
            </w:pPr>
          </w:p>
        </w:tc>
      </w:tr>
      <w:tr w:rsidR="00222F1E" w:rsidRPr="002C47B0" w14:paraId="2EC0EA72" w14:textId="77777777" w:rsidTr="00053717">
        <w:tc>
          <w:tcPr>
            <w:tcW w:w="6803" w:type="dxa"/>
          </w:tcPr>
          <w:p w14:paraId="02337EE4" w14:textId="77777777" w:rsidR="00222F1E" w:rsidRPr="002C47B0" w:rsidRDefault="008A7393">
            <w:pPr>
              <w:spacing w:line="360" w:lineRule="auto"/>
              <w:rPr>
                <w:rFonts w:eastAsiaTheme="minorEastAsia"/>
                <w:b/>
                <w:kern w:val="0"/>
                <w:sz w:val="28"/>
                <w:szCs w:val="28"/>
                <w:lang w:val="en-GB"/>
              </w:rPr>
            </w:pPr>
            <w:r w:rsidRPr="002C47B0">
              <w:rPr>
                <w:rFonts w:eastAsiaTheme="minorEastAsia"/>
                <w:b/>
                <w:kern w:val="0"/>
                <w:sz w:val="28"/>
                <w:szCs w:val="28"/>
                <w:lang w:val="en-GB"/>
              </w:rPr>
              <w:t>References</w:t>
            </w:r>
          </w:p>
        </w:tc>
        <w:tc>
          <w:tcPr>
            <w:tcW w:w="1587" w:type="dxa"/>
          </w:tcPr>
          <w:p w14:paraId="0C979878" w14:textId="30EC9002" w:rsidR="00222F1E" w:rsidRPr="00A0318E" w:rsidRDefault="008A7393">
            <w:pPr>
              <w:spacing w:line="360" w:lineRule="auto"/>
              <w:rPr>
                <w:rFonts w:eastAsiaTheme="minorEastAsia"/>
                <w:color w:val="000000" w:themeColor="text1"/>
                <w:kern w:val="0"/>
                <w:lang w:val="en-GB"/>
              </w:rPr>
            </w:pPr>
            <w:r w:rsidRPr="00A0318E">
              <w:rPr>
                <w:rFonts w:eastAsiaTheme="minorEastAsia"/>
                <w:color w:val="000000" w:themeColor="text1"/>
                <w:kern w:val="0"/>
                <w:lang w:val="en-GB" w:eastAsia="zh-TW"/>
              </w:rPr>
              <w:t>5</w:t>
            </w:r>
            <w:r w:rsidR="00A0318E" w:rsidRPr="00A0318E">
              <w:rPr>
                <w:rFonts w:eastAsiaTheme="minorEastAsia"/>
                <w:color w:val="000000" w:themeColor="text1"/>
                <w:kern w:val="0"/>
                <w:lang w:val="en-GB" w:eastAsia="zh-TW"/>
              </w:rPr>
              <w:t>9</w:t>
            </w:r>
          </w:p>
        </w:tc>
      </w:tr>
    </w:tbl>
    <w:p w14:paraId="39EEE063" w14:textId="77777777" w:rsidR="00222F1E" w:rsidRPr="002C47B0" w:rsidRDefault="00222F1E">
      <w:pPr>
        <w:jc w:val="center"/>
        <w:rPr>
          <w:b/>
          <w:kern w:val="0"/>
          <w:sz w:val="28"/>
          <w:szCs w:val="28"/>
          <w:lang w:val="en-GB"/>
        </w:rPr>
      </w:pPr>
    </w:p>
    <w:p w14:paraId="1C22FD69" w14:textId="77777777" w:rsidR="00222F1E" w:rsidRPr="002C47B0" w:rsidRDefault="008A7393">
      <w:pPr>
        <w:spacing w:after="200" w:line="276" w:lineRule="auto"/>
        <w:rPr>
          <w:rFonts w:ascii="新細明體" w:eastAsia="新細明體" w:hAnsi="新細明體"/>
          <w:b/>
          <w:lang w:val="en-GB" w:eastAsia="zh-TW"/>
        </w:rPr>
      </w:pPr>
      <w:r w:rsidRPr="002C47B0">
        <w:rPr>
          <w:rFonts w:ascii="新細明體" w:eastAsia="新細明體" w:hAnsi="新細明體"/>
          <w:b/>
          <w:lang w:val="en-GB" w:eastAsia="zh-TW"/>
        </w:rPr>
        <w:br w:type="page"/>
      </w:r>
    </w:p>
    <w:p w14:paraId="05607339" w14:textId="2693ADE3" w:rsidR="00222F1E" w:rsidRPr="002C47B0" w:rsidRDefault="008A7393">
      <w:pPr>
        <w:spacing w:line="276" w:lineRule="auto"/>
        <w:rPr>
          <w:rFonts w:eastAsia="DengXian"/>
          <w:b/>
          <w:lang w:val="en-GB"/>
        </w:rPr>
      </w:pPr>
      <w:r w:rsidRPr="002C47B0">
        <w:rPr>
          <w:rFonts w:eastAsia="新細明體"/>
          <w:b/>
          <w:kern w:val="0"/>
          <w:sz w:val="28"/>
          <w:szCs w:val="28"/>
          <w:lang w:val="en-GB"/>
        </w:rPr>
        <w:lastRenderedPageBreak/>
        <w:t>Teaching Design</w:t>
      </w:r>
      <w:r w:rsidR="004F0397" w:rsidRPr="002C47B0">
        <w:rPr>
          <w:rFonts w:eastAsia="新細明體"/>
          <w:b/>
          <w:kern w:val="0"/>
          <w:sz w:val="28"/>
          <w:szCs w:val="28"/>
          <w:lang w:val="en-GB"/>
        </w:rPr>
        <w:t>:</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22F1E" w:rsidRPr="002C47B0" w14:paraId="482B66B0" w14:textId="77777777" w:rsidTr="00A72216">
        <w:tc>
          <w:tcPr>
            <w:tcW w:w="1587" w:type="dxa"/>
            <w:tcBorders>
              <w:bottom w:val="single" w:sz="4" w:space="0" w:color="auto"/>
            </w:tcBorders>
            <w:shd w:val="clear" w:color="auto" w:fill="auto"/>
          </w:tcPr>
          <w:p w14:paraId="60310F85" w14:textId="6D8876F4" w:rsidR="00222F1E" w:rsidRPr="002C47B0" w:rsidRDefault="004F0397" w:rsidP="001E119F">
            <w:pPr>
              <w:spacing w:line="276" w:lineRule="auto"/>
              <w:rPr>
                <w:rFonts w:ascii="新細明體" w:eastAsia="新細明體" w:hAnsi="新細明體"/>
                <w:b/>
                <w:lang w:val="en-GB" w:eastAsia="zh-HK"/>
              </w:rPr>
            </w:pPr>
            <w:r w:rsidRPr="002C47B0">
              <w:rPr>
                <w:b/>
                <w:lang w:val="en-GB"/>
              </w:rPr>
              <w:t>Topic</w:t>
            </w:r>
            <w:r w:rsidR="008A7393" w:rsidRPr="002C47B0">
              <w:rPr>
                <w:b/>
                <w:lang w:val="en-GB"/>
              </w:rPr>
              <w:t>:</w:t>
            </w:r>
          </w:p>
        </w:tc>
        <w:tc>
          <w:tcPr>
            <w:tcW w:w="6804" w:type="dxa"/>
            <w:gridSpan w:val="2"/>
            <w:tcBorders>
              <w:bottom w:val="single" w:sz="4" w:space="0" w:color="auto"/>
            </w:tcBorders>
            <w:shd w:val="clear" w:color="auto" w:fill="auto"/>
          </w:tcPr>
          <w:p w14:paraId="552D5BE6" w14:textId="68DC7342" w:rsidR="00222F1E" w:rsidRPr="002C47B0" w:rsidRDefault="00AE0B1C" w:rsidP="003E3DD6">
            <w:pPr>
              <w:spacing w:line="276" w:lineRule="auto"/>
              <w:jc w:val="both"/>
              <w:rPr>
                <w:rFonts w:ascii="新細明體" w:eastAsia="新細明體" w:hAnsi="新細明體"/>
                <w:bCs/>
                <w:lang w:val="en-GB" w:eastAsia="zh-TW"/>
              </w:rPr>
            </w:pPr>
            <w:r>
              <w:rPr>
                <w:rFonts w:eastAsiaTheme="minorEastAsia"/>
                <w:b/>
                <w:kern w:val="0"/>
                <w:lang w:val="en-GB" w:eastAsia="zh-TW"/>
              </w:rPr>
              <w:t>Self-understanding</w:t>
            </w:r>
            <w:r w:rsidR="00B76F45">
              <w:rPr>
                <w:rFonts w:eastAsiaTheme="minorEastAsia"/>
                <w:b/>
                <w:kern w:val="0"/>
                <w:lang w:val="en-GB" w:eastAsia="zh-TW"/>
              </w:rPr>
              <w:t>,</w:t>
            </w:r>
            <w:r>
              <w:rPr>
                <w:rFonts w:eastAsiaTheme="minorEastAsia"/>
                <w:b/>
                <w:kern w:val="0"/>
                <w:lang w:val="en-GB" w:eastAsia="zh-TW"/>
              </w:rPr>
              <w:t xml:space="preserve"> </w:t>
            </w:r>
            <w:r w:rsidR="008A7393" w:rsidRPr="002C47B0">
              <w:rPr>
                <w:rFonts w:eastAsiaTheme="minorEastAsia"/>
                <w:b/>
                <w:kern w:val="0"/>
                <w:lang w:val="en-GB" w:eastAsia="zh-TW"/>
              </w:rPr>
              <w:t>Self-esteem and Self-confidence</w:t>
            </w:r>
          </w:p>
        </w:tc>
      </w:tr>
      <w:tr w:rsidR="00222F1E" w:rsidRPr="002C47B0" w14:paraId="669E569A" w14:textId="77777777" w:rsidTr="00A72216">
        <w:tc>
          <w:tcPr>
            <w:tcW w:w="1587" w:type="dxa"/>
            <w:tcBorders>
              <w:bottom w:val="single" w:sz="4" w:space="0" w:color="auto"/>
            </w:tcBorders>
            <w:shd w:val="clear" w:color="auto" w:fill="auto"/>
          </w:tcPr>
          <w:p w14:paraId="440F4980" w14:textId="732BE10E" w:rsidR="00222F1E" w:rsidRPr="002C47B0" w:rsidRDefault="004F0397" w:rsidP="001E119F">
            <w:pPr>
              <w:spacing w:line="276" w:lineRule="auto"/>
              <w:rPr>
                <w:rFonts w:ascii="新細明體" w:eastAsia="新細明體" w:hAnsi="新細明體"/>
                <w:b/>
                <w:highlight w:val="cyan"/>
                <w:lang w:val="en-GB"/>
              </w:rPr>
            </w:pPr>
            <w:r w:rsidRPr="002C47B0">
              <w:rPr>
                <w:rFonts w:eastAsia="新細明體"/>
                <w:b/>
                <w:bCs/>
                <w:lang w:val="en-GB"/>
              </w:rPr>
              <w:t>Duration</w:t>
            </w:r>
            <w:r w:rsidR="008A7393" w:rsidRPr="002C47B0">
              <w:rPr>
                <w:rFonts w:eastAsia="新細明體"/>
                <w:b/>
                <w:bCs/>
                <w:lang w:val="en-GB"/>
              </w:rPr>
              <w:t>:</w:t>
            </w:r>
          </w:p>
        </w:tc>
        <w:tc>
          <w:tcPr>
            <w:tcW w:w="6804" w:type="dxa"/>
            <w:gridSpan w:val="2"/>
            <w:tcBorders>
              <w:bottom w:val="single" w:sz="4" w:space="0" w:color="auto"/>
            </w:tcBorders>
            <w:shd w:val="clear" w:color="auto" w:fill="auto"/>
          </w:tcPr>
          <w:p w14:paraId="19838BFE" w14:textId="77777777" w:rsidR="00222F1E" w:rsidRPr="002C47B0" w:rsidRDefault="008A7393" w:rsidP="003E3DD6">
            <w:pPr>
              <w:spacing w:line="276" w:lineRule="auto"/>
              <w:jc w:val="both"/>
              <w:rPr>
                <w:rFonts w:ascii="新細明體" w:hAnsi="新細明體"/>
                <w:b/>
                <w:lang w:val="en-GB"/>
              </w:rPr>
            </w:pPr>
            <w:r w:rsidRPr="002C47B0">
              <w:rPr>
                <w:rFonts w:eastAsia="新細明體"/>
                <w:lang w:val="en-GB" w:eastAsia="zh-TW"/>
              </w:rPr>
              <w:t>4</w:t>
            </w:r>
            <w:r w:rsidRPr="002C47B0">
              <w:rPr>
                <w:lang w:val="en-GB"/>
              </w:rPr>
              <w:t xml:space="preserve"> lessons</w:t>
            </w:r>
          </w:p>
        </w:tc>
      </w:tr>
      <w:tr w:rsidR="00222F1E" w:rsidRPr="002C47B0" w14:paraId="2742E2D5" w14:textId="77777777" w:rsidTr="00A72216">
        <w:tc>
          <w:tcPr>
            <w:tcW w:w="1587" w:type="dxa"/>
            <w:tcBorders>
              <w:bottom w:val="single" w:sz="4" w:space="0" w:color="auto"/>
            </w:tcBorders>
            <w:shd w:val="clear" w:color="auto" w:fill="auto"/>
          </w:tcPr>
          <w:p w14:paraId="636D4F26" w14:textId="77777777" w:rsidR="00222F1E" w:rsidRPr="002C47B0" w:rsidRDefault="008A7393" w:rsidP="001E119F">
            <w:pPr>
              <w:spacing w:line="276" w:lineRule="auto"/>
              <w:rPr>
                <w:rFonts w:ascii="新細明體" w:eastAsia="新細明體" w:hAnsi="新細明體"/>
                <w:b/>
                <w:lang w:val="en-GB"/>
              </w:rPr>
            </w:pPr>
            <w:r w:rsidRPr="002C47B0">
              <w:rPr>
                <w:rFonts w:eastAsia="新細明體"/>
                <w:b/>
                <w:lang w:val="en-GB"/>
              </w:rPr>
              <w:t>Learning Objectives:</w:t>
            </w:r>
          </w:p>
        </w:tc>
        <w:tc>
          <w:tcPr>
            <w:tcW w:w="6804" w:type="dxa"/>
            <w:gridSpan w:val="2"/>
            <w:tcBorders>
              <w:bottom w:val="single" w:sz="4" w:space="0" w:color="auto"/>
            </w:tcBorders>
            <w:shd w:val="clear" w:color="auto" w:fill="auto"/>
          </w:tcPr>
          <w:p w14:paraId="738252A6" w14:textId="6CAEDFD9" w:rsidR="00222F1E" w:rsidRPr="002C47B0" w:rsidRDefault="004F0397" w:rsidP="003E3DD6">
            <w:pPr>
              <w:pStyle w:val="affc"/>
              <w:widowControl w:val="0"/>
              <w:numPr>
                <w:ilvl w:val="0"/>
                <w:numId w:val="8"/>
              </w:numPr>
              <w:autoSpaceDE w:val="0"/>
              <w:autoSpaceDN w:val="0"/>
              <w:adjustRightInd w:val="0"/>
              <w:spacing w:line="276" w:lineRule="auto"/>
              <w:ind w:leftChars="0"/>
              <w:rPr>
                <w:lang w:val="en-GB" w:eastAsia="zh-HK"/>
              </w:rPr>
            </w:pPr>
            <w:r w:rsidRPr="002C47B0">
              <w:rPr>
                <w:lang w:val="en-GB"/>
              </w:rPr>
              <w:t xml:space="preserve">To understand </w:t>
            </w:r>
            <w:r w:rsidR="00B25482">
              <w:rPr>
                <w:lang w:val="en-GB"/>
              </w:rPr>
              <w:t>self-</w:t>
            </w:r>
            <w:r w:rsidRPr="002C47B0">
              <w:rPr>
                <w:lang w:val="en-GB"/>
              </w:rPr>
              <w:t>concept</w:t>
            </w:r>
            <w:r w:rsidR="008A7393" w:rsidRPr="002C47B0">
              <w:rPr>
                <w:lang w:val="en-GB"/>
              </w:rPr>
              <w:t>: true self, ideal self and self in the eyes of others</w:t>
            </w:r>
          </w:p>
          <w:p w14:paraId="69A98F15" w14:textId="4A50F5A6" w:rsidR="00222F1E" w:rsidRPr="002C47B0" w:rsidRDefault="004F0397" w:rsidP="003E3DD6">
            <w:pPr>
              <w:pStyle w:val="affc"/>
              <w:widowControl w:val="0"/>
              <w:numPr>
                <w:ilvl w:val="0"/>
                <w:numId w:val="8"/>
              </w:numPr>
              <w:autoSpaceDE w:val="0"/>
              <w:autoSpaceDN w:val="0"/>
              <w:adjustRightInd w:val="0"/>
              <w:spacing w:line="276" w:lineRule="auto"/>
              <w:ind w:leftChars="0"/>
              <w:rPr>
                <w:rFonts w:ascii="新細明體" w:eastAsia="新細明體" w:hAnsi="新細明體"/>
                <w:lang w:val="en-GB" w:eastAsia="zh-TW"/>
              </w:rPr>
            </w:pPr>
            <w:r w:rsidRPr="002C47B0">
              <w:rPr>
                <w:rFonts w:eastAsiaTheme="minorEastAsia"/>
                <w:lang w:val="en-GB"/>
              </w:rPr>
              <w:t>To know</w:t>
            </w:r>
            <w:r w:rsidR="008A7393" w:rsidRPr="002C47B0">
              <w:rPr>
                <w:rFonts w:eastAsiaTheme="minorEastAsia"/>
                <w:lang w:val="en-GB"/>
              </w:rPr>
              <w:t xml:space="preserve"> the importance of self-esteem and self-confidence for personal growth</w:t>
            </w:r>
          </w:p>
          <w:p w14:paraId="28E2FE4F" w14:textId="13DC8CFA" w:rsidR="00222F1E" w:rsidRPr="002C47B0" w:rsidRDefault="004F0397" w:rsidP="003E3DD6">
            <w:pPr>
              <w:pStyle w:val="affc"/>
              <w:widowControl w:val="0"/>
              <w:numPr>
                <w:ilvl w:val="0"/>
                <w:numId w:val="8"/>
              </w:numPr>
              <w:autoSpaceDE w:val="0"/>
              <w:autoSpaceDN w:val="0"/>
              <w:adjustRightInd w:val="0"/>
              <w:spacing w:line="276" w:lineRule="auto"/>
              <w:ind w:leftChars="0"/>
              <w:rPr>
                <w:rFonts w:ascii="新細明體" w:eastAsia="新細明體" w:hAnsi="新細明體"/>
                <w:lang w:val="en-GB" w:eastAsia="zh-TW"/>
              </w:rPr>
            </w:pPr>
            <w:r w:rsidRPr="002C47B0">
              <w:rPr>
                <w:rFonts w:eastAsiaTheme="minorEastAsia"/>
                <w:lang w:val="en-GB"/>
              </w:rPr>
              <w:t>To enhance</w:t>
            </w:r>
            <w:r w:rsidR="008A7393" w:rsidRPr="002C47B0">
              <w:rPr>
                <w:rFonts w:eastAsiaTheme="minorEastAsia"/>
                <w:lang w:val="en-GB"/>
              </w:rPr>
              <w:t xml:space="preserve"> self-awareness and boosting self-esteem and self-confidence</w:t>
            </w:r>
          </w:p>
        </w:tc>
      </w:tr>
      <w:tr w:rsidR="00222F1E" w:rsidRPr="002C47B0" w14:paraId="3D3EEC8C" w14:textId="77777777" w:rsidTr="00A72216">
        <w:trPr>
          <w:trHeight w:val="456"/>
        </w:trPr>
        <w:tc>
          <w:tcPr>
            <w:tcW w:w="8391" w:type="dxa"/>
            <w:gridSpan w:val="3"/>
            <w:tcBorders>
              <w:top w:val="single" w:sz="4" w:space="0" w:color="auto"/>
              <w:bottom w:val="single" w:sz="4" w:space="0" w:color="auto"/>
            </w:tcBorders>
            <w:shd w:val="clear" w:color="auto" w:fill="DBE5F1" w:themeFill="accent1" w:themeFillTint="33"/>
            <w:vAlign w:val="center"/>
          </w:tcPr>
          <w:p w14:paraId="4DD3465B" w14:textId="48AC0498" w:rsidR="00222F1E" w:rsidRPr="002C47B0" w:rsidRDefault="007C4CB4" w:rsidP="003E3DD6">
            <w:pPr>
              <w:widowControl w:val="0"/>
              <w:spacing w:line="276" w:lineRule="auto"/>
              <w:ind w:left="34"/>
              <w:jc w:val="center"/>
              <w:rPr>
                <w:rFonts w:ascii="微軟正黑體" w:hAnsi="微軟正黑體"/>
                <w:b/>
                <w:color w:val="000000" w:themeColor="text1"/>
                <w:lang w:val="en-GB"/>
              </w:rPr>
            </w:pPr>
            <w:bookmarkStart w:id="5" w:name="_Hlk47471214"/>
            <w:r w:rsidRPr="002C47B0">
              <w:rPr>
                <w:rFonts w:eastAsia="微軟正黑體"/>
                <w:b/>
                <w:color w:val="000000" w:themeColor="text1"/>
                <w:lang w:val="en-GB" w:eastAsia="zh-HK"/>
              </w:rPr>
              <w:t xml:space="preserve">Lesson 1 </w:t>
            </w:r>
            <w:r w:rsidR="004F0397" w:rsidRPr="002C47B0">
              <w:rPr>
                <w:rFonts w:eastAsia="微軟正黑體"/>
                <w:b/>
                <w:color w:val="000000" w:themeColor="text1"/>
                <w:lang w:val="en-GB" w:eastAsia="zh-HK"/>
              </w:rPr>
              <w:t xml:space="preserve">and </w:t>
            </w:r>
            <w:r w:rsidR="00B33414" w:rsidRPr="002C47B0">
              <w:rPr>
                <w:rFonts w:eastAsia="微軟正黑體"/>
                <w:b/>
                <w:color w:val="000000" w:themeColor="text1"/>
                <w:lang w:val="en-GB" w:eastAsia="zh-HK"/>
              </w:rPr>
              <w:t>Lesson</w:t>
            </w:r>
            <w:r w:rsidRPr="002C47B0">
              <w:rPr>
                <w:rFonts w:eastAsia="微軟正黑體"/>
                <w:b/>
                <w:color w:val="000000" w:themeColor="text1"/>
                <w:lang w:val="en-GB" w:eastAsia="zh-HK"/>
              </w:rPr>
              <w:t xml:space="preserve"> 2</w:t>
            </w:r>
            <w:r w:rsidR="008A7393" w:rsidRPr="002C47B0">
              <w:rPr>
                <w:b/>
                <w:color w:val="000000" w:themeColor="text1"/>
                <w:lang w:val="en-GB"/>
              </w:rPr>
              <w:t xml:space="preserve"> (</w:t>
            </w:r>
            <w:r w:rsidR="004F0397" w:rsidRPr="002C47B0">
              <w:rPr>
                <w:rFonts w:eastAsiaTheme="minorEastAsia"/>
                <w:b/>
                <w:lang w:val="en-GB"/>
              </w:rPr>
              <w:t>Understanding the concept of “Self”</w:t>
            </w:r>
            <w:r w:rsidR="008A7393" w:rsidRPr="002C47B0">
              <w:rPr>
                <w:rFonts w:eastAsiaTheme="minorEastAsia"/>
                <w:b/>
                <w:lang w:val="en-GB"/>
              </w:rPr>
              <w:t>)</w:t>
            </w:r>
          </w:p>
        </w:tc>
      </w:tr>
      <w:bookmarkEnd w:id="5"/>
      <w:tr w:rsidR="00222F1E" w:rsidRPr="002C47B0" w14:paraId="5C0C668D" w14:textId="77777777" w:rsidTr="00A72216">
        <w:tc>
          <w:tcPr>
            <w:tcW w:w="1587" w:type="dxa"/>
            <w:tcBorders>
              <w:top w:val="single" w:sz="4" w:space="0" w:color="auto"/>
              <w:bottom w:val="nil"/>
            </w:tcBorders>
            <w:shd w:val="clear" w:color="auto" w:fill="auto"/>
          </w:tcPr>
          <w:p w14:paraId="32058862" w14:textId="2F5B7D36" w:rsidR="00222F1E" w:rsidRPr="002C47B0" w:rsidRDefault="00B33414" w:rsidP="00345066">
            <w:pPr>
              <w:spacing w:line="276" w:lineRule="auto"/>
              <w:rPr>
                <w:rFonts w:ascii="新細明體" w:eastAsia="新細明體" w:hAnsi="新細明體"/>
                <w:b/>
                <w:bCs/>
                <w:lang w:val="en-GB"/>
              </w:rPr>
            </w:pPr>
            <w:r w:rsidRPr="002C47B0">
              <w:rPr>
                <w:rFonts w:eastAsia="新細明體"/>
                <w:b/>
                <w:bCs/>
                <w:lang w:val="en-GB"/>
              </w:rPr>
              <w:t>Pre-l</w:t>
            </w:r>
            <w:r w:rsidR="008A7393" w:rsidRPr="002C47B0">
              <w:rPr>
                <w:rFonts w:eastAsia="新細明體"/>
                <w:b/>
                <w:bCs/>
                <w:lang w:val="en-GB"/>
              </w:rPr>
              <w:t>esson Preparation:</w:t>
            </w:r>
          </w:p>
        </w:tc>
        <w:tc>
          <w:tcPr>
            <w:tcW w:w="6804" w:type="dxa"/>
            <w:gridSpan w:val="2"/>
            <w:tcBorders>
              <w:top w:val="single" w:sz="4" w:space="0" w:color="auto"/>
              <w:bottom w:val="single" w:sz="4" w:space="0" w:color="auto"/>
            </w:tcBorders>
            <w:shd w:val="clear" w:color="auto" w:fill="auto"/>
          </w:tcPr>
          <w:p w14:paraId="1BADAC99" w14:textId="219F900E" w:rsidR="00B33414" w:rsidRPr="002C47B0" w:rsidRDefault="00B33414" w:rsidP="003E3DD6">
            <w:pPr>
              <w:widowControl w:val="0"/>
              <w:spacing w:line="276" w:lineRule="auto"/>
              <w:ind w:left="34"/>
              <w:jc w:val="both"/>
              <w:rPr>
                <w:lang w:val="en-GB"/>
              </w:rPr>
            </w:pPr>
            <w:r w:rsidRPr="002C47B0">
              <w:rPr>
                <w:lang w:val="en-GB"/>
              </w:rPr>
              <w:t>S</w:t>
            </w:r>
            <w:r w:rsidR="008A7393" w:rsidRPr="002C47B0">
              <w:rPr>
                <w:lang w:val="en-GB"/>
              </w:rPr>
              <w:t xml:space="preserve">tudents shall </w:t>
            </w:r>
            <w:r w:rsidRPr="002C47B0">
              <w:rPr>
                <w:lang w:val="en-GB"/>
              </w:rPr>
              <w:t>finish the following before class:</w:t>
            </w:r>
          </w:p>
          <w:p w14:paraId="194DE30F" w14:textId="129292F8" w:rsidR="00222F1E" w:rsidRPr="002C47B0" w:rsidRDefault="00C63532" w:rsidP="003E3DD6">
            <w:pPr>
              <w:pStyle w:val="affc"/>
              <w:widowControl w:val="0"/>
              <w:numPr>
                <w:ilvl w:val="0"/>
                <w:numId w:val="63"/>
              </w:numPr>
              <w:adjustRightInd w:val="0"/>
              <w:snapToGrid w:val="0"/>
              <w:spacing w:line="276" w:lineRule="auto"/>
              <w:ind w:leftChars="0" w:left="431" w:hanging="397"/>
              <w:jc w:val="both"/>
              <w:rPr>
                <w:rFonts w:ascii="新細明體" w:hAnsi="新細明體"/>
                <w:color w:val="000000" w:themeColor="text1"/>
                <w:lang w:val="en-GB" w:eastAsia="zh-TW"/>
              </w:rPr>
            </w:pPr>
            <w:r>
              <w:rPr>
                <w:lang w:val="en-GB"/>
              </w:rPr>
              <w:t>Read</w:t>
            </w:r>
            <w:r w:rsidR="008A7393" w:rsidRPr="002C47B0">
              <w:rPr>
                <w:lang w:val="en-GB"/>
              </w:rPr>
              <w:t xml:space="preserve"> </w:t>
            </w:r>
            <w:r w:rsidR="001D4AF5">
              <w:rPr>
                <w:lang w:val="en-GB"/>
              </w:rPr>
              <w:t>Worksheet 1 “</w:t>
            </w:r>
            <w:r w:rsidR="00B33414" w:rsidRPr="002C47B0">
              <w:rPr>
                <w:lang w:val="en-GB"/>
              </w:rPr>
              <w:t>Finding my true self</w:t>
            </w:r>
            <w:r w:rsidR="001D4AF5">
              <w:rPr>
                <w:lang w:val="en-GB"/>
              </w:rPr>
              <w:t>”</w:t>
            </w:r>
            <w:r w:rsidR="008A7393" w:rsidRPr="002C47B0">
              <w:rPr>
                <w:lang w:val="en-GB"/>
              </w:rPr>
              <w:t xml:space="preserve"> and </w:t>
            </w:r>
            <w:r w:rsidR="001D4AF5">
              <w:rPr>
                <w:lang w:val="en-GB"/>
              </w:rPr>
              <w:t>Worksheet 2 “</w:t>
            </w:r>
            <w:r w:rsidR="00B33414" w:rsidRPr="002C47B0">
              <w:rPr>
                <w:lang w:val="en-GB"/>
              </w:rPr>
              <w:t>Self-concept</w:t>
            </w:r>
            <w:r w:rsidR="001D4AF5">
              <w:rPr>
                <w:lang w:val="en-GB"/>
              </w:rPr>
              <w:t>” and</w:t>
            </w:r>
            <w:r w:rsidR="00EA36BE">
              <w:rPr>
                <w:lang w:val="en-GB"/>
              </w:rPr>
              <w:t xml:space="preserve"> f</w:t>
            </w:r>
            <w:r w:rsidR="008A7393" w:rsidRPr="002C47B0">
              <w:rPr>
                <w:lang w:val="en-GB"/>
              </w:rPr>
              <w:t>inish the activities.</w:t>
            </w:r>
          </w:p>
        </w:tc>
      </w:tr>
      <w:tr w:rsidR="00222F1E" w:rsidRPr="002C47B0" w14:paraId="06EF4896" w14:textId="77777777" w:rsidTr="00A72216">
        <w:tc>
          <w:tcPr>
            <w:tcW w:w="1587" w:type="dxa"/>
            <w:tcBorders>
              <w:bottom w:val="single" w:sz="4" w:space="0" w:color="auto"/>
              <w:right w:val="nil"/>
            </w:tcBorders>
            <w:shd w:val="clear" w:color="auto" w:fill="auto"/>
          </w:tcPr>
          <w:p w14:paraId="62C72096" w14:textId="77777777" w:rsidR="00222F1E" w:rsidRPr="002C47B0" w:rsidRDefault="00222F1E">
            <w:pPr>
              <w:spacing w:line="276" w:lineRule="auto"/>
              <w:rPr>
                <w:rFonts w:ascii="新細明體" w:eastAsia="新細明體" w:hAnsi="新細明體"/>
                <w:b/>
                <w:bCs/>
                <w:lang w:val="en-GB" w:eastAsia="zh-TW"/>
              </w:rPr>
            </w:pPr>
          </w:p>
        </w:tc>
        <w:tc>
          <w:tcPr>
            <w:tcW w:w="5386" w:type="dxa"/>
            <w:tcBorders>
              <w:left w:val="nil"/>
              <w:bottom w:val="single" w:sz="4" w:space="0" w:color="auto"/>
            </w:tcBorders>
            <w:shd w:val="clear" w:color="auto" w:fill="auto"/>
          </w:tcPr>
          <w:p w14:paraId="0C3A13E1" w14:textId="77777777" w:rsidR="00222F1E" w:rsidRPr="002C47B0" w:rsidRDefault="00222F1E">
            <w:pPr>
              <w:widowControl w:val="0"/>
              <w:spacing w:line="276" w:lineRule="auto"/>
              <w:rPr>
                <w:rFonts w:ascii="新細明體" w:eastAsia="新細明體" w:hAnsi="新細明體"/>
                <w:b/>
                <w:lang w:val="en-GB" w:eastAsia="zh-TW"/>
              </w:rPr>
            </w:pPr>
          </w:p>
        </w:tc>
        <w:tc>
          <w:tcPr>
            <w:tcW w:w="1418" w:type="dxa"/>
            <w:shd w:val="clear" w:color="auto" w:fill="auto"/>
          </w:tcPr>
          <w:p w14:paraId="2B195C1B" w14:textId="0131FA2A" w:rsidR="00222F1E" w:rsidRPr="002C47B0" w:rsidRDefault="007C4CB4">
            <w:pPr>
              <w:widowControl w:val="0"/>
              <w:spacing w:line="276" w:lineRule="auto"/>
              <w:ind w:left="34"/>
              <w:rPr>
                <w:rFonts w:eastAsia="新細明體"/>
                <w:lang w:val="en-GB" w:eastAsia="zh-TW"/>
              </w:rPr>
            </w:pPr>
            <w:r w:rsidRPr="002C47B0">
              <w:rPr>
                <w:b/>
                <w:lang w:val="en-GB"/>
              </w:rPr>
              <w:t xml:space="preserve">Suggested </w:t>
            </w:r>
            <w:r w:rsidR="00B33414" w:rsidRPr="002C47B0">
              <w:rPr>
                <w:b/>
                <w:lang w:val="en-GB"/>
              </w:rPr>
              <w:t>lesson</w:t>
            </w:r>
            <w:r w:rsidRPr="002C47B0">
              <w:rPr>
                <w:b/>
                <w:lang w:val="en-GB"/>
              </w:rPr>
              <w:t xml:space="preserve"> time</w:t>
            </w:r>
          </w:p>
        </w:tc>
      </w:tr>
      <w:tr w:rsidR="00786E4C" w:rsidRPr="002C47B0" w14:paraId="1510697F" w14:textId="77777777" w:rsidTr="00A72216">
        <w:tc>
          <w:tcPr>
            <w:tcW w:w="1587" w:type="dxa"/>
            <w:vMerge w:val="restart"/>
            <w:tcBorders>
              <w:top w:val="single" w:sz="4" w:space="0" w:color="auto"/>
            </w:tcBorders>
            <w:shd w:val="clear" w:color="auto" w:fill="auto"/>
          </w:tcPr>
          <w:p w14:paraId="67D3E3C1" w14:textId="0CC2F47F" w:rsidR="00786E4C" w:rsidRPr="002C47B0" w:rsidRDefault="00786E4C">
            <w:pPr>
              <w:spacing w:line="276" w:lineRule="auto"/>
              <w:rPr>
                <w:rFonts w:ascii="新細明體" w:eastAsia="DengXian" w:hAnsi="新細明體"/>
                <w:lang w:val="en-GB"/>
              </w:rPr>
            </w:pPr>
            <w:r w:rsidRPr="002C47B0">
              <w:rPr>
                <w:b/>
                <w:bCs/>
                <w:lang w:val="en-GB"/>
              </w:rPr>
              <w:t>Enquiry Process:</w:t>
            </w:r>
          </w:p>
        </w:tc>
        <w:tc>
          <w:tcPr>
            <w:tcW w:w="5386" w:type="dxa"/>
            <w:tcBorders>
              <w:top w:val="single" w:sz="4" w:space="0" w:color="auto"/>
              <w:bottom w:val="single" w:sz="4" w:space="0" w:color="auto"/>
            </w:tcBorders>
            <w:shd w:val="clear" w:color="auto" w:fill="auto"/>
          </w:tcPr>
          <w:p w14:paraId="46D54CB0" w14:textId="1C1CF715" w:rsidR="00786E4C" w:rsidRPr="002C47B0" w:rsidRDefault="00786E4C" w:rsidP="002F4BBB">
            <w:pPr>
              <w:pStyle w:val="affc"/>
              <w:numPr>
                <w:ilvl w:val="0"/>
                <w:numId w:val="10"/>
              </w:numPr>
              <w:spacing w:line="276" w:lineRule="auto"/>
              <w:ind w:leftChars="0" w:left="397" w:hanging="397"/>
              <w:jc w:val="both"/>
              <w:rPr>
                <w:rFonts w:eastAsia="新細明體"/>
                <w:bCs/>
                <w:color w:val="000000" w:themeColor="text1"/>
                <w:lang w:val="en-GB" w:eastAsia="zh-TW"/>
              </w:rPr>
            </w:pPr>
            <w:r w:rsidRPr="002C47B0">
              <w:rPr>
                <w:b/>
                <w:color w:val="000000"/>
                <w:lang w:val="en-GB"/>
              </w:rPr>
              <w:t>Set:</w:t>
            </w:r>
            <w:r w:rsidRPr="002C47B0">
              <w:rPr>
                <w:bCs/>
                <w:color w:val="000000"/>
                <w:lang w:val="en-GB"/>
              </w:rPr>
              <w:t xml:space="preserve"> </w:t>
            </w:r>
            <w:r w:rsidRPr="002C47B0">
              <w:rPr>
                <w:color w:val="000000"/>
                <w:lang w:val="en-GB"/>
              </w:rPr>
              <w:t>The teacher briefly introduce</w:t>
            </w:r>
            <w:r>
              <w:rPr>
                <w:color w:val="000000"/>
                <w:lang w:val="en-GB"/>
              </w:rPr>
              <w:t>s</w:t>
            </w:r>
            <w:r w:rsidRPr="002C47B0">
              <w:rPr>
                <w:color w:val="000000"/>
                <w:lang w:val="en-GB"/>
              </w:rPr>
              <w:t xml:space="preserve"> the key points of learning in Lesson 1 and Lesson 2.</w:t>
            </w:r>
          </w:p>
        </w:tc>
        <w:tc>
          <w:tcPr>
            <w:tcW w:w="1418" w:type="dxa"/>
            <w:shd w:val="clear" w:color="auto" w:fill="auto"/>
          </w:tcPr>
          <w:p w14:paraId="7FEBD327" w14:textId="77777777" w:rsidR="00786E4C" w:rsidRPr="002C47B0" w:rsidRDefault="00786E4C">
            <w:pPr>
              <w:widowControl w:val="0"/>
              <w:spacing w:line="276" w:lineRule="auto"/>
              <w:ind w:left="34"/>
              <w:rPr>
                <w:color w:val="808080" w:themeColor="background1" w:themeShade="80"/>
                <w:lang w:val="en-GB"/>
              </w:rPr>
            </w:pPr>
            <w:r w:rsidRPr="002C47B0">
              <w:rPr>
                <w:rFonts w:eastAsia="新細明體"/>
                <w:color w:val="000000" w:themeColor="text1"/>
                <w:lang w:val="en-GB" w:eastAsia="zh-TW"/>
              </w:rPr>
              <w:t>5</w:t>
            </w:r>
            <w:r w:rsidRPr="002C47B0">
              <w:rPr>
                <w:color w:val="000000" w:themeColor="text1"/>
                <w:lang w:val="en-GB"/>
              </w:rPr>
              <w:t xml:space="preserve"> minutes</w:t>
            </w:r>
          </w:p>
        </w:tc>
      </w:tr>
      <w:tr w:rsidR="00786E4C" w:rsidRPr="002C47B0" w14:paraId="7BB688C9" w14:textId="77777777" w:rsidTr="00A72216">
        <w:tc>
          <w:tcPr>
            <w:tcW w:w="1587" w:type="dxa"/>
            <w:vMerge/>
            <w:shd w:val="clear" w:color="auto" w:fill="auto"/>
          </w:tcPr>
          <w:p w14:paraId="31ABD706"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2864C943" w14:textId="1E3FA2F1" w:rsidR="00786E4C" w:rsidRPr="002C47B0" w:rsidRDefault="00786E4C" w:rsidP="00133027">
            <w:pPr>
              <w:pStyle w:val="affc"/>
              <w:numPr>
                <w:ilvl w:val="0"/>
                <w:numId w:val="10"/>
              </w:numPr>
              <w:ind w:leftChars="0" w:left="397" w:hanging="397"/>
              <w:jc w:val="both"/>
              <w:rPr>
                <w:rFonts w:eastAsia="新細明體"/>
                <w:b/>
                <w:bCs/>
                <w:iCs/>
                <w:lang w:val="en-GB"/>
              </w:rPr>
            </w:pPr>
            <w:r>
              <w:rPr>
                <w:b/>
                <w:bCs/>
                <w:iCs/>
                <w:lang w:val="en-GB"/>
              </w:rPr>
              <w:t>Interactive teaching</w:t>
            </w:r>
            <w:r w:rsidRPr="002C47B0">
              <w:rPr>
                <w:b/>
                <w:bCs/>
                <w:iCs/>
                <w:lang w:val="en-GB"/>
              </w:rPr>
              <w:t>:</w:t>
            </w:r>
          </w:p>
          <w:p w14:paraId="3D89DF24" w14:textId="41C34B38" w:rsidR="00786E4C" w:rsidRPr="002C47B0" w:rsidRDefault="00786E4C" w:rsidP="00CC732B">
            <w:pPr>
              <w:pStyle w:val="affc"/>
              <w:widowControl w:val="0"/>
              <w:numPr>
                <w:ilvl w:val="0"/>
                <w:numId w:val="11"/>
              </w:numPr>
              <w:adjustRightInd w:val="0"/>
              <w:snapToGrid w:val="0"/>
              <w:spacing w:line="276" w:lineRule="auto"/>
              <w:ind w:leftChars="0" w:left="879" w:hanging="482"/>
              <w:jc w:val="both"/>
              <w:rPr>
                <w:rFonts w:eastAsia="新細明體"/>
                <w:lang w:val="en-GB" w:eastAsia="zh-HK"/>
              </w:rPr>
            </w:pPr>
            <w:r>
              <w:rPr>
                <w:b/>
                <w:lang w:val="en-GB" w:eastAsia="zh-HK"/>
              </w:rPr>
              <w:t>Direct instruction</w:t>
            </w:r>
            <w:r w:rsidRPr="002C47B0">
              <w:rPr>
                <w:b/>
                <w:lang w:val="en-GB" w:eastAsia="zh-HK"/>
              </w:rPr>
              <w:t>:</w:t>
            </w:r>
            <w:r w:rsidRPr="002C47B0">
              <w:rPr>
                <w:bCs/>
                <w:lang w:val="en-GB"/>
              </w:rPr>
              <w:t xml:space="preserve"> The teacher briefly introduce</w:t>
            </w:r>
            <w:r>
              <w:rPr>
                <w:bCs/>
                <w:lang w:val="en-GB"/>
              </w:rPr>
              <w:t>s</w:t>
            </w:r>
            <w:r w:rsidRPr="002C47B0">
              <w:rPr>
                <w:bCs/>
                <w:lang w:val="en-GB"/>
              </w:rPr>
              <w:t xml:space="preserve"> “Activity 1: Who am I?”* in Worksheet 1.</w:t>
            </w:r>
          </w:p>
          <w:p w14:paraId="6D422CB6" w14:textId="3686BDA7" w:rsidR="00786E4C" w:rsidRPr="002C47B0" w:rsidRDefault="00786E4C" w:rsidP="00CC732B">
            <w:pPr>
              <w:pStyle w:val="affc"/>
              <w:widowControl w:val="0"/>
              <w:numPr>
                <w:ilvl w:val="0"/>
                <w:numId w:val="11"/>
              </w:numPr>
              <w:adjustRightInd w:val="0"/>
              <w:snapToGrid w:val="0"/>
              <w:spacing w:line="276" w:lineRule="auto"/>
              <w:ind w:leftChars="0" w:left="879" w:hanging="482"/>
              <w:jc w:val="both"/>
              <w:rPr>
                <w:rFonts w:eastAsia="新細明體"/>
                <w:lang w:val="en-GB" w:eastAsia="zh-HK"/>
              </w:rPr>
            </w:pPr>
            <w:r w:rsidRPr="002C47B0">
              <w:rPr>
                <w:b/>
                <w:lang w:val="en-GB" w:eastAsia="zh-HK"/>
              </w:rPr>
              <w:t>Pair work:</w:t>
            </w:r>
            <w:r w:rsidRPr="002C47B0">
              <w:rPr>
                <w:rFonts w:eastAsia="新細明體"/>
                <w:lang w:val="en-GB" w:eastAsia="zh-TW"/>
              </w:rPr>
              <w:t xml:space="preserve"> S</w:t>
            </w:r>
            <w:r w:rsidRPr="002C47B0">
              <w:rPr>
                <w:bCs/>
                <w:lang w:val="en-GB" w:eastAsia="zh-HK"/>
              </w:rPr>
              <w:t xml:space="preserve">tudents work in pairs and </w:t>
            </w:r>
            <w:r w:rsidRPr="002C47B0">
              <w:rPr>
                <w:bCs/>
                <w:lang w:val="en-GB"/>
              </w:rPr>
              <w:t xml:space="preserve">ask each other the </w:t>
            </w:r>
            <w:r>
              <w:rPr>
                <w:bCs/>
                <w:lang w:val="en-GB"/>
              </w:rPr>
              <w:t xml:space="preserve">reflective </w:t>
            </w:r>
            <w:r w:rsidRPr="002C47B0">
              <w:rPr>
                <w:bCs/>
                <w:lang w:val="en-GB"/>
              </w:rPr>
              <w:t>questions in Activity 1. The teacher invite</w:t>
            </w:r>
            <w:r>
              <w:rPr>
                <w:bCs/>
                <w:lang w:val="en-GB"/>
              </w:rPr>
              <w:t>s</w:t>
            </w:r>
            <w:r w:rsidRPr="002C47B0">
              <w:rPr>
                <w:bCs/>
                <w:lang w:val="en-GB"/>
              </w:rPr>
              <w:t xml:space="preserve"> several groups of students to share their answers for “Who am I” and help</w:t>
            </w:r>
            <w:r>
              <w:rPr>
                <w:bCs/>
                <w:lang w:val="en-GB"/>
              </w:rPr>
              <w:t>s</w:t>
            </w:r>
            <w:r w:rsidRPr="002C47B0">
              <w:rPr>
                <w:bCs/>
                <w:lang w:val="en-GB"/>
              </w:rPr>
              <w:t xml:space="preserve"> students reflect on the contents.</w:t>
            </w:r>
          </w:p>
          <w:p w14:paraId="1EBA2AA5" w14:textId="70D7949B" w:rsidR="00786E4C" w:rsidRPr="002C47B0" w:rsidRDefault="00786E4C" w:rsidP="00CC732B">
            <w:pPr>
              <w:pStyle w:val="affc"/>
              <w:widowControl w:val="0"/>
              <w:numPr>
                <w:ilvl w:val="0"/>
                <w:numId w:val="11"/>
              </w:numPr>
              <w:spacing w:line="276" w:lineRule="auto"/>
              <w:ind w:leftChars="0" w:left="879" w:hanging="482"/>
              <w:jc w:val="both"/>
              <w:rPr>
                <w:rFonts w:eastAsia="新細明體"/>
                <w:lang w:val="en-GB" w:eastAsia="zh-HK"/>
              </w:rPr>
            </w:pPr>
            <w:r>
              <w:rPr>
                <w:b/>
                <w:bCs/>
                <w:color w:val="000000" w:themeColor="text1"/>
                <w:lang w:val="en-GB"/>
              </w:rPr>
              <w:t>Direct instruction</w:t>
            </w:r>
            <w:r w:rsidRPr="002C47B0">
              <w:rPr>
                <w:b/>
                <w:bCs/>
                <w:color w:val="000000" w:themeColor="text1"/>
                <w:lang w:val="en-GB"/>
              </w:rPr>
              <w:t xml:space="preserve">: </w:t>
            </w:r>
            <w:r w:rsidRPr="002C47B0">
              <w:rPr>
                <w:bCs/>
                <w:lang w:val="en-GB"/>
              </w:rPr>
              <w:t>The teacher briefly introduce</w:t>
            </w:r>
            <w:r>
              <w:rPr>
                <w:bCs/>
                <w:lang w:val="en-GB"/>
              </w:rPr>
              <w:t>s</w:t>
            </w:r>
            <w:r w:rsidRPr="002C47B0">
              <w:rPr>
                <w:bCs/>
                <w:lang w:val="en-GB"/>
              </w:rPr>
              <w:t xml:space="preserve"> “Activity 2: The importance of knowing yourself” in Worksheet 1 and with </w:t>
            </w:r>
            <w:r>
              <w:rPr>
                <w:rFonts w:eastAsiaTheme="minorEastAsia" w:hint="eastAsia"/>
                <w:bCs/>
                <w:lang w:val="en-GB" w:eastAsia="zh-TW"/>
              </w:rPr>
              <w:t>t</w:t>
            </w:r>
            <w:r>
              <w:rPr>
                <w:rFonts w:eastAsiaTheme="minorEastAsia"/>
                <w:bCs/>
                <w:lang w:val="en-GB" w:eastAsia="zh-TW"/>
              </w:rPr>
              <w:t xml:space="preserve">he help of </w:t>
            </w:r>
            <w:r w:rsidRPr="002C47B0">
              <w:rPr>
                <w:bCs/>
                <w:lang w:val="en-GB"/>
              </w:rPr>
              <w:t>the contents of Activity 1</w:t>
            </w:r>
            <w:r>
              <w:rPr>
                <w:bCs/>
                <w:lang w:val="en-GB"/>
              </w:rPr>
              <w:t xml:space="preserve">, </w:t>
            </w:r>
            <w:r w:rsidRPr="002C47B0">
              <w:rPr>
                <w:bCs/>
                <w:lang w:val="en-GB"/>
              </w:rPr>
              <w:t>bring</w:t>
            </w:r>
            <w:r>
              <w:rPr>
                <w:bCs/>
                <w:lang w:val="en-GB"/>
              </w:rPr>
              <w:t>s</w:t>
            </w:r>
            <w:r w:rsidRPr="002C47B0">
              <w:rPr>
                <w:bCs/>
                <w:lang w:val="en-GB"/>
              </w:rPr>
              <w:t xml:space="preserve"> out the importance of knowing oneself and </w:t>
            </w:r>
            <w:r>
              <w:rPr>
                <w:bCs/>
                <w:lang w:val="en-GB"/>
              </w:rPr>
              <w:t>the meaning of “</w:t>
            </w:r>
            <w:r w:rsidRPr="002C47B0">
              <w:rPr>
                <w:bCs/>
                <w:lang w:val="en-GB"/>
              </w:rPr>
              <w:t>self-concept</w:t>
            </w:r>
            <w:r>
              <w:rPr>
                <w:bCs/>
                <w:lang w:val="en-GB"/>
              </w:rPr>
              <w:t>”</w:t>
            </w:r>
            <w:r w:rsidRPr="002C47B0">
              <w:rPr>
                <w:bCs/>
                <w:lang w:val="en-GB"/>
              </w:rPr>
              <w:t>.</w:t>
            </w:r>
          </w:p>
          <w:p w14:paraId="6702BE67" w14:textId="521249FD" w:rsidR="00786E4C" w:rsidRPr="002C47B0" w:rsidRDefault="00786E4C" w:rsidP="00CC732B">
            <w:pPr>
              <w:pStyle w:val="affc"/>
              <w:widowControl w:val="0"/>
              <w:numPr>
                <w:ilvl w:val="0"/>
                <w:numId w:val="11"/>
              </w:numPr>
              <w:spacing w:line="276" w:lineRule="auto"/>
              <w:ind w:leftChars="0" w:left="879" w:hanging="482"/>
              <w:jc w:val="both"/>
              <w:rPr>
                <w:rFonts w:eastAsia="新細明體"/>
                <w:lang w:val="en-GB" w:eastAsia="zh-HK"/>
              </w:rPr>
            </w:pPr>
            <w:r>
              <w:rPr>
                <w:b/>
                <w:bCs/>
                <w:lang w:val="en-GB"/>
              </w:rPr>
              <w:t xml:space="preserve">Student </w:t>
            </w:r>
            <w:r w:rsidRPr="002C47B0">
              <w:rPr>
                <w:b/>
                <w:bCs/>
                <w:lang w:val="en-GB"/>
              </w:rPr>
              <w:t>reflection:</w:t>
            </w:r>
            <w:r w:rsidRPr="002C47B0">
              <w:rPr>
                <w:lang w:val="en-GB"/>
              </w:rPr>
              <w:t xml:space="preserve"> </w:t>
            </w:r>
            <w:r>
              <w:rPr>
                <w:rFonts w:eastAsiaTheme="minorEastAsia"/>
                <w:color w:val="000000"/>
                <w:lang w:val="en-GB"/>
              </w:rPr>
              <w:t>S</w:t>
            </w:r>
            <w:r w:rsidRPr="002C47B0">
              <w:rPr>
                <w:rFonts w:eastAsiaTheme="minorEastAsia"/>
                <w:color w:val="000000"/>
                <w:lang w:val="en-GB"/>
              </w:rPr>
              <w:t>tudents finish the reflective questions in Activity 2 according to what they have learned in class and personal experience.</w:t>
            </w:r>
          </w:p>
          <w:p w14:paraId="6F4F53AD" w14:textId="27363923" w:rsidR="00786E4C" w:rsidRDefault="00786E4C" w:rsidP="00987313">
            <w:pPr>
              <w:widowControl w:val="0"/>
              <w:spacing w:line="276" w:lineRule="auto"/>
              <w:ind w:left="397"/>
              <w:jc w:val="both"/>
              <w:rPr>
                <w:i/>
                <w:iCs/>
                <w:lang w:val="en-GB"/>
              </w:rPr>
            </w:pPr>
            <w:r w:rsidRPr="002C47B0">
              <w:rPr>
                <w:rFonts w:eastAsia="新細明體"/>
                <w:i/>
                <w:iCs/>
                <w:lang w:val="en-GB" w:eastAsia="zh-TW"/>
              </w:rPr>
              <w:t>*</w:t>
            </w:r>
            <w:r w:rsidRPr="002C47B0">
              <w:rPr>
                <w:i/>
                <w:iCs/>
                <w:lang w:val="en-GB"/>
              </w:rPr>
              <w:t xml:space="preserve"> The teacher collect</w:t>
            </w:r>
            <w:r>
              <w:rPr>
                <w:i/>
                <w:iCs/>
                <w:lang w:val="en-GB"/>
              </w:rPr>
              <w:t>s</w:t>
            </w:r>
            <w:r w:rsidRPr="002C47B0">
              <w:rPr>
                <w:i/>
                <w:iCs/>
                <w:lang w:val="en-GB"/>
              </w:rPr>
              <w:t xml:space="preserve"> </w:t>
            </w:r>
            <w:r>
              <w:rPr>
                <w:i/>
                <w:iCs/>
                <w:lang w:val="en-GB"/>
              </w:rPr>
              <w:t xml:space="preserve">students’ written work on </w:t>
            </w:r>
            <w:r w:rsidRPr="002C47B0">
              <w:rPr>
                <w:i/>
                <w:iCs/>
                <w:lang w:val="en-GB"/>
              </w:rPr>
              <w:t>introduc</w:t>
            </w:r>
            <w:r>
              <w:rPr>
                <w:i/>
                <w:iCs/>
                <w:lang w:val="en-GB"/>
              </w:rPr>
              <w:t>ing</w:t>
            </w:r>
            <w:r w:rsidRPr="002C47B0">
              <w:rPr>
                <w:i/>
                <w:iCs/>
                <w:lang w:val="en-GB"/>
              </w:rPr>
              <w:t xml:space="preserve"> “Who I am” and their self-portraits</w:t>
            </w:r>
            <w:r>
              <w:rPr>
                <w:i/>
                <w:iCs/>
                <w:lang w:val="en-GB"/>
              </w:rPr>
              <w:t xml:space="preserve">. The teacher may consider videotaping students’ presentation for further </w:t>
            </w:r>
            <w:r w:rsidRPr="002C47B0">
              <w:rPr>
                <w:i/>
                <w:iCs/>
                <w:lang w:val="en-GB"/>
              </w:rPr>
              <w:t>shar</w:t>
            </w:r>
            <w:r>
              <w:rPr>
                <w:i/>
                <w:iCs/>
                <w:lang w:val="en-GB"/>
              </w:rPr>
              <w:t>ing</w:t>
            </w:r>
            <w:r w:rsidRPr="002C47B0">
              <w:rPr>
                <w:i/>
                <w:iCs/>
                <w:lang w:val="en-GB"/>
              </w:rPr>
              <w:t xml:space="preserve"> or </w:t>
            </w:r>
            <w:r>
              <w:rPr>
                <w:i/>
                <w:iCs/>
                <w:lang w:val="en-GB"/>
              </w:rPr>
              <w:t>putting up an</w:t>
            </w:r>
            <w:r w:rsidRPr="002C47B0">
              <w:rPr>
                <w:i/>
                <w:iCs/>
                <w:lang w:val="en-GB"/>
              </w:rPr>
              <w:t xml:space="preserve"> exhibition</w:t>
            </w:r>
            <w:r>
              <w:rPr>
                <w:i/>
                <w:iCs/>
                <w:lang w:val="en-GB"/>
              </w:rPr>
              <w:t xml:space="preserve"> of students’ paintings to increase learning interest and motivation</w:t>
            </w:r>
            <w:r w:rsidRPr="002C47B0">
              <w:rPr>
                <w:i/>
                <w:iCs/>
                <w:lang w:val="en-GB"/>
              </w:rPr>
              <w:t xml:space="preserve">. </w:t>
            </w:r>
          </w:p>
          <w:p w14:paraId="663AABE9" w14:textId="77777777" w:rsidR="00987313" w:rsidRPr="002C47B0" w:rsidRDefault="00987313" w:rsidP="00987313">
            <w:pPr>
              <w:widowControl w:val="0"/>
              <w:spacing w:line="276" w:lineRule="auto"/>
              <w:ind w:left="397"/>
              <w:jc w:val="both"/>
              <w:rPr>
                <w:i/>
                <w:iCs/>
                <w:lang w:val="en-GB"/>
              </w:rPr>
            </w:pPr>
          </w:p>
          <w:p w14:paraId="514A0104" w14:textId="73E1EC52" w:rsidR="00786E4C" w:rsidRDefault="00786E4C" w:rsidP="00987313">
            <w:pPr>
              <w:widowControl w:val="0"/>
              <w:spacing w:line="276" w:lineRule="auto"/>
              <w:ind w:left="397"/>
              <w:jc w:val="both"/>
              <w:rPr>
                <w:i/>
                <w:iCs/>
                <w:lang w:val="en-GB"/>
              </w:rPr>
            </w:pPr>
            <w:r w:rsidRPr="002C47B0">
              <w:rPr>
                <w:i/>
                <w:iCs/>
                <w:lang w:val="en-GB" w:eastAsia="zh-HK"/>
              </w:rPr>
              <w:lastRenderedPageBreak/>
              <w:t>*</w:t>
            </w:r>
            <w:r>
              <w:rPr>
                <w:i/>
                <w:iCs/>
                <w:lang w:val="en-GB" w:eastAsia="zh-HK"/>
              </w:rPr>
              <w:t xml:space="preserve"> Notes for teachers on catering for </w:t>
            </w:r>
            <w:r>
              <w:rPr>
                <w:i/>
                <w:iCs/>
                <w:lang w:val="en-GB"/>
              </w:rPr>
              <w:t xml:space="preserve">learner </w:t>
            </w:r>
            <w:r w:rsidRPr="002C47B0">
              <w:rPr>
                <w:i/>
                <w:iCs/>
                <w:lang w:val="en-GB"/>
              </w:rPr>
              <w:t xml:space="preserve">diversity: </w:t>
            </w:r>
            <w:r w:rsidRPr="00886513">
              <w:rPr>
                <w:i/>
                <w:iCs/>
                <w:lang w:val="en-GB"/>
              </w:rPr>
              <w:t xml:space="preserve">Activity 1 of </w:t>
            </w:r>
            <w:r w:rsidRPr="002C47B0">
              <w:rPr>
                <w:i/>
                <w:iCs/>
                <w:lang w:val="en-GB"/>
              </w:rPr>
              <w:t>Question 2 aims at assisting students in sorting out relevant information so that they can complete th</w:t>
            </w:r>
            <w:r>
              <w:rPr>
                <w:i/>
                <w:iCs/>
                <w:lang w:val="en-GB"/>
              </w:rPr>
              <w:t>e</w:t>
            </w:r>
            <w:r w:rsidRPr="002C47B0">
              <w:rPr>
                <w:i/>
                <w:iCs/>
                <w:lang w:val="en-GB"/>
              </w:rPr>
              <w:t xml:space="preserve"> writing activity. The teacher </w:t>
            </w:r>
            <w:r>
              <w:rPr>
                <w:i/>
                <w:iCs/>
                <w:lang w:val="en-GB"/>
              </w:rPr>
              <w:t xml:space="preserve">may decide whether to carry out </w:t>
            </w:r>
            <w:r w:rsidRPr="002C47B0">
              <w:rPr>
                <w:i/>
                <w:iCs/>
                <w:lang w:val="en-GB"/>
              </w:rPr>
              <w:t>this activity according to the needs of the students.</w:t>
            </w:r>
          </w:p>
          <w:p w14:paraId="3D340E75" w14:textId="77777777" w:rsidR="00987313" w:rsidRPr="002C47B0" w:rsidRDefault="00987313" w:rsidP="00987313">
            <w:pPr>
              <w:widowControl w:val="0"/>
              <w:spacing w:line="276" w:lineRule="auto"/>
              <w:ind w:left="397"/>
              <w:jc w:val="both"/>
              <w:rPr>
                <w:i/>
                <w:iCs/>
                <w:lang w:val="en-GB"/>
              </w:rPr>
            </w:pPr>
          </w:p>
          <w:p w14:paraId="1F15E952" w14:textId="111B8456" w:rsidR="00786E4C" w:rsidRDefault="00786E4C" w:rsidP="00987313">
            <w:pPr>
              <w:widowControl w:val="0"/>
              <w:spacing w:line="276" w:lineRule="auto"/>
              <w:ind w:left="397"/>
              <w:jc w:val="both"/>
              <w:rPr>
                <w:i/>
                <w:iCs/>
                <w:lang w:val="en-GB"/>
              </w:rPr>
            </w:pPr>
            <w:r w:rsidRPr="002C47B0">
              <w:rPr>
                <w:i/>
                <w:iCs/>
                <w:lang w:val="en-GB" w:eastAsia="zh-HK"/>
              </w:rPr>
              <w:t>*</w:t>
            </w:r>
            <w:r>
              <w:rPr>
                <w:i/>
                <w:iCs/>
                <w:lang w:val="en-GB" w:eastAsia="zh-HK"/>
              </w:rPr>
              <w:t xml:space="preserve"> </w:t>
            </w:r>
            <w:r w:rsidRPr="002C47B0">
              <w:rPr>
                <w:i/>
                <w:iCs/>
                <w:lang w:val="en-GB"/>
              </w:rPr>
              <w:t xml:space="preserve">Appendix </w:t>
            </w:r>
            <w:r>
              <w:rPr>
                <w:i/>
                <w:iCs/>
                <w:lang w:val="en-GB"/>
              </w:rPr>
              <w:t>1</w:t>
            </w:r>
            <w:r w:rsidRPr="002C47B0">
              <w:rPr>
                <w:i/>
                <w:iCs/>
                <w:lang w:val="en-GB"/>
              </w:rPr>
              <w:t xml:space="preserve"> “Know more: Multiple intelligences” and Appendix </w:t>
            </w:r>
            <w:r>
              <w:rPr>
                <w:i/>
                <w:iCs/>
                <w:lang w:val="en-GB"/>
              </w:rPr>
              <w:t>2</w:t>
            </w:r>
            <w:r w:rsidRPr="002C47B0">
              <w:rPr>
                <w:i/>
                <w:iCs/>
                <w:lang w:val="en-GB"/>
              </w:rPr>
              <w:t xml:space="preserve"> “Know more: The self-portraits of artists” are advanced reading materials </w:t>
            </w:r>
            <w:r>
              <w:rPr>
                <w:i/>
                <w:iCs/>
                <w:lang w:val="en-GB"/>
              </w:rPr>
              <w:t xml:space="preserve">on </w:t>
            </w:r>
            <w:r w:rsidRPr="002C47B0">
              <w:rPr>
                <w:i/>
                <w:iCs/>
                <w:lang w:val="en-GB"/>
              </w:rPr>
              <w:t xml:space="preserve">how artists use their works to express themselves. The teacher </w:t>
            </w:r>
            <w:r>
              <w:rPr>
                <w:i/>
                <w:iCs/>
                <w:lang w:val="en-GB"/>
              </w:rPr>
              <w:t>should g</w:t>
            </w:r>
            <w:r w:rsidRPr="002C47B0">
              <w:rPr>
                <w:i/>
                <w:iCs/>
                <w:lang w:val="en-GB"/>
              </w:rPr>
              <w:t>iv</w:t>
            </w:r>
            <w:r>
              <w:rPr>
                <w:i/>
                <w:iCs/>
                <w:lang w:val="en-GB"/>
              </w:rPr>
              <w:t>e</w:t>
            </w:r>
            <w:r w:rsidRPr="002C47B0">
              <w:rPr>
                <w:i/>
                <w:iCs/>
                <w:lang w:val="en-GB"/>
              </w:rPr>
              <w:t xml:space="preserve"> some explanation during class </w:t>
            </w:r>
            <w:r>
              <w:rPr>
                <w:i/>
                <w:iCs/>
                <w:lang w:val="en-GB"/>
              </w:rPr>
              <w:t xml:space="preserve">and encourage </w:t>
            </w:r>
            <w:r w:rsidRPr="002C47B0">
              <w:rPr>
                <w:i/>
                <w:iCs/>
                <w:lang w:val="en-GB"/>
              </w:rPr>
              <w:t>students to finish the self-</w:t>
            </w:r>
            <w:r>
              <w:rPr>
                <w:i/>
                <w:iCs/>
                <w:lang w:val="en-GB"/>
              </w:rPr>
              <w:t>learning</w:t>
            </w:r>
            <w:r w:rsidRPr="002C47B0">
              <w:rPr>
                <w:i/>
                <w:iCs/>
                <w:lang w:val="en-GB"/>
              </w:rPr>
              <w:t xml:space="preserve"> reading activities.</w:t>
            </w:r>
          </w:p>
          <w:p w14:paraId="67B084F2" w14:textId="77777777" w:rsidR="00987313" w:rsidRPr="002C47B0" w:rsidRDefault="00987313" w:rsidP="00987313">
            <w:pPr>
              <w:widowControl w:val="0"/>
              <w:spacing w:line="276" w:lineRule="auto"/>
              <w:ind w:left="397"/>
              <w:jc w:val="both"/>
              <w:rPr>
                <w:i/>
                <w:iCs/>
                <w:lang w:val="en-GB"/>
              </w:rPr>
            </w:pPr>
          </w:p>
          <w:p w14:paraId="26A4B3BA" w14:textId="226D9C44" w:rsidR="00786E4C" w:rsidRPr="002C47B0" w:rsidRDefault="00786E4C" w:rsidP="00987313">
            <w:pPr>
              <w:widowControl w:val="0"/>
              <w:spacing w:line="276" w:lineRule="auto"/>
              <w:ind w:left="397"/>
              <w:jc w:val="both"/>
              <w:rPr>
                <w:rFonts w:asciiTheme="minorEastAsia" w:eastAsiaTheme="minorEastAsia" w:hAnsiTheme="minorEastAsia"/>
                <w:i/>
                <w:color w:val="000000" w:themeColor="text1"/>
                <w:lang w:val="en-GB" w:eastAsia="zh-TW"/>
              </w:rPr>
            </w:pPr>
            <w:r w:rsidRPr="002C47B0">
              <w:rPr>
                <w:i/>
                <w:iCs/>
                <w:lang w:val="en-GB" w:eastAsia="zh-HK"/>
              </w:rPr>
              <w:t>*</w:t>
            </w:r>
            <w:r>
              <w:rPr>
                <w:i/>
                <w:iCs/>
                <w:lang w:val="en-GB" w:eastAsia="zh-HK"/>
              </w:rPr>
              <w:t xml:space="preserve"> </w:t>
            </w:r>
            <w:r w:rsidRPr="002C47B0">
              <w:rPr>
                <w:i/>
                <w:iCs/>
                <w:lang w:val="en-GB"/>
              </w:rPr>
              <w:t>The t</w:t>
            </w:r>
            <w:r w:rsidRPr="002C47B0">
              <w:rPr>
                <w:i/>
                <w:iCs/>
                <w:lang w:val="en-GB" w:eastAsia="zh-HK"/>
              </w:rPr>
              <w:t>eacher</w:t>
            </w:r>
            <w:r w:rsidRPr="002C47B0">
              <w:rPr>
                <w:i/>
                <w:iCs/>
                <w:lang w:val="en-GB"/>
              </w:rPr>
              <w:t xml:space="preserve"> </w:t>
            </w:r>
            <w:r w:rsidRPr="002C47B0">
              <w:rPr>
                <w:i/>
                <w:iCs/>
                <w:lang w:val="en-GB" w:eastAsia="zh-HK"/>
              </w:rPr>
              <w:t>can also invite visual arts teachers to plan interdisciplinary learning activities, so that students can master the basic skills or styles of self</w:t>
            </w:r>
            <w:r w:rsidRPr="002C47B0">
              <w:rPr>
                <w:i/>
                <w:iCs/>
                <w:lang w:val="en-GB"/>
              </w:rPr>
              <w:t>-p</w:t>
            </w:r>
            <w:r w:rsidRPr="002C47B0">
              <w:rPr>
                <w:i/>
                <w:iCs/>
                <w:lang w:val="en-GB" w:eastAsia="zh-HK"/>
              </w:rPr>
              <w:t>ortrait painting</w:t>
            </w:r>
            <w:r w:rsidRPr="002C47B0">
              <w:rPr>
                <w:i/>
                <w:iCs/>
                <w:lang w:val="en-GB"/>
              </w:rPr>
              <w:t xml:space="preserve"> </w:t>
            </w:r>
            <w:r w:rsidRPr="002C47B0">
              <w:rPr>
                <w:i/>
                <w:iCs/>
                <w:lang w:val="en-GB" w:eastAsia="zh-HK"/>
              </w:rPr>
              <w:t>to express themselves.</w:t>
            </w:r>
          </w:p>
        </w:tc>
        <w:tc>
          <w:tcPr>
            <w:tcW w:w="1418" w:type="dxa"/>
            <w:shd w:val="clear" w:color="auto" w:fill="auto"/>
          </w:tcPr>
          <w:p w14:paraId="178F9E3F"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786E4C" w:rsidRPr="002C47B0" w14:paraId="19E67752" w14:textId="77777777" w:rsidTr="00A72216">
        <w:tc>
          <w:tcPr>
            <w:tcW w:w="1587" w:type="dxa"/>
            <w:vMerge/>
            <w:shd w:val="clear" w:color="auto" w:fill="auto"/>
          </w:tcPr>
          <w:p w14:paraId="24AA862D"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3CEA2944" w14:textId="77777777" w:rsidR="00786E4C" w:rsidRPr="002C47B0" w:rsidRDefault="00786E4C" w:rsidP="00133027">
            <w:pPr>
              <w:pStyle w:val="affc"/>
              <w:numPr>
                <w:ilvl w:val="0"/>
                <w:numId w:val="10"/>
              </w:numPr>
              <w:ind w:leftChars="0" w:left="397" w:hanging="397"/>
              <w:jc w:val="both"/>
              <w:rPr>
                <w:rFonts w:eastAsia="新細明體"/>
                <w:b/>
                <w:bCs/>
                <w:lang w:val="en-GB" w:eastAsia="zh-HK"/>
              </w:rPr>
            </w:pPr>
            <w:r w:rsidRPr="002C47B0">
              <w:rPr>
                <w:rFonts w:eastAsia="新細明體"/>
                <w:b/>
                <w:bCs/>
                <w:lang w:val="en-GB" w:eastAsia="zh-HK"/>
              </w:rPr>
              <w:t>Interactive teaching:</w:t>
            </w:r>
          </w:p>
          <w:p w14:paraId="7E3DE307" w14:textId="32494D28" w:rsidR="00786E4C" w:rsidRPr="002C47B0" w:rsidRDefault="00786E4C" w:rsidP="00CC732B">
            <w:pPr>
              <w:pStyle w:val="affc"/>
              <w:widowControl w:val="0"/>
              <w:numPr>
                <w:ilvl w:val="0"/>
                <w:numId w:val="11"/>
              </w:numPr>
              <w:spacing w:line="276" w:lineRule="auto"/>
              <w:ind w:leftChars="0" w:left="879" w:hanging="482"/>
              <w:jc w:val="both"/>
              <w:rPr>
                <w:rFonts w:eastAsia="新細明體"/>
                <w:lang w:val="en-GB" w:eastAsia="zh-HK"/>
              </w:rPr>
            </w:pPr>
            <w:r>
              <w:rPr>
                <w:rFonts w:eastAsia="新細明體"/>
                <w:b/>
                <w:bCs/>
                <w:color w:val="000000" w:themeColor="text1"/>
                <w:lang w:val="en-GB"/>
              </w:rPr>
              <w:t>Direct instruction</w:t>
            </w:r>
            <w:r w:rsidRPr="002C47B0">
              <w:rPr>
                <w:rFonts w:eastAsia="新細明體"/>
                <w:b/>
                <w:bCs/>
                <w:color w:val="000000" w:themeColor="text1"/>
                <w:lang w:val="en-GB"/>
              </w:rPr>
              <w:t xml:space="preserve">: </w:t>
            </w:r>
            <w:r w:rsidRPr="002C47B0">
              <w:rPr>
                <w:lang w:val="en-GB"/>
              </w:rPr>
              <w:t>The teacher briefly introduce</w:t>
            </w:r>
            <w:r>
              <w:rPr>
                <w:lang w:val="en-GB"/>
              </w:rPr>
              <w:t>s</w:t>
            </w:r>
            <w:r w:rsidRPr="002C47B0">
              <w:rPr>
                <w:lang w:val="en-GB"/>
              </w:rPr>
              <w:t xml:space="preserve"> “Activity 3: </w:t>
            </w:r>
            <w:r>
              <w:rPr>
                <w:lang w:val="en-GB"/>
              </w:rPr>
              <w:t>L</w:t>
            </w:r>
            <w:r w:rsidRPr="002C47B0">
              <w:rPr>
                <w:lang w:val="en-GB"/>
              </w:rPr>
              <w:t>ooking for the unique me BINGO” and the rules of the games.</w:t>
            </w:r>
          </w:p>
          <w:p w14:paraId="273B6EC4" w14:textId="03A47507" w:rsidR="00786E4C" w:rsidRPr="002C47B0" w:rsidRDefault="00786E4C" w:rsidP="00CC732B">
            <w:pPr>
              <w:pStyle w:val="affc"/>
              <w:widowControl w:val="0"/>
              <w:numPr>
                <w:ilvl w:val="0"/>
                <w:numId w:val="11"/>
              </w:numPr>
              <w:spacing w:line="276" w:lineRule="auto"/>
              <w:ind w:leftChars="0" w:left="879" w:hanging="482"/>
              <w:jc w:val="both"/>
              <w:rPr>
                <w:rFonts w:eastAsia="新細明體"/>
                <w:i/>
                <w:color w:val="808080" w:themeColor="background1" w:themeShade="80"/>
                <w:lang w:val="en-GB" w:eastAsia="zh-TW"/>
              </w:rPr>
            </w:pPr>
            <w:r w:rsidRPr="002C47B0">
              <w:rPr>
                <w:rFonts w:eastAsia="新細明體"/>
                <w:b/>
                <w:bCs/>
                <w:color w:val="000000" w:themeColor="text1"/>
                <w:lang w:val="en-GB"/>
              </w:rPr>
              <w:t xml:space="preserve">Game activities: </w:t>
            </w:r>
            <w:r w:rsidRPr="002C47B0">
              <w:rPr>
                <w:lang w:val="en-GB"/>
              </w:rPr>
              <w:t>The teacher randomly invite</w:t>
            </w:r>
            <w:r>
              <w:rPr>
                <w:lang w:val="en-GB"/>
              </w:rPr>
              <w:t>s</w:t>
            </w:r>
            <w:r w:rsidRPr="002C47B0">
              <w:rPr>
                <w:lang w:val="en-GB"/>
              </w:rPr>
              <w:t xml:space="preserve"> students to say the adjectives that they have written down </w:t>
            </w:r>
            <w:r>
              <w:rPr>
                <w:lang w:val="en-GB"/>
              </w:rPr>
              <w:t>on</w:t>
            </w:r>
            <w:r w:rsidRPr="002C47B0">
              <w:rPr>
                <w:lang w:val="en-GB"/>
              </w:rPr>
              <w:t xml:space="preserve"> their Bingo papers* until </w:t>
            </w:r>
            <w:r>
              <w:rPr>
                <w:lang w:val="en-GB"/>
              </w:rPr>
              <w:t xml:space="preserve">there is a </w:t>
            </w:r>
            <w:r w:rsidRPr="002C47B0">
              <w:rPr>
                <w:lang w:val="en-GB"/>
              </w:rPr>
              <w:t>winner.</w:t>
            </w:r>
          </w:p>
          <w:p w14:paraId="2E152C59" w14:textId="02C91E4D" w:rsidR="00786E4C" w:rsidRPr="002C47B0" w:rsidRDefault="00786E4C" w:rsidP="00CC732B">
            <w:pPr>
              <w:pStyle w:val="affc"/>
              <w:widowControl w:val="0"/>
              <w:numPr>
                <w:ilvl w:val="0"/>
                <w:numId w:val="11"/>
              </w:numPr>
              <w:spacing w:line="276" w:lineRule="auto"/>
              <w:ind w:leftChars="0" w:left="879" w:hanging="482"/>
              <w:jc w:val="both"/>
              <w:rPr>
                <w:rFonts w:eastAsia="新細明體"/>
                <w:b/>
                <w:color w:val="000000" w:themeColor="text1"/>
                <w:lang w:val="en-GB" w:eastAsia="zh-TW"/>
              </w:rPr>
            </w:pPr>
            <w:r w:rsidRPr="002C47B0">
              <w:rPr>
                <w:b/>
                <w:bCs/>
                <w:iCs/>
                <w:lang w:val="en-GB"/>
              </w:rPr>
              <w:t xml:space="preserve">Class discussion: </w:t>
            </w:r>
            <w:r w:rsidRPr="002C47B0">
              <w:rPr>
                <w:color w:val="000000" w:themeColor="text1"/>
                <w:lang w:val="en-GB"/>
              </w:rPr>
              <w:t xml:space="preserve">The class as a whole discuss the questions in Activity 3 </w:t>
            </w:r>
            <w:r>
              <w:rPr>
                <w:color w:val="000000" w:themeColor="text1"/>
                <w:lang w:val="en-GB"/>
              </w:rPr>
              <w:t>to</w:t>
            </w:r>
            <w:r w:rsidRPr="002C47B0">
              <w:rPr>
                <w:color w:val="000000" w:themeColor="text1"/>
                <w:lang w:val="en-GB"/>
              </w:rPr>
              <w:t xml:space="preserve"> understand that everyone is born unique and valuable. The teacher guide</w:t>
            </w:r>
            <w:r>
              <w:rPr>
                <w:color w:val="000000" w:themeColor="text1"/>
                <w:lang w:val="en-GB"/>
              </w:rPr>
              <w:t>s</w:t>
            </w:r>
            <w:r w:rsidRPr="002C47B0">
              <w:rPr>
                <w:color w:val="000000" w:themeColor="text1"/>
                <w:lang w:val="en-GB"/>
              </w:rPr>
              <w:t xml:space="preserve"> students to appreciate and encourage others.</w:t>
            </w:r>
          </w:p>
          <w:p w14:paraId="7D530F52" w14:textId="02F43E24" w:rsidR="00786E4C" w:rsidRPr="002C47B0" w:rsidRDefault="00786E4C" w:rsidP="00987313">
            <w:pPr>
              <w:pStyle w:val="affc"/>
              <w:widowControl w:val="0"/>
              <w:numPr>
                <w:ilvl w:val="0"/>
                <w:numId w:val="11"/>
              </w:numPr>
              <w:snapToGrid w:val="0"/>
              <w:spacing w:line="276" w:lineRule="auto"/>
              <w:ind w:leftChars="0" w:left="879" w:hanging="482"/>
              <w:jc w:val="both"/>
              <w:rPr>
                <w:rFonts w:eastAsia="新細明體"/>
                <w:b/>
                <w:color w:val="000000" w:themeColor="text1"/>
                <w:lang w:val="en-GB" w:eastAsia="zh-TW"/>
              </w:rPr>
            </w:pPr>
            <w:r>
              <w:rPr>
                <w:rFonts w:eastAsiaTheme="minorEastAsia"/>
                <w:b/>
                <w:lang w:val="en-GB" w:eastAsia="zh-TW"/>
              </w:rPr>
              <w:t>Teacher debriefing</w:t>
            </w:r>
            <w:r w:rsidRPr="002C47B0">
              <w:rPr>
                <w:rFonts w:eastAsiaTheme="minorEastAsia"/>
                <w:b/>
                <w:lang w:val="en-GB" w:eastAsia="zh-TW"/>
              </w:rPr>
              <w:t>:</w:t>
            </w:r>
            <w:r w:rsidRPr="002C47B0">
              <w:rPr>
                <w:b/>
                <w:lang w:val="en-GB"/>
              </w:rPr>
              <w:t xml:space="preserve"> </w:t>
            </w:r>
            <w:r w:rsidRPr="002C47B0">
              <w:rPr>
                <w:rFonts w:eastAsiaTheme="minorEastAsia"/>
                <w:lang w:val="en-GB" w:eastAsia="zh-TW"/>
              </w:rPr>
              <w:t>The teacher summarise</w:t>
            </w:r>
            <w:r>
              <w:rPr>
                <w:rFonts w:eastAsiaTheme="minorEastAsia"/>
                <w:lang w:val="en-GB" w:eastAsia="zh-TW"/>
              </w:rPr>
              <w:t>s</w:t>
            </w:r>
            <w:r w:rsidRPr="002C47B0">
              <w:rPr>
                <w:rFonts w:eastAsiaTheme="minorEastAsia"/>
                <w:lang w:val="en-GB" w:eastAsia="zh-TW"/>
              </w:rPr>
              <w:t xml:space="preserve"> and conclude</w:t>
            </w:r>
            <w:r>
              <w:rPr>
                <w:rFonts w:eastAsiaTheme="minorEastAsia"/>
                <w:lang w:val="en-GB" w:eastAsia="zh-TW"/>
              </w:rPr>
              <w:t>s</w:t>
            </w:r>
            <w:r w:rsidRPr="002C47B0">
              <w:rPr>
                <w:rFonts w:eastAsiaTheme="minorEastAsia"/>
                <w:lang w:val="en-GB" w:eastAsia="zh-TW"/>
              </w:rPr>
              <w:t xml:space="preserve"> the discussion</w:t>
            </w:r>
            <w:r w:rsidRPr="002C47B0">
              <w:rPr>
                <w:lang w:val="en-GB"/>
              </w:rPr>
              <w:t xml:space="preserve"> so that students can understand their own importance and that everyone has his/her own characteristics. They should appreciate and accept their own limitations and strive to improve</w:t>
            </w:r>
            <w:r>
              <w:rPr>
                <w:lang w:val="en-GB"/>
              </w:rPr>
              <w:t xml:space="preserve"> themselves</w:t>
            </w:r>
            <w:r w:rsidRPr="002C47B0">
              <w:rPr>
                <w:lang w:val="en-GB"/>
              </w:rPr>
              <w:t xml:space="preserve"> </w:t>
            </w:r>
            <w:r>
              <w:rPr>
                <w:lang w:val="en-GB"/>
              </w:rPr>
              <w:t>t</w:t>
            </w:r>
            <w:r w:rsidRPr="002C47B0">
              <w:rPr>
                <w:lang w:val="en-GB"/>
              </w:rPr>
              <w:t xml:space="preserve">o become better </w:t>
            </w:r>
            <w:r>
              <w:rPr>
                <w:rFonts w:eastAsiaTheme="minorEastAsia" w:hint="eastAsia"/>
                <w:lang w:val="en-GB" w:eastAsia="zh-TW"/>
              </w:rPr>
              <w:t>p</w:t>
            </w:r>
            <w:r>
              <w:rPr>
                <w:rFonts w:eastAsiaTheme="minorEastAsia"/>
                <w:lang w:val="en-GB" w:eastAsia="zh-TW"/>
              </w:rPr>
              <w:t>ersons</w:t>
            </w:r>
            <w:r w:rsidRPr="002C47B0">
              <w:rPr>
                <w:lang w:val="en-GB"/>
              </w:rPr>
              <w:t>.</w:t>
            </w:r>
          </w:p>
          <w:p w14:paraId="767FB772" w14:textId="79E93078" w:rsidR="00786E4C" w:rsidRDefault="00786E4C" w:rsidP="00987313">
            <w:pPr>
              <w:widowControl w:val="0"/>
              <w:snapToGrid w:val="0"/>
              <w:spacing w:line="276" w:lineRule="auto"/>
              <w:ind w:left="397"/>
              <w:jc w:val="both"/>
              <w:rPr>
                <w:bCs/>
                <w:i/>
                <w:color w:val="000000" w:themeColor="text1"/>
                <w:lang w:val="en-GB"/>
              </w:rPr>
            </w:pPr>
            <w:r w:rsidRPr="00F3609C">
              <w:rPr>
                <w:rFonts w:eastAsiaTheme="minorEastAsia"/>
                <w:color w:val="000000" w:themeColor="text1"/>
                <w:lang w:val="en-GB" w:eastAsia="zh-HK"/>
              </w:rPr>
              <w:t>*</w:t>
            </w:r>
            <w:r w:rsidRPr="00F3609C">
              <w:rPr>
                <w:rFonts w:eastAsiaTheme="minorEastAsia"/>
                <w:b/>
                <w:i/>
                <w:color w:val="000000" w:themeColor="text1"/>
                <w:lang w:val="en-GB" w:eastAsia="zh-HK"/>
              </w:rPr>
              <w:t xml:space="preserve"> </w:t>
            </w:r>
            <w:r w:rsidRPr="002C47B0">
              <w:rPr>
                <w:bCs/>
                <w:i/>
                <w:color w:val="000000" w:themeColor="text1"/>
                <w:lang w:val="en-GB"/>
              </w:rPr>
              <w:t xml:space="preserve">The teacher can choose to complete </w:t>
            </w:r>
            <w:r>
              <w:rPr>
                <w:bCs/>
                <w:i/>
                <w:color w:val="000000" w:themeColor="text1"/>
                <w:lang w:val="en-GB"/>
              </w:rPr>
              <w:t xml:space="preserve">one or </w:t>
            </w:r>
            <w:r w:rsidRPr="002C47B0">
              <w:rPr>
                <w:bCs/>
                <w:i/>
                <w:color w:val="000000" w:themeColor="text1"/>
                <w:lang w:val="en-GB"/>
              </w:rPr>
              <w:t xml:space="preserve">both games </w:t>
            </w:r>
            <w:r>
              <w:rPr>
                <w:bCs/>
                <w:i/>
                <w:color w:val="000000" w:themeColor="text1"/>
                <w:lang w:val="en-GB"/>
              </w:rPr>
              <w:t xml:space="preserve">depending on </w:t>
            </w:r>
            <w:r w:rsidRPr="002C47B0">
              <w:rPr>
                <w:bCs/>
                <w:i/>
                <w:color w:val="000000" w:themeColor="text1"/>
                <w:lang w:val="en-GB"/>
              </w:rPr>
              <w:t xml:space="preserve">the actual situation and </w:t>
            </w:r>
            <w:r w:rsidRPr="002C47B0">
              <w:rPr>
                <w:bCs/>
                <w:i/>
                <w:color w:val="000000" w:themeColor="text1"/>
                <w:lang w:val="en-GB"/>
              </w:rPr>
              <w:lastRenderedPageBreak/>
              <w:t>students’ interests</w:t>
            </w:r>
            <w:r>
              <w:rPr>
                <w:bCs/>
                <w:i/>
                <w:color w:val="000000" w:themeColor="text1"/>
                <w:lang w:val="en-GB"/>
              </w:rPr>
              <w:t xml:space="preserve">, lead </w:t>
            </w:r>
            <w:r w:rsidRPr="002C47B0">
              <w:rPr>
                <w:bCs/>
                <w:i/>
                <w:color w:val="000000" w:themeColor="text1"/>
                <w:lang w:val="en-GB"/>
              </w:rPr>
              <w:t>a class discussion and make a conclusion.</w:t>
            </w:r>
          </w:p>
          <w:p w14:paraId="01F575C4" w14:textId="77777777" w:rsidR="00987313" w:rsidRPr="002C47B0" w:rsidRDefault="00987313" w:rsidP="00987313">
            <w:pPr>
              <w:widowControl w:val="0"/>
              <w:snapToGrid w:val="0"/>
              <w:spacing w:line="276" w:lineRule="auto"/>
              <w:ind w:left="397"/>
              <w:jc w:val="both"/>
              <w:rPr>
                <w:bCs/>
                <w:i/>
                <w:color w:val="000000" w:themeColor="text1"/>
                <w:lang w:val="en-GB"/>
              </w:rPr>
            </w:pPr>
          </w:p>
          <w:p w14:paraId="1CAD7798" w14:textId="25813651" w:rsidR="00786E4C" w:rsidRPr="002C47B0" w:rsidRDefault="00786E4C" w:rsidP="00987313">
            <w:pPr>
              <w:widowControl w:val="0"/>
              <w:snapToGrid w:val="0"/>
              <w:spacing w:line="276" w:lineRule="auto"/>
              <w:ind w:left="397"/>
              <w:jc w:val="both"/>
              <w:rPr>
                <w:rFonts w:asciiTheme="minorEastAsia" w:eastAsiaTheme="minorEastAsia" w:hAnsiTheme="minorEastAsia"/>
                <w:bCs/>
                <w:i/>
                <w:color w:val="000000" w:themeColor="text1"/>
                <w:lang w:val="en-GB" w:eastAsia="zh-HK"/>
              </w:rPr>
            </w:pPr>
            <w:r w:rsidRPr="002C47B0">
              <w:rPr>
                <w:i/>
                <w:iCs/>
                <w:lang w:val="en-GB" w:eastAsia="zh-HK"/>
              </w:rPr>
              <w:t>*</w:t>
            </w:r>
            <w:r>
              <w:rPr>
                <w:i/>
                <w:iCs/>
                <w:lang w:val="en-GB" w:eastAsia="zh-HK"/>
              </w:rPr>
              <w:t xml:space="preserve"> Notes for teachers on catering for learner diversity</w:t>
            </w:r>
            <w:r w:rsidRPr="002C47B0">
              <w:rPr>
                <w:i/>
                <w:iCs/>
                <w:lang w:val="en-GB"/>
              </w:rPr>
              <w:t xml:space="preserve">: The teacher </w:t>
            </w:r>
            <w:r>
              <w:rPr>
                <w:i/>
                <w:iCs/>
                <w:lang w:val="en-GB"/>
              </w:rPr>
              <w:t xml:space="preserve">asks quiet </w:t>
            </w:r>
            <w:r w:rsidRPr="002C47B0">
              <w:rPr>
                <w:i/>
                <w:iCs/>
                <w:lang w:val="en-GB"/>
              </w:rPr>
              <w:t>students to answer questions</w:t>
            </w:r>
            <w:r>
              <w:rPr>
                <w:i/>
                <w:iCs/>
                <w:lang w:val="en-GB"/>
              </w:rPr>
              <w:t xml:space="preserve"> or </w:t>
            </w:r>
            <w:r w:rsidRPr="002C47B0">
              <w:rPr>
                <w:i/>
                <w:iCs/>
                <w:lang w:val="en-GB"/>
              </w:rPr>
              <w:t>encourage</w:t>
            </w:r>
            <w:r>
              <w:rPr>
                <w:i/>
                <w:iCs/>
                <w:lang w:val="en-GB"/>
              </w:rPr>
              <w:t>s</w:t>
            </w:r>
            <w:r w:rsidRPr="002C47B0">
              <w:rPr>
                <w:i/>
                <w:iCs/>
                <w:lang w:val="en-GB"/>
              </w:rPr>
              <w:t xml:space="preserve"> students to share the </w:t>
            </w:r>
            <w:r>
              <w:rPr>
                <w:i/>
                <w:iCs/>
                <w:lang w:val="en-GB"/>
              </w:rPr>
              <w:t xml:space="preserve">less common </w:t>
            </w:r>
            <w:r w:rsidRPr="002C47B0">
              <w:rPr>
                <w:i/>
                <w:iCs/>
                <w:lang w:val="en-GB"/>
              </w:rPr>
              <w:t>adjectives that they have written down</w:t>
            </w:r>
            <w:r>
              <w:rPr>
                <w:i/>
                <w:iCs/>
                <w:lang w:val="en-GB"/>
              </w:rPr>
              <w:t>,</w:t>
            </w:r>
            <w:r w:rsidRPr="002C47B0">
              <w:rPr>
                <w:i/>
                <w:iCs/>
                <w:lang w:val="en-GB"/>
              </w:rPr>
              <w:t xml:space="preserve"> to </w:t>
            </w:r>
            <w:r>
              <w:rPr>
                <w:i/>
                <w:iCs/>
                <w:lang w:val="en-GB"/>
              </w:rPr>
              <w:t xml:space="preserve">facilitate student </w:t>
            </w:r>
            <w:r w:rsidRPr="002C47B0">
              <w:rPr>
                <w:i/>
                <w:iCs/>
                <w:lang w:val="en-GB"/>
              </w:rPr>
              <w:t>participation.</w:t>
            </w:r>
          </w:p>
        </w:tc>
        <w:tc>
          <w:tcPr>
            <w:tcW w:w="1418" w:type="dxa"/>
            <w:shd w:val="clear" w:color="auto" w:fill="auto"/>
          </w:tcPr>
          <w:p w14:paraId="45D1BA57"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lastRenderedPageBreak/>
              <w:t>15</w:t>
            </w:r>
            <w:r w:rsidRPr="002C47B0">
              <w:rPr>
                <w:color w:val="000000" w:themeColor="text1"/>
                <w:lang w:val="en-GB"/>
              </w:rPr>
              <w:t xml:space="preserve"> minutes</w:t>
            </w:r>
          </w:p>
        </w:tc>
      </w:tr>
      <w:tr w:rsidR="00786E4C" w:rsidRPr="002C47B0" w14:paraId="42484E21" w14:textId="77777777" w:rsidTr="00A72216">
        <w:tc>
          <w:tcPr>
            <w:tcW w:w="1587" w:type="dxa"/>
            <w:vMerge/>
            <w:shd w:val="clear" w:color="auto" w:fill="auto"/>
          </w:tcPr>
          <w:p w14:paraId="397C44DA"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6F6A44A5" w14:textId="77777777" w:rsidR="00786E4C" w:rsidRPr="002C47B0" w:rsidRDefault="00786E4C" w:rsidP="00133027">
            <w:pPr>
              <w:pStyle w:val="affc"/>
              <w:numPr>
                <w:ilvl w:val="0"/>
                <w:numId w:val="10"/>
              </w:numPr>
              <w:ind w:leftChars="0" w:left="397" w:hanging="397"/>
              <w:jc w:val="both"/>
              <w:rPr>
                <w:rFonts w:eastAsia="新細明體"/>
                <w:b/>
                <w:bCs/>
                <w:lang w:val="en-GB" w:eastAsia="zh-HK"/>
              </w:rPr>
            </w:pPr>
            <w:r w:rsidRPr="002C47B0">
              <w:rPr>
                <w:rFonts w:eastAsia="新細明體"/>
                <w:b/>
                <w:bCs/>
                <w:lang w:val="en-GB" w:eastAsia="zh-HK"/>
              </w:rPr>
              <w:t>Interactive teaching:</w:t>
            </w:r>
          </w:p>
          <w:p w14:paraId="5AD86BE5" w14:textId="0C1A9D72" w:rsidR="00786E4C" w:rsidRPr="002C47B0" w:rsidRDefault="00786E4C" w:rsidP="00CC732B">
            <w:pPr>
              <w:pStyle w:val="affc"/>
              <w:widowControl w:val="0"/>
              <w:numPr>
                <w:ilvl w:val="0"/>
                <w:numId w:val="11"/>
              </w:numPr>
              <w:spacing w:line="276" w:lineRule="auto"/>
              <w:ind w:leftChars="0" w:left="879" w:hanging="482"/>
              <w:jc w:val="both"/>
              <w:rPr>
                <w:rFonts w:eastAsia="新細明體"/>
                <w:color w:val="000000" w:themeColor="text1"/>
                <w:lang w:val="en-GB" w:eastAsia="zh-TW"/>
              </w:rPr>
            </w:pPr>
            <w:r>
              <w:rPr>
                <w:b/>
                <w:bCs/>
                <w:iCs/>
                <w:lang w:val="en-GB"/>
              </w:rPr>
              <w:t>Direct instruction</w:t>
            </w:r>
            <w:r w:rsidRPr="002C47B0">
              <w:rPr>
                <w:b/>
                <w:bCs/>
                <w:iCs/>
                <w:lang w:val="en-GB"/>
              </w:rPr>
              <w:t xml:space="preserve">: </w:t>
            </w:r>
            <w:r w:rsidRPr="002C47B0">
              <w:rPr>
                <w:lang w:val="en-GB"/>
              </w:rPr>
              <w:t>The teacher briefly introduce</w:t>
            </w:r>
            <w:r>
              <w:rPr>
                <w:lang w:val="en-GB"/>
              </w:rPr>
              <w:t>s</w:t>
            </w:r>
            <w:r w:rsidRPr="002C47B0">
              <w:rPr>
                <w:lang w:val="en-GB"/>
              </w:rPr>
              <w:t xml:space="preserve"> </w:t>
            </w:r>
            <w:r w:rsidRPr="00DA381C">
              <w:rPr>
                <w:lang w:val="en-GB"/>
              </w:rPr>
              <w:t xml:space="preserve">Worksheet 2 </w:t>
            </w:r>
            <w:r w:rsidRPr="002C47B0">
              <w:rPr>
                <w:lang w:val="en-GB"/>
              </w:rPr>
              <w:t>and explain</w:t>
            </w:r>
            <w:r>
              <w:rPr>
                <w:lang w:val="en-GB"/>
              </w:rPr>
              <w:t>s</w:t>
            </w:r>
            <w:r w:rsidRPr="002C47B0">
              <w:rPr>
                <w:lang w:val="en-GB"/>
              </w:rPr>
              <w:t xml:space="preserve"> “Activity 1: Change</w:t>
            </w:r>
            <w:r>
              <w:rPr>
                <w:lang w:val="en-GB"/>
              </w:rPr>
              <w:t xml:space="preserve">, </w:t>
            </w:r>
            <w:r w:rsidRPr="002C47B0">
              <w:rPr>
                <w:lang w:val="en-GB"/>
              </w:rPr>
              <w:t>change</w:t>
            </w:r>
            <w:r>
              <w:rPr>
                <w:lang w:val="en-GB"/>
              </w:rPr>
              <w:t xml:space="preserve">, </w:t>
            </w:r>
            <w:r w:rsidRPr="002C47B0">
              <w:rPr>
                <w:lang w:val="en-GB"/>
              </w:rPr>
              <w:t xml:space="preserve">change, </w:t>
            </w:r>
            <w:r>
              <w:rPr>
                <w:lang w:val="en-GB"/>
              </w:rPr>
              <w:t>I have</w:t>
            </w:r>
            <w:r w:rsidRPr="002C47B0">
              <w:rPr>
                <w:lang w:val="en-GB"/>
              </w:rPr>
              <w:t xml:space="preserve"> three </w:t>
            </w:r>
            <w:r>
              <w:rPr>
                <w:lang w:val="en-GB"/>
              </w:rPr>
              <w:t>different selves</w:t>
            </w:r>
            <w:r w:rsidRPr="002C47B0">
              <w:rPr>
                <w:lang w:val="en-GB"/>
              </w:rPr>
              <w:t>: ‘</w:t>
            </w:r>
            <w:r>
              <w:rPr>
                <w:lang w:val="en-GB"/>
              </w:rPr>
              <w:t>T</w:t>
            </w:r>
            <w:r w:rsidRPr="002C47B0">
              <w:rPr>
                <w:lang w:val="en-GB"/>
              </w:rPr>
              <w:t xml:space="preserve">rue self’, ‘self in the eyes of others’ and ‘ideal self’ in </w:t>
            </w:r>
            <w:r>
              <w:rPr>
                <w:lang w:val="en-GB"/>
              </w:rPr>
              <w:t xml:space="preserve">my </w:t>
            </w:r>
            <w:r w:rsidRPr="002C47B0">
              <w:rPr>
                <w:lang w:val="en-GB"/>
              </w:rPr>
              <w:t>self-concept” in Worksheet 2.</w:t>
            </w:r>
          </w:p>
          <w:p w14:paraId="3BB01712" w14:textId="42A7BD3A" w:rsidR="00786E4C" w:rsidRPr="002C47B0"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sidRPr="002C47B0">
              <w:rPr>
                <w:b/>
                <w:lang w:val="en-GB" w:eastAsia="zh-HK"/>
              </w:rPr>
              <w:t>Pair work:</w:t>
            </w:r>
            <w:r w:rsidRPr="002C47B0">
              <w:rPr>
                <w:b/>
                <w:lang w:val="en-GB"/>
              </w:rPr>
              <w:t xml:space="preserve"> </w:t>
            </w:r>
            <w:r w:rsidRPr="002C47B0">
              <w:rPr>
                <w:bCs/>
                <w:lang w:val="en-GB"/>
              </w:rPr>
              <w:t>S</w:t>
            </w:r>
            <w:r w:rsidRPr="002C47B0">
              <w:rPr>
                <w:bCs/>
                <w:lang w:val="en-GB" w:eastAsia="zh-HK"/>
              </w:rPr>
              <w:t>tudents work in pairs</w:t>
            </w:r>
            <w:r w:rsidRPr="002C47B0">
              <w:rPr>
                <w:bCs/>
                <w:lang w:val="en-GB"/>
              </w:rPr>
              <w:t xml:space="preserve"> to discuss Activity 1 in </w:t>
            </w:r>
            <w:r w:rsidRPr="002C47B0">
              <w:rPr>
                <w:rFonts w:eastAsiaTheme="minorEastAsia"/>
                <w:bCs/>
                <w:lang w:val="en-GB" w:eastAsia="zh-TW"/>
              </w:rPr>
              <w:t>W</w:t>
            </w:r>
            <w:r w:rsidRPr="002C47B0">
              <w:rPr>
                <w:bCs/>
                <w:lang w:val="en-GB"/>
              </w:rPr>
              <w:t>orksheet 2. The teacher invite</w:t>
            </w:r>
            <w:r>
              <w:rPr>
                <w:bCs/>
                <w:lang w:val="en-GB"/>
              </w:rPr>
              <w:t>s</w:t>
            </w:r>
            <w:r w:rsidRPr="002C47B0">
              <w:rPr>
                <w:bCs/>
                <w:lang w:val="en-GB"/>
              </w:rPr>
              <w:t xml:space="preserve"> several groups of students to share the results of their discussions.</w:t>
            </w:r>
          </w:p>
        </w:tc>
        <w:tc>
          <w:tcPr>
            <w:tcW w:w="1418" w:type="dxa"/>
            <w:shd w:val="clear" w:color="auto" w:fill="auto"/>
          </w:tcPr>
          <w:p w14:paraId="6D71D013"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t>15</w:t>
            </w:r>
            <w:r w:rsidRPr="002C47B0">
              <w:rPr>
                <w:color w:val="000000" w:themeColor="text1"/>
                <w:lang w:val="en-GB"/>
              </w:rPr>
              <w:t xml:space="preserve"> minutes</w:t>
            </w:r>
          </w:p>
        </w:tc>
      </w:tr>
      <w:tr w:rsidR="00786E4C" w:rsidRPr="002C47B0" w14:paraId="7D1B6431" w14:textId="77777777" w:rsidTr="00A72216">
        <w:tc>
          <w:tcPr>
            <w:tcW w:w="1587" w:type="dxa"/>
            <w:vMerge/>
            <w:shd w:val="clear" w:color="auto" w:fill="auto"/>
          </w:tcPr>
          <w:p w14:paraId="6AEA311C"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356AF94E" w14:textId="77777777" w:rsidR="00786E4C" w:rsidRPr="002C47B0" w:rsidRDefault="00786E4C" w:rsidP="00133027">
            <w:pPr>
              <w:pStyle w:val="affc"/>
              <w:numPr>
                <w:ilvl w:val="0"/>
                <w:numId w:val="10"/>
              </w:numPr>
              <w:ind w:leftChars="0" w:left="397" w:hanging="397"/>
              <w:jc w:val="both"/>
              <w:rPr>
                <w:rFonts w:eastAsia="新細明體"/>
                <w:b/>
                <w:lang w:val="en-GB" w:eastAsia="zh-HK"/>
              </w:rPr>
            </w:pPr>
            <w:r w:rsidRPr="002C47B0">
              <w:rPr>
                <w:rFonts w:eastAsia="新細明體"/>
                <w:b/>
                <w:lang w:val="en-GB" w:eastAsia="zh-HK"/>
              </w:rPr>
              <w:t>Interactive teaching:</w:t>
            </w:r>
          </w:p>
          <w:p w14:paraId="63EB022C" w14:textId="0B4B187D" w:rsidR="00786E4C" w:rsidRPr="002C47B0" w:rsidRDefault="00786E4C" w:rsidP="00CC732B">
            <w:pPr>
              <w:pStyle w:val="affc"/>
              <w:widowControl w:val="0"/>
              <w:numPr>
                <w:ilvl w:val="0"/>
                <w:numId w:val="11"/>
              </w:numPr>
              <w:spacing w:line="276" w:lineRule="auto"/>
              <w:ind w:leftChars="0" w:left="879" w:hanging="482"/>
              <w:jc w:val="both"/>
              <w:rPr>
                <w:rFonts w:eastAsiaTheme="minorEastAsia"/>
                <w:i/>
                <w:color w:val="000000" w:themeColor="text1"/>
                <w:lang w:val="en-GB" w:eastAsia="zh-TW"/>
              </w:rPr>
            </w:pPr>
            <w:r>
              <w:rPr>
                <w:b/>
                <w:bCs/>
                <w:iCs/>
                <w:lang w:val="en-GB"/>
              </w:rPr>
              <w:t>Direct instruction</w:t>
            </w:r>
            <w:r w:rsidRPr="002C47B0">
              <w:rPr>
                <w:b/>
                <w:bCs/>
                <w:iCs/>
                <w:lang w:val="en-GB"/>
              </w:rPr>
              <w:t>:</w:t>
            </w:r>
            <w:r>
              <w:rPr>
                <w:b/>
                <w:bCs/>
                <w:iCs/>
                <w:lang w:val="en-GB"/>
              </w:rPr>
              <w:t xml:space="preserve"> </w:t>
            </w:r>
            <w:r w:rsidRPr="002C47B0">
              <w:rPr>
                <w:lang w:val="en-GB"/>
              </w:rPr>
              <w:t>The teacher briefly introduce</w:t>
            </w:r>
            <w:r>
              <w:rPr>
                <w:lang w:val="en-GB"/>
              </w:rPr>
              <w:t>s</w:t>
            </w:r>
            <w:r w:rsidRPr="002C47B0">
              <w:rPr>
                <w:lang w:val="en-GB"/>
              </w:rPr>
              <w:t xml:space="preserve"> Activity 2 “</w:t>
            </w:r>
            <w:r>
              <w:rPr>
                <w:lang w:val="en-GB"/>
              </w:rPr>
              <w:t>S</w:t>
            </w:r>
            <w:r w:rsidRPr="002C47B0">
              <w:rPr>
                <w:lang w:val="en-GB"/>
              </w:rPr>
              <w:t>elf in the eyes of others”.</w:t>
            </w:r>
          </w:p>
          <w:p w14:paraId="49BF2DD9" w14:textId="12422E6C" w:rsidR="00786E4C" w:rsidRPr="002C47B0" w:rsidRDefault="00786E4C" w:rsidP="00CC732B">
            <w:pPr>
              <w:pStyle w:val="affc"/>
              <w:widowControl w:val="0"/>
              <w:numPr>
                <w:ilvl w:val="0"/>
                <w:numId w:val="11"/>
              </w:numPr>
              <w:spacing w:line="276" w:lineRule="auto"/>
              <w:ind w:leftChars="0" w:left="879" w:hanging="482"/>
              <w:jc w:val="both"/>
              <w:rPr>
                <w:lang w:val="en-GB" w:eastAsia="zh-TW"/>
              </w:rPr>
            </w:pPr>
            <w:r w:rsidRPr="00345066">
              <w:rPr>
                <w:b/>
                <w:lang w:val="en-GB"/>
              </w:rPr>
              <w:t>Student reflection:</w:t>
            </w:r>
            <w:r>
              <w:rPr>
                <w:lang w:val="en-GB"/>
              </w:rPr>
              <w:t xml:space="preserve"> </w:t>
            </w:r>
            <w:r w:rsidRPr="002C47B0">
              <w:rPr>
                <w:lang w:val="en-GB"/>
              </w:rPr>
              <w:t>The teacher guide</w:t>
            </w:r>
            <w:r>
              <w:rPr>
                <w:lang w:val="en-GB"/>
              </w:rPr>
              <w:t>s</w:t>
            </w:r>
            <w:r w:rsidRPr="002C47B0">
              <w:rPr>
                <w:lang w:val="en-GB"/>
              </w:rPr>
              <w:t xml:space="preserve"> students to understand the difference between “true self” and “self in the eyes of others” with the reflective questions.</w:t>
            </w:r>
          </w:p>
          <w:p w14:paraId="464EABD5" w14:textId="705D09C4" w:rsidR="00786E4C" w:rsidRPr="002C47B0"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Pr>
                <w:b/>
                <w:lang w:val="en-GB" w:eastAsia="zh-HK"/>
              </w:rPr>
              <w:t xml:space="preserve">Presentation </w:t>
            </w:r>
            <w:r w:rsidRPr="002C47B0">
              <w:rPr>
                <w:b/>
                <w:lang w:val="en-GB" w:eastAsia="zh-HK"/>
              </w:rPr>
              <w:t>and class discussion:</w:t>
            </w:r>
            <w:r w:rsidRPr="002C47B0">
              <w:rPr>
                <w:b/>
                <w:lang w:val="en-GB"/>
              </w:rPr>
              <w:t xml:space="preserve"> </w:t>
            </w:r>
            <w:r w:rsidRPr="002C47B0">
              <w:rPr>
                <w:rFonts w:eastAsia="新細明體"/>
                <w:lang w:val="en-GB" w:eastAsia="zh-TW"/>
              </w:rPr>
              <w:t>The teacher invite</w:t>
            </w:r>
            <w:r>
              <w:rPr>
                <w:rFonts w:eastAsia="新細明體"/>
                <w:lang w:val="en-GB" w:eastAsia="zh-TW"/>
              </w:rPr>
              <w:t>s</w:t>
            </w:r>
            <w:r w:rsidRPr="002C47B0">
              <w:rPr>
                <w:rFonts w:eastAsia="新細明體"/>
                <w:lang w:val="en-GB" w:eastAsia="zh-TW"/>
              </w:rPr>
              <w:t xml:space="preserve"> </w:t>
            </w:r>
            <w:r>
              <w:rPr>
                <w:rFonts w:eastAsia="新細明體"/>
                <w:lang w:val="en-GB" w:eastAsia="zh-TW"/>
              </w:rPr>
              <w:t xml:space="preserve">each </w:t>
            </w:r>
            <w:r w:rsidRPr="002C47B0">
              <w:rPr>
                <w:rFonts w:eastAsia="新細明體"/>
                <w:lang w:val="en-GB" w:eastAsia="zh-TW"/>
              </w:rPr>
              <w:t>group to report</w:t>
            </w:r>
            <w:r>
              <w:rPr>
                <w:rFonts w:eastAsia="新細明體"/>
                <w:lang w:val="en-GB" w:eastAsia="zh-TW"/>
              </w:rPr>
              <w:t xml:space="preserve"> their discussion results to the class</w:t>
            </w:r>
            <w:r w:rsidRPr="002C47B0">
              <w:rPr>
                <w:rFonts w:eastAsia="新細明體"/>
                <w:lang w:val="en-GB" w:eastAsia="zh-TW"/>
              </w:rPr>
              <w:t xml:space="preserve">. </w:t>
            </w:r>
            <w:r>
              <w:rPr>
                <w:rFonts w:eastAsia="新細明體"/>
                <w:lang w:val="en-GB" w:eastAsia="zh-TW"/>
              </w:rPr>
              <w:t>Based on students’ presentation</w:t>
            </w:r>
            <w:r w:rsidRPr="002C47B0">
              <w:rPr>
                <w:rFonts w:eastAsia="新細明體"/>
                <w:lang w:val="en-GB" w:eastAsia="zh-TW"/>
              </w:rPr>
              <w:t xml:space="preserve">, the teacher </w:t>
            </w:r>
            <w:r w:rsidRPr="002C47B0">
              <w:rPr>
                <w:lang w:val="en-GB"/>
              </w:rPr>
              <w:t>help</w:t>
            </w:r>
            <w:r>
              <w:rPr>
                <w:lang w:val="en-GB"/>
              </w:rPr>
              <w:t>s</w:t>
            </w:r>
            <w:r w:rsidRPr="002C47B0">
              <w:rPr>
                <w:lang w:val="en-GB"/>
              </w:rPr>
              <w:t xml:space="preserve"> students deepen their understanding </w:t>
            </w:r>
            <w:r>
              <w:rPr>
                <w:lang w:val="en-GB"/>
              </w:rPr>
              <w:t xml:space="preserve">of </w:t>
            </w:r>
            <w:r w:rsidRPr="002C47B0">
              <w:rPr>
                <w:lang w:val="en-GB"/>
              </w:rPr>
              <w:t xml:space="preserve">“self in the eyes of others” and </w:t>
            </w:r>
            <w:r>
              <w:rPr>
                <w:lang w:val="en-GB"/>
              </w:rPr>
              <w:t xml:space="preserve">further consolidate their understanding of </w:t>
            </w:r>
            <w:r w:rsidRPr="002C47B0">
              <w:rPr>
                <w:lang w:val="en-GB"/>
              </w:rPr>
              <w:t>“self-concept”.</w:t>
            </w:r>
          </w:p>
        </w:tc>
        <w:tc>
          <w:tcPr>
            <w:tcW w:w="1418" w:type="dxa"/>
            <w:shd w:val="clear" w:color="auto" w:fill="auto"/>
          </w:tcPr>
          <w:p w14:paraId="5322E797" w14:textId="77777777" w:rsidR="00786E4C" w:rsidRPr="002C47B0" w:rsidRDefault="00786E4C">
            <w:pPr>
              <w:widowControl w:val="0"/>
              <w:spacing w:line="276" w:lineRule="auto"/>
              <w:ind w:left="34"/>
              <w:rPr>
                <w:color w:val="000000" w:themeColor="text1"/>
                <w:lang w:val="en-GB"/>
              </w:rPr>
            </w:pPr>
            <w:r w:rsidRPr="002C47B0">
              <w:rPr>
                <w:rFonts w:eastAsia="新細明體"/>
                <w:color w:val="000000" w:themeColor="text1"/>
                <w:lang w:val="en-GB" w:eastAsia="zh-TW"/>
              </w:rPr>
              <w:t>20</w:t>
            </w:r>
            <w:r w:rsidRPr="002C47B0">
              <w:rPr>
                <w:color w:val="000000" w:themeColor="text1"/>
                <w:lang w:val="en-GB"/>
              </w:rPr>
              <w:t xml:space="preserve"> minutes</w:t>
            </w:r>
          </w:p>
        </w:tc>
      </w:tr>
      <w:tr w:rsidR="00786E4C" w:rsidRPr="002C47B0" w14:paraId="31E05598" w14:textId="77777777" w:rsidTr="00786E4C">
        <w:tc>
          <w:tcPr>
            <w:tcW w:w="1587" w:type="dxa"/>
            <w:vMerge/>
            <w:shd w:val="clear" w:color="auto" w:fill="auto"/>
          </w:tcPr>
          <w:p w14:paraId="1EDFB1ED"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06B989F9" w14:textId="4A0ACB2A" w:rsidR="00786E4C" w:rsidRPr="002C47B0" w:rsidRDefault="00786E4C" w:rsidP="00133027">
            <w:pPr>
              <w:pStyle w:val="affc"/>
              <w:numPr>
                <w:ilvl w:val="0"/>
                <w:numId w:val="10"/>
              </w:numPr>
              <w:ind w:leftChars="0" w:left="397" w:hanging="397"/>
              <w:jc w:val="both"/>
              <w:rPr>
                <w:rFonts w:eastAsia="新細明體"/>
                <w:b/>
                <w:lang w:val="en-GB" w:eastAsia="zh-HK"/>
              </w:rPr>
            </w:pPr>
            <w:r>
              <w:rPr>
                <w:b/>
                <w:bCs/>
                <w:iCs/>
                <w:lang w:val="en-GB"/>
              </w:rPr>
              <w:t xml:space="preserve">Direct instruction </w:t>
            </w:r>
            <w:r w:rsidRPr="002C47B0">
              <w:rPr>
                <w:b/>
                <w:bCs/>
                <w:iCs/>
                <w:lang w:val="en-GB"/>
              </w:rPr>
              <w:t>and class discussion:</w:t>
            </w:r>
          </w:p>
          <w:p w14:paraId="60D8F36B" w14:textId="33F2D1B2" w:rsidR="00786E4C" w:rsidRPr="007A3682" w:rsidRDefault="00786E4C" w:rsidP="00CC732B">
            <w:pPr>
              <w:pStyle w:val="affc"/>
              <w:widowControl w:val="0"/>
              <w:numPr>
                <w:ilvl w:val="0"/>
                <w:numId w:val="11"/>
              </w:numPr>
              <w:spacing w:line="276" w:lineRule="auto"/>
              <w:ind w:leftChars="0" w:left="879" w:hanging="482"/>
              <w:jc w:val="both"/>
              <w:rPr>
                <w:rFonts w:eastAsiaTheme="minorEastAsia"/>
                <w:i/>
                <w:color w:val="000000" w:themeColor="text1"/>
                <w:lang w:val="en-GB" w:eastAsia="zh-TW"/>
              </w:rPr>
            </w:pPr>
            <w:r w:rsidRPr="007A3682">
              <w:rPr>
                <w:b/>
                <w:bCs/>
                <w:iCs/>
                <w:lang w:val="en-GB"/>
              </w:rPr>
              <w:t xml:space="preserve">Direct instruction: </w:t>
            </w:r>
            <w:r w:rsidRPr="007A3682">
              <w:rPr>
                <w:lang w:val="en-GB"/>
              </w:rPr>
              <w:t xml:space="preserve">The teacher briefly introduces “Activity 3: Ideal self: Self-portrait of my ideal self”. </w:t>
            </w:r>
            <w:r w:rsidRPr="007A3682">
              <w:rPr>
                <w:color w:val="000000" w:themeColor="text1"/>
                <w:lang w:val="en-GB"/>
              </w:rPr>
              <w:t>Before the activity, the teacher asks students to tell the class the names of their idols, and then guides students to distinguish between “true self” and “ideal self”.</w:t>
            </w:r>
          </w:p>
          <w:p w14:paraId="7DFF3911" w14:textId="41B303D0" w:rsidR="00786E4C" w:rsidRPr="002C47B0"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sidRPr="00345066">
              <w:rPr>
                <w:b/>
                <w:lang w:val="en-GB"/>
              </w:rPr>
              <w:t xml:space="preserve">Student reflection: </w:t>
            </w:r>
            <w:r w:rsidRPr="002C47B0">
              <w:rPr>
                <w:lang w:val="en-GB"/>
              </w:rPr>
              <w:t>The teacher guide</w:t>
            </w:r>
            <w:r>
              <w:rPr>
                <w:lang w:val="en-GB"/>
              </w:rPr>
              <w:t>s</w:t>
            </w:r>
            <w:r w:rsidRPr="002C47B0">
              <w:rPr>
                <w:lang w:val="en-GB"/>
              </w:rPr>
              <w:t xml:space="preserve"> </w:t>
            </w:r>
            <w:r w:rsidRPr="002C47B0">
              <w:rPr>
                <w:lang w:val="en-GB"/>
              </w:rPr>
              <w:lastRenderedPageBreak/>
              <w:t>students to understand the difference between “true self” and “ideal self” with the reflective questions to bring out the positive effects of healthy and positive attitudes on self-concept.</w:t>
            </w:r>
          </w:p>
          <w:p w14:paraId="433D4247" w14:textId="78618958" w:rsidR="00786E4C" w:rsidRPr="002C47B0" w:rsidRDefault="00786E4C" w:rsidP="00CC732B">
            <w:pPr>
              <w:pStyle w:val="affc"/>
              <w:widowControl w:val="0"/>
              <w:numPr>
                <w:ilvl w:val="0"/>
                <w:numId w:val="11"/>
              </w:numPr>
              <w:spacing w:line="276" w:lineRule="auto"/>
              <w:ind w:leftChars="0" w:left="879" w:hanging="482"/>
              <w:jc w:val="both"/>
              <w:rPr>
                <w:rFonts w:asciiTheme="minorEastAsia" w:eastAsiaTheme="minorEastAsia" w:hAnsiTheme="minorEastAsia"/>
                <w:i/>
                <w:color w:val="000000" w:themeColor="text1"/>
                <w:lang w:val="en-GB" w:eastAsia="zh-TW"/>
              </w:rPr>
            </w:pPr>
            <w:r>
              <w:rPr>
                <w:b/>
                <w:lang w:val="en-GB" w:eastAsia="zh-HK"/>
              </w:rPr>
              <w:t xml:space="preserve">Presentation </w:t>
            </w:r>
            <w:r w:rsidRPr="002C47B0">
              <w:rPr>
                <w:b/>
                <w:lang w:val="en-GB" w:eastAsia="zh-HK"/>
              </w:rPr>
              <w:t>and class discussion:</w:t>
            </w:r>
            <w:r w:rsidRPr="002C47B0">
              <w:rPr>
                <w:b/>
                <w:lang w:val="en-GB"/>
              </w:rPr>
              <w:t xml:space="preserve"> </w:t>
            </w:r>
            <w:r w:rsidRPr="002C47B0">
              <w:rPr>
                <w:rFonts w:eastAsia="新細明體"/>
                <w:lang w:val="en-GB" w:eastAsia="zh-TW"/>
              </w:rPr>
              <w:t>The teacher invite</w:t>
            </w:r>
            <w:r>
              <w:rPr>
                <w:rFonts w:eastAsia="新細明體"/>
                <w:lang w:val="en-GB" w:eastAsia="zh-TW"/>
              </w:rPr>
              <w:t>s</w:t>
            </w:r>
            <w:r w:rsidRPr="002C47B0">
              <w:rPr>
                <w:rFonts w:eastAsia="新細明體"/>
                <w:lang w:val="en-GB" w:eastAsia="zh-TW"/>
              </w:rPr>
              <w:t xml:space="preserve"> </w:t>
            </w:r>
            <w:r>
              <w:rPr>
                <w:rFonts w:eastAsia="新細明體"/>
                <w:lang w:val="en-GB" w:eastAsia="zh-TW"/>
              </w:rPr>
              <w:t xml:space="preserve">each </w:t>
            </w:r>
            <w:r w:rsidRPr="002C47B0">
              <w:rPr>
                <w:rFonts w:eastAsia="新細明體"/>
                <w:lang w:val="en-GB" w:eastAsia="zh-TW"/>
              </w:rPr>
              <w:t>group to report</w:t>
            </w:r>
            <w:r>
              <w:rPr>
                <w:rFonts w:eastAsia="新細明體"/>
                <w:lang w:val="en-GB" w:eastAsia="zh-TW"/>
              </w:rPr>
              <w:t xml:space="preserve"> their discussion results to the class</w:t>
            </w:r>
            <w:r w:rsidRPr="002C47B0">
              <w:rPr>
                <w:rFonts w:eastAsia="新細明體"/>
                <w:lang w:val="en-GB" w:eastAsia="zh-TW"/>
              </w:rPr>
              <w:t xml:space="preserve">. </w:t>
            </w:r>
            <w:r>
              <w:rPr>
                <w:rFonts w:eastAsia="新細明體"/>
                <w:lang w:val="en-GB" w:eastAsia="zh-TW"/>
              </w:rPr>
              <w:t xml:space="preserve">Based on students’ presentation, </w:t>
            </w:r>
            <w:r w:rsidRPr="002C47B0">
              <w:rPr>
                <w:rFonts w:eastAsia="新細明體"/>
                <w:lang w:val="en-GB" w:eastAsia="zh-TW"/>
              </w:rPr>
              <w:t xml:space="preserve">the teacher </w:t>
            </w:r>
            <w:r w:rsidRPr="002C47B0">
              <w:rPr>
                <w:lang w:val="en-GB"/>
              </w:rPr>
              <w:t>help</w:t>
            </w:r>
            <w:r>
              <w:rPr>
                <w:lang w:val="en-GB"/>
              </w:rPr>
              <w:t>s</w:t>
            </w:r>
            <w:r w:rsidRPr="002C47B0">
              <w:rPr>
                <w:lang w:val="en-GB"/>
              </w:rPr>
              <w:t xml:space="preserve"> students deepen their understanding </w:t>
            </w:r>
            <w:r>
              <w:rPr>
                <w:lang w:val="en-GB"/>
              </w:rPr>
              <w:t xml:space="preserve">of </w:t>
            </w:r>
            <w:r w:rsidRPr="002C47B0">
              <w:rPr>
                <w:lang w:val="en-GB"/>
              </w:rPr>
              <w:t xml:space="preserve">“ideal self” and </w:t>
            </w:r>
            <w:r>
              <w:rPr>
                <w:lang w:val="en-GB"/>
              </w:rPr>
              <w:t>further consolidate their understanding of</w:t>
            </w:r>
            <w:r w:rsidRPr="002C47B0">
              <w:rPr>
                <w:lang w:val="en-GB"/>
              </w:rPr>
              <w:t xml:space="preserve"> “self-concept”.</w:t>
            </w:r>
          </w:p>
        </w:tc>
        <w:tc>
          <w:tcPr>
            <w:tcW w:w="1418" w:type="dxa"/>
            <w:shd w:val="clear" w:color="auto" w:fill="auto"/>
          </w:tcPr>
          <w:p w14:paraId="2024766F" w14:textId="77777777" w:rsidR="00786E4C" w:rsidRPr="002C47B0" w:rsidRDefault="00786E4C">
            <w:pPr>
              <w:widowControl w:val="0"/>
              <w:spacing w:line="276" w:lineRule="auto"/>
              <w:ind w:left="34"/>
              <w:rPr>
                <w:strike/>
                <w:color w:val="808080" w:themeColor="background1" w:themeShade="80"/>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786E4C" w:rsidRPr="002C47B0" w14:paraId="3E2496D1" w14:textId="77777777" w:rsidTr="00786E4C">
        <w:trPr>
          <w:trHeight w:val="1809"/>
        </w:trPr>
        <w:tc>
          <w:tcPr>
            <w:tcW w:w="1587" w:type="dxa"/>
            <w:vMerge/>
            <w:shd w:val="clear" w:color="auto" w:fill="auto"/>
          </w:tcPr>
          <w:p w14:paraId="064076D3" w14:textId="77777777" w:rsidR="00786E4C" w:rsidRPr="002C47B0" w:rsidRDefault="00786E4C">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721B1E84" w14:textId="6B0DC90D" w:rsidR="00786E4C" w:rsidRPr="002C47B0" w:rsidRDefault="00786E4C" w:rsidP="00133027">
            <w:pPr>
              <w:pStyle w:val="affc"/>
              <w:numPr>
                <w:ilvl w:val="0"/>
                <w:numId w:val="10"/>
              </w:numPr>
              <w:ind w:leftChars="0" w:left="397" w:hanging="397"/>
              <w:jc w:val="both"/>
              <w:rPr>
                <w:rFonts w:eastAsia="新細明體"/>
                <w:b/>
                <w:color w:val="000000" w:themeColor="text1"/>
                <w:lang w:val="en-GB"/>
              </w:rPr>
            </w:pPr>
            <w:r>
              <w:rPr>
                <w:rFonts w:eastAsia="新細明體"/>
                <w:b/>
                <w:color w:val="000000" w:themeColor="text1"/>
                <w:lang w:val="en-GB"/>
              </w:rPr>
              <w:t>Conclusion</w:t>
            </w:r>
            <w:r w:rsidRPr="002C47B0">
              <w:rPr>
                <w:rFonts w:eastAsia="新細明體"/>
                <w:b/>
                <w:color w:val="000000" w:themeColor="text1"/>
                <w:lang w:val="en-GB"/>
              </w:rPr>
              <w:t>:</w:t>
            </w:r>
          </w:p>
          <w:p w14:paraId="156EB20E" w14:textId="5DE857B7" w:rsidR="00786E4C" w:rsidRPr="002C47B0" w:rsidRDefault="00786E4C" w:rsidP="00CC732B">
            <w:pPr>
              <w:pStyle w:val="affc"/>
              <w:widowControl w:val="0"/>
              <w:numPr>
                <w:ilvl w:val="0"/>
                <w:numId w:val="11"/>
              </w:numPr>
              <w:spacing w:line="276" w:lineRule="auto"/>
              <w:ind w:leftChars="0" w:left="879" w:hanging="482"/>
              <w:jc w:val="both"/>
              <w:rPr>
                <w:rFonts w:eastAsia="新細明體"/>
                <w:color w:val="000000" w:themeColor="text1"/>
                <w:lang w:val="en-GB" w:eastAsia="zh-HK"/>
              </w:rPr>
            </w:pPr>
            <w:r w:rsidRPr="002C47B0">
              <w:rPr>
                <w:color w:val="000000" w:themeColor="text1"/>
                <w:lang w:val="en-GB"/>
              </w:rPr>
              <w:t>The teacher conclude</w:t>
            </w:r>
            <w:r>
              <w:rPr>
                <w:color w:val="000000" w:themeColor="text1"/>
                <w:lang w:val="en-GB"/>
              </w:rPr>
              <w:t>s</w:t>
            </w:r>
            <w:r w:rsidRPr="002C47B0">
              <w:rPr>
                <w:color w:val="000000" w:themeColor="text1"/>
                <w:lang w:val="en-GB"/>
              </w:rPr>
              <w:t xml:space="preserve"> the key </w:t>
            </w:r>
            <w:r>
              <w:rPr>
                <w:color w:val="000000" w:themeColor="text1"/>
                <w:lang w:val="en-GB"/>
              </w:rPr>
              <w:t xml:space="preserve">learning </w:t>
            </w:r>
            <w:r w:rsidRPr="002C47B0">
              <w:rPr>
                <w:color w:val="000000" w:themeColor="text1"/>
                <w:lang w:val="en-GB"/>
              </w:rPr>
              <w:t>points in Lesson 1 and Lesson 2.</w:t>
            </w:r>
          </w:p>
          <w:p w14:paraId="419E92E0" w14:textId="77777777" w:rsidR="00786E4C" w:rsidRPr="002E6045" w:rsidRDefault="00786E4C"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HK"/>
              </w:rPr>
            </w:pPr>
            <w:r w:rsidRPr="002C47B0">
              <w:rPr>
                <w:color w:val="000000" w:themeColor="text1"/>
                <w:lang w:val="en-GB" w:eastAsia="zh-HK"/>
              </w:rPr>
              <w:t>The teacher encourage</w:t>
            </w:r>
            <w:r>
              <w:rPr>
                <w:color w:val="000000" w:themeColor="text1"/>
                <w:lang w:val="en-GB" w:eastAsia="zh-HK"/>
              </w:rPr>
              <w:t>s</w:t>
            </w:r>
            <w:r w:rsidRPr="002C47B0">
              <w:rPr>
                <w:color w:val="000000" w:themeColor="text1"/>
                <w:lang w:val="en-GB" w:eastAsia="zh-HK"/>
              </w:rPr>
              <w:t xml:space="preserve"> students to appreciate others</w:t>
            </w:r>
            <w:r w:rsidRPr="002C47B0">
              <w:rPr>
                <w:color w:val="000000" w:themeColor="text1"/>
                <w:lang w:val="en-GB"/>
              </w:rPr>
              <w:t xml:space="preserve">’ </w:t>
            </w:r>
            <w:r>
              <w:rPr>
                <w:color w:val="000000" w:themeColor="text1"/>
                <w:lang w:val="en-GB"/>
              </w:rPr>
              <w:t xml:space="preserve">unique </w:t>
            </w:r>
            <w:r w:rsidRPr="002C47B0">
              <w:rPr>
                <w:color w:val="000000" w:themeColor="text1"/>
                <w:lang w:val="en-GB" w:eastAsia="zh-HK"/>
              </w:rPr>
              <w:t>characteristics</w:t>
            </w:r>
            <w:r>
              <w:rPr>
                <w:color w:val="000000" w:themeColor="text1"/>
                <w:lang w:val="en-GB" w:eastAsia="zh-HK"/>
              </w:rPr>
              <w:t>,</w:t>
            </w:r>
            <w:r w:rsidRPr="002C47B0">
              <w:rPr>
                <w:color w:val="000000" w:themeColor="text1"/>
                <w:lang w:val="en-GB" w:eastAsia="zh-HK"/>
              </w:rPr>
              <w:t xml:space="preserve"> explore their own strengths, actively </w:t>
            </w:r>
            <w:r w:rsidRPr="002C47B0">
              <w:rPr>
                <w:color w:val="000000" w:themeColor="text1"/>
                <w:lang w:val="en-GB"/>
              </w:rPr>
              <w:t>overcome</w:t>
            </w:r>
            <w:r w:rsidRPr="002C47B0">
              <w:rPr>
                <w:color w:val="000000" w:themeColor="text1"/>
                <w:lang w:val="en-GB" w:eastAsia="zh-HK"/>
              </w:rPr>
              <w:t xml:space="preserve"> their </w:t>
            </w:r>
            <w:r>
              <w:rPr>
                <w:color w:val="000000" w:themeColor="text1"/>
                <w:lang w:val="en-GB" w:eastAsia="zh-HK"/>
              </w:rPr>
              <w:t>limitation</w:t>
            </w:r>
            <w:r w:rsidRPr="002C47B0">
              <w:rPr>
                <w:color w:val="000000" w:themeColor="text1"/>
                <w:lang w:val="en-GB" w:eastAsia="zh-HK"/>
              </w:rPr>
              <w:t>s, and set goals towards the ideal self.</w:t>
            </w:r>
          </w:p>
          <w:p w14:paraId="52B17F8D" w14:textId="4C0A1702" w:rsidR="00611F28" w:rsidRPr="002C47B0" w:rsidRDefault="00611F28">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HK"/>
              </w:rPr>
            </w:pPr>
            <w:r w:rsidRPr="002E6045">
              <w:rPr>
                <w:color w:val="000000" w:themeColor="text1"/>
                <w:lang w:val="en-GB" w:eastAsia="zh-HK"/>
              </w:rPr>
              <w:t xml:space="preserve">The teacher </w:t>
            </w:r>
            <w:r w:rsidR="008801C5">
              <w:rPr>
                <w:color w:val="000000" w:themeColor="text1"/>
                <w:lang w:val="en-GB" w:eastAsia="zh-HK"/>
              </w:rPr>
              <w:t xml:space="preserve">plays </w:t>
            </w:r>
            <w:r w:rsidRPr="00C9335D">
              <w:rPr>
                <w:color w:val="000000" w:themeColor="text1"/>
                <w:lang w:val="en-GB" w:eastAsia="zh-HK"/>
              </w:rPr>
              <w:t xml:space="preserve">the </w:t>
            </w:r>
            <w:r w:rsidR="008801C5">
              <w:rPr>
                <w:color w:val="000000" w:themeColor="text1"/>
                <w:lang w:val="en-GB" w:eastAsia="zh-HK"/>
              </w:rPr>
              <w:t>“</w:t>
            </w:r>
            <w:r w:rsidR="0077134B" w:rsidRPr="00C9335D">
              <w:rPr>
                <w:color w:val="000000" w:themeColor="text1"/>
                <w:lang w:val="en-GB" w:eastAsia="zh-HK"/>
              </w:rPr>
              <w:t>3-minute Concept</w:t>
            </w:r>
            <w:r w:rsidR="008801C5">
              <w:rPr>
                <w:color w:val="000000" w:themeColor="text1"/>
                <w:lang w:val="en-GB" w:eastAsia="zh-HK"/>
              </w:rPr>
              <w:t>”</w:t>
            </w:r>
            <w:r w:rsidR="0077134B" w:rsidRPr="00C9335D">
              <w:rPr>
                <w:color w:val="000000" w:themeColor="text1"/>
                <w:lang w:val="en-GB" w:eastAsia="zh-HK"/>
              </w:rPr>
              <w:t xml:space="preserve"> </w:t>
            </w:r>
            <w:r w:rsidR="008801C5">
              <w:rPr>
                <w:color w:val="000000" w:themeColor="text1"/>
                <w:lang w:val="en-GB" w:eastAsia="zh-HK"/>
              </w:rPr>
              <w:t>a</w:t>
            </w:r>
            <w:r w:rsidR="0077134B" w:rsidRPr="00C9335D">
              <w:rPr>
                <w:color w:val="000000" w:themeColor="text1"/>
                <w:lang w:val="en-GB" w:eastAsia="zh-HK"/>
              </w:rPr>
              <w:t xml:space="preserve">nimated </w:t>
            </w:r>
            <w:r w:rsidR="008801C5">
              <w:rPr>
                <w:color w:val="000000" w:themeColor="text1"/>
                <w:lang w:val="en-GB" w:eastAsia="zh-HK"/>
              </w:rPr>
              <w:t>v</w:t>
            </w:r>
            <w:r w:rsidR="0077134B" w:rsidRPr="00C9335D">
              <w:rPr>
                <w:color w:val="000000" w:themeColor="text1"/>
                <w:lang w:val="en-GB" w:eastAsia="zh-HK"/>
              </w:rPr>
              <w:t xml:space="preserve">ideo </w:t>
            </w:r>
            <w:r w:rsidR="008801C5">
              <w:rPr>
                <w:color w:val="000000" w:themeColor="text1"/>
                <w:lang w:val="en-GB" w:eastAsia="zh-HK"/>
              </w:rPr>
              <w:t>c</w:t>
            </w:r>
            <w:r w:rsidR="0077134B" w:rsidRPr="002E6045">
              <w:rPr>
                <w:color w:val="000000" w:themeColor="text1"/>
                <w:lang w:val="en-GB" w:eastAsia="zh-HK"/>
              </w:rPr>
              <w:t>lip</w:t>
            </w:r>
            <w:r w:rsidRPr="002E6045">
              <w:rPr>
                <w:color w:val="000000" w:themeColor="text1"/>
                <w:lang w:val="en-GB" w:eastAsia="zh-HK"/>
              </w:rPr>
              <w:t xml:space="preserve"> “Self-concept” to </w:t>
            </w:r>
            <w:r w:rsidR="008801C5">
              <w:rPr>
                <w:color w:val="000000" w:themeColor="text1"/>
                <w:lang w:val="en-GB" w:eastAsia="zh-HK"/>
              </w:rPr>
              <w:t>conclude the lesson</w:t>
            </w:r>
            <w:r w:rsidRPr="00C9335D">
              <w:rPr>
                <w:color w:val="000000" w:themeColor="text1"/>
                <w:lang w:val="en-GB" w:eastAsia="zh-HK"/>
              </w:rPr>
              <w:t>.</w:t>
            </w:r>
          </w:p>
        </w:tc>
        <w:tc>
          <w:tcPr>
            <w:tcW w:w="1418" w:type="dxa"/>
            <w:shd w:val="clear" w:color="auto" w:fill="auto"/>
          </w:tcPr>
          <w:p w14:paraId="7E773476" w14:textId="77777777" w:rsidR="00786E4C" w:rsidRPr="002C47B0" w:rsidRDefault="00786E4C">
            <w:pPr>
              <w:widowControl w:val="0"/>
              <w:spacing w:line="276" w:lineRule="auto"/>
              <w:ind w:left="34"/>
              <w:rPr>
                <w:color w:val="000000" w:themeColor="text1"/>
                <w:lang w:val="en-GB"/>
              </w:rPr>
            </w:pPr>
            <w:r w:rsidRPr="002C47B0">
              <w:rPr>
                <w:color w:val="000000" w:themeColor="text1"/>
                <w:lang w:val="en-GB"/>
              </w:rPr>
              <w:t>5 minutes</w:t>
            </w:r>
          </w:p>
        </w:tc>
      </w:tr>
      <w:tr w:rsidR="00222F1E" w:rsidRPr="002C47B0" w14:paraId="42CE3EFB" w14:textId="77777777" w:rsidTr="00A72216">
        <w:trPr>
          <w:trHeight w:val="416"/>
        </w:trPr>
        <w:tc>
          <w:tcPr>
            <w:tcW w:w="1587" w:type="dxa"/>
            <w:shd w:val="clear" w:color="auto" w:fill="auto"/>
          </w:tcPr>
          <w:p w14:paraId="1CBAA4D2" w14:textId="2A193D57" w:rsidR="00222F1E" w:rsidRPr="002C47B0" w:rsidRDefault="00592261" w:rsidP="00345066">
            <w:pPr>
              <w:spacing w:line="276" w:lineRule="auto"/>
              <w:rPr>
                <w:rFonts w:ascii="新細明體" w:eastAsia="新細明體" w:hAnsi="新細明體"/>
                <w:b/>
                <w:bCs/>
                <w:lang w:val="en-GB"/>
              </w:rPr>
            </w:pPr>
            <w:r w:rsidRPr="002C47B0">
              <w:rPr>
                <w:rFonts w:eastAsia="新細明體"/>
                <w:b/>
                <w:color w:val="000000" w:themeColor="text1"/>
                <w:lang w:val="en-GB"/>
              </w:rPr>
              <w:t>Extended Learning Activity</w:t>
            </w:r>
            <w:r w:rsidR="008A7393" w:rsidRPr="002C47B0">
              <w:rPr>
                <w:rFonts w:eastAsia="新細明體"/>
                <w:b/>
                <w:color w:val="000000" w:themeColor="text1"/>
                <w:lang w:val="en-GB"/>
              </w:rPr>
              <w:t>:</w:t>
            </w:r>
          </w:p>
        </w:tc>
        <w:tc>
          <w:tcPr>
            <w:tcW w:w="6804" w:type="dxa"/>
            <w:gridSpan w:val="2"/>
            <w:tcBorders>
              <w:top w:val="single" w:sz="4" w:space="0" w:color="auto"/>
            </w:tcBorders>
            <w:shd w:val="clear" w:color="auto" w:fill="auto"/>
          </w:tcPr>
          <w:p w14:paraId="3F51DE69" w14:textId="263641DD" w:rsidR="00222F1E" w:rsidRPr="002C47B0" w:rsidRDefault="00E46A54" w:rsidP="00834EB5">
            <w:pPr>
              <w:widowControl w:val="0"/>
              <w:spacing w:line="276" w:lineRule="auto"/>
              <w:jc w:val="both"/>
              <w:rPr>
                <w:color w:val="000000" w:themeColor="text1"/>
                <w:lang w:val="en-GB"/>
              </w:rPr>
            </w:pPr>
            <w:r>
              <w:rPr>
                <w:color w:val="000000" w:themeColor="text1"/>
                <w:lang w:val="en-GB"/>
              </w:rPr>
              <w:t>S</w:t>
            </w:r>
            <w:r w:rsidR="008A7393" w:rsidRPr="002C47B0">
              <w:rPr>
                <w:color w:val="000000" w:themeColor="text1"/>
                <w:lang w:val="en-GB"/>
              </w:rPr>
              <w:t xml:space="preserve">tudents </w:t>
            </w:r>
            <w:r w:rsidR="00537084">
              <w:rPr>
                <w:color w:val="000000" w:themeColor="text1"/>
                <w:lang w:val="en-GB"/>
              </w:rPr>
              <w:t>read</w:t>
            </w:r>
            <w:r w:rsidR="008A7393" w:rsidRPr="002C47B0">
              <w:rPr>
                <w:color w:val="000000" w:themeColor="text1"/>
                <w:lang w:val="en-GB"/>
              </w:rPr>
              <w:t xml:space="preserve"> </w:t>
            </w:r>
            <w:r w:rsidR="00537084" w:rsidRPr="00537084">
              <w:rPr>
                <w:color w:val="000000" w:themeColor="text1"/>
                <w:lang w:val="en-GB"/>
              </w:rPr>
              <w:t>Worksheet 3</w:t>
            </w:r>
            <w:r w:rsidR="001D4AF5">
              <w:rPr>
                <w:color w:val="000000" w:themeColor="text1"/>
                <w:lang w:val="en-GB"/>
              </w:rPr>
              <w:t xml:space="preserve"> “</w:t>
            </w:r>
            <w:r w:rsidR="008A7393" w:rsidRPr="002C47B0">
              <w:rPr>
                <w:color w:val="000000" w:themeColor="text1"/>
                <w:lang w:val="en-GB"/>
              </w:rPr>
              <w:t>The importance of self-esteem for personal growth</w:t>
            </w:r>
            <w:r w:rsidR="001D4AF5">
              <w:rPr>
                <w:color w:val="000000" w:themeColor="text1"/>
                <w:lang w:val="en-GB"/>
              </w:rPr>
              <w:t>”</w:t>
            </w:r>
            <w:r w:rsidR="008A7393" w:rsidRPr="002C47B0">
              <w:rPr>
                <w:color w:val="000000" w:themeColor="text1"/>
                <w:lang w:val="en-GB"/>
              </w:rPr>
              <w:t xml:space="preserve"> and </w:t>
            </w:r>
            <w:r w:rsidR="00537084" w:rsidRPr="00537084">
              <w:rPr>
                <w:color w:val="000000" w:themeColor="text1"/>
                <w:lang w:val="en-GB"/>
              </w:rPr>
              <w:t>Worksheet 4</w:t>
            </w:r>
            <w:r w:rsidR="001D4AF5">
              <w:rPr>
                <w:color w:val="000000" w:themeColor="text1"/>
                <w:lang w:val="en-GB"/>
              </w:rPr>
              <w:t xml:space="preserve"> “</w:t>
            </w:r>
            <w:r w:rsidR="008A7393" w:rsidRPr="002C47B0">
              <w:rPr>
                <w:color w:val="000000" w:themeColor="text1"/>
                <w:lang w:val="en-GB"/>
              </w:rPr>
              <w:t>The importance of self-confidence for personal growth</w:t>
            </w:r>
            <w:r w:rsidR="001D4AF5">
              <w:rPr>
                <w:color w:val="000000" w:themeColor="text1"/>
                <w:lang w:val="en-GB"/>
              </w:rPr>
              <w:t>”</w:t>
            </w:r>
            <w:r w:rsidR="00592261" w:rsidRPr="002C47B0">
              <w:rPr>
                <w:color w:val="000000" w:themeColor="text1"/>
                <w:lang w:val="en-GB"/>
              </w:rPr>
              <w:t xml:space="preserve"> </w:t>
            </w:r>
            <w:r w:rsidR="008A7393" w:rsidRPr="002C47B0">
              <w:rPr>
                <w:color w:val="000000" w:themeColor="text1"/>
                <w:lang w:val="en-GB"/>
              </w:rPr>
              <w:t xml:space="preserve">to </w:t>
            </w:r>
            <w:r w:rsidR="001D4AF5">
              <w:rPr>
                <w:color w:val="000000" w:themeColor="text1"/>
                <w:lang w:val="en-GB"/>
              </w:rPr>
              <w:t xml:space="preserve">gain initial </w:t>
            </w:r>
            <w:r w:rsidR="008A7393" w:rsidRPr="002C47B0">
              <w:rPr>
                <w:color w:val="000000" w:themeColor="text1"/>
                <w:lang w:val="en-GB"/>
              </w:rPr>
              <w:t>understand</w:t>
            </w:r>
            <w:r w:rsidR="001D4AF5">
              <w:rPr>
                <w:color w:val="000000" w:themeColor="text1"/>
                <w:lang w:val="en-GB"/>
              </w:rPr>
              <w:t>ing of</w:t>
            </w:r>
            <w:r w:rsidR="00537084">
              <w:rPr>
                <w:color w:val="000000" w:themeColor="text1"/>
                <w:lang w:val="en-GB"/>
              </w:rPr>
              <w:t xml:space="preserve"> </w:t>
            </w:r>
            <w:r w:rsidR="00306F69">
              <w:rPr>
                <w:color w:val="000000" w:themeColor="text1"/>
                <w:lang w:val="en-GB"/>
              </w:rPr>
              <w:t xml:space="preserve">how to </w:t>
            </w:r>
            <w:r w:rsidR="0052119C">
              <w:rPr>
                <w:color w:val="000000" w:themeColor="text1"/>
                <w:lang w:val="en-GB"/>
              </w:rPr>
              <w:t>becom</w:t>
            </w:r>
            <w:r w:rsidR="00306F69">
              <w:rPr>
                <w:color w:val="000000" w:themeColor="text1"/>
                <w:lang w:val="en-GB"/>
              </w:rPr>
              <w:t>e</w:t>
            </w:r>
            <w:r w:rsidR="0052119C">
              <w:rPr>
                <w:color w:val="000000" w:themeColor="text1"/>
                <w:lang w:val="en-GB"/>
              </w:rPr>
              <w:t xml:space="preserve"> </w:t>
            </w:r>
            <w:r w:rsidR="008A7393" w:rsidRPr="002C47B0">
              <w:rPr>
                <w:color w:val="000000" w:themeColor="text1"/>
                <w:lang w:val="en-GB"/>
              </w:rPr>
              <w:t xml:space="preserve">a person with self-esteem and self-confidence and the importance of </w:t>
            </w:r>
            <w:r w:rsidR="008640AC">
              <w:rPr>
                <w:color w:val="000000" w:themeColor="text1"/>
                <w:lang w:val="en-GB"/>
              </w:rPr>
              <w:t xml:space="preserve">such qualities </w:t>
            </w:r>
            <w:r w:rsidR="008A7393" w:rsidRPr="002C47B0">
              <w:rPr>
                <w:color w:val="000000" w:themeColor="text1"/>
                <w:lang w:val="en-GB"/>
              </w:rPr>
              <w:t>for personal growth</w:t>
            </w:r>
            <w:r w:rsidR="0052119C">
              <w:rPr>
                <w:color w:val="000000" w:themeColor="text1"/>
                <w:lang w:val="en-GB"/>
              </w:rPr>
              <w:t xml:space="preserve">. </w:t>
            </w:r>
            <w:r w:rsidR="00215D74">
              <w:rPr>
                <w:color w:val="000000" w:themeColor="text1"/>
                <w:lang w:val="en-GB"/>
              </w:rPr>
              <w:t>Students are</w:t>
            </w:r>
            <w:r w:rsidR="008A7393" w:rsidRPr="002C47B0">
              <w:rPr>
                <w:color w:val="000000" w:themeColor="text1"/>
                <w:lang w:val="en-GB"/>
              </w:rPr>
              <w:t xml:space="preserve"> </w:t>
            </w:r>
            <w:r w:rsidR="0052119C">
              <w:rPr>
                <w:color w:val="000000" w:themeColor="text1"/>
                <w:lang w:val="en-GB"/>
              </w:rPr>
              <w:t>e</w:t>
            </w:r>
            <w:r w:rsidR="008A7393" w:rsidRPr="002C47B0">
              <w:rPr>
                <w:color w:val="000000" w:themeColor="text1"/>
                <w:lang w:val="en-GB"/>
              </w:rPr>
              <w:t>ncourage</w:t>
            </w:r>
            <w:r w:rsidR="00215D74">
              <w:rPr>
                <w:color w:val="000000" w:themeColor="text1"/>
                <w:lang w:val="en-GB"/>
              </w:rPr>
              <w:t>d</w:t>
            </w:r>
            <w:r w:rsidR="008A7393" w:rsidRPr="002C47B0">
              <w:rPr>
                <w:color w:val="000000" w:themeColor="text1"/>
                <w:lang w:val="en-GB"/>
              </w:rPr>
              <w:t xml:space="preserve"> to </w:t>
            </w:r>
            <w:r w:rsidR="008640AC">
              <w:rPr>
                <w:color w:val="000000" w:themeColor="text1"/>
                <w:lang w:val="en-GB"/>
              </w:rPr>
              <w:t>finish</w:t>
            </w:r>
            <w:r w:rsidR="008A7393" w:rsidRPr="002C47B0">
              <w:rPr>
                <w:color w:val="000000" w:themeColor="text1"/>
                <w:lang w:val="en-GB"/>
              </w:rPr>
              <w:t xml:space="preserve"> </w:t>
            </w:r>
            <w:r w:rsidR="00592261" w:rsidRPr="002C47B0">
              <w:rPr>
                <w:color w:val="000000" w:themeColor="text1"/>
                <w:lang w:val="en-GB"/>
              </w:rPr>
              <w:t>Self-</w:t>
            </w:r>
            <w:r w:rsidR="00306F69">
              <w:rPr>
                <w:color w:val="000000" w:themeColor="text1"/>
                <w:lang w:val="en-GB"/>
              </w:rPr>
              <w:t xml:space="preserve">learning </w:t>
            </w:r>
            <w:r w:rsidR="00834EB5">
              <w:rPr>
                <w:color w:val="000000" w:themeColor="text1"/>
                <w:lang w:val="en-GB"/>
              </w:rPr>
              <w:t>m</w:t>
            </w:r>
            <w:r w:rsidR="00592261" w:rsidRPr="002C47B0">
              <w:rPr>
                <w:color w:val="000000" w:themeColor="text1"/>
                <w:lang w:val="en-GB"/>
              </w:rPr>
              <w:t>aterials</w:t>
            </w:r>
            <w:r w:rsidR="008A7393" w:rsidRPr="002C47B0">
              <w:rPr>
                <w:color w:val="000000" w:themeColor="text1"/>
                <w:lang w:val="en-GB"/>
              </w:rPr>
              <w:t xml:space="preserve"> 1-3 by themselves.</w:t>
            </w:r>
          </w:p>
        </w:tc>
      </w:tr>
      <w:tr w:rsidR="00222F1E" w:rsidRPr="002C47B0" w14:paraId="07B1CFB6" w14:textId="77777777" w:rsidTr="00A72216">
        <w:trPr>
          <w:trHeight w:val="416"/>
        </w:trPr>
        <w:tc>
          <w:tcPr>
            <w:tcW w:w="1587" w:type="dxa"/>
            <w:tcBorders>
              <w:bottom w:val="single" w:sz="4" w:space="0" w:color="auto"/>
            </w:tcBorders>
            <w:shd w:val="clear" w:color="auto" w:fill="auto"/>
          </w:tcPr>
          <w:p w14:paraId="7D52FF0B" w14:textId="77777777" w:rsidR="00222F1E" w:rsidRPr="002C47B0" w:rsidRDefault="008A7393" w:rsidP="00345066">
            <w:pPr>
              <w:spacing w:line="276" w:lineRule="auto"/>
              <w:rPr>
                <w:rFonts w:ascii="新細明體" w:eastAsia="新細明體" w:hAnsi="新細明體"/>
                <w:b/>
                <w:bCs/>
                <w:lang w:val="en-GB"/>
              </w:rPr>
            </w:pPr>
            <w:r w:rsidRPr="002C47B0">
              <w:rPr>
                <w:b/>
                <w:bCs/>
                <w:lang w:val="en-GB"/>
              </w:rPr>
              <w:t>Learning and Teaching Resources:</w:t>
            </w:r>
          </w:p>
        </w:tc>
        <w:tc>
          <w:tcPr>
            <w:tcW w:w="6804" w:type="dxa"/>
            <w:gridSpan w:val="2"/>
            <w:tcBorders>
              <w:top w:val="single" w:sz="4" w:space="0" w:color="auto"/>
              <w:bottom w:val="single" w:sz="4" w:space="0" w:color="auto"/>
            </w:tcBorders>
            <w:shd w:val="clear" w:color="auto" w:fill="auto"/>
          </w:tcPr>
          <w:p w14:paraId="740F3D5B" w14:textId="3A3C42B3" w:rsidR="00222F1E" w:rsidRPr="002C47B0" w:rsidRDefault="008A7393" w:rsidP="00834EB5">
            <w:pPr>
              <w:widowControl w:val="0"/>
              <w:spacing w:line="276" w:lineRule="auto"/>
              <w:rPr>
                <w:color w:val="000000" w:themeColor="text1"/>
                <w:lang w:val="en-GB"/>
              </w:rPr>
            </w:pPr>
            <w:r w:rsidRPr="002C47B0">
              <w:rPr>
                <w:color w:val="000000" w:themeColor="text1"/>
                <w:szCs w:val="32"/>
                <w:lang w:val="en-GB"/>
              </w:rPr>
              <w:t xml:space="preserve">Worksheets 1-2; Appendixes </w:t>
            </w:r>
            <w:r w:rsidR="00CB33D8">
              <w:rPr>
                <w:color w:val="000000" w:themeColor="text1"/>
                <w:szCs w:val="32"/>
                <w:lang w:val="en-GB"/>
              </w:rPr>
              <w:t>1-2</w:t>
            </w:r>
            <w:r w:rsidRPr="002C47B0">
              <w:rPr>
                <w:color w:val="000000" w:themeColor="text1"/>
                <w:szCs w:val="32"/>
                <w:lang w:val="en-GB"/>
              </w:rPr>
              <w:t>; Self-</w:t>
            </w:r>
            <w:r w:rsidR="00306F69">
              <w:rPr>
                <w:color w:val="000000" w:themeColor="text1"/>
                <w:szCs w:val="32"/>
                <w:lang w:val="en-GB"/>
              </w:rPr>
              <w:t>learning</w:t>
            </w:r>
            <w:r w:rsidRPr="002C47B0">
              <w:rPr>
                <w:color w:val="000000" w:themeColor="text1"/>
                <w:szCs w:val="32"/>
                <w:lang w:val="en-GB"/>
              </w:rPr>
              <w:t xml:space="preserve"> </w:t>
            </w:r>
            <w:r w:rsidR="00834EB5">
              <w:rPr>
                <w:color w:val="000000" w:themeColor="text1"/>
                <w:szCs w:val="32"/>
                <w:lang w:val="en-GB"/>
              </w:rPr>
              <w:t>m</w:t>
            </w:r>
            <w:r w:rsidR="00592261" w:rsidRPr="002C47B0">
              <w:rPr>
                <w:color w:val="000000" w:themeColor="text1"/>
                <w:szCs w:val="32"/>
                <w:lang w:val="en-GB"/>
              </w:rPr>
              <w:t xml:space="preserve">aterials </w:t>
            </w:r>
            <w:r w:rsidRPr="002C47B0">
              <w:rPr>
                <w:color w:val="000000" w:themeColor="text1"/>
                <w:szCs w:val="32"/>
                <w:lang w:val="en-GB"/>
              </w:rPr>
              <w:t>1-3</w:t>
            </w:r>
            <w:r w:rsidR="008801C5">
              <w:rPr>
                <w:color w:val="000000" w:themeColor="text1"/>
                <w:szCs w:val="32"/>
                <w:lang w:val="en-GB"/>
              </w:rPr>
              <w:t xml:space="preserve">; </w:t>
            </w:r>
            <w:r w:rsidR="008801C5">
              <w:rPr>
                <w:color w:val="000000" w:themeColor="text1"/>
                <w:lang w:val="en-GB" w:eastAsia="zh-HK"/>
              </w:rPr>
              <w:t>“</w:t>
            </w:r>
            <w:r w:rsidR="008801C5" w:rsidRPr="003C3DF7">
              <w:rPr>
                <w:color w:val="000000" w:themeColor="text1"/>
                <w:lang w:val="en-GB" w:eastAsia="zh-HK"/>
              </w:rPr>
              <w:t>3-minute Concept</w:t>
            </w:r>
            <w:r w:rsidR="008801C5">
              <w:rPr>
                <w:color w:val="000000" w:themeColor="text1"/>
                <w:lang w:val="en-GB" w:eastAsia="zh-HK"/>
              </w:rPr>
              <w:t>”</w:t>
            </w:r>
            <w:r w:rsidR="008801C5" w:rsidRPr="003C3DF7">
              <w:rPr>
                <w:color w:val="000000" w:themeColor="text1"/>
                <w:lang w:val="en-GB" w:eastAsia="zh-HK"/>
              </w:rPr>
              <w:t xml:space="preserve"> </w:t>
            </w:r>
            <w:r w:rsidR="008801C5">
              <w:rPr>
                <w:color w:val="000000" w:themeColor="text1"/>
                <w:lang w:val="en-GB" w:eastAsia="zh-HK"/>
              </w:rPr>
              <w:t>a</w:t>
            </w:r>
            <w:r w:rsidR="008801C5" w:rsidRPr="003C3DF7">
              <w:rPr>
                <w:color w:val="000000" w:themeColor="text1"/>
                <w:lang w:val="en-GB" w:eastAsia="zh-HK"/>
              </w:rPr>
              <w:t xml:space="preserve">nimated </w:t>
            </w:r>
            <w:r w:rsidR="008801C5">
              <w:rPr>
                <w:color w:val="000000" w:themeColor="text1"/>
                <w:lang w:val="en-GB" w:eastAsia="zh-HK"/>
              </w:rPr>
              <w:t>v</w:t>
            </w:r>
            <w:r w:rsidR="008801C5" w:rsidRPr="003C3DF7">
              <w:rPr>
                <w:color w:val="000000" w:themeColor="text1"/>
                <w:lang w:val="en-GB" w:eastAsia="zh-HK"/>
              </w:rPr>
              <w:t xml:space="preserve">ideo </w:t>
            </w:r>
            <w:r w:rsidR="008801C5">
              <w:rPr>
                <w:color w:val="000000" w:themeColor="text1"/>
                <w:lang w:val="en-GB" w:eastAsia="zh-HK"/>
              </w:rPr>
              <w:t>c</w:t>
            </w:r>
            <w:r w:rsidR="008801C5" w:rsidRPr="003C3DF7">
              <w:rPr>
                <w:color w:val="000000" w:themeColor="text1"/>
                <w:lang w:val="en-GB" w:eastAsia="zh-HK"/>
              </w:rPr>
              <w:t>lip “Self-concept”</w:t>
            </w:r>
          </w:p>
        </w:tc>
      </w:tr>
      <w:tr w:rsidR="00222F1E" w:rsidRPr="002C47B0" w14:paraId="2DF46E85" w14:textId="77777777" w:rsidTr="00A72216">
        <w:trPr>
          <w:trHeight w:val="416"/>
        </w:trPr>
        <w:tc>
          <w:tcPr>
            <w:tcW w:w="8391" w:type="dxa"/>
            <w:gridSpan w:val="3"/>
            <w:shd w:val="clear" w:color="auto" w:fill="auto"/>
          </w:tcPr>
          <w:p w14:paraId="17BE0994" w14:textId="77777777" w:rsidR="00222F1E" w:rsidRPr="002C47B0" w:rsidRDefault="008A7393" w:rsidP="00F3609C">
            <w:pPr>
              <w:widowControl w:val="0"/>
              <w:spacing w:line="276" w:lineRule="auto"/>
              <w:contextualSpacing/>
              <w:rPr>
                <w:b/>
                <w:color w:val="000000" w:themeColor="text1"/>
                <w:szCs w:val="32"/>
                <w:lang w:val="en-GB"/>
              </w:rPr>
            </w:pPr>
            <w:r w:rsidRPr="002C47B0">
              <w:rPr>
                <w:b/>
                <w:color w:val="000000" w:themeColor="text1"/>
                <w:szCs w:val="32"/>
                <w:lang w:val="en-GB"/>
              </w:rPr>
              <w:t>Notes:</w:t>
            </w:r>
          </w:p>
          <w:p w14:paraId="70822018" w14:textId="34275F59" w:rsidR="00222F1E" w:rsidRPr="002C47B0" w:rsidRDefault="008A7393" w:rsidP="00CC732B">
            <w:pPr>
              <w:pStyle w:val="affc"/>
              <w:widowControl w:val="0"/>
              <w:numPr>
                <w:ilvl w:val="0"/>
                <w:numId w:val="12"/>
              </w:numPr>
              <w:spacing w:line="276" w:lineRule="auto"/>
              <w:ind w:leftChars="0" w:left="482" w:hanging="482"/>
              <w:contextualSpacing/>
              <w:jc w:val="both"/>
              <w:rPr>
                <w:color w:val="000000" w:themeColor="text1"/>
                <w:szCs w:val="32"/>
                <w:lang w:val="en-GB" w:eastAsia="zh-TW"/>
              </w:rPr>
            </w:pPr>
            <w:r w:rsidRPr="002C47B0">
              <w:rPr>
                <w:color w:val="000000" w:themeColor="text1"/>
                <w:szCs w:val="32"/>
                <w:lang w:val="en-GB"/>
              </w:rPr>
              <w:t xml:space="preserve">In </w:t>
            </w:r>
            <w:r w:rsidR="007C4CB4" w:rsidRPr="002C47B0">
              <w:rPr>
                <w:color w:val="000000" w:themeColor="text1"/>
                <w:szCs w:val="32"/>
                <w:lang w:val="en-GB"/>
              </w:rPr>
              <w:t xml:space="preserve">Lesson 1 </w:t>
            </w:r>
            <w:r w:rsidR="00592261" w:rsidRPr="002C47B0">
              <w:rPr>
                <w:color w:val="000000" w:themeColor="text1"/>
                <w:szCs w:val="32"/>
                <w:lang w:val="en-GB"/>
              </w:rPr>
              <w:t>and Lesson</w:t>
            </w:r>
            <w:r w:rsidR="007C4CB4" w:rsidRPr="002C47B0">
              <w:rPr>
                <w:color w:val="000000" w:themeColor="text1"/>
                <w:szCs w:val="32"/>
                <w:lang w:val="en-GB"/>
              </w:rPr>
              <w:t xml:space="preserve"> 2</w:t>
            </w:r>
            <w:r w:rsidRPr="002C47B0">
              <w:rPr>
                <w:color w:val="000000" w:themeColor="text1"/>
                <w:szCs w:val="32"/>
                <w:lang w:val="en-GB"/>
              </w:rPr>
              <w:t>, the teacher use</w:t>
            </w:r>
            <w:r w:rsidR="0052119C">
              <w:rPr>
                <w:color w:val="000000" w:themeColor="text1"/>
                <w:szCs w:val="32"/>
                <w:lang w:val="en-GB"/>
              </w:rPr>
              <w:t>s</w:t>
            </w:r>
            <w:r w:rsidRPr="002C47B0">
              <w:rPr>
                <w:color w:val="000000" w:themeColor="text1"/>
                <w:szCs w:val="32"/>
                <w:lang w:val="en-GB"/>
              </w:rPr>
              <w:t xml:space="preserve"> “</w:t>
            </w:r>
            <w:r w:rsidRPr="002C47B0">
              <w:rPr>
                <w:lang w:val="en-GB"/>
              </w:rPr>
              <w:t xml:space="preserve">Finding my true self” </w:t>
            </w:r>
            <w:r w:rsidR="00592261" w:rsidRPr="002C47B0">
              <w:rPr>
                <w:lang w:val="en-GB"/>
              </w:rPr>
              <w:t xml:space="preserve">in Worksheet 1 </w:t>
            </w:r>
            <w:r w:rsidRPr="002C47B0">
              <w:rPr>
                <w:lang w:val="en-GB"/>
              </w:rPr>
              <w:t>and “Self-concept”</w:t>
            </w:r>
            <w:r w:rsidR="00592261" w:rsidRPr="002C47B0">
              <w:rPr>
                <w:lang w:val="en-GB"/>
              </w:rPr>
              <w:t xml:space="preserve"> in Worksheet 2</w:t>
            </w:r>
            <w:r w:rsidRPr="002C47B0">
              <w:rPr>
                <w:lang w:val="en-GB"/>
              </w:rPr>
              <w:t xml:space="preserve"> to help the students </w:t>
            </w:r>
            <w:r w:rsidR="00592261" w:rsidRPr="002C47B0">
              <w:rPr>
                <w:lang w:val="en-GB"/>
              </w:rPr>
              <w:t xml:space="preserve">understand </w:t>
            </w:r>
            <w:r w:rsidRPr="002C47B0">
              <w:rPr>
                <w:lang w:val="en-GB"/>
              </w:rPr>
              <w:t xml:space="preserve">themselves and </w:t>
            </w:r>
            <w:r w:rsidR="00592261" w:rsidRPr="002C47B0">
              <w:rPr>
                <w:lang w:val="en-GB"/>
              </w:rPr>
              <w:t xml:space="preserve">the </w:t>
            </w:r>
            <w:r w:rsidR="00B2310E">
              <w:rPr>
                <w:lang w:val="en-GB"/>
              </w:rPr>
              <w:t>meaning of “</w:t>
            </w:r>
            <w:r w:rsidRPr="002C47B0">
              <w:rPr>
                <w:lang w:val="en-GB"/>
              </w:rPr>
              <w:t>self-concept</w:t>
            </w:r>
            <w:r w:rsidR="00B2310E">
              <w:rPr>
                <w:lang w:val="en-GB"/>
              </w:rPr>
              <w:t>”</w:t>
            </w:r>
            <w:r w:rsidRPr="002C47B0">
              <w:rPr>
                <w:lang w:val="en-GB"/>
              </w:rPr>
              <w:t>.</w:t>
            </w:r>
          </w:p>
          <w:p w14:paraId="4B1634CD" w14:textId="558D7D60" w:rsidR="00222F1E" w:rsidRPr="002C47B0" w:rsidRDefault="00592261" w:rsidP="00CC732B">
            <w:pPr>
              <w:pStyle w:val="affc"/>
              <w:widowControl w:val="0"/>
              <w:numPr>
                <w:ilvl w:val="0"/>
                <w:numId w:val="12"/>
              </w:numPr>
              <w:spacing w:line="276" w:lineRule="auto"/>
              <w:ind w:leftChars="0" w:left="482" w:hanging="482"/>
              <w:contextualSpacing/>
              <w:jc w:val="both"/>
              <w:rPr>
                <w:rFonts w:ascii="新細明體" w:eastAsia="新細明體" w:hAnsi="新細明體"/>
                <w:bCs/>
                <w:color w:val="000000" w:themeColor="text1"/>
                <w:lang w:val="en-GB" w:eastAsia="zh-TW"/>
              </w:rPr>
            </w:pPr>
            <w:r w:rsidRPr="002C47B0">
              <w:rPr>
                <w:color w:val="000000" w:themeColor="text1"/>
                <w:szCs w:val="32"/>
                <w:lang w:val="en-GB"/>
              </w:rPr>
              <w:t>T</w:t>
            </w:r>
            <w:r w:rsidR="008A7393" w:rsidRPr="002C47B0">
              <w:rPr>
                <w:color w:val="000000" w:themeColor="text1"/>
                <w:szCs w:val="32"/>
                <w:lang w:val="en-GB"/>
              </w:rPr>
              <w:t>hen the teacher ask</w:t>
            </w:r>
            <w:r w:rsidR="0052119C">
              <w:rPr>
                <w:color w:val="000000" w:themeColor="text1"/>
                <w:szCs w:val="32"/>
                <w:lang w:val="en-GB"/>
              </w:rPr>
              <w:t>s</w:t>
            </w:r>
            <w:r w:rsidR="008A7393" w:rsidRPr="002C47B0">
              <w:rPr>
                <w:color w:val="000000" w:themeColor="text1"/>
                <w:szCs w:val="32"/>
                <w:lang w:val="en-GB"/>
              </w:rPr>
              <w:t xml:space="preserve"> students to </w:t>
            </w:r>
            <w:r w:rsidR="008640AC">
              <w:rPr>
                <w:color w:val="000000" w:themeColor="text1"/>
                <w:szCs w:val="32"/>
                <w:lang w:val="en-GB"/>
              </w:rPr>
              <w:t>finish</w:t>
            </w:r>
            <w:r w:rsidR="008A7393" w:rsidRPr="002C47B0">
              <w:rPr>
                <w:color w:val="000000" w:themeColor="text1"/>
                <w:szCs w:val="32"/>
                <w:lang w:val="en-GB"/>
              </w:rPr>
              <w:t xml:space="preserve"> </w:t>
            </w:r>
            <w:r w:rsidRPr="002C47B0">
              <w:rPr>
                <w:color w:val="000000" w:themeColor="text1"/>
                <w:szCs w:val="32"/>
                <w:lang w:val="en-GB"/>
              </w:rPr>
              <w:t>Self</w:t>
            </w:r>
            <w:r w:rsidR="008A7393" w:rsidRPr="002C47B0">
              <w:rPr>
                <w:color w:val="000000" w:themeColor="text1"/>
                <w:szCs w:val="32"/>
                <w:lang w:val="en-GB"/>
              </w:rPr>
              <w:t xml:space="preserve">-study </w:t>
            </w:r>
            <w:r w:rsidRPr="002C47B0">
              <w:rPr>
                <w:color w:val="000000" w:themeColor="text1"/>
                <w:szCs w:val="32"/>
                <w:lang w:val="en-GB"/>
              </w:rPr>
              <w:t xml:space="preserve">Materials </w:t>
            </w:r>
            <w:r w:rsidR="008A7393" w:rsidRPr="002C47B0">
              <w:rPr>
                <w:color w:val="000000" w:themeColor="text1"/>
                <w:szCs w:val="32"/>
                <w:lang w:val="en-GB"/>
              </w:rPr>
              <w:t>1-3.</w:t>
            </w:r>
          </w:p>
        </w:tc>
      </w:tr>
    </w:tbl>
    <w:p w14:paraId="61DD7CF6" w14:textId="77777777" w:rsidR="00A0318E" w:rsidRDefault="00A0318E">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22F1E" w:rsidRPr="002C47B0" w14:paraId="6F337D0E" w14:textId="77777777" w:rsidTr="00A72216">
        <w:trPr>
          <w:trHeight w:val="419"/>
        </w:trPr>
        <w:tc>
          <w:tcPr>
            <w:tcW w:w="8391" w:type="dxa"/>
            <w:gridSpan w:val="3"/>
            <w:shd w:val="clear" w:color="auto" w:fill="DBE5F1" w:themeFill="accent1" w:themeFillTint="33"/>
            <w:vAlign w:val="center"/>
          </w:tcPr>
          <w:p w14:paraId="1540BA30" w14:textId="59D88119" w:rsidR="00222F1E" w:rsidRPr="002C47B0" w:rsidRDefault="007C4CB4" w:rsidP="00345066">
            <w:pPr>
              <w:keepNext/>
              <w:spacing w:line="276" w:lineRule="auto"/>
              <w:jc w:val="center"/>
              <w:rPr>
                <w:rFonts w:ascii="微軟正黑體" w:eastAsia="微軟正黑體" w:hAnsi="微軟正黑體"/>
                <w:color w:val="FF0000"/>
                <w:sz w:val="22"/>
                <w:szCs w:val="22"/>
                <w:lang w:val="en-GB" w:eastAsia="zh-HK"/>
              </w:rPr>
            </w:pPr>
            <w:r w:rsidRPr="002C47B0">
              <w:rPr>
                <w:b/>
                <w:lang w:val="en-GB"/>
              </w:rPr>
              <w:lastRenderedPageBreak/>
              <w:t xml:space="preserve">Lesson 3 </w:t>
            </w:r>
            <w:r w:rsidR="00592261" w:rsidRPr="002C47B0">
              <w:rPr>
                <w:b/>
                <w:lang w:val="en-GB"/>
              </w:rPr>
              <w:t>and Lesson</w:t>
            </w:r>
            <w:r w:rsidRPr="002C47B0">
              <w:rPr>
                <w:b/>
                <w:lang w:val="en-GB"/>
              </w:rPr>
              <w:t xml:space="preserve"> 4</w:t>
            </w:r>
            <w:r w:rsidR="008A7393" w:rsidRPr="002C47B0">
              <w:rPr>
                <w:b/>
                <w:lang w:val="en-GB"/>
              </w:rPr>
              <w:t xml:space="preserve"> (Knowing the importance of self-esteem and self-confidence for personal growth)</w:t>
            </w:r>
          </w:p>
        </w:tc>
      </w:tr>
      <w:tr w:rsidR="00222F1E" w:rsidRPr="002C47B0" w14:paraId="40650ECC" w14:textId="77777777" w:rsidTr="00A72216">
        <w:tc>
          <w:tcPr>
            <w:tcW w:w="1587" w:type="dxa"/>
            <w:tcBorders>
              <w:top w:val="single" w:sz="4" w:space="0" w:color="auto"/>
              <w:bottom w:val="nil"/>
            </w:tcBorders>
            <w:shd w:val="clear" w:color="auto" w:fill="auto"/>
          </w:tcPr>
          <w:p w14:paraId="25517614" w14:textId="561FCC7B" w:rsidR="00222F1E" w:rsidRPr="002C47B0" w:rsidRDefault="00903A17" w:rsidP="001D4AF5">
            <w:pPr>
              <w:spacing w:line="276" w:lineRule="auto"/>
              <w:rPr>
                <w:rFonts w:ascii="新細明體" w:eastAsia="新細明體" w:hAnsi="新細明體"/>
                <w:b/>
                <w:bCs/>
                <w:lang w:val="en-GB"/>
              </w:rPr>
            </w:pPr>
            <w:r w:rsidRPr="002C47B0">
              <w:rPr>
                <w:b/>
                <w:bCs/>
                <w:lang w:val="en-GB"/>
              </w:rPr>
              <w:t>Pre-l</w:t>
            </w:r>
            <w:r w:rsidR="008A7393" w:rsidRPr="002C47B0">
              <w:rPr>
                <w:b/>
                <w:bCs/>
                <w:lang w:val="en-GB"/>
              </w:rPr>
              <w:t>esson Preparation:</w:t>
            </w:r>
          </w:p>
        </w:tc>
        <w:tc>
          <w:tcPr>
            <w:tcW w:w="6804" w:type="dxa"/>
            <w:gridSpan w:val="2"/>
            <w:tcBorders>
              <w:top w:val="single" w:sz="4" w:space="0" w:color="auto"/>
              <w:bottom w:val="single" w:sz="4" w:space="0" w:color="auto"/>
            </w:tcBorders>
            <w:shd w:val="clear" w:color="auto" w:fill="auto"/>
          </w:tcPr>
          <w:p w14:paraId="0EC944A6" w14:textId="1A438A4B" w:rsidR="00E47D9D" w:rsidRPr="002C47B0" w:rsidRDefault="001D4AF5" w:rsidP="00786E4C">
            <w:pPr>
              <w:widowControl w:val="0"/>
              <w:spacing w:line="276" w:lineRule="auto"/>
              <w:jc w:val="both"/>
              <w:rPr>
                <w:color w:val="000000" w:themeColor="text1"/>
                <w:lang w:val="en-GB"/>
              </w:rPr>
            </w:pPr>
            <w:r>
              <w:rPr>
                <w:color w:val="000000" w:themeColor="text1"/>
                <w:lang w:val="en-GB"/>
              </w:rPr>
              <w:t>S</w:t>
            </w:r>
            <w:r w:rsidR="008A7393" w:rsidRPr="002C47B0">
              <w:rPr>
                <w:color w:val="000000" w:themeColor="text1"/>
                <w:lang w:val="en-GB"/>
              </w:rPr>
              <w:t>tudents</w:t>
            </w:r>
            <w:r w:rsidR="00E47D9D" w:rsidRPr="002C47B0">
              <w:rPr>
                <w:color w:val="000000" w:themeColor="text1"/>
                <w:lang w:val="en-GB"/>
              </w:rPr>
              <w:t xml:space="preserve"> finish the following before class:</w:t>
            </w:r>
          </w:p>
          <w:p w14:paraId="53AD3924" w14:textId="6EBC3CAD" w:rsidR="00E47D9D" w:rsidRPr="002C47B0" w:rsidRDefault="001D4AF5" w:rsidP="00CC732B">
            <w:pPr>
              <w:pStyle w:val="affc"/>
              <w:widowControl w:val="0"/>
              <w:numPr>
                <w:ilvl w:val="0"/>
                <w:numId w:val="63"/>
              </w:numPr>
              <w:spacing w:line="276" w:lineRule="auto"/>
              <w:ind w:leftChars="0" w:left="482" w:hanging="482"/>
              <w:jc w:val="both"/>
              <w:rPr>
                <w:b/>
                <w:strike/>
                <w:sz w:val="22"/>
                <w:szCs w:val="22"/>
                <w:lang w:val="en-GB"/>
              </w:rPr>
            </w:pPr>
            <w:r>
              <w:rPr>
                <w:color w:val="000000" w:themeColor="text1"/>
                <w:lang w:val="en-GB"/>
              </w:rPr>
              <w:t xml:space="preserve">Read Worksheet 3 </w:t>
            </w:r>
            <w:r w:rsidR="008A7393" w:rsidRPr="002C47B0">
              <w:rPr>
                <w:color w:val="000000" w:themeColor="text1"/>
                <w:lang w:val="en-GB"/>
              </w:rPr>
              <w:t xml:space="preserve">“The importance of self-esteem for personal growth” and </w:t>
            </w:r>
            <w:r>
              <w:rPr>
                <w:color w:val="000000" w:themeColor="text1"/>
                <w:lang w:val="en-GB"/>
              </w:rPr>
              <w:t xml:space="preserve">Worksheet 4 </w:t>
            </w:r>
            <w:r w:rsidR="008A7393" w:rsidRPr="002C47B0">
              <w:rPr>
                <w:color w:val="000000" w:themeColor="text1"/>
                <w:lang w:val="en-GB"/>
              </w:rPr>
              <w:t>“The importance of self-confidence for personal growth”</w:t>
            </w:r>
            <w:r w:rsidR="00E47D9D" w:rsidRPr="002C47B0">
              <w:rPr>
                <w:color w:val="000000" w:themeColor="text1"/>
                <w:lang w:val="en-GB"/>
              </w:rPr>
              <w:t>;</w:t>
            </w:r>
            <w:r>
              <w:rPr>
                <w:color w:val="000000" w:themeColor="text1"/>
                <w:lang w:val="en-GB"/>
              </w:rPr>
              <w:t xml:space="preserve"> </w:t>
            </w:r>
            <w:r>
              <w:rPr>
                <w:rFonts w:eastAsiaTheme="minorEastAsia" w:hint="eastAsia"/>
                <w:color w:val="000000" w:themeColor="text1"/>
                <w:lang w:val="en-GB" w:eastAsia="zh-TW"/>
              </w:rPr>
              <w:t>a</w:t>
            </w:r>
            <w:r>
              <w:rPr>
                <w:rFonts w:eastAsiaTheme="minorEastAsia"/>
                <w:color w:val="000000" w:themeColor="text1"/>
                <w:lang w:val="en-GB" w:eastAsia="zh-TW"/>
              </w:rPr>
              <w:t>nd</w:t>
            </w:r>
          </w:p>
          <w:p w14:paraId="412B97A3" w14:textId="180CA02E" w:rsidR="00222F1E" w:rsidRPr="002C47B0" w:rsidRDefault="00E47D9D" w:rsidP="00CC732B">
            <w:pPr>
              <w:pStyle w:val="affc"/>
              <w:widowControl w:val="0"/>
              <w:numPr>
                <w:ilvl w:val="0"/>
                <w:numId w:val="63"/>
              </w:numPr>
              <w:spacing w:line="276" w:lineRule="auto"/>
              <w:ind w:leftChars="0" w:left="482" w:hanging="482"/>
              <w:jc w:val="both"/>
              <w:rPr>
                <w:b/>
                <w:strike/>
                <w:sz w:val="22"/>
                <w:szCs w:val="22"/>
                <w:lang w:val="en-GB"/>
              </w:rPr>
            </w:pPr>
            <w:r w:rsidRPr="002C47B0">
              <w:rPr>
                <w:color w:val="000000" w:themeColor="text1"/>
                <w:lang w:val="en-GB"/>
              </w:rPr>
              <w:t>C</w:t>
            </w:r>
            <w:r w:rsidR="008A7393" w:rsidRPr="002C47B0">
              <w:rPr>
                <w:color w:val="000000" w:themeColor="text1"/>
                <w:lang w:val="en-GB"/>
              </w:rPr>
              <w:t>omplete the relevant activities.</w:t>
            </w:r>
          </w:p>
        </w:tc>
      </w:tr>
      <w:tr w:rsidR="00222F1E" w:rsidRPr="002C47B0" w14:paraId="04AF51C4" w14:textId="77777777" w:rsidTr="00A72216">
        <w:tc>
          <w:tcPr>
            <w:tcW w:w="6973" w:type="dxa"/>
            <w:gridSpan w:val="2"/>
            <w:shd w:val="clear" w:color="auto" w:fill="auto"/>
          </w:tcPr>
          <w:p w14:paraId="7FF585FE" w14:textId="77777777" w:rsidR="00222F1E" w:rsidRPr="002C47B0" w:rsidRDefault="00222F1E">
            <w:pPr>
              <w:pStyle w:val="affc"/>
              <w:widowControl w:val="0"/>
              <w:spacing w:line="276" w:lineRule="auto"/>
              <w:ind w:leftChars="0" w:left="360"/>
              <w:rPr>
                <w:rFonts w:ascii="新細明體" w:eastAsia="新細明體" w:hAnsi="新細明體"/>
                <w:b/>
                <w:color w:val="000000" w:themeColor="text1"/>
                <w:lang w:val="en-GB" w:eastAsia="zh-TW"/>
              </w:rPr>
            </w:pPr>
          </w:p>
        </w:tc>
        <w:tc>
          <w:tcPr>
            <w:tcW w:w="1418" w:type="dxa"/>
            <w:tcBorders>
              <w:top w:val="single" w:sz="4" w:space="0" w:color="auto"/>
            </w:tcBorders>
            <w:shd w:val="clear" w:color="auto" w:fill="auto"/>
          </w:tcPr>
          <w:p w14:paraId="092251F8" w14:textId="6F095522" w:rsidR="00222F1E" w:rsidRPr="002C47B0" w:rsidRDefault="007C4CB4">
            <w:pPr>
              <w:widowControl w:val="0"/>
              <w:spacing w:line="276" w:lineRule="auto"/>
              <w:jc w:val="center"/>
              <w:rPr>
                <w:rFonts w:eastAsia="新細明體"/>
                <w:color w:val="000000" w:themeColor="text1"/>
                <w:lang w:val="en-GB" w:eastAsia="zh-TW"/>
              </w:rPr>
            </w:pPr>
            <w:r w:rsidRPr="002C47B0">
              <w:rPr>
                <w:b/>
                <w:bCs/>
                <w:lang w:val="en-GB"/>
              </w:rPr>
              <w:t xml:space="preserve">Suggested </w:t>
            </w:r>
            <w:r w:rsidR="00E47D9D" w:rsidRPr="002C47B0">
              <w:rPr>
                <w:b/>
                <w:bCs/>
                <w:lang w:val="en-GB"/>
              </w:rPr>
              <w:t>lesson</w:t>
            </w:r>
            <w:r w:rsidRPr="002C47B0">
              <w:rPr>
                <w:b/>
                <w:bCs/>
                <w:lang w:val="en-GB"/>
              </w:rPr>
              <w:t xml:space="preserve"> time</w:t>
            </w:r>
          </w:p>
        </w:tc>
      </w:tr>
      <w:tr w:rsidR="00A72216" w:rsidRPr="002C47B0" w14:paraId="4BEB9ED9" w14:textId="77777777" w:rsidTr="00A72216">
        <w:trPr>
          <w:trHeight w:val="734"/>
        </w:trPr>
        <w:tc>
          <w:tcPr>
            <w:tcW w:w="1587" w:type="dxa"/>
            <w:vMerge w:val="restart"/>
            <w:shd w:val="clear" w:color="auto" w:fill="auto"/>
          </w:tcPr>
          <w:p w14:paraId="54E0884B" w14:textId="27DC547A" w:rsidR="00A72216" w:rsidRPr="002C47B0" w:rsidRDefault="00A72216" w:rsidP="001D4AF5">
            <w:pPr>
              <w:spacing w:line="276" w:lineRule="auto"/>
              <w:rPr>
                <w:b/>
                <w:bCs/>
                <w:lang w:val="en-GB"/>
              </w:rPr>
            </w:pPr>
            <w:r w:rsidRPr="002C47B0">
              <w:rPr>
                <w:b/>
                <w:bCs/>
                <w:lang w:val="en-GB"/>
              </w:rPr>
              <w:t>Enquiry Process:</w:t>
            </w:r>
          </w:p>
          <w:p w14:paraId="3CE2C530" w14:textId="77777777" w:rsidR="00A72216" w:rsidRPr="002C47B0" w:rsidRDefault="00A72216" w:rsidP="001D4AF5">
            <w:pPr>
              <w:spacing w:line="276" w:lineRule="auto"/>
              <w:rPr>
                <w:rFonts w:ascii="新細明體" w:eastAsia="DengXian" w:hAnsi="新細明體"/>
                <w:b/>
                <w:bCs/>
                <w:lang w:val="en-GB"/>
              </w:rPr>
            </w:pPr>
          </w:p>
        </w:tc>
        <w:tc>
          <w:tcPr>
            <w:tcW w:w="5386" w:type="dxa"/>
            <w:tcBorders>
              <w:top w:val="single" w:sz="4" w:space="0" w:color="auto"/>
            </w:tcBorders>
            <w:shd w:val="clear" w:color="auto" w:fill="auto"/>
          </w:tcPr>
          <w:p w14:paraId="62B39335" w14:textId="3E82F853" w:rsidR="00A72216" w:rsidRPr="002C47B0" w:rsidRDefault="00A72216" w:rsidP="00CC732B">
            <w:pPr>
              <w:pStyle w:val="affc"/>
              <w:widowControl w:val="0"/>
              <w:numPr>
                <w:ilvl w:val="0"/>
                <w:numId w:val="13"/>
              </w:numPr>
              <w:spacing w:line="276" w:lineRule="auto"/>
              <w:ind w:leftChars="0" w:left="397" w:hanging="397"/>
              <w:jc w:val="both"/>
              <w:rPr>
                <w:rFonts w:eastAsia="DengXian"/>
                <w:b/>
                <w:color w:val="000000" w:themeColor="text1"/>
                <w:lang w:val="en-GB" w:eastAsia="zh-TW"/>
              </w:rPr>
            </w:pPr>
            <w:r w:rsidRPr="002C47B0">
              <w:rPr>
                <w:b/>
                <w:bCs/>
                <w:lang w:val="en-GB" w:eastAsia="zh-HK"/>
              </w:rPr>
              <w:t xml:space="preserve">Set and </w:t>
            </w:r>
            <w:r>
              <w:rPr>
                <w:b/>
                <w:bCs/>
                <w:lang w:val="en-GB" w:eastAsia="zh-HK"/>
              </w:rPr>
              <w:t>revision</w:t>
            </w:r>
            <w:r w:rsidRPr="002C47B0">
              <w:rPr>
                <w:b/>
                <w:bCs/>
                <w:lang w:val="en-GB" w:eastAsia="zh-HK"/>
              </w:rPr>
              <w:t>:</w:t>
            </w:r>
            <w:r w:rsidRPr="002C47B0">
              <w:rPr>
                <w:b/>
                <w:bCs/>
                <w:lang w:val="en-GB"/>
              </w:rPr>
              <w:t xml:space="preserve"> </w:t>
            </w:r>
            <w:r w:rsidRPr="002C47B0">
              <w:rPr>
                <w:lang w:val="en-GB"/>
              </w:rPr>
              <w:t xml:space="preserve">The teacher </w:t>
            </w:r>
            <w:r>
              <w:rPr>
                <w:lang w:val="en-GB"/>
              </w:rPr>
              <w:t xml:space="preserve">briefly </w:t>
            </w:r>
            <w:r w:rsidRPr="002C47B0">
              <w:rPr>
                <w:lang w:val="en-GB"/>
              </w:rPr>
              <w:t>review</w:t>
            </w:r>
            <w:r>
              <w:rPr>
                <w:lang w:val="en-GB"/>
              </w:rPr>
              <w:t>s</w:t>
            </w:r>
            <w:r w:rsidRPr="002C47B0">
              <w:rPr>
                <w:lang w:val="en-GB"/>
              </w:rPr>
              <w:t xml:space="preserve"> the key </w:t>
            </w:r>
            <w:r>
              <w:rPr>
                <w:lang w:val="en-GB"/>
              </w:rPr>
              <w:t xml:space="preserve">learning </w:t>
            </w:r>
            <w:r w:rsidRPr="002C47B0">
              <w:rPr>
                <w:lang w:val="en-GB"/>
              </w:rPr>
              <w:t>points in Lessons 1 and Lesson 2 with students.</w:t>
            </w:r>
          </w:p>
        </w:tc>
        <w:tc>
          <w:tcPr>
            <w:tcW w:w="1418" w:type="dxa"/>
            <w:tcBorders>
              <w:top w:val="single" w:sz="4" w:space="0" w:color="auto"/>
            </w:tcBorders>
            <w:shd w:val="clear" w:color="auto" w:fill="auto"/>
          </w:tcPr>
          <w:p w14:paraId="1E23511E"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t>5</w:t>
            </w:r>
            <w:r w:rsidRPr="002C47B0">
              <w:rPr>
                <w:color w:val="000000" w:themeColor="text1"/>
                <w:lang w:val="en-GB"/>
              </w:rPr>
              <w:t xml:space="preserve"> minutes</w:t>
            </w:r>
          </w:p>
        </w:tc>
      </w:tr>
      <w:tr w:rsidR="00A72216" w:rsidRPr="002C47B0" w14:paraId="5988B74A" w14:textId="77777777" w:rsidTr="00A72216">
        <w:trPr>
          <w:trHeight w:val="346"/>
        </w:trPr>
        <w:tc>
          <w:tcPr>
            <w:tcW w:w="1587" w:type="dxa"/>
            <w:vMerge/>
            <w:shd w:val="clear" w:color="auto" w:fill="auto"/>
          </w:tcPr>
          <w:p w14:paraId="2939D874"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2B31AA04" w14:textId="417D5015" w:rsidR="00A72216" w:rsidRPr="002C47B0" w:rsidRDefault="00A72216" w:rsidP="00CC732B">
            <w:pPr>
              <w:pStyle w:val="affc"/>
              <w:widowControl w:val="0"/>
              <w:numPr>
                <w:ilvl w:val="0"/>
                <w:numId w:val="13"/>
              </w:numPr>
              <w:spacing w:line="276" w:lineRule="auto"/>
              <w:ind w:leftChars="0" w:left="397" w:hanging="397"/>
              <w:jc w:val="both"/>
              <w:rPr>
                <w:b/>
                <w:bCs/>
                <w:lang w:val="en-GB" w:eastAsia="zh-HK"/>
              </w:rPr>
            </w:pPr>
            <w:r>
              <w:rPr>
                <w:b/>
                <w:bCs/>
                <w:lang w:val="en-GB" w:eastAsia="zh-HK"/>
              </w:rPr>
              <w:t>Interactive teaching</w:t>
            </w:r>
            <w:r w:rsidRPr="002C47B0">
              <w:rPr>
                <w:b/>
                <w:bCs/>
                <w:lang w:val="en-GB" w:eastAsia="zh-HK"/>
              </w:rPr>
              <w:t>:</w:t>
            </w:r>
          </w:p>
          <w:p w14:paraId="2B54270F" w14:textId="68BB2FB0" w:rsidR="00A72216" w:rsidRPr="00F3609C"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Pr>
                <w:b/>
                <w:lang w:val="en-GB" w:eastAsia="zh-HK"/>
              </w:rPr>
              <w:t>Direct instruction</w:t>
            </w:r>
            <w:r w:rsidRPr="002C47B0">
              <w:rPr>
                <w:b/>
                <w:lang w:val="en-GB" w:eastAsia="zh-HK"/>
              </w:rPr>
              <w:t>:</w:t>
            </w:r>
            <w:r w:rsidRPr="002C47B0">
              <w:rPr>
                <w:b/>
                <w:lang w:val="en-GB"/>
              </w:rPr>
              <w:t xml:space="preserve"> </w:t>
            </w:r>
            <w:r w:rsidRPr="002C47B0">
              <w:rPr>
                <w:lang w:val="en-GB"/>
              </w:rPr>
              <w:t>The teacher briefly introduce</w:t>
            </w:r>
            <w:r>
              <w:rPr>
                <w:lang w:val="en-GB"/>
              </w:rPr>
              <w:t>s</w:t>
            </w:r>
            <w:r w:rsidRPr="002C47B0">
              <w:rPr>
                <w:lang w:val="en-GB"/>
              </w:rPr>
              <w:t xml:space="preserve"> “The importance of self-esteem for personal growt</w:t>
            </w:r>
            <w:r w:rsidRPr="00F3609C">
              <w:rPr>
                <w:lang w:val="en-GB"/>
              </w:rPr>
              <w:t>h” in Worksheet 3</w:t>
            </w:r>
            <w:r w:rsidRPr="00F3609C">
              <w:rPr>
                <w:rFonts w:eastAsiaTheme="minorEastAsia"/>
                <w:b/>
                <w:color w:val="000000" w:themeColor="text1"/>
                <w:lang w:val="en-GB" w:eastAsia="zh-HK"/>
              </w:rPr>
              <w:t>*</w:t>
            </w:r>
            <w:r w:rsidRPr="00F3609C">
              <w:rPr>
                <w:b/>
                <w:color w:val="000000" w:themeColor="text1"/>
                <w:lang w:val="en-GB"/>
              </w:rPr>
              <w:t>.</w:t>
            </w:r>
          </w:p>
          <w:p w14:paraId="566B287D" w14:textId="15A50B4A" w:rsidR="00A72216" w:rsidRPr="002C47B0" w:rsidRDefault="00A72216" w:rsidP="00CC732B">
            <w:pPr>
              <w:pStyle w:val="affc"/>
              <w:widowControl w:val="0"/>
              <w:numPr>
                <w:ilvl w:val="0"/>
                <w:numId w:val="11"/>
              </w:numPr>
              <w:spacing w:line="276" w:lineRule="auto"/>
              <w:ind w:leftChars="0" w:left="879" w:hanging="482"/>
              <w:jc w:val="both"/>
              <w:rPr>
                <w:rFonts w:eastAsiaTheme="minorEastAsia"/>
                <w:b/>
                <w:lang w:val="en-GB" w:eastAsia="zh-HK"/>
              </w:rPr>
            </w:pPr>
            <w:r w:rsidRPr="002C47B0">
              <w:rPr>
                <w:b/>
                <w:bCs/>
                <w:lang w:val="en-GB"/>
              </w:rPr>
              <w:t>Class discussion</w:t>
            </w:r>
            <w:r w:rsidRPr="002C47B0">
              <w:rPr>
                <w:lang w:val="en-GB"/>
              </w:rPr>
              <w:t>: The teacher invite</w:t>
            </w:r>
            <w:r>
              <w:rPr>
                <w:lang w:val="en-GB"/>
              </w:rPr>
              <w:t>s</w:t>
            </w:r>
            <w:r w:rsidRPr="002C47B0">
              <w:rPr>
                <w:lang w:val="en-GB"/>
              </w:rPr>
              <w:t xml:space="preserve"> students to share the scores they get in “Activity 1: The self-esteem</w:t>
            </w:r>
            <w:r>
              <w:rPr>
                <w:lang w:val="en-GB"/>
              </w:rPr>
              <w:t xml:space="preserve"> scale</w:t>
            </w:r>
            <w:r w:rsidRPr="002C47B0">
              <w:rPr>
                <w:lang w:val="en-GB"/>
              </w:rPr>
              <w:t>” in Worksheet 3</w:t>
            </w:r>
            <w:r>
              <w:rPr>
                <w:lang w:val="en-GB"/>
              </w:rPr>
              <w:t>;</w:t>
            </w:r>
            <w:r w:rsidRPr="002C47B0">
              <w:rPr>
                <w:lang w:val="en-GB"/>
              </w:rPr>
              <w:t xml:space="preserve"> and </w:t>
            </w:r>
            <w:r>
              <w:rPr>
                <w:lang w:val="en-GB"/>
              </w:rPr>
              <w:t>highlights</w:t>
            </w:r>
            <w:r w:rsidRPr="002C47B0">
              <w:rPr>
                <w:lang w:val="en-GB"/>
              </w:rPr>
              <w:t xml:space="preserve"> that the </w:t>
            </w:r>
            <w:r>
              <w:rPr>
                <w:lang w:val="en-GB"/>
              </w:rPr>
              <w:t xml:space="preserve">scale is meant to help them understand </w:t>
            </w:r>
            <w:r w:rsidRPr="002C47B0">
              <w:rPr>
                <w:lang w:val="en-GB"/>
              </w:rPr>
              <w:t xml:space="preserve">themselves and </w:t>
            </w:r>
            <w:r>
              <w:rPr>
                <w:lang w:val="en-GB"/>
              </w:rPr>
              <w:t xml:space="preserve">the scores are </w:t>
            </w:r>
            <w:r w:rsidRPr="002C47B0">
              <w:rPr>
                <w:lang w:val="en-GB"/>
              </w:rPr>
              <w:t>not conclusive data. The teacher guide</w:t>
            </w:r>
            <w:r>
              <w:rPr>
                <w:lang w:val="en-GB"/>
              </w:rPr>
              <w:t>s</w:t>
            </w:r>
            <w:r w:rsidRPr="002C47B0">
              <w:rPr>
                <w:lang w:val="en-GB"/>
              </w:rPr>
              <w:t xml:space="preserve"> students to understand that improving self-esteem is a </w:t>
            </w:r>
            <w:r>
              <w:rPr>
                <w:lang w:val="en-GB"/>
              </w:rPr>
              <w:t xml:space="preserve">continuing </w:t>
            </w:r>
            <w:r w:rsidRPr="002C47B0">
              <w:rPr>
                <w:lang w:val="en-GB"/>
              </w:rPr>
              <w:t xml:space="preserve">process of </w:t>
            </w:r>
            <w:r>
              <w:rPr>
                <w:lang w:val="en-GB"/>
              </w:rPr>
              <w:t>self-</w:t>
            </w:r>
            <w:r w:rsidRPr="002C47B0">
              <w:rPr>
                <w:lang w:val="en-GB"/>
              </w:rPr>
              <w:t>exploration and reflection.</w:t>
            </w:r>
          </w:p>
          <w:p w14:paraId="76A25789" w14:textId="5EB7659C" w:rsidR="00A72216" w:rsidRPr="002C47B0" w:rsidRDefault="00A72216" w:rsidP="00F3609C">
            <w:pPr>
              <w:widowControl w:val="0"/>
              <w:spacing w:beforeLines="50" w:before="120" w:line="276" w:lineRule="auto"/>
              <w:ind w:left="397"/>
              <w:jc w:val="both"/>
              <w:rPr>
                <w:rFonts w:asciiTheme="minorEastAsia" w:hAnsiTheme="minorEastAsia"/>
                <w:i/>
                <w:color w:val="000000" w:themeColor="text1"/>
                <w:lang w:val="en-GB"/>
              </w:rPr>
            </w:pPr>
            <w:r w:rsidRPr="002C47B0">
              <w:rPr>
                <w:i/>
                <w:iCs/>
                <w:lang w:val="en-GB" w:eastAsia="zh-HK"/>
              </w:rPr>
              <w:t>*</w:t>
            </w:r>
            <w:r w:rsidRPr="002C47B0">
              <w:rPr>
                <w:i/>
                <w:iCs/>
                <w:lang w:val="en-GB"/>
              </w:rPr>
              <w:t xml:space="preserve">Appendix </w:t>
            </w:r>
            <w:r w:rsidR="00CB33D8">
              <w:rPr>
                <w:i/>
                <w:iCs/>
                <w:lang w:val="en-GB"/>
              </w:rPr>
              <w:t>3</w:t>
            </w:r>
            <w:r w:rsidRPr="002C47B0">
              <w:rPr>
                <w:i/>
                <w:iCs/>
                <w:lang w:val="en-GB"/>
              </w:rPr>
              <w:t xml:space="preserve"> “Know more: Maslow’ s hierarchy of needs and the improvement of self-esteem” is an advanced reading material </w:t>
            </w:r>
            <w:r>
              <w:rPr>
                <w:i/>
                <w:iCs/>
                <w:lang w:val="en-GB"/>
              </w:rPr>
              <w:t xml:space="preserve">on </w:t>
            </w:r>
            <w:r w:rsidRPr="002C47B0">
              <w:rPr>
                <w:i/>
                <w:iCs/>
                <w:lang w:val="en-GB"/>
              </w:rPr>
              <w:t xml:space="preserve">the methods to improve self-esteem. The teacher </w:t>
            </w:r>
            <w:r>
              <w:rPr>
                <w:i/>
                <w:iCs/>
                <w:lang w:val="en-GB"/>
              </w:rPr>
              <w:t>may</w:t>
            </w:r>
            <w:r w:rsidRPr="002C47B0">
              <w:rPr>
                <w:i/>
                <w:iCs/>
                <w:lang w:val="en-GB"/>
              </w:rPr>
              <w:t xml:space="preserve"> explain it in class </w:t>
            </w:r>
            <w:r>
              <w:rPr>
                <w:i/>
                <w:iCs/>
                <w:lang w:val="en-GB"/>
              </w:rPr>
              <w:t xml:space="preserve">and encourage </w:t>
            </w:r>
            <w:r w:rsidRPr="002C47B0">
              <w:rPr>
                <w:i/>
                <w:iCs/>
                <w:lang w:val="en-GB"/>
              </w:rPr>
              <w:t>students to finish the self-</w:t>
            </w:r>
            <w:r>
              <w:rPr>
                <w:i/>
                <w:iCs/>
                <w:lang w:val="en-GB"/>
              </w:rPr>
              <w:t>learning</w:t>
            </w:r>
            <w:r w:rsidRPr="002C47B0">
              <w:rPr>
                <w:i/>
                <w:iCs/>
                <w:lang w:val="en-GB"/>
              </w:rPr>
              <w:t xml:space="preserve"> reading activity.</w:t>
            </w:r>
          </w:p>
        </w:tc>
        <w:tc>
          <w:tcPr>
            <w:tcW w:w="1418" w:type="dxa"/>
            <w:tcBorders>
              <w:top w:val="single" w:sz="4" w:space="0" w:color="auto"/>
            </w:tcBorders>
            <w:shd w:val="clear" w:color="auto" w:fill="auto"/>
          </w:tcPr>
          <w:p w14:paraId="4D0525D2"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t>10</w:t>
            </w:r>
            <w:r w:rsidRPr="002C47B0">
              <w:rPr>
                <w:color w:val="000000" w:themeColor="text1"/>
                <w:lang w:val="en-GB"/>
              </w:rPr>
              <w:t xml:space="preserve"> minutes</w:t>
            </w:r>
          </w:p>
        </w:tc>
      </w:tr>
      <w:tr w:rsidR="00A72216" w:rsidRPr="002C47B0" w14:paraId="72D37BA1" w14:textId="77777777" w:rsidTr="00A72216">
        <w:tc>
          <w:tcPr>
            <w:tcW w:w="1587" w:type="dxa"/>
            <w:vMerge/>
            <w:shd w:val="clear" w:color="auto" w:fill="auto"/>
          </w:tcPr>
          <w:p w14:paraId="6CEC6F17"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456EC40F" w14:textId="77777777" w:rsidR="00A72216" w:rsidRPr="002C47B0" w:rsidRDefault="00A72216" w:rsidP="00CC732B">
            <w:pPr>
              <w:pStyle w:val="affc"/>
              <w:widowControl w:val="0"/>
              <w:numPr>
                <w:ilvl w:val="0"/>
                <w:numId w:val="13"/>
              </w:numPr>
              <w:spacing w:line="276" w:lineRule="auto"/>
              <w:ind w:leftChars="0" w:left="397" w:hanging="397"/>
              <w:jc w:val="both"/>
              <w:rPr>
                <w:rFonts w:eastAsiaTheme="minorEastAsia"/>
                <w:b/>
                <w:bCs/>
                <w:color w:val="000000" w:themeColor="text1"/>
                <w:lang w:val="en-GB" w:eastAsia="zh-HK"/>
              </w:rPr>
            </w:pPr>
            <w:r w:rsidRPr="002C47B0">
              <w:rPr>
                <w:rFonts w:eastAsiaTheme="minorEastAsia"/>
                <w:b/>
                <w:bCs/>
                <w:color w:val="000000" w:themeColor="text1"/>
                <w:lang w:val="en-GB" w:eastAsia="zh-HK"/>
              </w:rPr>
              <w:t>Interactive teaching:</w:t>
            </w:r>
          </w:p>
          <w:p w14:paraId="45645348" w14:textId="430B0610" w:rsidR="00A72216" w:rsidRPr="002C47B0" w:rsidRDefault="00A72216" w:rsidP="00CC732B">
            <w:pPr>
              <w:pStyle w:val="affc"/>
              <w:widowControl w:val="0"/>
              <w:numPr>
                <w:ilvl w:val="0"/>
                <w:numId w:val="11"/>
              </w:numPr>
              <w:spacing w:line="276" w:lineRule="auto"/>
              <w:ind w:leftChars="0" w:left="879" w:hanging="482"/>
              <w:jc w:val="both"/>
              <w:rPr>
                <w:rFonts w:eastAsia="新細明體"/>
                <w:b/>
                <w:bCs/>
                <w:lang w:val="en-GB" w:eastAsia="zh-HK"/>
              </w:rPr>
            </w:pPr>
            <w:r>
              <w:rPr>
                <w:b/>
                <w:bCs/>
                <w:lang w:val="en-GB"/>
              </w:rPr>
              <w:t>Direct instruction</w:t>
            </w:r>
            <w:r w:rsidRPr="002C47B0">
              <w:rPr>
                <w:b/>
                <w:bCs/>
                <w:lang w:val="en-GB"/>
              </w:rPr>
              <w:t xml:space="preserve">: </w:t>
            </w:r>
            <w:r w:rsidRPr="002C47B0">
              <w:rPr>
                <w:lang w:val="en-GB"/>
              </w:rPr>
              <w:t>The teacher briefly introduce</w:t>
            </w:r>
            <w:r>
              <w:rPr>
                <w:lang w:val="en-GB"/>
              </w:rPr>
              <w:t>s</w:t>
            </w:r>
            <w:r w:rsidRPr="002C47B0">
              <w:rPr>
                <w:lang w:val="en-GB"/>
              </w:rPr>
              <w:t xml:space="preserve"> “Activity 2: The factors affect</w:t>
            </w:r>
            <w:r>
              <w:rPr>
                <w:lang w:val="en-GB"/>
              </w:rPr>
              <w:t>ing</w:t>
            </w:r>
            <w:r w:rsidRPr="002C47B0">
              <w:rPr>
                <w:lang w:val="en-GB"/>
              </w:rPr>
              <w:t xml:space="preserve"> self-esteem” in Worksheet 3.</w:t>
            </w:r>
          </w:p>
          <w:p w14:paraId="34DBD736" w14:textId="5FA1C92B" w:rsidR="00A72216" w:rsidRPr="002C47B0" w:rsidRDefault="00A72216" w:rsidP="00CC732B">
            <w:pPr>
              <w:pStyle w:val="affc"/>
              <w:widowControl w:val="0"/>
              <w:numPr>
                <w:ilvl w:val="0"/>
                <w:numId w:val="11"/>
              </w:numPr>
              <w:spacing w:line="276" w:lineRule="auto"/>
              <w:ind w:leftChars="0" w:left="879" w:hanging="482"/>
              <w:jc w:val="both"/>
              <w:rPr>
                <w:rFonts w:eastAsia="新細明體"/>
                <w:b/>
                <w:bCs/>
                <w:lang w:val="en-GB" w:eastAsia="zh-HK"/>
              </w:rPr>
            </w:pPr>
            <w:r w:rsidRPr="002C47B0">
              <w:rPr>
                <w:b/>
                <w:lang w:val="en-GB" w:eastAsia="zh-HK"/>
              </w:rPr>
              <w:t>Pair work:</w:t>
            </w:r>
            <w:r w:rsidRPr="002C47B0">
              <w:rPr>
                <w:b/>
                <w:lang w:val="en-GB"/>
              </w:rPr>
              <w:t xml:space="preserve"> </w:t>
            </w:r>
            <w:r>
              <w:rPr>
                <w:bCs/>
                <w:lang w:val="en-GB" w:eastAsia="zh-HK"/>
              </w:rPr>
              <w:t>S</w:t>
            </w:r>
            <w:r w:rsidRPr="002C47B0">
              <w:rPr>
                <w:bCs/>
                <w:lang w:val="en-GB" w:eastAsia="zh-HK"/>
              </w:rPr>
              <w:t xml:space="preserve">tudents work in pairs </w:t>
            </w:r>
            <w:r w:rsidRPr="002C47B0">
              <w:rPr>
                <w:bCs/>
                <w:lang w:val="en-GB"/>
              </w:rPr>
              <w:t>to analyse and discuss the contents in Activity 2. The teacher invite</w:t>
            </w:r>
            <w:r>
              <w:rPr>
                <w:bCs/>
                <w:lang w:val="en-GB"/>
              </w:rPr>
              <w:t>s</w:t>
            </w:r>
            <w:r w:rsidRPr="002C47B0">
              <w:rPr>
                <w:bCs/>
                <w:lang w:val="en-GB"/>
              </w:rPr>
              <w:t xml:space="preserve"> several groups to share the</w:t>
            </w:r>
            <w:r>
              <w:rPr>
                <w:bCs/>
                <w:lang w:val="en-GB"/>
              </w:rPr>
              <w:t xml:space="preserve">ir discussion </w:t>
            </w:r>
            <w:r w:rsidRPr="002C47B0">
              <w:rPr>
                <w:bCs/>
                <w:lang w:val="en-GB"/>
              </w:rPr>
              <w:t>result</w:t>
            </w:r>
            <w:r>
              <w:rPr>
                <w:bCs/>
                <w:lang w:val="en-GB"/>
              </w:rPr>
              <w:t>s</w:t>
            </w:r>
            <w:r w:rsidRPr="002C47B0">
              <w:rPr>
                <w:bCs/>
                <w:lang w:val="en-GB"/>
              </w:rPr>
              <w:t>.</w:t>
            </w:r>
          </w:p>
          <w:p w14:paraId="70DBF53A" w14:textId="77AECD7A" w:rsidR="00A72216" w:rsidRPr="002C47B0"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color w:val="000000" w:themeColor="text1"/>
                <w:lang w:val="en-GB" w:eastAsia="zh-HK"/>
              </w:rPr>
            </w:pPr>
            <w:r>
              <w:rPr>
                <w:b/>
                <w:bCs/>
                <w:color w:val="000000" w:themeColor="text1"/>
                <w:lang w:val="en-GB"/>
              </w:rPr>
              <w:t>Teacher debriefing</w:t>
            </w:r>
            <w:r w:rsidRPr="002C47B0">
              <w:rPr>
                <w:b/>
                <w:bCs/>
                <w:color w:val="000000" w:themeColor="text1"/>
                <w:lang w:val="en-GB"/>
              </w:rPr>
              <w:t xml:space="preserve">: </w:t>
            </w:r>
            <w:r w:rsidRPr="002C47B0">
              <w:rPr>
                <w:lang w:val="en-GB"/>
              </w:rPr>
              <w:t>The teacher guide</w:t>
            </w:r>
            <w:r>
              <w:rPr>
                <w:lang w:val="en-GB"/>
              </w:rPr>
              <w:t>s</w:t>
            </w:r>
            <w:r w:rsidRPr="002C47B0">
              <w:rPr>
                <w:lang w:val="en-GB"/>
              </w:rPr>
              <w:t xml:space="preserve"> students to </w:t>
            </w:r>
            <w:r>
              <w:rPr>
                <w:lang w:val="en-GB"/>
              </w:rPr>
              <w:t xml:space="preserve">attain </w:t>
            </w:r>
            <w:r w:rsidRPr="002C47B0">
              <w:rPr>
                <w:lang w:val="en-GB"/>
              </w:rPr>
              <w:t xml:space="preserve">preliminary understanding </w:t>
            </w:r>
            <w:r>
              <w:rPr>
                <w:lang w:val="en-GB"/>
              </w:rPr>
              <w:t xml:space="preserve">of </w:t>
            </w:r>
            <w:r w:rsidRPr="002C47B0">
              <w:rPr>
                <w:lang w:val="en-GB"/>
              </w:rPr>
              <w:t>factors affect</w:t>
            </w:r>
            <w:r>
              <w:rPr>
                <w:lang w:val="en-GB"/>
              </w:rPr>
              <w:t>ing</w:t>
            </w:r>
            <w:r w:rsidRPr="002C47B0">
              <w:rPr>
                <w:lang w:val="en-GB"/>
              </w:rPr>
              <w:t xml:space="preserve"> self-esteem and how different </w:t>
            </w:r>
            <w:r>
              <w:rPr>
                <w:lang w:val="en-GB"/>
              </w:rPr>
              <w:t>innate</w:t>
            </w:r>
            <w:r w:rsidRPr="002C47B0">
              <w:rPr>
                <w:lang w:val="en-GB"/>
              </w:rPr>
              <w:t>/acquired factors affect us</w:t>
            </w:r>
            <w:r>
              <w:rPr>
                <w:lang w:val="en-GB"/>
              </w:rPr>
              <w:t xml:space="preserve">; </w:t>
            </w:r>
            <w:r>
              <w:rPr>
                <w:lang w:val="en-GB"/>
              </w:rPr>
              <w:lastRenderedPageBreak/>
              <w:t xml:space="preserve">and highlights </w:t>
            </w:r>
            <w:r w:rsidRPr="002C47B0">
              <w:rPr>
                <w:lang w:val="en-GB"/>
              </w:rPr>
              <w:t>that self-esteem can be constantly changed and improved.</w:t>
            </w:r>
          </w:p>
        </w:tc>
        <w:tc>
          <w:tcPr>
            <w:tcW w:w="1418" w:type="dxa"/>
            <w:tcBorders>
              <w:top w:val="single" w:sz="4" w:space="0" w:color="auto"/>
            </w:tcBorders>
            <w:shd w:val="clear" w:color="auto" w:fill="auto"/>
          </w:tcPr>
          <w:p w14:paraId="415B9E44"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A72216" w:rsidRPr="002C47B0" w14:paraId="7272B660" w14:textId="77777777" w:rsidTr="00A72216">
        <w:trPr>
          <w:trHeight w:val="629"/>
        </w:trPr>
        <w:tc>
          <w:tcPr>
            <w:tcW w:w="1587" w:type="dxa"/>
            <w:vMerge/>
            <w:shd w:val="clear" w:color="auto" w:fill="auto"/>
          </w:tcPr>
          <w:p w14:paraId="363AC307"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0758C0FB" w14:textId="77777777" w:rsidR="00A72216" w:rsidRPr="002C47B0" w:rsidRDefault="00A72216" w:rsidP="00CC732B">
            <w:pPr>
              <w:pStyle w:val="affc"/>
              <w:widowControl w:val="0"/>
              <w:numPr>
                <w:ilvl w:val="0"/>
                <w:numId w:val="13"/>
              </w:numPr>
              <w:spacing w:line="276" w:lineRule="auto"/>
              <w:ind w:leftChars="0" w:left="397" w:hanging="397"/>
              <w:jc w:val="both"/>
              <w:rPr>
                <w:rFonts w:eastAsiaTheme="minorEastAsia"/>
                <w:b/>
                <w:lang w:val="en-GB" w:eastAsia="zh-TW"/>
              </w:rPr>
            </w:pPr>
            <w:r w:rsidRPr="002C47B0">
              <w:rPr>
                <w:rFonts w:eastAsiaTheme="minorEastAsia"/>
                <w:b/>
                <w:lang w:val="en-GB" w:eastAsia="zh-TW"/>
              </w:rPr>
              <w:t>Interactive teaching:</w:t>
            </w:r>
          </w:p>
          <w:p w14:paraId="72F02410" w14:textId="59595FE2" w:rsidR="00A72216" w:rsidRPr="002C47B0" w:rsidRDefault="00A72216" w:rsidP="00CC732B">
            <w:pPr>
              <w:pStyle w:val="affc"/>
              <w:widowControl w:val="0"/>
              <w:numPr>
                <w:ilvl w:val="0"/>
                <w:numId w:val="11"/>
              </w:numPr>
              <w:spacing w:line="276" w:lineRule="auto"/>
              <w:ind w:leftChars="0" w:left="879" w:hanging="482"/>
              <w:jc w:val="both"/>
              <w:rPr>
                <w:bCs/>
                <w:lang w:val="en-GB"/>
              </w:rPr>
            </w:pPr>
            <w:r>
              <w:rPr>
                <w:b/>
                <w:lang w:val="en-GB"/>
              </w:rPr>
              <w:t>Direct instruction</w:t>
            </w:r>
            <w:r w:rsidRPr="002C47B0">
              <w:rPr>
                <w:b/>
                <w:lang w:val="en-GB"/>
              </w:rPr>
              <w:t>:</w:t>
            </w:r>
            <w:r w:rsidRPr="002C47B0">
              <w:rPr>
                <w:bCs/>
                <w:lang w:val="en-GB"/>
              </w:rPr>
              <w:t xml:space="preserve"> The teacher explain</w:t>
            </w:r>
            <w:r>
              <w:rPr>
                <w:bCs/>
                <w:lang w:val="en-GB"/>
              </w:rPr>
              <w:t>s</w:t>
            </w:r>
            <w:r w:rsidRPr="002C47B0">
              <w:rPr>
                <w:bCs/>
                <w:lang w:val="en-GB"/>
              </w:rPr>
              <w:t xml:space="preserve"> “Activity 3: Five building blocks of self-esteem” in Worksheet 3 to </w:t>
            </w:r>
            <w:r>
              <w:rPr>
                <w:bCs/>
                <w:lang w:val="en-GB"/>
              </w:rPr>
              <w:t>highlight</w:t>
            </w:r>
            <w:r w:rsidRPr="002C47B0">
              <w:rPr>
                <w:bCs/>
                <w:lang w:val="en-GB"/>
              </w:rPr>
              <w:t xml:space="preserve"> that we can evaluate ourselves and improve our self-esteem with the five building blocks.</w:t>
            </w:r>
          </w:p>
          <w:p w14:paraId="01A47393" w14:textId="27269541" w:rsidR="00A72216" w:rsidRPr="002C47B0"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sidRPr="002C47B0">
              <w:rPr>
                <w:b/>
                <w:bCs/>
                <w:lang w:val="en-GB"/>
              </w:rPr>
              <w:t>Group discussion:</w:t>
            </w:r>
            <w:r w:rsidRPr="002C47B0">
              <w:rPr>
                <w:bCs/>
                <w:lang w:val="en-GB"/>
              </w:rPr>
              <w:t xml:space="preserve"> </w:t>
            </w:r>
            <w:r>
              <w:rPr>
                <w:bCs/>
                <w:lang w:val="en-GB"/>
              </w:rPr>
              <w:t>Divide s</w:t>
            </w:r>
            <w:r w:rsidRPr="002C47B0">
              <w:rPr>
                <w:bCs/>
                <w:lang w:val="en-GB" w:eastAsia="zh-HK"/>
              </w:rPr>
              <w:t>tudents into groups of 4</w:t>
            </w:r>
            <w:r w:rsidRPr="002C47B0">
              <w:rPr>
                <w:bCs/>
                <w:lang w:val="en-GB"/>
              </w:rPr>
              <w:t xml:space="preserve"> to 5</w:t>
            </w:r>
            <w:r>
              <w:rPr>
                <w:bCs/>
                <w:lang w:val="en-GB"/>
              </w:rPr>
              <w:t xml:space="preserve"> to calculate </w:t>
            </w:r>
            <w:r w:rsidRPr="002C47B0">
              <w:rPr>
                <w:bCs/>
                <w:lang w:val="en-GB"/>
              </w:rPr>
              <w:t xml:space="preserve">scores </w:t>
            </w:r>
            <w:r>
              <w:rPr>
                <w:bCs/>
                <w:lang w:val="en-GB"/>
              </w:rPr>
              <w:t xml:space="preserve">for the </w:t>
            </w:r>
            <w:r w:rsidRPr="008A7BF3">
              <w:rPr>
                <w:bCs/>
                <w:lang w:val="en-GB"/>
              </w:rPr>
              <w:t>building block</w:t>
            </w:r>
            <w:r>
              <w:rPr>
                <w:bCs/>
                <w:lang w:val="en-GB"/>
              </w:rPr>
              <w:t>s</w:t>
            </w:r>
            <w:r w:rsidRPr="008A7BF3">
              <w:rPr>
                <w:bCs/>
                <w:lang w:val="en-GB"/>
              </w:rPr>
              <w:t xml:space="preserve"> of self-esteem </w:t>
            </w:r>
            <w:r>
              <w:rPr>
                <w:bCs/>
                <w:lang w:val="en-GB"/>
              </w:rPr>
              <w:t xml:space="preserve">for </w:t>
            </w:r>
            <w:r w:rsidRPr="002C47B0">
              <w:rPr>
                <w:bCs/>
                <w:lang w:val="en-GB"/>
              </w:rPr>
              <w:t xml:space="preserve">the characters in the cases and </w:t>
            </w:r>
            <w:r>
              <w:rPr>
                <w:bCs/>
                <w:lang w:val="en-GB"/>
              </w:rPr>
              <w:t>give</w:t>
            </w:r>
            <w:r w:rsidRPr="002C47B0">
              <w:rPr>
                <w:bCs/>
                <w:lang w:val="en-GB"/>
              </w:rPr>
              <w:t xml:space="preserve"> reasons</w:t>
            </w:r>
            <w:r>
              <w:rPr>
                <w:bCs/>
                <w:lang w:val="en-GB"/>
              </w:rPr>
              <w:t xml:space="preserve"> for the scores</w:t>
            </w:r>
            <w:r w:rsidRPr="002C47B0">
              <w:rPr>
                <w:bCs/>
                <w:lang w:val="en-GB"/>
              </w:rPr>
              <w:t>.</w:t>
            </w:r>
          </w:p>
          <w:p w14:paraId="1CF28853" w14:textId="4CC17CDB" w:rsidR="00A72216" w:rsidRPr="002C47B0"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Pr>
                <w:b/>
                <w:lang w:val="en-GB" w:eastAsia="zh-HK"/>
              </w:rPr>
              <w:t xml:space="preserve">Presentation </w:t>
            </w:r>
            <w:r w:rsidRPr="002C47B0">
              <w:rPr>
                <w:b/>
                <w:lang w:val="en-GB" w:eastAsia="zh-HK"/>
              </w:rPr>
              <w:t>and class discussion:</w:t>
            </w:r>
            <w:r w:rsidRPr="002C47B0">
              <w:rPr>
                <w:b/>
                <w:lang w:val="en-GB"/>
              </w:rPr>
              <w:t xml:space="preserve"> </w:t>
            </w:r>
            <w:r w:rsidRPr="002C47B0">
              <w:rPr>
                <w:rFonts w:eastAsia="新細明體"/>
                <w:lang w:val="en-GB" w:eastAsia="zh-TW"/>
              </w:rPr>
              <w:t>The teacher invite</w:t>
            </w:r>
            <w:r>
              <w:rPr>
                <w:rFonts w:eastAsia="新細明體"/>
                <w:lang w:val="en-GB" w:eastAsia="zh-TW"/>
              </w:rPr>
              <w:t>s</w:t>
            </w:r>
            <w:r w:rsidRPr="002C47B0">
              <w:rPr>
                <w:rFonts w:eastAsia="新細明體"/>
                <w:lang w:val="en-GB" w:eastAsia="zh-TW"/>
              </w:rPr>
              <w:t xml:space="preserve"> the groups to report</w:t>
            </w:r>
            <w:r>
              <w:rPr>
                <w:rFonts w:eastAsia="新細明體"/>
                <w:lang w:val="en-GB" w:eastAsia="zh-TW"/>
              </w:rPr>
              <w:t xml:space="preserve"> their discussion results</w:t>
            </w:r>
            <w:r w:rsidRPr="002C47B0">
              <w:rPr>
                <w:rFonts w:eastAsia="新細明體"/>
                <w:lang w:val="en-GB" w:eastAsia="zh-TW"/>
              </w:rPr>
              <w:t xml:space="preserve">. </w:t>
            </w:r>
            <w:r>
              <w:rPr>
                <w:rFonts w:eastAsia="新細明體"/>
                <w:lang w:val="en-GB" w:eastAsia="zh-TW"/>
              </w:rPr>
              <w:t xml:space="preserve">Based on the presentation, </w:t>
            </w:r>
            <w:r w:rsidRPr="002C47B0">
              <w:rPr>
                <w:rFonts w:eastAsia="新細明體"/>
                <w:lang w:val="en-GB" w:eastAsia="zh-TW"/>
              </w:rPr>
              <w:t xml:space="preserve">the teacher </w:t>
            </w:r>
            <w:r w:rsidRPr="002C47B0">
              <w:rPr>
                <w:lang w:val="en-GB"/>
              </w:rPr>
              <w:t>help</w:t>
            </w:r>
            <w:r>
              <w:rPr>
                <w:lang w:val="en-GB"/>
              </w:rPr>
              <w:t>s</w:t>
            </w:r>
            <w:r w:rsidRPr="002C47B0">
              <w:rPr>
                <w:lang w:val="en-GB"/>
              </w:rPr>
              <w:t xml:space="preserve"> students deepen their understanding of the five building blocks of self-esteem and their application.</w:t>
            </w:r>
          </w:p>
          <w:p w14:paraId="43F62F1A" w14:textId="77777777" w:rsidR="00A72216" w:rsidRPr="002E6045" w:rsidRDefault="00A72216" w:rsidP="00CC732B">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Pr>
                <w:b/>
                <w:lang w:val="en-GB"/>
              </w:rPr>
              <w:t>Teacher d</w:t>
            </w:r>
            <w:r w:rsidRPr="002C47B0">
              <w:rPr>
                <w:b/>
                <w:lang w:val="en-GB"/>
              </w:rPr>
              <w:t>ebriefing:</w:t>
            </w:r>
            <w:r w:rsidRPr="002C47B0">
              <w:rPr>
                <w:bCs/>
                <w:lang w:val="en-GB"/>
              </w:rPr>
              <w:t xml:space="preserve"> The teacher summarise</w:t>
            </w:r>
            <w:r>
              <w:rPr>
                <w:bCs/>
                <w:lang w:val="en-GB"/>
              </w:rPr>
              <w:t>s</w:t>
            </w:r>
            <w:r w:rsidRPr="002C47B0">
              <w:rPr>
                <w:bCs/>
                <w:lang w:val="en-GB"/>
              </w:rPr>
              <w:t xml:space="preserve"> and conclude</w:t>
            </w:r>
            <w:r>
              <w:rPr>
                <w:bCs/>
                <w:lang w:val="en-GB"/>
              </w:rPr>
              <w:t>s</w:t>
            </w:r>
            <w:r w:rsidRPr="002C47B0">
              <w:rPr>
                <w:bCs/>
                <w:lang w:val="en-GB"/>
              </w:rPr>
              <w:t xml:space="preserve"> the discussion to guide students to understand that self-esteem is affected by different factors, and inaccurate </w:t>
            </w:r>
            <w:r>
              <w:rPr>
                <w:bCs/>
                <w:lang w:val="en-GB"/>
              </w:rPr>
              <w:t>assessment</w:t>
            </w:r>
            <w:r w:rsidRPr="002C47B0">
              <w:rPr>
                <w:bCs/>
                <w:lang w:val="en-GB"/>
              </w:rPr>
              <w:t xml:space="preserve"> of themselves will affect both their self-esteem and personal growth. </w:t>
            </w:r>
            <w:r>
              <w:rPr>
                <w:bCs/>
                <w:lang w:val="en-GB"/>
              </w:rPr>
              <w:t>T</w:t>
            </w:r>
            <w:r w:rsidRPr="002C47B0">
              <w:rPr>
                <w:bCs/>
                <w:lang w:val="en-GB"/>
              </w:rPr>
              <w:t xml:space="preserve">he teacher </w:t>
            </w:r>
            <w:r>
              <w:rPr>
                <w:bCs/>
                <w:lang w:val="en-GB"/>
              </w:rPr>
              <w:t xml:space="preserve">highlights </w:t>
            </w:r>
            <w:r w:rsidRPr="002C47B0">
              <w:rPr>
                <w:bCs/>
                <w:lang w:val="en-GB"/>
              </w:rPr>
              <w:t xml:space="preserve">that it is </w:t>
            </w:r>
            <w:r>
              <w:rPr>
                <w:bCs/>
                <w:lang w:val="en-GB"/>
              </w:rPr>
              <w:t xml:space="preserve">of great </w:t>
            </w:r>
            <w:r w:rsidRPr="002C47B0">
              <w:rPr>
                <w:bCs/>
                <w:lang w:val="en-GB"/>
              </w:rPr>
              <w:t>importan</w:t>
            </w:r>
            <w:r>
              <w:rPr>
                <w:bCs/>
                <w:lang w:val="en-GB"/>
              </w:rPr>
              <w:t>ce</w:t>
            </w:r>
            <w:r w:rsidRPr="002C47B0">
              <w:rPr>
                <w:bCs/>
                <w:lang w:val="en-GB"/>
              </w:rPr>
              <w:t xml:space="preserve"> to maintain a positive attitude and improve self-esteem</w:t>
            </w:r>
            <w:r>
              <w:rPr>
                <w:bCs/>
                <w:lang w:val="en-GB"/>
              </w:rPr>
              <w:t xml:space="preserve"> with appropriate strategies</w:t>
            </w:r>
            <w:r w:rsidRPr="002C47B0">
              <w:rPr>
                <w:bCs/>
                <w:lang w:val="en-GB"/>
              </w:rPr>
              <w:t>.</w:t>
            </w:r>
          </w:p>
          <w:p w14:paraId="71A641A1" w14:textId="0569C78D" w:rsidR="00611F28" w:rsidRPr="002C47B0" w:rsidRDefault="00611F28">
            <w:pPr>
              <w:pStyle w:val="affc"/>
              <w:widowControl w:val="0"/>
              <w:numPr>
                <w:ilvl w:val="0"/>
                <w:numId w:val="11"/>
              </w:numPr>
              <w:spacing w:line="276" w:lineRule="auto"/>
              <w:ind w:leftChars="0" w:left="879" w:hanging="482"/>
              <w:jc w:val="both"/>
              <w:rPr>
                <w:rFonts w:asciiTheme="minorEastAsia" w:eastAsiaTheme="minorEastAsia" w:hAnsiTheme="minorEastAsia"/>
                <w:b/>
                <w:lang w:val="en-GB" w:eastAsia="zh-TW"/>
              </w:rPr>
            </w:pPr>
            <w:r w:rsidRPr="002E6045">
              <w:rPr>
                <w:bCs/>
                <w:lang w:val="en-GB"/>
              </w:rPr>
              <w:t xml:space="preserve">The teacher </w:t>
            </w:r>
            <w:r w:rsidR="008801C5">
              <w:rPr>
                <w:bCs/>
                <w:lang w:val="en-GB"/>
              </w:rPr>
              <w:t>plays</w:t>
            </w:r>
            <w:r w:rsidRPr="00C9335D">
              <w:rPr>
                <w:bCs/>
                <w:lang w:val="en-GB"/>
              </w:rPr>
              <w:t xml:space="preserve"> </w:t>
            </w:r>
            <w:r w:rsidR="008801C5">
              <w:rPr>
                <w:bCs/>
                <w:lang w:val="en-GB"/>
              </w:rPr>
              <w:t>the “</w:t>
            </w:r>
            <w:r w:rsidR="0077134B" w:rsidRPr="00C9335D">
              <w:rPr>
                <w:bCs/>
                <w:lang w:val="en-GB"/>
              </w:rPr>
              <w:t>3-minute Concept</w:t>
            </w:r>
            <w:r w:rsidR="008801C5">
              <w:rPr>
                <w:bCs/>
                <w:lang w:val="en-GB"/>
              </w:rPr>
              <w:t>”</w:t>
            </w:r>
            <w:r w:rsidR="0077134B" w:rsidRPr="00C9335D">
              <w:rPr>
                <w:bCs/>
                <w:lang w:val="en-GB"/>
              </w:rPr>
              <w:t xml:space="preserve"> </w:t>
            </w:r>
            <w:r w:rsidR="008801C5">
              <w:rPr>
                <w:bCs/>
                <w:lang w:val="en-GB"/>
              </w:rPr>
              <w:t>a</w:t>
            </w:r>
            <w:r w:rsidR="0077134B" w:rsidRPr="00C9335D">
              <w:rPr>
                <w:bCs/>
                <w:lang w:val="en-GB"/>
              </w:rPr>
              <w:t xml:space="preserve">nimated </w:t>
            </w:r>
            <w:r w:rsidR="008801C5">
              <w:rPr>
                <w:bCs/>
                <w:lang w:val="en-GB"/>
              </w:rPr>
              <w:t>v</w:t>
            </w:r>
            <w:r w:rsidR="0077134B" w:rsidRPr="00C9335D">
              <w:rPr>
                <w:bCs/>
                <w:lang w:val="en-GB"/>
              </w:rPr>
              <w:t xml:space="preserve">ideo </w:t>
            </w:r>
            <w:r w:rsidR="008801C5">
              <w:rPr>
                <w:bCs/>
                <w:lang w:val="en-GB"/>
              </w:rPr>
              <w:t>c</w:t>
            </w:r>
            <w:r w:rsidR="0077134B" w:rsidRPr="002E6045">
              <w:rPr>
                <w:bCs/>
                <w:lang w:val="en-GB"/>
              </w:rPr>
              <w:t>lip</w:t>
            </w:r>
            <w:r w:rsidRPr="002E6045">
              <w:rPr>
                <w:bCs/>
                <w:lang w:val="en-GB"/>
              </w:rPr>
              <w:t xml:space="preserve"> “Self-esteem and </w:t>
            </w:r>
            <w:r w:rsidR="008801C5">
              <w:rPr>
                <w:bCs/>
                <w:lang w:val="en-GB"/>
              </w:rPr>
              <w:t>S</w:t>
            </w:r>
            <w:r w:rsidRPr="00C9335D">
              <w:rPr>
                <w:bCs/>
                <w:lang w:val="en-GB"/>
              </w:rPr>
              <w:t xml:space="preserve">elf-confidence” to </w:t>
            </w:r>
            <w:r w:rsidR="008801C5">
              <w:rPr>
                <w:bCs/>
                <w:lang w:val="en-GB"/>
              </w:rPr>
              <w:t>conclude the lesson</w:t>
            </w:r>
            <w:r w:rsidRPr="00C9335D">
              <w:rPr>
                <w:bCs/>
                <w:lang w:val="en-GB"/>
              </w:rPr>
              <w:t xml:space="preserve">. </w:t>
            </w:r>
          </w:p>
        </w:tc>
        <w:tc>
          <w:tcPr>
            <w:tcW w:w="1418" w:type="dxa"/>
            <w:tcBorders>
              <w:top w:val="single" w:sz="4" w:space="0" w:color="auto"/>
            </w:tcBorders>
            <w:shd w:val="clear" w:color="auto" w:fill="auto"/>
          </w:tcPr>
          <w:p w14:paraId="1230BA96"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t>15</w:t>
            </w:r>
            <w:r w:rsidRPr="002C47B0">
              <w:rPr>
                <w:color w:val="000000" w:themeColor="text1"/>
                <w:lang w:val="en-GB"/>
              </w:rPr>
              <w:t xml:space="preserve"> minutes</w:t>
            </w:r>
          </w:p>
        </w:tc>
      </w:tr>
      <w:tr w:rsidR="00A72216" w:rsidRPr="002C47B0" w14:paraId="111A014F" w14:textId="77777777" w:rsidTr="00A72216">
        <w:tc>
          <w:tcPr>
            <w:tcW w:w="1587" w:type="dxa"/>
            <w:vMerge/>
            <w:shd w:val="clear" w:color="auto" w:fill="auto"/>
          </w:tcPr>
          <w:p w14:paraId="35CB6F52"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tcBorders>
            <w:shd w:val="clear" w:color="auto" w:fill="auto"/>
          </w:tcPr>
          <w:p w14:paraId="587A6CBD" w14:textId="77777777" w:rsidR="00A72216" w:rsidRPr="002C47B0" w:rsidRDefault="00A72216" w:rsidP="00CC732B">
            <w:pPr>
              <w:pStyle w:val="affc"/>
              <w:widowControl w:val="0"/>
              <w:numPr>
                <w:ilvl w:val="0"/>
                <w:numId w:val="13"/>
              </w:numPr>
              <w:spacing w:line="276" w:lineRule="auto"/>
              <w:ind w:leftChars="0"/>
              <w:rPr>
                <w:rFonts w:eastAsiaTheme="minorEastAsia"/>
                <w:b/>
                <w:bCs/>
                <w:color w:val="000000" w:themeColor="text1"/>
                <w:lang w:val="en-GB" w:eastAsia="zh-HK"/>
              </w:rPr>
            </w:pPr>
            <w:r w:rsidRPr="002C47B0">
              <w:rPr>
                <w:rFonts w:eastAsiaTheme="minorEastAsia"/>
                <w:b/>
                <w:bCs/>
                <w:color w:val="000000" w:themeColor="text1"/>
                <w:lang w:val="en-GB" w:eastAsia="zh-HK"/>
              </w:rPr>
              <w:t>Interactive teaching:</w:t>
            </w:r>
          </w:p>
          <w:p w14:paraId="6BAA613B" w14:textId="13E34328"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Pr>
                <w:b/>
                <w:bCs/>
                <w:iCs/>
                <w:lang w:val="en-GB"/>
              </w:rPr>
              <w:t>Direct instruction</w:t>
            </w:r>
            <w:r w:rsidRPr="002C47B0">
              <w:rPr>
                <w:b/>
                <w:bCs/>
                <w:iCs/>
                <w:lang w:val="en-GB"/>
              </w:rPr>
              <w:t xml:space="preserve">: </w:t>
            </w:r>
            <w:r w:rsidRPr="002C47B0">
              <w:rPr>
                <w:lang w:val="en-GB"/>
              </w:rPr>
              <w:t>The teacher briefly introduce</w:t>
            </w:r>
            <w:r>
              <w:rPr>
                <w:lang w:val="en-GB"/>
              </w:rPr>
              <w:t>s</w:t>
            </w:r>
            <w:r w:rsidRPr="002C47B0">
              <w:rPr>
                <w:lang w:val="en-GB"/>
              </w:rPr>
              <w:t xml:space="preserve"> </w:t>
            </w:r>
            <w:r w:rsidRPr="00374F05">
              <w:rPr>
                <w:lang w:val="en-GB"/>
              </w:rPr>
              <w:t xml:space="preserve">Worksheet 4 </w:t>
            </w:r>
            <w:r w:rsidRPr="002C47B0">
              <w:rPr>
                <w:lang w:val="en-GB"/>
              </w:rPr>
              <w:t>“The importance of self-confidence for personal growth”.</w:t>
            </w:r>
          </w:p>
          <w:p w14:paraId="0260F4B8" w14:textId="1028D227" w:rsidR="00A72216" w:rsidRPr="002C47B0" w:rsidRDefault="00A72216" w:rsidP="00CC732B">
            <w:pPr>
              <w:pStyle w:val="affc"/>
              <w:widowControl w:val="0"/>
              <w:numPr>
                <w:ilvl w:val="0"/>
                <w:numId w:val="11"/>
              </w:numPr>
              <w:spacing w:line="276" w:lineRule="auto"/>
              <w:ind w:leftChars="0" w:left="879" w:hanging="482"/>
              <w:jc w:val="both"/>
              <w:rPr>
                <w:rFonts w:eastAsiaTheme="minorEastAsia"/>
                <w:b/>
                <w:lang w:val="en-GB" w:eastAsia="zh-HK"/>
              </w:rPr>
            </w:pPr>
            <w:r w:rsidRPr="002C47B0">
              <w:rPr>
                <w:b/>
                <w:bCs/>
                <w:iCs/>
                <w:lang w:val="en-GB"/>
              </w:rPr>
              <w:t xml:space="preserve">Class discussion: </w:t>
            </w:r>
            <w:r w:rsidRPr="002C47B0">
              <w:rPr>
                <w:lang w:val="en-GB"/>
              </w:rPr>
              <w:t>The teacher invite</w:t>
            </w:r>
            <w:r>
              <w:rPr>
                <w:lang w:val="en-GB"/>
              </w:rPr>
              <w:t>s</w:t>
            </w:r>
            <w:r w:rsidRPr="002C47B0">
              <w:rPr>
                <w:lang w:val="en-GB"/>
              </w:rPr>
              <w:t xml:space="preserve"> students to share their thoughts on “Activity 1: ‘Positivity’ and confidence” in Worksheet 4 and </w:t>
            </w:r>
            <w:r>
              <w:rPr>
                <w:lang w:val="en-GB"/>
              </w:rPr>
              <w:t xml:space="preserve">highlights </w:t>
            </w:r>
            <w:r w:rsidRPr="002C47B0">
              <w:rPr>
                <w:lang w:val="en-GB"/>
              </w:rPr>
              <w:t>that all positive thoughts, emotions, and behaviours are important for improving our self-confidence.</w:t>
            </w:r>
          </w:p>
          <w:p w14:paraId="5C98FA0E" w14:textId="117E522C" w:rsidR="00A72216" w:rsidRPr="002C47B0" w:rsidRDefault="00A72216" w:rsidP="00CC732B">
            <w:pPr>
              <w:pStyle w:val="affc"/>
              <w:widowControl w:val="0"/>
              <w:numPr>
                <w:ilvl w:val="0"/>
                <w:numId w:val="11"/>
              </w:numPr>
              <w:spacing w:line="276" w:lineRule="auto"/>
              <w:ind w:leftChars="0" w:left="879" w:hanging="482"/>
              <w:jc w:val="both"/>
              <w:rPr>
                <w:rFonts w:eastAsiaTheme="minorEastAsia"/>
                <w:b/>
                <w:lang w:val="en-GB" w:eastAsia="zh-HK"/>
              </w:rPr>
            </w:pPr>
            <w:r>
              <w:rPr>
                <w:b/>
                <w:lang w:val="en-GB"/>
              </w:rPr>
              <w:t>Teacher d</w:t>
            </w:r>
            <w:r w:rsidRPr="002C47B0">
              <w:rPr>
                <w:b/>
                <w:lang w:val="en-GB"/>
              </w:rPr>
              <w:t>ebriefing</w:t>
            </w:r>
            <w:r w:rsidRPr="002C47B0">
              <w:rPr>
                <w:b/>
                <w:color w:val="000000" w:themeColor="text1"/>
                <w:lang w:val="en-GB"/>
              </w:rPr>
              <w:t>:</w:t>
            </w:r>
            <w:r>
              <w:rPr>
                <w:color w:val="000000" w:themeColor="text1"/>
                <w:lang w:val="en-GB"/>
              </w:rPr>
              <w:t xml:space="preserve"> The teacher asks the </w:t>
            </w:r>
            <w:r>
              <w:rPr>
                <w:color w:val="000000" w:themeColor="text1"/>
                <w:lang w:val="en-GB"/>
              </w:rPr>
              <w:lastRenderedPageBreak/>
              <w:t>following question:</w:t>
            </w:r>
          </w:p>
          <w:p w14:paraId="73BDC24D" w14:textId="5D5BB997" w:rsidR="00A72216" w:rsidRPr="002C47B0" w:rsidRDefault="00A72216" w:rsidP="00FF4A55">
            <w:pPr>
              <w:pStyle w:val="affc"/>
              <w:widowControl w:val="0"/>
              <w:numPr>
                <w:ilvl w:val="0"/>
                <w:numId w:val="14"/>
              </w:numPr>
              <w:spacing w:line="276" w:lineRule="auto"/>
              <w:ind w:leftChars="0" w:left="1361" w:hanging="482"/>
              <w:rPr>
                <w:rFonts w:eastAsia="標楷體"/>
                <w:color w:val="808080" w:themeColor="background1" w:themeShade="80"/>
                <w:lang w:val="en-GB" w:eastAsia="zh-TW"/>
              </w:rPr>
            </w:pPr>
            <w:r w:rsidRPr="002C47B0">
              <w:rPr>
                <w:rFonts w:eastAsia="標楷體"/>
                <w:color w:val="000000" w:themeColor="text1"/>
                <w:lang w:val="en-GB"/>
              </w:rPr>
              <w:t>How to become a confident person?</w:t>
            </w:r>
          </w:p>
          <w:p w14:paraId="51D4054C" w14:textId="3C0A05C7" w:rsidR="00A72216" w:rsidRPr="002C47B0" w:rsidRDefault="00A72216">
            <w:pPr>
              <w:pStyle w:val="affc"/>
              <w:widowControl w:val="0"/>
              <w:spacing w:line="276" w:lineRule="auto"/>
              <w:ind w:leftChars="0" w:left="839"/>
              <w:jc w:val="both"/>
              <w:rPr>
                <w:rFonts w:eastAsiaTheme="minorEastAsia"/>
                <w:b/>
                <w:lang w:val="en-GB" w:eastAsia="zh-HK"/>
              </w:rPr>
            </w:pPr>
            <w:r>
              <w:rPr>
                <w:bCs/>
                <w:lang w:val="en-GB"/>
              </w:rPr>
              <w:t xml:space="preserve">Riding on </w:t>
            </w:r>
            <w:r w:rsidRPr="002C47B0">
              <w:rPr>
                <w:bCs/>
                <w:lang w:val="en-GB"/>
              </w:rPr>
              <w:t xml:space="preserve">the above </w:t>
            </w:r>
            <w:r>
              <w:rPr>
                <w:bCs/>
                <w:lang w:val="en-GB"/>
              </w:rPr>
              <w:t>questioning and elaboration</w:t>
            </w:r>
            <w:r w:rsidRPr="002C47B0">
              <w:rPr>
                <w:bCs/>
                <w:lang w:val="en-GB"/>
              </w:rPr>
              <w:t>, the teacher introduce</w:t>
            </w:r>
            <w:r>
              <w:rPr>
                <w:bCs/>
                <w:lang w:val="en-GB"/>
              </w:rPr>
              <w:t>s</w:t>
            </w:r>
            <w:r w:rsidRPr="002C47B0">
              <w:rPr>
                <w:bCs/>
                <w:lang w:val="en-GB"/>
              </w:rPr>
              <w:t xml:space="preserve"> the next part of teaching.</w:t>
            </w:r>
          </w:p>
        </w:tc>
        <w:tc>
          <w:tcPr>
            <w:tcW w:w="1418" w:type="dxa"/>
            <w:tcBorders>
              <w:top w:val="single" w:sz="4" w:space="0" w:color="auto"/>
            </w:tcBorders>
            <w:shd w:val="clear" w:color="auto" w:fill="auto"/>
          </w:tcPr>
          <w:p w14:paraId="4DDC223B" w14:textId="77777777" w:rsidR="00A72216" w:rsidRPr="002C47B0" w:rsidRDefault="00A72216">
            <w:pPr>
              <w:widowControl w:val="0"/>
              <w:spacing w:line="276" w:lineRule="auto"/>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A72216" w:rsidRPr="002C47B0" w14:paraId="0D0533F0" w14:textId="77777777" w:rsidTr="00A72216">
        <w:tc>
          <w:tcPr>
            <w:tcW w:w="1587" w:type="dxa"/>
            <w:vMerge/>
            <w:shd w:val="clear" w:color="auto" w:fill="auto"/>
          </w:tcPr>
          <w:p w14:paraId="2DB0FF4E"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7A3F1160" w14:textId="77777777" w:rsidR="00A72216" w:rsidRPr="002C47B0" w:rsidRDefault="00A72216" w:rsidP="00CC732B">
            <w:pPr>
              <w:pStyle w:val="affc"/>
              <w:widowControl w:val="0"/>
              <w:numPr>
                <w:ilvl w:val="0"/>
                <w:numId w:val="13"/>
              </w:numPr>
              <w:spacing w:line="276" w:lineRule="auto"/>
              <w:ind w:leftChars="0"/>
              <w:jc w:val="both"/>
              <w:rPr>
                <w:rFonts w:eastAsiaTheme="minorEastAsia"/>
                <w:b/>
                <w:color w:val="000000" w:themeColor="text1"/>
                <w:lang w:val="en-GB" w:eastAsia="zh-TW"/>
              </w:rPr>
            </w:pPr>
            <w:r w:rsidRPr="002C47B0">
              <w:rPr>
                <w:rFonts w:eastAsiaTheme="minorEastAsia"/>
                <w:b/>
                <w:color w:val="000000" w:themeColor="text1"/>
                <w:lang w:val="en-GB" w:eastAsia="zh-TW"/>
              </w:rPr>
              <w:t>Interactive teaching:</w:t>
            </w:r>
          </w:p>
          <w:p w14:paraId="608A78FF" w14:textId="5B90278D"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Pr>
                <w:b/>
                <w:lang w:val="en-GB" w:eastAsia="zh-HK"/>
              </w:rPr>
              <w:t>Direct instruction</w:t>
            </w:r>
            <w:r w:rsidRPr="002C47B0">
              <w:rPr>
                <w:b/>
                <w:lang w:val="en-GB" w:eastAsia="zh-HK"/>
              </w:rPr>
              <w:t>:</w:t>
            </w:r>
            <w:r w:rsidRPr="002C47B0">
              <w:rPr>
                <w:b/>
                <w:lang w:val="en-GB"/>
              </w:rPr>
              <w:t xml:space="preserve">  </w:t>
            </w:r>
            <w:r w:rsidRPr="002C47B0">
              <w:rPr>
                <w:color w:val="000000" w:themeColor="text1"/>
                <w:lang w:val="en-GB"/>
              </w:rPr>
              <w:t>The teacher introduce</w:t>
            </w:r>
            <w:r>
              <w:rPr>
                <w:color w:val="000000" w:themeColor="text1"/>
                <w:lang w:val="en-GB"/>
              </w:rPr>
              <w:t>s</w:t>
            </w:r>
            <w:r w:rsidRPr="002C47B0">
              <w:rPr>
                <w:color w:val="000000" w:themeColor="text1"/>
                <w:lang w:val="en-GB"/>
              </w:rPr>
              <w:t xml:space="preserve"> “Activity 2: ‘Well done’ tips”</w:t>
            </w:r>
            <w:r w:rsidRPr="002C47B0">
              <w:rPr>
                <w:rFonts w:eastAsiaTheme="minorEastAsia"/>
                <w:b/>
                <w:color w:val="000000" w:themeColor="text1"/>
                <w:lang w:val="en-GB" w:eastAsia="zh-HK"/>
              </w:rPr>
              <w:t>*</w:t>
            </w:r>
            <w:r>
              <w:rPr>
                <w:rFonts w:eastAsiaTheme="minorEastAsia"/>
                <w:b/>
                <w:color w:val="000000" w:themeColor="text1"/>
                <w:lang w:val="en-GB" w:eastAsia="zh-HK"/>
              </w:rPr>
              <w:t>.</w:t>
            </w:r>
          </w:p>
          <w:p w14:paraId="3B50C8D8" w14:textId="39DA56FE"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sidRPr="002C47B0">
              <w:rPr>
                <w:b/>
                <w:lang w:val="en-GB" w:eastAsia="zh-HK"/>
              </w:rPr>
              <w:t>Pair work:</w:t>
            </w:r>
            <w:r w:rsidRPr="002C47B0">
              <w:rPr>
                <w:b/>
                <w:lang w:val="en-GB"/>
              </w:rPr>
              <w:t xml:space="preserve"> </w:t>
            </w:r>
            <w:r w:rsidRPr="00FF4A55">
              <w:rPr>
                <w:color w:val="000000" w:themeColor="text1"/>
                <w:lang w:val="en-GB"/>
              </w:rPr>
              <w:t>T</w:t>
            </w:r>
            <w:r w:rsidRPr="00FF4A55">
              <w:rPr>
                <w:bCs/>
                <w:lang w:val="en-GB" w:eastAsia="zh-HK"/>
              </w:rPr>
              <w:t>h</w:t>
            </w:r>
            <w:r w:rsidRPr="002C47B0">
              <w:rPr>
                <w:bCs/>
                <w:lang w:val="en-GB" w:eastAsia="zh-HK"/>
              </w:rPr>
              <w:t xml:space="preserve">e students work in pairs </w:t>
            </w:r>
            <w:r w:rsidRPr="002C47B0">
              <w:rPr>
                <w:bCs/>
                <w:lang w:val="en-GB"/>
              </w:rPr>
              <w:t>to discuss other methods to improve self-confidence according to what they have learned in class. The teacher invite</w:t>
            </w:r>
            <w:r>
              <w:rPr>
                <w:bCs/>
                <w:lang w:val="en-GB"/>
              </w:rPr>
              <w:t>s</w:t>
            </w:r>
            <w:r w:rsidRPr="002C47B0">
              <w:rPr>
                <w:bCs/>
                <w:lang w:val="en-GB"/>
              </w:rPr>
              <w:t xml:space="preserve"> several groups of the students to share their discussion results**.</w:t>
            </w:r>
          </w:p>
          <w:p w14:paraId="2535EA20" w14:textId="72EB2D80"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TW"/>
              </w:rPr>
            </w:pPr>
            <w:r>
              <w:rPr>
                <w:rFonts w:eastAsia="新細明體"/>
                <w:b/>
                <w:bCs/>
                <w:color w:val="000000" w:themeColor="text1"/>
                <w:lang w:val="en-GB"/>
              </w:rPr>
              <w:t>Direct instruction</w:t>
            </w:r>
            <w:r w:rsidRPr="002C47B0">
              <w:rPr>
                <w:rFonts w:eastAsia="新細明體"/>
                <w:b/>
                <w:bCs/>
                <w:color w:val="000000" w:themeColor="text1"/>
                <w:lang w:val="en-GB"/>
              </w:rPr>
              <w:t xml:space="preserve">: </w:t>
            </w:r>
            <w:r w:rsidRPr="002C47B0">
              <w:rPr>
                <w:color w:val="000000" w:themeColor="text1"/>
                <w:lang w:val="en-GB"/>
              </w:rPr>
              <w:t>The teacher explain</w:t>
            </w:r>
            <w:r>
              <w:rPr>
                <w:color w:val="000000" w:themeColor="text1"/>
                <w:lang w:val="en-GB"/>
              </w:rPr>
              <w:t>s</w:t>
            </w:r>
            <w:r w:rsidRPr="002C47B0">
              <w:rPr>
                <w:color w:val="000000" w:themeColor="text1"/>
                <w:lang w:val="en-GB"/>
              </w:rPr>
              <w:t xml:space="preserve"> the methods to “be a person with self-esteem and self-confidence” and encourage</w:t>
            </w:r>
            <w:r>
              <w:rPr>
                <w:color w:val="000000" w:themeColor="text1"/>
                <w:lang w:val="en-GB"/>
              </w:rPr>
              <w:t>s</w:t>
            </w:r>
            <w:r w:rsidRPr="002C47B0">
              <w:rPr>
                <w:color w:val="000000" w:themeColor="text1"/>
                <w:lang w:val="en-GB"/>
              </w:rPr>
              <w:t xml:space="preserve"> the students to learn from these methods </w:t>
            </w:r>
            <w:r>
              <w:rPr>
                <w:color w:val="000000" w:themeColor="text1"/>
                <w:lang w:val="en-GB"/>
              </w:rPr>
              <w:t xml:space="preserve">to become </w:t>
            </w:r>
            <w:r w:rsidRPr="002C47B0">
              <w:rPr>
                <w:color w:val="000000" w:themeColor="text1"/>
                <w:lang w:val="en-GB"/>
              </w:rPr>
              <w:t>a person with self-esteem and self-confidence.</w:t>
            </w:r>
          </w:p>
          <w:p w14:paraId="2063976E" w14:textId="55C117CB"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TW"/>
              </w:rPr>
            </w:pPr>
            <w:r>
              <w:rPr>
                <w:b/>
                <w:bCs/>
                <w:lang w:val="en-GB"/>
              </w:rPr>
              <w:t>Summary</w:t>
            </w:r>
            <w:r w:rsidRPr="002C47B0">
              <w:rPr>
                <w:b/>
                <w:bCs/>
                <w:lang w:val="en-GB"/>
              </w:rPr>
              <w:t xml:space="preserve">: </w:t>
            </w:r>
            <w:r w:rsidRPr="002C47B0">
              <w:rPr>
                <w:color w:val="000000" w:themeColor="text1"/>
                <w:lang w:val="en-GB"/>
              </w:rPr>
              <w:t>The teacher point</w:t>
            </w:r>
            <w:r>
              <w:rPr>
                <w:color w:val="000000" w:themeColor="text1"/>
                <w:lang w:val="en-GB"/>
              </w:rPr>
              <w:t>s</w:t>
            </w:r>
            <w:r w:rsidRPr="002C47B0">
              <w:rPr>
                <w:color w:val="000000" w:themeColor="text1"/>
                <w:lang w:val="en-GB"/>
              </w:rPr>
              <w:t xml:space="preserve"> out the importance of maintaining positive, persistent, and aspiring attitudes for the development of self-esteem and self-confidence.</w:t>
            </w:r>
          </w:p>
          <w:p w14:paraId="27B52D94" w14:textId="3EC01D8C" w:rsidR="00A72216" w:rsidRPr="00F3609C" w:rsidRDefault="00A72216" w:rsidP="00F3609C">
            <w:pPr>
              <w:widowControl w:val="0"/>
              <w:spacing w:beforeLines="50" w:before="120" w:line="276" w:lineRule="auto"/>
              <w:ind w:left="397"/>
              <w:jc w:val="both"/>
              <w:rPr>
                <w:i/>
                <w:color w:val="000000" w:themeColor="text1"/>
                <w:lang w:val="en-GB"/>
              </w:rPr>
            </w:pPr>
            <w:r w:rsidRPr="00F3609C">
              <w:rPr>
                <w:rFonts w:eastAsiaTheme="minorEastAsia"/>
                <w:b/>
                <w:i/>
                <w:color w:val="000000" w:themeColor="text1"/>
                <w:lang w:val="en-GB" w:eastAsia="zh-TW"/>
              </w:rPr>
              <w:t xml:space="preserve">* </w:t>
            </w:r>
            <w:r w:rsidRPr="00F3609C">
              <w:rPr>
                <w:i/>
                <w:color w:val="000000" w:themeColor="text1"/>
                <w:lang w:val="en-GB"/>
              </w:rPr>
              <w:t>This activity can be carried out with the help of e-learning tools (e.g., “Word Clouds”). Students can view the methods proposed by their classmates and enrich their learning.</w:t>
            </w:r>
          </w:p>
          <w:p w14:paraId="2C3E6D89" w14:textId="2DEA1196" w:rsidR="00A72216" w:rsidRPr="002C47B0" w:rsidRDefault="00A72216" w:rsidP="00F3609C">
            <w:pPr>
              <w:widowControl w:val="0"/>
              <w:spacing w:beforeLines="50" w:before="120" w:line="276" w:lineRule="auto"/>
              <w:ind w:left="397"/>
              <w:jc w:val="both"/>
              <w:rPr>
                <w:rFonts w:asciiTheme="minorEastAsia" w:hAnsiTheme="minorEastAsia"/>
                <w:b/>
                <w:bCs/>
                <w:lang w:val="en-GB"/>
              </w:rPr>
            </w:pPr>
            <w:r w:rsidRPr="00F3609C">
              <w:rPr>
                <w:rFonts w:eastAsiaTheme="minorEastAsia"/>
                <w:b/>
                <w:i/>
                <w:color w:val="000000" w:themeColor="text1"/>
                <w:lang w:val="en-GB" w:eastAsia="zh-HK"/>
              </w:rPr>
              <w:t xml:space="preserve">** </w:t>
            </w:r>
            <w:r w:rsidRPr="00F3609C">
              <w:rPr>
                <w:i/>
                <w:color w:val="000000" w:themeColor="text1"/>
                <w:lang w:val="en-GB"/>
              </w:rPr>
              <w:t xml:space="preserve">Appendix </w:t>
            </w:r>
            <w:r w:rsidR="00CB33D8" w:rsidRPr="00F3609C">
              <w:rPr>
                <w:i/>
                <w:color w:val="000000" w:themeColor="text1"/>
                <w:lang w:val="en-GB"/>
              </w:rPr>
              <w:t>4</w:t>
            </w:r>
            <w:r w:rsidRPr="00F3609C">
              <w:rPr>
                <w:i/>
                <w:color w:val="000000" w:themeColor="text1"/>
                <w:lang w:val="en-GB"/>
              </w:rPr>
              <w:t xml:space="preserve"> “Know more: The bank of ‘confidence’” and Appendix </w:t>
            </w:r>
            <w:r w:rsidR="00CB33D8" w:rsidRPr="00F3609C">
              <w:rPr>
                <w:i/>
                <w:color w:val="000000" w:themeColor="text1"/>
                <w:lang w:val="en-GB"/>
              </w:rPr>
              <w:t>5</w:t>
            </w:r>
            <w:r w:rsidRPr="00F3609C">
              <w:rPr>
                <w:i/>
                <w:color w:val="000000" w:themeColor="text1"/>
                <w:lang w:val="en-GB"/>
              </w:rPr>
              <w:t xml:space="preserve"> “Joyful Reading: </w:t>
            </w:r>
            <w:r w:rsidRPr="00F3609C">
              <w:rPr>
                <w:rFonts w:eastAsiaTheme="minorEastAsia"/>
                <w:i/>
                <w:lang w:val="en-GB"/>
              </w:rPr>
              <w:t>Stories of famous people” are advanced reading materials on methods to improve self-confidence. The teac</w:t>
            </w:r>
            <w:r w:rsidRPr="002C47B0">
              <w:rPr>
                <w:rFonts w:eastAsiaTheme="minorEastAsia"/>
                <w:i/>
                <w:lang w:val="en-GB"/>
              </w:rPr>
              <w:t>her give</w:t>
            </w:r>
            <w:r>
              <w:rPr>
                <w:rFonts w:eastAsiaTheme="minorEastAsia"/>
                <w:i/>
                <w:lang w:val="en-GB"/>
              </w:rPr>
              <w:t>s</w:t>
            </w:r>
            <w:r w:rsidRPr="002C47B0">
              <w:rPr>
                <w:rFonts w:eastAsiaTheme="minorEastAsia"/>
                <w:i/>
                <w:lang w:val="en-GB"/>
              </w:rPr>
              <w:t xml:space="preserve"> some explanation in class </w:t>
            </w:r>
            <w:r>
              <w:rPr>
                <w:rFonts w:eastAsiaTheme="minorEastAsia"/>
                <w:i/>
                <w:lang w:val="en-GB"/>
              </w:rPr>
              <w:t xml:space="preserve">and encourage </w:t>
            </w:r>
            <w:r w:rsidRPr="002C47B0">
              <w:rPr>
                <w:i/>
                <w:lang w:val="en-GB"/>
              </w:rPr>
              <w:t>students to finish the self-</w:t>
            </w:r>
            <w:r>
              <w:rPr>
                <w:i/>
                <w:lang w:val="en-GB"/>
              </w:rPr>
              <w:t xml:space="preserve">learning </w:t>
            </w:r>
            <w:r w:rsidRPr="002C47B0">
              <w:rPr>
                <w:i/>
                <w:lang w:val="en-GB"/>
              </w:rPr>
              <w:t>reading activities.</w:t>
            </w:r>
          </w:p>
        </w:tc>
        <w:tc>
          <w:tcPr>
            <w:tcW w:w="1418" w:type="dxa"/>
            <w:shd w:val="clear" w:color="auto" w:fill="auto"/>
          </w:tcPr>
          <w:p w14:paraId="71FCDF08" w14:textId="77777777" w:rsidR="00A72216" w:rsidRPr="002C47B0" w:rsidRDefault="00A72216">
            <w:pPr>
              <w:widowControl w:val="0"/>
              <w:spacing w:line="276" w:lineRule="auto"/>
              <w:ind w:left="34"/>
              <w:rPr>
                <w:color w:val="000000" w:themeColor="text1"/>
                <w:lang w:val="en-GB"/>
              </w:rPr>
            </w:pPr>
            <w:r w:rsidRPr="002C47B0">
              <w:rPr>
                <w:rFonts w:eastAsiaTheme="minorEastAsia"/>
                <w:color w:val="000000" w:themeColor="text1"/>
                <w:lang w:val="en-GB" w:eastAsia="zh-TW"/>
              </w:rPr>
              <w:t>15</w:t>
            </w:r>
            <w:r w:rsidRPr="002C47B0">
              <w:rPr>
                <w:color w:val="000000" w:themeColor="text1"/>
                <w:lang w:val="en-GB"/>
              </w:rPr>
              <w:t xml:space="preserve"> minutes</w:t>
            </w:r>
          </w:p>
        </w:tc>
      </w:tr>
      <w:tr w:rsidR="00A72216" w:rsidRPr="002C47B0" w14:paraId="06732B65" w14:textId="77777777" w:rsidTr="00A72216">
        <w:tc>
          <w:tcPr>
            <w:tcW w:w="1587" w:type="dxa"/>
            <w:vMerge/>
            <w:shd w:val="clear" w:color="auto" w:fill="auto"/>
          </w:tcPr>
          <w:p w14:paraId="1BA645BF" w14:textId="77777777" w:rsidR="00A72216" w:rsidRPr="002C47B0" w:rsidRDefault="00A72216">
            <w:pPr>
              <w:spacing w:line="276" w:lineRule="auto"/>
              <w:rPr>
                <w:rFonts w:ascii="新細明體" w:eastAsia="新細明體" w:hAnsi="新細明體"/>
                <w:b/>
                <w:bCs/>
                <w:lang w:val="en-GB"/>
              </w:rPr>
            </w:pPr>
          </w:p>
        </w:tc>
        <w:tc>
          <w:tcPr>
            <w:tcW w:w="5386" w:type="dxa"/>
            <w:tcBorders>
              <w:top w:val="single" w:sz="4" w:space="0" w:color="auto"/>
              <w:bottom w:val="single" w:sz="4" w:space="0" w:color="auto"/>
            </w:tcBorders>
            <w:shd w:val="clear" w:color="auto" w:fill="auto"/>
          </w:tcPr>
          <w:p w14:paraId="54CE75C5" w14:textId="67B6CD2F" w:rsidR="00A72216" w:rsidRPr="002C47B0" w:rsidRDefault="00A72216" w:rsidP="00CC732B">
            <w:pPr>
              <w:pStyle w:val="affc"/>
              <w:widowControl w:val="0"/>
              <w:numPr>
                <w:ilvl w:val="0"/>
                <w:numId w:val="13"/>
              </w:numPr>
              <w:spacing w:line="276" w:lineRule="auto"/>
              <w:ind w:leftChars="0"/>
              <w:rPr>
                <w:rFonts w:eastAsia="新細明體"/>
                <w:b/>
                <w:color w:val="000000" w:themeColor="text1"/>
                <w:lang w:val="en-GB"/>
              </w:rPr>
            </w:pPr>
            <w:r>
              <w:rPr>
                <w:rFonts w:eastAsia="新細明體"/>
                <w:b/>
                <w:color w:val="000000" w:themeColor="text1"/>
                <w:lang w:val="en-GB"/>
              </w:rPr>
              <w:t>Conclusion</w:t>
            </w:r>
            <w:r w:rsidRPr="002C47B0">
              <w:rPr>
                <w:rFonts w:eastAsia="新細明體"/>
                <w:b/>
                <w:color w:val="000000" w:themeColor="text1"/>
                <w:lang w:val="en-GB"/>
              </w:rPr>
              <w:t xml:space="preserve">: </w:t>
            </w:r>
          </w:p>
          <w:p w14:paraId="0F88E80D" w14:textId="6AEA7EF4" w:rsidR="00A72216" w:rsidRPr="002C47B0" w:rsidRDefault="00A72216" w:rsidP="00CC732B">
            <w:pPr>
              <w:pStyle w:val="affc"/>
              <w:widowControl w:val="0"/>
              <w:numPr>
                <w:ilvl w:val="0"/>
                <w:numId w:val="11"/>
              </w:numPr>
              <w:spacing w:line="276" w:lineRule="auto"/>
              <w:ind w:leftChars="0" w:left="879" w:hanging="482"/>
              <w:jc w:val="both"/>
              <w:rPr>
                <w:rFonts w:eastAsia="新細明體"/>
                <w:lang w:val="en-GB" w:eastAsia="zh-HK"/>
              </w:rPr>
            </w:pPr>
            <w:r w:rsidRPr="002C47B0">
              <w:rPr>
                <w:bCs/>
                <w:lang w:val="en-GB"/>
              </w:rPr>
              <w:t>The teacher summarise</w:t>
            </w:r>
            <w:r>
              <w:rPr>
                <w:bCs/>
                <w:lang w:val="en-GB"/>
              </w:rPr>
              <w:t>s</w:t>
            </w:r>
            <w:r w:rsidRPr="002C47B0">
              <w:rPr>
                <w:bCs/>
                <w:lang w:val="en-GB"/>
              </w:rPr>
              <w:t xml:space="preserve"> the importance of self-esteem and self-confidence for personal growth mentioned in Lesson 3 and Lesson 4.</w:t>
            </w:r>
          </w:p>
          <w:p w14:paraId="123AFA44" w14:textId="1476EA77" w:rsidR="00A72216" w:rsidRPr="002C47B0" w:rsidRDefault="00A72216"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HK"/>
              </w:rPr>
            </w:pPr>
            <w:r w:rsidRPr="002C47B0">
              <w:rPr>
                <w:bCs/>
                <w:lang w:val="en-GB"/>
              </w:rPr>
              <w:t>The teacher summarise</w:t>
            </w:r>
            <w:r>
              <w:rPr>
                <w:bCs/>
                <w:lang w:val="en-GB"/>
              </w:rPr>
              <w:t>s</w:t>
            </w:r>
            <w:r w:rsidRPr="002C47B0">
              <w:rPr>
                <w:bCs/>
                <w:lang w:val="en-GB"/>
              </w:rPr>
              <w:t xml:space="preserve"> the key </w:t>
            </w:r>
            <w:r>
              <w:rPr>
                <w:bCs/>
                <w:lang w:val="en-GB"/>
              </w:rPr>
              <w:t xml:space="preserve">learning </w:t>
            </w:r>
            <w:r w:rsidRPr="002C47B0">
              <w:rPr>
                <w:bCs/>
                <w:lang w:val="en-GB"/>
              </w:rPr>
              <w:t xml:space="preserve">points of </w:t>
            </w:r>
            <w:r>
              <w:rPr>
                <w:bCs/>
                <w:lang w:val="en-GB"/>
              </w:rPr>
              <w:t>the whole topic</w:t>
            </w:r>
            <w:r w:rsidRPr="002C47B0">
              <w:rPr>
                <w:bCs/>
                <w:lang w:val="en-GB"/>
              </w:rPr>
              <w:t>.</w:t>
            </w:r>
          </w:p>
          <w:p w14:paraId="7B9FB760" w14:textId="4461923E" w:rsidR="00A72216" w:rsidRPr="002C47B0" w:rsidRDefault="00A72216" w:rsidP="00CC732B">
            <w:pPr>
              <w:pStyle w:val="affc"/>
              <w:widowControl w:val="0"/>
              <w:numPr>
                <w:ilvl w:val="0"/>
                <w:numId w:val="11"/>
              </w:numPr>
              <w:spacing w:line="276" w:lineRule="auto"/>
              <w:ind w:leftChars="0" w:left="879" w:hanging="482"/>
              <w:jc w:val="both"/>
              <w:rPr>
                <w:rFonts w:ascii="新細明體" w:eastAsia="新細明體" w:hAnsi="新細明體"/>
                <w:color w:val="000000" w:themeColor="text1"/>
                <w:lang w:val="en-GB" w:eastAsia="zh-TW"/>
              </w:rPr>
            </w:pPr>
            <w:r>
              <w:rPr>
                <w:color w:val="000000" w:themeColor="text1"/>
                <w:lang w:val="en-GB"/>
              </w:rPr>
              <w:t>I</w:t>
            </w:r>
            <w:r w:rsidRPr="002C47B0">
              <w:rPr>
                <w:color w:val="000000" w:themeColor="text1"/>
                <w:lang w:val="en-GB"/>
              </w:rPr>
              <w:t>mprov</w:t>
            </w:r>
            <w:r>
              <w:rPr>
                <w:color w:val="000000" w:themeColor="text1"/>
                <w:lang w:val="en-GB"/>
              </w:rPr>
              <w:t>ing</w:t>
            </w:r>
            <w:r w:rsidRPr="002C47B0">
              <w:rPr>
                <w:color w:val="000000" w:themeColor="text1"/>
                <w:lang w:val="en-GB"/>
              </w:rPr>
              <w:t xml:space="preserve"> self-esteem and self-confidence is </w:t>
            </w:r>
            <w:r w:rsidRPr="002C47B0">
              <w:rPr>
                <w:color w:val="000000" w:themeColor="text1"/>
                <w:lang w:val="en-GB"/>
              </w:rPr>
              <w:lastRenderedPageBreak/>
              <w:t>a</w:t>
            </w:r>
            <w:r>
              <w:rPr>
                <w:color w:val="000000" w:themeColor="text1"/>
                <w:lang w:val="en-GB"/>
              </w:rPr>
              <w:t xml:space="preserve"> continuing</w:t>
            </w:r>
            <w:r w:rsidRPr="002C47B0">
              <w:rPr>
                <w:color w:val="000000" w:themeColor="text1"/>
                <w:lang w:val="en-GB"/>
              </w:rPr>
              <w:t xml:space="preserve"> process. The teacher encourage</w:t>
            </w:r>
            <w:r>
              <w:rPr>
                <w:color w:val="000000" w:themeColor="text1"/>
                <w:lang w:val="en-GB"/>
              </w:rPr>
              <w:t>s</w:t>
            </w:r>
            <w:r w:rsidRPr="002C47B0">
              <w:rPr>
                <w:color w:val="000000" w:themeColor="text1"/>
                <w:lang w:val="en-GB"/>
              </w:rPr>
              <w:t xml:space="preserve"> students to appreciate themselves and others, </w:t>
            </w:r>
            <w:r>
              <w:rPr>
                <w:color w:val="000000" w:themeColor="text1"/>
                <w:lang w:val="en-GB"/>
              </w:rPr>
              <w:t>enhance</w:t>
            </w:r>
            <w:r w:rsidRPr="002C47B0">
              <w:rPr>
                <w:color w:val="000000" w:themeColor="text1"/>
                <w:lang w:val="en-GB"/>
              </w:rPr>
              <w:t xml:space="preserve"> their strengths</w:t>
            </w:r>
            <w:r>
              <w:rPr>
                <w:color w:val="000000" w:themeColor="text1"/>
                <w:lang w:val="en-GB"/>
              </w:rPr>
              <w:t xml:space="preserve"> and</w:t>
            </w:r>
            <w:r w:rsidRPr="002C47B0">
              <w:rPr>
                <w:color w:val="000000" w:themeColor="text1"/>
                <w:lang w:val="en-GB"/>
              </w:rPr>
              <w:t xml:space="preserve"> accept their own limitations so as to cultivate and accumulate experiences for success</w:t>
            </w:r>
            <w:r>
              <w:rPr>
                <w:color w:val="000000" w:themeColor="text1"/>
                <w:lang w:val="en-GB"/>
              </w:rPr>
              <w:t xml:space="preserve">, with the objective of working towards </w:t>
            </w:r>
            <w:r w:rsidRPr="002C47B0">
              <w:rPr>
                <w:color w:val="000000" w:themeColor="text1"/>
                <w:lang w:val="en-GB"/>
              </w:rPr>
              <w:t xml:space="preserve">their ideal self, </w:t>
            </w:r>
            <w:r>
              <w:rPr>
                <w:color w:val="000000" w:themeColor="text1"/>
                <w:lang w:val="en-GB"/>
              </w:rPr>
              <w:t xml:space="preserve">and becoming </w:t>
            </w:r>
            <w:r w:rsidRPr="002C47B0">
              <w:rPr>
                <w:color w:val="000000" w:themeColor="text1"/>
                <w:lang w:val="en-GB"/>
              </w:rPr>
              <w:t>more outstanding person</w:t>
            </w:r>
            <w:r>
              <w:rPr>
                <w:color w:val="000000" w:themeColor="text1"/>
                <w:lang w:val="en-GB"/>
              </w:rPr>
              <w:t>s in the near future</w:t>
            </w:r>
            <w:r w:rsidRPr="002C47B0">
              <w:rPr>
                <w:color w:val="000000" w:themeColor="text1"/>
                <w:lang w:val="en-GB"/>
              </w:rPr>
              <w:t>.</w:t>
            </w:r>
          </w:p>
        </w:tc>
        <w:tc>
          <w:tcPr>
            <w:tcW w:w="1418" w:type="dxa"/>
            <w:tcBorders>
              <w:top w:val="single" w:sz="4" w:space="0" w:color="auto"/>
              <w:bottom w:val="single" w:sz="4" w:space="0" w:color="auto"/>
            </w:tcBorders>
            <w:shd w:val="clear" w:color="auto" w:fill="auto"/>
          </w:tcPr>
          <w:p w14:paraId="394AD250" w14:textId="77777777" w:rsidR="00A72216" w:rsidRPr="002C47B0" w:rsidRDefault="00A72216">
            <w:pPr>
              <w:widowControl w:val="0"/>
              <w:spacing w:line="276" w:lineRule="auto"/>
              <w:ind w:left="34"/>
              <w:rPr>
                <w:color w:val="000000" w:themeColor="text1"/>
                <w:lang w:val="en-GB"/>
              </w:rPr>
            </w:pPr>
            <w:r w:rsidRPr="002C47B0">
              <w:rPr>
                <w:rFonts w:eastAsia="新細明體"/>
                <w:color w:val="000000" w:themeColor="text1"/>
                <w:lang w:val="en-GB" w:eastAsia="zh-TW"/>
              </w:rPr>
              <w:lastRenderedPageBreak/>
              <w:t>10</w:t>
            </w:r>
            <w:r w:rsidRPr="002C47B0">
              <w:rPr>
                <w:color w:val="000000" w:themeColor="text1"/>
                <w:lang w:val="en-GB"/>
              </w:rPr>
              <w:t xml:space="preserve"> minutes</w:t>
            </w:r>
          </w:p>
        </w:tc>
      </w:tr>
      <w:tr w:rsidR="00222F1E" w:rsidRPr="002C47B0" w14:paraId="0EE4E3F3" w14:textId="77777777" w:rsidTr="00A72216">
        <w:trPr>
          <w:trHeight w:val="488"/>
        </w:trPr>
        <w:tc>
          <w:tcPr>
            <w:tcW w:w="1587" w:type="dxa"/>
            <w:shd w:val="clear" w:color="auto" w:fill="auto"/>
          </w:tcPr>
          <w:p w14:paraId="0B547D7D" w14:textId="79D2B3F8" w:rsidR="00222F1E" w:rsidRPr="002C47B0" w:rsidRDefault="00592261" w:rsidP="002F4BBB">
            <w:pPr>
              <w:spacing w:line="276" w:lineRule="auto"/>
              <w:rPr>
                <w:rFonts w:ascii="新細明體" w:eastAsia="新細明體" w:hAnsi="新細明體"/>
                <w:b/>
                <w:bCs/>
                <w:lang w:val="en-GB"/>
              </w:rPr>
            </w:pPr>
            <w:r w:rsidRPr="002C47B0">
              <w:rPr>
                <w:rFonts w:eastAsia="新細明體"/>
                <w:b/>
                <w:color w:val="000000" w:themeColor="text1"/>
                <w:lang w:val="en-GB"/>
              </w:rPr>
              <w:t>Extended Learning Activity</w:t>
            </w:r>
            <w:r w:rsidR="008A7393" w:rsidRPr="002C47B0">
              <w:rPr>
                <w:rFonts w:eastAsia="新細明體"/>
                <w:b/>
                <w:color w:val="000000" w:themeColor="text1"/>
                <w:lang w:val="en-GB"/>
              </w:rPr>
              <w:t>:</w:t>
            </w:r>
          </w:p>
        </w:tc>
        <w:tc>
          <w:tcPr>
            <w:tcW w:w="5386" w:type="dxa"/>
            <w:tcBorders>
              <w:top w:val="single" w:sz="4" w:space="0" w:color="auto"/>
              <w:bottom w:val="single" w:sz="4" w:space="0" w:color="auto"/>
            </w:tcBorders>
            <w:shd w:val="clear" w:color="auto" w:fill="auto"/>
          </w:tcPr>
          <w:p w14:paraId="435ED5F0" w14:textId="026A81C5" w:rsidR="00222F1E" w:rsidRPr="002C47B0" w:rsidRDefault="008A7393" w:rsidP="00F3609C">
            <w:pPr>
              <w:widowControl w:val="0"/>
              <w:snapToGrid w:val="0"/>
              <w:spacing w:line="276" w:lineRule="auto"/>
              <w:jc w:val="both"/>
              <w:rPr>
                <w:rFonts w:ascii="新細明體" w:hAnsi="新細明體"/>
                <w:color w:val="000000" w:themeColor="text1"/>
                <w:lang w:val="en-GB"/>
              </w:rPr>
            </w:pPr>
            <w:r w:rsidRPr="002C47B0">
              <w:rPr>
                <w:color w:val="000000" w:themeColor="text1"/>
                <w:lang w:val="en-GB"/>
              </w:rPr>
              <w:t xml:space="preserve">The students read </w:t>
            </w:r>
            <w:r w:rsidRPr="002C47B0">
              <w:rPr>
                <w:lang w:val="en-GB"/>
              </w:rPr>
              <w:t xml:space="preserve">Appendix </w:t>
            </w:r>
            <w:r w:rsidR="00CB33D8">
              <w:rPr>
                <w:lang w:val="en-GB"/>
              </w:rPr>
              <w:t>3</w:t>
            </w:r>
            <w:r w:rsidRPr="002C47B0">
              <w:rPr>
                <w:lang w:val="en-GB"/>
              </w:rPr>
              <w:t xml:space="preserve"> “Know more: Maslow’s hierarchy of needs and the improvement of self-esteem”, </w:t>
            </w:r>
            <w:r w:rsidRPr="002C47B0">
              <w:rPr>
                <w:color w:val="000000" w:themeColor="text1"/>
                <w:lang w:val="en-GB"/>
              </w:rPr>
              <w:t xml:space="preserve">Appendix </w:t>
            </w:r>
            <w:r w:rsidR="00CB33D8">
              <w:rPr>
                <w:color w:val="000000" w:themeColor="text1"/>
                <w:lang w:val="en-GB"/>
              </w:rPr>
              <w:t>4</w:t>
            </w:r>
            <w:r w:rsidRPr="002C47B0">
              <w:rPr>
                <w:color w:val="000000" w:themeColor="text1"/>
                <w:lang w:val="en-GB"/>
              </w:rPr>
              <w:t xml:space="preserve"> “Know more: The bank of ‘confidence’” and Appendix </w:t>
            </w:r>
            <w:r w:rsidR="00CB33D8">
              <w:rPr>
                <w:color w:val="000000" w:themeColor="text1"/>
                <w:lang w:val="en-GB"/>
              </w:rPr>
              <w:t>5</w:t>
            </w:r>
            <w:r w:rsidRPr="002C47B0">
              <w:rPr>
                <w:color w:val="000000" w:themeColor="text1"/>
                <w:lang w:val="en-GB"/>
              </w:rPr>
              <w:t xml:space="preserve"> “</w:t>
            </w:r>
            <w:r w:rsidR="004F0397" w:rsidRPr="002C47B0">
              <w:rPr>
                <w:color w:val="000000" w:themeColor="text1"/>
                <w:lang w:val="en-GB"/>
              </w:rPr>
              <w:t>Joyful Reading</w:t>
            </w:r>
            <w:r w:rsidRPr="002C47B0">
              <w:rPr>
                <w:color w:val="000000" w:themeColor="text1"/>
                <w:lang w:val="en-GB"/>
              </w:rPr>
              <w:t xml:space="preserve">: </w:t>
            </w:r>
            <w:r w:rsidRPr="002C47B0">
              <w:rPr>
                <w:rFonts w:eastAsiaTheme="minorEastAsia"/>
                <w:lang w:val="en-GB"/>
              </w:rPr>
              <w:t xml:space="preserve">Stories of famous people” after class </w:t>
            </w:r>
            <w:r w:rsidR="00E00E23">
              <w:rPr>
                <w:rFonts w:eastAsiaTheme="minorEastAsia"/>
                <w:lang w:val="en-GB"/>
              </w:rPr>
              <w:t xml:space="preserve">for deeper </w:t>
            </w:r>
            <w:r w:rsidRPr="002C47B0">
              <w:rPr>
                <w:rFonts w:eastAsiaTheme="minorEastAsia"/>
                <w:lang w:val="en-GB"/>
              </w:rPr>
              <w:t>learn</w:t>
            </w:r>
            <w:r w:rsidR="00E00E23">
              <w:rPr>
                <w:rFonts w:eastAsiaTheme="minorEastAsia"/>
                <w:lang w:val="en-GB"/>
              </w:rPr>
              <w:t>ing on</w:t>
            </w:r>
            <w:r w:rsidRPr="002C47B0">
              <w:rPr>
                <w:rFonts w:eastAsiaTheme="minorEastAsia"/>
                <w:lang w:val="en-GB"/>
              </w:rPr>
              <w:t xml:space="preserve"> improv</w:t>
            </w:r>
            <w:r w:rsidR="00E00E23">
              <w:rPr>
                <w:rFonts w:eastAsiaTheme="minorEastAsia"/>
                <w:lang w:val="en-GB"/>
              </w:rPr>
              <w:t>ing</w:t>
            </w:r>
            <w:r w:rsidRPr="002C47B0">
              <w:rPr>
                <w:rFonts w:eastAsiaTheme="minorEastAsia"/>
                <w:lang w:val="en-GB"/>
              </w:rPr>
              <w:t xml:space="preserve"> self-esteem and self-confidence.</w:t>
            </w:r>
          </w:p>
        </w:tc>
        <w:tc>
          <w:tcPr>
            <w:tcW w:w="1418" w:type="dxa"/>
          </w:tcPr>
          <w:p w14:paraId="28423480" w14:textId="77777777" w:rsidR="00222F1E" w:rsidRPr="002C47B0" w:rsidRDefault="008A7393">
            <w:pPr>
              <w:widowControl w:val="0"/>
              <w:spacing w:line="276" w:lineRule="auto"/>
              <w:rPr>
                <w:color w:val="000000" w:themeColor="text1"/>
                <w:lang w:val="en-GB"/>
              </w:rPr>
            </w:pPr>
            <w:r w:rsidRPr="002C47B0">
              <w:rPr>
                <w:rFonts w:eastAsia="新細明體"/>
                <w:color w:val="000000" w:themeColor="text1"/>
                <w:lang w:val="en-GB" w:eastAsia="zh-TW"/>
              </w:rPr>
              <w:t>5</w:t>
            </w:r>
            <w:r w:rsidRPr="002C47B0">
              <w:rPr>
                <w:color w:val="000000" w:themeColor="text1"/>
                <w:lang w:val="en-GB"/>
              </w:rPr>
              <w:t xml:space="preserve"> minutes</w:t>
            </w:r>
          </w:p>
        </w:tc>
      </w:tr>
      <w:tr w:rsidR="00222F1E" w:rsidRPr="002C47B0" w14:paraId="679BBAAA" w14:textId="77777777" w:rsidTr="00A72216">
        <w:tc>
          <w:tcPr>
            <w:tcW w:w="1587" w:type="dxa"/>
            <w:tcBorders>
              <w:top w:val="single" w:sz="4" w:space="0" w:color="auto"/>
            </w:tcBorders>
            <w:shd w:val="clear" w:color="auto" w:fill="auto"/>
          </w:tcPr>
          <w:p w14:paraId="7E09A5C2" w14:textId="77777777" w:rsidR="00222F1E" w:rsidRPr="002C47B0" w:rsidRDefault="008A7393" w:rsidP="002F4BBB">
            <w:pPr>
              <w:spacing w:line="276" w:lineRule="auto"/>
              <w:rPr>
                <w:rFonts w:ascii="新細明體" w:eastAsia="新細明體" w:hAnsi="新細明體"/>
                <w:b/>
                <w:bCs/>
                <w:lang w:val="en-GB"/>
              </w:rPr>
            </w:pPr>
            <w:r w:rsidRPr="002C47B0">
              <w:rPr>
                <w:b/>
                <w:bCs/>
                <w:lang w:val="en-GB"/>
              </w:rPr>
              <w:t>Learning and Teaching Resources:</w:t>
            </w:r>
          </w:p>
        </w:tc>
        <w:tc>
          <w:tcPr>
            <w:tcW w:w="6804" w:type="dxa"/>
            <w:gridSpan w:val="2"/>
            <w:shd w:val="clear" w:color="auto" w:fill="auto"/>
          </w:tcPr>
          <w:p w14:paraId="5329046D" w14:textId="63210285" w:rsidR="00222F1E" w:rsidRPr="002C47B0" w:rsidRDefault="008A7393">
            <w:pPr>
              <w:spacing w:line="276" w:lineRule="auto"/>
              <w:rPr>
                <w:rFonts w:ascii="新細明體" w:hAnsi="新細明體"/>
                <w:color w:val="000000"/>
                <w:lang w:val="en-GB"/>
              </w:rPr>
            </w:pPr>
            <w:r w:rsidRPr="002C47B0">
              <w:rPr>
                <w:color w:val="000000" w:themeColor="text1"/>
                <w:lang w:val="en-GB"/>
              </w:rPr>
              <w:t>Worksheets 3-4; Appendixes 3-5</w:t>
            </w:r>
            <w:r w:rsidR="008801C5">
              <w:rPr>
                <w:color w:val="000000" w:themeColor="text1"/>
                <w:lang w:val="en-GB"/>
              </w:rPr>
              <w:t xml:space="preserve">; </w:t>
            </w:r>
            <w:r w:rsidR="008801C5">
              <w:rPr>
                <w:bCs/>
                <w:lang w:val="en-GB"/>
              </w:rPr>
              <w:t>“</w:t>
            </w:r>
            <w:r w:rsidR="008801C5" w:rsidRPr="003C3DF7">
              <w:rPr>
                <w:bCs/>
                <w:lang w:val="en-GB"/>
              </w:rPr>
              <w:t>3-minute Concept</w:t>
            </w:r>
            <w:r w:rsidR="008801C5">
              <w:rPr>
                <w:bCs/>
                <w:lang w:val="en-GB"/>
              </w:rPr>
              <w:t>”</w:t>
            </w:r>
            <w:r w:rsidR="008801C5" w:rsidRPr="003C3DF7">
              <w:rPr>
                <w:bCs/>
                <w:lang w:val="en-GB"/>
              </w:rPr>
              <w:t xml:space="preserve"> </w:t>
            </w:r>
            <w:r w:rsidR="008801C5">
              <w:rPr>
                <w:bCs/>
                <w:lang w:val="en-GB"/>
              </w:rPr>
              <w:t>a</w:t>
            </w:r>
            <w:r w:rsidR="008801C5" w:rsidRPr="003C3DF7">
              <w:rPr>
                <w:bCs/>
                <w:lang w:val="en-GB"/>
              </w:rPr>
              <w:t xml:space="preserve">nimated </w:t>
            </w:r>
            <w:r w:rsidR="008801C5">
              <w:rPr>
                <w:bCs/>
                <w:lang w:val="en-GB"/>
              </w:rPr>
              <w:t>v</w:t>
            </w:r>
            <w:r w:rsidR="008801C5" w:rsidRPr="003C3DF7">
              <w:rPr>
                <w:bCs/>
                <w:lang w:val="en-GB"/>
              </w:rPr>
              <w:t xml:space="preserve">ideo </w:t>
            </w:r>
            <w:r w:rsidR="008801C5">
              <w:rPr>
                <w:bCs/>
                <w:lang w:val="en-GB"/>
              </w:rPr>
              <w:t>c</w:t>
            </w:r>
            <w:r w:rsidR="008801C5" w:rsidRPr="003C3DF7">
              <w:rPr>
                <w:bCs/>
                <w:lang w:val="en-GB"/>
              </w:rPr>
              <w:t>lip “Self-</w:t>
            </w:r>
            <w:r w:rsidR="008801C5">
              <w:rPr>
                <w:bCs/>
                <w:lang w:val="en-GB"/>
              </w:rPr>
              <w:t>esteem and S</w:t>
            </w:r>
            <w:r w:rsidR="008801C5" w:rsidRPr="003C3DF7">
              <w:rPr>
                <w:bCs/>
                <w:lang w:val="en-GB"/>
              </w:rPr>
              <w:t>elf-confidence”</w:t>
            </w:r>
          </w:p>
        </w:tc>
      </w:tr>
    </w:tbl>
    <w:p w14:paraId="5C54E944" w14:textId="77777777" w:rsidR="00222F1E" w:rsidRPr="002C47B0" w:rsidRDefault="00222F1E">
      <w:pPr>
        <w:rPr>
          <w:lang w:val="en-GB" w:eastAsia="zh-TW"/>
        </w:rPr>
      </w:pPr>
    </w:p>
    <w:p w14:paraId="4085C9EB" w14:textId="77777777" w:rsidR="00222F1E" w:rsidRPr="002C47B0" w:rsidRDefault="008A7393">
      <w:pPr>
        <w:spacing w:after="200" w:line="276" w:lineRule="auto"/>
        <w:rPr>
          <w:rFonts w:ascii="新細明體" w:eastAsia="新細明體" w:hAnsi="新細明體"/>
          <w:b/>
          <w:lang w:val="en-GB" w:eastAsia="zh-TW"/>
        </w:rPr>
      </w:pPr>
      <w:r w:rsidRPr="002C47B0">
        <w:rPr>
          <w:rFonts w:ascii="新細明體" w:eastAsia="新細明體" w:hAnsi="新細明體"/>
          <w:b/>
          <w:lang w:val="en-GB" w:eastAsia="zh-TW"/>
        </w:rPr>
        <w:br w:type="page"/>
      </w:r>
    </w:p>
    <w:p w14:paraId="54117B82" w14:textId="7AA840AF" w:rsidR="00EE6ECF" w:rsidRDefault="009233BD">
      <w:pPr>
        <w:spacing w:line="276" w:lineRule="auto"/>
        <w:jc w:val="center"/>
        <w:rPr>
          <w:b/>
          <w:lang w:val="en-GB"/>
        </w:rPr>
      </w:pPr>
      <w:r w:rsidRPr="001B08DC">
        <w:rPr>
          <w:b/>
          <w:lang w:val="en-GB"/>
        </w:rPr>
        <w:lastRenderedPageBreak/>
        <w:t>Module 1.1</w:t>
      </w:r>
      <w:r w:rsidR="00804AA7">
        <w:rPr>
          <w:b/>
          <w:lang w:val="en-GB"/>
        </w:rPr>
        <w:t xml:space="preserve"> </w:t>
      </w:r>
      <w:r w:rsidR="009C0E26">
        <w:rPr>
          <w:b/>
          <w:lang w:val="en-GB"/>
        </w:rPr>
        <w:t>Self-understanding and Life S</w:t>
      </w:r>
      <w:r w:rsidR="00EE6ECF" w:rsidRPr="00EE6ECF">
        <w:rPr>
          <w:b/>
          <w:lang w:val="en-GB"/>
        </w:rPr>
        <w:t>kills</w:t>
      </w:r>
    </w:p>
    <w:p w14:paraId="36B76FCA" w14:textId="67D79239" w:rsidR="00C035CF" w:rsidRPr="001B08DC" w:rsidRDefault="00804AA7">
      <w:pPr>
        <w:spacing w:line="276" w:lineRule="auto"/>
        <w:jc w:val="center"/>
        <w:rPr>
          <w:b/>
          <w:lang w:val="en-GB"/>
        </w:rPr>
      </w:pPr>
      <w:r>
        <w:rPr>
          <w:b/>
          <w:lang w:val="en-GB"/>
        </w:rPr>
        <w:t>Part 1</w:t>
      </w:r>
      <w:r w:rsidR="008A7393" w:rsidRPr="001B08DC">
        <w:rPr>
          <w:b/>
          <w:lang w:val="en-GB"/>
        </w:rPr>
        <w:t xml:space="preserve">: </w:t>
      </w:r>
      <w:r w:rsidR="00C035CF" w:rsidRPr="001B08DC">
        <w:rPr>
          <w:rFonts w:eastAsia="新細明體"/>
          <w:b/>
          <w:lang w:val="en-GB" w:eastAsia="zh-HK"/>
        </w:rPr>
        <w:t xml:space="preserve">Self-understanding, </w:t>
      </w:r>
      <w:r w:rsidR="008A7393" w:rsidRPr="001B08DC">
        <w:rPr>
          <w:rFonts w:eastAsia="新細明體"/>
          <w:b/>
          <w:lang w:val="en-GB" w:eastAsia="zh-HK"/>
        </w:rPr>
        <w:t>Self-esteem</w:t>
      </w:r>
      <w:r w:rsidR="00C035CF" w:rsidRPr="001B08DC">
        <w:rPr>
          <w:rFonts w:eastAsia="新細明體"/>
          <w:b/>
          <w:lang w:val="en-GB" w:eastAsia="zh-HK"/>
        </w:rPr>
        <w:t xml:space="preserve"> </w:t>
      </w:r>
      <w:r w:rsidR="008A7393" w:rsidRPr="001B08DC">
        <w:rPr>
          <w:rFonts w:eastAsia="新細明體"/>
          <w:b/>
          <w:lang w:val="en-GB" w:eastAsia="zh-HK"/>
        </w:rPr>
        <w:t>and Self-confidence</w:t>
      </w:r>
    </w:p>
    <w:p w14:paraId="01EB9987" w14:textId="3648590C" w:rsidR="00222F1E" w:rsidRPr="001B08DC" w:rsidRDefault="008A7393">
      <w:pPr>
        <w:spacing w:line="276" w:lineRule="auto"/>
        <w:jc w:val="center"/>
        <w:rPr>
          <w:b/>
          <w:lang w:val="en-GB"/>
        </w:rPr>
      </w:pPr>
      <w:r w:rsidRPr="001B08DC">
        <w:rPr>
          <w:b/>
          <w:lang w:val="en-GB"/>
        </w:rPr>
        <w:t>(</w:t>
      </w:r>
      <w:r w:rsidR="00FD08FB" w:rsidRPr="001B08DC">
        <w:rPr>
          <w:b/>
          <w:lang w:val="en-GB"/>
        </w:rPr>
        <w:t>Lesson 1 and Lesson 2</w:t>
      </w:r>
      <w:r w:rsidRPr="001B08DC">
        <w:rPr>
          <w:b/>
          <w:lang w:val="en-GB"/>
        </w:rPr>
        <w:t xml:space="preserve">) </w:t>
      </w:r>
    </w:p>
    <w:p w14:paraId="466D88B0" w14:textId="1492E183" w:rsidR="00222F1E" w:rsidRPr="001B08DC" w:rsidRDefault="008A7393">
      <w:pPr>
        <w:spacing w:line="276" w:lineRule="auto"/>
        <w:jc w:val="center"/>
        <w:rPr>
          <w:b/>
          <w:lang w:val="en-GB"/>
        </w:rPr>
      </w:pPr>
      <w:r w:rsidRPr="001B08DC">
        <w:rPr>
          <w:b/>
          <w:lang w:val="en-GB"/>
        </w:rPr>
        <w:t>Learning and Teaching Materials</w:t>
      </w:r>
    </w:p>
    <w:p w14:paraId="5D02982A" w14:textId="61E20D1E" w:rsidR="00B20CA7" w:rsidRPr="001B08DC" w:rsidRDefault="008A7393" w:rsidP="00345066">
      <w:pPr>
        <w:spacing w:afterLines="50" w:after="120" w:line="276" w:lineRule="auto"/>
        <w:rPr>
          <w:rFonts w:eastAsia="微軟正黑體"/>
          <w:lang w:val="en-GB" w:eastAsia="zh-HK"/>
        </w:rPr>
      </w:pPr>
      <w:r w:rsidRPr="001B08DC">
        <w:rPr>
          <w:rFonts w:eastAsia="Malgun Gothic"/>
          <w:b/>
          <w:sz w:val="28"/>
          <w:szCs w:val="28"/>
          <w:lang w:val="en-GB"/>
        </w:rPr>
        <w:t>Preface</w:t>
      </w:r>
    </w:p>
    <w:p w14:paraId="4EB3CB8F" w14:textId="381E3062" w:rsidR="00222F1E" w:rsidRPr="001B08DC" w:rsidRDefault="008A7393">
      <w:pPr>
        <w:snapToGrid w:val="0"/>
        <w:spacing w:line="276" w:lineRule="auto"/>
        <w:jc w:val="both"/>
        <w:rPr>
          <w:lang w:val="en-GB"/>
        </w:rPr>
      </w:pPr>
      <w:r w:rsidRPr="001B08DC">
        <w:rPr>
          <w:rFonts w:eastAsia="微軟正黑體"/>
          <w:lang w:val="en-GB" w:eastAsia="zh-HK"/>
        </w:rPr>
        <w:t>Congratulations on</w:t>
      </w:r>
      <w:r w:rsidRPr="001B08DC">
        <w:rPr>
          <w:lang w:val="en-GB"/>
        </w:rPr>
        <w:t xml:space="preserve"> entering a new stage of life! </w:t>
      </w:r>
      <w:r w:rsidR="00171E1A" w:rsidRPr="001B08DC">
        <w:rPr>
          <w:lang w:val="en-GB"/>
        </w:rPr>
        <w:t>P</w:t>
      </w:r>
      <w:r w:rsidRPr="001B08DC">
        <w:rPr>
          <w:lang w:val="en-GB"/>
        </w:rPr>
        <w:t xml:space="preserve">sychologist </w:t>
      </w:r>
      <w:r w:rsidRPr="001B08DC">
        <w:rPr>
          <w:rFonts w:eastAsia="微軟正黑體"/>
          <w:lang w:val="en-GB" w:eastAsia="zh-HK"/>
        </w:rPr>
        <w:t>Erik Erikson</w:t>
      </w:r>
      <w:r w:rsidRPr="001B08DC">
        <w:rPr>
          <w:lang w:val="en-GB"/>
        </w:rPr>
        <w:t xml:space="preserve"> divided human life into eight stages, and </w:t>
      </w:r>
      <w:r w:rsidR="00600DD0" w:rsidRPr="001B08DC">
        <w:rPr>
          <w:lang w:val="en-GB"/>
        </w:rPr>
        <w:t xml:space="preserve">there is a </w:t>
      </w:r>
      <w:r w:rsidRPr="001B08DC">
        <w:rPr>
          <w:lang w:val="en-GB"/>
        </w:rPr>
        <w:t>special task</w:t>
      </w:r>
      <w:r w:rsidR="00600DD0" w:rsidRPr="001B08DC">
        <w:rPr>
          <w:lang w:val="en-GB"/>
        </w:rPr>
        <w:t xml:space="preserve"> for each stage</w:t>
      </w:r>
      <w:r w:rsidRPr="001B08DC">
        <w:rPr>
          <w:lang w:val="en-GB"/>
        </w:rPr>
        <w:t>. The growing task for teenagers is to establish self-identity and resolve the crisis of self-identity confusion</w:t>
      </w:r>
      <w:r w:rsidR="008640AC" w:rsidRPr="001B08DC">
        <w:rPr>
          <w:lang w:val="en-GB"/>
        </w:rPr>
        <w:t>.</w:t>
      </w:r>
    </w:p>
    <w:p w14:paraId="62951A1E" w14:textId="77777777" w:rsidR="00222F1E" w:rsidRPr="001B08DC" w:rsidRDefault="00222F1E">
      <w:pPr>
        <w:snapToGrid w:val="0"/>
        <w:spacing w:line="276" w:lineRule="auto"/>
        <w:rPr>
          <w:rFonts w:eastAsia="微軟正黑體"/>
          <w:lang w:val="en-GB" w:eastAsia="zh-TW"/>
        </w:rPr>
      </w:pPr>
    </w:p>
    <w:p w14:paraId="0D17E3B1" w14:textId="08576849" w:rsidR="00222F1E" w:rsidRPr="001B08DC" w:rsidRDefault="008944EA">
      <w:pPr>
        <w:snapToGrid w:val="0"/>
        <w:spacing w:line="276" w:lineRule="auto"/>
        <w:jc w:val="both"/>
        <w:rPr>
          <w:lang w:val="en-GB"/>
        </w:rPr>
      </w:pPr>
      <w:r w:rsidRPr="001B08DC">
        <w:rPr>
          <w:lang w:val="en-GB"/>
        </w:rPr>
        <w:t>Truly</w:t>
      </w:r>
      <w:r w:rsidR="008A7393" w:rsidRPr="001B08DC">
        <w:rPr>
          <w:lang w:val="en-GB"/>
        </w:rPr>
        <w:t xml:space="preserve">, adolescence is a unique period in our life. During this period, we experience rapid changes in the aspects of physiology, psychology and </w:t>
      </w:r>
      <w:r w:rsidR="008640AC" w:rsidRPr="001B08DC">
        <w:rPr>
          <w:lang w:val="en-GB"/>
        </w:rPr>
        <w:t>personal relationships</w:t>
      </w:r>
      <w:r w:rsidR="008A7393" w:rsidRPr="001B08DC">
        <w:rPr>
          <w:lang w:val="en-GB"/>
        </w:rPr>
        <w:t xml:space="preserve">. We are full of joy and expectation for growth. However, at the same time, we also feel confused and perplexed. We are eager to be independent and we care about the affirmation from others. We hope that we can become adults </w:t>
      </w:r>
      <w:r w:rsidRPr="001B08DC">
        <w:rPr>
          <w:lang w:val="en-GB"/>
        </w:rPr>
        <w:t xml:space="preserve">with full control </w:t>
      </w:r>
      <w:r w:rsidR="008A7393" w:rsidRPr="001B08DC">
        <w:rPr>
          <w:lang w:val="en-GB"/>
        </w:rPr>
        <w:t xml:space="preserve">in life soon. Therefore, during this transitional period, we need to know more about ourselves, develop personal values and identities, learn to give full play to our strengths, </w:t>
      </w:r>
      <w:r w:rsidR="008640AC" w:rsidRPr="001B08DC">
        <w:rPr>
          <w:lang w:val="en-GB"/>
        </w:rPr>
        <w:t xml:space="preserve">accept limitations and </w:t>
      </w:r>
      <w:r w:rsidR="008A7393" w:rsidRPr="001B08DC">
        <w:rPr>
          <w:lang w:val="en-GB"/>
        </w:rPr>
        <w:t>overcome shortcomings so that we can establish our goals and directions.</w:t>
      </w:r>
    </w:p>
    <w:p w14:paraId="798327FC" w14:textId="77777777" w:rsidR="00AE7922" w:rsidRPr="001B08DC" w:rsidRDefault="00AE7922">
      <w:pPr>
        <w:snapToGrid w:val="0"/>
        <w:spacing w:line="276" w:lineRule="auto"/>
        <w:jc w:val="both"/>
        <w:rPr>
          <w:lang w:val="en-GB"/>
        </w:rPr>
      </w:pPr>
    </w:p>
    <w:tbl>
      <w:tblPr>
        <w:tblStyle w:val="1-1"/>
        <w:tblW w:w="10665" w:type="dxa"/>
        <w:tblInd w:w="-1184" w:type="dxa"/>
        <w:tblLook w:val="04A0" w:firstRow="1" w:lastRow="0" w:firstColumn="1" w:lastColumn="0" w:noHBand="0" w:noVBand="1"/>
      </w:tblPr>
      <w:tblGrid>
        <w:gridCol w:w="777"/>
        <w:gridCol w:w="1000"/>
        <w:gridCol w:w="1254"/>
        <w:gridCol w:w="1514"/>
        <w:gridCol w:w="896"/>
        <w:gridCol w:w="1468"/>
        <w:gridCol w:w="1252"/>
        <w:gridCol w:w="1252"/>
        <w:gridCol w:w="1252"/>
      </w:tblGrid>
      <w:tr w:rsidR="004D3ED3" w:rsidRPr="001B08DC" w14:paraId="226B991F" w14:textId="77777777" w:rsidTr="00C96AEC">
        <w:trPr>
          <w:cnfStyle w:val="100000000000" w:firstRow="1" w:lastRow="0" w:firstColumn="0" w:lastColumn="0" w:oddVBand="0" w:evenVBand="0" w:oddHBand="0"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750" w:type="dxa"/>
          </w:tcPr>
          <w:p w14:paraId="61E36CC2" w14:textId="3355B840" w:rsidR="00AE7922" w:rsidRPr="001B08DC" w:rsidRDefault="00AE7922">
            <w:pPr>
              <w:snapToGrid w:val="0"/>
              <w:spacing w:line="276" w:lineRule="auto"/>
              <w:rPr>
                <w:rFonts w:eastAsia="微軟正黑體"/>
                <w:bCs w:val="0"/>
                <w:color w:val="0070C0"/>
                <w:lang w:val="en-GB" w:eastAsia="zh-TW"/>
              </w:rPr>
            </w:pPr>
            <w:r w:rsidRPr="001B08DC">
              <w:rPr>
                <w:rFonts w:eastAsia="微軟正黑體"/>
                <w:bCs w:val="0"/>
                <w:color w:val="0070C0"/>
                <w:lang w:val="en-GB" w:eastAsia="zh-TW"/>
              </w:rPr>
              <w:t>Age</w:t>
            </w:r>
          </w:p>
        </w:tc>
        <w:tc>
          <w:tcPr>
            <w:tcW w:w="1003" w:type="dxa"/>
          </w:tcPr>
          <w:p w14:paraId="1474CD53"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Birth to 1 year old</w:t>
            </w:r>
          </w:p>
          <w:p w14:paraId="6CD02DB5"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0A808756"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1-3 years old</w:t>
            </w:r>
          </w:p>
          <w:p w14:paraId="097673CA"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518" w:type="dxa"/>
          </w:tcPr>
          <w:p w14:paraId="450267F9"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3-6 years old</w:t>
            </w:r>
          </w:p>
          <w:p w14:paraId="2044C9C0"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897" w:type="dxa"/>
          </w:tcPr>
          <w:p w14:paraId="1F53DDBD"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6-11 years old</w:t>
            </w:r>
          </w:p>
          <w:p w14:paraId="09FC9B87"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469" w:type="dxa"/>
          </w:tcPr>
          <w:p w14:paraId="4D022B28"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11-18 years old</w:t>
            </w:r>
          </w:p>
          <w:p w14:paraId="3AE7362D"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1D40B218"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18-30 years old</w:t>
            </w:r>
          </w:p>
          <w:p w14:paraId="531635A9"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693F3DAA" w14:textId="77777777" w:rsidR="00AE7922"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31-50 years old</w:t>
            </w:r>
          </w:p>
          <w:p w14:paraId="16158204"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c>
          <w:tcPr>
            <w:tcW w:w="1257" w:type="dxa"/>
          </w:tcPr>
          <w:p w14:paraId="396AC1E4" w14:textId="77777777" w:rsidR="005E59EF" w:rsidRPr="001B08DC" w:rsidRDefault="00AE7922"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 xml:space="preserve">50 </w:t>
            </w:r>
          </w:p>
          <w:p w14:paraId="6F85F1BB" w14:textId="26EBA6CD" w:rsidR="00AE7922" w:rsidRPr="001B08DC" w:rsidRDefault="00D449AC" w:rsidP="00AE7922">
            <w:pPr>
              <w:jc w:val="center"/>
              <w:cnfStyle w:val="100000000000" w:firstRow="1" w:lastRow="0" w:firstColumn="0" w:lastColumn="0" w:oddVBand="0" w:evenVBand="0" w:oddHBand="0" w:evenHBand="0" w:firstRowFirstColumn="0" w:firstRowLastColumn="0" w:lastRowFirstColumn="0" w:lastRowLastColumn="0"/>
              <w:rPr>
                <w:b w:val="0"/>
                <w:color w:val="0070C0"/>
              </w:rPr>
            </w:pPr>
            <w:r w:rsidRPr="001B08DC">
              <w:rPr>
                <w:b w:val="0"/>
                <w:color w:val="0070C0"/>
              </w:rPr>
              <w:t xml:space="preserve">years old </w:t>
            </w:r>
            <w:r w:rsidR="00AE7922" w:rsidRPr="001B08DC">
              <w:rPr>
                <w:b w:val="0"/>
                <w:color w:val="0070C0"/>
              </w:rPr>
              <w:t>and above</w:t>
            </w:r>
          </w:p>
          <w:p w14:paraId="5229A353" w14:textId="77777777" w:rsidR="00AE7922" w:rsidRPr="001B08DC" w:rsidRDefault="00AE7922">
            <w:pPr>
              <w:snapToGrid w:val="0"/>
              <w:spacing w:line="276" w:lineRule="auto"/>
              <w:cnfStyle w:val="100000000000" w:firstRow="1" w:lastRow="0" w:firstColumn="0" w:lastColumn="0" w:oddVBand="0" w:evenVBand="0" w:oddHBand="0" w:evenHBand="0" w:firstRowFirstColumn="0" w:firstRowLastColumn="0" w:lastRowFirstColumn="0" w:lastRowLastColumn="0"/>
              <w:rPr>
                <w:rFonts w:eastAsia="微軟正黑體"/>
                <w:b w:val="0"/>
                <w:bCs w:val="0"/>
                <w:color w:val="0070C0"/>
                <w:lang w:val="en-GB" w:eastAsia="zh-TW"/>
              </w:rPr>
            </w:pPr>
          </w:p>
        </w:tc>
      </w:tr>
      <w:tr w:rsidR="004D3ED3" w:rsidRPr="001B08DC" w14:paraId="7D9520DC" w14:textId="77777777" w:rsidTr="00C96AEC">
        <w:trPr>
          <w:trHeight w:val="985"/>
        </w:trPr>
        <w:tc>
          <w:tcPr>
            <w:cnfStyle w:val="001000000000" w:firstRow="0" w:lastRow="0" w:firstColumn="1" w:lastColumn="0" w:oddVBand="0" w:evenVBand="0" w:oddHBand="0" w:evenHBand="0" w:firstRowFirstColumn="0" w:firstRowLastColumn="0" w:lastRowFirstColumn="0" w:lastRowLastColumn="0"/>
            <w:tcW w:w="750" w:type="dxa"/>
          </w:tcPr>
          <w:p w14:paraId="14DDF84E" w14:textId="62F49E26" w:rsidR="00AE7922" w:rsidRPr="001B08DC" w:rsidRDefault="00AE7922">
            <w:pPr>
              <w:snapToGrid w:val="0"/>
              <w:spacing w:line="276" w:lineRule="auto"/>
              <w:rPr>
                <w:rFonts w:eastAsia="微軟正黑體"/>
                <w:bCs w:val="0"/>
                <w:color w:val="0070C0"/>
                <w:lang w:val="en-GB" w:eastAsia="zh-TW"/>
              </w:rPr>
            </w:pPr>
            <w:r w:rsidRPr="001B08DC">
              <w:rPr>
                <w:rFonts w:eastAsia="微軟正黑體"/>
                <w:bCs w:val="0"/>
                <w:color w:val="0070C0"/>
                <w:lang w:val="en-GB" w:eastAsia="zh-TW"/>
              </w:rPr>
              <w:t>Stage</w:t>
            </w:r>
          </w:p>
        </w:tc>
        <w:tc>
          <w:tcPr>
            <w:tcW w:w="1003" w:type="dxa"/>
          </w:tcPr>
          <w:p w14:paraId="5D88E1C2" w14:textId="1926D214"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I</w:t>
            </w:r>
            <w:r w:rsidR="00AE7922" w:rsidRPr="001B08DC">
              <w:rPr>
                <w:color w:val="0070C0"/>
              </w:rPr>
              <w:t>nfancy</w:t>
            </w:r>
          </w:p>
          <w:p w14:paraId="228B8B19"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014D52E2" w14:textId="6AB96147"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B</w:t>
            </w:r>
            <w:r w:rsidR="00AE7922" w:rsidRPr="001B08DC">
              <w:rPr>
                <w:color w:val="0070C0"/>
              </w:rPr>
              <w:t>abyhood</w:t>
            </w:r>
          </w:p>
          <w:p w14:paraId="5E6411DA"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518" w:type="dxa"/>
          </w:tcPr>
          <w:p w14:paraId="0440B53B" w14:textId="462DCE08"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P</w:t>
            </w:r>
            <w:r w:rsidR="00AE7922" w:rsidRPr="001B08DC">
              <w:rPr>
                <w:color w:val="0070C0"/>
              </w:rPr>
              <w:t>reschoolers</w:t>
            </w:r>
          </w:p>
          <w:p w14:paraId="400DB4E2"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897" w:type="dxa"/>
          </w:tcPr>
          <w:p w14:paraId="45A0C91E" w14:textId="53C6666D"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S</w:t>
            </w:r>
            <w:r w:rsidR="00AE7922" w:rsidRPr="001B08DC">
              <w:rPr>
                <w:color w:val="0070C0"/>
              </w:rPr>
              <w:t>chool age</w:t>
            </w:r>
          </w:p>
          <w:p w14:paraId="68E11006"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469" w:type="dxa"/>
          </w:tcPr>
          <w:p w14:paraId="22DEA0B6" w14:textId="3AD828E1"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A</w:t>
            </w:r>
            <w:r w:rsidR="00AE7922" w:rsidRPr="001B08DC">
              <w:rPr>
                <w:color w:val="0070C0"/>
              </w:rPr>
              <w:t>dolescence</w:t>
            </w:r>
          </w:p>
          <w:p w14:paraId="1D30B2CA"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46EEEAAD" w14:textId="693C2DA4"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E</w:t>
            </w:r>
            <w:r w:rsidR="00AE7922" w:rsidRPr="001B08DC">
              <w:rPr>
                <w:color w:val="0070C0"/>
              </w:rPr>
              <w:t>arly adulthood</w:t>
            </w:r>
          </w:p>
          <w:p w14:paraId="7047A57A"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3790B7E8" w14:textId="4B757FA9"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M</w:t>
            </w:r>
            <w:r w:rsidR="00AE7922" w:rsidRPr="001B08DC">
              <w:rPr>
                <w:color w:val="0070C0"/>
              </w:rPr>
              <w:t>iddle adulthood</w:t>
            </w:r>
          </w:p>
          <w:p w14:paraId="07A43F12"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c>
          <w:tcPr>
            <w:tcW w:w="1257" w:type="dxa"/>
          </w:tcPr>
          <w:p w14:paraId="43010C16" w14:textId="4F2301A5" w:rsidR="00AE7922" w:rsidRPr="001B08DC" w:rsidRDefault="000105B9" w:rsidP="00AE7922">
            <w:pPr>
              <w:jc w:val="center"/>
              <w:cnfStyle w:val="000000000000" w:firstRow="0" w:lastRow="0" w:firstColumn="0" w:lastColumn="0" w:oddVBand="0" w:evenVBand="0" w:oddHBand="0" w:evenHBand="0" w:firstRowFirstColumn="0" w:firstRowLastColumn="0" w:lastRowFirstColumn="0" w:lastRowLastColumn="0"/>
              <w:rPr>
                <w:color w:val="0070C0"/>
              </w:rPr>
            </w:pPr>
            <w:r w:rsidRPr="001B08DC">
              <w:rPr>
                <w:color w:val="0070C0"/>
              </w:rPr>
              <w:t>L</w:t>
            </w:r>
            <w:r w:rsidR="00AE7922" w:rsidRPr="001B08DC">
              <w:rPr>
                <w:color w:val="0070C0"/>
              </w:rPr>
              <w:t>ate adulthood</w:t>
            </w:r>
          </w:p>
          <w:p w14:paraId="431451DB" w14:textId="77777777" w:rsidR="00AE7922" w:rsidRPr="001B08DC" w:rsidRDefault="00AE7922">
            <w:pPr>
              <w:snapToGrid w:val="0"/>
              <w:spacing w:line="276" w:lineRule="auto"/>
              <w:cnfStyle w:val="000000000000" w:firstRow="0" w:lastRow="0" w:firstColumn="0" w:lastColumn="0" w:oddVBand="0" w:evenVBand="0" w:oddHBand="0" w:evenHBand="0" w:firstRowFirstColumn="0" w:firstRowLastColumn="0" w:lastRowFirstColumn="0" w:lastRowLastColumn="0"/>
              <w:rPr>
                <w:rFonts w:eastAsia="微軟正黑體"/>
                <w:bCs/>
                <w:color w:val="0070C0"/>
                <w:lang w:val="en-GB" w:eastAsia="zh-TW"/>
              </w:rPr>
            </w:pPr>
          </w:p>
        </w:tc>
      </w:tr>
    </w:tbl>
    <w:p w14:paraId="6886BB44" w14:textId="33BD4BBE" w:rsidR="00222F1E" w:rsidRPr="001B08DC" w:rsidRDefault="00222F1E">
      <w:pPr>
        <w:snapToGrid w:val="0"/>
        <w:spacing w:line="276" w:lineRule="auto"/>
        <w:rPr>
          <w:rFonts w:ascii="微軟正黑體" w:eastAsia="微軟正黑體" w:hAnsi="微軟正黑體"/>
          <w:bCs/>
          <w:lang w:val="en-GB" w:eastAsia="zh-TW"/>
        </w:rPr>
      </w:pPr>
    </w:p>
    <w:p w14:paraId="13CB01DD" w14:textId="1AAEEE3B" w:rsidR="00222F1E" w:rsidRPr="001B08DC" w:rsidRDefault="00D15760">
      <w:pPr>
        <w:spacing w:after="200" w:line="276" w:lineRule="auto"/>
        <w:rPr>
          <w:rFonts w:eastAsia="微軟正黑體"/>
          <w:b/>
          <w:lang w:val="en-GB" w:eastAsia="zh-TW"/>
        </w:rPr>
      </w:pPr>
      <w:r w:rsidRPr="001B08DC">
        <w:rPr>
          <w:rFonts w:ascii="微軟正黑體" w:eastAsia="微軟正黑體" w:hAnsi="微軟正黑體"/>
          <w:b/>
          <w:noProof/>
        </w:rPr>
        <mc:AlternateContent>
          <mc:Choice Requires="wps">
            <w:drawing>
              <wp:anchor distT="0" distB="0" distL="114300" distR="114300" simplePos="0" relativeHeight="251584000" behindDoc="0" locked="0" layoutInCell="1" allowOverlap="1" wp14:anchorId="3634EB1C" wp14:editId="1B3565C4">
                <wp:simplePos x="0" y="0"/>
                <wp:positionH relativeFrom="column">
                  <wp:posOffset>-316865</wp:posOffset>
                </wp:positionH>
                <wp:positionV relativeFrom="paragraph">
                  <wp:posOffset>320040</wp:posOffset>
                </wp:positionV>
                <wp:extent cx="6324600" cy="1188085"/>
                <wp:effectExtent l="11430" t="2540" r="26670" b="28575"/>
                <wp:wrapNone/>
                <wp:docPr id="469" name="雲朵形 469"/>
                <wp:cNvGraphicFramePr/>
                <a:graphic xmlns:a="http://schemas.openxmlformats.org/drawingml/2006/main">
                  <a:graphicData uri="http://schemas.microsoft.com/office/word/2010/wordprocessingShape">
                    <wps:wsp>
                      <wps:cNvSpPr/>
                      <wps:spPr>
                        <a:xfrm>
                          <a:off x="0" y="0"/>
                          <a:ext cx="6324600" cy="1188085"/>
                        </a:xfrm>
                        <a:prstGeom prst="cloud">
                          <a:avLst/>
                        </a:prstGeom>
                        <a:ln w="12700"/>
                      </wps:spPr>
                      <wps:style>
                        <a:lnRef idx="2">
                          <a:schemeClr val="accent1"/>
                        </a:lnRef>
                        <a:fillRef idx="1">
                          <a:schemeClr val="lt1"/>
                        </a:fillRef>
                        <a:effectRef idx="0">
                          <a:schemeClr val="accent1"/>
                        </a:effectRef>
                        <a:fontRef idx="minor">
                          <a:schemeClr val="dk1"/>
                        </a:fontRef>
                      </wps:style>
                      <wps:txbx>
                        <w:txbxContent>
                          <w:p w14:paraId="4E53AA3D" w14:textId="77777777" w:rsidR="000B28C8" w:rsidRDefault="000B28C8">
                            <w:pPr>
                              <w:jc w:val="center"/>
                              <w:rPr>
                                <w:rFonts w:eastAsia="微軟正黑體"/>
                                <w:b/>
                                <w:bCs/>
                                <w:sz w:val="28"/>
                                <w:szCs w:val="28"/>
                                <w:lang w:eastAsia="zh-TW"/>
                              </w:rPr>
                            </w:pPr>
                            <w:r>
                              <w:rPr>
                                <w:rFonts w:eastAsia="微軟正黑體"/>
                                <w:b/>
                                <w:bCs/>
                                <w:sz w:val="28"/>
                                <w:szCs w:val="28"/>
                                <w:lang w:eastAsia="zh-TW"/>
                              </w:rPr>
                              <w:t>How much do you know</w:t>
                            </w:r>
                            <w:r>
                              <w:rPr>
                                <w:rFonts w:hint="eastAsia"/>
                                <w:b/>
                                <w:bCs/>
                                <w:sz w:val="28"/>
                                <w:szCs w:val="28"/>
                              </w:rPr>
                              <w:t xml:space="preserve"> </w:t>
                            </w:r>
                            <w:r>
                              <w:rPr>
                                <w:rFonts w:eastAsia="微軟正黑體"/>
                                <w:b/>
                                <w:bCs/>
                                <w:sz w:val="28"/>
                                <w:szCs w:val="28"/>
                                <w:lang w:eastAsia="zh-TW"/>
                              </w:rPr>
                              <w:t>yourself? Is it important to know</w:t>
                            </w:r>
                            <w:r>
                              <w:rPr>
                                <w:rFonts w:hint="eastAsia"/>
                                <w:b/>
                                <w:bCs/>
                                <w:sz w:val="28"/>
                                <w:szCs w:val="28"/>
                              </w:rPr>
                              <w:t xml:space="preserve"> </w:t>
                            </w:r>
                            <w:r>
                              <w:rPr>
                                <w:rFonts w:eastAsia="微軟正黑體"/>
                                <w:b/>
                                <w:bCs/>
                                <w:sz w:val="28"/>
                                <w:szCs w:val="28"/>
                                <w:lang w:eastAsia="zh-TW"/>
                              </w:rPr>
                              <w:t>yourself? How can we get to know</w:t>
                            </w:r>
                            <w:r>
                              <w:rPr>
                                <w:rFonts w:hint="eastAsia"/>
                                <w:b/>
                                <w:bCs/>
                                <w:sz w:val="28"/>
                                <w:szCs w:val="28"/>
                              </w:rPr>
                              <w:t xml:space="preserve"> </w:t>
                            </w:r>
                            <w:r>
                              <w:rPr>
                                <w:rFonts w:eastAsia="微軟正黑體"/>
                                <w:b/>
                                <w:bCs/>
                                <w:sz w:val="28"/>
                                <w:szCs w:val="28"/>
                                <w:lang w:eastAsia="zh-TW"/>
                              </w:rPr>
                              <w:t>ourselves bett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34EB1C" id="雲朵形 469" o:spid="_x0000_s1028" style="position:absolute;margin-left:-24.95pt;margin-top:25.2pt;width:498pt;height:93.55pt;z-index:251584000;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4f81bd [3204]" strokeweight="1pt">
                <v:stroke joinstyle="miter"/>
                <v:formulas/>
                <v:path arrowok="t" o:connecttype="custom" o:connectlocs="687068,719919;316230,698000;1014278,959791;852064,970269;2412425,1075052;2314628,1027198;4220353,955721;4181263,1008222;4996580,631280;5472536,827534;6119343,422265;5907352,495860;5610740,149226;5621867,183988;4257100,108688;4365731,64355;3241504,129809;3294063,91582;2049639,142790;2239963,179863;604204,434229;570971,395203" o:connectangles="0,0,0,0,0,0,0,0,0,0,0,0,0,0,0,0,0,0,0,0,0,0" textboxrect="0,0,43200,43200"/>
                <v:textbox>
                  <w:txbxContent>
                    <w:p w14:paraId="4E53AA3D" w14:textId="77777777" w:rsidR="000B28C8" w:rsidRDefault="000B28C8">
                      <w:pPr>
                        <w:jc w:val="center"/>
                        <w:rPr>
                          <w:rFonts w:eastAsia="微軟正黑體"/>
                          <w:b/>
                          <w:bCs/>
                          <w:sz w:val="28"/>
                          <w:szCs w:val="28"/>
                          <w:lang w:eastAsia="zh-TW"/>
                        </w:rPr>
                      </w:pPr>
                      <w:r>
                        <w:rPr>
                          <w:rFonts w:eastAsia="微軟正黑體"/>
                          <w:b/>
                          <w:bCs/>
                          <w:sz w:val="28"/>
                          <w:szCs w:val="28"/>
                          <w:lang w:eastAsia="zh-TW"/>
                        </w:rPr>
                        <w:t>How much do you know</w:t>
                      </w:r>
                      <w:r>
                        <w:rPr>
                          <w:rFonts w:hint="eastAsia"/>
                          <w:b/>
                          <w:bCs/>
                          <w:sz w:val="28"/>
                          <w:szCs w:val="28"/>
                        </w:rPr>
                        <w:t xml:space="preserve"> </w:t>
                      </w:r>
                      <w:r>
                        <w:rPr>
                          <w:rFonts w:eastAsia="微軟正黑體"/>
                          <w:b/>
                          <w:bCs/>
                          <w:sz w:val="28"/>
                          <w:szCs w:val="28"/>
                          <w:lang w:eastAsia="zh-TW"/>
                        </w:rPr>
                        <w:t>yourself? Is it important to know</w:t>
                      </w:r>
                      <w:r>
                        <w:rPr>
                          <w:rFonts w:hint="eastAsia"/>
                          <w:b/>
                          <w:bCs/>
                          <w:sz w:val="28"/>
                          <w:szCs w:val="28"/>
                        </w:rPr>
                        <w:t xml:space="preserve"> </w:t>
                      </w:r>
                      <w:r>
                        <w:rPr>
                          <w:rFonts w:eastAsia="微軟正黑體"/>
                          <w:b/>
                          <w:bCs/>
                          <w:sz w:val="28"/>
                          <w:szCs w:val="28"/>
                          <w:lang w:eastAsia="zh-TW"/>
                        </w:rPr>
                        <w:t>yourself? How can we get to know</w:t>
                      </w:r>
                      <w:r>
                        <w:rPr>
                          <w:rFonts w:hint="eastAsia"/>
                          <w:b/>
                          <w:bCs/>
                          <w:sz w:val="28"/>
                          <w:szCs w:val="28"/>
                        </w:rPr>
                        <w:t xml:space="preserve"> </w:t>
                      </w:r>
                      <w:r>
                        <w:rPr>
                          <w:rFonts w:eastAsia="微軟正黑體"/>
                          <w:b/>
                          <w:bCs/>
                          <w:sz w:val="28"/>
                          <w:szCs w:val="28"/>
                          <w:lang w:eastAsia="zh-TW"/>
                        </w:rPr>
                        <w:t>ourselves better?</w:t>
                      </w:r>
                    </w:p>
                  </w:txbxContent>
                </v:textbox>
              </v:shape>
            </w:pict>
          </mc:Fallback>
        </mc:AlternateContent>
      </w:r>
      <w:r w:rsidR="008A7393" w:rsidRPr="001B08DC">
        <w:rPr>
          <w:b/>
          <w:lang w:val="en-GB"/>
        </w:rPr>
        <w:t xml:space="preserve">Fig. 1 </w:t>
      </w:r>
      <w:r w:rsidR="008A7393" w:rsidRPr="001B08DC">
        <w:rPr>
          <w:rFonts w:eastAsia="微軟正黑體"/>
          <w:b/>
          <w:lang w:val="en-GB" w:eastAsia="zh-TW"/>
        </w:rPr>
        <w:t xml:space="preserve">Erikson’s 8 </w:t>
      </w:r>
      <w:r w:rsidR="00CB33D8" w:rsidRPr="001B08DC">
        <w:rPr>
          <w:rFonts w:eastAsia="微軟正黑體"/>
          <w:b/>
          <w:lang w:val="en-GB" w:eastAsia="zh-TW"/>
        </w:rPr>
        <w:t>s</w:t>
      </w:r>
      <w:r w:rsidR="008A7393" w:rsidRPr="001B08DC">
        <w:rPr>
          <w:rFonts w:eastAsia="微軟正黑體"/>
          <w:b/>
          <w:lang w:val="en-GB" w:eastAsia="zh-TW"/>
        </w:rPr>
        <w:t xml:space="preserve">tages of </w:t>
      </w:r>
      <w:r w:rsidR="00CB33D8" w:rsidRPr="001B08DC">
        <w:rPr>
          <w:rFonts w:eastAsia="微軟正黑體"/>
          <w:b/>
          <w:lang w:val="en-GB" w:eastAsia="zh-TW"/>
        </w:rPr>
        <w:t>p</w:t>
      </w:r>
      <w:r w:rsidR="008A7393" w:rsidRPr="001B08DC">
        <w:rPr>
          <w:rFonts w:eastAsia="微軟正黑體"/>
          <w:b/>
          <w:lang w:val="en-GB" w:eastAsia="zh-TW"/>
        </w:rPr>
        <w:t xml:space="preserve">sychosocial </w:t>
      </w:r>
      <w:r w:rsidR="00CB33D8" w:rsidRPr="001B08DC">
        <w:rPr>
          <w:rFonts w:eastAsia="微軟正黑體"/>
          <w:b/>
          <w:lang w:val="en-GB" w:eastAsia="zh-TW"/>
        </w:rPr>
        <w:t>d</w:t>
      </w:r>
      <w:r w:rsidR="008A7393" w:rsidRPr="001B08DC">
        <w:rPr>
          <w:rFonts w:eastAsia="微軟正黑體"/>
          <w:b/>
          <w:lang w:val="en-GB" w:eastAsia="zh-TW"/>
        </w:rPr>
        <w:t>evelopment</w:t>
      </w:r>
    </w:p>
    <w:p w14:paraId="6E132CCF" w14:textId="5B564B6E" w:rsidR="00222F1E" w:rsidRPr="001B08DC" w:rsidRDefault="00222F1E">
      <w:pPr>
        <w:spacing w:after="200" w:line="276" w:lineRule="auto"/>
        <w:rPr>
          <w:rFonts w:ascii="微軟正黑體" w:eastAsia="微軟正黑體" w:hAnsi="微軟正黑體"/>
          <w:b/>
          <w:lang w:val="en-GB" w:eastAsia="zh-TW"/>
        </w:rPr>
      </w:pPr>
    </w:p>
    <w:p w14:paraId="70AB03DF" w14:textId="1C256106" w:rsidR="00222F1E" w:rsidRPr="001B08DC" w:rsidRDefault="00222F1E">
      <w:pPr>
        <w:spacing w:after="200" w:line="276" w:lineRule="auto"/>
        <w:rPr>
          <w:rFonts w:ascii="新細明體" w:eastAsia="新細明體" w:hAnsi="新細明體"/>
          <w:sz w:val="44"/>
          <w:szCs w:val="44"/>
          <w:lang w:val="en-GB" w:eastAsia="zh-TW"/>
        </w:rPr>
      </w:pPr>
    </w:p>
    <w:p w14:paraId="6BC079D2" w14:textId="77777777" w:rsidR="00222F1E" w:rsidRPr="001B08DC" w:rsidRDefault="00222F1E">
      <w:pPr>
        <w:spacing w:after="200" w:line="276" w:lineRule="auto"/>
        <w:rPr>
          <w:rFonts w:eastAsia="新細明體"/>
          <w:bCs/>
          <w:sz w:val="22"/>
          <w:szCs w:val="22"/>
          <w:lang w:val="en-GB" w:eastAsia="zh-TW"/>
        </w:rPr>
      </w:pPr>
    </w:p>
    <w:p w14:paraId="520E5836" w14:textId="28013EB0" w:rsidR="00786E4C" w:rsidRPr="001B08DC" w:rsidRDefault="008A7393">
      <w:pPr>
        <w:spacing w:after="200" w:line="276" w:lineRule="auto"/>
        <w:rPr>
          <w:bCs/>
          <w:sz w:val="22"/>
          <w:szCs w:val="22"/>
          <w:lang w:val="en-GB"/>
        </w:rPr>
      </w:pPr>
      <w:r w:rsidRPr="001B08DC">
        <w:rPr>
          <w:bCs/>
          <w:sz w:val="22"/>
          <w:szCs w:val="22"/>
          <w:lang w:val="en-GB"/>
        </w:rPr>
        <w:t xml:space="preserve">Source: </w:t>
      </w:r>
      <w:r w:rsidRPr="001B08DC">
        <w:rPr>
          <w:rFonts w:eastAsia="新細明體"/>
          <w:bCs/>
          <w:sz w:val="22"/>
          <w:szCs w:val="22"/>
          <w:lang w:val="en-GB" w:eastAsia="zh-TW"/>
        </w:rPr>
        <w:t>Newman and Newman</w:t>
      </w:r>
      <w:r w:rsidRPr="001B08DC">
        <w:rPr>
          <w:bCs/>
          <w:sz w:val="22"/>
          <w:szCs w:val="22"/>
          <w:lang w:val="en-GB"/>
        </w:rPr>
        <w:t xml:space="preserve"> (2017)</w:t>
      </w:r>
      <w:r w:rsidR="003A2B62" w:rsidRPr="001B08DC">
        <w:rPr>
          <w:bCs/>
          <w:sz w:val="22"/>
          <w:szCs w:val="22"/>
          <w:lang w:val="en-GB"/>
        </w:rPr>
        <w:t>,</w:t>
      </w:r>
      <w:r w:rsidR="001D1191" w:rsidRPr="001B08DC">
        <w:rPr>
          <w:bCs/>
          <w:sz w:val="22"/>
          <w:szCs w:val="22"/>
          <w:lang w:val="en-GB"/>
        </w:rPr>
        <w:t xml:space="preserve"> </w:t>
      </w:r>
      <w:r w:rsidR="003A2B62" w:rsidRPr="001B08DC">
        <w:rPr>
          <w:rFonts w:hint="eastAsia"/>
          <w:bCs/>
          <w:sz w:val="22"/>
          <w:szCs w:val="22"/>
          <w:lang w:val="en-GB"/>
        </w:rPr>
        <w:t>Development through life: A psychosocial approach</w:t>
      </w:r>
      <w:r w:rsidR="003A2B62" w:rsidRPr="001B08DC">
        <w:rPr>
          <w:rFonts w:hint="eastAsia"/>
          <w:bCs/>
          <w:sz w:val="22"/>
          <w:szCs w:val="22"/>
          <w:lang w:val="en-GB"/>
        </w:rPr>
        <w:t>（</w:t>
      </w:r>
      <w:r w:rsidR="003A2B62" w:rsidRPr="001B08DC">
        <w:rPr>
          <w:rFonts w:hint="eastAsia"/>
          <w:bCs/>
          <w:sz w:val="22"/>
          <w:szCs w:val="22"/>
          <w:lang w:val="en-GB"/>
        </w:rPr>
        <w:t>13th ed.</w:t>
      </w:r>
      <w:r w:rsidR="003A2B62" w:rsidRPr="001B08DC">
        <w:rPr>
          <w:rFonts w:hint="eastAsia"/>
        </w:rPr>
        <w:t xml:space="preserve"> </w:t>
      </w:r>
      <w:r w:rsidR="003A2B62" w:rsidRPr="001B08DC">
        <w:rPr>
          <w:rFonts w:hint="eastAsia"/>
          <w:bCs/>
          <w:sz w:val="22"/>
          <w:szCs w:val="22"/>
          <w:lang w:val="en-GB"/>
        </w:rPr>
        <w:t>）</w:t>
      </w:r>
      <w:r w:rsidRPr="001B08DC">
        <w:rPr>
          <w:bCs/>
          <w:sz w:val="22"/>
          <w:szCs w:val="22"/>
          <w:lang w:val="en-GB"/>
        </w:rPr>
        <w:t>.</w:t>
      </w:r>
    </w:p>
    <w:p w14:paraId="4CD1F600" w14:textId="77777777" w:rsidR="00786E4C" w:rsidRPr="001B08DC" w:rsidRDefault="00786E4C">
      <w:pPr>
        <w:rPr>
          <w:bCs/>
          <w:sz w:val="22"/>
          <w:szCs w:val="22"/>
          <w:lang w:val="en-GB"/>
        </w:rPr>
      </w:pPr>
      <w:r w:rsidRPr="001B08DC">
        <w:rPr>
          <w:bCs/>
          <w:sz w:val="22"/>
          <w:szCs w:val="22"/>
          <w:lang w:val="en-GB"/>
        </w:rPr>
        <w:br w:type="page"/>
      </w:r>
    </w:p>
    <w:p w14:paraId="64ACFA58" w14:textId="58B0C924" w:rsidR="00063B11" w:rsidRPr="001B08DC" w:rsidRDefault="00063B11" w:rsidP="00345066">
      <w:pPr>
        <w:snapToGrid w:val="0"/>
        <w:spacing w:afterLines="50" w:after="120" w:line="276" w:lineRule="auto"/>
        <w:rPr>
          <w:rFonts w:eastAsia="微軟正黑體"/>
          <w:b/>
          <w:sz w:val="28"/>
          <w:szCs w:val="28"/>
          <w:lang w:val="en-GB" w:eastAsia="zh-HK"/>
        </w:rPr>
      </w:pPr>
      <w:r w:rsidRPr="001B08DC">
        <w:rPr>
          <w:noProof/>
        </w:rPr>
        <w:lastRenderedPageBreak/>
        <mc:AlternateContent>
          <mc:Choice Requires="wps">
            <w:drawing>
              <wp:anchor distT="0" distB="0" distL="114300" distR="114300" simplePos="0" relativeHeight="251665920" behindDoc="0" locked="0" layoutInCell="1" allowOverlap="1" wp14:anchorId="6CFE302D" wp14:editId="6A8DC6E6">
                <wp:simplePos x="0" y="0"/>
                <wp:positionH relativeFrom="margin">
                  <wp:posOffset>2963718</wp:posOffset>
                </wp:positionH>
                <wp:positionV relativeFrom="paragraph">
                  <wp:posOffset>-443345</wp:posOffset>
                </wp:positionV>
                <wp:extent cx="2621915" cy="837622"/>
                <wp:effectExtent l="0" t="0" r="26035" b="19685"/>
                <wp:wrapNone/>
                <wp:docPr id="94" name="圓角矩形 94"/>
                <wp:cNvGraphicFramePr/>
                <a:graphic xmlns:a="http://schemas.openxmlformats.org/drawingml/2006/main">
                  <a:graphicData uri="http://schemas.microsoft.com/office/word/2010/wordprocessingShape">
                    <wps:wsp>
                      <wps:cNvSpPr/>
                      <wps:spPr>
                        <a:xfrm>
                          <a:off x="0" y="0"/>
                          <a:ext cx="2621915" cy="837622"/>
                        </a:xfrm>
                        <a:prstGeom prst="roundRect">
                          <a:avLst/>
                        </a:prstGeom>
                        <a:solidFill>
                          <a:sysClr val="window" lastClr="FFFFFF"/>
                        </a:solidFill>
                        <a:ln w="25400" cap="flat" cmpd="sng" algn="ctr">
                          <a:solidFill>
                            <a:srgbClr val="FF0000"/>
                          </a:solidFill>
                          <a:prstDash val="sysDash"/>
                        </a:ln>
                        <a:effectLst/>
                      </wps:spPr>
                      <wps:txbx>
                        <w:txbxContent>
                          <w:p w14:paraId="5365E9D7" w14:textId="74B2EB12" w:rsidR="000B28C8" w:rsidRPr="006D4BCD" w:rsidRDefault="000B28C8" w:rsidP="00F25C08">
                            <w:pPr>
                              <w:pStyle w:val="affc"/>
                              <w:ind w:leftChars="0" w:left="0"/>
                              <w:jc w:val="both"/>
                              <w:rPr>
                                <w:rFonts w:ascii="細明體" w:eastAsia="細明體" w:hAnsi="細明體"/>
                                <w:sz w:val="18"/>
                                <w:szCs w:val="18"/>
                                <w:lang w:eastAsia="zh-TW"/>
                              </w:rPr>
                            </w:pPr>
                            <w:r w:rsidRPr="00F25C08">
                              <w:rPr>
                                <w:rFonts w:ascii="Calibri" w:hAnsi="Calibri" w:cstheme="minorBidi"/>
                                <w:noProof/>
                                <w:sz w:val="20"/>
                                <w:szCs w:val="20"/>
                              </w:rPr>
                              <w:drawing>
                                <wp:inline distT="0" distB="0" distL="0" distR="0" wp14:anchorId="6C6F08BA" wp14:editId="7AAEB988">
                                  <wp:extent cx="596265"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00048" cy="344892"/>
                                          </a:xfrm>
                                          <a:prstGeom prst="rect">
                                            <a:avLst/>
                                          </a:prstGeom>
                                          <a:noFill/>
                                          <a:ln>
                                            <a:noFill/>
                                          </a:ln>
                                        </pic:spPr>
                                      </pic:pic>
                                    </a:graphicData>
                                  </a:graphic>
                                </wp:inline>
                              </w:drawing>
                            </w:r>
                            <w:r w:rsidRPr="006D4BCD">
                              <w:rPr>
                                <w:sz w:val="18"/>
                                <w:szCs w:val="18"/>
                                <w:lang w:eastAsia="zh-TW"/>
                              </w:rPr>
                              <w:t>The teacher asks students to finish Worksheet</w:t>
                            </w:r>
                            <w:r w:rsidRPr="006D4BCD">
                              <w:rPr>
                                <w:rFonts w:hint="eastAsia"/>
                                <w:sz w:val="18"/>
                                <w:szCs w:val="18"/>
                              </w:rPr>
                              <w:t>s 1-2</w:t>
                            </w:r>
                            <w:r w:rsidRPr="006D4BCD">
                              <w:rPr>
                                <w:sz w:val="18"/>
                                <w:szCs w:val="18"/>
                              </w:rPr>
                              <w:t xml:space="preserve"> </w:t>
                            </w:r>
                            <w:r w:rsidRPr="006D4BCD">
                              <w:rPr>
                                <w:sz w:val="18"/>
                                <w:szCs w:val="18"/>
                                <w:lang w:eastAsia="zh-TW"/>
                              </w:rPr>
                              <w:t xml:space="preserve">before class and then carries out a discussion </w:t>
                            </w:r>
                            <w:r w:rsidRPr="006D4BCD">
                              <w:rPr>
                                <w:rFonts w:hint="eastAsia"/>
                                <w:sz w:val="18"/>
                                <w:szCs w:val="18"/>
                              </w:rPr>
                              <w:t xml:space="preserve">and sharing </w:t>
                            </w:r>
                            <w:r w:rsidRPr="006D4BCD">
                              <w:rPr>
                                <w:sz w:val="18"/>
                                <w:szCs w:val="18"/>
                                <w:lang w:eastAsia="zh-TW"/>
                              </w:rPr>
                              <w:t>activity</w:t>
                            </w:r>
                            <w:r w:rsidRPr="006D4BCD">
                              <w:rPr>
                                <w:rFonts w:hint="eastAsia"/>
                                <w:sz w:val="18"/>
                                <w:szCs w:val="18"/>
                              </w:rPr>
                              <w:t xml:space="preserve"> </w:t>
                            </w:r>
                            <w:r w:rsidRPr="006D4BCD">
                              <w:rPr>
                                <w:sz w:val="18"/>
                                <w:szCs w:val="18"/>
                              </w:rPr>
                              <w:t>during</w:t>
                            </w:r>
                            <w:r w:rsidRPr="006D4BCD">
                              <w:rPr>
                                <w:sz w:val="18"/>
                                <w:szCs w:val="18"/>
                                <w:lang w:eastAsia="zh-TW"/>
                              </w:rPr>
                              <w:t xml:space="preserv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CFE302D" id="圓角矩形 94" o:spid="_x0000_s1029" style="position:absolute;margin-left:233.35pt;margin-top:-34.9pt;width:206.45pt;height:65.9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" fillcolor="window" strokecolor="red" strokeweight="2pt">
                <v:stroke dashstyle="3 1"/>
                <v:textbox>
                  <w:txbxContent>
                    <w:p w14:paraId="5365E9D7" w14:textId="74B2EB12" w:rsidR="000B28C8" w:rsidRPr="006D4BCD" w:rsidRDefault="000B28C8" w:rsidP="00F25C08">
                      <w:pPr>
                        <w:pStyle w:val="affc"/>
                        <w:ind w:leftChars="0" w:left="0"/>
                        <w:jc w:val="both"/>
                        <w:rPr>
                          <w:rFonts w:ascii="細明體" w:eastAsia="細明體" w:hAnsi="細明體"/>
                          <w:sz w:val="18"/>
                          <w:szCs w:val="18"/>
                          <w:lang w:eastAsia="zh-TW"/>
                        </w:rPr>
                      </w:pPr>
                      <w:r w:rsidRPr="00F25C08">
                        <w:rPr>
                          <w:rFonts w:ascii="Calibri" w:hAnsi="Calibri" w:cstheme="minorBidi"/>
                          <w:noProof/>
                          <w:sz w:val="20"/>
                          <w:szCs w:val="20"/>
                        </w:rPr>
                        <w:drawing>
                          <wp:inline distT="0" distB="0" distL="0" distR="0" wp14:anchorId="6C6F08BA" wp14:editId="7AAEB988">
                            <wp:extent cx="596265" cy="342900"/>
                            <wp:effectExtent l="0" t="0" r="0" b="0"/>
                            <wp:docPr id="526"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00048" cy="344892"/>
                                    </a:xfrm>
                                    <a:prstGeom prst="rect">
                                      <a:avLst/>
                                    </a:prstGeom>
                                    <a:noFill/>
                                    <a:ln>
                                      <a:noFill/>
                                    </a:ln>
                                  </pic:spPr>
                                </pic:pic>
                              </a:graphicData>
                            </a:graphic>
                          </wp:inline>
                        </w:drawing>
                      </w:r>
                      <w:r w:rsidRPr="006D4BCD">
                        <w:rPr>
                          <w:sz w:val="18"/>
                          <w:szCs w:val="18"/>
                          <w:lang w:eastAsia="zh-TW"/>
                        </w:rPr>
                        <w:t>The teacher asks students to finish Worksheet</w:t>
                      </w:r>
                      <w:r w:rsidRPr="006D4BCD">
                        <w:rPr>
                          <w:rFonts w:hint="eastAsia"/>
                          <w:sz w:val="18"/>
                          <w:szCs w:val="18"/>
                        </w:rPr>
                        <w:t>s 1-2</w:t>
                      </w:r>
                      <w:r w:rsidRPr="006D4BCD">
                        <w:rPr>
                          <w:sz w:val="18"/>
                          <w:szCs w:val="18"/>
                        </w:rPr>
                        <w:t xml:space="preserve"> </w:t>
                      </w:r>
                      <w:r w:rsidRPr="006D4BCD">
                        <w:rPr>
                          <w:sz w:val="18"/>
                          <w:szCs w:val="18"/>
                          <w:lang w:eastAsia="zh-TW"/>
                        </w:rPr>
                        <w:t xml:space="preserve">before class and then carries out a discussion </w:t>
                      </w:r>
                      <w:r w:rsidRPr="006D4BCD">
                        <w:rPr>
                          <w:rFonts w:hint="eastAsia"/>
                          <w:sz w:val="18"/>
                          <w:szCs w:val="18"/>
                        </w:rPr>
                        <w:t xml:space="preserve">and sharing </w:t>
                      </w:r>
                      <w:r w:rsidRPr="006D4BCD">
                        <w:rPr>
                          <w:sz w:val="18"/>
                          <w:szCs w:val="18"/>
                          <w:lang w:eastAsia="zh-TW"/>
                        </w:rPr>
                        <w:t>activity</w:t>
                      </w:r>
                      <w:r w:rsidRPr="006D4BCD">
                        <w:rPr>
                          <w:rFonts w:hint="eastAsia"/>
                          <w:sz w:val="18"/>
                          <w:szCs w:val="18"/>
                        </w:rPr>
                        <w:t xml:space="preserve"> </w:t>
                      </w:r>
                      <w:r w:rsidRPr="006D4BCD">
                        <w:rPr>
                          <w:sz w:val="18"/>
                          <w:szCs w:val="18"/>
                        </w:rPr>
                        <w:t>during</w:t>
                      </w:r>
                      <w:r w:rsidRPr="006D4BCD">
                        <w:rPr>
                          <w:sz w:val="18"/>
                          <w:szCs w:val="18"/>
                          <w:lang w:eastAsia="zh-TW"/>
                        </w:rPr>
                        <w:t xml:space="preserve"> class.</w:t>
                      </w:r>
                    </w:p>
                  </w:txbxContent>
                </v:textbox>
                <w10:wrap anchorx="margin"/>
              </v:roundrect>
            </w:pict>
          </mc:Fallback>
        </mc:AlternateContent>
      </w:r>
      <w:r w:rsidR="008A7393" w:rsidRPr="001B08DC">
        <w:rPr>
          <w:rFonts w:eastAsia="微軟正黑體"/>
          <w:b/>
          <w:sz w:val="28"/>
          <w:szCs w:val="28"/>
          <w:lang w:val="en-GB" w:eastAsia="zh-TW"/>
        </w:rPr>
        <w:t xml:space="preserve">Worksheet 1: Finding </w:t>
      </w:r>
      <w:r w:rsidR="008A7393" w:rsidRPr="001B08DC">
        <w:rPr>
          <w:b/>
          <w:sz w:val="28"/>
          <w:szCs w:val="28"/>
          <w:lang w:val="en-GB"/>
        </w:rPr>
        <w:t>my</w:t>
      </w:r>
      <w:r w:rsidR="008A7393" w:rsidRPr="001B08DC">
        <w:rPr>
          <w:rFonts w:eastAsia="微軟正黑體"/>
          <w:b/>
          <w:sz w:val="28"/>
          <w:szCs w:val="28"/>
          <w:lang w:val="en-GB" w:eastAsia="zh-TW"/>
        </w:rPr>
        <w:t xml:space="preserve"> true self</w:t>
      </w:r>
    </w:p>
    <w:p w14:paraId="5B0CE4CC" w14:textId="392C8382" w:rsidR="00063B11" w:rsidRPr="001B08DC" w:rsidRDefault="008A7393" w:rsidP="00345066">
      <w:pPr>
        <w:snapToGrid w:val="0"/>
        <w:spacing w:afterLines="50" w:after="120" w:line="276" w:lineRule="auto"/>
        <w:rPr>
          <w:b/>
          <w:sz w:val="28"/>
          <w:szCs w:val="28"/>
          <w:lang w:val="en-GB"/>
        </w:rPr>
      </w:pPr>
      <w:r w:rsidRPr="001B08DC">
        <w:rPr>
          <w:rFonts w:eastAsia="微軟正黑體"/>
          <w:b/>
          <w:sz w:val="28"/>
          <w:szCs w:val="28"/>
          <w:lang w:val="en-GB" w:eastAsia="zh-HK"/>
        </w:rPr>
        <w:t>Activity 1: Who am I</w:t>
      </w:r>
      <w:r w:rsidRPr="001B08DC">
        <w:rPr>
          <w:b/>
          <w:sz w:val="28"/>
          <w:szCs w:val="28"/>
          <w:lang w:val="en-GB"/>
        </w:rPr>
        <w:t>?</w:t>
      </w:r>
    </w:p>
    <w:p w14:paraId="22773F5E" w14:textId="471A1ECE" w:rsidR="00222F1E" w:rsidRPr="001B08DC" w:rsidRDefault="008A7393" w:rsidP="00CC732B">
      <w:pPr>
        <w:pStyle w:val="affc"/>
        <w:numPr>
          <w:ilvl w:val="0"/>
          <w:numId w:val="15"/>
        </w:numPr>
        <w:snapToGrid w:val="0"/>
        <w:spacing w:line="276" w:lineRule="auto"/>
        <w:ind w:leftChars="0" w:hanging="482"/>
        <w:jc w:val="both"/>
        <w:rPr>
          <w:rFonts w:eastAsia="微軟正黑體"/>
          <w:lang w:val="en-GB" w:eastAsia="zh-TW"/>
        </w:rPr>
      </w:pPr>
      <w:r w:rsidRPr="001B08DC">
        <w:rPr>
          <w:lang w:val="en-GB"/>
        </w:rPr>
        <w:t xml:space="preserve">How much do you know yourself? This activity will assist us in </w:t>
      </w:r>
      <w:r w:rsidR="00873860" w:rsidRPr="001B08DC">
        <w:rPr>
          <w:lang w:val="en-GB"/>
        </w:rPr>
        <w:t xml:space="preserve">attaining </w:t>
      </w:r>
      <w:r w:rsidRPr="001B08DC">
        <w:rPr>
          <w:lang w:val="en-GB"/>
        </w:rPr>
        <w:t>a preliminary understanding</w:t>
      </w:r>
      <w:r w:rsidR="00873860" w:rsidRPr="001B08DC">
        <w:rPr>
          <w:lang w:val="en-GB"/>
        </w:rPr>
        <w:t xml:space="preserve"> of</w:t>
      </w:r>
      <w:r w:rsidRPr="001B08DC">
        <w:rPr>
          <w:lang w:val="en-GB"/>
        </w:rPr>
        <w:t xml:space="preserve"> “Who I am”.</w:t>
      </w:r>
    </w:p>
    <w:p w14:paraId="53C6C7F9" w14:textId="409DB257" w:rsidR="00222F1E" w:rsidRPr="001B08DC" w:rsidRDefault="008A7393" w:rsidP="00FF1CCC">
      <w:pPr>
        <w:pStyle w:val="affc"/>
        <w:numPr>
          <w:ilvl w:val="0"/>
          <w:numId w:val="16"/>
        </w:numPr>
        <w:snapToGrid w:val="0"/>
        <w:spacing w:line="276" w:lineRule="auto"/>
        <w:ind w:leftChars="0" w:left="964" w:hanging="482"/>
        <w:jc w:val="both"/>
        <w:rPr>
          <w:rFonts w:eastAsia="微軟正黑體"/>
          <w:lang w:val="en-GB" w:eastAsia="zh-TW"/>
        </w:rPr>
      </w:pPr>
      <w:r w:rsidRPr="001B08DC">
        <w:rPr>
          <w:lang w:val="en-GB"/>
        </w:rPr>
        <w:t xml:space="preserve">Put </w:t>
      </w:r>
      <w:r w:rsidR="0095397D" w:rsidRPr="001B08DC">
        <w:rPr>
          <w:lang w:val="en-GB"/>
        </w:rPr>
        <w:t xml:space="preserve">down </w:t>
      </w:r>
      <w:r w:rsidRPr="001B08DC">
        <w:rPr>
          <w:b/>
          <w:bCs/>
          <w:lang w:val="en-GB"/>
        </w:rPr>
        <w:t>key words about you</w:t>
      </w:r>
      <w:r w:rsidR="00616F37" w:rsidRPr="001B08DC">
        <w:rPr>
          <w:b/>
          <w:bCs/>
          <w:lang w:val="en-GB"/>
        </w:rPr>
        <w:t>rself</w:t>
      </w:r>
      <w:r w:rsidRPr="001B08DC">
        <w:rPr>
          <w:b/>
          <w:bCs/>
          <w:lang w:val="en-GB"/>
        </w:rPr>
        <w:t xml:space="preserve"> or describing you</w:t>
      </w:r>
      <w:r w:rsidR="00616F37" w:rsidRPr="001B08DC">
        <w:rPr>
          <w:b/>
          <w:bCs/>
          <w:lang w:val="en-GB"/>
        </w:rPr>
        <w:t>rself</w:t>
      </w:r>
      <w:r w:rsidRPr="001B08DC">
        <w:rPr>
          <w:lang w:val="en-GB"/>
        </w:rPr>
        <w:t xml:space="preserve"> in the </w:t>
      </w:r>
      <w:r w:rsidR="00271FF9" w:rsidRPr="001B08DC">
        <w:rPr>
          <w:lang w:val="en-GB"/>
        </w:rPr>
        <w:t>boxes on p.16</w:t>
      </w:r>
      <w:r w:rsidR="00AE1B87" w:rsidRPr="001B08DC">
        <w:rPr>
          <w:b/>
          <w:bCs/>
          <w:lang w:val="en-GB"/>
        </w:rPr>
        <w:t>.</w:t>
      </w:r>
      <w:r w:rsidRPr="001B08DC">
        <w:rPr>
          <w:lang w:val="en-GB"/>
        </w:rPr>
        <w:t xml:space="preserve"> </w:t>
      </w:r>
      <w:r w:rsidR="00AE1B87" w:rsidRPr="001B08DC">
        <w:rPr>
          <w:lang w:val="en-GB"/>
        </w:rPr>
        <w:t>Put as many key words as you can</w:t>
      </w:r>
      <w:r w:rsidR="00271FF9" w:rsidRPr="001B08DC">
        <w:t xml:space="preserve"> </w:t>
      </w:r>
      <w:r w:rsidR="00271FF9" w:rsidRPr="001B08DC">
        <w:rPr>
          <w:b/>
          <w:lang w:val="en-GB"/>
        </w:rPr>
        <w:t>in 10 minutes</w:t>
      </w:r>
      <w:r w:rsidR="00AE1B87" w:rsidRPr="001B08DC">
        <w:rPr>
          <w:lang w:val="en-GB"/>
        </w:rPr>
        <w:t>.</w:t>
      </w:r>
      <w:r w:rsidR="00271FF9" w:rsidRPr="001B08DC">
        <w:rPr>
          <w:lang w:val="en-GB"/>
        </w:rPr>
        <w:t xml:space="preserve"> </w:t>
      </w:r>
      <w:r w:rsidRPr="001B08DC">
        <w:rPr>
          <w:lang w:val="en-GB"/>
        </w:rPr>
        <w:t xml:space="preserve">If necessary, you can </w:t>
      </w:r>
      <w:r w:rsidR="00AE1B87" w:rsidRPr="001B08DC">
        <w:rPr>
          <w:lang w:val="en-GB"/>
        </w:rPr>
        <w:t xml:space="preserve">use </w:t>
      </w:r>
      <w:r w:rsidR="0095397D" w:rsidRPr="001B08DC">
        <w:rPr>
          <w:lang w:val="en-GB"/>
        </w:rPr>
        <w:t xml:space="preserve">an </w:t>
      </w:r>
      <w:r w:rsidR="00AE1B87" w:rsidRPr="001B08DC">
        <w:rPr>
          <w:lang w:val="en-GB"/>
        </w:rPr>
        <w:t>extra</w:t>
      </w:r>
      <w:r w:rsidR="0095397D" w:rsidRPr="001B08DC">
        <w:rPr>
          <w:lang w:val="en-GB"/>
        </w:rPr>
        <w:t xml:space="preserve"> sheet(s) of</w:t>
      </w:r>
      <w:r w:rsidR="00AE1B87" w:rsidRPr="001B08DC">
        <w:rPr>
          <w:lang w:val="en-GB"/>
        </w:rPr>
        <w:t xml:space="preserve"> paper </w:t>
      </w:r>
      <w:r w:rsidRPr="001B08DC">
        <w:rPr>
          <w:lang w:val="en-GB"/>
        </w:rPr>
        <w:t>to fill in more words.</w:t>
      </w:r>
    </w:p>
    <w:p w14:paraId="0BF27899" w14:textId="682A7B16" w:rsidR="00222F1E" w:rsidRPr="001B08DC" w:rsidRDefault="008A7393" w:rsidP="00FF1CCC">
      <w:pPr>
        <w:pStyle w:val="affc"/>
        <w:numPr>
          <w:ilvl w:val="0"/>
          <w:numId w:val="16"/>
        </w:numPr>
        <w:snapToGrid w:val="0"/>
        <w:spacing w:line="276" w:lineRule="auto"/>
        <w:ind w:leftChars="0" w:left="964" w:hanging="482"/>
        <w:jc w:val="both"/>
        <w:rPr>
          <w:rFonts w:eastAsia="微軟正黑體"/>
          <w:lang w:val="en-GB" w:eastAsia="zh-TW"/>
        </w:rPr>
      </w:pPr>
      <w:r w:rsidRPr="001B08DC">
        <w:rPr>
          <w:lang w:val="en-GB"/>
        </w:rPr>
        <w:t xml:space="preserve">The </w:t>
      </w:r>
      <w:r w:rsidRPr="001B08DC">
        <w:rPr>
          <w:b/>
          <w:bCs/>
          <w:lang w:val="en-GB"/>
        </w:rPr>
        <w:t>key words</w:t>
      </w:r>
      <w:r w:rsidRPr="001B08DC">
        <w:rPr>
          <w:lang w:val="en-GB"/>
        </w:rPr>
        <w:t xml:space="preserve"> can be your</w:t>
      </w:r>
      <w:r w:rsidR="00171E1A" w:rsidRPr="001B08DC">
        <w:rPr>
          <w:lang w:val="en-GB"/>
        </w:rPr>
        <w:t xml:space="preserve"> </w:t>
      </w:r>
      <w:r w:rsidR="00171E1A" w:rsidRPr="001B08DC">
        <w:rPr>
          <w:b/>
          <w:bCs/>
          <w:lang w:val="en-GB"/>
        </w:rPr>
        <w:t>basic</w:t>
      </w:r>
      <w:r w:rsidRPr="001B08DC">
        <w:rPr>
          <w:b/>
          <w:bCs/>
          <w:lang w:val="en-GB"/>
        </w:rPr>
        <w:t xml:space="preserve"> personal information</w:t>
      </w:r>
      <w:r w:rsidRPr="001B08DC">
        <w:rPr>
          <w:lang w:val="en-GB"/>
        </w:rPr>
        <w:t xml:space="preserve"> (such as gender and height), </w:t>
      </w:r>
      <w:r w:rsidRPr="001B08DC">
        <w:rPr>
          <w:b/>
          <w:bCs/>
          <w:lang w:val="en-GB"/>
        </w:rPr>
        <w:t>appearance, character, likes and dislikes, interests, talents</w:t>
      </w:r>
      <w:r w:rsidRPr="001B08DC">
        <w:rPr>
          <w:lang w:val="en-GB"/>
        </w:rPr>
        <w:t xml:space="preserve"> (such as academic performance, sports, art</w:t>
      </w:r>
      <w:r w:rsidR="0095397D" w:rsidRPr="001B08DC">
        <w:rPr>
          <w:lang w:val="en-GB"/>
        </w:rPr>
        <w:t>istic ability</w:t>
      </w:r>
      <w:r w:rsidRPr="001B08DC">
        <w:rPr>
          <w:lang w:val="en-GB"/>
        </w:rPr>
        <w:t xml:space="preserve">, social or other personal abilities), </w:t>
      </w:r>
      <w:r w:rsidRPr="001B08DC">
        <w:rPr>
          <w:b/>
          <w:bCs/>
          <w:lang w:val="en-GB"/>
        </w:rPr>
        <w:t>strengths, weaknesses/limitations, goals</w:t>
      </w:r>
      <w:r w:rsidRPr="001B08DC">
        <w:rPr>
          <w:lang w:val="en-GB"/>
        </w:rPr>
        <w:t xml:space="preserve">, etc. (You can </w:t>
      </w:r>
      <w:r w:rsidR="008640AC" w:rsidRPr="001B08DC">
        <w:rPr>
          <w:lang w:val="en-GB"/>
        </w:rPr>
        <w:t>put down</w:t>
      </w:r>
      <w:r w:rsidRPr="001B08DC">
        <w:rPr>
          <w:lang w:val="en-GB"/>
        </w:rPr>
        <w:t xml:space="preserve"> more than one item in each category.)</w:t>
      </w:r>
    </w:p>
    <w:p w14:paraId="70093097" w14:textId="77777777" w:rsidR="00222F1E" w:rsidRPr="001B08DC" w:rsidRDefault="008A7393">
      <w:pPr>
        <w:pStyle w:val="affc"/>
        <w:snapToGrid w:val="0"/>
        <w:spacing w:line="276" w:lineRule="auto"/>
        <w:ind w:leftChars="0" w:left="905"/>
        <w:rPr>
          <w:rFonts w:ascii="微軟正黑體" w:eastAsia="微軟正黑體" w:hAnsi="微軟正黑體"/>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55328" behindDoc="0" locked="0" layoutInCell="1" allowOverlap="1" wp14:anchorId="68809744" wp14:editId="5C145652">
                <wp:simplePos x="0" y="0"/>
                <wp:positionH relativeFrom="margin">
                  <wp:posOffset>-190500</wp:posOffset>
                </wp:positionH>
                <wp:positionV relativeFrom="paragraph">
                  <wp:posOffset>294005</wp:posOffset>
                </wp:positionV>
                <wp:extent cx="1863090" cy="976630"/>
                <wp:effectExtent l="13970" t="9525" r="466090" b="823595"/>
                <wp:wrapNone/>
                <wp:docPr id="247" name="想法泡泡: 雲朵 477"/>
                <wp:cNvGraphicFramePr/>
                <a:graphic xmlns:a="http://schemas.openxmlformats.org/drawingml/2006/main">
                  <a:graphicData uri="http://schemas.microsoft.com/office/word/2010/wordprocessingShape">
                    <wps:wsp>
                      <wps:cNvSpPr/>
                      <wps:spPr>
                        <a:xfrm>
                          <a:off x="0" y="0"/>
                          <a:ext cx="1863090" cy="976630"/>
                        </a:xfrm>
                        <a:prstGeom prst="cloudCallout">
                          <a:avLst>
                            <a:gd name="adj1" fmla="val 71875"/>
                            <a:gd name="adj2" fmla="val 129427"/>
                          </a:avLst>
                        </a:prstGeom>
                        <a:noFill/>
                        <a:ln w="25400" cap="flat" cmpd="sng" algn="ctr">
                          <a:solidFill>
                            <a:srgbClr val="00B050"/>
                          </a:solidFill>
                          <a:prstDash val="solid"/>
                        </a:ln>
                        <a:effectLst/>
                      </wps:spPr>
                      <wps:txbx>
                        <w:txbxContent>
                          <w:p w14:paraId="399539CB" w14:textId="5DFE1A31" w:rsidR="000B28C8" w:rsidRDefault="000B28C8" w:rsidP="00AE5582">
                            <w:pPr>
                              <w:snapToGrid w:val="0"/>
                              <w:rPr>
                                <w:color w:val="000000" w:themeColor="text1"/>
                              </w:rPr>
                            </w:pPr>
                            <w:r>
                              <w:rPr>
                                <w:rFonts w:eastAsia="微軟正黑體"/>
                                <w:lang w:eastAsia="zh-HK"/>
                              </w:rPr>
                              <w:t>Strengths</w:t>
                            </w:r>
                            <w:r>
                              <w:rPr>
                                <w:rFonts w:hint="eastAsia"/>
                              </w:rPr>
                              <w:t xml:space="preserve"> and </w:t>
                            </w:r>
                            <w:r>
                              <w:rPr>
                                <w:rFonts w:eastAsia="微軟正黑體"/>
                                <w:lang w:eastAsia="zh-HK"/>
                              </w:rPr>
                              <w:t>weaknesses/</w:t>
                            </w:r>
                            <w:r>
                              <w:t xml:space="preserve"> </w:t>
                            </w:r>
                            <w:r>
                              <w:rPr>
                                <w:rFonts w:eastAsia="微軟正黑體"/>
                                <w:lang w:eastAsia="zh-HK"/>
                              </w:rPr>
                              <w:t>limitation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8809744"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想法泡泡: 雲朵 477" o:spid="_x0000_s1030" type="#_x0000_t106" style="position:absolute;left:0;text-align:left;margin-left:-15pt;margin-top:23.15pt;width:146.7pt;height:76.9pt;z-index:2515553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" adj="26325,38756" filled="f" strokecolor="#00b050" strokeweight="2pt">
                <v:textbox>
                  <w:txbxContent>
                    <w:p w14:paraId="399539CB" w14:textId="5DFE1A31" w:rsidR="000B28C8" w:rsidRDefault="000B28C8" w:rsidP="00AE5582">
                      <w:pPr>
                        <w:snapToGrid w:val="0"/>
                        <w:rPr>
                          <w:color w:val="000000" w:themeColor="text1"/>
                        </w:rPr>
                      </w:pPr>
                      <w:r>
                        <w:rPr>
                          <w:rFonts w:eastAsia="微軟正黑體"/>
                          <w:lang w:eastAsia="zh-HK"/>
                        </w:rPr>
                        <w:t>Strengths</w:t>
                      </w:r>
                      <w:r>
                        <w:rPr>
                          <w:rFonts w:hint="eastAsia"/>
                        </w:rPr>
                        <w:t xml:space="preserve"> and </w:t>
                      </w:r>
                      <w:r>
                        <w:rPr>
                          <w:rFonts w:eastAsia="微軟正黑體"/>
                          <w:lang w:eastAsia="zh-HK"/>
                        </w:rPr>
                        <w:t>weaknesses/</w:t>
                      </w:r>
                      <w:r>
                        <w:t xml:space="preserve"> </w:t>
                      </w:r>
                      <w:r>
                        <w:rPr>
                          <w:rFonts w:eastAsia="微軟正黑體"/>
                          <w:lang w:eastAsia="zh-HK"/>
                        </w:rPr>
                        <w:t>limitations?</w:t>
                      </w:r>
                    </w:p>
                  </w:txbxContent>
                </v:textbox>
                <w10:wrap anchorx="margin"/>
              </v:shape>
            </w:pict>
          </mc:Fallback>
        </mc:AlternateContent>
      </w:r>
    </w:p>
    <w:p w14:paraId="2B99F4BD" w14:textId="77777777" w:rsidR="00222F1E" w:rsidRPr="001B08DC" w:rsidRDefault="008A7393">
      <w:pPr>
        <w:pStyle w:val="affc"/>
        <w:spacing w:after="200" w:line="276" w:lineRule="auto"/>
        <w:ind w:leftChars="0" w:left="905"/>
        <w:rPr>
          <w:rFonts w:ascii="新細明體" w:eastAsia="新細明體" w:hAnsi="新細明體"/>
          <w:sz w:val="28"/>
          <w:szCs w:val="28"/>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58400" behindDoc="0" locked="0" layoutInCell="1" allowOverlap="1" wp14:anchorId="070B6D87" wp14:editId="13406FCB">
                <wp:simplePos x="0" y="0"/>
                <wp:positionH relativeFrom="column">
                  <wp:posOffset>3239770</wp:posOffset>
                </wp:positionH>
                <wp:positionV relativeFrom="paragraph">
                  <wp:posOffset>5080</wp:posOffset>
                </wp:positionV>
                <wp:extent cx="1602105" cy="777875"/>
                <wp:effectExtent l="19050" t="0" r="36195" b="1222375"/>
                <wp:wrapNone/>
                <wp:docPr id="248" name="想法泡泡: 雲朵 478"/>
                <wp:cNvGraphicFramePr/>
                <a:graphic xmlns:a="http://schemas.openxmlformats.org/drawingml/2006/main">
                  <a:graphicData uri="http://schemas.microsoft.com/office/word/2010/wordprocessingShape">
                    <wps:wsp>
                      <wps:cNvSpPr/>
                      <wps:spPr>
                        <a:xfrm>
                          <a:off x="0" y="0"/>
                          <a:ext cx="1602105" cy="777875"/>
                        </a:xfrm>
                        <a:prstGeom prst="cloudCallout">
                          <a:avLst>
                            <a:gd name="adj1" fmla="val -46831"/>
                            <a:gd name="adj2" fmla="val 200768"/>
                          </a:avLst>
                        </a:prstGeom>
                        <a:noFill/>
                        <a:ln w="25400" cap="flat" cmpd="sng" algn="ctr">
                          <a:solidFill>
                            <a:srgbClr val="FFFF00"/>
                          </a:solidFill>
                          <a:prstDash val="solid"/>
                        </a:ln>
                        <a:effectLst/>
                      </wps:spPr>
                      <wps:txbx>
                        <w:txbxContent>
                          <w:p w14:paraId="4F2CD498" w14:textId="77777777" w:rsidR="000B28C8" w:rsidRDefault="000B28C8">
                            <w:pPr>
                              <w:snapToGrid w:val="0"/>
                              <w:rPr>
                                <w:rFonts w:ascii="微軟正黑體" w:eastAsia="微軟正黑體" w:hAnsi="微軟正黑體"/>
                                <w:color w:val="000000" w:themeColor="text1"/>
                                <w:lang w:eastAsia="zh-TW"/>
                              </w:rPr>
                            </w:pPr>
                            <w:r>
                              <w:t>Interests</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0B6D87" id="想法泡泡: 雲朵 478" o:spid="_x0000_s1031" type="#_x0000_t106" style="position:absolute;left:0;text-align:left;margin-left:255.1pt;margin-top:.4pt;width:126.15pt;height:61.25pt;z-index:251558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" adj="685,54166" filled="f" strokecolor="yellow" strokeweight="2pt">
                <v:textbox>
                  <w:txbxContent>
                    <w:p w14:paraId="4F2CD498" w14:textId="77777777" w:rsidR="000B28C8" w:rsidRDefault="000B28C8">
                      <w:pPr>
                        <w:snapToGrid w:val="0"/>
                        <w:rPr>
                          <w:rFonts w:ascii="微軟正黑體" w:eastAsia="微軟正黑體" w:hAnsi="微軟正黑體"/>
                          <w:color w:val="000000" w:themeColor="text1"/>
                          <w:lang w:eastAsia="zh-TW"/>
                        </w:rPr>
                      </w:pPr>
                      <w:r>
                        <w:t>Interests</w:t>
                      </w:r>
                      <w:r>
                        <w:rPr>
                          <w:rFonts w:hint="eastAsia"/>
                        </w:rPr>
                        <w:t>?</w:t>
                      </w:r>
                    </w:p>
                  </w:txbxContent>
                </v:textbox>
              </v:shape>
            </w:pict>
          </mc:Fallback>
        </mc:AlternateContent>
      </w:r>
      <w:r w:rsidRPr="001B08DC">
        <w:rPr>
          <w:rFonts w:ascii="微軟正黑體" w:eastAsia="微軟正黑體" w:hAnsi="微軟正黑體"/>
          <w:noProof/>
        </w:rPr>
        <mc:AlternateContent>
          <mc:Choice Requires="wps">
            <w:drawing>
              <wp:anchor distT="0" distB="0" distL="114300" distR="114300" simplePos="0" relativeHeight="251561472" behindDoc="0" locked="0" layoutInCell="1" allowOverlap="1" wp14:anchorId="2627309C" wp14:editId="2A0D76B8">
                <wp:simplePos x="0" y="0"/>
                <wp:positionH relativeFrom="column">
                  <wp:posOffset>-59690</wp:posOffset>
                </wp:positionH>
                <wp:positionV relativeFrom="paragraph">
                  <wp:posOffset>2120900</wp:posOffset>
                </wp:positionV>
                <wp:extent cx="1694815" cy="777875"/>
                <wp:effectExtent l="19050" t="0" r="381635" b="41275"/>
                <wp:wrapNone/>
                <wp:docPr id="253" name="想法泡泡: 雲朵 482"/>
                <wp:cNvGraphicFramePr/>
                <a:graphic xmlns:a="http://schemas.openxmlformats.org/drawingml/2006/main">
                  <a:graphicData uri="http://schemas.microsoft.com/office/word/2010/wordprocessingShape">
                    <wps:wsp>
                      <wps:cNvSpPr/>
                      <wps:spPr>
                        <a:xfrm>
                          <a:off x="0" y="0"/>
                          <a:ext cx="1694815" cy="777875"/>
                        </a:xfrm>
                        <a:prstGeom prst="cloudCallout">
                          <a:avLst>
                            <a:gd name="adj1" fmla="val 69815"/>
                            <a:gd name="adj2" fmla="val 22534"/>
                          </a:avLst>
                        </a:prstGeom>
                        <a:noFill/>
                        <a:ln w="25400" cap="flat" cmpd="sng" algn="ctr">
                          <a:solidFill>
                            <a:srgbClr val="92D050"/>
                          </a:solidFill>
                          <a:prstDash val="solid"/>
                        </a:ln>
                        <a:effectLst/>
                      </wps:spPr>
                      <wps:txbx>
                        <w:txbxContent>
                          <w:p w14:paraId="2FD67F89" w14:textId="77777777" w:rsidR="000B28C8" w:rsidRDefault="000B28C8">
                            <w:pPr>
                              <w:snapToGrid w:val="0"/>
                              <w:rPr>
                                <w:color w:val="000000" w:themeColor="text1"/>
                              </w:rPr>
                            </w:pPr>
                            <w:r>
                              <w:rPr>
                                <w:color w:val="000000" w:themeColor="text1"/>
                              </w:rPr>
                              <w:t>Othe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27309C" id="想法泡泡: 雲朵 482" o:spid="_x0000_s1032" type="#_x0000_t106" style="position:absolute;left:0;text-align:left;margin-left:-4.7pt;margin-top:167pt;width:133.45pt;height:61.25pt;z-index:25156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" adj="25880,15667" filled="f" strokecolor="#92d050" strokeweight="2pt">
                <v:textbox>
                  <w:txbxContent>
                    <w:p w14:paraId="2FD67F89" w14:textId="77777777" w:rsidR="000B28C8" w:rsidRDefault="000B28C8">
                      <w:pPr>
                        <w:snapToGrid w:val="0"/>
                        <w:rPr>
                          <w:color w:val="000000" w:themeColor="text1"/>
                        </w:rPr>
                      </w:pPr>
                      <w:r>
                        <w:rPr>
                          <w:color w:val="000000" w:themeColor="text1"/>
                        </w:rPr>
                        <w:t>Others?</w:t>
                      </w:r>
                    </w:p>
                  </w:txbxContent>
                </v:textbox>
              </v:shape>
            </w:pict>
          </mc:Fallback>
        </mc:AlternateContent>
      </w:r>
    </w:p>
    <w:p w14:paraId="4C4EAF15" w14:textId="77777777" w:rsidR="00222F1E" w:rsidRPr="001B08DC" w:rsidRDefault="00222F1E">
      <w:pPr>
        <w:spacing w:after="200" w:line="276" w:lineRule="auto"/>
        <w:rPr>
          <w:rFonts w:ascii="新細明體" w:eastAsia="新細明體" w:hAnsi="新細明體"/>
          <w:b/>
          <w:lang w:val="en-GB" w:eastAsia="zh-TW"/>
        </w:rPr>
      </w:pPr>
    </w:p>
    <w:p w14:paraId="019F89DB" w14:textId="77777777" w:rsidR="00222F1E" w:rsidRPr="001B08DC" w:rsidRDefault="008A7393">
      <w:pPr>
        <w:spacing w:after="200" w:line="276" w:lineRule="auto"/>
        <w:rPr>
          <w:rFonts w:ascii="新細明體" w:eastAsia="新細明體" w:hAnsi="新細明體"/>
          <w:b/>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57376" behindDoc="0" locked="0" layoutInCell="1" allowOverlap="1" wp14:anchorId="05C7B291" wp14:editId="61903E9E">
                <wp:simplePos x="0" y="0"/>
                <wp:positionH relativeFrom="column">
                  <wp:posOffset>2086610</wp:posOffset>
                </wp:positionH>
                <wp:positionV relativeFrom="paragraph">
                  <wp:posOffset>12065</wp:posOffset>
                </wp:positionV>
                <wp:extent cx="1219835" cy="697230"/>
                <wp:effectExtent l="19050" t="0" r="37465" b="617220"/>
                <wp:wrapNone/>
                <wp:docPr id="250" name="想法泡泡: 雲朵 480"/>
                <wp:cNvGraphicFramePr/>
                <a:graphic xmlns:a="http://schemas.openxmlformats.org/drawingml/2006/main">
                  <a:graphicData uri="http://schemas.microsoft.com/office/word/2010/wordprocessingShape">
                    <wps:wsp>
                      <wps:cNvSpPr/>
                      <wps:spPr>
                        <a:xfrm>
                          <a:off x="0" y="0"/>
                          <a:ext cx="1219835" cy="697230"/>
                        </a:xfrm>
                        <a:prstGeom prst="cloudCallout">
                          <a:avLst>
                            <a:gd name="adj1" fmla="val 3935"/>
                            <a:gd name="adj2" fmla="val 129224"/>
                          </a:avLst>
                        </a:prstGeom>
                        <a:noFill/>
                        <a:ln w="25400" cap="flat" cmpd="sng" algn="ctr">
                          <a:solidFill>
                            <a:srgbClr val="FF0000"/>
                          </a:solidFill>
                          <a:prstDash val="solid"/>
                        </a:ln>
                        <a:effectLst/>
                      </wps:spPr>
                      <wps:txbx>
                        <w:txbxContent>
                          <w:p w14:paraId="15EB70F4" w14:textId="77777777" w:rsidR="000B28C8" w:rsidRDefault="000B28C8">
                            <w:pPr>
                              <w:snapToGrid w:val="0"/>
                              <w:rPr>
                                <w:color w:val="000000" w:themeColor="text1"/>
                              </w:rPr>
                            </w:pPr>
                            <w:r>
                              <w:rPr>
                                <w:color w:val="000000" w:themeColor="text1"/>
                              </w:rPr>
                              <w:t>Talent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C7B291" id="想法泡泡: 雲朵 480" o:spid="_x0000_s1033" type="#_x0000_t106" style="position:absolute;margin-left:164.3pt;margin-top:.95pt;width:96.05pt;height:54.9pt;z-index:25155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" adj="11650,38712" filled="f" strokecolor="red" strokeweight="2pt">
                <v:textbox>
                  <w:txbxContent>
                    <w:p w14:paraId="15EB70F4" w14:textId="77777777" w:rsidR="000B28C8" w:rsidRDefault="000B28C8">
                      <w:pPr>
                        <w:snapToGrid w:val="0"/>
                        <w:rPr>
                          <w:color w:val="000000" w:themeColor="text1"/>
                        </w:rPr>
                      </w:pPr>
                      <w:r>
                        <w:rPr>
                          <w:color w:val="000000" w:themeColor="text1"/>
                        </w:rPr>
                        <w:t>Talents?</w:t>
                      </w:r>
                    </w:p>
                  </w:txbxContent>
                </v:textbox>
              </v:shape>
            </w:pict>
          </mc:Fallback>
        </mc:AlternateContent>
      </w:r>
      <w:r w:rsidRPr="001B08DC">
        <w:rPr>
          <w:rFonts w:ascii="微軟正黑體" w:eastAsia="微軟正黑體" w:hAnsi="微軟正黑體"/>
          <w:noProof/>
        </w:rPr>
        <mc:AlternateContent>
          <mc:Choice Requires="wps">
            <w:drawing>
              <wp:anchor distT="0" distB="0" distL="114300" distR="114300" simplePos="0" relativeHeight="251552256" behindDoc="0" locked="0" layoutInCell="1" allowOverlap="1" wp14:anchorId="5893680C" wp14:editId="75BF2211">
                <wp:simplePos x="0" y="0"/>
                <wp:positionH relativeFrom="column">
                  <wp:posOffset>3949065</wp:posOffset>
                </wp:positionH>
                <wp:positionV relativeFrom="paragraph">
                  <wp:posOffset>51435</wp:posOffset>
                </wp:positionV>
                <wp:extent cx="1569085" cy="777875"/>
                <wp:effectExtent l="13970" t="10160" r="17145" b="316865"/>
                <wp:wrapNone/>
                <wp:docPr id="249" name="想法泡泡: 雲朵 479"/>
                <wp:cNvGraphicFramePr/>
                <a:graphic xmlns:a="http://schemas.openxmlformats.org/drawingml/2006/main">
                  <a:graphicData uri="http://schemas.microsoft.com/office/word/2010/wordprocessingShape">
                    <wps:wsp>
                      <wps:cNvSpPr/>
                      <wps:spPr>
                        <a:xfrm>
                          <a:off x="0" y="0"/>
                          <a:ext cx="1569085" cy="777875"/>
                        </a:xfrm>
                        <a:prstGeom prst="cloudCallout">
                          <a:avLst>
                            <a:gd name="adj1" fmla="val -41217"/>
                            <a:gd name="adj2" fmla="val 86207"/>
                          </a:avLst>
                        </a:prstGeom>
                        <a:noFill/>
                        <a:ln w="25400" cap="flat" cmpd="sng" algn="ctr">
                          <a:solidFill>
                            <a:srgbClr val="CC0099"/>
                          </a:solidFill>
                          <a:prstDash val="solid"/>
                        </a:ln>
                        <a:effectLst/>
                      </wps:spPr>
                      <wps:txbx>
                        <w:txbxContent>
                          <w:p w14:paraId="626F0205" w14:textId="77777777" w:rsidR="000B28C8" w:rsidRDefault="000B28C8">
                            <w:pPr>
                              <w:snapToGrid w:val="0"/>
                              <w:rPr>
                                <w:color w:val="000000" w:themeColor="text1"/>
                              </w:rPr>
                            </w:pPr>
                            <w:r>
                              <w:rPr>
                                <w:color w:val="000000" w:themeColor="text1"/>
                              </w:rPr>
                              <w:t>Appearance</w:t>
                            </w:r>
                            <w:r>
                              <w:rPr>
                                <w:rFonts w:hint="eastAsia"/>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93680C" id="想法泡泡: 雲朵 479" o:spid="_x0000_s1034" type="#_x0000_t106" style="position:absolute;margin-left:310.95pt;margin-top:4.05pt;width:123.55pt;height:61.25pt;z-index:25155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" adj="1897,29421" filled="f" strokecolor="#c09" strokeweight="2pt">
                <v:textbox>
                  <w:txbxContent>
                    <w:p w14:paraId="626F0205" w14:textId="77777777" w:rsidR="000B28C8" w:rsidRDefault="000B28C8">
                      <w:pPr>
                        <w:snapToGrid w:val="0"/>
                        <w:rPr>
                          <w:color w:val="000000" w:themeColor="text1"/>
                        </w:rPr>
                      </w:pPr>
                      <w:r>
                        <w:rPr>
                          <w:color w:val="000000" w:themeColor="text1"/>
                        </w:rPr>
                        <w:t>Appearance</w:t>
                      </w:r>
                      <w:r>
                        <w:rPr>
                          <w:rFonts w:hint="eastAsia"/>
                          <w:color w:val="000000" w:themeColor="text1"/>
                        </w:rPr>
                        <w:t>?</w:t>
                      </w:r>
                    </w:p>
                  </w:txbxContent>
                </v:textbox>
              </v:shape>
            </w:pict>
          </mc:Fallback>
        </mc:AlternateContent>
      </w:r>
    </w:p>
    <w:p w14:paraId="60784623" w14:textId="77777777" w:rsidR="00222F1E" w:rsidRPr="001B08DC" w:rsidRDefault="008A7393">
      <w:pPr>
        <w:spacing w:after="200" w:line="276" w:lineRule="auto"/>
        <w:rPr>
          <w:rFonts w:ascii="新細明體" w:eastAsia="新細明體" w:hAnsi="新細明體"/>
          <w:b/>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60448" behindDoc="0" locked="0" layoutInCell="1" allowOverlap="1" wp14:anchorId="146422A2" wp14:editId="46A3E024">
                <wp:simplePos x="0" y="0"/>
                <wp:positionH relativeFrom="column">
                  <wp:posOffset>143510</wp:posOffset>
                </wp:positionH>
                <wp:positionV relativeFrom="paragraph">
                  <wp:posOffset>97155</wp:posOffset>
                </wp:positionV>
                <wp:extent cx="1377315" cy="777875"/>
                <wp:effectExtent l="19050" t="0" r="432435" b="155575"/>
                <wp:wrapNone/>
                <wp:docPr id="251" name="想法泡泡: 雲朵 481"/>
                <wp:cNvGraphicFramePr/>
                <a:graphic xmlns:a="http://schemas.openxmlformats.org/drawingml/2006/main">
                  <a:graphicData uri="http://schemas.microsoft.com/office/word/2010/wordprocessingShape">
                    <wps:wsp>
                      <wps:cNvSpPr/>
                      <wps:spPr>
                        <a:xfrm>
                          <a:off x="0" y="0"/>
                          <a:ext cx="1377315" cy="777875"/>
                        </a:xfrm>
                        <a:prstGeom prst="cloudCallout">
                          <a:avLst>
                            <a:gd name="adj1" fmla="val 78114"/>
                            <a:gd name="adj2" fmla="val 62697"/>
                          </a:avLst>
                        </a:prstGeom>
                        <a:noFill/>
                        <a:ln w="25400" cap="flat" cmpd="sng" algn="ctr">
                          <a:solidFill>
                            <a:srgbClr val="F79646">
                              <a:lumMod val="75000"/>
                            </a:srgbClr>
                          </a:solidFill>
                          <a:prstDash val="solid"/>
                        </a:ln>
                        <a:effectLst/>
                      </wps:spPr>
                      <wps:txbx>
                        <w:txbxContent>
                          <w:p w14:paraId="305ADB1A" w14:textId="77777777" w:rsidR="000B28C8" w:rsidRDefault="000B28C8">
                            <w:pPr>
                              <w:snapToGrid w:val="0"/>
                              <w:rPr>
                                <w:rFonts w:ascii="微軟正黑體" w:eastAsia="微軟正黑體" w:hAnsi="微軟正黑體"/>
                                <w:color w:val="000000" w:themeColor="text1"/>
                                <w:lang w:eastAsia="zh-TW"/>
                              </w:rPr>
                            </w:pPr>
                            <w:r>
                              <w:t>Character</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6422A2" id="想法泡泡: 雲朵 481" o:spid="_x0000_s1035" type="#_x0000_t106" style="position:absolute;margin-left:11.3pt;margin-top:7.65pt;width:108.45pt;height:61.25pt;z-index:25156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" adj="27673,24343" filled="f" strokecolor="#e46c0a" strokeweight="2pt">
                <v:textbox>
                  <w:txbxContent>
                    <w:p w14:paraId="305ADB1A" w14:textId="77777777" w:rsidR="000B28C8" w:rsidRDefault="000B28C8">
                      <w:pPr>
                        <w:snapToGrid w:val="0"/>
                        <w:rPr>
                          <w:rFonts w:ascii="微軟正黑體" w:eastAsia="微軟正黑體" w:hAnsi="微軟正黑體"/>
                          <w:color w:val="000000" w:themeColor="text1"/>
                          <w:lang w:eastAsia="zh-TW"/>
                        </w:rPr>
                      </w:pPr>
                      <w:r>
                        <w:t>Character</w:t>
                      </w:r>
                      <w:r>
                        <w:rPr>
                          <w:rFonts w:hint="eastAsia"/>
                        </w:rPr>
                        <w:t>?</w:t>
                      </w:r>
                    </w:p>
                  </w:txbxContent>
                </v:textbox>
              </v:shape>
            </w:pict>
          </mc:Fallback>
        </mc:AlternateContent>
      </w:r>
    </w:p>
    <w:p w14:paraId="012793AC" w14:textId="77777777" w:rsidR="00222F1E" w:rsidRPr="001B08DC" w:rsidRDefault="00222F1E">
      <w:pPr>
        <w:spacing w:after="200" w:line="276" w:lineRule="auto"/>
        <w:rPr>
          <w:rFonts w:ascii="新細明體" w:eastAsia="新細明體" w:hAnsi="新細明體"/>
          <w:b/>
          <w:lang w:val="en-GB" w:eastAsia="zh-TW"/>
        </w:rPr>
      </w:pPr>
    </w:p>
    <w:p w14:paraId="6658DC16" w14:textId="77777777" w:rsidR="00222F1E" w:rsidRPr="001B08DC" w:rsidRDefault="008A7393">
      <w:pPr>
        <w:spacing w:after="200" w:line="276" w:lineRule="auto"/>
        <w:rPr>
          <w:rFonts w:ascii="新細明體" w:eastAsia="新細明體" w:hAnsi="新細明體"/>
          <w:b/>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562496" behindDoc="0" locked="0" layoutInCell="1" allowOverlap="1" wp14:anchorId="4296699A" wp14:editId="2795F860">
                <wp:simplePos x="0" y="0"/>
                <wp:positionH relativeFrom="column">
                  <wp:posOffset>4096385</wp:posOffset>
                </wp:positionH>
                <wp:positionV relativeFrom="paragraph">
                  <wp:posOffset>132715</wp:posOffset>
                </wp:positionV>
                <wp:extent cx="1641475" cy="720000"/>
                <wp:effectExtent l="723900" t="0" r="34925" b="42545"/>
                <wp:wrapNone/>
                <wp:docPr id="252" name="想法泡泡: 雲朵 74"/>
                <wp:cNvGraphicFramePr/>
                <a:graphic xmlns:a="http://schemas.openxmlformats.org/drawingml/2006/main">
                  <a:graphicData uri="http://schemas.microsoft.com/office/word/2010/wordprocessingShape">
                    <wps:wsp>
                      <wps:cNvSpPr/>
                      <wps:spPr>
                        <a:xfrm>
                          <a:off x="0" y="0"/>
                          <a:ext cx="1641475" cy="720000"/>
                        </a:xfrm>
                        <a:prstGeom prst="cloudCallout">
                          <a:avLst>
                            <a:gd name="adj1" fmla="val -92265"/>
                            <a:gd name="adj2" fmla="val 17020"/>
                          </a:avLst>
                        </a:prstGeom>
                        <a:noFill/>
                        <a:ln w="25400" cap="flat" cmpd="sng" algn="ctr">
                          <a:solidFill>
                            <a:srgbClr val="0070C0"/>
                          </a:solidFill>
                          <a:prstDash val="solid"/>
                        </a:ln>
                        <a:effectLst/>
                      </wps:spPr>
                      <wps:txbx>
                        <w:txbxContent>
                          <w:p w14:paraId="57D4CE82" w14:textId="77777777" w:rsidR="000B28C8" w:rsidRDefault="000B28C8">
                            <w:pPr>
                              <w:snapToGrid w:val="0"/>
                              <w:rPr>
                                <w:color w:val="000000" w:themeColor="text1"/>
                              </w:rPr>
                            </w:pPr>
                            <w:r>
                              <w:rPr>
                                <w:color w:val="000000" w:themeColor="text1"/>
                              </w:rPr>
                              <w:t>Family backgroun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96699A" id="想法泡泡: 雲朵 74" o:spid="_x0000_s1036" type="#_x0000_t106" style="position:absolute;margin-left:322.55pt;margin-top:10.45pt;width:129.25pt;height:56.7pt;z-index:251562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" adj="-9129,14476" filled="f" strokecolor="#0070c0" strokeweight="2pt">
                <v:textbox>
                  <w:txbxContent>
                    <w:p w14:paraId="57D4CE82" w14:textId="77777777" w:rsidR="000B28C8" w:rsidRDefault="000B28C8">
                      <w:pPr>
                        <w:snapToGrid w:val="0"/>
                        <w:rPr>
                          <w:color w:val="000000" w:themeColor="text1"/>
                        </w:rPr>
                      </w:pPr>
                      <w:r>
                        <w:rPr>
                          <w:color w:val="000000" w:themeColor="text1"/>
                        </w:rPr>
                        <w:t>Family background?</w:t>
                      </w:r>
                    </w:p>
                  </w:txbxContent>
                </v:textbox>
              </v:shape>
            </w:pict>
          </mc:Fallback>
        </mc:AlternateContent>
      </w:r>
      <w:r w:rsidRPr="001B08DC">
        <w:rPr>
          <w:rFonts w:ascii="微軟正黑體" w:eastAsia="微軟正黑體" w:hAnsi="微軟正黑體"/>
          <w:noProof/>
        </w:rPr>
        <w:drawing>
          <wp:anchor distT="0" distB="0" distL="114300" distR="114300" simplePos="0" relativeHeight="251553280" behindDoc="1" locked="0" layoutInCell="1" allowOverlap="1" wp14:anchorId="7617C54B" wp14:editId="3F663E29">
            <wp:simplePos x="0" y="0"/>
            <wp:positionH relativeFrom="column">
              <wp:posOffset>2280285</wp:posOffset>
            </wp:positionH>
            <wp:positionV relativeFrom="paragraph">
              <wp:posOffset>217805</wp:posOffset>
            </wp:positionV>
            <wp:extent cx="1326515" cy="1794510"/>
            <wp:effectExtent l="0" t="0" r="0" b="0"/>
            <wp:wrapTight wrapText="bothSides">
              <wp:wrapPolygon edited="0">
                <wp:start x="5997" y="153"/>
                <wp:lineTo x="1448" y="1529"/>
                <wp:lineTo x="620" y="1834"/>
                <wp:lineTo x="1034" y="5350"/>
                <wp:lineTo x="3516" y="7796"/>
                <wp:lineTo x="2688" y="15134"/>
                <wp:lineTo x="3722" y="17580"/>
                <wp:lineTo x="3929" y="21401"/>
                <wp:lineTo x="17371" y="21401"/>
                <wp:lineTo x="17578" y="21401"/>
                <wp:lineTo x="16751" y="20025"/>
                <wp:lineTo x="16957" y="10242"/>
                <wp:lineTo x="18198" y="7796"/>
                <wp:lineTo x="21093" y="5656"/>
                <wp:lineTo x="21300" y="3822"/>
                <wp:lineTo x="21300" y="2446"/>
                <wp:lineTo x="8065" y="153"/>
                <wp:lineTo x="5997" y="153"/>
              </wp:wrapPolygon>
            </wp:wrapTight>
            <wp:docPr id="316" name="圖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圖片 316"/>
                    <pic:cNvPicPr>
                      <a:picLocks noChangeAspect="1"/>
                    </pic:cNvPicPr>
                  </pic:nvPicPr>
                  <pic:blipFill>
                    <a:blip r:embed="rId19" cstate="screen"/>
                    <a:stretch>
                      <a:fillRect/>
                    </a:stretch>
                  </pic:blipFill>
                  <pic:spPr>
                    <a:xfrm>
                      <a:off x="0" y="0"/>
                      <a:ext cx="1326515" cy="1794510"/>
                    </a:xfrm>
                    <a:prstGeom prst="rect">
                      <a:avLst/>
                    </a:prstGeom>
                  </pic:spPr>
                </pic:pic>
              </a:graphicData>
            </a:graphic>
          </wp:anchor>
        </w:drawing>
      </w:r>
    </w:p>
    <w:p w14:paraId="7A003771" w14:textId="77777777" w:rsidR="00222F1E" w:rsidRPr="001B08DC" w:rsidRDefault="00222F1E">
      <w:pPr>
        <w:spacing w:after="200" w:line="276" w:lineRule="auto"/>
        <w:rPr>
          <w:rFonts w:ascii="新細明體" w:eastAsia="新細明體" w:hAnsi="新細明體"/>
          <w:b/>
          <w:lang w:val="en-GB" w:eastAsia="zh-TW"/>
        </w:rPr>
      </w:pPr>
    </w:p>
    <w:p w14:paraId="755BF497" w14:textId="77777777" w:rsidR="00222F1E" w:rsidRPr="001B08DC" w:rsidRDefault="00222F1E">
      <w:pPr>
        <w:spacing w:after="200" w:line="276" w:lineRule="auto"/>
        <w:rPr>
          <w:rFonts w:ascii="新細明體" w:eastAsia="新細明體" w:hAnsi="新細明體"/>
          <w:b/>
          <w:lang w:val="en-GB" w:eastAsia="zh-TW"/>
        </w:rPr>
      </w:pPr>
    </w:p>
    <w:p w14:paraId="63C33F83" w14:textId="77777777" w:rsidR="00222F1E" w:rsidRPr="001B08DC" w:rsidRDefault="00222F1E">
      <w:pPr>
        <w:spacing w:after="200" w:line="276" w:lineRule="auto"/>
        <w:rPr>
          <w:rFonts w:ascii="新細明體" w:eastAsia="新細明體" w:hAnsi="新細明體"/>
          <w:b/>
          <w:lang w:val="en-GB" w:eastAsia="zh-TW"/>
        </w:rPr>
      </w:pPr>
    </w:p>
    <w:p w14:paraId="54686BC4" w14:textId="77777777" w:rsidR="00222F1E" w:rsidRPr="001B08DC" w:rsidRDefault="00222F1E">
      <w:pPr>
        <w:spacing w:after="200" w:line="276" w:lineRule="auto"/>
        <w:rPr>
          <w:rFonts w:ascii="新細明體" w:eastAsia="新細明體" w:hAnsi="新細明體"/>
          <w:b/>
          <w:lang w:val="en-GB" w:eastAsia="zh-TW"/>
        </w:rPr>
      </w:pPr>
    </w:p>
    <w:p w14:paraId="44FB1C9D" w14:textId="77777777" w:rsidR="00222F1E" w:rsidRPr="001B08DC" w:rsidRDefault="008A7393">
      <w:pPr>
        <w:spacing w:after="200" w:line="276" w:lineRule="auto"/>
        <w:rPr>
          <w:rFonts w:ascii="新細明體" w:eastAsia="新細明體" w:hAnsi="新細明體"/>
          <w:b/>
          <w:lang w:val="en-GB" w:eastAsia="zh-TW"/>
        </w:rPr>
      </w:pPr>
      <w:r w:rsidRPr="001B08DC">
        <w:rPr>
          <w:rFonts w:eastAsiaTheme="minorEastAsia"/>
          <w:bCs/>
          <w:noProof/>
        </w:rPr>
        <mc:AlternateContent>
          <mc:Choice Requires="wps">
            <w:drawing>
              <wp:anchor distT="0" distB="0" distL="114300" distR="114300" simplePos="0" relativeHeight="251666944" behindDoc="0" locked="0" layoutInCell="1" allowOverlap="1" wp14:anchorId="4AE9F0F9" wp14:editId="506B8914">
                <wp:simplePos x="0" y="0"/>
                <wp:positionH relativeFrom="margin">
                  <wp:posOffset>-441960</wp:posOffset>
                </wp:positionH>
                <wp:positionV relativeFrom="paragraph">
                  <wp:posOffset>388620</wp:posOffset>
                </wp:positionV>
                <wp:extent cx="6511925" cy="1684020"/>
                <wp:effectExtent l="17780" t="7620" r="23495" b="22860"/>
                <wp:wrapNone/>
                <wp:docPr id="532" name="雲朵形 532"/>
                <wp:cNvGraphicFramePr/>
                <a:graphic xmlns:a="http://schemas.openxmlformats.org/drawingml/2006/main">
                  <a:graphicData uri="http://schemas.microsoft.com/office/word/2010/wordprocessingShape">
                    <wps:wsp>
                      <wps:cNvSpPr/>
                      <wps:spPr>
                        <a:xfrm>
                          <a:off x="0" y="0"/>
                          <a:ext cx="6511925" cy="1684020"/>
                        </a:xfrm>
                        <a:prstGeom prst="cloud">
                          <a:avLst/>
                        </a:prstGeom>
                      </wps:spPr>
                      <wps:style>
                        <a:lnRef idx="2">
                          <a:schemeClr val="accent6"/>
                        </a:lnRef>
                        <a:fillRef idx="1">
                          <a:schemeClr val="lt1"/>
                        </a:fillRef>
                        <a:effectRef idx="0">
                          <a:schemeClr val="accent6"/>
                        </a:effectRef>
                        <a:fontRef idx="minor">
                          <a:schemeClr val="dk1"/>
                        </a:fontRef>
                      </wps:style>
                      <wps:txbx>
                        <w:txbxContent>
                          <w:p w14:paraId="073335DE" w14:textId="54142832" w:rsidR="000B28C8" w:rsidRDefault="000B28C8">
                            <w:pPr>
                              <w:jc w:val="center"/>
                              <w:rPr>
                                <w:rFonts w:eastAsia="微軟正黑體"/>
                                <w:b/>
                                <w:bCs/>
                                <w:sz w:val="26"/>
                                <w:szCs w:val="26"/>
                                <w:lang w:eastAsia="zh-TW"/>
                              </w:rPr>
                            </w:pPr>
                            <w:r>
                              <w:rPr>
                                <w:rFonts w:eastAsia="微軟正黑體"/>
                                <w:b/>
                                <w:bCs/>
                                <w:sz w:val="26"/>
                                <w:szCs w:val="26"/>
                                <w:lang w:eastAsia="zh-TW"/>
                              </w:rPr>
                              <w:t>The multiple intelligences theory identifies the uniqueness of each person in terms of different intelligences. You can refer to Appendix 1 “</w:t>
                            </w:r>
                            <w:r>
                              <w:rPr>
                                <w:rFonts w:hint="eastAsia"/>
                                <w:b/>
                                <w:bCs/>
                                <w:sz w:val="26"/>
                                <w:szCs w:val="26"/>
                              </w:rPr>
                              <w:t xml:space="preserve">Know more: </w:t>
                            </w:r>
                            <w:r>
                              <w:rPr>
                                <w:rFonts w:eastAsia="微軟正黑體"/>
                                <w:b/>
                                <w:bCs/>
                                <w:sz w:val="26"/>
                                <w:szCs w:val="26"/>
                                <w:lang w:eastAsia="zh-TW"/>
                              </w:rPr>
                              <w:t xml:space="preserve">Multiple </w:t>
                            </w:r>
                            <w:r>
                              <w:rPr>
                                <w:rFonts w:hint="eastAsia"/>
                                <w:b/>
                                <w:bCs/>
                                <w:sz w:val="26"/>
                                <w:szCs w:val="26"/>
                              </w:rPr>
                              <w:t>i</w:t>
                            </w:r>
                            <w:r>
                              <w:rPr>
                                <w:rFonts w:eastAsia="微軟正黑體"/>
                                <w:b/>
                                <w:bCs/>
                                <w:sz w:val="26"/>
                                <w:szCs w:val="26"/>
                                <w:lang w:eastAsia="zh-TW"/>
                              </w:rPr>
                              <w:t>ntelligences” first and think about “Who I am” in accordance with the eight</w:t>
                            </w:r>
                            <w:r>
                              <w:rPr>
                                <w:rFonts w:hint="eastAsia"/>
                                <w:b/>
                                <w:bCs/>
                                <w:sz w:val="26"/>
                                <w:szCs w:val="26"/>
                              </w:rPr>
                              <w:t xml:space="preserve"> </w:t>
                            </w:r>
                            <w:r>
                              <w:rPr>
                                <w:rFonts w:eastAsia="微軟正黑體"/>
                                <w:b/>
                                <w:bCs/>
                                <w:sz w:val="26"/>
                                <w:szCs w:val="26"/>
                                <w:lang w:eastAsia="zh-TW"/>
                              </w:rPr>
                              <w:t xml:space="preserve">multiple </w:t>
                            </w:r>
                            <w:r>
                              <w:rPr>
                                <w:rFonts w:eastAsia="微軟正黑體" w:hint="eastAsia"/>
                                <w:b/>
                                <w:bCs/>
                                <w:sz w:val="26"/>
                                <w:szCs w:val="26"/>
                                <w:lang w:eastAsia="zh-TW"/>
                              </w:rPr>
                              <w:t>intelligenc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E9F0F9" id="雲朵形 532" o:spid="_x0000_s1037" style="position:absolute;margin-left:-34.8pt;margin-top:30.6pt;width:512.75pt;height:132.6pt;z-index:251666944;visibility:visible;mso-wrap-style:square;mso-wrap-distance-left:9pt;mso-wrap-distance-top:0;mso-wrap-distance-right:9pt;mso-wrap-distance-bottom:0;mso-position-horizontal:absolute;mso-position-horizontal-relative:margin;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f79646 [3209]" strokeweight="2pt">
                <v:stroke joinstyle="miter"/>
                <v:formulas/>
                <v:path arrowok="t" o:connecttype="custom" o:connectlocs="707418,1020430;325596,989362;1044320,1360431;877301,1375283;2483877,1523804;2383184,1455976;4345353,1354662;4305106,1429078;5144571,894792;5634624,1172967;6300589,598529;6082319,702844;5776922,211516;5788378,260789;4383189,154057;4495037,91218;3337512,183995;3391628,129810;2110346,202394;2306307,254942;622100,615486;587882,560171" o:connectangles="0,0,0,0,0,0,0,0,0,0,0,0,0,0,0,0,0,0,0,0,0,0" textboxrect="0,0,43200,43200"/>
                <v:textbox>
                  <w:txbxContent>
                    <w:p w14:paraId="073335DE" w14:textId="54142832" w:rsidR="000B28C8" w:rsidRDefault="000B28C8">
                      <w:pPr>
                        <w:jc w:val="center"/>
                        <w:rPr>
                          <w:rFonts w:eastAsia="微軟正黑體"/>
                          <w:b/>
                          <w:bCs/>
                          <w:sz w:val="26"/>
                          <w:szCs w:val="26"/>
                          <w:lang w:eastAsia="zh-TW"/>
                        </w:rPr>
                      </w:pPr>
                      <w:r>
                        <w:rPr>
                          <w:rFonts w:eastAsia="微軟正黑體"/>
                          <w:b/>
                          <w:bCs/>
                          <w:sz w:val="26"/>
                          <w:szCs w:val="26"/>
                          <w:lang w:eastAsia="zh-TW"/>
                        </w:rPr>
                        <w:t>The multiple intelligences theory identifies the uniqueness of each person in terms of different intelligences. You can refer to Appendix 1 “</w:t>
                      </w:r>
                      <w:r>
                        <w:rPr>
                          <w:rFonts w:hint="eastAsia"/>
                          <w:b/>
                          <w:bCs/>
                          <w:sz w:val="26"/>
                          <w:szCs w:val="26"/>
                        </w:rPr>
                        <w:t xml:space="preserve">Know more: </w:t>
                      </w:r>
                      <w:r>
                        <w:rPr>
                          <w:rFonts w:eastAsia="微軟正黑體"/>
                          <w:b/>
                          <w:bCs/>
                          <w:sz w:val="26"/>
                          <w:szCs w:val="26"/>
                          <w:lang w:eastAsia="zh-TW"/>
                        </w:rPr>
                        <w:t xml:space="preserve">Multiple </w:t>
                      </w:r>
                      <w:r>
                        <w:rPr>
                          <w:rFonts w:hint="eastAsia"/>
                          <w:b/>
                          <w:bCs/>
                          <w:sz w:val="26"/>
                          <w:szCs w:val="26"/>
                        </w:rPr>
                        <w:t>i</w:t>
                      </w:r>
                      <w:r>
                        <w:rPr>
                          <w:rFonts w:eastAsia="微軟正黑體"/>
                          <w:b/>
                          <w:bCs/>
                          <w:sz w:val="26"/>
                          <w:szCs w:val="26"/>
                          <w:lang w:eastAsia="zh-TW"/>
                        </w:rPr>
                        <w:t>ntelligences” first and think about “Who I am” in accordance with the eight</w:t>
                      </w:r>
                      <w:r>
                        <w:rPr>
                          <w:rFonts w:hint="eastAsia"/>
                          <w:b/>
                          <w:bCs/>
                          <w:sz w:val="26"/>
                          <w:szCs w:val="26"/>
                        </w:rPr>
                        <w:t xml:space="preserve"> </w:t>
                      </w:r>
                      <w:r>
                        <w:rPr>
                          <w:rFonts w:eastAsia="微軟正黑體"/>
                          <w:b/>
                          <w:bCs/>
                          <w:sz w:val="26"/>
                          <w:szCs w:val="26"/>
                          <w:lang w:eastAsia="zh-TW"/>
                        </w:rPr>
                        <w:t xml:space="preserve">multiple </w:t>
                      </w:r>
                      <w:r>
                        <w:rPr>
                          <w:rFonts w:eastAsia="微軟正黑體" w:hint="eastAsia"/>
                          <w:b/>
                          <w:bCs/>
                          <w:sz w:val="26"/>
                          <w:szCs w:val="26"/>
                          <w:lang w:eastAsia="zh-TW"/>
                        </w:rPr>
                        <w:t>intelligences.</w:t>
                      </w:r>
                    </w:p>
                  </w:txbxContent>
                </v:textbox>
                <w10:wrap anchorx="margin"/>
              </v:shape>
            </w:pict>
          </mc:Fallback>
        </mc:AlternateContent>
      </w:r>
    </w:p>
    <w:p w14:paraId="708587C7" w14:textId="77777777" w:rsidR="00222F1E" w:rsidRPr="001B08DC" w:rsidRDefault="008A7393">
      <w:pPr>
        <w:spacing w:after="200" w:line="276" w:lineRule="auto"/>
        <w:rPr>
          <w:rFonts w:ascii="新細明體" w:eastAsia="新細明體" w:hAnsi="新細明體"/>
          <w:b/>
          <w:lang w:val="en-GB" w:eastAsia="zh-TW"/>
        </w:rPr>
      </w:pPr>
      <w:r w:rsidRPr="001B08DC">
        <w:rPr>
          <w:rFonts w:ascii="新細明體" w:eastAsia="新細明體" w:hAnsi="新細明體"/>
          <w:b/>
          <w:lang w:val="en-GB" w:eastAsia="zh-TW"/>
        </w:rPr>
        <w:br w:type="page"/>
      </w:r>
    </w:p>
    <w:p w14:paraId="4DB6C7D7" w14:textId="71EB00DA" w:rsidR="00222F1E" w:rsidRPr="001B08DC" w:rsidRDefault="008A7113">
      <w:pPr>
        <w:snapToGrid w:val="0"/>
        <w:spacing w:line="276" w:lineRule="auto"/>
        <w:jc w:val="center"/>
        <w:rPr>
          <w:rFonts w:ascii="微軟正黑體" w:hAnsi="微軟正黑體"/>
          <w:b/>
          <w:kern w:val="0"/>
          <w:lang w:val="en-GB"/>
        </w:rPr>
      </w:pPr>
      <w:r w:rsidRPr="001B08DC">
        <w:rPr>
          <w:rFonts w:ascii="微軟正黑體" w:eastAsia="微軟正黑體" w:hAnsi="微軟正黑體"/>
          <w:noProof/>
        </w:rPr>
        <w:lastRenderedPageBreak/>
        <w:drawing>
          <wp:anchor distT="0" distB="0" distL="114300" distR="114300" simplePos="0" relativeHeight="251791872" behindDoc="0" locked="0" layoutInCell="1" allowOverlap="1" wp14:anchorId="5F8C8C9A" wp14:editId="4876AA78">
            <wp:simplePos x="0" y="0"/>
            <wp:positionH relativeFrom="column">
              <wp:posOffset>373380</wp:posOffset>
            </wp:positionH>
            <wp:positionV relativeFrom="paragraph">
              <wp:posOffset>-121920</wp:posOffset>
            </wp:positionV>
            <wp:extent cx="449580" cy="743585"/>
            <wp:effectExtent l="0" t="0" r="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565C" w:rsidRPr="001B08DC">
        <w:rPr>
          <w:rFonts w:asciiTheme="minorEastAsia" w:eastAsiaTheme="minorEastAsia" w:hAnsiTheme="minorEastAsia"/>
          <w:noProof/>
        </w:rPr>
        <w:drawing>
          <wp:anchor distT="0" distB="0" distL="114300" distR="114300" simplePos="0" relativeHeight="251658752" behindDoc="1" locked="0" layoutInCell="1" allowOverlap="1" wp14:anchorId="0861F0A7" wp14:editId="0B768E25">
            <wp:simplePos x="0" y="0"/>
            <wp:positionH relativeFrom="margin">
              <wp:posOffset>-835497</wp:posOffset>
            </wp:positionH>
            <wp:positionV relativeFrom="paragraph">
              <wp:posOffset>-825588</wp:posOffset>
            </wp:positionV>
            <wp:extent cx="6851650" cy="9777095"/>
            <wp:effectExtent l="0" t="0" r="6985"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圖片 449"/>
                    <pic:cNvPicPr>
                      <a:picLocks noChangeAspect="1"/>
                    </pic:cNvPicPr>
                  </pic:nvPicPr>
                  <pic:blipFill>
                    <a:blip r:embed="rId21" cstate="screen"/>
                    <a:srcRect/>
                    <a:stretch>
                      <a:fillRect/>
                    </a:stretch>
                  </pic:blipFill>
                  <pic:spPr>
                    <a:xfrm>
                      <a:off x="0" y="0"/>
                      <a:ext cx="6851650" cy="9777095"/>
                    </a:xfrm>
                    <a:prstGeom prst="rect">
                      <a:avLst/>
                    </a:prstGeom>
                    <a:ln>
                      <a:noFill/>
                    </a:ln>
                  </pic:spPr>
                </pic:pic>
              </a:graphicData>
            </a:graphic>
          </wp:anchor>
        </w:drawing>
      </w:r>
      <w:r w:rsidR="008A7393" w:rsidRPr="001B08DC">
        <w:rPr>
          <w:noProof/>
          <w:sz w:val="22"/>
          <w:szCs w:val="22"/>
        </w:rPr>
        <mc:AlternateContent>
          <mc:Choice Requires="wps">
            <w:drawing>
              <wp:anchor distT="45720" distB="45720" distL="114300" distR="114300" simplePos="0" relativeHeight="251661824" behindDoc="0" locked="0" layoutInCell="1" allowOverlap="1" wp14:anchorId="058F3293" wp14:editId="5E37DF08">
                <wp:simplePos x="0" y="0"/>
                <wp:positionH relativeFrom="margin">
                  <wp:posOffset>3881120</wp:posOffset>
                </wp:positionH>
                <wp:positionV relativeFrom="paragraph">
                  <wp:posOffset>102235</wp:posOffset>
                </wp:positionV>
                <wp:extent cx="1010920" cy="298450"/>
                <wp:effectExtent l="0" t="0" r="1778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920" cy="298450"/>
                        </a:xfrm>
                        <a:prstGeom prst="rect">
                          <a:avLst/>
                        </a:prstGeom>
                        <a:solidFill>
                          <a:srgbClr val="FFFFFF"/>
                        </a:solidFill>
                        <a:ln w="9525">
                          <a:noFill/>
                          <a:miter lim="800000"/>
                        </a:ln>
                      </wps:spPr>
                      <wps:txbx>
                        <w:txbxContent>
                          <w:p w14:paraId="4EFE45E2" w14:textId="37DE89DE" w:rsidR="000B28C8" w:rsidRDefault="000B28C8">
                            <w:pPr>
                              <w:jc w:val="center"/>
                            </w:pPr>
                            <w:r>
                              <w:rPr>
                                <w:rFonts w:hint="eastAsia"/>
                              </w:rPr>
                              <w:t xml:space="preserve">Appendix </w:t>
                            </w:r>
                            <w:r>
                              <w:t>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8F3293" id="_x0000_s1038" type="#_x0000_t202" style="position:absolute;left:0;text-align:left;margin-left:305.6pt;margin-top:8.05pt;width:79.6pt;height:23.5pt;z-index:2516618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" stroked="f">
                <v:textbox style="mso-fit-shape-to-text:t">
                  <w:txbxContent>
                    <w:p w14:paraId="4EFE45E2" w14:textId="37DE89DE" w:rsidR="000B28C8" w:rsidRDefault="000B28C8">
                      <w:pPr>
                        <w:jc w:val="center"/>
                      </w:pPr>
                      <w:r>
                        <w:rPr>
                          <w:rFonts w:hint="eastAsia"/>
                        </w:rPr>
                        <w:t xml:space="preserve">Appendix </w:t>
                      </w:r>
                      <w:r>
                        <w:t>1</w:t>
                      </w:r>
                    </w:p>
                  </w:txbxContent>
                </v:textbox>
                <w10:wrap anchorx="margin"/>
              </v:shape>
            </w:pict>
          </mc:Fallback>
        </mc:AlternateContent>
      </w:r>
    </w:p>
    <w:p w14:paraId="1B386DEE" w14:textId="40C0F56D" w:rsidR="00222F1E" w:rsidRPr="001B08DC" w:rsidRDefault="008A7393" w:rsidP="00345066">
      <w:pPr>
        <w:snapToGrid w:val="0"/>
        <w:spacing w:line="276" w:lineRule="auto"/>
        <w:ind w:firstLineChars="500" w:firstLine="1405"/>
        <w:rPr>
          <w:rFonts w:ascii="微軟正黑體" w:hAnsi="微軟正黑體"/>
          <w:b/>
          <w:kern w:val="0"/>
          <w:sz w:val="28"/>
          <w:szCs w:val="28"/>
          <w:lang w:val="en-GB"/>
        </w:rPr>
      </w:pPr>
      <w:r w:rsidRPr="001B08DC">
        <w:rPr>
          <w:b/>
          <w:bCs/>
          <w:sz w:val="28"/>
          <w:szCs w:val="28"/>
          <w:lang w:val="en-GB"/>
        </w:rPr>
        <w:t xml:space="preserve">Know more: </w:t>
      </w:r>
      <w:r w:rsidRPr="001B08DC">
        <w:rPr>
          <w:rFonts w:eastAsia="微軟正黑體"/>
          <w:b/>
          <w:bCs/>
          <w:sz w:val="28"/>
          <w:szCs w:val="28"/>
          <w:lang w:val="en-GB" w:eastAsia="zh-TW"/>
        </w:rPr>
        <w:t xml:space="preserve">Multiple </w:t>
      </w:r>
      <w:r w:rsidRPr="001B08DC">
        <w:rPr>
          <w:b/>
          <w:bCs/>
          <w:sz w:val="28"/>
          <w:szCs w:val="28"/>
          <w:lang w:val="en-GB"/>
        </w:rPr>
        <w:t>i</w:t>
      </w:r>
      <w:r w:rsidRPr="001B08DC">
        <w:rPr>
          <w:rFonts w:eastAsia="微軟正黑體"/>
          <w:b/>
          <w:bCs/>
          <w:sz w:val="28"/>
          <w:szCs w:val="28"/>
          <w:lang w:val="en-GB" w:eastAsia="zh-TW"/>
        </w:rPr>
        <w:t>ntelligences</w:t>
      </w:r>
    </w:p>
    <w:p w14:paraId="4EEFB0E9" w14:textId="77777777" w:rsidR="00063B11" w:rsidRPr="001B08DC" w:rsidRDefault="00063B11" w:rsidP="003668AC">
      <w:pPr>
        <w:snapToGrid w:val="0"/>
        <w:spacing w:line="276" w:lineRule="auto"/>
        <w:jc w:val="both"/>
        <w:rPr>
          <w:bCs/>
          <w:kern w:val="0"/>
          <w:lang w:val="en-GB"/>
        </w:rPr>
      </w:pPr>
    </w:p>
    <w:p w14:paraId="5EDE1069" w14:textId="53D1B91B" w:rsidR="00222F1E" w:rsidRPr="001B08DC" w:rsidRDefault="008A7393" w:rsidP="004018B8">
      <w:pPr>
        <w:snapToGrid w:val="0"/>
        <w:spacing w:line="276" w:lineRule="auto"/>
        <w:jc w:val="both"/>
        <w:rPr>
          <w:lang w:val="en-GB"/>
        </w:rPr>
      </w:pPr>
      <w:r w:rsidRPr="001B08DC">
        <w:rPr>
          <w:bCs/>
          <w:kern w:val="0"/>
          <w:lang w:val="en-GB"/>
        </w:rPr>
        <w:t xml:space="preserve">The </w:t>
      </w:r>
      <w:r w:rsidRPr="001B08DC">
        <w:rPr>
          <w:rFonts w:eastAsia="微軟正黑體"/>
          <w:bCs/>
          <w:kern w:val="0"/>
          <w:lang w:val="en-GB" w:eastAsia="zh-TW"/>
        </w:rPr>
        <w:t>theory of multiple intelligences</w:t>
      </w:r>
      <w:r w:rsidRPr="001B08DC">
        <w:rPr>
          <w:bCs/>
          <w:kern w:val="0"/>
          <w:lang w:val="en-GB"/>
        </w:rPr>
        <w:t xml:space="preserve"> was proposed by Howard Gardner, a professor of psychology at Harvard University, in 1995. It applied multiple approaches to find out the special talents of each person, emphasising that each person has his/her own combination of intelligences, and the aptitude of different people in different intelligences varies. For example, some people have strong sports ability, but their language ability is weak; some people have strong logic and mathematical ability, but they are not good at delivering speeches. As the saying goes, “Everyone is born with talents”. This theory reminds us that everyone has natural-born potential, and as long as we work hard, we can definitely become a</w:t>
      </w:r>
      <w:r w:rsidRPr="001B08DC">
        <w:rPr>
          <w:lang w:val="en-GB"/>
        </w:rPr>
        <w:t xml:space="preserve"> person who can </w:t>
      </w:r>
      <w:r w:rsidR="00793745" w:rsidRPr="001B08DC">
        <w:rPr>
          <w:lang w:val="en-GB"/>
        </w:rPr>
        <w:t xml:space="preserve">make a unique contribution </w:t>
      </w:r>
      <w:r w:rsidRPr="001B08DC">
        <w:rPr>
          <w:lang w:val="en-GB"/>
        </w:rPr>
        <w:t>in life.</w:t>
      </w:r>
    </w:p>
    <w:p w14:paraId="00A824AF" w14:textId="77777777" w:rsidR="00063B11" w:rsidRPr="001B08DC" w:rsidRDefault="00063B11">
      <w:pPr>
        <w:snapToGrid w:val="0"/>
        <w:spacing w:line="276" w:lineRule="auto"/>
        <w:jc w:val="both"/>
        <w:rPr>
          <w:bCs/>
          <w:kern w:val="0"/>
          <w:lang w:val="en-GB"/>
        </w:rPr>
      </w:pPr>
    </w:p>
    <w:tbl>
      <w:tblPr>
        <w:tblStyle w:val="aff3"/>
        <w:tblW w:w="0" w:type="auto"/>
        <w:tblInd w:w="108" w:type="dxa"/>
        <w:tblLook w:val="04A0" w:firstRow="1" w:lastRow="0" w:firstColumn="1" w:lastColumn="0" w:noHBand="0" w:noVBand="1"/>
      </w:tblPr>
      <w:tblGrid>
        <w:gridCol w:w="1982"/>
        <w:gridCol w:w="6206"/>
      </w:tblGrid>
      <w:tr w:rsidR="00222F1E" w:rsidRPr="001B08DC" w14:paraId="4299133A" w14:textId="77777777" w:rsidTr="005E565C">
        <w:tc>
          <w:tcPr>
            <w:tcW w:w="1982" w:type="dxa"/>
            <w:shd w:val="clear" w:color="auto" w:fill="F4E0E0"/>
          </w:tcPr>
          <w:p w14:paraId="08287AE4" w14:textId="77777777" w:rsidR="00222F1E" w:rsidRPr="001B08DC" w:rsidRDefault="008A7393">
            <w:pPr>
              <w:snapToGrid w:val="0"/>
              <w:spacing w:line="276" w:lineRule="auto"/>
              <w:jc w:val="center"/>
              <w:rPr>
                <w:rFonts w:ascii="微軟正黑體" w:eastAsia="微軟正黑體" w:hAnsi="微軟正黑體"/>
                <w:b/>
                <w:color w:val="000000" w:themeColor="text1"/>
                <w:kern w:val="0"/>
                <w:sz w:val="22"/>
                <w:szCs w:val="22"/>
                <w:lang w:val="en-GB"/>
              </w:rPr>
            </w:pPr>
            <w:r w:rsidRPr="001B08DC">
              <w:rPr>
                <w:rFonts w:eastAsia="Malgun Gothic Semilight"/>
                <w:b/>
                <w:color w:val="000000" w:themeColor="text1"/>
                <w:kern w:val="0"/>
                <w:sz w:val="22"/>
                <w:szCs w:val="22"/>
                <w:lang w:val="en-GB"/>
              </w:rPr>
              <w:t>Logical-mathematical intelligence</w:t>
            </w:r>
          </w:p>
        </w:tc>
        <w:tc>
          <w:tcPr>
            <w:tcW w:w="6206" w:type="dxa"/>
            <w:shd w:val="clear" w:color="auto" w:fill="auto"/>
          </w:tcPr>
          <w:p w14:paraId="13FF4224" w14:textId="1E80643D" w:rsidR="00222F1E" w:rsidRPr="001B08DC" w:rsidRDefault="008A7393">
            <w:pPr>
              <w:snapToGrid w:val="0"/>
              <w:spacing w:line="276" w:lineRule="auto"/>
              <w:ind w:left="37"/>
              <w:jc w:val="both"/>
              <w:rPr>
                <w:rFonts w:ascii="微軟正黑體" w:hAnsi="微軟正黑體"/>
                <w:b/>
                <w:kern w:val="0"/>
                <w:sz w:val="22"/>
                <w:szCs w:val="22"/>
                <w:lang w:val="en-GB"/>
              </w:rPr>
            </w:pPr>
            <w:r w:rsidRPr="001B08DC">
              <w:rPr>
                <w:bCs/>
                <w:kern w:val="0"/>
                <w:sz w:val="22"/>
                <w:szCs w:val="22"/>
                <w:lang w:val="en-GB"/>
              </w:rPr>
              <w:t>The ability to effectively use numbers and logic. Persons with great logical-mathematical intelligence could be computer engineers, accountants, scientific researchers, etc.</w:t>
            </w:r>
          </w:p>
        </w:tc>
      </w:tr>
      <w:tr w:rsidR="00222F1E" w:rsidRPr="001B08DC" w14:paraId="4A625A33" w14:textId="77777777" w:rsidTr="005E565C">
        <w:tc>
          <w:tcPr>
            <w:tcW w:w="1982" w:type="dxa"/>
            <w:shd w:val="clear" w:color="auto" w:fill="FFB7EC"/>
          </w:tcPr>
          <w:p w14:paraId="05838219" w14:textId="77777777" w:rsidR="00222F1E" w:rsidRPr="001B08DC" w:rsidRDefault="008A7393">
            <w:pPr>
              <w:jc w:val="center"/>
              <w:rPr>
                <w:rFonts w:ascii="微軟正黑體" w:eastAsia="微軟正黑體" w:hAnsi="微軟正黑體"/>
                <w:b/>
                <w:color w:val="000000" w:themeColor="text1"/>
                <w:kern w:val="0"/>
                <w:sz w:val="22"/>
                <w:szCs w:val="22"/>
                <w:lang w:val="en-GB"/>
              </w:rPr>
            </w:pPr>
            <w:r w:rsidRPr="001B08DC">
              <w:rPr>
                <w:rFonts w:eastAsia="微軟正黑體"/>
                <w:b/>
                <w:color w:val="000000" w:themeColor="text1"/>
                <w:kern w:val="0"/>
                <w:sz w:val="22"/>
                <w:szCs w:val="22"/>
                <w:lang w:val="en-GB"/>
              </w:rPr>
              <w:t>Verbal-linguistic intelligence</w:t>
            </w:r>
          </w:p>
        </w:tc>
        <w:tc>
          <w:tcPr>
            <w:tcW w:w="6206" w:type="dxa"/>
            <w:shd w:val="clear" w:color="auto" w:fill="auto"/>
          </w:tcPr>
          <w:p w14:paraId="2122AD62" w14:textId="77777777"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Having a good command in oral and written language. Persons with great verbal-linguistic intelligence could be poets, writers, teachers, politicians, etc.</w:t>
            </w:r>
          </w:p>
        </w:tc>
      </w:tr>
      <w:tr w:rsidR="00222F1E" w:rsidRPr="001B08DC" w14:paraId="2B59F981" w14:textId="77777777" w:rsidTr="005E565C">
        <w:tc>
          <w:tcPr>
            <w:tcW w:w="1982" w:type="dxa"/>
            <w:shd w:val="clear" w:color="auto" w:fill="C2D69A"/>
          </w:tcPr>
          <w:p w14:paraId="3A2B28F3" w14:textId="77777777"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Visual-spatial intelligence</w:t>
            </w:r>
          </w:p>
        </w:tc>
        <w:tc>
          <w:tcPr>
            <w:tcW w:w="6206" w:type="dxa"/>
            <w:shd w:val="clear" w:color="auto" w:fill="auto"/>
          </w:tcPr>
          <w:p w14:paraId="24CEC4A0" w14:textId="3E92336E"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The ability to accurately feel visual space and express perceptions (images). Persons with great visual-spatial intelligence could be photographers, architects, industrial designers, etc.</w:t>
            </w:r>
          </w:p>
        </w:tc>
      </w:tr>
      <w:tr w:rsidR="00222F1E" w:rsidRPr="001B08DC" w14:paraId="2D34E44B" w14:textId="77777777" w:rsidTr="005E565C">
        <w:tc>
          <w:tcPr>
            <w:tcW w:w="1982" w:type="dxa"/>
            <w:shd w:val="clear" w:color="auto" w:fill="B9E8FF"/>
          </w:tcPr>
          <w:p w14:paraId="35C5995D" w14:textId="023D99A9"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Bodily-</w:t>
            </w:r>
            <w:r w:rsidR="00AE3C55" w:rsidRPr="001B08DC">
              <w:rPr>
                <w:b/>
                <w:color w:val="000000" w:themeColor="text1"/>
                <w:kern w:val="0"/>
                <w:sz w:val="22"/>
                <w:szCs w:val="22"/>
                <w:lang w:val="en-GB"/>
              </w:rPr>
              <w:t>kinaesthetic</w:t>
            </w:r>
            <w:r w:rsidRPr="001B08DC">
              <w:rPr>
                <w:b/>
                <w:color w:val="000000" w:themeColor="text1"/>
                <w:kern w:val="0"/>
                <w:sz w:val="22"/>
                <w:szCs w:val="22"/>
                <w:lang w:val="en-GB"/>
              </w:rPr>
              <w:t xml:space="preserve"> intelligence</w:t>
            </w:r>
          </w:p>
        </w:tc>
        <w:tc>
          <w:tcPr>
            <w:tcW w:w="6206" w:type="dxa"/>
            <w:shd w:val="clear" w:color="auto" w:fill="auto"/>
          </w:tcPr>
          <w:p w14:paraId="789953E8" w14:textId="0114C19A"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The ability to make good use of one’s own body to e</w:t>
            </w:r>
            <w:r w:rsidRPr="001B08DC">
              <w:rPr>
                <w:bCs/>
                <w:kern w:val="0"/>
                <w:sz w:val="22"/>
                <w:szCs w:val="22"/>
                <w:lang w:val="en-GB" w:eastAsia="zh-TW"/>
              </w:rPr>
              <w:t>xpress ideas and feelings</w:t>
            </w:r>
            <w:r w:rsidRPr="001B08DC">
              <w:rPr>
                <w:bCs/>
                <w:kern w:val="0"/>
                <w:sz w:val="22"/>
                <w:szCs w:val="22"/>
                <w:lang w:val="en-GB"/>
              </w:rPr>
              <w:t xml:space="preserve"> </w:t>
            </w:r>
            <w:r w:rsidRPr="001B08DC">
              <w:rPr>
                <w:bCs/>
                <w:kern w:val="0"/>
                <w:sz w:val="22"/>
                <w:szCs w:val="22"/>
                <w:lang w:val="en-GB" w:eastAsia="zh-TW"/>
              </w:rPr>
              <w:t xml:space="preserve">and produce or transform things </w:t>
            </w:r>
            <w:r w:rsidR="00AE3C55" w:rsidRPr="001B08DC">
              <w:rPr>
                <w:bCs/>
                <w:kern w:val="0"/>
                <w:sz w:val="22"/>
                <w:szCs w:val="22"/>
                <w:lang w:val="en-GB" w:eastAsia="zh-TW"/>
              </w:rPr>
              <w:t>skilfully</w:t>
            </w:r>
            <w:r w:rsidRPr="001B08DC">
              <w:rPr>
                <w:bCs/>
                <w:kern w:val="0"/>
                <w:sz w:val="22"/>
                <w:szCs w:val="22"/>
                <w:lang w:val="en-GB" w:eastAsia="zh-TW"/>
              </w:rPr>
              <w:t xml:space="preserve"> with</w:t>
            </w:r>
            <w:r w:rsidRPr="001B08DC">
              <w:rPr>
                <w:bCs/>
                <w:kern w:val="0"/>
                <w:sz w:val="22"/>
                <w:szCs w:val="22"/>
                <w:lang w:val="en-GB"/>
              </w:rPr>
              <w:t xml:space="preserve"> </w:t>
            </w:r>
            <w:r w:rsidRPr="001B08DC">
              <w:rPr>
                <w:bCs/>
                <w:kern w:val="0"/>
                <w:sz w:val="22"/>
                <w:szCs w:val="22"/>
                <w:lang w:val="en-GB" w:eastAsia="zh-TW"/>
              </w:rPr>
              <w:t>hands</w:t>
            </w:r>
            <w:r w:rsidRPr="001B08DC">
              <w:rPr>
                <w:bCs/>
                <w:kern w:val="0"/>
                <w:sz w:val="22"/>
                <w:szCs w:val="22"/>
                <w:lang w:val="en-GB"/>
              </w:rPr>
              <w:t>. Persons with great bodily-</w:t>
            </w:r>
            <w:r w:rsidR="00AE3C55" w:rsidRPr="001B08DC">
              <w:rPr>
                <w:bCs/>
                <w:kern w:val="0"/>
                <w:sz w:val="22"/>
                <w:szCs w:val="22"/>
                <w:lang w:val="en-GB"/>
              </w:rPr>
              <w:t>kinaesthetic</w:t>
            </w:r>
            <w:r w:rsidRPr="001B08DC">
              <w:rPr>
                <w:bCs/>
                <w:kern w:val="0"/>
                <w:sz w:val="22"/>
                <w:szCs w:val="22"/>
                <w:lang w:val="en-GB"/>
              </w:rPr>
              <w:t xml:space="preserve"> intelligence could be dancers, athletes, actors, etc.</w:t>
            </w:r>
          </w:p>
        </w:tc>
      </w:tr>
      <w:tr w:rsidR="00222F1E" w:rsidRPr="001B08DC" w14:paraId="290B0B73" w14:textId="77777777" w:rsidTr="005E565C">
        <w:tc>
          <w:tcPr>
            <w:tcW w:w="1982" w:type="dxa"/>
            <w:shd w:val="clear" w:color="auto" w:fill="CCCCFF"/>
          </w:tcPr>
          <w:p w14:paraId="6126D235" w14:textId="77777777"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Interpersonal intelligence</w:t>
            </w:r>
          </w:p>
        </w:tc>
        <w:tc>
          <w:tcPr>
            <w:tcW w:w="6206" w:type="dxa"/>
            <w:shd w:val="clear" w:color="auto" w:fill="auto"/>
          </w:tcPr>
          <w:p w14:paraId="295B279A" w14:textId="34B06924" w:rsidR="00222F1E" w:rsidRPr="001B08DC" w:rsidRDefault="008A7393">
            <w:pPr>
              <w:snapToGrid w:val="0"/>
              <w:spacing w:line="276" w:lineRule="auto"/>
              <w:jc w:val="both"/>
              <w:rPr>
                <w:rFonts w:ascii="微軟正黑體" w:hAnsi="微軟正黑體"/>
                <w:b/>
                <w:kern w:val="0"/>
                <w:sz w:val="22"/>
                <w:szCs w:val="22"/>
                <w:lang w:val="en-GB"/>
              </w:rPr>
            </w:pPr>
            <w:r w:rsidRPr="001B08DC">
              <w:rPr>
                <w:bCs/>
                <w:kern w:val="0"/>
                <w:sz w:val="22"/>
                <w:szCs w:val="22"/>
                <w:lang w:val="en-GB"/>
              </w:rPr>
              <w:t>The ability to easily r</w:t>
            </w:r>
            <w:r w:rsidRPr="001B08DC">
              <w:rPr>
                <w:bCs/>
                <w:kern w:val="0"/>
                <w:sz w:val="22"/>
                <w:szCs w:val="22"/>
                <w:lang w:val="en-GB" w:eastAsia="zh-TW"/>
              </w:rPr>
              <w:t>ecogni</w:t>
            </w:r>
            <w:r w:rsidRPr="001B08DC">
              <w:rPr>
                <w:bCs/>
                <w:kern w:val="0"/>
                <w:sz w:val="22"/>
                <w:szCs w:val="22"/>
                <w:lang w:val="en-GB"/>
              </w:rPr>
              <w:t>s</w:t>
            </w:r>
            <w:r w:rsidRPr="001B08DC">
              <w:rPr>
                <w:bCs/>
                <w:kern w:val="0"/>
                <w:sz w:val="22"/>
                <w:szCs w:val="22"/>
                <w:lang w:val="en-GB" w:eastAsia="zh-TW"/>
              </w:rPr>
              <w:t>e other people</w:t>
            </w:r>
            <w:r w:rsidRPr="001B08DC">
              <w:rPr>
                <w:bCs/>
                <w:kern w:val="0"/>
                <w:sz w:val="22"/>
                <w:szCs w:val="22"/>
                <w:lang w:val="en-GB"/>
              </w:rPr>
              <w:t>’</w:t>
            </w:r>
            <w:r w:rsidRPr="001B08DC">
              <w:rPr>
                <w:bCs/>
                <w:kern w:val="0"/>
                <w:sz w:val="22"/>
                <w:szCs w:val="22"/>
                <w:lang w:val="en-GB" w:eastAsia="zh-TW"/>
              </w:rPr>
              <w:t>s</w:t>
            </w:r>
            <w:r w:rsidRPr="001B08DC">
              <w:rPr>
                <w:bCs/>
                <w:kern w:val="0"/>
                <w:sz w:val="22"/>
                <w:szCs w:val="22"/>
                <w:lang w:val="en-GB"/>
              </w:rPr>
              <w:t xml:space="preserve"> emotional motivations and</w:t>
            </w:r>
            <w:r w:rsidRPr="001B08DC">
              <w:rPr>
                <w:bCs/>
                <w:kern w:val="0"/>
                <w:sz w:val="22"/>
                <w:szCs w:val="22"/>
                <w:lang w:val="en-GB" w:eastAsia="zh-TW"/>
              </w:rPr>
              <w:t xml:space="preserve"> moods</w:t>
            </w:r>
            <w:r w:rsidRPr="001B08DC">
              <w:rPr>
                <w:bCs/>
                <w:kern w:val="0"/>
                <w:sz w:val="22"/>
                <w:szCs w:val="22"/>
                <w:lang w:val="en-GB"/>
              </w:rPr>
              <w:t>. Persons with great i</w:t>
            </w:r>
            <w:r w:rsidRPr="001B08DC">
              <w:rPr>
                <w:bCs/>
                <w:kern w:val="0"/>
                <w:sz w:val="22"/>
                <w:szCs w:val="22"/>
                <w:lang w:val="en-GB" w:eastAsia="zh-TW"/>
              </w:rPr>
              <w:t>nterpersonal intelligence</w:t>
            </w:r>
            <w:r w:rsidRPr="001B08DC">
              <w:rPr>
                <w:bCs/>
                <w:kern w:val="0"/>
                <w:sz w:val="22"/>
                <w:szCs w:val="22"/>
                <w:lang w:val="en-GB"/>
              </w:rPr>
              <w:t xml:space="preserve"> are sensitive to emotions and they could be practitioners, politicians, teachers, </w:t>
            </w:r>
            <w:r w:rsidR="003A1023" w:rsidRPr="001B08DC">
              <w:rPr>
                <w:bCs/>
                <w:kern w:val="0"/>
                <w:sz w:val="22"/>
                <w:szCs w:val="22"/>
                <w:lang w:val="en-GB"/>
              </w:rPr>
              <w:t xml:space="preserve">social workers </w:t>
            </w:r>
            <w:r w:rsidRPr="001B08DC">
              <w:rPr>
                <w:bCs/>
                <w:kern w:val="0"/>
                <w:sz w:val="22"/>
                <w:szCs w:val="22"/>
                <w:lang w:val="en-GB"/>
              </w:rPr>
              <w:t>etc.</w:t>
            </w:r>
          </w:p>
        </w:tc>
      </w:tr>
      <w:tr w:rsidR="00222F1E" w:rsidRPr="001B08DC" w14:paraId="5D5CFB6F" w14:textId="77777777" w:rsidTr="005E565C">
        <w:tc>
          <w:tcPr>
            <w:tcW w:w="1982" w:type="dxa"/>
            <w:shd w:val="clear" w:color="auto" w:fill="FBD4B4" w:themeFill="accent6" w:themeFillTint="66"/>
          </w:tcPr>
          <w:p w14:paraId="27C2FFB7" w14:textId="77777777" w:rsidR="00222F1E" w:rsidRPr="001B08DC" w:rsidRDefault="008A7393">
            <w:pPr>
              <w:snapToGrid w:val="0"/>
              <w:spacing w:line="276" w:lineRule="auto"/>
              <w:jc w:val="center"/>
              <w:rPr>
                <w:b/>
                <w:color w:val="000000" w:themeColor="text1"/>
                <w:kern w:val="0"/>
                <w:sz w:val="22"/>
                <w:szCs w:val="22"/>
                <w:lang w:val="en-GB"/>
              </w:rPr>
            </w:pPr>
            <w:r w:rsidRPr="001B08DC">
              <w:rPr>
                <w:b/>
                <w:color w:val="000000" w:themeColor="text1"/>
                <w:kern w:val="0"/>
                <w:sz w:val="22"/>
                <w:szCs w:val="22"/>
                <w:lang w:val="en-GB"/>
              </w:rPr>
              <w:t>Intrapersonal intelligence</w:t>
            </w:r>
          </w:p>
        </w:tc>
        <w:tc>
          <w:tcPr>
            <w:tcW w:w="6206" w:type="dxa"/>
            <w:shd w:val="clear" w:color="auto" w:fill="auto"/>
          </w:tcPr>
          <w:p w14:paraId="7ED8C726" w14:textId="4693D8EC" w:rsidR="00222F1E" w:rsidRPr="001B08DC" w:rsidRDefault="008A7393" w:rsidP="003A1023">
            <w:pPr>
              <w:snapToGrid w:val="0"/>
              <w:spacing w:line="276" w:lineRule="auto"/>
              <w:jc w:val="both"/>
              <w:rPr>
                <w:b/>
                <w:kern w:val="0"/>
                <w:sz w:val="22"/>
                <w:szCs w:val="22"/>
                <w:lang w:val="en-GB"/>
              </w:rPr>
            </w:pPr>
            <w:r w:rsidRPr="001B08DC">
              <w:rPr>
                <w:bCs/>
                <w:kern w:val="0"/>
                <w:sz w:val="22"/>
                <w:szCs w:val="22"/>
                <w:lang w:val="en-GB"/>
              </w:rPr>
              <w:t>Knowing their own limitations</w:t>
            </w:r>
            <w:r w:rsidR="00AE1B87" w:rsidRPr="001B08DC">
              <w:rPr>
                <w:bCs/>
                <w:kern w:val="0"/>
                <w:sz w:val="22"/>
                <w:szCs w:val="22"/>
                <w:lang w:val="en-GB"/>
              </w:rPr>
              <w:t>,</w:t>
            </w:r>
            <w:r w:rsidRPr="001B08DC">
              <w:rPr>
                <w:bCs/>
                <w:kern w:val="0"/>
                <w:sz w:val="22"/>
                <w:szCs w:val="22"/>
                <w:lang w:val="en-GB"/>
              </w:rPr>
              <w:t xml:space="preserve"> </w:t>
            </w:r>
            <w:r w:rsidR="00AE1B87" w:rsidRPr="001B08DC">
              <w:rPr>
                <w:bCs/>
                <w:kern w:val="0"/>
                <w:sz w:val="22"/>
                <w:szCs w:val="22"/>
                <w:lang w:val="en-GB"/>
              </w:rPr>
              <w:t>p</w:t>
            </w:r>
            <w:r w:rsidRPr="001B08DC">
              <w:rPr>
                <w:bCs/>
                <w:kern w:val="0"/>
                <w:sz w:val="22"/>
                <w:szCs w:val="22"/>
                <w:lang w:val="en-GB"/>
              </w:rPr>
              <w:t>ersons with great i</w:t>
            </w:r>
            <w:r w:rsidRPr="001B08DC">
              <w:rPr>
                <w:bCs/>
                <w:color w:val="000000" w:themeColor="text1"/>
                <w:kern w:val="0"/>
                <w:sz w:val="22"/>
                <w:szCs w:val="22"/>
                <w:lang w:val="en-GB"/>
              </w:rPr>
              <w:t>ntrapersonal intelligence will conduct self-examination by collecting opinions from various channels and accordingly they will act properly</w:t>
            </w:r>
            <w:r w:rsidR="00AE1B87" w:rsidRPr="001B08DC">
              <w:rPr>
                <w:bCs/>
                <w:color w:val="000000" w:themeColor="text1"/>
                <w:kern w:val="0"/>
                <w:sz w:val="22"/>
                <w:szCs w:val="22"/>
                <w:lang w:val="en-GB"/>
              </w:rPr>
              <w:t>.</w:t>
            </w:r>
            <w:r w:rsidRPr="001B08DC">
              <w:rPr>
                <w:bCs/>
                <w:color w:val="000000" w:themeColor="text1"/>
                <w:kern w:val="0"/>
                <w:sz w:val="22"/>
                <w:szCs w:val="22"/>
                <w:lang w:val="en-GB"/>
              </w:rPr>
              <w:t xml:space="preserve"> </w:t>
            </w:r>
            <w:r w:rsidR="00AE1B87" w:rsidRPr="001B08DC">
              <w:rPr>
                <w:bCs/>
                <w:color w:val="000000" w:themeColor="text1"/>
                <w:kern w:val="0"/>
                <w:sz w:val="22"/>
                <w:szCs w:val="22"/>
                <w:lang w:val="en-GB"/>
              </w:rPr>
              <w:t>T</w:t>
            </w:r>
            <w:r w:rsidRPr="001B08DC">
              <w:rPr>
                <w:bCs/>
                <w:color w:val="000000" w:themeColor="text1"/>
                <w:kern w:val="0"/>
                <w:sz w:val="22"/>
                <w:szCs w:val="22"/>
                <w:lang w:val="en-GB"/>
              </w:rPr>
              <w:t>hey could be psychiatrists, philosophers</w:t>
            </w:r>
            <w:r w:rsidR="003A1023" w:rsidRPr="001B08DC">
              <w:rPr>
                <w:bCs/>
                <w:color w:val="000000" w:themeColor="text1"/>
                <w:kern w:val="0"/>
                <w:sz w:val="22"/>
                <w:szCs w:val="22"/>
                <w:lang w:val="en-GB"/>
              </w:rPr>
              <w:t xml:space="preserve"> </w:t>
            </w:r>
            <w:r w:rsidRPr="001B08DC">
              <w:rPr>
                <w:bCs/>
                <w:color w:val="000000" w:themeColor="text1"/>
                <w:kern w:val="0"/>
                <w:sz w:val="22"/>
                <w:szCs w:val="22"/>
                <w:lang w:val="en-GB"/>
              </w:rPr>
              <w:t>etc.</w:t>
            </w:r>
          </w:p>
        </w:tc>
      </w:tr>
      <w:tr w:rsidR="00222F1E" w:rsidRPr="001B08DC" w14:paraId="0697FC2B" w14:textId="77777777" w:rsidTr="005E565C">
        <w:tc>
          <w:tcPr>
            <w:tcW w:w="1982" w:type="dxa"/>
            <w:shd w:val="clear" w:color="auto" w:fill="FFFFBD"/>
          </w:tcPr>
          <w:p w14:paraId="5326AA43" w14:textId="77777777" w:rsidR="00222F1E" w:rsidRPr="001B08DC" w:rsidRDefault="008A7393">
            <w:pPr>
              <w:snapToGrid w:val="0"/>
              <w:spacing w:line="276" w:lineRule="auto"/>
              <w:jc w:val="center"/>
              <w:rPr>
                <w:rFonts w:ascii="微軟正黑體" w:hAnsi="微軟正黑體"/>
                <w:b/>
                <w:color w:val="000000" w:themeColor="text1"/>
                <w:kern w:val="0"/>
                <w:sz w:val="22"/>
                <w:szCs w:val="22"/>
                <w:lang w:val="en-GB"/>
              </w:rPr>
            </w:pPr>
            <w:r w:rsidRPr="001B08DC">
              <w:rPr>
                <w:b/>
                <w:color w:val="000000" w:themeColor="text1"/>
                <w:kern w:val="0"/>
                <w:sz w:val="22"/>
                <w:szCs w:val="22"/>
                <w:lang w:val="en-GB"/>
              </w:rPr>
              <w:t>Musical intelligence</w:t>
            </w:r>
          </w:p>
        </w:tc>
        <w:tc>
          <w:tcPr>
            <w:tcW w:w="6206" w:type="dxa"/>
            <w:shd w:val="clear" w:color="auto" w:fill="auto"/>
          </w:tcPr>
          <w:p w14:paraId="0D5EBD7C" w14:textId="77777777" w:rsidR="00222F1E" w:rsidRPr="001B08DC" w:rsidRDefault="008A7393">
            <w:pPr>
              <w:snapToGrid w:val="0"/>
              <w:spacing w:line="276" w:lineRule="auto"/>
              <w:jc w:val="both"/>
              <w:rPr>
                <w:rFonts w:ascii="微軟正黑體" w:hAnsi="微軟正黑體"/>
                <w:b/>
                <w:kern w:val="0"/>
                <w:sz w:val="22"/>
                <w:szCs w:val="22"/>
                <w:lang w:val="en-GB"/>
              </w:rPr>
            </w:pPr>
            <w:r w:rsidRPr="001B08DC">
              <w:rPr>
                <w:bCs/>
                <w:color w:val="000000" w:themeColor="text1"/>
                <w:kern w:val="0"/>
                <w:sz w:val="22"/>
                <w:szCs w:val="22"/>
                <w:lang w:val="en-GB"/>
              </w:rPr>
              <w:t>The ability to keenly distinguish, change and express music. Persons with great musical intelligence could be singers, performers, etc.</w:t>
            </w:r>
          </w:p>
        </w:tc>
      </w:tr>
      <w:tr w:rsidR="005E565C" w:rsidRPr="001B08DC" w14:paraId="599C2002" w14:textId="77777777" w:rsidTr="005E565C">
        <w:trPr>
          <w:trHeight w:val="661"/>
        </w:trPr>
        <w:tc>
          <w:tcPr>
            <w:tcW w:w="1982" w:type="dxa"/>
            <w:shd w:val="clear" w:color="auto" w:fill="E5DFEC" w:themeFill="accent4" w:themeFillTint="33"/>
          </w:tcPr>
          <w:p w14:paraId="0FB1A0FE" w14:textId="77777777" w:rsidR="005E565C" w:rsidRPr="001B08DC" w:rsidRDefault="005E565C">
            <w:pPr>
              <w:snapToGrid w:val="0"/>
              <w:jc w:val="center"/>
              <w:rPr>
                <w:rFonts w:ascii="微軟正黑體" w:eastAsia="微軟正黑體" w:hAnsi="微軟正黑體"/>
                <w:b/>
                <w:color w:val="000000" w:themeColor="text1"/>
                <w:kern w:val="0"/>
                <w:sz w:val="22"/>
                <w:szCs w:val="22"/>
                <w:lang w:val="en-GB" w:eastAsia="zh-HK"/>
              </w:rPr>
            </w:pPr>
            <w:r w:rsidRPr="001B08DC">
              <w:rPr>
                <w:b/>
                <w:color w:val="000000" w:themeColor="text1"/>
                <w:kern w:val="0"/>
                <w:sz w:val="22"/>
                <w:szCs w:val="22"/>
                <w:lang w:val="en-GB"/>
              </w:rPr>
              <w:t>Naturalistic intelligence</w:t>
            </w:r>
          </w:p>
        </w:tc>
        <w:tc>
          <w:tcPr>
            <w:tcW w:w="6206" w:type="dxa"/>
            <w:shd w:val="clear" w:color="auto" w:fill="auto"/>
          </w:tcPr>
          <w:p w14:paraId="2C79D98F" w14:textId="02434EC9" w:rsidR="005E565C" w:rsidRPr="001B08DC" w:rsidRDefault="005E565C">
            <w:pPr>
              <w:snapToGrid w:val="0"/>
              <w:spacing w:line="276" w:lineRule="auto"/>
              <w:jc w:val="both"/>
              <w:rPr>
                <w:bCs/>
                <w:color w:val="000000" w:themeColor="text1"/>
                <w:kern w:val="0"/>
                <w:sz w:val="22"/>
                <w:szCs w:val="22"/>
                <w:lang w:val="en-GB"/>
              </w:rPr>
            </w:pPr>
            <w:r w:rsidRPr="001B08DC">
              <w:rPr>
                <w:bCs/>
                <w:color w:val="000000" w:themeColor="text1"/>
                <w:kern w:val="0"/>
                <w:sz w:val="22"/>
                <w:szCs w:val="22"/>
                <w:lang w:val="en-GB"/>
              </w:rPr>
              <w:t>Being good at distinguishing, observing, classifying and experimenting various things and exploring</w:t>
            </w:r>
            <w:r w:rsidR="00AE1B87" w:rsidRPr="001B08DC">
              <w:rPr>
                <w:bCs/>
                <w:color w:val="000000" w:themeColor="text1"/>
                <w:kern w:val="0"/>
                <w:sz w:val="22"/>
                <w:szCs w:val="22"/>
                <w:lang w:val="en-GB"/>
              </w:rPr>
              <w:t>,</w:t>
            </w:r>
            <w:r w:rsidRPr="001B08DC">
              <w:rPr>
                <w:bCs/>
                <w:color w:val="000000" w:themeColor="text1"/>
                <w:kern w:val="0"/>
                <w:sz w:val="22"/>
                <w:szCs w:val="22"/>
                <w:lang w:val="en-GB"/>
              </w:rPr>
              <w:t xml:space="preserve"> </w:t>
            </w:r>
            <w:r w:rsidR="00AE1B87" w:rsidRPr="001B08DC">
              <w:rPr>
                <w:bCs/>
                <w:color w:val="000000" w:themeColor="text1"/>
                <w:kern w:val="0"/>
                <w:sz w:val="22"/>
                <w:szCs w:val="22"/>
                <w:lang w:val="en-GB"/>
              </w:rPr>
              <w:t>p</w:t>
            </w:r>
            <w:r w:rsidRPr="001B08DC">
              <w:rPr>
                <w:bCs/>
                <w:color w:val="000000" w:themeColor="text1"/>
                <w:kern w:val="0"/>
                <w:sz w:val="22"/>
                <w:szCs w:val="22"/>
                <w:lang w:val="en-GB"/>
              </w:rPr>
              <w:t>ersons with great naturalistic intelligence could be biologists, archaeologists, etc.</w:t>
            </w:r>
          </w:p>
        </w:tc>
      </w:tr>
    </w:tbl>
    <w:p w14:paraId="23A1427B" w14:textId="77777777" w:rsidR="00222F1E" w:rsidRPr="001B08DC" w:rsidRDefault="00222F1E">
      <w:pPr>
        <w:snapToGrid w:val="0"/>
        <w:spacing w:line="276" w:lineRule="auto"/>
        <w:rPr>
          <w:rFonts w:eastAsiaTheme="minorEastAsia"/>
          <w:bCs/>
          <w:kern w:val="0"/>
          <w:sz w:val="22"/>
          <w:szCs w:val="22"/>
          <w:u w:val="single"/>
          <w:lang w:val="en-GB" w:eastAsia="zh-TW"/>
        </w:rPr>
      </w:pPr>
    </w:p>
    <w:p w14:paraId="22F460E5" w14:textId="77777777" w:rsidR="00477337" w:rsidRPr="001B08DC" w:rsidRDefault="008A7393">
      <w:pPr>
        <w:snapToGrid w:val="0"/>
        <w:spacing w:line="276" w:lineRule="auto"/>
        <w:ind w:firstLineChars="300" w:firstLine="660"/>
        <w:rPr>
          <w:bCs/>
          <w:kern w:val="0"/>
          <w:sz w:val="22"/>
          <w:szCs w:val="22"/>
          <w:lang w:val="en-GB"/>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w:t>
      </w:r>
      <w:r w:rsidRPr="001B08DC">
        <w:rPr>
          <w:bCs/>
          <w:kern w:val="0"/>
          <w:sz w:val="22"/>
          <w:szCs w:val="22"/>
          <w:lang w:val="en-GB"/>
        </w:rPr>
        <w:t xml:space="preserve"> </w:t>
      </w:r>
      <w:r w:rsidRPr="001B08DC">
        <w:rPr>
          <w:rFonts w:eastAsiaTheme="minorEastAsia"/>
          <w:bCs/>
          <w:kern w:val="0"/>
          <w:sz w:val="22"/>
          <w:szCs w:val="22"/>
          <w:lang w:val="en-GB" w:eastAsia="zh-TW"/>
        </w:rPr>
        <w:t>王淑俐</w:t>
      </w:r>
      <w:r w:rsidRPr="001B08DC">
        <w:rPr>
          <w:bCs/>
          <w:kern w:val="0"/>
          <w:sz w:val="22"/>
          <w:szCs w:val="22"/>
          <w:lang w:val="en-GB"/>
        </w:rPr>
        <w:t xml:space="preserve"> (2016)</w:t>
      </w:r>
      <w:r w:rsidR="00477337" w:rsidRPr="001B08DC">
        <w:rPr>
          <w:bCs/>
          <w:kern w:val="0"/>
          <w:sz w:val="22"/>
          <w:szCs w:val="22"/>
          <w:lang w:val="en-GB"/>
        </w:rPr>
        <w:t>,</w:t>
      </w:r>
      <w:r w:rsidR="00477337" w:rsidRPr="001B08DC">
        <w:rPr>
          <w:rFonts w:hint="eastAsia"/>
        </w:rPr>
        <w:t xml:space="preserve"> </w:t>
      </w:r>
      <w:r w:rsidR="00477337" w:rsidRPr="001B08DC">
        <w:rPr>
          <w:rFonts w:hint="eastAsia"/>
          <w:bCs/>
          <w:kern w:val="0"/>
          <w:sz w:val="22"/>
          <w:szCs w:val="22"/>
          <w:lang w:val="en-GB"/>
        </w:rPr>
        <w:t>《生涯發展與規劃：為職涯發展</w:t>
      </w:r>
    </w:p>
    <w:p w14:paraId="7C8030FC" w14:textId="3D6CD056" w:rsidR="00222F1E" w:rsidRPr="001B08DC" w:rsidRDefault="00477337">
      <w:pPr>
        <w:snapToGrid w:val="0"/>
        <w:spacing w:line="276" w:lineRule="auto"/>
        <w:ind w:firstLineChars="300" w:firstLine="660"/>
        <w:rPr>
          <w:rFonts w:eastAsiaTheme="minorEastAsia"/>
          <w:b/>
          <w:kern w:val="0"/>
          <w:sz w:val="22"/>
          <w:szCs w:val="22"/>
          <w:lang w:val="en-GB" w:eastAsia="zh-TW"/>
        </w:rPr>
      </w:pPr>
      <w:r w:rsidRPr="001B08DC">
        <w:rPr>
          <w:rFonts w:eastAsiaTheme="minorEastAsia" w:hint="eastAsia"/>
          <w:bCs/>
          <w:kern w:val="0"/>
          <w:sz w:val="22"/>
          <w:szCs w:val="22"/>
          <w:lang w:val="en-GB" w:eastAsia="zh-TW"/>
        </w:rPr>
        <w:t xml:space="preserve">                                               </w:t>
      </w:r>
      <w:r w:rsidRPr="001B08DC">
        <w:rPr>
          <w:rFonts w:hint="eastAsia"/>
          <w:bCs/>
          <w:kern w:val="0"/>
          <w:sz w:val="22"/>
          <w:szCs w:val="22"/>
          <w:lang w:val="en-GB"/>
        </w:rPr>
        <w:t>做準備》（第三版）</w:t>
      </w:r>
      <w:r w:rsidR="008A7393" w:rsidRPr="001B08DC">
        <w:rPr>
          <w:bCs/>
          <w:kern w:val="0"/>
          <w:sz w:val="22"/>
          <w:szCs w:val="22"/>
          <w:lang w:val="en-GB"/>
        </w:rPr>
        <w:t>.</w:t>
      </w:r>
    </w:p>
    <w:p w14:paraId="3B42EBAC" w14:textId="32CA241A" w:rsidR="00222F1E" w:rsidRPr="001B08DC" w:rsidRDefault="00222F1E">
      <w:pPr>
        <w:spacing w:after="200" w:line="276" w:lineRule="auto"/>
        <w:rPr>
          <w:rFonts w:ascii="新細明體" w:eastAsia="新細明體" w:hAnsi="新細明體"/>
          <w:b/>
          <w:lang w:val="en-GB" w:eastAsia="zh-TW"/>
        </w:rPr>
      </w:pPr>
    </w:p>
    <w:p w14:paraId="1157E8C6" w14:textId="20A72969" w:rsidR="00222F1E" w:rsidRPr="001B08DC" w:rsidRDefault="008A7393">
      <w:pPr>
        <w:snapToGrid w:val="0"/>
        <w:spacing w:line="276" w:lineRule="auto"/>
        <w:jc w:val="both"/>
        <w:rPr>
          <w:lang w:val="en-GB"/>
        </w:rPr>
      </w:pPr>
      <w:r w:rsidRPr="001B08DC">
        <w:rPr>
          <w:rFonts w:eastAsia="微軟正黑體"/>
          <w:noProof/>
        </w:rPr>
        <w:lastRenderedPageBreak/>
        <w:drawing>
          <wp:anchor distT="0" distB="0" distL="114300" distR="114300" simplePos="0" relativeHeight="251525632" behindDoc="0" locked="0" layoutInCell="1" allowOverlap="1" wp14:anchorId="21723F2F" wp14:editId="20741B96">
            <wp:simplePos x="0" y="0"/>
            <wp:positionH relativeFrom="column">
              <wp:posOffset>114935</wp:posOffset>
            </wp:positionH>
            <wp:positionV relativeFrom="paragraph">
              <wp:posOffset>0</wp:posOffset>
            </wp:positionV>
            <wp:extent cx="544195" cy="517525"/>
            <wp:effectExtent l="0" t="0" r="8255" b="0"/>
            <wp:wrapSquare wrapText="bothSides"/>
            <wp:docPr id="226" name="圖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圖片 22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4195" cy="517525"/>
                    </a:xfrm>
                    <a:prstGeom prst="rect">
                      <a:avLst/>
                    </a:prstGeom>
                    <a:noFill/>
                    <a:ln>
                      <a:noFill/>
                    </a:ln>
                  </pic:spPr>
                </pic:pic>
              </a:graphicData>
            </a:graphic>
          </wp:anchor>
        </w:drawing>
      </w:r>
      <w:r w:rsidRPr="001B08DC">
        <w:rPr>
          <w:rFonts w:eastAsia="微軟正黑體"/>
          <w:lang w:val="en-GB" w:eastAsia="zh-HK"/>
        </w:rPr>
        <w:t xml:space="preserve">Put </w:t>
      </w:r>
      <w:r w:rsidR="0095397D" w:rsidRPr="001B08DC">
        <w:rPr>
          <w:rFonts w:eastAsia="微軟正黑體"/>
          <w:lang w:val="en-GB" w:eastAsia="zh-HK"/>
        </w:rPr>
        <w:t xml:space="preserve">down </w:t>
      </w:r>
      <w:r w:rsidRPr="001B08DC">
        <w:rPr>
          <w:rFonts w:eastAsia="微軟正黑體"/>
          <w:b/>
          <w:bCs/>
          <w:lang w:val="en-GB" w:eastAsia="zh-HK"/>
        </w:rPr>
        <w:t>key words about you</w:t>
      </w:r>
      <w:r w:rsidR="00616F37" w:rsidRPr="001B08DC">
        <w:rPr>
          <w:rFonts w:eastAsia="微軟正黑體"/>
          <w:b/>
          <w:bCs/>
          <w:lang w:val="en-GB" w:eastAsia="zh-HK"/>
        </w:rPr>
        <w:t>rself</w:t>
      </w:r>
      <w:r w:rsidRPr="001B08DC">
        <w:rPr>
          <w:rFonts w:eastAsia="微軟正黑體"/>
          <w:b/>
          <w:bCs/>
          <w:lang w:val="en-GB" w:eastAsia="zh-HK"/>
        </w:rPr>
        <w:t xml:space="preserve"> or describing you</w:t>
      </w:r>
      <w:r w:rsidR="00616F37" w:rsidRPr="001B08DC">
        <w:rPr>
          <w:rFonts w:eastAsia="微軟正黑體"/>
          <w:b/>
          <w:bCs/>
          <w:lang w:val="en-GB" w:eastAsia="zh-HK"/>
        </w:rPr>
        <w:t>rself</w:t>
      </w:r>
      <w:r w:rsidRPr="001B08DC">
        <w:rPr>
          <w:rFonts w:eastAsia="微軟正黑體"/>
          <w:lang w:val="en-GB" w:eastAsia="zh-HK"/>
        </w:rPr>
        <w:t xml:space="preserve"> in the </w:t>
      </w:r>
      <w:r w:rsidRPr="001B08DC">
        <w:rPr>
          <w:lang w:val="en-GB"/>
        </w:rPr>
        <w:t xml:space="preserve">following </w:t>
      </w:r>
      <w:r w:rsidR="00873860" w:rsidRPr="001B08DC">
        <w:rPr>
          <w:lang w:val="en-GB"/>
        </w:rPr>
        <w:t>boxes</w:t>
      </w:r>
      <w:r w:rsidRPr="001B08DC">
        <w:rPr>
          <w:lang w:val="en-GB"/>
        </w:rPr>
        <w:t xml:space="preserve"> and the more, the better. If necessary, you can </w:t>
      </w:r>
      <w:r w:rsidR="0095397D" w:rsidRPr="001B08DC">
        <w:rPr>
          <w:lang w:val="en-GB"/>
        </w:rPr>
        <w:t xml:space="preserve">use an extra sheet(s) of </w:t>
      </w:r>
      <w:r w:rsidRPr="001B08DC">
        <w:rPr>
          <w:lang w:val="en-GB"/>
        </w:rPr>
        <w:t>paper to fill in more words.</w:t>
      </w:r>
    </w:p>
    <w:p w14:paraId="7489ABC0" w14:textId="6DC3EFD8" w:rsidR="00222F1E" w:rsidRPr="001B08DC" w:rsidRDefault="00110B22">
      <w:pPr>
        <w:spacing w:after="200" w:line="276" w:lineRule="auto"/>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787776" behindDoc="0" locked="0" layoutInCell="1" allowOverlap="1" wp14:anchorId="10D516B3" wp14:editId="21530FA1">
                <wp:simplePos x="0" y="0"/>
                <wp:positionH relativeFrom="margin">
                  <wp:posOffset>-605287</wp:posOffset>
                </wp:positionH>
                <wp:positionV relativeFrom="paragraph">
                  <wp:posOffset>246796</wp:posOffset>
                </wp:positionV>
                <wp:extent cx="6705600" cy="7480935"/>
                <wp:effectExtent l="0" t="0" r="0" b="5715"/>
                <wp:wrapNone/>
                <wp:docPr id="524" name="群組 524"/>
                <wp:cNvGraphicFramePr/>
                <a:graphic xmlns:a="http://schemas.openxmlformats.org/drawingml/2006/main">
                  <a:graphicData uri="http://schemas.microsoft.com/office/word/2010/wordprocessingGroup">
                    <wpg:wgp>
                      <wpg:cNvGrpSpPr/>
                      <wpg:grpSpPr>
                        <a:xfrm>
                          <a:off x="0" y="0"/>
                          <a:ext cx="6705600" cy="7480935"/>
                          <a:chOff x="0" y="0"/>
                          <a:chExt cx="6705600" cy="7480935"/>
                        </a:xfrm>
                      </wpg:grpSpPr>
                      <wpg:graphicFrame>
                        <wpg:cNvPr id="41" name="資料庫圖表 41"/>
                        <wpg:cNvFrPr/>
                        <wpg:xfrm>
                          <a:off x="0" y="0"/>
                          <a:ext cx="6705600" cy="7480935"/>
                        </wpg:xfrm>
                        <a:graphic>
                          <a:graphicData uri="http://schemas.openxmlformats.org/drawingml/2006/diagram">
                            <dgm:relIds xmlns:dgm="http://schemas.openxmlformats.org/drawingml/2006/diagram" xmlns:r="http://schemas.openxmlformats.org/officeDocument/2006/relationships" r:dm="rId23" r:lo="rId24" r:qs="rId25" r:cs="rId26"/>
                          </a:graphicData>
                        </a:graphic>
                      </wpg:graphicFrame>
                      <wps:wsp>
                        <wps:cNvPr id="136" name="文本框 136"/>
                        <wps:cNvSpPr txBox="1"/>
                        <wps:spPr>
                          <a:xfrm>
                            <a:off x="882837" y="1104314"/>
                            <a:ext cx="998220" cy="428959"/>
                          </a:xfrm>
                          <a:prstGeom prst="rect">
                            <a:avLst/>
                          </a:prstGeom>
                          <a:solidFill>
                            <a:srgbClr val="4BACC6"/>
                          </a:solidFill>
                          <a:ln w="6350">
                            <a:solidFill>
                              <a:schemeClr val="tx2">
                                <a:lumMod val="40000"/>
                                <a:lumOff val="60000"/>
                                <a:alpha val="0"/>
                              </a:schemeClr>
                            </a:solidFill>
                          </a:ln>
                        </wps:spPr>
                        <wps:style>
                          <a:lnRef idx="0">
                            <a:schemeClr val="accent1"/>
                          </a:lnRef>
                          <a:fillRef idx="0">
                            <a:schemeClr val="accent1"/>
                          </a:fillRef>
                          <a:effectRef idx="0">
                            <a:schemeClr val="accent1"/>
                          </a:effectRef>
                          <a:fontRef idx="minor">
                            <a:schemeClr val="dk1"/>
                          </a:fontRef>
                        </wps:style>
                        <wps:txbx>
                          <w:txbxContent>
                            <w:p w14:paraId="606054FB" w14:textId="77777777" w:rsidR="000B28C8" w:rsidRPr="00CB2E8C" w:rsidRDefault="000B28C8">
                              <w:r w:rsidRPr="00CB2E8C">
                                <w:rPr>
                                  <w:rFonts w:hint="eastAsia"/>
                                </w:rPr>
                                <w:t>Basic personal information</w:t>
                              </w:r>
                            </w:p>
                          </w:txbxContent>
                        </wps:txbx>
                        <wps:bodyPr rot="0" spcFirstLastPara="0" vertOverflow="overflow" horzOverflow="overflow" vert="horz" wrap="square" lIns="36000" tIns="45720" rIns="36000" bIns="45720" numCol="1" spcCol="0" rtlCol="0" fromWordArt="0" anchor="t" anchorCtr="0" forceAA="0" compatLnSpc="1">
                          <a:noAutofit/>
                        </wps:bodyPr>
                      </wps:wsp>
                      <wps:wsp>
                        <wps:cNvPr id="137" name="文本框 137"/>
                        <wps:cNvSpPr txBox="1"/>
                        <wps:spPr>
                          <a:xfrm>
                            <a:off x="2601310" y="1097280"/>
                            <a:ext cx="958850" cy="435993"/>
                          </a:xfrm>
                          <a:prstGeom prst="rect">
                            <a:avLst/>
                          </a:prstGeom>
                          <a:solidFill>
                            <a:srgbClr val="4ACBC6"/>
                          </a:solidFill>
                          <a:ln w="6350">
                            <a:noFill/>
                          </a:ln>
                        </wps:spPr>
                        <wps:style>
                          <a:lnRef idx="0">
                            <a:schemeClr val="accent1"/>
                          </a:lnRef>
                          <a:fillRef idx="0">
                            <a:schemeClr val="accent1"/>
                          </a:fillRef>
                          <a:effectRef idx="0">
                            <a:schemeClr val="accent1"/>
                          </a:effectRef>
                          <a:fontRef idx="minor">
                            <a:schemeClr val="dk1"/>
                          </a:fontRef>
                        </wps:style>
                        <wps:txbx>
                          <w:txbxContent>
                            <w:p w14:paraId="02BF1AA4" w14:textId="77777777" w:rsidR="000B28C8" w:rsidRPr="00CB2E8C" w:rsidRDefault="000B28C8">
                              <w:r w:rsidRPr="00CB2E8C">
                                <w:rPr>
                                  <w:rFonts w:hint="eastAsia"/>
                                </w:rPr>
                                <w:t>Appearance</w:t>
                              </w:r>
                            </w:p>
                            <w:p w14:paraId="786DBDC5" w14:textId="68DE7BF2" w:rsidR="000B28C8" w:rsidRPr="00CB2E8C" w:rsidRDefault="000B28C8">
                              <w:r w:rsidRPr="00CB2E8C">
                                <w:rPr>
                                  <w:rFonts w:hint="eastAsia"/>
                                </w:rPr>
                                <w:t>(</w:t>
                              </w:r>
                              <w:r w:rsidRPr="00CB2E8C">
                                <w:rPr>
                                  <w:rFonts w:eastAsiaTheme="minorEastAsia"/>
                                  <w:lang w:eastAsia="zh-TW"/>
                                </w:rPr>
                                <w:t xml:space="preserve">e.g. </w:t>
                              </w:r>
                              <w:r w:rsidRPr="00CB2E8C">
                                <w:rPr>
                                  <w:rFonts w:hint="eastAsia"/>
                                </w:rPr>
                                <w:t>tall)</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8" name="文本框 138"/>
                        <wps:cNvSpPr txBox="1"/>
                        <wps:spPr>
                          <a:xfrm>
                            <a:off x="4316356" y="1080261"/>
                            <a:ext cx="996950" cy="472440"/>
                          </a:xfrm>
                          <a:prstGeom prst="rect">
                            <a:avLst/>
                          </a:prstGeom>
                          <a:solidFill>
                            <a:srgbClr val="49D0A9"/>
                          </a:solidFill>
                          <a:ln w="6350">
                            <a:noFill/>
                          </a:ln>
                        </wps:spPr>
                        <wps:style>
                          <a:lnRef idx="0">
                            <a:schemeClr val="accent1"/>
                          </a:lnRef>
                          <a:fillRef idx="0">
                            <a:schemeClr val="accent1"/>
                          </a:fillRef>
                          <a:effectRef idx="0">
                            <a:schemeClr val="accent1"/>
                          </a:effectRef>
                          <a:fontRef idx="minor">
                            <a:schemeClr val="dk1"/>
                          </a:fontRef>
                        </wps:style>
                        <wps:txbx>
                          <w:txbxContent>
                            <w:p w14:paraId="3555BC30" w14:textId="30D41C93" w:rsidR="000B28C8" w:rsidRPr="00CB2E8C" w:rsidRDefault="000B28C8" w:rsidP="00D15760">
                              <w:pPr>
                                <w:spacing w:line="200" w:lineRule="exact"/>
                              </w:pPr>
                              <w:r w:rsidRPr="00CB2E8C">
                                <w:rPr>
                                  <w:rFonts w:hint="eastAsia"/>
                                </w:rPr>
                                <w:t>Character</w:t>
                              </w:r>
                            </w:p>
                            <w:p w14:paraId="35213BDB" w14:textId="5458FAE2" w:rsidR="000B28C8" w:rsidRPr="00CB2E8C" w:rsidRDefault="000B28C8" w:rsidP="00D15760">
                              <w:pPr>
                                <w:spacing w:line="200" w:lineRule="exact"/>
                              </w:pPr>
                              <w:r w:rsidRPr="00CB2E8C">
                                <w:rPr>
                                  <w:rFonts w:hint="eastAsia"/>
                                </w:rPr>
                                <w:t>(</w:t>
                              </w:r>
                              <w:r w:rsidRPr="00CB2E8C">
                                <w:t>e.g.</w:t>
                              </w:r>
                              <w:r w:rsidRPr="00CB2E8C">
                                <w:rPr>
                                  <w:rFonts w:hint="eastAsia"/>
                                </w:rPr>
                                <w:t xml:space="preserve"> easygoin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39" name="文本框 139"/>
                        <wps:cNvSpPr txBox="1"/>
                        <wps:spPr>
                          <a:xfrm>
                            <a:off x="932106" y="3010487"/>
                            <a:ext cx="985520" cy="456121"/>
                          </a:xfrm>
                          <a:prstGeom prst="rect">
                            <a:avLst/>
                          </a:prstGeom>
                          <a:solidFill>
                            <a:srgbClr val="48D589"/>
                          </a:solidFill>
                          <a:ln w="6350">
                            <a:noFill/>
                          </a:ln>
                        </wps:spPr>
                        <wps:style>
                          <a:lnRef idx="0">
                            <a:schemeClr val="accent1"/>
                          </a:lnRef>
                          <a:fillRef idx="0">
                            <a:schemeClr val="accent1"/>
                          </a:fillRef>
                          <a:effectRef idx="0">
                            <a:schemeClr val="accent1"/>
                          </a:effectRef>
                          <a:fontRef idx="minor">
                            <a:schemeClr val="dk1"/>
                          </a:fontRef>
                        </wps:style>
                        <wps:txbx>
                          <w:txbxContent>
                            <w:p w14:paraId="3676D1D0" w14:textId="77777777" w:rsidR="000B28C8" w:rsidRPr="00CB2E8C" w:rsidRDefault="000B28C8">
                              <w:r w:rsidRPr="00CB2E8C">
                                <w:rPr>
                                  <w:rFonts w:hint="eastAsia"/>
                                </w:rPr>
                                <w:t>Likes</w:t>
                              </w:r>
                            </w:p>
                            <w:p w14:paraId="075BF6E7" w14:textId="7753E754" w:rsidR="000B28C8" w:rsidRPr="00CB2E8C" w:rsidRDefault="000B28C8">
                              <w:r w:rsidRPr="00CB2E8C">
                                <w:rPr>
                                  <w:rFonts w:hint="eastAsia"/>
                                </w:rPr>
                                <w:t>(</w:t>
                              </w:r>
                              <w:r w:rsidRPr="00CB2E8C">
                                <w:t>e.g.</w:t>
                              </w:r>
                              <w:r w:rsidRPr="00CB2E8C">
                                <w:rPr>
                                  <w:rFonts w:hint="eastAsia"/>
                                </w:rPr>
                                <w:t xml:space="preserve"> gree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0" name="文本框 140"/>
                        <wps:cNvSpPr txBox="1"/>
                        <wps:spPr>
                          <a:xfrm>
                            <a:off x="2581421" y="3084728"/>
                            <a:ext cx="1055077" cy="438150"/>
                          </a:xfrm>
                          <a:prstGeom prst="rect">
                            <a:avLst/>
                          </a:prstGeom>
                          <a:solidFill>
                            <a:srgbClr val="47DA66"/>
                          </a:solidFill>
                          <a:ln w="6350">
                            <a:noFill/>
                          </a:ln>
                        </wps:spPr>
                        <wps:style>
                          <a:lnRef idx="0">
                            <a:schemeClr val="accent1"/>
                          </a:lnRef>
                          <a:fillRef idx="0">
                            <a:schemeClr val="accent1"/>
                          </a:fillRef>
                          <a:effectRef idx="0">
                            <a:schemeClr val="accent1"/>
                          </a:effectRef>
                          <a:fontRef idx="minor">
                            <a:schemeClr val="dk1"/>
                          </a:fontRef>
                        </wps:style>
                        <wps:txbx>
                          <w:txbxContent>
                            <w:p w14:paraId="4D9F40C2" w14:textId="77777777" w:rsidR="000B28C8" w:rsidRPr="00CB2E8C" w:rsidRDefault="000B28C8" w:rsidP="00D15760">
                              <w:pPr>
                                <w:spacing w:line="200" w:lineRule="exact"/>
                                <w:rPr>
                                  <w:sz w:val="22"/>
                                  <w:szCs w:val="22"/>
                                </w:rPr>
                              </w:pPr>
                              <w:r w:rsidRPr="00CB2E8C">
                                <w:rPr>
                                  <w:rFonts w:hint="eastAsia"/>
                                  <w:sz w:val="22"/>
                                  <w:szCs w:val="22"/>
                                </w:rPr>
                                <w:t>Dislikes</w:t>
                              </w:r>
                            </w:p>
                            <w:p w14:paraId="71843468" w14:textId="41A1CD75" w:rsidR="000B28C8" w:rsidRPr="00CB2E8C" w:rsidRDefault="000B28C8" w:rsidP="00D15760">
                              <w:pPr>
                                <w:spacing w:line="200" w:lineRule="exact"/>
                                <w:rPr>
                                  <w:sz w:val="22"/>
                                  <w:szCs w:val="22"/>
                                </w:rPr>
                              </w:pPr>
                              <w:r w:rsidRPr="00CB2E8C">
                                <w:rPr>
                                  <w:rFonts w:hint="eastAsia"/>
                                  <w:sz w:val="22"/>
                                  <w:szCs w:val="22"/>
                                </w:rPr>
                                <w:t>(</w:t>
                              </w:r>
                              <w:r w:rsidRPr="00CB2E8C">
                                <w:rPr>
                                  <w:sz w:val="22"/>
                                  <w:szCs w:val="22"/>
                                </w:rPr>
                                <w:t>e.g.</w:t>
                              </w:r>
                              <w:r w:rsidRPr="00CB2E8C">
                                <w:rPr>
                                  <w:rFonts w:hint="eastAsia"/>
                                  <w:sz w:val="22"/>
                                  <w:szCs w:val="22"/>
                                </w:rPr>
                                <w:t xml:space="preserve"> vegetables)</w:t>
                              </w:r>
                            </w:p>
                          </w:txbxContent>
                        </wps:txbx>
                        <wps:bodyPr rot="0" spcFirstLastPara="0" vertOverflow="overflow" horzOverflow="overflow" vert="horz" wrap="square" lIns="0" tIns="45720" rIns="91440" bIns="45720" numCol="1" spcCol="0" rtlCol="0" fromWordArt="0" anchor="t" anchorCtr="0" forceAA="0" compatLnSpc="1">
                          <a:noAutofit/>
                        </wps:bodyPr>
                      </wps:wsp>
                      <wps:wsp>
                        <wps:cNvPr id="141" name="文本框 141"/>
                        <wps:cNvSpPr txBox="1"/>
                        <wps:spPr>
                          <a:xfrm>
                            <a:off x="4410707" y="3126909"/>
                            <a:ext cx="590550" cy="260350"/>
                          </a:xfrm>
                          <a:prstGeom prst="rect">
                            <a:avLst/>
                          </a:prstGeom>
                          <a:solidFill>
                            <a:srgbClr val="4DDE47"/>
                          </a:solidFill>
                          <a:ln w="6350">
                            <a:noFill/>
                          </a:ln>
                        </wps:spPr>
                        <wps:style>
                          <a:lnRef idx="0">
                            <a:schemeClr val="accent1"/>
                          </a:lnRef>
                          <a:fillRef idx="0">
                            <a:schemeClr val="accent1"/>
                          </a:fillRef>
                          <a:effectRef idx="0">
                            <a:schemeClr val="accent1"/>
                          </a:effectRef>
                          <a:fontRef idx="minor">
                            <a:schemeClr val="dk1"/>
                          </a:fontRef>
                        </wps:style>
                        <wps:txbx>
                          <w:txbxContent>
                            <w:p w14:paraId="4D16975D" w14:textId="77777777" w:rsidR="000B28C8" w:rsidRPr="00CB2E8C" w:rsidRDefault="000B28C8">
                              <w:r w:rsidRPr="00CB2E8C">
                                <w:rPr>
                                  <w:rFonts w:hint="eastAsia"/>
                                </w:rPr>
                                <w:t>Talen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2" name="文本框 142"/>
                        <wps:cNvSpPr txBox="1"/>
                        <wps:spPr>
                          <a:xfrm>
                            <a:off x="914400" y="5053369"/>
                            <a:ext cx="926465" cy="319405"/>
                          </a:xfrm>
                          <a:prstGeom prst="rect">
                            <a:avLst/>
                          </a:prstGeom>
                          <a:solidFill>
                            <a:srgbClr val="74E346"/>
                          </a:solidFill>
                          <a:ln w="6350">
                            <a:noFill/>
                          </a:ln>
                        </wps:spPr>
                        <wps:style>
                          <a:lnRef idx="0">
                            <a:schemeClr val="accent1"/>
                          </a:lnRef>
                          <a:fillRef idx="0">
                            <a:schemeClr val="accent1"/>
                          </a:fillRef>
                          <a:effectRef idx="0">
                            <a:schemeClr val="accent1"/>
                          </a:effectRef>
                          <a:fontRef idx="minor">
                            <a:schemeClr val="dk1"/>
                          </a:fontRef>
                        </wps:style>
                        <wps:txbx>
                          <w:txbxContent>
                            <w:p w14:paraId="1D2F7685" w14:textId="77777777" w:rsidR="000B28C8" w:rsidRPr="00CB2E8C" w:rsidRDefault="000B28C8">
                              <w:r w:rsidRPr="00CB2E8C">
                                <w:rPr>
                                  <w:rFonts w:hint="eastAsia"/>
                                </w:rPr>
                                <w:t>Interes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3" name="文本框 143"/>
                        <wps:cNvSpPr txBox="1"/>
                        <wps:spPr>
                          <a:xfrm>
                            <a:off x="2601310" y="5053369"/>
                            <a:ext cx="988695" cy="333375"/>
                          </a:xfrm>
                          <a:prstGeom prst="rect">
                            <a:avLst/>
                          </a:prstGeom>
                          <a:solidFill>
                            <a:srgbClr val="9EE746"/>
                          </a:solidFill>
                          <a:ln w="6350">
                            <a:noFill/>
                          </a:ln>
                        </wps:spPr>
                        <wps:style>
                          <a:lnRef idx="0">
                            <a:schemeClr val="accent1"/>
                          </a:lnRef>
                          <a:fillRef idx="0">
                            <a:schemeClr val="accent1"/>
                          </a:fillRef>
                          <a:effectRef idx="0">
                            <a:schemeClr val="accent1"/>
                          </a:effectRef>
                          <a:fontRef idx="minor">
                            <a:schemeClr val="dk1"/>
                          </a:fontRef>
                        </wps:style>
                        <wps:txbx>
                          <w:txbxContent>
                            <w:p w14:paraId="2F82F36F" w14:textId="77777777" w:rsidR="000B28C8" w:rsidRPr="00CB2E8C" w:rsidRDefault="000B28C8">
                              <w:r w:rsidRPr="00CB2E8C">
                                <w:rPr>
                                  <w:rFonts w:hint="eastAsia"/>
                                </w:rPr>
                                <w:t>Strength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4" name="文本框 144"/>
                        <wps:cNvSpPr txBox="1"/>
                        <wps:spPr>
                          <a:xfrm>
                            <a:off x="4275851" y="4986997"/>
                            <a:ext cx="999490" cy="455307"/>
                          </a:xfrm>
                          <a:prstGeom prst="rect">
                            <a:avLst/>
                          </a:prstGeom>
                          <a:solidFill>
                            <a:srgbClr val="C9EB46"/>
                          </a:solidFill>
                          <a:ln w="6350">
                            <a:noFill/>
                          </a:ln>
                        </wps:spPr>
                        <wps:style>
                          <a:lnRef idx="0">
                            <a:schemeClr val="accent1"/>
                          </a:lnRef>
                          <a:fillRef idx="0">
                            <a:schemeClr val="accent1"/>
                          </a:fillRef>
                          <a:effectRef idx="0">
                            <a:schemeClr val="accent1"/>
                          </a:effectRef>
                          <a:fontRef idx="minor">
                            <a:schemeClr val="dk1"/>
                          </a:fontRef>
                        </wps:style>
                        <wps:txbx>
                          <w:txbxContent>
                            <w:p w14:paraId="22BFC82A" w14:textId="77777777" w:rsidR="000B28C8" w:rsidRPr="00CB2E8C" w:rsidRDefault="000B28C8">
                              <w:r w:rsidRPr="00CB2E8C">
                                <w:rPr>
                                  <w:rFonts w:hint="eastAsia"/>
                                </w:rPr>
                                <w:t>Weaknesses/</w:t>
                              </w:r>
                            </w:p>
                            <w:p w14:paraId="431495A6" w14:textId="57BDADC2" w:rsidR="000B28C8" w:rsidRPr="00CB2E8C" w:rsidRDefault="000B28C8">
                              <w:r w:rsidRPr="00CB2E8C">
                                <w:rPr>
                                  <w:rFonts w:hint="eastAsia"/>
                                </w:rPr>
                                <w:t>Limitat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5" name="文本框 145"/>
                        <wps:cNvSpPr txBox="1"/>
                        <wps:spPr>
                          <a:xfrm>
                            <a:off x="946141" y="6995787"/>
                            <a:ext cx="787400" cy="285750"/>
                          </a:xfrm>
                          <a:prstGeom prst="rect">
                            <a:avLst/>
                          </a:prstGeom>
                          <a:solidFill>
                            <a:srgbClr val="EFE846"/>
                          </a:solidFill>
                          <a:ln w="6350">
                            <a:noFill/>
                          </a:ln>
                        </wps:spPr>
                        <wps:style>
                          <a:lnRef idx="0">
                            <a:schemeClr val="accent1"/>
                          </a:lnRef>
                          <a:fillRef idx="0">
                            <a:schemeClr val="accent1"/>
                          </a:fillRef>
                          <a:effectRef idx="0">
                            <a:schemeClr val="accent1"/>
                          </a:effectRef>
                          <a:fontRef idx="minor">
                            <a:schemeClr val="dk1"/>
                          </a:fontRef>
                        </wps:style>
                        <wps:txbx>
                          <w:txbxContent>
                            <w:p w14:paraId="19FFE6F1" w14:textId="102DF2EA" w:rsidR="000B28C8" w:rsidRPr="00CB2E8C" w:rsidRDefault="000B28C8">
                              <w:pPr>
                                <w:rPr>
                                  <w:shd w:val="clear" w:color="auto" w:fill="EFE846"/>
                                </w:rPr>
                              </w:pPr>
                              <w:r w:rsidRPr="00CB2E8C">
                                <w:rPr>
                                  <w:rFonts w:hint="eastAsia"/>
                                  <w:shd w:val="clear" w:color="auto" w:fill="EFE846"/>
                                </w:rPr>
                                <w:t>Goal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6" name="文本框 146"/>
                        <wps:cNvSpPr txBox="1"/>
                        <wps:spPr>
                          <a:xfrm>
                            <a:off x="2601310" y="6977091"/>
                            <a:ext cx="1091622" cy="321945"/>
                          </a:xfrm>
                          <a:prstGeom prst="rect">
                            <a:avLst/>
                          </a:prstGeom>
                          <a:solidFill>
                            <a:srgbClr val="F3C046"/>
                          </a:solidFill>
                          <a:ln w="6350">
                            <a:noFill/>
                          </a:ln>
                        </wps:spPr>
                        <wps:style>
                          <a:lnRef idx="0">
                            <a:schemeClr val="accent1"/>
                          </a:lnRef>
                          <a:fillRef idx="0">
                            <a:schemeClr val="accent1"/>
                          </a:fillRef>
                          <a:effectRef idx="0">
                            <a:schemeClr val="accent1"/>
                          </a:effectRef>
                          <a:fontRef idx="minor">
                            <a:schemeClr val="dk1"/>
                          </a:fontRef>
                        </wps:style>
                        <wps:txbx>
                          <w:txbxContent>
                            <w:p w14:paraId="0D4B6EA7" w14:textId="77777777" w:rsidR="000B28C8" w:rsidRPr="00CB2E8C" w:rsidRDefault="000B28C8">
                              <w:r w:rsidRPr="00CB2E8C">
                                <w:rPr>
                                  <w:rFonts w:hint="eastAsia"/>
                                </w:rPr>
                                <w:t>Characteristic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47" name="文本框 147"/>
                        <wps:cNvSpPr txBox="1"/>
                        <wps:spPr>
                          <a:xfrm>
                            <a:off x="4323390" y="7012259"/>
                            <a:ext cx="702945" cy="321945"/>
                          </a:xfrm>
                          <a:prstGeom prst="rect">
                            <a:avLst/>
                          </a:prstGeom>
                          <a:solidFill>
                            <a:srgbClr val="F79646"/>
                          </a:solidFill>
                          <a:ln w="6350">
                            <a:noFill/>
                          </a:ln>
                        </wps:spPr>
                        <wps:style>
                          <a:lnRef idx="0">
                            <a:schemeClr val="accent1"/>
                          </a:lnRef>
                          <a:fillRef idx="0">
                            <a:schemeClr val="accent1"/>
                          </a:fillRef>
                          <a:effectRef idx="0">
                            <a:schemeClr val="accent1"/>
                          </a:effectRef>
                          <a:fontRef idx="minor">
                            <a:schemeClr val="dk1"/>
                          </a:fontRef>
                        </wps:style>
                        <wps:txbx>
                          <w:txbxContent>
                            <w:p w14:paraId="220B6CB1" w14:textId="77777777" w:rsidR="000B28C8" w:rsidRPr="00CB2E8C" w:rsidRDefault="000B28C8">
                              <w:r w:rsidRPr="00CB2E8C">
                                <w:rPr>
                                  <w:rFonts w:hint="eastAsia"/>
                                </w:rPr>
                                <w:t>Other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9" name="橢圓 69"/>
                        <wps:cNvSpPr/>
                        <wps:spPr>
                          <a:xfrm>
                            <a:off x="3626069" y="6968359"/>
                            <a:ext cx="533400" cy="508000"/>
                          </a:xfrm>
                          <a:prstGeom prst="ellipse">
                            <a:avLst/>
                          </a:prstGeom>
                          <a:solidFill>
                            <a:schemeClr val="bg1"/>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星形: 五角 77"/>
                        <wps:cNvSpPr/>
                        <wps:spPr>
                          <a:xfrm>
                            <a:off x="3723947" y="7037990"/>
                            <a:ext cx="321945" cy="336550"/>
                          </a:xfrm>
                          <a:prstGeom prst="star5">
                            <a:avLst/>
                          </a:prstGeom>
                          <a:solidFill>
                            <a:srgbClr val="FFFF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橢圓 522"/>
                        <wps:cNvSpPr/>
                        <wps:spPr>
                          <a:xfrm>
                            <a:off x="5328745" y="6921062"/>
                            <a:ext cx="533400" cy="508000"/>
                          </a:xfrm>
                          <a:prstGeom prst="ellipse">
                            <a:avLst/>
                          </a:prstGeom>
                          <a:solidFill>
                            <a:schemeClr val="bg1"/>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23" name="圖形 523" descr="其他 以實心填滿"/>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
                              </a:ext>
                            </a:extLst>
                          </a:blip>
                          <a:stretch>
                            <a:fillRect/>
                          </a:stretch>
                        </pic:blipFill>
                        <pic:spPr>
                          <a:xfrm>
                            <a:off x="5423338" y="6968359"/>
                            <a:ext cx="374650" cy="37465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D516B3" id="群組 524" o:spid="_x0000_s1039" style="position:absolute;margin-left:-47.65pt;margin-top:19.45pt;width:528pt;height:589.05pt;z-index:251787776;mso-position-horizontal-relative:margin;mso-width-relative:margin;mso-height-relative:margin" coordsize="67056,74809" o:gfxdata="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資料庫圖表 41" o:spid="_x0000_s1040" type="#_x0000_t75" style="position:absolute;left:8229;top:-60;width:50597;height:749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">
                  <v:imagedata r:id="rId30" o:title=""/>
                  <o:lock v:ext="edit" aspectratio="f"/>
                </v:shape>
                <v:shape id="文本框 136" o:spid="_x0000_s1041" type="#_x0000_t202" style="position:absolute;left:8828;top:11043;width:9982;height: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" fillcolor="#4bacc6" strokecolor="#8db3e2 [1311]" strokeweight=".5pt">
                  <v:stroke opacity="0"/>
                  <v:textbox inset="1mm,,1mm">
                    <w:txbxContent>
                      <w:p w14:paraId="606054FB" w14:textId="77777777" w:rsidR="000B28C8" w:rsidRPr="00CB2E8C" w:rsidRDefault="000B28C8">
                        <w:r w:rsidRPr="00CB2E8C">
                          <w:rPr>
                            <w:rFonts w:hint="eastAsia"/>
                          </w:rPr>
                          <w:t>Basic personal information</w:t>
                        </w:r>
                      </w:p>
                    </w:txbxContent>
                  </v:textbox>
                </v:shape>
                <v:shape id="文本框 137" o:spid="_x0000_s1042" type="#_x0000_t202" style="position:absolute;left:26013;top:10972;width:9588;height: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" fillcolor="#4acbc6" stroked="f" strokeweight=".5pt">
                  <v:textbox>
                    <w:txbxContent>
                      <w:p w14:paraId="02BF1AA4" w14:textId="77777777" w:rsidR="000B28C8" w:rsidRPr="00CB2E8C" w:rsidRDefault="000B28C8">
                        <w:r w:rsidRPr="00CB2E8C">
                          <w:rPr>
                            <w:rFonts w:hint="eastAsia"/>
                          </w:rPr>
                          <w:t>Appearance</w:t>
                        </w:r>
                      </w:p>
                      <w:p w14:paraId="786DBDC5" w14:textId="68DE7BF2" w:rsidR="000B28C8" w:rsidRPr="00CB2E8C" w:rsidRDefault="000B28C8">
                        <w:r w:rsidRPr="00CB2E8C">
                          <w:rPr>
                            <w:rFonts w:hint="eastAsia"/>
                          </w:rPr>
                          <w:t>(</w:t>
                        </w:r>
                        <w:proofErr w:type="gramStart"/>
                        <w:r w:rsidRPr="00CB2E8C">
                          <w:rPr>
                            <w:rFonts w:eastAsiaTheme="minorEastAsia"/>
                            <w:lang w:eastAsia="zh-TW"/>
                          </w:rPr>
                          <w:t>e.g.</w:t>
                        </w:r>
                        <w:proofErr w:type="gramEnd"/>
                        <w:r w:rsidRPr="00CB2E8C">
                          <w:rPr>
                            <w:rFonts w:eastAsiaTheme="minorEastAsia"/>
                            <w:lang w:eastAsia="zh-TW"/>
                          </w:rPr>
                          <w:t xml:space="preserve"> </w:t>
                        </w:r>
                        <w:r w:rsidRPr="00CB2E8C">
                          <w:rPr>
                            <w:rFonts w:hint="eastAsia"/>
                          </w:rPr>
                          <w:t>tall)</w:t>
                        </w:r>
                      </w:p>
                    </w:txbxContent>
                  </v:textbox>
                </v:shape>
                <v:shape id="文本框 138" o:spid="_x0000_s1043" type="#_x0000_t202" style="position:absolute;left:43163;top:10802;width:9970;height:4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" fillcolor="#49d0a9" stroked="f" strokeweight=".5pt">
                  <v:textbox>
                    <w:txbxContent>
                      <w:p w14:paraId="3555BC30" w14:textId="30D41C93" w:rsidR="000B28C8" w:rsidRPr="00CB2E8C" w:rsidRDefault="000B28C8" w:rsidP="00D15760">
                        <w:pPr>
                          <w:spacing w:line="200" w:lineRule="exact"/>
                        </w:pPr>
                        <w:r w:rsidRPr="00CB2E8C">
                          <w:rPr>
                            <w:rFonts w:hint="eastAsia"/>
                          </w:rPr>
                          <w:t>Character</w:t>
                        </w:r>
                      </w:p>
                      <w:p w14:paraId="35213BDB" w14:textId="5458FAE2" w:rsidR="000B28C8" w:rsidRPr="00CB2E8C" w:rsidRDefault="000B28C8" w:rsidP="00D15760">
                        <w:pPr>
                          <w:spacing w:line="200" w:lineRule="exact"/>
                        </w:pPr>
                        <w:r w:rsidRPr="00CB2E8C">
                          <w:rPr>
                            <w:rFonts w:hint="eastAsia"/>
                          </w:rPr>
                          <w:t>(</w:t>
                        </w:r>
                        <w:proofErr w:type="gramStart"/>
                        <w:r w:rsidRPr="00CB2E8C">
                          <w:t>e.g.</w:t>
                        </w:r>
                        <w:proofErr w:type="gramEnd"/>
                        <w:r w:rsidRPr="00CB2E8C">
                          <w:rPr>
                            <w:rFonts w:hint="eastAsia"/>
                          </w:rPr>
                          <w:t xml:space="preserve"> easygoing)</w:t>
                        </w:r>
                      </w:p>
                    </w:txbxContent>
                  </v:textbox>
                </v:shape>
                <v:shape id="文本框 139" o:spid="_x0000_s1044" type="#_x0000_t202" style="position:absolute;left:9321;top:30104;width:9855;height:4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" fillcolor="#48d589" stroked="f" strokeweight=".5pt">
                  <v:textbox>
                    <w:txbxContent>
                      <w:p w14:paraId="3676D1D0" w14:textId="77777777" w:rsidR="000B28C8" w:rsidRPr="00CB2E8C" w:rsidRDefault="000B28C8">
                        <w:r w:rsidRPr="00CB2E8C">
                          <w:rPr>
                            <w:rFonts w:hint="eastAsia"/>
                          </w:rPr>
                          <w:t>Likes</w:t>
                        </w:r>
                      </w:p>
                      <w:p w14:paraId="075BF6E7" w14:textId="7753E754" w:rsidR="000B28C8" w:rsidRPr="00CB2E8C" w:rsidRDefault="000B28C8">
                        <w:r w:rsidRPr="00CB2E8C">
                          <w:rPr>
                            <w:rFonts w:hint="eastAsia"/>
                          </w:rPr>
                          <w:t>(</w:t>
                        </w:r>
                        <w:proofErr w:type="gramStart"/>
                        <w:r w:rsidRPr="00CB2E8C">
                          <w:t>e.g.</w:t>
                        </w:r>
                        <w:proofErr w:type="gramEnd"/>
                        <w:r w:rsidRPr="00CB2E8C">
                          <w:rPr>
                            <w:rFonts w:hint="eastAsia"/>
                          </w:rPr>
                          <w:t xml:space="preserve"> green)</w:t>
                        </w:r>
                      </w:p>
                    </w:txbxContent>
                  </v:textbox>
                </v:shape>
                <v:shape id="文本框 140" o:spid="_x0000_s1045" type="#_x0000_t202" style="position:absolute;left:25814;top:30847;width:1055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" fillcolor="#47da66" stroked="f" strokeweight=".5pt">
                  <v:textbox inset="0">
                    <w:txbxContent>
                      <w:p w14:paraId="4D9F40C2" w14:textId="77777777" w:rsidR="000B28C8" w:rsidRPr="00CB2E8C" w:rsidRDefault="000B28C8" w:rsidP="00D15760">
                        <w:pPr>
                          <w:spacing w:line="200" w:lineRule="exact"/>
                          <w:rPr>
                            <w:sz w:val="22"/>
                            <w:szCs w:val="22"/>
                          </w:rPr>
                        </w:pPr>
                        <w:r w:rsidRPr="00CB2E8C">
                          <w:rPr>
                            <w:rFonts w:hint="eastAsia"/>
                            <w:sz w:val="22"/>
                            <w:szCs w:val="22"/>
                          </w:rPr>
                          <w:t>Dislikes</w:t>
                        </w:r>
                      </w:p>
                      <w:p w14:paraId="71843468" w14:textId="41A1CD75" w:rsidR="000B28C8" w:rsidRPr="00CB2E8C" w:rsidRDefault="000B28C8" w:rsidP="00D15760">
                        <w:pPr>
                          <w:spacing w:line="200" w:lineRule="exact"/>
                          <w:rPr>
                            <w:sz w:val="22"/>
                            <w:szCs w:val="22"/>
                          </w:rPr>
                        </w:pPr>
                        <w:r w:rsidRPr="00CB2E8C">
                          <w:rPr>
                            <w:rFonts w:hint="eastAsia"/>
                            <w:sz w:val="22"/>
                            <w:szCs w:val="22"/>
                          </w:rPr>
                          <w:t>(</w:t>
                        </w:r>
                        <w:proofErr w:type="gramStart"/>
                        <w:r w:rsidRPr="00CB2E8C">
                          <w:rPr>
                            <w:sz w:val="22"/>
                            <w:szCs w:val="22"/>
                          </w:rPr>
                          <w:t>e.g.</w:t>
                        </w:r>
                        <w:proofErr w:type="gramEnd"/>
                        <w:r w:rsidRPr="00CB2E8C">
                          <w:rPr>
                            <w:rFonts w:hint="eastAsia"/>
                            <w:sz w:val="22"/>
                            <w:szCs w:val="22"/>
                          </w:rPr>
                          <w:t xml:space="preserve"> vegetables)</w:t>
                        </w:r>
                      </w:p>
                    </w:txbxContent>
                  </v:textbox>
                </v:shape>
                <v:shape id="文本框 141" o:spid="_x0000_s1046" type="#_x0000_t202" style="position:absolute;left:44107;top:31269;width:590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" fillcolor="#4dde47" stroked="f" strokeweight=".5pt">
                  <v:textbox>
                    <w:txbxContent>
                      <w:p w14:paraId="4D16975D" w14:textId="77777777" w:rsidR="000B28C8" w:rsidRPr="00CB2E8C" w:rsidRDefault="000B28C8">
                        <w:r w:rsidRPr="00CB2E8C">
                          <w:rPr>
                            <w:rFonts w:hint="eastAsia"/>
                          </w:rPr>
                          <w:t>Talents</w:t>
                        </w:r>
                      </w:p>
                    </w:txbxContent>
                  </v:textbox>
                </v:shape>
                <v:shape id="文本框 142" o:spid="_x0000_s1047" type="#_x0000_t202" style="position:absolute;left:9144;top:50533;width:926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" fillcolor="#74e346" stroked="f" strokeweight=".5pt">
                  <v:textbox>
                    <w:txbxContent>
                      <w:p w14:paraId="1D2F7685" w14:textId="77777777" w:rsidR="000B28C8" w:rsidRPr="00CB2E8C" w:rsidRDefault="000B28C8">
                        <w:r w:rsidRPr="00CB2E8C">
                          <w:rPr>
                            <w:rFonts w:hint="eastAsia"/>
                          </w:rPr>
                          <w:t>Interests</w:t>
                        </w:r>
                      </w:p>
                    </w:txbxContent>
                  </v:textbox>
                </v:shape>
                <v:shape id="文本框 143" o:spid="_x0000_s1048" type="#_x0000_t202" style="position:absolute;left:26013;top:50533;width:9887;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" fillcolor="#9ee746" stroked="f" strokeweight=".5pt">
                  <v:textbox>
                    <w:txbxContent>
                      <w:p w14:paraId="2F82F36F" w14:textId="77777777" w:rsidR="000B28C8" w:rsidRPr="00CB2E8C" w:rsidRDefault="000B28C8">
                        <w:r w:rsidRPr="00CB2E8C">
                          <w:rPr>
                            <w:rFonts w:hint="eastAsia"/>
                          </w:rPr>
                          <w:t>Strengths</w:t>
                        </w:r>
                      </w:p>
                    </w:txbxContent>
                  </v:textbox>
                </v:shape>
                <v:shape id="文本框 144" o:spid="_x0000_s1049" type="#_x0000_t202" style="position:absolute;left:42758;top:49869;width:9995;height:4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" fillcolor="#c9eb46" stroked="f" strokeweight=".5pt">
                  <v:textbox>
                    <w:txbxContent>
                      <w:p w14:paraId="22BFC82A" w14:textId="77777777" w:rsidR="000B28C8" w:rsidRPr="00CB2E8C" w:rsidRDefault="000B28C8">
                        <w:r w:rsidRPr="00CB2E8C">
                          <w:rPr>
                            <w:rFonts w:hint="eastAsia"/>
                          </w:rPr>
                          <w:t>Weaknesses/</w:t>
                        </w:r>
                      </w:p>
                      <w:p w14:paraId="431495A6" w14:textId="57BDADC2" w:rsidR="000B28C8" w:rsidRPr="00CB2E8C" w:rsidRDefault="000B28C8">
                        <w:r w:rsidRPr="00CB2E8C">
                          <w:rPr>
                            <w:rFonts w:hint="eastAsia"/>
                          </w:rPr>
                          <w:t>Limitations</w:t>
                        </w:r>
                      </w:p>
                    </w:txbxContent>
                  </v:textbox>
                </v:shape>
                <v:shape id="文本框 145" o:spid="_x0000_s1050" type="#_x0000_t202" style="position:absolute;left:9461;top:69957;width:787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" fillcolor="#efe846" stroked="f" strokeweight=".5pt">
                  <v:textbox>
                    <w:txbxContent>
                      <w:p w14:paraId="19FFE6F1" w14:textId="102DF2EA" w:rsidR="000B28C8" w:rsidRPr="00CB2E8C" w:rsidRDefault="000B28C8">
                        <w:pPr>
                          <w:rPr>
                            <w:shd w:val="clear" w:color="auto" w:fill="EFE846"/>
                          </w:rPr>
                        </w:pPr>
                        <w:r w:rsidRPr="00CB2E8C">
                          <w:rPr>
                            <w:rFonts w:hint="eastAsia"/>
                            <w:shd w:val="clear" w:color="auto" w:fill="EFE846"/>
                          </w:rPr>
                          <w:t>Goals</w:t>
                        </w:r>
                      </w:p>
                    </w:txbxContent>
                  </v:textbox>
                </v:shape>
                <v:shape id="文本框 146" o:spid="_x0000_s1051" type="#_x0000_t202" style="position:absolute;left:26013;top:69770;width:10916;height:3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" fillcolor="#f3c046" stroked="f" strokeweight=".5pt">
                  <v:textbox>
                    <w:txbxContent>
                      <w:p w14:paraId="0D4B6EA7" w14:textId="77777777" w:rsidR="000B28C8" w:rsidRPr="00CB2E8C" w:rsidRDefault="000B28C8">
                        <w:r w:rsidRPr="00CB2E8C">
                          <w:rPr>
                            <w:rFonts w:hint="eastAsia"/>
                          </w:rPr>
                          <w:t>Characteristics</w:t>
                        </w:r>
                      </w:p>
                    </w:txbxContent>
                  </v:textbox>
                </v:shape>
                <v:shape id="文本框 147" o:spid="_x0000_s1052" type="#_x0000_t202" style="position:absolute;left:43233;top:70122;width:7030;height:3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" fillcolor="#f79646" stroked="f" strokeweight=".5pt">
                  <v:textbox>
                    <w:txbxContent>
                      <w:p w14:paraId="220B6CB1" w14:textId="77777777" w:rsidR="000B28C8" w:rsidRPr="00CB2E8C" w:rsidRDefault="000B28C8">
                        <w:r w:rsidRPr="00CB2E8C">
                          <w:rPr>
                            <w:rFonts w:hint="eastAsia"/>
                          </w:rPr>
                          <w:t>Others</w:t>
                        </w:r>
                      </w:p>
                    </w:txbxContent>
                  </v:textbox>
                </v:shape>
                <v:oval id="橢圓 69" o:spid="_x0000_s1053" style="position:absolute;left:36260;top:69683;width:533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" fillcolor="white [3212]" strokecolor="#dbe5f1 [660]" strokeweight="2pt"/>
                <v:shape id="星形: 五角 77" o:spid="_x0000_s1054" style="position:absolute;left:37239;top:70379;width:3219;height:3366;visibility:visible;mso-wrap-style:square;v-text-anchor:middle" coordsize="321945,33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" path="m,128550r122973,1l160973,r37999,128551l321945,128550r-99488,79448l260459,336549,160973,257100,61486,336549,99488,207998,,128550xe" fillcolor="yellow" strokecolor="#ffc000" strokeweight="2pt">
                  <v:path arrowok="t" o:connecttype="custom" o:connectlocs="0,128550;122973,128551;160973,0;198972,128551;321945,128550;222457,207998;260459,336549;160973,257100;61486,336549;99488,207998;0,128550" o:connectangles="0,0,0,0,0,0,0,0,0,0,0"/>
                </v:shape>
                <v:oval id="橢圓 522" o:spid="_x0000_s1055" style="position:absolute;left:53287;top:69210;width:5334;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" fillcolor="white [3212]" strokecolor="#dbe5f1 [660]" strokeweight="2pt"/>
                <v:shape id="圖形 523" o:spid="_x0000_s1056" type="#_x0000_t75" alt="其他 以實心填滿" style="position:absolute;left:54233;top:69683;width:3746;height:3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">
                  <v:imagedata r:id="rId31" o:title="其他 以實心填滿"/>
                </v:shape>
                <w10:wrap anchorx="margin"/>
              </v:group>
            </w:pict>
          </mc:Fallback>
        </mc:AlternateContent>
      </w:r>
      <w:r w:rsidR="008A7393" w:rsidRPr="001B08DC">
        <w:rPr>
          <w:rFonts w:ascii="微軟正黑體" w:eastAsia="微軟正黑體" w:hAnsi="微軟正黑體"/>
          <w:lang w:val="en-GB" w:eastAsia="zh-TW"/>
        </w:rPr>
        <w:br w:type="page"/>
      </w:r>
    </w:p>
    <w:p w14:paraId="608ECAF3" w14:textId="53FDC0D3" w:rsidR="00222F1E" w:rsidRPr="001B08DC" w:rsidRDefault="008A7393" w:rsidP="00CC732B">
      <w:pPr>
        <w:pStyle w:val="affc"/>
        <w:numPr>
          <w:ilvl w:val="0"/>
          <w:numId w:val="15"/>
        </w:numPr>
        <w:snapToGrid w:val="0"/>
        <w:spacing w:line="276" w:lineRule="auto"/>
        <w:ind w:leftChars="0" w:hanging="482"/>
        <w:jc w:val="both"/>
        <w:rPr>
          <w:rFonts w:eastAsia="微軟正黑體"/>
          <w:lang w:val="en-GB" w:eastAsia="zh-TW"/>
        </w:rPr>
      </w:pPr>
      <w:r w:rsidRPr="001B08DC">
        <w:rPr>
          <w:noProof/>
          <w:shd w:val="pct10" w:color="auto" w:fill="FFFFFF"/>
        </w:rPr>
        <w:lastRenderedPageBreak/>
        <mc:AlternateContent>
          <mc:Choice Requires="wps">
            <w:drawing>
              <wp:anchor distT="0" distB="0" distL="114300" distR="114300" simplePos="0" relativeHeight="251667968" behindDoc="0" locked="0" layoutInCell="1" allowOverlap="1" wp14:anchorId="53B3C449" wp14:editId="0A8B4791">
                <wp:simplePos x="0" y="0"/>
                <wp:positionH relativeFrom="margin">
                  <wp:posOffset>228600</wp:posOffset>
                </wp:positionH>
                <wp:positionV relativeFrom="paragraph">
                  <wp:posOffset>-699656</wp:posOffset>
                </wp:positionV>
                <wp:extent cx="5001491" cy="637887"/>
                <wp:effectExtent l="0" t="0" r="27940" b="10160"/>
                <wp:wrapNone/>
                <wp:docPr id="289" name="圓角矩形 289"/>
                <wp:cNvGraphicFramePr/>
                <a:graphic xmlns:a="http://schemas.openxmlformats.org/drawingml/2006/main">
                  <a:graphicData uri="http://schemas.microsoft.com/office/word/2010/wordprocessingShape">
                    <wps:wsp>
                      <wps:cNvSpPr/>
                      <wps:spPr>
                        <a:xfrm>
                          <a:off x="0" y="0"/>
                          <a:ext cx="5001491" cy="637887"/>
                        </a:xfrm>
                        <a:prstGeom prst="roundRect">
                          <a:avLst/>
                        </a:prstGeom>
                        <a:solidFill>
                          <a:sysClr val="window" lastClr="FFFFFF"/>
                        </a:solidFill>
                        <a:ln w="25400" cap="flat" cmpd="sng" algn="ctr">
                          <a:solidFill>
                            <a:srgbClr val="FF0000"/>
                          </a:solidFill>
                          <a:prstDash val="sysDash"/>
                        </a:ln>
                        <a:effectLst/>
                      </wps:spPr>
                      <wps:txbx>
                        <w:txbxContent>
                          <w:p w14:paraId="702301CE" w14:textId="276D2481" w:rsidR="000B28C8" w:rsidRPr="006D4BCD" w:rsidRDefault="000B28C8" w:rsidP="00F25C08">
                            <w:pPr>
                              <w:pStyle w:val="affc"/>
                              <w:snapToGrid w:val="0"/>
                              <w:ind w:leftChars="0" w:left="0"/>
                              <w:jc w:val="both"/>
                              <w:rPr>
                                <w:sz w:val="18"/>
                                <w:szCs w:val="18"/>
                              </w:rPr>
                            </w:pPr>
                            <w:r>
                              <w:rPr>
                                <w:noProof/>
                              </w:rPr>
                              <w:drawing>
                                <wp:inline distT="0" distB="0" distL="0" distR="0" wp14:anchorId="1C10A140" wp14:editId="3152A305">
                                  <wp:extent cx="439420" cy="323557"/>
                                  <wp:effectExtent l="0" t="0" r="0" b="635"/>
                                  <wp:docPr id="1026" name="圖片 1026"/>
                                  <wp:cNvGraphicFramePr/>
                                  <a:graphic xmlns:a="http://schemas.openxmlformats.org/drawingml/2006/main">
                                    <a:graphicData uri="http://schemas.openxmlformats.org/drawingml/2006/picture">
                                      <pic:pic xmlns:pic="http://schemas.openxmlformats.org/drawingml/2006/picture">
                                        <pic:nvPicPr>
                                          <pic:cNvPr id="69" name="圖片 69"/>
                                          <pic:cNvPicPr/>
                                        </pic:nvPicPr>
                                        <pic:blipFill>
                                          <a:blip r:embed="rId32">
                                            <a:extLst>
                                              <a:ext uri="{28A0092B-C50C-407E-A947-70E740481C1C}">
                                                <a14:useLocalDpi xmlns:a14="http://schemas.microsoft.com/office/drawing/2010/main" val="0"/>
                                              </a:ext>
                                            </a:extLst>
                                          </a:blip>
                                          <a:stretch>
                                            <a:fillRect/>
                                          </a:stretch>
                                        </pic:blipFill>
                                        <pic:spPr>
                                          <a:xfrm>
                                            <a:off x="0" y="0"/>
                                            <a:ext cx="443043" cy="326225"/>
                                          </a:xfrm>
                                          <a:prstGeom prst="rect">
                                            <a:avLst/>
                                          </a:prstGeom>
                                          <a:noFill/>
                                          <a:ln>
                                            <a:noFill/>
                                          </a:ln>
                                        </pic:spPr>
                                      </pic:pic>
                                    </a:graphicData>
                                  </a:graphic>
                                </wp:inline>
                              </w:drawing>
                            </w:r>
                            <w:r w:rsidRPr="006D4BCD">
                              <w:rPr>
                                <w:rFonts w:hint="eastAsia"/>
                                <w:sz w:val="18"/>
                                <w:szCs w:val="18"/>
                                <w:lang w:eastAsia="zh-TW"/>
                              </w:rPr>
                              <w:t xml:space="preserve">The teacher </w:t>
                            </w:r>
                            <w:r w:rsidRPr="006D4BCD">
                              <w:rPr>
                                <w:sz w:val="18"/>
                                <w:szCs w:val="18"/>
                                <w:lang w:eastAsia="zh-TW"/>
                              </w:rPr>
                              <w:t>may</w:t>
                            </w:r>
                            <w:r w:rsidRPr="006D4BCD">
                              <w:rPr>
                                <w:rFonts w:hint="eastAsia"/>
                                <w:sz w:val="18"/>
                                <w:szCs w:val="18"/>
                                <w:lang w:eastAsia="zh-TW"/>
                              </w:rPr>
                              <w:t xml:space="preserve"> ask students with higher ability to complete this part while less capable students can answer part 2 of this activity directly after they have finished </w:t>
                            </w:r>
                            <w:r w:rsidRPr="006D4BCD">
                              <w:rPr>
                                <w:rFonts w:hint="eastAsia"/>
                                <w:sz w:val="18"/>
                                <w:szCs w:val="18"/>
                              </w:rPr>
                              <w:t>q</w:t>
                            </w:r>
                            <w:r w:rsidRPr="006D4BCD">
                              <w:rPr>
                                <w:rFonts w:hint="eastAsia"/>
                                <w:sz w:val="18"/>
                                <w:szCs w:val="18"/>
                                <w:lang w:eastAsia="zh-TW"/>
                              </w:rPr>
                              <w:t>uestion 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3B3C449" id="圓角矩形 289" o:spid="_x0000_s1057" style="position:absolute;left:0;text-align:left;margin-left:18pt;margin-top:-55.1pt;width:393.8pt;height:50.2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" fillcolor="window" strokecolor="red" strokeweight="2pt">
                <v:stroke dashstyle="3 1"/>
                <v:textbox>
                  <w:txbxContent>
                    <w:p w14:paraId="702301CE" w14:textId="276D2481" w:rsidR="000B28C8" w:rsidRPr="006D4BCD" w:rsidRDefault="000B28C8" w:rsidP="00F25C08">
                      <w:pPr>
                        <w:pStyle w:val="affc"/>
                        <w:snapToGrid w:val="0"/>
                        <w:ind w:leftChars="0" w:left="0"/>
                        <w:jc w:val="both"/>
                        <w:rPr>
                          <w:sz w:val="18"/>
                          <w:szCs w:val="18"/>
                        </w:rPr>
                      </w:pPr>
                      <w:r>
                        <w:rPr>
                          <w:noProof/>
                        </w:rPr>
                        <w:drawing>
                          <wp:inline distT="0" distB="0" distL="0" distR="0" wp14:anchorId="1C10A140" wp14:editId="3152A305">
                            <wp:extent cx="439420" cy="323557"/>
                            <wp:effectExtent l="0" t="0" r="0" b="635"/>
                            <wp:docPr id="1026" name="圖片 1026"/>
                            <wp:cNvGraphicFramePr/>
                            <a:graphic xmlns:a="http://schemas.openxmlformats.org/drawingml/2006/main">
                              <a:graphicData uri="http://schemas.openxmlformats.org/drawingml/2006/picture">
                                <pic:pic xmlns:pic="http://schemas.openxmlformats.org/drawingml/2006/picture">
                                  <pic:nvPicPr>
                                    <pic:cNvPr id="69" name="圖片 69"/>
                                    <pic:cNvPicPr/>
                                  </pic:nvPicPr>
                                  <pic:blipFill>
                                    <a:blip r:embed="rId33">
                                      <a:extLst>
                                        <a:ext uri="{28A0092B-C50C-407E-A947-70E740481C1C}">
                                          <a14:useLocalDpi xmlns:a14="http://schemas.microsoft.com/office/drawing/2010/main" val="0"/>
                                        </a:ext>
                                      </a:extLst>
                                    </a:blip>
                                    <a:stretch>
                                      <a:fillRect/>
                                    </a:stretch>
                                  </pic:blipFill>
                                  <pic:spPr>
                                    <a:xfrm>
                                      <a:off x="0" y="0"/>
                                      <a:ext cx="443043" cy="326225"/>
                                    </a:xfrm>
                                    <a:prstGeom prst="rect">
                                      <a:avLst/>
                                    </a:prstGeom>
                                    <a:noFill/>
                                    <a:ln>
                                      <a:noFill/>
                                    </a:ln>
                                  </pic:spPr>
                                </pic:pic>
                              </a:graphicData>
                            </a:graphic>
                          </wp:inline>
                        </w:drawing>
                      </w:r>
                      <w:r w:rsidRPr="006D4BCD">
                        <w:rPr>
                          <w:rFonts w:hint="eastAsia"/>
                          <w:sz w:val="18"/>
                          <w:szCs w:val="18"/>
                          <w:lang w:eastAsia="zh-TW"/>
                        </w:rPr>
                        <w:t xml:space="preserve">The teacher </w:t>
                      </w:r>
                      <w:r w:rsidRPr="006D4BCD">
                        <w:rPr>
                          <w:sz w:val="18"/>
                          <w:szCs w:val="18"/>
                          <w:lang w:eastAsia="zh-TW"/>
                        </w:rPr>
                        <w:t>may</w:t>
                      </w:r>
                      <w:r w:rsidRPr="006D4BCD">
                        <w:rPr>
                          <w:rFonts w:hint="eastAsia"/>
                          <w:sz w:val="18"/>
                          <w:szCs w:val="18"/>
                          <w:lang w:eastAsia="zh-TW"/>
                        </w:rPr>
                        <w:t xml:space="preserve"> ask students with higher ability to complete this part while less capable students can answer part 2 of this activity directly after they have finished </w:t>
                      </w:r>
                      <w:r w:rsidRPr="006D4BCD">
                        <w:rPr>
                          <w:rFonts w:hint="eastAsia"/>
                          <w:sz w:val="18"/>
                          <w:szCs w:val="18"/>
                        </w:rPr>
                        <w:t>q</w:t>
                      </w:r>
                      <w:r w:rsidRPr="006D4BCD">
                        <w:rPr>
                          <w:rFonts w:hint="eastAsia"/>
                          <w:sz w:val="18"/>
                          <w:szCs w:val="18"/>
                          <w:lang w:eastAsia="zh-TW"/>
                        </w:rPr>
                        <w:t>uestion 1.</w:t>
                      </w:r>
                    </w:p>
                  </w:txbxContent>
                </v:textbox>
                <w10:wrap anchorx="margin"/>
              </v:roundrect>
            </w:pict>
          </mc:Fallback>
        </mc:AlternateContent>
      </w:r>
      <w:r w:rsidR="001F3EF1" w:rsidRPr="001B08DC">
        <w:rPr>
          <w:lang w:val="en-GB"/>
        </w:rPr>
        <w:t>F</w:t>
      </w:r>
      <w:r w:rsidRPr="001B08DC">
        <w:rPr>
          <w:lang w:val="en-GB"/>
        </w:rPr>
        <w:t>inish the following tasks of writing</w:t>
      </w:r>
      <w:r w:rsidR="008640AC" w:rsidRPr="001B08DC">
        <w:rPr>
          <w:lang w:val="en-GB"/>
        </w:rPr>
        <w:t xml:space="preserve"> a self-introduction</w:t>
      </w:r>
      <w:r w:rsidRPr="001B08DC">
        <w:rPr>
          <w:lang w:val="en-GB"/>
        </w:rPr>
        <w:t xml:space="preserve"> and painting a self-portrait according to question 1.</w:t>
      </w:r>
    </w:p>
    <w:p w14:paraId="610CC330" w14:textId="6B9D761E" w:rsidR="00222F1E" w:rsidRPr="001B08DC" w:rsidRDefault="00F3609C" w:rsidP="00917774">
      <w:pPr>
        <w:tabs>
          <w:tab w:val="left" w:pos="993"/>
        </w:tabs>
        <w:snapToGrid w:val="0"/>
        <w:spacing w:line="276" w:lineRule="auto"/>
        <w:ind w:firstLine="482"/>
        <w:rPr>
          <w:rFonts w:ascii="微軟正黑體" w:hAnsi="微軟正黑體"/>
          <w:lang w:val="en-GB"/>
        </w:rPr>
      </w:pPr>
      <w:r w:rsidRPr="001B08DC">
        <w:rPr>
          <w:rFonts w:eastAsia="微軟正黑體"/>
          <w:lang w:val="en-GB" w:eastAsia="zh-TW"/>
        </w:rPr>
        <w:t>(1)</w:t>
      </w:r>
      <w:r w:rsidRPr="001B08DC">
        <w:rPr>
          <w:rFonts w:eastAsia="微軟正黑體"/>
          <w:lang w:val="en-GB" w:eastAsia="zh-TW"/>
        </w:rPr>
        <w:tab/>
      </w:r>
      <w:r w:rsidR="008640AC" w:rsidRPr="001B08DC">
        <w:rPr>
          <w:rFonts w:eastAsia="微軟正黑體"/>
          <w:lang w:val="en-GB" w:eastAsia="zh-HK"/>
        </w:rPr>
        <w:t>My self-introduction</w:t>
      </w:r>
      <w:r w:rsidR="008A7393" w:rsidRPr="001B08DC">
        <w:rPr>
          <w:lang w:val="en-GB"/>
        </w:rPr>
        <w:t>:</w:t>
      </w:r>
    </w:p>
    <w:p w14:paraId="41A8EC64" w14:textId="0D342C67" w:rsidR="00222F1E" w:rsidRPr="001B08DC" w:rsidRDefault="008A7393" w:rsidP="00917774">
      <w:pPr>
        <w:pStyle w:val="affc"/>
        <w:numPr>
          <w:ilvl w:val="0"/>
          <w:numId w:val="17"/>
        </w:numPr>
        <w:snapToGrid w:val="0"/>
        <w:spacing w:line="276" w:lineRule="auto"/>
        <w:ind w:leftChars="0" w:left="1474" w:hanging="482"/>
        <w:jc w:val="both"/>
        <w:rPr>
          <w:lang w:val="en-GB" w:eastAsia="zh-TW"/>
        </w:rPr>
      </w:pPr>
      <w:r w:rsidRPr="001B08DC">
        <w:rPr>
          <w:lang w:val="en-GB"/>
        </w:rPr>
        <w:t>Please write a passage with at least 20 key words about you</w:t>
      </w:r>
      <w:r w:rsidR="008640AC" w:rsidRPr="001B08DC">
        <w:rPr>
          <w:lang w:val="en-GB"/>
        </w:rPr>
        <w:t>rself</w:t>
      </w:r>
      <w:r w:rsidRPr="001B08DC">
        <w:rPr>
          <w:lang w:val="en-GB"/>
        </w:rPr>
        <w:t xml:space="preserve"> or describing you</w:t>
      </w:r>
      <w:r w:rsidR="00616F37" w:rsidRPr="001B08DC">
        <w:rPr>
          <w:lang w:val="en-GB"/>
        </w:rPr>
        <w:t>rself</w:t>
      </w:r>
      <w:r w:rsidRPr="001B08DC">
        <w:rPr>
          <w:lang w:val="en-GB"/>
        </w:rPr>
        <w:t xml:space="preserve"> to introduce “Who I am”. After that, please circle the key words.</w:t>
      </w:r>
    </w:p>
    <w:p w14:paraId="08819E02" w14:textId="0F29A51D" w:rsidR="00222F1E" w:rsidRPr="001B08DC" w:rsidRDefault="008A7393" w:rsidP="00917774">
      <w:pPr>
        <w:pStyle w:val="affc"/>
        <w:numPr>
          <w:ilvl w:val="0"/>
          <w:numId w:val="17"/>
        </w:numPr>
        <w:snapToGrid w:val="0"/>
        <w:spacing w:line="276" w:lineRule="auto"/>
        <w:ind w:leftChars="0" w:left="1474" w:hanging="482"/>
        <w:jc w:val="both"/>
        <w:rPr>
          <w:lang w:val="en-GB"/>
        </w:rPr>
      </w:pPr>
      <w:r w:rsidRPr="001B08DC">
        <w:rPr>
          <w:lang w:val="en-GB"/>
        </w:rPr>
        <w:t>You can add pictures to the passage to make it more interesting.</w:t>
      </w:r>
    </w:p>
    <w:p w14:paraId="6F9778DB" w14:textId="1521D099" w:rsidR="00222F1E" w:rsidRPr="001B08DC" w:rsidRDefault="008A7393">
      <w:pPr>
        <w:pStyle w:val="affc"/>
        <w:spacing w:line="276" w:lineRule="auto"/>
        <w:ind w:leftChars="0" w:left="960"/>
        <w:rPr>
          <w:rFonts w:ascii="新細明體" w:eastAsia="新細明體" w:hAnsi="新細明體"/>
          <w:lang w:val="en-GB" w:eastAsia="zh-TW"/>
        </w:rPr>
      </w:pPr>
      <w:r w:rsidRPr="001B08DC">
        <w:rPr>
          <w:noProof/>
        </w:rPr>
        <w:drawing>
          <wp:anchor distT="0" distB="0" distL="114300" distR="114300" simplePos="0" relativeHeight="251588096" behindDoc="0" locked="0" layoutInCell="1" allowOverlap="1" wp14:anchorId="48ED143A" wp14:editId="1C45425F">
            <wp:simplePos x="0" y="0"/>
            <wp:positionH relativeFrom="column">
              <wp:posOffset>5327015</wp:posOffset>
            </wp:positionH>
            <wp:positionV relativeFrom="paragraph">
              <wp:posOffset>1017905</wp:posOffset>
            </wp:positionV>
            <wp:extent cx="942340" cy="1139825"/>
            <wp:effectExtent l="0" t="0" r="0" b="3175"/>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圖片 53"/>
                    <pic:cNvPicPr>
                      <a:picLocks noChangeAspect="1"/>
                    </pic:cNvPicPr>
                  </pic:nvPicPr>
                  <pic:blipFill>
                    <a:blip r:embed="rId34" cstate="screen"/>
                    <a:stretch>
                      <a:fillRect/>
                    </a:stretch>
                  </pic:blipFill>
                  <pic:spPr>
                    <a:xfrm>
                      <a:off x="0" y="0"/>
                      <a:ext cx="950065" cy="1149526"/>
                    </a:xfrm>
                    <a:prstGeom prst="rect">
                      <a:avLst/>
                    </a:prstGeom>
                  </pic:spPr>
                </pic:pic>
              </a:graphicData>
            </a:graphic>
          </wp:anchor>
        </w:drawing>
      </w:r>
    </w:p>
    <w:tbl>
      <w:tblPr>
        <w:tblStyle w:val="aff3"/>
        <w:tblpPr w:leftFromText="180" w:rightFromText="180" w:vertAnchor="text" w:horzAnchor="margin" w:tblpXSpec="right" w:tblpY="21"/>
        <w:tblW w:w="0" w:type="auto"/>
        <w:tblLook w:val="04A0" w:firstRow="1" w:lastRow="0" w:firstColumn="1" w:lastColumn="0" w:noHBand="0" w:noVBand="1"/>
      </w:tblPr>
      <w:tblGrid>
        <w:gridCol w:w="8046"/>
      </w:tblGrid>
      <w:tr w:rsidR="00222F1E" w:rsidRPr="001B08DC" w14:paraId="584678BC" w14:textId="77777777">
        <w:trPr>
          <w:trHeight w:val="10628"/>
        </w:trPr>
        <w:tc>
          <w:tcPr>
            <w:tcW w:w="8046" w:type="dxa"/>
          </w:tcPr>
          <w:p w14:paraId="21046A5D" w14:textId="7B821820" w:rsidR="00222F1E" w:rsidRPr="001B08DC" w:rsidRDefault="00750012" w:rsidP="00345066">
            <w:pPr>
              <w:pStyle w:val="affc"/>
              <w:spacing w:line="360" w:lineRule="auto"/>
              <w:ind w:leftChars="0" w:left="0"/>
              <w:rPr>
                <w:rFonts w:ascii="新細明體" w:eastAsia="新細明體" w:hAnsi="新細明體"/>
                <w:i/>
                <w:color w:val="FF0000"/>
                <w:szCs w:val="32"/>
                <w:lang w:val="en-GB" w:eastAsia="zh-TW"/>
              </w:rPr>
            </w:pPr>
            <w:r w:rsidRPr="001B08DC">
              <w:rPr>
                <w:rFonts w:eastAsia="新細明體"/>
                <w:i/>
                <w:noProof/>
                <w:color w:val="FF0000"/>
              </w:rPr>
              <mc:AlternateContent>
                <mc:Choice Requires="wps">
                  <w:drawing>
                    <wp:anchor distT="0" distB="0" distL="114300" distR="114300" simplePos="0" relativeHeight="251580928" behindDoc="0" locked="0" layoutInCell="1" allowOverlap="1" wp14:anchorId="1FD97F93" wp14:editId="280FEEEF">
                      <wp:simplePos x="0" y="0"/>
                      <wp:positionH relativeFrom="column">
                        <wp:posOffset>2938780</wp:posOffset>
                      </wp:positionH>
                      <wp:positionV relativeFrom="paragraph">
                        <wp:posOffset>198120</wp:posOffset>
                      </wp:positionV>
                      <wp:extent cx="972000" cy="288000"/>
                      <wp:effectExtent l="0" t="0" r="19050" b="17145"/>
                      <wp:wrapNone/>
                      <wp:docPr id="240" name="橢圓 240"/>
                      <wp:cNvGraphicFramePr/>
                      <a:graphic xmlns:a="http://schemas.openxmlformats.org/drawingml/2006/main">
                        <a:graphicData uri="http://schemas.microsoft.com/office/word/2010/wordprocessingShape">
                          <wps:wsp>
                            <wps:cNvSpPr/>
                            <wps:spPr>
                              <a:xfrm>
                                <a:off x="0" y="0"/>
                                <a:ext cx="972000" cy="288000"/>
                              </a:xfrm>
                              <a:prstGeom prst="ellipse">
                                <a:avLst/>
                              </a:prstGeom>
                              <a:noFill/>
                              <a:ln w="952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06D3E74" id="橢圓 240" o:spid="_x0000_s1026" style="position:absolute;margin-left:231.4pt;margin-top:15.6pt;width:76.55pt;height:22.7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" filled="f" strokecolor="red"/>
                  </w:pict>
                </mc:Fallback>
              </mc:AlternateContent>
            </w:r>
            <w:r w:rsidRPr="001B08DC">
              <w:rPr>
                <w:rFonts w:ascii="新細明體" w:eastAsia="新細明體" w:hAnsi="新細明體"/>
                <w:i/>
                <w:noProof/>
                <w:color w:val="FF0000"/>
                <w:sz w:val="20"/>
                <w:szCs w:val="32"/>
              </w:rPr>
              <mc:AlternateContent>
                <mc:Choice Requires="wps">
                  <w:drawing>
                    <wp:anchor distT="0" distB="0" distL="114300" distR="114300" simplePos="0" relativeHeight="251544064" behindDoc="0" locked="0" layoutInCell="1" allowOverlap="1" wp14:anchorId="73E1730E" wp14:editId="064E180D">
                      <wp:simplePos x="0" y="0"/>
                      <wp:positionH relativeFrom="column">
                        <wp:posOffset>700405</wp:posOffset>
                      </wp:positionH>
                      <wp:positionV relativeFrom="paragraph">
                        <wp:posOffset>198120</wp:posOffset>
                      </wp:positionV>
                      <wp:extent cx="967740" cy="325755"/>
                      <wp:effectExtent l="0" t="0" r="22860" b="17145"/>
                      <wp:wrapNone/>
                      <wp:docPr id="254" name="橢圓 254"/>
                      <wp:cNvGraphicFramePr/>
                      <a:graphic xmlns:a="http://schemas.openxmlformats.org/drawingml/2006/main">
                        <a:graphicData uri="http://schemas.microsoft.com/office/word/2010/wordprocessingShape">
                          <wps:wsp>
                            <wps:cNvSpPr/>
                            <wps:spPr>
                              <a:xfrm>
                                <a:off x="0" y="0"/>
                                <a:ext cx="967740" cy="325755"/>
                              </a:xfrm>
                              <a:prstGeom prst="ellipse">
                                <a:avLst/>
                              </a:prstGeom>
                              <a:noFill/>
                              <a:ln w="9525" cap="flat" cmpd="sng" algn="ctr">
                                <a:solidFill>
                                  <a:srgbClr val="FF0000"/>
                                </a:solidFill>
                                <a:prstDash val="solid"/>
                              </a:ln>
                              <a:effectLst/>
                            </wps:spPr>
                            <wps:txbx>
                              <w:txbxContent>
                                <w:p w14:paraId="5FCCF2E9"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3E1730E" id="橢圓 254" o:spid="_x0000_s1058" style="position:absolute;margin-left:55.15pt;margin-top:15.6pt;width:76.2pt;height:25.65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" filled="f" strokecolor="red">
                      <v:textbox>
                        <w:txbxContent>
                          <w:p w14:paraId="5FCCF2E9" w14:textId="77777777" w:rsidR="000B28C8" w:rsidRDefault="000B28C8">
                            <w:pPr>
                              <w:jc w:val="center"/>
                            </w:pPr>
                          </w:p>
                        </w:txbxContent>
                      </v:textbox>
                    </v:oval>
                  </w:pict>
                </mc:Fallback>
              </mc:AlternateContent>
            </w:r>
            <w:r w:rsidRPr="001B08DC">
              <w:rPr>
                <w:rFonts w:eastAsia="新細明體"/>
                <w:i/>
                <w:noProof/>
                <w:color w:val="FF0000"/>
                <w:sz w:val="20"/>
                <w:szCs w:val="32"/>
              </w:rPr>
              <mc:AlternateContent>
                <mc:Choice Requires="wps">
                  <w:drawing>
                    <wp:anchor distT="0" distB="0" distL="114300" distR="114300" simplePos="0" relativeHeight="251537920" behindDoc="0" locked="0" layoutInCell="1" allowOverlap="1" wp14:anchorId="5A7BB169" wp14:editId="7CFD5A4C">
                      <wp:simplePos x="0" y="0"/>
                      <wp:positionH relativeFrom="column">
                        <wp:posOffset>1664970</wp:posOffset>
                      </wp:positionH>
                      <wp:positionV relativeFrom="paragraph">
                        <wp:posOffset>239395</wp:posOffset>
                      </wp:positionV>
                      <wp:extent cx="432000" cy="288000"/>
                      <wp:effectExtent l="0" t="0" r="25400" b="17145"/>
                      <wp:wrapNone/>
                      <wp:docPr id="245" name="橢圓 245"/>
                      <wp:cNvGraphicFramePr/>
                      <a:graphic xmlns:a="http://schemas.openxmlformats.org/drawingml/2006/main">
                        <a:graphicData uri="http://schemas.microsoft.com/office/word/2010/wordprocessingShape">
                          <wps:wsp>
                            <wps:cNvSpPr/>
                            <wps:spPr>
                              <a:xfrm>
                                <a:off x="0" y="0"/>
                                <a:ext cx="432000" cy="288000"/>
                              </a:xfrm>
                              <a:prstGeom prst="ellipse">
                                <a:avLst/>
                              </a:prstGeom>
                              <a:noFill/>
                              <a:ln w="9525" cap="flat" cmpd="sng" algn="ctr">
                                <a:solidFill>
                                  <a:srgbClr val="FF0000"/>
                                </a:solidFill>
                                <a:prstDash val="solid"/>
                              </a:ln>
                              <a:effectLst/>
                            </wps:spPr>
                            <wps:txbx>
                              <w:txbxContent>
                                <w:p w14:paraId="1E290AA1"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A7BB169" id="橢圓 245" o:spid="_x0000_s1059" style="position:absolute;margin-left:131.1pt;margin-top:18.85pt;width:34pt;height:22.7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" filled="f" strokecolor="red">
                      <v:textbox>
                        <w:txbxContent>
                          <w:p w14:paraId="1E290AA1" w14:textId="77777777" w:rsidR="000B28C8" w:rsidRDefault="000B28C8">
                            <w:pPr>
                              <w:jc w:val="center"/>
                            </w:pPr>
                          </w:p>
                        </w:txbxContent>
                      </v:textbox>
                    </v:oval>
                  </w:pict>
                </mc:Fallback>
              </mc:AlternateContent>
            </w:r>
            <w:r w:rsidR="008A7393" w:rsidRPr="001B08DC">
              <w:rPr>
                <w:i/>
                <w:color w:val="FF0000"/>
                <w:lang w:val="en-GB"/>
              </w:rPr>
              <w:t>For example:</w:t>
            </w:r>
          </w:p>
          <w:p w14:paraId="41712E8D" w14:textId="58462459" w:rsidR="00222F1E" w:rsidRPr="001B08DC" w:rsidRDefault="00750012" w:rsidP="00345066">
            <w:pPr>
              <w:pStyle w:val="affc"/>
              <w:spacing w:line="360" w:lineRule="auto"/>
              <w:ind w:leftChars="0" w:left="0"/>
              <w:rPr>
                <w:i/>
                <w:color w:val="FF0000"/>
                <w:szCs w:val="32"/>
                <w:lang w:val="en-GB"/>
              </w:rPr>
            </w:pPr>
            <w:r w:rsidRPr="001B08DC">
              <w:rPr>
                <w:rFonts w:ascii="新細明體" w:eastAsia="新細明體" w:hAnsi="新細明體"/>
                <w:i/>
                <w:noProof/>
                <w:color w:val="FF0000"/>
                <w:sz w:val="20"/>
                <w:szCs w:val="32"/>
              </w:rPr>
              <mc:AlternateContent>
                <mc:Choice Requires="wps">
                  <w:drawing>
                    <wp:anchor distT="0" distB="0" distL="114300" distR="114300" simplePos="0" relativeHeight="251538944" behindDoc="0" locked="0" layoutInCell="1" allowOverlap="1" wp14:anchorId="657CA7ED" wp14:editId="1E7E22ED">
                      <wp:simplePos x="0" y="0"/>
                      <wp:positionH relativeFrom="column">
                        <wp:posOffset>2131060</wp:posOffset>
                      </wp:positionH>
                      <wp:positionV relativeFrom="paragraph">
                        <wp:posOffset>205740</wp:posOffset>
                      </wp:positionV>
                      <wp:extent cx="884555" cy="288000"/>
                      <wp:effectExtent l="0" t="0" r="10795" b="17145"/>
                      <wp:wrapNone/>
                      <wp:docPr id="246" name="橢圓 246"/>
                      <wp:cNvGraphicFramePr/>
                      <a:graphic xmlns:a="http://schemas.openxmlformats.org/drawingml/2006/main">
                        <a:graphicData uri="http://schemas.microsoft.com/office/word/2010/wordprocessingShape">
                          <wps:wsp>
                            <wps:cNvSpPr/>
                            <wps:spPr>
                              <a:xfrm>
                                <a:off x="0" y="0"/>
                                <a:ext cx="884555" cy="288000"/>
                              </a:xfrm>
                              <a:prstGeom prst="ellipse">
                                <a:avLst/>
                              </a:prstGeom>
                              <a:noFill/>
                              <a:ln w="9525" cap="flat" cmpd="sng" algn="ctr">
                                <a:solidFill>
                                  <a:srgbClr val="FF0000"/>
                                </a:solidFill>
                                <a:prstDash val="solid"/>
                              </a:ln>
                              <a:effectLst/>
                            </wps:spPr>
                            <wps:txbx>
                              <w:txbxContent>
                                <w:p w14:paraId="27A6F6E7"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57CA7ED" id="橢圓 246" o:spid="_x0000_s1060" style="position:absolute;margin-left:167.8pt;margin-top:16.2pt;width:69.65pt;height:22.7pt;z-index:25153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" filled="f" strokecolor="red">
                      <v:textbox>
                        <w:txbxContent>
                          <w:p w14:paraId="27A6F6E7" w14:textId="77777777" w:rsidR="000B28C8" w:rsidRDefault="000B28C8">
                            <w:pPr>
                              <w:jc w:val="center"/>
                            </w:pPr>
                          </w:p>
                        </w:txbxContent>
                      </v:textbox>
                    </v:oval>
                  </w:pict>
                </mc:Fallback>
              </mc:AlternateContent>
            </w:r>
            <w:r w:rsidRPr="001B08DC">
              <w:rPr>
                <w:rFonts w:eastAsia="新細明體"/>
                <w:i/>
                <w:noProof/>
                <w:color w:val="FF0000"/>
              </w:rPr>
              <mc:AlternateContent>
                <mc:Choice Requires="wps">
                  <w:drawing>
                    <wp:anchor distT="0" distB="0" distL="114300" distR="114300" simplePos="0" relativeHeight="251581952" behindDoc="0" locked="0" layoutInCell="1" allowOverlap="1" wp14:anchorId="346D7DD5" wp14:editId="680EA7C0">
                      <wp:simplePos x="0" y="0"/>
                      <wp:positionH relativeFrom="column">
                        <wp:posOffset>427355</wp:posOffset>
                      </wp:positionH>
                      <wp:positionV relativeFrom="paragraph">
                        <wp:posOffset>219075</wp:posOffset>
                      </wp:positionV>
                      <wp:extent cx="695960" cy="288290"/>
                      <wp:effectExtent l="0" t="0" r="27940" b="16510"/>
                      <wp:wrapNone/>
                      <wp:docPr id="241" name="橢圓 241"/>
                      <wp:cNvGraphicFramePr/>
                      <a:graphic xmlns:a="http://schemas.openxmlformats.org/drawingml/2006/main">
                        <a:graphicData uri="http://schemas.microsoft.com/office/word/2010/wordprocessingShape">
                          <wps:wsp>
                            <wps:cNvSpPr/>
                            <wps:spPr>
                              <a:xfrm>
                                <a:off x="0" y="0"/>
                                <a:ext cx="695960" cy="288290"/>
                              </a:xfrm>
                              <a:prstGeom prst="ellipse">
                                <a:avLst/>
                              </a:prstGeom>
                              <a:noFill/>
                              <a:ln w="9525"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06F2B97" id="橢圓 241" o:spid="_x0000_s1026" style="position:absolute;margin-left:33.65pt;margin-top:17.25pt;width:54.8pt;height:22.7pt;z-index:25158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" filled="f" strokecolor="red"/>
                  </w:pict>
                </mc:Fallback>
              </mc:AlternateContent>
            </w:r>
            <w:r w:rsidRPr="001B08DC">
              <w:rPr>
                <w:rFonts w:eastAsia="新細明體"/>
                <w:i/>
                <w:noProof/>
                <w:color w:val="FF0000"/>
                <w:sz w:val="20"/>
                <w:szCs w:val="32"/>
              </w:rPr>
              <mc:AlternateContent>
                <mc:Choice Requires="wps">
                  <w:drawing>
                    <wp:anchor distT="0" distB="0" distL="114300" distR="114300" simplePos="0" relativeHeight="251540992" behindDoc="0" locked="0" layoutInCell="1" allowOverlap="1" wp14:anchorId="79AF05DD" wp14:editId="15465FCC">
                      <wp:simplePos x="0" y="0"/>
                      <wp:positionH relativeFrom="column">
                        <wp:posOffset>3060065</wp:posOffset>
                      </wp:positionH>
                      <wp:positionV relativeFrom="paragraph">
                        <wp:posOffset>457835</wp:posOffset>
                      </wp:positionV>
                      <wp:extent cx="1701800" cy="288000"/>
                      <wp:effectExtent l="0" t="0" r="12700" b="17145"/>
                      <wp:wrapNone/>
                      <wp:docPr id="233" name="橢圓 233"/>
                      <wp:cNvGraphicFramePr/>
                      <a:graphic xmlns:a="http://schemas.openxmlformats.org/drawingml/2006/main">
                        <a:graphicData uri="http://schemas.microsoft.com/office/word/2010/wordprocessingShape">
                          <wps:wsp>
                            <wps:cNvSpPr/>
                            <wps:spPr>
                              <a:xfrm>
                                <a:off x="0" y="0"/>
                                <a:ext cx="1701800" cy="288000"/>
                              </a:xfrm>
                              <a:prstGeom prst="ellipse">
                                <a:avLst/>
                              </a:prstGeom>
                              <a:noFill/>
                              <a:ln w="9525" cap="flat" cmpd="sng" algn="ctr">
                                <a:solidFill>
                                  <a:srgbClr val="FF0000"/>
                                </a:solidFill>
                                <a:prstDash val="solid"/>
                              </a:ln>
                              <a:effectLst/>
                            </wps:spPr>
                            <wps:txbx>
                              <w:txbxContent>
                                <w:p w14:paraId="71EA9D25"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AF05DD" id="橢圓 233" o:spid="_x0000_s1061" style="position:absolute;margin-left:240.95pt;margin-top:36.05pt;width:134pt;height:22.7pt;z-index:25154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" filled="f" strokecolor="red">
                      <v:textbox>
                        <w:txbxContent>
                          <w:p w14:paraId="71EA9D25" w14:textId="77777777" w:rsidR="000B28C8" w:rsidRDefault="000B28C8">
                            <w:pPr>
                              <w:jc w:val="center"/>
                            </w:pPr>
                          </w:p>
                        </w:txbxContent>
                      </v:textbox>
                    </v:oval>
                  </w:pict>
                </mc:Fallback>
              </mc:AlternateContent>
            </w:r>
            <w:r w:rsidRPr="001B08DC">
              <w:rPr>
                <w:rFonts w:ascii="新細明體" w:eastAsia="新細明體" w:hAnsi="新細明體"/>
                <w:i/>
                <w:noProof/>
                <w:color w:val="FF0000"/>
                <w:sz w:val="20"/>
                <w:szCs w:val="32"/>
              </w:rPr>
              <mc:AlternateContent>
                <mc:Choice Requires="wps">
                  <w:drawing>
                    <wp:anchor distT="0" distB="0" distL="114300" distR="114300" simplePos="0" relativeHeight="251662848" behindDoc="0" locked="0" layoutInCell="1" allowOverlap="1" wp14:anchorId="4EA16978" wp14:editId="47D5CFEE">
                      <wp:simplePos x="0" y="0"/>
                      <wp:positionH relativeFrom="column">
                        <wp:posOffset>2393315</wp:posOffset>
                      </wp:positionH>
                      <wp:positionV relativeFrom="paragraph">
                        <wp:posOffset>483870</wp:posOffset>
                      </wp:positionV>
                      <wp:extent cx="623570" cy="288000"/>
                      <wp:effectExtent l="0" t="0" r="24130" b="17145"/>
                      <wp:wrapNone/>
                      <wp:docPr id="149" name="橢圓 246"/>
                      <wp:cNvGraphicFramePr/>
                      <a:graphic xmlns:a="http://schemas.openxmlformats.org/drawingml/2006/main">
                        <a:graphicData uri="http://schemas.microsoft.com/office/word/2010/wordprocessingShape">
                          <wps:wsp>
                            <wps:cNvSpPr/>
                            <wps:spPr>
                              <a:xfrm>
                                <a:off x="0" y="0"/>
                                <a:ext cx="623570" cy="288000"/>
                              </a:xfrm>
                              <a:prstGeom prst="ellipse">
                                <a:avLst/>
                              </a:prstGeom>
                              <a:noFill/>
                              <a:ln w="9525" cap="flat" cmpd="sng" algn="ctr">
                                <a:solidFill>
                                  <a:srgbClr val="FF0000"/>
                                </a:solidFill>
                                <a:prstDash val="solid"/>
                              </a:ln>
                              <a:effectLst/>
                            </wps:spPr>
                            <wps:txbx>
                              <w:txbxContent>
                                <w:p w14:paraId="78C55097"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A16978" id="_x0000_s1062" style="position:absolute;margin-left:188.45pt;margin-top:38.1pt;width:49.1pt;height:22.7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" filled="f" strokecolor="red">
                      <v:textbox>
                        <w:txbxContent>
                          <w:p w14:paraId="78C55097" w14:textId="77777777" w:rsidR="000B28C8" w:rsidRDefault="000B28C8">
                            <w:pPr>
                              <w:jc w:val="center"/>
                            </w:pPr>
                          </w:p>
                        </w:txbxContent>
                      </v:textbox>
                    </v:oval>
                  </w:pict>
                </mc:Fallback>
              </mc:AlternateContent>
            </w:r>
            <w:r w:rsidRPr="001B08DC">
              <w:rPr>
                <w:rFonts w:ascii="新細明體" w:eastAsia="新細明體" w:hAnsi="新細明體"/>
                <w:i/>
                <w:noProof/>
                <w:color w:val="FF0000"/>
                <w:sz w:val="20"/>
                <w:szCs w:val="32"/>
              </w:rPr>
              <mc:AlternateContent>
                <mc:Choice Requires="wps">
                  <w:drawing>
                    <wp:anchor distT="0" distB="0" distL="114300" distR="114300" simplePos="0" relativeHeight="251663872" behindDoc="0" locked="0" layoutInCell="1" allowOverlap="1" wp14:anchorId="46A26C55" wp14:editId="7096A77D">
                      <wp:simplePos x="0" y="0"/>
                      <wp:positionH relativeFrom="column">
                        <wp:posOffset>1496695</wp:posOffset>
                      </wp:positionH>
                      <wp:positionV relativeFrom="paragraph">
                        <wp:posOffset>506730</wp:posOffset>
                      </wp:positionV>
                      <wp:extent cx="739140" cy="288000"/>
                      <wp:effectExtent l="0" t="0" r="22860" b="17145"/>
                      <wp:wrapNone/>
                      <wp:docPr id="148" name="橢圓 246"/>
                      <wp:cNvGraphicFramePr/>
                      <a:graphic xmlns:a="http://schemas.openxmlformats.org/drawingml/2006/main">
                        <a:graphicData uri="http://schemas.microsoft.com/office/word/2010/wordprocessingShape">
                          <wps:wsp>
                            <wps:cNvSpPr/>
                            <wps:spPr>
                              <a:xfrm>
                                <a:off x="0" y="0"/>
                                <a:ext cx="739140" cy="288000"/>
                              </a:xfrm>
                              <a:prstGeom prst="ellipse">
                                <a:avLst/>
                              </a:prstGeom>
                              <a:noFill/>
                              <a:ln w="9525" cap="flat" cmpd="sng" algn="ctr">
                                <a:solidFill>
                                  <a:srgbClr val="FF0000"/>
                                </a:solidFill>
                                <a:prstDash val="solid"/>
                              </a:ln>
                              <a:effectLst/>
                            </wps:spPr>
                            <wps:txbx>
                              <w:txbxContent>
                                <w:p w14:paraId="6C532744"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6A26C55" id="_x0000_s1063" style="position:absolute;margin-left:117.85pt;margin-top:39.9pt;width:58.2pt;height:2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" filled="f" strokecolor="red">
                      <v:textbox>
                        <w:txbxContent>
                          <w:p w14:paraId="6C532744" w14:textId="77777777" w:rsidR="000B28C8" w:rsidRDefault="000B28C8">
                            <w:pPr>
                              <w:jc w:val="center"/>
                            </w:pPr>
                          </w:p>
                        </w:txbxContent>
                      </v:textbox>
                    </v:oval>
                  </w:pict>
                </mc:Fallback>
              </mc:AlternateContent>
            </w:r>
            <w:r w:rsidR="008A7393" w:rsidRPr="001B08DC">
              <w:rPr>
                <w:i/>
                <w:color w:val="FF0000"/>
                <w:szCs w:val="32"/>
                <w:lang w:val="en-GB"/>
              </w:rPr>
              <w:t xml:space="preserve">My name is WONG </w:t>
            </w:r>
            <w:r w:rsidR="009818D7" w:rsidRPr="001B08DC">
              <w:rPr>
                <w:i/>
                <w:color w:val="FF0000"/>
                <w:szCs w:val="32"/>
                <w:lang w:val="en-GB"/>
              </w:rPr>
              <w:t>Yat Ya</w:t>
            </w:r>
            <w:r w:rsidRPr="001B08DC">
              <w:rPr>
                <w:i/>
                <w:color w:val="FF0000"/>
                <w:szCs w:val="32"/>
                <w:lang w:val="en-GB"/>
              </w:rPr>
              <w:t>t</w:t>
            </w:r>
            <w:r w:rsidR="008A7393" w:rsidRPr="001B08DC">
              <w:rPr>
                <w:i/>
                <w:color w:val="FF0000"/>
                <w:szCs w:val="32"/>
                <w:lang w:val="en-GB"/>
              </w:rPr>
              <w:t>, a boy, and there are three members in my family. I am the only child of my family. My face is round, and my body...</w:t>
            </w:r>
          </w:p>
          <w:p w14:paraId="2E13BCFA" w14:textId="04A533E7" w:rsidR="00222F1E" w:rsidRPr="001B08DC" w:rsidRDefault="008A7393" w:rsidP="00345066">
            <w:pPr>
              <w:pStyle w:val="affc"/>
              <w:spacing w:line="360" w:lineRule="auto"/>
              <w:ind w:leftChars="0" w:left="0"/>
              <w:rPr>
                <w:i/>
                <w:color w:val="FF0000"/>
                <w:szCs w:val="32"/>
                <w:lang w:val="en-GB"/>
              </w:rPr>
            </w:pPr>
            <w:r w:rsidRPr="001B08DC">
              <w:rPr>
                <w:rFonts w:ascii="新細明體" w:eastAsia="新細明體" w:hAnsi="新細明體"/>
                <w:i/>
                <w:noProof/>
                <w:color w:val="FF0000"/>
                <w:sz w:val="20"/>
                <w:szCs w:val="32"/>
              </w:rPr>
              <mc:AlternateContent>
                <mc:Choice Requires="wps">
                  <w:drawing>
                    <wp:anchor distT="0" distB="0" distL="114300" distR="114300" simplePos="0" relativeHeight="251664896" behindDoc="0" locked="0" layoutInCell="1" allowOverlap="1" wp14:anchorId="62978359" wp14:editId="5EA451EE">
                      <wp:simplePos x="0" y="0"/>
                      <wp:positionH relativeFrom="column">
                        <wp:posOffset>923925</wp:posOffset>
                      </wp:positionH>
                      <wp:positionV relativeFrom="paragraph">
                        <wp:posOffset>234950</wp:posOffset>
                      </wp:positionV>
                      <wp:extent cx="1991995" cy="288000"/>
                      <wp:effectExtent l="0" t="0" r="27305" b="17145"/>
                      <wp:wrapNone/>
                      <wp:docPr id="150" name="橢圓 246"/>
                      <wp:cNvGraphicFramePr/>
                      <a:graphic xmlns:a="http://schemas.openxmlformats.org/drawingml/2006/main">
                        <a:graphicData uri="http://schemas.microsoft.com/office/word/2010/wordprocessingShape">
                          <wps:wsp>
                            <wps:cNvSpPr/>
                            <wps:spPr>
                              <a:xfrm>
                                <a:off x="0" y="0"/>
                                <a:ext cx="1991995" cy="288000"/>
                              </a:xfrm>
                              <a:prstGeom prst="ellipse">
                                <a:avLst/>
                              </a:prstGeom>
                              <a:noFill/>
                              <a:ln w="9525" cap="flat" cmpd="sng" algn="ctr">
                                <a:solidFill>
                                  <a:srgbClr val="FF0000"/>
                                </a:solidFill>
                                <a:prstDash val="solid"/>
                              </a:ln>
                              <a:effectLst/>
                            </wps:spPr>
                            <wps:txbx>
                              <w:txbxContent>
                                <w:p w14:paraId="6A63EC8C"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2978359" id="_x0000_s1064" style="position:absolute;margin-left:72.75pt;margin-top:18.5pt;width:156.85pt;height:22.7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" filled="f" strokecolor="red">
                      <v:textbox>
                        <w:txbxContent>
                          <w:p w14:paraId="6A63EC8C" w14:textId="77777777" w:rsidR="000B28C8" w:rsidRDefault="000B28C8">
                            <w:pPr>
                              <w:jc w:val="center"/>
                            </w:pPr>
                          </w:p>
                        </w:txbxContent>
                      </v:textbox>
                    </v:oval>
                  </w:pict>
                </mc:Fallback>
              </mc:AlternateContent>
            </w:r>
            <w:r w:rsidRPr="001B08DC">
              <w:rPr>
                <w:i/>
                <w:color w:val="FF0000"/>
                <w:szCs w:val="32"/>
                <w:lang w:val="en-GB"/>
              </w:rPr>
              <w:t xml:space="preserve">As to my character, I am </w:t>
            </w:r>
            <w:r w:rsidR="00AE3C55" w:rsidRPr="001B08DC">
              <w:rPr>
                <w:i/>
                <w:color w:val="FF0000"/>
                <w:szCs w:val="32"/>
                <w:lang w:val="en-GB"/>
              </w:rPr>
              <w:t>easy-going</w:t>
            </w:r>
            <w:r w:rsidRPr="001B08DC">
              <w:rPr>
                <w:i/>
                <w:color w:val="FF0000"/>
                <w:szCs w:val="32"/>
                <w:lang w:val="en-GB"/>
              </w:rPr>
              <w:t xml:space="preserve"> but very shy. I like to chat and tell jokes with my friends but I don’t like to talk to strangers...</w:t>
            </w:r>
          </w:p>
          <w:p w14:paraId="46458FEC"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75AF270C" w14:textId="77777777" w:rsidR="00222F1E" w:rsidRPr="001B08DC" w:rsidRDefault="008A7393">
            <w:pPr>
              <w:pStyle w:val="affc"/>
              <w:spacing w:line="276" w:lineRule="auto"/>
              <w:ind w:leftChars="0" w:left="0"/>
              <w:rPr>
                <w:rFonts w:ascii="新細明體" w:eastAsia="新細明體" w:hAnsi="新細明體"/>
                <w:sz w:val="20"/>
                <w:lang w:val="en-GB" w:eastAsia="zh-TW"/>
              </w:rPr>
            </w:pPr>
            <w:r w:rsidRPr="001B08DC">
              <w:rPr>
                <w:rFonts w:ascii="新細明體" w:eastAsia="新細明體" w:hAnsi="新細明體"/>
                <w:noProof/>
                <w:sz w:val="32"/>
                <w:szCs w:val="32"/>
              </w:rPr>
              <mc:AlternateContent>
                <mc:Choice Requires="wps">
                  <w:drawing>
                    <wp:anchor distT="0" distB="0" distL="114300" distR="114300" simplePos="0" relativeHeight="251536896" behindDoc="0" locked="0" layoutInCell="1" allowOverlap="1" wp14:anchorId="5CEFE047" wp14:editId="60E80A79">
                      <wp:simplePos x="0" y="0"/>
                      <wp:positionH relativeFrom="column">
                        <wp:posOffset>3444155</wp:posOffset>
                      </wp:positionH>
                      <wp:positionV relativeFrom="paragraph">
                        <wp:posOffset>63056</wp:posOffset>
                      </wp:positionV>
                      <wp:extent cx="1764000" cy="3166280"/>
                      <wp:effectExtent l="0" t="0" r="27305" b="15240"/>
                      <wp:wrapNone/>
                      <wp:docPr id="30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00" cy="3166280"/>
                              </a:xfrm>
                              <a:prstGeom prst="rect">
                                <a:avLst/>
                              </a:prstGeom>
                              <a:ln>
                                <a:prstDash val="dash"/>
                              </a:ln>
                            </wps:spPr>
                            <wps:style>
                              <a:lnRef idx="2">
                                <a:schemeClr val="accent1"/>
                              </a:lnRef>
                              <a:fillRef idx="1">
                                <a:schemeClr val="lt1"/>
                              </a:fillRef>
                              <a:effectRef idx="0">
                                <a:schemeClr val="accent1"/>
                              </a:effectRef>
                              <a:fontRef idx="minor">
                                <a:schemeClr val="dk1"/>
                              </a:fontRef>
                            </wps:style>
                            <wps:txbx>
                              <w:txbxContent>
                                <w:p w14:paraId="5E438D11" w14:textId="77777777" w:rsidR="000B28C8" w:rsidRDefault="000B28C8">
                                  <w:pPr>
                                    <w:snapToGrid w:val="0"/>
                                    <w:spacing w:line="276" w:lineRule="auto"/>
                                    <w:jc w:val="both"/>
                                  </w:pPr>
                                  <w:r>
                                    <w:t>Tips for writing:</w:t>
                                  </w:r>
                                </w:p>
                                <w:p w14:paraId="6087B7F7" w14:textId="4293D48E" w:rsidR="000B28C8" w:rsidRDefault="000B28C8">
                                  <w:pPr>
                                    <w:snapToGrid w:val="0"/>
                                    <w:spacing w:line="276" w:lineRule="auto"/>
                                    <w:jc w:val="both"/>
                                  </w:pPr>
                                  <w:r>
                                    <w:t>If you put too many key points in one paragraph, it might be hard for the readers to digest them. Therefore, you should divide the whole passage into several paragraphs, with each paragraph focusing on related key points. In doing so, the structure of your passage will be clearer, which will improve the readability of the pass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EFE047" id="_x0000_s1065" type="#_x0000_t202" style="position:absolute;margin-left:271.2pt;margin-top:4.95pt;width:138.9pt;height:249.3pt;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" fillcolor="white [3201]" strokecolor="#4f81bd [3204]" strokeweight="2pt">
                      <v:stroke dashstyle="dash"/>
                      <v:textbox>
                        <w:txbxContent>
                          <w:p w14:paraId="5E438D11" w14:textId="77777777" w:rsidR="000B28C8" w:rsidRDefault="000B28C8">
                            <w:pPr>
                              <w:snapToGrid w:val="0"/>
                              <w:spacing w:line="276" w:lineRule="auto"/>
                              <w:jc w:val="both"/>
                            </w:pPr>
                            <w:r>
                              <w:t>Tips for writing:</w:t>
                            </w:r>
                          </w:p>
                          <w:p w14:paraId="6087B7F7" w14:textId="4293D48E" w:rsidR="000B28C8" w:rsidRDefault="000B28C8">
                            <w:pPr>
                              <w:snapToGrid w:val="0"/>
                              <w:spacing w:line="276" w:lineRule="auto"/>
                              <w:jc w:val="both"/>
                            </w:pPr>
                            <w:r>
                              <w:t>If you put too many key points in one paragraph, it might be hard for the readers to digest them. Therefore, you should divide the whole passage into several paragraphs, with each paragraph focusing on related key points. In doing so, the structure of your passage will be clearer, which will improve the readability of the passage.</w:t>
                            </w:r>
                          </w:p>
                        </w:txbxContent>
                      </v:textbox>
                    </v:shape>
                  </w:pict>
                </mc:Fallback>
              </mc:AlternateContent>
            </w:r>
          </w:p>
          <w:p w14:paraId="5B7A0127"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728B1081"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5C050ECF"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49161568"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6F401A6F"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0943047F"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6B102C77"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6686B123" w14:textId="38CB9E69" w:rsidR="00222F1E" w:rsidRPr="001B08DC" w:rsidRDefault="00222F1E">
            <w:pPr>
              <w:pStyle w:val="affc"/>
              <w:spacing w:line="276" w:lineRule="auto"/>
              <w:ind w:leftChars="0" w:left="0"/>
              <w:rPr>
                <w:rFonts w:ascii="新細明體" w:eastAsia="新細明體" w:hAnsi="新細明體"/>
                <w:sz w:val="20"/>
                <w:lang w:val="en-GB" w:eastAsia="zh-TW"/>
              </w:rPr>
            </w:pPr>
          </w:p>
        </w:tc>
      </w:tr>
    </w:tbl>
    <w:p w14:paraId="2292A927" w14:textId="77777777" w:rsidR="00222F1E" w:rsidRPr="001B08DC" w:rsidRDefault="00222F1E">
      <w:pPr>
        <w:pStyle w:val="affc"/>
        <w:spacing w:line="276" w:lineRule="auto"/>
        <w:ind w:leftChars="0"/>
        <w:rPr>
          <w:rFonts w:ascii="新細明體" w:eastAsia="新細明體" w:hAnsi="新細明體"/>
          <w:lang w:val="en-GB" w:eastAsia="zh-TW"/>
        </w:rPr>
      </w:pPr>
    </w:p>
    <w:p w14:paraId="6F700360" w14:textId="33042135" w:rsidR="00222F1E" w:rsidRPr="001B08DC" w:rsidRDefault="00222F1E">
      <w:pPr>
        <w:snapToGrid w:val="0"/>
        <w:spacing w:line="276" w:lineRule="auto"/>
        <w:rPr>
          <w:rFonts w:eastAsia="微軟正黑體"/>
          <w:lang w:val="en-GB" w:eastAsia="zh-TW"/>
        </w:rPr>
      </w:pPr>
    </w:p>
    <w:p w14:paraId="373E5B48" w14:textId="407ACE2A" w:rsidR="00222F1E" w:rsidRPr="001B08DC" w:rsidRDefault="009818D7">
      <w:pPr>
        <w:snapToGrid w:val="0"/>
        <w:spacing w:line="276" w:lineRule="auto"/>
        <w:rPr>
          <w:rFonts w:eastAsia="微軟正黑體"/>
          <w:lang w:val="en-GB" w:eastAsia="zh-TW"/>
        </w:rPr>
      </w:pPr>
      <w:r w:rsidRPr="001B08DC">
        <w:rPr>
          <w:rFonts w:eastAsiaTheme="minorEastAsia"/>
          <w:bCs/>
          <w:noProof/>
        </w:rPr>
        <w:lastRenderedPageBreak/>
        <mc:AlternateContent>
          <mc:Choice Requires="wps">
            <w:drawing>
              <wp:anchor distT="0" distB="0" distL="114300" distR="114300" simplePos="0" relativeHeight="251721216" behindDoc="0" locked="0" layoutInCell="1" allowOverlap="1" wp14:anchorId="22B86195" wp14:editId="40E6BD31">
                <wp:simplePos x="0" y="0"/>
                <wp:positionH relativeFrom="margin">
                  <wp:posOffset>2735580</wp:posOffset>
                </wp:positionH>
                <wp:positionV relativeFrom="paragraph">
                  <wp:posOffset>-845819</wp:posOffset>
                </wp:positionV>
                <wp:extent cx="3491230" cy="1447800"/>
                <wp:effectExtent l="19050" t="0" r="33020" b="38100"/>
                <wp:wrapNone/>
                <wp:docPr id="7" name="雲朵形 7"/>
                <wp:cNvGraphicFramePr/>
                <a:graphic xmlns:a="http://schemas.openxmlformats.org/drawingml/2006/main">
                  <a:graphicData uri="http://schemas.microsoft.com/office/word/2010/wordprocessingShape">
                    <wps:wsp>
                      <wps:cNvSpPr/>
                      <wps:spPr>
                        <a:xfrm>
                          <a:off x="0" y="0"/>
                          <a:ext cx="3491230" cy="1447800"/>
                        </a:xfrm>
                        <a:prstGeom prst="cloud">
                          <a:avLst/>
                        </a:prstGeom>
                      </wps:spPr>
                      <wps:style>
                        <a:lnRef idx="2">
                          <a:schemeClr val="accent3"/>
                        </a:lnRef>
                        <a:fillRef idx="1">
                          <a:schemeClr val="lt1"/>
                        </a:fillRef>
                        <a:effectRef idx="0">
                          <a:schemeClr val="accent3"/>
                        </a:effectRef>
                        <a:fontRef idx="minor">
                          <a:schemeClr val="dk1"/>
                        </a:fontRef>
                      </wps:style>
                      <wps:txbx>
                        <w:txbxContent>
                          <w:p w14:paraId="6A4A189A" w14:textId="67DA8C73" w:rsidR="000B28C8" w:rsidRDefault="000B28C8">
                            <w:pPr>
                              <w:jc w:val="center"/>
                              <w:rPr>
                                <w:rFonts w:eastAsia="微軟正黑體"/>
                                <w:b/>
                                <w:bCs/>
                                <w:lang w:eastAsia="zh-TW"/>
                              </w:rPr>
                            </w:pPr>
                            <w:r>
                              <w:rPr>
                                <w:rFonts w:eastAsia="微軟正黑體"/>
                                <w:b/>
                                <w:bCs/>
                                <w:lang w:eastAsia="zh-TW"/>
                              </w:rPr>
                              <w:t>There is more information about</w:t>
                            </w:r>
                            <w:r>
                              <w:rPr>
                                <w:rFonts w:hint="eastAsia"/>
                                <w:b/>
                                <w:bCs/>
                              </w:rPr>
                              <w:t xml:space="preserve"> the </w:t>
                            </w:r>
                            <w:r>
                              <w:rPr>
                                <w:rFonts w:eastAsia="微軟正黑體"/>
                                <w:b/>
                                <w:bCs/>
                                <w:lang w:eastAsia="zh-TW"/>
                              </w:rPr>
                              <w:t>self-portraits of artists in Appendix 2 “</w:t>
                            </w:r>
                            <w:r w:rsidRPr="00CB33D8">
                              <w:rPr>
                                <w:rFonts w:eastAsia="微軟正黑體"/>
                                <w:b/>
                                <w:bCs/>
                                <w:lang w:eastAsia="zh-TW"/>
                              </w:rPr>
                              <w:t>The self-portraits of artists</w:t>
                            </w:r>
                            <w:r>
                              <w:rPr>
                                <w:rFonts w:eastAsia="微軟正黑體"/>
                                <w:b/>
                                <w:bCs/>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B86195" id="雲朵形 7" o:spid="_x0000_s1066" style="position:absolute;margin-left:215.4pt;margin-top:-66.6pt;width:274.9pt;height:114pt;z-index:251721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9bbb59 [3206]" strokeweight="2pt">
                <v:stroke joinstyle="miter"/>
                <v:formulas/>
                <v:path arrowok="t" o:connecttype="custom" o:connectlocs="379267,877293;174562,850582;559890,1169601;470346,1182370;1331678,1310058;1277693,1251744;2329669,1164641;2308091,1228619;2758153,769278;3020884,1008433;3377927,514572;3260906,604255;3097174,181846;3103316,224208;2349953,132447;2409918,78422;1789336,158186;1818349,111601;1131417,174004;1236477,219181;333526,529151;315180,481595" o:connectangles="0,0,0,0,0,0,0,0,0,0,0,0,0,0,0,0,0,0,0,0,0,0" textboxrect="0,0,43200,43200"/>
                <v:textbox>
                  <w:txbxContent>
                    <w:p w14:paraId="6A4A189A" w14:textId="67DA8C73" w:rsidR="000B28C8" w:rsidRDefault="000B28C8">
                      <w:pPr>
                        <w:jc w:val="center"/>
                        <w:rPr>
                          <w:rFonts w:eastAsia="微軟正黑體"/>
                          <w:b/>
                          <w:bCs/>
                          <w:lang w:eastAsia="zh-TW"/>
                        </w:rPr>
                      </w:pPr>
                      <w:r>
                        <w:rPr>
                          <w:rFonts w:eastAsia="微軟正黑體"/>
                          <w:b/>
                          <w:bCs/>
                          <w:lang w:eastAsia="zh-TW"/>
                        </w:rPr>
                        <w:t>There is more information about</w:t>
                      </w:r>
                      <w:r>
                        <w:rPr>
                          <w:rFonts w:hint="eastAsia"/>
                          <w:b/>
                          <w:bCs/>
                        </w:rPr>
                        <w:t xml:space="preserve"> the </w:t>
                      </w:r>
                      <w:r>
                        <w:rPr>
                          <w:rFonts w:eastAsia="微軟正黑體"/>
                          <w:b/>
                          <w:bCs/>
                          <w:lang w:eastAsia="zh-TW"/>
                        </w:rPr>
                        <w:t>self-portraits of artists in Appendix 2 “</w:t>
                      </w:r>
                      <w:r w:rsidRPr="00CB33D8">
                        <w:rPr>
                          <w:rFonts w:eastAsia="微軟正黑體"/>
                          <w:b/>
                          <w:bCs/>
                          <w:lang w:eastAsia="zh-TW"/>
                        </w:rPr>
                        <w:t>The self-portraits of artists</w:t>
                      </w:r>
                      <w:r>
                        <w:rPr>
                          <w:rFonts w:eastAsia="微軟正黑體"/>
                          <w:b/>
                          <w:bCs/>
                          <w:lang w:eastAsia="zh-TW"/>
                        </w:rPr>
                        <w:t>”</w:t>
                      </w:r>
                    </w:p>
                  </w:txbxContent>
                </v:textbox>
                <w10:wrap anchorx="margin"/>
              </v:shape>
            </w:pict>
          </mc:Fallback>
        </mc:AlternateContent>
      </w:r>
    </w:p>
    <w:p w14:paraId="6E40B817" w14:textId="77777777" w:rsidR="00222F1E" w:rsidRPr="001B08DC" w:rsidRDefault="00222F1E">
      <w:pPr>
        <w:snapToGrid w:val="0"/>
        <w:spacing w:line="276" w:lineRule="auto"/>
        <w:rPr>
          <w:rFonts w:eastAsia="微軟正黑體"/>
          <w:lang w:val="en-GB" w:eastAsia="zh-TW"/>
        </w:rPr>
      </w:pPr>
    </w:p>
    <w:p w14:paraId="43E32984" w14:textId="3CFEFB83" w:rsidR="00222F1E" w:rsidRPr="001B08DC" w:rsidRDefault="008A7393" w:rsidP="00CC732B">
      <w:pPr>
        <w:pStyle w:val="affc"/>
        <w:numPr>
          <w:ilvl w:val="0"/>
          <w:numId w:val="67"/>
        </w:numPr>
        <w:snapToGrid w:val="0"/>
        <w:spacing w:line="276" w:lineRule="auto"/>
        <w:ind w:leftChars="0" w:left="993" w:hanging="426"/>
        <w:rPr>
          <w:rFonts w:ascii="微軟正黑體" w:hAnsi="微軟正黑體"/>
          <w:lang w:val="en-GB"/>
        </w:rPr>
      </w:pPr>
      <w:r w:rsidRPr="001B08DC">
        <w:rPr>
          <w:lang w:val="en-GB"/>
        </w:rPr>
        <w:t>My self-portrait:</w:t>
      </w:r>
    </w:p>
    <w:p w14:paraId="7CBC7ACD" w14:textId="1D03AF00" w:rsidR="00222F1E" w:rsidRPr="001B08DC" w:rsidRDefault="00F3609C" w:rsidP="00CC732B">
      <w:pPr>
        <w:pStyle w:val="affc"/>
        <w:numPr>
          <w:ilvl w:val="0"/>
          <w:numId w:val="18"/>
        </w:numPr>
        <w:snapToGrid w:val="0"/>
        <w:spacing w:line="276" w:lineRule="auto"/>
        <w:ind w:leftChars="0" w:left="1418" w:hanging="425"/>
        <w:jc w:val="both"/>
        <w:rPr>
          <w:rFonts w:eastAsia="微軟正黑體"/>
          <w:lang w:val="en-GB" w:eastAsia="zh-TW"/>
        </w:rPr>
      </w:pPr>
      <w:r w:rsidRPr="001B08DC">
        <w:rPr>
          <w:noProof/>
        </w:rPr>
        <w:drawing>
          <wp:anchor distT="0" distB="0" distL="114300" distR="114300" simplePos="0" relativeHeight="251646464" behindDoc="0" locked="0" layoutInCell="1" allowOverlap="1" wp14:anchorId="6DE961B7" wp14:editId="6EF4D697">
            <wp:simplePos x="0" y="0"/>
            <wp:positionH relativeFrom="margin">
              <wp:posOffset>4236720</wp:posOffset>
            </wp:positionH>
            <wp:positionV relativeFrom="paragraph">
              <wp:posOffset>149860</wp:posOffset>
            </wp:positionV>
            <wp:extent cx="1315085" cy="1500505"/>
            <wp:effectExtent l="0" t="0" r="0" b="4445"/>
            <wp:wrapSquare wrapText="bothSides"/>
            <wp:docPr id="244" name="圖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a:picLocks noChangeAspect="1" noChangeArrowheads="1"/>
                    </pic:cNvPicPr>
                  </pic:nvPicPr>
                  <pic:blipFill>
                    <a:blip r:embed="rId35" cstate="screen"/>
                    <a:stretch>
                      <a:fillRect/>
                    </a:stretch>
                  </pic:blipFill>
                  <pic:spPr>
                    <a:xfrm>
                      <a:off x="0" y="0"/>
                      <a:ext cx="1315085" cy="1500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lang w:val="en-GB" w:eastAsia="zh-TW"/>
        </w:rPr>
        <w:t xml:space="preserve">Painting a self-portrait is </w:t>
      </w:r>
      <w:r w:rsidR="001F3EF1" w:rsidRPr="001B08DC">
        <w:rPr>
          <w:rFonts w:eastAsia="微軟正黑體"/>
          <w:lang w:val="en-GB" w:eastAsia="zh-TW"/>
        </w:rPr>
        <w:t xml:space="preserve">one way </w:t>
      </w:r>
      <w:r w:rsidR="008A7393" w:rsidRPr="001B08DC">
        <w:rPr>
          <w:rFonts w:eastAsia="微軟正黑體"/>
          <w:lang w:val="en-GB" w:eastAsia="zh-TW"/>
        </w:rPr>
        <w:t xml:space="preserve">to express what you think </w:t>
      </w:r>
      <w:r w:rsidR="00B1138B" w:rsidRPr="001B08DC">
        <w:rPr>
          <w:rFonts w:eastAsia="微軟正黑體"/>
          <w:lang w:val="en-GB" w:eastAsia="zh-TW"/>
        </w:rPr>
        <w:t>about</w:t>
      </w:r>
      <w:r w:rsidR="008A7393" w:rsidRPr="001B08DC">
        <w:rPr>
          <w:rFonts w:eastAsia="微軟正黑體"/>
          <w:lang w:val="en-GB" w:eastAsia="zh-TW"/>
        </w:rPr>
        <w:t xml:space="preserve"> yourself. </w:t>
      </w:r>
      <w:r w:rsidR="00FF5732" w:rsidRPr="001B08DC">
        <w:rPr>
          <w:rFonts w:eastAsia="微軟正黑體"/>
          <w:lang w:val="en-GB" w:eastAsia="zh-TW"/>
        </w:rPr>
        <w:t>T</w:t>
      </w:r>
      <w:r w:rsidR="008A7393" w:rsidRPr="001B08DC">
        <w:rPr>
          <w:rFonts w:eastAsia="微軟正黑體"/>
          <w:lang w:val="en-GB" w:eastAsia="zh-TW"/>
        </w:rPr>
        <w:t>ry to paint a self-portrait</w:t>
      </w:r>
      <w:r w:rsidR="008A7393" w:rsidRPr="001B08DC">
        <w:rPr>
          <w:lang w:val="en-GB"/>
        </w:rPr>
        <w:t xml:space="preserve"> </w:t>
      </w:r>
      <w:r w:rsidR="00EF46B0" w:rsidRPr="001B08DC">
        <w:rPr>
          <w:b/>
          <w:lang w:val="en-GB"/>
        </w:rPr>
        <w:t>in</w:t>
      </w:r>
      <w:r w:rsidR="008A7393" w:rsidRPr="001B08DC">
        <w:rPr>
          <w:rFonts w:eastAsia="微軟正黑體"/>
          <w:b/>
          <w:lang w:val="en-GB" w:eastAsia="zh-TW"/>
        </w:rPr>
        <w:t xml:space="preserve"> </w:t>
      </w:r>
      <w:r w:rsidR="008A7393" w:rsidRPr="001B08DC">
        <w:rPr>
          <w:rFonts w:eastAsia="微軟正黑體"/>
          <w:b/>
          <w:bCs/>
          <w:lang w:val="en-GB" w:eastAsia="zh-TW"/>
        </w:rPr>
        <w:t>pencil</w:t>
      </w:r>
      <w:r w:rsidR="008A7393" w:rsidRPr="001B08DC">
        <w:rPr>
          <w:rFonts w:eastAsia="微軟正黑體"/>
          <w:lang w:val="en-GB" w:eastAsia="zh-TW"/>
        </w:rPr>
        <w:t xml:space="preserve"> by </w:t>
      </w:r>
      <w:r w:rsidR="00FF5732" w:rsidRPr="001B08DC">
        <w:rPr>
          <w:rFonts w:eastAsia="微軟正黑體"/>
          <w:lang w:val="en-GB" w:eastAsia="zh-TW"/>
        </w:rPr>
        <w:t xml:space="preserve">referring to the </w:t>
      </w:r>
      <w:r w:rsidR="008A7393" w:rsidRPr="001B08DC">
        <w:rPr>
          <w:rFonts w:eastAsia="微軟正黑體"/>
          <w:b/>
          <w:bCs/>
          <w:lang w:val="en-GB" w:eastAsia="zh-TW"/>
        </w:rPr>
        <w:t>key words</w:t>
      </w:r>
      <w:r w:rsidR="00FF5732" w:rsidRPr="001B08DC">
        <w:rPr>
          <w:rFonts w:eastAsia="微軟正黑體"/>
          <w:b/>
          <w:bCs/>
          <w:lang w:val="en-GB" w:eastAsia="zh-HK"/>
        </w:rPr>
        <w:t xml:space="preserve"> about yourself or describing yourself</w:t>
      </w:r>
      <w:r w:rsidR="00FF5732" w:rsidRPr="001B08DC">
        <w:rPr>
          <w:rFonts w:eastAsia="微軟正黑體"/>
          <w:lang w:val="en-GB" w:eastAsia="zh-TW"/>
        </w:rPr>
        <w:t xml:space="preserve"> you have put down in this activity</w:t>
      </w:r>
      <w:r w:rsidR="008A7393" w:rsidRPr="001B08DC">
        <w:rPr>
          <w:rFonts w:eastAsia="微軟正黑體"/>
          <w:lang w:val="en-GB" w:eastAsia="zh-TW"/>
        </w:rPr>
        <w:t xml:space="preserve">. </w:t>
      </w:r>
      <w:r w:rsidR="00B1138B" w:rsidRPr="001B08DC">
        <w:rPr>
          <w:rFonts w:eastAsia="微軟正黑體"/>
          <w:lang w:val="en-GB" w:eastAsia="zh-TW"/>
        </w:rPr>
        <w:t>Use a pencil because y</w:t>
      </w:r>
      <w:r w:rsidR="008A7393" w:rsidRPr="001B08DC">
        <w:rPr>
          <w:rFonts w:eastAsia="微軟正黑體"/>
          <w:lang w:val="en-GB" w:eastAsia="zh-TW"/>
        </w:rPr>
        <w:t xml:space="preserve">ou will </w:t>
      </w:r>
      <w:r w:rsidR="00F25C08" w:rsidRPr="001B08DC">
        <w:rPr>
          <w:rFonts w:eastAsia="微軟正黑體"/>
          <w:lang w:val="en-GB" w:eastAsia="zh-TW"/>
        </w:rPr>
        <w:t>revise</w:t>
      </w:r>
      <w:r w:rsidR="008A7393" w:rsidRPr="001B08DC">
        <w:rPr>
          <w:rFonts w:eastAsia="微軟正黑體"/>
          <w:lang w:val="en-GB" w:eastAsia="zh-TW"/>
        </w:rPr>
        <w:t xml:space="preserve"> your self-portrait later.</w:t>
      </w:r>
    </w:p>
    <w:p w14:paraId="65C0001C" w14:textId="2F960E8F" w:rsidR="00222F1E" w:rsidRPr="001B08DC" w:rsidRDefault="005C5BB2" w:rsidP="00CC732B">
      <w:pPr>
        <w:pStyle w:val="affc"/>
        <w:numPr>
          <w:ilvl w:val="0"/>
          <w:numId w:val="18"/>
        </w:numPr>
        <w:snapToGrid w:val="0"/>
        <w:spacing w:line="276" w:lineRule="auto"/>
        <w:ind w:leftChars="0" w:left="1418" w:hanging="425"/>
        <w:jc w:val="both"/>
        <w:rPr>
          <w:rFonts w:eastAsia="微軟正黑體"/>
          <w:lang w:val="en-GB" w:eastAsia="zh-TW"/>
        </w:rPr>
      </w:pPr>
      <w:r w:rsidRPr="001B08DC">
        <w:rPr>
          <w:rFonts w:eastAsia="微軟正黑體"/>
          <w:lang w:val="en-GB" w:eastAsia="zh-TW"/>
        </w:rPr>
        <w:t xml:space="preserve">The self-portrait should be able to reflect </w:t>
      </w:r>
      <w:r w:rsidR="00EF46B0" w:rsidRPr="001B08DC">
        <w:rPr>
          <w:rFonts w:eastAsia="微軟正黑體"/>
          <w:lang w:val="en-GB" w:eastAsia="zh-TW"/>
        </w:rPr>
        <w:t xml:space="preserve">the </w:t>
      </w:r>
      <w:r w:rsidR="00EF46B0" w:rsidRPr="001B08DC">
        <w:rPr>
          <w:rFonts w:eastAsia="微軟正黑體"/>
          <w:b/>
          <w:bCs/>
          <w:lang w:val="en-GB" w:eastAsia="zh-TW"/>
        </w:rPr>
        <w:t>key words about yourself or describing yourself</w:t>
      </w:r>
      <w:r w:rsidRPr="001B08DC">
        <w:rPr>
          <w:rFonts w:eastAsia="微軟正黑體"/>
          <w:lang w:val="en-GB" w:eastAsia="zh-TW"/>
        </w:rPr>
        <w:t xml:space="preserve">. Put down these key words </w:t>
      </w:r>
      <w:r w:rsidR="008A7393" w:rsidRPr="001B08DC">
        <w:rPr>
          <w:rFonts w:eastAsia="微軟正黑體"/>
          <w:lang w:val="en-GB" w:eastAsia="zh-TW"/>
        </w:rPr>
        <w:t xml:space="preserve">in the </w:t>
      </w:r>
      <w:r w:rsidR="00EF46B0" w:rsidRPr="001B08DC">
        <w:rPr>
          <w:rFonts w:eastAsia="微軟正黑體"/>
          <w:lang w:val="en-GB" w:eastAsia="zh-TW"/>
        </w:rPr>
        <w:t xml:space="preserve">space provided </w:t>
      </w:r>
      <w:r w:rsidR="008A7393" w:rsidRPr="001B08DC">
        <w:rPr>
          <w:rFonts w:eastAsia="微軟正黑體"/>
          <w:lang w:val="en-GB" w:eastAsia="zh-TW"/>
        </w:rPr>
        <w:t>below.</w:t>
      </w:r>
    </w:p>
    <w:tbl>
      <w:tblPr>
        <w:tblStyle w:val="aff3"/>
        <w:tblpPr w:leftFromText="180" w:rightFromText="180" w:vertAnchor="text" w:horzAnchor="margin" w:tblpXSpec="right" w:tblpY="21"/>
        <w:tblW w:w="0" w:type="auto"/>
        <w:tblLook w:val="04A0" w:firstRow="1" w:lastRow="0" w:firstColumn="1" w:lastColumn="0" w:noHBand="0" w:noVBand="1"/>
      </w:tblPr>
      <w:tblGrid>
        <w:gridCol w:w="8046"/>
      </w:tblGrid>
      <w:tr w:rsidR="00222F1E" w:rsidRPr="001B08DC" w14:paraId="2CA0437E" w14:textId="77777777" w:rsidTr="77AB996B">
        <w:trPr>
          <w:trHeight w:val="6649"/>
        </w:trPr>
        <w:tc>
          <w:tcPr>
            <w:tcW w:w="8046" w:type="dxa"/>
          </w:tcPr>
          <w:p w14:paraId="11D112E8" w14:textId="48CA612E" w:rsidR="00222F1E" w:rsidRPr="001B08DC" w:rsidRDefault="00F25C08">
            <w:pPr>
              <w:spacing w:line="276" w:lineRule="auto"/>
              <w:rPr>
                <w:rFonts w:ascii="新細明體" w:eastAsia="新細明體" w:hAnsi="新細明體"/>
                <w:b/>
                <w:sz w:val="20"/>
                <w:lang w:val="en-GB" w:eastAsia="zh-TW"/>
              </w:rPr>
            </w:pPr>
            <w:r w:rsidRPr="001B08DC">
              <w:rPr>
                <w:rFonts w:eastAsia="微軟正黑體"/>
                <w:b/>
                <w:noProof/>
              </w:rPr>
              <mc:AlternateContent>
                <mc:Choice Requires="wps">
                  <w:drawing>
                    <wp:anchor distT="0" distB="0" distL="114300" distR="114300" simplePos="0" relativeHeight="251609600" behindDoc="0" locked="0" layoutInCell="1" allowOverlap="1" wp14:anchorId="6FDDFA26" wp14:editId="41D95E3C">
                      <wp:simplePos x="0" y="0"/>
                      <wp:positionH relativeFrom="margin">
                        <wp:posOffset>4306859</wp:posOffset>
                      </wp:positionH>
                      <wp:positionV relativeFrom="paragraph">
                        <wp:posOffset>126828</wp:posOffset>
                      </wp:positionV>
                      <wp:extent cx="1659890" cy="2147454"/>
                      <wp:effectExtent l="0" t="0" r="16510" b="24765"/>
                      <wp:wrapNone/>
                      <wp:docPr id="106" name="圓角矩形 94"/>
                      <wp:cNvGraphicFramePr/>
                      <a:graphic xmlns:a="http://schemas.openxmlformats.org/drawingml/2006/main">
                        <a:graphicData uri="http://schemas.microsoft.com/office/word/2010/wordprocessingShape">
                          <wps:wsp>
                            <wps:cNvSpPr/>
                            <wps:spPr>
                              <a:xfrm>
                                <a:off x="0" y="0"/>
                                <a:ext cx="1659890" cy="2147454"/>
                              </a:xfrm>
                              <a:prstGeom prst="roundRect">
                                <a:avLst/>
                              </a:prstGeom>
                              <a:solidFill>
                                <a:sysClr val="window" lastClr="FFFFFF"/>
                              </a:solidFill>
                              <a:ln w="25400" cap="flat" cmpd="sng" algn="ctr">
                                <a:solidFill>
                                  <a:srgbClr val="FF0000"/>
                                </a:solidFill>
                                <a:prstDash val="sysDash"/>
                              </a:ln>
                              <a:effectLst/>
                            </wps:spPr>
                            <wps:txbx>
                              <w:txbxContent>
                                <w:p w14:paraId="61BFE2D6" w14:textId="5DA24EB4" w:rsidR="000B28C8" w:rsidRPr="006D4BCD" w:rsidRDefault="000B28C8" w:rsidP="00F25C08">
                                  <w:pPr>
                                    <w:pStyle w:val="affc"/>
                                    <w:ind w:leftChars="0" w:left="0"/>
                                    <w:jc w:val="both"/>
                                    <w:rPr>
                                      <w:sz w:val="18"/>
                                      <w:szCs w:val="18"/>
                                      <w:lang w:eastAsia="zh-TW"/>
                                    </w:rPr>
                                  </w:pPr>
                                  <w:r>
                                    <w:rPr>
                                      <w:rFonts w:hint="eastAsia"/>
                                      <w:noProof/>
                                    </w:rPr>
                                    <w:drawing>
                                      <wp:inline distT="0" distB="0" distL="0" distR="0" wp14:anchorId="338195B4" wp14:editId="0D58F355">
                                        <wp:extent cx="479425" cy="268605"/>
                                        <wp:effectExtent l="0" t="0" r="15875" b="17145"/>
                                        <wp:docPr id="1031" name="圖片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圖片 5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79425" cy="268605"/>
                                                </a:xfrm>
                                                <a:prstGeom prst="rect">
                                                  <a:avLst/>
                                                </a:prstGeom>
                                                <a:noFill/>
                                                <a:ln>
                                                  <a:noFill/>
                                                </a:ln>
                                              </pic:spPr>
                                            </pic:pic>
                                          </a:graphicData>
                                        </a:graphic>
                                      </wp:inline>
                                    </w:drawing>
                                  </w:r>
                                  <w:r>
                                    <w:rPr>
                                      <w:rFonts w:hint="eastAsia"/>
                                      <w:sz w:val="20"/>
                                      <w:szCs w:val="20"/>
                                      <w:lang w:eastAsia="zh-TW"/>
                                    </w:rPr>
                                    <w:t>T</w:t>
                                  </w:r>
                                  <w:r w:rsidRPr="006D4BCD">
                                    <w:rPr>
                                      <w:rFonts w:hint="eastAsia"/>
                                      <w:sz w:val="18"/>
                                      <w:szCs w:val="18"/>
                                      <w:lang w:eastAsia="zh-TW"/>
                                    </w:rPr>
                                    <w:t xml:space="preserve">his activity aims at </w:t>
                                  </w:r>
                                  <w:r w:rsidRPr="006D4BCD">
                                    <w:rPr>
                                      <w:sz w:val="18"/>
                                      <w:szCs w:val="18"/>
                                      <w:lang w:eastAsia="zh-TW"/>
                                    </w:rPr>
                                    <w:t xml:space="preserve">providing opportunities for </w:t>
                                  </w:r>
                                  <w:r w:rsidRPr="006D4BCD">
                                    <w:rPr>
                                      <w:rFonts w:hint="eastAsia"/>
                                      <w:sz w:val="18"/>
                                      <w:szCs w:val="18"/>
                                      <w:lang w:eastAsia="zh-TW"/>
                                    </w:rPr>
                                    <w:t>students</w:t>
                                  </w:r>
                                  <w:r w:rsidRPr="006D4BCD">
                                    <w:rPr>
                                      <w:sz w:val="18"/>
                                      <w:szCs w:val="18"/>
                                      <w:lang w:eastAsia="zh-TW"/>
                                    </w:rPr>
                                    <w:t xml:space="preserve"> to</w:t>
                                  </w:r>
                                  <w:r w:rsidRPr="006D4BCD">
                                    <w:rPr>
                                      <w:rFonts w:hint="eastAsia"/>
                                      <w:sz w:val="18"/>
                                      <w:szCs w:val="18"/>
                                      <w:lang w:eastAsia="zh-TW"/>
                                    </w:rPr>
                                    <w:t xml:space="preserve"> express what they think </w:t>
                                  </w:r>
                                  <w:r w:rsidRPr="006D4BCD">
                                    <w:rPr>
                                      <w:sz w:val="18"/>
                                      <w:szCs w:val="18"/>
                                      <w:lang w:eastAsia="zh-TW"/>
                                    </w:rPr>
                                    <w:t>about</w:t>
                                  </w:r>
                                  <w:r w:rsidRPr="006D4BCD">
                                    <w:rPr>
                                      <w:rFonts w:hint="eastAsia"/>
                                      <w:sz w:val="18"/>
                                      <w:szCs w:val="18"/>
                                      <w:lang w:eastAsia="zh-TW"/>
                                    </w:rPr>
                                    <w:t xml:space="preserve"> themselves by painting. The teacher </w:t>
                                  </w:r>
                                  <w:r w:rsidRPr="006D4BCD">
                                    <w:rPr>
                                      <w:sz w:val="18"/>
                                      <w:szCs w:val="18"/>
                                      <w:lang w:eastAsia="zh-TW"/>
                                    </w:rPr>
                                    <w:t>may</w:t>
                                  </w:r>
                                  <w:r w:rsidRPr="006D4BCD">
                                    <w:rPr>
                                      <w:rFonts w:hint="eastAsia"/>
                                      <w:sz w:val="18"/>
                                      <w:szCs w:val="18"/>
                                      <w:lang w:eastAsia="zh-TW"/>
                                    </w:rPr>
                                    <w:t xml:space="preserve"> invite teachers of visual arts to plan interdisciplinary activities so that students can master the basic skills of painting a self-portrait</w:t>
                                  </w:r>
                                  <w:r w:rsidRPr="006D4BCD">
                                    <w:rPr>
                                      <w:sz w:val="18"/>
                                      <w:szCs w:val="18"/>
                                      <w:lang w:eastAsia="zh-TW"/>
                                    </w:rPr>
                                    <w:t xml:space="preserve"> to</w:t>
                                  </w:r>
                                  <w:r w:rsidRPr="006D4BCD">
                                    <w:rPr>
                                      <w:rFonts w:hint="eastAsia"/>
                                      <w:sz w:val="18"/>
                                      <w:szCs w:val="18"/>
                                      <w:lang w:eastAsia="zh-TW"/>
                                    </w:rPr>
                                    <w:t xml:space="preserve"> improv</w:t>
                                  </w:r>
                                  <w:r w:rsidRPr="006D4BCD">
                                    <w:rPr>
                                      <w:sz w:val="18"/>
                                      <w:szCs w:val="18"/>
                                      <w:lang w:eastAsia="zh-TW"/>
                                    </w:rPr>
                                    <w:t>e</w:t>
                                  </w:r>
                                  <w:r w:rsidRPr="006D4BCD">
                                    <w:rPr>
                                      <w:rFonts w:hint="eastAsia"/>
                                      <w:sz w:val="18"/>
                                      <w:szCs w:val="18"/>
                                      <w:lang w:eastAsia="zh-TW"/>
                                    </w:rPr>
                                    <w:t xml:space="preserve"> their ability of self-express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FDDFA26" id="_x0000_s1067" style="position:absolute;margin-left:339.1pt;margin-top:10pt;width:130.7pt;height:169.1pt;z-index:251609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" fillcolor="window" strokecolor="red" strokeweight="2pt">
                      <v:stroke dashstyle="3 1"/>
                      <v:textbox>
                        <w:txbxContent>
                          <w:p w14:paraId="61BFE2D6" w14:textId="5DA24EB4" w:rsidR="000B28C8" w:rsidRPr="006D4BCD" w:rsidRDefault="000B28C8" w:rsidP="00F25C08">
                            <w:pPr>
                              <w:pStyle w:val="affc"/>
                              <w:ind w:leftChars="0" w:left="0"/>
                              <w:jc w:val="both"/>
                              <w:rPr>
                                <w:sz w:val="18"/>
                                <w:szCs w:val="18"/>
                                <w:lang w:eastAsia="zh-TW"/>
                              </w:rPr>
                            </w:pPr>
                            <w:r>
                              <w:rPr>
                                <w:rFonts w:hint="eastAsia"/>
                                <w:noProof/>
                              </w:rPr>
                              <w:drawing>
                                <wp:inline distT="0" distB="0" distL="0" distR="0" wp14:anchorId="338195B4" wp14:editId="0D58F355">
                                  <wp:extent cx="479425" cy="268605"/>
                                  <wp:effectExtent l="0" t="0" r="15875" b="17145"/>
                                  <wp:docPr id="1031" name="圖片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圖片 5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79425" cy="268605"/>
                                          </a:xfrm>
                                          <a:prstGeom prst="rect">
                                            <a:avLst/>
                                          </a:prstGeom>
                                          <a:noFill/>
                                          <a:ln>
                                            <a:noFill/>
                                          </a:ln>
                                        </pic:spPr>
                                      </pic:pic>
                                    </a:graphicData>
                                  </a:graphic>
                                </wp:inline>
                              </w:drawing>
                            </w:r>
                            <w:r>
                              <w:rPr>
                                <w:rFonts w:hint="eastAsia"/>
                                <w:sz w:val="20"/>
                                <w:szCs w:val="20"/>
                                <w:lang w:eastAsia="zh-TW"/>
                              </w:rPr>
                              <w:t>T</w:t>
                            </w:r>
                            <w:r w:rsidRPr="006D4BCD">
                              <w:rPr>
                                <w:rFonts w:hint="eastAsia"/>
                                <w:sz w:val="18"/>
                                <w:szCs w:val="18"/>
                                <w:lang w:eastAsia="zh-TW"/>
                              </w:rPr>
                              <w:t xml:space="preserve">his activity aims at </w:t>
                            </w:r>
                            <w:r w:rsidRPr="006D4BCD">
                              <w:rPr>
                                <w:sz w:val="18"/>
                                <w:szCs w:val="18"/>
                                <w:lang w:eastAsia="zh-TW"/>
                              </w:rPr>
                              <w:t xml:space="preserve">providing opportunities for </w:t>
                            </w:r>
                            <w:r w:rsidRPr="006D4BCD">
                              <w:rPr>
                                <w:rFonts w:hint="eastAsia"/>
                                <w:sz w:val="18"/>
                                <w:szCs w:val="18"/>
                                <w:lang w:eastAsia="zh-TW"/>
                              </w:rPr>
                              <w:t>students</w:t>
                            </w:r>
                            <w:r w:rsidRPr="006D4BCD">
                              <w:rPr>
                                <w:sz w:val="18"/>
                                <w:szCs w:val="18"/>
                                <w:lang w:eastAsia="zh-TW"/>
                              </w:rPr>
                              <w:t xml:space="preserve"> to</w:t>
                            </w:r>
                            <w:r w:rsidRPr="006D4BCD">
                              <w:rPr>
                                <w:rFonts w:hint="eastAsia"/>
                                <w:sz w:val="18"/>
                                <w:szCs w:val="18"/>
                                <w:lang w:eastAsia="zh-TW"/>
                              </w:rPr>
                              <w:t xml:space="preserve"> express what they think </w:t>
                            </w:r>
                            <w:r w:rsidRPr="006D4BCD">
                              <w:rPr>
                                <w:sz w:val="18"/>
                                <w:szCs w:val="18"/>
                                <w:lang w:eastAsia="zh-TW"/>
                              </w:rPr>
                              <w:t>about</w:t>
                            </w:r>
                            <w:r w:rsidRPr="006D4BCD">
                              <w:rPr>
                                <w:rFonts w:hint="eastAsia"/>
                                <w:sz w:val="18"/>
                                <w:szCs w:val="18"/>
                                <w:lang w:eastAsia="zh-TW"/>
                              </w:rPr>
                              <w:t xml:space="preserve"> themselves by painting. The teacher </w:t>
                            </w:r>
                            <w:r w:rsidRPr="006D4BCD">
                              <w:rPr>
                                <w:sz w:val="18"/>
                                <w:szCs w:val="18"/>
                                <w:lang w:eastAsia="zh-TW"/>
                              </w:rPr>
                              <w:t>may</w:t>
                            </w:r>
                            <w:r w:rsidRPr="006D4BCD">
                              <w:rPr>
                                <w:rFonts w:hint="eastAsia"/>
                                <w:sz w:val="18"/>
                                <w:szCs w:val="18"/>
                                <w:lang w:eastAsia="zh-TW"/>
                              </w:rPr>
                              <w:t xml:space="preserve"> invite teachers of visual arts to plan interdisciplinary activities so that students can master the basic skills of painting a self-portrait</w:t>
                            </w:r>
                            <w:r w:rsidRPr="006D4BCD">
                              <w:rPr>
                                <w:sz w:val="18"/>
                                <w:szCs w:val="18"/>
                                <w:lang w:eastAsia="zh-TW"/>
                              </w:rPr>
                              <w:t xml:space="preserve"> to</w:t>
                            </w:r>
                            <w:r w:rsidRPr="006D4BCD">
                              <w:rPr>
                                <w:rFonts w:hint="eastAsia"/>
                                <w:sz w:val="18"/>
                                <w:szCs w:val="18"/>
                                <w:lang w:eastAsia="zh-TW"/>
                              </w:rPr>
                              <w:t xml:space="preserve"> improv</w:t>
                            </w:r>
                            <w:r w:rsidRPr="006D4BCD">
                              <w:rPr>
                                <w:sz w:val="18"/>
                                <w:szCs w:val="18"/>
                                <w:lang w:eastAsia="zh-TW"/>
                              </w:rPr>
                              <w:t>e</w:t>
                            </w:r>
                            <w:r w:rsidRPr="006D4BCD">
                              <w:rPr>
                                <w:rFonts w:hint="eastAsia"/>
                                <w:sz w:val="18"/>
                                <w:szCs w:val="18"/>
                                <w:lang w:eastAsia="zh-TW"/>
                              </w:rPr>
                              <w:t xml:space="preserve"> their ability of self-expression.</w:t>
                            </w:r>
                          </w:p>
                        </w:txbxContent>
                      </v:textbox>
                      <w10:wrap anchorx="margin"/>
                    </v:roundrect>
                  </w:pict>
                </mc:Fallback>
              </mc:AlternateContent>
            </w:r>
            <w:r w:rsidR="003C3B47" w:rsidRPr="001B08DC">
              <w:rPr>
                <w:b/>
                <w:lang w:val="en-GB"/>
              </w:rPr>
              <w:t>My self-portrait:</w:t>
            </w:r>
          </w:p>
          <w:p w14:paraId="1CCF14DE"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4F60402B"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3A8AA250"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7381B818"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5280532C"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2003B2E7" w14:textId="77777777" w:rsidR="00222F1E" w:rsidRPr="001B08DC" w:rsidRDefault="00222F1E">
            <w:pPr>
              <w:pStyle w:val="affc"/>
              <w:spacing w:line="276" w:lineRule="auto"/>
              <w:ind w:leftChars="0" w:left="0"/>
              <w:rPr>
                <w:rFonts w:ascii="新細明體" w:eastAsia="新細明體" w:hAnsi="新細明體"/>
                <w:sz w:val="20"/>
                <w:lang w:val="en-GB" w:eastAsia="zh-TW"/>
              </w:rPr>
            </w:pPr>
          </w:p>
          <w:p w14:paraId="48F2FB52" w14:textId="77777777" w:rsidR="00222F1E" w:rsidRPr="001B08DC" w:rsidRDefault="00222F1E">
            <w:pPr>
              <w:pStyle w:val="affc"/>
              <w:spacing w:line="276" w:lineRule="auto"/>
              <w:ind w:leftChars="0" w:left="0"/>
              <w:rPr>
                <w:rFonts w:ascii="新細明體" w:eastAsia="新細明體" w:hAnsi="新細明體"/>
                <w:sz w:val="20"/>
                <w:lang w:val="en-GB" w:eastAsia="zh-TW"/>
              </w:rPr>
            </w:pPr>
          </w:p>
        </w:tc>
      </w:tr>
      <w:tr w:rsidR="00222F1E" w:rsidRPr="001B08DC" w14:paraId="0445BC60" w14:textId="77777777" w:rsidTr="77AB996B">
        <w:trPr>
          <w:trHeight w:val="2697"/>
        </w:trPr>
        <w:tc>
          <w:tcPr>
            <w:tcW w:w="8046" w:type="dxa"/>
          </w:tcPr>
          <w:p w14:paraId="1B4A1649" w14:textId="3FFB18B9" w:rsidR="00222F1E" w:rsidRPr="001B08DC" w:rsidRDefault="001D6F11">
            <w:pPr>
              <w:pStyle w:val="affc"/>
              <w:spacing w:line="276" w:lineRule="auto"/>
              <w:ind w:leftChars="0" w:left="0"/>
              <w:rPr>
                <w:rFonts w:ascii="微軟正黑體" w:hAnsi="微軟正黑體"/>
                <w:lang w:val="en-GB"/>
              </w:rPr>
            </w:pPr>
            <w:r w:rsidRPr="001B08DC">
              <w:rPr>
                <w:rFonts w:eastAsia="微軟正黑體"/>
                <w:b/>
                <w:bCs/>
                <w:noProof/>
                <w:sz w:val="20"/>
                <w:szCs w:val="20"/>
              </w:rPr>
              <w:drawing>
                <wp:anchor distT="0" distB="0" distL="114300" distR="114300" simplePos="0" relativeHeight="251804160" behindDoc="0" locked="0" layoutInCell="1" allowOverlap="1" wp14:anchorId="2C8714CE" wp14:editId="0757B635">
                  <wp:simplePos x="0" y="0"/>
                  <wp:positionH relativeFrom="column">
                    <wp:posOffset>4495800</wp:posOffset>
                  </wp:positionH>
                  <wp:positionV relativeFrom="paragraph">
                    <wp:posOffset>995680</wp:posOffset>
                  </wp:positionV>
                  <wp:extent cx="1025525" cy="1031240"/>
                  <wp:effectExtent l="0" t="0" r="3175" b="0"/>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elf Portrait - Take 2"/>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1025525" cy="1031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08DC">
              <w:rPr>
                <w:rFonts w:eastAsia="微軟正黑體"/>
                <w:b/>
                <w:bCs/>
                <w:noProof/>
                <w:sz w:val="20"/>
                <w:szCs w:val="20"/>
              </w:rPr>
              <w:drawing>
                <wp:anchor distT="0" distB="0" distL="114300" distR="114300" simplePos="0" relativeHeight="251805184" behindDoc="0" locked="0" layoutInCell="1" allowOverlap="1" wp14:anchorId="120617B7" wp14:editId="46E62CF6">
                  <wp:simplePos x="0" y="0"/>
                  <wp:positionH relativeFrom="column">
                    <wp:posOffset>3392170</wp:posOffset>
                  </wp:positionH>
                  <wp:positionV relativeFrom="paragraph">
                    <wp:posOffset>995680</wp:posOffset>
                  </wp:positionV>
                  <wp:extent cx="1028065" cy="1028065"/>
                  <wp:effectExtent l="0" t="0" r="635" b="635"/>
                  <wp:wrapNone/>
                  <wp:docPr id="476" name="圖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screen">
                            <a:extLst>
                              <a:ext uri="{28A0092B-C50C-407E-A947-70E740481C1C}">
                                <a14:useLocalDpi xmlns:a14="http://schemas.microsoft.com/office/drawing/2010/main"/>
                              </a:ext>
                            </a:extLst>
                          </a:blip>
                          <a:stretch>
                            <a:fillRect/>
                          </a:stretch>
                        </pic:blipFill>
                        <pic:spPr>
                          <a:xfrm>
                            <a:off x="0" y="0"/>
                            <a:ext cx="1028065" cy="1028065"/>
                          </a:xfrm>
                          <a:prstGeom prst="rect">
                            <a:avLst/>
                          </a:prstGeom>
                        </pic:spPr>
                      </pic:pic>
                    </a:graphicData>
                  </a:graphic>
                  <wp14:sizeRelH relativeFrom="page">
                    <wp14:pctWidth>0</wp14:pctWidth>
                  </wp14:sizeRelH>
                  <wp14:sizeRelV relativeFrom="page">
                    <wp14:pctHeight>0</wp14:pctHeight>
                  </wp14:sizeRelV>
                </wp:anchor>
              </w:drawing>
            </w:r>
            <w:r w:rsidR="003C3B47" w:rsidRPr="001B08DC">
              <w:rPr>
                <w:rFonts w:eastAsia="微軟正黑體"/>
                <w:b/>
                <w:bCs/>
                <w:lang w:val="en-GB" w:eastAsia="zh-TW"/>
              </w:rPr>
              <w:t>K</w:t>
            </w:r>
            <w:r w:rsidR="00EF46B0" w:rsidRPr="001B08DC">
              <w:rPr>
                <w:rFonts w:eastAsia="微軟正黑體"/>
                <w:b/>
                <w:bCs/>
                <w:lang w:val="en-GB" w:eastAsia="zh-TW"/>
              </w:rPr>
              <w:t xml:space="preserve">ey words about yourself or describing </w:t>
            </w:r>
            <w:r w:rsidR="00F25C08" w:rsidRPr="001B08DC">
              <w:rPr>
                <w:rFonts w:eastAsia="微軟正黑體"/>
                <w:b/>
                <w:bCs/>
                <w:lang w:val="en-GB" w:eastAsia="zh-TW"/>
              </w:rPr>
              <w:t>yourself</w:t>
            </w:r>
            <w:r w:rsidR="00F25C08" w:rsidRPr="001B08DC">
              <w:rPr>
                <w:rFonts w:eastAsia="微軟正黑體"/>
                <w:b/>
                <w:bCs/>
                <w:noProof/>
                <w:sz w:val="20"/>
                <w:szCs w:val="20"/>
                <w:lang w:eastAsia="zh-TW"/>
              </w:rPr>
              <w:t>:</w:t>
            </w:r>
          </w:p>
        </w:tc>
      </w:tr>
    </w:tbl>
    <w:p w14:paraId="025857CA" w14:textId="77777777" w:rsidR="00222F1E" w:rsidRPr="001B08DC" w:rsidRDefault="00222F1E">
      <w:pPr>
        <w:spacing w:after="200" w:line="276" w:lineRule="auto"/>
        <w:rPr>
          <w:rFonts w:ascii="新細明體" w:eastAsia="新細明體" w:hAnsi="新細明體"/>
          <w:u w:val="single"/>
          <w:lang w:val="en-GB" w:eastAsia="zh-HK"/>
        </w:rPr>
      </w:pPr>
    </w:p>
    <w:p w14:paraId="6A4B1640" w14:textId="2BCC7E71" w:rsidR="00983B15" w:rsidRPr="001B08DC" w:rsidRDefault="008A7393">
      <w:pPr>
        <w:spacing w:line="276" w:lineRule="auto"/>
        <w:rPr>
          <w:u w:val="single"/>
          <w:lang w:val="en-GB"/>
        </w:rPr>
      </w:pPr>
      <w:r w:rsidRPr="001B08DC">
        <w:rPr>
          <w:u w:val="single"/>
          <w:lang w:val="en-GB"/>
        </w:rPr>
        <w:lastRenderedPageBreak/>
        <w:t xml:space="preserve">Reflective </w:t>
      </w:r>
      <w:r w:rsidR="00CE13B2" w:rsidRPr="001B08DC">
        <w:rPr>
          <w:u w:val="single"/>
          <w:lang w:val="en-GB"/>
        </w:rPr>
        <w:t>q</w:t>
      </w:r>
      <w:r w:rsidRPr="001B08DC">
        <w:rPr>
          <w:u w:val="single"/>
          <w:lang w:val="en-GB"/>
        </w:rPr>
        <w:t>uestions</w:t>
      </w:r>
      <w:r w:rsidRPr="001B08DC">
        <w:rPr>
          <w:lang w:val="en-GB"/>
        </w:rPr>
        <w:t>:</w:t>
      </w:r>
    </w:p>
    <w:p w14:paraId="65E361C5" w14:textId="5396FEE0" w:rsidR="00222F1E" w:rsidRPr="001B08DC" w:rsidRDefault="008A7393" w:rsidP="00CC732B">
      <w:pPr>
        <w:pStyle w:val="affc"/>
        <w:numPr>
          <w:ilvl w:val="0"/>
          <w:numId w:val="19"/>
        </w:numPr>
        <w:spacing w:line="276" w:lineRule="auto"/>
        <w:ind w:leftChars="0"/>
        <w:rPr>
          <w:rFonts w:eastAsia="新細明體"/>
          <w:lang w:val="en-GB" w:eastAsia="zh-TW"/>
        </w:rPr>
      </w:pPr>
      <w:r w:rsidRPr="001B08DC">
        <w:rPr>
          <w:rFonts w:eastAsia="新細明體"/>
          <w:lang w:val="en-GB" w:eastAsia="zh-HK"/>
        </w:rPr>
        <w:t xml:space="preserve">Do you know yourself better after </w:t>
      </w:r>
      <w:r w:rsidR="00FD08FB" w:rsidRPr="001B08DC">
        <w:rPr>
          <w:rFonts w:eastAsia="新細明體"/>
          <w:lang w:val="en-GB" w:eastAsia="zh-HK"/>
        </w:rPr>
        <w:t>Activity</w:t>
      </w:r>
      <w:r w:rsidRPr="001B08DC">
        <w:rPr>
          <w:rFonts w:eastAsia="新細明體"/>
          <w:lang w:val="en-GB" w:eastAsia="zh-HK"/>
        </w:rPr>
        <w:t xml:space="preserve"> </w:t>
      </w:r>
      <w:r w:rsidRPr="001B08DC">
        <w:rPr>
          <w:lang w:val="en-GB"/>
        </w:rPr>
        <w:t>1</w:t>
      </w:r>
      <w:r w:rsidRPr="001B08DC">
        <w:rPr>
          <w:rFonts w:eastAsia="新細明體"/>
          <w:lang w:val="en-GB" w:eastAsia="zh-HK"/>
        </w:rPr>
        <w:t xml:space="preserve">? If </w:t>
      </w:r>
      <w:r w:rsidR="00F63B3B" w:rsidRPr="001B08DC">
        <w:rPr>
          <w:rFonts w:eastAsia="新細明體"/>
          <w:lang w:val="en-GB" w:eastAsia="zh-HK"/>
        </w:rPr>
        <w:t>yes</w:t>
      </w:r>
      <w:r w:rsidRPr="001B08DC">
        <w:rPr>
          <w:rFonts w:eastAsia="新細明體"/>
          <w:lang w:val="en-GB" w:eastAsia="zh-HK"/>
        </w:rPr>
        <w:t xml:space="preserve">, </w:t>
      </w:r>
      <w:r w:rsidRPr="001B08DC">
        <w:rPr>
          <w:lang w:val="en-GB"/>
        </w:rPr>
        <w:t xml:space="preserve">in which </w:t>
      </w:r>
      <w:r w:rsidRPr="001B08DC">
        <w:rPr>
          <w:rFonts w:eastAsia="新細明體"/>
          <w:lang w:val="en-GB" w:eastAsia="zh-HK"/>
        </w:rPr>
        <w:t>aspect</w:t>
      </w:r>
      <w:r w:rsidRPr="001B08DC">
        <w:rPr>
          <w:lang w:val="en-GB"/>
        </w:rPr>
        <w:t>(</w:t>
      </w:r>
      <w:r w:rsidRPr="001B08DC">
        <w:rPr>
          <w:rFonts w:eastAsia="新細明體"/>
          <w:lang w:val="en-GB" w:eastAsia="zh-HK"/>
        </w:rPr>
        <w:t>s</w:t>
      </w:r>
      <w:r w:rsidRPr="001B08DC">
        <w:rPr>
          <w:lang w:val="en-GB"/>
        </w:rPr>
        <w:t>)</w:t>
      </w:r>
      <w:r w:rsidRPr="001B08DC">
        <w:rPr>
          <w:rFonts w:eastAsia="新細明體"/>
          <w:lang w:val="en-GB" w:eastAsia="zh-HK"/>
        </w:rPr>
        <w:t>? If no, what are the reasons?</w:t>
      </w:r>
    </w:p>
    <w:tbl>
      <w:tblPr>
        <w:tblStyle w:val="aff3"/>
        <w:tblW w:w="0" w:type="auto"/>
        <w:tblInd w:w="534" w:type="dxa"/>
        <w:tblLook w:val="04A0" w:firstRow="1" w:lastRow="0" w:firstColumn="1" w:lastColumn="0" w:noHBand="0" w:noVBand="1"/>
      </w:tblPr>
      <w:tblGrid>
        <w:gridCol w:w="7762"/>
      </w:tblGrid>
      <w:tr w:rsidR="00222F1E" w:rsidRPr="001B08DC" w14:paraId="31361B82" w14:textId="77777777" w:rsidTr="0059719F">
        <w:trPr>
          <w:trHeight w:val="2094"/>
        </w:trPr>
        <w:tc>
          <w:tcPr>
            <w:tcW w:w="7762" w:type="dxa"/>
          </w:tcPr>
          <w:p w14:paraId="5A0AAB21" w14:textId="77777777" w:rsidR="00F25C08" w:rsidRPr="001B08DC" w:rsidRDefault="00F25C08" w:rsidP="00F25C08">
            <w:pPr>
              <w:spacing w:beforeLines="50" w:before="120"/>
              <w:rPr>
                <w:i/>
                <w:iCs/>
                <w:color w:val="FF0000"/>
              </w:rPr>
            </w:pPr>
            <w:r w:rsidRPr="001B08DC">
              <w:rPr>
                <w:i/>
                <w:iCs/>
                <w:color w:val="FF0000"/>
              </w:rPr>
              <w:t>For example:</w:t>
            </w:r>
          </w:p>
          <w:p w14:paraId="6653E535" w14:textId="77777777" w:rsidR="00F25C08" w:rsidRPr="001B08DC" w:rsidRDefault="00F25C08" w:rsidP="00CC732B">
            <w:pPr>
              <w:pStyle w:val="affc"/>
              <w:numPr>
                <w:ilvl w:val="0"/>
                <w:numId w:val="20"/>
              </w:numPr>
              <w:ind w:leftChars="0"/>
              <w:jc w:val="both"/>
              <w:rPr>
                <w:rFonts w:eastAsiaTheme="minorEastAsia"/>
                <w:i/>
                <w:iCs/>
                <w:color w:val="FF0000"/>
                <w:lang w:eastAsia="zh-TW"/>
              </w:rPr>
            </w:pPr>
            <w:r w:rsidRPr="001B08DC">
              <w:rPr>
                <w:rFonts w:hint="eastAsia"/>
                <w:i/>
                <w:iCs/>
                <w:color w:val="FF0000"/>
              </w:rPr>
              <w:t>Yes</w:t>
            </w:r>
            <w:r w:rsidRPr="001B08DC">
              <w:rPr>
                <w:i/>
                <w:iCs/>
                <w:color w:val="FF0000"/>
              </w:rPr>
              <w:t>.</w:t>
            </w:r>
            <w:r w:rsidRPr="001B08DC">
              <w:rPr>
                <w:rFonts w:hint="eastAsia"/>
                <w:i/>
                <w:iCs/>
                <w:color w:val="FF0000"/>
              </w:rPr>
              <w:t xml:space="preserve"> I usually don't have the opportunity or motivation to think about my strengths and </w:t>
            </w:r>
            <w:r w:rsidRPr="001B08DC">
              <w:rPr>
                <w:i/>
                <w:iCs/>
                <w:color w:val="FF0000"/>
              </w:rPr>
              <w:t>goals</w:t>
            </w:r>
            <w:r w:rsidRPr="001B08DC">
              <w:rPr>
                <w:rFonts w:hint="eastAsia"/>
                <w:i/>
                <w:iCs/>
                <w:color w:val="FF0000"/>
              </w:rPr>
              <w:t>. Now I know more about myself in these aspects.</w:t>
            </w:r>
          </w:p>
          <w:p w14:paraId="02B33CF4" w14:textId="2F13E3D3" w:rsidR="00222F1E" w:rsidRPr="001B08DC" w:rsidRDefault="00F25C08" w:rsidP="00CC732B">
            <w:pPr>
              <w:pStyle w:val="affc"/>
              <w:numPr>
                <w:ilvl w:val="0"/>
                <w:numId w:val="20"/>
              </w:numPr>
              <w:ind w:leftChars="0"/>
              <w:jc w:val="both"/>
              <w:rPr>
                <w:rFonts w:ascii="新細明體" w:eastAsia="新細明體" w:hAnsi="新細明體"/>
                <w:sz w:val="20"/>
                <w:lang w:val="en-GB" w:eastAsia="zh-TW"/>
              </w:rPr>
            </w:pPr>
            <w:r w:rsidRPr="001B08DC">
              <w:rPr>
                <w:rFonts w:hint="eastAsia"/>
                <w:i/>
                <w:iCs/>
                <w:color w:val="FF0000"/>
              </w:rPr>
              <w:t>No</w:t>
            </w:r>
            <w:r w:rsidRPr="001B08DC">
              <w:rPr>
                <w:i/>
                <w:iCs/>
                <w:color w:val="FF0000"/>
              </w:rPr>
              <w:t>.</w:t>
            </w:r>
            <w:r w:rsidRPr="001B08DC">
              <w:rPr>
                <w:rFonts w:hint="eastAsia"/>
                <w:i/>
                <w:iCs/>
                <w:color w:val="FF0000"/>
              </w:rPr>
              <w:t xml:space="preserve"> I've always known myself and the contents that I wrote down in </w:t>
            </w:r>
            <w:r w:rsidRPr="001B08DC">
              <w:rPr>
                <w:i/>
                <w:iCs/>
                <w:color w:val="FF0000"/>
              </w:rPr>
              <w:t>A</w:t>
            </w:r>
            <w:r w:rsidRPr="001B08DC">
              <w:rPr>
                <w:rFonts w:hint="eastAsia"/>
                <w:i/>
                <w:iCs/>
                <w:color w:val="FF0000"/>
              </w:rPr>
              <w:t>ctivity 1</w:t>
            </w:r>
          </w:p>
        </w:tc>
      </w:tr>
    </w:tbl>
    <w:p w14:paraId="03CA0CEB" w14:textId="77777777" w:rsidR="00222F1E" w:rsidRPr="001B08DC" w:rsidRDefault="00222F1E">
      <w:pPr>
        <w:spacing w:line="276" w:lineRule="auto"/>
        <w:rPr>
          <w:rFonts w:ascii="新細明體" w:eastAsia="新細明體" w:hAnsi="新細明體"/>
          <w:lang w:val="en-GB" w:eastAsia="zh-TW"/>
        </w:rPr>
      </w:pPr>
    </w:p>
    <w:p w14:paraId="795E50CF" w14:textId="62BCCBF6" w:rsidR="00222F1E" w:rsidRPr="001B08DC" w:rsidRDefault="008A7393" w:rsidP="00CC732B">
      <w:pPr>
        <w:pStyle w:val="affc"/>
        <w:numPr>
          <w:ilvl w:val="0"/>
          <w:numId w:val="19"/>
        </w:numPr>
        <w:spacing w:line="276" w:lineRule="auto"/>
        <w:ind w:leftChars="0"/>
        <w:rPr>
          <w:rFonts w:eastAsia="新細明體"/>
          <w:lang w:val="en-GB" w:eastAsia="zh-TW"/>
        </w:rPr>
      </w:pPr>
      <w:r w:rsidRPr="001B08DC">
        <w:rPr>
          <w:rFonts w:eastAsia="新細明體"/>
          <w:lang w:val="en-GB" w:eastAsia="zh-HK"/>
        </w:rPr>
        <w:t xml:space="preserve">Do you know yourself well? </w:t>
      </w:r>
      <w:r w:rsidRPr="001B08DC">
        <w:rPr>
          <w:rFonts w:eastAsia="新細明體"/>
          <w:lang w:val="en-GB"/>
        </w:rPr>
        <w:t>Please t</w:t>
      </w:r>
      <w:r w:rsidRPr="001B08DC">
        <w:rPr>
          <w:rFonts w:eastAsia="新細明體"/>
          <w:lang w:val="en-GB" w:eastAsia="zh-HK"/>
        </w:rPr>
        <w:t xml:space="preserve">ry to provide </w:t>
      </w:r>
      <w:r w:rsidRPr="001B08DC">
        <w:rPr>
          <w:rFonts w:eastAsia="新細明體"/>
          <w:u w:val="single"/>
          <w:lang w:val="en-GB"/>
        </w:rPr>
        <w:t>one</w:t>
      </w:r>
      <w:r w:rsidRPr="001B08DC">
        <w:rPr>
          <w:rFonts w:eastAsia="新細明體"/>
          <w:lang w:val="en-GB" w:eastAsia="zh-HK"/>
        </w:rPr>
        <w:t xml:space="preserve"> reason to support your </w:t>
      </w:r>
      <w:r w:rsidR="003C3B47" w:rsidRPr="001B08DC">
        <w:rPr>
          <w:rFonts w:eastAsia="新細明體"/>
          <w:lang w:val="en-GB" w:eastAsia="zh-HK"/>
        </w:rPr>
        <w:t>answer</w:t>
      </w:r>
      <w:r w:rsidRPr="001B08DC">
        <w:rPr>
          <w:rFonts w:eastAsia="新細明體"/>
          <w:lang w:val="en-GB" w:eastAsia="zh-HK"/>
        </w:rPr>
        <w:t>.</w:t>
      </w:r>
    </w:p>
    <w:tbl>
      <w:tblPr>
        <w:tblStyle w:val="aff3"/>
        <w:tblW w:w="0" w:type="auto"/>
        <w:tblInd w:w="534" w:type="dxa"/>
        <w:tblLook w:val="04A0" w:firstRow="1" w:lastRow="0" w:firstColumn="1" w:lastColumn="0" w:noHBand="0" w:noVBand="1"/>
      </w:tblPr>
      <w:tblGrid>
        <w:gridCol w:w="7762"/>
      </w:tblGrid>
      <w:tr w:rsidR="00222F1E" w:rsidRPr="001B08DC" w14:paraId="23E1B0AE" w14:textId="77777777" w:rsidTr="0059719F">
        <w:trPr>
          <w:trHeight w:val="2094"/>
        </w:trPr>
        <w:tc>
          <w:tcPr>
            <w:tcW w:w="7762" w:type="dxa"/>
          </w:tcPr>
          <w:p w14:paraId="5CD8CAE8" w14:textId="77777777" w:rsidR="00F25C08" w:rsidRPr="001B08DC" w:rsidRDefault="00F25C08" w:rsidP="003B5CA1">
            <w:pPr>
              <w:spacing w:before="120"/>
              <w:jc w:val="both"/>
              <w:rPr>
                <w:i/>
                <w:iCs/>
                <w:color w:val="FF0000"/>
              </w:rPr>
            </w:pPr>
            <w:r w:rsidRPr="001B08DC">
              <w:rPr>
                <w:i/>
                <w:iCs/>
                <w:color w:val="FF0000"/>
              </w:rPr>
              <w:t>For example:</w:t>
            </w:r>
          </w:p>
          <w:p w14:paraId="03ECFBDA" w14:textId="77777777" w:rsidR="00F25C08" w:rsidRPr="001B08DC" w:rsidRDefault="00F25C08" w:rsidP="00CC732B">
            <w:pPr>
              <w:pStyle w:val="affc"/>
              <w:numPr>
                <w:ilvl w:val="0"/>
                <w:numId w:val="21"/>
              </w:numPr>
              <w:ind w:leftChars="0"/>
              <w:jc w:val="both"/>
              <w:rPr>
                <w:rFonts w:eastAsiaTheme="minorEastAsia"/>
                <w:i/>
                <w:iCs/>
                <w:color w:val="FF0000"/>
                <w:lang w:eastAsia="zh-TW"/>
              </w:rPr>
            </w:pPr>
            <w:r w:rsidRPr="001B08DC">
              <w:rPr>
                <w:rFonts w:eastAsiaTheme="minorEastAsia" w:hint="eastAsia"/>
                <w:i/>
                <w:iCs/>
                <w:color w:val="FF0000"/>
                <w:lang w:eastAsia="zh-TW"/>
              </w:rPr>
              <w:t>Yes</w:t>
            </w:r>
            <w:r w:rsidRPr="001B08DC">
              <w:rPr>
                <w:rFonts w:eastAsiaTheme="minorEastAsia"/>
                <w:i/>
                <w:iCs/>
                <w:color w:val="FF0000"/>
                <w:lang w:eastAsia="zh-TW"/>
              </w:rPr>
              <w:t>.</w:t>
            </w:r>
            <w:r w:rsidRPr="001B08DC">
              <w:rPr>
                <w:rFonts w:eastAsiaTheme="minorEastAsia" w:hint="eastAsia"/>
                <w:i/>
                <w:iCs/>
                <w:color w:val="FF0000"/>
                <w:lang w:eastAsia="zh-TW"/>
              </w:rPr>
              <w:t xml:space="preserve"> </w:t>
            </w:r>
            <w:r w:rsidRPr="001B08DC">
              <w:rPr>
                <w:rFonts w:eastAsiaTheme="minorEastAsia"/>
                <w:i/>
                <w:iCs/>
                <w:color w:val="FF0000"/>
                <w:lang w:eastAsia="zh-TW"/>
              </w:rPr>
              <w:t>N</w:t>
            </w:r>
            <w:r w:rsidRPr="001B08DC">
              <w:rPr>
                <w:rFonts w:eastAsiaTheme="minorEastAsia" w:hint="eastAsia"/>
                <w:i/>
                <w:iCs/>
                <w:color w:val="FF0000"/>
                <w:lang w:eastAsia="zh-TW"/>
              </w:rPr>
              <w:t>o one knows myself better than I do.</w:t>
            </w:r>
          </w:p>
          <w:p w14:paraId="1EA465CA" w14:textId="316DECFA" w:rsidR="00222F1E" w:rsidRPr="001B08DC" w:rsidRDefault="00F25C08" w:rsidP="00CC732B">
            <w:pPr>
              <w:pStyle w:val="affc"/>
              <w:numPr>
                <w:ilvl w:val="0"/>
                <w:numId w:val="21"/>
              </w:numPr>
              <w:ind w:leftChars="0"/>
              <w:jc w:val="both"/>
              <w:rPr>
                <w:rFonts w:ascii="新細明體" w:eastAsia="新細明體" w:hAnsi="新細明體"/>
                <w:sz w:val="20"/>
                <w:lang w:val="en-GB" w:eastAsia="zh-TW"/>
              </w:rPr>
            </w:pPr>
            <w:r w:rsidRPr="001B08DC">
              <w:rPr>
                <w:rFonts w:eastAsiaTheme="minorEastAsia" w:hint="eastAsia"/>
                <w:i/>
                <w:iCs/>
                <w:color w:val="FF0000"/>
                <w:lang w:eastAsia="zh-TW"/>
              </w:rPr>
              <w:t>No</w:t>
            </w:r>
            <w:r w:rsidRPr="001B08DC">
              <w:rPr>
                <w:rFonts w:eastAsiaTheme="minorEastAsia"/>
                <w:i/>
                <w:iCs/>
                <w:color w:val="FF0000"/>
                <w:lang w:eastAsia="zh-TW"/>
              </w:rPr>
              <w:t>.</w:t>
            </w:r>
            <w:r w:rsidRPr="001B08DC">
              <w:rPr>
                <w:rFonts w:eastAsiaTheme="minorEastAsia" w:hint="eastAsia"/>
                <w:i/>
                <w:iCs/>
                <w:color w:val="FF0000"/>
                <w:lang w:eastAsia="zh-TW"/>
              </w:rPr>
              <w:t xml:space="preserve"> I'm not sure about my character and ability. I don't think I know myself very well.</w:t>
            </w:r>
          </w:p>
        </w:tc>
      </w:tr>
    </w:tbl>
    <w:p w14:paraId="2443C2D4" w14:textId="3ACC4256" w:rsidR="00222F1E" w:rsidRPr="001B08DC" w:rsidRDefault="00222F1E">
      <w:pPr>
        <w:spacing w:line="276" w:lineRule="auto"/>
        <w:rPr>
          <w:rFonts w:ascii="新細明體" w:eastAsia="新細明體" w:hAnsi="新細明體"/>
          <w:lang w:val="en-GB" w:eastAsia="zh-TW"/>
        </w:rPr>
      </w:pPr>
    </w:p>
    <w:p w14:paraId="5695FAA8" w14:textId="4919B73B" w:rsidR="00222F1E" w:rsidRPr="001B08DC" w:rsidRDefault="00F25C08">
      <w:pPr>
        <w:spacing w:line="276" w:lineRule="auto"/>
        <w:rPr>
          <w:rFonts w:ascii="新細明體" w:eastAsia="新細明體" w:hAnsi="新細明體"/>
          <w:lang w:val="en-GB" w:eastAsia="zh-TW"/>
        </w:rPr>
      </w:pPr>
      <w:r w:rsidRPr="001B08DC">
        <w:rPr>
          <w:noProof/>
        </w:rPr>
        <mc:AlternateContent>
          <mc:Choice Requires="wps">
            <w:drawing>
              <wp:anchor distT="0" distB="0" distL="114300" distR="114300" simplePos="0" relativeHeight="251546112" behindDoc="0" locked="0" layoutInCell="1" allowOverlap="1" wp14:anchorId="75DE2DCC" wp14:editId="4B00F58B">
                <wp:simplePos x="0" y="0"/>
                <wp:positionH relativeFrom="margin">
                  <wp:posOffset>2639291</wp:posOffset>
                </wp:positionH>
                <wp:positionV relativeFrom="paragraph">
                  <wp:posOffset>23669</wp:posOffset>
                </wp:positionV>
                <wp:extent cx="2187575" cy="706582"/>
                <wp:effectExtent l="0" t="0" r="22225" b="17780"/>
                <wp:wrapNone/>
                <wp:docPr id="255" name="圓角矩形 255"/>
                <wp:cNvGraphicFramePr/>
                <a:graphic xmlns:a="http://schemas.openxmlformats.org/drawingml/2006/main">
                  <a:graphicData uri="http://schemas.microsoft.com/office/word/2010/wordprocessingShape">
                    <wps:wsp>
                      <wps:cNvSpPr/>
                      <wps:spPr>
                        <a:xfrm>
                          <a:off x="0" y="0"/>
                          <a:ext cx="2187575" cy="706582"/>
                        </a:xfrm>
                        <a:prstGeom prst="roundRect">
                          <a:avLst/>
                        </a:prstGeom>
                        <a:solidFill>
                          <a:sysClr val="window" lastClr="FFFFFF"/>
                        </a:solidFill>
                        <a:ln w="25400" cap="flat" cmpd="sng" algn="ctr">
                          <a:solidFill>
                            <a:srgbClr val="FF0000"/>
                          </a:solidFill>
                          <a:prstDash val="sysDash"/>
                        </a:ln>
                        <a:effectLst/>
                      </wps:spPr>
                      <wps:txbx>
                        <w:txbxContent>
                          <w:p w14:paraId="6AF91D2E" w14:textId="4C669BE5" w:rsidR="000B28C8" w:rsidRPr="006D4BCD" w:rsidRDefault="000B28C8" w:rsidP="00F25C08">
                            <w:pPr>
                              <w:pStyle w:val="affc"/>
                              <w:ind w:leftChars="0" w:left="0"/>
                              <w:jc w:val="both"/>
                              <w:rPr>
                                <w:rFonts w:eastAsiaTheme="minorEastAsia"/>
                                <w:sz w:val="18"/>
                                <w:szCs w:val="18"/>
                                <w:lang w:eastAsia="zh-TW"/>
                              </w:rPr>
                            </w:pPr>
                            <w:r w:rsidRPr="006D4BCD">
                              <w:rPr>
                                <w:rFonts w:eastAsiaTheme="minorEastAsia" w:hint="eastAsia"/>
                                <w:sz w:val="18"/>
                                <w:szCs w:val="18"/>
                                <w:lang w:eastAsia="zh-TW"/>
                              </w:rPr>
                              <w:t xml:space="preserve">The teacher </w:t>
                            </w:r>
                            <w:r w:rsidRPr="006D4BCD">
                              <w:rPr>
                                <w:rFonts w:eastAsiaTheme="minorEastAsia"/>
                                <w:sz w:val="18"/>
                                <w:szCs w:val="18"/>
                                <w:lang w:eastAsia="zh-TW"/>
                              </w:rPr>
                              <w:t>may</w:t>
                            </w:r>
                            <w:r w:rsidRPr="006D4BCD">
                              <w:rPr>
                                <w:rFonts w:eastAsiaTheme="minorEastAsia" w:hint="eastAsia"/>
                                <w:sz w:val="18"/>
                                <w:szCs w:val="18"/>
                                <w:lang w:eastAsia="zh-TW"/>
                              </w:rPr>
                              <w:t xml:space="preserve"> encourage/guide students to share their views and then ask t</w:t>
                            </w:r>
                            <w:r w:rsidRPr="006D4BCD">
                              <w:rPr>
                                <w:rFonts w:eastAsiaTheme="minorEastAsia"/>
                                <w:sz w:val="18"/>
                                <w:szCs w:val="18"/>
                                <w:lang w:eastAsia="zh-TW"/>
                              </w:rPr>
                              <w:t xml:space="preserve">hem </w:t>
                            </w:r>
                            <w:r w:rsidRPr="006D4BCD">
                              <w:rPr>
                                <w:rFonts w:eastAsiaTheme="minorEastAsia" w:hint="eastAsia"/>
                                <w:sz w:val="18"/>
                                <w:szCs w:val="18"/>
                                <w:lang w:eastAsia="zh-TW"/>
                              </w:rPr>
                              <w:t>to think about and give responses to these view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5DE2DCC" id="圓角矩形 255" o:spid="_x0000_s1068" style="position:absolute;margin-left:207.8pt;margin-top:1.85pt;width:172.25pt;height:55.65pt;z-index:251546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" fillcolor="window" strokecolor="red" strokeweight="2pt">
                <v:stroke dashstyle="3 1"/>
                <v:textbox>
                  <w:txbxContent>
                    <w:p w14:paraId="6AF91D2E" w14:textId="4C669BE5" w:rsidR="000B28C8" w:rsidRPr="006D4BCD" w:rsidRDefault="000B28C8" w:rsidP="00F25C08">
                      <w:pPr>
                        <w:pStyle w:val="affc"/>
                        <w:ind w:leftChars="0" w:left="0"/>
                        <w:jc w:val="both"/>
                        <w:rPr>
                          <w:rFonts w:eastAsiaTheme="minorEastAsia"/>
                          <w:sz w:val="18"/>
                          <w:szCs w:val="18"/>
                          <w:lang w:eastAsia="zh-TW"/>
                        </w:rPr>
                      </w:pPr>
                      <w:r w:rsidRPr="006D4BCD">
                        <w:rPr>
                          <w:rFonts w:eastAsiaTheme="minorEastAsia" w:hint="eastAsia"/>
                          <w:sz w:val="18"/>
                          <w:szCs w:val="18"/>
                          <w:lang w:eastAsia="zh-TW"/>
                        </w:rPr>
                        <w:t xml:space="preserve">The teacher </w:t>
                      </w:r>
                      <w:r w:rsidRPr="006D4BCD">
                        <w:rPr>
                          <w:rFonts w:eastAsiaTheme="minorEastAsia"/>
                          <w:sz w:val="18"/>
                          <w:szCs w:val="18"/>
                          <w:lang w:eastAsia="zh-TW"/>
                        </w:rPr>
                        <w:t>may</w:t>
                      </w:r>
                      <w:r w:rsidRPr="006D4BCD">
                        <w:rPr>
                          <w:rFonts w:eastAsiaTheme="minorEastAsia" w:hint="eastAsia"/>
                          <w:sz w:val="18"/>
                          <w:szCs w:val="18"/>
                          <w:lang w:eastAsia="zh-TW"/>
                        </w:rPr>
                        <w:t xml:space="preserve"> encourage/guide students to share their views and then ask t</w:t>
                      </w:r>
                      <w:r w:rsidRPr="006D4BCD">
                        <w:rPr>
                          <w:rFonts w:eastAsiaTheme="minorEastAsia"/>
                          <w:sz w:val="18"/>
                          <w:szCs w:val="18"/>
                          <w:lang w:eastAsia="zh-TW"/>
                        </w:rPr>
                        <w:t xml:space="preserve">hem </w:t>
                      </w:r>
                      <w:r w:rsidRPr="006D4BCD">
                        <w:rPr>
                          <w:rFonts w:eastAsiaTheme="minorEastAsia" w:hint="eastAsia"/>
                          <w:sz w:val="18"/>
                          <w:szCs w:val="18"/>
                          <w:lang w:eastAsia="zh-TW"/>
                        </w:rPr>
                        <w:t>to think about and give responses to these views.</w:t>
                      </w:r>
                    </w:p>
                  </w:txbxContent>
                </v:textbox>
                <w10:wrap anchorx="margin"/>
              </v:roundrect>
            </w:pict>
          </mc:Fallback>
        </mc:AlternateContent>
      </w:r>
    </w:p>
    <w:p w14:paraId="52BDEF59" w14:textId="77777777" w:rsidR="00222F1E" w:rsidRPr="001B08DC" w:rsidRDefault="00222F1E">
      <w:pPr>
        <w:spacing w:line="276" w:lineRule="auto"/>
        <w:rPr>
          <w:rFonts w:ascii="新細明體" w:eastAsia="新細明體" w:hAnsi="新細明體"/>
          <w:lang w:val="en-GB" w:eastAsia="zh-TW"/>
        </w:rPr>
      </w:pPr>
    </w:p>
    <w:p w14:paraId="5B940DE2" w14:textId="77777777" w:rsidR="00222F1E" w:rsidRPr="001B08DC" w:rsidRDefault="00222F1E">
      <w:pPr>
        <w:spacing w:line="276" w:lineRule="auto"/>
        <w:rPr>
          <w:rFonts w:ascii="新細明體" w:eastAsia="新細明體" w:hAnsi="新細明體"/>
          <w:lang w:val="en-GB" w:eastAsia="zh-TW"/>
        </w:rPr>
      </w:pPr>
    </w:p>
    <w:p w14:paraId="59E58E29" w14:textId="77777777" w:rsidR="00222F1E" w:rsidRPr="001B08DC" w:rsidRDefault="00222F1E">
      <w:pPr>
        <w:spacing w:line="276" w:lineRule="auto"/>
        <w:rPr>
          <w:rFonts w:ascii="新細明體" w:eastAsia="新細明體" w:hAnsi="新細明體"/>
          <w:lang w:val="en-GB" w:eastAsia="zh-TW"/>
        </w:rPr>
      </w:pPr>
    </w:p>
    <w:p w14:paraId="568BACC9" w14:textId="77777777" w:rsidR="00222F1E" w:rsidRPr="001B08DC" w:rsidRDefault="00222F1E">
      <w:pPr>
        <w:spacing w:line="276" w:lineRule="auto"/>
        <w:rPr>
          <w:rFonts w:ascii="新細明體" w:eastAsia="新細明體" w:hAnsi="新細明體"/>
          <w:lang w:val="en-GB" w:eastAsia="zh-TW"/>
        </w:rPr>
      </w:pPr>
    </w:p>
    <w:p w14:paraId="47707874" w14:textId="77777777" w:rsidR="00222F1E" w:rsidRPr="001B08DC" w:rsidRDefault="00222F1E">
      <w:pPr>
        <w:spacing w:line="276" w:lineRule="auto"/>
        <w:rPr>
          <w:rFonts w:ascii="新細明體" w:eastAsia="新細明體" w:hAnsi="新細明體"/>
          <w:lang w:val="en-GB" w:eastAsia="zh-TW"/>
        </w:rPr>
      </w:pPr>
    </w:p>
    <w:p w14:paraId="40C9E763" w14:textId="77777777" w:rsidR="00222F1E" w:rsidRPr="001B08DC" w:rsidRDefault="00222F1E">
      <w:pPr>
        <w:spacing w:line="276" w:lineRule="auto"/>
        <w:rPr>
          <w:rFonts w:ascii="新細明體" w:eastAsia="新細明體" w:hAnsi="新細明體"/>
          <w:lang w:val="en-GB" w:eastAsia="zh-TW"/>
        </w:rPr>
      </w:pPr>
    </w:p>
    <w:p w14:paraId="1CBE945D" w14:textId="77777777" w:rsidR="00222F1E" w:rsidRPr="001B08DC" w:rsidRDefault="00222F1E">
      <w:pPr>
        <w:spacing w:line="276" w:lineRule="auto"/>
        <w:rPr>
          <w:rFonts w:ascii="新細明體" w:eastAsia="新細明體" w:hAnsi="新細明體"/>
          <w:lang w:val="en-GB" w:eastAsia="zh-TW"/>
        </w:rPr>
      </w:pPr>
    </w:p>
    <w:p w14:paraId="564E6DA1" w14:textId="77777777" w:rsidR="00222F1E" w:rsidRPr="001B08DC" w:rsidRDefault="00222F1E">
      <w:pPr>
        <w:spacing w:line="276" w:lineRule="auto"/>
        <w:rPr>
          <w:rFonts w:ascii="新細明體" w:eastAsia="新細明體" w:hAnsi="新細明體"/>
          <w:lang w:val="en-GB" w:eastAsia="zh-TW"/>
        </w:rPr>
      </w:pPr>
    </w:p>
    <w:p w14:paraId="19D09C06" w14:textId="77777777" w:rsidR="00222F1E" w:rsidRPr="001B08DC" w:rsidRDefault="00222F1E">
      <w:pPr>
        <w:spacing w:line="276" w:lineRule="auto"/>
        <w:rPr>
          <w:rFonts w:ascii="新細明體" w:eastAsia="新細明體" w:hAnsi="新細明體"/>
          <w:lang w:val="en-GB" w:eastAsia="zh-TW"/>
        </w:rPr>
      </w:pPr>
    </w:p>
    <w:p w14:paraId="72FE402F" w14:textId="77777777" w:rsidR="00222F1E" w:rsidRPr="001B08DC" w:rsidRDefault="00222F1E">
      <w:pPr>
        <w:spacing w:line="276" w:lineRule="auto"/>
        <w:rPr>
          <w:rFonts w:ascii="新細明體" w:eastAsia="新細明體" w:hAnsi="新細明體"/>
          <w:lang w:val="en-GB" w:eastAsia="zh-TW"/>
        </w:rPr>
      </w:pPr>
    </w:p>
    <w:p w14:paraId="1EF13925" w14:textId="77777777" w:rsidR="00222F1E" w:rsidRPr="001B08DC" w:rsidRDefault="00222F1E">
      <w:pPr>
        <w:spacing w:line="276" w:lineRule="auto"/>
        <w:rPr>
          <w:rFonts w:ascii="新細明體" w:eastAsia="新細明體" w:hAnsi="新細明體"/>
          <w:lang w:val="en-GB" w:eastAsia="zh-TW"/>
        </w:rPr>
      </w:pPr>
    </w:p>
    <w:p w14:paraId="272A13D7" w14:textId="77777777" w:rsidR="00222F1E" w:rsidRPr="001B08DC" w:rsidRDefault="00222F1E">
      <w:pPr>
        <w:spacing w:line="276" w:lineRule="auto"/>
        <w:rPr>
          <w:rFonts w:ascii="新細明體" w:eastAsia="新細明體" w:hAnsi="新細明體"/>
          <w:lang w:val="en-GB" w:eastAsia="zh-TW"/>
        </w:rPr>
      </w:pPr>
    </w:p>
    <w:p w14:paraId="1447D8F4" w14:textId="77777777" w:rsidR="00222F1E" w:rsidRPr="001B08DC" w:rsidRDefault="00222F1E">
      <w:pPr>
        <w:spacing w:line="276" w:lineRule="auto"/>
        <w:rPr>
          <w:rFonts w:ascii="新細明體" w:eastAsia="新細明體" w:hAnsi="新細明體"/>
          <w:lang w:val="en-GB" w:eastAsia="zh-TW"/>
        </w:rPr>
      </w:pPr>
    </w:p>
    <w:p w14:paraId="235AC4CF" w14:textId="77777777" w:rsidR="00222F1E" w:rsidRPr="001B08DC" w:rsidRDefault="00222F1E">
      <w:pPr>
        <w:spacing w:line="276" w:lineRule="auto"/>
        <w:rPr>
          <w:rFonts w:ascii="新細明體" w:eastAsia="新細明體" w:hAnsi="新細明體"/>
          <w:lang w:val="en-GB" w:eastAsia="zh-TW"/>
        </w:rPr>
      </w:pPr>
    </w:p>
    <w:p w14:paraId="7EEA5348" w14:textId="77777777" w:rsidR="00CB33D8" w:rsidRPr="001B08DC" w:rsidRDefault="008A7393" w:rsidP="00345066">
      <w:pPr>
        <w:snapToGrid w:val="0"/>
        <w:spacing w:line="276" w:lineRule="auto"/>
        <w:ind w:leftChars="300" w:left="720" w:firstLineChars="500" w:firstLine="1200"/>
        <w:rPr>
          <w:rFonts w:ascii="新細明體" w:eastAsia="新細明體" w:hAnsi="新細明體"/>
          <w:lang w:val="en-GB" w:eastAsia="zh-TW"/>
        </w:rPr>
      </w:pPr>
      <w:r w:rsidRPr="001B08DC">
        <w:rPr>
          <w:rFonts w:ascii="新細明體" w:eastAsia="新細明體" w:hAnsi="新細明體"/>
          <w:lang w:val="en-GB" w:eastAsia="zh-TW"/>
        </w:rPr>
        <w:br w:type="page"/>
      </w:r>
    </w:p>
    <w:p w14:paraId="6C3D0D91" w14:textId="5A410D5D" w:rsidR="00222F1E" w:rsidRPr="001B08DC" w:rsidRDefault="008A7113" w:rsidP="00CB33D8">
      <w:pPr>
        <w:snapToGrid w:val="0"/>
        <w:spacing w:line="276" w:lineRule="auto"/>
        <w:ind w:leftChars="300" w:left="720" w:firstLineChars="249" w:firstLine="598"/>
        <w:rPr>
          <w:rFonts w:ascii="新細明體" w:eastAsia="新細明體" w:hAnsi="新細明體"/>
          <w:sz w:val="28"/>
          <w:szCs w:val="28"/>
          <w:lang w:val="en-GB" w:eastAsia="zh-TW"/>
        </w:rPr>
      </w:pPr>
      <w:r w:rsidRPr="001B08DC">
        <w:rPr>
          <w:rFonts w:ascii="微軟正黑體" w:eastAsia="微軟正黑體" w:hAnsi="微軟正黑體"/>
          <w:noProof/>
        </w:rPr>
        <w:lastRenderedPageBreak/>
        <w:drawing>
          <wp:anchor distT="0" distB="0" distL="114300" distR="114300" simplePos="0" relativeHeight="251793920" behindDoc="0" locked="0" layoutInCell="1" allowOverlap="1" wp14:anchorId="04736632" wp14:editId="7ED8B5DA">
            <wp:simplePos x="0" y="0"/>
            <wp:positionH relativeFrom="margin">
              <wp:posOffset>419100</wp:posOffset>
            </wp:positionH>
            <wp:positionV relativeFrom="paragraph">
              <wp:posOffset>-289560</wp:posOffset>
            </wp:positionV>
            <wp:extent cx="449580" cy="743949"/>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3D8" w:rsidRPr="001B08DC">
        <w:rPr>
          <w:rFonts w:eastAsiaTheme="minorEastAsia"/>
          <w:noProof/>
          <w:sz w:val="28"/>
          <w:szCs w:val="28"/>
        </w:rPr>
        <w:drawing>
          <wp:anchor distT="0" distB="0" distL="114300" distR="114300" simplePos="0" relativeHeight="251612672" behindDoc="1" locked="0" layoutInCell="1" allowOverlap="1" wp14:anchorId="6289804B" wp14:editId="5AC55CA9">
            <wp:simplePos x="0" y="0"/>
            <wp:positionH relativeFrom="margin">
              <wp:posOffset>-765810</wp:posOffset>
            </wp:positionH>
            <wp:positionV relativeFrom="paragraph">
              <wp:posOffset>-777240</wp:posOffset>
            </wp:positionV>
            <wp:extent cx="6851650" cy="10541000"/>
            <wp:effectExtent l="0" t="0" r="6350"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a:picLocks noChangeAspect="1"/>
                    </pic:cNvPicPr>
                  </pic:nvPicPr>
                  <pic:blipFill>
                    <a:blip r:embed="rId40">
                      <a:extLst>
                        <a:ext uri="{28A0092B-C50C-407E-A947-70E740481C1C}">
                          <a14:useLocalDpi xmlns:a14="http://schemas.microsoft.com/office/drawing/2010/main" val="0"/>
                        </a:ext>
                      </a:extLst>
                    </a:blip>
                    <a:srcRect t="2691" b="6332"/>
                    <a:stretch>
                      <a:fillRect/>
                    </a:stretch>
                  </pic:blipFill>
                  <pic:spPr>
                    <a:xfrm>
                      <a:off x="0" y="0"/>
                      <a:ext cx="6851650" cy="10541000"/>
                    </a:xfrm>
                    <a:prstGeom prst="rect">
                      <a:avLst/>
                    </a:prstGeom>
                    <a:ln>
                      <a:noFill/>
                    </a:ln>
                  </pic:spPr>
                </pic:pic>
              </a:graphicData>
            </a:graphic>
          </wp:anchor>
        </w:drawing>
      </w:r>
      <w:r w:rsidRPr="001B08DC">
        <w:rPr>
          <w:noProof/>
          <w:sz w:val="28"/>
          <w:szCs w:val="28"/>
        </w:rPr>
        <mc:AlternateContent>
          <mc:Choice Requires="wps">
            <w:drawing>
              <wp:anchor distT="45720" distB="45720" distL="114300" distR="114300" simplePos="0" relativeHeight="251647488" behindDoc="0" locked="0" layoutInCell="1" allowOverlap="1" wp14:anchorId="3F042928" wp14:editId="6080B1F5">
                <wp:simplePos x="0" y="0"/>
                <wp:positionH relativeFrom="margin">
                  <wp:posOffset>3921125</wp:posOffset>
                </wp:positionH>
                <wp:positionV relativeFrom="paragraph">
                  <wp:posOffset>-112395</wp:posOffset>
                </wp:positionV>
                <wp:extent cx="998855" cy="298450"/>
                <wp:effectExtent l="0" t="0" r="10795" b="6350"/>
                <wp:wrapNone/>
                <wp:docPr id="4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298450"/>
                        </a:xfrm>
                        <a:prstGeom prst="rect">
                          <a:avLst/>
                        </a:prstGeom>
                        <a:solidFill>
                          <a:srgbClr val="FFFFFF"/>
                        </a:solidFill>
                        <a:ln w="9525">
                          <a:noFill/>
                          <a:miter lim="800000"/>
                        </a:ln>
                      </wps:spPr>
                      <wps:txbx>
                        <w:txbxContent>
                          <w:p w14:paraId="6B37D5E5" w14:textId="34B5CB91" w:rsidR="000B28C8" w:rsidRDefault="000B28C8">
                            <w:pPr>
                              <w:jc w:val="center"/>
                            </w:pPr>
                            <w:r>
                              <w:rPr>
                                <w:rFonts w:hint="eastAsia"/>
                              </w:rPr>
                              <w:t xml:space="preserve">Appendix </w:t>
                            </w:r>
                            <w:r>
                              <w:t>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042928" id="_x0000_s1069" type="#_x0000_t202" style="position:absolute;left:0;text-align:left;margin-left:308.75pt;margin-top:-8.85pt;width:78.65pt;height:23.5pt;z-index:2516474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" stroked="f">
                <v:textbox style="mso-fit-shape-to-text:t">
                  <w:txbxContent>
                    <w:p w14:paraId="6B37D5E5" w14:textId="34B5CB91" w:rsidR="000B28C8" w:rsidRDefault="000B28C8">
                      <w:pPr>
                        <w:jc w:val="center"/>
                      </w:pPr>
                      <w:r>
                        <w:rPr>
                          <w:rFonts w:hint="eastAsia"/>
                        </w:rPr>
                        <w:t xml:space="preserve">Appendix </w:t>
                      </w:r>
                      <w:r>
                        <w:t>2</w:t>
                      </w:r>
                    </w:p>
                  </w:txbxContent>
                </v:textbox>
                <w10:wrap anchorx="margin"/>
              </v:shape>
            </w:pict>
          </mc:Fallback>
        </mc:AlternateContent>
      </w:r>
      <w:r w:rsidR="008A7393" w:rsidRPr="001B08DC">
        <w:rPr>
          <w:rFonts w:eastAsia="微軟正黑體"/>
          <w:b/>
          <w:bCs/>
          <w:sz w:val="28"/>
          <w:szCs w:val="28"/>
          <w:lang w:val="en-GB" w:eastAsia="zh-TW"/>
        </w:rPr>
        <w:t>Know more: The self-portraits of artists</w:t>
      </w:r>
    </w:p>
    <w:p w14:paraId="7C352EE8" w14:textId="71A57D2A" w:rsidR="003C3B47" w:rsidRPr="001B08DC" w:rsidRDefault="003C3B47">
      <w:pPr>
        <w:snapToGrid w:val="0"/>
        <w:spacing w:line="276" w:lineRule="auto"/>
        <w:ind w:rightChars="212" w:right="509"/>
        <w:jc w:val="both"/>
        <w:rPr>
          <w:rFonts w:ascii="新細明體" w:eastAsia="新細明體" w:hAnsi="新細明體"/>
          <w:lang w:val="en-GB" w:eastAsia="zh-TW"/>
        </w:rPr>
      </w:pPr>
    </w:p>
    <w:p w14:paraId="7D3E61BE" w14:textId="32A0A514" w:rsidR="00222F1E" w:rsidRPr="001B08DC" w:rsidRDefault="008A7393" w:rsidP="00345066">
      <w:pPr>
        <w:snapToGrid w:val="0"/>
        <w:ind w:rightChars="212" w:right="509" w:firstLineChars="350" w:firstLine="882"/>
        <w:jc w:val="both"/>
        <w:rPr>
          <w:rFonts w:eastAsia="Malgun Gothic Semilight"/>
          <w:bCs/>
          <w:sz w:val="28"/>
          <w:szCs w:val="28"/>
          <w:lang w:val="en-GB" w:eastAsia="zh-TW"/>
        </w:rPr>
      </w:pPr>
      <w:r w:rsidRPr="001B08DC">
        <w:rPr>
          <w:rFonts w:eastAsia="Malgun Gothic Semilight"/>
          <w:bCs/>
          <w:lang w:val="en-GB" w:eastAsia="zh-TW"/>
        </w:rPr>
        <w:t xml:space="preserve">Self-portraits in art works are not only a channel for artists to present their inner consciousness and express themselves, but also a kind of </w:t>
      </w:r>
      <w:r w:rsidR="00AE3C55" w:rsidRPr="001B08DC">
        <w:rPr>
          <w:rFonts w:eastAsia="Malgun Gothic Semilight"/>
          <w:bCs/>
          <w:lang w:val="en-GB" w:eastAsia="zh-TW"/>
        </w:rPr>
        <w:t>self-narration</w:t>
      </w:r>
      <w:r w:rsidRPr="001B08DC">
        <w:rPr>
          <w:rFonts w:eastAsia="Malgun Gothic Semilight"/>
          <w:bCs/>
          <w:lang w:val="en-GB" w:eastAsia="zh-TW"/>
        </w:rPr>
        <w:t xml:space="preserve"> to reflect their feelings. When we appreciate self-portraits, </w:t>
      </w:r>
      <w:r w:rsidR="00545111" w:rsidRPr="001B08DC">
        <w:rPr>
          <w:rFonts w:eastAsia="Malgun Gothic Semilight"/>
          <w:bCs/>
          <w:lang w:val="en-GB" w:eastAsia="zh-TW"/>
        </w:rPr>
        <w:t xml:space="preserve">apart from appreciating </w:t>
      </w:r>
      <w:r w:rsidRPr="001B08DC">
        <w:rPr>
          <w:rFonts w:eastAsia="Malgun Gothic Semilight"/>
          <w:bCs/>
          <w:lang w:val="en-GB" w:eastAsia="zh-TW"/>
        </w:rPr>
        <w:t>the painting styles</w:t>
      </w:r>
      <w:r w:rsidR="00545111" w:rsidRPr="001B08DC">
        <w:rPr>
          <w:rFonts w:eastAsia="Malgun Gothic Semilight"/>
          <w:bCs/>
          <w:lang w:val="en-GB" w:eastAsia="zh-TW"/>
        </w:rPr>
        <w:t>, we may</w:t>
      </w:r>
      <w:r w:rsidRPr="001B08DC">
        <w:rPr>
          <w:rFonts w:eastAsia="Malgun Gothic Semilight"/>
          <w:bCs/>
          <w:lang w:val="en-GB" w:eastAsia="zh-TW"/>
        </w:rPr>
        <w:t xml:space="preserve"> also feel the painters</w:t>
      </w:r>
      <w:r w:rsidR="003C3B47" w:rsidRPr="001B08DC">
        <w:rPr>
          <w:rFonts w:eastAsia="Malgun Gothic Semilight"/>
          <w:bCs/>
          <w:lang w:val="en-GB" w:eastAsia="zh-TW"/>
        </w:rPr>
        <w:t>’</w:t>
      </w:r>
      <w:r w:rsidRPr="001B08DC">
        <w:rPr>
          <w:rFonts w:eastAsia="Malgun Gothic Semilight"/>
          <w:bCs/>
          <w:lang w:val="en-GB" w:eastAsia="zh-TW"/>
        </w:rPr>
        <w:t xml:space="preserve"> mood</w:t>
      </w:r>
      <w:r w:rsidR="00B30120" w:rsidRPr="001B08DC">
        <w:rPr>
          <w:rFonts w:eastAsia="Malgun Gothic Semilight"/>
          <w:bCs/>
          <w:lang w:val="en-GB" w:eastAsia="zh-TW"/>
        </w:rPr>
        <w:t>s</w:t>
      </w:r>
      <w:r w:rsidRPr="001B08DC">
        <w:rPr>
          <w:rFonts w:eastAsia="Malgun Gothic Semilight"/>
          <w:bCs/>
          <w:lang w:val="en-GB" w:eastAsia="zh-TW"/>
        </w:rPr>
        <w:t xml:space="preserve">, ideas, </w:t>
      </w:r>
      <w:r w:rsidR="00F25C08" w:rsidRPr="001B08DC">
        <w:rPr>
          <w:rFonts w:eastAsia="Malgun Gothic Semilight"/>
          <w:bCs/>
          <w:lang w:val="en-GB" w:eastAsia="zh-TW"/>
        </w:rPr>
        <w:t>experienc</w:t>
      </w:r>
      <w:r w:rsidR="00F25C08" w:rsidRPr="001B08DC">
        <w:rPr>
          <w:rFonts w:eastAsia="Malgun Gothic Semilight"/>
          <w:bCs/>
          <w:lang w:val="en-GB"/>
        </w:rPr>
        <w:t>es,</w:t>
      </w:r>
      <w:r w:rsidRPr="001B08DC">
        <w:rPr>
          <w:rFonts w:eastAsia="Malgun Gothic Semilight"/>
          <w:bCs/>
          <w:lang w:val="en-GB"/>
        </w:rPr>
        <w:t xml:space="preserve"> </w:t>
      </w:r>
      <w:r w:rsidRPr="001B08DC">
        <w:rPr>
          <w:rFonts w:eastAsia="Malgun Gothic Semilight"/>
          <w:bCs/>
          <w:lang w:val="en-GB" w:eastAsia="zh-TW"/>
        </w:rPr>
        <w:t xml:space="preserve">and their circumstances affected by the environment of that time. Self-portraits reflect the thoughts, feelings, attitudes and even </w:t>
      </w:r>
      <w:r w:rsidR="00B30120" w:rsidRPr="001B08DC">
        <w:rPr>
          <w:rFonts w:eastAsia="Malgun Gothic Semilight"/>
          <w:bCs/>
          <w:lang w:val="en-GB" w:eastAsia="zh-TW"/>
        </w:rPr>
        <w:t>lives</w:t>
      </w:r>
      <w:r w:rsidRPr="001B08DC">
        <w:rPr>
          <w:rFonts w:eastAsia="Malgun Gothic Semilight"/>
          <w:bCs/>
          <w:lang w:val="en-GB" w:eastAsia="zh-TW"/>
        </w:rPr>
        <w:t xml:space="preserve"> of the painters.</w:t>
      </w:r>
    </w:p>
    <w:p w14:paraId="5D38AFC8" w14:textId="4BB9BDE2" w:rsidR="00222F1E" w:rsidRPr="001B08DC" w:rsidRDefault="003C3B47">
      <w:pPr>
        <w:snapToGrid w:val="0"/>
        <w:spacing w:line="276" w:lineRule="auto"/>
        <w:rPr>
          <w:rFonts w:ascii="微軟正黑體" w:eastAsia="微軟正黑體" w:hAnsi="微軟正黑體"/>
          <w:bCs/>
          <w:sz w:val="28"/>
          <w:szCs w:val="28"/>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615744" behindDoc="0" locked="0" layoutInCell="1" allowOverlap="1" wp14:anchorId="678A9A58" wp14:editId="4437F9CB">
                <wp:simplePos x="0" y="0"/>
                <wp:positionH relativeFrom="margin">
                  <wp:posOffset>-319161</wp:posOffset>
                </wp:positionH>
                <wp:positionV relativeFrom="paragraph">
                  <wp:posOffset>191184</wp:posOffset>
                </wp:positionV>
                <wp:extent cx="5943600" cy="6902254"/>
                <wp:effectExtent l="57150" t="19050" r="0" b="13335"/>
                <wp:wrapNone/>
                <wp:docPr id="40" name="群組 40"/>
                <wp:cNvGraphicFramePr/>
                <a:graphic xmlns:a="http://schemas.openxmlformats.org/drawingml/2006/main">
                  <a:graphicData uri="http://schemas.microsoft.com/office/word/2010/wordprocessingGroup">
                    <wpg:wgp>
                      <wpg:cNvGrpSpPr/>
                      <wpg:grpSpPr>
                        <a:xfrm>
                          <a:off x="0" y="0"/>
                          <a:ext cx="5943600" cy="6902254"/>
                          <a:chOff x="14696" y="269116"/>
                          <a:chExt cx="5944241" cy="7101834"/>
                        </a:xfrm>
                      </wpg:grpSpPr>
                      <wpg:grpSp>
                        <wpg:cNvPr id="39" name="群組 39"/>
                        <wpg:cNvGrpSpPr/>
                        <wpg:grpSpPr>
                          <a:xfrm>
                            <a:off x="66493" y="2681688"/>
                            <a:ext cx="5892444" cy="4689262"/>
                            <a:chOff x="47443" y="-156762"/>
                            <a:chExt cx="5892444" cy="4689262"/>
                          </a:xfrm>
                        </wpg:grpSpPr>
                        <wpg:grpSp>
                          <wpg:cNvPr id="38" name="群組 38"/>
                          <wpg:cNvGrpSpPr/>
                          <wpg:grpSpPr>
                            <a:xfrm>
                              <a:off x="91893" y="2268299"/>
                              <a:ext cx="5847994" cy="2264201"/>
                              <a:chOff x="34743" y="-684451"/>
                              <a:chExt cx="5847994" cy="2264201"/>
                            </a:xfrm>
                          </wpg:grpSpPr>
                          <pic:pic xmlns:pic="http://schemas.openxmlformats.org/drawingml/2006/picture">
                            <pic:nvPicPr>
                              <pic:cNvPr id="27" name="圖片 27"/>
                              <pic:cNvPicPr>
                                <a:picLocks noChangeAspect="1"/>
                              </pic:cNvPicPr>
                            </pic:nvPicPr>
                            <pic:blipFill>
                              <a:blip r:embed="rId41" cstate="email"/>
                              <a:stretch>
                                <a:fillRect/>
                              </a:stretch>
                            </pic:blipFill>
                            <pic:spPr>
                              <a:xfrm>
                                <a:off x="4116173" y="-684451"/>
                                <a:ext cx="1766564" cy="2164466"/>
                              </a:xfrm>
                              <a:prstGeom prst="rect">
                                <a:avLst/>
                              </a:prstGeom>
                            </pic:spPr>
                          </pic:pic>
                          <wps:wsp>
                            <wps:cNvPr id="29" name="文字方塊 2"/>
                            <wps:cNvSpPr txBox="1">
                              <a:spLocks noChangeArrowheads="1"/>
                            </wps:cNvSpPr>
                            <wps:spPr bwMode="auto">
                              <a:xfrm>
                                <a:off x="34743" y="-677393"/>
                                <a:ext cx="3989980" cy="2257143"/>
                              </a:xfrm>
                              <a:prstGeom prst="rect">
                                <a:avLst/>
                              </a:prstGeom>
                              <a:solidFill>
                                <a:sysClr val="window" lastClr="FFFFFF"/>
                              </a:solidFill>
                              <a:ln w="25400" cap="flat" cmpd="sng" algn="ctr">
                                <a:solidFill>
                                  <a:srgbClr val="4BACC6"/>
                                </a:solidFill>
                                <a:prstDash val="lgDashDot"/>
                              </a:ln>
                              <a:effectLst/>
                            </wps:spPr>
                            <wps:txbx>
                              <w:txbxContent>
                                <w:p w14:paraId="510839DB" w14:textId="0588C8D3" w:rsidR="000B28C8" w:rsidRDefault="000B28C8">
                                  <w:pPr>
                                    <w:jc w:val="center"/>
                                    <w:rPr>
                                      <w:rFonts w:eastAsia="微軟正黑體"/>
                                      <w:b/>
                                      <w:bCs/>
                                      <w:lang w:eastAsia="zh-TW"/>
                                    </w:rPr>
                                  </w:pPr>
                                  <w:r>
                                    <w:rPr>
                                      <w:rFonts w:eastAsia="微軟正黑體" w:hint="eastAsia"/>
                                      <w:b/>
                                      <w:bCs/>
                                    </w:rPr>
                                    <w:t xml:space="preserve">Green Old Age by </w:t>
                                  </w:r>
                                  <w:r w:rsidRPr="009818D7">
                                    <w:rPr>
                                      <w:rFonts w:eastAsia="微軟正黑體"/>
                                      <w:b/>
                                      <w:bCs/>
                                    </w:rPr>
                                    <w:t>QI Baishi</w:t>
                                  </w:r>
                                </w:p>
                                <w:p w14:paraId="43A05E3A" w14:textId="4C53F80B" w:rsidR="000B28C8" w:rsidRDefault="000B28C8">
                                  <w:pPr>
                                    <w:jc w:val="both"/>
                                  </w:pPr>
                                  <w:r w:rsidRPr="009818D7">
                                    <w:rPr>
                                      <w:rFonts w:eastAsia="Malgun Gothic"/>
                                      <w:lang w:eastAsia="zh-TW"/>
                                    </w:rPr>
                                    <w:t>QI Baishi</w:t>
                                  </w:r>
                                  <w:r>
                                    <w:rPr>
                                      <w:rFonts w:eastAsia="Malgun Gothic"/>
                                      <w:lang w:eastAsia="zh-TW"/>
                                    </w:rPr>
                                    <w:t xml:space="preserve"> was a master of modern Chinese painting. He was good at painting grass, insects and flowers. The landscapes he painted were with unique styles and the characters, with </w:t>
                                  </w:r>
                                  <w:r>
                                    <w:rPr>
                                      <w:rFonts w:hint="eastAsia"/>
                                    </w:rPr>
                                    <w:t>their</w:t>
                                  </w:r>
                                  <w:r>
                                    <w:rPr>
                                      <w:rFonts w:eastAsia="Malgun Gothic"/>
                                      <w:lang w:eastAsia="zh-TW"/>
                                    </w:rPr>
                                    <w:t xml:space="preserve"> own characteristics. With his concise brushwork, his characters and attitudes were vividly portrayed with just a few audacious strokes. Green Old Age is a self-portrait painted by</w:t>
                                  </w:r>
                                  <w:r>
                                    <w:rPr>
                                      <w:rFonts w:hint="eastAsia"/>
                                    </w:rPr>
                                    <w:t xml:space="preserve"> </w:t>
                                  </w:r>
                                  <w:r w:rsidRPr="009818D7">
                                    <w:rPr>
                                      <w:rFonts w:eastAsia="Malgun Gothic"/>
                                      <w:lang w:eastAsia="zh-TW"/>
                                    </w:rPr>
                                    <w:t>QI Baishi</w:t>
                                  </w:r>
                                  <w:r>
                                    <w:rPr>
                                      <w:rFonts w:eastAsia="Malgun Gothic"/>
                                      <w:lang w:eastAsia="zh-TW"/>
                                    </w:rPr>
                                    <w:t xml:space="preserve"> </w:t>
                                  </w:r>
                                  <w:r>
                                    <w:rPr>
                                      <w:rFonts w:eastAsia="Malgun Gothic" w:hint="eastAsia"/>
                                      <w:lang w:eastAsia="zh-TW"/>
                                    </w:rPr>
                                    <w:t xml:space="preserve">when he was 94 years old, which shows </w:t>
                                  </w:r>
                                  <w:r>
                                    <w:rPr>
                                      <w:rFonts w:eastAsia="Malgun Gothic"/>
                                      <w:lang w:eastAsia="zh-TW"/>
                                    </w:rPr>
                                    <w:t>the state of</w:t>
                                  </w:r>
                                  <w:r>
                                    <w:rPr>
                                      <w:rFonts w:eastAsia="Malgun Gothic" w:hint="eastAsia"/>
                                      <w:lang w:eastAsia="zh-TW"/>
                                    </w:rPr>
                                    <w:t xml:space="preserve"> physical and mental health</w:t>
                                  </w:r>
                                  <w:r>
                                    <w:rPr>
                                      <w:rFonts w:eastAsia="Malgun Gothic"/>
                                      <w:lang w:eastAsia="zh-TW"/>
                                    </w:rPr>
                                    <w:t xml:space="preserve"> </w:t>
                                  </w:r>
                                  <w:r>
                                    <w:rPr>
                                      <w:rFonts w:eastAsia="Malgun Gothic" w:hint="eastAsia"/>
                                      <w:lang w:eastAsia="zh-TW"/>
                                    </w:rPr>
                                    <w:t xml:space="preserve">of Mr. </w:t>
                                  </w:r>
                                  <w:r>
                                    <w:rPr>
                                      <w:rFonts w:eastAsia="Malgun Gothic"/>
                                      <w:lang w:eastAsia="zh-TW"/>
                                    </w:rPr>
                                    <w:t>QI</w:t>
                                  </w:r>
                                  <w:r>
                                    <w:rPr>
                                      <w:rFonts w:eastAsia="Malgun Gothic" w:hint="eastAsia"/>
                                      <w:lang w:eastAsia="zh-TW"/>
                                    </w:rPr>
                                    <w:t>. In this painting, we can see a witty</w:t>
                                  </w:r>
                                  <w:r>
                                    <w:rPr>
                                      <w:rFonts w:eastAsia="Malgun Gothic"/>
                                      <w:lang w:eastAsia="zh-TW"/>
                                    </w:rPr>
                                    <w:t>,</w:t>
                                  </w:r>
                                  <w:r>
                                    <w:rPr>
                                      <w:rFonts w:eastAsia="Malgun Gothic" w:hint="eastAsia"/>
                                      <w:lang w:eastAsia="zh-TW"/>
                                    </w:rPr>
                                    <w:t xml:space="preserve"> </w:t>
                                  </w:r>
                                  <w:r>
                                    <w:rPr>
                                      <w:rFonts w:eastAsia="Malgun Gothic"/>
                                      <w:lang w:eastAsia="zh-TW"/>
                                    </w:rPr>
                                    <w:t xml:space="preserve">naïve, </w:t>
                                  </w:r>
                                  <w:r>
                                    <w:rPr>
                                      <w:rFonts w:eastAsia="Malgun Gothic" w:hint="eastAsia"/>
                                      <w:lang w:eastAsia="zh-TW"/>
                                    </w:rPr>
                                    <w:t>loving and kind hero</w:t>
                                  </w:r>
                                  <w:r>
                                    <w:rPr>
                                      <w:rFonts w:hint="eastAsia"/>
                                    </w:rPr>
                                    <w:t xml:space="preserve"> who </w:t>
                                  </w:r>
                                  <w:r>
                                    <w:rPr>
                                      <w:rFonts w:eastAsia="Malgun Gothic" w:hint="eastAsia"/>
                                      <w:lang w:eastAsia="zh-TW"/>
                                    </w:rPr>
                                    <w:t>straighten</w:t>
                                  </w:r>
                                  <w:r>
                                    <w:rPr>
                                      <w:rFonts w:hint="eastAsia"/>
                                    </w:rPr>
                                    <w:t xml:space="preserve">s </w:t>
                                  </w:r>
                                  <w:r>
                                    <w:rPr>
                                      <w:rFonts w:eastAsia="Malgun Gothic" w:hint="eastAsia"/>
                                      <w:lang w:eastAsia="zh-TW"/>
                                    </w:rPr>
                                    <w:t>himself up with a walking stick held high</w:t>
                                  </w:r>
                                  <w:r>
                                    <w:rPr>
                                      <w:rFonts w:hint="eastAsia"/>
                                    </w:rPr>
                                    <w:t xml:space="preserve">, showing that he will </w:t>
                                  </w:r>
                                  <w:r>
                                    <w:rPr>
                                      <w:rFonts w:eastAsia="Malgun Gothic" w:hint="eastAsia"/>
                                      <w:lang w:eastAsia="zh-TW"/>
                                    </w:rPr>
                                    <w:t>not give in to old age and give up</w:t>
                                  </w:r>
                                  <w:r>
                                    <w:rPr>
                                      <w:rFonts w:hint="eastAsia"/>
                                    </w:rPr>
                                    <w:t>.</w:t>
                                  </w:r>
                                </w:p>
                              </w:txbxContent>
                            </wps:txbx>
                            <wps:bodyPr rot="0" vert="horz" wrap="square" lIns="91440" tIns="45720" rIns="91440" bIns="45720" anchor="t" anchorCtr="0">
                              <a:noAutofit/>
                            </wps:bodyPr>
                          </wps:wsp>
                        </wpg:grpSp>
                        <wpg:grpSp>
                          <wpg:cNvPr id="37" name="群組 37"/>
                          <wpg:cNvGrpSpPr/>
                          <wpg:grpSpPr>
                            <a:xfrm>
                              <a:off x="47443" y="-156762"/>
                              <a:ext cx="5821161" cy="2197896"/>
                              <a:chOff x="47443" y="-156762"/>
                              <a:chExt cx="5821161" cy="2197896"/>
                            </a:xfrm>
                          </wpg:grpSpPr>
                          <pic:pic xmlns:pic="http://schemas.openxmlformats.org/drawingml/2006/picture">
                            <pic:nvPicPr>
                              <pic:cNvPr id="33" name="圖片 33"/>
                              <pic:cNvPicPr>
                                <a:picLocks noChangeAspect="1"/>
                              </pic:cNvPicPr>
                            </pic:nvPicPr>
                            <pic:blipFill>
                              <a:blip r:embed="rId42" cstate="email"/>
                              <a:srcRect/>
                              <a:stretch>
                                <a:fillRect/>
                              </a:stretch>
                            </pic:blipFill>
                            <pic:spPr>
                              <a:xfrm>
                                <a:off x="47443" y="-156762"/>
                                <a:ext cx="1375349" cy="2197896"/>
                              </a:xfrm>
                              <a:prstGeom prst="rect">
                                <a:avLst/>
                              </a:prstGeom>
                              <a:noFill/>
                              <a:ln>
                                <a:noFill/>
                              </a:ln>
                            </pic:spPr>
                          </pic:pic>
                          <wps:wsp>
                            <wps:cNvPr id="34" name="文字方塊 2"/>
                            <wps:cNvSpPr txBox="1">
                              <a:spLocks noChangeArrowheads="1"/>
                            </wps:cNvSpPr>
                            <wps:spPr bwMode="auto">
                              <a:xfrm>
                                <a:off x="1841434" y="-75054"/>
                                <a:ext cx="4027170" cy="2111334"/>
                              </a:xfrm>
                              <a:custGeom>
                                <a:avLst/>
                                <a:gdLst>
                                  <a:gd name="connsiteX0" fmla="*/ 0 w 4027170"/>
                                  <a:gd name="connsiteY0" fmla="*/ 0 h 2343733"/>
                                  <a:gd name="connsiteX1" fmla="*/ 4027170 w 4027170"/>
                                  <a:gd name="connsiteY1" fmla="*/ 0 h 2343733"/>
                                  <a:gd name="connsiteX2" fmla="*/ 4027170 w 4027170"/>
                                  <a:gd name="connsiteY2" fmla="*/ 2343733 h 2343733"/>
                                  <a:gd name="connsiteX3" fmla="*/ 0 w 4027170"/>
                                  <a:gd name="connsiteY3" fmla="*/ 2343733 h 2343733"/>
                                  <a:gd name="connsiteX4" fmla="*/ 0 w 4027170"/>
                                  <a:gd name="connsiteY4" fmla="*/ 0 h 234373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27170" h="2343733" fill="none" extrusionOk="0">
                                    <a:moveTo>
                                      <a:pt x="0" y="0"/>
                                    </a:moveTo>
                                    <a:cubicBezTo>
                                      <a:pt x="1939293" y="-62377"/>
                                      <a:pt x="2179130" y="132974"/>
                                      <a:pt x="4027170" y="0"/>
                                    </a:cubicBezTo>
                                    <a:cubicBezTo>
                                      <a:pt x="4183877" y="290371"/>
                                      <a:pt x="3935536" y="1606902"/>
                                      <a:pt x="4027170" y="2343733"/>
                                    </a:cubicBezTo>
                                    <a:cubicBezTo>
                                      <a:pt x="2754781" y="2281069"/>
                                      <a:pt x="859532" y="2376785"/>
                                      <a:pt x="0" y="2343733"/>
                                    </a:cubicBezTo>
                                    <a:cubicBezTo>
                                      <a:pt x="85749" y="1309546"/>
                                      <a:pt x="-161326" y="740915"/>
                                      <a:pt x="0" y="0"/>
                                    </a:cubicBezTo>
                                    <a:close/>
                                  </a:path>
                                  <a:path w="4027170" h="2343733" stroke="0" extrusionOk="0">
                                    <a:moveTo>
                                      <a:pt x="0" y="0"/>
                                    </a:moveTo>
                                    <a:cubicBezTo>
                                      <a:pt x="1331893" y="-64911"/>
                                      <a:pt x="2847283" y="40352"/>
                                      <a:pt x="4027170" y="0"/>
                                    </a:cubicBezTo>
                                    <a:cubicBezTo>
                                      <a:pt x="4191650" y="377031"/>
                                      <a:pt x="3972707" y="1981115"/>
                                      <a:pt x="4027170" y="2343733"/>
                                    </a:cubicBezTo>
                                    <a:cubicBezTo>
                                      <a:pt x="2447110" y="2490754"/>
                                      <a:pt x="429777" y="2469303"/>
                                      <a:pt x="0" y="2343733"/>
                                    </a:cubicBezTo>
                                    <a:cubicBezTo>
                                      <a:pt x="43461" y="2075939"/>
                                      <a:pt x="101232" y="724249"/>
                                      <a:pt x="0" y="0"/>
                                    </a:cubicBezTo>
                                    <a:close/>
                                  </a:path>
                                </a:pathLst>
                              </a:custGeom>
                              <a:solidFill>
                                <a:sysClr val="window" lastClr="FFFFFF"/>
                              </a:solidFill>
                              <a:ln w="25400" cap="flat" cmpd="sng" algn="ctr">
                                <a:solidFill>
                                  <a:srgbClr val="00B050"/>
                                </a:solidFill>
                                <a:prstDash val="solid"/>
                              </a:ln>
                              <a:effectLst/>
                            </wps:spPr>
                            <wps:txbx>
                              <w:txbxContent>
                                <w:p w14:paraId="420B8C21" w14:textId="77777777" w:rsidR="000B28C8" w:rsidRDefault="000B28C8">
                                  <w:pPr>
                                    <w:jc w:val="center"/>
                                    <w:rPr>
                                      <w:rFonts w:eastAsia="微軟正黑體"/>
                                      <w:b/>
                                      <w:bCs/>
                                    </w:rPr>
                                  </w:pPr>
                                  <w:r>
                                    <w:rPr>
                                      <w:rFonts w:eastAsia="微軟正黑體" w:hint="eastAsia"/>
                                      <w:b/>
                                      <w:bCs/>
                                    </w:rPr>
                                    <w:t>A self-portrait of Da Vinci</w:t>
                                  </w:r>
                                </w:p>
                                <w:p w14:paraId="500BB7B6" w14:textId="77777777" w:rsidR="000B28C8" w:rsidRDefault="000B28C8">
                                  <w:pPr>
                                    <w:rPr>
                                      <w:rFonts w:eastAsia="微軟正黑體"/>
                                      <w:sz w:val="12"/>
                                      <w:szCs w:val="12"/>
                                      <w:lang w:eastAsia="zh-TW"/>
                                    </w:rPr>
                                  </w:pPr>
                                </w:p>
                                <w:p w14:paraId="6C93A645" w14:textId="1A9630A7" w:rsidR="000B28C8" w:rsidRDefault="000B28C8">
                                  <w:pPr>
                                    <w:jc w:val="both"/>
                                    <w:rPr>
                                      <w:lang w:eastAsia="zh-TW"/>
                                    </w:rPr>
                                  </w:pPr>
                                  <w:r>
                                    <w:rPr>
                                      <w:rFonts w:hint="eastAsia"/>
                                      <w:lang w:eastAsia="zh-TW"/>
                                    </w:rPr>
                                    <w:t>This painting was painted around 1513 and is</w:t>
                                  </w:r>
                                  <w:r>
                                    <w:rPr>
                                      <w:rFonts w:hint="eastAsia"/>
                                    </w:rPr>
                                    <w:t xml:space="preserve"> </w:t>
                                  </w:r>
                                  <w:r>
                                    <w:rPr>
                                      <w:rFonts w:hint="eastAsia"/>
                                      <w:lang w:eastAsia="zh-TW"/>
                                    </w:rPr>
                                    <w:t>generally believed to be the last work of Da Vinci. From this self-portrait, we can see Da Vinci</w:t>
                                  </w:r>
                                  <w:r>
                                    <w:t>’</w:t>
                                  </w:r>
                                  <w:r>
                                    <w:rPr>
                                      <w:rFonts w:hint="eastAsia"/>
                                      <w:lang w:eastAsia="zh-TW"/>
                                    </w:rPr>
                                    <w:t xml:space="preserve">s thought and temperament in his later years and his </w:t>
                                  </w:r>
                                  <w:r>
                                    <w:rPr>
                                      <w:lang w:eastAsia="zh-TW"/>
                                    </w:rPr>
                                    <w:t xml:space="preserve">eyes shining with </w:t>
                                  </w:r>
                                  <w:r>
                                    <w:rPr>
                                      <w:rFonts w:hint="eastAsia"/>
                                      <w:lang w:eastAsia="zh-TW"/>
                                    </w:rPr>
                                    <w:t>wisdom</w:t>
                                  </w:r>
                                  <w:r>
                                    <w:rPr>
                                      <w:lang w:eastAsia="zh-TW"/>
                                    </w:rPr>
                                    <w:t>.</w:t>
                                  </w:r>
                                  <w:r>
                                    <w:rPr>
                                      <w:rFonts w:hint="eastAsia"/>
                                      <w:lang w:eastAsia="zh-TW"/>
                                    </w:rPr>
                                    <w:t xml:space="preserve">  </w:t>
                                  </w:r>
                                  <w:r>
                                    <w:rPr>
                                      <w:lang w:eastAsia="zh-TW"/>
                                    </w:rPr>
                                    <w:t>People are impressed with the lines of his</w:t>
                                  </w:r>
                                  <w:r>
                                    <w:rPr>
                                      <w:rFonts w:hint="eastAsia"/>
                                      <w:lang w:eastAsia="zh-TW"/>
                                    </w:rPr>
                                    <w:t xml:space="preserve"> long hair beard on his collar</w:t>
                                  </w:r>
                                  <w:r>
                                    <w:rPr>
                                      <w:lang w:eastAsia="zh-TW"/>
                                    </w:rPr>
                                    <w:t>.</w:t>
                                  </w:r>
                                  <w:r>
                                    <w:rPr>
                                      <w:rFonts w:hint="eastAsia"/>
                                      <w:lang w:eastAsia="zh-TW"/>
                                    </w:rPr>
                                    <w:t xml:space="preserve"> </w:t>
                                  </w:r>
                                  <w:r>
                                    <w:rPr>
                                      <w:lang w:eastAsia="zh-TW"/>
                                    </w:rPr>
                                    <w:t>W</w:t>
                                  </w:r>
                                  <w:r>
                                    <w:rPr>
                                      <w:rFonts w:hint="eastAsia"/>
                                      <w:lang w:eastAsia="zh-TW"/>
                                    </w:rPr>
                                    <w:t>e can feel that even though he was</w:t>
                                  </w:r>
                                  <w:r>
                                    <w:rPr>
                                      <w:lang w:eastAsia="zh-TW"/>
                                    </w:rPr>
                                    <w:t xml:space="preserve"> at his</w:t>
                                  </w:r>
                                  <w:r>
                                    <w:rPr>
                                      <w:rFonts w:hint="eastAsia"/>
                                      <w:lang w:eastAsia="zh-TW"/>
                                    </w:rPr>
                                    <w:t xml:space="preserve"> old</w:t>
                                  </w:r>
                                  <w:r>
                                    <w:rPr>
                                      <w:lang w:eastAsia="zh-TW"/>
                                    </w:rPr>
                                    <w:t xml:space="preserve"> age</w:t>
                                  </w:r>
                                  <w:r>
                                    <w:rPr>
                                      <w:rFonts w:hint="eastAsia"/>
                                      <w:lang w:eastAsia="zh-TW"/>
                                    </w:rPr>
                                    <w:t>, his mental state was still brilliant. His nose and lips show a strong and unyielding character and willpower. This painting shows that this artist ha</w:t>
                                  </w:r>
                                  <w:r>
                                    <w:rPr>
                                      <w:rFonts w:hint="eastAsia"/>
                                    </w:rPr>
                                    <w:t xml:space="preserve">d </w:t>
                                  </w:r>
                                  <w:r>
                                    <w:rPr>
                                      <w:rFonts w:hint="eastAsia"/>
                                      <w:lang w:eastAsia="zh-TW"/>
                                    </w:rPr>
                                    <w:t>infinite creativity and expressiveness.</w:t>
                                  </w:r>
                                </w:p>
                              </w:txbxContent>
                            </wps:txbx>
                            <wps:bodyPr rot="0" vert="horz" wrap="square" lIns="91440" tIns="45720" rIns="91440" bIns="45720" anchor="t" anchorCtr="0">
                              <a:noAutofit/>
                            </wps:bodyPr>
                          </wps:wsp>
                        </wpg:grpSp>
                      </wpg:grpSp>
                      <wpg:grpSp>
                        <wpg:cNvPr id="36" name="群組 36"/>
                        <wpg:cNvGrpSpPr/>
                        <wpg:grpSpPr>
                          <a:xfrm>
                            <a:off x="14696" y="269116"/>
                            <a:ext cx="5872957" cy="2338101"/>
                            <a:chOff x="14696" y="269116"/>
                            <a:chExt cx="5872957" cy="2338101"/>
                          </a:xfrm>
                        </wpg:grpSpPr>
                        <wps:wsp>
                          <wps:cNvPr id="31" name="文字方塊 2"/>
                          <wps:cNvSpPr txBox="1">
                            <a:spLocks noChangeArrowheads="1"/>
                          </wps:cNvSpPr>
                          <wps:spPr bwMode="auto">
                            <a:xfrm>
                              <a:off x="14696" y="279329"/>
                              <a:ext cx="3765597" cy="2327888"/>
                            </a:xfrm>
                            <a:custGeom>
                              <a:avLst/>
                              <a:gdLst>
                                <a:gd name="connsiteX0" fmla="*/ 0 w 3765597"/>
                                <a:gd name="connsiteY0" fmla="*/ 0 h 2327888"/>
                                <a:gd name="connsiteX1" fmla="*/ 462630 w 3765597"/>
                                <a:gd name="connsiteY1" fmla="*/ 0 h 2327888"/>
                                <a:gd name="connsiteX2" fmla="*/ 1000572 w 3765597"/>
                                <a:gd name="connsiteY2" fmla="*/ 0 h 2327888"/>
                                <a:gd name="connsiteX3" fmla="*/ 1463203 w 3765597"/>
                                <a:gd name="connsiteY3" fmla="*/ 0 h 2327888"/>
                                <a:gd name="connsiteX4" fmla="*/ 2076457 w 3765597"/>
                                <a:gd name="connsiteY4" fmla="*/ 0 h 2327888"/>
                                <a:gd name="connsiteX5" fmla="*/ 2652056 w 3765597"/>
                                <a:gd name="connsiteY5" fmla="*/ 0 h 2327888"/>
                                <a:gd name="connsiteX6" fmla="*/ 3077030 w 3765597"/>
                                <a:gd name="connsiteY6" fmla="*/ 0 h 2327888"/>
                                <a:gd name="connsiteX7" fmla="*/ 3765596 w 3765597"/>
                                <a:gd name="connsiteY7" fmla="*/ 0 h 2327888"/>
                                <a:gd name="connsiteX8" fmla="*/ 3765596 w 3765597"/>
                                <a:gd name="connsiteY8" fmla="*/ 512135 h 2327888"/>
                                <a:gd name="connsiteX9" fmla="*/ 3765596 w 3765597"/>
                                <a:gd name="connsiteY9" fmla="*/ 1070828 h 2327888"/>
                                <a:gd name="connsiteX10" fmla="*/ 3765596 w 3765597"/>
                                <a:gd name="connsiteY10" fmla="*/ 1582963 h 2327888"/>
                                <a:gd name="connsiteX11" fmla="*/ 3765596 w 3765597"/>
                                <a:gd name="connsiteY11" fmla="*/ 2327888 h 2327888"/>
                                <a:gd name="connsiteX12" fmla="*/ 3265310 w 3765597"/>
                                <a:gd name="connsiteY12" fmla="*/ 2327888 h 2327888"/>
                                <a:gd name="connsiteX13" fmla="*/ 2802679 w 3765597"/>
                                <a:gd name="connsiteY13" fmla="*/ 2327888 h 2327888"/>
                                <a:gd name="connsiteX14" fmla="*/ 2340049 w 3765597"/>
                                <a:gd name="connsiteY14" fmla="*/ 2327888 h 2327888"/>
                                <a:gd name="connsiteX15" fmla="*/ 1802107 w 3765597"/>
                                <a:gd name="connsiteY15" fmla="*/ 2327888 h 2327888"/>
                                <a:gd name="connsiteX16" fmla="*/ 1264164 w 3765597"/>
                                <a:gd name="connsiteY16" fmla="*/ 2327888 h 2327888"/>
                                <a:gd name="connsiteX17" fmla="*/ 763878 w 3765597"/>
                                <a:gd name="connsiteY17" fmla="*/ 2327888 h 2327888"/>
                                <a:gd name="connsiteX18" fmla="*/ 0 w 3765597"/>
                                <a:gd name="connsiteY18" fmla="*/ 2327888 h 2327888"/>
                                <a:gd name="connsiteX19" fmla="*/ 0 w 3765597"/>
                                <a:gd name="connsiteY19" fmla="*/ 1792473 h 2327888"/>
                                <a:gd name="connsiteX20" fmla="*/ 0 w 3765597"/>
                                <a:gd name="connsiteY20" fmla="*/ 1210501 h 2327888"/>
                                <a:gd name="connsiteX21" fmla="*/ 0 w 3765597"/>
                                <a:gd name="connsiteY21" fmla="*/ 675087 h 2327888"/>
                                <a:gd name="connsiteX22" fmla="*/ 0 w 3765597"/>
                                <a:gd name="connsiteY22" fmla="*/ 0 h 23278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765597" h="2327888" fill="none" extrusionOk="0">
                                  <a:moveTo>
                                    <a:pt x="0" y="0"/>
                                  </a:moveTo>
                                  <a:cubicBezTo>
                                    <a:pt x="182145" y="-21391"/>
                                    <a:pt x="310332" y="23629"/>
                                    <a:pt x="424974" y="0"/>
                                  </a:cubicBezTo>
                                  <a:cubicBezTo>
                                    <a:pt x="508962" y="-58769"/>
                                    <a:pt x="824213" y="-2387"/>
                                    <a:pt x="1000572" y="0"/>
                                  </a:cubicBezTo>
                                  <a:cubicBezTo>
                                    <a:pt x="1188851" y="12414"/>
                                    <a:pt x="1275744" y="11017"/>
                                    <a:pt x="1463203" y="0"/>
                                  </a:cubicBezTo>
                                  <a:cubicBezTo>
                                    <a:pt x="1658215" y="-21558"/>
                                    <a:pt x="1717487" y="34533"/>
                                    <a:pt x="1888177" y="0"/>
                                  </a:cubicBezTo>
                                  <a:cubicBezTo>
                                    <a:pt x="2043893" y="-39275"/>
                                    <a:pt x="2139533" y="13819"/>
                                    <a:pt x="2350808" y="0"/>
                                  </a:cubicBezTo>
                                  <a:cubicBezTo>
                                    <a:pt x="2582279" y="-8189"/>
                                    <a:pt x="2613384" y="51611"/>
                                    <a:pt x="2888751" y="0"/>
                                  </a:cubicBezTo>
                                  <a:cubicBezTo>
                                    <a:pt x="3183172" y="-44212"/>
                                    <a:pt x="3322860" y="90707"/>
                                    <a:pt x="3765596" y="0"/>
                                  </a:cubicBezTo>
                                  <a:cubicBezTo>
                                    <a:pt x="3760290" y="211040"/>
                                    <a:pt x="3728249" y="375673"/>
                                    <a:pt x="3765596" y="535414"/>
                                  </a:cubicBezTo>
                                  <a:cubicBezTo>
                                    <a:pt x="3800586" y="624780"/>
                                    <a:pt x="3674011" y="941228"/>
                                    <a:pt x="3765596" y="1163944"/>
                                  </a:cubicBezTo>
                                  <a:cubicBezTo>
                                    <a:pt x="3798670" y="1364918"/>
                                    <a:pt x="3738731" y="1486709"/>
                                    <a:pt x="3765596" y="1699358"/>
                                  </a:cubicBezTo>
                                  <a:cubicBezTo>
                                    <a:pt x="3761350" y="1867435"/>
                                    <a:pt x="3690852" y="2097483"/>
                                    <a:pt x="3765596" y="2327888"/>
                                  </a:cubicBezTo>
                                  <a:cubicBezTo>
                                    <a:pt x="3584943" y="2396427"/>
                                    <a:pt x="3345096" y="2300932"/>
                                    <a:pt x="3227654" y="2327888"/>
                                  </a:cubicBezTo>
                                  <a:cubicBezTo>
                                    <a:pt x="3091798" y="2397927"/>
                                    <a:pt x="2963102" y="2313967"/>
                                    <a:pt x="2689712" y="2327888"/>
                                  </a:cubicBezTo>
                                  <a:cubicBezTo>
                                    <a:pt x="2428484" y="2315338"/>
                                    <a:pt x="2371247" y="2279343"/>
                                    <a:pt x="2264737" y="2327888"/>
                                  </a:cubicBezTo>
                                  <a:cubicBezTo>
                                    <a:pt x="2145023" y="2332897"/>
                                    <a:pt x="1944759" y="2312742"/>
                                    <a:pt x="1764451" y="2327888"/>
                                  </a:cubicBezTo>
                                  <a:cubicBezTo>
                                    <a:pt x="1613266" y="2348852"/>
                                    <a:pt x="1468894" y="2324862"/>
                                    <a:pt x="1301820" y="2327888"/>
                                  </a:cubicBezTo>
                                  <a:cubicBezTo>
                                    <a:pt x="1123974" y="2344738"/>
                                    <a:pt x="907839" y="2296321"/>
                                    <a:pt x="763878" y="2327888"/>
                                  </a:cubicBezTo>
                                  <a:cubicBezTo>
                                    <a:pt x="622504" y="2369391"/>
                                    <a:pt x="441219" y="2307134"/>
                                    <a:pt x="0" y="2327888"/>
                                  </a:cubicBezTo>
                                  <a:cubicBezTo>
                                    <a:pt x="-69384" y="2015709"/>
                                    <a:pt x="26340" y="1868417"/>
                                    <a:pt x="0" y="1745915"/>
                                  </a:cubicBezTo>
                                  <a:cubicBezTo>
                                    <a:pt x="-96047" y="1627533"/>
                                    <a:pt x="10986" y="1319236"/>
                                    <a:pt x="0" y="1117386"/>
                                  </a:cubicBezTo>
                                  <a:cubicBezTo>
                                    <a:pt x="-2480" y="896937"/>
                                    <a:pt x="88656" y="842416"/>
                                    <a:pt x="0" y="558693"/>
                                  </a:cubicBezTo>
                                  <a:cubicBezTo>
                                    <a:pt x="-50159" y="271276"/>
                                    <a:pt x="83658" y="161166"/>
                                    <a:pt x="0" y="0"/>
                                  </a:cubicBezTo>
                                  <a:close/>
                                </a:path>
                                <a:path w="3765597" h="2327888" stroke="0" extrusionOk="0">
                                  <a:moveTo>
                                    <a:pt x="0" y="0"/>
                                  </a:moveTo>
                                  <a:cubicBezTo>
                                    <a:pt x="197237" y="-30072"/>
                                    <a:pt x="255111" y="55269"/>
                                    <a:pt x="462630" y="0"/>
                                  </a:cubicBezTo>
                                  <a:cubicBezTo>
                                    <a:pt x="670547" y="-20880"/>
                                    <a:pt x="844936" y="6882"/>
                                    <a:pt x="1000572" y="0"/>
                                  </a:cubicBezTo>
                                  <a:cubicBezTo>
                                    <a:pt x="1173272" y="-22381"/>
                                    <a:pt x="1346866" y="36074"/>
                                    <a:pt x="1463203" y="0"/>
                                  </a:cubicBezTo>
                                  <a:cubicBezTo>
                                    <a:pt x="1560159" y="-59532"/>
                                    <a:pt x="1893723" y="51567"/>
                                    <a:pt x="2076457" y="0"/>
                                  </a:cubicBezTo>
                                  <a:cubicBezTo>
                                    <a:pt x="2231760" y="-77067"/>
                                    <a:pt x="2364261" y="61290"/>
                                    <a:pt x="2652056" y="0"/>
                                  </a:cubicBezTo>
                                  <a:cubicBezTo>
                                    <a:pt x="2919880" y="-60727"/>
                                    <a:pt x="2946366" y="21198"/>
                                    <a:pt x="3077030" y="0"/>
                                  </a:cubicBezTo>
                                  <a:cubicBezTo>
                                    <a:pt x="3208345" y="4696"/>
                                    <a:pt x="3608249" y="10322"/>
                                    <a:pt x="3765596" y="0"/>
                                  </a:cubicBezTo>
                                  <a:cubicBezTo>
                                    <a:pt x="3767672" y="123122"/>
                                    <a:pt x="3763016" y="343116"/>
                                    <a:pt x="3765596" y="512135"/>
                                  </a:cubicBezTo>
                                  <a:cubicBezTo>
                                    <a:pt x="3768903" y="687948"/>
                                    <a:pt x="3749712" y="962228"/>
                                    <a:pt x="3765596" y="1070828"/>
                                  </a:cubicBezTo>
                                  <a:cubicBezTo>
                                    <a:pt x="3764924" y="1202609"/>
                                    <a:pt x="3693982" y="1465670"/>
                                    <a:pt x="3765596" y="1582963"/>
                                  </a:cubicBezTo>
                                  <a:cubicBezTo>
                                    <a:pt x="3822675" y="1683217"/>
                                    <a:pt x="3750332" y="2115331"/>
                                    <a:pt x="3765596" y="2327888"/>
                                  </a:cubicBezTo>
                                  <a:cubicBezTo>
                                    <a:pt x="3579019" y="2360070"/>
                                    <a:pt x="3493786" y="2294928"/>
                                    <a:pt x="3265310" y="2327888"/>
                                  </a:cubicBezTo>
                                  <a:cubicBezTo>
                                    <a:pt x="3036211" y="2341826"/>
                                    <a:pt x="2968128" y="2286987"/>
                                    <a:pt x="2802679" y="2327888"/>
                                  </a:cubicBezTo>
                                  <a:cubicBezTo>
                                    <a:pt x="2615920" y="2363613"/>
                                    <a:pt x="2417429" y="2309967"/>
                                    <a:pt x="2340049" y="2327888"/>
                                  </a:cubicBezTo>
                                  <a:cubicBezTo>
                                    <a:pt x="2249163" y="2372667"/>
                                    <a:pt x="1945285" y="2293179"/>
                                    <a:pt x="1802107" y="2327888"/>
                                  </a:cubicBezTo>
                                  <a:cubicBezTo>
                                    <a:pt x="1616488" y="2384357"/>
                                    <a:pt x="1478006" y="2271489"/>
                                    <a:pt x="1264164" y="2327888"/>
                                  </a:cubicBezTo>
                                  <a:cubicBezTo>
                                    <a:pt x="1066590" y="2357724"/>
                                    <a:pt x="882535" y="2293402"/>
                                    <a:pt x="763878" y="2327888"/>
                                  </a:cubicBezTo>
                                  <a:cubicBezTo>
                                    <a:pt x="615443" y="2338463"/>
                                    <a:pt x="285187" y="2331082"/>
                                    <a:pt x="0" y="2327888"/>
                                  </a:cubicBezTo>
                                  <a:cubicBezTo>
                                    <a:pt x="-50983" y="2166072"/>
                                    <a:pt x="90563" y="1923826"/>
                                    <a:pt x="0" y="1792473"/>
                                  </a:cubicBezTo>
                                  <a:cubicBezTo>
                                    <a:pt x="-53414" y="1637655"/>
                                    <a:pt x="-1477" y="1453777"/>
                                    <a:pt x="0" y="1210501"/>
                                  </a:cubicBezTo>
                                  <a:cubicBezTo>
                                    <a:pt x="-45182" y="941394"/>
                                    <a:pt x="39349" y="879185"/>
                                    <a:pt x="0" y="675087"/>
                                  </a:cubicBezTo>
                                  <a:cubicBezTo>
                                    <a:pt x="-53010" y="496544"/>
                                    <a:pt x="51392" y="294194"/>
                                    <a:pt x="0" y="0"/>
                                  </a:cubicBezTo>
                                  <a:close/>
                                </a:path>
                                <a:path w="3765597" h="2327888" fill="none" stroke="0" extrusionOk="0">
                                  <a:moveTo>
                                    <a:pt x="0" y="0"/>
                                  </a:moveTo>
                                  <a:cubicBezTo>
                                    <a:pt x="180145" y="-23548"/>
                                    <a:pt x="298597" y="10910"/>
                                    <a:pt x="424974" y="0"/>
                                  </a:cubicBezTo>
                                  <a:cubicBezTo>
                                    <a:pt x="534884" y="-58330"/>
                                    <a:pt x="804784" y="6508"/>
                                    <a:pt x="1000572" y="0"/>
                                  </a:cubicBezTo>
                                  <a:cubicBezTo>
                                    <a:pt x="1138462" y="-16709"/>
                                    <a:pt x="1272028" y="19721"/>
                                    <a:pt x="1463203" y="0"/>
                                  </a:cubicBezTo>
                                  <a:cubicBezTo>
                                    <a:pt x="1646597" y="751"/>
                                    <a:pt x="1705921" y="55453"/>
                                    <a:pt x="1888177" y="0"/>
                                  </a:cubicBezTo>
                                  <a:cubicBezTo>
                                    <a:pt x="2071866" y="-28348"/>
                                    <a:pt x="2138805" y="17840"/>
                                    <a:pt x="2350808" y="0"/>
                                  </a:cubicBezTo>
                                  <a:cubicBezTo>
                                    <a:pt x="2590787" y="6845"/>
                                    <a:pt x="2617229" y="60048"/>
                                    <a:pt x="2888751" y="0"/>
                                  </a:cubicBezTo>
                                  <a:cubicBezTo>
                                    <a:pt x="3140175" y="-72549"/>
                                    <a:pt x="3387041" y="88425"/>
                                    <a:pt x="3765596" y="0"/>
                                  </a:cubicBezTo>
                                  <a:cubicBezTo>
                                    <a:pt x="3792743" y="181983"/>
                                    <a:pt x="3723349" y="401667"/>
                                    <a:pt x="3765596" y="535414"/>
                                  </a:cubicBezTo>
                                  <a:cubicBezTo>
                                    <a:pt x="3811841" y="704023"/>
                                    <a:pt x="3655289" y="943529"/>
                                    <a:pt x="3765596" y="1163944"/>
                                  </a:cubicBezTo>
                                  <a:cubicBezTo>
                                    <a:pt x="3841646" y="1360741"/>
                                    <a:pt x="3711300" y="1466519"/>
                                    <a:pt x="3765596" y="1699358"/>
                                  </a:cubicBezTo>
                                  <a:cubicBezTo>
                                    <a:pt x="3807782" y="1900541"/>
                                    <a:pt x="3651033" y="2067963"/>
                                    <a:pt x="3765596" y="2327888"/>
                                  </a:cubicBezTo>
                                  <a:cubicBezTo>
                                    <a:pt x="3601593" y="2367370"/>
                                    <a:pt x="3368550" y="2282142"/>
                                    <a:pt x="3227654" y="2327888"/>
                                  </a:cubicBezTo>
                                  <a:cubicBezTo>
                                    <a:pt x="3133045" y="2355285"/>
                                    <a:pt x="2911702" y="2334323"/>
                                    <a:pt x="2689712" y="2327888"/>
                                  </a:cubicBezTo>
                                  <a:cubicBezTo>
                                    <a:pt x="2422678" y="2337385"/>
                                    <a:pt x="2338627" y="2296445"/>
                                    <a:pt x="2264737" y="2327888"/>
                                  </a:cubicBezTo>
                                  <a:cubicBezTo>
                                    <a:pt x="2156068" y="2365054"/>
                                    <a:pt x="1952569" y="2317773"/>
                                    <a:pt x="1764451" y="2327888"/>
                                  </a:cubicBezTo>
                                  <a:cubicBezTo>
                                    <a:pt x="1600674" y="2349078"/>
                                    <a:pt x="1463596" y="2338919"/>
                                    <a:pt x="1301820" y="2327888"/>
                                  </a:cubicBezTo>
                                  <a:cubicBezTo>
                                    <a:pt x="1146648" y="2337941"/>
                                    <a:pt x="946211" y="2332337"/>
                                    <a:pt x="763878" y="2327888"/>
                                  </a:cubicBezTo>
                                  <a:cubicBezTo>
                                    <a:pt x="573242" y="2390885"/>
                                    <a:pt x="361905" y="2298234"/>
                                    <a:pt x="0" y="2327888"/>
                                  </a:cubicBezTo>
                                  <a:cubicBezTo>
                                    <a:pt x="-37901" y="2049374"/>
                                    <a:pt x="50007" y="1838712"/>
                                    <a:pt x="0" y="1745915"/>
                                  </a:cubicBezTo>
                                  <a:cubicBezTo>
                                    <a:pt x="4279" y="1571733"/>
                                    <a:pt x="51922" y="1372824"/>
                                    <a:pt x="0" y="1117386"/>
                                  </a:cubicBezTo>
                                  <a:cubicBezTo>
                                    <a:pt x="-2322" y="886583"/>
                                    <a:pt x="45726" y="821239"/>
                                    <a:pt x="0" y="558693"/>
                                  </a:cubicBezTo>
                                  <a:cubicBezTo>
                                    <a:pt x="-48176" y="265358"/>
                                    <a:pt x="34501" y="147436"/>
                                    <a:pt x="0" y="0"/>
                                  </a:cubicBezTo>
                                  <a:close/>
                                </a:path>
                              </a:pathLst>
                            </a:custGeom>
                            <a:solidFill>
                              <a:sysClr val="window" lastClr="FFFFFF"/>
                            </a:solidFill>
                            <a:ln w="25400" cap="flat" cmpd="sng" algn="ctr">
                              <a:solidFill>
                                <a:srgbClr val="C0504D"/>
                              </a:solidFill>
                              <a:prstDash val="solid"/>
                            </a:ln>
                            <a:effectLst/>
                          </wps:spPr>
                          <wps:txbx>
                            <w:txbxContent>
                              <w:p w14:paraId="00738DCE" w14:textId="77777777" w:rsidR="000B28C8" w:rsidRDefault="000B28C8">
                                <w:pPr>
                                  <w:jc w:val="center"/>
                                  <w:rPr>
                                    <w:rFonts w:ascii="微軟正黑體" w:eastAsia="微軟正黑體" w:hAnsi="微軟正黑體"/>
                                    <w:sz w:val="12"/>
                                    <w:szCs w:val="12"/>
                                    <w:lang w:eastAsia="zh-TW"/>
                                  </w:rPr>
                                </w:pPr>
                                <w:r>
                                  <w:rPr>
                                    <w:b/>
                                    <w:bCs/>
                                  </w:rPr>
                                  <w:t>A</w:t>
                                </w:r>
                                <w:r>
                                  <w:rPr>
                                    <w:rFonts w:eastAsia="微軟正黑體"/>
                                    <w:b/>
                                    <w:bCs/>
                                    <w:lang w:eastAsia="zh-TW"/>
                                  </w:rPr>
                                  <w:t xml:space="preserve"> self-portrait of Van Gogh</w:t>
                                </w:r>
                              </w:p>
                              <w:p w14:paraId="6C13D8F2" w14:textId="3468441B" w:rsidR="000B28C8" w:rsidRDefault="000B28C8">
                                <w:pPr>
                                  <w:jc w:val="both"/>
                                  <w:rPr>
                                    <w:lang w:eastAsia="zh-TW"/>
                                  </w:rPr>
                                </w:pPr>
                                <w:r>
                                  <w:rPr>
                                    <w:lang w:eastAsia="zh-TW"/>
                                  </w:rPr>
                                  <w:t xml:space="preserve">Despite being one of the most outstanding artists in the 19th century, Van Gogh loved life but felt hardship as well. In this portrait, he is featured with glittering eyes, red hair, red beard, and a face with sharp corners, showing a mood of agitated depression and restlessness. From this painting, we can see his self-esteem as well as hesitation. Van Gogh began his career as a </w:t>
                                </w:r>
                                <w:r>
                                  <w:rPr>
                                    <w:rFonts w:hint="eastAsia"/>
                                    <w:lang w:eastAsia="zh-TW"/>
                                  </w:rPr>
                                  <w:t>painter at the age of 27, but in the last decade of his life, he created about 2</w:t>
                                </w:r>
                                <w:r>
                                  <w:rPr>
                                    <w:lang w:eastAsia="zh-TW"/>
                                  </w:rPr>
                                  <w:t>,</w:t>
                                </w:r>
                                <w:r>
                                  <w:rPr>
                                    <w:rFonts w:hint="eastAsia"/>
                                    <w:lang w:eastAsia="zh-TW"/>
                                  </w:rPr>
                                  <w:t>100 paintings. Unfortunately, his works were ignored</w:t>
                                </w:r>
                                <w:r>
                                  <w:rPr>
                                    <w:lang w:eastAsia="zh-TW"/>
                                  </w:rPr>
                                  <w:t xml:space="preserve"> in his time</w:t>
                                </w:r>
                                <w:r>
                                  <w:rPr>
                                    <w:rFonts w:hint="eastAsia"/>
                                    <w:lang w:eastAsia="zh-TW"/>
                                  </w:rPr>
                                  <w:t>, and he was trapped in mental illness and poverty. In the end he shot himself in the chest and died at the age of 37.</w:t>
                                </w:r>
                              </w:p>
                            </w:txbxContent>
                          </wps:txbx>
                          <wps:bodyPr rot="0" vert="horz" wrap="square" lIns="91440" tIns="45720" rIns="91440" bIns="45720" anchor="t" anchorCtr="0">
                            <a:noAutofit/>
                          </wps:bodyPr>
                        </wps:wsp>
                        <pic:pic xmlns:pic="http://schemas.openxmlformats.org/drawingml/2006/picture">
                          <pic:nvPicPr>
                            <pic:cNvPr id="35" name="圖片 35"/>
                            <pic:cNvPicPr>
                              <a:picLocks noChangeAspect="1"/>
                            </pic:cNvPicPr>
                          </pic:nvPicPr>
                          <pic:blipFill>
                            <a:blip r:embed="rId43" cstate="email"/>
                            <a:stretch>
                              <a:fillRect/>
                            </a:stretch>
                          </pic:blipFill>
                          <pic:spPr>
                            <a:xfrm>
                              <a:off x="3823093" y="269116"/>
                              <a:ext cx="2064560" cy="2298793"/>
                            </a:xfrm>
                            <a:prstGeom prst="rect">
                              <a:avLst/>
                            </a:prstGeom>
                          </pic:spPr>
                        </pic:pic>
                      </wpg:grp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78A9A58" id="群組 40" o:spid="_x0000_s1070" style="position:absolute;margin-left:-25.15pt;margin-top:15.05pt;width:468pt;height:543.5pt;z-index:251615744;mso-position-horizontal-relative:margin;mso-height-relative:margin" coordorigin="146,2691" coordsize="59442,710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">
                <v:group id="群組 39" o:spid="_x0000_s1071" style="position:absolute;left:664;top:26816;width:58925;height:46893" coordorigin="474,-1567" coordsize="58924,4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群組 38" o:spid="_x0000_s1072" style="position:absolute;left:918;top:22682;width:58480;height:22643" coordorigin="347,-6844" coordsize="58479,2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圖片 27" o:spid="_x0000_s1073" type="#_x0000_t75" style="position:absolute;left:41161;top:-6844;width:17666;height:21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">
                      <v:imagedata r:id="rId44" o:title=""/>
                    </v:shape>
                    <v:shape id="_x0000_s1074" type="#_x0000_t202" style="position:absolute;left:347;top:-6773;width:39900;height:2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" fillcolor="window" strokecolor="#4bacc6" strokeweight="2pt">
                      <v:stroke dashstyle="longDashDot"/>
                      <v:textbox>
                        <w:txbxContent>
                          <w:p w14:paraId="510839DB" w14:textId="0588C8D3" w:rsidR="000B28C8" w:rsidRDefault="000B28C8">
                            <w:pPr>
                              <w:jc w:val="center"/>
                              <w:rPr>
                                <w:rFonts w:eastAsia="微軟正黑體"/>
                                <w:b/>
                                <w:bCs/>
                                <w:lang w:eastAsia="zh-TW"/>
                              </w:rPr>
                            </w:pPr>
                            <w:r>
                              <w:rPr>
                                <w:rFonts w:eastAsia="微軟正黑體" w:hint="eastAsia"/>
                                <w:b/>
                                <w:bCs/>
                              </w:rPr>
                              <w:t xml:space="preserve">Green Old Age by </w:t>
                            </w:r>
                            <w:r w:rsidRPr="009818D7">
                              <w:rPr>
                                <w:rFonts w:eastAsia="微軟正黑體"/>
                                <w:b/>
                                <w:bCs/>
                              </w:rPr>
                              <w:t xml:space="preserve">QI </w:t>
                            </w:r>
                            <w:proofErr w:type="spellStart"/>
                            <w:r w:rsidRPr="009818D7">
                              <w:rPr>
                                <w:rFonts w:eastAsia="微軟正黑體"/>
                                <w:b/>
                                <w:bCs/>
                              </w:rPr>
                              <w:t>Baishi</w:t>
                            </w:r>
                            <w:proofErr w:type="spellEnd"/>
                          </w:p>
                          <w:p w14:paraId="43A05E3A" w14:textId="4C53F80B" w:rsidR="000B28C8" w:rsidRDefault="000B28C8">
                            <w:pPr>
                              <w:jc w:val="both"/>
                            </w:pPr>
                            <w:r w:rsidRPr="009818D7">
                              <w:rPr>
                                <w:rFonts w:eastAsia="Malgun Gothic"/>
                                <w:lang w:eastAsia="zh-TW"/>
                              </w:rPr>
                              <w:t xml:space="preserve">QI </w:t>
                            </w:r>
                            <w:proofErr w:type="spellStart"/>
                            <w:r w:rsidRPr="009818D7">
                              <w:rPr>
                                <w:rFonts w:eastAsia="Malgun Gothic"/>
                                <w:lang w:eastAsia="zh-TW"/>
                              </w:rPr>
                              <w:t>Baishi</w:t>
                            </w:r>
                            <w:proofErr w:type="spellEnd"/>
                            <w:r>
                              <w:rPr>
                                <w:rFonts w:eastAsia="Malgun Gothic"/>
                                <w:lang w:eastAsia="zh-TW"/>
                              </w:rPr>
                              <w:t xml:space="preserve"> was a master of modern Chinese painting. He was good at painting grass, insects and flowers. The landscapes he painted were with unique styles and the characters, with </w:t>
                            </w:r>
                            <w:r>
                              <w:rPr>
                                <w:rFonts w:hint="eastAsia"/>
                              </w:rPr>
                              <w:t>their</w:t>
                            </w:r>
                            <w:r>
                              <w:rPr>
                                <w:rFonts w:eastAsia="Malgun Gothic"/>
                                <w:lang w:eastAsia="zh-TW"/>
                              </w:rPr>
                              <w:t xml:space="preserve"> own characteristics. With his concise brushwork, his characters and attitudes were vividly portrayed with just a few audacious strokes. Green Old Age is a self-portrait painted by</w:t>
                            </w:r>
                            <w:r>
                              <w:rPr>
                                <w:rFonts w:hint="eastAsia"/>
                              </w:rPr>
                              <w:t xml:space="preserve"> </w:t>
                            </w:r>
                            <w:r w:rsidRPr="009818D7">
                              <w:rPr>
                                <w:rFonts w:eastAsia="Malgun Gothic"/>
                                <w:lang w:eastAsia="zh-TW"/>
                              </w:rPr>
                              <w:t xml:space="preserve">QI </w:t>
                            </w:r>
                            <w:proofErr w:type="spellStart"/>
                            <w:r w:rsidRPr="009818D7">
                              <w:rPr>
                                <w:rFonts w:eastAsia="Malgun Gothic"/>
                                <w:lang w:eastAsia="zh-TW"/>
                              </w:rPr>
                              <w:t>Baishi</w:t>
                            </w:r>
                            <w:proofErr w:type="spellEnd"/>
                            <w:r>
                              <w:rPr>
                                <w:rFonts w:eastAsia="Malgun Gothic"/>
                                <w:lang w:eastAsia="zh-TW"/>
                              </w:rPr>
                              <w:t xml:space="preserve"> </w:t>
                            </w:r>
                            <w:r>
                              <w:rPr>
                                <w:rFonts w:eastAsia="Malgun Gothic" w:hint="eastAsia"/>
                                <w:lang w:eastAsia="zh-TW"/>
                              </w:rPr>
                              <w:t xml:space="preserve">when he was 94 years old, which shows </w:t>
                            </w:r>
                            <w:r>
                              <w:rPr>
                                <w:rFonts w:eastAsia="Malgun Gothic"/>
                                <w:lang w:eastAsia="zh-TW"/>
                              </w:rPr>
                              <w:t>the state of</w:t>
                            </w:r>
                            <w:r>
                              <w:rPr>
                                <w:rFonts w:eastAsia="Malgun Gothic" w:hint="eastAsia"/>
                                <w:lang w:eastAsia="zh-TW"/>
                              </w:rPr>
                              <w:t xml:space="preserve"> physical and mental health</w:t>
                            </w:r>
                            <w:r>
                              <w:rPr>
                                <w:rFonts w:eastAsia="Malgun Gothic"/>
                                <w:lang w:eastAsia="zh-TW"/>
                              </w:rPr>
                              <w:t xml:space="preserve"> </w:t>
                            </w:r>
                            <w:r>
                              <w:rPr>
                                <w:rFonts w:eastAsia="Malgun Gothic" w:hint="eastAsia"/>
                                <w:lang w:eastAsia="zh-TW"/>
                              </w:rPr>
                              <w:t xml:space="preserve">of Mr. </w:t>
                            </w:r>
                            <w:r>
                              <w:rPr>
                                <w:rFonts w:eastAsia="Malgun Gothic"/>
                                <w:lang w:eastAsia="zh-TW"/>
                              </w:rPr>
                              <w:t>QI</w:t>
                            </w:r>
                            <w:r>
                              <w:rPr>
                                <w:rFonts w:eastAsia="Malgun Gothic" w:hint="eastAsia"/>
                                <w:lang w:eastAsia="zh-TW"/>
                              </w:rPr>
                              <w:t>. In this painting, we can see a witty</w:t>
                            </w:r>
                            <w:r>
                              <w:rPr>
                                <w:rFonts w:eastAsia="Malgun Gothic"/>
                                <w:lang w:eastAsia="zh-TW"/>
                              </w:rPr>
                              <w:t>,</w:t>
                            </w:r>
                            <w:r>
                              <w:rPr>
                                <w:rFonts w:eastAsia="Malgun Gothic" w:hint="eastAsia"/>
                                <w:lang w:eastAsia="zh-TW"/>
                              </w:rPr>
                              <w:t xml:space="preserve"> </w:t>
                            </w:r>
                            <w:r>
                              <w:rPr>
                                <w:rFonts w:eastAsia="Malgun Gothic"/>
                                <w:lang w:eastAsia="zh-TW"/>
                              </w:rPr>
                              <w:t xml:space="preserve">naïve, </w:t>
                            </w:r>
                            <w:r>
                              <w:rPr>
                                <w:rFonts w:eastAsia="Malgun Gothic" w:hint="eastAsia"/>
                                <w:lang w:eastAsia="zh-TW"/>
                              </w:rPr>
                              <w:t>loving and kind hero</w:t>
                            </w:r>
                            <w:r>
                              <w:rPr>
                                <w:rFonts w:hint="eastAsia"/>
                              </w:rPr>
                              <w:t xml:space="preserve"> who </w:t>
                            </w:r>
                            <w:r>
                              <w:rPr>
                                <w:rFonts w:eastAsia="Malgun Gothic" w:hint="eastAsia"/>
                                <w:lang w:eastAsia="zh-TW"/>
                              </w:rPr>
                              <w:t>straighten</w:t>
                            </w:r>
                            <w:r>
                              <w:rPr>
                                <w:rFonts w:hint="eastAsia"/>
                              </w:rPr>
                              <w:t xml:space="preserve">s </w:t>
                            </w:r>
                            <w:r>
                              <w:rPr>
                                <w:rFonts w:eastAsia="Malgun Gothic" w:hint="eastAsia"/>
                                <w:lang w:eastAsia="zh-TW"/>
                              </w:rPr>
                              <w:t>himself up with a walking stick held high</w:t>
                            </w:r>
                            <w:r>
                              <w:rPr>
                                <w:rFonts w:hint="eastAsia"/>
                              </w:rPr>
                              <w:t xml:space="preserve">, showing that he will </w:t>
                            </w:r>
                            <w:r>
                              <w:rPr>
                                <w:rFonts w:eastAsia="Malgun Gothic" w:hint="eastAsia"/>
                                <w:lang w:eastAsia="zh-TW"/>
                              </w:rPr>
                              <w:t>not give in to old age and give up</w:t>
                            </w:r>
                            <w:r>
                              <w:rPr>
                                <w:rFonts w:hint="eastAsia"/>
                              </w:rPr>
                              <w:t>.</w:t>
                            </w:r>
                          </w:p>
                        </w:txbxContent>
                      </v:textbox>
                    </v:shape>
                  </v:group>
                  <v:group id="群組 37" o:spid="_x0000_s1075" style="position:absolute;left:474;top:-1567;width:58212;height:21978" coordorigin="474,-1567" coordsize="58211,21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圖片 33" o:spid="_x0000_s1076" type="#_x0000_t75" style="position:absolute;left:474;top:-1567;width:13753;height:21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">
                      <v:imagedata r:id="rId45" o:title=""/>
                    </v:shape>
                    <v:shape id="_x0000_s1077" style="position:absolute;left:18414;top:-750;width:40272;height:21112;visibility:visible;mso-wrap-style:square;v-text-anchor:top" coordsize="4027170,23437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" adj="-11796480,,5400" path="m,nfc1939293,-62377,2179130,132974,4027170,v156707,290371,-91634,1606902,,2343733c2754781,2281069,859532,2376785,,2343733,85749,1309546,-161326,740915,,xem,nsc1331893,-64911,2847283,40352,4027170,v164480,377031,-54463,1981115,,2343733c2447110,2490754,429777,2469303,,2343733,43461,2075939,101232,724249,,xe" fillcolor="window" strokecolor="#00b050" strokeweight="2pt">
                      <v:stroke joinstyle="miter"/>
                      <v:formulas/>
                      <v:path o:extrusionok="f" o:connecttype="custom" o:connectlocs="0,0;4027170,0;4027170,2111334;0,2111334;0,0" o:connectangles="0,0,0,0,0" textboxrect="0,0,4027170,2343733"/>
                      <v:textbox>
                        <w:txbxContent>
                          <w:p w14:paraId="420B8C21" w14:textId="77777777" w:rsidR="000B28C8" w:rsidRDefault="000B28C8">
                            <w:pPr>
                              <w:jc w:val="center"/>
                              <w:rPr>
                                <w:rFonts w:eastAsia="微軟正黑體"/>
                                <w:b/>
                                <w:bCs/>
                              </w:rPr>
                            </w:pPr>
                            <w:r>
                              <w:rPr>
                                <w:rFonts w:eastAsia="微軟正黑體" w:hint="eastAsia"/>
                                <w:b/>
                                <w:bCs/>
                              </w:rPr>
                              <w:t>A self-portrait of Da Vinci</w:t>
                            </w:r>
                          </w:p>
                          <w:p w14:paraId="500BB7B6" w14:textId="77777777" w:rsidR="000B28C8" w:rsidRDefault="000B28C8">
                            <w:pPr>
                              <w:rPr>
                                <w:rFonts w:eastAsia="微軟正黑體"/>
                                <w:sz w:val="12"/>
                                <w:szCs w:val="12"/>
                                <w:lang w:eastAsia="zh-TW"/>
                              </w:rPr>
                            </w:pPr>
                          </w:p>
                          <w:p w14:paraId="6C93A645" w14:textId="1A9630A7" w:rsidR="000B28C8" w:rsidRDefault="000B28C8">
                            <w:pPr>
                              <w:jc w:val="both"/>
                              <w:rPr>
                                <w:lang w:eastAsia="zh-TW"/>
                              </w:rPr>
                            </w:pPr>
                            <w:r>
                              <w:rPr>
                                <w:rFonts w:hint="eastAsia"/>
                                <w:lang w:eastAsia="zh-TW"/>
                              </w:rPr>
                              <w:t>This painting was painted around 1513 and is</w:t>
                            </w:r>
                            <w:r>
                              <w:rPr>
                                <w:rFonts w:hint="eastAsia"/>
                              </w:rPr>
                              <w:t xml:space="preserve"> </w:t>
                            </w:r>
                            <w:r>
                              <w:rPr>
                                <w:rFonts w:hint="eastAsia"/>
                                <w:lang w:eastAsia="zh-TW"/>
                              </w:rPr>
                              <w:t>generally believed to be the last work of Da Vinci. From this self-portrait, we can see Da Vinci</w:t>
                            </w:r>
                            <w:r>
                              <w:t>’</w:t>
                            </w:r>
                            <w:r>
                              <w:rPr>
                                <w:rFonts w:hint="eastAsia"/>
                                <w:lang w:eastAsia="zh-TW"/>
                              </w:rPr>
                              <w:t xml:space="preserve">s thought and temperament in his later years and his </w:t>
                            </w:r>
                            <w:r>
                              <w:rPr>
                                <w:lang w:eastAsia="zh-TW"/>
                              </w:rPr>
                              <w:t xml:space="preserve">eyes shining with </w:t>
                            </w:r>
                            <w:r>
                              <w:rPr>
                                <w:rFonts w:hint="eastAsia"/>
                                <w:lang w:eastAsia="zh-TW"/>
                              </w:rPr>
                              <w:t>wisdom</w:t>
                            </w:r>
                            <w:r>
                              <w:rPr>
                                <w:lang w:eastAsia="zh-TW"/>
                              </w:rPr>
                              <w:t>.</w:t>
                            </w:r>
                            <w:r>
                              <w:rPr>
                                <w:rFonts w:hint="eastAsia"/>
                                <w:lang w:eastAsia="zh-TW"/>
                              </w:rPr>
                              <w:t xml:space="preserve">  </w:t>
                            </w:r>
                            <w:r>
                              <w:rPr>
                                <w:lang w:eastAsia="zh-TW"/>
                              </w:rPr>
                              <w:t>People are impressed with the lines of his</w:t>
                            </w:r>
                            <w:r>
                              <w:rPr>
                                <w:rFonts w:hint="eastAsia"/>
                                <w:lang w:eastAsia="zh-TW"/>
                              </w:rPr>
                              <w:t xml:space="preserve"> long hair beard on his collar</w:t>
                            </w:r>
                            <w:r>
                              <w:rPr>
                                <w:lang w:eastAsia="zh-TW"/>
                              </w:rPr>
                              <w:t>.</w:t>
                            </w:r>
                            <w:r>
                              <w:rPr>
                                <w:rFonts w:hint="eastAsia"/>
                                <w:lang w:eastAsia="zh-TW"/>
                              </w:rPr>
                              <w:t xml:space="preserve"> </w:t>
                            </w:r>
                            <w:r>
                              <w:rPr>
                                <w:lang w:eastAsia="zh-TW"/>
                              </w:rPr>
                              <w:t>W</w:t>
                            </w:r>
                            <w:r>
                              <w:rPr>
                                <w:rFonts w:hint="eastAsia"/>
                                <w:lang w:eastAsia="zh-TW"/>
                              </w:rPr>
                              <w:t>e can feel that even though he was</w:t>
                            </w:r>
                            <w:r>
                              <w:rPr>
                                <w:lang w:eastAsia="zh-TW"/>
                              </w:rPr>
                              <w:t xml:space="preserve"> at his</w:t>
                            </w:r>
                            <w:r>
                              <w:rPr>
                                <w:rFonts w:hint="eastAsia"/>
                                <w:lang w:eastAsia="zh-TW"/>
                              </w:rPr>
                              <w:t xml:space="preserve"> old</w:t>
                            </w:r>
                            <w:r>
                              <w:rPr>
                                <w:lang w:eastAsia="zh-TW"/>
                              </w:rPr>
                              <w:t xml:space="preserve"> age</w:t>
                            </w:r>
                            <w:r>
                              <w:rPr>
                                <w:rFonts w:hint="eastAsia"/>
                                <w:lang w:eastAsia="zh-TW"/>
                              </w:rPr>
                              <w:t>, his mental state was still brilliant. His nose and lips show a strong and unyielding character and willpower. This painting shows that this artist ha</w:t>
                            </w:r>
                            <w:r>
                              <w:rPr>
                                <w:rFonts w:hint="eastAsia"/>
                              </w:rPr>
                              <w:t xml:space="preserve">d </w:t>
                            </w:r>
                            <w:r>
                              <w:rPr>
                                <w:rFonts w:hint="eastAsia"/>
                                <w:lang w:eastAsia="zh-TW"/>
                              </w:rPr>
                              <w:t>infinite creativity and expressiveness.</w:t>
                            </w:r>
                          </w:p>
                        </w:txbxContent>
                      </v:textbox>
                    </v:shape>
                  </v:group>
                </v:group>
                <v:group id="群組 36" o:spid="_x0000_s1078" style="position:absolute;left:146;top:2691;width:58730;height:23381" coordorigin="146,2691" coordsize="58729,2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_x0000_s1079" style="position:absolute;left:146;top:2793;width:37656;height:23279;visibility:visible;mso-wrap-style:square;v-text-anchor:top" coordsize="3765597,23278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" adj="-11796480,,5400" path="m,nfc182145,-21391,310332,23629,424974,v83988,-58769,399239,-2387,575598,c1188851,12414,1275744,11017,1463203,v195012,-21558,254284,34533,424974,c2043893,-39275,2139533,13819,2350808,v231471,-8189,262576,51611,537943,c3183172,-44212,3322860,90707,3765596,v-5306,211040,-37347,375673,,535414c3800586,624780,3674011,941228,3765596,1163944v33074,200974,-26865,322765,,535414c3761350,1867435,3690852,2097483,3765596,2327888v-180653,68539,-420500,-26956,-537942,c3091798,2397927,2963102,2313967,2689712,2327888v-261228,-12550,-318465,-48545,-424975,c2145023,2332897,1944759,2312742,1764451,2327888v-151185,20964,-295557,-3026,-462631,c1123974,2344738,907839,2296321,763878,2327888v-141374,41503,-322659,-20754,-763878,c-69384,2015709,26340,1868417,,1745915,-96047,1627533,10986,1319236,,1117386,-2480,896937,88656,842416,,558693,-50159,271276,83658,161166,,xem,nsc197237,-30072,255111,55269,462630,v207917,-20880,382306,6882,537942,c1173272,-22381,1346866,36074,1463203,v96956,-59532,430520,51567,613254,c2231760,-77067,2364261,61290,2652056,v267824,-60727,294310,21198,424974,c3208345,4696,3608249,10322,3765596,v2076,123122,-2580,343116,,512135c3768903,687948,3749712,962228,3765596,1070828v-672,131781,-71614,394842,,512135c3822675,1683217,3750332,2115331,3765596,2327888v-186577,32182,-271810,-32960,-500286,c3036211,2341826,2968128,2286987,2802679,2327888v-186759,35725,-385250,-17921,-462630,c2249163,2372667,1945285,2293179,1802107,2327888v-185619,56469,-324101,-56399,-537943,c1066590,2357724,882535,2293402,763878,2327888v-148435,10575,-478691,3194,-763878,c-50983,2166072,90563,1923826,,1792473,-53414,1637655,-1477,1453777,,1210501,-45182,941394,39349,879185,,675087,-53010,496544,51392,294194,,xem,nfnsc180145,-23548,298597,10910,424974,v109910,-58330,379810,6508,575598,c1138462,-16709,1272028,19721,1463203,v183394,751,242718,55453,424974,c2071866,-28348,2138805,17840,2350808,v239979,6845,266421,60048,537943,c3140175,-72549,3387041,88425,3765596,v27147,181983,-42247,401667,,535414c3811841,704023,3655289,943529,3765596,1163944v76050,196797,-54296,302575,,535414c3807782,1900541,3651033,2067963,3765596,2327888v-164003,39482,-397046,-45746,-537942,c3133045,2355285,2911702,2334323,2689712,2327888v-267034,9497,-351085,-31443,-424975,c2156068,2365054,1952569,2317773,1764451,2327888v-163777,21190,-300855,11031,-462631,c1146648,2337941,946211,2332337,763878,2327888v-190636,62997,-401973,-29654,-763878,c-37901,2049374,50007,1838712,,1745915,4279,1571733,51922,1372824,,1117386,-2322,886583,45726,821239,,558693,-48176,265358,34501,147436,,xe" fillcolor="window" strokecolor="#c0504d" strokeweight="2pt">
                    <v:stroke joinstyle="miter"/>
                    <v:formulas/>
                    <v:path o:extrusionok="f" o:connecttype="custom" o:connectlocs="0,0;462630,0;1000572,0;1463203,0;2076457,0;2652056,0;3077030,0;3765596,0;3765596,512135;3765596,1070828;3765596,1582963;3765596,2327888;3265310,2327888;2802679,2327888;2340049,2327888;1802107,2327888;1264164,2327888;763878,2327888;0,2327888;0,1792473;0,1210501;0,675087;0,0" o:connectangles="0,0,0,0,0,0,0,0,0,0,0,0,0,0,0,0,0,0,0,0,0,0,0" textboxrect="0,0,3765597,2327888"/>
                    <v:textbox>
                      <w:txbxContent>
                        <w:p w14:paraId="00738DCE" w14:textId="77777777" w:rsidR="000B28C8" w:rsidRDefault="000B28C8">
                          <w:pPr>
                            <w:jc w:val="center"/>
                            <w:rPr>
                              <w:rFonts w:ascii="微軟正黑體" w:eastAsia="微軟正黑體" w:hAnsi="微軟正黑體"/>
                              <w:sz w:val="12"/>
                              <w:szCs w:val="12"/>
                              <w:lang w:eastAsia="zh-TW"/>
                            </w:rPr>
                          </w:pPr>
                          <w:r>
                            <w:rPr>
                              <w:b/>
                              <w:bCs/>
                            </w:rPr>
                            <w:t>A</w:t>
                          </w:r>
                          <w:r>
                            <w:rPr>
                              <w:rFonts w:eastAsia="微軟正黑體"/>
                              <w:b/>
                              <w:bCs/>
                              <w:lang w:eastAsia="zh-TW"/>
                            </w:rPr>
                            <w:t xml:space="preserve"> self-portrait of Van Gogh</w:t>
                          </w:r>
                        </w:p>
                        <w:p w14:paraId="6C13D8F2" w14:textId="3468441B" w:rsidR="000B28C8" w:rsidRDefault="000B28C8">
                          <w:pPr>
                            <w:jc w:val="both"/>
                            <w:rPr>
                              <w:lang w:eastAsia="zh-TW"/>
                            </w:rPr>
                          </w:pPr>
                          <w:r>
                            <w:rPr>
                              <w:lang w:eastAsia="zh-TW"/>
                            </w:rPr>
                            <w:t xml:space="preserve">Despite being one of the most outstanding artists in the 19th century, Van Gogh loved life but felt hardship as well. In this portrait, he is featured with glittering eyes, red hair, red beard, and a face with sharp corners, showing a mood of agitated depression and restlessness. From this painting, we can see his self-esteem as well as hesitation. Van Gogh began his career as a </w:t>
                          </w:r>
                          <w:r>
                            <w:rPr>
                              <w:rFonts w:hint="eastAsia"/>
                              <w:lang w:eastAsia="zh-TW"/>
                            </w:rPr>
                            <w:t>painter at the age of 27, but in the last decade of his life, he created about 2</w:t>
                          </w:r>
                          <w:r>
                            <w:rPr>
                              <w:lang w:eastAsia="zh-TW"/>
                            </w:rPr>
                            <w:t>,</w:t>
                          </w:r>
                          <w:r>
                            <w:rPr>
                              <w:rFonts w:hint="eastAsia"/>
                              <w:lang w:eastAsia="zh-TW"/>
                            </w:rPr>
                            <w:t>100 paintings. Unfortunately, his works were ignored</w:t>
                          </w:r>
                          <w:r>
                            <w:rPr>
                              <w:lang w:eastAsia="zh-TW"/>
                            </w:rPr>
                            <w:t xml:space="preserve"> in his time</w:t>
                          </w:r>
                          <w:r>
                            <w:rPr>
                              <w:rFonts w:hint="eastAsia"/>
                              <w:lang w:eastAsia="zh-TW"/>
                            </w:rPr>
                            <w:t>, and he was trapped in mental illness and poverty. In the end he shot himself in the chest and died at the age of 37.</w:t>
                          </w:r>
                        </w:p>
                      </w:txbxContent>
                    </v:textbox>
                  </v:shape>
                  <v:shape id="圖片 35" o:spid="_x0000_s1080" type="#_x0000_t75" style="position:absolute;left:38230;top:2691;width:20646;height:22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">
                    <v:imagedata r:id="rId46" o:title=""/>
                  </v:shape>
                </v:group>
                <w10:wrap anchorx="margin"/>
              </v:group>
            </w:pict>
          </mc:Fallback>
        </mc:AlternateContent>
      </w:r>
    </w:p>
    <w:p w14:paraId="62BC6BF0"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7185BFAF"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3179330"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2A766098"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1A647DFD"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1C42136D"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2DEFFF23"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6B1BA094"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1DEC36D1"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09FFBCE1"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2FDCC1F"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4D8C8692"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2313698E"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AC5303F"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9D8BB8D" w14:textId="77777777" w:rsidR="00222F1E" w:rsidRPr="001B08DC" w:rsidRDefault="008A7393">
      <w:pPr>
        <w:spacing w:after="200" w:line="276" w:lineRule="auto"/>
        <w:rPr>
          <w:rFonts w:ascii="微軟正黑體" w:eastAsia="微軟正黑體" w:hAnsi="微軟正黑體"/>
          <w:lang w:val="en-GB" w:eastAsia="zh-HK"/>
        </w:rPr>
      </w:pPr>
      <w:r w:rsidRPr="001B08DC">
        <w:rPr>
          <w:rFonts w:asciiTheme="minorEastAsia" w:eastAsiaTheme="minorEastAsia" w:hAnsiTheme="minorEastAsia"/>
          <w:noProof/>
          <w:sz w:val="22"/>
          <w:szCs w:val="22"/>
        </w:rPr>
        <mc:AlternateContent>
          <mc:Choice Requires="wps">
            <w:drawing>
              <wp:anchor distT="45720" distB="45720" distL="114300" distR="114300" simplePos="0" relativeHeight="251616768" behindDoc="0" locked="0" layoutInCell="1" allowOverlap="1" wp14:anchorId="58B24C65" wp14:editId="6D800326">
                <wp:simplePos x="0" y="0"/>
                <wp:positionH relativeFrom="column">
                  <wp:posOffset>314960</wp:posOffset>
                </wp:positionH>
                <wp:positionV relativeFrom="paragraph">
                  <wp:posOffset>48895</wp:posOffset>
                </wp:positionV>
                <wp:extent cx="4846320" cy="1404620"/>
                <wp:effectExtent l="0" t="0" r="0" b="0"/>
                <wp:wrapNone/>
                <wp:docPr id="5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1404620"/>
                        </a:xfrm>
                        <a:prstGeom prst="rect">
                          <a:avLst/>
                        </a:prstGeom>
                        <a:noFill/>
                        <a:ln w="9525">
                          <a:noFill/>
                          <a:miter lim="800000"/>
                        </a:ln>
                      </wps:spPr>
                      <wps:txbx>
                        <w:txbxContent>
                          <w:p w14:paraId="75389253" w14:textId="02BD4D97" w:rsidR="000B28C8" w:rsidRDefault="000B28C8">
                            <w:r>
                              <w:rPr>
                                <w:rFonts w:eastAsiaTheme="minorEastAsia" w:hint="eastAsia"/>
                                <w:bCs/>
                                <w:kern w:val="0"/>
                                <w:sz w:val="22"/>
                                <w:szCs w:val="22"/>
                                <w:u w:val="single"/>
                                <w:lang w:val="en-GB" w:eastAsia="zh-TW"/>
                              </w:rPr>
                              <w:t>Excerpted and adapted from</w:t>
                            </w:r>
                            <w:r>
                              <w:rPr>
                                <w:rFonts w:hint="eastAsia"/>
                                <w:bCs/>
                                <w:kern w:val="0"/>
                                <w:sz w:val="22"/>
                                <w:szCs w:val="22"/>
                              </w:rPr>
                              <w:t xml:space="preserve">: </w:t>
                            </w:r>
                            <w:r w:rsidRPr="00322547">
                              <w:rPr>
                                <w:rFonts w:eastAsiaTheme="minorEastAsia" w:hint="eastAsia"/>
                                <w:sz w:val="22"/>
                                <w:szCs w:val="22"/>
                                <w:lang w:eastAsia="zh-HK"/>
                              </w:rPr>
                              <w:t>長江文藝出版社</w:t>
                            </w:r>
                            <w:r w:rsidRPr="00322547">
                              <w:rPr>
                                <w:rFonts w:hint="eastAsia"/>
                                <w:bCs/>
                                <w:kern w:val="0"/>
                                <w:sz w:val="22"/>
                                <w:szCs w:val="22"/>
                              </w:rPr>
                              <w:t xml:space="preserve"> (1982)</w:t>
                            </w:r>
                            <w:r w:rsidRPr="00322547">
                              <w:rPr>
                                <w:bCs/>
                                <w:kern w:val="0"/>
                                <w:sz w:val="22"/>
                                <w:szCs w:val="22"/>
                              </w:rPr>
                              <w:t>,</w:t>
                            </w:r>
                            <w:r w:rsidRPr="00322547">
                              <w:rPr>
                                <w:rFonts w:eastAsiaTheme="minorEastAsia"/>
                                <w:bCs/>
                                <w:color w:val="000000" w:themeColor="text1"/>
                                <w:lang w:val="en-GB" w:eastAsia="zh-TW"/>
                              </w:rPr>
                              <w:t xml:space="preserve"> </w:t>
                            </w:r>
                            <w:r w:rsidRPr="00322547">
                              <w:rPr>
                                <w:rFonts w:eastAsiaTheme="minorEastAsia"/>
                                <w:bCs/>
                                <w:color w:val="000000" w:themeColor="text1"/>
                                <w:lang w:val="en-GB" w:eastAsia="zh-TW"/>
                              </w:rPr>
                              <w:t>《</w:t>
                            </w:r>
                            <w:r w:rsidRPr="00322547">
                              <w:rPr>
                                <w:rFonts w:eastAsiaTheme="minorEastAsia"/>
                                <w:color w:val="000000" w:themeColor="text1"/>
                                <w:lang w:val="en-GB" w:eastAsia="zh-TW"/>
                              </w:rPr>
                              <w:t>藝叢</w:t>
                            </w:r>
                            <w:r w:rsidRPr="00322547">
                              <w:rPr>
                                <w:rFonts w:eastAsiaTheme="minorEastAsia"/>
                                <w:bCs/>
                                <w:color w:val="000000" w:themeColor="text1"/>
                                <w:lang w:val="en-GB" w:eastAsia="zh-TW"/>
                              </w:rPr>
                              <w:t>》</w:t>
                            </w:r>
                            <w:r w:rsidRPr="00322547">
                              <w:rPr>
                                <w:bCs/>
                                <w:kern w:val="0"/>
                                <w:sz w:val="22"/>
                                <w:szCs w:val="22"/>
                              </w:rPr>
                              <w:t xml:space="preserve"> </w:t>
                            </w:r>
                            <w:r w:rsidRPr="00322547">
                              <w:rPr>
                                <w:rFonts w:hint="eastAsia"/>
                                <w:bCs/>
                                <w:kern w:val="0"/>
                                <w:sz w:val="22"/>
                                <w:szCs w:val="22"/>
                              </w:rPr>
                              <w:t xml:space="preserve">; </w:t>
                            </w:r>
                            <w:r w:rsidRPr="00322547">
                              <w:rPr>
                                <w:rFonts w:eastAsiaTheme="minorEastAsia" w:hint="eastAsia"/>
                                <w:sz w:val="22"/>
                                <w:szCs w:val="22"/>
                                <w:lang w:eastAsia="zh-HK"/>
                              </w:rPr>
                              <w:t>馬貝</w:t>
                            </w:r>
                            <w:r w:rsidRPr="00322547">
                              <w:rPr>
                                <w:rFonts w:hint="eastAsia"/>
                                <w:sz w:val="22"/>
                                <w:szCs w:val="22"/>
                              </w:rPr>
                              <w:t xml:space="preserve"> </w:t>
                            </w:r>
                            <w:r w:rsidRPr="00322547">
                              <w:rPr>
                                <w:rFonts w:hint="eastAsia"/>
                                <w:bCs/>
                                <w:kern w:val="0"/>
                                <w:sz w:val="22"/>
                                <w:szCs w:val="22"/>
                              </w:rPr>
                              <w:t>(2018)</w:t>
                            </w:r>
                            <w:r w:rsidRPr="00322547">
                              <w:rPr>
                                <w:bCs/>
                                <w:kern w:val="0"/>
                                <w:sz w:val="22"/>
                                <w:szCs w:val="22"/>
                              </w:rPr>
                              <w:t>,</w:t>
                            </w:r>
                            <w:r w:rsidRPr="00322547">
                              <w:rPr>
                                <w:rFonts w:hint="eastAsia"/>
                              </w:rPr>
                              <w:t xml:space="preserve"> </w:t>
                            </w:r>
                            <w:r w:rsidRPr="00322547">
                              <w:rPr>
                                <w:rFonts w:hint="eastAsia"/>
                                <w:bCs/>
                                <w:kern w:val="0"/>
                                <w:sz w:val="22"/>
                                <w:szCs w:val="22"/>
                              </w:rPr>
                              <w:t>《繪畫大師達文西》</w:t>
                            </w:r>
                            <w:r w:rsidRPr="00322547">
                              <w:rPr>
                                <w:rFonts w:hint="eastAsia"/>
                                <w:bCs/>
                                <w:kern w:val="0"/>
                                <w:sz w:val="22"/>
                                <w:szCs w:val="22"/>
                              </w:rPr>
                              <w:t xml:space="preserve">; </w:t>
                            </w:r>
                            <w:r w:rsidRPr="00322547">
                              <w:rPr>
                                <w:rFonts w:eastAsiaTheme="minorEastAsia" w:hint="eastAsia"/>
                                <w:sz w:val="22"/>
                                <w:szCs w:val="22"/>
                                <w:lang w:eastAsia="zh-HK"/>
                              </w:rPr>
                              <w:t>宋康</w:t>
                            </w:r>
                            <w:r w:rsidRPr="00322547">
                              <w:rPr>
                                <w:rFonts w:hint="eastAsia"/>
                                <w:bCs/>
                                <w:kern w:val="0"/>
                                <w:sz w:val="22"/>
                                <w:szCs w:val="22"/>
                              </w:rPr>
                              <w:t xml:space="preserve"> (2013)</w:t>
                            </w:r>
                            <w:r w:rsidRPr="00322547">
                              <w:rPr>
                                <w:bCs/>
                                <w:kern w:val="0"/>
                                <w:sz w:val="22"/>
                                <w:szCs w:val="22"/>
                              </w:rPr>
                              <w:t xml:space="preserve">, </w:t>
                            </w:r>
                            <w:r w:rsidRPr="00322547">
                              <w:rPr>
                                <w:rFonts w:hint="eastAsia"/>
                                <w:bCs/>
                                <w:kern w:val="0"/>
                                <w:sz w:val="22"/>
                                <w:szCs w:val="22"/>
                              </w:rPr>
                              <w:t>《凡高自畫像、義大利女人》</w:t>
                            </w:r>
                            <w:r w:rsidRPr="00322547">
                              <w:rPr>
                                <w:rFonts w:hint="eastAsia"/>
                                <w:bCs/>
                                <w:kern w:val="0"/>
                                <w:sz w:val="22"/>
                                <w:szCs w:val="22"/>
                              </w:rP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B24C65" id="_x0000_s1081" type="#_x0000_t202" style="position:absolute;margin-left:24.8pt;margin-top:3.85pt;width:381.6pt;height:110.6pt;z-index:251616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" filled="f" stroked="f">
                <v:textbox style="mso-fit-shape-to-text:t">
                  <w:txbxContent>
                    <w:p w14:paraId="75389253" w14:textId="02BD4D97" w:rsidR="000B28C8" w:rsidRDefault="000B28C8">
                      <w:r>
                        <w:rPr>
                          <w:rFonts w:eastAsiaTheme="minorEastAsia" w:hint="eastAsia"/>
                          <w:bCs/>
                          <w:kern w:val="0"/>
                          <w:sz w:val="22"/>
                          <w:szCs w:val="22"/>
                          <w:u w:val="single"/>
                          <w:lang w:val="en-GB" w:eastAsia="zh-TW"/>
                        </w:rPr>
                        <w:t>Excerpted and adapted from</w:t>
                      </w:r>
                      <w:r>
                        <w:rPr>
                          <w:rFonts w:hint="eastAsia"/>
                          <w:bCs/>
                          <w:kern w:val="0"/>
                          <w:sz w:val="22"/>
                          <w:szCs w:val="22"/>
                        </w:rPr>
                        <w:t xml:space="preserve">: </w:t>
                      </w:r>
                      <w:r w:rsidRPr="00322547">
                        <w:rPr>
                          <w:rFonts w:eastAsiaTheme="minorEastAsia" w:hint="eastAsia"/>
                          <w:sz w:val="22"/>
                          <w:szCs w:val="22"/>
                          <w:lang w:eastAsia="zh-HK"/>
                        </w:rPr>
                        <w:t>長江文藝出版社</w:t>
                      </w:r>
                      <w:r w:rsidRPr="00322547">
                        <w:rPr>
                          <w:rFonts w:hint="eastAsia"/>
                          <w:bCs/>
                          <w:kern w:val="0"/>
                          <w:sz w:val="22"/>
                          <w:szCs w:val="22"/>
                        </w:rPr>
                        <w:t xml:space="preserve"> (1982)</w:t>
                      </w:r>
                      <w:r w:rsidRPr="00322547">
                        <w:rPr>
                          <w:bCs/>
                          <w:kern w:val="0"/>
                          <w:sz w:val="22"/>
                          <w:szCs w:val="22"/>
                        </w:rPr>
                        <w:t>,</w:t>
                      </w:r>
                      <w:r w:rsidRPr="00322547">
                        <w:rPr>
                          <w:rFonts w:eastAsiaTheme="minorEastAsia"/>
                          <w:bCs/>
                          <w:color w:val="000000" w:themeColor="text1"/>
                          <w:lang w:val="en-GB" w:eastAsia="zh-TW"/>
                        </w:rPr>
                        <w:t xml:space="preserve"> </w:t>
                      </w:r>
                      <w:r w:rsidRPr="00322547">
                        <w:rPr>
                          <w:rFonts w:eastAsiaTheme="minorEastAsia"/>
                          <w:bCs/>
                          <w:color w:val="000000" w:themeColor="text1"/>
                          <w:lang w:val="en-GB" w:eastAsia="zh-TW"/>
                        </w:rPr>
                        <w:t>《</w:t>
                      </w:r>
                      <w:r w:rsidRPr="00322547">
                        <w:rPr>
                          <w:rFonts w:eastAsiaTheme="minorEastAsia"/>
                          <w:color w:val="000000" w:themeColor="text1"/>
                          <w:lang w:val="en-GB" w:eastAsia="zh-TW"/>
                        </w:rPr>
                        <w:t>藝叢</w:t>
                      </w:r>
                      <w:r w:rsidRPr="00322547">
                        <w:rPr>
                          <w:rFonts w:eastAsiaTheme="minorEastAsia"/>
                          <w:bCs/>
                          <w:color w:val="000000" w:themeColor="text1"/>
                          <w:lang w:val="en-GB" w:eastAsia="zh-TW"/>
                        </w:rPr>
                        <w:t>》</w:t>
                      </w:r>
                      <w:r w:rsidRPr="00322547">
                        <w:rPr>
                          <w:bCs/>
                          <w:kern w:val="0"/>
                          <w:sz w:val="22"/>
                          <w:szCs w:val="22"/>
                        </w:rPr>
                        <w:t xml:space="preserve"> </w:t>
                      </w:r>
                      <w:r w:rsidRPr="00322547">
                        <w:rPr>
                          <w:rFonts w:hint="eastAsia"/>
                          <w:bCs/>
                          <w:kern w:val="0"/>
                          <w:sz w:val="22"/>
                          <w:szCs w:val="22"/>
                        </w:rPr>
                        <w:t xml:space="preserve">; </w:t>
                      </w:r>
                      <w:r w:rsidRPr="00322547">
                        <w:rPr>
                          <w:rFonts w:eastAsiaTheme="minorEastAsia" w:hint="eastAsia"/>
                          <w:sz w:val="22"/>
                          <w:szCs w:val="22"/>
                          <w:lang w:eastAsia="zh-HK"/>
                        </w:rPr>
                        <w:t>馬貝</w:t>
                      </w:r>
                      <w:r w:rsidRPr="00322547">
                        <w:rPr>
                          <w:rFonts w:hint="eastAsia"/>
                          <w:sz w:val="22"/>
                          <w:szCs w:val="22"/>
                        </w:rPr>
                        <w:t xml:space="preserve"> </w:t>
                      </w:r>
                      <w:r w:rsidRPr="00322547">
                        <w:rPr>
                          <w:rFonts w:hint="eastAsia"/>
                          <w:bCs/>
                          <w:kern w:val="0"/>
                          <w:sz w:val="22"/>
                          <w:szCs w:val="22"/>
                        </w:rPr>
                        <w:t>(2018)</w:t>
                      </w:r>
                      <w:r w:rsidRPr="00322547">
                        <w:rPr>
                          <w:bCs/>
                          <w:kern w:val="0"/>
                          <w:sz w:val="22"/>
                          <w:szCs w:val="22"/>
                        </w:rPr>
                        <w:t>,</w:t>
                      </w:r>
                      <w:r w:rsidRPr="00322547">
                        <w:rPr>
                          <w:rFonts w:hint="eastAsia"/>
                        </w:rPr>
                        <w:t xml:space="preserve"> </w:t>
                      </w:r>
                      <w:r w:rsidRPr="00322547">
                        <w:rPr>
                          <w:rFonts w:hint="eastAsia"/>
                          <w:bCs/>
                          <w:kern w:val="0"/>
                          <w:sz w:val="22"/>
                          <w:szCs w:val="22"/>
                        </w:rPr>
                        <w:t>《繪畫大師達文西》</w:t>
                      </w:r>
                      <w:r w:rsidRPr="00322547">
                        <w:rPr>
                          <w:rFonts w:hint="eastAsia"/>
                          <w:bCs/>
                          <w:kern w:val="0"/>
                          <w:sz w:val="22"/>
                          <w:szCs w:val="22"/>
                        </w:rPr>
                        <w:t xml:space="preserve">; </w:t>
                      </w:r>
                      <w:r w:rsidRPr="00322547">
                        <w:rPr>
                          <w:rFonts w:eastAsiaTheme="minorEastAsia" w:hint="eastAsia"/>
                          <w:sz w:val="22"/>
                          <w:szCs w:val="22"/>
                          <w:lang w:eastAsia="zh-HK"/>
                        </w:rPr>
                        <w:t>宋康</w:t>
                      </w:r>
                      <w:r w:rsidRPr="00322547">
                        <w:rPr>
                          <w:rFonts w:hint="eastAsia"/>
                          <w:bCs/>
                          <w:kern w:val="0"/>
                          <w:sz w:val="22"/>
                          <w:szCs w:val="22"/>
                        </w:rPr>
                        <w:t xml:space="preserve"> (2013)</w:t>
                      </w:r>
                      <w:r w:rsidRPr="00322547">
                        <w:rPr>
                          <w:bCs/>
                          <w:kern w:val="0"/>
                          <w:sz w:val="22"/>
                          <w:szCs w:val="22"/>
                        </w:rPr>
                        <w:t xml:space="preserve">, </w:t>
                      </w:r>
                      <w:r w:rsidRPr="00322547">
                        <w:rPr>
                          <w:rFonts w:hint="eastAsia"/>
                          <w:bCs/>
                          <w:kern w:val="0"/>
                          <w:sz w:val="22"/>
                          <w:szCs w:val="22"/>
                        </w:rPr>
                        <w:t>《凡高自畫像、義大利女人》</w:t>
                      </w:r>
                      <w:r w:rsidRPr="00322547">
                        <w:rPr>
                          <w:rFonts w:hint="eastAsia"/>
                          <w:bCs/>
                          <w:kern w:val="0"/>
                          <w:sz w:val="22"/>
                          <w:szCs w:val="22"/>
                        </w:rPr>
                        <w:t>.</w:t>
                      </w:r>
                    </w:p>
                  </w:txbxContent>
                </v:textbox>
              </v:shape>
            </w:pict>
          </mc:Fallback>
        </mc:AlternateContent>
      </w:r>
      <w:r w:rsidRPr="001B08DC">
        <w:rPr>
          <w:rFonts w:ascii="微軟正黑體" w:eastAsia="微軟正黑體" w:hAnsi="微軟正黑體"/>
          <w:lang w:val="en-GB" w:eastAsia="zh-HK"/>
        </w:rPr>
        <w:br w:type="page"/>
      </w:r>
    </w:p>
    <w:p w14:paraId="3334E6F4" w14:textId="15BA8A75" w:rsidR="00063B11" w:rsidRPr="001B08DC" w:rsidRDefault="008A7393" w:rsidP="0059719F">
      <w:pPr>
        <w:snapToGrid w:val="0"/>
        <w:spacing w:line="276" w:lineRule="auto"/>
        <w:rPr>
          <w:b/>
          <w:bCs/>
          <w:lang w:val="en-GB"/>
        </w:rPr>
      </w:pPr>
      <w:r w:rsidRPr="001B08DC">
        <w:rPr>
          <w:b/>
          <w:bCs/>
          <w:sz w:val="28"/>
          <w:szCs w:val="28"/>
          <w:lang w:val="en-GB"/>
        </w:rPr>
        <w:lastRenderedPageBreak/>
        <w:t>Activity 2: The importance of knowing yourself</w:t>
      </w:r>
    </w:p>
    <w:p w14:paraId="0CDFA378" w14:textId="2217E69E" w:rsidR="00222F1E" w:rsidRPr="001B08DC" w:rsidRDefault="008A7393" w:rsidP="00C46014">
      <w:pPr>
        <w:snapToGrid w:val="0"/>
        <w:spacing w:before="240" w:line="276" w:lineRule="auto"/>
        <w:jc w:val="both"/>
        <w:rPr>
          <w:rFonts w:ascii="微軟正黑體" w:eastAsia="微軟正黑體" w:hAnsi="微軟正黑體"/>
          <w:lang w:val="en-GB" w:eastAsia="zh-TW"/>
        </w:rPr>
      </w:pPr>
      <w:r w:rsidRPr="001B08DC">
        <w:rPr>
          <w:b/>
          <w:bCs/>
          <w:lang w:val="en-GB"/>
        </w:rPr>
        <w:t>To know oneself</w:t>
      </w:r>
      <w:r w:rsidRPr="001B08DC">
        <w:rPr>
          <w:lang w:val="en-GB"/>
        </w:rPr>
        <w:t xml:space="preserve"> </w:t>
      </w:r>
      <w:r w:rsidR="00B84C1B" w:rsidRPr="001B08DC">
        <w:rPr>
          <w:lang w:val="en-GB"/>
        </w:rPr>
        <w:t xml:space="preserve">means </w:t>
      </w:r>
      <w:r w:rsidRPr="001B08DC">
        <w:rPr>
          <w:b/>
          <w:bCs/>
          <w:lang w:val="en-GB"/>
        </w:rPr>
        <w:t>know</w:t>
      </w:r>
      <w:r w:rsidR="00CD2C23" w:rsidRPr="001B08DC">
        <w:rPr>
          <w:b/>
          <w:bCs/>
          <w:lang w:val="en-GB"/>
        </w:rPr>
        <w:t>ing</w:t>
      </w:r>
      <w:r w:rsidRPr="001B08DC">
        <w:rPr>
          <w:b/>
          <w:bCs/>
          <w:lang w:val="en-GB"/>
        </w:rPr>
        <w:t xml:space="preserve"> </w:t>
      </w:r>
      <w:r w:rsidR="00B84C1B" w:rsidRPr="001B08DC">
        <w:rPr>
          <w:b/>
          <w:bCs/>
          <w:lang w:val="en-GB"/>
        </w:rPr>
        <w:t xml:space="preserve">one’s </w:t>
      </w:r>
      <w:r w:rsidRPr="001B08DC">
        <w:rPr>
          <w:b/>
          <w:bCs/>
          <w:lang w:val="en-GB"/>
        </w:rPr>
        <w:t>“self”</w:t>
      </w:r>
      <w:r w:rsidRPr="001B08DC">
        <w:rPr>
          <w:lang w:val="en-GB"/>
        </w:rPr>
        <w:t>. The “self” means “me” in everyday thought or speech</w:t>
      </w:r>
      <w:r w:rsidR="007C4FAC" w:rsidRPr="001B08DC">
        <w:rPr>
          <w:lang w:val="en-GB"/>
        </w:rPr>
        <w:t>. How we see and describe</w:t>
      </w:r>
      <w:r w:rsidRPr="001B08DC">
        <w:rPr>
          <w:lang w:val="en-GB"/>
        </w:rPr>
        <w:t xml:space="preserve"> ourselves </w:t>
      </w:r>
      <w:r w:rsidR="007C4FAC" w:rsidRPr="001B08DC">
        <w:rPr>
          <w:lang w:val="en-GB"/>
        </w:rPr>
        <w:t>is</w:t>
      </w:r>
      <w:r w:rsidRPr="001B08DC">
        <w:rPr>
          <w:lang w:val="en-GB"/>
        </w:rPr>
        <w:t xml:space="preserve"> called “</w:t>
      </w:r>
      <w:r w:rsidRPr="001B08DC">
        <w:rPr>
          <w:b/>
          <w:bCs/>
          <w:lang w:val="en-GB"/>
        </w:rPr>
        <w:t>self-concept</w:t>
      </w:r>
      <w:r w:rsidRPr="001B08DC">
        <w:rPr>
          <w:lang w:val="en-GB"/>
        </w:rPr>
        <w:t xml:space="preserve">”, which includes but is not limited to appearance (such as look and </w:t>
      </w:r>
      <w:r w:rsidR="007C4FAC" w:rsidRPr="001B08DC">
        <w:rPr>
          <w:lang w:val="en-GB"/>
        </w:rPr>
        <w:t xml:space="preserve">body </w:t>
      </w:r>
      <w:r w:rsidRPr="001B08DC">
        <w:rPr>
          <w:lang w:val="en-GB"/>
        </w:rPr>
        <w:t>shape), character, ability, preference</w:t>
      </w:r>
      <w:r w:rsidR="007C4FAC" w:rsidRPr="001B08DC">
        <w:rPr>
          <w:lang w:val="en-GB"/>
        </w:rPr>
        <w:t>s</w:t>
      </w:r>
      <w:r w:rsidRPr="001B08DC">
        <w:rPr>
          <w:lang w:val="en-GB"/>
        </w:rPr>
        <w:t xml:space="preserve">, strengths, weaknesses or limitations, family background, social role and social status. Through self-concept, we can better understand ourselves from different aspects, including awareness and understanding of </w:t>
      </w:r>
      <w:r w:rsidR="007C4FAC" w:rsidRPr="001B08DC">
        <w:rPr>
          <w:lang w:val="en-GB"/>
        </w:rPr>
        <w:t xml:space="preserve">our </w:t>
      </w:r>
      <w:r w:rsidRPr="001B08DC">
        <w:rPr>
          <w:lang w:val="en-GB"/>
        </w:rPr>
        <w:t>ambition</w:t>
      </w:r>
      <w:r w:rsidR="007C4FAC" w:rsidRPr="001B08DC">
        <w:rPr>
          <w:lang w:val="en-GB"/>
        </w:rPr>
        <w:t>s</w:t>
      </w:r>
      <w:r w:rsidRPr="001B08DC">
        <w:rPr>
          <w:lang w:val="en-GB"/>
        </w:rPr>
        <w:t xml:space="preserve">, </w:t>
      </w:r>
      <w:r w:rsidR="00AE3C55" w:rsidRPr="001B08DC">
        <w:rPr>
          <w:lang w:val="en-GB"/>
        </w:rPr>
        <w:t>behaviour</w:t>
      </w:r>
      <w:r w:rsidRPr="001B08DC">
        <w:rPr>
          <w:lang w:val="en-GB"/>
        </w:rPr>
        <w:t xml:space="preserve"> pattern</w:t>
      </w:r>
      <w:r w:rsidR="007C4FAC" w:rsidRPr="001B08DC">
        <w:rPr>
          <w:lang w:val="en-GB"/>
        </w:rPr>
        <w:t>s</w:t>
      </w:r>
      <w:r w:rsidRPr="001B08DC">
        <w:rPr>
          <w:lang w:val="en-GB"/>
        </w:rPr>
        <w:t xml:space="preserve">, values and </w:t>
      </w:r>
      <w:r w:rsidR="00C56DF6" w:rsidRPr="001B08DC">
        <w:rPr>
          <w:lang w:val="en-GB"/>
        </w:rPr>
        <w:t xml:space="preserve">our ability to </w:t>
      </w:r>
      <w:r w:rsidRPr="001B08DC">
        <w:rPr>
          <w:lang w:val="en-GB"/>
        </w:rPr>
        <w:t>influence</w:t>
      </w:r>
      <w:r w:rsidR="00C56DF6" w:rsidRPr="001B08DC">
        <w:rPr>
          <w:lang w:val="en-GB"/>
        </w:rPr>
        <w:t xml:space="preserve"> others</w:t>
      </w:r>
      <w:r w:rsidRPr="001B08DC">
        <w:rPr>
          <w:lang w:val="en-GB"/>
        </w:rPr>
        <w:t xml:space="preserve">. </w:t>
      </w:r>
    </w:p>
    <w:p w14:paraId="34739240" w14:textId="77777777" w:rsidR="00526443" w:rsidRPr="001B08DC" w:rsidRDefault="00526443" w:rsidP="00345066">
      <w:pPr>
        <w:snapToGrid w:val="0"/>
        <w:spacing w:line="276" w:lineRule="auto"/>
        <w:jc w:val="both"/>
        <w:rPr>
          <w:rFonts w:ascii="微軟正黑體" w:eastAsia="微軟正黑體" w:hAnsi="微軟正黑體"/>
          <w:lang w:val="en-GB" w:eastAsia="zh-TW"/>
        </w:rPr>
      </w:pPr>
    </w:p>
    <w:p w14:paraId="7A8ED7AE" w14:textId="06DA7AC1" w:rsidR="00222F1E" w:rsidRPr="001B08DC" w:rsidRDefault="00526443">
      <w:pPr>
        <w:snapToGrid w:val="0"/>
        <w:spacing w:line="276" w:lineRule="auto"/>
        <w:jc w:val="both"/>
        <w:rPr>
          <w:lang w:val="en-GB" w:eastAsia="zh-TW"/>
        </w:rPr>
      </w:pPr>
      <w:r w:rsidRPr="001B08DC">
        <w:rPr>
          <w:lang w:val="en-GB" w:eastAsia="zh-TW"/>
        </w:rPr>
        <w:t xml:space="preserve">Teenagers experience </w:t>
      </w:r>
      <w:r w:rsidR="008A7393" w:rsidRPr="001B08DC">
        <w:rPr>
          <w:lang w:val="en-GB" w:eastAsia="zh-TW"/>
        </w:rPr>
        <w:t xml:space="preserve">rapid </w:t>
      </w:r>
      <w:r w:rsidRPr="001B08DC">
        <w:rPr>
          <w:lang w:val="en-GB" w:eastAsia="zh-TW"/>
        </w:rPr>
        <w:t xml:space="preserve">psychological and physiological </w:t>
      </w:r>
      <w:r w:rsidR="008A7393" w:rsidRPr="001B08DC">
        <w:rPr>
          <w:lang w:val="en-GB" w:eastAsia="zh-TW"/>
        </w:rPr>
        <w:t xml:space="preserve">changes </w:t>
      </w:r>
      <w:r w:rsidRPr="001B08DC">
        <w:rPr>
          <w:lang w:val="en-GB" w:eastAsia="zh-TW"/>
        </w:rPr>
        <w:t>at adolescence</w:t>
      </w:r>
      <w:r w:rsidR="008A7393" w:rsidRPr="001B08DC">
        <w:rPr>
          <w:lang w:val="en-GB" w:eastAsia="zh-TW"/>
        </w:rPr>
        <w:t xml:space="preserve">. We may feel </w:t>
      </w:r>
      <w:r w:rsidRPr="001B08DC">
        <w:rPr>
          <w:lang w:val="en-GB" w:eastAsia="zh-TW"/>
        </w:rPr>
        <w:t xml:space="preserve">lost and </w:t>
      </w:r>
      <w:r w:rsidR="008A7393" w:rsidRPr="001B08DC">
        <w:rPr>
          <w:lang w:val="en-GB" w:eastAsia="zh-TW"/>
        </w:rPr>
        <w:t xml:space="preserve">confused about the future </w:t>
      </w:r>
      <w:r w:rsidRPr="001B08DC">
        <w:rPr>
          <w:lang w:val="en-GB" w:eastAsia="zh-TW"/>
        </w:rPr>
        <w:t xml:space="preserve">or </w:t>
      </w:r>
      <w:r w:rsidR="008A7393" w:rsidRPr="001B08DC">
        <w:rPr>
          <w:lang w:val="en-GB" w:eastAsia="zh-TW"/>
        </w:rPr>
        <w:t xml:space="preserve">even feel ambivalent about ourselves. At this time, if we can grasp the opportunity to fully understand ourselves and establish a clear self-concept, we can appreciate ourselves better, accept our limitations and overcome our shortcomings. Meanwhile, a full understanding of ourselves helps us understand our own </w:t>
      </w:r>
      <w:r w:rsidR="008A7393" w:rsidRPr="001B08DC">
        <w:rPr>
          <w:b/>
          <w:bCs/>
          <w:lang w:val="en-GB" w:eastAsia="zh-TW"/>
        </w:rPr>
        <w:t>uniqueness</w:t>
      </w:r>
      <w:r w:rsidR="008A7393" w:rsidRPr="001B08DC">
        <w:rPr>
          <w:lang w:val="en-GB" w:eastAsia="zh-TW"/>
        </w:rPr>
        <w:t xml:space="preserve"> and </w:t>
      </w:r>
      <w:r w:rsidR="008A7393" w:rsidRPr="001B08DC">
        <w:rPr>
          <w:b/>
          <w:bCs/>
          <w:lang w:val="en-GB" w:eastAsia="zh-TW"/>
        </w:rPr>
        <w:t>potential</w:t>
      </w:r>
      <w:r w:rsidR="008A7393" w:rsidRPr="001B08DC">
        <w:rPr>
          <w:lang w:val="en-GB" w:eastAsia="zh-TW"/>
        </w:rPr>
        <w:t xml:space="preserve">, so as to develop our strengths. </w:t>
      </w:r>
      <w:r w:rsidR="00E1434E" w:rsidRPr="001B08DC">
        <w:rPr>
          <w:lang w:val="en-GB" w:eastAsia="zh-TW"/>
        </w:rPr>
        <w:t xml:space="preserve">When we examine ourselves, we may discover our shortcomings. </w:t>
      </w:r>
      <w:r w:rsidRPr="001B08DC">
        <w:rPr>
          <w:lang w:val="en-GB" w:eastAsia="zh-TW"/>
        </w:rPr>
        <w:t>Do</w:t>
      </w:r>
      <w:r w:rsidR="008A7393" w:rsidRPr="001B08DC">
        <w:rPr>
          <w:lang w:val="en-GB" w:eastAsia="zh-TW"/>
        </w:rPr>
        <w:t xml:space="preserve"> keep in mind that</w:t>
      </w:r>
      <w:r w:rsidRPr="001B08DC">
        <w:rPr>
          <w:lang w:val="en-GB" w:eastAsia="zh-TW"/>
        </w:rPr>
        <w:t xml:space="preserve"> you are not alone</w:t>
      </w:r>
      <w:r w:rsidR="008A7393" w:rsidRPr="001B08DC">
        <w:rPr>
          <w:lang w:val="en-GB" w:eastAsia="zh-TW"/>
        </w:rPr>
        <w:t xml:space="preserve">. </w:t>
      </w:r>
      <w:r w:rsidR="00E1434E" w:rsidRPr="001B08DC">
        <w:rPr>
          <w:lang w:val="en-GB" w:eastAsia="zh-TW"/>
        </w:rPr>
        <w:t>Y</w:t>
      </w:r>
      <w:r w:rsidR="008A7393" w:rsidRPr="001B08DC">
        <w:rPr>
          <w:lang w:val="en-GB" w:eastAsia="zh-TW"/>
        </w:rPr>
        <w:t xml:space="preserve">ou can </w:t>
      </w:r>
      <w:r w:rsidR="00E1434E" w:rsidRPr="001B08DC">
        <w:rPr>
          <w:lang w:val="en-GB" w:eastAsia="zh-TW"/>
        </w:rPr>
        <w:t xml:space="preserve">turn to </w:t>
      </w:r>
      <w:r w:rsidR="008A7393" w:rsidRPr="001B08DC">
        <w:rPr>
          <w:lang w:val="en-GB" w:eastAsia="zh-TW"/>
        </w:rPr>
        <w:t xml:space="preserve">your teachers and peers </w:t>
      </w:r>
      <w:r w:rsidR="00E1434E" w:rsidRPr="001B08DC">
        <w:rPr>
          <w:lang w:val="en-GB" w:eastAsia="zh-TW"/>
        </w:rPr>
        <w:t>for support and learn from them</w:t>
      </w:r>
      <w:r w:rsidR="008A7393" w:rsidRPr="001B08DC">
        <w:rPr>
          <w:lang w:val="en-GB" w:eastAsia="zh-TW"/>
        </w:rPr>
        <w:t>. Being willing to put ourselves in others</w:t>
      </w:r>
      <w:r w:rsidR="008A7393" w:rsidRPr="001B08DC">
        <w:rPr>
          <w:lang w:val="en-GB"/>
        </w:rPr>
        <w:t xml:space="preserve">’ </w:t>
      </w:r>
      <w:r w:rsidR="00B6502E" w:rsidRPr="001B08DC">
        <w:rPr>
          <w:lang w:val="en-GB"/>
        </w:rPr>
        <w:t>shoes</w:t>
      </w:r>
      <w:r w:rsidR="008A7393" w:rsidRPr="001B08DC">
        <w:rPr>
          <w:lang w:val="en-GB" w:eastAsia="zh-TW"/>
        </w:rPr>
        <w:t>, accept different suggestions, and open</w:t>
      </w:r>
      <w:r w:rsidR="002A3FD1" w:rsidRPr="001B08DC">
        <w:rPr>
          <w:lang w:val="en-GB" w:eastAsia="zh-TW"/>
        </w:rPr>
        <w:t xml:space="preserve"> </w:t>
      </w:r>
      <w:r w:rsidR="008A7393" w:rsidRPr="001B08DC">
        <w:rPr>
          <w:lang w:val="en-GB" w:eastAsia="zh-TW"/>
        </w:rPr>
        <w:t xml:space="preserve">up our </w:t>
      </w:r>
      <w:r w:rsidR="002A3FD1" w:rsidRPr="001B08DC">
        <w:rPr>
          <w:lang w:val="en-GB" w:eastAsia="zh-TW"/>
        </w:rPr>
        <w:t>mind</w:t>
      </w:r>
      <w:r w:rsidR="008A7393" w:rsidRPr="001B08DC">
        <w:rPr>
          <w:lang w:val="en-GB" w:eastAsia="zh-TW"/>
        </w:rPr>
        <w:t xml:space="preserve"> will be of great help to</w:t>
      </w:r>
      <w:r w:rsidR="002A3FD1" w:rsidRPr="001B08DC">
        <w:rPr>
          <w:lang w:val="en-GB" w:eastAsia="zh-TW"/>
        </w:rPr>
        <w:t xml:space="preserve"> understanding one’s self</w:t>
      </w:r>
      <w:r w:rsidR="008A7393" w:rsidRPr="001B08DC">
        <w:rPr>
          <w:lang w:val="en-GB" w:eastAsia="zh-TW"/>
        </w:rPr>
        <w:t>.</w:t>
      </w:r>
    </w:p>
    <w:p w14:paraId="54F52B0A" w14:textId="77777777" w:rsidR="00222F1E" w:rsidRPr="001B08DC" w:rsidRDefault="008A7393">
      <w:pPr>
        <w:spacing w:line="440" w:lineRule="exact"/>
        <w:rPr>
          <w:rFonts w:ascii="微軟正黑體" w:eastAsia="微軟正黑體" w:hAnsi="微軟正黑體"/>
          <w:lang w:val="en-GB" w:eastAsia="zh-HK"/>
        </w:rPr>
      </w:pPr>
      <w:r w:rsidRPr="001B08DC">
        <w:rPr>
          <w:rFonts w:ascii="微軟正黑體" w:eastAsia="微軟正黑體" w:hAnsi="微軟正黑體"/>
          <w:noProof/>
        </w:rPr>
        <mc:AlternateContent>
          <mc:Choice Requires="wps">
            <w:drawing>
              <wp:anchor distT="0" distB="0" distL="114300" distR="114300" simplePos="0" relativeHeight="251551232" behindDoc="0" locked="0" layoutInCell="1" allowOverlap="1" wp14:anchorId="14CD9697" wp14:editId="0D3A7CB0">
                <wp:simplePos x="0" y="0"/>
                <wp:positionH relativeFrom="column">
                  <wp:posOffset>1894840</wp:posOffset>
                </wp:positionH>
                <wp:positionV relativeFrom="paragraph">
                  <wp:posOffset>27940</wp:posOffset>
                </wp:positionV>
                <wp:extent cx="3362325" cy="1407795"/>
                <wp:effectExtent l="19050" t="0" r="47625" b="363855"/>
                <wp:wrapNone/>
                <wp:docPr id="483" name="雲朵形圖說文字 483"/>
                <wp:cNvGraphicFramePr/>
                <a:graphic xmlns:a="http://schemas.openxmlformats.org/drawingml/2006/main">
                  <a:graphicData uri="http://schemas.microsoft.com/office/word/2010/wordprocessingShape">
                    <wps:wsp>
                      <wps:cNvSpPr/>
                      <wps:spPr>
                        <a:xfrm>
                          <a:off x="0" y="0"/>
                          <a:ext cx="3362325" cy="1407795"/>
                        </a:xfrm>
                        <a:prstGeom prst="cloudCallout">
                          <a:avLst>
                            <a:gd name="adj1" fmla="val -40711"/>
                            <a:gd name="adj2" fmla="val 70593"/>
                          </a:avLst>
                        </a:prstGeom>
                        <a:no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F4B54" w14:textId="09F6F745" w:rsidR="000B28C8" w:rsidRDefault="000B28C8">
                            <w:pPr>
                              <w:jc w:val="center"/>
                              <w:rPr>
                                <w:rFonts w:eastAsia="微軟正黑體"/>
                                <w:color w:val="000000" w:themeColor="text1"/>
                                <w:lang w:eastAsia="zh-TW"/>
                              </w:rPr>
                            </w:pPr>
                            <w:r>
                              <w:rPr>
                                <w:rFonts w:eastAsia="微軟正黑體"/>
                                <w:color w:val="000000" w:themeColor="text1"/>
                                <w:lang w:eastAsia="zh-TW"/>
                              </w:rPr>
                              <w:t>I am just an ordinary secondary school student</w:t>
                            </w:r>
                            <w:r>
                              <w:rPr>
                                <w:color w:val="000000" w:themeColor="text1"/>
                              </w:rPr>
                              <w:t>.</w:t>
                            </w:r>
                            <w:r>
                              <w:rPr>
                                <w:rFonts w:eastAsia="微軟正黑體"/>
                                <w:color w:val="000000" w:themeColor="text1"/>
                                <w:lang w:eastAsia="zh-TW"/>
                              </w:rPr>
                              <w:t xml:space="preserve"> </w:t>
                            </w:r>
                            <w:r>
                              <w:rPr>
                                <w:color w:val="000000" w:themeColor="text1"/>
                              </w:rPr>
                              <w:t>T</w:t>
                            </w:r>
                            <w:r>
                              <w:rPr>
                                <w:rFonts w:eastAsia="微軟正黑體"/>
                                <w:color w:val="000000" w:themeColor="text1"/>
                                <w:lang w:eastAsia="zh-TW"/>
                              </w:rPr>
                              <w:t>here is nothing unique</w:t>
                            </w:r>
                            <w:r>
                              <w:rPr>
                                <w:color w:val="000000" w:themeColor="text1"/>
                              </w:rPr>
                              <w:t xml:space="preserve"> about me</w:t>
                            </w:r>
                            <w:r>
                              <w:rPr>
                                <w:rFonts w:eastAsia="微軟正黑體"/>
                                <w:color w:val="000000" w:themeColor="text1"/>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CD9697" id="雲朵形圖說文字 483" o:spid="_x0000_s1082" type="#_x0000_t106" style="position:absolute;margin-left:149.2pt;margin-top:2.2pt;width:264.75pt;height:110.85pt;z-index:25155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" adj="2006,26048" filled="f" strokecolor="#fabf8f [1945]" strokeweight="2pt">
                <v:textbox>
                  <w:txbxContent>
                    <w:p w14:paraId="71FF4B54" w14:textId="09F6F745" w:rsidR="000B28C8" w:rsidRDefault="000B28C8">
                      <w:pPr>
                        <w:jc w:val="center"/>
                        <w:rPr>
                          <w:rFonts w:eastAsia="微軟正黑體"/>
                          <w:color w:val="000000" w:themeColor="text1"/>
                          <w:lang w:eastAsia="zh-TW"/>
                        </w:rPr>
                      </w:pPr>
                      <w:r>
                        <w:rPr>
                          <w:rFonts w:eastAsia="微軟正黑體"/>
                          <w:color w:val="000000" w:themeColor="text1"/>
                          <w:lang w:eastAsia="zh-TW"/>
                        </w:rPr>
                        <w:t>I am just an ordinary secondary school student</w:t>
                      </w:r>
                      <w:r>
                        <w:rPr>
                          <w:color w:val="000000" w:themeColor="text1"/>
                        </w:rPr>
                        <w:t>.</w:t>
                      </w:r>
                      <w:r>
                        <w:rPr>
                          <w:rFonts w:eastAsia="微軟正黑體"/>
                          <w:color w:val="000000" w:themeColor="text1"/>
                          <w:lang w:eastAsia="zh-TW"/>
                        </w:rPr>
                        <w:t xml:space="preserve"> </w:t>
                      </w:r>
                      <w:r>
                        <w:rPr>
                          <w:color w:val="000000" w:themeColor="text1"/>
                        </w:rPr>
                        <w:t>T</w:t>
                      </w:r>
                      <w:r>
                        <w:rPr>
                          <w:rFonts w:eastAsia="微軟正黑體"/>
                          <w:color w:val="000000" w:themeColor="text1"/>
                          <w:lang w:eastAsia="zh-TW"/>
                        </w:rPr>
                        <w:t>here is nothing unique</w:t>
                      </w:r>
                      <w:r>
                        <w:rPr>
                          <w:color w:val="000000" w:themeColor="text1"/>
                        </w:rPr>
                        <w:t xml:space="preserve"> about me</w:t>
                      </w:r>
                      <w:r>
                        <w:rPr>
                          <w:rFonts w:eastAsia="微軟正黑體"/>
                          <w:color w:val="000000" w:themeColor="text1"/>
                          <w:lang w:eastAsia="zh-TW"/>
                        </w:rPr>
                        <w:t>!</w:t>
                      </w:r>
                    </w:p>
                  </w:txbxContent>
                </v:textbox>
              </v:shape>
            </w:pict>
          </mc:Fallback>
        </mc:AlternateContent>
      </w:r>
    </w:p>
    <w:p w14:paraId="5C811026" w14:textId="77777777" w:rsidR="00222F1E" w:rsidRPr="001B08DC" w:rsidRDefault="00222F1E">
      <w:pPr>
        <w:spacing w:line="440" w:lineRule="exact"/>
        <w:rPr>
          <w:rFonts w:ascii="微軟正黑體" w:eastAsia="微軟正黑體" w:hAnsi="微軟正黑體"/>
          <w:lang w:val="en-GB" w:eastAsia="zh-HK"/>
        </w:rPr>
      </w:pPr>
    </w:p>
    <w:p w14:paraId="5E5562C3" w14:textId="77777777" w:rsidR="00222F1E" w:rsidRPr="001B08DC" w:rsidRDefault="00222F1E">
      <w:pPr>
        <w:spacing w:line="440" w:lineRule="exact"/>
        <w:rPr>
          <w:rFonts w:ascii="微軟正黑體" w:eastAsia="微軟正黑體" w:hAnsi="微軟正黑體"/>
          <w:lang w:val="en-GB" w:eastAsia="zh-HK"/>
        </w:rPr>
      </w:pPr>
    </w:p>
    <w:p w14:paraId="0CBAAE55" w14:textId="77777777" w:rsidR="00222F1E" w:rsidRPr="001B08DC" w:rsidRDefault="00222F1E">
      <w:pPr>
        <w:spacing w:line="440" w:lineRule="exact"/>
        <w:rPr>
          <w:rFonts w:ascii="微軟正黑體" w:eastAsia="微軟正黑體" w:hAnsi="微軟正黑體"/>
          <w:lang w:val="en-GB" w:eastAsia="zh-HK"/>
        </w:rPr>
      </w:pPr>
    </w:p>
    <w:p w14:paraId="70BE9E09" w14:textId="77777777" w:rsidR="00222F1E" w:rsidRPr="001B08DC" w:rsidRDefault="00222F1E">
      <w:pPr>
        <w:spacing w:line="440" w:lineRule="exact"/>
        <w:rPr>
          <w:rFonts w:ascii="微軟正黑體" w:eastAsia="微軟正黑體" w:hAnsi="微軟正黑體"/>
          <w:lang w:val="en-GB" w:eastAsia="zh-HK"/>
        </w:rPr>
      </w:pPr>
    </w:p>
    <w:p w14:paraId="5BC1B116" w14:textId="77777777" w:rsidR="00222F1E" w:rsidRPr="001B08DC" w:rsidRDefault="00222F1E">
      <w:pPr>
        <w:spacing w:line="440" w:lineRule="exact"/>
        <w:rPr>
          <w:rFonts w:ascii="微軟正黑體" w:eastAsia="微軟正黑體" w:hAnsi="微軟正黑體"/>
          <w:lang w:val="en-GB" w:eastAsia="zh-HK"/>
        </w:rPr>
      </w:pPr>
    </w:p>
    <w:p w14:paraId="30B36F89" w14:textId="77777777" w:rsidR="00222F1E" w:rsidRPr="001B08DC" w:rsidRDefault="008A7393">
      <w:pPr>
        <w:spacing w:line="440" w:lineRule="exact"/>
        <w:rPr>
          <w:rFonts w:ascii="微軟正黑體" w:eastAsia="微軟正黑體" w:hAnsi="微軟正黑體"/>
          <w:lang w:val="en-GB" w:eastAsia="zh-HK"/>
        </w:rPr>
      </w:pPr>
      <w:r w:rsidRPr="001B08DC">
        <w:rPr>
          <w:noProof/>
        </w:rPr>
        <w:drawing>
          <wp:anchor distT="0" distB="0" distL="114300" distR="114300" simplePos="0" relativeHeight="251642368" behindDoc="0" locked="0" layoutInCell="1" allowOverlap="1" wp14:anchorId="3FB79436" wp14:editId="17CE2C74">
            <wp:simplePos x="0" y="0"/>
            <wp:positionH relativeFrom="column">
              <wp:posOffset>1492250</wp:posOffset>
            </wp:positionH>
            <wp:positionV relativeFrom="paragraph">
              <wp:posOffset>171450</wp:posOffset>
            </wp:positionV>
            <wp:extent cx="922020" cy="1440815"/>
            <wp:effectExtent l="0" t="0" r="5715" b="0"/>
            <wp:wrapNone/>
            <wp:docPr id="453" name="圖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圖片 453"/>
                    <pic:cNvPicPr>
                      <a:picLocks noChangeAspect="1" noChangeArrowheads="1"/>
                    </pic:cNvPicPr>
                  </pic:nvPicPr>
                  <pic:blipFill>
                    <a:blip r:embed="rId47" cstate="screen"/>
                    <a:stretch>
                      <a:fillRect/>
                    </a:stretch>
                  </pic:blipFill>
                  <pic:spPr>
                    <a:xfrm>
                      <a:off x="0" y="0"/>
                      <a:ext cx="921941" cy="1441093"/>
                    </a:xfrm>
                    <a:prstGeom prst="rect">
                      <a:avLst/>
                    </a:prstGeom>
                    <a:noFill/>
                    <a:ln>
                      <a:noFill/>
                    </a:ln>
                  </pic:spPr>
                </pic:pic>
              </a:graphicData>
            </a:graphic>
          </wp:anchor>
        </w:drawing>
      </w:r>
    </w:p>
    <w:p w14:paraId="6ECAACBD" w14:textId="77777777" w:rsidR="00222F1E" w:rsidRPr="001B08DC" w:rsidRDefault="00222F1E">
      <w:pPr>
        <w:spacing w:line="440" w:lineRule="exact"/>
        <w:rPr>
          <w:rFonts w:ascii="微軟正黑體" w:eastAsia="微軟正黑體" w:hAnsi="微軟正黑體"/>
          <w:lang w:val="en-GB" w:eastAsia="zh-HK"/>
        </w:rPr>
      </w:pPr>
    </w:p>
    <w:p w14:paraId="7051C3EC" w14:textId="77777777" w:rsidR="00222F1E" w:rsidRPr="001B08DC" w:rsidRDefault="00222F1E">
      <w:pPr>
        <w:spacing w:line="440" w:lineRule="exact"/>
        <w:rPr>
          <w:rFonts w:ascii="微軟正黑體" w:eastAsia="微軟正黑體" w:hAnsi="微軟正黑體"/>
          <w:lang w:val="en-GB" w:eastAsia="zh-HK"/>
        </w:rPr>
      </w:pPr>
    </w:p>
    <w:p w14:paraId="0BD618EB" w14:textId="77777777" w:rsidR="00222F1E" w:rsidRPr="001B08DC" w:rsidRDefault="008A7393">
      <w:pPr>
        <w:spacing w:line="440" w:lineRule="exact"/>
        <w:rPr>
          <w:rFonts w:ascii="微軟正黑體" w:eastAsia="微軟正黑體" w:hAnsi="微軟正黑體"/>
          <w:lang w:val="en-GB" w:eastAsia="zh-HK"/>
        </w:rPr>
      </w:pPr>
      <w:r w:rsidRPr="001B08DC">
        <w:rPr>
          <w:rFonts w:ascii="微軟正黑體" w:eastAsia="微軟正黑體" w:hAnsi="微軟正黑體"/>
          <w:noProof/>
        </w:rPr>
        <mc:AlternateContent>
          <mc:Choice Requires="wps">
            <w:drawing>
              <wp:anchor distT="0" distB="0" distL="114300" distR="114300" simplePos="0" relativeHeight="251649536" behindDoc="0" locked="0" layoutInCell="1" allowOverlap="1" wp14:anchorId="07C4C83E" wp14:editId="5B8C20AD">
                <wp:simplePos x="0" y="0"/>
                <wp:positionH relativeFrom="column">
                  <wp:posOffset>2611120</wp:posOffset>
                </wp:positionH>
                <wp:positionV relativeFrom="paragraph">
                  <wp:posOffset>55880</wp:posOffset>
                </wp:positionV>
                <wp:extent cx="970915" cy="401320"/>
                <wp:effectExtent l="5080" t="4445" r="14605" b="13335"/>
                <wp:wrapNone/>
                <wp:docPr id="24" name="矩形 24"/>
                <wp:cNvGraphicFramePr/>
                <a:graphic xmlns:a="http://schemas.openxmlformats.org/drawingml/2006/main">
                  <a:graphicData uri="http://schemas.microsoft.com/office/word/2010/wordprocessingShape">
                    <wps:wsp>
                      <wps:cNvSpPr/>
                      <wps:spPr>
                        <a:xfrm>
                          <a:off x="0" y="0"/>
                          <a:ext cx="970915" cy="40132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50E25" w14:textId="1AD66286" w:rsidR="000B28C8" w:rsidRPr="00F25C08" w:rsidRDefault="000B28C8">
                            <w:pPr>
                              <w:jc w:val="center"/>
                              <w:rPr>
                                <w:rFonts w:ascii="微軟正黑體" w:eastAsia="微軟正黑體" w:hAnsi="微軟正黑體"/>
                                <w:b/>
                                <w:bCs/>
                                <w:color w:val="000000" w:themeColor="text1"/>
                                <w:lang w:eastAsia="zh-TW"/>
                              </w:rPr>
                            </w:pPr>
                            <w:r w:rsidRPr="00F25C08">
                              <w:rPr>
                                <w:rFonts w:ascii="微軟正黑體" w:hAnsi="微軟正黑體"/>
                                <w:b/>
                                <w:bCs/>
                                <w:color w:val="000000" w:themeColor="text1"/>
                              </w:rPr>
                              <w:t>Chi M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C4C83E" id="矩形 24" o:spid="_x0000_s1083" style="position:absolute;margin-left:205.6pt;margin-top:4.4pt;width:76.45pt;height:31.6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" filled="f" strokecolor="black [3213]">
                <v:textbox>
                  <w:txbxContent>
                    <w:p w14:paraId="2D050E25" w14:textId="1AD66286" w:rsidR="000B28C8" w:rsidRPr="00F25C08" w:rsidRDefault="000B28C8">
                      <w:pPr>
                        <w:jc w:val="center"/>
                        <w:rPr>
                          <w:rFonts w:ascii="微軟正黑體" w:eastAsia="微軟正黑體" w:hAnsi="微軟正黑體"/>
                          <w:b/>
                          <w:bCs/>
                          <w:color w:val="000000" w:themeColor="text1"/>
                          <w:lang w:eastAsia="zh-TW"/>
                        </w:rPr>
                      </w:pPr>
                      <w:r w:rsidRPr="00F25C08">
                        <w:rPr>
                          <w:rFonts w:ascii="微軟正黑體" w:hAnsi="微軟正黑體"/>
                          <w:b/>
                          <w:bCs/>
                          <w:color w:val="000000" w:themeColor="text1"/>
                        </w:rPr>
                        <w:t>Chi Ming</w:t>
                      </w:r>
                    </w:p>
                  </w:txbxContent>
                </v:textbox>
              </v:rect>
            </w:pict>
          </mc:Fallback>
        </mc:AlternateContent>
      </w:r>
    </w:p>
    <w:p w14:paraId="2F869D4E" w14:textId="77777777" w:rsidR="00222F1E" w:rsidRPr="001B08DC" w:rsidRDefault="00222F1E">
      <w:pPr>
        <w:rPr>
          <w:rFonts w:ascii="微軟正黑體" w:eastAsiaTheme="minorEastAsia" w:hAnsi="微軟正黑體"/>
          <w:lang w:val="en-GB" w:eastAsia="zh-TW"/>
        </w:rPr>
      </w:pPr>
    </w:p>
    <w:p w14:paraId="5A4D7A13" w14:textId="77777777" w:rsidR="00222F1E" w:rsidRPr="001B08DC" w:rsidRDefault="00222F1E">
      <w:pPr>
        <w:rPr>
          <w:rFonts w:ascii="新細明體" w:eastAsia="新細明體" w:hAnsi="新細明體"/>
          <w:lang w:val="en-GB" w:eastAsia="zh-TW"/>
        </w:rPr>
      </w:pPr>
    </w:p>
    <w:p w14:paraId="69510257" w14:textId="77777777" w:rsidR="00222F1E" w:rsidRPr="001B08DC" w:rsidRDefault="008A7393">
      <w:pPr>
        <w:spacing w:after="200" w:line="276" w:lineRule="auto"/>
        <w:rPr>
          <w:rFonts w:ascii="新細明體" w:eastAsia="新細明體" w:hAnsi="新細明體"/>
          <w:lang w:val="en-GB" w:eastAsia="zh-HK"/>
        </w:rPr>
      </w:pPr>
      <w:r w:rsidRPr="001B08DC">
        <w:rPr>
          <w:rFonts w:ascii="新細明體" w:eastAsia="新細明體" w:hAnsi="新細明體"/>
          <w:lang w:val="en-GB" w:eastAsia="zh-HK"/>
        </w:rPr>
        <w:br w:type="page"/>
      </w:r>
    </w:p>
    <w:p w14:paraId="5DA18963" w14:textId="5D691DA4" w:rsidR="00983B15" w:rsidRPr="001B08DC" w:rsidRDefault="008A7393">
      <w:pPr>
        <w:spacing w:line="276" w:lineRule="auto"/>
        <w:rPr>
          <w:lang w:val="en-GB"/>
        </w:rPr>
      </w:pPr>
      <w:r w:rsidRPr="001B08DC">
        <w:rPr>
          <w:u w:val="single"/>
          <w:lang w:val="en-GB"/>
        </w:rPr>
        <w:lastRenderedPageBreak/>
        <w:t xml:space="preserve">Reflective </w:t>
      </w:r>
      <w:r w:rsidR="00CE13B2" w:rsidRPr="001B08DC">
        <w:rPr>
          <w:u w:val="single"/>
          <w:lang w:val="en-GB"/>
        </w:rPr>
        <w:t>q</w:t>
      </w:r>
      <w:r w:rsidRPr="001B08DC">
        <w:rPr>
          <w:u w:val="single"/>
          <w:lang w:val="en-GB"/>
        </w:rPr>
        <w:t>uestions</w:t>
      </w:r>
      <w:r w:rsidRPr="001B08DC">
        <w:rPr>
          <w:lang w:val="en-GB"/>
        </w:rPr>
        <w:t>:</w:t>
      </w:r>
    </w:p>
    <w:p w14:paraId="1786BCD3" w14:textId="77777777" w:rsidR="00222F1E" w:rsidRPr="001B08DC" w:rsidRDefault="008A7393" w:rsidP="00CC732B">
      <w:pPr>
        <w:pStyle w:val="affc"/>
        <w:numPr>
          <w:ilvl w:val="0"/>
          <w:numId w:val="22"/>
        </w:numPr>
        <w:ind w:leftChars="0"/>
        <w:rPr>
          <w:rFonts w:eastAsia="新細明體"/>
          <w:lang w:val="en-GB" w:eastAsia="zh-TW"/>
        </w:rPr>
      </w:pPr>
      <w:r w:rsidRPr="001B08DC">
        <w:rPr>
          <w:rFonts w:eastAsia="新細明體"/>
          <w:lang w:val="en-GB" w:eastAsia="zh-TW"/>
        </w:rPr>
        <w:t>Is it helpful for you to know</w:t>
      </w:r>
      <w:r w:rsidRPr="001B08DC">
        <w:rPr>
          <w:lang w:val="en-GB"/>
        </w:rPr>
        <w:t xml:space="preserve"> </w:t>
      </w:r>
      <w:r w:rsidRPr="001B08DC">
        <w:rPr>
          <w:rFonts w:eastAsia="新細明體"/>
          <w:lang w:val="en-GB" w:eastAsia="zh-TW"/>
        </w:rPr>
        <w:t>yourself? Why?</w:t>
      </w:r>
    </w:p>
    <w:tbl>
      <w:tblPr>
        <w:tblStyle w:val="aff3"/>
        <w:tblW w:w="0" w:type="auto"/>
        <w:tblInd w:w="534" w:type="dxa"/>
        <w:tblLook w:val="04A0" w:firstRow="1" w:lastRow="0" w:firstColumn="1" w:lastColumn="0" w:noHBand="0" w:noVBand="1"/>
      </w:tblPr>
      <w:tblGrid>
        <w:gridCol w:w="7762"/>
      </w:tblGrid>
      <w:tr w:rsidR="00222F1E" w:rsidRPr="001B08DC" w14:paraId="44B4D9DC" w14:textId="77777777" w:rsidTr="0059719F">
        <w:trPr>
          <w:trHeight w:val="2094"/>
        </w:trPr>
        <w:tc>
          <w:tcPr>
            <w:tcW w:w="7762" w:type="dxa"/>
          </w:tcPr>
          <w:p w14:paraId="342F2C7B" w14:textId="77777777" w:rsidR="00F25C08" w:rsidRPr="001B08DC" w:rsidRDefault="00F25C08" w:rsidP="003B5CA1">
            <w:pPr>
              <w:pStyle w:val="affc"/>
              <w:spacing w:line="276" w:lineRule="auto"/>
              <w:ind w:leftChars="0" w:left="0" w:rightChars="77" w:right="185"/>
              <w:jc w:val="both"/>
              <w:rPr>
                <w:rFonts w:eastAsiaTheme="minorEastAsia"/>
                <w:i/>
                <w:iCs/>
                <w:color w:val="FF0000"/>
                <w:lang w:eastAsia="zh-TW"/>
              </w:rPr>
            </w:pPr>
            <w:r w:rsidRPr="001B08DC">
              <w:rPr>
                <w:i/>
                <w:color w:val="FF0000"/>
              </w:rPr>
              <w:t>For example:</w:t>
            </w:r>
          </w:p>
          <w:p w14:paraId="10CA3E9B" w14:textId="0F25B3F3" w:rsidR="00F25C08" w:rsidRPr="001B08DC" w:rsidRDefault="00F25C08" w:rsidP="00CC732B">
            <w:pPr>
              <w:pStyle w:val="affc"/>
              <w:numPr>
                <w:ilvl w:val="0"/>
                <w:numId w:val="23"/>
              </w:numPr>
              <w:ind w:leftChars="0"/>
              <w:jc w:val="both"/>
              <w:rPr>
                <w:rFonts w:eastAsiaTheme="minorEastAsia"/>
                <w:i/>
                <w:iCs/>
                <w:color w:val="FF0000"/>
                <w:lang w:eastAsia="zh-TW"/>
              </w:rPr>
            </w:pPr>
            <w:r w:rsidRPr="001B08DC">
              <w:rPr>
                <w:rFonts w:eastAsiaTheme="minorEastAsia" w:hint="eastAsia"/>
                <w:i/>
                <w:iCs/>
                <w:color w:val="FF0000"/>
                <w:lang w:eastAsia="zh-TW"/>
              </w:rPr>
              <w:t>Yes</w:t>
            </w:r>
            <w:r w:rsidRPr="001B08DC">
              <w:rPr>
                <w:rFonts w:eastAsiaTheme="minorEastAsia"/>
                <w:i/>
                <w:iCs/>
                <w:color w:val="FF0000"/>
                <w:lang w:eastAsia="zh-TW"/>
              </w:rPr>
              <w:t>. It is</w:t>
            </w:r>
            <w:r w:rsidRPr="001B08DC">
              <w:rPr>
                <w:rFonts w:hint="eastAsia"/>
                <w:i/>
                <w:iCs/>
                <w:color w:val="FF0000"/>
              </w:rPr>
              <w:t xml:space="preserve"> b</w:t>
            </w:r>
            <w:r w:rsidRPr="001B08DC">
              <w:rPr>
                <w:rFonts w:eastAsiaTheme="minorEastAsia" w:hint="eastAsia"/>
                <w:i/>
                <w:iCs/>
                <w:color w:val="FF0000"/>
                <w:lang w:eastAsia="zh-TW"/>
              </w:rPr>
              <w:t xml:space="preserve">ecause I can know </w:t>
            </w:r>
            <w:r w:rsidRPr="001B08DC">
              <w:rPr>
                <w:rFonts w:hint="eastAsia"/>
                <w:i/>
                <w:iCs/>
                <w:color w:val="FF0000"/>
              </w:rPr>
              <w:t xml:space="preserve">about </w:t>
            </w:r>
            <w:r w:rsidRPr="001B08DC">
              <w:rPr>
                <w:rFonts w:eastAsiaTheme="minorEastAsia" w:hint="eastAsia"/>
                <w:i/>
                <w:iCs/>
                <w:color w:val="FF0000"/>
                <w:lang w:eastAsia="zh-TW"/>
              </w:rPr>
              <w:t xml:space="preserve">my </w:t>
            </w:r>
            <w:r w:rsidRPr="001B08DC">
              <w:rPr>
                <w:rFonts w:hint="eastAsia"/>
                <w:i/>
                <w:iCs/>
                <w:color w:val="FF0000"/>
              </w:rPr>
              <w:t>character</w:t>
            </w:r>
            <w:r w:rsidRPr="001B08DC">
              <w:rPr>
                <w:rFonts w:eastAsiaTheme="minorEastAsia" w:hint="eastAsia"/>
                <w:i/>
                <w:iCs/>
                <w:color w:val="FF0000"/>
                <w:lang w:eastAsia="zh-TW"/>
              </w:rPr>
              <w:t>, abilit</w:t>
            </w:r>
            <w:r w:rsidRPr="001B08DC">
              <w:rPr>
                <w:rFonts w:eastAsiaTheme="minorEastAsia"/>
                <w:i/>
                <w:iCs/>
                <w:color w:val="FF0000"/>
                <w:lang w:eastAsia="zh-TW"/>
              </w:rPr>
              <w:t>ies</w:t>
            </w:r>
            <w:r w:rsidRPr="001B08DC">
              <w:rPr>
                <w:rFonts w:eastAsiaTheme="minorEastAsia" w:hint="eastAsia"/>
                <w:i/>
                <w:iCs/>
                <w:color w:val="FF0000"/>
                <w:lang w:eastAsia="zh-TW"/>
              </w:rPr>
              <w:t xml:space="preserve">, </w:t>
            </w:r>
            <w:r w:rsidRPr="001B08DC">
              <w:rPr>
                <w:rFonts w:eastAsiaTheme="minorEastAsia"/>
                <w:i/>
                <w:iCs/>
                <w:color w:val="FF0000"/>
                <w:lang w:eastAsia="zh-TW"/>
              </w:rPr>
              <w:t>strengths,</w:t>
            </w:r>
            <w:r w:rsidRPr="001B08DC">
              <w:rPr>
                <w:rFonts w:eastAsiaTheme="minorEastAsia" w:hint="eastAsia"/>
                <w:i/>
                <w:iCs/>
                <w:color w:val="FF0000"/>
                <w:lang w:eastAsia="zh-TW"/>
              </w:rPr>
              <w:t xml:space="preserve"> and weaknesses</w:t>
            </w:r>
            <w:r w:rsidRPr="001B08DC">
              <w:rPr>
                <w:rFonts w:eastAsiaTheme="minorEastAsia"/>
                <w:i/>
                <w:iCs/>
                <w:color w:val="FF0000"/>
                <w:lang w:eastAsia="zh-TW"/>
              </w:rPr>
              <w:t>, which will enable</w:t>
            </w:r>
            <w:r w:rsidRPr="001B08DC">
              <w:rPr>
                <w:rFonts w:hint="eastAsia"/>
                <w:i/>
                <w:iCs/>
                <w:color w:val="FF0000"/>
              </w:rPr>
              <w:t xml:space="preserve"> </w:t>
            </w:r>
            <w:r w:rsidRPr="001B08DC">
              <w:rPr>
                <w:i/>
                <w:iCs/>
                <w:color w:val="FF0000"/>
              </w:rPr>
              <w:t xml:space="preserve">me </w:t>
            </w:r>
            <w:r w:rsidRPr="001B08DC">
              <w:rPr>
                <w:rFonts w:eastAsiaTheme="minorEastAsia" w:hint="eastAsia"/>
                <w:i/>
                <w:iCs/>
                <w:color w:val="FF0000"/>
                <w:lang w:eastAsia="zh-TW"/>
              </w:rPr>
              <w:t xml:space="preserve">to </w:t>
            </w:r>
            <w:r w:rsidRPr="001B08DC">
              <w:rPr>
                <w:rFonts w:eastAsiaTheme="minorEastAsia"/>
                <w:i/>
                <w:iCs/>
                <w:color w:val="FF0000"/>
                <w:lang w:eastAsia="zh-TW"/>
              </w:rPr>
              <w:t>know</w:t>
            </w:r>
            <w:r w:rsidRPr="001B08DC">
              <w:rPr>
                <w:rFonts w:eastAsiaTheme="minorEastAsia" w:hint="eastAsia"/>
                <w:i/>
                <w:iCs/>
                <w:color w:val="FF0000"/>
                <w:lang w:eastAsia="zh-TW"/>
              </w:rPr>
              <w:t xml:space="preserve"> m</w:t>
            </w:r>
            <w:r w:rsidRPr="001B08DC">
              <w:rPr>
                <w:rFonts w:eastAsiaTheme="minorEastAsia"/>
                <w:i/>
                <w:iCs/>
                <w:color w:val="FF0000"/>
                <w:lang w:eastAsia="zh-TW"/>
              </w:rPr>
              <w:t>y</w:t>
            </w:r>
            <w:r w:rsidRPr="001B08DC">
              <w:rPr>
                <w:rFonts w:eastAsiaTheme="minorEastAsia" w:hint="eastAsia"/>
                <w:i/>
                <w:iCs/>
                <w:color w:val="FF0000"/>
                <w:lang w:eastAsia="zh-TW"/>
              </w:rPr>
              <w:t xml:space="preserve"> potential</w:t>
            </w:r>
            <w:r w:rsidRPr="001B08DC">
              <w:rPr>
                <w:rFonts w:eastAsiaTheme="minorEastAsia"/>
                <w:i/>
                <w:iCs/>
                <w:color w:val="FF0000"/>
                <w:lang w:eastAsia="zh-TW"/>
              </w:rPr>
              <w:t xml:space="preserve"> and</w:t>
            </w:r>
            <w:r w:rsidRPr="001B08DC">
              <w:rPr>
                <w:i/>
                <w:iCs/>
                <w:color w:val="FF0000"/>
              </w:rPr>
              <w:t xml:space="preserve"> </w:t>
            </w:r>
            <w:r w:rsidRPr="001B08DC">
              <w:rPr>
                <w:rFonts w:eastAsiaTheme="minorEastAsia" w:hint="eastAsia"/>
                <w:i/>
                <w:iCs/>
                <w:color w:val="FF0000"/>
                <w:lang w:eastAsia="zh-TW"/>
              </w:rPr>
              <w:t>plan my future goals earlier.</w:t>
            </w:r>
          </w:p>
          <w:p w14:paraId="39D08492" w14:textId="77777777" w:rsidR="00F25C08" w:rsidRPr="001B08DC" w:rsidRDefault="00F25C08" w:rsidP="003B5CA1">
            <w:pPr>
              <w:jc w:val="both"/>
              <w:rPr>
                <w:rFonts w:eastAsiaTheme="minorEastAsia"/>
                <w:i/>
                <w:iCs/>
                <w:color w:val="FF0000"/>
                <w:lang w:eastAsia="zh-TW"/>
              </w:rPr>
            </w:pPr>
          </w:p>
          <w:p w14:paraId="473483E6" w14:textId="34752774" w:rsidR="00222F1E" w:rsidRPr="001B08DC" w:rsidRDefault="00222F1E">
            <w:pPr>
              <w:spacing w:line="276" w:lineRule="auto"/>
              <w:rPr>
                <w:rFonts w:ascii="新細明體" w:eastAsia="新細明體" w:hAnsi="新細明體"/>
                <w:sz w:val="20"/>
                <w:lang w:val="en-GB" w:eastAsia="zh-TW"/>
              </w:rPr>
            </w:pPr>
          </w:p>
        </w:tc>
      </w:tr>
    </w:tbl>
    <w:p w14:paraId="69169573" w14:textId="77777777" w:rsidR="00222F1E" w:rsidRPr="001B08DC" w:rsidRDefault="00222F1E">
      <w:pPr>
        <w:spacing w:line="276" w:lineRule="auto"/>
        <w:rPr>
          <w:rFonts w:ascii="新細明體" w:eastAsia="新細明體" w:hAnsi="新細明體"/>
          <w:lang w:val="en-GB" w:eastAsia="zh-TW"/>
        </w:rPr>
      </w:pPr>
    </w:p>
    <w:p w14:paraId="22705663" w14:textId="1FAE00AD" w:rsidR="00222F1E" w:rsidRPr="001B08DC" w:rsidRDefault="008A7393" w:rsidP="00CC732B">
      <w:pPr>
        <w:pStyle w:val="affc"/>
        <w:numPr>
          <w:ilvl w:val="0"/>
          <w:numId w:val="22"/>
        </w:numPr>
        <w:spacing w:line="276" w:lineRule="auto"/>
        <w:ind w:leftChars="0"/>
        <w:rPr>
          <w:lang w:val="en-GB" w:eastAsia="zh-TW"/>
        </w:rPr>
      </w:pPr>
      <w:r w:rsidRPr="001B08DC">
        <w:rPr>
          <w:lang w:val="en-GB"/>
        </w:rPr>
        <w:t xml:space="preserve">Do you agree with </w:t>
      </w:r>
      <w:r w:rsidR="004E4F72" w:rsidRPr="001B08DC">
        <w:rPr>
          <w:lang w:val="en-GB"/>
        </w:rPr>
        <w:t>Chi Ming</w:t>
      </w:r>
      <w:r w:rsidRPr="001B08DC">
        <w:rPr>
          <w:lang w:val="en-GB"/>
        </w:rPr>
        <w:t xml:space="preserve"> that </w:t>
      </w:r>
      <w:r w:rsidR="0074683B" w:rsidRPr="001B08DC">
        <w:rPr>
          <w:lang w:val="en-GB"/>
        </w:rPr>
        <w:t xml:space="preserve">there </w:t>
      </w:r>
      <w:r w:rsidRPr="001B08DC">
        <w:rPr>
          <w:lang w:val="en-GB"/>
        </w:rPr>
        <w:t xml:space="preserve">is nothing unique about </w:t>
      </w:r>
      <w:r w:rsidRPr="001B08DC">
        <w:rPr>
          <w:lang w:val="en-GB" w:eastAsia="zh-TW"/>
        </w:rPr>
        <w:t>ordinary</w:t>
      </w:r>
      <w:r w:rsidRPr="001B08DC">
        <w:rPr>
          <w:lang w:val="en-GB"/>
        </w:rPr>
        <w:t xml:space="preserve"> people? Is there anything unique about you?</w:t>
      </w:r>
    </w:p>
    <w:tbl>
      <w:tblPr>
        <w:tblStyle w:val="aff3"/>
        <w:tblW w:w="0" w:type="auto"/>
        <w:tblInd w:w="534" w:type="dxa"/>
        <w:tblLook w:val="04A0" w:firstRow="1" w:lastRow="0" w:firstColumn="1" w:lastColumn="0" w:noHBand="0" w:noVBand="1"/>
      </w:tblPr>
      <w:tblGrid>
        <w:gridCol w:w="7762"/>
      </w:tblGrid>
      <w:tr w:rsidR="00222F1E" w:rsidRPr="001B08DC" w14:paraId="0FA892AA" w14:textId="77777777" w:rsidTr="0059719F">
        <w:trPr>
          <w:trHeight w:val="2994"/>
        </w:trPr>
        <w:tc>
          <w:tcPr>
            <w:tcW w:w="7762" w:type="dxa"/>
          </w:tcPr>
          <w:p w14:paraId="4F9D882E" w14:textId="77777777" w:rsidR="00F25C08" w:rsidRPr="001B08DC" w:rsidRDefault="00F25C08" w:rsidP="00F25C08">
            <w:pPr>
              <w:rPr>
                <w:i/>
                <w:iCs/>
                <w:color w:val="FF0000"/>
              </w:rPr>
            </w:pPr>
            <w:r w:rsidRPr="001B08DC">
              <w:rPr>
                <w:rFonts w:hint="eastAsia"/>
                <w:i/>
                <w:iCs/>
                <w:color w:val="FF0000"/>
              </w:rPr>
              <w:t>F</w:t>
            </w:r>
            <w:r w:rsidRPr="001B08DC">
              <w:rPr>
                <w:i/>
                <w:iCs/>
                <w:color w:val="FF0000"/>
              </w:rPr>
              <w:t>or example</w:t>
            </w:r>
            <w:r w:rsidRPr="001B08DC">
              <w:rPr>
                <w:rFonts w:hint="eastAsia"/>
                <w:i/>
                <w:iCs/>
                <w:color w:val="FF0000"/>
              </w:rPr>
              <w:t>:</w:t>
            </w:r>
          </w:p>
          <w:p w14:paraId="697E317D" w14:textId="77777777" w:rsidR="00F25C08" w:rsidRPr="001B08DC" w:rsidRDefault="00F25C08" w:rsidP="00CC732B">
            <w:pPr>
              <w:pStyle w:val="affc"/>
              <w:numPr>
                <w:ilvl w:val="0"/>
                <w:numId w:val="24"/>
              </w:numPr>
              <w:ind w:leftChars="0" w:left="426" w:hanging="426"/>
              <w:jc w:val="both"/>
              <w:rPr>
                <w:rFonts w:eastAsiaTheme="minorEastAsia"/>
                <w:i/>
                <w:iCs/>
                <w:color w:val="FF0000"/>
                <w:lang w:eastAsia="zh-TW"/>
              </w:rPr>
            </w:pPr>
            <w:r w:rsidRPr="001B08DC">
              <w:rPr>
                <w:rFonts w:eastAsiaTheme="minorEastAsia" w:hint="eastAsia"/>
                <w:i/>
                <w:iCs/>
                <w:color w:val="FF0000"/>
                <w:lang w:eastAsia="zh-TW"/>
              </w:rPr>
              <w:t xml:space="preserve">I agree. Ordinary people have no </w:t>
            </w:r>
            <w:r w:rsidRPr="001B08DC">
              <w:rPr>
                <w:rFonts w:eastAsiaTheme="minorEastAsia"/>
                <w:i/>
                <w:iCs/>
                <w:color w:val="FF0000"/>
                <w:lang w:eastAsia="zh-TW"/>
              </w:rPr>
              <w:t>special strengths</w:t>
            </w:r>
            <w:r w:rsidRPr="001B08DC">
              <w:rPr>
                <w:rFonts w:eastAsiaTheme="minorEastAsia" w:hint="eastAsia"/>
                <w:i/>
                <w:iCs/>
                <w:color w:val="FF0000"/>
                <w:lang w:eastAsia="zh-TW"/>
              </w:rPr>
              <w:t>. How can they be unique if they are not different from others</w:t>
            </w:r>
            <w:r w:rsidRPr="001B08DC">
              <w:rPr>
                <w:rFonts w:eastAsiaTheme="minorEastAsia"/>
                <w:i/>
                <w:iCs/>
                <w:color w:val="FF0000"/>
                <w:lang w:eastAsia="zh-TW"/>
              </w:rPr>
              <w:t>?</w:t>
            </w:r>
            <w:r w:rsidRPr="001B08DC">
              <w:rPr>
                <w:rFonts w:eastAsiaTheme="minorEastAsia" w:hint="eastAsia"/>
                <w:i/>
                <w:iCs/>
                <w:color w:val="FF0000"/>
                <w:lang w:eastAsia="zh-TW"/>
              </w:rPr>
              <w:t xml:space="preserve"> There is nothing unique about me. I have no outstanding appearance, and I am just an average student regarding my academic achievements.</w:t>
            </w:r>
          </w:p>
          <w:p w14:paraId="293D6E04" w14:textId="77777777" w:rsidR="00F25C08" w:rsidRPr="001B08DC" w:rsidRDefault="00F25C08" w:rsidP="00CC732B">
            <w:pPr>
              <w:pStyle w:val="affc"/>
              <w:numPr>
                <w:ilvl w:val="0"/>
                <w:numId w:val="24"/>
              </w:numPr>
              <w:ind w:leftChars="0" w:left="426" w:hanging="426"/>
              <w:jc w:val="both"/>
              <w:rPr>
                <w:rFonts w:eastAsiaTheme="minorEastAsia"/>
                <w:i/>
                <w:iCs/>
                <w:color w:val="FF0000"/>
                <w:lang w:eastAsia="zh-TW"/>
              </w:rPr>
            </w:pPr>
            <w:r w:rsidRPr="001B08DC">
              <w:rPr>
                <w:rFonts w:eastAsiaTheme="minorEastAsia" w:hint="eastAsia"/>
                <w:i/>
                <w:iCs/>
                <w:color w:val="FF0000"/>
              </w:rPr>
              <w:t xml:space="preserve">I disagree. </w:t>
            </w:r>
            <w:r w:rsidRPr="001B08DC">
              <w:rPr>
                <w:rFonts w:eastAsiaTheme="minorEastAsia"/>
                <w:i/>
                <w:iCs/>
                <w:color w:val="FF0000"/>
              </w:rPr>
              <w:t>E</w:t>
            </w:r>
            <w:r w:rsidRPr="001B08DC">
              <w:rPr>
                <w:rFonts w:eastAsiaTheme="minorEastAsia" w:hint="eastAsia"/>
                <w:i/>
                <w:iCs/>
                <w:color w:val="FF0000"/>
              </w:rPr>
              <w:t xml:space="preserve">veryone is different regarding our appearance, character and thinking, and </w:t>
            </w:r>
            <w:r w:rsidRPr="001B08DC">
              <w:rPr>
                <w:rFonts w:eastAsiaTheme="minorEastAsia"/>
                <w:i/>
                <w:iCs/>
                <w:color w:val="FF0000"/>
              </w:rPr>
              <w:t xml:space="preserve">together, they make up </w:t>
            </w:r>
            <w:r w:rsidRPr="001B08DC">
              <w:rPr>
                <w:rFonts w:eastAsiaTheme="minorEastAsia" w:hint="eastAsia"/>
                <w:i/>
                <w:iCs/>
                <w:color w:val="FF0000"/>
              </w:rPr>
              <w:t xml:space="preserve">our uniqueness. There is something unique about me because I have many characteristics that others </w:t>
            </w:r>
            <w:r w:rsidRPr="001B08DC">
              <w:rPr>
                <w:rFonts w:eastAsiaTheme="minorEastAsia"/>
                <w:i/>
                <w:iCs/>
                <w:color w:val="FF0000"/>
              </w:rPr>
              <w:t xml:space="preserve">may not </w:t>
            </w:r>
            <w:r w:rsidRPr="001B08DC">
              <w:rPr>
                <w:rFonts w:eastAsiaTheme="minorEastAsia" w:hint="eastAsia"/>
                <w:i/>
                <w:iCs/>
                <w:color w:val="FF0000"/>
              </w:rPr>
              <w:t>have. For example, I can talk all day long without getting tired, and I can sleep in any situation.</w:t>
            </w:r>
          </w:p>
          <w:p w14:paraId="32C37692" w14:textId="377EE1F5" w:rsidR="00222F1E" w:rsidRPr="001B08DC" w:rsidRDefault="00222F1E">
            <w:pPr>
              <w:spacing w:line="276" w:lineRule="auto"/>
              <w:rPr>
                <w:rFonts w:ascii="新細明體" w:eastAsia="新細明體" w:hAnsi="新細明體"/>
                <w:sz w:val="20"/>
                <w:lang w:val="en-GB" w:eastAsia="zh-TW"/>
              </w:rPr>
            </w:pPr>
          </w:p>
        </w:tc>
      </w:tr>
    </w:tbl>
    <w:p w14:paraId="510F2C25" w14:textId="77777777" w:rsidR="00222F1E" w:rsidRPr="001B08DC" w:rsidRDefault="00222F1E">
      <w:pPr>
        <w:rPr>
          <w:rFonts w:ascii="新細明體" w:eastAsia="新細明體" w:hAnsi="新細明體"/>
          <w:lang w:val="en-GB" w:eastAsia="zh-TW"/>
        </w:rPr>
      </w:pPr>
    </w:p>
    <w:p w14:paraId="4E1D5D9C" w14:textId="77777777" w:rsidR="00222F1E" w:rsidRPr="001B08DC" w:rsidRDefault="008A7393">
      <w:pPr>
        <w:spacing w:after="200" w:line="276" w:lineRule="auto"/>
        <w:rPr>
          <w:rFonts w:ascii="微軟正黑體" w:eastAsiaTheme="minorEastAsia" w:hAnsi="微軟正黑體"/>
          <w:lang w:val="en-GB" w:eastAsia="zh-TW"/>
        </w:rPr>
      </w:pPr>
      <w:r w:rsidRPr="001B08DC">
        <w:rPr>
          <w:rFonts w:ascii="微軟正黑體" w:eastAsiaTheme="minorEastAsia" w:hAnsi="微軟正黑體"/>
          <w:lang w:val="en-GB" w:eastAsia="zh-TW"/>
        </w:rPr>
        <w:br w:type="page"/>
      </w:r>
    </w:p>
    <w:p w14:paraId="6D97D34B" w14:textId="715CB6A6" w:rsidR="00B20CA7" w:rsidRPr="001B08DC" w:rsidRDefault="008A7393" w:rsidP="0059719F">
      <w:pPr>
        <w:snapToGrid w:val="0"/>
        <w:spacing w:line="276" w:lineRule="auto"/>
        <w:rPr>
          <w:lang w:val="en-GB"/>
        </w:rPr>
      </w:pPr>
      <w:r w:rsidRPr="001B08DC">
        <w:rPr>
          <w:noProof/>
        </w:rPr>
        <w:lastRenderedPageBreak/>
        <mc:AlternateContent>
          <mc:Choice Requires="wps">
            <w:drawing>
              <wp:anchor distT="0" distB="0" distL="114300" distR="114300" simplePos="0" relativeHeight="251565568" behindDoc="0" locked="0" layoutInCell="1" allowOverlap="1" wp14:anchorId="111DE00B" wp14:editId="4D4765F6">
                <wp:simplePos x="0" y="0"/>
                <wp:positionH relativeFrom="margin">
                  <wp:posOffset>3665220</wp:posOffset>
                </wp:positionH>
                <wp:positionV relativeFrom="paragraph">
                  <wp:posOffset>-662940</wp:posOffset>
                </wp:positionV>
                <wp:extent cx="2382982" cy="1318260"/>
                <wp:effectExtent l="0" t="0" r="17780" b="15240"/>
                <wp:wrapNone/>
                <wp:docPr id="118" name="圓角矩形 118"/>
                <wp:cNvGraphicFramePr/>
                <a:graphic xmlns:a="http://schemas.openxmlformats.org/drawingml/2006/main">
                  <a:graphicData uri="http://schemas.microsoft.com/office/word/2010/wordprocessingShape">
                    <wps:wsp>
                      <wps:cNvSpPr/>
                      <wps:spPr>
                        <a:xfrm>
                          <a:off x="0" y="0"/>
                          <a:ext cx="2382982" cy="1318260"/>
                        </a:xfrm>
                        <a:prstGeom prst="roundRect">
                          <a:avLst/>
                        </a:prstGeom>
                        <a:solidFill>
                          <a:sysClr val="window" lastClr="FFFFFF"/>
                        </a:solidFill>
                        <a:ln w="25400" cap="flat" cmpd="sng" algn="ctr">
                          <a:solidFill>
                            <a:srgbClr val="FF0000"/>
                          </a:solidFill>
                          <a:prstDash val="sysDash"/>
                        </a:ln>
                        <a:effectLst/>
                      </wps:spPr>
                      <wps:txbx>
                        <w:txbxContent>
                          <w:p w14:paraId="68283419" w14:textId="3C239A89" w:rsidR="000B28C8" w:rsidRPr="00F25C08" w:rsidRDefault="000B28C8" w:rsidP="00F25C08">
                            <w:pPr>
                              <w:pStyle w:val="affc"/>
                              <w:ind w:leftChars="0" w:left="142"/>
                              <w:jc w:val="both"/>
                              <w:rPr>
                                <w:rFonts w:eastAsia="細明體"/>
                                <w:sz w:val="18"/>
                                <w:szCs w:val="18"/>
                                <w:lang w:eastAsia="zh-TW"/>
                              </w:rPr>
                            </w:pPr>
                            <w:r w:rsidRPr="005E565C">
                              <w:rPr>
                                <w:rFonts w:ascii="Calibri" w:hAnsi="Calibri" w:cstheme="minorBidi"/>
                                <w:noProof/>
                                <w:sz w:val="16"/>
                                <w:szCs w:val="16"/>
                              </w:rPr>
                              <w:drawing>
                                <wp:inline distT="0" distB="0" distL="0" distR="0" wp14:anchorId="3CEC5AE1" wp14:editId="52672CCC">
                                  <wp:extent cx="490434" cy="281354"/>
                                  <wp:effectExtent l="0" t="0" r="5080" b="4445"/>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5227" cy="284104"/>
                                          </a:xfrm>
                                          <a:prstGeom prst="rect">
                                            <a:avLst/>
                                          </a:prstGeom>
                                          <a:noFill/>
                                          <a:ln>
                                            <a:noFill/>
                                          </a:ln>
                                        </pic:spPr>
                                      </pic:pic>
                                    </a:graphicData>
                                  </a:graphic>
                                </wp:inline>
                              </w:drawing>
                            </w:r>
                            <w:r w:rsidRPr="00F25C08">
                              <w:rPr>
                                <w:sz w:val="20"/>
                                <w:szCs w:val="20"/>
                                <w:lang w:eastAsia="zh-TW"/>
                              </w:rPr>
                              <w:t>T</w:t>
                            </w:r>
                            <w:r w:rsidRPr="006D4BCD">
                              <w:rPr>
                                <w:sz w:val="18"/>
                                <w:szCs w:val="18"/>
                                <w:lang w:eastAsia="zh-TW"/>
                              </w:rPr>
                              <w:t>he teacher asks students to finish the chart in Game 1 below before class. During class, the teacher can choose to complete both games or only play one game according to the actual situation and students’ interests; and then carries out a class discussion and makes a conclusion.</w:t>
                            </w:r>
                          </w:p>
                        </w:txbxContent>
                      </wps:txbx>
                      <wps:bodyPr rot="0" spcFirstLastPara="0" vertOverflow="overflow" horzOverflow="overflow" vert="horz" wrap="square" lIns="36000" tIns="45720" rIns="3600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11DE00B" id="圓角矩形 118" o:spid="_x0000_s1084" style="position:absolute;margin-left:288.6pt;margin-top:-52.2pt;width:187.65pt;height:103.8pt;z-index:25156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" fillcolor="window" strokecolor="red" strokeweight="2pt">
                <v:stroke dashstyle="3 1"/>
                <v:textbox inset="1mm,,1mm">
                  <w:txbxContent>
                    <w:p w14:paraId="68283419" w14:textId="3C239A89" w:rsidR="000B28C8" w:rsidRPr="00F25C08" w:rsidRDefault="000B28C8" w:rsidP="00F25C08">
                      <w:pPr>
                        <w:pStyle w:val="affc"/>
                        <w:ind w:leftChars="0" w:left="142"/>
                        <w:jc w:val="both"/>
                        <w:rPr>
                          <w:rFonts w:eastAsia="細明體"/>
                          <w:sz w:val="18"/>
                          <w:szCs w:val="18"/>
                          <w:lang w:eastAsia="zh-TW"/>
                        </w:rPr>
                      </w:pPr>
                      <w:r w:rsidRPr="005E565C">
                        <w:rPr>
                          <w:rFonts w:ascii="Calibri" w:hAnsi="Calibri" w:cstheme="minorBidi"/>
                          <w:noProof/>
                          <w:sz w:val="16"/>
                          <w:szCs w:val="16"/>
                        </w:rPr>
                        <w:drawing>
                          <wp:inline distT="0" distB="0" distL="0" distR="0" wp14:anchorId="3CEC5AE1" wp14:editId="52672CCC">
                            <wp:extent cx="490434" cy="281354"/>
                            <wp:effectExtent l="0" t="0" r="5080" b="4445"/>
                            <wp:docPr id="525" name="圖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5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95227" cy="284104"/>
                                    </a:xfrm>
                                    <a:prstGeom prst="rect">
                                      <a:avLst/>
                                    </a:prstGeom>
                                    <a:noFill/>
                                    <a:ln>
                                      <a:noFill/>
                                    </a:ln>
                                  </pic:spPr>
                                </pic:pic>
                              </a:graphicData>
                            </a:graphic>
                          </wp:inline>
                        </w:drawing>
                      </w:r>
                      <w:r w:rsidRPr="00F25C08">
                        <w:rPr>
                          <w:sz w:val="20"/>
                          <w:szCs w:val="20"/>
                          <w:lang w:eastAsia="zh-TW"/>
                        </w:rPr>
                        <w:t>T</w:t>
                      </w:r>
                      <w:r w:rsidRPr="006D4BCD">
                        <w:rPr>
                          <w:sz w:val="18"/>
                          <w:szCs w:val="18"/>
                          <w:lang w:eastAsia="zh-TW"/>
                        </w:rPr>
                        <w:t>he teacher asks students to finish the chart in Game 1 below before class. During class, the teacher can choose to complete both games or only play one game according to the actual situation and students’ interests; and then carries out a class discussion and makes a conclusion.</w:t>
                      </w:r>
                    </w:p>
                  </w:txbxContent>
                </v:textbox>
                <w10:wrap anchorx="margin"/>
              </v:roundrect>
            </w:pict>
          </mc:Fallback>
        </mc:AlternateContent>
      </w:r>
      <w:r w:rsidRPr="001B08DC">
        <w:rPr>
          <w:rFonts w:eastAsia="微軟正黑體"/>
          <w:b/>
          <w:sz w:val="28"/>
          <w:szCs w:val="28"/>
          <w:lang w:val="en-GB" w:eastAsia="zh-TW"/>
        </w:rPr>
        <w:t xml:space="preserve">Activity 3: </w:t>
      </w:r>
      <w:r w:rsidRPr="001B08DC">
        <w:rPr>
          <w:b/>
          <w:sz w:val="28"/>
          <w:szCs w:val="28"/>
          <w:lang w:val="en-GB"/>
        </w:rPr>
        <w:t>L</w:t>
      </w:r>
      <w:r w:rsidRPr="001B08DC">
        <w:rPr>
          <w:rFonts w:eastAsia="微軟正黑體"/>
          <w:b/>
          <w:sz w:val="28"/>
          <w:szCs w:val="28"/>
          <w:lang w:val="en-GB" w:eastAsia="zh-TW"/>
        </w:rPr>
        <w:t>ooking for the unique me BINGO</w:t>
      </w:r>
    </w:p>
    <w:p w14:paraId="3CF5D1C3" w14:textId="77777777" w:rsidR="00222F1E" w:rsidRPr="001B08DC" w:rsidRDefault="008A7393" w:rsidP="0059719F">
      <w:pPr>
        <w:pStyle w:val="affc"/>
        <w:snapToGrid w:val="0"/>
        <w:spacing w:line="276" w:lineRule="auto"/>
        <w:ind w:leftChars="0" w:left="0"/>
        <w:rPr>
          <w:b/>
          <w:sz w:val="28"/>
          <w:szCs w:val="28"/>
          <w:lang w:val="en-GB"/>
        </w:rPr>
      </w:pPr>
      <w:r w:rsidRPr="001B08DC">
        <w:rPr>
          <w:b/>
          <w:sz w:val="28"/>
          <w:szCs w:val="28"/>
          <w:u w:val="single"/>
          <w:lang w:val="en-GB"/>
        </w:rPr>
        <w:t>Game 1</w:t>
      </w:r>
    </w:p>
    <w:p w14:paraId="3D7D0812" w14:textId="0CD7FB4A" w:rsidR="00222F1E" w:rsidRPr="001B08DC" w:rsidRDefault="00C85D06" w:rsidP="0059719F">
      <w:pPr>
        <w:snapToGrid w:val="0"/>
        <w:spacing w:line="276" w:lineRule="auto"/>
        <w:rPr>
          <w:bCs/>
          <w:lang w:val="en-GB"/>
        </w:rPr>
      </w:pPr>
      <w:r w:rsidRPr="001B08DC">
        <w:rPr>
          <w:bCs/>
          <w:lang w:val="en-GB"/>
        </w:rPr>
        <w:t>R</w:t>
      </w:r>
      <w:r w:rsidR="008A7393" w:rsidRPr="001B08DC">
        <w:rPr>
          <w:bCs/>
          <w:lang w:val="en-GB"/>
        </w:rPr>
        <w:t>ules:</w:t>
      </w:r>
    </w:p>
    <w:p w14:paraId="00AB7967" w14:textId="497B91A5" w:rsidR="00222F1E" w:rsidRPr="001B08DC" w:rsidRDefault="008A7393" w:rsidP="00CC732B">
      <w:pPr>
        <w:pStyle w:val="affc"/>
        <w:numPr>
          <w:ilvl w:val="0"/>
          <w:numId w:val="25"/>
        </w:numPr>
        <w:tabs>
          <w:tab w:val="clear" w:pos="360"/>
        </w:tabs>
        <w:snapToGrid w:val="0"/>
        <w:ind w:leftChars="0" w:left="397" w:hanging="397"/>
        <w:jc w:val="both"/>
        <w:rPr>
          <w:rFonts w:eastAsia="微軟正黑體"/>
          <w:lang w:val="en-GB" w:eastAsia="zh-TW"/>
        </w:rPr>
      </w:pPr>
      <w:r w:rsidRPr="001B08DC">
        <w:rPr>
          <w:rFonts w:eastAsia="微軟正黑體"/>
          <w:lang w:val="en-GB" w:eastAsia="zh-TW"/>
        </w:rPr>
        <w:t xml:space="preserve">Please fill in the </w:t>
      </w:r>
      <w:r w:rsidRPr="001B08DC">
        <w:rPr>
          <w:lang w:val="en-GB"/>
        </w:rPr>
        <w:t>square</w:t>
      </w:r>
      <w:r w:rsidRPr="001B08DC">
        <w:rPr>
          <w:rFonts w:eastAsia="微軟正黑體"/>
          <w:lang w:val="en-GB" w:eastAsia="zh-TW"/>
        </w:rPr>
        <w:t xml:space="preserve">s according to the </w:t>
      </w:r>
      <w:r w:rsidR="00C85D06" w:rsidRPr="001B08DC">
        <w:rPr>
          <w:rFonts w:eastAsia="微軟正黑體"/>
          <w:lang w:val="en-GB" w:eastAsia="zh-TW"/>
        </w:rPr>
        <w:t>given</w:t>
      </w:r>
      <w:r w:rsidRPr="001B08DC">
        <w:rPr>
          <w:rFonts w:eastAsia="微軟正黑體"/>
          <w:lang w:val="en-GB" w:eastAsia="zh-TW"/>
        </w:rPr>
        <w:t xml:space="preserve"> tips. Don</w:t>
      </w:r>
      <w:r w:rsidRPr="001B08DC">
        <w:rPr>
          <w:lang w:val="en-GB"/>
        </w:rPr>
        <w:t>’</w:t>
      </w:r>
      <w:r w:rsidRPr="001B08DC">
        <w:rPr>
          <w:rFonts w:eastAsia="微軟正黑體"/>
          <w:lang w:val="en-GB" w:eastAsia="zh-TW"/>
        </w:rPr>
        <w:t>t discuss with your classmates or let them see your information.</w:t>
      </w:r>
    </w:p>
    <w:p w14:paraId="4D5D163F" w14:textId="6110E194" w:rsidR="00222F1E" w:rsidRPr="001B08DC" w:rsidRDefault="008A7393" w:rsidP="00CC732B">
      <w:pPr>
        <w:pStyle w:val="affc"/>
        <w:numPr>
          <w:ilvl w:val="0"/>
          <w:numId w:val="25"/>
        </w:numPr>
        <w:tabs>
          <w:tab w:val="clear" w:pos="360"/>
        </w:tabs>
        <w:snapToGrid w:val="0"/>
        <w:ind w:leftChars="0" w:left="397" w:hanging="397"/>
        <w:jc w:val="both"/>
        <w:rPr>
          <w:rFonts w:eastAsia="微軟正黑體"/>
          <w:lang w:val="en-GB" w:eastAsia="zh-TW"/>
        </w:rPr>
      </w:pPr>
      <w:r w:rsidRPr="001B08DC">
        <w:rPr>
          <w:rFonts w:eastAsia="微軟正黑體"/>
          <w:lang w:val="en-GB" w:eastAsia="zh-TW"/>
        </w:rPr>
        <w:t xml:space="preserve">When you hear a word </w:t>
      </w:r>
      <w:r w:rsidR="00B6502E" w:rsidRPr="001B08DC">
        <w:rPr>
          <w:rFonts w:eastAsia="微軟正黑體"/>
          <w:lang w:val="en-GB" w:eastAsia="zh-TW"/>
        </w:rPr>
        <w:t xml:space="preserve">from your teacher </w:t>
      </w:r>
      <w:r w:rsidRPr="001B08DC">
        <w:rPr>
          <w:rFonts w:eastAsia="微軟正黑體"/>
          <w:lang w:val="en-GB" w:eastAsia="zh-TW"/>
        </w:rPr>
        <w:t>that is the same as or similar to the content of one of your square</w:t>
      </w:r>
      <w:r w:rsidRPr="001B08DC">
        <w:rPr>
          <w:rFonts w:eastAsia="微軟正黑體"/>
          <w:lang w:val="en-GB"/>
        </w:rPr>
        <w:t>s</w:t>
      </w:r>
      <w:r w:rsidRPr="001B08DC">
        <w:rPr>
          <w:rFonts w:eastAsia="微軟正黑體"/>
          <w:lang w:val="en-GB" w:eastAsia="zh-TW"/>
        </w:rPr>
        <w:t xml:space="preserve">, you can mark an </w:t>
      </w:r>
      <w:r w:rsidRPr="001B08DC">
        <w:rPr>
          <w:lang w:val="en-GB"/>
        </w:rPr>
        <w:t>“</w:t>
      </w:r>
      <w:r w:rsidR="00545111" w:rsidRPr="001B08DC">
        <w:rPr>
          <w:lang w:val="en-GB"/>
        </w:rPr>
        <w:t>X</w:t>
      </w:r>
      <w:r w:rsidRPr="001B08DC">
        <w:rPr>
          <w:lang w:val="en-GB"/>
        </w:rPr>
        <w:t xml:space="preserve">” </w:t>
      </w:r>
      <w:r w:rsidRPr="001B08DC">
        <w:rPr>
          <w:rFonts w:eastAsia="微軟正黑體"/>
          <w:lang w:val="en-GB" w:eastAsia="zh-TW"/>
        </w:rPr>
        <w:t xml:space="preserve">in the </w:t>
      </w:r>
      <w:r w:rsidRPr="001B08DC">
        <w:rPr>
          <w:rFonts w:eastAsia="微軟正黑體"/>
          <w:lang w:val="en-GB"/>
        </w:rPr>
        <w:t>square</w:t>
      </w:r>
      <w:r w:rsidRPr="001B08DC">
        <w:rPr>
          <w:rFonts w:eastAsia="微軟正黑體"/>
          <w:lang w:val="en-GB" w:eastAsia="zh-TW"/>
        </w:rPr>
        <w:t>.</w:t>
      </w:r>
      <w:r w:rsidRPr="001B08DC">
        <w:rPr>
          <w:lang w:val="en-GB"/>
        </w:rPr>
        <w:t xml:space="preserve"> </w:t>
      </w:r>
      <w:r w:rsidR="000E1852" w:rsidRPr="001B08DC">
        <w:rPr>
          <w:lang w:val="en-GB"/>
        </w:rPr>
        <w:t xml:space="preserve">When </w:t>
      </w:r>
      <w:r w:rsidRPr="001B08DC">
        <w:rPr>
          <w:lang w:val="en-GB"/>
        </w:rPr>
        <w:t xml:space="preserve">four squares marked with “X” form a </w:t>
      </w:r>
      <w:r w:rsidR="000E1852" w:rsidRPr="001B08DC">
        <w:rPr>
          <w:lang w:val="en-GB"/>
        </w:rPr>
        <w:t xml:space="preserve">straight </w:t>
      </w:r>
      <w:r w:rsidRPr="001B08DC">
        <w:rPr>
          <w:lang w:val="en-GB"/>
        </w:rPr>
        <w:t>line (</w:t>
      </w:r>
      <w:r w:rsidR="000E1852" w:rsidRPr="001B08DC">
        <w:rPr>
          <w:lang w:val="en-GB"/>
        </w:rPr>
        <w:t>vertical</w:t>
      </w:r>
      <w:r w:rsidRPr="001B08DC">
        <w:rPr>
          <w:lang w:val="en-GB"/>
        </w:rPr>
        <w:t xml:space="preserve">, horizontal or </w:t>
      </w:r>
      <w:r w:rsidR="00545111" w:rsidRPr="001B08DC">
        <w:rPr>
          <w:lang w:val="en-GB"/>
        </w:rPr>
        <w:t>diagonal</w:t>
      </w:r>
      <w:r w:rsidRPr="001B08DC">
        <w:rPr>
          <w:lang w:val="en-GB"/>
        </w:rPr>
        <w:t xml:space="preserve">), you can </w:t>
      </w:r>
      <w:r w:rsidR="004E4F72" w:rsidRPr="001B08DC">
        <w:rPr>
          <w:lang w:val="en-GB"/>
        </w:rPr>
        <w:t xml:space="preserve">shout </w:t>
      </w:r>
      <w:r w:rsidRPr="001B08DC">
        <w:rPr>
          <w:lang w:val="en-GB"/>
        </w:rPr>
        <w:t>“bingo” and win the game.</w:t>
      </w:r>
    </w:p>
    <w:p w14:paraId="072B40B7" w14:textId="77777777" w:rsidR="00222F1E" w:rsidRPr="001B08DC" w:rsidRDefault="00222F1E">
      <w:pPr>
        <w:pStyle w:val="affc"/>
        <w:snapToGrid w:val="0"/>
        <w:ind w:leftChars="0" w:left="360"/>
        <w:rPr>
          <w:rFonts w:ascii="微軟正黑體" w:eastAsia="微軟正黑體" w:hAnsi="微軟正黑體"/>
          <w:lang w:val="en-GB" w:eastAsia="zh-TW"/>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4"/>
        <w:gridCol w:w="2444"/>
        <w:gridCol w:w="2444"/>
        <w:gridCol w:w="2444"/>
      </w:tblGrid>
      <w:tr w:rsidR="00222F1E" w:rsidRPr="001B08DC" w14:paraId="509C5A3E" w14:textId="77777777" w:rsidTr="006A68F1">
        <w:trPr>
          <w:trHeight w:val="2129"/>
          <w:jc w:val="center"/>
        </w:trPr>
        <w:tc>
          <w:tcPr>
            <w:tcW w:w="2444" w:type="dxa"/>
          </w:tcPr>
          <w:p w14:paraId="215E528C"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3A9182D3"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7B54BACE" w14:textId="3B1FFBB1"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550785B3"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7C8F6F16"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25A5A1BE"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Your gender</w:t>
            </w:r>
          </w:p>
        </w:tc>
        <w:tc>
          <w:tcPr>
            <w:tcW w:w="2444" w:type="dxa"/>
          </w:tcPr>
          <w:p w14:paraId="5E3ACE83"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noProof/>
              </w:rPr>
              <w:drawing>
                <wp:anchor distT="0" distB="0" distL="114300" distR="114300" simplePos="0" relativeHeight="251595264" behindDoc="0" locked="0" layoutInCell="1" allowOverlap="1" wp14:anchorId="3173F0B4" wp14:editId="6FFB2BF3">
                  <wp:simplePos x="0" y="0"/>
                  <wp:positionH relativeFrom="column">
                    <wp:posOffset>-309245</wp:posOffset>
                  </wp:positionH>
                  <wp:positionV relativeFrom="paragraph">
                    <wp:posOffset>122555</wp:posOffset>
                  </wp:positionV>
                  <wp:extent cx="554990" cy="668655"/>
                  <wp:effectExtent l="0" t="0" r="0" b="0"/>
                  <wp:wrapNone/>
                  <wp:docPr id="317" name="圖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圖片 317"/>
                          <pic:cNvPicPr>
                            <a:picLocks noChangeAspect="1"/>
                          </pic:cNvPicPr>
                        </pic:nvPicPr>
                        <pic:blipFill>
                          <a:blip r:embed="rId48" cstate="screen"/>
                          <a:stretch>
                            <a:fillRect/>
                          </a:stretch>
                        </pic:blipFill>
                        <pic:spPr>
                          <a:xfrm>
                            <a:off x="0" y="0"/>
                            <a:ext cx="554990" cy="668630"/>
                          </a:xfrm>
                          <a:prstGeom prst="rect">
                            <a:avLst/>
                          </a:prstGeom>
                        </pic:spPr>
                      </pic:pic>
                    </a:graphicData>
                  </a:graphic>
                </wp:anchor>
              </w:drawing>
            </w:r>
          </w:p>
          <w:p w14:paraId="1111654A"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6367785C" w14:textId="1CA0FA0C" w:rsidR="00222F1E" w:rsidRPr="001B08DC" w:rsidRDefault="00222F1E" w:rsidP="0009556B">
            <w:pPr>
              <w:snapToGrid w:val="0"/>
              <w:ind w:left="57"/>
              <w:jc w:val="center"/>
              <w:rPr>
                <w:rFonts w:ascii="微軟正黑體" w:hAnsi="微軟正黑體"/>
                <w:sz w:val="22"/>
                <w:szCs w:val="22"/>
                <w:lang w:val="en-GB"/>
              </w:rPr>
            </w:pPr>
          </w:p>
          <w:p w14:paraId="66A565EA" w14:textId="77777777" w:rsidR="0009556B" w:rsidRPr="001B08DC" w:rsidRDefault="0009556B" w:rsidP="0009556B">
            <w:pPr>
              <w:snapToGrid w:val="0"/>
              <w:ind w:left="57"/>
              <w:jc w:val="center"/>
              <w:rPr>
                <w:rFonts w:ascii="微軟正黑體" w:hAnsi="微軟正黑體"/>
                <w:sz w:val="22"/>
                <w:szCs w:val="22"/>
                <w:lang w:val="en-GB"/>
              </w:rPr>
            </w:pPr>
          </w:p>
          <w:p w14:paraId="13814F45"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62CAC87B"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eastAsia="微軟正黑體"/>
                <w:sz w:val="22"/>
                <w:szCs w:val="22"/>
                <w:lang w:val="en-GB"/>
              </w:rPr>
              <w:t>Favo</w:t>
            </w:r>
            <w:r w:rsidRPr="001B08DC">
              <w:rPr>
                <w:sz w:val="22"/>
                <w:szCs w:val="22"/>
                <w:lang w:val="en-GB"/>
              </w:rPr>
              <w:t>u</w:t>
            </w:r>
            <w:r w:rsidRPr="001B08DC">
              <w:rPr>
                <w:rFonts w:eastAsia="微軟正黑體"/>
                <w:sz w:val="22"/>
                <w:szCs w:val="22"/>
                <w:lang w:val="en-GB"/>
              </w:rPr>
              <w:t>rite fruit</w:t>
            </w:r>
          </w:p>
        </w:tc>
        <w:tc>
          <w:tcPr>
            <w:tcW w:w="2444" w:type="dxa"/>
          </w:tcPr>
          <w:p w14:paraId="1879FC4A"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rFonts w:ascii="微軟正黑體" w:eastAsia="微軟正黑體" w:hAnsi="微軟正黑體"/>
                <w:noProof/>
                <w:sz w:val="22"/>
                <w:szCs w:val="22"/>
              </w:rPr>
              <w:drawing>
                <wp:anchor distT="0" distB="0" distL="114300" distR="114300" simplePos="0" relativeHeight="251592192" behindDoc="0" locked="0" layoutInCell="1" allowOverlap="1" wp14:anchorId="5EC05879" wp14:editId="11D1FC72">
                  <wp:simplePos x="0" y="0"/>
                  <wp:positionH relativeFrom="column">
                    <wp:posOffset>-269875</wp:posOffset>
                  </wp:positionH>
                  <wp:positionV relativeFrom="paragraph">
                    <wp:posOffset>-11430</wp:posOffset>
                  </wp:positionV>
                  <wp:extent cx="815975" cy="434975"/>
                  <wp:effectExtent l="0" t="0" r="0" b="0"/>
                  <wp:wrapNone/>
                  <wp:docPr id="318" name="圖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圖片 318"/>
                          <pic:cNvPicPr>
                            <a:picLocks noChangeAspect="1" noChangeArrowheads="1"/>
                          </pic:cNvPicPr>
                        </pic:nvPicPr>
                        <pic:blipFill>
                          <a:blip r:embed="rId49" cstate="screen"/>
                          <a:stretch>
                            <a:fillRect/>
                          </a:stretch>
                        </pic:blipFill>
                        <pic:spPr>
                          <a:xfrm>
                            <a:off x="0" y="0"/>
                            <a:ext cx="815883" cy="434897"/>
                          </a:xfrm>
                          <a:prstGeom prst="rect">
                            <a:avLst/>
                          </a:prstGeom>
                          <a:noFill/>
                        </pic:spPr>
                      </pic:pic>
                    </a:graphicData>
                  </a:graphic>
                </wp:anchor>
              </w:drawing>
            </w:r>
          </w:p>
          <w:p w14:paraId="1AD0620D"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474E44EB" w14:textId="50A81DF9" w:rsidR="00222F1E" w:rsidRPr="001B08DC" w:rsidRDefault="00222F1E" w:rsidP="0009556B">
            <w:pPr>
              <w:snapToGrid w:val="0"/>
              <w:ind w:left="57"/>
              <w:jc w:val="center"/>
              <w:rPr>
                <w:rFonts w:ascii="微軟正黑體" w:eastAsia="微軟正黑體" w:hAnsi="微軟正黑體"/>
                <w:lang w:val="en-GB" w:eastAsia="zh-TW"/>
              </w:rPr>
            </w:pPr>
          </w:p>
          <w:p w14:paraId="5C92C188" w14:textId="7243ADC0" w:rsidR="0009556B" w:rsidRPr="001B08DC" w:rsidRDefault="0009556B" w:rsidP="0009556B">
            <w:pPr>
              <w:snapToGrid w:val="0"/>
              <w:ind w:left="57"/>
              <w:jc w:val="center"/>
              <w:rPr>
                <w:rFonts w:ascii="微軟正黑體" w:eastAsia="微軟正黑體" w:hAnsi="微軟正黑體"/>
                <w:lang w:val="en-GB" w:eastAsia="zh-TW"/>
              </w:rPr>
            </w:pPr>
          </w:p>
          <w:p w14:paraId="296DA699" w14:textId="77777777" w:rsidR="0009556B" w:rsidRPr="001B08DC" w:rsidRDefault="0009556B" w:rsidP="0009556B">
            <w:pPr>
              <w:snapToGrid w:val="0"/>
              <w:ind w:left="57"/>
              <w:jc w:val="center"/>
              <w:rPr>
                <w:rFonts w:ascii="微軟正黑體" w:eastAsia="微軟正黑體" w:hAnsi="微軟正黑體"/>
                <w:lang w:val="en-GB" w:eastAsia="zh-TW"/>
              </w:rPr>
            </w:pPr>
          </w:p>
          <w:p w14:paraId="20B6CE0E" w14:textId="5FAAE785" w:rsidR="00222F1E" w:rsidRPr="001B08DC" w:rsidRDefault="000E1852" w:rsidP="0009556B">
            <w:pPr>
              <w:snapToGrid w:val="0"/>
              <w:ind w:left="57"/>
              <w:jc w:val="center"/>
              <w:rPr>
                <w:sz w:val="22"/>
                <w:szCs w:val="22"/>
                <w:lang w:val="en-GB"/>
              </w:rPr>
            </w:pPr>
            <w:r w:rsidRPr="001B08DC">
              <w:rPr>
                <w:sz w:val="22"/>
                <w:szCs w:val="22"/>
                <w:lang w:val="en-GB"/>
              </w:rPr>
              <w:t xml:space="preserve">Means of </w:t>
            </w:r>
            <w:r w:rsidR="008A7393" w:rsidRPr="001B08DC">
              <w:rPr>
                <w:sz w:val="22"/>
                <w:szCs w:val="22"/>
                <w:lang w:val="en-GB"/>
              </w:rPr>
              <w:t>go</w:t>
            </w:r>
            <w:r w:rsidRPr="001B08DC">
              <w:rPr>
                <w:sz w:val="22"/>
                <w:szCs w:val="22"/>
                <w:lang w:val="en-GB"/>
              </w:rPr>
              <w:t>ing</w:t>
            </w:r>
            <w:r w:rsidR="008A7393" w:rsidRPr="001B08DC">
              <w:rPr>
                <w:sz w:val="22"/>
                <w:szCs w:val="22"/>
                <w:lang w:val="en-GB"/>
              </w:rPr>
              <w:t xml:space="preserve"> to school</w:t>
            </w:r>
          </w:p>
          <w:p w14:paraId="200BAB08" w14:textId="78E11A9E"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sz w:val="22"/>
                <w:szCs w:val="22"/>
                <w:lang w:val="en-GB"/>
              </w:rPr>
              <w:t xml:space="preserve"> (</w:t>
            </w:r>
            <w:r w:rsidR="00C85D06" w:rsidRPr="001B08DC">
              <w:rPr>
                <w:sz w:val="22"/>
                <w:szCs w:val="22"/>
                <w:lang w:val="en-GB"/>
              </w:rPr>
              <w:t xml:space="preserve">e.g. </w:t>
            </w:r>
            <w:r w:rsidRPr="001B08DC">
              <w:rPr>
                <w:sz w:val="22"/>
                <w:szCs w:val="22"/>
                <w:lang w:val="en-GB"/>
              </w:rPr>
              <w:t>by bus</w:t>
            </w:r>
            <w:r w:rsidR="00C85D06" w:rsidRPr="001B08DC">
              <w:rPr>
                <w:sz w:val="22"/>
                <w:szCs w:val="22"/>
                <w:lang w:val="en-GB"/>
              </w:rPr>
              <w:t xml:space="preserve">, </w:t>
            </w:r>
            <w:r w:rsidRPr="001B08DC">
              <w:rPr>
                <w:sz w:val="22"/>
                <w:szCs w:val="22"/>
                <w:lang w:val="en-GB"/>
              </w:rPr>
              <w:t>on foot)</w:t>
            </w:r>
          </w:p>
        </w:tc>
        <w:tc>
          <w:tcPr>
            <w:tcW w:w="2444" w:type="dxa"/>
          </w:tcPr>
          <w:p w14:paraId="7AAD115E"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5C803D94"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3EC74F7A"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7F40C6B2" w14:textId="6E9CFB32"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175D8F2C"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73139086"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eastAsia="微軟正黑體"/>
                <w:sz w:val="22"/>
                <w:szCs w:val="22"/>
                <w:lang w:val="en-GB"/>
              </w:rPr>
              <w:t>Favo</w:t>
            </w:r>
            <w:r w:rsidRPr="001B08DC">
              <w:rPr>
                <w:sz w:val="22"/>
                <w:szCs w:val="22"/>
                <w:lang w:val="en-GB"/>
              </w:rPr>
              <w:t>u</w:t>
            </w:r>
            <w:r w:rsidRPr="001B08DC">
              <w:rPr>
                <w:rFonts w:eastAsia="微軟正黑體"/>
                <w:sz w:val="22"/>
                <w:szCs w:val="22"/>
                <w:lang w:val="en-GB"/>
              </w:rPr>
              <w:t>rite leisure activities</w:t>
            </w:r>
          </w:p>
        </w:tc>
      </w:tr>
      <w:tr w:rsidR="00222F1E" w:rsidRPr="001B08DC" w14:paraId="05B1A0EA" w14:textId="77777777" w:rsidTr="006A68F1">
        <w:trPr>
          <w:trHeight w:val="2129"/>
          <w:jc w:val="center"/>
        </w:trPr>
        <w:tc>
          <w:tcPr>
            <w:tcW w:w="2444" w:type="dxa"/>
          </w:tcPr>
          <w:p w14:paraId="193ED637"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noProof/>
              </w:rPr>
              <w:drawing>
                <wp:anchor distT="0" distB="0" distL="114300" distR="114300" simplePos="0" relativeHeight="251598336" behindDoc="0" locked="0" layoutInCell="1" allowOverlap="1" wp14:anchorId="2068DFB8" wp14:editId="3FCE5BEF">
                  <wp:simplePos x="0" y="0"/>
                  <wp:positionH relativeFrom="column">
                    <wp:posOffset>1189990</wp:posOffset>
                  </wp:positionH>
                  <wp:positionV relativeFrom="paragraph">
                    <wp:posOffset>12065</wp:posOffset>
                  </wp:positionV>
                  <wp:extent cx="563880" cy="492125"/>
                  <wp:effectExtent l="0" t="0" r="0" b="3175"/>
                  <wp:wrapNone/>
                  <wp:docPr id="319" name="圖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圖片 319"/>
                          <pic:cNvPicPr>
                            <a:picLocks noChangeAspect="1"/>
                          </pic:cNvPicPr>
                        </pic:nvPicPr>
                        <pic:blipFill>
                          <a:blip r:embed="rId50" cstate="screen"/>
                          <a:stretch>
                            <a:fillRect/>
                          </a:stretch>
                        </pic:blipFill>
                        <pic:spPr>
                          <a:xfrm>
                            <a:off x="0" y="0"/>
                            <a:ext cx="563662" cy="492281"/>
                          </a:xfrm>
                          <a:prstGeom prst="rect">
                            <a:avLst/>
                          </a:prstGeom>
                          <a:ln>
                            <a:noFill/>
                          </a:ln>
                        </pic:spPr>
                      </pic:pic>
                    </a:graphicData>
                  </a:graphic>
                </wp:anchor>
              </w:drawing>
            </w:r>
          </w:p>
          <w:p w14:paraId="1AACBFB8"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043B11C"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6FEE7302" w14:textId="7B4A54EF" w:rsidR="00222F1E" w:rsidRPr="001B08DC" w:rsidRDefault="00222F1E" w:rsidP="0009556B">
            <w:pPr>
              <w:snapToGrid w:val="0"/>
              <w:ind w:left="57"/>
              <w:jc w:val="center"/>
              <w:rPr>
                <w:rFonts w:ascii="微軟正黑體" w:hAnsi="微軟正黑體"/>
                <w:sz w:val="22"/>
                <w:szCs w:val="22"/>
                <w:lang w:val="en-GB"/>
              </w:rPr>
            </w:pPr>
          </w:p>
          <w:p w14:paraId="6DA95FBD" w14:textId="77777777" w:rsidR="0009556B" w:rsidRPr="001B08DC" w:rsidRDefault="0009556B" w:rsidP="0009556B">
            <w:pPr>
              <w:snapToGrid w:val="0"/>
              <w:ind w:left="57"/>
              <w:jc w:val="center"/>
              <w:rPr>
                <w:rFonts w:ascii="微軟正黑體" w:hAnsi="微軟正黑體"/>
                <w:sz w:val="22"/>
                <w:szCs w:val="22"/>
                <w:lang w:val="en-GB"/>
              </w:rPr>
            </w:pPr>
          </w:p>
          <w:p w14:paraId="29BF0D0A"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sz w:val="22"/>
                <w:szCs w:val="22"/>
                <w:lang w:val="en-GB"/>
              </w:rPr>
              <w:t>Birthday month</w:t>
            </w:r>
          </w:p>
        </w:tc>
        <w:tc>
          <w:tcPr>
            <w:tcW w:w="2444" w:type="dxa"/>
          </w:tcPr>
          <w:p w14:paraId="2163EF1C" w14:textId="77777777" w:rsidR="00222F1E" w:rsidRPr="001B08DC" w:rsidRDefault="00222F1E" w:rsidP="0009556B">
            <w:pPr>
              <w:snapToGrid w:val="0"/>
              <w:ind w:left="57"/>
              <w:jc w:val="center"/>
              <w:rPr>
                <w:rFonts w:ascii="微軟正黑體" w:eastAsia="微軟正黑體" w:hAnsi="微軟正黑體"/>
                <w:sz w:val="28"/>
                <w:szCs w:val="28"/>
                <w:lang w:val="en-GB" w:eastAsia="zh-TW"/>
              </w:rPr>
            </w:pPr>
          </w:p>
          <w:p w14:paraId="11D8BAAC" w14:textId="37E8A571"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731FAE7F" w14:textId="15CACCE0"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2022608E"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427E267C"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rFonts w:eastAsia="微軟正黑體"/>
                <w:sz w:val="22"/>
                <w:szCs w:val="22"/>
                <w:lang w:val="en-GB" w:eastAsia="zh-TW"/>
              </w:rPr>
              <w:t>Today</w:t>
            </w:r>
            <w:r w:rsidRPr="001B08DC">
              <w:rPr>
                <w:sz w:val="22"/>
                <w:szCs w:val="22"/>
                <w:lang w:val="en-GB"/>
              </w:rPr>
              <w:t>’</w:t>
            </w:r>
            <w:r w:rsidRPr="001B08DC">
              <w:rPr>
                <w:rFonts w:eastAsia="微軟正黑體"/>
                <w:sz w:val="22"/>
                <w:szCs w:val="22"/>
                <w:lang w:val="en-GB" w:eastAsia="zh-TW"/>
              </w:rPr>
              <w:t>s hairstyle</w:t>
            </w:r>
          </w:p>
          <w:p w14:paraId="7C974041" w14:textId="1D5B56B9" w:rsidR="00222F1E" w:rsidRPr="001B08DC" w:rsidRDefault="008A7393" w:rsidP="0009556B">
            <w:pPr>
              <w:snapToGrid w:val="0"/>
              <w:ind w:left="57"/>
              <w:jc w:val="center"/>
              <w:rPr>
                <w:rFonts w:ascii="微軟正黑體" w:hAnsi="微軟正黑體"/>
                <w:sz w:val="22"/>
                <w:szCs w:val="22"/>
                <w:lang w:val="en-GB"/>
              </w:rPr>
            </w:pPr>
            <w:r w:rsidRPr="001B08DC">
              <w:rPr>
                <w:rFonts w:eastAsia="微軟正黑體"/>
                <w:sz w:val="22"/>
                <w:szCs w:val="22"/>
                <w:lang w:val="en-GB"/>
              </w:rPr>
              <w:t>(</w:t>
            </w:r>
            <w:r w:rsidR="00C85D06" w:rsidRPr="001B08DC">
              <w:rPr>
                <w:rFonts w:eastAsia="微軟正黑體"/>
                <w:sz w:val="22"/>
                <w:szCs w:val="22"/>
                <w:lang w:val="en-GB"/>
              </w:rPr>
              <w:t>e.g.</w:t>
            </w:r>
            <w:r w:rsidRPr="001B08DC">
              <w:rPr>
                <w:rFonts w:eastAsia="微軟正黑體"/>
                <w:sz w:val="22"/>
                <w:szCs w:val="22"/>
                <w:lang w:val="en-GB"/>
              </w:rPr>
              <w:t xml:space="preserve"> short hair, ponytail</w:t>
            </w:r>
            <w:r w:rsidR="00C85D06" w:rsidRPr="001B08DC">
              <w:rPr>
                <w:rFonts w:eastAsia="微軟正黑體"/>
                <w:sz w:val="22"/>
                <w:szCs w:val="22"/>
                <w:lang w:val="en-GB"/>
              </w:rPr>
              <w:t xml:space="preserve">, </w:t>
            </w:r>
            <w:r w:rsidRPr="001B08DC">
              <w:rPr>
                <w:rFonts w:eastAsia="微軟正黑體"/>
                <w:sz w:val="22"/>
                <w:szCs w:val="22"/>
                <w:lang w:val="en-GB"/>
              </w:rPr>
              <w:t>curly hair)</w:t>
            </w:r>
          </w:p>
        </w:tc>
        <w:tc>
          <w:tcPr>
            <w:tcW w:w="2444" w:type="dxa"/>
          </w:tcPr>
          <w:p w14:paraId="5188FC51"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0F448F43"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5438BD07" w14:textId="61DEDD62" w:rsidR="00222F1E" w:rsidRPr="001B08DC" w:rsidRDefault="00222F1E" w:rsidP="0009556B">
            <w:pPr>
              <w:snapToGrid w:val="0"/>
              <w:ind w:left="57"/>
              <w:jc w:val="center"/>
              <w:rPr>
                <w:rFonts w:ascii="微軟正黑體" w:eastAsiaTheme="minorEastAsia" w:hAnsi="微軟正黑體"/>
                <w:sz w:val="22"/>
                <w:szCs w:val="22"/>
                <w:lang w:val="en-GB" w:eastAsia="zh-TW"/>
              </w:rPr>
            </w:pPr>
          </w:p>
          <w:p w14:paraId="3DDFE27A" w14:textId="77777777" w:rsidR="0009556B" w:rsidRPr="001B08DC" w:rsidRDefault="0009556B" w:rsidP="0009556B">
            <w:pPr>
              <w:snapToGrid w:val="0"/>
              <w:ind w:left="57"/>
              <w:jc w:val="center"/>
              <w:rPr>
                <w:rFonts w:ascii="微軟正黑體" w:eastAsiaTheme="minorEastAsia" w:hAnsi="微軟正黑體"/>
                <w:sz w:val="22"/>
                <w:szCs w:val="22"/>
                <w:lang w:val="en-GB" w:eastAsia="zh-TW"/>
              </w:rPr>
            </w:pPr>
          </w:p>
          <w:p w14:paraId="5147F5A8" w14:textId="77777777" w:rsidR="0009556B" w:rsidRPr="001B08DC" w:rsidRDefault="0009556B" w:rsidP="0009556B">
            <w:pPr>
              <w:snapToGrid w:val="0"/>
              <w:ind w:left="57"/>
              <w:jc w:val="center"/>
              <w:rPr>
                <w:rFonts w:ascii="微軟正黑體" w:eastAsiaTheme="minorEastAsia" w:hAnsi="微軟正黑體"/>
                <w:sz w:val="22"/>
                <w:szCs w:val="22"/>
                <w:lang w:val="en-GB" w:eastAsia="zh-TW"/>
              </w:rPr>
            </w:pPr>
          </w:p>
          <w:p w14:paraId="1FB89E85" w14:textId="541AA703" w:rsidR="00222F1E" w:rsidRPr="001B08DC" w:rsidRDefault="008A7393" w:rsidP="0009556B">
            <w:pPr>
              <w:snapToGrid w:val="0"/>
              <w:ind w:left="57"/>
              <w:jc w:val="center"/>
              <w:rPr>
                <w:sz w:val="22"/>
                <w:szCs w:val="22"/>
                <w:lang w:val="en-GB"/>
              </w:rPr>
            </w:pPr>
            <w:r w:rsidRPr="001B08DC">
              <w:rPr>
                <w:sz w:val="22"/>
                <w:szCs w:val="22"/>
                <w:lang w:val="en-GB"/>
              </w:rPr>
              <w:t xml:space="preserve">Eye </w:t>
            </w:r>
            <w:r w:rsidR="00AE3C55" w:rsidRPr="001B08DC">
              <w:rPr>
                <w:sz w:val="22"/>
                <w:szCs w:val="22"/>
                <w:lang w:val="en-GB"/>
              </w:rPr>
              <w:t>colour</w:t>
            </w:r>
          </w:p>
          <w:p w14:paraId="08A61A27" w14:textId="65C3AE99"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w:t>
            </w:r>
            <w:r w:rsidR="00C85D06" w:rsidRPr="001B08DC">
              <w:rPr>
                <w:sz w:val="22"/>
                <w:szCs w:val="22"/>
                <w:lang w:val="en-GB"/>
              </w:rPr>
              <w:t>e.g.</w:t>
            </w:r>
            <w:r w:rsidRPr="001B08DC">
              <w:rPr>
                <w:sz w:val="22"/>
                <w:szCs w:val="22"/>
                <w:lang w:val="en-GB"/>
              </w:rPr>
              <w:t xml:space="preserve"> black</w:t>
            </w:r>
            <w:r w:rsidR="00C85D06" w:rsidRPr="001B08DC">
              <w:rPr>
                <w:sz w:val="22"/>
                <w:szCs w:val="22"/>
                <w:lang w:val="en-GB"/>
              </w:rPr>
              <w:t>,</w:t>
            </w:r>
            <w:r w:rsidRPr="001B08DC">
              <w:rPr>
                <w:sz w:val="22"/>
                <w:szCs w:val="22"/>
                <w:lang w:val="en-GB"/>
              </w:rPr>
              <w:t xml:space="preserve"> brown)</w:t>
            </w:r>
          </w:p>
        </w:tc>
        <w:tc>
          <w:tcPr>
            <w:tcW w:w="2444" w:type="dxa"/>
          </w:tcPr>
          <w:p w14:paraId="674608BB"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04C9E17A"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4FDBBC3E" w14:textId="77777777" w:rsidR="00222F1E" w:rsidRPr="001B08DC" w:rsidRDefault="00222F1E" w:rsidP="0009556B">
            <w:pPr>
              <w:snapToGrid w:val="0"/>
              <w:ind w:left="57"/>
              <w:jc w:val="center"/>
              <w:rPr>
                <w:rFonts w:ascii="微軟正黑體" w:hAnsi="微軟正黑體"/>
                <w:sz w:val="22"/>
                <w:szCs w:val="22"/>
                <w:lang w:val="en-GB" w:eastAsia="zh-TW"/>
              </w:rPr>
            </w:pPr>
          </w:p>
          <w:p w14:paraId="3BD175D5" w14:textId="51002F0C" w:rsidR="00222F1E" w:rsidRPr="001B08DC" w:rsidRDefault="00222F1E" w:rsidP="0009556B">
            <w:pPr>
              <w:snapToGrid w:val="0"/>
              <w:ind w:left="57"/>
              <w:jc w:val="center"/>
              <w:rPr>
                <w:rFonts w:ascii="微軟正黑體" w:eastAsiaTheme="minorEastAsia" w:hAnsi="微軟正黑體"/>
                <w:sz w:val="22"/>
                <w:szCs w:val="22"/>
                <w:lang w:val="en-GB" w:eastAsia="zh-TW"/>
              </w:rPr>
            </w:pPr>
          </w:p>
          <w:p w14:paraId="0F19B934" w14:textId="77777777" w:rsidR="0009556B" w:rsidRPr="001B08DC" w:rsidRDefault="0009556B" w:rsidP="0009556B">
            <w:pPr>
              <w:snapToGrid w:val="0"/>
              <w:ind w:left="57"/>
              <w:jc w:val="center"/>
              <w:rPr>
                <w:rFonts w:ascii="微軟正黑體" w:eastAsiaTheme="minorEastAsia" w:hAnsi="微軟正黑體"/>
                <w:sz w:val="22"/>
                <w:szCs w:val="22"/>
                <w:lang w:val="en-GB" w:eastAsia="zh-TW"/>
              </w:rPr>
            </w:pPr>
          </w:p>
          <w:p w14:paraId="6DA24804"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eastAsia="微軟正黑體"/>
                <w:sz w:val="22"/>
                <w:szCs w:val="22"/>
                <w:lang w:val="en-GB"/>
              </w:rPr>
              <w:t>Number of family members</w:t>
            </w:r>
          </w:p>
        </w:tc>
      </w:tr>
      <w:tr w:rsidR="00222F1E" w:rsidRPr="001B08DC" w14:paraId="06D12455" w14:textId="77777777" w:rsidTr="006A68F1">
        <w:trPr>
          <w:trHeight w:val="2129"/>
          <w:jc w:val="center"/>
        </w:trPr>
        <w:tc>
          <w:tcPr>
            <w:tcW w:w="2444" w:type="dxa"/>
          </w:tcPr>
          <w:p w14:paraId="0A76F45F"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rFonts w:ascii="微軟正黑體" w:eastAsia="微軟正黑體" w:hAnsi="微軟正黑體"/>
                <w:noProof/>
                <w:sz w:val="22"/>
                <w:szCs w:val="22"/>
              </w:rPr>
              <w:drawing>
                <wp:anchor distT="0" distB="0" distL="114300" distR="114300" simplePos="0" relativeHeight="251587072" behindDoc="0" locked="0" layoutInCell="1" allowOverlap="1" wp14:anchorId="3457B21B" wp14:editId="6AA9B457">
                  <wp:simplePos x="0" y="0"/>
                  <wp:positionH relativeFrom="column">
                    <wp:posOffset>1129665</wp:posOffset>
                  </wp:positionH>
                  <wp:positionV relativeFrom="paragraph">
                    <wp:posOffset>99695</wp:posOffset>
                  </wp:positionV>
                  <wp:extent cx="568960" cy="568960"/>
                  <wp:effectExtent l="0" t="0" r="3175" b="3175"/>
                  <wp:wrapNone/>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圖片 93"/>
                          <pic:cNvPicPr>
                            <a:picLocks noChangeAspect="1" noChangeArrowheads="1"/>
                          </pic:cNvPicPr>
                        </pic:nvPicPr>
                        <pic:blipFill>
                          <a:blip r:embed="rId51" cstate="screen"/>
                          <a:stretch>
                            <a:fillRect/>
                          </a:stretch>
                        </pic:blipFill>
                        <pic:spPr>
                          <a:xfrm>
                            <a:off x="0" y="0"/>
                            <a:ext cx="570225" cy="570225"/>
                          </a:xfrm>
                          <a:prstGeom prst="rect">
                            <a:avLst/>
                          </a:prstGeom>
                          <a:noFill/>
                        </pic:spPr>
                      </pic:pic>
                    </a:graphicData>
                  </a:graphic>
                </wp:anchor>
              </w:drawing>
            </w:r>
          </w:p>
          <w:p w14:paraId="10899F4E"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0AB12F0F" w14:textId="1A198BED"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6119C8B4"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4A66FD02" w14:textId="77777777" w:rsidR="00222F1E" w:rsidRPr="001B08DC" w:rsidRDefault="008A7393" w:rsidP="0009556B">
            <w:pPr>
              <w:snapToGrid w:val="0"/>
              <w:ind w:left="57"/>
              <w:jc w:val="center"/>
              <w:rPr>
                <w:sz w:val="22"/>
                <w:szCs w:val="22"/>
                <w:lang w:val="en-GB" w:eastAsia="zh-TW"/>
              </w:rPr>
            </w:pPr>
            <w:r w:rsidRPr="001B08DC">
              <w:rPr>
                <w:sz w:val="22"/>
                <w:szCs w:val="22"/>
                <w:lang w:val="en-GB" w:eastAsia="zh-TW"/>
              </w:rPr>
              <w:t>Sleep time at night</w:t>
            </w:r>
          </w:p>
          <w:p w14:paraId="6C051628" w14:textId="1BB1200F"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w:t>
            </w:r>
            <w:r w:rsidR="00C85D06" w:rsidRPr="001B08DC">
              <w:rPr>
                <w:sz w:val="22"/>
                <w:szCs w:val="22"/>
                <w:lang w:val="en-GB"/>
              </w:rPr>
              <w:t xml:space="preserve">e.g. </w:t>
            </w:r>
            <w:r w:rsidRPr="001B08DC">
              <w:rPr>
                <w:sz w:val="22"/>
                <w:szCs w:val="22"/>
                <w:lang w:val="en-GB"/>
              </w:rPr>
              <w:t>10</w:t>
            </w:r>
            <w:r w:rsidR="000E1852" w:rsidRPr="001B08DC">
              <w:rPr>
                <w:sz w:val="22"/>
                <w:szCs w:val="22"/>
                <w:lang w:val="en-GB"/>
              </w:rPr>
              <w:t xml:space="preserve"> o’clock</w:t>
            </w:r>
            <w:r w:rsidRPr="001B08DC">
              <w:rPr>
                <w:sz w:val="22"/>
                <w:szCs w:val="22"/>
                <w:lang w:val="en-GB"/>
              </w:rPr>
              <w:t xml:space="preserve"> at night)</w:t>
            </w:r>
          </w:p>
        </w:tc>
        <w:tc>
          <w:tcPr>
            <w:tcW w:w="2444" w:type="dxa"/>
          </w:tcPr>
          <w:p w14:paraId="1A2FF3F8"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3CAF3940"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29342305" w14:textId="353597C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640C86D5" w14:textId="77777777" w:rsidR="0009556B" w:rsidRPr="001B08DC" w:rsidRDefault="0009556B" w:rsidP="0009556B">
            <w:pPr>
              <w:snapToGrid w:val="0"/>
              <w:ind w:left="57"/>
              <w:jc w:val="center"/>
              <w:rPr>
                <w:rFonts w:ascii="微軟正黑體" w:eastAsia="微軟正黑體" w:hAnsi="微軟正黑體"/>
                <w:sz w:val="22"/>
                <w:szCs w:val="22"/>
                <w:lang w:val="en-GB" w:eastAsia="zh-TW"/>
              </w:rPr>
            </w:pPr>
          </w:p>
          <w:p w14:paraId="50303754" w14:textId="77777777" w:rsidR="00222F1E" w:rsidRPr="001B08DC" w:rsidRDefault="00222F1E" w:rsidP="0009556B">
            <w:pPr>
              <w:snapToGrid w:val="0"/>
              <w:ind w:left="57"/>
              <w:jc w:val="center"/>
              <w:rPr>
                <w:rFonts w:ascii="微軟正黑體" w:eastAsia="微軟正黑體" w:hAnsi="微軟正黑體"/>
                <w:sz w:val="22"/>
                <w:szCs w:val="22"/>
                <w:lang w:val="en-GB" w:eastAsia="zh-TW"/>
              </w:rPr>
            </w:pPr>
          </w:p>
          <w:p w14:paraId="64C77A6A"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The c</w:t>
            </w:r>
            <w:r w:rsidRPr="001B08DC">
              <w:rPr>
                <w:sz w:val="22"/>
                <w:szCs w:val="22"/>
                <w:lang w:val="en-GB" w:eastAsia="zh-TW"/>
              </w:rPr>
              <w:t>lass</w:t>
            </w:r>
            <w:r w:rsidRPr="001B08DC">
              <w:rPr>
                <w:sz w:val="22"/>
                <w:szCs w:val="22"/>
                <w:lang w:val="en-GB"/>
              </w:rPr>
              <w:t xml:space="preserve"> you are in</w:t>
            </w:r>
          </w:p>
        </w:tc>
        <w:tc>
          <w:tcPr>
            <w:tcW w:w="2444" w:type="dxa"/>
          </w:tcPr>
          <w:p w14:paraId="53B019BC"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noProof/>
              </w:rPr>
              <w:drawing>
                <wp:anchor distT="0" distB="0" distL="114300" distR="114300" simplePos="0" relativeHeight="251578880" behindDoc="0" locked="0" layoutInCell="1" allowOverlap="1" wp14:anchorId="17ED6095" wp14:editId="0B78699E">
                  <wp:simplePos x="0" y="0"/>
                  <wp:positionH relativeFrom="column">
                    <wp:posOffset>1191260</wp:posOffset>
                  </wp:positionH>
                  <wp:positionV relativeFrom="paragraph">
                    <wp:posOffset>-43180</wp:posOffset>
                  </wp:positionV>
                  <wp:extent cx="584200" cy="663575"/>
                  <wp:effectExtent l="0" t="0" r="635" b="0"/>
                  <wp:wrapNone/>
                  <wp:docPr id="74" name="圖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圖片 74"/>
                          <pic:cNvPicPr>
                            <a:picLocks noChangeAspect="1"/>
                          </pic:cNvPicPr>
                        </pic:nvPicPr>
                        <pic:blipFill>
                          <a:blip r:embed="rId52" cstate="screen"/>
                          <a:stretch>
                            <a:fillRect/>
                          </a:stretch>
                        </pic:blipFill>
                        <pic:spPr>
                          <a:xfrm>
                            <a:off x="0" y="0"/>
                            <a:ext cx="583915" cy="663857"/>
                          </a:xfrm>
                          <a:prstGeom prst="rect">
                            <a:avLst/>
                          </a:prstGeom>
                          <a:ln>
                            <a:noFill/>
                          </a:ln>
                        </pic:spPr>
                      </pic:pic>
                    </a:graphicData>
                  </a:graphic>
                </wp:anchor>
              </w:drawing>
            </w:r>
          </w:p>
          <w:p w14:paraId="25D82A59"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0DD6522"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87DAA28" w14:textId="4F9D758A" w:rsidR="00222F1E" w:rsidRPr="001B08DC" w:rsidRDefault="00222F1E" w:rsidP="0009556B">
            <w:pPr>
              <w:snapToGrid w:val="0"/>
              <w:ind w:left="57"/>
              <w:jc w:val="center"/>
              <w:rPr>
                <w:rFonts w:ascii="微軟正黑體" w:hAnsi="微軟正黑體"/>
                <w:sz w:val="22"/>
                <w:szCs w:val="22"/>
                <w:lang w:val="en-GB"/>
              </w:rPr>
            </w:pPr>
          </w:p>
          <w:p w14:paraId="66B31901" w14:textId="77777777" w:rsidR="0009556B" w:rsidRPr="001B08DC" w:rsidRDefault="0009556B" w:rsidP="0009556B">
            <w:pPr>
              <w:snapToGrid w:val="0"/>
              <w:ind w:left="57"/>
              <w:jc w:val="center"/>
              <w:rPr>
                <w:rFonts w:ascii="微軟正黑體" w:hAnsi="微軟正黑體"/>
                <w:sz w:val="22"/>
                <w:szCs w:val="22"/>
                <w:lang w:val="en-GB"/>
              </w:rPr>
            </w:pPr>
          </w:p>
          <w:p w14:paraId="07F5B473" w14:textId="7B034F3B" w:rsidR="00222F1E" w:rsidRPr="001B08DC" w:rsidRDefault="008A7393" w:rsidP="0009556B">
            <w:pPr>
              <w:snapToGrid w:val="0"/>
              <w:ind w:left="57"/>
              <w:jc w:val="center"/>
              <w:rPr>
                <w:rFonts w:ascii="微軟正黑體" w:eastAsia="微軟正黑體" w:hAnsi="微軟正黑體"/>
                <w:sz w:val="22"/>
                <w:szCs w:val="22"/>
                <w:lang w:val="en-GB"/>
              </w:rPr>
            </w:pPr>
            <w:r w:rsidRPr="001B08DC">
              <w:rPr>
                <w:sz w:val="22"/>
                <w:szCs w:val="22"/>
                <w:lang w:val="en-GB"/>
              </w:rPr>
              <w:t xml:space="preserve">The least favourite </w:t>
            </w:r>
            <w:r w:rsidR="00AE3C55" w:rsidRPr="001B08DC">
              <w:rPr>
                <w:sz w:val="22"/>
                <w:szCs w:val="22"/>
                <w:lang w:val="en-GB"/>
              </w:rPr>
              <w:t>colour</w:t>
            </w:r>
          </w:p>
        </w:tc>
        <w:tc>
          <w:tcPr>
            <w:tcW w:w="2444" w:type="dxa"/>
          </w:tcPr>
          <w:p w14:paraId="78185340"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583EB649"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78E3E80E" w14:textId="77777777" w:rsidR="00222F1E" w:rsidRPr="001B08DC" w:rsidRDefault="00222F1E" w:rsidP="0009556B">
            <w:pPr>
              <w:snapToGrid w:val="0"/>
              <w:ind w:left="57"/>
              <w:jc w:val="center"/>
              <w:rPr>
                <w:rFonts w:ascii="微軟正黑體" w:hAnsi="微軟正黑體"/>
                <w:sz w:val="22"/>
                <w:szCs w:val="22"/>
                <w:lang w:val="en-GB"/>
              </w:rPr>
            </w:pPr>
          </w:p>
          <w:p w14:paraId="5A4A639C" w14:textId="7FD32E73" w:rsidR="00222F1E" w:rsidRPr="001B08DC" w:rsidRDefault="00222F1E" w:rsidP="0009556B">
            <w:pPr>
              <w:snapToGrid w:val="0"/>
              <w:ind w:left="57"/>
              <w:jc w:val="center"/>
              <w:rPr>
                <w:rFonts w:ascii="微軟正黑體" w:hAnsi="微軟正黑體"/>
                <w:sz w:val="22"/>
                <w:szCs w:val="22"/>
                <w:lang w:val="en-GB"/>
              </w:rPr>
            </w:pPr>
          </w:p>
          <w:p w14:paraId="63A9F1FA" w14:textId="77777777" w:rsidR="0009556B" w:rsidRPr="001B08DC" w:rsidRDefault="0009556B" w:rsidP="0009556B">
            <w:pPr>
              <w:snapToGrid w:val="0"/>
              <w:ind w:left="57"/>
              <w:jc w:val="center"/>
              <w:rPr>
                <w:rFonts w:ascii="微軟正黑體" w:hAnsi="微軟正黑體"/>
                <w:sz w:val="22"/>
                <w:szCs w:val="22"/>
                <w:lang w:val="en-GB"/>
              </w:rPr>
            </w:pPr>
          </w:p>
          <w:p w14:paraId="72DC41B1"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One of your strengths</w:t>
            </w:r>
          </w:p>
        </w:tc>
      </w:tr>
      <w:tr w:rsidR="00222F1E" w:rsidRPr="001B08DC" w14:paraId="45DC5DE3" w14:textId="77777777" w:rsidTr="006A68F1">
        <w:trPr>
          <w:trHeight w:val="2129"/>
          <w:jc w:val="center"/>
        </w:trPr>
        <w:tc>
          <w:tcPr>
            <w:tcW w:w="2444" w:type="dxa"/>
          </w:tcPr>
          <w:p w14:paraId="206B7C44"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568AF6B2"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2C26FB22" w14:textId="77777777" w:rsidR="00222F1E" w:rsidRPr="001B08DC" w:rsidRDefault="00222F1E" w:rsidP="0009556B">
            <w:pPr>
              <w:snapToGrid w:val="0"/>
              <w:ind w:left="57"/>
              <w:jc w:val="center"/>
              <w:rPr>
                <w:rFonts w:ascii="微軟正黑體" w:hAnsi="微軟正黑體"/>
                <w:sz w:val="22"/>
                <w:szCs w:val="22"/>
                <w:lang w:val="en-GB"/>
              </w:rPr>
            </w:pPr>
          </w:p>
          <w:p w14:paraId="6E7D137A" w14:textId="5AD85B7A" w:rsidR="00222F1E" w:rsidRPr="001B08DC" w:rsidRDefault="00222F1E" w:rsidP="0009556B">
            <w:pPr>
              <w:snapToGrid w:val="0"/>
              <w:ind w:left="57"/>
              <w:jc w:val="center"/>
              <w:rPr>
                <w:rFonts w:ascii="微軟正黑體" w:hAnsi="微軟正黑體"/>
                <w:sz w:val="22"/>
                <w:szCs w:val="22"/>
                <w:lang w:val="en-GB"/>
              </w:rPr>
            </w:pPr>
          </w:p>
          <w:p w14:paraId="393A3FFF" w14:textId="77777777" w:rsidR="0009556B" w:rsidRPr="001B08DC" w:rsidRDefault="0009556B" w:rsidP="0009556B">
            <w:pPr>
              <w:snapToGrid w:val="0"/>
              <w:ind w:left="57"/>
              <w:jc w:val="center"/>
              <w:rPr>
                <w:rFonts w:ascii="微軟正黑體" w:hAnsi="微軟正黑體"/>
                <w:sz w:val="22"/>
                <w:szCs w:val="22"/>
                <w:lang w:val="en-GB"/>
              </w:rPr>
            </w:pPr>
          </w:p>
          <w:p w14:paraId="4F611E23" w14:textId="77777777" w:rsidR="00222F1E" w:rsidRPr="001B08DC" w:rsidRDefault="008A7393" w:rsidP="0009556B">
            <w:pPr>
              <w:snapToGrid w:val="0"/>
              <w:ind w:left="57"/>
              <w:jc w:val="center"/>
              <w:rPr>
                <w:rFonts w:ascii="微軟正黑體" w:eastAsia="微軟正黑體" w:hAnsi="微軟正黑體"/>
                <w:sz w:val="22"/>
                <w:szCs w:val="22"/>
                <w:lang w:val="en-GB" w:eastAsia="zh-TW"/>
              </w:rPr>
            </w:pPr>
            <w:r w:rsidRPr="001B08DC">
              <w:rPr>
                <w:sz w:val="22"/>
                <w:szCs w:val="22"/>
                <w:lang w:val="en-GB"/>
              </w:rPr>
              <w:t>The m</w:t>
            </w:r>
            <w:r w:rsidRPr="001B08DC">
              <w:rPr>
                <w:sz w:val="22"/>
                <w:szCs w:val="22"/>
                <w:lang w:val="en-GB" w:eastAsia="zh-HK"/>
              </w:rPr>
              <w:t>ost satisfied body part</w:t>
            </w:r>
          </w:p>
        </w:tc>
        <w:tc>
          <w:tcPr>
            <w:tcW w:w="2444" w:type="dxa"/>
          </w:tcPr>
          <w:p w14:paraId="5BCE176E"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0C65B453"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34C39411" w14:textId="77777777" w:rsidR="00222F1E" w:rsidRPr="001B08DC" w:rsidRDefault="008A7393" w:rsidP="0009556B">
            <w:pPr>
              <w:snapToGrid w:val="0"/>
              <w:ind w:left="57"/>
              <w:jc w:val="center"/>
              <w:rPr>
                <w:rFonts w:ascii="微軟正黑體" w:eastAsia="微軟正黑體" w:hAnsi="微軟正黑體"/>
                <w:sz w:val="22"/>
                <w:szCs w:val="22"/>
                <w:lang w:val="en-GB"/>
              </w:rPr>
            </w:pPr>
            <w:r w:rsidRPr="001B08DC">
              <w:rPr>
                <w:rFonts w:ascii="微軟正黑體" w:eastAsia="微軟正黑體" w:hAnsi="微軟正黑體"/>
                <w:noProof/>
                <w:sz w:val="22"/>
                <w:szCs w:val="22"/>
              </w:rPr>
              <w:drawing>
                <wp:anchor distT="0" distB="0" distL="114300" distR="114300" simplePos="0" relativeHeight="251582976" behindDoc="0" locked="0" layoutInCell="1" allowOverlap="1" wp14:anchorId="551660BC" wp14:editId="2578771E">
                  <wp:simplePos x="0" y="0"/>
                  <wp:positionH relativeFrom="column">
                    <wp:posOffset>1397635</wp:posOffset>
                  </wp:positionH>
                  <wp:positionV relativeFrom="paragraph">
                    <wp:posOffset>108585</wp:posOffset>
                  </wp:positionV>
                  <wp:extent cx="269240" cy="533400"/>
                  <wp:effectExtent l="0" t="0" r="0" b="0"/>
                  <wp:wrapNone/>
                  <wp:docPr id="113" name="圖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圖片 113"/>
                          <pic:cNvPicPr>
                            <a:picLocks noChangeAspect="1" noChangeArrowheads="1"/>
                          </pic:cNvPicPr>
                        </pic:nvPicPr>
                        <pic:blipFill>
                          <a:blip r:embed="rId53" cstate="screen"/>
                          <a:stretch>
                            <a:fillRect/>
                          </a:stretch>
                        </pic:blipFill>
                        <pic:spPr>
                          <a:xfrm>
                            <a:off x="0" y="0"/>
                            <a:ext cx="269240" cy="533400"/>
                          </a:xfrm>
                          <a:prstGeom prst="rect">
                            <a:avLst/>
                          </a:prstGeom>
                          <a:noFill/>
                        </pic:spPr>
                      </pic:pic>
                    </a:graphicData>
                  </a:graphic>
                </wp:anchor>
              </w:drawing>
            </w:r>
          </w:p>
          <w:p w14:paraId="4E1427B1" w14:textId="0AB5E9F7" w:rsidR="00222F1E" w:rsidRPr="001B08DC" w:rsidRDefault="00222F1E" w:rsidP="0009556B">
            <w:pPr>
              <w:snapToGrid w:val="0"/>
              <w:ind w:left="57"/>
              <w:jc w:val="center"/>
              <w:rPr>
                <w:rFonts w:ascii="微軟正黑體" w:hAnsi="微軟正黑體"/>
                <w:sz w:val="22"/>
                <w:szCs w:val="22"/>
                <w:lang w:val="en-GB"/>
              </w:rPr>
            </w:pPr>
          </w:p>
          <w:p w14:paraId="7FDD516A" w14:textId="77777777" w:rsidR="0009556B" w:rsidRPr="001B08DC" w:rsidRDefault="0009556B" w:rsidP="0009556B">
            <w:pPr>
              <w:snapToGrid w:val="0"/>
              <w:ind w:left="57"/>
              <w:jc w:val="center"/>
              <w:rPr>
                <w:rFonts w:ascii="微軟正黑體" w:hAnsi="微軟正黑體"/>
                <w:sz w:val="22"/>
                <w:szCs w:val="22"/>
                <w:lang w:val="en-GB"/>
              </w:rPr>
            </w:pPr>
          </w:p>
          <w:p w14:paraId="76439122" w14:textId="77777777"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Foot length (cm)</w:t>
            </w:r>
          </w:p>
        </w:tc>
        <w:tc>
          <w:tcPr>
            <w:tcW w:w="2444" w:type="dxa"/>
          </w:tcPr>
          <w:p w14:paraId="1923AB68"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0873778C"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50BDE344"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1FC48464" w14:textId="6889418C" w:rsidR="00222F1E" w:rsidRPr="001B08DC" w:rsidRDefault="00222F1E" w:rsidP="0009556B">
            <w:pPr>
              <w:snapToGrid w:val="0"/>
              <w:ind w:left="57"/>
              <w:jc w:val="center"/>
              <w:rPr>
                <w:rFonts w:ascii="微軟正黑體" w:hAnsi="微軟正黑體"/>
                <w:sz w:val="22"/>
                <w:szCs w:val="22"/>
                <w:lang w:val="en-GB"/>
              </w:rPr>
            </w:pPr>
          </w:p>
          <w:p w14:paraId="74A48361" w14:textId="77777777" w:rsidR="0009556B" w:rsidRPr="001B08DC" w:rsidRDefault="0009556B" w:rsidP="0009556B">
            <w:pPr>
              <w:snapToGrid w:val="0"/>
              <w:ind w:left="57"/>
              <w:jc w:val="center"/>
              <w:rPr>
                <w:rFonts w:ascii="微軟正黑體" w:hAnsi="微軟正黑體"/>
                <w:sz w:val="22"/>
                <w:szCs w:val="22"/>
                <w:lang w:val="en-GB"/>
              </w:rPr>
            </w:pPr>
          </w:p>
          <w:p w14:paraId="5117BE41" w14:textId="75278EE0" w:rsidR="00222F1E" w:rsidRPr="001B08DC" w:rsidRDefault="008A7393" w:rsidP="0009556B">
            <w:pPr>
              <w:snapToGrid w:val="0"/>
              <w:ind w:left="57"/>
              <w:jc w:val="center"/>
              <w:rPr>
                <w:rFonts w:ascii="微軟正黑體" w:hAnsi="微軟正黑體"/>
                <w:sz w:val="22"/>
                <w:szCs w:val="22"/>
                <w:lang w:val="en-GB"/>
              </w:rPr>
            </w:pPr>
            <w:r w:rsidRPr="001B08DC">
              <w:rPr>
                <w:sz w:val="22"/>
                <w:szCs w:val="22"/>
                <w:lang w:val="en-GB"/>
              </w:rPr>
              <w:t xml:space="preserve">Career </w:t>
            </w:r>
            <w:r w:rsidR="00545111" w:rsidRPr="001B08DC">
              <w:rPr>
                <w:sz w:val="22"/>
                <w:szCs w:val="22"/>
                <w:lang w:val="en-GB"/>
              </w:rPr>
              <w:t>aspiration</w:t>
            </w:r>
          </w:p>
        </w:tc>
        <w:tc>
          <w:tcPr>
            <w:tcW w:w="2444" w:type="dxa"/>
          </w:tcPr>
          <w:p w14:paraId="16EA99DC"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411D4305"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1AA0F634" w14:textId="77777777" w:rsidR="00222F1E" w:rsidRPr="001B08DC" w:rsidRDefault="00222F1E" w:rsidP="0009556B">
            <w:pPr>
              <w:snapToGrid w:val="0"/>
              <w:ind w:left="57"/>
              <w:jc w:val="center"/>
              <w:rPr>
                <w:rFonts w:ascii="微軟正黑體" w:eastAsia="微軟正黑體" w:hAnsi="微軟正黑體"/>
                <w:sz w:val="22"/>
                <w:szCs w:val="22"/>
                <w:lang w:val="en-GB"/>
              </w:rPr>
            </w:pPr>
          </w:p>
          <w:p w14:paraId="2C11E522" w14:textId="6651132D" w:rsidR="00222F1E" w:rsidRPr="001B08DC" w:rsidRDefault="00222F1E" w:rsidP="0009556B">
            <w:pPr>
              <w:snapToGrid w:val="0"/>
              <w:ind w:left="57"/>
              <w:jc w:val="center"/>
              <w:rPr>
                <w:rFonts w:ascii="微軟正黑體" w:hAnsi="微軟正黑體"/>
                <w:sz w:val="22"/>
                <w:szCs w:val="22"/>
                <w:lang w:val="en-GB"/>
              </w:rPr>
            </w:pPr>
          </w:p>
          <w:p w14:paraId="4F5997C3" w14:textId="77777777" w:rsidR="0009556B" w:rsidRPr="001B08DC" w:rsidRDefault="0009556B" w:rsidP="0009556B">
            <w:pPr>
              <w:snapToGrid w:val="0"/>
              <w:ind w:left="57"/>
              <w:jc w:val="center"/>
              <w:rPr>
                <w:rFonts w:ascii="微軟正黑體" w:hAnsi="微軟正黑體"/>
                <w:sz w:val="22"/>
                <w:szCs w:val="22"/>
                <w:lang w:val="en-GB"/>
              </w:rPr>
            </w:pPr>
          </w:p>
          <w:p w14:paraId="459024B0" w14:textId="77777777" w:rsidR="00222F1E" w:rsidRPr="001B08DC" w:rsidRDefault="008A7393" w:rsidP="0009556B">
            <w:pPr>
              <w:snapToGrid w:val="0"/>
              <w:ind w:left="57"/>
              <w:jc w:val="both"/>
              <w:rPr>
                <w:rFonts w:ascii="微軟正黑體" w:eastAsia="微軟正黑體" w:hAnsi="微軟正黑體"/>
                <w:sz w:val="22"/>
                <w:szCs w:val="22"/>
                <w:lang w:val="en-GB"/>
              </w:rPr>
            </w:pPr>
            <w:r w:rsidRPr="001B08DC">
              <w:rPr>
                <w:sz w:val="22"/>
                <w:szCs w:val="22"/>
                <w:lang w:val="en-GB"/>
              </w:rPr>
              <w:t>One of your weaknesses</w:t>
            </w:r>
          </w:p>
        </w:tc>
      </w:tr>
    </w:tbl>
    <w:p w14:paraId="320AA129" w14:textId="77777777" w:rsidR="00222F1E" w:rsidRPr="001B08DC" w:rsidRDefault="00222F1E">
      <w:pPr>
        <w:pStyle w:val="affc"/>
        <w:snapToGrid w:val="0"/>
        <w:spacing w:line="276" w:lineRule="auto"/>
        <w:ind w:leftChars="0" w:left="360"/>
        <w:rPr>
          <w:rFonts w:asciiTheme="minorEastAsia" w:eastAsiaTheme="minorEastAsia" w:hAnsiTheme="minorEastAsia"/>
          <w:lang w:val="en-GB" w:eastAsia="zh-TW"/>
        </w:rPr>
      </w:pPr>
    </w:p>
    <w:p w14:paraId="5CD5779C" w14:textId="77777777" w:rsidR="00222F1E" w:rsidRPr="001B08DC" w:rsidRDefault="008A7393">
      <w:pPr>
        <w:spacing w:after="200" w:line="276" w:lineRule="auto"/>
        <w:rPr>
          <w:rFonts w:ascii="微軟正黑體" w:eastAsia="微軟正黑體" w:hAnsi="微軟正黑體"/>
          <w:b/>
          <w:sz w:val="28"/>
          <w:szCs w:val="28"/>
          <w:u w:val="single"/>
          <w:lang w:val="en-GB" w:eastAsia="zh-HK"/>
        </w:rPr>
      </w:pPr>
      <w:r w:rsidRPr="001B08DC">
        <w:rPr>
          <w:rFonts w:ascii="微軟正黑體" w:eastAsia="微軟正黑體" w:hAnsi="微軟正黑體"/>
          <w:b/>
          <w:sz w:val="28"/>
          <w:szCs w:val="28"/>
          <w:u w:val="single"/>
          <w:lang w:val="en-GB" w:eastAsia="zh-HK"/>
        </w:rPr>
        <w:br w:type="page"/>
      </w:r>
    </w:p>
    <w:p w14:paraId="045A9416" w14:textId="77777777" w:rsidR="00222F1E" w:rsidRPr="001B08DC" w:rsidRDefault="008A7393" w:rsidP="0059719F">
      <w:pPr>
        <w:pStyle w:val="affc"/>
        <w:snapToGrid w:val="0"/>
        <w:spacing w:line="276" w:lineRule="auto"/>
        <w:ind w:leftChars="0" w:left="0"/>
        <w:rPr>
          <w:b/>
          <w:sz w:val="28"/>
          <w:szCs w:val="28"/>
          <w:u w:val="single"/>
          <w:lang w:val="en-GB"/>
        </w:rPr>
      </w:pPr>
      <w:r w:rsidRPr="001B08DC">
        <w:rPr>
          <w:noProof/>
        </w:rPr>
        <w:lastRenderedPageBreak/>
        <w:drawing>
          <wp:anchor distT="0" distB="0" distL="114300" distR="114300" simplePos="0" relativeHeight="251579904" behindDoc="0" locked="0" layoutInCell="1" allowOverlap="1" wp14:anchorId="063FBC82" wp14:editId="197E6D87">
            <wp:simplePos x="0" y="0"/>
            <wp:positionH relativeFrom="column">
              <wp:posOffset>3383915</wp:posOffset>
            </wp:positionH>
            <wp:positionV relativeFrom="paragraph">
              <wp:posOffset>200025</wp:posOffset>
            </wp:positionV>
            <wp:extent cx="1870710" cy="1192530"/>
            <wp:effectExtent l="0" t="0" r="0" b="1270"/>
            <wp:wrapSquare wrapText="bothSides"/>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a:picLocks noChangeAspect="1"/>
                    </pic:cNvPicPr>
                  </pic:nvPicPr>
                  <pic:blipFill>
                    <a:blip r:embed="rId54" cstate="email"/>
                    <a:stretch>
                      <a:fillRect/>
                    </a:stretch>
                  </pic:blipFill>
                  <pic:spPr>
                    <a:xfrm>
                      <a:off x="0" y="0"/>
                      <a:ext cx="1870710" cy="1192530"/>
                    </a:xfrm>
                    <a:prstGeom prst="rect">
                      <a:avLst/>
                    </a:prstGeom>
                  </pic:spPr>
                </pic:pic>
              </a:graphicData>
            </a:graphic>
          </wp:anchor>
        </w:drawing>
      </w:r>
      <w:r w:rsidRPr="001B08DC">
        <w:rPr>
          <w:b/>
          <w:bCs/>
          <w:sz w:val="28"/>
          <w:szCs w:val="28"/>
          <w:u w:val="single"/>
          <w:lang w:val="en-GB"/>
        </w:rPr>
        <w:t>Game 2</w:t>
      </w:r>
    </w:p>
    <w:p w14:paraId="21EFBF80" w14:textId="09A126C2" w:rsidR="00222F1E" w:rsidRPr="001B08DC" w:rsidRDefault="00C85D06" w:rsidP="0059719F">
      <w:pPr>
        <w:snapToGrid w:val="0"/>
        <w:spacing w:line="276" w:lineRule="auto"/>
        <w:rPr>
          <w:b/>
          <w:lang w:val="en-GB"/>
        </w:rPr>
      </w:pPr>
      <w:r w:rsidRPr="001B08DC">
        <w:rPr>
          <w:b/>
          <w:lang w:val="en-GB"/>
        </w:rPr>
        <w:t>R</w:t>
      </w:r>
      <w:r w:rsidR="008A7393" w:rsidRPr="001B08DC">
        <w:rPr>
          <w:b/>
          <w:lang w:val="en-GB"/>
        </w:rPr>
        <w:t>ules</w:t>
      </w:r>
      <w:r w:rsidR="004E4F72" w:rsidRPr="001B08DC">
        <w:rPr>
          <w:b/>
          <w:lang w:val="en-GB"/>
        </w:rPr>
        <w:t>:</w:t>
      </w:r>
    </w:p>
    <w:p w14:paraId="05924B20" w14:textId="06588BDD" w:rsidR="00222F1E" w:rsidRPr="001B08DC" w:rsidRDefault="008A7393" w:rsidP="0059719F">
      <w:pPr>
        <w:snapToGrid w:val="0"/>
        <w:spacing w:line="276" w:lineRule="auto"/>
        <w:jc w:val="both"/>
        <w:rPr>
          <w:bCs/>
          <w:lang w:val="en-GB" w:eastAsia="zh-TW"/>
        </w:rPr>
      </w:pPr>
      <w:r w:rsidRPr="001B08DC">
        <w:rPr>
          <w:bCs/>
          <w:lang w:val="en-GB" w:eastAsia="zh-TW"/>
        </w:rPr>
        <w:t xml:space="preserve">After </w:t>
      </w:r>
      <w:r w:rsidR="00FA38DE" w:rsidRPr="001B08DC">
        <w:rPr>
          <w:bCs/>
          <w:lang w:val="en-GB" w:eastAsia="zh-TW"/>
        </w:rPr>
        <w:t xml:space="preserve">playing </w:t>
      </w:r>
      <w:r w:rsidR="00C85D06" w:rsidRPr="001B08DC">
        <w:rPr>
          <w:bCs/>
          <w:lang w:val="en-GB" w:eastAsia="zh-TW"/>
        </w:rPr>
        <w:t>G</w:t>
      </w:r>
      <w:r w:rsidRPr="001B08DC">
        <w:rPr>
          <w:bCs/>
          <w:lang w:val="en-GB" w:eastAsia="zh-TW"/>
        </w:rPr>
        <w:t xml:space="preserve">ame 1, the teacher will give you </w:t>
      </w:r>
      <w:r w:rsidRPr="001B08DC">
        <w:rPr>
          <w:b/>
          <w:u w:val="single"/>
          <w:lang w:val="en-GB" w:eastAsia="zh-TW"/>
        </w:rPr>
        <w:t>3</w:t>
      </w:r>
      <w:r w:rsidRPr="001B08DC">
        <w:rPr>
          <w:bCs/>
          <w:lang w:val="en-GB" w:eastAsia="zh-TW"/>
        </w:rPr>
        <w:t xml:space="preserve"> minutes to look for classmates who have written the same contents in the squares as you </w:t>
      </w:r>
      <w:r w:rsidR="00FA38DE" w:rsidRPr="001B08DC">
        <w:rPr>
          <w:bCs/>
          <w:lang w:val="en-GB" w:eastAsia="zh-TW"/>
        </w:rPr>
        <w:t xml:space="preserve">did </w:t>
      </w:r>
      <w:r w:rsidRPr="001B08DC">
        <w:rPr>
          <w:bCs/>
          <w:lang w:val="en-GB" w:eastAsia="zh-TW"/>
        </w:rPr>
        <w:t>and ask him/her to sign on relevant squares. The student who has most signatures will win this game.</w:t>
      </w:r>
    </w:p>
    <w:p w14:paraId="5858B1E3" w14:textId="77777777" w:rsidR="00222F1E" w:rsidRPr="001B08DC" w:rsidRDefault="00222F1E" w:rsidP="0059719F">
      <w:pPr>
        <w:pStyle w:val="affc"/>
        <w:snapToGrid w:val="0"/>
        <w:spacing w:line="276" w:lineRule="auto"/>
        <w:ind w:leftChars="0" w:left="360"/>
        <w:rPr>
          <w:rFonts w:asciiTheme="minorEastAsia" w:eastAsiaTheme="minorEastAsia" w:hAnsiTheme="minorEastAsia"/>
          <w:lang w:val="en-GB" w:eastAsia="zh-TW"/>
        </w:rPr>
      </w:pPr>
    </w:p>
    <w:p w14:paraId="5DAD3232" w14:textId="0DFA5748" w:rsidR="00222F1E" w:rsidRPr="001B08DC" w:rsidRDefault="008A7393" w:rsidP="0059719F">
      <w:pPr>
        <w:snapToGrid w:val="0"/>
        <w:spacing w:line="276" w:lineRule="auto"/>
        <w:rPr>
          <w:lang w:val="en-GB"/>
        </w:rPr>
      </w:pPr>
      <w:r w:rsidRPr="001B08DC">
        <w:rPr>
          <w:u w:val="single"/>
          <w:lang w:val="en-GB"/>
        </w:rPr>
        <w:t xml:space="preserve">Reflective </w:t>
      </w:r>
      <w:r w:rsidR="00CE13B2" w:rsidRPr="001B08DC">
        <w:rPr>
          <w:u w:val="single"/>
          <w:lang w:val="en-GB"/>
        </w:rPr>
        <w:t>q</w:t>
      </w:r>
      <w:r w:rsidRPr="001B08DC">
        <w:rPr>
          <w:u w:val="single"/>
          <w:lang w:val="en-GB"/>
        </w:rPr>
        <w:t>uestions</w:t>
      </w:r>
      <w:r w:rsidRPr="001B08DC">
        <w:rPr>
          <w:lang w:val="en-GB"/>
        </w:rPr>
        <w:t>:</w:t>
      </w:r>
    </w:p>
    <w:p w14:paraId="586B951C" w14:textId="12FE50A6" w:rsidR="00222F1E" w:rsidRPr="001B08DC" w:rsidRDefault="00FA38DE" w:rsidP="00CC732B">
      <w:pPr>
        <w:pStyle w:val="affc"/>
        <w:numPr>
          <w:ilvl w:val="0"/>
          <w:numId w:val="26"/>
        </w:numPr>
        <w:tabs>
          <w:tab w:val="clear" w:pos="360"/>
        </w:tabs>
        <w:snapToGrid w:val="0"/>
        <w:spacing w:line="276" w:lineRule="auto"/>
        <w:ind w:leftChars="0" w:left="397" w:hanging="397"/>
        <w:jc w:val="both"/>
        <w:rPr>
          <w:bCs/>
          <w:lang w:val="en-GB" w:eastAsia="zh-TW"/>
        </w:rPr>
      </w:pPr>
      <w:r w:rsidRPr="001B08DC">
        <w:rPr>
          <w:bCs/>
          <w:lang w:val="en-GB"/>
        </w:rPr>
        <w:t>Can</w:t>
      </w:r>
      <w:r w:rsidRPr="001B08DC">
        <w:rPr>
          <w:bCs/>
          <w:lang w:val="en-GB" w:eastAsia="zh-HK"/>
        </w:rPr>
        <w:t xml:space="preserve"> </w:t>
      </w:r>
      <w:r w:rsidR="008A7393" w:rsidRPr="001B08DC">
        <w:rPr>
          <w:bCs/>
          <w:lang w:val="en-GB" w:eastAsia="zh-HK"/>
        </w:rPr>
        <w:t xml:space="preserve">you find a classmate </w:t>
      </w:r>
      <w:r w:rsidR="008A7393" w:rsidRPr="001B08DC">
        <w:rPr>
          <w:bCs/>
          <w:lang w:val="en-GB"/>
        </w:rPr>
        <w:t xml:space="preserve">who </w:t>
      </w:r>
      <w:r w:rsidR="00C03DA9" w:rsidRPr="001B08DC">
        <w:rPr>
          <w:bCs/>
          <w:lang w:val="en-GB"/>
        </w:rPr>
        <w:t>has</w:t>
      </w:r>
      <w:r w:rsidR="008A7393" w:rsidRPr="001B08DC">
        <w:rPr>
          <w:bCs/>
          <w:lang w:val="en-GB"/>
        </w:rPr>
        <w:t xml:space="preserve"> written </w:t>
      </w:r>
      <w:r w:rsidR="008A7393" w:rsidRPr="001B08DC">
        <w:rPr>
          <w:bCs/>
          <w:lang w:val="en-GB" w:eastAsia="zh-HK"/>
        </w:rPr>
        <w:t>exactly the same content</w:t>
      </w:r>
      <w:r w:rsidR="008A7393" w:rsidRPr="001B08DC">
        <w:rPr>
          <w:bCs/>
          <w:lang w:val="en-GB"/>
        </w:rPr>
        <w:t>s in the</w:t>
      </w:r>
      <w:r w:rsidR="008A7393" w:rsidRPr="001B08DC">
        <w:rPr>
          <w:bCs/>
          <w:lang w:val="en-GB" w:eastAsia="zh-HK"/>
        </w:rPr>
        <w:t xml:space="preserve"> 16 squares</w:t>
      </w:r>
      <w:r w:rsidR="008A7393" w:rsidRPr="001B08DC">
        <w:rPr>
          <w:bCs/>
          <w:lang w:val="en-GB"/>
        </w:rPr>
        <w:t xml:space="preserve"> as you</w:t>
      </w:r>
      <w:r w:rsidR="00545111" w:rsidRPr="001B08DC">
        <w:rPr>
          <w:bCs/>
          <w:lang w:val="en-GB"/>
        </w:rPr>
        <w:t xml:space="preserve"> did</w:t>
      </w:r>
      <w:r w:rsidR="008A7393" w:rsidRPr="001B08DC">
        <w:rPr>
          <w:bCs/>
          <w:lang w:val="en-GB" w:eastAsia="zh-HK"/>
        </w:rPr>
        <w:t>?</w:t>
      </w:r>
      <w:r w:rsidR="008A7393" w:rsidRPr="001B08DC">
        <w:rPr>
          <w:bCs/>
          <w:lang w:val="en-GB"/>
        </w:rPr>
        <w:t xml:space="preserve"> If </w:t>
      </w:r>
      <w:r w:rsidR="00F63B3B" w:rsidRPr="001B08DC">
        <w:rPr>
          <w:bCs/>
          <w:lang w:val="en-GB"/>
        </w:rPr>
        <w:t>yes</w:t>
      </w:r>
      <w:r w:rsidR="008A7393" w:rsidRPr="001B08DC">
        <w:rPr>
          <w:bCs/>
          <w:lang w:val="en-GB"/>
        </w:rPr>
        <w:t xml:space="preserve">, please give him/her a </w:t>
      </w:r>
      <w:r w:rsidRPr="001B08DC">
        <w:rPr>
          <w:bCs/>
          <w:lang w:val="en-GB"/>
        </w:rPr>
        <w:t>high-</w:t>
      </w:r>
      <w:r w:rsidR="008A7393" w:rsidRPr="001B08DC">
        <w:rPr>
          <w:bCs/>
          <w:lang w:val="en-GB"/>
        </w:rPr>
        <w:t>five. Do you think</w:t>
      </w:r>
      <w:r w:rsidR="00545111" w:rsidRPr="001B08DC">
        <w:rPr>
          <w:bCs/>
          <w:lang w:val="en-GB"/>
        </w:rPr>
        <w:t xml:space="preserve"> both of</w:t>
      </w:r>
      <w:r w:rsidR="008A7393" w:rsidRPr="001B08DC">
        <w:rPr>
          <w:bCs/>
          <w:lang w:val="en-GB"/>
        </w:rPr>
        <w:t xml:space="preserve"> you are the same? If you </w:t>
      </w:r>
      <w:r w:rsidRPr="001B08DC">
        <w:rPr>
          <w:bCs/>
          <w:lang w:val="en-GB"/>
        </w:rPr>
        <w:t>can’t</w:t>
      </w:r>
      <w:r w:rsidR="00C03DA9" w:rsidRPr="001B08DC">
        <w:rPr>
          <w:bCs/>
          <w:lang w:val="en-GB"/>
        </w:rPr>
        <w:t xml:space="preserve"> find one</w:t>
      </w:r>
      <w:r w:rsidR="008A7393" w:rsidRPr="001B08DC">
        <w:rPr>
          <w:bCs/>
          <w:lang w:val="en-GB"/>
        </w:rPr>
        <w:t xml:space="preserve">, </w:t>
      </w:r>
      <w:r w:rsidR="00545111" w:rsidRPr="001B08DC">
        <w:rPr>
          <w:bCs/>
          <w:lang w:val="en-GB"/>
        </w:rPr>
        <w:t xml:space="preserve">can you </w:t>
      </w:r>
      <w:r w:rsidR="00C03DA9" w:rsidRPr="001B08DC">
        <w:rPr>
          <w:bCs/>
          <w:lang w:val="en-GB"/>
        </w:rPr>
        <w:t>explain why</w:t>
      </w:r>
      <w:r w:rsidR="008A7393" w:rsidRPr="001B08DC">
        <w:rPr>
          <w:bCs/>
          <w:lang w:val="en-GB"/>
        </w:rPr>
        <w:t>?</w:t>
      </w:r>
    </w:p>
    <w:tbl>
      <w:tblPr>
        <w:tblStyle w:val="aff3"/>
        <w:tblW w:w="0" w:type="auto"/>
        <w:tblInd w:w="392" w:type="dxa"/>
        <w:tblLook w:val="04A0" w:firstRow="1" w:lastRow="0" w:firstColumn="1" w:lastColumn="0" w:noHBand="0" w:noVBand="1"/>
      </w:tblPr>
      <w:tblGrid>
        <w:gridCol w:w="7904"/>
      </w:tblGrid>
      <w:tr w:rsidR="00222F1E" w:rsidRPr="001B08DC" w14:paraId="7D1AD6C6" w14:textId="77777777">
        <w:trPr>
          <w:trHeight w:val="2089"/>
        </w:trPr>
        <w:tc>
          <w:tcPr>
            <w:tcW w:w="7970" w:type="dxa"/>
          </w:tcPr>
          <w:p w14:paraId="13461F22" w14:textId="77777777" w:rsidR="0009556B" w:rsidRPr="001B08DC" w:rsidRDefault="0009556B" w:rsidP="003B5CA1">
            <w:pPr>
              <w:snapToGrid w:val="0"/>
              <w:jc w:val="both"/>
              <w:rPr>
                <w:i/>
                <w:color w:val="FF0000"/>
              </w:rPr>
            </w:pPr>
            <w:r w:rsidRPr="001B08DC">
              <w:rPr>
                <w:i/>
                <w:color w:val="FF0000"/>
              </w:rPr>
              <w:t>F</w:t>
            </w:r>
            <w:r w:rsidRPr="001B08DC">
              <w:rPr>
                <w:rFonts w:hint="eastAsia"/>
                <w:i/>
                <w:color w:val="FF0000"/>
              </w:rPr>
              <w:t>or example:</w:t>
            </w:r>
          </w:p>
          <w:p w14:paraId="04251619" w14:textId="126CCC9C" w:rsidR="0009556B" w:rsidRPr="001B08DC" w:rsidRDefault="0009556B" w:rsidP="00527048">
            <w:pPr>
              <w:pStyle w:val="affc"/>
              <w:numPr>
                <w:ilvl w:val="0"/>
                <w:numId w:val="27"/>
              </w:numPr>
              <w:ind w:leftChars="0" w:left="482" w:hanging="482"/>
              <w:jc w:val="both"/>
              <w:rPr>
                <w:rFonts w:eastAsiaTheme="minorEastAsia"/>
                <w:i/>
                <w:color w:val="FF0000"/>
                <w:lang w:eastAsia="zh-TW"/>
              </w:rPr>
            </w:pPr>
            <w:r w:rsidRPr="001B08DC">
              <w:rPr>
                <w:rFonts w:hint="eastAsia"/>
                <w:i/>
                <w:color w:val="FF0000"/>
              </w:rPr>
              <w:t xml:space="preserve">Yes, I </w:t>
            </w:r>
            <w:r w:rsidRPr="001B08DC">
              <w:rPr>
                <w:i/>
                <w:color w:val="FF0000"/>
              </w:rPr>
              <w:t>can</w:t>
            </w:r>
            <w:r w:rsidRPr="001B08DC">
              <w:rPr>
                <w:rFonts w:hint="eastAsia"/>
                <w:i/>
                <w:color w:val="FF0000"/>
              </w:rPr>
              <w:t>. But he/she and I just happen to</w:t>
            </w:r>
            <w:r w:rsidRPr="001B08DC">
              <w:rPr>
                <w:i/>
                <w:color w:val="FF0000"/>
              </w:rPr>
              <w:t xml:space="preserve"> share similarities</w:t>
            </w:r>
            <w:r w:rsidRPr="001B08DC">
              <w:rPr>
                <w:rFonts w:hint="eastAsia"/>
                <w:i/>
                <w:color w:val="FF0000"/>
              </w:rPr>
              <w:t xml:space="preserve"> in </w:t>
            </w:r>
            <w:r w:rsidRPr="001B08DC">
              <w:rPr>
                <w:i/>
                <w:color w:val="FF0000"/>
              </w:rPr>
              <w:t>those</w:t>
            </w:r>
            <w:r w:rsidRPr="001B08DC">
              <w:rPr>
                <w:rFonts w:hint="eastAsia"/>
                <w:i/>
                <w:color w:val="FF0000"/>
              </w:rPr>
              <w:t xml:space="preserve"> aspects, and we still have a lot of</w:t>
            </w:r>
            <w:r w:rsidRPr="001B08DC">
              <w:rPr>
                <w:i/>
                <w:color w:val="FF0000"/>
              </w:rPr>
              <w:t xml:space="preserve"> other </w:t>
            </w:r>
            <w:r w:rsidRPr="001B08DC">
              <w:rPr>
                <w:rFonts w:hint="eastAsia"/>
                <w:i/>
                <w:color w:val="FF0000"/>
              </w:rPr>
              <w:t>differences.</w:t>
            </w:r>
          </w:p>
          <w:p w14:paraId="1DCD8025" w14:textId="77777777" w:rsidR="0009556B" w:rsidRPr="001B08DC" w:rsidRDefault="0009556B" w:rsidP="00CC732B">
            <w:pPr>
              <w:pStyle w:val="affc"/>
              <w:numPr>
                <w:ilvl w:val="0"/>
                <w:numId w:val="27"/>
              </w:numPr>
              <w:ind w:leftChars="0"/>
              <w:jc w:val="both"/>
              <w:rPr>
                <w:lang w:eastAsia="zh-TW"/>
              </w:rPr>
            </w:pPr>
            <w:r w:rsidRPr="001B08DC">
              <w:rPr>
                <w:rFonts w:hint="eastAsia"/>
                <w:i/>
                <w:color w:val="FF0000"/>
              </w:rPr>
              <w:t xml:space="preserve">No, I </w:t>
            </w:r>
            <w:r w:rsidRPr="001B08DC">
              <w:rPr>
                <w:i/>
                <w:color w:val="FF0000"/>
              </w:rPr>
              <w:t>can’t</w:t>
            </w:r>
            <w:r w:rsidRPr="001B08DC">
              <w:rPr>
                <w:rFonts w:hint="eastAsia"/>
                <w:i/>
                <w:color w:val="FF0000"/>
              </w:rPr>
              <w:t xml:space="preserve">. Because it is hard to find someone who is totally the same as </w:t>
            </w:r>
            <w:r w:rsidRPr="001B08DC">
              <w:rPr>
                <w:i/>
                <w:color w:val="FF0000"/>
              </w:rPr>
              <w:t>me</w:t>
            </w:r>
            <w:r w:rsidRPr="001B08DC">
              <w:rPr>
                <w:rFonts w:hint="eastAsia"/>
                <w:i/>
                <w:color w:val="FF0000"/>
              </w:rPr>
              <w:t xml:space="preserve"> in the world, and everyone is unique.</w:t>
            </w:r>
          </w:p>
          <w:p w14:paraId="3244310F" w14:textId="201C17F4" w:rsidR="00222F1E" w:rsidRPr="001B08DC" w:rsidRDefault="00222F1E" w:rsidP="0059719F">
            <w:pPr>
              <w:snapToGrid w:val="0"/>
              <w:spacing w:line="276" w:lineRule="auto"/>
              <w:rPr>
                <w:rFonts w:asciiTheme="minorEastAsia" w:eastAsiaTheme="minorEastAsia" w:hAnsiTheme="minorEastAsia"/>
                <w:sz w:val="20"/>
                <w:lang w:val="en-GB" w:eastAsia="zh-TW"/>
              </w:rPr>
            </w:pPr>
          </w:p>
        </w:tc>
      </w:tr>
    </w:tbl>
    <w:p w14:paraId="09AE7154" w14:textId="77777777" w:rsidR="00222F1E" w:rsidRPr="001B08DC" w:rsidRDefault="00222F1E" w:rsidP="0059719F">
      <w:pPr>
        <w:pStyle w:val="affc"/>
        <w:snapToGrid w:val="0"/>
        <w:spacing w:line="276" w:lineRule="auto"/>
        <w:ind w:leftChars="0" w:left="360"/>
        <w:rPr>
          <w:rFonts w:asciiTheme="minorEastAsia" w:eastAsiaTheme="minorEastAsia" w:hAnsiTheme="minorEastAsia"/>
          <w:lang w:val="en-GB" w:eastAsia="zh-TW"/>
        </w:rPr>
      </w:pPr>
    </w:p>
    <w:p w14:paraId="043E5FB0" w14:textId="51EE4EEE" w:rsidR="00222F1E" w:rsidRPr="001B08DC" w:rsidRDefault="008A7393" w:rsidP="00CC732B">
      <w:pPr>
        <w:pStyle w:val="affc"/>
        <w:numPr>
          <w:ilvl w:val="0"/>
          <w:numId w:val="26"/>
        </w:numPr>
        <w:tabs>
          <w:tab w:val="clear" w:pos="360"/>
        </w:tabs>
        <w:snapToGrid w:val="0"/>
        <w:spacing w:line="276" w:lineRule="auto"/>
        <w:ind w:leftChars="0" w:left="397" w:hanging="397"/>
        <w:jc w:val="both"/>
        <w:rPr>
          <w:bCs/>
          <w:lang w:val="en-GB" w:eastAsia="zh-TW"/>
        </w:rPr>
      </w:pPr>
      <w:r w:rsidRPr="001B08DC">
        <w:rPr>
          <w:bCs/>
          <w:lang w:val="en-GB" w:eastAsia="zh-TW"/>
        </w:rPr>
        <w:t>Please share your game paper</w:t>
      </w:r>
      <w:r w:rsidR="00FA38DE" w:rsidRPr="001B08DC">
        <w:rPr>
          <w:bCs/>
          <w:lang w:val="en-GB" w:eastAsia="zh-TW"/>
        </w:rPr>
        <w:t xml:space="preserve"> </w:t>
      </w:r>
      <w:r w:rsidRPr="001B08DC">
        <w:rPr>
          <w:bCs/>
          <w:lang w:val="en-GB" w:eastAsia="zh-TW"/>
        </w:rPr>
        <w:t xml:space="preserve">with </w:t>
      </w:r>
      <w:r w:rsidR="00FA38DE" w:rsidRPr="001B08DC">
        <w:rPr>
          <w:bCs/>
          <w:lang w:val="en-GB" w:eastAsia="zh-TW"/>
        </w:rPr>
        <w:t xml:space="preserve">the classmate sitting next to you </w:t>
      </w:r>
      <w:r w:rsidRPr="001B08DC">
        <w:rPr>
          <w:bCs/>
          <w:lang w:val="en-GB" w:eastAsia="zh-TW"/>
        </w:rPr>
        <w:t xml:space="preserve">and tell him/her at least three of his/her </w:t>
      </w:r>
      <w:r w:rsidR="00FA38DE" w:rsidRPr="001B08DC">
        <w:rPr>
          <w:bCs/>
          <w:lang w:val="en-GB" w:eastAsia="zh-TW"/>
        </w:rPr>
        <w:t xml:space="preserve">points of </w:t>
      </w:r>
      <w:r w:rsidRPr="001B08DC">
        <w:rPr>
          <w:bCs/>
          <w:lang w:val="en-GB" w:eastAsia="zh-TW"/>
        </w:rPr>
        <w:t>uniqueness</w:t>
      </w:r>
      <w:r w:rsidRPr="001B08DC">
        <w:rPr>
          <w:bCs/>
          <w:lang w:val="en-GB"/>
        </w:rPr>
        <w:t xml:space="preserve"> according to </w:t>
      </w:r>
      <w:r w:rsidRPr="001B08DC">
        <w:rPr>
          <w:bCs/>
          <w:lang w:val="en-GB" w:eastAsia="zh-TW"/>
        </w:rPr>
        <w:t xml:space="preserve">this game and write these down </w:t>
      </w:r>
      <w:r w:rsidR="00FA38DE" w:rsidRPr="001B08DC">
        <w:rPr>
          <w:bCs/>
          <w:lang w:val="en-GB" w:eastAsia="zh-TW"/>
        </w:rPr>
        <w:t xml:space="preserve">on </w:t>
      </w:r>
      <w:r w:rsidRPr="001B08DC">
        <w:rPr>
          <w:bCs/>
          <w:lang w:val="en-GB" w:eastAsia="zh-TW"/>
        </w:rPr>
        <w:t>his/her worksheet.</w:t>
      </w:r>
    </w:p>
    <w:tbl>
      <w:tblPr>
        <w:tblStyle w:val="aff3"/>
        <w:tblW w:w="0" w:type="auto"/>
        <w:tblInd w:w="392" w:type="dxa"/>
        <w:tblLook w:val="04A0" w:firstRow="1" w:lastRow="0" w:firstColumn="1" w:lastColumn="0" w:noHBand="0" w:noVBand="1"/>
      </w:tblPr>
      <w:tblGrid>
        <w:gridCol w:w="7904"/>
      </w:tblGrid>
      <w:tr w:rsidR="00222F1E" w:rsidRPr="001B08DC" w14:paraId="066A5BA0" w14:textId="77777777">
        <w:trPr>
          <w:trHeight w:val="1365"/>
        </w:trPr>
        <w:tc>
          <w:tcPr>
            <w:tcW w:w="7904" w:type="dxa"/>
          </w:tcPr>
          <w:p w14:paraId="62F6C613" w14:textId="77777777" w:rsidR="0009556B" w:rsidRPr="001B08DC" w:rsidRDefault="0009556B" w:rsidP="0059719F">
            <w:pPr>
              <w:snapToGrid w:val="0"/>
              <w:rPr>
                <w:rFonts w:asciiTheme="minorEastAsia" w:eastAsiaTheme="minorEastAsia" w:hAnsiTheme="minorEastAsia"/>
                <w:i/>
                <w:color w:val="FF0000"/>
                <w:lang w:eastAsia="zh-HK"/>
              </w:rPr>
            </w:pPr>
            <w:r w:rsidRPr="001B08DC">
              <w:rPr>
                <w:i/>
                <w:color w:val="FF0000"/>
              </w:rPr>
              <w:t xml:space="preserve">For </w:t>
            </w:r>
            <w:r w:rsidRPr="001B08DC">
              <w:rPr>
                <w:rFonts w:hint="eastAsia"/>
                <w:i/>
                <w:color w:val="FF0000"/>
              </w:rPr>
              <w:t>example:</w:t>
            </w:r>
          </w:p>
          <w:p w14:paraId="3019C109" w14:textId="77777777" w:rsidR="0009556B" w:rsidRPr="001B08DC" w:rsidRDefault="0009556B" w:rsidP="00CC732B">
            <w:pPr>
              <w:pStyle w:val="affc"/>
              <w:numPr>
                <w:ilvl w:val="0"/>
                <w:numId w:val="27"/>
              </w:numPr>
              <w:ind w:leftChars="0"/>
              <w:rPr>
                <w:i/>
                <w:color w:val="FF0000"/>
                <w:lang w:eastAsia="zh-TW"/>
              </w:rPr>
            </w:pPr>
            <w:r w:rsidRPr="001B08DC">
              <w:rPr>
                <w:rFonts w:hint="eastAsia"/>
                <w:i/>
                <w:color w:val="FF0000"/>
              </w:rPr>
              <w:t>Y</w:t>
            </w:r>
            <w:r w:rsidRPr="001B08DC">
              <w:rPr>
                <w:rFonts w:hint="eastAsia"/>
                <w:i/>
                <w:color w:val="FF0000"/>
                <w:lang w:eastAsia="zh-TW"/>
              </w:rPr>
              <w:t>our eyes are round; you are active; you walk fast.</w:t>
            </w:r>
          </w:p>
          <w:p w14:paraId="67E990F1" w14:textId="78C34027" w:rsidR="00222F1E" w:rsidRPr="001B08DC" w:rsidRDefault="00222F1E" w:rsidP="0059719F">
            <w:pPr>
              <w:snapToGrid w:val="0"/>
              <w:spacing w:line="276" w:lineRule="auto"/>
              <w:rPr>
                <w:rFonts w:asciiTheme="minorEastAsia" w:eastAsiaTheme="minorEastAsia" w:hAnsiTheme="minorEastAsia"/>
                <w:sz w:val="20"/>
                <w:lang w:val="en-GB" w:eastAsia="zh-TW"/>
              </w:rPr>
            </w:pPr>
          </w:p>
        </w:tc>
      </w:tr>
    </w:tbl>
    <w:p w14:paraId="3949B615" w14:textId="77777777" w:rsidR="00222F1E" w:rsidRPr="001B08DC" w:rsidRDefault="00222F1E" w:rsidP="0059719F">
      <w:pPr>
        <w:snapToGrid w:val="0"/>
        <w:spacing w:line="276" w:lineRule="auto"/>
        <w:rPr>
          <w:rFonts w:ascii="微軟正黑體" w:eastAsia="微軟正黑體" w:hAnsi="微軟正黑體"/>
          <w:lang w:val="en-GB" w:eastAsia="zh-TW"/>
        </w:rPr>
      </w:pPr>
    </w:p>
    <w:p w14:paraId="5BDB1CDE" w14:textId="14960841" w:rsidR="00222F1E" w:rsidRPr="001B08DC" w:rsidRDefault="008A7393" w:rsidP="0059719F">
      <w:pPr>
        <w:snapToGrid w:val="0"/>
        <w:spacing w:line="276" w:lineRule="auto"/>
        <w:jc w:val="both"/>
        <w:rPr>
          <w:rFonts w:eastAsia="微軟正黑體"/>
          <w:lang w:val="en-GB" w:eastAsia="zh-TW"/>
        </w:rPr>
      </w:pPr>
      <w:r w:rsidRPr="001B08DC">
        <w:rPr>
          <w:noProof/>
        </w:rPr>
        <w:drawing>
          <wp:anchor distT="0" distB="0" distL="114300" distR="114300" simplePos="0" relativeHeight="251700736" behindDoc="0" locked="0" layoutInCell="1" allowOverlap="1" wp14:anchorId="6E163F05" wp14:editId="223C8D4A">
            <wp:simplePos x="0" y="0"/>
            <wp:positionH relativeFrom="column">
              <wp:posOffset>3656965</wp:posOffset>
            </wp:positionH>
            <wp:positionV relativeFrom="paragraph">
              <wp:posOffset>1143635</wp:posOffset>
            </wp:positionV>
            <wp:extent cx="1706245" cy="1281430"/>
            <wp:effectExtent l="0" t="0" r="8255" b="13970"/>
            <wp:wrapSquare wrapText="bothSides"/>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pic:cNvPicPr>
                      <a:picLocks noChangeAspect="1"/>
                    </pic:cNvPicPr>
                  </pic:nvPicPr>
                  <pic:blipFill>
                    <a:blip r:embed="rId55" cstate="email"/>
                    <a:stretch>
                      <a:fillRect/>
                    </a:stretch>
                  </pic:blipFill>
                  <pic:spPr>
                    <a:xfrm>
                      <a:off x="0" y="0"/>
                      <a:ext cx="1706245" cy="1281430"/>
                    </a:xfrm>
                    <a:prstGeom prst="rect">
                      <a:avLst/>
                    </a:prstGeom>
                    <a:ln>
                      <a:noFill/>
                    </a:ln>
                  </pic:spPr>
                </pic:pic>
              </a:graphicData>
            </a:graphic>
          </wp:anchor>
        </w:drawing>
      </w:r>
      <w:r w:rsidRPr="001B08DC">
        <w:rPr>
          <w:rFonts w:eastAsia="微軟正黑體"/>
          <w:lang w:val="en-GB" w:eastAsia="zh-TW"/>
        </w:rPr>
        <w:t>The German philosopher Leibniz once said that “</w:t>
      </w:r>
      <w:r w:rsidR="00FA38DE" w:rsidRPr="001B08DC">
        <w:rPr>
          <w:rFonts w:eastAsia="微軟正黑體"/>
          <w:lang w:val="en-GB" w:eastAsia="zh-TW"/>
        </w:rPr>
        <w:t xml:space="preserve">no two leaves are identical </w:t>
      </w:r>
      <w:r w:rsidRPr="001B08DC">
        <w:rPr>
          <w:rFonts w:eastAsia="微軟正黑體"/>
          <w:lang w:val="en-GB" w:eastAsia="zh-TW"/>
        </w:rPr>
        <w:t>in</w:t>
      </w:r>
      <w:r w:rsidR="00FA38DE" w:rsidRPr="001B08DC">
        <w:rPr>
          <w:rFonts w:eastAsia="微軟正黑體"/>
          <w:lang w:val="en-GB" w:eastAsia="zh-TW"/>
        </w:rPr>
        <w:t xml:space="preserve"> </w:t>
      </w:r>
      <w:r w:rsidRPr="001B08DC">
        <w:rPr>
          <w:rFonts w:eastAsia="微軟正黑體"/>
          <w:lang w:val="en-GB" w:eastAsia="zh-TW"/>
        </w:rPr>
        <w:t>the</w:t>
      </w:r>
      <w:r w:rsidR="00FA38DE" w:rsidRPr="001B08DC">
        <w:rPr>
          <w:rFonts w:eastAsia="微軟正黑體"/>
          <w:lang w:val="en-GB" w:eastAsia="zh-TW"/>
        </w:rPr>
        <w:t xml:space="preserve"> </w:t>
      </w:r>
      <w:r w:rsidRPr="001B08DC">
        <w:rPr>
          <w:rFonts w:eastAsia="微軟正黑體"/>
          <w:lang w:val="en-GB" w:eastAsia="zh-TW"/>
        </w:rPr>
        <w:t xml:space="preserve">world”. </w:t>
      </w:r>
      <w:r w:rsidR="0009556B" w:rsidRPr="001B08DC">
        <w:rPr>
          <w:rFonts w:eastAsia="微軟正黑體"/>
          <w:lang w:val="en-GB" w:eastAsia="zh-TW"/>
        </w:rPr>
        <w:t>Each</w:t>
      </w:r>
      <w:r w:rsidR="00FA38DE" w:rsidRPr="001B08DC">
        <w:rPr>
          <w:rFonts w:eastAsia="微軟正黑體"/>
          <w:lang w:val="en-GB" w:eastAsia="zh-TW"/>
        </w:rPr>
        <w:t xml:space="preserve"> one</w:t>
      </w:r>
      <w:r w:rsidRPr="001B08DC">
        <w:rPr>
          <w:rFonts w:eastAsia="微軟正黑體"/>
          <w:lang w:val="en-GB" w:eastAsia="zh-TW"/>
        </w:rPr>
        <w:t xml:space="preserve"> of us is unique and no two persons in the world are </w:t>
      </w:r>
      <w:r w:rsidR="0009556B" w:rsidRPr="001B08DC">
        <w:rPr>
          <w:rFonts w:eastAsia="微軟正黑體"/>
          <w:lang w:val="en-GB" w:eastAsia="zh-TW"/>
        </w:rPr>
        <w:t>the same</w:t>
      </w:r>
      <w:r w:rsidRPr="001B08DC">
        <w:rPr>
          <w:rFonts w:eastAsia="微軟正黑體"/>
          <w:lang w:val="en-GB" w:eastAsia="zh-TW"/>
        </w:rPr>
        <w:t>. As the saying goes,</w:t>
      </w:r>
      <w:r w:rsidRPr="001B08DC">
        <w:rPr>
          <w:lang w:val="en-GB"/>
        </w:rPr>
        <w:t xml:space="preserve"> “</w:t>
      </w:r>
      <w:r w:rsidR="00CE3DFC" w:rsidRPr="001B08DC">
        <w:rPr>
          <w:rFonts w:eastAsia="微軟正黑體"/>
          <w:lang w:val="en-GB" w:eastAsia="zh-TW"/>
        </w:rPr>
        <w:t xml:space="preserve">everyone </w:t>
      </w:r>
      <w:r w:rsidRPr="001B08DC">
        <w:rPr>
          <w:rFonts w:eastAsia="微軟正黑體"/>
          <w:lang w:val="en-GB" w:eastAsia="zh-TW"/>
        </w:rPr>
        <w:t>is born with talent</w:t>
      </w:r>
      <w:r w:rsidRPr="001B08DC">
        <w:rPr>
          <w:lang w:val="en-GB"/>
        </w:rPr>
        <w:t>s</w:t>
      </w:r>
      <w:r w:rsidRPr="001B08DC">
        <w:rPr>
          <w:rFonts w:eastAsia="微軟正黑體"/>
          <w:lang w:val="en-GB" w:eastAsia="zh-TW"/>
        </w:rPr>
        <w:t xml:space="preserve">”. It tells us that everyone is unique and valuable. Our value lies in our unlimited potential. </w:t>
      </w:r>
      <w:r w:rsidR="0009556B" w:rsidRPr="001B08DC">
        <w:rPr>
          <w:rFonts w:eastAsia="微軟正黑體"/>
          <w:lang w:val="en-GB" w:eastAsia="zh-TW"/>
        </w:rPr>
        <w:t>If</w:t>
      </w:r>
      <w:r w:rsidRPr="001B08DC">
        <w:rPr>
          <w:rFonts w:eastAsia="微軟正黑體"/>
          <w:lang w:val="en-GB" w:eastAsia="zh-TW"/>
        </w:rPr>
        <w:t xml:space="preserve"> we accept our own limitations, strive to overcome our </w:t>
      </w:r>
      <w:r w:rsidR="0009556B" w:rsidRPr="001B08DC">
        <w:rPr>
          <w:rFonts w:eastAsia="微軟正黑體"/>
          <w:lang w:val="en-GB" w:eastAsia="zh-TW"/>
        </w:rPr>
        <w:t>shortcomings,</w:t>
      </w:r>
      <w:r w:rsidRPr="001B08DC">
        <w:rPr>
          <w:rFonts w:eastAsia="微軟正黑體"/>
          <w:lang w:val="en-GB" w:eastAsia="zh-TW"/>
        </w:rPr>
        <w:t xml:space="preserve"> and seize opportunities to develop our strengths, we can become a better person. In addition, if we can support each other in the </w:t>
      </w:r>
      <w:r w:rsidR="00E35E92" w:rsidRPr="001B08DC">
        <w:rPr>
          <w:rFonts w:eastAsia="微軟正黑體"/>
          <w:lang w:val="en-GB" w:eastAsia="zh-TW"/>
        </w:rPr>
        <w:t>journey</w:t>
      </w:r>
      <w:r w:rsidRPr="001B08DC">
        <w:rPr>
          <w:rFonts w:eastAsia="微軟正黑體"/>
          <w:lang w:val="en-GB" w:eastAsia="zh-TW"/>
        </w:rPr>
        <w:t xml:space="preserve"> of </w:t>
      </w:r>
      <w:r w:rsidR="00E35E92" w:rsidRPr="001B08DC">
        <w:rPr>
          <w:rFonts w:eastAsia="微軟正黑體"/>
          <w:lang w:val="en-GB" w:eastAsia="zh-TW"/>
        </w:rPr>
        <w:t>discovering ourselves</w:t>
      </w:r>
      <w:r w:rsidRPr="001B08DC">
        <w:rPr>
          <w:rFonts w:eastAsia="微軟正黑體"/>
          <w:lang w:val="en-GB" w:eastAsia="zh-TW"/>
        </w:rPr>
        <w:t xml:space="preserve">, it can help us </w:t>
      </w:r>
      <w:r w:rsidR="00545111" w:rsidRPr="001B08DC">
        <w:rPr>
          <w:rFonts w:eastAsia="微軟正黑體"/>
          <w:lang w:val="en-GB" w:eastAsia="zh-TW"/>
        </w:rPr>
        <w:t>know</w:t>
      </w:r>
      <w:r w:rsidRPr="001B08DC">
        <w:rPr>
          <w:rFonts w:eastAsia="微軟正黑體"/>
          <w:lang w:val="en-GB" w:eastAsia="zh-TW"/>
        </w:rPr>
        <w:t xml:space="preserve"> ourselves in a more objective and comprehensive way through </w:t>
      </w:r>
      <w:r w:rsidR="00E35E92" w:rsidRPr="001B08DC">
        <w:rPr>
          <w:rFonts w:eastAsia="微軟正黑體"/>
          <w:lang w:val="en-GB" w:eastAsia="zh-TW"/>
        </w:rPr>
        <w:t xml:space="preserve">learning </w:t>
      </w:r>
      <w:r w:rsidRPr="001B08DC">
        <w:rPr>
          <w:rFonts w:eastAsia="微軟正黑體"/>
          <w:lang w:val="en-GB" w:eastAsia="zh-TW"/>
        </w:rPr>
        <w:t xml:space="preserve">the ideas of others. More importantly, we can also encourage </w:t>
      </w:r>
      <w:r w:rsidR="0009556B" w:rsidRPr="001B08DC">
        <w:rPr>
          <w:rFonts w:eastAsia="微軟正黑體"/>
          <w:lang w:val="en-GB" w:eastAsia="zh-TW"/>
        </w:rPr>
        <w:t>and affirm</w:t>
      </w:r>
      <w:r w:rsidRPr="001B08DC">
        <w:rPr>
          <w:rFonts w:eastAsia="微軟正黑體"/>
          <w:lang w:val="en-GB" w:eastAsia="zh-TW"/>
        </w:rPr>
        <w:t xml:space="preserve"> each other</w:t>
      </w:r>
      <w:r w:rsidR="001C6D94" w:rsidRPr="001B08DC">
        <w:rPr>
          <w:rFonts w:eastAsia="微軟正黑體"/>
          <w:lang w:val="en-GB" w:eastAsia="zh-TW"/>
        </w:rPr>
        <w:t xml:space="preserve"> </w:t>
      </w:r>
      <w:r w:rsidRPr="001B08DC">
        <w:rPr>
          <w:rFonts w:eastAsia="微軟正黑體"/>
          <w:lang w:val="en-GB" w:eastAsia="zh-TW"/>
        </w:rPr>
        <w:t xml:space="preserve">to live a </w:t>
      </w:r>
      <w:r w:rsidR="00A20A79" w:rsidRPr="001B08DC">
        <w:rPr>
          <w:rFonts w:eastAsia="微軟正黑體"/>
          <w:lang w:val="en-GB" w:eastAsia="zh-TW"/>
        </w:rPr>
        <w:t>fulfilling</w:t>
      </w:r>
      <w:r w:rsidRPr="001B08DC">
        <w:rPr>
          <w:rFonts w:eastAsia="微軟正黑體"/>
          <w:lang w:val="en-GB" w:eastAsia="zh-TW"/>
        </w:rPr>
        <w:t xml:space="preserve"> life.</w:t>
      </w:r>
    </w:p>
    <w:p w14:paraId="7FEF574C" w14:textId="77777777" w:rsidR="00222F1E" w:rsidRPr="001B08DC" w:rsidRDefault="00222F1E">
      <w:pPr>
        <w:snapToGrid w:val="0"/>
        <w:spacing w:line="276" w:lineRule="auto"/>
        <w:rPr>
          <w:lang w:val="en-GB" w:eastAsia="zh-TW"/>
        </w:rPr>
      </w:pPr>
    </w:p>
    <w:p w14:paraId="1BF4F8F8" w14:textId="407F1A09" w:rsidR="00222F1E" w:rsidRPr="001B08DC" w:rsidRDefault="008A7393">
      <w:pPr>
        <w:snapToGrid w:val="0"/>
        <w:spacing w:line="276" w:lineRule="auto"/>
        <w:rPr>
          <w:sz w:val="22"/>
          <w:szCs w:val="22"/>
          <w:lang w:val="en-GB" w:eastAsia="zh-TW"/>
        </w:rPr>
      </w:pPr>
      <w:r w:rsidRPr="001B08DC">
        <w:rPr>
          <w:sz w:val="22"/>
          <w:szCs w:val="22"/>
          <w:lang w:val="en-GB"/>
        </w:rPr>
        <w:t xml:space="preserve">Source: </w:t>
      </w:r>
      <w:r w:rsidRPr="001B08DC">
        <w:rPr>
          <w:rFonts w:eastAsiaTheme="minorEastAsia"/>
          <w:sz w:val="22"/>
          <w:szCs w:val="22"/>
          <w:lang w:val="en-GB" w:eastAsia="zh-TW"/>
        </w:rPr>
        <w:t>李珊</w:t>
      </w:r>
      <w:r w:rsidRPr="001B08DC">
        <w:rPr>
          <w:sz w:val="22"/>
          <w:szCs w:val="22"/>
          <w:lang w:val="en-GB"/>
        </w:rPr>
        <w:t xml:space="preserve"> (2016)</w:t>
      </w:r>
      <w:r w:rsidR="000508E2" w:rsidRPr="001B08DC">
        <w:rPr>
          <w:sz w:val="22"/>
          <w:szCs w:val="22"/>
          <w:lang w:val="en-GB"/>
        </w:rPr>
        <w:t xml:space="preserve">, </w:t>
      </w:r>
      <w:r w:rsidR="000508E2" w:rsidRPr="001B08DC">
        <w:rPr>
          <w:rFonts w:eastAsiaTheme="minorEastAsia"/>
          <w:color w:val="000000" w:themeColor="text1"/>
          <w:sz w:val="22"/>
          <w:szCs w:val="22"/>
          <w:lang w:val="en-GB" w:eastAsia="zh-TW"/>
        </w:rPr>
        <w:t>《做一個內心豁達的女人》</w:t>
      </w:r>
      <w:r w:rsidRPr="001B08DC">
        <w:rPr>
          <w:sz w:val="22"/>
          <w:szCs w:val="22"/>
          <w:lang w:val="en-GB"/>
        </w:rPr>
        <w:t>.</w:t>
      </w:r>
      <w:r w:rsidRPr="001B08DC">
        <w:rPr>
          <w:rFonts w:eastAsiaTheme="minorEastAsia"/>
          <w:sz w:val="22"/>
          <w:szCs w:val="22"/>
          <w:lang w:val="en-GB" w:eastAsia="zh-TW"/>
        </w:rPr>
        <w:br w:type="page"/>
      </w:r>
    </w:p>
    <w:p w14:paraId="7491DD1A" w14:textId="7295DC49" w:rsidR="00B20CA7" w:rsidRPr="001B08DC" w:rsidRDefault="00D14E61" w:rsidP="0059719F">
      <w:pPr>
        <w:snapToGrid w:val="0"/>
        <w:spacing w:line="276" w:lineRule="auto"/>
        <w:rPr>
          <w:rFonts w:eastAsia="微軟正黑體"/>
          <w:b/>
          <w:bCs/>
          <w:sz w:val="28"/>
          <w:szCs w:val="28"/>
          <w:lang w:val="en-GB" w:eastAsia="zh-HK"/>
        </w:rPr>
      </w:pPr>
      <w:r w:rsidRPr="001B08DC">
        <w:rPr>
          <w:noProof/>
        </w:rPr>
        <w:lastRenderedPageBreak/>
        <mc:AlternateContent>
          <mc:Choice Requires="wps">
            <w:drawing>
              <wp:anchor distT="0" distB="0" distL="114300" distR="114300" simplePos="0" relativeHeight="251704832" behindDoc="0" locked="0" layoutInCell="1" allowOverlap="1" wp14:anchorId="77D5CC77" wp14:editId="08052109">
                <wp:simplePos x="0" y="0"/>
                <wp:positionH relativeFrom="column">
                  <wp:posOffset>2638136</wp:posOffset>
                </wp:positionH>
                <wp:positionV relativeFrom="paragraph">
                  <wp:posOffset>-644236</wp:posOffset>
                </wp:positionV>
                <wp:extent cx="2238664" cy="1016635"/>
                <wp:effectExtent l="0" t="0" r="28575" b="12065"/>
                <wp:wrapNone/>
                <wp:docPr id="9" name="圓角矩形 94"/>
                <wp:cNvGraphicFramePr/>
                <a:graphic xmlns:a="http://schemas.openxmlformats.org/drawingml/2006/main">
                  <a:graphicData uri="http://schemas.microsoft.com/office/word/2010/wordprocessingShape">
                    <wps:wsp>
                      <wps:cNvSpPr/>
                      <wps:spPr>
                        <a:xfrm>
                          <a:off x="0" y="0"/>
                          <a:ext cx="2238664" cy="1016635"/>
                        </a:xfrm>
                        <a:prstGeom prst="roundRect">
                          <a:avLst/>
                        </a:prstGeom>
                        <a:solidFill>
                          <a:sysClr val="window" lastClr="FFFFFF"/>
                        </a:solidFill>
                        <a:ln w="25400" cap="flat" cmpd="sng" algn="ctr">
                          <a:solidFill>
                            <a:srgbClr val="FF0000"/>
                          </a:solidFill>
                          <a:prstDash val="sysDash"/>
                        </a:ln>
                        <a:effectLst/>
                      </wps:spPr>
                      <wps:txbx>
                        <w:txbxContent>
                          <w:p w14:paraId="3AC9F26A" w14:textId="3131BF52" w:rsidR="000B28C8" w:rsidRPr="004A7E74" w:rsidRDefault="000B28C8" w:rsidP="004A7E74">
                            <w:pPr>
                              <w:pStyle w:val="affc"/>
                              <w:snapToGrid w:val="0"/>
                              <w:ind w:leftChars="0" w:left="0"/>
                              <w:jc w:val="both"/>
                              <w:rPr>
                                <w:rFonts w:eastAsia="細明體"/>
                                <w:sz w:val="20"/>
                                <w:szCs w:val="20"/>
                                <w:lang w:eastAsia="zh-TW"/>
                              </w:rPr>
                            </w:pPr>
                            <w:r>
                              <w:rPr>
                                <w:rFonts w:ascii="Calibri" w:hAnsi="Calibri" w:cstheme="minorBidi"/>
                                <w:noProof/>
                                <w:sz w:val="20"/>
                                <w:szCs w:val="20"/>
                              </w:rPr>
                              <w:drawing>
                                <wp:inline distT="0" distB="0" distL="0" distR="0" wp14:anchorId="226040C0" wp14:editId="290D0389">
                                  <wp:extent cx="452758" cy="260253"/>
                                  <wp:effectExtent l="0" t="0" r="4445" b="698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8471" cy="263537"/>
                                          </a:xfrm>
                                          <a:prstGeom prst="rect">
                                            <a:avLst/>
                                          </a:prstGeom>
                                          <a:noFill/>
                                          <a:ln>
                                            <a:noFill/>
                                          </a:ln>
                                        </pic:spPr>
                                      </pic:pic>
                                    </a:graphicData>
                                  </a:graphic>
                                </wp:inline>
                              </w:drawing>
                            </w:r>
                            <w:r w:rsidRPr="004A7E74">
                              <w:rPr>
                                <w:sz w:val="20"/>
                                <w:szCs w:val="20"/>
                                <w:lang w:eastAsia="zh-TW"/>
                              </w:rPr>
                              <w:t>T</w:t>
                            </w:r>
                            <w:r w:rsidRPr="006D4BCD">
                              <w:rPr>
                                <w:sz w:val="18"/>
                                <w:szCs w:val="18"/>
                                <w:lang w:eastAsia="zh-TW"/>
                              </w:rPr>
                              <w:t xml:space="preserve">he teacher shall encourage students to study Self-learning </w:t>
                            </w:r>
                            <w:r>
                              <w:rPr>
                                <w:sz w:val="18"/>
                                <w:szCs w:val="18"/>
                                <w:lang w:eastAsia="zh-TW"/>
                              </w:rPr>
                              <w:t>m</w:t>
                            </w:r>
                            <w:r w:rsidRPr="006D4BCD">
                              <w:rPr>
                                <w:sz w:val="18"/>
                                <w:szCs w:val="18"/>
                                <w:lang w:eastAsia="zh-TW"/>
                              </w:rPr>
                              <w:t xml:space="preserve">aterial 1 “Three characteristics of self-concept” and Self-learning </w:t>
                            </w:r>
                            <w:r>
                              <w:rPr>
                                <w:sz w:val="18"/>
                                <w:szCs w:val="18"/>
                                <w:lang w:eastAsia="zh-TW"/>
                              </w:rPr>
                              <w:t>m</w:t>
                            </w:r>
                            <w:r w:rsidRPr="006D4BCD">
                              <w:rPr>
                                <w:sz w:val="18"/>
                                <w:szCs w:val="18"/>
                                <w:lang w:eastAsia="zh-TW"/>
                              </w:rPr>
                              <w:t>aterial 2 “The formation of self-concept”</w:t>
                            </w:r>
                            <w:r w:rsidRPr="006D4BCD">
                              <w:rPr>
                                <w:rFonts w:hint="eastAsia"/>
                                <w:sz w:val="18"/>
                                <w:szCs w:val="18"/>
                              </w:rPr>
                              <w:t xml:space="preserve"> </w:t>
                            </w:r>
                            <w:r w:rsidRPr="006D4BCD">
                              <w:rPr>
                                <w:sz w:val="18"/>
                                <w:szCs w:val="18"/>
                                <w:lang w:eastAsia="zh-TW"/>
                              </w:rPr>
                              <w:t>on their ow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7D5CC77" id="_x0000_s1085" style="position:absolute;margin-left:207.75pt;margin-top:-50.75pt;width:176.25pt;height:80.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" fillcolor="window" strokecolor="red" strokeweight="2pt">
                <v:stroke dashstyle="3 1"/>
                <v:textbox>
                  <w:txbxContent>
                    <w:p w14:paraId="3AC9F26A" w14:textId="3131BF52" w:rsidR="000B28C8" w:rsidRPr="004A7E74" w:rsidRDefault="000B28C8" w:rsidP="004A7E74">
                      <w:pPr>
                        <w:pStyle w:val="affc"/>
                        <w:snapToGrid w:val="0"/>
                        <w:ind w:leftChars="0" w:left="0"/>
                        <w:jc w:val="both"/>
                        <w:rPr>
                          <w:rFonts w:eastAsia="細明體"/>
                          <w:sz w:val="20"/>
                          <w:szCs w:val="20"/>
                          <w:lang w:eastAsia="zh-TW"/>
                        </w:rPr>
                      </w:pPr>
                      <w:r>
                        <w:rPr>
                          <w:rFonts w:ascii="Calibri" w:hAnsi="Calibri" w:cstheme="minorBidi"/>
                          <w:noProof/>
                          <w:sz w:val="20"/>
                          <w:szCs w:val="20"/>
                        </w:rPr>
                        <w:drawing>
                          <wp:inline distT="0" distB="0" distL="0" distR="0" wp14:anchorId="226040C0" wp14:editId="290D0389">
                            <wp:extent cx="452758" cy="260253"/>
                            <wp:effectExtent l="0" t="0" r="4445" b="6985"/>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圖片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58471" cy="263537"/>
                                    </a:xfrm>
                                    <a:prstGeom prst="rect">
                                      <a:avLst/>
                                    </a:prstGeom>
                                    <a:noFill/>
                                    <a:ln>
                                      <a:noFill/>
                                    </a:ln>
                                  </pic:spPr>
                                </pic:pic>
                              </a:graphicData>
                            </a:graphic>
                          </wp:inline>
                        </w:drawing>
                      </w:r>
                      <w:r w:rsidRPr="004A7E74">
                        <w:rPr>
                          <w:sz w:val="20"/>
                          <w:szCs w:val="20"/>
                          <w:lang w:eastAsia="zh-TW"/>
                        </w:rPr>
                        <w:t>T</w:t>
                      </w:r>
                      <w:r w:rsidRPr="006D4BCD">
                        <w:rPr>
                          <w:sz w:val="18"/>
                          <w:szCs w:val="18"/>
                          <w:lang w:eastAsia="zh-TW"/>
                        </w:rPr>
                        <w:t xml:space="preserve">he teacher shall encourage students to study Self-learning </w:t>
                      </w:r>
                      <w:r>
                        <w:rPr>
                          <w:sz w:val="18"/>
                          <w:szCs w:val="18"/>
                          <w:lang w:eastAsia="zh-TW"/>
                        </w:rPr>
                        <w:t>m</w:t>
                      </w:r>
                      <w:r w:rsidRPr="006D4BCD">
                        <w:rPr>
                          <w:sz w:val="18"/>
                          <w:szCs w:val="18"/>
                          <w:lang w:eastAsia="zh-TW"/>
                        </w:rPr>
                        <w:t xml:space="preserve">aterial 1 “Three characteristics of self-concept” and Self-learning </w:t>
                      </w:r>
                      <w:r>
                        <w:rPr>
                          <w:sz w:val="18"/>
                          <w:szCs w:val="18"/>
                          <w:lang w:eastAsia="zh-TW"/>
                        </w:rPr>
                        <w:t>m</w:t>
                      </w:r>
                      <w:r w:rsidRPr="006D4BCD">
                        <w:rPr>
                          <w:sz w:val="18"/>
                          <w:szCs w:val="18"/>
                          <w:lang w:eastAsia="zh-TW"/>
                        </w:rPr>
                        <w:t>aterial 2 “The formation of self-concept”</w:t>
                      </w:r>
                      <w:r w:rsidRPr="006D4BCD">
                        <w:rPr>
                          <w:rFonts w:hint="eastAsia"/>
                          <w:sz w:val="18"/>
                          <w:szCs w:val="18"/>
                        </w:rPr>
                        <w:t xml:space="preserve"> </w:t>
                      </w:r>
                      <w:r w:rsidRPr="006D4BCD">
                        <w:rPr>
                          <w:sz w:val="18"/>
                          <w:szCs w:val="18"/>
                          <w:lang w:eastAsia="zh-TW"/>
                        </w:rPr>
                        <w:t>on their own.</w:t>
                      </w:r>
                    </w:p>
                  </w:txbxContent>
                </v:textbox>
              </v:roundrect>
            </w:pict>
          </mc:Fallback>
        </mc:AlternateContent>
      </w:r>
      <w:r w:rsidR="008A7393" w:rsidRPr="001B08DC">
        <w:rPr>
          <w:b/>
          <w:sz w:val="28"/>
          <w:szCs w:val="28"/>
          <w:lang w:val="en-GB"/>
        </w:rPr>
        <w:t>Worksheet 2: Self-concept</w:t>
      </w:r>
      <w:r w:rsidR="008A7393" w:rsidRPr="001B08DC">
        <w:rPr>
          <w:rFonts w:eastAsia="微軟正黑體"/>
          <w:b/>
          <w:sz w:val="28"/>
          <w:szCs w:val="28"/>
          <w:lang w:val="en-GB" w:eastAsia="zh-TW"/>
        </w:rPr>
        <w:t xml:space="preserve">  </w:t>
      </w:r>
    </w:p>
    <w:p w14:paraId="4628B7EE" w14:textId="77777777" w:rsidR="00222F1E" w:rsidRPr="001B08DC" w:rsidRDefault="008A7393" w:rsidP="0059719F">
      <w:pPr>
        <w:spacing w:line="276" w:lineRule="auto"/>
        <w:rPr>
          <w:rFonts w:eastAsia="微軟正黑體"/>
          <w:b/>
          <w:sz w:val="28"/>
          <w:szCs w:val="28"/>
          <w:lang w:val="en-GB" w:eastAsia="zh-HK"/>
        </w:rPr>
      </w:pPr>
      <w:r w:rsidRPr="001B08DC">
        <w:rPr>
          <w:rFonts w:eastAsia="微軟正黑體"/>
          <w:b/>
          <w:noProof/>
          <w:sz w:val="28"/>
          <w:szCs w:val="28"/>
        </w:rPr>
        <w:drawing>
          <wp:anchor distT="0" distB="0" distL="114300" distR="114300" simplePos="0" relativeHeight="251687424" behindDoc="0" locked="0" layoutInCell="1" allowOverlap="1" wp14:anchorId="2C50D686" wp14:editId="47D0FEE1">
            <wp:simplePos x="0" y="0"/>
            <wp:positionH relativeFrom="column">
              <wp:posOffset>3916045</wp:posOffset>
            </wp:positionH>
            <wp:positionV relativeFrom="paragraph">
              <wp:posOffset>136525</wp:posOffset>
            </wp:positionV>
            <wp:extent cx="1207135" cy="1124585"/>
            <wp:effectExtent l="0" t="0" r="12065" b="18415"/>
            <wp:wrapSquare wrapText="bothSides"/>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pic:cNvPicPr>
                      <a:picLocks noChangeAspect="1"/>
                    </pic:cNvPicPr>
                  </pic:nvPicPr>
                  <pic:blipFill>
                    <a:blip r:embed="rId56" cstate="screen"/>
                    <a:stretch>
                      <a:fillRect/>
                    </a:stretch>
                  </pic:blipFill>
                  <pic:spPr>
                    <a:xfrm>
                      <a:off x="0" y="0"/>
                      <a:ext cx="1207135" cy="1124585"/>
                    </a:xfrm>
                    <a:prstGeom prst="rect">
                      <a:avLst/>
                    </a:prstGeom>
                    <a:ln>
                      <a:noFill/>
                    </a:ln>
                  </pic:spPr>
                </pic:pic>
              </a:graphicData>
            </a:graphic>
          </wp:anchor>
        </w:drawing>
      </w:r>
      <w:r w:rsidRPr="001B08DC">
        <w:rPr>
          <w:rFonts w:eastAsia="微軟正黑體"/>
          <w:b/>
          <w:bCs/>
          <w:sz w:val="28"/>
          <w:szCs w:val="28"/>
          <w:lang w:val="en-GB" w:eastAsia="zh-HK"/>
        </w:rPr>
        <w:t>What is self-concept?</w:t>
      </w:r>
    </w:p>
    <w:p w14:paraId="23251063" w14:textId="7E61E79F" w:rsidR="00222F1E" w:rsidRPr="001B08DC" w:rsidRDefault="00966A97" w:rsidP="0059719F">
      <w:pPr>
        <w:snapToGrid w:val="0"/>
        <w:spacing w:line="276" w:lineRule="auto"/>
        <w:jc w:val="both"/>
        <w:rPr>
          <w:rFonts w:eastAsia="微軟正黑體"/>
          <w:lang w:val="en-GB" w:eastAsia="zh-HK"/>
        </w:rPr>
      </w:pPr>
      <w:r w:rsidRPr="001B08DC">
        <w:rPr>
          <w:rFonts w:eastAsia="微軟正黑體"/>
          <w:lang w:val="en-GB" w:eastAsia="zh-HK"/>
        </w:rPr>
        <w:t>There may be</w:t>
      </w:r>
      <w:r w:rsidR="008A7393" w:rsidRPr="001B08DC">
        <w:rPr>
          <w:rFonts w:eastAsia="微軟正黑體"/>
          <w:lang w:val="en-GB" w:eastAsia="zh-HK"/>
        </w:rPr>
        <w:t xml:space="preserve"> confusion or perplexity</w:t>
      </w:r>
      <w:r w:rsidRPr="001B08DC">
        <w:rPr>
          <w:rFonts w:eastAsia="微軟正黑體"/>
          <w:lang w:val="en-GB" w:eastAsia="zh-HK"/>
        </w:rPr>
        <w:t xml:space="preserve"> in our growth process</w:t>
      </w:r>
      <w:r w:rsidR="005956E9" w:rsidRPr="001B08DC">
        <w:rPr>
          <w:rFonts w:eastAsia="微軟正黑體"/>
          <w:lang w:val="en-GB" w:eastAsia="zh-HK"/>
        </w:rPr>
        <w:t>. W</w:t>
      </w:r>
      <w:r w:rsidRPr="001B08DC">
        <w:rPr>
          <w:rFonts w:eastAsia="微軟正黑體"/>
          <w:lang w:val="en-GB" w:eastAsia="zh-HK"/>
        </w:rPr>
        <w:t>e may</w:t>
      </w:r>
      <w:r w:rsidR="008A7393" w:rsidRPr="001B08DC">
        <w:rPr>
          <w:rFonts w:eastAsia="微軟正黑體"/>
          <w:lang w:val="en-GB" w:eastAsia="zh-HK"/>
        </w:rPr>
        <w:t xml:space="preserve"> have asked ourselves what kind of </w:t>
      </w:r>
      <w:r w:rsidR="005956E9" w:rsidRPr="001B08DC">
        <w:rPr>
          <w:rFonts w:eastAsia="微軟正黑體" w:hint="eastAsia"/>
          <w:lang w:val="en-GB" w:eastAsia="zh-TW"/>
        </w:rPr>
        <w:t>a</w:t>
      </w:r>
      <w:r w:rsidR="005956E9" w:rsidRPr="001B08DC">
        <w:rPr>
          <w:rFonts w:eastAsia="微軟正黑體"/>
          <w:lang w:val="en-GB" w:eastAsia="zh-TW"/>
        </w:rPr>
        <w:t xml:space="preserve"> </w:t>
      </w:r>
      <w:r w:rsidR="008A7393" w:rsidRPr="001B08DC">
        <w:rPr>
          <w:rFonts w:eastAsia="微軟正黑體"/>
          <w:lang w:val="en-GB" w:eastAsia="zh-HK"/>
        </w:rPr>
        <w:t xml:space="preserve">person we are. Whenever we interact with different people and have different experiences and reflections, there are new understandings and evaluations </w:t>
      </w:r>
      <w:r w:rsidR="00A20A79" w:rsidRPr="001B08DC">
        <w:rPr>
          <w:rFonts w:eastAsia="微軟正黑體"/>
          <w:lang w:val="en-GB" w:eastAsia="zh-HK"/>
        </w:rPr>
        <w:t>about</w:t>
      </w:r>
      <w:r w:rsidR="008A7393" w:rsidRPr="001B08DC">
        <w:rPr>
          <w:rFonts w:eastAsia="微軟正黑體"/>
          <w:lang w:val="en-GB" w:eastAsia="zh-HK"/>
        </w:rPr>
        <w:t xml:space="preserve"> </w:t>
      </w:r>
      <w:r w:rsidR="005956E9" w:rsidRPr="001B08DC">
        <w:rPr>
          <w:rFonts w:eastAsia="微軟正黑體"/>
          <w:lang w:val="en-GB" w:eastAsia="zh-HK"/>
        </w:rPr>
        <w:t>ourselves</w:t>
      </w:r>
      <w:r w:rsidR="008A7393" w:rsidRPr="001B08DC">
        <w:rPr>
          <w:rFonts w:eastAsia="微軟正黑體"/>
          <w:lang w:val="en-GB" w:eastAsia="zh-HK"/>
        </w:rPr>
        <w:t xml:space="preserve">. And gradually, we form a set of unique views on ourselves, which is called </w:t>
      </w:r>
      <w:r w:rsidR="008A7393" w:rsidRPr="001B08DC">
        <w:rPr>
          <w:rFonts w:eastAsia="微軟正黑體"/>
          <w:b/>
          <w:bCs/>
          <w:lang w:val="en-GB" w:eastAsia="zh-HK"/>
        </w:rPr>
        <w:t>self-concept</w:t>
      </w:r>
      <w:r w:rsidR="008A7393" w:rsidRPr="001B08DC">
        <w:rPr>
          <w:rFonts w:eastAsia="微軟正黑體"/>
          <w:lang w:val="en-GB" w:eastAsia="zh-HK"/>
        </w:rPr>
        <w:t>. In short,</w:t>
      </w:r>
      <w:r w:rsidR="008A7393" w:rsidRPr="001B08DC">
        <w:rPr>
          <w:lang w:val="en-GB"/>
        </w:rPr>
        <w:t xml:space="preserve"> </w:t>
      </w:r>
      <w:r w:rsidR="008A7393" w:rsidRPr="001B08DC">
        <w:rPr>
          <w:rFonts w:eastAsia="微軟正黑體"/>
          <w:lang w:val="en-GB" w:eastAsia="zh-HK"/>
        </w:rPr>
        <w:t xml:space="preserve">self-concept is about the </w:t>
      </w:r>
      <w:r w:rsidR="008A7393" w:rsidRPr="001B08DC">
        <w:rPr>
          <w:rFonts w:eastAsia="微軟正黑體"/>
          <w:b/>
          <w:bCs/>
          <w:lang w:val="en-GB" w:eastAsia="zh-HK"/>
        </w:rPr>
        <w:t>views</w:t>
      </w:r>
      <w:r w:rsidR="00E8226D" w:rsidRPr="001B08DC">
        <w:rPr>
          <w:rFonts w:eastAsia="微軟正黑體"/>
          <w:b/>
          <w:bCs/>
          <w:lang w:val="en-GB" w:eastAsia="zh-HK"/>
        </w:rPr>
        <w:t xml:space="preserve"> </w:t>
      </w:r>
      <w:r w:rsidR="008A7393" w:rsidRPr="001B08DC">
        <w:rPr>
          <w:rFonts w:eastAsia="微軟正黑體"/>
          <w:b/>
          <w:lang w:val="en-GB" w:eastAsia="zh-HK"/>
        </w:rPr>
        <w:t xml:space="preserve">that a person has on </w:t>
      </w:r>
      <w:r w:rsidR="00772A58" w:rsidRPr="001B08DC">
        <w:rPr>
          <w:rFonts w:eastAsia="微軟正黑體" w:hint="eastAsia"/>
          <w:b/>
          <w:lang w:val="en-GB" w:eastAsia="zh-TW"/>
        </w:rPr>
        <w:t>h</w:t>
      </w:r>
      <w:r w:rsidR="00772A58" w:rsidRPr="001B08DC">
        <w:rPr>
          <w:rFonts w:eastAsia="微軟正黑體"/>
          <w:b/>
          <w:lang w:val="en-GB" w:eastAsia="zh-TW"/>
        </w:rPr>
        <w:t>imself/herself</w:t>
      </w:r>
      <w:r w:rsidR="008A7393" w:rsidRPr="001B08DC">
        <w:rPr>
          <w:rFonts w:eastAsia="微軟正黑體"/>
          <w:lang w:val="en-GB" w:eastAsia="zh-HK"/>
        </w:rPr>
        <w:t>.</w:t>
      </w:r>
    </w:p>
    <w:p w14:paraId="59D901C9" w14:textId="77777777" w:rsidR="00D14E61" w:rsidRPr="001B08DC" w:rsidRDefault="00D14E61" w:rsidP="0059719F">
      <w:pPr>
        <w:snapToGrid w:val="0"/>
        <w:spacing w:line="276" w:lineRule="auto"/>
        <w:rPr>
          <w:rFonts w:eastAsia="微軟正黑體"/>
          <w:b/>
          <w:bCs/>
          <w:sz w:val="28"/>
          <w:szCs w:val="28"/>
          <w:lang w:val="en-GB" w:eastAsia="zh-HK"/>
        </w:rPr>
      </w:pPr>
    </w:p>
    <w:p w14:paraId="5FF26128" w14:textId="60AAD1DA" w:rsidR="00222F1E" w:rsidRPr="001B08DC" w:rsidRDefault="008A7393" w:rsidP="0059719F">
      <w:pPr>
        <w:snapToGrid w:val="0"/>
        <w:spacing w:line="276" w:lineRule="auto"/>
        <w:rPr>
          <w:b/>
          <w:bCs/>
          <w:color w:val="000000" w:themeColor="text1"/>
          <w:sz w:val="28"/>
          <w:szCs w:val="28"/>
          <w:lang w:val="en-GB"/>
        </w:rPr>
      </w:pPr>
      <w:r w:rsidRPr="001B08DC">
        <w:rPr>
          <w:rFonts w:eastAsia="微軟正黑體"/>
          <w:b/>
          <w:bCs/>
          <w:sz w:val="28"/>
          <w:szCs w:val="28"/>
          <w:lang w:val="en-GB" w:eastAsia="zh-HK"/>
        </w:rPr>
        <w:t>Activity 1: Change</w:t>
      </w:r>
      <w:r w:rsidR="005956E9" w:rsidRPr="001B08DC">
        <w:rPr>
          <w:rFonts w:eastAsia="微軟正黑體"/>
          <w:b/>
          <w:bCs/>
          <w:sz w:val="28"/>
          <w:szCs w:val="28"/>
          <w:lang w:val="en-GB" w:eastAsia="zh-HK"/>
        </w:rPr>
        <w:t xml:space="preserve">, </w:t>
      </w:r>
      <w:r w:rsidRPr="001B08DC">
        <w:rPr>
          <w:rFonts w:eastAsia="微軟正黑體"/>
          <w:b/>
          <w:bCs/>
          <w:sz w:val="28"/>
          <w:szCs w:val="28"/>
          <w:lang w:val="en-GB" w:eastAsia="zh-HK"/>
        </w:rPr>
        <w:t>change</w:t>
      </w:r>
      <w:r w:rsidR="005956E9" w:rsidRPr="001B08DC">
        <w:rPr>
          <w:rFonts w:eastAsia="微軟正黑體"/>
          <w:b/>
          <w:bCs/>
          <w:sz w:val="28"/>
          <w:szCs w:val="28"/>
          <w:lang w:val="en-GB" w:eastAsia="zh-HK"/>
        </w:rPr>
        <w:t xml:space="preserve">, </w:t>
      </w:r>
      <w:r w:rsidRPr="001B08DC">
        <w:rPr>
          <w:rFonts w:eastAsia="微軟正黑體"/>
          <w:b/>
          <w:bCs/>
          <w:sz w:val="28"/>
          <w:szCs w:val="28"/>
          <w:lang w:val="en-GB" w:eastAsia="zh-HK"/>
        </w:rPr>
        <w:t xml:space="preserve">change, </w:t>
      </w:r>
      <w:r w:rsidR="005956E9" w:rsidRPr="001B08DC">
        <w:rPr>
          <w:rFonts w:eastAsia="微軟正黑體"/>
          <w:b/>
          <w:bCs/>
          <w:sz w:val="28"/>
          <w:szCs w:val="28"/>
          <w:lang w:val="en-GB" w:eastAsia="zh-HK"/>
        </w:rPr>
        <w:t>I have three different selves</w:t>
      </w:r>
      <w:r w:rsidRPr="001B08DC">
        <w:rPr>
          <w:rFonts w:eastAsia="微軟正黑體"/>
          <w:b/>
          <w:bCs/>
          <w:sz w:val="28"/>
          <w:szCs w:val="28"/>
          <w:lang w:val="en-GB" w:eastAsia="zh-HK"/>
        </w:rPr>
        <w:t xml:space="preserve">: </w:t>
      </w:r>
      <w:r w:rsidRPr="001B08DC">
        <w:rPr>
          <w:b/>
          <w:bCs/>
          <w:sz w:val="28"/>
          <w:szCs w:val="28"/>
          <w:lang w:val="en-GB"/>
        </w:rPr>
        <w:t>“</w:t>
      </w:r>
      <w:r w:rsidR="005956E9" w:rsidRPr="001B08DC">
        <w:rPr>
          <w:b/>
          <w:bCs/>
          <w:sz w:val="28"/>
          <w:szCs w:val="28"/>
          <w:lang w:val="en-GB"/>
        </w:rPr>
        <w:t>T</w:t>
      </w:r>
      <w:r w:rsidRPr="001B08DC">
        <w:rPr>
          <w:rFonts w:eastAsia="微軟正黑體"/>
          <w:b/>
          <w:bCs/>
          <w:sz w:val="28"/>
          <w:szCs w:val="28"/>
          <w:lang w:val="en-GB" w:eastAsia="zh-HK"/>
        </w:rPr>
        <w:t>rue self</w:t>
      </w:r>
      <w:r w:rsidRPr="001B08DC">
        <w:rPr>
          <w:b/>
          <w:bCs/>
          <w:sz w:val="28"/>
          <w:szCs w:val="28"/>
          <w:lang w:val="en-GB"/>
        </w:rPr>
        <w:t>”</w:t>
      </w:r>
      <w:r w:rsidRPr="001B08DC">
        <w:rPr>
          <w:rFonts w:eastAsia="微軟正黑體"/>
          <w:b/>
          <w:bCs/>
          <w:sz w:val="28"/>
          <w:szCs w:val="28"/>
          <w:lang w:val="en-GB" w:eastAsia="zh-HK"/>
        </w:rPr>
        <w:t xml:space="preserve">, </w:t>
      </w:r>
      <w:r w:rsidRPr="001B08DC">
        <w:rPr>
          <w:b/>
          <w:bCs/>
          <w:sz w:val="28"/>
          <w:szCs w:val="28"/>
          <w:lang w:val="en-GB"/>
        </w:rPr>
        <w:t>“</w:t>
      </w:r>
      <w:r w:rsidRPr="001B08DC">
        <w:rPr>
          <w:rFonts w:eastAsia="微軟正黑體"/>
          <w:b/>
          <w:bCs/>
          <w:sz w:val="28"/>
          <w:szCs w:val="28"/>
          <w:lang w:val="en-GB" w:eastAsia="zh-HK"/>
        </w:rPr>
        <w:t>self in the eyes of others</w:t>
      </w:r>
      <w:r w:rsidRPr="001B08DC">
        <w:rPr>
          <w:b/>
          <w:bCs/>
          <w:sz w:val="28"/>
          <w:szCs w:val="28"/>
          <w:lang w:val="en-GB"/>
        </w:rPr>
        <w:t xml:space="preserve">” </w:t>
      </w:r>
      <w:r w:rsidRPr="001B08DC">
        <w:rPr>
          <w:rFonts w:eastAsia="微軟正黑體"/>
          <w:b/>
          <w:bCs/>
          <w:sz w:val="28"/>
          <w:szCs w:val="28"/>
          <w:lang w:val="en-GB" w:eastAsia="zh-HK"/>
        </w:rPr>
        <w:t xml:space="preserve">and </w:t>
      </w:r>
      <w:r w:rsidRPr="001B08DC">
        <w:rPr>
          <w:b/>
          <w:bCs/>
          <w:sz w:val="28"/>
          <w:szCs w:val="28"/>
          <w:lang w:val="en-GB"/>
        </w:rPr>
        <w:t>“</w:t>
      </w:r>
      <w:r w:rsidRPr="001B08DC">
        <w:rPr>
          <w:rFonts w:eastAsia="微軟正黑體"/>
          <w:b/>
          <w:bCs/>
          <w:sz w:val="28"/>
          <w:szCs w:val="28"/>
          <w:lang w:val="en-GB" w:eastAsia="zh-HK"/>
        </w:rPr>
        <w:t>ideal self</w:t>
      </w:r>
      <w:r w:rsidRPr="001B08DC">
        <w:rPr>
          <w:b/>
          <w:bCs/>
          <w:sz w:val="28"/>
          <w:szCs w:val="28"/>
          <w:lang w:val="en-GB"/>
        </w:rPr>
        <w:t xml:space="preserve">” in </w:t>
      </w:r>
      <w:r w:rsidR="005956E9" w:rsidRPr="001B08DC">
        <w:rPr>
          <w:b/>
          <w:bCs/>
          <w:sz w:val="28"/>
          <w:szCs w:val="28"/>
          <w:lang w:val="en-GB"/>
        </w:rPr>
        <w:t xml:space="preserve">my </w:t>
      </w:r>
      <w:r w:rsidRPr="001B08DC">
        <w:rPr>
          <w:b/>
          <w:bCs/>
          <w:sz w:val="28"/>
          <w:szCs w:val="28"/>
          <w:lang w:val="en-GB"/>
        </w:rPr>
        <w:t>self-concept</w:t>
      </w:r>
    </w:p>
    <w:p w14:paraId="70862866" w14:textId="6B33F351" w:rsidR="00222F1E" w:rsidRPr="001B08DC" w:rsidRDefault="005E565C" w:rsidP="0059719F">
      <w:pPr>
        <w:snapToGrid w:val="0"/>
        <w:spacing w:line="276" w:lineRule="auto"/>
        <w:rPr>
          <w:rFonts w:eastAsia="微軟正黑體"/>
          <w:sz w:val="28"/>
          <w:szCs w:val="28"/>
          <w:lang w:val="en-GB" w:eastAsia="zh-HK"/>
        </w:rPr>
      </w:pPr>
      <w:r w:rsidRPr="001B08DC">
        <w:rPr>
          <w:rFonts w:eastAsia="微軟正黑體"/>
          <w:noProof/>
          <w:color w:val="000000" w:themeColor="text1"/>
          <w:sz w:val="28"/>
          <w:szCs w:val="28"/>
        </w:rPr>
        <w:drawing>
          <wp:anchor distT="0" distB="0" distL="114300" distR="114300" simplePos="0" relativeHeight="251548160" behindDoc="0" locked="0" layoutInCell="1" allowOverlap="1" wp14:anchorId="2C132831" wp14:editId="37CEE8D0">
            <wp:simplePos x="0" y="0"/>
            <wp:positionH relativeFrom="column">
              <wp:posOffset>-88265</wp:posOffset>
            </wp:positionH>
            <wp:positionV relativeFrom="paragraph">
              <wp:posOffset>365022</wp:posOffset>
            </wp:positionV>
            <wp:extent cx="384810" cy="282575"/>
            <wp:effectExtent l="0" t="0" r="0" b="3175"/>
            <wp:wrapNone/>
            <wp:docPr id="479" name="圖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圖片 479"/>
                    <pic:cNvPicPr>
                      <a:picLocks noChangeAspect="1" noChangeArrowheads="1"/>
                    </pic:cNvPicPr>
                  </pic:nvPicPr>
                  <pic:blipFill>
                    <a:blip r:embed="rId57" cstate="screen">
                      <a:extLst>
                        <a:ext uri="{BEBA8EAE-BF5A-486C-A8C5-ECC9F3942E4B}">
                          <a14:imgProps xmlns:a14="http://schemas.microsoft.com/office/drawing/2010/main">
                            <a14:imgLayer r:embed="rId58">
                              <a14:imgEffect>
                                <a14:brightnessContrast bright="20000"/>
                              </a14:imgEffect>
                              <a14:imgEffect>
                                <a14:sharpenSoften amount="-50000"/>
                              </a14:imgEffect>
                            </a14:imgLayer>
                          </a14:imgProps>
                        </a:ext>
                      </a:extLst>
                    </a:blip>
                    <a:srcRect/>
                    <a:stretch>
                      <a:fillRect/>
                    </a:stretch>
                  </pic:blipFill>
                  <pic:spPr>
                    <a:xfrm>
                      <a:off x="0" y="0"/>
                      <a:ext cx="384810" cy="282575"/>
                    </a:xfrm>
                    <a:prstGeom prst="rect">
                      <a:avLst/>
                    </a:prstGeom>
                    <a:noFill/>
                  </pic:spPr>
                </pic:pic>
              </a:graphicData>
            </a:graphic>
          </wp:anchor>
        </w:drawing>
      </w:r>
      <w:r w:rsidR="008A7393" w:rsidRPr="001B08DC">
        <w:rPr>
          <w:b/>
          <w:bCs/>
          <w:noProof/>
        </w:rPr>
        <w:drawing>
          <wp:anchor distT="0" distB="0" distL="114300" distR="114300" simplePos="0" relativeHeight="251716096" behindDoc="0" locked="0" layoutInCell="1" allowOverlap="1" wp14:anchorId="78C80B30" wp14:editId="17C63CB2">
            <wp:simplePos x="0" y="0"/>
            <wp:positionH relativeFrom="margin">
              <wp:posOffset>4398645</wp:posOffset>
            </wp:positionH>
            <wp:positionV relativeFrom="paragraph">
              <wp:posOffset>302895</wp:posOffset>
            </wp:positionV>
            <wp:extent cx="836295" cy="1041400"/>
            <wp:effectExtent l="0" t="0" r="1905" b="0"/>
            <wp:wrapSquare wrapText="bothSides"/>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圖片 112"/>
                    <pic:cNvPicPr>
                      <a:picLocks noChangeAspect="1" noChangeArrowheads="1"/>
                    </pic:cNvPicPr>
                  </pic:nvPicPr>
                  <pic:blipFill>
                    <a:blip r:embed="rId59" cstate="screen"/>
                    <a:stretch>
                      <a:fillRect/>
                    </a:stretch>
                  </pic:blipFill>
                  <pic:spPr>
                    <a:xfrm>
                      <a:off x="0" y="0"/>
                      <a:ext cx="836295" cy="1041400"/>
                    </a:xfrm>
                    <a:prstGeom prst="rect">
                      <a:avLst/>
                    </a:prstGeom>
                    <a:noFill/>
                    <a:ln>
                      <a:noFill/>
                    </a:ln>
                  </pic:spPr>
                </pic:pic>
              </a:graphicData>
            </a:graphic>
          </wp:anchor>
        </w:drawing>
      </w:r>
      <w:r w:rsidR="008A7393" w:rsidRPr="001B08DC">
        <w:rPr>
          <w:b/>
          <w:bCs/>
          <w:lang w:val="en-GB"/>
        </w:rPr>
        <w:t>Self-concept</w:t>
      </w:r>
      <w:r w:rsidR="008A7393" w:rsidRPr="001B08DC">
        <w:rPr>
          <w:lang w:val="en-GB"/>
        </w:rPr>
        <w:t xml:space="preserve"> comprises “</w:t>
      </w:r>
      <w:r w:rsidR="008A7393" w:rsidRPr="001B08DC">
        <w:rPr>
          <w:b/>
          <w:bCs/>
          <w:lang w:val="en-GB"/>
        </w:rPr>
        <w:t>true self</w:t>
      </w:r>
      <w:r w:rsidR="008A7393" w:rsidRPr="001B08DC">
        <w:rPr>
          <w:lang w:val="en-GB"/>
        </w:rPr>
        <w:t>”, “</w:t>
      </w:r>
      <w:r w:rsidR="008A7393" w:rsidRPr="001B08DC">
        <w:rPr>
          <w:b/>
          <w:bCs/>
          <w:lang w:val="en-GB"/>
        </w:rPr>
        <w:t>self in the eyes of others</w:t>
      </w:r>
      <w:r w:rsidR="008A7393" w:rsidRPr="001B08DC">
        <w:rPr>
          <w:lang w:val="en-GB"/>
        </w:rPr>
        <w:t>” and “</w:t>
      </w:r>
      <w:r w:rsidR="008A7393" w:rsidRPr="001B08DC">
        <w:rPr>
          <w:b/>
          <w:bCs/>
          <w:lang w:val="en-GB"/>
        </w:rPr>
        <w:t>ideal self</w:t>
      </w:r>
      <w:r w:rsidR="008A7393" w:rsidRPr="001B08DC">
        <w:rPr>
          <w:lang w:val="en-GB"/>
        </w:rPr>
        <w:t>”.</w:t>
      </w:r>
    </w:p>
    <w:p w14:paraId="6CF88E6E" w14:textId="77777777" w:rsidR="0059719F" w:rsidRPr="001B08DC" w:rsidRDefault="0059719F" w:rsidP="0059719F">
      <w:pPr>
        <w:pStyle w:val="affc"/>
        <w:widowControl w:val="0"/>
        <w:snapToGrid w:val="0"/>
        <w:spacing w:line="276" w:lineRule="auto"/>
        <w:ind w:leftChars="0"/>
        <w:rPr>
          <w:b/>
          <w:bCs/>
          <w:sz w:val="28"/>
          <w:szCs w:val="28"/>
          <w:lang w:val="en-GB"/>
        </w:rPr>
      </w:pPr>
    </w:p>
    <w:p w14:paraId="65C8CE55" w14:textId="17532D2B" w:rsidR="00222F1E" w:rsidRPr="001B08DC" w:rsidRDefault="005956E9" w:rsidP="0059719F">
      <w:pPr>
        <w:pStyle w:val="affc"/>
        <w:widowControl w:val="0"/>
        <w:snapToGrid w:val="0"/>
        <w:spacing w:line="276" w:lineRule="auto"/>
        <w:ind w:leftChars="0"/>
        <w:rPr>
          <w:rFonts w:eastAsia="微軟正黑體"/>
          <w:b/>
          <w:bCs/>
          <w:color w:val="000000" w:themeColor="text1"/>
          <w:lang w:val="en-GB"/>
        </w:rPr>
      </w:pPr>
      <w:r w:rsidRPr="001B08DC">
        <w:rPr>
          <w:b/>
          <w:bCs/>
          <w:sz w:val="28"/>
          <w:szCs w:val="28"/>
          <w:lang w:val="en-GB"/>
        </w:rPr>
        <w:t>T</w:t>
      </w:r>
      <w:r w:rsidR="008A7393" w:rsidRPr="001B08DC">
        <w:rPr>
          <w:rFonts w:eastAsia="微軟正黑體"/>
          <w:b/>
          <w:bCs/>
          <w:sz w:val="28"/>
          <w:szCs w:val="28"/>
          <w:lang w:val="en-GB" w:eastAsia="zh-HK"/>
        </w:rPr>
        <w:t>rue self</w:t>
      </w:r>
    </w:p>
    <w:p w14:paraId="63A087B1" w14:textId="430A58B8" w:rsidR="00222F1E" w:rsidRPr="001B08DC" w:rsidRDefault="005956E9" w:rsidP="00CC732B">
      <w:pPr>
        <w:pStyle w:val="affc"/>
        <w:widowControl w:val="0"/>
        <w:numPr>
          <w:ilvl w:val="0"/>
          <w:numId w:val="28"/>
        </w:numPr>
        <w:snapToGrid w:val="0"/>
        <w:spacing w:line="276" w:lineRule="auto"/>
        <w:ind w:leftChars="0"/>
        <w:jc w:val="both"/>
        <w:rPr>
          <w:rFonts w:eastAsia="微軟正黑體"/>
          <w:bCs/>
          <w:color w:val="000000" w:themeColor="text1"/>
          <w:lang w:val="en-GB" w:eastAsia="zh-TW"/>
        </w:rPr>
      </w:pPr>
      <w:r w:rsidRPr="001B08DC">
        <w:rPr>
          <w:lang w:val="en-GB"/>
        </w:rPr>
        <w:t>T</w:t>
      </w:r>
      <w:r w:rsidR="008A7393" w:rsidRPr="001B08DC">
        <w:rPr>
          <w:lang w:val="en-GB"/>
        </w:rPr>
        <w:t xml:space="preserve">rue self </w:t>
      </w:r>
      <w:r w:rsidR="008A7393" w:rsidRPr="001B08DC">
        <w:rPr>
          <w:rFonts w:eastAsia="微軟正黑體"/>
          <w:lang w:val="en-GB" w:eastAsia="zh-TW"/>
        </w:rPr>
        <w:t>refers to our views on every aspect of our own characteristics.</w:t>
      </w:r>
    </w:p>
    <w:p w14:paraId="208271F6" w14:textId="3C9973FB" w:rsidR="00222F1E" w:rsidRPr="001B08DC" w:rsidRDefault="008A7393" w:rsidP="00CC732B">
      <w:pPr>
        <w:pStyle w:val="affc"/>
        <w:widowControl w:val="0"/>
        <w:numPr>
          <w:ilvl w:val="0"/>
          <w:numId w:val="28"/>
        </w:numPr>
        <w:snapToGrid w:val="0"/>
        <w:spacing w:line="276" w:lineRule="auto"/>
        <w:ind w:leftChars="0"/>
        <w:jc w:val="both"/>
        <w:rPr>
          <w:rFonts w:eastAsia="微軟正黑體"/>
          <w:bCs/>
          <w:color w:val="000000" w:themeColor="text1"/>
          <w:lang w:val="en-GB" w:eastAsia="zh-TW"/>
        </w:rPr>
      </w:pPr>
      <w:r w:rsidRPr="001B08DC">
        <w:rPr>
          <w:rFonts w:eastAsia="微軟正黑體"/>
          <w:bCs/>
          <w:color w:val="000000" w:themeColor="text1"/>
          <w:lang w:val="en-GB" w:eastAsia="zh-TW"/>
        </w:rPr>
        <w:t xml:space="preserve">These </w:t>
      </w:r>
      <w:r w:rsidR="00E8226D" w:rsidRPr="001B08DC">
        <w:rPr>
          <w:rFonts w:eastAsia="微軟正黑體"/>
          <w:bCs/>
          <w:color w:val="000000" w:themeColor="text1"/>
          <w:lang w:val="en-GB" w:eastAsia="zh-TW"/>
        </w:rPr>
        <w:t>views</w:t>
      </w:r>
      <w:r w:rsidRPr="001B08DC">
        <w:rPr>
          <w:rFonts w:eastAsia="微軟正黑體"/>
          <w:bCs/>
          <w:color w:val="000000" w:themeColor="text1"/>
          <w:lang w:val="en-GB" w:eastAsia="zh-TW"/>
        </w:rPr>
        <w:t xml:space="preserve"> come from comparison</w:t>
      </w:r>
      <w:r w:rsidR="005956E9" w:rsidRPr="001B08DC">
        <w:rPr>
          <w:rFonts w:eastAsia="微軟正黑體"/>
          <w:bCs/>
          <w:color w:val="000000" w:themeColor="text1"/>
          <w:lang w:val="en-GB" w:eastAsia="zh-TW"/>
        </w:rPr>
        <w:t>s</w:t>
      </w:r>
      <w:r w:rsidRPr="001B08DC">
        <w:rPr>
          <w:rFonts w:eastAsia="微軟正黑體"/>
          <w:bCs/>
          <w:color w:val="000000" w:themeColor="text1"/>
          <w:lang w:val="en-GB" w:eastAsia="zh-TW"/>
        </w:rPr>
        <w:t xml:space="preserve"> with others during the process of growing up, others</w:t>
      </w:r>
      <w:r w:rsidRPr="001B08DC">
        <w:rPr>
          <w:bCs/>
          <w:color w:val="000000" w:themeColor="text1"/>
          <w:lang w:val="en-GB"/>
        </w:rPr>
        <w:t xml:space="preserve">’ </w:t>
      </w:r>
      <w:r w:rsidRPr="001B08DC">
        <w:rPr>
          <w:rFonts w:eastAsia="微軟正黑體"/>
          <w:bCs/>
          <w:color w:val="000000" w:themeColor="text1"/>
          <w:lang w:val="en-GB" w:eastAsia="zh-TW"/>
        </w:rPr>
        <w:t>perceptions of us and different life experiences.</w:t>
      </w:r>
    </w:p>
    <w:p w14:paraId="475AA9FB" w14:textId="717A3880" w:rsidR="00222F1E" w:rsidRPr="001B08DC" w:rsidRDefault="005E565C" w:rsidP="00CC732B">
      <w:pPr>
        <w:pStyle w:val="affc"/>
        <w:widowControl w:val="0"/>
        <w:numPr>
          <w:ilvl w:val="0"/>
          <w:numId w:val="28"/>
        </w:numPr>
        <w:snapToGrid w:val="0"/>
        <w:spacing w:line="276" w:lineRule="auto"/>
        <w:ind w:leftChars="0"/>
        <w:jc w:val="both"/>
        <w:rPr>
          <w:rFonts w:eastAsia="微軟正黑體"/>
          <w:lang w:val="en-GB" w:eastAsia="zh-TW"/>
        </w:rPr>
      </w:pPr>
      <w:r w:rsidRPr="001B08DC">
        <w:rPr>
          <w:rFonts w:eastAsia="微軟正黑體"/>
          <w:b/>
          <w:noProof/>
          <w:color w:val="000000" w:themeColor="text1"/>
        </w:rPr>
        <w:drawing>
          <wp:anchor distT="0" distB="0" distL="114300" distR="114300" simplePos="0" relativeHeight="251549184" behindDoc="0" locked="0" layoutInCell="1" allowOverlap="1" wp14:anchorId="0FF40B9E" wp14:editId="2B1336EE">
            <wp:simplePos x="0" y="0"/>
            <wp:positionH relativeFrom="column">
              <wp:posOffset>-151765</wp:posOffset>
            </wp:positionH>
            <wp:positionV relativeFrom="paragraph">
              <wp:posOffset>1544217</wp:posOffset>
            </wp:positionV>
            <wp:extent cx="384175" cy="281940"/>
            <wp:effectExtent l="0" t="0" r="0" b="3810"/>
            <wp:wrapNone/>
            <wp:docPr id="480" name="圖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圖片 480"/>
                    <pic:cNvPicPr>
                      <a:picLocks noChangeAspect="1" noChangeArrowheads="1"/>
                    </pic:cNvPicPr>
                  </pic:nvPicPr>
                  <pic:blipFill>
                    <a:blip r:embed="rId60" cstate="screen">
                      <a:extLst>
                        <a:ext uri="{BEBA8EAE-BF5A-486C-A8C5-ECC9F3942E4B}">
                          <a14:imgProps xmlns:a14="http://schemas.microsoft.com/office/drawing/2010/main">
                            <a14:imgLayer r:embed="rId61">
                              <a14:imgEffect>
                                <a14:brightnessContrast bright="20000"/>
                              </a14:imgEffect>
                              <a14:imgEffect>
                                <a14:sharpenSoften amount="-50000"/>
                              </a14:imgEffect>
                            </a14:imgLayer>
                          </a14:imgProps>
                        </a:ext>
                      </a:extLst>
                    </a:blip>
                    <a:srcRect/>
                    <a:stretch>
                      <a:fillRect/>
                    </a:stretch>
                  </pic:blipFill>
                  <pic:spPr>
                    <a:xfrm>
                      <a:off x="0" y="0"/>
                      <a:ext cx="384175" cy="281940"/>
                    </a:xfrm>
                    <a:prstGeom prst="rect">
                      <a:avLst/>
                    </a:prstGeom>
                    <a:noFill/>
                  </pic:spPr>
                </pic:pic>
              </a:graphicData>
            </a:graphic>
          </wp:anchor>
        </w:drawing>
      </w:r>
      <w:r w:rsidR="008A7393" w:rsidRPr="001B08DC">
        <w:rPr>
          <w:rFonts w:eastAsia="微軟正黑體"/>
          <w:lang w:val="en-GB" w:eastAsia="zh-TW"/>
        </w:rPr>
        <w:t>For example, you f</w:t>
      </w:r>
      <w:r w:rsidR="007548F6" w:rsidRPr="001B08DC">
        <w:rPr>
          <w:rFonts w:eastAsia="微軟正黑體"/>
          <w:lang w:val="en-GB" w:eastAsia="zh-TW"/>
        </w:rPr>
        <w:t>ind</w:t>
      </w:r>
      <w:r w:rsidR="008A7393" w:rsidRPr="001B08DC">
        <w:rPr>
          <w:rFonts w:eastAsia="微軟正黑體"/>
          <w:lang w:val="en-GB" w:eastAsia="zh-TW"/>
        </w:rPr>
        <w:t xml:space="preserve"> yourself taller than your classmates; your teachers praise you for your sense of responsibility</w:t>
      </w:r>
      <w:r w:rsidR="00E8226D" w:rsidRPr="001B08DC">
        <w:rPr>
          <w:rFonts w:eastAsia="微軟正黑體"/>
          <w:lang w:val="en-GB" w:eastAsia="zh-TW"/>
        </w:rPr>
        <w:t>.</w:t>
      </w:r>
      <w:r w:rsidR="008A7393" w:rsidRPr="001B08DC">
        <w:rPr>
          <w:rFonts w:eastAsia="微軟正黑體"/>
          <w:lang w:val="en-GB" w:eastAsia="zh-TW"/>
        </w:rPr>
        <w:t xml:space="preserve"> </w:t>
      </w:r>
      <w:r w:rsidR="00E8226D" w:rsidRPr="001B08DC">
        <w:rPr>
          <w:rFonts w:eastAsia="微軟正黑體"/>
          <w:lang w:val="en-GB" w:eastAsia="zh-TW"/>
        </w:rPr>
        <w:t>T</w:t>
      </w:r>
      <w:r w:rsidR="008A7393" w:rsidRPr="001B08DC">
        <w:rPr>
          <w:rFonts w:eastAsia="微軟正黑體"/>
          <w:lang w:val="en-GB" w:eastAsia="zh-TW"/>
        </w:rPr>
        <w:t xml:space="preserve">hese will all turn into your </w:t>
      </w:r>
      <w:r w:rsidR="00E8226D" w:rsidRPr="001B08DC">
        <w:rPr>
          <w:rFonts w:eastAsia="微軟正黑體"/>
          <w:lang w:val="en-GB" w:eastAsia="zh-TW"/>
        </w:rPr>
        <w:t>views about yourself</w:t>
      </w:r>
      <w:r w:rsidR="008A7393" w:rsidRPr="001B08DC">
        <w:rPr>
          <w:rFonts w:eastAsia="微軟正黑體"/>
          <w:lang w:val="en-GB" w:eastAsia="zh-TW"/>
        </w:rPr>
        <w:t xml:space="preserve">. </w:t>
      </w:r>
      <w:r w:rsidR="00AE3C55" w:rsidRPr="001B08DC">
        <w:rPr>
          <w:rFonts w:eastAsia="微軟正黑體"/>
          <w:lang w:val="en-GB" w:eastAsia="zh-TW"/>
        </w:rPr>
        <w:t>Or</w:t>
      </w:r>
      <w:r w:rsidR="007548F6" w:rsidRPr="001B08DC">
        <w:rPr>
          <w:rFonts w:eastAsia="微軟正黑體"/>
          <w:lang w:val="en-GB" w:eastAsia="zh-TW"/>
        </w:rPr>
        <w:t xml:space="preserve"> if</w:t>
      </w:r>
      <w:r w:rsidR="008A7393" w:rsidRPr="001B08DC">
        <w:rPr>
          <w:rFonts w:eastAsia="微軟正黑體"/>
          <w:lang w:val="en-GB" w:eastAsia="zh-TW"/>
        </w:rPr>
        <w:t xml:space="preserve"> you often stain your clothes when you eat, you may </w:t>
      </w:r>
      <w:r w:rsidR="00E8226D" w:rsidRPr="001B08DC">
        <w:rPr>
          <w:rFonts w:eastAsia="微軟正黑體"/>
          <w:lang w:val="en-GB" w:eastAsia="zh-TW"/>
        </w:rPr>
        <w:t xml:space="preserve">consider </w:t>
      </w:r>
      <w:r w:rsidR="008A7393" w:rsidRPr="001B08DC">
        <w:rPr>
          <w:rFonts w:eastAsia="微軟正黑體"/>
          <w:lang w:val="en-GB" w:eastAsia="zh-TW"/>
        </w:rPr>
        <w:t xml:space="preserve">yourself a careless person. In </w:t>
      </w:r>
      <w:r w:rsidR="00FD08FB" w:rsidRPr="001B08DC">
        <w:rPr>
          <w:rFonts w:eastAsia="微軟正黑體"/>
          <w:lang w:val="en-GB" w:eastAsia="zh-TW"/>
        </w:rPr>
        <w:t>Activity</w:t>
      </w:r>
      <w:r w:rsidR="008A7393" w:rsidRPr="001B08DC">
        <w:rPr>
          <w:rFonts w:eastAsia="微軟正黑體"/>
          <w:lang w:val="en-GB" w:eastAsia="zh-TW"/>
        </w:rPr>
        <w:t xml:space="preserve"> 1 </w:t>
      </w:r>
      <w:r w:rsidR="00FD08FB" w:rsidRPr="001B08DC">
        <w:rPr>
          <w:rFonts w:eastAsia="微軟正黑體"/>
          <w:lang w:val="en-GB" w:eastAsia="zh-TW"/>
        </w:rPr>
        <w:t>in Worksheet</w:t>
      </w:r>
      <w:r w:rsidR="008A7393" w:rsidRPr="001B08DC">
        <w:rPr>
          <w:rFonts w:eastAsia="微軟正黑體"/>
          <w:lang w:val="en-GB" w:eastAsia="zh-TW"/>
        </w:rPr>
        <w:t xml:space="preserve"> 1, you </w:t>
      </w:r>
      <w:r w:rsidR="00E8226D" w:rsidRPr="001B08DC">
        <w:rPr>
          <w:rFonts w:eastAsia="微軟正黑體"/>
          <w:lang w:val="en-GB" w:eastAsia="zh-TW"/>
        </w:rPr>
        <w:t xml:space="preserve">put down key words about yourself or describing yourself </w:t>
      </w:r>
      <w:r w:rsidR="008A7393" w:rsidRPr="001B08DC">
        <w:rPr>
          <w:rFonts w:eastAsia="微軟正黑體"/>
          <w:lang w:val="en-GB" w:eastAsia="zh-TW"/>
        </w:rPr>
        <w:t xml:space="preserve">and these </w:t>
      </w:r>
      <w:r w:rsidR="00E8226D" w:rsidRPr="001B08DC">
        <w:rPr>
          <w:rFonts w:eastAsia="微軟正黑體"/>
          <w:lang w:val="en-GB" w:eastAsia="zh-TW"/>
        </w:rPr>
        <w:t xml:space="preserve">descriptions </w:t>
      </w:r>
      <w:r w:rsidR="008A7393" w:rsidRPr="001B08DC">
        <w:rPr>
          <w:lang w:val="en-GB"/>
        </w:rPr>
        <w:t xml:space="preserve">exactly </w:t>
      </w:r>
      <w:r w:rsidR="008A7393" w:rsidRPr="001B08DC">
        <w:rPr>
          <w:rFonts w:eastAsia="微軟正黑體"/>
          <w:lang w:val="en-GB" w:eastAsia="zh-TW"/>
        </w:rPr>
        <w:t xml:space="preserve">belong to </w:t>
      </w:r>
      <w:r w:rsidR="00E8226D" w:rsidRPr="001B08DC">
        <w:rPr>
          <w:rFonts w:eastAsia="微軟正黑體"/>
          <w:lang w:val="en-GB" w:eastAsia="zh-TW"/>
        </w:rPr>
        <w:t xml:space="preserve">the </w:t>
      </w:r>
      <w:r w:rsidR="008A7393" w:rsidRPr="001B08DC">
        <w:rPr>
          <w:lang w:val="en-GB"/>
        </w:rPr>
        <w:t>“</w:t>
      </w:r>
      <w:r w:rsidR="008A7393" w:rsidRPr="001B08DC">
        <w:rPr>
          <w:rFonts w:eastAsia="微軟正黑體"/>
          <w:lang w:val="en-GB" w:eastAsia="zh-TW"/>
        </w:rPr>
        <w:t>true self</w:t>
      </w:r>
      <w:r w:rsidR="008A7393" w:rsidRPr="001B08DC">
        <w:rPr>
          <w:lang w:val="en-GB"/>
        </w:rPr>
        <w:t>”</w:t>
      </w:r>
      <w:r w:rsidR="008A7393" w:rsidRPr="001B08DC">
        <w:rPr>
          <w:rFonts w:eastAsia="微軟正黑體"/>
          <w:lang w:val="en-GB" w:eastAsia="zh-TW"/>
        </w:rPr>
        <w:t xml:space="preserve"> part of your self-concept.</w:t>
      </w:r>
      <w:r w:rsidR="008A7393" w:rsidRPr="001B08DC">
        <w:rPr>
          <w:rFonts w:eastAsia="微軟正黑體"/>
          <w:noProof/>
        </w:rPr>
        <w:drawing>
          <wp:anchor distT="0" distB="0" distL="114300" distR="114300" simplePos="0" relativeHeight="251529728" behindDoc="0" locked="0" layoutInCell="1" allowOverlap="1" wp14:anchorId="035FF349" wp14:editId="1B2F2021">
            <wp:simplePos x="0" y="0"/>
            <wp:positionH relativeFrom="column">
              <wp:posOffset>4022725</wp:posOffset>
            </wp:positionH>
            <wp:positionV relativeFrom="paragraph">
              <wp:posOffset>115570</wp:posOffset>
            </wp:positionV>
            <wp:extent cx="913765" cy="1291590"/>
            <wp:effectExtent l="76200" t="38100" r="114935" b="60960"/>
            <wp:wrapSquare wrapText="bothSides"/>
            <wp:docPr id="123" name="圖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圖片 1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rot="574207">
                      <a:off x="0" y="0"/>
                      <a:ext cx="913765" cy="1291590"/>
                    </a:xfrm>
                    <a:prstGeom prst="rect">
                      <a:avLst/>
                    </a:prstGeom>
                    <a:noFill/>
                  </pic:spPr>
                </pic:pic>
              </a:graphicData>
            </a:graphic>
          </wp:anchor>
        </w:drawing>
      </w:r>
      <w:r w:rsidR="008A7393" w:rsidRPr="001B08DC">
        <w:rPr>
          <w:rFonts w:eastAsia="微軟正黑體"/>
          <w:noProof/>
        </w:rPr>
        <w:drawing>
          <wp:anchor distT="0" distB="0" distL="114300" distR="114300" simplePos="0" relativeHeight="251528704" behindDoc="0" locked="0" layoutInCell="1" allowOverlap="1" wp14:anchorId="40CEB241" wp14:editId="79F05964">
            <wp:simplePos x="0" y="0"/>
            <wp:positionH relativeFrom="column">
              <wp:posOffset>-262890</wp:posOffset>
            </wp:positionH>
            <wp:positionV relativeFrom="paragraph">
              <wp:posOffset>276225</wp:posOffset>
            </wp:positionV>
            <wp:extent cx="200025" cy="650875"/>
            <wp:effectExtent l="0" t="0" r="0" b="0"/>
            <wp:wrapNone/>
            <wp:docPr id="521" name="圖片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圖片 521"/>
                    <pic:cNvPicPr>
                      <a:picLocks noChangeAspect="1"/>
                    </pic:cNvPicPr>
                  </pic:nvPicPr>
                  <pic:blipFill>
                    <a:blip r:embed="rId63" cstate="screen"/>
                    <a:stretch>
                      <a:fillRect/>
                    </a:stretch>
                  </pic:blipFill>
                  <pic:spPr>
                    <a:xfrm>
                      <a:off x="0" y="0"/>
                      <a:ext cx="200025" cy="650643"/>
                    </a:xfrm>
                    <a:prstGeom prst="rect">
                      <a:avLst/>
                    </a:prstGeom>
                    <a:ln>
                      <a:noFill/>
                    </a:ln>
                  </pic:spPr>
                </pic:pic>
              </a:graphicData>
            </a:graphic>
          </wp:anchor>
        </w:drawing>
      </w:r>
      <w:r w:rsidR="008A7393" w:rsidRPr="001B08DC">
        <w:rPr>
          <w:rFonts w:eastAsia="微軟正黑體"/>
          <w:noProof/>
        </w:rPr>
        <w:drawing>
          <wp:anchor distT="0" distB="0" distL="114300" distR="114300" simplePos="0" relativeHeight="251527680" behindDoc="0" locked="0" layoutInCell="1" allowOverlap="1" wp14:anchorId="167C504C" wp14:editId="14A25581">
            <wp:simplePos x="0" y="0"/>
            <wp:positionH relativeFrom="column">
              <wp:posOffset>-628650</wp:posOffset>
            </wp:positionH>
            <wp:positionV relativeFrom="paragraph">
              <wp:posOffset>48260</wp:posOffset>
            </wp:positionV>
            <wp:extent cx="345440" cy="967740"/>
            <wp:effectExtent l="0" t="0" r="0" b="3810"/>
            <wp:wrapSquare wrapText="bothSides"/>
            <wp:docPr id="520" name="圖片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圖片 520"/>
                    <pic:cNvPicPr>
                      <a:picLocks noChangeAspect="1"/>
                    </pic:cNvPicPr>
                  </pic:nvPicPr>
                  <pic:blipFill>
                    <a:blip r:embed="rId64" cstate="screen"/>
                    <a:stretch>
                      <a:fillRect/>
                    </a:stretch>
                  </pic:blipFill>
                  <pic:spPr>
                    <a:xfrm>
                      <a:off x="0" y="0"/>
                      <a:ext cx="345419" cy="967796"/>
                    </a:xfrm>
                    <a:prstGeom prst="rect">
                      <a:avLst/>
                    </a:prstGeom>
                    <a:ln>
                      <a:noFill/>
                    </a:ln>
                  </pic:spPr>
                </pic:pic>
              </a:graphicData>
            </a:graphic>
          </wp:anchor>
        </w:drawing>
      </w:r>
      <w:r w:rsidR="008A7393" w:rsidRPr="001B08DC">
        <w:rPr>
          <w:rFonts w:eastAsia="微軟正黑體"/>
          <w:noProof/>
        </w:rPr>
        <mc:AlternateContent>
          <mc:Choice Requires="wps">
            <w:drawing>
              <wp:anchor distT="0" distB="0" distL="114300" distR="114300" simplePos="0" relativeHeight="251731456" behindDoc="0" locked="0" layoutInCell="1" allowOverlap="1" wp14:anchorId="281B63AE" wp14:editId="32B6F93A">
                <wp:simplePos x="0" y="0"/>
                <wp:positionH relativeFrom="column">
                  <wp:posOffset>5039360</wp:posOffset>
                </wp:positionH>
                <wp:positionV relativeFrom="paragraph">
                  <wp:posOffset>311785</wp:posOffset>
                </wp:positionV>
                <wp:extent cx="1009015" cy="546100"/>
                <wp:effectExtent l="400050" t="0" r="19685" b="101600"/>
                <wp:wrapNone/>
                <wp:docPr id="4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546100"/>
                        </a:xfrm>
                        <a:prstGeom prst="borderCallout1">
                          <a:avLst>
                            <a:gd name="adj1" fmla="val 54797"/>
                            <a:gd name="adj2" fmla="val -781"/>
                            <a:gd name="adj3" fmla="val 112500"/>
                            <a:gd name="adj4" fmla="val -38333"/>
                          </a:avLst>
                        </a:prstGeom>
                        <a:solidFill>
                          <a:schemeClr val="accent5">
                            <a:lumMod val="20000"/>
                            <a:lumOff val="80000"/>
                          </a:schemeClr>
                        </a:solidFill>
                        <a:ln w="19050"/>
                      </wps:spPr>
                      <wps:style>
                        <a:lnRef idx="2">
                          <a:schemeClr val="accent5">
                            <a:shade val="50000"/>
                          </a:schemeClr>
                        </a:lnRef>
                        <a:fillRef idx="1">
                          <a:schemeClr val="accent5"/>
                        </a:fillRef>
                        <a:effectRef idx="0">
                          <a:schemeClr val="accent5"/>
                        </a:effectRef>
                        <a:fontRef idx="minor">
                          <a:schemeClr val="lt1"/>
                        </a:fontRef>
                      </wps:style>
                      <wps:txbx>
                        <w:txbxContent>
                          <w:p w14:paraId="0302602B" w14:textId="77777777" w:rsidR="000B28C8" w:rsidRDefault="000B28C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Worksheet 1</w:t>
                            </w:r>
                          </w:p>
                          <w:p w14:paraId="0D300566" w14:textId="77777777" w:rsidR="000B28C8" w:rsidRDefault="000B28C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Activity 1</w:t>
                            </w:r>
                          </w:p>
                        </w:txbxContent>
                      </wps:txbx>
                      <wps:bodyPr rot="0" vert="horz" wrap="square" lIns="91440" tIns="45720" rIns="91440" bIns="4572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1B63A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_x0000_s1086" type="#_x0000_t47" style="position:absolute;left:0;text-align:left;margin-left:396.8pt;margin-top:24.55pt;width:79.45pt;height:43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" adj=",,-169,11836" fillcolor="#daeef3 [664]" strokecolor="#205867 [1608]" strokeweight="1.5pt">
                <v:path arrowok="f"/>
                <v:textbox>
                  <w:txbxContent>
                    <w:p w14:paraId="0302602B" w14:textId="77777777" w:rsidR="000B28C8" w:rsidRDefault="000B28C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Worksheet 1</w:t>
                      </w:r>
                    </w:p>
                    <w:p w14:paraId="0D300566" w14:textId="77777777" w:rsidR="000B28C8" w:rsidRDefault="000B28C8">
                      <w:pPr>
                        <w:jc w:val="center"/>
                        <w:rPr>
                          <w:rFonts w:ascii="微軟正黑體" w:hAnsi="微軟正黑體"/>
                          <w:b/>
                          <w:bCs/>
                          <w:color w:val="000000" w:themeColor="text1"/>
                          <w:sz w:val="20"/>
                          <w:szCs w:val="20"/>
                        </w:rPr>
                      </w:pPr>
                      <w:r>
                        <w:rPr>
                          <w:rFonts w:ascii="微軟正黑體" w:hAnsi="微軟正黑體" w:hint="eastAsia"/>
                          <w:b/>
                          <w:bCs/>
                          <w:color w:val="000000" w:themeColor="text1"/>
                          <w:sz w:val="20"/>
                          <w:szCs w:val="20"/>
                        </w:rPr>
                        <w:t>Activity 1</w:t>
                      </w:r>
                    </w:p>
                  </w:txbxContent>
                </v:textbox>
                <o:callout v:ext="edit" minusy="t"/>
              </v:shape>
            </w:pict>
          </mc:Fallback>
        </mc:AlternateContent>
      </w:r>
    </w:p>
    <w:p w14:paraId="7C37E430" w14:textId="5506A6A9" w:rsidR="00222F1E" w:rsidRPr="001B08DC" w:rsidRDefault="00E8226D">
      <w:pPr>
        <w:pStyle w:val="affc"/>
        <w:widowControl w:val="0"/>
        <w:snapToGrid w:val="0"/>
        <w:spacing w:line="276" w:lineRule="auto"/>
        <w:ind w:leftChars="0" w:left="482"/>
        <w:rPr>
          <w:rFonts w:eastAsia="微軟正黑體"/>
          <w:b/>
          <w:bCs/>
          <w:sz w:val="28"/>
          <w:szCs w:val="28"/>
          <w:lang w:val="en-GB" w:eastAsia="zh-TW"/>
        </w:rPr>
      </w:pPr>
      <w:r w:rsidRPr="001B08DC">
        <w:rPr>
          <w:b/>
          <w:color w:val="000000" w:themeColor="text1"/>
          <w:lang w:val="en-GB"/>
        </w:rPr>
        <w:t>S</w:t>
      </w:r>
      <w:r w:rsidR="008A7393" w:rsidRPr="001B08DC">
        <w:rPr>
          <w:rFonts w:eastAsia="微軟正黑體"/>
          <w:b/>
          <w:bCs/>
          <w:sz w:val="28"/>
          <w:szCs w:val="28"/>
          <w:lang w:val="en-GB" w:eastAsia="zh-HK"/>
        </w:rPr>
        <w:t>elf in the eyes of others</w:t>
      </w:r>
    </w:p>
    <w:p w14:paraId="0739F5C2" w14:textId="27517F81" w:rsidR="00222F1E" w:rsidRPr="001B08DC" w:rsidRDefault="00E8226D" w:rsidP="00CC732B">
      <w:pPr>
        <w:pStyle w:val="affc"/>
        <w:widowControl w:val="0"/>
        <w:numPr>
          <w:ilvl w:val="0"/>
          <w:numId w:val="28"/>
        </w:numPr>
        <w:snapToGrid w:val="0"/>
        <w:spacing w:line="276" w:lineRule="auto"/>
        <w:ind w:leftChars="0"/>
        <w:rPr>
          <w:rFonts w:eastAsia="微軟正黑體"/>
          <w:b/>
          <w:color w:val="000000" w:themeColor="text1"/>
          <w:lang w:val="en-GB" w:eastAsia="zh-TW"/>
        </w:rPr>
      </w:pPr>
      <w:r w:rsidRPr="001B08DC">
        <w:rPr>
          <w:rFonts w:eastAsia="微軟正黑體"/>
          <w:lang w:val="en-GB"/>
        </w:rPr>
        <w:t>S</w:t>
      </w:r>
      <w:r w:rsidR="008A7393" w:rsidRPr="001B08DC">
        <w:rPr>
          <w:rFonts w:eastAsia="微軟正黑體"/>
          <w:lang w:val="en-GB"/>
        </w:rPr>
        <w:t>elf in the eyes of others</w:t>
      </w:r>
      <w:r w:rsidR="008A7393" w:rsidRPr="001B08DC">
        <w:rPr>
          <w:lang w:val="en-GB"/>
        </w:rPr>
        <w:t xml:space="preserve"> refers to others’ views on </w:t>
      </w:r>
      <w:r w:rsidRPr="001B08DC">
        <w:rPr>
          <w:lang w:val="en-GB"/>
        </w:rPr>
        <w:t>ourselves</w:t>
      </w:r>
      <w:r w:rsidR="008A7393" w:rsidRPr="001B08DC">
        <w:rPr>
          <w:lang w:val="en-GB"/>
        </w:rPr>
        <w:t>.</w:t>
      </w:r>
    </w:p>
    <w:p w14:paraId="5595D1BE" w14:textId="70764E5E" w:rsidR="00222F1E" w:rsidRPr="001B08DC" w:rsidRDefault="006B6591" w:rsidP="00CC732B">
      <w:pPr>
        <w:pStyle w:val="affc"/>
        <w:widowControl w:val="0"/>
        <w:numPr>
          <w:ilvl w:val="0"/>
          <w:numId w:val="28"/>
        </w:numPr>
        <w:snapToGrid w:val="0"/>
        <w:spacing w:after="200" w:line="276" w:lineRule="auto"/>
        <w:ind w:leftChars="0"/>
        <w:jc w:val="both"/>
        <w:rPr>
          <w:lang w:val="en-GB" w:eastAsia="zh-TW"/>
        </w:rPr>
      </w:pPr>
      <w:r w:rsidRPr="001B08DC">
        <w:rPr>
          <w:noProof/>
        </w:rPr>
        <w:drawing>
          <wp:anchor distT="0" distB="0" distL="114300" distR="114300" simplePos="0" relativeHeight="251715072" behindDoc="0" locked="0" layoutInCell="1" allowOverlap="1" wp14:anchorId="4DBFC905" wp14:editId="3083E4DD">
            <wp:simplePos x="0" y="0"/>
            <wp:positionH relativeFrom="column">
              <wp:posOffset>359051</wp:posOffset>
            </wp:positionH>
            <wp:positionV relativeFrom="paragraph">
              <wp:posOffset>47074</wp:posOffset>
            </wp:positionV>
            <wp:extent cx="585470" cy="737235"/>
            <wp:effectExtent l="0" t="0" r="43180" b="43815"/>
            <wp:wrapThrough wrapText="bothSides">
              <wp:wrapPolygon edited="0">
                <wp:start x="0" y="0"/>
                <wp:lineTo x="0" y="21209"/>
                <wp:lineTo x="21085" y="21209"/>
                <wp:lineTo x="21085" y="0"/>
                <wp:lineTo x="0" y="0"/>
              </wp:wrapPolygon>
            </wp:wrapThrough>
            <wp:docPr id="110" name="圖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圖片 110"/>
                    <pic:cNvPicPr>
                      <a:picLocks noChangeAspect="1" noChangeArrowheads="1"/>
                    </pic:cNvPicPr>
                  </pic:nvPicPr>
                  <pic:blipFill>
                    <a:blip r:embed="rId65" cstate="screen"/>
                    <a:stretch>
                      <a:fillRect/>
                    </a:stretch>
                  </pic:blipFill>
                  <pic:spPr>
                    <a:xfrm>
                      <a:off x="0" y="0"/>
                      <a:ext cx="585470" cy="737235"/>
                    </a:xfrm>
                    <a:prstGeom prst="rect">
                      <a:avLst/>
                    </a:prstGeom>
                    <a:noFill/>
                    <a:ln>
                      <a:noFill/>
                    </a:ln>
                  </pic:spPr>
                </pic:pic>
              </a:graphicData>
            </a:graphic>
          </wp:anchor>
        </w:drawing>
      </w:r>
      <w:r w:rsidR="008A7393" w:rsidRPr="001B08DC">
        <w:rPr>
          <w:rFonts w:ascii="微軟正黑體" w:eastAsia="微軟正黑體" w:hAnsi="微軟正黑體"/>
          <w:noProof/>
        </w:rPr>
        <w:drawing>
          <wp:anchor distT="0" distB="0" distL="114300" distR="114300" simplePos="0" relativeHeight="251717120" behindDoc="0" locked="0" layoutInCell="1" allowOverlap="1" wp14:anchorId="463B5C38" wp14:editId="4EEFAE01">
            <wp:simplePos x="0" y="0"/>
            <wp:positionH relativeFrom="margin">
              <wp:posOffset>5062220</wp:posOffset>
            </wp:positionH>
            <wp:positionV relativeFrom="paragraph">
              <wp:posOffset>968375</wp:posOffset>
            </wp:positionV>
            <wp:extent cx="623570" cy="582295"/>
            <wp:effectExtent l="0" t="0" r="5080" b="8255"/>
            <wp:wrapSquare wrapText="bothSides"/>
            <wp:docPr id="115" name="圖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圖片 115"/>
                    <pic:cNvPicPr>
                      <a:picLocks noChangeAspect="1" noChangeArrowheads="1"/>
                    </pic:cNvPicPr>
                  </pic:nvPicPr>
                  <pic:blipFill>
                    <a:blip r:embed="rId66" cstate="screen"/>
                    <a:srcRect/>
                    <a:stretch>
                      <a:fillRect/>
                    </a:stretch>
                  </pic:blipFill>
                  <pic:spPr>
                    <a:xfrm>
                      <a:off x="0" y="0"/>
                      <a:ext cx="623570" cy="582295"/>
                    </a:xfrm>
                    <a:prstGeom prst="rect">
                      <a:avLst/>
                    </a:prstGeom>
                    <a:noFill/>
                  </pic:spPr>
                </pic:pic>
              </a:graphicData>
            </a:graphic>
          </wp:anchor>
        </w:drawing>
      </w:r>
      <w:r w:rsidR="007548F6" w:rsidRPr="001B08DC">
        <w:rPr>
          <w:lang w:val="en-GB"/>
        </w:rPr>
        <w:t xml:space="preserve">Sometimes there are gaps between </w:t>
      </w:r>
      <w:r w:rsidR="008A7393" w:rsidRPr="001B08DC">
        <w:rPr>
          <w:lang w:val="en-GB"/>
        </w:rPr>
        <w:t>“</w:t>
      </w:r>
      <w:r w:rsidR="008A7393" w:rsidRPr="001B08DC">
        <w:rPr>
          <w:lang w:val="en-GB" w:eastAsia="zh-TW"/>
        </w:rPr>
        <w:t xml:space="preserve">true self” and “self in the eyes of others”. </w:t>
      </w:r>
      <w:r w:rsidR="007548F6" w:rsidRPr="001B08DC">
        <w:rPr>
          <w:lang w:val="en-GB" w:eastAsia="zh-TW"/>
        </w:rPr>
        <w:t>One</w:t>
      </w:r>
      <w:r w:rsidR="008A7393" w:rsidRPr="001B08DC">
        <w:rPr>
          <w:lang w:val="en-GB" w:eastAsia="zh-TW"/>
        </w:rPr>
        <w:t xml:space="preserve"> of the reasons is that we tend to show the </w:t>
      </w:r>
      <w:r w:rsidR="00966A97" w:rsidRPr="001B08DC">
        <w:rPr>
          <w:lang w:val="en-GB" w:eastAsia="zh-TW"/>
        </w:rPr>
        <w:t xml:space="preserve">better </w:t>
      </w:r>
      <w:r w:rsidR="008A7393" w:rsidRPr="001B08DC">
        <w:rPr>
          <w:lang w:val="en-GB" w:eastAsia="zh-TW"/>
        </w:rPr>
        <w:t xml:space="preserve">side of ourselves to others and hide the </w:t>
      </w:r>
      <w:r w:rsidR="00966A97" w:rsidRPr="001B08DC">
        <w:rPr>
          <w:lang w:val="en-GB" w:eastAsia="zh-TW"/>
        </w:rPr>
        <w:t>dimmer</w:t>
      </w:r>
      <w:r w:rsidR="008A7393" w:rsidRPr="001B08DC">
        <w:rPr>
          <w:lang w:val="en-GB" w:eastAsia="zh-TW"/>
        </w:rPr>
        <w:t xml:space="preserve"> side, worrying that others will not like us</w:t>
      </w:r>
      <w:r w:rsidR="00EE0764" w:rsidRPr="001B08DC">
        <w:rPr>
          <w:lang w:val="en-GB" w:eastAsia="zh-TW"/>
        </w:rPr>
        <w:t xml:space="preserve"> if they see our less favourable side</w:t>
      </w:r>
      <w:r w:rsidR="008A7393" w:rsidRPr="001B08DC">
        <w:rPr>
          <w:lang w:val="en-GB" w:eastAsia="zh-TW"/>
        </w:rPr>
        <w:t xml:space="preserve">. Besides, some of us will play a role which is preferred by others to cater </w:t>
      </w:r>
      <w:r w:rsidR="00EE0764" w:rsidRPr="001B08DC">
        <w:rPr>
          <w:lang w:val="en-GB" w:eastAsia="zh-TW"/>
        </w:rPr>
        <w:t>others’</w:t>
      </w:r>
      <w:r w:rsidR="008A7393" w:rsidRPr="001B08DC">
        <w:rPr>
          <w:lang w:val="en-GB" w:eastAsia="zh-TW"/>
        </w:rPr>
        <w:t xml:space="preserve"> preferences and show </w:t>
      </w:r>
      <w:r w:rsidR="00EE0764" w:rsidRPr="001B08DC">
        <w:rPr>
          <w:lang w:val="en-GB" w:eastAsia="zh-TW"/>
        </w:rPr>
        <w:t>the best parts of ourselves</w:t>
      </w:r>
      <w:r w:rsidR="008A7393" w:rsidRPr="001B08DC">
        <w:rPr>
          <w:lang w:val="en-GB" w:eastAsia="zh-TW"/>
        </w:rPr>
        <w:t xml:space="preserve"> in the hope of gaining recognition from others. </w:t>
      </w:r>
      <w:r w:rsidR="00EE0764" w:rsidRPr="001B08DC">
        <w:rPr>
          <w:lang w:val="en-GB" w:eastAsia="zh-TW"/>
        </w:rPr>
        <w:t>T</w:t>
      </w:r>
      <w:r w:rsidR="008A7393" w:rsidRPr="001B08DC">
        <w:rPr>
          <w:lang w:val="en-GB" w:eastAsia="zh-TW"/>
        </w:rPr>
        <w:t xml:space="preserve">he two reasons mentioned above are about hiding </w:t>
      </w:r>
      <w:r w:rsidR="00EE0764" w:rsidRPr="001B08DC">
        <w:rPr>
          <w:lang w:val="en-GB" w:eastAsia="zh-TW"/>
        </w:rPr>
        <w:t xml:space="preserve">the </w:t>
      </w:r>
      <w:r w:rsidR="008A7393" w:rsidRPr="001B08DC">
        <w:rPr>
          <w:lang w:val="en-GB" w:eastAsia="zh-TW"/>
        </w:rPr>
        <w:t xml:space="preserve">“true self” </w:t>
      </w:r>
      <w:r w:rsidR="00EE0764" w:rsidRPr="001B08DC">
        <w:rPr>
          <w:lang w:val="en-GB" w:eastAsia="zh-TW"/>
        </w:rPr>
        <w:t>in order to live up to others’ expectations</w:t>
      </w:r>
      <w:r w:rsidR="008A7393" w:rsidRPr="001B08DC">
        <w:rPr>
          <w:lang w:val="en-GB" w:eastAsia="zh-TW"/>
        </w:rPr>
        <w:t xml:space="preserve">. </w:t>
      </w:r>
      <w:r w:rsidR="007548F6" w:rsidRPr="001B08DC">
        <w:rPr>
          <w:lang w:val="en-GB" w:eastAsia="zh-TW"/>
        </w:rPr>
        <w:t>Besides,</w:t>
      </w:r>
      <w:r w:rsidR="008A7393" w:rsidRPr="001B08DC">
        <w:rPr>
          <w:lang w:val="en-GB" w:eastAsia="zh-TW"/>
        </w:rPr>
        <w:t xml:space="preserve"> </w:t>
      </w:r>
      <w:r w:rsidR="00EE0764" w:rsidRPr="001B08DC">
        <w:rPr>
          <w:lang w:val="en-GB" w:eastAsia="zh-TW"/>
        </w:rPr>
        <w:t xml:space="preserve">there are </w:t>
      </w:r>
      <w:r w:rsidR="008A7393" w:rsidRPr="001B08DC">
        <w:rPr>
          <w:lang w:val="en-GB" w:eastAsia="zh-TW"/>
        </w:rPr>
        <w:t xml:space="preserve">people </w:t>
      </w:r>
      <w:r w:rsidR="00EE0764" w:rsidRPr="001B08DC">
        <w:rPr>
          <w:lang w:val="en-GB" w:eastAsia="zh-TW"/>
        </w:rPr>
        <w:t xml:space="preserve">who are not aware of </w:t>
      </w:r>
      <w:r w:rsidR="008A7393" w:rsidRPr="001B08DC">
        <w:rPr>
          <w:lang w:val="en-GB" w:eastAsia="zh-TW"/>
        </w:rPr>
        <w:t xml:space="preserve">their own characteristics and only show </w:t>
      </w:r>
      <w:r w:rsidR="00EE0764" w:rsidRPr="001B08DC">
        <w:rPr>
          <w:lang w:val="en-GB" w:eastAsia="zh-TW"/>
        </w:rPr>
        <w:t xml:space="preserve">those characteristics </w:t>
      </w:r>
      <w:r w:rsidR="008A7393" w:rsidRPr="001B08DC">
        <w:rPr>
          <w:lang w:val="en-GB" w:eastAsia="zh-TW"/>
        </w:rPr>
        <w:t xml:space="preserve">unintentionally when they </w:t>
      </w:r>
      <w:r w:rsidR="00EE0764" w:rsidRPr="001B08DC">
        <w:rPr>
          <w:lang w:val="en-GB" w:eastAsia="zh-TW"/>
        </w:rPr>
        <w:t xml:space="preserve">interact </w:t>
      </w:r>
      <w:r w:rsidR="008A7393" w:rsidRPr="001B08DC">
        <w:rPr>
          <w:lang w:val="en-GB" w:eastAsia="zh-TW"/>
        </w:rPr>
        <w:t xml:space="preserve">with others, which will also make </w:t>
      </w:r>
      <w:r w:rsidR="00EE0764" w:rsidRPr="001B08DC">
        <w:rPr>
          <w:lang w:val="en-GB" w:eastAsia="zh-TW"/>
        </w:rPr>
        <w:t xml:space="preserve">the </w:t>
      </w:r>
      <w:r w:rsidR="008A7393" w:rsidRPr="001B08DC">
        <w:rPr>
          <w:lang w:val="en-GB" w:eastAsia="zh-TW"/>
        </w:rPr>
        <w:t xml:space="preserve">“self in the eyes of others” different from </w:t>
      </w:r>
      <w:r w:rsidR="00EE0764" w:rsidRPr="001B08DC">
        <w:rPr>
          <w:lang w:val="en-GB" w:eastAsia="zh-TW"/>
        </w:rPr>
        <w:t xml:space="preserve">the </w:t>
      </w:r>
      <w:r w:rsidR="008A7393" w:rsidRPr="001B08DC">
        <w:rPr>
          <w:lang w:val="en-GB" w:eastAsia="zh-TW"/>
        </w:rPr>
        <w:t>“true self”.</w:t>
      </w:r>
    </w:p>
    <w:p w14:paraId="6F9C3DB0" w14:textId="05A964C9" w:rsidR="00222F1E" w:rsidRPr="001B08DC" w:rsidRDefault="008A7393">
      <w:pPr>
        <w:snapToGrid w:val="0"/>
        <w:spacing w:line="276" w:lineRule="auto"/>
        <w:ind w:leftChars="177" w:left="425"/>
        <w:rPr>
          <w:rFonts w:eastAsia="微軟正黑體"/>
          <w:b/>
          <w:bCs/>
          <w:sz w:val="28"/>
          <w:szCs w:val="28"/>
          <w:lang w:val="en-GB"/>
        </w:rPr>
      </w:pPr>
      <w:r w:rsidRPr="001B08DC">
        <w:rPr>
          <w:rFonts w:eastAsia="微軟正黑體"/>
          <w:b/>
          <w:bCs/>
          <w:noProof/>
          <w:sz w:val="28"/>
          <w:szCs w:val="28"/>
        </w:rPr>
        <w:lastRenderedPageBreak/>
        <w:drawing>
          <wp:anchor distT="0" distB="0" distL="114300" distR="114300" simplePos="0" relativeHeight="251718144" behindDoc="0" locked="0" layoutInCell="1" allowOverlap="1" wp14:anchorId="3383EA63" wp14:editId="5BF32D49">
            <wp:simplePos x="0" y="0"/>
            <wp:positionH relativeFrom="column">
              <wp:posOffset>4722495</wp:posOffset>
            </wp:positionH>
            <wp:positionV relativeFrom="paragraph">
              <wp:posOffset>260350</wp:posOffset>
            </wp:positionV>
            <wp:extent cx="925195" cy="978535"/>
            <wp:effectExtent l="0" t="0" r="1905" b="0"/>
            <wp:wrapSquare wrapText="bothSides"/>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圖片 111"/>
                    <pic:cNvPicPr>
                      <a:picLocks noChangeAspect="1" noChangeArrowheads="1"/>
                    </pic:cNvPicPr>
                  </pic:nvPicPr>
                  <pic:blipFill>
                    <a:blip r:embed="rId67" cstate="screen"/>
                    <a:stretch>
                      <a:fillRect/>
                    </a:stretch>
                  </pic:blipFill>
                  <pic:spPr>
                    <a:xfrm>
                      <a:off x="0" y="0"/>
                      <a:ext cx="925195" cy="978535"/>
                    </a:xfrm>
                    <a:prstGeom prst="rect">
                      <a:avLst/>
                    </a:prstGeom>
                    <a:noFill/>
                    <a:ln>
                      <a:noFill/>
                    </a:ln>
                  </pic:spPr>
                </pic:pic>
              </a:graphicData>
            </a:graphic>
          </wp:anchor>
        </w:drawing>
      </w:r>
      <w:r w:rsidRPr="001B08DC">
        <w:rPr>
          <w:rFonts w:eastAsia="微軟正黑體"/>
          <w:b/>
          <w:bCs/>
          <w:noProof/>
          <w:sz w:val="28"/>
          <w:szCs w:val="28"/>
        </w:rPr>
        <w:drawing>
          <wp:anchor distT="0" distB="0" distL="114300" distR="114300" simplePos="0" relativeHeight="251550208" behindDoc="0" locked="0" layoutInCell="1" allowOverlap="1" wp14:anchorId="7A8F1444" wp14:editId="1B1D29F4">
            <wp:simplePos x="0" y="0"/>
            <wp:positionH relativeFrom="column">
              <wp:posOffset>-163195</wp:posOffset>
            </wp:positionH>
            <wp:positionV relativeFrom="paragraph">
              <wp:posOffset>-14605</wp:posOffset>
            </wp:positionV>
            <wp:extent cx="384175" cy="281940"/>
            <wp:effectExtent l="0" t="0" r="0" b="3810"/>
            <wp:wrapNone/>
            <wp:docPr id="482" name="圖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圖片 482"/>
                    <pic:cNvPicPr>
                      <a:picLocks noChangeAspect="1" noChangeArrowheads="1"/>
                    </pic:cNvPicPr>
                  </pic:nvPicPr>
                  <pic:blipFill>
                    <a:blip r:embed="rId68" cstate="screen">
                      <a:extLst>
                        <a:ext uri="{BEBA8EAE-BF5A-486C-A8C5-ECC9F3942E4B}">
                          <a14:imgProps xmlns:a14="http://schemas.microsoft.com/office/drawing/2010/main">
                            <a14:imgLayer r:embed="rId69">
                              <a14:imgEffect>
                                <a14:brightnessContrast bright="20000"/>
                              </a14:imgEffect>
                              <a14:imgEffect>
                                <a14:sharpenSoften amount="-50000"/>
                              </a14:imgEffect>
                            </a14:imgLayer>
                          </a14:imgProps>
                        </a:ext>
                      </a:extLst>
                    </a:blip>
                    <a:srcRect/>
                    <a:stretch>
                      <a:fillRect/>
                    </a:stretch>
                  </pic:blipFill>
                  <pic:spPr>
                    <a:xfrm>
                      <a:off x="0" y="0"/>
                      <a:ext cx="384175" cy="281940"/>
                    </a:xfrm>
                    <a:prstGeom prst="rect">
                      <a:avLst/>
                    </a:prstGeom>
                    <a:noFill/>
                  </pic:spPr>
                </pic:pic>
              </a:graphicData>
            </a:graphic>
          </wp:anchor>
        </w:drawing>
      </w:r>
      <w:r w:rsidR="001B3588" w:rsidRPr="001B08DC">
        <w:rPr>
          <w:rFonts w:eastAsia="微軟正黑體"/>
          <w:b/>
          <w:bCs/>
          <w:sz w:val="28"/>
          <w:szCs w:val="28"/>
          <w:lang w:val="en-GB"/>
        </w:rPr>
        <w:t>I</w:t>
      </w:r>
      <w:r w:rsidRPr="001B08DC">
        <w:rPr>
          <w:rFonts w:eastAsia="微軟正黑體"/>
          <w:b/>
          <w:bCs/>
          <w:sz w:val="28"/>
          <w:szCs w:val="28"/>
          <w:lang w:val="en-GB"/>
        </w:rPr>
        <w:t>deal self</w:t>
      </w:r>
    </w:p>
    <w:p w14:paraId="57F776B5" w14:textId="743D0A52" w:rsidR="00222F1E" w:rsidRPr="001B08DC" w:rsidRDefault="001B3588" w:rsidP="00CC732B">
      <w:pPr>
        <w:pStyle w:val="affc"/>
        <w:widowControl w:val="0"/>
        <w:numPr>
          <w:ilvl w:val="0"/>
          <w:numId w:val="28"/>
        </w:numPr>
        <w:snapToGrid w:val="0"/>
        <w:spacing w:after="200" w:line="276" w:lineRule="auto"/>
        <w:ind w:leftChars="0"/>
        <w:jc w:val="both"/>
        <w:rPr>
          <w:lang w:val="en-GB" w:eastAsia="zh-TW"/>
        </w:rPr>
      </w:pPr>
      <w:r w:rsidRPr="001B08DC">
        <w:rPr>
          <w:lang w:val="en-GB"/>
        </w:rPr>
        <w:t>I</w:t>
      </w:r>
      <w:r w:rsidR="008A7393" w:rsidRPr="001B08DC">
        <w:rPr>
          <w:lang w:val="en-GB"/>
        </w:rPr>
        <w:t xml:space="preserve">deal self refers to </w:t>
      </w:r>
      <w:r w:rsidR="007548F6" w:rsidRPr="001B08DC">
        <w:rPr>
          <w:lang w:val="en-GB"/>
        </w:rPr>
        <w:t>the</w:t>
      </w:r>
      <w:r w:rsidR="008A7393" w:rsidRPr="001B08DC">
        <w:rPr>
          <w:lang w:val="en-GB"/>
        </w:rPr>
        <w:t xml:space="preserve"> kind of person we want to be.</w:t>
      </w:r>
    </w:p>
    <w:p w14:paraId="4B91DBA4" w14:textId="7BA1A262" w:rsidR="00222F1E" w:rsidRPr="001B08DC" w:rsidRDefault="008A7393" w:rsidP="00CC732B">
      <w:pPr>
        <w:pStyle w:val="affc"/>
        <w:numPr>
          <w:ilvl w:val="0"/>
          <w:numId w:val="28"/>
        </w:numPr>
        <w:ind w:leftChars="0"/>
        <w:jc w:val="both"/>
        <w:rPr>
          <w:rFonts w:eastAsia="Malgun Gothic"/>
          <w:lang w:val="en-GB" w:eastAsia="zh-TW"/>
        </w:rPr>
      </w:pPr>
      <w:r w:rsidRPr="001B08DC">
        <w:rPr>
          <w:rFonts w:eastAsia="Malgun Gothic"/>
          <w:lang w:val="en-GB" w:eastAsia="zh-HK"/>
        </w:rPr>
        <w:t xml:space="preserve">The closer </w:t>
      </w:r>
      <w:r w:rsidR="001B3588" w:rsidRPr="001B08DC">
        <w:rPr>
          <w:rFonts w:eastAsia="Malgun Gothic"/>
          <w:lang w:val="en-GB" w:eastAsia="zh-HK"/>
        </w:rPr>
        <w:t xml:space="preserve">the </w:t>
      </w:r>
      <w:r w:rsidRPr="001B08DC">
        <w:rPr>
          <w:rFonts w:eastAsia="Malgun Gothic"/>
          <w:lang w:val="en-GB"/>
        </w:rPr>
        <w:t>“</w:t>
      </w:r>
      <w:r w:rsidRPr="001B08DC">
        <w:rPr>
          <w:rFonts w:eastAsia="Malgun Gothic"/>
          <w:lang w:val="en-GB" w:eastAsia="zh-HK"/>
        </w:rPr>
        <w:t>true self</w:t>
      </w:r>
      <w:r w:rsidRPr="001B08DC">
        <w:rPr>
          <w:rFonts w:eastAsia="Malgun Gothic"/>
          <w:lang w:val="en-GB"/>
        </w:rPr>
        <w:t>”</w:t>
      </w:r>
      <w:r w:rsidRPr="001B08DC">
        <w:rPr>
          <w:rFonts w:eastAsia="Malgun Gothic"/>
          <w:lang w:val="en-GB" w:eastAsia="zh-HK"/>
        </w:rPr>
        <w:t xml:space="preserve"> is to </w:t>
      </w:r>
      <w:r w:rsidR="001B3588" w:rsidRPr="001B08DC">
        <w:rPr>
          <w:rFonts w:eastAsia="Malgun Gothic"/>
          <w:lang w:val="en-GB" w:eastAsia="zh-HK"/>
        </w:rPr>
        <w:t xml:space="preserve">the </w:t>
      </w:r>
      <w:r w:rsidRPr="001B08DC">
        <w:rPr>
          <w:rFonts w:eastAsia="Malgun Gothic"/>
          <w:lang w:val="en-GB"/>
        </w:rPr>
        <w:t>“</w:t>
      </w:r>
      <w:r w:rsidRPr="001B08DC">
        <w:rPr>
          <w:rFonts w:eastAsia="Malgun Gothic"/>
          <w:lang w:val="en-GB" w:eastAsia="zh-HK"/>
        </w:rPr>
        <w:t>ideal self</w:t>
      </w:r>
      <w:r w:rsidRPr="001B08DC">
        <w:rPr>
          <w:rFonts w:eastAsia="Malgun Gothic"/>
          <w:lang w:val="en-GB"/>
        </w:rPr>
        <w:t>”</w:t>
      </w:r>
      <w:r w:rsidRPr="001B08DC">
        <w:rPr>
          <w:rFonts w:eastAsia="Malgun Gothic"/>
          <w:lang w:val="en-GB" w:eastAsia="zh-HK"/>
        </w:rPr>
        <w:t xml:space="preserve">, the more satisfied we are with our own states; on the contrary, the greater the </w:t>
      </w:r>
      <w:r w:rsidRPr="001B08DC">
        <w:rPr>
          <w:lang w:val="en-GB"/>
        </w:rPr>
        <w:t>gap</w:t>
      </w:r>
      <w:r w:rsidRPr="001B08DC">
        <w:rPr>
          <w:rFonts w:eastAsia="Malgun Gothic"/>
          <w:lang w:val="en-GB" w:eastAsia="zh-HK"/>
        </w:rPr>
        <w:t xml:space="preserve"> between the two, the more likely we </w:t>
      </w:r>
      <w:r w:rsidRPr="001B08DC">
        <w:rPr>
          <w:lang w:val="en-GB"/>
        </w:rPr>
        <w:t>will</w:t>
      </w:r>
      <w:r w:rsidRPr="001B08DC">
        <w:rPr>
          <w:rFonts w:eastAsia="Malgun Gothic"/>
          <w:lang w:val="en-GB" w:eastAsia="zh-HK"/>
        </w:rPr>
        <w:t xml:space="preserve"> feel uneasy and depressed.</w:t>
      </w:r>
    </w:p>
    <w:p w14:paraId="35A3ECE8" w14:textId="1938D1B1" w:rsidR="00222F1E" w:rsidRPr="001B08DC" w:rsidRDefault="008A7393" w:rsidP="00CC732B">
      <w:pPr>
        <w:pStyle w:val="affc"/>
        <w:numPr>
          <w:ilvl w:val="0"/>
          <w:numId w:val="28"/>
        </w:numPr>
        <w:ind w:leftChars="0"/>
        <w:jc w:val="both"/>
        <w:rPr>
          <w:rFonts w:eastAsia="Malgun Gothic"/>
          <w:lang w:val="en-GB" w:eastAsia="zh-TW"/>
        </w:rPr>
      </w:pPr>
      <w:r w:rsidRPr="001B08DC">
        <w:rPr>
          <w:rFonts w:eastAsia="Malgun Gothic"/>
          <w:lang w:val="en-GB" w:eastAsia="zh-TW"/>
        </w:rPr>
        <w:t xml:space="preserve">For example, </w:t>
      </w:r>
      <w:r w:rsidR="007A004C" w:rsidRPr="001B08DC">
        <w:rPr>
          <w:rFonts w:eastAsia="Malgun Gothic"/>
          <w:lang w:val="en-GB" w:eastAsia="zh-TW"/>
        </w:rPr>
        <w:t>Yuen Wai</w:t>
      </w:r>
      <w:r w:rsidRPr="001B08DC">
        <w:rPr>
          <w:rFonts w:eastAsia="Malgun Gothic"/>
          <w:lang w:val="en-GB" w:eastAsia="zh-TW"/>
        </w:rPr>
        <w:t xml:space="preserve"> hope</w:t>
      </w:r>
      <w:r w:rsidR="001B3588" w:rsidRPr="001B08DC">
        <w:rPr>
          <w:rFonts w:eastAsia="Malgun Gothic"/>
          <w:lang w:val="en-GB" w:eastAsia="zh-TW"/>
        </w:rPr>
        <w:t>s</w:t>
      </w:r>
      <w:r w:rsidRPr="001B08DC">
        <w:rPr>
          <w:rFonts w:eastAsia="Malgun Gothic"/>
          <w:lang w:val="en-GB" w:eastAsia="zh-TW"/>
        </w:rPr>
        <w:t xml:space="preserve"> that she could be a </w:t>
      </w:r>
      <w:r w:rsidR="001B3588" w:rsidRPr="001B08DC">
        <w:rPr>
          <w:rFonts w:eastAsia="Malgun Gothic"/>
          <w:lang w:val="en-GB" w:eastAsia="zh-TW"/>
        </w:rPr>
        <w:t xml:space="preserve">sociable </w:t>
      </w:r>
      <w:r w:rsidR="007548F6" w:rsidRPr="001B08DC">
        <w:rPr>
          <w:rFonts w:eastAsia="Malgun Gothic"/>
          <w:lang w:val="en-GB" w:eastAsia="zh-TW"/>
        </w:rPr>
        <w:t>person</w:t>
      </w:r>
      <w:r w:rsidRPr="001B08DC">
        <w:rPr>
          <w:rFonts w:eastAsia="Malgun Gothic"/>
          <w:lang w:val="en-GB" w:eastAsia="zh-TW"/>
        </w:rPr>
        <w:t xml:space="preserve">. However, after </w:t>
      </w:r>
      <w:r w:rsidR="007548F6" w:rsidRPr="001B08DC">
        <w:rPr>
          <w:rFonts w:eastAsia="Malgun Gothic"/>
          <w:lang w:val="en-GB" w:eastAsia="zh-TW"/>
        </w:rPr>
        <w:t>entering secondary school</w:t>
      </w:r>
      <w:r w:rsidRPr="001B08DC">
        <w:rPr>
          <w:rFonts w:eastAsia="Malgun Gothic"/>
          <w:lang w:val="en-GB" w:eastAsia="zh-TW"/>
        </w:rPr>
        <w:t xml:space="preserve">, she always finds it difficult to </w:t>
      </w:r>
      <w:r w:rsidR="001B3588" w:rsidRPr="001B08DC">
        <w:rPr>
          <w:rFonts w:eastAsia="Malgun Gothic"/>
          <w:lang w:val="en-GB" w:eastAsia="zh-TW"/>
        </w:rPr>
        <w:t xml:space="preserve">start a conversation </w:t>
      </w:r>
      <w:r w:rsidRPr="001B08DC">
        <w:rPr>
          <w:rFonts w:eastAsia="Malgun Gothic"/>
          <w:lang w:val="en-GB" w:eastAsia="zh-TW"/>
        </w:rPr>
        <w:t xml:space="preserve">with her classmates. </w:t>
      </w:r>
      <w:r w:rsidR="001B3588" w:rsidRPr="001B08DC">
        <w:rPr>
          <w:rFonts w:eastAsia="Malgun Gothic"/>
          <w:lang w:val="en-GB" w:eastAsia="zh-TW"/>
        </w:rPr>
        <w:t xml:space="preserve">Due to the </w:t>
      </w:r>
      <w:r w:rsidRPr="001B08DC">
        <w:rPr>
          <w:rFonts w:eastAsia="Malgun Gothic"/>
          <w:lang w:val="en-GB" w:eastAsia="zh-TW"/>
        </w:rPr>
        <w:t>gap between ideal and reality</w:t>
      </w:r>
      <w:r w:rsidR="001B3588" w:rsidRPr="001B08DC">
        <w:rPr>
          <w:rFonts w:eastAsia="Malgun Gothic"/>
          <w:lang w:val="en-GB" w:eastAsia="zh-TW"/>
        </w:rPr>
        <w:t xml:space="preserve">, she feels </w:t>
      </w:r>
      <w:r w:rsidRPr="001B08DC">
        <w:rPr>
          <w:rFonts w:eastAsia="Malgun Gothic"/>
          <w:lang w:val="en-GB" w:eastAsia="zh-TW"/>
        </w:rPr>
        <w:t xml:space="preserve">depressed. However, some people will regard this as a driving force to improve and </w:t>
      </w:r>
      <w:r w:rsidR="001B3588" w:rsidRPr="001B08DC">
        <w:rPr>
          <w:rFonts w:eastAsia="Malgun Gothic"/>
          <w:lang w:val="en-GB" w:eastAsia="zh-TW"/>
        </w:rPr>
        <w:t>upgrade</w:t>
      </w:r>
      <w:r w:rsidRPr="001B08DC">
        <w:rPr>
          <w:rFonts w:eastAsia="Malgun Gothic"/>
          <w:lang w:val="en-GB" w:eastAsia="zh-TW"/>
        </w:rPr>
        <w:t xml:space="preserve"> </w:t>
      </w:r>
      <w:r w:rsidR="004A7E74" w:rsidRPr="001B08DC">
        <w:rPr>
          <w:rFonts w:eastAsia="Malgun Gothic"/>
          <w:lang w:val="en-GB" w:eastAsia="zh-TW"/>
        </w:rPr>
        <w:t>themselves and</w:t>
      </w:r>
      <w:r w:rsidRPr="001B08DC">
        <w:rPr>
          <w:rFonts w:eastAsia="Malgun Gothic"/>
          <w:lang w:val="en-GB" w:eastAsia="zh-TW"/>
        </w:rPr>
        <w:t xml:space="preserve"> take this as an opportunity to </w:t>
      </w:r>
      <w:r w:rsidR="007548F6" w:rsidRPr="001B08DC">
        <w:rPr>
          <w:rFonts w:eastAsia="Malgun Gothic"/>
          <w:lang w:val="en-GB" w:eastAsia="zh-TW"/>
        </w:rPr>
        <w:t xml:space="preserve">establish </w:t>
      </w:r>
      <w:r w:rsidR="001B3588" w:rsidRPr="001B08DC">
        <w:rPr>
          <w:rFonts w:eastAsia="Malgun Gothic"/>
          <w:lang w:val="en-GB" w:eastAsia="zh-TW"/>
        </w:rPr>
        <w:t>their ideal selves</w:t>
      </w:r>
      <w:r w:rsidRPr="001B08DC">
        <w:rPr>
          <w:rFonts w:eastAsia="Malgun Gothic"/>
          <w:lang w:val="en-GB" w:eastAsia="zh-TW"/>
        </w:rPr>
        <w:t xml:space="preserve">. For example, </w:t>
      </w:r>
      <w:r w:rsidR="007A004C" w:rsidRPr="001B08DC">
        <w:rPr>
          <w:rFonts w:eastAsia="Malgun Gothic"/>
          <w:lang w:val="en-GB" w:eastAsia="zh-TW"/>
        </w:rPr>
        <w:t>Yuen Wai</w:t>
      </w:r>
      <w:r w:rsidRPr="001B08DC">
        <w:rPr>
          <w:rFonts w:eastAsia="Malgun Gothic"/>
          <w:lang w:val="en-GB" w:eastAsia="zh-TW"/>
        </w:rPr>
        <w:t xml:space="preserve"> </w:t>
      </w:r>
      <w:r w:rsidR="001B3588" w:rsidRPr="001B08DC">
        <w:rPr>
          <w:rFonts w:eastAsia="Malgun Gothic"/>
          <w:lang w:val="en-GB" w:eastAsia="zh-TW"/>
        </w:rPr>
        <w:t xml:space="preserve">becomes </w:t>
      </w:r>
      <w:r w:rsidRPr="001B08DC">
        <w:rPr>
          <w:rFonts w:eastAsia="Malgun Gothic"/>
          <w:lang w:val="en-GB" w:eastAsia="zh-TW"/>
        </w:rPr>
        <w:t xml:space="preserve">more active in learning different social skills and </w:t>
      </w:r>
      <w:r w:rsidR="001B3588" w:rsidRPr="001B08DC">
        <w:rPr>
          <w:rFonts w:eastAsia="Malgun Gothic"/>
          <w:lang w:val="en-GB" w:eastAsia="zh-TW"/>
        </w:rPr>
        <w:t xml:space="preserve">takes the initiative to </w:t>
      </w:r>
      <w:r w:rsidRPr="001B08DC">
        <w:rPr>
          <w:rFonts w:eastAsia="Malgun Gothic"/>
          <w:lang w:val="en-GB" w:eastAsia="zh-TW"/>
        </w:rPr>
        <w:t>talk to her classmates.</w:t>
      </w:r>
      <w:r w:rsidRPr="001B08DC">
        <w:rPr>
          <w:rFonts w:eastAsia="Malgun Gothic"/>
          <w:noProof/>
        </w:rPr>
        <w:drawing>
          <wp:anchor distT="0" distB="0" distL="114300" distR="114300" simplePos="0" relativeHeight="251727360" behindDoc="1" locked="0" layoutInCell="1" allowOverlap="1" wp14:anchorId="2B3B8103" wp14:editId="48DF46B6">
            <wp:simplePos x="0" y="0"/>
            <wp:positionH relativeFrom="column">
              <wp:posOffset>214630</wp:posOffset>
            </wp:positionH>
            <wp:positionV relativeFrom="paragraph">
              <wp:posOffset>59055</wp:posOffset>
            </wp:positionV>
            <wp:extent cx="389255" cy="1047750"/>
            <wp:effectExtent l="0" t="0" r="0" b="0"/>
            <wp:wrapSquare wrapText="bothSides"/>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圖片 518"/>
                    <pic:cNvPicPr>
                      <a:picLocks noChangeAspect="1"/>
                    </pic:cNvPicPr>
                  </pic:nvPicPr>
                  <pic:blipFill>
                    <a:blip r:embed="rId70" cstate="screen"/>
                    <a:stretch>
                      <a:fillRect/>
                    </a:stretch>
                  </pic:blipFill>
                  <pic:spPr>
                    <a:xfrm>
                      <a:off x="0" y="0"/>
                      <a:ext cx="389255" cy="1047750"/>
                    </a:xfrm>
                    <a:prstGeom prst="rect">
                      <a:avLst/>
                    </a:prstGeom>
                  </pic:spPr>
                </pic:pic>
              </a:graphicData>
            </a:graphic>
          </wp:anchor>
        </w:drawing>
      </w:r>
    </w:p>
    <w:p w14:paraId="6CC46150" w14:textId="77777777" w:rsidR="00222F1E" w:rsidRPr="001B08DC" w:rsidRDefault="00222F1E">
      <w:pPr>
        <w:snapToGrid w:val="0"/>
        <w:spacing w:line="276" w:lineRule="auto"/>
        <w:rPr>
          <w:rFonts w:eastAsiaTheme="minorEastAsia"/>
          <w:lang w:val="en-GB" w:eastAsia="zh-HK"/>
        </w:rPr>
      </w:pPr>
    </w:p>
    <w:p w14:paraId="44D61C85" w14:textId="77777777" w:rsidR="00222F1E" w:rsidRPr="001B08DC" w:rsidRDefault="008A7393">
      <w:pPr>
        <w:snapToGrid w:val="0"/>
        <w:spacing w:line="276" w:lineRule="auto"/>
        <w:rPr>
          <w:lang w:val="en-GB"/>
        </w:rPr>
      </w:pPr>
      <w:r w:rsidRPr="001B08DC">
        <w:rPr>
          <w:u w:val="single"/>
          <w:lang w:val="en-GB"/>
        </w:rPr>
        <w:t>Questions for discussion</w:t>
      </w:r>
      <w:r w:rsidRPr="001B08DC">
        <w:rPr>
          <w:lang w:val="en-GB"/>
        </w:rPr>
        <w:t>:</w:t>
      </w:r>
    </w:p>
    <w:p w14:paraId="6510E7DE" w14:textId="32C164D1" w:rsidR="00222F1E" w:rsidRPr="001B08DC" w:rsidRDefault="008A7393" w:rsidP="00CC732B">
      <w:pPr>
        <w:pStyle w:val="affc"/>
        <w:numPr>
          <w:ilvl w:val="0"/>
          <w:numId w:val="29"/>
        </w:numPr>
        <w:spacing w:line="276" w:lineRule="auto"/>
        <w:ind w:leftChars="0"/>
        <w:rPr>
          <w:rFonts w:eastAsiaTheme="minorEastAsia"/>
          <w:lang w:val="en-GB" w:eastAsia="zh-TW"/>
        </w:rPr>
      </w:pPr>
      <w:r w:rsidRPr="001B08DC">
        <w:rPr>
          <w:rFonts w:eastAsiaTheme="minorEastAsia"/>
          <w:lang w:val="en-GB" w:eastAsia="zh-HK"/>
        </w:rPr>
        <w:t>What constitutes self-concept? Try to explain the contents of each part.</w:t>
      </w:r>
    </w:p>
    <w:tbl>
      <w:tblPr>
        <w:tblStyle w:val="aff3"/>
        <w:tblW w:w="0" w:type="auto"/>
        <w:tblInd w:w="584" w:type="dxa"/>
        <w:tblLook w:val="04A0" w:firstRow="1" w:lastRow="0" w:firstColumn="1" w:lastColumn="0" w:noHBand="0" w:noVBand="1"/>
      </w:tblPr>
      <w:tblGrid>
        <w:gridCol w:w="7712"/>
      </w:tblGrid>
      <w:tr w:rsidR="00222F1E" w:rsidRPr="001B08DC" w14:paraId="0121F237" w14:textId="77777777" w:rsidTr="00345066">
        <w:trPr>
          <w:trHeight w:val="1984"/>
        </w:trPr>
        <w:tc>
          <w:tcPr>
            <w:tcW w:w="7778" w:type="dxa"/>
          </w:tcPr>
          <w:p w14:paraId="717B71AE" w14:textId="79E087D0" w:rsidR="004A7E74" w:rsidRPr="001B08DC" w:rsidRDefault="004A7E74" w:rsidP="00CC732B">
            <w:pPr>
              <w:pStyle w:val="affc"/>
              <w:numPr>
                <w:ilvl w:val="0"/>
                <w:numId w:val="30"/>
              </w:numPr>
              <w:ind w:leftChars="0"/>
              <w:rPr>
                <w:rFonts w:eastAsiaTheme="minorEastAsia"/>
                <w:i/>
                <w:iCs/>
                <w:color w:val="FF0000"/>
                <w:lang w:eastAsia="zh-TW"/>
              </w:rPr>
            </w:pPr>
            <w:r w:rsidRPr="001B08DC">
              <w:rPr>
                <w:rFonts w:eastAsiaTheme="minorEastAsia"/>
                <w:i/>
                <w:iCs/>
                <w:color w:val="FF0000"/>
                <w:lang w:eastAsia="zh-TW"/>
              </w:rPr>
              <w:t>Self-concept comprises “true self”, “self in the eyes of others” and “ideal self”.</w:t>
            </w:r>
          </w:p>
          <w:p w14:paraId="27C50C8F" w14:textId="4FB55090" w:rsidR="004A7E74" w:rsidRPr="001B08DC" w:rsidRDefault="004A7E74" w:rsidP="00CC732B">
            <w:pPr>
              <w:pStyle w:val="affc"/>
              <w:numPr>
                <w:ilvl w:val="0"/>
                <w:numId w:val="30"/>
              </w:numPr>
              <w:ind w:leftChars="0"/>
              <w:jc w:val="both"/>
              <w:rPr>
                <w:rFonts w:eastAsiaTheme="minorEastAsia"/>
                <w:i/>
                <w:iCs/>
                <w:color w:val="FF0000"/>
                <w:lang w:eastAsia="zh-TW"/>
              </w:rPr>
            </w:pPr>
            <w:r w:rsidRPr="001B08DC">
              <w:rPr>
                <w:i/>
                <w:iCs/>
                <w:color w:val="FF0000"/>
              </w:rPr>
              <w:t>“</w:t>
            </w:r>
            <w:r w:rsidRPr="001B08DC">
              <w:rPr>
                <w:rFonts w:eastAsiaTheme="minorEastAsia"/>
                <w:i/>
                <w:iCs/>
                <w:color w:val="FF0000"/>
                <w:lang w:eastAsia="zh-TW"/>
              </w:rPr>
              <w:t>True self” refers to our views on own characteristics on every aspect. “Self in the eyes of others” refers to others’ views on us. “Ideal self” refers to what kind of person we want to be.</w:t>
            </w:r>
          </w:p>
          <w:p w14:paraId="549C0969" w14:textId="37B35CC6" w:rsidR="00222F1E" w:rsidRPr="001B08DC" w:rsidRDefault="00222F1E">
            <w:pPr>
              <w:pStyle w:val="affc"/>
              <w:spacing w:line="276" w:lineRule="auto"/>
              <w:ind w:leftChars="0"/>
              <w:rPr>
                <w:rFonts w:eastAsiaTheme="minorEastAsia"/>
                <w:lang w:val="en-GB" w:eastAsia="zh-TW"/>
              </w:rPr>
            </w:pPr>
          </w:p>
        </w:tc>
      </w:tr>
    </w:tbl>
    <w:p w14:paraId="6785B0E7" w14:textId="77777777" w:rsidR="00B20CA7" w:rsidRPr="001B08DC" w:rsidRDefault="00B20CA7" w:rsidP="00345066">
      <w:pPr>
        <w:snapToGrid w:val="0"/>
        <w:spacing w:line="276" w:lineRule="auto"/>
        <w:jc w:val="both"/>
        <w:rPr>
          <w:rFonts w:eastAsiaTheme="minorEastAsia"/>
          <w:lang w:val="en-GB" w:eastAsia="zh-TW"/>
        </w:rPr>
      </w:pPr>
    </w:p>
    <w:p w14:paraId="0E55DF22" w14:textId="584E523A" w:rsidR="00222F1E" w:rsidRPr="001B08DC" w:rsidRDefault="008A7393" w:rsidP="00CC732B">
      <w:pPr>
        <w:pStyle w:val="affc"/>
        <w:numPr>
          <w:ilvl w:val="0"/>
          <w:numId w:val="29"/>
        </w:numPr>
        <w:snapToGrid w:val="0"/>
        <w:spacing w:line="276" w:lineRule="auto"/>
        <w:ind w:leftChars="0"/>
        <w:jc w:val="both"/>
        <w:rPr>
          <w:rFonts w:eastAsiaTheme="minorEastAsia"/>
          <w:lang w:val="en-GB" w:eastAsia="zh-TW"/>
        </w:rPr>
      </w:pPr>
      <w:r w:rsidRPr="001B08DC">
        <w:rPr>
          <w:rFonts w:eastAsiaTheme="minorEastAsia"/>
          <w:lang w:val="en-GB" w:eastAsia="zh-HK"/>
        </w:rPr>
        <w:t>“</w:t>
      </w:r>
      <w:r w:rsidR="009A0697" w:rsidRPr="001B08DC">
        <w:rPr>
          <w:rFonts w:eastAsiaTheme="minorEastAsia"/>
          <w:lang w:val="en-GB" w:eastAsia="zh-HK"/>
        </w:rPr>
        <w:t>T</w:t>
      </w:r>
      <w:r w:rsidRPr="001B08DC">
        <w:rPr>
          <w:rFonts w:eastAsiaTheme="minorEastAsia"/>
          <w:lang w:val="en-GB" w:eastAsia="zh-HK"/>
        </w:rPr>
        <w:t>rue self” and “self in the eyes of others” are sometimes different.</w:t>
      </w:r>
      <w:r w:rsidRPr="001B08DC">
        <w:rPr>
          <w:lang w:val="en-GB"/>
        </w:rPr>
        <w:t xml:space="preserve"> Please explain </w:t>
      </w:r>
      <w:r w:rsidR="009A0697" w:rsidRPr="001B08DC">
        <w:rPr>
          <w:rFonts w:eastAsiaTheme="minorEastAsia" w:hint="eastAsia"/>
          <w:lang w:val="en-GB" w:eastAsia="zh-TW"/>
        </w:rPr>
        <w:t>w</w:t>
      </w:r>
      <w:r w:rsidR="009A0697" w:rsidRPr="001B08DC">
        <w:rPr>
          <w:rFonts w:eastAsiaTheme="minorEastAsia"/>
          <w:lang w:val="en-GB" w:eastAsia="zh-TW"/>
        </w:rPr>
        <w:t xml:space="preserve">hy it is so </w:t>
      </w:r>
      <w:r w:rsidRPr="001B08DC">
        <w:rPr>
          <w:lang w:val="en-GB"/>
        </w:rPr>
        <w:t xml:space="preserve">with </w:t>
      </w:r>
      <w:r w:rsidR="009A0697" w:rsidRPr="001B08DC">
        <w:rPr>
          <w:lang w:val="en-GB"/>
        </w:rPr>
        <w:t xml:space="preserve">an example from your </w:t>
      </w:r>
      <w:r w:rsidRPr="001B08DC">
        <w:rPr>
          <w:lang w:val="en-GB"/>
        </w:rPr>
        <w:t xml:space="preserve">experience or </w:t>
      </w:r>
      <w:r w:rsidR="009A0697" w:rsidRPr="001B08DC">
        <w:rPr>
          <w:lang w:val="en-GB"/>
        </w:rPr>
        <w:t xml:space="preserve">a </w:t>
      </w:r>
      <w:r w:rsidRPr="001B08DC">
        <w:rPr>
          <w:lang w:val="en-GB"/>
        </w:rPr>
        <w:t>friend</w:t>
      </w:r>
      <w:r w:rsidR="009A0697" w:rsidRPr="001B08DC">
        <w:rPr>
          <w:lang w:val="en-GB"/>
        </w:rPr>
        <w:t>’</w:t>
      </w:r>
      <w:r w:rsidRPr="001B08DC">
        <w:rPr>
          <w:lang w:val="en-GB"/>
        </w:rPr>
        <w:t>s</w:t>
      </w:r>
      <w:r w:rsidR="009A0697" w:rsidRPr="001B08DC">
        <w:rPr>
          <w:lang w:val="en-GB"/>
        </w:rPr>
        <w:t xml:space="preserve"> experience</w:t>
      </w:r>
      <w:r w:rsidRPr="001B08DC">
        <w:rPr>
          <w:lang w:val="en-GB"/>
        </w:rPr>
        <w:t>.</w:t>
      </w:r>
    </w:p>
    <w:tbl>
      <w:tblPr>
        <w:tblStyle w:val="aff3"/>
        <w:tblW w:w="0" w:type="auto"/>
        <w:tblInd w:w="584" w:type="dxa"/>
        <w:tblLook w:val="04A0" w:firstRow="1" w:lastRow="0" w:firstColumn="1" w:lastColumn="0" w:noHBand="0" w:noVBand="1"/>
      </w:tblPr>
      <w:tblGrid>
        <w:gridCol w:w="7712"/>
      </w:tblGrid>
      <w:tr w:rsidR="00222F1E" w:rsidRPr="001B08DC" w14:paraId="1B088CE2" w14:textId="77777777" w:rsidTr="00345066">
        <w:trPr>
          <w:trHeight w:val="1984"/>
        </w:trPr>
        <w:tc>
          <w:tcPr>
            <w:tcW w:w="7778" w:type="dxa"/>
          </w:tcPr>
          <w:p w14:paraId="250CA2C0" w14:textId="77777777" w:rsidR="004A7E74" w:rsidRPr="001B08DC" w:rsidRDefault="004A7E74" w:rsidP="004A7E74">
            <w:pPr>
              <w:rPr>
                <w:rFonts w:asciiTheme="minorEastAsia" w:eastAsiaTheme="minorEastAsia" w:hAnsiTheme="minorEastAsia"/>
                <w:i/>
                <w:iCs/>
                <w:color w:val="FF0000"/>
                <w:lang w:eastAsia="zh-TW"/>
              </w:rPr>
            </w:pPr>
            <w:r w:rsidRPr="001B08DC">
              <w:rPr>
                <w:i/>
                <w:color w:val="FF0000"/>
              </w:rPr>
              <w:t>F</w:t>
            </w:r>
            <w:r w:rsidRPr="001B08DC">
              <w:rPr>
                <w:rFonts w:hint="eastAsia"/>
                <w:i/>
                <w:color w:val="FF0000"/>
              </w:rPr>
              <w:t>or example:</w:t>
            </w:r>
          </w:p>
          <w:p w14:paraId="70CC5AF1" w14:textId="11BA7464" w:rsidR="004A7E74" w:rsidRPr="001B08DC" w:rsidRDefault="004A7E74" w:rsidP="00CC732B">
            <w:pPr>
              <w:pStyle w:val="affc"/>
              <w:numPr>
                <w:ilvl w:val="0"/>
                <w:numId w:val="30"/>
              </w:numPr>
              <w:ind w:leftChars="0"/>
              <w:jc w:val="both"/>
              <w:rPr>
                <w:rFonts w:eastAsiaTheme="minorEastAsia"/>
                <w:i/>
                <w:iCs/>
                <w:color w:val="FF0000"/>
                <w:lang w:eastAsia="zh-TW"/>
              </w:rPr>
            </w:pPr>
            <w:r w:rsidRPr="001B08DC">
              <w:rPr>
                <w:rFonts w:hint="eastAsia"/>
                <w:i/>
                <w:iCs/>
                <w:color w:val="FF0000"/>
              </w:rPr>
              <w:t>Ka</w:t>
            </w:r>
            <w:r w:rsidRPr="001B08DC">
              <w:rPr>
                <w:rFonts w:eastAsiaTheme="minorEastAsia"/>
                <w:i/>
                <w:iCs/>
                <w:color w:val="FF0000"/>
                <w:lang w:eastAsia="zh-TW"/>
              </w:rPr>
              <w:t xml:space="preserve"> K</w:t>
            </w:r>
            <w:r w:rsidRPr="001B08DC">
              <w:rPr>
                <w:rFonts w:eastAsiaTheme="minorEastAsia" w:hint="eastAsia"/>
                <w:i/>
                <w:iCs/>
                <w:color w:val="FF0000"/>
                <w:lang w:eastAsia="zh-TW"/>
              </w:rPr>
              <w:t xml:space="preserve">ei thought that she was </w:t>
            </w:r>
            <w:r w:rsidRPr="001B08DC">
              <w:rPr>
                <w:rFonts w:eastAsiaTheme="minorEastAsia"/>
                <w:i/>
                <w:iCs/>
                <w:color w:val="FF0000"/>
                <w:lang w:eastAsia="zh-TW"/>
              </w:rPr>
              <w:t xml:space="preserve">quiet and </w:t>
            </w:r>
            <w:r w:rsidRPr="001B08DC">
              <w:rPr>
                <w:rFonts w:eastAsiaTheme="minorEastAsia" w:hint="eastAsia"/>
                <w:i/>
                <w:iCs/>
                <w:color w:val="FF0000"/>
                <w:lang w:eastAsia="zh-TW"/>
              </w:rPr>
              <w:t xml:space="preserve">uncommunicative and would not be popular in school. But in fact, </w:t>
            </w:r>
            <w:r w:rsidRPr="001B08DC">
              <w:rPr>
                <w:rFonts w:eastAsiaTheme="minorEastAsia"/>
                <w:i/>
                <w:iCs/>
                <w:color w:val="FF0000"/>
                <w:lang w:eastAsia="zh-TW"/>
              </w:rPr>
              <w:t xml:space="preserve">in the eyes of her classmates, </w:t>
            </w:r>
            <w:r w:rsidRPr="001B08DC">
              <w:rPr>
                <w:rFonts w:eastAsiaTheme="minorEastAsia" w:hint="eastAsia"/>
                <w:i/>
                <w:iCs/>
                <w:color w:val="FF0000"/>
              </w:rPr>
              <w:t>Ka</w:t>
            </w:r>
            <w:r w:rsidRPr="001B08DC">
              <w:rPr>
                <w:rFonts w:eastAsiaTheme="minorEastAsia"/>
                <w:i/>
                <w:iCs/>
                <w:color w:val="FF0000"/>
                <w:lang w:eastAsia="zh-TW"/>
              </w:rPr>
              <w:t xml:space="preserve"> K</w:t>
            </w:r>
            <w:r w:rsidRPr="001B08DC">
              <w:rPr>
                <w:rFonts w:eastAsiaTheme="minorEastAsia" w:hint="eastAsia"/>
                <w:i/>
                <w:iCs/>
                <w:color w:val="FF0000"/>
                <w:lang w:eastAsia="zh-TW"/>
              </w:rPr>
              <w:t xml:space="preserve">ei is polite and willing to help others, and therefore all her classmates are willing to make friends with her. </w:t>
            </w:r>
            <w:r w:rsidRPr="001B08DC">
              <w:rPr>
                <w:rFonts w:eastAsiaTheme="minorEastAsia"/>
                <w:i/>
                <w:iCs/>
                <w:color w:val="FF0000"/>
                <w:lang w:eastAsia="zh-TW"/>
              </w:rPr>
              <w:t>So,</w:t>
            </w:r>
            <w:r w:rsidRPr="001B08DC">
              <w:rPr>
                <w:rFonts w:eastAsiaTheme="minorEastAsia" w:hint="eastAsia"/>
                <w:i/>
                <w:iCs/>
                <w:color w:val="FF0000"/>
                <w:lang w:eastAsia="zh-TW"/>
              </w:rPr>
              <w:t xml:space="preserve"> she is very popular in school.</w:t>
            </w:r>
          </w:p>
          <w:p w14:paraId="0F5DC2D8" w14:textId="25F92937" w:rsidR="00222F1E" w:rsidRPr="001B08DC" w:rsidRDefault="00222F1E">
            <w:pPr>
              <w:pStyle w:val="affc"/>
              <w:spacing w:line="276" w:lineRule="auto"/>
              <w:ind w:leftChars="0"/>
              <w:rPr>
                <w:rFonts w:ascii="新細明體" w:eastAsia="新細明體" w:hAnsi="新細明體"/>
                <w:sz w:val="20"/>
                <w:lang w:val="en-GB" w:eastAsia="zh-TW"/>
              </w:rPr>
            </w:pPr>
          </w:p>
        </w:tc>
      </w:tr>
    </w:tbl>
    <w:p w14:paraId="321182F8" w14:textId="77777777" w:rsidR="00222F1E" w:rsidRPr="001B08DC" w:rsidRDefault="00222F1E">
      <w:pPr>
        <w:spacing w:line="276" w:lineRule="auto"/>
        <w:rPr>
          <w:rFonts w:ascii="新細明體" w:eastAsia="新細明體" w:hAnsi="新細明體"/>
          <w:lang w:val="en-GB" w:eastAsia="zh-TW"/>
        </w:rPr>
      </w:pPr>
    </w:p>
    <w:p w14:paraId="64DA4383" w14:textId="3CD6EB56" w:rsidR="00222F1E" w:rsidRPr="001B08DC" w:rsidRDefault="008A7393" w:rsidP="00CC732B">
      <w:pPr>
        <w:pStyle w:val="affc"/>
        <w:numPr>
          <w:ilvl w:val="0"/>
          <w:numId w:val="29"/>
        </w:numPr>
        <w:spacing w:line="276" w:lineRule="auto"/>
        <w:ind w:leftChars="0"/>
        <w:jc w:val="both"/>
        <w:rPr>
          <w:rFonts w:eastAsiaTheme="minorEastAsia"/>
          <w:lang w:val="en-GB" w:eastAsia="zh-HK"/>
        </w:rPr>
      </w:pPr>
      <w:r w:rsidRPr="001B08DC">
        <w:rPr>
          <w:lang w:val="en-GB"/>
        </w:rPr>
        <w:t>T</w:t>
      </w:r>
      <w:r w:rsidRPr="001B08DC">
        <w:rPr>
          <w:rFonts w:eastAsiaTheme="minorEastAsia"/>
          <w:lang w:val="en-GB" w:eastAsia="zh-HK"/>
        </w:rPr>
        <w:t xml:space="preserve">he greater the </w:t>
      </w:r>
      <w:r w:rsidRPr="001B08DC">
        <w:rPr>
          <w:lang w:val="en-GB"/>
        </w:rPr>
        <w:t>gap</w:t>
      </w:r>
      <w:r w:rsidRPr="001B08DC">
        <w:rPr>
          <w:rFonts w:eastAsiaTheme="minorEastAsia"/>
          <w:lang w:val="en-GB" w:eastAsia="zh-HK"/>
        </w:rPr>
        <w:t xml:space="preserve"> between </w:t>
      </w:r>
      <w:r w:rsidR="009A0697" w:rsidRPr="001B08DC">
        <w:rPr>
          <w:rFonts w:eastAsiaTheme="minorEastAsia"/>
          <w:lang w:val="en-GB" w:eastAsia="zh-HK"/>
        </w:rPr>
        <w:t xml:space="preserve">the </w:t>
      </w:r>
      <w:r w:rsidRPr="001B08DC">
        <w:rPr>
          <w:lang w:val="en-GB"/>
        </w:rPr>
        <w:t xml:space="preserve">“true self” and </w:t>
      </w:r>
      <w:r w:rsidR="009A0697" w:rsidRPr="001B08DC">
        <w:rPr>
          <w:lang w:val="en-GB"/>
        </w:rPr>
        <w:t xml:space="preserve">the </w:t>
      </w:r>
      <w:r w:rsidRPr="001B08DC">
        <w:rPr>
          <w:lang w:val="en-GB"/>
        </w:rPr>
        <w:t>“ideal self”</w:t>
      </w:r>
      <w:r w:rsidRPr="001B08DC">
        <w:rPr>
          <w:rFonts w:eastAsiaTheme="minorEastAsia"/>
          <w:lang w:val="en-GB" w:eastAsia="zh-HK"/>
        </w:rPr>
        <w:t xml:space="preserve">, the more likely we </w:t>
      </w:r>
      <w:r w:rsidRPr="001B08DC">
        <w:rPr>
          <w:lang w:val="en-GB"/>
        </w:rPr>
        <w:t>will</w:t>
      </w:r>
      <w:r w:rsidRPr="001B08DC">
        <w:rPr>
          <w:rFonts w:eastAsiaTheme="minorEastAsia"/>
          <w:lang w:val="en-GB" w:eastAsia="zh-HK"/>
        </w:rPr>
        <w:t xml:space="preserve"> feel uneasy and depressed.</w:t>
      </w:r>
      <w:r w:rsidRPr="001B08DC">
        <w:rPr>
          <w:lang w:val="en-GB"/>
        </w:rPr>
        <w:t xml:space="preserve"> Please explain </w:t>
      </w:r>
      <w:r w:rsidR="009A0697" w:rsidRPr="001B08DC">
        <w:rPr>
          <w:lang w:val="en-GB"/>
        </w:rPr>
        <w:t xml:space="preserve">why </w:t>
      </w:r>
      <w:r w:rsidRPr="001B08DC">
        <w:rPr>
          <w:lang w:val="en-GB"/>
        </w:rPr>
        <w:t xml:space="preserve">it </w:t>
      </w:r>
      <w:r w:rsidR="009A0697" w:rsidRPr="001B08DC">
        <w:rPr>
          <w:lang w:val="en-GB"/>
        </w:rPr>
        <w:t xml:space="preserve">is so </w:t>
      </w:r>
      <w:r w:rsidRPr="001B08DC">
        <w:rPr>
          <w:lang w:val="en-GB"/>
        </w:rPr>
        <w:t xml:space="preserve">with </w:t>
      </w:r>
      <w:r w:rsidR="009A0697" w:rsidRPr="001B08DC">
        <w:rPr>
          <w:lang w:val="en-GB"/>
        </w:rPr>
        <w:t xml:space="preserve">an example from </w:t>
      </w:r>
    </w:p>
    <w:tbl>
      <w:tblPr>
        <w:tblStyle w:val="aff3"/>
        <w:tblpPr w:leftFromText="180" w:rightFromText="180" w:vertAnchor="text" w:horzAnchor="margin" w:tblpXSpec="right" w:tblpY="180"/>
        <w:tblW w:w="0" w:type="auto"/>
        <w:tblLook w:val="04A0" w:firstRow="1" w:lastRow="0" w:firstColumn="1" w:lastColumn="0" w:noHBand="0" w:noVBand="1"/>
      </w:tblPr>
      <w:tblGrid>
        <w:gridCol w:w="7712"/>
      </w:tblGrid>
      <w:tr w:rsidR="0059719F" w:rsidRPr="001B08DC" w14:paraId="28C1F74B" w14:textId="77777777" w:rsidTr="00CC6723">
        <w:trPr>
          <w:trHeight w:val="1984"/>
        </w:trPr>
        <w:tc>
          <w:tcPr>
            <w:tcW w:w="7712" w:type="dxa"/>
          </w:tcPr>
          <w:p w14:paraId="1577CE40" w14:textId="77777777" w:rsidR="0059719F" w:rsidRPr="001B08DC" w:rsidRDefault="0059719F" w:rsidP="00CC6723">
            <w:pPr>
              <w:snapToGrid w:val="0"/>
              <w:rPr>
                <w:rFonts w:asciiTheme="minorEastAsia" w:eastAsiaTheme="minorEastAsia" w:hAnsiTheme="minorEastAsia"/>
                <w:i/>
                <w:iCs/>
                <w:color w:val="FF0000"/>
                <w:lang w:eastAsia="zh-TW"/>
              </w:rPr>
            </w:pPr>
            <w:r w:rsidRPr="001B08DC">
              <w:rPr>
                <w:i/>
                <w:color w:val="FF0000"/>
              </w:rPr>
              <w:t>F</w:t>
            </w:r>
            <w:r w:rsidRPr="001B08DC">
              <w:rPr>
                <w:rFonts w:hint="eastAsia"/>
                <w:i/>
                <w:color w:val="FF0000"/>
              </w:rPr>
              <w:t>or example:</w:t>
            </w:r>
          </w:p>
          <w:p w14:paraId="30302752" w14:textId="77777777" w:rsidR="0059719F" w:rsidRPr="001B08DC" w:rsidRDefault="0059719F" w:rsidP="00CC732B">
            <w:pPr>
              <w:pStyle w:val="affc"/>
              <w:numPr>
                <w:ilvl w:val="0"/>
                <w:numId w:val="30"/>
              </w:numPr>
              <w:ind w:leftChars="0"/>
              <w:jc w:val="both"/>
              <w:rPr>
                <w:rFonts w:eastAsiaTheme="minorEastAsia"/>
                <w:i/>
                <w:iCs/>
                <w:color w:val="FF0000"/>
                <w:lang w:eastAsia="zh-TW"/>
              </w:rPr>
            </w:pPr>
            <w:r w:rsidRPr="001B08DC">
              <w:rPr>
                <w:rFonts w:eastAsiaTheme="minorEastAsia" w:hint="eastAsia"/>
                <w:i/>
                <w:iCs/>
                <w:color w:val="FF0000"/>
                <w:lang w:eastAsia="zh-TW"/>
              </w:rPr>
              <w:t>Ka</w:t>
            </w:r>
            <w:r w:rsidRPr="001B08DC">
              <w:rPr>
                <w:rFonts w:eastAsiaTheme="minorEastAsia"/>
                <w:i/>
                <w:iCs/>
                <w:color w:val="FF0000"/>
                <w:lang w:eastAsia="zh-TW"/>
              </w:rPr>
              <w:t xml:space="preserve"> W</w:t>
            </w:r>
            <w:r w:rsidRPr="001B08DC">
              <w:rPr>
                <w:rFonts w:eastAsiaTheme="minorEastAsia" w:hint="eastAsia"/>
                <w:i/>
                <w:iCs/>
                <w:color w:val="FF0000"/>
                <w:lang w:eastAsia="zh-TW"/>
              </w:rPr>
              <w:t xml:space="preserve">ah hoped that he could be </w:t>
            </w:r>
            <w:r w:rsidRPr="001B08DC">
              <w:rPr>
                <w:rFonts w:eastAsiaTheme="minorEastAsia"/>
                <w:i/>
                <w:iCs/>
                <w:color w:val="FF0000"/>
                <w:lang w:eastAsia="zh-TW"/>
              </w:rPr>
              <w:t xml:space="preserve">good at </w:t>
            </w:r>
            <w:r w:rsidRPr="001B08DC">
              <w:rPr>
                <w:rFonts w:eastAsiaTheme="minorEastAsia" w:hint="eastAsia"/>
                <w:i/>
                <w:iCs/>
                <w:color w:val="FF0000"/>
                <w:lang w:eastAsia="zh-TW"/>
              </w:rPr>
              <w:t xml:space="preserve">both </w:t>
            </w:r>
            <w:r w:rsidRPr="001B08DC">
              <w:rPr>
                <w:rFonts w:eastAsiaTheme="minorEastAsia"/>
                <w:i/>
                <w:iCs/>
                <w:color w:val="FF0000"/>
                <w:lang w:eastAsia="zh-TW"/>
              </w:rPr>
              <w:t xml:space="preserve">studies </w:t>
            </w:r>
            <w:r w:rsidRPr="001B08DC">
              <w:rPr>
                <w:rFonts w:eastAsiaTheme="minorEastAsia" w:hint="eastAsia"/>
                <w:i/>
                <w:iCs/>
                <w:color w:val="FF0000"/>
                <w:lang w:eastAsia="zh-TW"/>
              </w:rPr>
              <w:t xml:space="preserve">and </w:t>
            </w:r>
            <w:r w:rsidRPr="001B08DC">
              <w:rPr>
                <w:rFonts w:eastAsiaTheme="minorEastAsia"/>
                <w:i/>
                <w:iCs/>
                <w:color w:val="FF0000"/>
                <w:lang w:eastAsia="zh-TW"/>
              </w:rPr>
              <w:t>sports</w:t>
            </w:r>
            <w:r w:rsidRPr="001B08DC">
              <w:rPr>
                <w:rFonts w:eastAsiaTheme="minorEastAsia" w:hint="eastAsia"/>
                <w:i/>
                <w:iCs/>
                <w:color w:val="FF0000"/>
                <w:lang w:eastAsia="zh-TW"/>
              </w:rPr>
              <w:t xml:space="preserve">. </w:t>
            </w:r>
            <w:r w:rsidRPr="001B08DC">
              <w:rPr>
                <w:rFonts w:eastAsiaTheme="minorEastAsia"/>
                <w:i/>
                <w:iCs/>
                <w:color w:val="FF0000"/>
                <w:lang w:eastAsia="zh-TW"/>
              </w:rPr>
              <w:t>H</w:t>
            </w:r>
            <w:r w:rsidRPr="001B08DC">
              <w:rPr>
                <w:rFonts w:eastAsiaTheme="minorEastAsia" w:hint="eastAsia"/>
                <w:i/>
                <w:iCs/>
                <w:color w:val="FF0000"/>
                <w:lang w:eastAsia="zh-TW"/>
              </w:rPr>
              <w:t>is academic achievement rank</w:t>
            </w:r>
            <w:r w:rsidRPr="001B08DC">
              <w:rPr>
                <w:rFonts w:eastAsiaTheme="minorEastAsia"/>
                <w:i/>
                <w:iCs/>
                <w:color w:val="FF0000"/>
                <w:lang w:eastAsia="zh-TW"/>
              </w:rPr>
              <w:t>s</w:t>
            </w:r>
            <w:r w:rsidRPr="001B08DC">
              <w:rPr>
                <w:rFonts w:eastAsiaTheme="minorEastAsia" w:hint="eastAsia"/>
                <w:i/>
                <w:iCs/>
                <w:color w:val="FF0000"/>
                <w:lang w:eastAsia="zh-TW"/>
              </w:rPr>
              <w:t xml:space="preserve"> among the tops, </w:t>
            </w:r>
            <w:r w:rsidRPr="001B08DC">
              <w:rPr>
                <w:rFonts w:eastAsiaTheme="minorEastAsia"/>
                <w:i/>
                <w:iCs/>
                <w:color w:val="FF0000"/>
                <w:lang w:eastAsia="zh-TW"/>
              </w:rPr>
              <w:t xml:space="preserve">but </w:t>
            </w:r>
            <w:r w:rsidRPr="001B08DC">
              <w:rPr>
                <w:rFonts w:eastAsiaTheme="minorEastAsia" w:hint="eastAsia"/>
                <w:i/>
                <w:iCs/>
                <w:color w:val="FF0000"/>
                <w:lang w:eastAsia="zh-TW"/>
              </w:rPr>
              <w:t xml:space="preserve">his physical ability is not satisfactory. Therefore, he is far away from his ideal self, which </w:t>
            </w:r>
            <w:r w:rsidRPr="001B08DC">
              <w:rPr>
                <w:rFonts w:eastAsiaTheme="minorEastAsia"/>
                <w:i/>
                <w:iCs/>
                <w:color w:val="FF0000"/>
                <w:lang w:eastAsia="zh-TW"/>
              </w:rPr>
              <w:t xml:space="preserve">has </w:t>
            </w:r>
            <w:r w:rsidRPr="001B08DC">
              <w:rPr>
                <w:rFonts w:eastAsiaTheme="minorEastAsia" w:hint="eastAsia"/>
                <w:i/>
                <w:iCs/>
                <w:color w:val="FF0000"/>
                <w:lang w:eastAsia="zh-TW"/>
              </w:rPr>
              <w:t>ma</w:t>
            </w:r>
            <w:r w:rsidRPr="001B08DC">
              <w:rPr>
                <w:rFonts w:eastAsiaTheme="minorEastAsia"/>
                <w:i/>
                <w:iCs/>
                <w:color w:val="FF0000"/>
                <w:lang w:eastAsia="zh-TW"/>
              </w:rPr>
              <w:t>d</w:t>
            </w:r>
            <w:r w:rsidRPr="001B08DC">
              <w:rPr>
                <w:rFonts w:eastAsiaTheme="minorEastAsia" w:hint="eastAsia"/>
                <w:i/>
                <w:iCs/>
                <w:color w:val="FF0000"/>
                <w:lang w:eastAsia="zh-TW"/>
              </w:rPr>
              <w:t>e him feel uneasy</w:t>
            </w:r>
            <w:r w:rsidRPr="001B08DC">
              <w:rPr>
                <w:rFonts w:eastAsiaTheme="minorEastAsia"/>
                <w:i/>
                <w:iCs/>
                <w:color w:val="FF0000"/>
                <w:lang w:eastAsia="zh-TW"/>
              </w:rPr>
              <w:t>,</w:t>
            </w:r>
            <w:r w:rsidRPr="001B08DC">
              <w:rPr>
                <w:rFonts w:eastAsiaTheme="minorEastAsia" w:hint="eastAsia"/>
                <w:i/>
                <w:iCs/>
                <w:color w:val="FF0000"/>
                <w:lang w:eastAsia="zh-TW"/>
              </w:rPr>
              <w:t xml:space="preserve"> depressed</w:t>
            </w:r>
            <w:r w:rsidRPr="001B08DC">
              <w:t xml:space="preserve"> </w:t>
            </w:r>
            <w:r w:rsidRPr="001B08DC">
              <w:rPr>
                <w:rFonts w:eastAsiaTheme="minorEastAsia"/>
                <w:i/>
                <w:iCs/>
                <w:color w:val="FF0000"/>
                <w:lang w:eastAsia="zh-TW"/>
              </w:rPr>
              <w:t>and less confident about himself</w:t>
            </w:r>
            <w:r w:rsidRPr="001B08DC">
              <w:rPr>
                <w:rFonts w:eastAsiaTheme="minorEastAsia" w:hint="eastAsia"/>
                <w:i/>
                <w:iCs/>
                <w:color w:val="FF0000"/>
                <w:lang w:eastAsia="zh-TW"/>
              </w:rPr>
              <w:t>.</w:t>
            </w:r>
          </w:p>
          <w:p w14:paraId="426145DD" w14:textId="77777777" w:rsidR="0059719F" w:rsidRPr="001B08DC" w:rsidRDefault="0059719F" w:rsidP="00CC6723">
            <w:pPr>
              <w:pStyle w:val="affc"/>
              <w:spacing w:line="276" w:lineRule="auto"/>
              <w:ind w:leftChars="0"/>
              <w:rPr>
                <w:rFonts w:ascii="新細明體" w:eastAsia="新細明體" w:hAnsi="新細明體"/>
                <w:sz w:val="20"/>
                <w:lang w:val="en-GB" w:eastAsia="zh-TW"/>
              </w:rPr>
            </w:pPr>
          </w:p>
        </w:tc>
      </w:tr>
    </w:tbl>
    <w:p w14:paraId="4486F04F" w14:textId="77777777" w:rsidR="00222F1E" w:rsidRPr="001B08DC" w:rsidRDefault="00222F1E">
      <w:pPr>
        <w:spacing w:line="276" w:lineRule="auto"/>
        <w:rPr>
          <w:rFonts w:ascii="新細明體" w:eastAsia="新細明體" w:hAnsi="新細明體"/>
          <w:lang w:val="en-GB" w:eastAsia="zh-TW"/>
        </w:rPr>
      </w:pPr>
    </w:p>
    <w:p w14:paraId="07BDE9C2" w14:textId="77777777" w:rsidR="00222F1E" w:rsidRPr="001B08DC" w:rsidRDefault="00222F1E">
      <w:pPr>
        <w:rPr>
          <w:rFonts w:ascii="微軟正黑體" w:eastAsia="微軟正黑體" w:hAnsi="微軟正黑體"/>
          <w:lang w:val="en-GB" w:eastAsia="zh-TW"/>
        </w:rPr>
      </w:pPr>
    </w:p>
    <w:p w14:paraId="1BBD6FE6" w14:textId="77777777" w:rsidR="00222F1E" w:rsidRPr="001B08DC" w:rsidRDefault="00222F1E">
      <w:pPr>
        <w:rPr>
          <w:rFonts w:ascii="微軟正黑體" w:eastAsia="微軟正黑體" w:hAnsi="微軟正黑體"/>
          <w:lang w:val="en-GB" w:eastAsia="zh-TW"/>
        </w:rPr>
      </w:pPr>
    </w:p>
    <w:p w14:paraId="4D7A9BC7" w14:textId="77777777" w:rsidR="00222F1E" w:rsidRPr="001B08DC" w:rsidRDefault="00222F1E">
      <w:pPr>
        <w:rPr>
          <w:rFonts w:ascii="微軟正黑體" w:eastAsia="微軟正黑體" w:hAnsi="微軟正黑體"/>
          <w:lang w:val="en-GB" w:eastAsia="zh-TW"/>
        </w:rPr>
      </w:pPr>
    </w:p>
    <w:p w14:paraId="73B6F73C" w14:textId="77777777" w:rsidR="00222F1E" w:rsidRPr="001B08DC" w:rsidRDefault="00222F1E">
      <w:pPr>
        <w:rPr>
          <w:rFonts w:ascii="微軟正黑體" w:eastAsia="微軟正黑體" w:hAnsi="微軟正黑體"/>
          <w:lang w:val="en-GB" w:eastAsia="zh-TW"/>
        </w:rPr>
      </w:pPr>
    </w:p>
    <w:p w14:paraId="5099608C" w14:textId="00129F32" w:rsidR="0059719F" w:rsidRPr="001B08DC" w:rsidRDefault="008A7393" w:rsidP="003B5CA1">
      <w:pPr>
        <w:spacing w:line="276" w:lineRule="auto"/>
        <w:jc w:val="both"/>
        <w:rPr>
          <w:lang w:val="en-GB"/>
        </w:rPr>
      </w:pPr>
      <w:r w:rsidRPr="001B08DC">
        <w:rPr>
          <w:lang w:val="en-GB"/>
        </w:rPr>
        <w:t xml:space="preserve">Activity 2 and </w:t>
      </w:r>
      <w:r w:rsidR="00FD08FB" w:rsidRPr="001B08DC">
        <w:rPr>
          <w:lang w:val="en-GB"/>
        </w:rPr>
        <w:t>Activity</w:t>
      </w:r>
      <w:r w:rsidRPr="001B08DC">
        <w:rPr>
          <w:lang w:val="en-GB"/>
        </w:rPr>
        <w:t xml:space="preserve"> 3 help us understand “self in the eyes of others” and “ideal self”. Now let’s continue </w:t>
      </w:r>
      <w:r w:rsidR="00CE13B2" w:rsidRPr="001B08DC">
        <w:rPr>
          <w:lang w:val="en-GB"/>
        </w:rPr>
        <w:t xml:space="preserve">with </w:t>
      </w:r>
      <w:r w:rsidRPr="001B08DC">
        <w:rPr>
          <w:lang w:val="en-GB"/>
        </w:rPr>
        <w:t xml:space="preserve">our </w:t>
      </w:r>
      <w:r w:rsidR="00CE13B2" w:rsidRPr="001B08DC">
        <w:rPr>
          <w:lang w:val="en-GB"/>
        </w:rPr>
        <w:t xml:space="preserve">self-discovery </w:t>
      </w:r>
      <w:r w:rsidRPr="001B08DC">
        <w:rPr>
          <w:lang w:val="en-GB"/>
        </w:rPr>
        <w:t>journey to deepen our self-</w:t>
      </w:r>
      <w:r w:rsidR="007F463B" w:rsidRPr="001B08DC">
        <w:rPr>
          <w:lang w:val="en-GB"/>
        </w:rPr>
        <w:t>understanding</w:t>
      </w:r>
      <w:r w:rsidRPr="001B08DC">
        <w:rPr>
          <w:lang w:val="en-GB"/>
        </w:rPr>
        <w:t>.</w:t>
      </w:r>
      <w:r w:rsidR="0059719F" w:rsidRPr="001B08DC">
        <w:rPr>
          <w:lang w:val="en-GB"/>
        </w:rPr>
        <w:br w:type="page"/>
      </w:r>
    </w:p>
    <w:p w14:paraId="60E3180C" w14:textId="1C069CA6" w:rsidR="00222F1E" w:rsidRPr="001B08DC" w:rsidRDefault="008A7393" w:rsidP="0059719F">
      <w:pPr>
        <w:snapToGrid w:val="0"/>
        <w:spacing w:line="276" w:lineRule="auto"/>
        <w:rPr>
          <w:b/>
          <w:sz w:val="28"/>
          <w:szCs w:val="28"/>
          <w:lang w:val="en-GB"/>
        </w:rPr>
      </w:pPr>
      <w:r w:rsidRPr="001B08DC">
        <w:rPr>
          <w:b/>
          <w:sz w:val="28"/>
          <w:szCs w:val="28"/>
          <w:lang w:val="en-GB"/>
        </w:rPr>
        <w:lastRenderedPageBreak/>
        <w:t xml:space="preserve">Activity 2: </w:t>
      </w:r>
      <w:r w:rsidR="00CE13B2" w:rsidRPr="001B08DC">
        <w:rPr>
          <w:b/>
          <w:sz w:val="28"/>
          <w:szCs w:val="28"/>
          <w:lang w:val="en-GB"/>
        </w:rPr>
        <w:t>S</w:t>
      </w:r>
      <w:r w:rsidRPr="001B08DC">
        <w:rPr>
          <w:b/>
          <w:sz w:val="28"/>
          <w:szCs w:val="28"/>
          <w:lang w:val="en-GB"/>
        </w:rPr>
        <w:t>elf in the eyes of others</w:t>
      </w:r>
    </w:p>
    <w:p w14:paraId="031E74D5" w14:textId="520B2CCF" w:rsidR="00222F1E" w:rsidRPr="001B08DC" w:rsidRDefault="00CE13B2" w:rsidP="00CC732B">
      <w:pPr>
        <w:pStyle w:val="affc"/>
        <w:numPr>
          <w:ilvl w:val="0"/>
          <w:numId w:val="31"/>
        </w:numPr>
        <w:snapToGrid w:val="0"/>
        <w:spacing w:line="276" w:lineRule="auto"/>
        <w:ind w:leftChars="0" w:left="482" w:hanging="482"/>
        <w:rPr>
          <w:rFonts w:eastAsia="MS PGothic"/>
          <w:lang w:val="en-GB" w:eastAsia="zh-TW"/>
        </w:rPr>
      </w:pPr>
      <w:r w:rsidRPr="001B08DC">
        <w:rPr>
          <w:rFonts w:eastAsia="MS PGothic"/>
          <w:lang w:val="en-GB" w:eastAsia="zh-TW"/>
        </w:rPr>
        <w:t>Pre-lesson</w:t>
      </w:r>
      <w:r w:rsidR="008A7393" w:rsidRPr="001B08DC">
        <w:rPr>
          <w:rFonts w:eastAsia="MS PGothic"/>
          <w:lang w:val="en-GB" w:eastAsia="zh-TW"/>
        </w:rPr>
        <w:t xml:space="preserve"> </w:t>
      </w:r>
      <w:r w:rsidRPr="001B08DC">
        <w:rPr>
          <w:rFonts w:eastAsia="MS PGothic"/>
          <w:lang w:val="en-GB" w:eastAsia="zh-TW"/>
        </w:rPr>
        <w:t>p</w:t>
      </w:r>
      <w:r w:rsidR="008A7393" w:rsidRPr="001B08DC">
        <w:rPr>
          <w:rFonts w:eastAsia="MS PGothic"/>
          <w:lang w:val="en-GB" w:eastAsia="zh-TW"/>
        </w:rPr>
        <w:t>reparation:</w:t>
      </w:r>
    </w:p>
    <w:p w14:paraId="4274B525" w14:textId="11C2F079" w:rsidR="00222F1E" w:rsidRPr="001B08DC" w:rsidRDefault="008A7393" w:rsidP="00CC732B">
      <w:pPr>
        <w:pStyle w:val="affc"/>
        <w:numPr>
          <w:ilvl w:val="0"/>
          <w:numId w:val="32"/>
        </w:numPr>
        <w:snapToGrid w:val="0"/>
        <w:spacing w:line="276" w:lineRule="auto"/>
        <w:ind w:leftChars="0" w:left="964" w:hanging="482"/>
        <w:jc w:val="both"/>
        <w:rPr>
          <w:rFonts w:eastAsia="微軟正黑體"/>
          <w:lang w:val="en-GB" w:eastAsia="zh-TW"/>
        </w:rPr>
      </w:pPr>
      <w:r w:rsidRPr="001B08DC">
        <w:rPr>
          <w:lang w:val="en-GB"/>
        </w:rPr>
        <w:t xml:space="preserve">Please prepare </w:t>
      </w:r>
      <w:r w:rsidRPr="001B08DC">
        <w:rPr>
          <w:b/>
          <w:bCs/>
          <w:u w:val="single"/>
          <w:lang w:val="en-GB"/>
        </w:rPr>
        <w:t>three</w:t>
      </w:r>
      <w:r w:rsidRPr="001B08DC">
        <w:rPr>
          <w:lang w:val="en-GB"/>
        </w:rPr>
        <w:t xml:space="preserve"> cards (The card sample below is for reference only. You can design </w:t>
      </w:r>
      <w:r w:rsidR="00D36056" w:rsidRPr="001B08DC">
        <w:rPr>
          <w:lang w:val="en-GB"/>
        </w:rPr>
        <w:t>your own</w:t>
      </w:r>
      <w:r w:rsidRPr="001B08DC">
        <w:rPr>
          <w:lang w:val="en-GB"/>
        </w:rPr>
        <w:t>).</w:t>
      </w:r>
    </w:p>
    <w:p w14:paraId="125614E7" w14:textId="77777777" w:rsidR="00222F1E" w:rsidRPr="001B08DC" w:rsidRDefault="008A7393">
      <w:pPr>
        <w:pStyle w:val="affc"/>
        <w:ind w:leftChars="0" w:left="0"/>
        <w:jc w:val="center"/>
        <w:rPr>
          <w:b/>
          <w:bCs/>
          <w:lang w:val="en-GB"/>
        </w:rPr>
      </w:pPr>
      <w:r w:rsidRPr="001B08DC">
        <w:rPr>
          <w:b/>
          <w:bCs/>
          <w:u w:val="single"/>
          <w:lang w:val="en-GB"/>
        </w:rPr>
        <w:t>Card sample</w:t>
      </w:r>
    </w:p>
    <w:p w14:paraId="0B6C9ED7" w14:textId="77777777" w:rsidR="00222F1E" w:rsidRPr="001B08DC" w:rsidRDefault="008A7393">
      <w:pPr>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604480" behindDoc="0" locked="0" layoutInCell="1" allowOverlap="1" wp14:anchorId="1A20CDF5" wp14:editId="38A8A27D">
                <wp:simplePos x="0" y="0"/>
                <wp:positionH relativeFrom="column">
                  <wp:posOffset>463550</wp:posOffset>
                </wp:positionH>
                <wp:positionV relativeFrom="paragraph">
                  <wp:posOffset>96520</wp:posOffset>
                </wp:positionV>
                <wp:extent cx="4337050" cy="3841750"/>
                <wp:effectExtent l="0" t="0" r="6350" b="6350"/>
                <wp:wrapNone/>
                <wp:docPr id="1052" name="群組 1052"/>
                <wp:cNvGraphicFramePr/>
                <a:graphic xmlns:a="http://schemas.openxmlformats.org/drawingml/2006/main">
                  <a:graphicData uri="http://schemas.microsoft.com/office/word/2010/wordprocessingGroup">
                    <wpg:wgp>
                      <wpg:cNvGrpSpPr/>
                      <wpg:grpSpPr>
                        <a:xfrm>
                          <a:off x="0" y="0"/>
                          <a:ext cx="4337050" cy="3841750"/>
                          <a:chOff x="0" y="0"/>
                          <a:chExt cx="2706370" cy="2887345"/>
                        </a:xfrm>
                      </wpg:grpSpPr>
                      <wps:wsp>
                        <wps:cNvPr id="1036" name="摺角紙張 1036"/>
                        <wps:cNvSpPr/>
                        <wps:spPr>
                          <a:xfrm>
                            <a:off x="0" y="0"/>
                            <a:ext cx="2706370" cy="2887345"/>
                          </a:xfrm>
                          <a:prstGeom prst="foldedCorner">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37" name="文字方塊 2"/>
                        <wps:cNvSpPr txBox="1">
                          <a:spLocks noChangeArrowheads="1"/>
                        </wps:cNvSpPr>
                        <wps:spPr bwMode="auto">
                          <a:xfrm>
                            <a:off x="76200" y="0"/>
                            <a:ext cx="2540000" cy="787400"/>
                          </a:xfrm>
                          <a:prstGeom prst="rect">
                            <a:avLst/>
                          </a:prstGeom>
                          <a:noFill/>
                          <a:ln w="9525">
                            <a:noFill/>
                            <a:miter lim="800000"/>
                          </a:ln>
                        </wps:spPr>
                        <wps:txbx>
                          <w:txbxContent>
                            <w:p w14:paraId="1560DF1F" w14:textId="77777777" w:rsidR="000B28C8" w:rsidRDefault="000B28C8">
                              <w:pPr>
                                <w:spacing w:line="276" w:lineRule="auto"/>
                                <w:rPr>
                                  <w:rFonts w:ascii="微軟正黑體" w:eastAsia="微軟正黑體" w:hAnsi="微軟正黑體"/>
                                  <w:lang w:eastAsia="zh-TW"/>
                                </w:rPr>
                              </w:pPr>
                              <w:r>
                                <w:rPr>
                                  <w:rFonts w:eastAsia="MS PGothic"/>
                                </w:rPr>
                                <w:t>I am</w:t>
                              </w:r>
                              <w:r>
                                <w:rPr>
                                  <w:rFonts w:ascii="微軟正黑體" w:eastAsia="微軟正黑體" w:hAnsi="微軟正黑體" w:hint="eastAsia"/>
                                  <w:lang w:eastAsia="zh-TW"/>
                                </w:rPr>
                                <w:t>_</w:t>
                              </w:r>
                              <w:r>
                                <w:rPr>
                                  <w:rFonts w:ascii="微軟正黑體" w:eastAsia="微軟正黑體" w:hAnsi="微軟正黑體"/>
                                  <w:lang w:eastAsia="zh-TW"/>
                                </w:rPr>
                                <w:t>____________________________________</w:t>
                              </w:r>
                              <w:r>
                                <w:rPr>
                                  <w:rFonts w:ascii="微軟正黑體" w:eastAsia="微軟正黑體" w:hAnsi="微軟正黑體" w:hint="eastAsia"/>
                                  <w:lang w:eastAsia="zh-TW"/>
                                </w:rPr>
                                <w:t>。</w:t>
                              </w:r>
                            </w:p>
                            <w:p w14:paraId="405C634E" w14:textId="77777777" w:rsidR="000B28C8" w:rsidRDefault="000B28C8">
                              <w:pPr>
                                <w:spacing w:line="276" w:lineRule="auto"/>
                                <w:rPr>
                                  <w:rFonts w:eastAsia="微軟正黑體"/>
                                  <w:lang w:eastAsia="zh-TW"/>
                                </w:rPr>
                              </w:pPr>
                              <w:r>
                                <w:rPr>
                                  <w:rFonts w:eastAsia="微軟正黑體"/>
                                  <w:lang w:eastAsia="zh-TW"/>
                                </w:rPr>
                                <w:t xml:space="preserve">Please write down </w:t>
                              </w:r>
                              <w:r w:rsidRPr="003B5F57">
                                <w:rPr>
                                  <w:rFonts w:eastAsia="微軟正黑體"/>
                                  <w:b/>
                                  <w:bCs/>
                                  <w:u w:val="single"/>
                                  <w:lang w:eastAsia="zh-TW"/>
                                </w:rPr>
                                <w:t>two</w:t>
                              </w:r>
                              <w:r>
                                <w:rPr>
                                  <w:rFonts w:eastAsia="微軟正黑體"/>
                                  <w:lang w:eastAsia="zh-TW"/>
                                </w:rPr>
                                <w:t xml:space="preserve"> of your views on me so that I can know myself better from your perspectives. Thank you!</w:t>
                              </w:r>
                            </w:p>
                          </w:txbxContent>
                        </wps:txbx>
                        <wps:bodyPr rot="0" vert="horz" wrap="square" lIns="91440" tIns="45720" rIns="91440" bIns="45720" anchor="t" anchorCtr="0">
                          <a:noAutofit/>
                        </wps:bodyPr>
                      </wps:wsp>
                      <wps:wsp>
                        <wps:cNvPr id="1038" name="心形 1038"/>
                        <wps:cNvSpPr/>
                        <wps:spPr>
                          <a:xfrm>
                            <a:off x="50720" y="2104660"/>
                            <a:ext cx="837667" cy="702508"/>
                          </a:xfrm>
                          <a:prstGeom prst="heart">
                            <a:avLst/>
                          </a:prstGeom>
                          <a:ln>
                            <a:solidFill>
                              <a:srgbClr val="FF00FF"/>
                            </a:solidFill>
                          </a:ln>
                        </wps:spPr>
                        <wps:style>
                          <a:lnRef idx="2">
                            <a:schemeClr val="accent2"/>
                          </a:lnRef>
                          <a:fillRef idx="1">
                            <a:schemeClr val="lt1"/>
                          </a:fillRef>
                          <a:effectRef idx="0">
                            <a:schemeClr val="accent2"/>
                          </a:effectRef>
                          <a:fontRef idx="minor">
                            <a:schemeClr val="dk1"/>
                          </a:fontRef>
                        </wps:style>
                        <wps:txbx>
                          <w:txbxContent>
                            <w:p w14:paraId="32DDE43A" w14:textId="77777777" w:rsidR="000B28C8" w:rsidRDefault="000B28C8">
                              <w:pPr>
                                <w:jc w:val="center"/>
                                <w:rPr>
                                  <w:b/>
                                  <w:bCs/>
                                </w:rPr>
                              </w:pPr>
                              <w:r>
                                <w:rPr>
                                  <w:b/>
                                  <w:bCs/>
                                </w:rPr>
                                <w:t>Signatur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2" name="文字方塊 2"/>
                        <wps:cNvSpPr txBox="1">
                          <a:spLocks noChangeArrowheads="1"/>
                        </wps:cNvSpPr>
                        <wps:spPr bwMode="auto">
                          <a:xfrm>
                            <a:off x="736600" y="2413000"/>
                            <a:ext cx="1938862" cy="330200"/>
                          </a:xfrm>
                          <a:prstGeom prst="rect">
                            <a:avLst/>
                          </a:prstGeom>
                          <a:noFill/>
                          <a:ln w="9525">
                            <a:noFill/>
                            <a:miter lim="800000"/>
                          </a:ln>
                        </wps:spPr>
                        <wps:txbx>
                          <w:txbxContent>
                            <w:p w14:paraId="00393745" w14:textId="51C67B60" w:rsidR="000B28C8" w:rsidRDefault="000B28C8">
                              <w:pPr>
                                <w:spacing w:line="276" w:lineRule="auto"/>
                              </w:pPr>
                              <w:r>
                                <w:rPr>
                                  <w:rFonts w:eastAsiaTheme="minorEastAsia" w:hint="eastAsia"/>
                                  <w:lang w:eastAsia="zh-TW"/>
                                </w:rPr>
                                <w:t>＿＿＿＿＿＿</w:t>
                              </w:r>
                              <w:r>
                                <w:rPr>
                                  <w:rFonts w:hint="eastAsia"/>
                                </w:rPr>
                                <w:t xml:space="preserve"> (</w:t>
                              </w:r>
                              <w:r>
                                <w:t>S</w:t>
                              </w:r>
                              <w:r>
                                <w:rPr>
                                  <w:rFonts w:eastAsiaTheme="minorEastAsia"/>
                                  <w:lang w:eastAsia="zh-TW"/>
                                </w:rPr>
                                <w:t>ignature required</w:t>
                              </w:r>
                              <w:r>
                                <w:rPr>
                                  <w:rFonts w:hint="eastAsia"/>
                                </w:rPr>
                                <w:t>)</w:t>
                              </w:r>
                            </w:p>
                          </w:txbxContent>
                        </wps:txbx>
                        <wps:bodyPr rot="0" vert="horz" wrap="square" lIns="91440" tIns="45720" rIns="91440" bIns="45720" anchor="t" anchorCtr="0">
                          <a:noAutofit/>
                        </wps:bodyPr>
                      </wps:wsp>
                      <wps:wsp>
                        <wps:cNvPr id="1048" name="文字方塊 2"/>
                        <wps:cNvSpPr txBox="1">
                          <a:spLocks noChangeArrowheads="1"/>
                        </wps:cNvSpPr>
                        <wps:spPr bwMode="auto">
                          <a:xfrm>
                            <a:off x="76200" y="660992"/>
                            <a:ext cx="2540000" cy="1520171"/>
                          </a:xfrm>
                          <a:prstGeom prst="rect">
                            <a:avLst/>
                          </a:prstGeom>
                          <a:noFill/>
                          <a:ln w="9525">
                            <a:noFill/>
                            <a:miter lim="800000"/>
                          </a:ln>
                        </wps:spPr>
                        <wps:txbx>
                          <w:txbxContent>
                            <w:p w14:paraId="53C25D4E" w14:textId="77777777" w:rsidR="000B28C8" w:rsidRDefault="000B28C8">
                              <w:pPr>
                                <w:spacing w:line="276" w:lineRule="auto"/>
                                <w:rPr>
                                  <w:rFonts w:eastAsiaTheme="minorEastAsia"/>
                                  <w:lang w:eastAsia="zh-TW"/>
                                </w:rPr>
                              </w:pPr>
                              <w:r>
                                <w:rPr>
                                  <w:rFonts w:eastAsiaTheme="minorEastAsia" w:hint="eastAsia"/>
                                  <w:lang w:eastAsia="zh-TW"/>
                                </w:rPr>
                                <w:t>1.</w:t>
                              </w:r>
                            </w:p>
                            <w:p w14:paraId="62824E87" w14:textId="77777777" w:rsidR="000B28C8" w:rsidRDefault="000B28C8">
                              <w:pPr>
                                <w:spacing w:line="276" w:lineRule="auto"/>
                                <w:rPr>
                                  <w:rFonts w:eastAsiaTheme="minorEastAsia"/>
                                  <w:lang w:eastAsia="zh-TW"/>
                                </w:rPr>
                              </w:pPr>
                            </w:p>
                            <w:p w14:paraId="3C0B7F0A" w14:textId="77777777" w:rsidR="000B28C8" w:rsidRDefault="000B28C8">
                              <w:pPr>
                                <w:spacing w:line="276" w:lineRule="auto"/>
                                <w:rPr>
                                  <w:rFonts w:eastAsiaTheme="minorEastAsia"/>
                                  <w:lang w:eastAsia="zh-TW"/>
                                </w:rPr>
                              </w:pPr>
                            </w:p>
                            <w:p w14:paraId="20156EFD" w14:textId="77777777" w:rsidR="000B28C8" w:rsidRDefault="000B28C8">
                              <w:pPr>
                                <w:spacing w:line="276" w:lineRule="auto"/>
                                <w:rPr>
                                  <w:rFonts w:eastAsiaTheme="minorEastAsia"/>
                                  <w:lang w:eastAsia="zh-TW"/>
                                </w:rPr>
                              </w:pPr>
                            </w:p>
                            <w:p w14:paraId="714F96E8" w14:textId="77777777" w:rsidR="000B28C8" w:rsidRDefault="000B28C8">
                              <w:pPr>
                                <w:spacing w:line="276" w:lineRule="auto"/>
                                <w:rPr>
                                  <w:rFonts w:eastAsiaTheme="minorEastAsia"/>
                                  <w:lang w:eastAsia="zh-TW"/>
                                </w:rPr>
                              </w:pPr>
                            </w:p>
                            <w:p w14:paraId="155D2890" w14:textId="77777777" w:rsidR="000B28C8" w:rsidRDefault="000B28C8">
                              <w:pPr>
                                <w:spacing w:line="276" w:lineRule="auto"/>
                                <w:rPr>
                                  <w:rFonts w:eastAsiaTheme="minorEastAsia"/>
                                  <w:lang w:eastAsia="zh-TW"/>
                                </w:rPr>
                              </w:pPr>
                              <w:r>
                                <w:rPr>
                                  <w:rFonts w:eastAsiaTheme="minorEastAsia" w:hint="eastAsia"/>
                                  <w:lang w:eastAsia="zh-TW"/>
                                </w:rPr>
                                <w:t>2.</w:t>
                              </w:r>
                            </w:p>
                            <w:p w14:paraId="31E9CD8B" w14:textId="77777777" w:rsidR="000B28C8" w:rsidRDefault="000B28C8">
                              <w:pPr>
                                <w:spacing w:line="276" w:lineRule="auto"/>
                                <w:rPr>
                                  <w:rFonts w:eastAsiaTheme="minorEastAsia"/>
                                  <w:lang w:eastAsia="zh-TW"/>
                                </w:rPr>
                              </w:pPr>
                            </w:p>
                            <w:p w14:paraId="717F0DEF" w14:textId="77777777" w:rsidR="000B28C8" w:rsidRDefault="000B28C8">
                              <w:pPr>
                                <w:spacing w:line="276" w:lineRule="auto"/>
                                <w:rPr>
                                  <w:rFonts w:eastAsiaTheme="minorEastAsia"/>
                                  <w:lang w:eastAsia="zh-TW"/>
                                </w:rPr>
                              </w:pPr>
                            </w:p>
                            <w:p w14:paraId="32466BC2" w14:textId="77777777" w:rsidR="000B28C8" w:rsidRDefault="000B28C8">
                              <w:pPr>
                                <w:spacing w:line="276" w:lineRule="auto"/>
                                <w:rPr>
                                  <w:rFonts w:eastAsiaTheme="minorEastAsia"/>
                                  <w:lang w:eastAsia="zh-TW"/>
                                </w:rPr>
                              </w:pPr>
                            </w:p>
                            <w:p w14:paraId="52A0B489" w14:textId="77777777" w:rsidR="000B28C8" w:rsidRDefault="000B28C8">
                              <w:pPr>
                                <w:spacing w:line="276" w:lineRule="auto"/>
                                <w:rPr>
                                  <w:rFonts w:eastAsiaTheme="minorEastAsia"/>
                                  <w:lang w:eastAsia="zh-TW"/>
                                </w:rPr>
                              </w:pPr>
                            </w:p>
                          </w:txbxContent>
                        </wps:txbx>
                        <wps:bodyPr rot="0" vert="horz" wrap="square" lIns="91440" tIns="45720" rIns="91440" bIns="45720" anchor="t" anchorCtr="0">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A20CDF5" id="群組 1052" o:spid="_x0000_s1087" style="position:absolute;margin-left:36.5pt;margin-top:7.6pt;width:341.5pt;height:302.5pt;z-index:251604480" coordsize="27063,28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">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摺角紙張 1036" o:spid="_x0000_s1088" type="#_x0000_t65" style="position:absolute;width:27063;height:28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" adj="18000" fillcolor="#ffc" stroked="f" strokeweight="2pt"/>
                <v:shape id="_x0000_s1089" type="#_x0000_t202" style="position:absolute;left:762;width:25400;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1560DF1F" w14:textId="77777777" w:rsidR="000B28C8" w:rsidRDefault="000B28C8">
                        <w:pPr>
                          <w:spacing w:line="276" w:lineRule="auto"/>
                          <w:rPr>
                            <w:rFonts w:ascii="微軟正黑體" w:eastAsia="微軟正黑體" w:hAnsi="微軟正黑體"/>
                            <w:lang w:eastAsia="zh-TW"/>
                          </w:rPr>
                        </w:pPr>
                        <w:r>
                          <w:rPr>
                            <w:rFonts w:eastAsia="MS PGothic"/>
                          </w:rPr>
                          <w:t>I am</w:t>
                        </w:r>
                        <w:r>
                          <w:rPr>
                            <w:rFonts w:ascii="微軟正黑體" w:eastAsia="微軟正黑體" w:hAnsi="微軟正黑體" w:hint="eastAsia"/>
                            <w:lang w:eastAsia="zh-TW"/>
                          </w:rPr>
                          <w:t>_</w:t>
                        </w:r>
                        <w:r>
                          <w:rPr>
                            <w:rFonts w:ascii="微軟正黑體" w:eastAsia="微軟正黑體" w:hAnsi="微軟正黑體"/>
                            <w:lang w:eastAsia="zh-TW"/>
                          </w:rPr>
                          <w:t>____________________________________</w:t>
                        </w:r>
                        <w:r>
                          <w:rPr>
                            <w:rFonts w:ascii="微軟正黑體" w:eastAsia="微軟正黑體" w:hAnsi="微軟正黑體" w:hint="eastAsia"/>
                            <w:lang w:eastAsia="zh-TW"/>
                          </w:rPr>
                          <w:t>。</w:t>
                        </w:r>
                      </w:p>
                      <w:p w14:paraId="405C634E" w14:textId="77777777" w:rsidR="000B28C8" w:rsidRDefault="000B28C8">
                        <w:pPr>
                          <w:spacing w:line="276" w:lineRule="auto"/>
                          <w:rPr>
                            <w:rFonts w:eastAsia="微軟正黑體"/>
                            <w:lang w:eastAsia="zh-TW"/>
                          </w:rPr>
                        </w:pPr>
                        <w:r>
                          <w:rPr>
                            <w:rFonts w:eastAsia="微軟正黑體"/>
                            <w:lang w:eastAsia="zh-TW"/>
                          </w:rPr>
                          <w:t xml:space="preserve">Please write down </w:t>
                        </w:r>
                        <w:r w:rsidRPr="003B5F57">
                          <w:rPr>
                            <w:rFonts w:eastAsia="微軟正黑體"/>
                            <w:b/>
                            <w:bCs/>
                            <w:u w:val="single"/>
                            <w:lang w:eastAsia="zh-TW"/>
                          </w:rPr>
                          <w:t>two</w:t>
                        </w:r>
                        <w:r>
                          <w:rPr>
                            <w:rFonts w:eastAsia="微軟正黑體"/>
                            <w:lang w:eastAsia="zh-TW"/>
                          </w:rPr>
                          <w:t xml:space="preserve"> of your views on me so that I can know myself better from your perspectives. Thank you!</w:t>
                        </w:r>
                      </w:p>
                    </w:txbxContent>
                  </v:textbox>
                </v:shape>
                <v:shape id="心形 1038" o:spid="_x0000_s1090" style="position:absolute;left:507;top:21046;width:8376;height:7025;visibility:visible;mso-wrap-style:square;v-text-anchor:middle" coordsize="837667,7025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" adj="-11796480,,5400" path="m418834,175627v174513,-409796,855118,,,526881c-436285,175627,244320,-234169,418834,175627xe" fillcolor="white [3201]" strokecolor="fuchsia" strokeweight="2pt">
                  <v:stroke joinstyle="miter"/>
                  <v:formulas/>
                  <v:path arrowok="t" o:connecttype="custom" o:connectlocs="418834,175627;418834,702508;418834,175627" o:connectangles="0,0,0" textboxrect="0,0,837667,702508"/>
                  <v:textbox>
                    <w:txbxContent>
                      <w:p w14:paraId="32DDE43A" w14:textId="77777777" w:rsidR="000B28C8" w:rsidRDefault="000B28C8">
                        <w:pPr>
                          <w:jc w:val="center"/>
                          <w:rPr>
                            <w:b/>
                            <w:bCs/>
                          </w:rPr>
                        </w:pPr>
                        <w:r>
                          <w:rPr>
                            <w:b/>
                            <w:bCs/>
                          </w:rPr>
                          <w:t>Signature</w:t>
                        </w:r>
                      </w:p>
                    </w:txbxContent>
                  </v:textbox>
                </v:shape>
                <v:shape id="_x0000_s1091" type="#_x0000_t202" style="position:absolute;left:7366;top:24130;width:19388;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" filled="f" stroked="f">
                  <v:textbox>
                    <w:txbxContent>
                      <w:p w14:paraId="00393745" w14:textId="51C67B60" w:rsidR="000B28C8" w:rsidRDefault="000B28C8">
                        <w:pPr>
                          <w:spacing w:line="276" w:lineRule="auto"/>
                        </w:pPr>
                        <w:proofErr w:type="gramStart"/>
                        <w:r>
                          <w:rPr>
                            <w:rFonts w:eastAsiaTheme="minorEastAsia" w:hint="eastAsia"/>
                            <w:lang w:eastAsia="zh-TW"/>
                          </w:rPr>
                          <w:t>＿＿＿＿＿＿</w:t>
                        </w:r>
                        <w:proofErr w:type="gramEnd"/>
                        <w:r>
                          <w:rPr>
                            <w:rFonts w:hint="eastAsia"/>
                          </w:rPr>
                          <w:t xml:space="preserve"> (</w:t>
                        </w:r>
                        <w:r>
                          <w:t>S</w:t>
                        </w:r>
                        <w:r>
                          <w:rPr>
                            <w:rFonts w:eastAsiaTheme="minorEastAsia"/>
                            <w:lang w:eastAsia="zh-TW"/>
                          </w:rPr>
                          <w:t>ignature required</w:t>
                        </w:r>
                        <w:r>
                          <w:rPr>
                            <w:rFonts w:hint="eastAsia"/>
                          </w:rPr>
                          <w:t>)</w:t>
                        </w:r>
                      </w:p>
                    </w:txbxContent>
                  </v:textbox>
                </v:shape>
                <v:shape id="_x0000_s1092" type="#_x0000_t202" style="position:absolute;left:762;top:6609;width:25400;height:15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14:paraId="53C25D4E" w14:textId="77777777" w:rsidR="000B28C8" w:rsidRDefault="000B28C8">
                        <w:pPr>
                          <w:spacing w:line="276" w:lineRule="auto"/>
                          <w:rPr>
                            <w:rFonts w:eastAsiaTheme="minorEastAsia"/>
                            <w:lang w:eastAsia="zh-TW"/>
                          </w:rPr>
                        </w:pPr>
                        <w:r>
                          <w:rPr>
                            <w:rFonts w:eastAsiaTheme="minorEastAsia" w:hint="eastAsia"/>
                            <w:lang w:eastAsia="zh-TW"/>
                          </w:rPr>
                          <w:t>1.</w:t>
                        </w:r>
                      </w:p>
                      <w:p w14:paraId="62824E87" w14:textId="77777777" w:rsidR="000B28C8" w:rsidRDefault="000B28C8">
                        <w:pPr>
                          <w:spacing w:line="276" w:lineRule="auto"/>
                          <w:rPr>
                            <w:rFonts w:eastAsiaTheme="minorEastAsia"/>
                            <w:lang w:eastAsia="zh-TW"/>
                          </w:rPr>
                        </w:pPr>
                      </w:p>
                      <w:p w14:paraId="3C0B7F0A" w14:textId="77777777" w:rsidR="000B28C8" w:rsidRDefault="000B28C8">
                        <w:pPr>
                          <w:spacing w:line="276" w:lineRule="auto"/>
                          <w:rPr>
                            <w:rFonts w:eastAsiaTheme="minorEastAsia"/>
                            <w:lang w:eastAsia="zh-TW"/>
                          </w:rPr>
                        </w:pPr>
                      </w:p>
                      <w:p w14:paraId="20156EFD" w14:textId="77777777" w:rsidR="000B28C8" w:rsidRDefault="000B28C8">
                        <w:pPr>
                          <w:spacing w:line="276" w:lineRule="auto"/>
                          <w:rPr>
                            <w:rFonts w:eastAsiaTheme="minorEastAsia"/>
                            <w:lang w:eastAsia="zh-TW"/>
                          </w:rPr>
                        </w:pPr>
                      </w:p>
                      <w:p w14:paraId="714F96E8" w14:textId="77777777" w:rsidR="000B28C8" w:rsidRDefault="000B28C8">
                        <w:pPr>
                          <w:spacing w:line="276" w:lineRule="auto"/>
                          <w:rPr>
                            <w:rFonts w:eastAsiaTheme="minorEastAsia"/>
                            <w:lang w:eastAsia="zh-TW"/>
                          </w:rPr>
                        </w:pPr>
                      </w:p>
                      <w:p w14:paraId="155D2890" w14:textId="77777777" w:rsidR="000B28C8" w:rsidRDefault="000B28C8">
                        <w:pPr>
                          <w:spacing w:line="276" w:lineRule="auto"/>
                          <w:rPr>
                            <w:rFonts w:eastAsiaTheme="minorEastAsia"/>
                            <w:lang w:eastAsia="zh-TW"/>
                          </w:rPr>
                        </w:pPr>
                        <w:r>
                          <w:rPr>
                            <w:rFonts w:eastAsiaTheme="minorEastAsia" w:hint="eastAsia"/>
                            <w:lang w:eastAsia="zh-TW"/>
                          </w:rPr>
                          <w:t>2.</w:t>
                        </w:r>
                      </w:p>
                      <w:p w14:paraId="31E9CD8B" w14:textId="77777777" w:rsidR="000B28C8" w:rsidRDefault="000B28C8">
                        <w:pPr>
                          <w:spacing w:line="276" w:lineRule="auto"/>
                          <w:rPr>
                            <w:rFonts w:eastAsiaTheme="minorEastAsia"/>
                            <w:lang w:eastAsia="zh-TW"/>
                          </w:rPr>
                        </w:pPr>
                      </w:p>
                      <w:p w14:paraId="717F0DEF" w14:textId="77777777" w:rsidR="000B28C8" w:rsidRDefault="000B28C8">
                        <w:pPr>
                          <w:spacing w:line="276" w:lineRule="auto"/>
                          <w:rPr>
                            <w:rFonts w:eastAsiaTheme="minorEastAsia"/>
                            <w:lang w:eastAsia="zh-TW"/>
                          </w:rPr>
                        </w:pPr>
                      </w:p>
                      <w:p w14:paraId="32466BC2" w14:textId="77777777" w:rsidR="000B28C8" w:rsidRDefault="000B28C8">
                        <w:pPr>
                          <w:spacing w:line="276" w:lineRule="auto"/>
                          <w:rPr>
                            <w:rFonts w:eastAsiaTheme="minorEastAsia"/>
                            <w:lang w:eastAsia="zh-TW"/>
                          </w:rPr>
                        </w:pPr>
                      </w:p>
                      <w:p w14:paraId="52A0B489" w14:textId="77777777" w:rsidR="000B28C8" w:rsidRDefault="000B28C8">
                        <w:pPr>
                          <w:spacing w:line="276" w:lineRule="auto"/>
                          <w:rPr>
                            <w:rFonts w:eastAsiaTheme="minorEastAsia"/>
                            <w:lang w:eastAsia="zh-TW"/>
                          </w:rPr>
                        </w:pPr>
                      </w:p>
                    </w:txbxContent>
                  </v:textbox>
                </v:shape>
              </v:group>
            </w:pict>
          </mc:Fallback>
        </mc:AlternateContent>
      </w:r>
    </w:p>
    <w:p w14:paraId="61164511" w14:textId="77777777" w:rsidR="00222F1E" w:rsidRPr="001B08DC" w:rsidRDefault="00222F1E">
      <w:pPr>
        <w:rPr>
          <w:rFonts w:ascii="微軟正黑體" w:eastAsia="微軟正黑體" w:hAnsi="微軟正黑體"/>
          <w:lang w:val="en-GB" w:eastAsia="zh-TW"/>
        </w:rPr>
      </w:pPr>
    </w:p>
    <w:p w14:paraId="2E648866" w14:textId="77777777" w:rsidR="00222F1E" w:rsidRPr="001B08DC" w:rsidRDefault="00222F1E">
      <w:pPr>
        <w:rPr>
          <w:rFonts w:ascii="微軟正黑體" w:eastAsia="微軟正黑體" w:hAnsi="微軟正黑體"/>
          <w:lang w:val="en-GB" w:eastAsia="zh-TW"/>
        </w:rPr>
      </w:pPr>
    </w:p>
    <w:p w14:paraId="61D1881F" w14:textId="77777777" w:rsidR="00222F1E" w:rsidRPr="001B08DC" w:rsidRDefault="00222F1E">
      <w:pPr>
        <w:rPr>
          <w:rFonts w:ascii="微軟正黑體" w:eastAsia="微軟正黑體" w:hAnsi="微軟正黑體"/>
          <w:lang w:val="en-GB" w:eastAsia="zh-TW"/>
        </w:rPr>
      </w:pPr>
    </w:p>
    <w:p w14:paraId="3E5FE9A6" w14:textId="77777777" w:rsidR="00222F1E" w:rsidRPr="001B08DC" w:rsidRDefault="00222F1E">
      <w:pPr>
        <w:rPr>
          <w:rFonts w:ascii="微軟正黑體" w:eastAsia="微軟正黑體" w:hAnsi="微軟正黑體"/>
          <w:lang w:val="en-GB" w:eastAsia="zh-TW"/>
        </w:rPr>
      </w:pPr>
    </w:p>
    <w:p w14:paraId="00935DB9" w14:textId="77777777" w:rsidR="00222F1E" w:rsidRPr="001B08DC" w:rsidRDefault="00222F1E">
      <w:pPr>
        <w:rPr>
          <w:rFonts w:ascii="微軟正黑體" w:eastAsia="微軟正黑體" w:hAnsi="微軟正黑體"/>
          <w:lang w:val="en-GB" w:eastAsia="zh-TW"/>
        </w:rPr>
      </w:pPr>
    </w:p>
    <w:p w14:paraId="307F4292" w14:textId="77777777" w:rsidR="00222F1E" w:rsidRPr="001B08DC" w:rsidRDefault="00222F1E">
      <w:pPr>
        <w:rPr>
          <w:rFonts w:ascii="微軟正黑體" w:eastAsia="微軟正黑體" w:hAnsi="微軟正黑體"/>
          <w:lang w:val="en-GB" w:eastAsia="zh-TW"/>
        </w:rPr>
      </w:pPr>
    </w:p>
    <w:p w14:paraId="1D29B601" w14:textId="77777777" w:rsidR="00222F1E" w:rsidRPr="001B08DC" w:rsidRDefault="00222F1E">
      <w:pPr>
        <w:rPr>
          <w:rFonts w:ascii="微軟正黑體" w:eastAsia="微軟正黑體" w:hAnsi="微軟正黑體"/>
          <w:lang w:val="en-GB" w:eastAsia="zh-TW"/>
        </w:rPr>
      </w:pPr>
    </w:p>
    <w:p w14:paraId="643816F8" w14:textId="77777777" w:rsidR="00222F1E" w:rsidRPr="001B08DC" w:rsidRDefault="00222F1E">
      <w:pPr>
        <w:rPr>
          <w:rFonts w:ascii="微軟正黑體" w:eastAsia="微軟正黑體" w:hAnsi="微軟正黑體"/>
          <w:lang w:val="en-GB" w:eastAsia="zh-TW"/>
        </w:rPr>
      </w:pPr>
    </w:p>
    <w:p w14:paraId="56D61F0B" w14:textId="77777777" w:rsidR="00222F1E" w:rsidRPr="001B08DC" w:rsidRDefault="00222F1E">
      <w:pPr>
        <w:rPr>
          <w:rFonts w:ascii="微軟正黑體" w:eastAsia="微軟正黑體" w:hAnsi="微軟正黑體"/>
          <w:lang w:val="en-GB" w:eastAsia="zh-TW"/>
        </w:rPr>
      </w:pPr>
    </w:p>
    <w:p w14:paraId="6F71BD37" w14:textId="77777777" w:rsidR="00222F1E" w:rsidRPr="001B08DC" w:rsidRDefault="00222F1E">
      <w:pPr>
        <w:rPr>
          <w:rFonts w:ascii="微軟正黑體" w:eastAsia="微軟正黑體" w:hAnsi="微軟正黑體"/>
          <w:lang w:val="en-GB" w:eastAsia="zh-TW"/>
        </w:rPr>
      </w:pPr>
    </w:p>
    <w:p w14:paraId="7974C71C" w14:textId="77777777" w:rsidR="00222F1E" w:rsidRPr="001B08DC" w:rsidRDefault="00222F1E">
      <w:pPr>
        <w:rPr>
          <w:rFonts w:ascii="微軟正黑體" w:eastAsia="微軟正黑體" w:hAnsi="微軟正黑體"/>
          <w:lang w:val="en-GB" w:eastAsia="zh-TW"/>
        </w:rPr>
      </w:pPr>
    </w:p>
    <w:p w14:paraId="10077F2D" w14:textId="77777777" w:rsidR="00222F1E" w:rsidRPr="001B08DC" w:rsidRDefault="00222F1E">
      <w:pPr>
        <w:rPr>
          <w:rFonts w:ascii="微軟正黑體" w:eastAsia="微軟正黑體" w:hAnsi="微軟正黑體"/>
          <w:lang w:val="en-GB" w:eastAsia="zh-TW"/>
        </w:rPr>
      </w:pPr>
    </w:p>
    <w:p w14:paraId="0AA69A86" w14:textId="77777777" w:rsidR="00222F1E" w:rsidRPr="001B08DC" w:rsidRDefault="00222F1E">
      <w:pPr>
        <w:rPr>
          <w:rFonts w:ascii="微軟正黑體" w:eastAsia="微軟正黑體" w:hAnsi="微軟正黑體"/>
          <w:lang w:val="en-GB" w:eastAsia="zh-TW"/>
        </w:rPr>
      </w:pPr>
    </w:p>
    <w:p w14:paraId="3482AA7F" w14:textId="77777777" w:rsidR="00222F1E" w:rsidRPr="001B08DC" w:rsidRDefault="00222F1E">
      <w:pPr>
        <w:rPr>
          <w:rFonts w:ascii="微軟正黑體" w:eastAsia="微軟正黑體" w:hAnsi="微軟正黑體"/>
          <w:lang w:val="en-GB" w:eastAsia="zh-TW"/>
        </w:rPr>
      </w:pPr>
    </w:p>
    <w:p w14:paraId="45E6D548" w14:textId="77777777" w:rsidR="00942D2A" w:rsidRPr="001B08DC" w:rsidRDefault="00942D2A" w:rsidP="00345066">
      <w:pPr>
        <w:snapToGrid w:val="0"/>
        <w:spacing w:line="276" w:lineRule="auto"/>
        <w:jc w:val="both"/>
        <w:rPr>
          <w:rFonts w:eastAsia="微軟正黑體"/>
          <w:lang w:val="en-GB" w:eastAsia="zh-TW"/>
        </w:rPr>
      </w:pPr>
    </w:p>
    <w:p w14:paraId="13D39D3C" w14:textId="14A4ED7F" w:rsidR="00222F1E" w:rsidRPr="001B08DC" w:rsidRDefault="008A7393" w:rsidP="00CC732B">
      <w:pPr>
        <w:pStyle w:val="affc"/>
        <w:numPr>
          <w:ilvl w:val="0"/>
          <w:numId w:val="32"/>
        </w:numPr>
        <w:snapToGrid w:val="0"/>
        <w:spacing w:line="276" w:lineRule="auto"/>
        <w:ind w:leftChars="0" w:left="964" w:hanging="482"/>
        <w:jc w:val="both"/>
        <w:rPr>
          <w:rFonts w:eastAsia="微軟正黑體"/>
          <w:lang w:val="en-GB" w:eastAsia="zh-TW"/>
        </w:rPr>
      </w:pPr>
      <w:r w:rsidRPr="001B08DC">
        <w:rPr>
          <w:rFonts w:eastAsia="微軟正黑體"/>
          <w:lang w:val="en-GB" w:eastAsia="zh-TW"/>
        </w:rPr>
        <w:t xml:space="preserve">Before class, please invite </w:t>
      </w:r>
      <w:r w:rsidRPr="001B08DC">
        <w:rPr>
          <w:rFonts w:eastAsia="微軟正黑體"/>
          <w:b/>
          <w:bCs/>
          <w:u w:val="single"/>
          <w:lang w:val="en-GB" w:eastAsia="zh-TW"/>
        </w:rPr>
        <w:t>one family member</w:t>
      </w:r>
      <w:r w:rsidRPr="001B08DC">
        <w:rPr>
          <w:rFonts w:eastAsia="微軟正黑體"/>
          <w:lang w:val="en-GB" w:eastAsia="zh-TW"/>
        </w:rPr>
        <w:t xml:space="preserve">, </w:t>
      </w:r>
      <w:r w:rsidRPr="001B08DC">
        <w:rPr>
          <w:rFonts w:eastAsia="微軟正黑體"/>
          <w:b/>
          <w:bCs/>
          <w:u w:val="single"/>
          <w:lang w:val="en-GB" w:eastAsia="zh-TW"/>
        </w:rPr>
        <w:t>one classmate/friend</w:t>
      </w:r>
      <w:r w:rsidRPr="001B08DC">
        <w:rPr>
          <w:rFonts w:eastAsia="微軟正黑體"/>
          <w:lang w:val="en-GB" w:eastAsia="zh-TW"/>
        </w:rPr>
        <w:t xml:space="preserve"> and </w:t>
      </w:r>
      <w:r w:rsidRPr="001B08DC">
        <w:rPr>
          <w:rFonts w:eastAsia="微軟正黑體"/>
          <w:b/>
          <w:bCs/>
          <w:u w:val="single"/>
          <w:lang w:val="en-GB" w:eastAsia="zh-TW"/>
        </w:rPr>
        <w:t>one person who knows you well</w:t>
      </w:r>
      <w:r w:rsidRPr="001B08DC">
        <w:rPr>
          <w:rFonts w:eastAsia="微軟正黑體"/>
          <w:lang w:val="en-GB" w:eastAsia="zh-TW"/>
        </w:rPr>
        <w:t>, such as a teacher, a neighbo</w:t>
      </w:r>
      <w:r w:rsidR="00AD5D88" w:rsidRPr="001B08DC">
        <w:rPr>
          <w:rFonts w:eastAsia="微軟正黑體"/>
          <w:lang w:val="en-GB" w:eastAsia="zh-TW"/>
        </w:rPr>
        <w:t>u</w:t>
      </w:r>
      <w:r w:rsidRPr="001B08DC">
        <w:rPr>
          <w:rFonts w:eastAsia="微軟正黑體"/>
          <w:lang w:val="en-GB" w:eastAsia="zh-TW"/>
        </w:rPr>
        <w:t>r, a member from the church</w:t>
      </w:r>
      <w:r w:rsidR="00CE13B2" w:rsidRPr="001B08DC">
        <w:rPr>
          <w:rFonts w:eastAsia="微軟正黑體"/>
          <w:lang w:val="en-GB" w:eastAsia="zh-TW"/>
        </w:rPr>
        <w:t xml:space="preserve">, etc. </w:t>
      </w:r>
      <w:r w:rsidRPr="001B08DC">
        <w:rPr>
          <w:rFonts w:eastAsia="微軟正黑體"/>
          <w:lang w:val="en-GB" w:eastAsia="zh-TW"/>
        </w:rPr>
        <w:t xml:space="preserve">to write down </w:t>
      </w:r>
      <w:r w:rsidRPr="001B08DC">
        <w:rPr>
          <w:rFonts w:eastAsia="微軟正黑體"/>
          <w:b/>
          <w:bCs/>
          <w:u w:val="single"/>
          <w:lang w:val="en-GB" w:eastAsia="zh-TW"/>
        </w:rPr>
        <w:t>two</w:t>
      </w:r>
      <w:r w:rsidRPr="001B08DC">
        <w:rPr>
          <w:rFonts w:eastAsia="微軟正黑體"/>
          <w:lang w:val="en-GB" w:eastAsia="zh-TW"/>
        </w:rPr>
        <w:t xml:space="preserve"> of their views </w:t>
      </w:r>
      <w:r w:rsidR="005E01E6" w:rsidRPr="001B08DC">
        <w:rPr>
          <w:rFonts w:eastAsia="微軟正黑體"/>
          <w:lang w:val="en-GB" w:eastAsia="zh-TW"/>
        </w:rPr>
        <w:t>about</w:t>
      </w:r>
      <w:r w:rsidRPr="001B08DC">
        <w:rPr>
          <w:rFonts w:eastAsia="微軟正黑體"/>
          <w:lang w:val="en-GB" w:eastAsia="zh-TW"/>
        </w:rPr>
        <w:t xml:space="preserve"> you. After you get these cards back, please try to make a comparison between </w:t>
      </w:r>
      <w:r w:rsidR="005E01E6" w:rsidRPr="001B08DC">
        <w:rPr>
          <w:rFonts w:eastAsia="微軟正黑體"/>
          <w:lang w:val="en-GB" w:eastAsia="zh-TW"/>
        </w:rPr>
        <w:t xml:space="preserve">others’ </w:t>
      </w:r>
      <w:r w:rsidRPr="001B08DC">
        <w:rPr>
          <w:rFonts w:eastAsia="微軟正黑體"/>
          <w:lang w:val="en-GB" w:eastAsia="zh-TW"/>
        </w:rPr>
        <w:t xml:space="preserve">views </w:t>
      </w:r>
      <w:r w:rsidR="005E01E6" w:rsidRPr="001B08DC">
        <w:rPr>
          <w:rFonts w:eastAsia="微軟正黑體"/>
          <w:lang w:val="en-GB" w:eastAsia="zh-TW"/>
        </w:rPr>
        <w:t>about you</w:t>
      </w:r>
      <w:r w:rsidRPr="001B08DC">
        <w:rPr>
          <w:rFonts w:eastAsia="微軟正黑體"/>
          <w:lang w:val="en-GB" w:eastAsia="zh-TW"/>
        </w:rPr>
        <w:t xml:space="preserve"> and </w:t>
      </w:r>
      <w:r w:rsidR="00F90A95" w:rsidRPr="001B08DC">
        <w:rPr>
          <w:rFonts w:eastAsia="微軟正黑體"/>
          <w:lang w:val="en-GB" w:eastAsia="zh-TW"/>
        </w:rPr>
        <w:t xml:space="preserve">your </w:t>
      </w:r>
      <w:r w:rsidRPr="001B08DC">
        <w:rPr>
          <w:rFonts w:eastAsia="微軟正黑體"/>
          <w:lang w:val="en-GB" w:eastAsia="zh-TW"/>
        </w:rPr>
        <w:t xml:space="preserve">views </w:t>
      </w:r>
      <w:r w:rsidR="00F90A95" w:rsidRPr="001B08DC">
        <w:rPr>
          <w:rFonts w:eastAsia="微軟正黑體"/>
          <w:lang w:val="en-GB" w:eastAsia="zh-TW"/>
        </w:rPr>
        <w:t xml:space="preserve">about </w:t>
      </w:r>
      <w:r w:rsidRPr="001B08DC">
        <w:rPr>
          <w:rFonts w:eastAsia="微軟正黑體"/>
          <w:lang w:val="en-GB" w:eastAsia="zh-TW"/>
        </w:rPr>
        <w:t>yourself that you have showed in the tasks of “</w:t>
      </w:r>
      <w:r w:rsidR="00F672B8" w:rsidRPr="001B08DC">
        <w:rPr>
          <w:rFonts w:eastAsia="微軟正黑體"/>
          <w:lang w:val="en-GB" w:eastAsia="zh-TW"/>
        </w:rPr>
        <w:t>My self-introduction</w:t>
      </w:r>
      <w:r w:rsidRPr="001B08DC">
        <w:rPr>
          <w:rFonts w:eastAsia="微軟正黑體"/>
          <w:lang w:val="en-GB" w:eastAsia="zh-TW"/>
        </w:rPr>
        <w:t xml:space="preserve">” and “My self-portrait” </w:t>
      </w:r>
      <w:r w:rsidR="00CE13B2" w:rsidRPr="001B08DC">
        <w:rPr>
          <w:rFonts w:eastAsia="微軟正黑體"/>
          <w:lang w:val="en-GB" w:eastAsia="zh-TW"/>
        </w:rPr>
        <w:t>in Q</w:t>
      </w:r>
      <w:r w:rsidRPr="001B08DC">
        <w:rPr>
          <w:rFonts w:eastAsia="微軟正黑體"/>
          <w:lang w:val="en-GB" w:eastAsia="zh-TW"/>
        </w:rPr>
        <w:t>uestion 2</w:t>
      </w:r>
      <w:r w:rsidR="00CE13B2" w:rsidRPr="001B08DC">
        <w:rPr>
          <w:rFonts w:eastAsia="微軟正黑體"/>
          <w:lang w:val="en-GB" w:eastAsia="zh-TW"/>
        </w:rPr>
        <w:t xml:space="preserve"> of  </w:t>
      </w:r>
      <w:r w:rsidR="00FD08FB" w:rsidRPr="001B08DC">
        <w:rPr>
          <w:rFonts w:eastAsia="微軟正黑體"/>
          <w:lang w:val="en-GB" w:eastAsia="zh-TW"/>
        </w:rPr>
        <w:t>Activity</w:t>
      </w:r>
      <w:r w:rsidRPr="001B08DC">
        <w:rPr>
          <w:rFonts w:eastAsia="微軟正黑體"/>
          <w:lang w:val="en-GB" w:eastAsia="zh-TW"/>
        </w:rPr>
        <w:t xml:space="preserve"> 1 </w:t>
      </w:r>
      <w:r w:rsidR="00FD08FB" w:rsidRPr="001B08DC">
        <w:rPr>
          <w:rFonts w:eastAsia="微軟正黑體"/>
          <w:lang w:val="en-GB" w:eastAsia="zh-TW"/>
        </w:rPr>
        <w:t>in Worksheet</w:t>
      </w:r>
      <w:r w:rsidRPr="001B08DC">
        <w:rPr>
          <w:rFonts w:eastAsia="微軟正黑體"/>
          <w:lang w:val="en-GB" w:eastAsia="zh-TW"/>
        </w:rPr>
        <w:t xml:space="preserve"> 1.</w:t>
      </w:r>
    </w:p>
    <w:p w14:paraId="3843CB22" w14:textId="76F59BEE" w:rsidR="00222F1E" w:rsidRPr="001B08DC" w:rsidRDefault="008A7393" w:rsidP="00CC732B">
      <w:pPr>
        <w:pStyle w:val="affc"/>
        <w:numPr>
          <w:ilvl w:val="0"/>
          <w:numId w:val="33"/>
        </w:numPr>
        <w:snapToGrid w:val="0"/>
        <w:spacing w:line="276" w:lineRule="auto"/>
        <w:ind w:leftChars="0" w:left="1446" w:hanging="482"/>
        <w:rPr>
          <w:rFonts w:eastAsia="微軟正黑體"/>
          <w:lang w:val="en-GB" w:eastAsia="zh-TW"/>
        </w:rPr>
      </w:pPr>
      <w:r w:rsidRPr="001B08DC">
        <w:rPr>
          <w:lang w:val="en-GB"/>
        </w:rPr>
        <w:t xml:space="preserve">If there are some </w:t>
      </w:r>
      <w:r w:rsidRPr="001B08DC">
        <w:rPr>
          <w:b/>
          <w:bCs/>
          <w:lang w:val="en-GB"/>
        </w:rPr>
        <w:t>new views</w:t>
      </w:r>
      <w:r w:rsidRPr="001B08DC">
        <w:rPr>
          <w:lang w:val="en-GB"/>
        </w:rPr>
        <w:t xml:space="preserve">, please add them to your </w:t>
      </w:r>
      <w:r w:rsidR="00F672B8" w:rsidRPr="001B08DC">
        <w:rPr>
          <w:lang w:val="en-GB"/>
        </w:rPr>
        <w:t>self-introduction</w:t>
      </w:r>
      <w:r w:rsidRPr="001B08DC">
        <w:rPr>
          <w:lang w:val="en-GB"/>
        </w:rPr>
        <w:t xml:space="preserve"> or self-portrait with</w:t>
      </w:r>
      <w:r w:rsidRPr="001B08DC">
        <w:rPr>
          <w:color w:val="FF0000"/>
          <w:lang w:val="en-GB"/>
        </w:rPr>
        <w:t xml:space="preserve"> </w:t>
      </w:r>
      <w:r w:rsidRPr="001B08DC">
        <w:rPr>
          <w:b/>
          <w:bCs/>
          <w:color w:val="FF0000"/>
          <w:lang w:val="en-GB"/>
        </w:rPr>
        <w:t>a red pen</w:t>
      </w:r>
      <w:r w:rsidRPr="001B08DC">
        <w:rPr>
          <w:lang w:val="en-GB"/>
        </w:rPr>
        <w:t>.</w:t>
      </w:r>
    </w:p>
    <w:p w14:paraId="1BD4A401" w14:textId="7C5BF9F4" w:rsidR="00222F1E" w:rsidRPr="001B08DC" w:rsidRDefault="008A7393" w:rsidP="00CC732B">
      <w:pPr>
        <w:pStyle w:val="affc"/>
        <w:numPr>
          <w:ilvl w:val="0"/>
          <w:numId w:val="33"/>
        </w:numPr>
        <w:snapToGrid w:val="0"/>
        <w:spacing w:line="276" w:lineRule="auto"/>
        <w:ind w:leftChars="0" w:left="1446" w:hanging="482"/>
        <w:jc w:val="both"/>
        <w:rPr>
          <w:rFonts w:eastAsia="微軟正黑體"/>
          <w:lang w:val="en-GB" w:eastAsia="zh-TW"/>
        </w:rPr>
      </w:pPr>
      <w:r w:rsidRPr="001B08DC">
        <w:rPr>
          <w:lang w:val="en-GB"/>
        </w:rPr>
        <w:t xml:space="preserve">If there are some </w:t>
      </w:r>
      <w:r w:rsidRPr="001B08DC">
        <w:rPr>
          <w:b/>
          <w:bCs/>
          <w:lang w:val="en-GB"/>
        </w:rPr>
        <w:t>new views</w:t>
      </w:r>
      <w:r w:rsidRPr="001B08DC">
        <w:rPr>
          <w:lang w:val="en-GB"/>
        </w:rPr>
        <w:t xml:space="preserve"> which </w:t>
      </w:r>
      <w:r w:rsidRPr="001B08DC">
        <w:rPr>
          <w:b/>
          <w:bCs/>
          <w:lang w:val="en-GB"/>
        </w:rPr>
        <w:t>contradict</w:t>
      </w:r>
      <w:r w:rsidRPr="001B08DC">
        <w:rPr>
          <w:lang w:val="en-GB"/>
        </w:rPr>
        <w:t xml:space="preserve"> with </w:t>
      </w:r>
      <w:r w:rsidR="00F90A95" w:rsidRPr="001B08DC">
        <w:rPr>
          <w:lang w:val="en-GB"/>
        </w:rPr>
        <w:t xml:space="preserve">your </w:t>
      </w:r>
      <w:r w:rsidR="00F672B8" w:rsidRPr="001B08DC">
        <w:rPr>
          <w:lang w:val="en-GB"/>
        </w:rPr>
        <w:t xml:space="preserve">existing </w:t>
      </w:r>
      <w:r w:rsidRPr="001B08DC">
        <w:rPr>
          <w:lang w:val="en-GB"/>
        </w:rPr>
        <w:t>views</w:t>
      </w:r>
      <w:r w:rsidR="00966A97" w:rsidRPr="001B08DC">
        <w:rPr>
          <w:lang w:val="en-GB"/>
        </w:rPr>
        <w:t xml:space="preserve"> </w:t>
      </w:r>
      <w:r w:rsidR="00F90A95" w:rsidRPr="001B08DC">
        <w:rPr>
          <w:lang w:val="en-GB"/>
        </w:rPr>
        <w:t>about</w:t>
      </w:r>
      <w:r w:rsidR="00966A97" w:rsidRPr="001B08DC">
        <w:rPr>
          <w:lang w:val="en-GB"/>
        </w:rPr>
        <w:t xml:space="preserve"> yourself</w:t>
      </w:r>
      <w:r w:rsidRPr="001B08DC">
        <w:rPr>
          <w:lang w:val="en-GB"/>
        </w:rPr>
        <w:t xml:space="preserve">, please </w:t>
      </w:r>
      <w:r w:rsidRPr="001B08DC">
        <w:rPr>
          <w:b/>
          <w:bCs/>
          <w:lang w:val="en-GB"/>
        </w:rPr>
        <w:t>add the new views</w:t>
      </w:r>
      <w:r w:rsidRPr="001B08DC">
        <w:rPr>
          <w:lang w:val="en-GB"/>
        </w:rPr>
        <w:t xml:space="preserve"> together with question marks (?) </w:t>
      </w:r>
      <w:r w:rsidRPr="001B08DC">
        <w:rPr>
          <w:b/>
          <w:bCs/>
          <w:lang w:val="en-GB"/>
        </w:rPr>
        <w:t>next to the existing views</w:t>
      </w:r>
      <w:r w:rsidRPr="001B08DC">
        <w:rPr>
          <w:lang w:val="en-GB"/>
        </w:rPr>
        <w:t>.</w:t>
      </w:r>
    </w:p>
    <w:p w14:paraId="47A48D3C" w14:textId="23A2D624" w:rsidR="00222F1E" w:rsidRPr="001B08DC" w:rsidRDefault="008A7393" w:rsidP="00CC732B">
      <w:pPr>
        <w:pStyle w:val="affc"/>
        <w:numPr>
          <w:ilvl w:val="0"/>
          <w:numId w:val="33"/>
        </w:numPr>
        <w:snapToGrid w:val="0"/>
        <w:spacing w:line="276" w:lineRule="auto"/>
        <w:ind w:leftChars="0" w:left="1446" w:hanging="482"/>
        <w:jc w:val="both"/>
        <w:rPr>
          <w:rFonts w:eastAsia="微軟正黑體"/>
          <w:lang w:val="en-GB" w:eastAsia="zh-TW"/>
        </w:rPr>
      </w:pPr>
      <w:r w:rsidRPr="001B08DC">
        <w:rPr>
          <w:lang w:val="en-GB"/>
        </w:rPr>
        <w:t xml:space="preserve">If there are views from others that are </w:t>
      </w:r>
      <w:r w:rsidRPr="001B08DC">
        <w:rPr>
          <w:b/>
          <w:bCs/>
          <w:lang w:val="en-GB"/>
        </w:rPr>
        <w:t>the same</w:t>
      </w:r>
      <w:r w:rsidRPr="001B08DC">
        <w:rPr>
          <w:lang w:val="en-GB"/>
        </w:rPr>
        <w:t xml:space="preserve"> as </w:t>
      </w:r>
      <w:r w:rsidR="00F90A95" w:rsidRPr="001B08DC">
        <w:rPr>
          <w:lang w:val="en-GB"/>
        </w:rPr>
        <w:t>your</w:t>
      </w:r>
      <w:r w:rsidRPr="001B08DC">
        <w:rPr>
          <w:lang w:val="en-GB"/>
        </w:rPr>
        <w:t xml:space="preserve"> existing views</w:t>
      </w:r>
      <w:r w:rsidR="00F90A95" w:rsidRPr="001B08DC">
        <w:rPr>
          <w:lang w:val="en-GB"/>
        </w:rPr>
        <w:t xml:space="preserve"> about yourself</w:t>
      </w:r>
      <w:r w:rsidRPr="001B08DC">
        <w:rPr>
          <w:lang w:val="en-GB"/>
        </w:rPr>
        <w:t xml:space="preserve">, please mark these views with a </w:t>
      </w:r>
      <w:r w:rsidR="00F672B8" w:rsidRPr="001B08DC">
        <w:rPr>
          <w:lang w:val="en-GB"/>
        </w:rPr>
        <w:t>highlighter</w:t>
      </w:r>
      <w:r w:rsidRPr="001B08DC">
        <w:rPr>
          <w:lang w:val="en-GB"/>
        </w:rPr>
        <w:t xml:space="preserve"> pen.</w:t>
      </w:r>
    </w:p>
    <w:p w14:paraId="48EA361D" w14:textId="77777777" w:rsidR="00F672B8" w:rsidRPr="001B08DC" w:rsidRDefault="00F672B8">
      <w:pPr>
        <w:snapToGrid w:val="0"/>
        <w:spacing w:line="276" w:lineRule="auto"/>
        <w:ind w:rightChars="-82" w:right="-197"/>
        <w:rPr>
          <w:u w:val="single"/>
          <w:lang w:val="en-GB"/>
        </w:rPr>
      </w:pPr>
    </w:p>
    <w:p w14:paraId="0ECB0C98" w14:textId="77777777" w:rsidR="00222F1E" w:rsidRPr="001B08DC" w:rsidRDefault="008A7393" w:rsidP="00345066">
      <w:pPr>
        <w:keepNext/>
        <w:snapToGrid w:val="0"/>
        <w:spacing w:line="276" w:lineRule="auto"/>
        <w:ind w:rightChars="-82" w:right="-197"/>
        <w:rPr>
          <w:lang w:val="en-GB"/>
        </w:rPr>
      </w:pPr>
      <w:r w:rsidRPr="001B08DC">
        <w:rPr>
          <w:u w:val="single"/>
          <w:lang w:val="en-GB"/>
        </w:rPr>
        <w:lastRenderedPageBreak/>
        <w:t>Reflective questions</w:t>
      </w:r>
      <w:r w:rsidRPr="001B08DC">
        <w:rPr>
          <w:lang w:val="en-GB"/>
        </w:rPr>
        <w:t>:</w:t>
      </w:r>
    </w:p>
    <w:p w14:paraId="1EAED5DF" w14:textId="1093FB11" w:rsidR="00222F1E" w:rsidRPr="001B08DC" w:rsidRDefault="008A7393" w:rsidP="00CC732B">
      <w:pPr>
        <w:pStyle w:val="affc"/>
        <w:numPr>
          <w:ilvl w:val="0"/>
          <w:numId w:val="34"/>
        </w:numPr>
        <w:tabs>
          <w:tab w:val="clear" w:pos="928"/>
        </w:tabs>
        <w:snapToGrid w:val="0"/>
        <w:spacing w:line="276" w:lineRule="auto"/>
        <w:ind w:leftChars="0" w:left="482" w:hanging="482"/>
        <w:jc w:val="both"/>
        <w:rPr>
          <w:rFonts w:eastAsiaTheme="minorEastAsia"/>
          <w:lang w:val="en-GB" w:eastAsia="zh-HK"/>
        </w:rPr>
      </w:pPr>
      <w:r w:rsidRPr="001B08DC">
        <w:rPr>
          <w:lang w:val="en-GB"/>
        </w:rPr>
        <w:t>If</w:t>
      </w:r>
      <w:r w:rsidR="001729CC" w:rsidRPr="001B08DC">
        <w:rPr>
          <w:lang w:val="en-GB"/>
        </w:rPr>
        <w:t xml:space="preserve"> you have found some new views about yourself from the cards</w:t>
      </w:r>
      <w:r w:rsidRPr="001B08DC">
        <w:rPr>
          <w:lang w:val="en-GB"/>
        </w:rPr>
        <w:t>, please</w:t>
      </w:r>
      <w:r w:rsidR="00221CDB" w:rsidRPr="001B08DC">
        <w:rPr>
          <w:lang w:val="en-GB"/>
        </w:rPr>
        <w:t xml:space="preserve"> go to </w:t>
      </w:r>
      <w:r w:rsidR="001729CC" w:rsidRPr="001B08DC">
        <w:rPr>
          <w:lang w:val="en-GB"/>
        </w:rPr>
        <w:t>Q</w:t>
      </w:r>
      <w:r w:rsidRPr="001B08DC">
        <w:rPr>
          <w:lang w:val="en-GB"/>
        </w:rPr>
        <w:t xml:space="preserve">uestion </w:t>
      </w:r>
      <w:r w:rsidR="001729CC" w:rsidRPr="001B08DC">
        <w:rPr>
          <w:lang w:val="en-GB"/>
        </w:rPr>
        <w:t>(1)</w:t>
      </w:r>
      <w:r w:rsidRPr="001B08DC">
        <w:rPr>
          <w:lang w:val="en-GB"/>
        </w:rPr>
        <w:t xml:space="preserve">(i) or (ii) and </w:t>
      </w:r>
      <w:r w:rsidR="001729CC" w:rsidRPr="001B08DC">
        <w:rPr>
          <w:lang w:val="en-GB"/>
        </w:rPr>
        <w:t>Q</w:t>
      </w:r>
      <w:r w:rsidRPr="001B08DC">
        <w:rPr>
          <w:lang w:val="en-GB"/>
        </w:rPr>
        <w:t>uestions 2-5.</w:t>
      </w:r>
      <w:r w:rsidR="00DA3AB4" w:rsidRPr="001B08DC">
        <w:rPr>
          <w:lang w:val="en-GB"/>
        </w:rPr>
        <w:t xml:space="preserve"> </w:t>
      </w:r>
      <w:r w:rsidRPr="001B08DC">
        <w:rPr>
          <w:lang w:val="en-GB"/>
        </w:rPr>
        <w:t xml:space="preserve">If </w:t>
      </w:r>
      <w:r w:rsidR="001729CC" w:rsidRPr="001B08DC">
        <w:rPr>
          <w:lang w:val="en-GB"/>
        </w:rPr>
        <w:t>you do not find new views about yourself from the cards</w:t>
      </w:r>
      <w:r w:rsidRPr="001B08DC">
        <w:rPr>
          <w:lang w:val="en-GB"/>
        </w:rPr>
        <w:t xml:space="preserve">, please </w:t>
      </w:r>
      <w:r w:rsidR="001729CC" w:rsidRPr="001B08DC">
        <w:rPr>
          <w:lang w:val="en-GB"/>
        </w:rPr>
        <w:t>go to</w:t>
      </w:r>
      <w:r w:rsidR="00221CDB" w:rsidRPr="001B08DC">
        <w:rPr>
          <w:lang w:val="en-GB"/>
        </w:rPr>
        <w:t xml:space="preserve"> </w:t>
      </w:r>
      <w:r w:rsidR="001729CC" w:rsidRPr="001B08DC">
        <w:rPr>
          <w:lang w:val="en-GB"/>
        </w:rPr>
        <w:t>Q</w:t>
      </w:r>
      <w:r w:rsidRPr="001B08DC">
        <w:rPr>
          <w:lang w:val="en-GB"/>
        </w:rPr>
        <w:t>uestions 3-5 directly.</w:t>
      </w:r>
    </w:p>
    <w:p w14:paraId="344F9DC2" w14:textId="4E2F51A2" w:rsidR="00222F1E" w:rsidRPr="001B08DC" w:rsidRDefault="00F90A95" w:rsidP="00CC732B">
      <w:pPr>
        <w:pStyle w:val="affc"/>
        <w:numPr>
          <w:ilvl w:val="0"/>
          <w:numId w:val="36"/>
        </w:numPr>
        <w:snapToGrid w:val="0"/>
        <w:spacing w:before="120" w:line="276" w:lineRule="auto"/>
        <w:ind w:leftChars="0" w:left="964" w:hanging="482"/>
        <w:jc w:val="both"/>
        <w:rPr>
          <w:rFonts w:eastAsiaTheme="minorEastAsia"/>
          <w:lang w:val="en-GB" w:eastAsia="zh-TW"/>
        </w:rPr>
      </w:pPr>
      <w:r w:rsidRPr="001B08DC">
        <w:rPr>
          <w:lang w:val="en-GB"/>
        </w:rPr>
        <w:t>I</w:t>
      </w:r>
      <w:r w:rsidR="00221CDB" w:rsidRPr="001B08DC">
        <w:rPr>
          <w:lang w:val="en-GB"/>
        </w:rPr>
        <w:t xml:space="preserve">f you </w:t>
      </w:r>
      <w:r w:rsidR="008A7393" w:rsidRPr="001B08DC">
        <w:rPr>
          <w:lang w:val="en-GB"/>
        </w:rPr>
        <w:t xml:space="preserve">agree with </w:t>
      </w:r>
      <w:r w:rsidR="00221CDB" w:rsidRPr="001B08DC">
        <w:rPr>
          <w:lang w:val="en-GB"/>
        </w:rPr>
        <w:t xml:space="preserve">the </w:t>
      </w:r>
      <w:r w:rsidR="008A7393" w:rsidRPr="001B08DC">
        <w:rPr>
          <w:lang w:val="en-GB"/>
        </w:rPr>
        <w:t>new views</w:t>
      </w:r>
      <w:r w:rsidRPr="001B08DC">
        <w:rPr>
          <w:lang w:val="en-GB"/>
        </w:rPr>
        <w:t xml:space="preserve">: </w:t>
      </w:r>
      <w:r w:rsidR="00AA1E14" w:rsidRPr="001B08DC">
        <w:rPr>
          <w:lang w:val="en-GB"/>
        </w:rPr>
        <w:t>W</w:t>
      </w:r>
      <w:r w:rsidR="008A7393" w:rsidRPr="001B08DC">
        <w:rPr>
          <w:lang w:val="en-GB"/>
        </w:rPr>
        <w:t xml:space="preserve">hat are these views? Who came up with these views? Why can he/she come up with views that you </w:t>
      </w:r>
      <w:r w:rsidR="004A7E74" w:rsidRPr="001B08DC">
        <w:rPr>
          <w:lang w:val="en-GB"/>
        </w:rPr>
        <w:t>did not</w:t>
      </w:r>
      <w:r w:rsidR="008A7393" w:rsidRPr="001B08DC">
        <w:rPr>
          <w:lang w:val="en-GB"/>
        </w:rPr>
        <w:t xml:space="preserve"> know?</w:t>
      </w:r>
    </w:p>
    <w:tbl>
      <w:tblPr>
        <w:tblStyle w:val="aff3"/>
        <w:tblW w:w="0" w:type="auto"/>
        <w:tblInd w:w="534" w:type="dxa"/>
        <w:tblLook w:val="04A0" w:firstRow="1" w:lastRow="0" w:firstColumn="1" w:lastColumn="0" w:noHBand="0" w:noVBand="1"/>
      </w:tblPr>
      <w:tblGrid>
        <w:gridCol w:w="7762"/>
      </w:tblGrid>
      <w:tr w:rsidR="00222F1E" w:rsidRPr="001B08DC" w14:paraId="2FC10AD9" w14:textId="77777777" w:rsidTr="00345066">
        <w:trPr>
          <w:trHeight w:val="1587"/>
        </w:trPr>
        <w:tc>
          <w:tcPr>
            <w:tcW w:w="7828" w:type="dxa"/>
          </w:tcPr>
          <w:p w14:paraId="68C324FD" w14:textId="77777777" w:rsidR="004A7E74" w:rsidRPr="001B08DC" w:rsidRDefault="004A7E74" w:rsidP="003B5CA1">
            <w:pPr>
              <w:jc w:val="both"/>
              <w:rPr>
                <w:rFonts w:eastAsiaTheme="minorEastAsia"/>
                <w:i/>
                <w:color w:val="FF0000"/>
                <w:lang w:eastAsia="zh-HK"/>
              </w:rPr>
            </w:pPr>
            <w:r w:rsidRPr="001B08DC">
              <w:rPr>
                <w:rFonts w:eastAsiaTheme="minorEastAsia"/>
                <w:i/>
                <w:color w:val="FF0000"/>
                <w:lang w:eastAsia="zh-HK"/>
              </w:rPr>
              <w:t>For example:</w:t>
            </w:r>
          </w:p>
          <w:p w14:paraId="216EDE6C" w14:textId="7EE418D1" w:rsidR="004A7E74" w:rsidRPr="001B08DC" w:rsidRDefault="004A7E74" w:rsidP="00CC732B">
            <w:pPr>
              <w:pStyle w:val="affc"/>
              <w:numPr>
                <w:ilvl w:val="0"/>
                <w:numId w:val="35"/>
              </w:numPr>
              <w:ind w:leftChars="0"/>
              <w:jc w:val="both"/>
              <w:rPr>
                <w:rFonts w:eastAsiaTheme="minorEastAsia"/>
                <w:i/>
                <w:iCs/>
                <w:color w:val="FF0000"/>
                <w:lang w:eastAsia="zh-TW"/>
              </w:rPr>
            </w:pPr>
            <w:r w:rsidRPr="001B08DC">
              <w:rPr>
                <w:rFonts w:eastAsiaTheme="minorEastAsia"/>
                <w:i/>
                <w:iCs/>
                <w:color w:val="FF0000"/>
                <w:lang w:eastAsia="zh-TW"/>
              </w:rPr>
              <w:t>Yes, I agree. She is my younger sister, and she finds that I am good at taking care of others.</w:t>
            </w:r>
          </w:p>
          <w:p w14:paraId="355786EA" w14:textId="77777777" w:rsidR="004A7E74" w:rsidRPr="001B08DC" w:rsidRDefault="004A7E74" w:rsidP="00CC732B">
            <w:pPr>
              <w:pStyle w:val="affc"/>
              <w:numPr>
                <w:ilvl w:val="0"/>
                <w:numId w:val="35"/>
              </w:numPr>
              <w:ind w:leftChars="0"/>
              <w:jc w:val="both"/>
              <w:rPr>
                <w:rFonts w:eastAsiaTheme="minorEastAsia"/>
                <w:i/>
                <w:iCs/>
                <w:color w:val="FF0000"/>
                <w:lang w:eastAsia="zh-TW"/>
              </w:rPr>
            </w:pPr>
            <w:r w:rsidRPr="001B08DC">
              <w:rPr>
                <w:rFonts w:hint="eastAsia"/>
                <w:i/>
                <w:iCs/>
                <w:color w:val="FF0000"/>
              </w:rPr>
              <w:t xml:space="preserve">I </w:t>
            </w:r>
            <w:r w:rsidRPr="001B08DC">
              <w:rPr>
                <w:i/>
                <w:iCs/>
                <w:color w:val="FF0000"/>
              </w:rPr>
              <w:t xml:space="preserve">did not notice it </w:t>
            </w:r>
            <w:r w:rsidRPr="001B08DC">
              <w:rPr>
                <w:rFonts w:hint="eastAsia"/>
                <w:i/>
                <w:iCs/>
                <w:color w:val="FF0000"/>
              </w:rPr>
              <w:t>b</w:t>
            </w:r>
            <w:r w:rsidRPr="001B08DC">
              <w:rPr>
                <w:rFonts w:eastAsiaTheme="minorEastAsia" w:hint="eastAsia"/>
                <w:i/>
                <w:iCs/>
                <w:color w:val="FF0000"/>
                <w:lang w:eastAsia="zh-TW"/>
              </w:rPr>
              <w:t xml:space="preserve">ecause we live </w:t>
            </w:r>
            <w:r w:rsidRPr="001B08DC">
              <w:rPr>
                <w:rFonts w:eastAsiaTheme="minorEastAsia"/>
                <w:i/>
                <w:iCs/>
                <w:color w:val="FF0000"/>
                <w:lang w:eastAsia="zh-TW"/>
              </w:rPr>
              <w:t>together,</w:t>
            </w:r>
            <w:r w:rsidRPr="001B08DC">
              <w:rPr>
                <w:rFonts w:eastAsiaTheme="minorEastAsia" w:hint="eastAsia"/>
                <w:i/>
                <w:iCs/>
                <w:color w:val="FF0000"/>
                <w:lang w:eastAsia="zh-TW"/>
              </w:rPr>
              <w:t xml:space="preserve"> and I </w:t>
            </w:r>
            <w:r w:rsidRPr="001B08DC">
              <w:rPr>
                <w:rFonts w:eastAsiaTheme="minorEastAsia"/>
                <w:i/>
                <w:iCs/>
                <w:color w:val="FF0000"/>
                <w:lang w:eastAsia="zh-TW"/>
              </w:rPr>
              <w:t xml:space="preserve">am used to taking </w:t>
            </w:r>
            <w:r w:rsidRPr="001B08DC">
              <w:rPr>
                <w:rFonts w:eastAsiaTheme="minorEastAsia" w:hint="eastAsia"/>
                <w:i/>
                <w:iCs/>
                <w:color w:val="FF0000"/>
                <w:lang w:eastAsia="zh-TW"/>
              </w:rPr>
              <w:t>care of her daily life.</w:t>
            </w:r>
          </w:p>
          <w:p w14:paraId="6D63FBD5" w14:textId="21CA6977" w:rsidR="00222F1E" w:rsidRPr="001B08DC" w:rsidRDefault="00222F1E">
            <w:pPr>
              <w:snapToGrid w:val="0"/>
              <w:spacing w:line="276" w:lineRule="auto"/>
              <w:ind w:rightChars="-82" w:right="-197"/>
              <w:rPr>
                <w:rFonts w:eastAsiaTheme="minorEastAsia"/>
                <w:sz w:val="20"/>
                <w:lang w:val="en-GB" w:eastAsia="zh-TW"/>
              </w:rPr>
            </w:pPr>
          </w:p>
        </w:tc>
      </w:tr>
    </w:tbl>
    <w:p w14:paraId="1BC9F309" w14:textId="77777777" w:rsidR="00222F1E" w:rsidRPr="001B08DC" w:rsidRDefault="00222F1E">
      <w:pPr>
        <w:snapToGrid w:val="0"/>
        <w:spacing w:line="276" w:lineRule="auto"/>
        <w:ind w:rightChars="-82" w:right="-197"/>
        <w:rPr>
          <w:rFonts w:eastAsiaTheme="minorEastAsia"/>
          <w:lang w:val="en-GB" w:eastAsia="zh-TW"/>
        </w:rPr>
      </w:pPr>
    </w:p>
    <w:p w14:paraId="2D7D6FB2" w14:textId="39071520" w:rsidR="00222F1E" w:rsidRPr="001B08DC" w:rsidRDefault="00F90A95" w:rsidP="00CC732B">
      <w:pPr>
        <w:pStyle w:val="affc"/>
        <w:numPr>
          <w:ilvl w:val="0"/>
          <w:numId w:val="36"/>
        </w:numPr>
        <w:snapToGrid w:val="0"/>
        <w:spacing w:before="120" w:line="276" w:lineRule="auto"/>
        <w:ind w:leftChars="0" w:left="964" w:hanging="482"/>
        <w:jc w:val="both"/>
        <w:rPr>
          <w:lang w:val="en-GB" w:eastAsia="zh-HK"/>
        </w:rPr>
      </w:pPr>
      <w:r w:rsidRPr="001B08DC">
        <w:rPr>
          <w:lang w:val="en-GB"/>
        </w:rPr>
        <w:t>I</w:t>
      </w:r>
      <w:r w:rsidR="00AA1E14" w:rsidRPr="001B08DC">
        <w:rPr>
          <w:lang w:val="en-GB"/>
        </w:rPr>
        <w:t>f</w:t>
      </w:r>
      <w:r w:rsidR="008A7393" w:rsidRPr="001B08DC">
        <w:rPr>
          <w:lang w:val="en-GB"/>
        </w:rPr>
        <w:t xml:space="preserve"> </w:t>
      </w:r>
      <w:r w:rsidR="00AA1E14" w:rsidRPr="001B08DC">
        <w:rPr>
          <w:lang w:val="en-GB"/>
        </w:rPr>
        <w:t>you disagree with the new views</w:t>
      </w:r>
      <w:r w:rsidRPr="001B08DC">
        <w:rPr>
          <w:rFonts w:asciiTheme="minorEastAsia" w:eastAsiaTheme="minorEastAsia" w:hAnsiTheme="minorEastAsia" w:hint="eastAsia"/>
          <w:lang w:val="en-GB" w:eastAsia="zh-TW"/>
        </w:rPr>
        <w:t>:</w:t>
      </w:r>
      <w:r w:rsidR="00AA1E14" w:rsidRPr="001B08DC">
        <w:rPr>
          <w:lang w:val="en-GB"/>
        </w:rPr>
        <w:t xml:space="preserve"> W</w:t>
      </w:r>
      <w:r w:rsidR="008A7393" w:rsidRPr="001B08DC">
        <w:rPr>
          <w:lang w:val="en-GB"/>
        </w:rPr>
        <w:t>hat are these views? Who came up with these views? Why would he/she have such views?</w:t>
      </w:r>
    </w:p>
    <w:tbl>
      <w:tblPr>
        <w:tblStyle w:val="aff3"/>
        <w:tblW w:w="0" w:type="auto"/>
        <w:tblInd w:w="534" w:type="dxa"/>
        <w:tblLook w:val="04A0" w:firstRow="1" w:lastRow="0" w:firstColumn="1" w:lastColumn="0" w:noHBand="0" w:noVBand="1"/>
      </w:tblPr>
      <w:tblGrid>
        <w:gridCol w:w="7762"/>
      </w:tblGrid>
      <w:tr w:rsidR="00222F1E" w:rsidRPr="001B08DC" w14:paraId="77289A0E" w14:textId="77777777" w:rsidTr="00345066">
        <w:trPr>
          <w:trHeight w:val="1474"/>
        </w:trPr>
        <w:tc>
          <w:tcPr>
            <w:tcW w:w="7828" w:type="dxa"/>
          </w:tcPr>
          <w:p w14:paraId="26EC4B71" w14:textId="77777777" w:rsidR="003B5CA1" w:rsidRPr="001B08DC" w:rsidRDefault="003B5CA1" w:rsidP="003B5CA1">
            <w:pPr>
              <w:rPr>
                <w:rFonts w:eastAsiaTheme="minorEastAsia"/>
                <w:i/>
                <w:color w:val="FF0000"/>
                <w:lang w:eastAsia="zh-HK"/>
              </w:rPr>
            </w:pPr>
            <w:r w:rsidRPr="001B08DC">
              <w:rPr>
                <w:rFonts w:eastAsiaTheme="minorEastAsia"/>
                <w:i/>
                <w:color w:val="FF0000"/>
                <w:lang w:eastAsia="zh-HK"/>
              </w:rPr>
              <w:t>For example:</w:t>
            </w:r>
          </w:p>
          <w:p w14:paraId="521703B1" w14:textId="77777777" w:rsidR="003B5CA1" w:rsidRPr="001B08DC" w:rsidRDefault="003B5CA1" w:rsidP="00CC732B">
            <w:pPr>
              <w:pStyle w:val="affc"/>
              <w:numPr>
                <w:ilvl w:val="0"/>
                <w:numId w:val="37"/>
              </w:numPr>
              <w:ind w:leftChars="0"/>
              <w:rPr>
                <w:rFonts w:eastAsiaTheme="minorEastAsia"/>
                <w:i/>
                <w:iCs/>
                <w:color w:val="FF0000"/>
                <w:lang w:eastAsia="zh-TW"/>
              </w:rPr>
            </w:pPr>
            <w:r w:rsidRPr="001B08DC">
              <w:rPr>
                <w:rFonts w:eastAsiaTheme="minorEastAsia" w:hint="eastAsia"/>
                <w:i/>
                <w:iCs/>
                <w:color w:val="FF0000"/>
              </w:rPr>
              <w:t xml:space="preserve">No, I disagree. </w:t>
            </w:r>
            <w:r w:rsidRPr="001B08DC">
              <w:rPr>
                <w:rFonts w:eastAsiaTheme="minorEastAsia"/>
                <w:i/>
                <w:iCs/>
                <w:color w:val="FF0000"/>
              </w:rPr>
              <w:t xml:space="preserve">My friend </w:t>
            </w:r>
            <w:r w:rsidRPr="001B08DC">
              <w:rPr>
                <w:rFonts w:eastAsiaTheme="minorEastAsia" w:hint="eastAsia"/>
                <w:i/>
                <w:iCs/>
                <w:color w:val="FF0000"/>
              </w:rPr>
              <w:t>doesn</w:t>
            </w:r>
            <w:r w:rsidRPr="001B08DC">
              <w:rPr>
                <w:rFonts w:eastAsiaTheme="minorEastAsia"/>
                <w:i/>
                <w:iCs/>
                <w:color w:val="FF0000"/>
              </w:rPr>
              <w:t>’</w:t>
            </w:r>
            <w:r w:rsidRPr="001B08DC">
              <w:rPr>
                <w:rFonts w:eastAsiaTheme="minorEastAsia" w:hint="eastAsia"/>
                <w:i/>
                <w:iCs/>
                <w:color w:val="FF0000"/>
              </w:rPr>
              <w:t>t know</w:t>
            </w:r>
            <w:r w:rsidRPr="001B08DC">
              <w:rPr>
                <w:rFonts w:eastAsiaTheme="minorEastAsia"/>
                <w:i/>
                <w:iCs/>
                <w:color w:val="FF0000"/>
              </w:rPr>
              <w:t xml:space="preserve"> me well</w:t>
            </w:r>
            <w:r w:rsidRPr="001B08DC">
              <w:rPr>
                <w:rFonts w:eastAsiaTheme="minorEastAsia" w:hint="eastAsia"/>
                <w:i/>
                <w:iCs/>
                <w:color w:val="FF0000"/>
              </w:rPr>
              <w:t>.</w:t>
            </w:r>
          </w:p>
          <w:p w14:paraId="57F58EBE" w14:textId="77777777" w:rsidR="003B5CA1" w:rsidRPr="001B08DC" w:rsidRDefault="003B5CA1" w:rsidP="00CC732B">
            <w:pPr>
              <w:pStyle w:val="affc"/>
              <w:numPr>
                <w:ilvl w:val="0"/>
                <w:numId w:val="37"/>
              </w:numPr>
              <w:ind w:leftChars="0"/>
              <w:rPr>
                <w:rFonts w:eastAsiaTheme="minorEastAsia"/>
                <w:i/>
                <w:iCs/>
                <w:color w:val="FF0000"/>
                <w:lang w:eastAsia="zh-TW"/>
              </w:rPr>
            </w:pPr>
            <w:r w:rsidRPr="001B08DC">
              <w:rPr>
                <w:rFonts w:eastAsiaTheme="minorEastAsia"/>
                <w:i/>
                <w:iCs/>
                <w:color w:val="FF0000"/>
              </w:rPr>
              <w:t xml:space="preserve">Also, </w:t>
            </w:r>
            <w:r w:rsidRPr="001B08DC">
              <w:rPr>
                <w:rFonts w:eastAsiaTheme="minorEastAsia" w:hint="eastAsia"/>
                <w:i/>
                <w:iCs/>
                <w:color w:val="FF0000"/>
              </w:rPr>
              <w:t xml:space="preserve">I </w:t>
            </w:r>
            <w:r w:rsidRPr="001B08DC">
              <w:rPr>
                <w:rFonts w:eastAsiaTheme="minorEastAsia"/>
                <w:i/>
                <w:iCs/>
                <w:color w:val="FF0000"/>
              </w:rPr>
              <w:t xml:space="preserve">will not reveal some aspects of </w:t>
            </w:r>
            <w:r w:rsidRPr="001B08DC">
              <w:rPr>
                <w:rFonts w:eastAsiaTheme="minorEastAsia" w:hint="eastAsia"/>
                <w:i/>
                <w:iCs/>
                <w:color w:val="FF0000"/>
              </w:rPr>
              <w:t xml:space="preserve">myself </w:t>
            </w:r>
            <w:r w:rsidRPr="001B08DC">
              <w:rPr>
                <w:rFonts w:eastAsiaTheme="minorEastAsia"/>
                <w:i/>
                <w:iCs/>
                <w:color w:val="FF0000"/>
              </w:rPr>
              <w:t>to others</w:t>
            </w:r>
            <w:r w:rsidRPr="001B08DC">
              <w:rPr>
                <w:rFonts w:eastAsiaTheme="minorEastAsia" w:hint="eastAsia"/>
                <w:i/>
                <w:iCs/>
                <w:color w:val="FF0000"/>
              </w:rPr>
              <w:t>.</w:t>
            </w:r>
          </w:p>
          <w:p w14:paraId="4032C7D2" w14:textId="004C8E0B" w:rsidR="00222F1E" w:rsidRPr="001B08DC" w:rsidRDefault="00222F1E">
            <w:pPr>
              <w:snapToGrid w:val="0"/>
              <w:spacing w:line="276" w:lineRule="auto"/>
              <w:ind w:rightChars="-82" w:right="-197"/>
              <w:rPr>
                <w:rFonts w:asciiTheme="minorEastAsia" w:eastAsiaTheme="minorEastAsia" w:hAnsiTheme="minorEastAsia"/>
                <w:sz w:val="20"/>
                <w:lang w:val="en-GB" w:eastAsia="zh-HK"/>
              </w:rPr>
            </w:pPr>
          </w:p>
        </w:tc>
      </w:tr>
    </w:tbl>
    <w:p w14:paraId="6BAAF1F6" w14:textId="1B90934E" w:rsidR="00222F1E" w:rsidRPr="001B08DC" w:rsidRDefault="00222F1E" w:rsidP="003B5CA1">
      <w:pPr>
        <w:snapToGrid w:val="0"/>
        <w:spacing w:line="276" w:lineRule="auto"/>
        <w:rPr>
          <w:rFonts w:eastAsiaTheme="minorEastAsia"/>
          <w:lang w:val="en-GB" w:eastAsia="zh-HK"/>
        </w:rPr>
      </w:pPr>
    </w:p>
    <w:p w14:paraId="18115358" w14:textId="7A2D4B55" w:rsidR="00222F1E" w:rsidRPr="001B08DC" w:rsidRDefault="00916023" w:rsidP="00CC732B">
      <w:pPr>
        <w:pStyle w:val="affc"/>
        <w:numPr>
          <w:ilvl w:val="0"/>
          <w:numId w:val="34"/>
        </w:numPr>
        <w:tabs>
          <w:tab w:val="clear" w:pos="928"/>
        </w:tabs>
        <w:snapToGrid w:val="0"/>
        <w:spacing w:line="276" w:lineRule="auto"/>
        <w:ind w:leftChars="0" w:left="482" w:hanging="482"/>
        <w:jc w:val="both"/>
        <w:rPr>
          <w:rFonts w:eastAsiaTheme="minorEastAsia"/>
          <w:lang w:val="en-GB" w:eastAsia="zh-HK"/>
        </w:rPr>
      </w:pPr>
      <w:r w:rsidRPr="001B08DC">
        <w:rPr>
          <w:lang w:val="en-GB"/>
        </w:rPr>
        <w:t xml:space="preserve">In connection to </w:t>
      </w:r>
      <w:r w:rsidR="00F90A95" w:rsidRPr="001B08DC">
        <w:rPr>
          <w:lang w:val="en-GB"/>
        </w:rPr>
        <w:t>Q</w:t>
      </w:r>
      <w:r w:rsidR="008A7393" w:rsidRPr="001B08DC">
        <w:rPr>
          <w:lang w:val="en-GB"/>
        </w:rPr>
        <w:t xml:space="preserve">uestion 1 (i): Do </w:t>
      </w:r>
      <w:r w:rsidR="00075109" w:rsidRPr="001B08DC">
        <w:rPr>
          <w:lang w:val="en-GB"/>
        </w:rPr>
        <w:t xml:space="preserve">some of </w:t>
      </w:r>
      <w:r w:rsidR="008A7393" w:rsidRPr="001B08DC">
        <w:rPr>
          <w:lang w:val="en-GB"/>
        </w:rPr>
        <w:t xml:space="preserve">these views contradict with your existing views? If </w:t>
      </w:r>
      <w:r w:rsidR="00F63B3B" w:rsidRPr="001B08DC">
        <w:rPr>
          <w:lang w:val="en-GB"/>
        </w:rPr>
        <w:t>yes</w:t>
      </w:r>
      <w:r w:rsidR="008A7393" w:rsidRPr="001B08DC">
        <w:rPr>
          <w:lang w:val="en-GB"/>
        </w:rPr>
        <w:t xml:space="preserve">, </w:t>
      </w:r>
      <w:r w:rsidR="00DA3AB4" w:rsidRPr="001B08DC">
        <w:rPr>
          <w:lang w:val="en-GB"/>
        </w:rPr>
        <w:t xml:space="preserve">refer to the following methods, </w:t>
      </w:r>
      <w:r w:rsidR="005E01E6" w:rsidRPr="001B08DC">
        <w:rPr>
          <w:lang w:val="en-GB"/>
        </w:rPr>
        <w:t xml:space="preserve">how </w:t>
      </w:r>
      <w:r w:rsidR="008A7393" w:rsidRPr="001B08DC">
        <w:rPr>
          <w:lang w:val="en-GB"/>
        </w:rPr>
        <w:t>will you adjust your self-concept? Why?</w:t>
      </w:r>
    </w:p>
    <w:p w14:paraId="6BB71CE0" w14:textId="59272EC1"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rFonts w:eastAsiaTheme="minorEastAsia"/>
          <w:lang w:val="en-GB" w:eastAsia="zh-HK"/>
        </w:rPr>
        <w:t xml:space="preserve">Keep the </w:t>
      </w:r>
      <w:r w:rsidRPr="001B08DC">
        <w:rPr>
          <w:lang w:val="en-GB"/>
        </w:rPr>
        <w:t>existing</w:t>
      </w:r>
      <w:r w:rsidRPr="001B08DC">
        <w:rPr>
          <w:rFonts w:eastAsiaTheme="minorEastAsia"/>
          <w:lang w:val="en-GB" w:eastAsia="zh-HK"/>
        </w:rPr>
        <w:t xml:space="preserve"> view</w:t>
      </w:r>
      <w:r w:rsidRPr="001B08DC">
        <w:rPr>
          <w:lang w:val="en-GB"/>
        </w:rPr>
        <w:t>s</w:t>
      </w:r>
    </w:p>
    <w:p w14:paraId="6ADBA945" w14:textId="4F3982D8"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lang w:val="en-GB"/>
        </w:rPr>
        <w:t>A</w:t>
      </w:r>
      <w:r w:rsidRPr="001B08DC">
        <w:rPr>
          <w:rFonts w:eastAsiaTheme="minorEastAsia"/>
          <w:lang w:val="en-GB" w:eastAsia="zh-HK"/>
        </w:rPr>
        <w:t>dopt new views and</w:t>
      </w:r>
      <w:r w:rsidRPr="001B08DC">
        <w:rPr>
          <w:lang w:val="en-GB"/>
        </w:rPr>
        <w:t xml:space="preserve"> deny</w:t>
      </w:r>
      <w:r w:rsidRPr="001B08DC">
        <w:rPr>
          <w:rFonts w:eastAsiaTheme="minorEastAsia"/>
          <w:lang w:val="en-GB" w:eastAsia="zh-HK"/>
        </w:rPr>
        <w:t xml:space="preserve"> the </w:t>
      </w:r>
      <w:r w:rsidRPr="001B08DC">
        <w:rPr>
          <w:lang w:val="en-GB"/>
        </w:rPr>
        <w:t>existing</w:t>
      </w:r>
      <w:r w:rsidRPr="001B08DC">
        <w:rPr>
          <w:rFonts w:eastAsiaTheme="minorEastAsia"/>
          <w:lang w:val="en-GB" w:eastAsia="zh-HK"/>
        </w:rPr>
        <w:t xml:space="preserve"> ones</w:t>
      </w:r>
    </w:p>
    <w:p w14:paraId="07F9AB7D" w14:textId="77777777"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lang w:val="en-GB"/>
        </w:rPr>
        <w:t>A</w:t>
      </w:r>
      <w:r w:rsidRPr="001B08DC">
        <w:rPr>
          <w:rFonts w:eastAsiaTheme="minorEastAsia"/>
          <w:lang w:val="en-GB" w:eastAsia="zh-HK"/>
        </w:rPr>
        <w:t>dopt new views and</w:t>
      </w:r>
      <w:r w:rsidRPr="001B08DC">
        <w:rPr>
          <w:lang w:val="en-GB"/>
        </w:rPr>
        <w:t xml:space="preserve"> keep the existing ones at the same time</w:t>
      </w:r>
    </w:p>
    <w:p w14:paraId="103491C9" w14:textId="6DD0C7F2" w:rsidR="00222F1E" w:rsidRPr="001B08DC" w:rsidRDefault="008A7393" w:rsidP="00CC732B">
      <w:pPr>
        <w:pStyle w:val="affc"/>
        <w:numPr>
          <w:ilvl w:val="0"/>
          <w:numId w:val="68"/>
        </w:numPr>
        <w:snapToGrid w:val="0"/>
        <w:spacing w:line="276" w:lineRule="auto"/>
        <w:ind w:leftChars="0" w:left="964" w:hanging="482"/>
        <w:jc w:val="both"/>
        <w:rPr>
          <w:rFonts w:eastAsiaTheme="minorEastAsia"/>
          <w:lang w:val="en-GB" w:eastAsia="zh-HK"/>
        </w:rPr>
      </w:pPr>
      <w:r w:rsidRPr="001B08DC">
        <w:rPr>
          <w:lang w:val="en-GB"/>
        </w:rPr>
        <w:t>Others (</w:t>
      </w:r>
      <w:r w:rsidR="00DA3AB4" w:rsidRPr="001B08DC">
        <w:rPr>
          <w:lang w:val="en-GB"/>
        </w:rPr>
        <w:t>e.g.</w:t>
      </w:r>
      <w:r w:rsidRPr="001B08DC">
        <w:rPr>
          <w:lang w:val="en-GB"/>
        </w:rPr>
        <w:t xml:space="preserve"> ask the person who </w:t>
      </w:r>
      <w:r w:rsidR="000D0B92" w:rsidRPr="001B08DC">
        <w:rPr>
          <w:lang w:val="en-GB"/>
        </w:rPr>
        <w:t xml:space="preserve">gave </w:t>
      </w:r>
      <w:r w:rsidRPr="001B08DC">
        <w:rPr>
          <w:lang w:val="en-GB"/>
        </w:rPr>
        <w:t xml:space="preserve">the views </w:t>
      </w:r>
      <w:r w:rsidR="00663D4A" w:rsidRPr="001B08DC">
        <w:rPr>
          <w:lang w:val="en-GB"/>
        </w:rPr>
        <w:t>for reasons</w:t>
      </w:r>
      <w:r w:rsidRPr="001B08DC">
        <w:rPr>
          <w:lang w:val="en-GB"/>
        </w:rPr>
        <w:t xml:space="preserve"> and collect</w:t>
      </w:r>
      <w:r w:rsidR="00663D4A" w:rsidRPr="001B08DC">
        <w:rPr>
          <w:lang w:val="en-GB"/>
        </w:rPr>
        <w:t xml:space="preserve"> more </w:t>
      </w:r>
      <w:r w:rsidRPr="001B08DC">
        <w:rPr>
          <w:lang w:val="en-GB"/>
        </w:rPr>
        <w:t>views</w:t>
      </w:r>
      <w:r w:rsidR="00916023" w:rsidRPr="001B08DC">
        <w:rPr>
          <w:lang w:val="en-GB"/>
        </w:rPr>
        <w:t xml:space="preserve"> from</w:t>
      </w:r>
      <w:r w:rsidRPr="001B08DC">
        <w:rPr>
          <w:lang w:val="en-GB"/>
        </w:rPr>
        <w:t xml:space="preserve"> other friends or family members</w:t>
      </w:r>
      <w:r w:rsidR="00663D4A" w:rsidRPr="001B08DC">
        <w:rPr>
          <w:lang w:val="en-GB"/>
        </w:rPr>
        <w:t xml:space="preserve"> for verification</w:t>
      </w:r>
      <w:r w:rsidRPr="001B08DC">
        <w:rPr>
          <w:lang w:val="en-GB"/>
        </w:rPr>
        <w:t>)</w:t>
      </w:r>
    </w:p>
    <w:tbl>
      <w:tblPr>
        <w:tblStyle w:val="aff3"/>
        <w:tblW w:w="7879" w:type="dxa"/>
        <w:tblInd w:w="480" w:type="dxa"/>
        <w:tblLook w:val="04A0" w:firstRow="1" w:lastRow="0" w:firstColumn="1" w:lastColumn="0" w:noHBand="0" w:noVBand="1"/>
      </w:tblPr>
      <w:tblGrid>
        <w:gridCol w:w="7879"/>
      </w:tblGrid>
      <w:tr w:rsidR="00222F1E" w:rsidRPr="001B08DC" w14:paraId="0D830D6C" w14:textId="77777777" w:rsidTr="00345066">
        <w:trPr>
          <w:trHeight w:val="4932"/>
        </w:trPr>
        <w:tc>
          <w:tcPr>
            <w:tcW w:w="7879" w:type="dxa"/>
          </w:tcPr>
          <w:p w14:paraId="75DF91B2" w14:textId="77777777" w:rsidR="004A7E74" w:rsidRPr="001B08DC" w:rsidRDefault="004A7E74" w:rsidP="003B5CA1">
            <w:pPr>
              <w:jc w:val="both"/>
              <w:rPr>
                <w:rFonts w:eastAsiaTheme="minorEastAsia"/>
                <w:i/>
                <w:color w:val="FF0000"/>
                <w:lang w:eastAsia="zh-HK"/>
              </w:rPr>
            </w:pPr>
            <w:r w:rsidRPr="001B08DC">
              <w:rPr>
                <w:rFonts w:eastAsiaTheme="minorEastAsia"/>
                <w:i/>
                <w:color w:val="FF0000"/>
                <w:lang w:eastAsia="zh-HK"/>
              </w:rPr>
              <w:lastRenderedPageBreak/>
              <w:t>For example:</w:t>
            </w:r>
          </w:p>
          <w:p w14:paraId="1CE56243" w14:textId="2A3E1D5C" w:rsidR="004A7E74" w:rsidRPr="001B08DC" w:rsidRDefault="004A7E74" w:rsidP="00CC732B">
            <w:pPr>
              <w:pStyle w:val="affc"/>
              <w:numPr>
                <w:ilvl w:val="0"/>
                <w:numId w:val="37"/>
              </w:numPr>
              <w:ind w:leftChars="0"/>
              <w:jc w:val="both"/>
              <w:rPr>
                <w:rFonts w:asciiTheme="minorEastAsia" w:eastAsiaTheme="minorEastAsia" w:hAnsiTheme="minorEastAsia"/>
                <w:i/>
                <w:color w:val="FF0000"/>
                <w:lang w:eastAsia="zh-HK"/>
              </w:rPr>
            </w:pPr>
            <w:r w:rsidRPr="001B08DC">
              <w:rPr>
                <w:rFonts w:eastAsiaTheme="minorEastAsia" w:hint="eastAsia"/>
                <w:i/>
                <w:color w:val="FF0000"/>
                <w:lang w:eastAsia="zh-TW"/>
              </w:rPr>
              <w:t>Keep the existing views</w:t>
            </w:r>
            <w:r w:rsidRPr="001B08DC">
              <w:rPr>
                <w:rFonts w:hint="eastAsia"/>
                <w:i/>
                <w:color w:val="FF0000"/>
              </w:rPr>
              <w:t>. Because these are my own views and I know myself better than anyone else.</w:t>
            </w:r>
          </w:p>
          <w:p w14:paraId="26F75CEA" w14:textId="6BF651F5" w:rsidR="004A7E74" w:rsidRPr="001B08DC" w:rsidRDefault="004A7E74" w:rsidP="00CC732B">
            <w:pPr>
              <w:pStyle w:val="affc"/>
              <w:numPr>
                <w:ilvl w:val="0"/>
                <w:numId w:val="37"/>
              </w:numPr>
              <w:snapToGrid w:val="0"/>
              <w:ind w:leftChars="0" w:left="482" w:hanging="482"/>
              <w:jc w:val="both"/>
              <w:rPr>
                <w:rFonts w:eastAsiaTheme="minorEastAsia"/>
                <w:i/>
                <w:color w:val="FF0000"/>
                <w:lang w:eastAsia="zh-TW"/>
              </w:rPr>
            </w:pPr>
            <w:r w:rsidRPr="001B08DC">
              <w:rPr>
                <w:rFonts w:eastAsiaTheme="minorEastAsia" w:hint="eastAsia"/>
                <w:i/>
                <w:color w:val="FF0000"/>
                <w:lang w:eastAsia="zh-TW"/>
              </w:rPr>
              <w:t>Adopt new views and deny the existing ones</w:t>
            </w:r>
            <w:r w:rsidRPr="001B08DC">
              <w:rPr>
                <w:rFonts w:eastAsiaTheme="minorEastAsia" w:hint="eastAsia"/>
                <w:i/>
                <w:color w:val="FF0000"/>
              </w:rPr>
              <w:t xml:space="preserve">. </w:t>
            </w:r>
            <w:r w:rsidRPr="001B08DC">
              <w:rPr>
                <w:rFonts w:eastAsiaTheme="minorEastAsia"/>
                <w:i/>
                <w:color w:val="FF0000"/>
              </w:rPr>
              <w:t>I</w:t>
            </w:r>
            <w:r w:rsidRPr="001B08DC">
              <w:rPr>
                <w:rFonts w:eastAsiaTheme="minorEastAsia" w:hint="eastAsia"/>
                <w:i/>
                <w:color w:val="FF0000"/>
              </w:rPr>
              <w:t xml:space="preserve"> </w:t>
            </w:r>
            <w:r w:rsidRPr="001B08DC">
              <w:rPr>
                <w:rFonts w:eastAsiaTheme="minorEastAsia"/>
                <w:i/>
                <w:color w:val="FF0000"/>
              </w:rPr>
              <w:t>do not</w:t>
            </w:r>
            <w:r w:rsidRPr="001B08DC">
              <w:rPr>
                <w:rFonts w:eastAsiaTheme="minorEastAsia" w:hint="eastAsia"/>
                <w:i/>
                <w:color w:val="FF0000"/>
              </w:rPr>
              <w:t xml:space="preserve"> know myself very well. Many of my views </w:t>
            </w:r>
            <w:r w:rsidRPr="001B08DC">
              <w:rPr>
                <w:rFonts w:eastAsiaTheme="minorEastAsia"/>
                <w:i/>
                <w:color w:val="FF0000"/>
              </w:rPr>
              <w:t>about</w:t>
            </w:r>
            <w:r w:rsidRPr="001B08DC">
              <w:rPr>
                <w:rFonts w:eastAsiaTheme="minorEastAsia" w:hint="eastAsia"/>
                <w:i/>
                <w:color w:val="FF0000"/>
              </w:rPr>
              <w:t xml:space="preserve"> myself are just </w:t>
            </w:r>
            <w:r w:rsidRPr="001B08DC">
              <w:rPr>
                <w:rFonts w:eastAsiaTheme="minorEastAsia"/>
                <w:i/>
                <w:color w:val="FF0000"/>
              </w:rPr>
              <w:t xml:space="preserve">intuition </w:t>
            </w:r>
            <w:r w:rsidRPr="001B08DC">
              <w:rPr>
                <w:rFonts w:eastAsiaTheme="minorEastAsia" w:hint="eastAsia"/>
                <w:i/>
                <w:color w:val="FF0000"/>
              </w:rPr>
              <w:t xml:space="preserve">without </w:t>
            </w:r>
            <w:r w:rsidRPr="001B08DC">
              <w:rPr>
                <w:rFonts w:eastAsiaTheme="minorEastAsia"/>
                <w:i/>
                <w:color w:val="FF0000"/>
              </w:rPr>
              <w:t>the support of concrete exa</w:t>
            </w:r>
            <w:r w:rsidRPr="001B08DC">
              <w:rPr>
                <w:rFonts w:eastAsiaTheme="minorEastAsia" w:hint="eastAsia"/>
                <w:i/>
                <w:color w:val="FF0000"/>
              </w:rPr>
              <w:t>mple</w:t>
            </w:r>
            <w:r w:rsidRPr="001B08DC">
              <w:rPr>
                <w:rFonts w:eastAsiaTheme="minorEastAsia"/>
                <w:i/>
                <w:color w:val="FF0000"/>
              </w:rPr>
              <w:t>s</w:t>
            </w:r>
            <w:r w:rsidRPr="001B08DC">
              <w:rPr>
                <w:rFonts w:eastAsiaTheme="minorEastAsia" w:hint="eastAsia"/>
                <w:i/>
                <w:color w:val="FF0000"/>
              </w:rPr>
              <w:t>. On the contrary, views of others are more objective and comprehensive.</w:t>
            </w:r>
          </w:p>
          <w:p w14:paraId="7AB435CD" w14:textId="7BE94F06" w:rsidR="004A7E74" w:rsidRPr="001B08DC" w:rsidRDefault="004A7E74" w:rsidP="00CC732B">
            <w:pPr>
              <w:pStyle w:val="affc"/>
              <w:numPr>
                <w:ilvl w:val="0"/>
                <w:numId w:val="37"/>
              </w:numPr>
              <w:snapToGrid w:val="0"/>
              <w:ind w:leftChars="0" w:left="482" w:hanging="482"/>
              <w:jc w:val="both"/>
              <w:rPr>
                <w:rFonts w:eastAsiaTheme="minorEastAsia"/>
                <w:i/>
                <w:color w:val="FF0000"/>
                <w:lang w:eastAsia="zh-HK"/>
              </w:rPr>
            </w:pPr>
            <w:r w:rsidRPr="001B08DC">
              <w:rPr>
                <w:rFonts w:eastAsiaTheme="minorEastAsia" w:hint="eastAsia"/>
                <w:i/>
                <w:color w:val="FF0000"/>
                <w:lang w:eastAsia="zh-TW"/>
              </w:rPr>
              <w:t>Adopt new views and keep the existing ones at the same time</w:t>
            </w:r>
            <w:r w:rsidRPr="001B08DC">
              <w:rPr>
                <w:rFonts w:hint="eastAsia"/>
                <w:i/>
                <w:color w:val="FF0000"/>
              </w:rPr>
              <w:t>. Because from others</w:t>
            </w:r>
            <w:r w:rsidRPr="001B08DC">
              <w:rPr>
                <w:i/>
                <w:color w:val="FF0000"/>
              </w:rPr>
              <w:t>’</w:t>
            </w:r>
            <w:r w:rsidRPr="001B08DC">
              <w:rPr>
                <w:rFonts w:hint="eastAsia"/>
                <w:i/>
                <w:color w:val="FF0000"/>
              </w:rPr>
              <w:t xml:space="preserve"> eyes, I can </w:t>
            </w:r>
            <w:r w:rsidRPr="001B08DC">
              <w:rPr>
                <w:i/>
                <w:color w:val="FF0000"/>
                <w:lang w:val="en-GB"/>
              </w:rPr>
              <w:t>recognise</w:t>
            </w:r>
            <w:r w:rsidRPr="001B08DC">
              <w:rPr>
                <w:rFonts w:hint="eastAsia"/>
                <w:i/>
                <w:color w:val="FF0000"/>
              </w:rPr>
              <w:t xml:space="preserve"> the other side of myself. And I think that </w:t>
            </w:r>
            <w:r w:rsidRPr="001B08DC">
              <w:rPr>
                <w:i/>
                <w:color w:val="FF0000"/>
              </w:rPr>
              <w:t xml:space="preserve">people </w:t>
            </w:r>
            <w:r w:rsidRPr="001B08DC">
              <w:rPr>
                <w:rFonts w:hint="eastAsia"/>
                <w:i/>
                <w:color w:val="FF0000"/>
              </w:rPr>
              <w:t>will show different side</w:t>
            </w:r>
            <w:r w:rsidRPr="001B08DC">
              <w:rPr>
                <w:i/>
                <w:color w:val="FF0000"/>
              </w:rPr>
              <w:t>s of themselves</w:t>
            </w:r>
            <w:r w:rsidRPr="001B08DC">
              <w:rPr>
                <w:rFonts w:hint="eastAsia"/>
                <w:i/>
                <w:color w:val="FF0000"/>
              </w:rPr>
              <w:t xml:space="preserve"> in different situations, so both views can represent me.</w:t>
            </w:r>
          </w:p>
          <w:p w14:paraId="6E80ED89" w14:textId="1FA66B29" w:rsidR="004A7E74" w:rsidRPr="001B08DC" w:rsidRDefault="004A7E74" w:rsidP="00CC732B">
            <w:pPr>
              <w:pStyle w:val="affc"/>
              <w:numPr>
                <w:ilvl w:val="0"/>
                <w:numId w:val="37"/>
              </w:numPr>
              <w:snapToGrid w:val="0"/>
              <w:ind w:leftChars="0" w:left="482" w:hanging="482"/>
              <w:jc w:val="both"/>
              <w:rPr>
                <w:i/>
                <w:color w:val="FF0000"/>
                <w:lang w:eastAsia="zh-HK"/>
              </w:rPr>
            </w:pPr>
            <w:r w:rsidRPr="001B08DC">
              <w:rPr>
                <w:rFonts w:hint="eastAsia"/>
                <w:i/>
                <w:color w:val="FF0000"/>
                <w:lang w:eastAsia="zh-HK"/>
              </w:rPr>
              <w:t xml:space="preserve">Ask the person who </w:t>
            </w:r>
            <w:r w:rsidRPr="001B08DC">
              <w:rPr>
                <w:i/>
                <w:color w:val="FF0000"/>
                <w:lang w:eastAsia="zh-HK"/>
              </w:rPr>
              <w:t xml:space="preserve">gave </w:t>
            </w:r>
            <w:r w:rsidRPr="001B08DC">
              <w:rPr>
                <w:rFonts w:hint="eastAsia"/>
                <w:i/>
                <w:color w:val="FF0000"/>
                <w:lang w:eastAsia="zh-HK"/>
              </w:rPr>
              <w:t>th</w:t>
            </w:r>
            <w:r w:rsidRPr="001B08DC">
              <w:rPr>
                <w:i/>
                <w:color w:val="FF0000"/>
                <w:lang w:eastAsia="zh-HK"/>
              </w:rPr>
              <w:t>e</w:t>
            </w:r>
            <w:r w:rsidRPr="001B08DC">
              <w:rPr>
                <w:rFonts w:hint="eastAsia"/>
                <w:i/>
                <w:color w:val="FF0000"/>
                <w:lang w:eastAsia="zh-HK"/>
              </w:rPr>
              <w:t xml:space="preserve"> view</w:t>
            </w:r>
            <w:r w:rsidRPr="001B08DC">
              <w:rPr>
                <w:i/>
                <w:color w:val="FF0000"/>
                <w:lang w:eastAsia="zh-HK"/>
              </w:rPr>
              <w:t>s</w:t>
            </w:r>
            <w:r w:rsidRPr="001B08DC">
              <w:rPr>
                <w:rFonts w:hint="eastAsia"/>
                <w:i/>
                <w:color w:val="FF0000"/>
                <w:lang w:eastAsia="zh-HK"/>
              </w:rPr>
              <w:t xml:space="preserve"> for reasons. Because I </w:t>
            </w:r>
            <w:r w:rsidRPr="001B08DC">
              <w:rPr>
                <w:i/>
                <w:color w:val="FF0000"/>
                <w:lang w:eastAsia="zh-HK"/>
              </w:rPr>
              <w:t>have not</w:t>
            </w:r>
            <w:r w:rsidRPr="001B08DC">
              <w:rPr>
                <w:rFonts w:hint="eastAsia"/>
                <w:i/>
                <w:color w:val="FF0000"/>
                <w:lang w:eastAsia="zh-HK"/>
              </w:rPr>
              <w:t xml:space="preserve"> notice</w:t>
            </w:r>
            <w:r w:rsidRPr="001B08DC">
              <w:rPr>
                <w:i/>
                <w:color w:val="FF0000"/>
                <w:lang w:eastAsia="zh-HK"/>
              </w:rPr>
              <w:t>d</w:t>
            </w:r>
            <w:r w:rsidRPr="001B08DC">
              <w:rPr>
                <w:rFonts w:hint="eastAsia"/>
                <w:i/>
                <w:color w:val="FF0000"/>
                <w:lang w:eastAsia="zh-HK"/>
              </w:rPr>
              <w:t xml:space="preserve"> </w:t>
            </w:r>
            <w:r w:rsidRPr="001B08DC">
              <w:rPr>
                <w:i/>
                <w:color w:val="FF0000"/>
                <w:lang w:eastAsia="zh-HK"/>
              </w:rPr>
              <w:t xml:space="preserve">that side of myself </w:t>
            </w:r>
            <w:r w:rsidRPr="001B08DC">
              <w:rPr>
                <w:rFonts w:hint="eastAsia"/>
                <w:i/>
                <w:color w:val="FF0000"/>
                <w:lang w:eastAsia="zh-HK"/>
              </w:rPr>
              <w:t xml:space="preserve">before and </w:t>
            </w:r>
            <w:r w:rsidRPr="001B08DC">
              <w:rPr>
                <w:i/>
                <w:color w:val="FF0000"/>
                <w:lang w:eastAsia="zh-HK"/>
              </w:rPr>
              <w:t xml:space="preserve">would like to know </w:t>
            </w:r>
            <w:r w:rsidRPr="001B08DC">
              <w:rPr>
                <w:rFonts w:hint="eastAsia"/>
                <w:i/>
                <w:color w:val="FF0000"/>
                <w:lang w:eastAsia="zh-HK"/>
              </w:rPr>
              <w:t>how he</w:t>
            </w:r>
            <w:r w:rsidRPr="001B08DC">
              <w:rPr>
                <w:i/>
                <w:color w:val="FF0000"/>
                <w:lang w:eastAsia="zh-HK"/>
              </w:rPr>
              <w:t>/she</w:t>
            </w:r>
            <w:r w:rsidRPr="001B08DC">
              <w:rPr>
                <w:rFonts w:hint="eastAsia"/>
                <w:i/>
                <w:color w:val="FF0000"/>
                <w:lang w:eastAsia="zh-HK"/>
              </w:rPr>
              <w:t xml:space="preserve"> </w:t>
            </w:r>
            <w:r w:rsidRPr="001B08DC">
              <w:rPr>
                <w:i/>
                <w:color w:val="FF0000"/>
                <w:lang w:eastAsia="zh-HK"/>
              </w:rPr>
              <w:t>has come to know that</w:t>
            </w:r>
            <w:r w:rsidRPr="001B08DC">
              <w:rPr>
                <w:rFonts w:hint="eastAsia"/>
                <w:i/>
                <w:color w:val="FF0000"/>
                <w:lang w:eastAsia="zh-HK"/>
              </w:rPr>
              <w:t>. And then I will ask other friends about th</w:t>
            </w:r>
            <w:r w:rsidRPr="001B08DC">
              <w:rPr>
                <w:i/>
                <w:color w:val="FF0000"/>
                <w:lang w:eastAsia="zh-HK"/>
              </w:rPr>
              <w:t>ese</w:t>
            </w:r>
            <w:r w:rsidRPr="001B08DC">
              <w:rPr>
                <w:rFonts w:hint="eastAsia"/>
                <w:i/>
                <w:color w:val="FF0000"/>
                <w:lang w:eastAsia="zh-HK"/>
              </w:rPr>
              <w:t xml:space="preserve"> view</w:t>
            </w:r>
            <w:r w:rsidRPr="001B08DC">
              <w:rPr>
                <w:i/>
                <w:color w:val="FF0000"/>
                <w:lang w:eastAsia="zh-HK"/>
              </w:rPr>
              <w:t>s because</w:t>
            </w:r>
            <w:r w:rsidRPr="001B08DC">
              <w:rPr>
                <w:rFonts w:hint="eastAsia"/>
                <w:i/>
                <w:color w:val="FF0000"/>
                <w:lang w:eastAsia="zh-HK"/>
              </w:rPr>
              <w:t xml:space="preserve"> it will be </w:t>
            </w:r>
            <w:r w:rsidRPr="001B08DC">
              <w:rPr>
                <w:i/>
                <w:color w:val="FF0000"/>
                <w:lang w:eastAsia="zh-HK"/>
              </w:rPr>
              <w:t xml:space="preserve">very </w:t>
            </w:r>
            <w:r w:rsidRPr="001B08DC">
              <w:rPr>
                <w:rFonts w:hint="eastAsia"/>
                <w:i/>
                <w:color w:val="FF0000"/>
                <w:lang w:eastAsia="zh-HK"/>
              </w:rPr>
              <w:t>subjective if only one person</w:t>
            </w:r>
            <w:r w:rsidRPr="001B08DC">
              <w:rPr>
                <w:i/>
                <w:color w:val="FF0000"/>
              </w:rPr>
              <w:t>’</w:t>
            </w:r>
            <w:r w:rsidRPr="001B08DC">
              <w:rPr>
                <w:rFonts w:hint="eastAsia"/>
                <w:i/>
                <w:color w:val="FF0000"/>
                <w:lang w:eastAsia="zh-HK"/>
              </w:rPr>
              <w:t>s view</w:t>
            </w:r>
            <w:r w:rsidRPr="001B08DC">
              <w:rPr>
                <w:i/>
                <w:color w:val="FF0000"/>
                <w:lang w:eastAsia="zh-HK"/>
              </w:rPr>
              <w:t>s</w:t>
            </w:r>
            <w:r w:rsidRPr="001B08DC">
              <w:rPr>
                <w:rFonts w:hint="eastAsia"/>
                <w:i/>
                <w:color w:val="FF0000"/>
                <w:lang w:eastAsia="zh-HK"/>
              </w:rPr>
              <w:t xml:space="preserve"> </w:t>
            </w:r>
            <w:r w:rsidRPr="001B08DC">
              <w:rPr>
                <w:i/>
                <w:color w:val="FF0000"/>
                <w:lang w:eastAsia="zh-HK"/>
              </w:rPr>
              <w:t>are</w:t>
            </w:r>
            <w:r w:rsidRPr="001B08DC">
              <w:rPr>
                <w:rFonts w:hint="eastAsia"/>
                <w:i/>
                <w:color w:val="FF0000"/>
                <w:lang w:eastAsia="zh-HK"/>
              </w:rPr>
              <w:t xml:space="preserve"> </w:t>
            </w:r>
            <w:r w:rsidRPr="001B08DC">
              <w:rPr>
                <w:i/>
                <w:color w:val="FF0000"/>
                <w:lang w:eastAsia="zh-HK"/>
              </w:rPr>
              <w:t xml:space="preserve">considered. I will have a </w:t>
            </w:r>
            <w:r w:rsidRPr="001B08DC">
              <w:rPr>
                <w:rFonts w:hint="eastAsia"/>
                <w:i/>
                <w:color w:val="FF0000"/>
                <w:lang w:eastAsia="zh-HK"/>
              </w:rPr>
              <w:t xml:space="preserve">more objective </w:t>
            </w:r>
            <w:r w:rsidRPr="001B08DC">
              <w:rPr>
                <w:i/>
                <w:color w:val="FF0000"/>
                <w:lang w:eastAsia="zh-HK"/>
              </w:rPr>
              <w:t xml:space="preserve">understanding of myself if I ask </w:t>
            </w:r>
            <w:r w:rsidRPr="001B08DC">
              <w:rPr>
                <w:rFonts w:hint="eastAsia"/>
                <w:i/>
                <w:color w:val="FF0000"/>
                <w:lang w:eastAsia="zh-HK"/>
              </w:rPr>
              <w:t>more people about it</w:t>
            </w:r>
            <w:r w:rsidRPr="001B08DC">
              <w:rPr>
                <w:rFonts w:hint="eastAsia"/>
                <w:i/>
                <w:color w:val="FF0000"/>
              </w:rPr>
              <w:t>.</w:t>
            </w:r>
          </w:p>
          <w:p w14:paraId="4BC98869" w14:textId="17E81FE2" w:rsidR="00222F1E" w:rsidRPr="001B08DC" w:rsidRDefault="00222F1E">
            <w:pPr>
              <w:pStyle w:val="affc"/>
              <w:ind w:leftChars="0" w:left="0"/>
              <w:rPr>
                <w:rFonts w:ascii="微軟正黑體" w:hAnsi="微軟正黑體"/>
                <w:i/>
                <w:iCs/>
                <w:color w:val="FF0000"/>
                <w:sz w:val="20"/>
                <w:u w:val="single"/>
                <w:lang w:val="en-GB" w:eastAsia="zh-TW"/>
              </w:rPr>
            </w:pPr>
          </w:p>
        </w:tc>
      </w:tr>
    </w:tbl>
    <w:p w14:paraId="77A6A393" w14:textId="77777777" w:rsidR="00222F1E" w:rsidRPr="001B08DC" w:rsidRDefault="00222F1E">
      <w:pPr>
        <w:pStyle w:val="affc"/>
        <w:snapToGrid w:val="0"/>
        <w:spacing w:line="276" w:lineRule="auto"/>
        <w:ind w:leftChars="0" w:left="426" w:rightChars="-82" w:right="-197"/>
        <w:rPr>
          <w:rFonts w:asciiTheme="minorEastAsia" w:eastAsiaTheme="minorEastAsia" w:hAnsiTheme="minorEastAsia"/>
          <w:lang w:val="en-GB" w:eastAsia="zh-HK"/>
        </w:rPr>
      </w:pPr>
    </w:p>
    <w:p w14:paraId="4EDE3936" w14:textId="251E428F" w:rsidR="00222F1E" w:rsidRPr="001B08DC" w:rsidRDefault="00075109" w:rsidP="00CC732B">
      <w:pPr>
        <w:pStyle w:val="affc"/>
        <w:numPr>
          <w:ilvl w:val="0"/>
          <w:numId w:val="34"/>
        </w:numPr>
        <w:tabs>
          <w:tab w:val="clear" w:pos="928"/>
        </w:tabs>
        <w:snapToGrid w:val="0"/>
        <w:spacing w:line="276" w:lineRule="auto"/>
        <w:ind w:leftChars="0" w:left="482" w:hanging="482"/>
        <w:jc w:val="both"/>
        <w:rPr>
          <w:lang w:val="en-GB" w:eastAsia="zh-HK"/>
        </w:rPr>
      </w:pPr>
      <w:r w:rsidRPr="001B08DC">
        <w:rPr>
          <w:lang w:val="en-GB"/>
        </w:rPr>
        <w:t xml:space="preserve">If </w:t>
      </w:r>
      <w:r w:rsidR="008A7393" w:rsidRPr="001B08DC">
        <w:rPr>
          <w:lang w:val="en-GB"/>
        </w:rPr>
        <w:t xml:space="preserve">there </w:t>
      </w:r>
      <w:r w:rsidRPr="001B08DC">
        <w:rPr>
          <w:lang w:val="en-GB"/>
        </w:rPr>
        <w:t xml:space="preserve">are </w:t>
      </w:r>
      <w:r w:rsidR="008A7393" w:rsidRPr="001B08DC">
        <w:rPr>
          <w:lang w:val="en-GB"/>
        </w:rPr>
        <w:t>views from others that are the same as your existing views</w:t>
      </w:r>
      <w:r w:rsidRPr="001B08DC">
        <w:rPr>
          <w:lang w:val="en-GB"/>
        </w:rPr>
        <w:t>: H</w:t>
      </w:r>
      <w:r w:rsidR="008A7393" w:rsidRPr="001B08DC">
        <w:rPr>
          <w:lang w:val="en-GB"/>
        </w:rPr>
        <w:t>ow many of them are the same</w:t>
      </w:r>
      <w:r w:rsidRPr="001B08DC">
        <w:rPr>
          <w:lang w:val="en-GB"/>
        </w:rPr>
        <w:t>? What are these same views</w:t>
      </w:r>
      <w:r w:rsidR="008A7393" w:rsidRPr="001B08DC">
        <w:rPr>
          <w:lang w:val="en-GB"/>
        </w:rPr>
        <w:t>? What does this reflect?</w:t>
      </w:r>
    </w:p>
    <w:p w14:paraId="269AFC60" w14:textId="4701A6E0" w:rsidR="00075109" w:rsidRPr="001B08DC" w:rsidRDefault="00075109" w:rsidP="003B5CA1">
      <w:pPr>
        <w:tabs>
          <w:tab w:val="left" w:pos="928"/>
        </w:tabs>
        <w:snapToGrid w:val="0"/>
        <w:spacing w:line="276" w:lineRule="auto"/>
        <w:ind w:firstLine="482"/>
        <w:jc w:val="both"/>
        <w:rPr>
          <w:lang w:val="en-GB" w:eastAsia="zh-HK"/>
        </w:rPr>
      </w:pPr>
      <w:r w:rsidRPr="001B08DC">
        <w:rPr>
          <w:lang w:val="en-GB" w:eastAsia="zh-HK"/>
        </w:rPr>
        <w:t>If views from others are different from your existing views: What does this reflect?</w:t>
      </w:r>
    </w:p>
    <w:tbl>
      <w:tblPr>
        <w:tblStyle w:val="aff3"/>
        <w:tblW w:w="7821" w:type="dxa"/>
        <w:tblInd w:w="534" w:type="dxa"/>
        <w:tblLook w:val="04A0" w:firstRow="1" w:lastRow="0" w:firstColumn="1" w:lastColumn="0" w:noHBand="0" w:noVBand="1"/>
      </w:tblPr>
      <w:tblGrid>
        <w:gridCol w:w="7821"/>
      </w:tblGrid>
      <w:tr w:rsidR="00222F1E" w:rsidRPr="001B08DC" w14:paraId="0F663B52" w14:textId="77777777">
        <w:trPr>
          <w:trHeight w:val="3347"/>
        </w:trPr>
        <w:tc>
          <w:tcPr>
            <w:tcW w:w="7821" w:type="dxa"/>
          </w:tcPr>
          <w:p w14:paraId="3F991AB3" w14:textId="77777777" w:rsidR="004A7E74" w:rsidRPr="001B08DC" w:rsidRDefault="004A7E7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6FA21CB1" w14:textId="77777777" w:rsidR="004A7E74" w:rsidRPr="001B08DC" w:rsidRDefault="004A7E74" w:rsidP="00CC732B">
            <w:pPr>
              <w:pStyle w:val="affc"/>
              <w:numPr>
                <w:ilvl w:val="0"/>
                <w:numId w:val="37"/>
              </w:numPr>
              <w:ind w:leftChars="0"/>
              <w:jc w:val="both"/>
              <w:rPr>
                <w:i/>
                <w:color w:val="FF0000"/>
                <w:lang w:eastAsia="zh-TW"/>
              </w:rPr>
            </w:pPr>
            <w:r w:rsidRPr="001B08DC">
              <w:rPr>
                <w:rFonts w:hint="eastAsia"/>
                <w:i/>
                <w:color w:val="FF0000"/>
              </w:rPr>
              <w:t>Yes</w:t>
            </w:r>
            <w:r w:rsidRPr="001B08DC">
              <w:rPr>
                <w:i/>
                <w:color w:val="FF0000"/>
              </w:rPr>
              <w:t xml:space="preserve">. One of my classmates has views that are the same as my existing views. </w:t>
            </w:r>
            <w:r w:rsidRPr="001B08DC">
              <w:rPr>
                <w:rFonts w:hint="eastAsia"/>
                <w:i/>
                <w:color w:val="FF0000"/>
              </w:rPr>
              <w:t>My classmate thinks that I bring joys</w:t>
            </w:r>
            <w:r w:rsidRPr="001B08DC">
              <w:rPr>
                <w:i/>
                <w:color w:val="FF0000"/>
              </w:rPr>
              <w:t xml:space="preserve"> to them,</w:t>
            </w:r>
            <w:r w:rsidRPr="001B08DC">
              <w:rPr>
                <w:rFonts w:hint="eastAsia"/>
                <w:i/>
                <w:color w:val="FF0000"/>
              </w:rPr>
              <w:t xml:space="preserve"> and I also think that I like </w:t>
            </w:r>
            <w:r w:rsidRPr="001B08DC">
              <w:rPr>
                <w:i/>
                <w:color w:val="FF0000"/>
              </w:rPr>
              <w:t>doing so</w:t>
            </w:r>
            <w:r w:rsidRPr="001B08DC">
              <w:rPr>
                <w:rFonts w:hint="eastAsia"/>
                <w:i/>
                <w:color w:val="FF0000"/>
              </w:rPr>
              <w:t>. It reflects that my understanding of myself is close to the self in the eyes of others. At the same time, I am good at expressing my ideas and sharing my inner world with others, so my friends know me very well.</w:t>
            </w:r>
          </w:p>
          <w:p w14:paraId="3933A012" w14:textId="18051115" w:rsidR="004A7E74" w:rsidRPr="001B08DC" w:rsidRDefault="004A7E74" w:rsidP="00CC732B">
            <w:pPr>
              <w:pStyle w:val="affc"/>
              <w:numPr>
                <w:ilvl w:val="0"/>
                <w:numId w:val="37"/>
              </w:numPr>
              <w:ind w:leftChars="0"/>
              <w:jc w:val="both"/>
              <w:rPr>
                <w:i/>
                <w:color w:val="FF0000"/>
                <w:lang w:eastAsia="zh-TW"/>
              </w:rPr>
            </w:pPr>
            <w:r w:rsidRPr="001B08DC">
              <w:rPr>
                <w:rFonts w:hint="eastAsia"/>
                <w:i/>
                <w:color w:val="FF0000"/>
                <w:lang w:eastAsia="zh-TW"/>
              </w:rPr>
              <w:t>No</w:t>
            </w:r>
            <w:r w:rsidRPr="001B08DC">
              <w:rPr>
                <w:i/>
                <w:color w:val="FF0000"/>
                <w:lang w:eastAsia="zh-TW"/>
              </w:rPr>
              <w:t>.</w:t>
            </w:r>
            <w:r w:rsidRPr="001B08DC">
              <w:rPr>
                <w:rFonts w:hint="eastAsia"/>
                <w:i/>
                <w:color w:val="FF0000"/>
                <w:lang w:eastAsia="zh-TW"/>
              </w:rPr>
              <w:t xml:space="preserve"> I think other people are not familiar with me and they </w:t>
            </w:r>
            <w:r w:rsidRPr="001B08DC">
              <w:rPr>
                <w:i/>
                <w:color w:val="FF0000"/>
                <w:lang w:eastAsia="zh-TW"/>
              </w:rPr>
              <w:t>do not</w:t>
            </w:r>
            <w:r w:rsidRPr="001B08DC">
              <w:rPr>
                <w:rFonts w:hint="eastAsia"/>
                <w:i/>
                <w:color w:val="FF0000"/>
                <w:lang w:eastAsia="zh-TW"/>
              </w:rPr>
              <w:t xml:space="preserve"> know what kind of person I am</w:t>
            </w:r>
            <w:r w:rsidRPr="001B08DC">
              <w:rPr>
                <w:i/>
                <w:color w:val="FF0000"/>
                <w:lang w:eastAsia="zh-TW"/>
              </w:rPr>
              <w:t xml:space="preserve">. The reasons may be that </w:t>
            </w:r>
            <w:r w:rsidRPr="001B08DC">
              <w:rPr>
                <w:rFonts w:hint="eastAsia"/>
                <w:i/>
                <w:color w:val="FF0000"/>
                <w:lang w:eastAsia="zh-TW"/>
              </w:rPr>
              <w:t xml:space="preserve">I </w:t>
            </w:r>
            <w:r w:rsidRPr="001B08DC">
              <w:rPr>
                <w:i/>
                <w:color w:val="FF0000"/>
                <w:lang w:eastAsia="zh-TW"/>
              </w:rPr>
              <w:t>have not</w:t>
            </w:r>
            <w:r w:rsidRPr="001B08DC">
              <w:rPr>
                <w:rFonts w:hint="eastAsia"/>
                <w:i/>
                <w:color w:val="FF0000"/>
                <w:lang w:eastAsia="zh-TW"/>
              </w:rPr>
              <w:t xml:space="preserve"> shown my true self</w:t>
            </w:r>
            <w:r w:rsidRPr="001B08DC">
              <w:rPr>
                <w:i/>
                <w:color w:val="FF0000"/>
                <w:lang w:eastAsia="zh-TW"/>
              </w:rPr>
              <w:t xml:space="preserve"> </w:t>
            </w:r>
            <w:r w:rsidRPr="001B08DC">
              <w:rPr>
                <w:rFonts w:hint="eastAsia"/>
                <w:i/>
                <w:color w:val="FF0000"/>
                <w:lang w:eastAsia="zh-TW"/>
              </w:rPr>
              <w:t>/</w:t>
            </w:r>
            <w:r w:rsidRPr="001B08DC">
              <w:rPr>
                <w:i/>
                <w:color w:val="FF0000"/>
                <w:lang w:eastAsia="zh-TW"/>
              </w:rPr>
              <w:t xml:space="preserve"> </w:t>
            </w:r>
            <w:r w:rsidRPr="001B08DC">
              <w:rPr>
                <w:rFonts w:hint="eastAsia"/>
                <w:i/>
                <w:color w:val="FF0000"/>
                <w:lang w:eastAsia="zh-TW"/>
              </w:rPr>
              <w:t>I don't know about myself</w:t>
            </w:r>
            <w:r w:rsidRPr="001B08DC">
              <w:rPr>
                <w:i/>
                <w:color w:val="FF0000"/>
                <w:lang w:eastAsia="zh-TW"/>
              </w:rPr>
              <w:t xml:space="preserve"> </w:t>
            </w:r>
            <w:r w:rsidRPr="001B08DC">
              <w:rPr>
                <w:rFonts w:hint="eastAsia"/>
                <w:i/>
                <w:color w:val="FF0000"/>
                <w:lang w:eastAsia="zh-TW"/>
              </w:rPr>
              <w:t>/</w:t>
            </w:r>
            <w:r w:rsidRPr="001B08DC">
              <w:rPr>
                <w:i/>
                <w:color w:val="FF0000"/>
                <w:lang w:eastAsia="zh-TW"/>
              </w:rPr>
              <w:t xml:space="preserve"> </w:t>
            </w:r>
            <w:r w:rsidRPr="001B08DC">
              <w:rPr>
                <w:rFonts w:hint="eastAsia"/>
                <w:i/>
                <w:color w:val="FF0000"/>
                <w:lang w:eastAsia="zh-TW"/>
              </w:rPr>
              <w:t>I'm afraid to share my thoughts with others.</w:t>
            </w:r>
          </w:p>
          <w:p w14:paraId="3E459B5E" w14:textId="25CD0FEE" w:rsidR="00222F1E" w:rsidRPr="001B08DC" w:rsidRDefault="00222F1E">
            <w:pPr>
              <w:snapToGrid w:val="0"/>
              <w:spacing w:line="276" w:lineRule="auto"/>
              <w:ind w:rightChars="-82" w:right="-197"/>
              <w:rPr>
                <w:rFonts w:asciiTheme="minorEastAsia" w:eastAsiaTheme="minorEastAsia" w:hAnsiTheme="minorEastAsia"/>
                <w:sz w:val="20"/>
                <w:lang w:val="en-GB" w:eastAsia="zh-HK"/>
              </w:rPr>
            </w:pPr>
          </w:p>
        </w:tc>
      </w:tr>
    </w:tbl>
    <w:p w14:paraId="66A942CF" w14:textId="77777777" w:rsidR="00222F1E" w:rsidRPr="001B08DC" w:rsidRDefault="00222F1E" w:rsidP="00345066">
      <w:pPr>
        <w:spacing w:line="276" w:lineRule="auto"/>
        <w:rPr>
          <w:rFonts w:asciiTheme="minorEastAsia" w:eastAsiaTheme="minorEastAsia" w:hAnsiTheme="minorEastAsia"/>
          <w:iCs/>
          <w:color w:val="FF0000"/>
          <w:lang w:val="en-GB" w:eastAsia="zh-HK"/>
        </w:rPr>
      </w:pPr>
    </w:p>
    <w:p w14:paraId="0674F763" w14:textId="17F53A37" w:rsidR="00222F1E" w:rsidRPr="001B08DC" w:rsidRDefault="008A7393" w:rsidP="00CC732B">
      <w:pPr>
        <w:pStyle w:val="affc"/>
        <w:numPr>
          <w:ilvl w:val="0"/>
          <w:numId w:val="34"/>
        </w:numPr>
        <w:tabs>
          <w:tab w:val="clear" w:pos="928"/>
        </w:tabs>
        <w:snapToGrid w:val="0"/>
        <w:spacing w:line="276" w:lineRule="auto"/>
        <w:ind w:leftChars="0" w:left="482" w:hanging="482"/>
        <w:jc w:val="both"/>
        <w:rPr>
          <w:rFonts w:eastAsiaTheme="minorEastAsia"/>
          <w:lang w:val="en-GB" w:eastAsia="zh-HK"/>
        </w:rPr>
      </w:pPr>
      <w:r w:rsidRPr="001B08DC">
        <w:rPr>
          <w:rFonts w:eastAsiaTheme="minorEastAsia"/>
          <w:lang w:val="en-GB" w:eastAsia="zh-HK"/>
        </w:rPr>
        <w:t xml:space="preserve">What do you think you can do to make others have a </w:t>
      </w:r>
      <w:r w:rsidR="00B84AF2" w:rsidRPr="001B08DC">
        <w:rPr>
          <w:rFonts w:eastAsiaTheme="minorEastAsia"/>
          <w:lang w:val="en-GB" w:eastAsia="zh-HK"/>
        </w:rPr>
        <w:t xml:space="preserve">better understanding of yourself, which in turn will </w:t>
      </w:r>
      <w:r w:rsidRPr="001B08DC">
        <w:rPr>
          <w:rFonts w:eastAsiaTheme="minorEastAsia"/>
          <w:lang w:val="en-GB" w:eastAsia="zh-HK"/>
        </w:rPr>
        <w:t xml:space="preserve">make you know yourself </w:t>
      </w:r>
      <w:r w:rsidR="00B84AF2" w:rsidRPr="001B08DC">
        <w:rPr>
          <w:rFonts w:eastAsiaTheme="minorEastAsia"/>
          <w:lang w:val="en-GB" w:eastAsia="zh-HK"/>
        </w:rPr>
        <w:t>better</w:t>
      </w:r>
      <w:r w:rsidRPr="001B08DC">
        <w:rPr>
          <w:rFonts w:eastAsiaTheme="minorEastAsia"/>
          <w:lang w:val="en-GB" w:eastAsia="zh-HK"/>
        </w:rPr>
        <w:t>?</w:t>
      </w:r>
    </w:p>
    <w:tbl>
      <w:tblPr>
        <w:tblStyle w:val="aff3"/>
        <w:tblW w:w="7895" w:type="dxa"/>
        <w:tblInd w:w="480" w:type="dxa"/>
        <w:tblLook w:val="04A0" w:firstRow="1" w:lastRow="0" w:firstColumn="1" w:lastColumn="0" w:noHBand="0" w:noVBand="1"/>
      </w:tblPr>
      <w:tblGrid>
        <w:gridCol w:w="7895"/>
      </w:tblGrid>
      <w:tr w:rsidR="00222F1E" w:rsidRPr="001B08DC" w14:paraId="41AADD72" w14:textId="77777777">
        <w:trPr>
          <w:trHeight w:val="2269"/>
        </w:trPr>
        <w:tc>
          <w:tcPr>
            <w:tcW w:w="7895" w:type="dxa"/>
          </w:tcPr>
          <w:p w14:paraId="14494D87" w14:textId="77777777" w:rsidR="004A7E74" w:rsidRPr="001B08DC" w:rsidRDefault="004A7E74" w:rsidP="004A7E74">
            <w:pPr>
              <w:rPr>
                <w:rFonts w:eastAsiaTheme="minorEastAsia"/>
                <w:i/>
                <w:color w:val="FF0000"/>
                <w:lang w:eastAsia="zh-HK"/>
              </w:rPr>
            </w:pPr>
            <w:r w:rsidRPr="001B08DC">
              <w:rPr>
                <w:rFonts w:eastAsiaTheme="minorEastAsia"/>
                <w:i/>
                <w:color w:val="FF0000"/>
                <w:lang w:eastAsia="zh-HK"/>
              </w:rPr>
              <w:t>For example:</w:t>
            </w:r>
          </w:p>
          <w:p w14:paraId="5B2FEE1C" w14:textId="77777777" w:rsidR="004A7E74" w:rsidRPr="001B08DC" w:rsidRDefault="004A7E74" w:rsidP="00CC732B">
            <w:pPr>
              <w:pStyle w:val="affc"/>
              <w:numPr>
                <w:ilvl w:val="0"/>
                <w:numId w:val="38"/>
              </w:numPr>
              <w:ind w:leftChars="0"/>
              <w:jc w:val="both"/>
              <w:rPr>
                <w:rFonts w:eastAsiaTheme="minorEastAsia"/>
                <w:i/>
                <w:color w:val="FF0000"/>
                <w:lang w:eastAsia="zh-TW"/>
              </w:rPr>
            </w:pPr>
            <w:r w:rsidRPr="001B08DC">
              <w:rPr>
                <w:rFonts w:eastAsiaTheme="minorEastAsia" w:hint="eastAsia"/>
                <w:i/>
                <w:color w:val="FF0000"/>
                <w:lang w:eastAsia="zh-TW"/>
              </w:rPr>
              <w:t>I think I should communicate with my family and close friends</w:t>
            </w:r>
            <w:r w:rsidRPr="001B08DC">
              <w:rPr>
                <w:rFonts w:eastAsiaTheme="minorEastAsia"/>
                <w:i/>
                <w:color w:val="FF0000"/>
                <w:lang w:eastAsia="zh-TW"/>
              </w:rPr>
              <w:t xml:space="preserve"> more often, </w:t>
            </w:r>
            <w:r w:rsidRPr="001B08DC">
              <w:rPr>
                <w:rFonts w:eastAsiaTheme="minorEastAsia" w:hint="eastAsia"/>
                <w:i/>
                <w:color w:val="FF0000"/>
                <w:lang w:eastAsia="zh-TW"/>
              </w:rPr>
              <w:t xml:space="preserve">express my feelings and ask them what they think of me, because the </w:t>
            </w:r>
            <w:r w:rsidRPr="001B08DC">
              <w:rPr>
                <w:rFonts w:eastAsiaTheme="minorEastAsia"/>
                <w:i/>
                <w:color w:val="FF0000"/>
                <w:lang w:eastAsia="zh-TW"/>
              </w:rPr>
              <w:t xml:space="preserve">more time </w:t>
            </w:r>
            <w:r w:rsidRPr="001B08DC">
              <w:rPr>
                <w:rFonts w:eastAsiaTheme="minorEastAsia" w:hint="eastAsia"/>
                <w:i/>
                <w:color w:val="FF0000"/>
                <w:lang w:eastAsia="zh-TW"/>
              </w:rPr>
              <w:t xml:space="preserve">I </w:t>
            </w:r>
            <w:r w:rsidRPr="001B08DC">
              <w:rPr>
                <w:rFonts w:eastAsiaTheme="minorEastAsia"/>
                <w:i/>
                <w:color w:val="FF0000"/>
                <w:lang w:eastAsia="zh-TW"/>
              </w:rPr>
              <w:t>spend</w:t>
            </w:r>
            <w:r w:rsidRPr="001B08DC">
              <w:rPr>
                <w:rFonts w:eastAsiaTheme="minorEastAsia" w:hint="eastAsia"/>
                <w:i/>
                <w:color w:val="FF0000"/>
                <w:lang w:eastAsia="zh-TW"/>
              </w:rPr>
              <w:t xml:space="preserve"> with them, the </w:t>
            </w:r>
            <w:r w:rsidRPr="001B08DC">
              <w:rPr>
                <w:rFonts w:eastAsiaTheme="minorEastAsia"/>
                <w:i/>
                <w:color w:val="FF0000"/>
                <w:lang w:eastAsia="zh-TW"/>
              </w:rPr>
              <w:t>better</w:t>
            </w:r>
            <w:r w:rsidRPr="001B08DC">
              <w:rPr>
                <w:rFonts w:eastAsiaTheme="minorEastAsia" w:hint="eastAsia"/>
                <w:i/>
                <w:color w:val="FF0000"/>
                <w:lang w:eastAsia="zh-TW"/>
              </w:rPr>
              <w:t xml:space="preserve"> they will know about m</w:t>
            </w:r>
            <w:r w:rsidRPr="001B08DC">
              <w:rPr>
                <w:rFonts w:eastAsiaTheme="minorEastAsia"/>
                <w:i/>
                <w:color w:val="FF0000"/>
                <w:lang w:eastAsia="zh-TW"/>
              </w:rPr>
              <w:t>e</w:t>
            </w:r>
            <w:r w:rsidRPr="001B08DC">
              <w:rPr>
                <w:rFonts w:eastAsiaTheme="minorEastAsia" w:hint="eastAsia"/>
                <w:i/>
                <w:color w:val="FF0000"/>
                <w:lang w:eastAsia="zh-TW"/>
              </w:rPr>
              <w:t xml:space="preserve">. Meanwhile, I should </w:t>
            </w:r>
            <w:r w:rsidRPr="001B08DC">
              <w:rPr>
                <w:rFonts w:eastAsiaTheme="minorEastAsia"/>
                <w:i/>
                <w:color w:val="FF0000"/>
                <w:lang w:eastAsia="zh-TW"/>
              </w:rPr>
              <w:t xml:space="preserve">keep an open mind while listening </w:t>
            </w:r>
            <w:r w:rsidRPr="001B08DC">
              <w:rPr>
                <w:rFonts w:eastAsiaTheme="minorEastAsia" w:hint="eastAsia"/>
                <w:i/>
                <w:color w:val="FF0000"/>
                <w:lang w:eastAsia="zh-TW"/>
              </w:rPr>
              <w:t xml:space="preserve">to their </w:t>
            </w:r>
            <w:r w:rsidRPr="001B08DC">
              <w:rPr>
                <w:rFonts w:eastAsiaTheme="minorEastAsia"/>
                <w:i/>
                <w:color w:val="FF0000"/>
                <w:lang w:eastAsia="zh-TW"/>
              </w:rPr>
              <w:t>views about me</w:t>
            </w:r>
            <w:r w:rsidRPr="001B08DC">
              <w:rPr>
                <w:rFonts w:eastAsiaTheme="minorEastAsia" w:hint="eastAsia"/>
                <w:i/>
                <w:color w:val="FF0000"/>
                <w:lang w:eastAsia="zh-TW"/>
              </w:rPr>
              <w:t xml:space="preserve"> so that I can examine and understand myself more objectively.</w:t>
            </w:r>
          </w:p>
          <w:p w14:paraId="504351ED" w14:textId="58CE9F9B" w:rsidR="00222F1E" w:rsidRPr="001B08DC" w:rsidRDefault="00222F1E">
            <w:pPr>
              <w:pStyle w:val="affc"/>
              <w:ind w:leftChars="0" w:left="0"/>
              <w:rPr>
                <w:rFonts w:asciiTheme="minorEastAsia" w:eastAsiaTheme="minorEastAsia" w:hAnsiTheme="minorEastAsia"/>
                <w:i/>
                <w:iCs/>
                <w:color w:val="FF0000"/>
                <w:sz w:val="20"/>
                <w:lang w:val="en-GB" w:eastAsia="zh-HK"/>
              </w:rPr>
            </w:pPr>
          </w:p>
        </w:tc>
      </w:tr>
    </w:tbl>
    <w:p w14:paraId="52FE2AEA" w14:textId="77777777" w:rsidR="00222F1E" w:rsidRPr="001B08DC" w:rsidRDefault="00222F1E" w:rsidP="00345066">
      <w:pPr>
        <w:pStyle w:val="affc"/>
        <w:ind w:leftChars="0" w:left="0"/>
        <w:rPr>
          <w:rFonts w:asciiTheme="minorEastAsia" w:eastAsiaTheme="minorEastAsia" w:hAnsiTheme="minorEastAsia"/>
          <w:iCs/>
          <w:color w:val="FF0000"/>
          <w:lang w:val="en-GB" w:eastAsia="zh-HK"/>
        </w:rPr>
      </w:pPr>
    </w:p>
    <w:p w14:paraId="2F9A58DA" w14:textId="77777777" w:rsidR="00222F1E" w:rsidRPr="001B08DC" w:rsidRDefault="008A7393">
      <w:pPr>
        <w:spacing w:after="200" w:line="276" w:lineRule="auto"/>
        <w:rPr>
          <w:rFonts w:ascii="微軟正黑體" w:eastAsia="微軟正黑體" w:hAnsi="微軟正黑體"/>
          <w:b/>
          <w:sz w:val="28"/>
          <w:szCs w:val="28"/>
          <w:lang w:val="en-GB" w:eastAsia="zh-HK"/>
        </w:rPr>
      </w:pPr>
      <w:bookmarkStart w:id="6" w:name="_Hlk33462036"/>
      <w:r w:rsidRPr="001B08DC">
        <w:rPr>
          <w:rFonts w:ascii="微軟正黑體" w:eastAsia="微軟正黑體" w:hAnsi="微軟正黑體"/>
          <w:b/>
          <w:sz w:val="28"/>
          <w:szCs w:val="28"/>
          <w:lang w:val="en-GB" w:eastAsia="zh-HK"/>
        </w:rPr>
        <w:br w:type="page"/>
      </w:r>
    </w:p>
    <w:p w14:paraId="4F4F82F4" w14:textId="30697502" w:rsidR="00222F1E" w:rsidRPr="001B08DC" w:rsidRDefault="008A7393" w:rsidP="003B5CA1">
      <w:pPr>
        <w:snapToGrid w:val="0"/>
        <w:spacing w:line="276" w:lineRule="auto"/>
        <w:rPr>
          <w:b/>
          <w:color w:val="FF0000"/>
          <w:sz w:val="32"/>
          <w:szCs w:val="32"/>
          <w:lang w:val="en-GB"/>
        </w:rPr>
      </w:pPr>
      <w:r w:rsidRPr="001B08DC">
        <w:rPr>
          <w:rFonts w:eastAsia="微軟正黑體"/>
          <w:b/>
          <w:sz w:val="28"/>
          <w:szCs w:val="28"/>
          <w:lang w:val="en-GB" w:eastAsia="zh-TW"/>
        </w:rPr>
        <w:lastRenderedPageBreak/>
        <w:t xml:space="preserve">Activity 3: </w:t>
      </w:r>
      <w:r w:rsidR="00D75061" w:rsidRPr="001B08DC">
        <w:rPr>
          <w:rFonts w:eastAsia="微軟正黑體"/>
          <w:b/>
          <w:sz w:val="28"/>
          <w:szCs w:val="28"/>
          <w:lang w:val="en-GB" w:eastAsia="zh-TW"/>
        </w:rPr>
        <w:t>I</w:t>
      </w:r>
      <w:r w:rsidRPr="001B08DC">
        <w:rPr>
          <w:rFonts w:eastAsia="微軟正黑體"/>
          <w:b/>
          <w:sz w:val="28"/>
          <w:szCs w:val="28"/>
          <w:lang w:val="en-GB" w:eastAsia="zh-TW"/>
        </w:rPr>
        <w:t xml:space="preserve">deal self: </w:t>
      </w:r>
      <w:r w:rsidR="00D75061" w:rsidRPr="001B08DC">
        <w:rPr>
          <w:rFonts w:eastAsia="微軟正黑體"/>
          <w:b/>
          <w:sz w:val="28"/>
          <w:szCs w:val="28"/>
          <w:lang w:val="en-GB" w:eastAsia="zh-TW"/>
        </w:rPr>
        <w:t>T</w:t>
      </w:r>
      <w:r w:rsidRPr="001B08DC">
        <w:rPr>
          <w:rFonts w:eastAsia="微軟正黑體"/>
          <w:b/>
          <w:sz w:val="28"/>
          <w:szCs w:val="28"/>
          <w:lang w:val="en-GB" w:eastAsia="zh-TW"/>
        </w:rPr>
        <w:t>he self-portrait of my ideal sel</w:t>
      </w:r>
      <w:r w:rsidRPr="001B08DC">
        <w:rPr>
          <w:b/>
          <w:sz w:val="28"/>
          <w:szCs w:val="28"/>
          <w:lang w:val="en-GB"/>
        </w:rPr>
        <w:t>f</w:t>
      </w:r>
    </w:p>
    <w:p w14:paraId="385FA9BA" w14:textId="42F76821" w:rsidR="00222F1E" w:rsidRPr="001B08DC" w:rsidRDefault="00CF3DDB" w:rsidP="003B5CA1">
      <w:pPr>
        <w:snapToGrid w:val="0"/>
        <w:spacing w:line="276" w:lineRule="auto"/>
        <w:jc w:val="both"/>
        <w:rPr>
          <w:rFonts w:eastAsia="微軟正黑體"/>
          <w:lang w:val="en-GB" w:eastAsia="zh-TW"/>
        </w:rPr>
      </w:pPr>
      <w:r w:rsidRPr="001B08DC">
        <w:rPr>
          <w:rFonts w:eastAsia="新細明體"/>
          <w:noProof/>
          <w:sz w:val="32"/>
          <w:szCs w:val="32"/>
        </w:rPr>
        <mc:AlternateContent>
          <mc:Choice Requires="wps">
            <w:drawing>
              <wp:anchor distT="0" distB="0" distL="114300" distR="114300" simplePos="0" relativeHeight="251703808" behindDoc="0" locked="0" layoutInCell="1" allowOverlap="1" wp14:anchorId="2CE12B06" wp14:editId="386E5E3E">
                <wp:simplePos x="0" y="0"/>
                <wp:positionH relativeFrom="column">
                  <wp:posOffset>3652520</wp:posOffset>
                </wp:positionH>
                <wp:positionV relativeFrom="paragraph">
                  <wp:posOffset>45720</wp:posOffset>
                </wp:positionV>
                <wp:extent cx="2200275" cy="1328420"/>
                <wp:effectExtent l="0" t="0" r="28575" b="24130"/>
                <wp:wrapSquare wrapText="bothSides"/>
                <wp:docPr id="7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328420"/>
                        </a:xfrm>
                        <a:prstGeom prst="rect">
                          <a:avLst/>
                        </a:prstGeom>
                        <a:solidFill>
                          <a:sysClr val="window" lastClr="FFFFFF"/>
                        </a:solidFill>
                        <a:ln w="25400" cap="flat" cmpd="sng" algn="ctr">
                          <a:solidFill>
                            <a:srgbClr val="4F81BD"/>
                          </a:solidFill>
                          <a:prstDash val="dash"/>
                        </a:ln>
                        <a:effectLst/>
                      </wps:spPr>
                      <wps:txbx>
                        <w:txbxContent>
                          <w:p w14:paraId="1664FF99" w14:textId="77777777" w:rsidR="000B28C8" w:rsidRPr="003B5F57" w:rsidRDefault="000B28C8" w:rsidP="00345066">
                            <w:pPr>
                              <w:snapToGrid w:val="0"/>
                              <w:spacing w:line="276" w:lineRule="auto"/>
                              <w:jc w:val="center"/>
                              <w:rPr>
                                <w:b/>
                                <w:bCs/>
                              </w:rPr>
                            </w:pPr>
                            <w:r w:rsidRPr="003B5F57">
                              <w:rPr>
                                <w:b/>
                                <w:bCs/>
                              </w:rPr>
                              <w:t>Values</w:t>
                            </w:r>
                          </w:p>
                          <w:p w14:paraId="3BAE59A3" w14:textId="2788ADAB" w:rsidR="000B28C8" w:rsidRDefault="000B28C8">
                            <w:pPr>
                              <w:snapToGrid w:val="0"/>
                              <w:spacing w:line="276" w:lineRule="auto"/>
                              <w:jc w:val="both"/>
                              <w:rPr>
                                <w:rFonts w:eastAsia="微軟正黑體"/>
                                <w:lang w:eastAsia="zh-TW"/>
                              </w:rPr>
                            </w:pPr>
                            <w:r>
                              <w:rPr>
                                <w:rFonts w:hint="eastAsia"/>
                              </w:rPr>
                              <w:t xml:space="preserve">Values </w:t>
                            </w:r>
                            <w:r>
                              <w:rPr>
                                <w:rFonts w:eastAsia="微軟正黑體"/>
                                <w:lang w:eastAsia="zh-TW"/>
                              </w:rPr>
                              <w:t xml:space="preserve">refer to the personal evaluation and attitudes towards </w:t>
                            </w:r>
                            <w:r>
                              <w:rPr>
                                <w:rFonts w:eastAsia="微軟正黑體" w:hint="eastAsia"/>
                                <w:lang w:eastAsia="zh-TW"/>
                              </w:rPr>
                              <w:t>the significance, function</w:t>
                            </w:r>
                            <w:r>
                              <w:rPr>
                                <w:rFonts w:eastAsia="微軟正黑體"/>
                                <w:lang w:eastAsia="zh-TW"/>
                              </w:rPr>
                              <w:t>s</w:t>
                            </w:r>
                            <w:r>
                              <w:rPr>
                                <w:rFonts w:eastAsia="微軟正黑體" w:hint="eastAsia"/>
                                <w:lang w:eastAsia="zh-TW"/>
                              </w:rPr>
                              <w:t xml:space="preserve"> and importance</w:t>
                            </w:r>
                            <w:r>
                              <w:rPr>
                                <w:rFonts w:eastAsia="微軟正黑體"/>
                                <w:lang w:eastAsia="zh-TW"/>
                              </w:rPr>
                              <w:t xml:space="preserve"> of</w:t>
                            </w:r>
                            <w:r>
                              <w:rPr>
                                <w:rFonts w:eastAsia="微軟正黑體" w:hint="eastAsia"/>
                                <w:lang w:eastAsia="zh-TW"/>
                              </w:rPr>
                              <w:t xml:space="preserve"> people, </w:t>
                            </w:r>
                            <w:r>
                              <w:rPr>
                                <w:rFonts w:eastAsia="微軟正黑體"/>
                                <w:lang w:eastAsia="zh-TW"/>
                              </w:rPr>
                              <w:t>events, or material things</w:t>
                            </w:r>
                            <w:r>
                              <w:rPr>
                                <w:rFonts w:eastAsia="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E12B06" id="_x0000_s1093" type="#_x0000_t202" style="position:absolute;left:0;text-align:left;margin-left:287.6pt;margin-top:3.6pt;width:173.25pt;height:104.6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" fillcolor="window" strokecolor="#4f81bd" strokeweight="2pt">
                <v:stroke dashstyle="dash"/>
                <v:textbox>
                  <w:txbxContent>
                    <w:p w14:paraId="1664FF99" w14:textId="77777777" w:rsidR="000B28C8" w:rsidRPr="003B5F57" w:rsidRDefault="000B28C8" w:rsidP="00345066">
                      <w:pPr>
                        <w:snapToGrid w:val="0"/>
                        <w:spacing w:line="276" w:lineRule="auto"/>
                        <w:jc w:val="center"/>
                        <w:rPr>
                          <w:b/>
                          <w:bCs/>
                        </w:rPr>
                      </w:pPr>
                      <w:r w:rsidRPr="003B5F57">
                        <w:rPr>
                          <w:b/>
                          <w:bCs/>
                        </w:rPr>
                        <w:t>Values</w:t>
                      </w:r>
                    </w:p>
                    <w:p w14:paraId="3BAE59A3" w14:textId="2788ADAB" w:rsidR="000B28C8" w:rsidRDefault="000B28C8">
                      <w:pPr>
                        <w:snapToGrid w:val="0"/>
                        <w:spacing w:line="276" w:lineRule="auto"/>
                        <w:jc w:val="both"/>
                        <w:rPr>
                          <w:rFonts w:eastAsia="微軟正黑體"/>
                          <w:lang w:eastAsia="zh-TW"/>
                        </w:rPr>
                      </w:pPr>
                      <w:r>
                        <w:rPr>
                          <w:rFonts w:hint="eastAsia"/>
                        </w:rPr>
                        <w:t xml:space="preserve">Values </w:t>
                      </w:r>
                      <w:r>
                        <w:rPr>
                          <w:rFonts w:eastAsia="微軟正黑體"/>
                          <w:lang w:eastAsia="zh-TW"/>
                        </w:rPr>
                        <w:t xml:space="preserve">refer to the personal evaluation and attitudes towards </w:t>
                      </w:r>
                      <w:r>
                        <w:rPr>
                          <w:rFonts w:eastAsia="微軟正黑體" w:hint="eastAsia"/>
                          <w:lang w:eastAsia="zh-TW"/>
                        </w:rPr>
                        <w:t>the significance, function</w:t>
                      </w:r>
                      <w:r>
                        <w:rPr>
                          <w:rFonts w:eastAsia="微軟正黑體"/>
                          <w:lang w:eastAsia="zh-TW"/>
                        </w:rPr>
                        <w:t>s</w:t>
                      </w:r>
                      <w:r>
                        <w:rPr>
                          <w:rFonts w:eastAsia="微軟正黑體" w:hint="eastAsia"/>
                          <w:lang w:eastAsia="zh-TW"/>
                        </w:rPr>
                        <w:t xml:space="preserve"> and importance</w:t>
                      </w:r>
                      <w:r>
                        <w:rPr>
                          <w:rFonts w:eastAsia="微軟正黑體"/>
                          <w:lang w:eastAsia="zh-TW"/>
                        </w:rPr>
                        <w:t xml:space="preserve"> of</w:t>
                      </w:r>
                      <w:r>
                        <w:rPr>
                          <w:rFonts w:eastAsia="微軟正黑體" w:hint="eastAsia"/>
                          <w:lang w:eastAsia="zh-TW"/>
                        </w:rPr>
                        <w:t xml:space="preserve"> people, </w:t>
                      </w:r>
                      <w:r>
                        <w:rPr>
                          <w:rFonts w:eastAsia="微軟正黑體"/>
                          <w:lang w:eastAsia="zh-TW"/>
                        </w:rPr>
                        <w:t>events, or material things</w:t>
                      </w:r>
                      <w:r>
                        <w:rPr>
                          <w:rFonts w:eastAsia="微軟正黑體" w:hint="eastAsia"/>
                          <w:lang w:eastAsia="zh-TW"/>
                        </w:rPr>
                        <w:t>.</w:t>
                      </w:r>
                    </w:p>
                  </w:txbxContent>
                </v:textbox>
                <w10:wrap type="square"/>
              </v:shape>
            </w:pict>
          </mc:Fallback>
        </mc:AlternateContent>
      </w:r>
      <w:r w:rsidR="008A7393" w:rsidRPr="001B08DC">
        <w:rPr>
          <w:rFonts w:eastAsia="微軟正黑體"/>
          <w:lang w:val="en-GB" w:eastAsia="zh-TW"/>
        </w:rPr>
        <w:t xml:space="preserve">Do you </w:t>
      </w:r>
      <w:r w:rsidR="00D75061" w:rsidRPr="001B08DC">
        <w:rPr>
          <w:rFonts w:eastAsia="微軟正黑體"/>
          <w:lang w:val="en-GB" w:eastAsia="zh-TW"/>
        </w:rPr>
        <w:t>know</w:t>
      </w:r>
      <w:r w:rsidR="008A7393" w:rsidRPr="001B08DC">
        <w:rPr>
          <w:rFonts w:eastAsia="微軟正黑體"/>
          <w:lang w:val="en-GB" w:eastAsia="zh-TW"/>
        </w:rPr>
        <w:t xml:space="preserve"> anyone </w:t>
      </w:r>
      <w:r w:rsidR="00D75061" w:rsidRPr="001B08DC">
        <w:rPr>
          <w:rFonts w:eastAsia="微軟正黑體"/>
          <w:lang w:val="en-GB" w:eastAsia="zh-TW"/>
        </w:rPr>
        <w:t xml:space="preserve">whom you </w:t>
      </w:r>
      <w:r w:rsidR="008A7393" w:rsidRPr="001B08DC">
        <w:rPr>
          <w:rFonts w:eastAsia="微軟正黑體"/>
          <w:lang w:val="en-GB" w:eastAsia="zh-TW"/>
        </w:rPr>
        <w:t xml:space="preserve">admire, </w:t>
      </w:r>
      <w:r w:rsidR="004A7E74" w:rsidRPr="001B08DC">
        <w:rPr>
          <w:rFonts w:eastAsia="微軟正黑體"/>
          <w:lang w:val="en-GB" w:eastAsia="zh-TW"/>
        </w:rPr>
        <w:t>respect,</w:t>
      </w:r>
      <w:r w:rsidR="008A7393" w:rsidRPr="001B08DC">
        <w:rPr>
          <w:rFonts w:eastAsia="微軟正黑體"/>
          <w:lang w:val="en-GB" w:eastAsia="zh-TW"/>
        </w:rPr>
        <w:t xml:space="preserve"> or look up to? You may regard him/her as </w:t>
      </w:r>
      <w:r w:rsidR="00D75061" w:rsidRPr="001B08DC">
        <w:rPr>
          <w:rFonts w:eastAsia="微軟正黑體"/>
          <w:lang w:val="en-GB" w:eastAsia="zh-TW"/>
        </w:rPr>
        <w:t xml:space="preserve">your </w:t>
      </w:r>
      <w:r w:rsidR="008A7393" w:rsidRPr="001B08DC">
        <w:rPr>
          <w:rFonts w:eastAsia="微軟正黑體"/>
          <w:lang w:val="en-GB" w:eastAsia="zh-TW"/>
        </w:rPr>
        <w:t xml:space="preserve">goal and </w:t>
      </w:r>
      <w:r w:rsidR="00D75061" w:rsidRPr="001B08DC">
        <w:rPr>
          <w:rFonts w:eastAsia="微軟正黑體"/>
          <w:lang w:val="en-GB" w:eastAsia="zh-TW"/>
        </w:rPr>
        <w:t xml:space="preserve">role </w:t>
      </w:r>
      <w:r w:rsidR="008A7393" w:rsidRPr="001B08DC">
        <w:rPr>
          <w:rFonts w:eastAsia="微軟正黑體"/>
          <w:lang w:val="en-GB" w:eastAsia="zh-TW"/>
        </w:rPr>
        <w:t xml:space="preserve">model because you admire his/her merits, </w:t>
      </w:r>
      <w:r w:rsidR="004A7E74" w:rsidRPr="001B08DC">
        <w:rPr>
          <w:rFonts w:eastAsia="微軟正黑體"/>
          <w:lang w:val="en-GB" w:eastAsia="zh-TW"/>
        </w:rPr>
        <w:t>talents,</w:t>
      </w:r>
      <w:r w:rsidR="008A7393" w:rsidRPr="001B08DC">
        <w:rPr>
          <w:rFonts w:eastAsia="微軟正黑體"/>
          <w:lang w:val="en-GB" w:eastAsia="zh-TW"/>
        </w:rPr>
        <w:t xml:space="preserve"> or character</w:t>
      </w:r>
      <w:r w:rsidR="008D14CD" w:rsidRPr="001B08DC">
        <w:rPr>
          <w:rFonts w:eastAsia="微軟正黑體"/>
          <w:lang w:val="en-GB" w:eastAsia="zh-TW"/>
        </w:rPr>
        <w:t xml:space="preserve">. And you may even </w:t>
      </w:r>
      <w:r w:rsidR="008A7393" w:rsidRPr="001B08DC">
        <w:rPr>
          <w:rFonts w:eastAsia="微軟正黑體"/>
          <w:lang w:val="en-GB" w:eastAsia="zh-TW"/>
        </w:rPr>
        <w:t xml:space="preserve">unconsciously </w:t>
      </w:r>
      <w:r w:rsidR="001432A6" w:rsidRPr="001B08DC">
        <w:rPr>
          <w:rFonts w:eastAsia="微軟正黑體"/>
          <w:lang w:val="en-GB" w:eastAsia="zh-TW"/>
        </w:rPr>
        <w:t xml:space="preserve">copy </w:t>
      </w:r>
      <w:r w:rsidR="008A7393" w:rsidRPr="001B08DC">
        <w:rPr>
          <w:rFonts w:eastAsia="微軟正黑體"/>
          <w:lang w:val="en-GB" w:eastAsia="zh-TW"/>
        </w:rPr>
        <w:t>his/her word</w:t>
      </w:r>
      <w:r w:rsidR="001432A6" w:rsidRPr="001B08DC">
        <w:rPr>
          <w:rFonts w:eastAsia="微軟正黑體"/>
          <w:lang w:val="en-GB" w:eastAsia="zh-TW"/>
        </w:rPr>
        <w:t>s,</w:t>
      </w:r>
      <w:r w:rsidR="008A7393" w:rsidRPr="001B08DC">
        <w:rPr>
          <w:rFonts w:eastAsia="微軟正黑體"/>
          <w:lang w:val="en-GB" w:eastAsia="zh-TW"/>
        </w:rPr>
        <w:t xml:space="preserve"> </w:t>
      </w:r>
      <w:r w:rsidR="001432A6" w:rsidRPr="001B08DC">
        <w:rPr>
          <w:rFonts w:eastAsia="微軟正黑體"/>
          <w:lang w:val="en-GB" w:eastAsia="zh-TW"/>
        </w:rPr>
        <w:t xml:space="preserve">imitate his/her </w:t>
      </w:r>
      <w:r w:rsidR="004A7E74" w:rsidRPr="001B08DC">
        <w:rPr>
          <w:rFonts w:eastAsia="微軟正黑體"/>
          <w:lang w:val="en-GB" w:eastAsia="zh-TW"/>
        </w:rPr>
        <w:t>behaviours,</w:t>
      </w:r>
      <w:r w:rsidR="008A7393" w:rsidRPr="001B08DC">
        <w:rPr>
          <w:rFonts w:eastAsia="微軟正黑體"/>
          <w:lang w:val="en-GB" w:eastAsia="zh-TW"/>
        </w:rPr>
        <w:t xml:space="preserve"> and </w:t>
      </w:r>
      <w:r w:rsidR="008120CD" w:rsidRPr="001B08DC">
        <w:rPr>
          <w:rFonts w:eastAsia="微軟正黑體"/>
          <w:lang w:val="en-GB" w:eastAsia="zh-TW"/>
        </w:rPr>
        <w:t xml:space="preserve">share </w:t>
      </w:r>
      <w:r w:rsidR="008A7393" w:rsidRPr="001B08DC">
        <w:rPr>
          <w:rFonts w:eastAsia="微軟正黑體"/>
          <w:lang w:val="en-GB" w:eastAsia="zh-TW"/>
        </w:rPr>
        <w:t xml:space="preserve">his/her </w:t>
      </w:r>
      <w:r w:rsidR="008A7393" w:rsidRPr="001B08DC">
        <w:rPr>
          <w:rFonts w:eastAsia="微軟正黑體"/>
          <w:b/>
          <w:bCs/>
          <w:lang w:val="en-GB" w:eastAsia="zh-TW"/>
        </w:rPr>
        <w:t>values</w:t>
      </w:r>
      <w:r w:rsidR="008A7393" w:rsidRPr="001B08DC">
        <w:rPr>
          <w:rFonts w:eastAsia="微軟正黑體"/>
          <w:lang w:val="en-GB" w:eastAsia="zh-TW"/>
        </w:rPr>
        <w:t>.</w:t>
      </w:r>
    </w:p>
    <w:p w14:paraId="48FF0B4D" w14:textId="77777777" w:rsidR="00222F1E" w:rsidRPr="001B08DC" w:rsidRDefault="00222F1E">
      <w:pPr>
        <w:snapToGrid w:val="0"/>
        <w:spacing w:line="276" w:lineRule="auto"/>
        <w:rPr>
          <w:rFonts w:ascii="微軟正黑體" w:eastAsia="微軟正黑體" w:hAnsi="微軟正黑體"/>
          <w:lang w:val="en-GB" w:eastAsia="zh-TW"/>
        </w:rPr>
      </w:pPr>
    </w:p>
    <w:p w14:paraId="7B6174CB" w14:textId="77777777" w:rsidR="00222F1E" w:rsidRPr="001B08DC" w:rsidRDefault="008A7393" w:rsidP="00CC732B">
      <w:pPr>
        <w:pStyle w:val="affc"/>
        <w:numPr>
          <w:ilvl w:val="0"/>
          <w:numId w:val="66"/>
        </w:numPr>
        <w:tabs>
          <w:tab w:val="clear" w:pos="928"/>
        </w:tabs>
        <w:snapToGrid w:val="0"/>
        <w:spacing w:line="276" w:lineRule="auto"/>
        <w:ind w:leftChars="0" w:left="482" w:hanging="482"/>
        <w:jc w:val="both"/>
        <w:rPr>
          <w:rFonts w:eastAsia="微軟正黑體"/>
          <w:lang w:val="en-GB" w:eastAsia="zh-TW"/>
        </w:rPr>
      </w:pPr>
      <w:r w:rsidRPr="001B08DC">
        <w:rPr>
          <w:noProof/>
        </w:rPr>
        <w:drawing>
          <wp:anchor distT="0" distB="0" distL="114300" distR="114300" simplePos="0" relativeHeight="251680256" behindDoc="0" locked="0" layoutInCell="1" allowOverlap="1" wp14:anchorId="03E8C49A" wp14:editId="7D223947">
            <wp:simplePos x="0" y="0"/>
            <wp:positionH relativeFrom="column">
              <wp:posOffset>4587240</wp:posOffset>
            </wp:positionH>
            <wp:positionV relativeFrom="paragraph">
              <wp:posOffset>249555</wp:posOffset>
            </wp:positionV>
            <wp:extent cx="509905" cy="1037590"/>
            <wp:effectExtent l="0" t="0" r="0" b="0"/>
            <wp:wrapSquare wrapText="bothSides"/>
            <wp:docPr id="124" name="圖片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圖片 304"/>
                    <pic:cNvPicPr>
                      <a:picLocks noChangeAspect="1"/>
                    </pic:cNvPicPr>
                  </pic:nvPicPr>
                  <pic:blipFill>
                    <a:blip r:embed="rId71" cstate="screen"/>
                    <a:stretch>
                      <a:fillRect/>
                    </a:stretch>
                  </pic:blipFill>
                  <pic:spPr>
                    <a:xfrm>
                      <a:off x="0" y="0"/>
                      <a:ext cx="509905" cy="1037590"/>
                    </a:xfrm>
                    <a:prstGeom prst="rect">
                      <a:avLst/>
                    </a:prstGeom>
                    <a:ln>
                      <a:noFill/>
                    </a:ln>
                  </pic:spPr>
                </pic:pic>
              </a:graphicData>
            </a:graphic>
          </wp:anchor>
        </w:drawing>
      </w:r>
      <w:r w:rsidRPr="001B08DC">
        <w:rPr>
          <w:lang w:val="en-GB"/>
        </w:rPr>
        <w:t>The person I admire</w:t>
      </w:r>
    </w:p>
    <w:p w14:paraId="64CA7832" w14:textId="05268F92" w:rsidR="00222F1E" w:rsidRPr="001B08DC" w:rsidRDefault="003B390C" w:rsidP="00CC732B">
      <w:pPr>
        <w:pStyle w:val="affc"/>
        <w:numPr>
          <w:ilvl w:val="0"/>
          <w:numId w:val="39"/>
        </w:numPr>
        <w:snapToGrid w:val="0"/>
        <w:spacing w:line="276" w:lineRule="auto"/>
        <w:ind w:leftChars="0" w:left="964" w:hanging="482"/>
        <w:jc w:val="both"/>
        <w:rPr>
          <w:rFonts w:ascii="微軟正黑體" w:eastAsia="微軟正黑體" w:hAnsi="微軟正黑體"/>
          <w:lang w:val="en-GB" w:eastAsia="zh-TW"/>
        </w:rPr>
      </w:pPr>
      <w:r w:rsidRPr="001B08DC">
        <w:rPr>
          <w:rFonts w:eastAsia="微軟正黑體"/>
          <w:lang w:val="en-GB" w:eastAsia="zh-TW"/>
        </w:rPr>
        <w:tab/>
      </w:r>
      <w:r w:rsidR="008A7393" w:rsidRPr="001B08DC">
        <w:rPr>
          <w:rFonts w:eastAsia="微軟正黑體"/>
          <w:lang w:val="en-GB" w:eastAsia="zh-TW"/>
        </w:rPr>
        <w:t xml:space="preserve">Please try to write down the name of </w:t>
      </w:r>
      <w:r w:rsidR="00CE51DC" w:rsidRPr="001B08DC">
        <w:rPr>
          <w:rFonts w:eastAsia="微軟正黑體"/>
          <w:b/>
          <w:bCs/>
          <w:u w:val="single"/>
          <w:lang w:val="en-GB" w:eastAsia="zh-TW"/>
        </w:rPr>
        <w:t>one</w:t>
      </w:r>
      <w:r w:rsidR="008A7393" w:rsidRPr="001B08DC">
        <w:rPr>
          <w:rFonts w:eastAsia="微軟正黑體"/>
          <w:lang w:val="en-GB" w:eastAsia="zh-TW"/>
        </w:rPr>
        <w:t xml:space="preserve"> person you admire, respect, or look up to on the left side of the table below. </w:t>
      </w:r>
      <w:r w:rsidR="00AE3C55" w:rsidRPr="001B08DC">
        <w:rPr>
          <w:rFonts w:eastAsia="微軟正黑體"/>
          <w:lang w:val="en-GB" w:eastAsia="zh-TW"/>
        </w:rPr>
        <w:t>He/</w:t>
      </w:r>
      <w:r w:rsidR="00AE3C55" w:rsidRPr="001B08DC">
        <w:rPr>
          <w:lang w:val="en-GB"/>
        </w:rPr>
        <w:t>s</w:t>
      </w:r>
      <w:r w:rsidR="00AE3C55" w:rsidRPr="001B08DC">
        <w:rPr>
          <w:rFonts w:eastAsia="微軟正黑體"/>
          <w:lang w:val="en-GB" w:eastAsia="zh-TW"/>
        </w:rPr>
        <w:t>he</w:t>
      </w:r>
      <w:r w:rsidR="008A7393" w:rsidRPr="001B08DC">
        <w:rPr>
          <w:rFonts w:eastAsia="微軟正黑體"/>
          <w:lang w:val="en-GB" w:eastAsia="zh-TW"/>
        </w:rPr>
        <w:t xml:space="preserve"> can be a </w:t>
      </w:r>
      <w:r w:rsidR="00987BC6" w:rsidRPr="001B08DC">
        <w:rPr>
          <w:rFonts w:eastAsia="微軟正黑體"/>
          <w:lang w:val="en-GB" w:eastAsia="zh-TW"/>
        </w:rPr>
        <w:t xml:space="preserve">senior </w:t>
      </w:r>
      <w:r w:rsidR="008A7393" w:rsidRPr="001B08DC">
        <w:rPr>
          <w:rFonts w:eastAsia="微軟正黑體"/>
          <w:lang w:val="en-GB" w:eastAsia="zh-TW"/>
        </w:rPr>
        <w:t xml:space="preserve">family member, a teacher, a friend, a celebrity, a historical </w:t>
      </w:r>
      <w:r w:rsidR="00987BC6" w:rsidRPr="001B08DC">
        <w:rPr>
          <w:rFonts w:eastAsia="微軟正黑體"/>
          <w:lang w:val="en-GB" w:eastAsia="zh-TW"/>
        </w:rPr>
        <w:t>figure</w:t>
      </w:r>
      <w:r w:rsidR="008A7393" w:rsidRPr="001B08DC">
        <w:rPr>
          <w:rFonts w:eastAsia="微軟正黑體"/>
          <w:lang w:val="en-GB" w:eastAsia="zh-TW"/>
        </w:rPr>
        <w:t>, an athlete, or even a movie or cartoon character. You can also post a picture of him/her or draw a portrait of him/her</w:t>
      </w:r>
      <w:r w:rsidR="00987BC6" w:rsidRPr="001B08DC">
        <w:rPr>
          <w:rFonts w:eastAsia="微軟正黑體"/>
          <w:lang w:val="en-GB" w:eastAsia="zh-TW"/>
        </w:rPr>
        <w:t>. L</w:t>
      </w:r>
      <w:r w:rsidR="008A7393" w:rsidRPr="001B08DC">
        <w:rPr>
          <w:rFonts w:eastAsia="微軟正黑體"/>
          <w:lang w:val="en-GB" w:eastAsia="zh-TW"/>
        </w:rPr>
        <w:t xml:space="preserve">ist on the right side </w:t>
      </w:r>
      <w:r w:rsidR="008A7393" w:rsidRPr="001B08DC">
        <w:rPr>
          <w:rFonts w:eastAsia="微軟正黑體"/>
          <w:b/>
          <w:bCs/>
          <w:u w:val="single"/>
          <w:lang w:val="en-GB" w:eastAsia="zh-TW"/>
        </w:rPr>
        <w:t>three</w:t>
      </w:r>
      <w:r w:rsidR="008A7393" w:rsidRPr="001B08DC">
        <w:rPr>
          <w:rFonts w:eastAsia="微軟正黑體"/>
          <w:lang w:val="en-GB" w:eastAsia="zh-TW"/>
        </w:rPr>
        <w:t xml:space="preserve"> </w:t>
      </w:r>
      <w:r w:rsidR="00364FCF" w:rsidRPr="001B08DC">
        <w:rPr>
          <w:rFonts w:eastAsia="微軟正黑體"/>
          <w:lang w:val="en-GB" w:eastAsia="zh-TW"/>
        </w:rPr>
        <w:t xml:space="preserve">of his/her </w:t>
      </w:r>
      <w:r w:rsidR="008A7393" w:rsidRPr="001B08DC">
        <w:rPr>
          <w:rFonts w:eastAsia="微軟正黑體"/>
          <w:lang w:val="en-GB" w:eastAsia="zh-TW"/>
        </w:rPr>
        <w:t>qualities that you want to have.</w:t>
      </w:r>
    </w:p>
    <w:tbl>
      <w:tblPr>
        <w:tblStyle w:val="aff3"/>
        <w:tblW w:w="0" w:type="auto"/>
        <w:tblInd w:w="279" w:type="dxa"/>
        <w:tblLook w:val="04A0" w:firstRow="1" w:lastRow="0" w:firstColumn="1" w:lastColumn="0" w:noHBand="0" w:noVBand="1"/>
      </w:tblPr>
      <w:tblGrid>
        <w:gridCol w:w="4008"/>
        <w:gridCol w:w="4009"/>
      </w:tblGrid>
      <w:tr w:rsidR="00222F1E" w:rsidRPr="001B08DC" w14:paraId="5EEE66D9" w14:textId="77777777" w:rsidTr="003B5CA1">
        <w:tc>
          <w:tcPr>
            <w:tcW w:w="4008" w:type="dxa"/>
          </w:tcPr>
          <w:p w14:paraId="4671F818" w14:textId="42E9A7E1" w:rsidR="00222F1E" w:rsidRPr="001B08DC" w:rsidRDefault="008A7393">
            <w:pPr>
              <w:snapToGrid w:val="0"/>
              <w:spacing w:line="276" w:lineRule="auto"/>
              <w:jc w:val="center"/>
              <w:rPr>
                <w:rFonts w:ascii="微軟正黑體" w:hAnsi="微軟正黑體"/>
                <w:b/>
                <w:bCs/>
                <w:szCs w:val="32"/>
                <w:lang w:val="en-GB"/>
              </w:rPr>
            </w:pPr>
            <w:r w:rsidRPr="001B08DC">
              <w:rPr>
                <w:rFonts w:eastAsia="微軟正黑體"/>
                <w:b/>
                <w:bCs/>
                <w:lang w:val="en-GB"/>
              </w:rPr>
              <w:t xml:space="preserve">The person I </w:t>
            </w:r>
            <w:r w:rsidRPr="001B08DC">
              <w:rPr>
                <w:rFonts w:eastAsia="微軟正黑體"/>
                <w:b/>
                <w:bCs/>
                <w:lang w:val="en-GB" w:eastAsia="zh-TW"/>
              </w:rPr>
              <w:t>admire, respect or</w:t>
            </w:r>
            <w:r w:rsidRPr="001B08DC">
              <w:rPr>
                <w:rFonts w:eastAsia="微軟正黑體"/>
                <w:b/>
                <w:bCs/>
                <w:lang w:val="en-GB"/>
              </w:rPr>
              <w:t xml:space="preserve"> </w:t>
            </w:r>
            <w:r w:rsidRPr="001B08DC">
              <w:rPr>
                <w:rFonts w:eastAsia="微軟正黑體"/>
                <w:b/>
                <w:bCs/>
                <w:lang w:val="en-GB" w:eastAsia="zh-TW"/>
              </w:rPr>
              <w:t>look up to</w:t>
            </w:r>
            <w:r w:rsidRPr="001B08DC">
              <w:rPr>
                <w:rFonts w:eastAsia="微軟正黑體"/>
                <w:b/>
                <w:bCs/>
                <w:lang w:val="en-GB"/>
              </w:rPr>
              <w:t xml:space="preserve"> is...</w:t>
            </w:r>
          </w:p>
        </w:tc>
        <w:tc>
          <w:tcPr>
            <w:tcW w:w="4009" w:type="dxa"/>
          </w:tcPr>
          <w:p w14:paraId="1D479A12" w14:textId="18DA3DC7" w:rsidR="00222F1E" w:rsidRPr="001B08DC" w:rsidRDefault="008A7393" w:rsidP="00364FCF">
            <w:pPr>
              <w:snapToGrid w:val="0"/>
              <w:spacing w:line="276" w:lineRule="auto"/>
              <w:jc w:val="center"/>
              <w:rPr>
                <w:rFonts w:ascii="微軟正黑體" w:eastAsia="微軟正黑體" w:hAnsi="微軟正黑體"/>
                <w:b/>
                <w:bCs/>
                <w:szCs w:val="32"/>
                <w:lang w:val="en-GB" w:eastAsia="zh-TW"/>
              </w:rPr>
            </w:pPr>
            <w:r w:rsidRPr="001B08DC">
              <w:rPr>
                <w:b/>
                <w:bCs/>
                <w:lang w:val="en-GB"/>
              </w:rPr>
              <w:t>T</w:t>
            </w:r>
            <w:r w:rsidRPr="001B08DC">
              <w:rPr>
                <w:rFonts w:eastAsia="微軟正黑體"/>
                <w:b/>
                <w:bCs/>
                <w:lang w:val="en-GB" w:eastAsia="zh-TW"/>
              </w:rPr>
              <w:t xml:space="preserve">hree </w:t>
            </w:r>
            <w:r w:rsidR="00364FCF" w:rsidRPr="001B08DC">
              <w:rPr>
                <w:rFonts w:eastAsia="微軟正黑體"/>
                <w:b/>
                <w:bCs/>
                <w:lang w:val="en-GB" w:eastAsia="zh-TW"/>
              </w:rPr>
              <w:t xml:space="preserve">of his/her </w:t>
            </w:r>
            <w:r w:rsidRPr="001B08DC">
              <w:rPr>
                <w:rFonts w:eastAsia="微軟正黑體"/>
                <w:b/>
                <w:bCs/>
                <w:lang w:val="en-GB" w:eastAsia="zh-TW"/>
              </w:rPr>
              <w:t xml:space="preserve">qualities that </w:t>
            </w:r>
            <w:r w:rsidRPr="001B08DC">
              <w:rPr>
                <w:rFonts w:eastAsia="微軟正黑體"/>
                <w:b/>
                <w:bCs/>
                <w:lang w:val="en-GB"/>
              </w:rPr>
              <w:t>I</w:t>
            </w:r>
            <w:r w:rsidRPr="001B08DC">
              <w:rPr>
                <w:rFonts w:eastAsia="微軟正黑體"/>
                <w:b/>
                <w:bCs/>
                <w:lang w:val="en-GB" w:eastAsia="zh-TW"/>
              </w:rPr>
              <w:t xml:space="preserve"> want to have</w:t>
            </w:r>
          </w:p>
        </w:tc>
      </w:tr>
      <w:tr w:rsidR="00222F1E" w:rsidRPr="001B08DC" w14:paraId="2DEA1BE7" w14:textId="77777777" w:rsidTr="003B5CA1">
        <w:trPr>
          <w:trHeight w:val="2835"/>
        </w:trPr>
        <w:tc>
          <w:tcPr>
            <w:tcW w:w="4008" w:type="dxa"/>
          </w:tcPr>
          <w:p w14:paraId="402612A8" w14:textId="06B84F14" w:rsidR="00391A54" w:rsidRPr="001B08DC" w:rsidRDefault="00391A54" w:rsidP="003B5CA1">
            <w:pPr>
              <w:jc w:val="both"/>
              <w:rPr>
                <w:rFonts w:eastAsiaTheme="minorEastAsia"/>
                <w:i/>
                <w:iCs/>
                <w:color w:val="FF0000"/>
                <w:lang w:eastAsia="zh-HK"/>
              </w:rPr>
            </w:pPr>
            <w:r w:rsidRPr="001B08DC">
              <w:rPr>
                <w:i/>
                <w:iCs/>
                <w:color w:val="FF0000"/>
              </w:rPr>
              <w:t>(Name of one person whom a student admires, respects or looks up to</w:t>
            </w:r>
            <w:r w:rsidRPr="001B08DC">
              <w:rPr>
                <w:rFonts w:eastAsiaTheme="minorEastAsia"/>
                <w:i/>
                <w:iCs/>
                <w:color w:val="FF0000"/>
                <w:lang w:eastAsia="zh-TW"/>
              </w:rPr>
              <w:t>)</w:t>
            </w:r>
          </w:p>
          <w:p w14:paraId="7AEC8984" w14:textId="01982924" w:rsidR="00222F1E" w:rsidRPr="001B08DC" w:rsidRDefault="00222F1E" w:rsidP="003B5CA1">
            <w:pPr>
              <w:snapToGrid w:val="0"/>
              <w:spacing w:line="276" w:lineRule="auto"/>
              <w:jc w:val="both"/>
              <w:rPr>
                <w:rFonts w:ascii="微軟正黑體" w:eastAsia="微軟正黑體" w:hAnsi="微軟正黑體"/>
                <w:szCs w:val="32"/>
                <w:lang w:val="en-GB" w:eastAsia="zh-TW"/>
              </w:rPr>
            </w:pPr>
          </w:p>
        </w:tc>
        <w:tc>
          <w:tcPr>
            <w:tcW w:w="4009" w:type="dxa"/>
          </w:tcPr>
          <w:p w14:paraId="54F9411F" w14:textId="77777777" w:rsidR="00391A54" w:rsidRPr="001B08DC" w:rsidRDefault="00391A5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7944325A" w14:textId="77777777" w:rsidR="00391A54" w:rsidRPr="001B08DC" w:rsidRDefault="00391A54" w:rsidP="00CC732B">
            <w:pPr>
              <w:pStyle w:val="affc"/>
              <w:numPr>
                <w:ilvl w:val="0"/>
                <w:numId w:val="40"/>
              </w:numPr>
              <w:ind w:leftChars="0"/>
              <w:jc w:val="both"/>
              <w:rPr>
                <w:rFonts w:asciiTheme="minorEastAsia" w:eastAsiaTheme="minorEastAsia" w:hAnsiTheme="minorEastAsia"/>
                <w:i/>
                <w:iCs/>
                <w:color w:val="FF0000"/>
                <w:lang w:eastAsia="zh-HK"/>
              </w:rPr>
            </w:pPr>
            <w:r w:rsidRPr="001B08DC">
              <w:rPr>
                <w:rFonts w:eastAsiaTheme="minorEastAsia" w:hint="eastAsia"/>
                <w:i/>
                <w:color w:val="FF0000"/>
                <w:lang w:eastAsia="zh-TW"/>
              </w:rPr>
              <w:t>Creativ</w:t>
            </w:r>
            <w:r w:rsidRPr="001B08DC">
              <w:rPr>
                <w:rFonts w:eastAsiaTheme="minorEastAsia"/>
                <w:i/>
                <w:color w:val="FF0000"/>
                <w:lang w:eastAsia="zh-TW"/>
              </w:rPr>
              <w:t xml:space="preserve">e; has </w:t>
            </w:r>
            <w:r w:rsidRPr="001B08DC">
              <w:rPr>
                <w:rFonts w:eastAsiaTheme="minorEastAsia" w:hint="eastAsia"/>
                <w:i/>
                <w:color w:val="FF0000"/>
                <w:lang w:eastAsia="zh-TW"/>
              </w:rPr>
              <w:t>big eyes</w:t>
            </w:r>
            <w:r w:rsidRPr="001B08DC">
              <w:rPr>
                <w:rFonts w:eastAsiaTheme="minorEastAsia"/>
                <w:i/>
                <w:color w:val="FF0000"/>
                <w:lang w:eastAsia="zh-TW"/>
              </w:rPr>
              <w:t>;</w:t>
            </w:r>
            <w:r w:rsidRPr="001B08DC">
              <w:rPr>
                <w:rFonts w:eastAsiaTheme="minorEastAsia" w:hint="eastAsia"/>
                <w:i/>
                <w:color w:val="FF0000"/>
                <w:lang w:eastAsia="zh-TW"/>
              </w:rPr>
              <w:t xml:space="preserve"> </w:t>
            </w:r>
            <w:r w:rsidRPr="001B08DC">
              <w:rPr>
                <w:rFonts w:eastAsiaTheme="minorEastAsia"/>
                <w:i/>
                <w:color w:val="FF0000"/>
                <w:lang w:eastAsia="zh-TW"/>
              </w:rPr>
              <w:t>stylish; hardworking;</w:t>
            </w:r>
            <w:r w:rsidRPr="001B08DC">
              <w:rPr>
                <w:rFonts w:eastAsiaTheme="minorEastAsia" w:hint="eastAsia"/>
                <w:i/>
                <w:color w:val="FF0000"/>
                <w:lang w:eastAsia="zh-TW"/>
              </w:rPr>
              <w:t xml:space="preserve"> </w:t>
            </w:r>
            <w:r w:rsidRPr="001B08DC">
              <w:rPr>
                <w:rFonts w:eastAsiaTheme="minorEastAsia"/>
                <w:i/>
                <w:color w:val="FF0000"/>
                <w:lang w:eastAsia="zh-TW"/>
              </w:rPr>
              <w:t xml:space="preserve">strong and </w:t>
            </w:r>
            <w:r w:rsidRPr="001B08DC">
              <w:rPr>
                <w:rFonts w:eastAsiaTheme="minorEastAsia" w:hint="eastAsia"/>
                <w:i/>
                <w:color w:val="FF0000"/>
                <w:lang w:eastAsia="zh-TW"/>
              </w:rPr>
              <w:t>courage</w:t>
            </w:r>
            <w:r w:rsidRPr="001B08DC">
              <w:rPr>
                <w:rFonts w:eastAsiaTheme="minorEastAsia"/>
                <w:i/>
                <w:color w:val="FF0000"/>
                <w:lang w:eastAsia="zh-TW"/>
              </w:rPr>
              <w:t>ous;</w:t>
            </w:r>
            <w:r w:rsidRPr="001B08DC">
              <w:rPr>
                <w:rFonts w:eastAsiaTheme="minorEastAsia" w:hint="eastAsia"/>
                <w:i/>
                <w:color w:val="FF0000"/>
                <w:lang w:eastAsia="zh-TW"/>
              </w:rPr>
              <w:t xml:space="preserve"> a good singer</w:t>
            </w:r>
            <w:r w:rsidRPr="001B08DC">
              <w:rPr>
                <w:rFonts w:eastAsiaTheme="minorEastAsia"/>
                <w:i/>
                <w:color w:val="FF0000"/>
                <w:lang w:eastAsia="zh-TW"/>
              </w:rPr>
              <w:t xml:space="preserve">; </w:t>
            </w:r>
            <w:r w:rsidRPr="001B08DC">
              <w:rPr>
                <w:rFonts w:eastAsiaTheme="minorEastAsia" w:hint="eastAsia"/>
                <w:i/>
                <w:color w:val="FF0000"/>
                <w:lang w:eastAsia="zh-TW"/>
              </w:rPr>
              <w:t>excellent basketball skills</w:t>
            </w:r>
            <w:r w:rsidRPr="001B08DC">
              <w:rPr>
                <w:rFonts w:eastAsiaTheme="minorEastAsia"/>
                <w:i/>
                <w:color w:val="FF0000"/>
                <w:lang w:eastAsia="zh-TW"/>
              </w:rPr>
              <w:t>; etc.</w:t>
            </w:r>
          </w:p>
          <w:p w14:paraId="5F64825D" w14:textId="0CE7C231" w:rsidR="00222F1E" w:rsidRPr="001B08DC" w:rsidRDefault="00222F1E" w:rsidP="003B5CA1">
            <w:pPr>
              <w:snapToGrid w:val="0"/>
              <w:spacing w:line="276" w:lineRule="auto"/>
              <w:jc w:val="both"/>
              <w:rPr>
                <w:rFonts w:ascii="微軟正黑體" w:eastAsia="微軟正黑體" w:hAnsi="微軟正黑體"/>
                <w:szCs w:val="32"/>
                <w:lang w:val="en-GB" w:eastAsia="zh-TW"/>
              </w:rPr>
            </w:pPr>
          </w:p>
        </w:tc>
      </w:tr>
    </w:tbl>
    <w:p w14:paraId="093D38E6" w14:textId="77777777" w:rsidR="00222F1E" w:rsidRPr="001B08DC" w:rsidRDefault="00222F1E">
      <w:pPr>
        <w:pStyle w:val="affc"/>
        <w:snapToGrid w:val="0"/>
        <w:spacing w:line="276" w:lineRule="auto"/>
        <w:ind w:leftChars="0" w:left="360"/>
        <w:rPr>
          <w:rFonts w:asciiTheme="minorEastAsia" w:eastAsiaTheme="minorEastAsia" w:hAnsiTheme="minorEastAsia"/>
          <w:lang w:val="en-GB" w:eastAsia="zh-TW"/>
        </w:rPr>
      </w:pPr>
    </w:p>
    <w:p w14:paraId="0CBC8A14" w14:textId="64850DBC" w:rsidR="00222F1E" w:rsidRPr="001B08DC" w:rsidRDefault="008A7393" w:rsidP="00CC732B">
      <w:pPr>
        <w:pStyle w:val="affc"/>
        <w:numPr>
          <w:ilvl w:val="0"/>
          <w:numId w:val="39"/>
        </w:numPr>
        <w:snapToGrid w:val="0"/>
        <w:spacing w:line="276" w:lineRule="auto"/>
        <w:ind w:leftChars="0" w:left="993" w:hanging="426"/>
        <w:jc w:val="both"/>
        <w:rPr>
          <w:rFonts w:eastAsia="微軟正黑體"/>
          <w:lang w:val="en-GB"/>
        </w:rPr>
      </w:pPr>
      <w:r w:rsidRPr="001B08DC">
        <w:rPr>
          <w:rFonts w:eastAsia="微軟正黑體"/>
          <w:lang w:val="en-GB"/>
        </w:rPr>
        <w:t xml:space="preserve">Why do you want to have </w:t>
      </w:r>
      <w:r w:rsidR="00364FCF" w:rsidRPr="001B08DC">
        <w:rPr>
          <w:rFonts w:eastAsia="微軟正黑體"/>
          <w:lang w:val="en-GB"/>
        </w:rPr>
        <w:t xml:space="preserve">his/her </w:t>
      </w:r>
      <w:r w:rsidRPr="001B08DC">
        <w:rPr>
          <w:rFonts w:eastAsia="微軟正黑體"/>
          <w:lang w:val="en-GB"/>
        </w:rPr>
        <w:t xml:space="preserve">qualities </w:t>
      </w:r>
      <w:r w:rsidR="00364FCF" w:rsidRPr="001B08DC">
        <w:rPr>
          <w:rFonts w:eastAsia="微軟正黑體"/>
          <w:lang w:val="en-GB"/>
        </w:rPr>
        <w:t>listed above</w:t>
      </w:r>
      <w:r w:rsidRPr="001B08DC">
        <w:rPr>
          <w:rFonts w:eastAsia="微軟正黑體"/>
          <w:lang w:val="en-GB"/>
        </w:rPr>
        <w:t>?</w:t>
      </w:r>
    </w:p>
    <w:tbl>
      <w:tblPr>
        <w:tblStyle w:val="aff3"/>
        <w:tblW w:w="0" w:type="auto"/>
        <w:tblInd w:w="360" w:type="dxa"/>
        <w:tblLook w:val="04A0" w:firstRow="1" w:lastRow="0" w:firstColumn="1" w:lastColumn="0" w:noHBand="0" w:noVBand="1"/>
      </w:tblPr>
      <w:tblGrid>
        <w:gridCol w:w="7936"/>
      </w:tblGrid>
      <w:tr w:rsidR="00222F1E" w:rsidRPr="001B08DC" w14:paraId="6B6737E0" w14:textId="77777777" w:rsidTr="00345066">
        <w:trPr>
          <w:trHeight w:val="1984"/>
        </w:trPr>
        <w:tc>
          <w:tcPr>
            <w:tcW w:w="8362" w:type="dxa"/>
          </w:tcPr>
          <w:p w14:paraId="75A39925" w14:textId="77777777" w:rsidR="00391A54" w:rsidRPr="001B08DC" w:rsidRDefault="00391A5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203724FE" w14:textId="77777777" w:rsidR="00391A54" w:rsidRPr="001B08DC" w:rsidRDefault="00391A54" w:rsidP="00CC732B">
            <w:pPr>
              <w:pStyle w:val="affc"/>
              <w:numPr>
                <w:ilvl w:val="0"/>
                <w:numId w:val="40"/>
              </w:numPr>
              <w:ind w:leftChars="0"/>
              <w:jc w:val="both"/>
              <w:rPr>
                <w:rFonts w:eastAsiaTheme="minorEastAsia"/>
                <w:i/>
                <w:color w:val="FF0000"/>
                <w:lang w:eastAsia="zh-TW"/>
              </w:rPr>
            </w:pPr>
            <w:r w:rsidRPr="001B08DC">
              <w:rPr>
                <w:rFonts w:eastAsiaTheme="minorEastAsia" w:hint="eastAsia"/>
                <w:i/>
                <w:color w:val="FF0000"/>
                <w:lang w:eastAsia="zh-TW"/>
              </w:rPr>
              <w:t xml:space="preserve">Because I want to </w:t>
            </w:r>
            <w:r w:rsidRPr="001B08DC">
              <w:rPr>
                <w:rFonts w:eastAsiaTheme="minorEastAsia" w:hint="eastAsia"/>
                <w:i/>
                <w:color w:val="FF0000"/>
              </w:rPr>
              <w:t xml:space="preserve">overcome </w:t>
            </w:r>
            <w:r w:rsidRPr="001B08DC">
              <w:rPr>
                <w:rFonts w:eastAsiaTheme="minorEastAsia" w:hint="eastAsia"/>
                <w:i/>
                <w:color w:val="FF0000"/>
                <w:lang w:eastAsia="zh-TW"/>
              </w:rPr>
              <w:t>some shortcomings.</w:t>
            </w:r>
          </w:p>
          <w:p w14:paraId="7E92E42F" w14:textId="77777777" w:rsidR="00391A54" w:rsidRPr="001B08DC" w:rsidRDefault="00391A54" w:rsidP="00CC732B">
            <w:pPr>
              <w:pStyle w:val="affc"/>
              <w:numPr>
                <w:ilvl w:val="0"/>
                <w:numId w:val="40"/>
              </w:numPr>
              <w:ind w:leftChars="0"/>
              <w:jc w:val="both"/>
              <w:rPr>
                <w:rFonts w:eastAsiaTheme="minorEastAsia"/>
                <w:i/>
                <w:color w:val="FF0000"/>
                <w:lang w:eastAsia="zh-TW"/>
              </w:rPr>
            </w:pPr>
            <w:r w:rsidRPr="001B08DC">
              <w:rPr>
                <w:rFonts w:eastAsiaTheme="minorEastAsia" w:hint="eastAsia"/>
                <w:i/>
                <w:color w:val="FF0000"/>
                <w:lang w:eastAsia="zh-TW"/>
              </w:rPr>
              <w:t>Because with these qualities, I will be more popular.</w:t>
            </w:r>
          </w:p>
          <w:p w14:paraId="6448DCF4" w14:textId="77777777" w:rsidR="00391A54" w:rsidRPr="001B08DC" w:rsidRDefault="00391A54" w:rsidP="00CC732B">
            <w:pPr>
              <w:pStyle w:val="affc"/>
              <w:numPr>
                <w:ilvl w:val="0"/>
                <w:numId w:val="40"/>
              </w:numPr>
              <w:ind w:leftChars="0"/>
              <w:jc w:val="both"/>
              <w:rPr>
                <w:rFonts w:eastAsiaTheme="minorEastAsia"/>
                <w:i/>
                <w:color w:val="FF0000"/>
                <w:lang w:eastAsia="zh-TW"/>
              </w:rPr>
            </w:pPr>
            <w:r w:rsidRPr="001B08DC">
              <w:rPr>
                <w:rFonts w:eastAsiaTheme="minorEastAsia" w:hint="eastAsia"/>
                <w:i/>
                <w:color w:val="FF0000"/>
                <w:lang w:eastAsia="zh-TW"/>
              </w:rPr>
              <w:t xml:space="preserve">Because I want to be </w:t>
            </w:r>
            <w:r w:rsidRPr="001B08DC">
              <w:rPr>
                <w:rFonts w:eastAsiaTheme="minorEastAsia"/>
                <w:i/>
                <w:color w:val="FF0000"/>
                <w:lang w:eastAsia="zh-TW"/>
              </w:rPr>
              <w:t xml:space="preserve">like him/her, who are </w:t>
            </w:r>
            <w:r w:rsidRPr="001B08DC">
              <w:rPr>
                <w:rFonts w:eastAsiaTheme="minorEastAsia" w:hint="eastAsia"/>
                <w:i/>
                <w:color w:val="FF0000"/>
                <w:lang w:eastAsia="zh-TW"/>
              </w:rPr>
              <w:t xml:space="preserve">respected </w:t>
            </w:r>
            <w:r w:rsidRPr="001B08DC">
              <w:rPr>
                <w:rFonts w:eastAsiaTheme="minorEastAsia"/>
                <w:i/>
                <w:color w:val="FF0000"/>
                <w:lang w:eastAsia="zh-TW"/>
              </w:rPr>
              <w:t xml:space="preserve">by others </w:t>
            </w:r>
            <w:r w:rsidRPr="001B08DC">
              <w:rPr>
                <w:rFonts w:eastAsiaTheme="minorEastAsia" w:hint="eastAsia"/>
                <w:i/>
                <w:color w:val="FF0000"/>
                <w:lang w:eastAsia="zh-TW"/>
              </w:rPr>
              <w:t>and make great contributions to</w:t>
            </w:r>
            <w:r w:rsidRPr="001B08DC">
              <w:rPr>
                <w:rFonts w:eastAsiaTheme="minorEastAsia" w:hint="eastAsia"/>
                <w:i/>
                <w:color w:val="FF0000"/>
              </w:rPr>
              <w:t xml:space="preserve"> </w:t>
            </w:r>
            <w:r w:rsidRPr="001B08DC">
              <w:rPr>
                <w:rFonts w:eastAsiaTheme="minorEastAsia" w:hint="eastAsia"/>
                <w:i/>
                <w:color w:val="FF0000"/>
                <w:lang w:eastAsia="zh-TW"/>
              </w:rPr>
              <w:t>society.</w:t>
            </w:r>
          </w:p>
          <w:p w14:paraId="3809CF6C" w14:textId="5A515C79" w:rsidR="00222F1E" w:rsidRPr="001B08DC" w:rsidRDefault="00222F1E">
            <w:pPr>
              <w:pStyle w:val="affc"/>
              <w:snapToGrid w:val="0"/>
              <w:spacing w:line="276" w:lineRule="auto"/>
              <w:ind w:leftChars="0" w:left="0"/>
              <w:rPr>
                <w:rFonts w:asciiTheme="minorEastAsia" w:eastAsiaTheme="minorEastAsia" w:hAnsiTheme="minorEastAsia"/>
                <w:sz w:val="20"/>
                <w:lang w:val="en-GB" w:eastAsia="zh-TW"/>
              </w:rPr>
            </w:pPr>
          </w:p>
        </w:tc>
      </w:tr>
    </w:tbl>
    <w:p w14:paraId="71D77DD0" w14:textId="77777777" w:rsidR="00222F1E" w:rsidRPr="001B08DC" w:rsidRDefault="00222F1E">
      <w:pPr>
        <w:pStyle w:val="affc"/>
        <w:snapToGrid w:val="0"/>
        <w:spacing w:line="276" w:lineRule="auto"/>
        <w:ind w:leftChars="0" w:left="360"/>
        <w:rPr>
          <w:rFonts w:ascii="微軟正黑體" w:eastAsia="微軟正黑體" w:hAnsi="微軟正黑體"/>
          <w:lang w:val="en-GB" w:eastAsia="zh-TW"/>
        </w:rPr>
      </w:pPr>
    </w:p>
    <w:p w14:paraId="73029510" w14:textId="77777777" w:rsidR="00222F1E" w:rsidRPr="001B08DC" w:rsidRDefault="008A7393" w:rsidP="00CC732B">
      <w:pPr>
        <w:pStyle w:val="affc"/>
        <w:numPr>
          <w:ilvl w:val="0"/>
          <w:numId w:val="66"/>
        </w:numPr>
        <w:tabs>
          <w:tab w:val="clear" w:pos="928"/>
        </w:tabs>
        <w:snapToGrid w:val="0"/>
        <w:spacing w:line="276" w:lineRule="auto"/>
        <w:ind w:leftChars="0" w:left="482" w:hanging="482"/>
        <w:jc w:val="both"/>
        <w:rPr>
          <w:rFonts w:eastAsia="微軟正黑體"/>
          <w:lang w:val="en-GB" w:eastAsia="zh-TW"/>
        </w:rPr>
      </w:pPr>
      <w:r w:rsidRPr="001B08DC">
        <w:rPr>
          <w:lang w:val="en-GB"/>
        </w:rPr>
        <w:t>T</w:t>
      </w:r>
      <w:r w:rsidRPr="001B08DC">
        <w:rPr>
          <w:rFonts w:eastAsia="微軟正黑體"/>
          <w:lang w:val="en-GB" w:eastAsia="zh-TW"/>
        </w:rPr>
        <w:t>he self-portrait of my ideal self</w:t>
      </w:r>
    </w:p>
    <w:p w14:paraId="451D746F" w14:textId="7D22C122" w:rsidR="00222F1E" w:rsidRPr="001B08DC" w:rsidRDefault="008A7393" w:rsidP="003B5CA1">
      <w:pPr>
        <w:pStyle w:val="affc"/>
        <w:snapToGrid w:val="0"/>
        <w:spacing w:line="276" w:lineRule="auto"/>
        <w:ind w:leftChars="0" w:left="482"/>
        <w:jc w:val="both"/>
        <w:rPr>
          <w:lang w:val="en-GB"/>
        </w:rPr>
      </w:pPr>
      <w:r w:rsidRPr="001B08DC">
        <w:rPr>
          <w:noProof/>
        </w:rPr>
        <w:drawing>
          <wp:anchor distT="0" distB="0" distL="114300" distR="114300" simplePos="0" relativeHeight="251534848" behindDoc="1" locked="0" layoutInCell="1" allowOverlap="1" wp14:anchorId="063668A3" wp14:editId="1C5D838C">
            <wp:simplePos x="0" y="0"/>
            <wp:positionH relativeFrom="column">
              <wp:posOffset>4549140</wp:posOffset>
            </wp:positionH>
            <wp:positionV relativeFrom="paragraph">
              <wp:posOffset>8255</wp:posOffset>
            </wp:positionV>
            <wp:extent cx="709295" cy="975360"/>
            <wp:effectExtent l="0" t="0" r="0" b="0"/>
            <wp:wrapSquare wrapText="bothSides"/>
            <wp:docPr id="471"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圖片 471"/>
                    <pic:cNvPicPr>
                      <a:picLocks noChangeAspect="1"/>
                    </pic:cNvPicPr>
                  </pic:nvPicPr>
                  <pic:blipFill>
                    <a:blip r:embed="rId72" cstate="screen"/>
                    <a:stretch>
                      <a:fillRect/>
                    </a:stretch>
                  </pic:blipFill>
                  <pic:spPr>
                    <a:xfrm>
                      <a:off x="0" y="0"/>
                      <a:ext cx="709295" cy="975360"/>
                    </a:xfrm>
                    <a:prstGeom prst="rect">
                      <a:avLst/>
                    </a:prstGeom>
                    <a:ln>
                      <a:noFill/>
                    </a:ln>
                  </pic:spPr>
                </pic:pic>
              </a:graphicData>
            </a:graphic>
          </wp:anchor>
        </w:drawing>
      </w:r>
      <w:r w:rsidR="00A27E12" w:rsidRPr="001B08DC">
        <w:rPr>
          <w:lang w:val="en-GB"/>
        </w:rPr>
        <w:t xml:space="preserve">Continuing from </w:t>
      </w:r>
      <w:r w:rsidRPr="001B08DC">
        <w:rPr>
          <w:lang w:val="en-GB"/>
        </w:rPr>
        <w:t xml:space="preserve">the last question: What would you </w:t>
      </w:r>
      <w:r w:rsidR="00987BC6" w:rsidRPr="001B08DC">
        <w:rPr>
          <w:lang w:val="en-GB"/>
        </w:rPr>
        <w:t xml:space="preserve">change </w:t>
      </w:r>
      <w:r w:rsidR="00A27E12" w:rsidRPr="001B08DC">
        <w:rPr>
          <w:lang w:val="en-GB"/>
        </w:rPr>
        <w:t xml:space="preserve">in </w:t>
      </w:r>
      <w:r w:rsidR="00987BC6" w:rsidRPr="001B08DC">
        <w:rPr>
          <w:lang w:val="en-GB"/>
        </w:rPr>
        <w:t xml:space="preserve">your appearance </w:t>
      </w:r>
      <w:r w:rsidRPr="001B08DC">
        <w:rPr>
          <w:lang w:val="en-GB"/>
        </w:rPr>
        <w:t xml:space="preserve">if a </w:t>
      </w:r>
      <w:r w:rsidR="00A27E12" w:rsidRPr="001B08DC">
        <w:rPr>
          <w:lang w:val="en-GB"/>
        </w:rPr>
        <w:t>fairy</w:t>
      </w:r>
      <w:r w:rsidRPr="001B08DC">
        <w:rPr>
          <w:lang w:val="en-GB"/>
        </w:rPr>
        <w:t xml:space="preserve"> appeare</w:t>
      </w:r>
      <w:r w:rsidR="00987BC6" w:rsidRPr="001B08DC">
        <w:rPr>
          <w:lang w:val="en-GB"/>
        </w:rPr>
        <w:t>d</w:t>
      </w:r>
      <w:r w:rsidRPr="001B08DC">
        <w:rPr>
          <w:lang w:val="en-GB"/>
        </w:rPr>
        <w:t xml:space="preserve"> and promised to give you the qualities you </w:t>
      </w:r>
      <w:r w:rsidR="00A27E12" w:rsidRPr="001B08DC">
        <w:rPr>
          <w:lang w:val="en-GB"/>
        </w:rPr>
        <w:t xml:space="preserve">have been </w:t>
      </w:r>
      <w:r w:rsidRPr="001B08DC">
        <w:rPr>
          <w:lang w:val="en-GB"/>
        </w:rPr>
        <w:t>long</w:t>
      </w:r>
      <w:r w:rsidR="00A27E12" w:rsidRPr="001B08DC">
        <w:rPr>
          <w:lang w:val="en-GB"/>
        </w:rPr>
        <w:t>ing</w:t>
      </w:r>
      <w:r w:rsidRPr="001B08DC">
        <w:rPr>
          <w:lang w:val="en-GB"/>
        </w:rPr>
        <w:t xml:space="preserve"> for? Please use </w:t>
      </w:r>
      <w:r w:rsidRPr="001B08DC">
        <w:rPr>
          <w:rFonts w:eastAsiaTheme="minorEastAsia"/>
          <w:b/>
          <w:bCs/>
          <w:color w:val="083EFF"/>
          <w:lang w:val="en-GB"/>
        </w:rPr>
        <w:t xml:space="preserve">a blue pen </w:t>
      </w:r>
      <w:r w:rsidRPr="001B08DC">
        <w:rPr>
          <w:lang w:val="en-GB"/>
        </w:rPr>
        <w:t xml:space="preserve">to add these </w:t>
      </w:r>
      <w:r w:rsidR="00981EF8" w:rsidRPr="001B08DC">
        <w:rPr>
          <w:lang w:val="en-GB"/>
        </w:rPr>
        <w:t xml:space="preserve">new </w:t>
      </w:r>
      <w:r w:rsidR="00A27E12" w:rsidRPr="001B08DC">
        <w:rPr>
          <w:lang w:val="en-GB"/>
        </w:rPr>
        <w:t>qualities to</w:t>
      </w:r>
      <w:r w:rsidRPr="001B08DC">
        <w:rPr>
          <w:lang w:val="en-GB"/>
        </w:rPr>
        <w:t xml:space="preserve"> the original ones </w:t>
      </w:r>
      <w:r w:rsidR="00A27E12" w:rsidRPr="001B08DC">
        <w:rPr>
          <w:lang w:val="en-GB"/>
        </w:rPr>
        <w:t>in</w:t>
      </w:r>
      <w:r w:rsidRPr="001B08DC">
        <w:rPr>
          <w:lang w:val="en-GB"/>
        </w:rPr>
        <w:t xml:space="preserve"> “</w:t>
      </w:r>
      <w:r w:rsidR="00A27E12" w:rsidRPr="001B08DC">
        <w:rPr>
          <w:lang w:val="en-GB"/>
        </w:rPr>
        <w:t>M</w:t>
      </w:r>
      <w:r w:rsidRPr="001B08DC">
        <w:rPr>
          <w:lang w:val="en-GB"/>
        </w:rPr>
        <w:t>y self-portrait”</w:t>
      </w:r>
      <w:r w:rsidR="00CE51DC" w:rsidRPr="001B08DC">
        <w:rPr>
          <w:lang w:val="en-GB"/>
        </w:rPr>
        <w:t xml:space="preserve"> </w:t>
      </w:r>
      <w:r w:rsidR="00A27E12" w:rsidRPr="001B08DC">
        <w:rPr>
          <w:lang w:val="en-GB"/>
        </w:rPr>
        <w:t xml:space="preserve">in </w:t>
      </w:r>
      <w:r w:rsidRPr="001B08DC">
        <w:rPr>
          <w:lang w:val="en-GB"/>
        </w:rPr>
        <w:t>question 2(2)</w:t>
      </w:r>
      <w:r w:rsidR="00A27E12" w:rsidRPr="001B08DC">
        <w:rPr>
          <w:lang w:val="en-GB"/>
        </w:rPr>
        <w:t xml:space="preserve"> of </w:t>
      </w:r>
      <w:r w:rsidR="00FD08FB" w:rsidRPr="001B08DC">
        <w:rPr>
          <w:lang w:val="en-GB"/>
        </w:rPr>
        <w:t>Activity</w:t>
      </w:r>
      <w:r w:rsidRPr="001B08DC">
        <w:rPr>
          <w:lang w:val="en-GB"/>
        </w:rPr>
        <w:t xml:space="preserve"> 1 </w:t>
      </w:r>
      <w:r w:rsidR="00FD08FB" w:rsidRPr="001B08DC">
        <w:rPr>
          <w:lang w:val="en-GB"/>
        </w:rPr>
        <w:t>in Worksheet</w:t>
      </w:r>
      <w:r w:rsidRPr="001B08DC">
        <w:rPr>
          <w:lang w:val="en-GB"/>
        </w:rPr>
        <w:t xml:space="preserve"> 1.</w:t>
      </w:r>
    </w:p>
    <w:p w14:paraId="16089647" w14:textId="77777777" w:rsidR="00222F1E" w:rsidRPr="001B08DC" w:rsidRDefault="00222F1E">
      <w:pPr>
        <w:spacing w:after="200" w:line="276" w:lineRule="auto"/>
        <w:rPr>
          <w:rFonts w:eastAsiaTheme="minorEastAsia"/>
          <w:b/>
          <w:bCs/>
          <w:lang w:val="en-GB" w:eastAsia="zh-HK"/>
        </w:rPr>
      </w:pPr>
    </w:p>
    <w:p w14:paraId="6279CE00" w14:textId="77777777" w:rsidR="00222F1E" w:rsidRPr="001B08DC" w:rsidRDefault="008A7393" w:rsidP="003B5CA1">
      <w:pPr>
        <w:spacing w:line="276" w:lineRule="auto"/>
        <w:rPr>
          <w:bCs/>
          <w:lang w:val="en-GB"/>
        </w:rPr>
      </w:pPr>
      <w:r w:rsidRPr="001B08DC">
        <w:rPr>
          <w:bCs/>
          <w:u w:val="single"/>
          <w:lang w:val="en-GB"/>
        </w:rPr>
        <w:lastRenderedPageBreak/>
        <w:t>Reflective questions</w:t>
      </w:r>
      <w:r w:rsidRPr="001B08DC">
        <w:rPr>
          <w:bCs/>
          <w:lang w:val="en-GB"/>
        </w:rPr>
        <w:t>:</w:t>
      </w:r>
    </w:p>
    <w:p w14:paraId="75E0B648" w14:textId="4E691D6E" w:rsidR="00222F1E" w:rsidRPr="001B08DC" w:rsidRDefault="008A7393" w:rsidP="00CC732B">
      <w:pPr>
        <w:pStyle w:val="affc"/>
        <w:numPr>
          <w:ilvl w:val="0"/>
          <w:numId w:val="69"/>
        </w:numPr>
        <w:tabs>
          <w:tab w:val="clear" w:pos="928"/>
        </w:tabs>
        <w:snapToGrid w:val="0"/>
        <w:spacing w:line="276" w:lineRule="auto"/>
        <w:ind w:leftChars="0" w:left="482" w:hanging="482"/>
        <w:jc w:val="both"/>
        <w:rPr>
          <w:rFonts w:eastAsiaTheme="minorEastAsia"/>
          <w:lang w:val="en-GB" w:eastAsia="zh-TW"/>
        </w:rPr>
      </w:pPr>
      <w:r w:rsidRPr="001B08DC">
        <w:rPr>
          <w:rFonts w:eastAsiaTheme="minorEastAsia"/>
          <w:lang w:val="en-GB" w:eastAsia="zh-TW"/>
        </w:rPr>
        <w:t xml:space="preserve">Please take a look at your portrait. Is this your ideal self? If not, what qualities do you lack? Try to list it/them and use </w:t>
      </w:r>
      <w:r w:rsidRPr="001B08DC">
        <w:rPr>
          <w:rFonts w:eastAsiaTheme="minorEastAsia"/>
          <w:b/>
          <w:bCs/>
          <w:color w:val="083EFF"/>
          <w:lang w:val="en-GB"/>
        </w:rPr>
        <w:t>a blue pen</w:t>
      </w:r>
      <w:r w:rsidRPr="001B08DC">
        <w:rPr>
          <w:rFonts w:eastAsiaTheme="minorEastAsia"/>
          <w:lang w:val="en-GB" w:eastAsia="zh-TW"/>
        </w:rPr>
        <w:t xml:space="preserve"> to add th</w:t>
      </w:r>
      <w:r w:rsidRPr="001B08DC">
        <w:rPr>
          <w:lang w:val="en-GB"/>
        </w:rPr>
        <w:t>is</w:t>
      </w:r>
      <w:r w:rsidR="00981EF8" w:rsidRPr="001B08DC">
        <w:rPr>
          <w:lang w:val="en-GB"/>
        </w:rPr>
        <w:t xml:space="preserve"> </w:t>
      </w:r>
      <w:r w:rsidRPr="001B08DC">
        <w:rPr>
          <w:rFonts w:eastAsiaTheme="minorEastAsia"/>
          <w:lang w:val="en-GB" w:eastAsia="zh-TW"/>
        </w:rPr>
        <w:t>qualit</w:t>
      </w:r>
      <w:r w:rsidRPr="001B08DC">
        <w:rPr>
          <w:lang w:val="en-GB"/>
        </w:rPr>
        <w:t>y</w:t>
      </w:r>
      <w:r w:rsidR="00981EF8" w:rsidRPr="001B08DC">
        <w:rPr>
          <w:lang w:val="en-GB"/>
        </w:rPr>
        <w:t>/</w:t>
      </w:r>
      <w:r w:rsidRPr="001B08DC">
        <w:rPr>
          <w:lang w:val="en-GB"/>
        </w:rPr>
        <w:t>these qualities</w:t>
      </w:r>
      <w:r w:rsidRPr="001B08DC">
        <w:rPr>
          <w:rFonts w:eastAsiaTheme="minorEastAsia"/>
          <w:lang w:val="en-GB" w:eastAsia="zh-TW"/>
        </w:rPr>
        <w:t xml:space="preserve"> to</w:t>
      </w:r>
      <w:r w:rsidRPr="001B08DC">
        <w:rPr>
          <w:lang w:val="en-GB"/>
        </w:rPr>
        <w:t xml:space="preserve"> </w:t>
      </w:r>
      <w:r w:rsidRPr="001B08DC">
        <w:rPr>
          <w:rFonts w:eastAsiaTheme="minorEastAsia"/>
          <w:lang w:val="en-GB" w:eastAsia="zh-TW"/>
        </w:rPr>
        <w:t>“</w:t>
      </w:r>
      <w:r w:rsidR="00981EF8" w:rsidRPr="001B08DC">
        <w:rPr>
          <w:rFonts w:eastAsiaTheme="minorEastAsia"/>
          <w:lang w:val="en-GB" w:eastAsia="zh-TW"/>
        </w:rPr>
        <w:t>M</w:t>
      </w:r>
      <w:r w:rsidRPr="001B08DC">
        <w:rPr>
          <w:rFonts w:eastAsiaTheme="minorEastAsia"/>
          <w:lang w:val="en-GB" w:eastAsia="zh-TW"/>
        </w:rPr>
        <w:t>y self-portrait”</w:t>
      </w:r>
      <w:r w:rsidR="00CE51DC" w:rsidRPr="001B08DC">
        <w:rPr>
          <w:rFonts w:eastAsiaTheme="minorEastAsia"/>
          <w:lang w:val="en-GB" w:eastAsia="zh-TW"/>
        </w:rPr>
        <w:t xml:space="preserve"> </w:t>
      </w:r>
      <w:r w:rsidR="00981EF8" w:rsidRPr="001B08DC">
        <w:rPr>
          <w:rFonts w:eastAsiaTheme="minorEastAsia"/>
          <w:lang w:val="en-GB" w:eastAsia="zh-TW"/>
        </w:rPr>
        <w:t>in</w:t>
      </w:r>
      <w:r w:rsidRPr="001B08DC">
        <w:rPr>
          <w:rFonts w:eastAsiaTheme="minorEastAsia"/>
          <w:lang w:val="en-GB" w:eastAsia="zh-TW"/>
        </w:rPr>
        <w:t xml:space="preserve"> question 2(2)</w:t>
      </w:r>
      <w:r w:rsidR="00981EF8" w:rsidRPr="001B08DC">
        <w:rPr>
          <w:rFonts w:eastAsiaTheme="minorEastAsia"/>
          <w:lang w:val="en-GB" w:eastAsia="zh-TW"/>
        </w:rPr>
        <w:t xml:space="preserve"> of</w:t>
      </w:r>
      <w:r w:rsidRPr="001B08DC">
        <w:rPr>
          <w:rFonts w:eastAsiaTheme="minorEastAsia"/>
          <w:lang w:val="en-GB" w:eastAsia="zh-TW"/>
        </w:rPr>
        <w:t xml:space="preserve"> </w:t>
      </w:r>
      <w:r w:rsidR="00FD08FB" w:rsidRPr="001B08DC">
        <w:rPr>
          <w:rFonts w:eastAsiaTheme="minorEastAsia"/>
          <w:lang w:val="en-GB" w:eastAsia="zh-TW"/>
        </w:rPr>
        <w:t>Activity</w:t>
      </w:r>
      <w:r w:rsidRPr="001B08DC">
        <w:rPr>
          <w:rFonts w:eastAsiaTheme="minorEastAsia"/>
          <w:lang w:val="en-GB" w:eastAsia="zh-TW"/>
        </w:rPr>
        <w:t xml:space="preserve"> 1 </w:t>
      </w:r>
      <w:r w:rsidR="00FD08FB" w:rsidRPr="001B08DC">
        <w:rPr>
          <w:rFonts w:eastAsiaTheme="minorEastAsia"/>
          <w:lang w:val="en-GB" w:eastAsia="zh-TW"/>
        </w:rPr>
        <w:t>in Worksheet</w:t>
      </w:r>
      <w:r w:rsidRPr="001B08DC">
        <w:rPr>
          <w:rFonts w:eastAsiaTheme="minorEastAsia"/>
          <w:lang w:val="en-GB" w:eastAsia="zh-TW"/>
        </w:rPr>
        <w:t xml:space="preserve"> 1.</w:t>
      </w:r>
    </w:p>
    <w:tbl>
      <w:tblPr>
        <w:tblStyle w:val="aff3"/>
        <w:tblW w:w="0" w:type="auto"/>
        <w:tblInd w:w="392" w:type="dxa"/>
        <w:tblLook w:val="04A0" w:firstRow="1" w:lastRow="0" w:firstColumn="1" w:lastColumn="0" w:noHBand="0" w:noVBand="1"/>
      </w:tblPr>
      <w:tblGrid>
        <w:gridCol w:w="7904"/>
      </w:tblGrid>
      <w:tr w:rsidR="00222F1E" w:rsidRPr="001B08DC" w14:paraId="3520EA48" w14:textId="77777777">
        <w:trPr>
          <w:trHeight w:val="1655"/>
        </w:trPr>
        <w:tc>
          <w:tcPr>
            <w:tcW w:w="7904" w:type="dxa"/>
          </w:tcPr>
          <w:p w14:paraId="1EE58066" w14:textId="77777777" w:rsidR="00391A54" w:rsidRPr="001B08DC" w:rsidRDefault="00391A54" w:rsidP="003B5CA1">
            <w:pPr>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657B9867" w14:textId="77777777" w:rsidR="00391A54" w:rsidRPr="001B08DC" w:rsidRDefault="00391A54" w:rsidP="00CC732B">
            <w:pPr>
              <w:pStyle w:val="affc"/>
              <w:numPr>
                <w:ilvl w:val="0"/>
                <w:numId w:val="41"/>
              </w:numPr>
              <w:ind w:leftChars="0" w:left="482" w:hanging="482"/>
              <w:rPr>
                <w:rFonts w:eastAsiaTheme="minorEastAsia"/>
                <w:i/>
                <w:color w:val="FF0000"/>
                <w:lang w:eastAsia="zh-TW"/>
              </w:rPr>
            </w:pPr>
            <w:r w:rsidRPr="001B08DC">
              <w:rPr>
                <w:rFonts w:eastAsiaTheme="minorEastAsia" w:hint="eastAsia"/>
                <w:i/>
                <w:color w:val="FF0000"/>
              </w:rPr>
              <w:t>Yes.</w:t>
            </w:r>
          </w:p>
          <w:p w14:paraId="51928EF8" w14:textId="77777777" w:rsidR="00391A54" w:rsidRPr="001B08DC" w:rsidRDefault="00391A54" w:rsidP="00CC732B">
            <w:pPr>
              <w:pStyle w:val="affc"/>
              <w:numPr>
                <w:ilvl w:val="0"/>
                <w:numId w:val="41"/>
              </w:numPr>
              <w:ind w:leftChars="0"/>
              <w:rPr>
                <w:rFonts w:eastAsiaTheme="minorEastAsia"/>
                <w:i/>
                <w:color w:val="FF0000"/>
                <w:lang w:eastAsia="zh-HK"/>
              </w:rPr>
            </w:pPr>
            <w:r w:rsidRPr="001B08DC">
              <w:rPr>
                <w:rFonts w:eastAsiaTheme="minorEastAsia" w:hint="eastAsia"/>
                <w:i/>
                <w:color w:val="FF0000"/>
                <w:lang w:eastAsia="zh-TW"/>
              </w:rPr>
              <w:t xml:space="preserve">No. </w:t>
            </w:r>
            <w:r w:rsidRPr="001B08DC">
              <w:rPr>
                <w:rFonts w:hint="eastAsia"/>
                <w:i/>
                <w:color w:val="FF0000"/>
              </w:rPr>
              <w:t>I still</w:t>
            </w:r>
            <w:r w:rsidRPr="001B08DC">
              <w:rPr>
                <w:rFonts w:eastAsiaTheme="minorEastAsia" w:hint="eastAsia"/>
                <w:i/>
                <w:color w:val="FF0000"/>
                <w:lang w:eastAsia="zh-TW"/>
              </w:rPr>
              <w:t xml:space="preserve"> </w:t>
            </w:r>
            <w:r w:rsidRPr="001B08DC">
              <w:rPr>
                <w:rFonts w:eastAsiaTheme="minorEastAsia"/>
                <w:i/>
                <w:color w:val="FF0000"/>
                <w:lang w:eastAsia="zh-TW"/>
              </w:rPr>
              <w:t>lack</w:t>
            </w:r>
            <w:r w:rsidRPr="001B08DC">
              <w:rPr>
                <w:rFonts w:hint="eastAsia"/>
                <w:i/>
                <w:color w:val="FF0000"/>
              </w:rPr>
              <w:t xml:space="preserve"> </w:t>
            </w:r>
            <w:r w:rsidRPr="001B08DC">
              <w:rPr>
                <w:i/>
                <w:color w:val="FF0000"/>
              </w:rPr>
              <w:t xml:space="preserve">a </w:t>
            </w:r>
            <w:r w:rsidRPr="001B08DC">
              <w:rPr>
                <w:rFonts w:eastAsiaTheme="minorEastAsia" w:hint="eastAsia"/>
                <w:i/>
                <w:color w:val="FF0000"/>
                <w:lang w:eastAsia="zh-TW"/>
              </w:rPr>
              <w:t>tall figure and</w:t>
            </w:r>
            <w:r w:rsidRPr="001B08DC">
              <w:rPr>
                <w:rFonts w:eastAsiaTheme="minorEastAsia" w:hint="eastAsia"/>
                <w:i/>
                <w:color w:val="FF0000"/>
              </w:rPr>
              <w:t xml:space="preserve"> </w:t>
            </w:r>
            <w:r w:rsidRPr="001B08DC">
              <w:rPr>
                <w:rFonts w:eastAsiaTheme="minorEastAsia" w:hint="eastAsia"/>
                <w:i/>
                <w:color w:val="FF0000"/>
                <w:lang w:eastAsia="zh-TW"/>
              </w:rPr>
              <w:t>eloquence.</w:t>
            </w:r>
          </w:p>
          <w:p w14:paraId="48BDD1A8" w14:textId="19DD75B0" w:rsidR="00222F1E" w:rsidRPr="001B08DC" w:rsidRDefault="00222F1E" w:rsidP="003B5CA1">
            <w:pPr>
              <w:snapToGrid w:val="0"/>
              <w:spacing w:line="276" w:lineRule="auto"/>
              <w:ind w:rightChars="-82" w:right="-197"/>
              <w:rPr>
                <w:rFonts w:eastAsiaTheme="minorEastAsia"/>
                <w:sz w:val="20"/>
                <w:lang w:val="en-GB" w:eastAsia="zh-TW"/>
              </w:rPr>
            </w:pPr>
          </w:p>
        </w:tc>
      </w:tr>
    </w:tbl>
    <w:p w14:paraId="4AC8943D" w14:textId="77777777" w:rsidR="00222F1E" w:rsidRPr="001B08DC" w:rsidRDefault="00222F1E" w:rsidP="003B5CA1">
      <w:pPr>
        <w:snapToGrid w:val="0"/>
        <w:spacing w:line="276" w:lineRule="auto"/>
        <w:ind w:rightChars="-82" w:right="-197"/>
        <w:rPr>
          <w:rFonts w:eastAsiaTheme="minorEastAsia"/>
          <w:lang w:val="en-GB" w:eastAsia="zh-TW"/>
        </w:rPr>
      </w:pPr>
    </w:p>
    <w:p w14:paraId="0BEBB7F6" w14:textId="677955A0" w:rsidR="00222F1E" w:rsidRPr="001B08DC" w:rsidRDefault="008A7393" w:rsidP="00CC732B">
      <w:pPr>
        <w:pStyle w:val="affc"/>
        <w:numPr>
          <w:ilvl w:val="0"/>
          <w:numId w:val="69"/>
        </w:numPr>
        <w:tabs>
          <w:tab w:val="clear" w:pos="928"/>
        </w:tabs>
        <w:snapToGrid w:val="0"/>
        <w:spacing w:line="276" w:lineRule="auto"/>
        <w:ind w:leftChars="0" w:left="482" w:hanging="482"/>
        <w:jc w:val="both"/>
        <w:rPr>
          <w:rFonts w:eastAsiaTheme="minorEastAsia"/>
          <w:lang w:val="en-GB" w:eastAsia="zh-TW"/>
        </w:rPr>
      </w:pPr>
      <w:r w:rsidRPr="001B08DC">
        <w:rPr>
          <w:lang w:val="en-GB"/>
        </w:rPr>
        <w:t xml:space="preserve">Please take a look at </w:t>
      </w:r>
      <w:r w:rsidRPr="001B08DC">
        <w:rPr>
          <w:rFonts w:eastAsiaTheme="minorEastAsia"/>
          <w:lang w:val="en-GB" w:eastAsia="zh-TW"/>
        </w:rPr>
        <w:t>“</w:t>
      </w:r>
      <w:r w:rsidR="00981EF8" w:rsidRPr="001B08DC">
        <w:rPr>
          <w:rFonts w:eastAsiaTheme="minorEastAsia"/>
          <w:lang w:val="en-GB" w:eastAsia="zh-TW"/>
        </w:rPr>
        <w:t>M</w:t>
      </w:r>
      <w:r w:rsidRPr="001B08DC">
        <w:rPr>
          <w:rFonts w:eastAsiaTheme="minorEastAsia"/>
          <w:lang w:val="en-GB" w:eastAsia="zh-TW"/>
        </w:rPr>
        <w:t>y self-portrait”</w:t>
      </w:r>
      <w:r w:rsidR="00CE51DC" w:rsidRPr="001B08DC">
        <w:rPr>
          <w:rFonts w:eastAsiaTheme="minorEastAsia"/>
          <w:lang w:val="en-GB" w:eastAsia="zh-TW"/>
        </w:rPr>
        <w:t xml:space="preserve"> </w:t>
      </w:r>
      <w:r w:rsidR="00981EF8" w:rsidRPr="001B08DC">
        <w:rPr>
          <w:rFonts w:eastAsiaTheme="minorEastAsia"/>
          <w:lang w:val="en-GB" w:eastAsia="zh-TW"/>
        </w:rPr>
        <w:t>in</w:t>
      </w:r>
      <w:r w:rsidRPr="001B08DC">
        <w:rPr>
          <w:rFonts w:eastAsiaTheme="minorEastAsia"/>
          <w:lang w:val="en-GB" w:eastAsia="zh-TW"/>
        </w:rPr>
        <w:t xml:space="preserve"> </w:t>
      </w:r>
      <w:r w:rsidRPr="001B08DC">
        <w:rPr>
          <w:lang w:val="en-GB"/>
        </w:rPr>
        <w:t>question 2(2)</w:t>
      </w:r>
      <w:r w:rsidR="00981EF8" w:rsidRPr="001B08DC">
        <w:rPr>
          <w:lang w:val="en-GB"/>
        </w:rPr>
        <w:t xml:space="preserve"> of</w:t>
      </w:r>
      <w:r w:rsidRPr="001B08DC">
        <w:rPr>
          <w:lang w:val="en-GB"/>
        </w:rPr>
        <w:t xml:space="preserve"> </w:t>
      </w:r>
      <w:r w:rsidR="00FD08FB" w:rsidRPr="001B08DC">
        <w:rPr>
          <w:lang w:val="en-GB"/>
        </w:rPr>
        <w:t>Activity</w:t>
      </w:r>
      <w:r w:rsidRPr="001B08DC">
        <w:rPr>
          <w:lang w:val="en-GB"/>
        </w:rPr>
        <w:t xml:space="preserve"> 1 </w:t>
      </w:r>
      <w:r w:rsidR="00FD08FB" w:rsidRPr="001B08DC">
        <w:rPr>
          <w:lang w:val="en-GB"/>
        </w:rPr>
        <w:t>in Worksheet</w:t>
      </w:r>
      <w:r w:rsidRPr="001B08DC">
        <w:rPr>
          <w:lang w:val="en-GB"/>
        </w:rPr>
        <w:t xml:space="preserve"> 1 and compare the “me” (true self) </w:t>
      </w:r>
      <w:r w:rsidR="00414BB3" w:rsidRPr="001B08DC">
        <w:rPr>
          <w:lang w:val="en-GB"/>
        </w:rPr>
        <w:t>drawn</w:t>
      </w:r>
      <w:r w:rsidRPr="001B08DC">
        <w:rPr>
          <w:lang w:val="en-GB"/>
        </w:rPr>
        <w:t xml:space="preserve"> with pencil and the “me” (ideal self) </w:t>
      </w:r>
      <w:r w:rsidR="00981EF8" w:rsidRPr="001B08DC">
        <w:rPr>
          <w:lang w:val="en-GB"/>
        </w:rPr>
        <w:t xml:space="preserve">with the new qualities added highlighted with </w:t>
      </w:r>
      <w:r w:rsidRPr="001B08DC">
        <w:rPr>
          <w:lang w:val="en-GB"/>
        </w:rPr>
        <w:t>blue pen</w:t>
      </w:r>
      <w:r w:rsidR="00981EF8" w:rsidRPr="001B08DC">
        <w:rPr>
          <w:lang w:val="en-GB"/>
        </w:rPr>
        <w:t>,</w:t>
      </w:r>
      <w:r w:rsidRPr="001B08DC">
        <w:rPr>
          <w:lang w:val="en-GB"/>
        </w:rPr>
        <w:t xml:space="preserve"> to see how different these two “me”</w:t>
      </w:r>
      <w:r w:rsidR="00981EF8" w:rsidRPr="001B08DC">
        <w:rPr>
          <w:lang w:val="en-GB"/>
        </w:rPr>
        <w:t xml:space="preserve"> are</w:t>
      </w:r>
      <w:r w:rsidRPr="001B08DC">
        <w:rPr>
          <w:lang w:val="en-GB"/>
        </w:rPr>
        <w:t>? How do you feel about the difference?</w:t>
      </w:r>
    </w:p>
    <w:tbl>
      <w:tblPr>
        <w:tblStyle w:val="aff3"/>
        <w:tblW w:w="7962" w:type="dxa"/>
        <w:tblInd w:w="374" w:type="dxa"/>
        <w:tblLook w:val="04A0" w:firstRow="1" w:lastRow="0" w:firstColumn="1" w:lastColumn="0" w:noHBand="0" w:noVBand="1"/>
      </w:tblPr>
      <w:tblGrid>
        <w:gridCol w:w="7962"/>
      </w:tblGrid>
      <w:tr w:rsidR="00222F1E" w:rsidRPr="001B08DC" w14:paraId="454E7186" w14:textId="77777777">
        <w:trPr>
          <w:trHeight w:val="3025"/>
        </w:trPr>
        <w:tc>
          <w:tcPr>
            <w:tcW w:w="7962" w:type="dxa"/>
          </w:tcPr>
          <w:p w14:paraId="4E74043B" w14:textId="77777777" w:rsidR="00391A54" w:rsidRPr="001B08DC" w:rsidRDefault="00391A54" w:rsidP="003B5CA1">
            <w:pPr>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53D31F6D" w14:textId="77777777" w:rsidR="00391A54" w:rsidRPr="001B08DC" w:rsidRDefault="00391A54" w:rsidP="00CC732B">
            <w:pPr>
              <w:pStyle w:val="affc"/>
              <w:numPr>
                <w:ilvl w:val="0"/>
                <w:numId w:val="42"/>
              </w:numPr>
              <w:ind w:leftChars="0"/>
              <w:rPr>
                <w:rFonts w:eastAsiaTheme="minorEastAsia"/>
                <w:i/>
                <w:color w:val="FF0000"/>
                <w:lang w:eastAsia="zh-TW"/>
              </w:rPr>
            </w:pPr>
            <w:r w:rsidRPr="001B08DC">
              <w:rPr>
                <w:rFonts w:eastAsiaTheme="minorEastAsia" w:hint="eastAsia"/>
                <w:i/>
                <w:color w:val="FF0000"/>
              </w:rPr>
              <w:t>No difference.</w:t>
            </w:r>
          </w:p>
          <w:p w14:paraId="65698A30" w14:textId="77777777" w:rsidR="00391A54" w:rsidRPr="001B08DC" w:rsidRDefault="00391A54" w:rsidP="00CC732B">
            <w:pPr>
              <w:pStyle w:val="affc"/>
              <w:numPr>
                <w:ilvl w:val="0"/>
                <w:numId w:val="42"/>
              </w:numPr>
              <w:ind w:leftChars="0"/>
              <w:jc w:val="both"/>
              <w:rPr>
                <w:rFonts w:eastAsiaTheme="minorEastAsia"/>
                <w:i/>
                <w:color w:val="FF0000"/>
                <w:lang w:eastAsia="zh-TW"/>
              </w:rPr>
            </w:pPr>
            <w:r w:rsidRPr="001B08DC">
              <w:rPr>
                <w:rFonts w:eastAsiaTheme="minorEastAsia" w:hint="eastAsia"/>
                <w:i/>
                <w:color w:val="FF0000"/>
              </w:rPr>
              <w:t xml:space="preserve">There is a </w:t>
            </w:r>
            <w:r w:rsidRPr="001B08DC">
              <w:rPr>
                <w:rFonts w:eastAsiaTheme="minorEastAsia"/>
                <w:i/>
                <w:color w:val="FF0000"/>
              </w:rPr>
              <w:t>slight</w:t>
            </w:r>
            <w:r w:rsidRPr="001B08DC">
              <w:rPr>
                <w:rFonts w:eastAsiaTheme="minorEastAsia" w:hint="eastAsia"/>
                <w:i/>
                <w:color w:val="FF0000"/>
              </w:rPr>
              <w:t xml:space="preserve"> difference. Compared with the present </w:t>
            </w:r>
            <w:r w:rsidRPr="001B08DC">
              <w:rPr>
                <w:rFonts w:eastAsiaTheme="minorEastAsia"/>
                <w:i/>
                <w:color w:val="FF0000"/>
              </w:rPr>
              <w:t>“</w:t>
            </w:r>
            <w:r w:rsidRPr="001B08DC">
              <w:rPr>
                <w:rFonts w:eastAsiaTheme="minorEastAsia" w:hint="eastAsia"/>
                <w:i/>
                <w:color w:val="FF0000"/>
              </w:rPr>
              <w:t>me</w:t>
            </w:r>
            <w:r w:rsidRPr="001B08DC">
              <w:rPr>
                <w:rFonts w:eastAsiaTheme="minorEastAsia"/>
                <w:i/>
                <w:color w:val="FF0000"/>
              </w:rPr>
              <w:t>”</w:t>
            </w:r>
            <w:r w:rsidRPr="001B08DC">
              <w:rPr>
                <w:rFonts w:eastAsiaTheme="minorEastAsia" w:hint="eastAsia"/>
                <w:i/>
                <w:color w:val="FF0000"/>
              </w:rPr>
              <w:t xml:space="preserve"> (the true self), I prefer the new one (the ideal self), and the new one is better; or I prefer the </w:t>
            </w:r>
            <w:r w:rsidRPr="001B08DC">
              <w:rPr>
                <w:rFonts w:eastAsiaTheme="minorEastAsia"/>
                <w:i/>
                <w:color w:val="FF0000"/>
              </w:rPr>
              <w:t>“</w:t>
            </w:r>
            <w:r w:rsidRPr="001B08DC">
              <w:rPr>
                <w:rFonts w:eastAsiaTheme="minorEastAsia" w:hint="eastAsia"/>
                <w:i/>
                <w:color w:val="FF0000"/>
              </w:rPr>
              <w:t>me</w:t>
            </w:r>
            <w:r w:rsidRPr="001B08DC">
              <w:rPr>
                <w:rFonts w:eastAsiaTheme="minorEastAsia"/>
                <w:i/>
                <w:color w:val="FF0000"/>
              </w:rPr>
              <w:t>”</w:t>
            </w:r>
            <w:r w:rsidRPr="001B08DC">
              <w:rPr>
                <w:rFonts w:eastAsiaTheme="minorEastAsia" w:hint="eastAsia"/>
                <w:i/>
                <w:color w:val="FF0000"/>
              </w:rPr>
              <w:t xml:space="preserve"> in my original self-portrait, because this is the real </w:t>
            </w:r>
            <w:r w:rsidRPr="001B08DC">
              <w:rPr>
                <w:rFonts w:eastAsiaTheme="minorEastAsia"/>
                <w:i/>
                <w:color w:val="FF0000"/>
              </w:rPr>
              <w:t>“</w:t>
            </w:r>
            <w:r w:rsidRPr="001B08DC">
              <w:rPr>
                <w:rFonts w:eastAsiaTheme="minorEastAsia" w:hint="eastAsia"/>
                <w:i/>
                <w:color w:val="FF0000"/>
              </w:rPr>
              <w:t>me</w:t>
            </w:r>
            <w:r w:rsidRPr="001B08DC">
              <w:rPr>
                <w:rFonts w:eastAsiaTheme="minorEastAsia"/>
                <w:i/>
                <w:color w:val="FF0000"/>
              </w:rPr>
              <w:t>”</w:t>
            </w:r>
            <w:r w:rsidRPr="001B08DC">
              <w:rPr>
                <w:rFonts w:eastAsiaTheme="minorEastAsia" w:hint="eastAsia"/>
                <w:i/>
                <w:color w:val="FF0000"/>
              </w:rPr>
              <w:t>, and no one is perfect.</w:t>
            </w:r>
          </w:p>
          <w:p w14:paraId="1CE73B5E" w14:textId="77777777" w:rsidR="00391A54" w:rsidRPr="001B08DC" w:rsidRDefault="00391A54" w:rsidP="00CC732B">
            <w:pPr>
              <w:pStyle w:val="affc"/>
              <w:numPr>
                <w:ilvl w:val="0"/>
                <w:numId w:val="42"/>
              </w:numPr>
              <w:ind w:leftChars="0"/>
              <w:jc w:val="both"/>
              <w:rPr>
                <w:rFonts w:eastAsiaTheme="minorEastAsia"/>
                <w:i/>
                <w:color w:val="FF0000"/>
                <w:lang w:eastAsia="zh-TW"/>
              </w:rPr>
            </w:pPr>
            <w:r w:rsidRPr="001B08DC">
              <w:rPr>
                <w:rFonts w:eastAsiaTheme="minorEastAsia" w:hint="eastAsia"/>
                <w:i/>
                <w:color w:val="FF0000"/>
                <w:lang w:eastAsia="zh-TW"/>
              </w:rPr>
              <w:t xml:space="preserve">There is a great difference. I like the new </w:t>
            </w:r>
            <w:r w:rsidRPr="001B08DC">
              <w:rPr>
                <w:rFonts w:eastAsiaTheme="minorEastAsia"/>
                <w:i/>
                <w:color w:val="FF0000"/>
                <w:lang w:eastAsia="zh-TW"/>
              </w:rPr>
              <w:t>“</w:t>
            </w:r>
            <w:r w:rsidRPr="001B08DC">
              <w:rPr>
                <w:rFonts w:eastAsiaTheme="minorEastAsia" w:hint="eastAsia"/>
                <w:i/>
                <w:color w:val="FF0000"/>
                <w:lang w:eastAsia="zh-TW"/>
              </w:rPr>
              <w:t>me</w:t>
            </w:r>
            <w:r w:rsidRPr="001B08DC">
              <w:rPr>
                <w:rFonts w:eastAsiaTheme="minorEastAsia"/>
                <w:i/>
                <w:color w:val="FF0000"/>
                <w:lang w:eastAsia="zh-TW"/>
              </w:rPr>
              <w:t>”</w:t>
            </w:r>
            <w:r w:rsidRPr="001B08DC">
              <w:rPr>
                <w:rFonts w:eastAsiaTheme="minorEastAsia" w:hint="eastAsia"/>
                <w:i/>
                <w:color w:val="FF0000"/>
                <w:lang w:eastAsia="zh-TW"/>
              </w:rPr>
              <w:t xml:space="preserve">; or I prefer the </w:t>
            </w:r>
            <w:r w:rsidRPr="001B08DC">
              <w:rPr>
                <w:rFonts w:eastAsiaTheme="minorEastAsia"/>
                <w:i/>
                <w:color w:val="FF0000"/>
                <w:lang w:eastAsia="zh-TW"/>
              </w:rPr>
              <w:t>“</w:t>
            </w:r>
            <w:r w:rsidRPr="001B08DC">
              <w:rPr>
                <w:rFonts w:eastAsiaTheme="minorEastAsia" w:hint="eastAsia"/>
                <w:i/>
                <w:color w:val="FF0000"/>
                <w:lang w:eastAsia="zh-TW"/>
              </w:rPr>
              <w:t>me</w:t>
            </w:r>
            <w:r w:rsidRPr="001B08DC">
              <w:rPr>
                <w:rFonts w:eastAsiaTheme="minorEastAsia"/>
                <w:i/>
                <w:color w:val="FF0000"/>
                <w:lang w:eastAsia="zh-TW"/>
              </w:rPr>
              <w:t>”</w:t>
            </w:r>
            <w:r w:rsidRPr="001B08DC">
              <w:rPr>
                <w:rFonts w:eastAsiaTheme="minorEastAsia" w:hint="eastAsia"/>
                <w:i/>
                <w:color w:val="FF0000"/>
                <w:lang w:eastAsia="zh-TW"/>
              </w:rPr>
              <w:t xml:space="preserve"> in my original self-portrait.</w:t>
            </w:r>
          </w:p>
          <w:p w14:paraId="6DDD3626" w14:textId="6B02FC1C" w:rsidR="00391A54" w:rsidRPr="001B08DC" w:rsidRDefault="00391A54" w:rsidP="00CC732B">
            <w:pPr>
              <w:pStyle w:val="affc"/>
              <w:numPr>
                <w:ilvl w:val="0"/>
                <w:numId w:val="42"/>
              </w:numPr>
              <w:ind w:leftChars="0"/>
              <w:jc w:val="both"/>
              <w:rPr>
                <w:rFonts w:eastAsiaTheme="minorEastAsia"/>
                <w:i/>
                <w:color w:val="FF0000"/>
                <w:lang w:eastAsia="zh-TW"/>
              </w:rPr>
            </w:pPr>
            <w:r w:rsidRPr="001B08DC">
              <w:rPr>
                <w:rFonts w:eastAsiaTheme="minorEastAsia" w:hint="eastAsia"/>
                <w:i/>
                <w:color w:val="FF0000"/>
                <w:lang w:eastAsia="zh-TW"/>
              </w:rPr>
              <w:t xml:space="preserve">I feel unhappy. Because I think </w:t>
            </w:r>
            <w:r w:rsidRPr="001B08DC">
              <w:rPr>
                <w:rFonts w:eastAsiaTheme="minorEastAsia"/>
                <w:i/>
                <w:color w:val="FF0000"/>
                <w:lang w:eastAsia="zh-TW"/>
              </w:rPr>
              <w:t>it</w:t>
            </w:r>
            <w:r w:rsidRPr="001B08DC">
              <w:rPr>
                <w:i/>
                <w:color w:val="FF0000"/>
              </w:rPr>
              <w:t xml:space="preserve"> is</w:t>
            </w:r>
            <w:r w:rsidRPr="001B08DC">
              <w:rPr>
                <w:rFonts w:eastAsiaTheme="minorEastAsia" w:hint="eastAsia"/>
                <w:i/>
                <w:color w:val="FF0000"/>
                <w:lang w:eastAsia="zh-TW"/>
              </w:rPr>
              <w:t xml:space="preserve"> hard to get the</w:t>
            </w:r>
            <w:r w:rsidRPr="001B08DC">
              <w:rPr>
                <w:rFonts w:eastAsiaTheme="minorEastAsia"/>
                <w:i/>
                <w:color w:val="FF0000"/>
                <w:lang w:eastAsia="zh-TW"/>
              </w:rPr>
              <w:t xml:space="preserve"> new</w:t>
            </w:r>
            <w:r w:rsidRPr="001B08DC">
              <w:rPr>
                <w:rFonts w:eastAsiaTheme="minorEastAsia" w:hint="eastAsia"/>
                <w:i/>
                <w:color w:val="FF0000"/>
                <w:lang w:eastAsia="zh-TW"/>
              </w:rPr>
              <w:t xml:space="preserve"> </w:t>
            </w:r>
            <w:r w:rsidRPr="001B08DC">
              <w:rPr>
                <w:rFonts w:eastAsiaTheme="minorEastAsia"/>
                <w:i/>
                <w:color w:val="FF0000"/>
                <w:lang w:eastAsia="zh-TW"/>
              </w:rPr>
              <w:t>qualities</w:t>
            </w:r>
            <w:r w:rsidRPr="001B08DC">
              <w:rPr>
                <w:rFonts w:eastAsiaTheme="minorEastAsia" w:hint="eastAsia"/>
                <w:i/>
                <w:color w:val="FF0000"/>
                <w:lang w:eastAsia="zh-TW"/>
              </w:rPr>
              <w:t xml:space="preserve">; or </w:t>
            </w:r>
            <w:r w:rsidRPr="001B08DC">
              <w:rPr>
                <w:rFonts w:eastAsiaTheme="minorEastAsia"/>
                <w:i/>
                <w:color w:val="FF0000"/>
                <w:lang w:eastAsia="zh-TW"/>
              </w:rPr>
              <w:t xml:space="preserve">it is impossible for me to </w:t>
            </w:r>
            <w:r w:rsidRPr="001B08DC">
              <w:rPr>
                <w:rFonts w:eastAsiaTheme="minorEastAsia" w:hint="eastAsia"/>
                <w:i/>
                <w:color w:val="FF0000"/>
                <w:lang w:eastAsia="zh-TW"/>
              </w:rPr>
              <w:t>get th</w:t>
            </w:r>
            <w:r w:rsidRPr="001B08DC">
              <w:rPr>
                <w:rFonts w:eastAsiaTheme="minorEastAsia"/>
                <w:i/>
                <w:color w:val="FF0000"/>
                <w:lang w:eastAsia="zh-TW"/>
              </w:rPr>
              <w:t>o</w:t>
            </w:r>
            <w:r w:rsidRPr="001B08DC">
              <w:rPr>
                <w:rFonts w:eastAsiaTheme="minorEastAsia" w:hint="eastAsia"/>
                <w:i/>
                <w:color w:val="FF0000"/>
                <w:lang w:eastAsia="zh-TW"/>
              </w:rPr>
              <w:t xml:space="preserve">se </w:t>
            </w:r>
            <w:r w:rsidRPr="001B08DC">
              <w:rPr>
                <w:rFonts w:eastAsiaTheme="minorEastAsia"/>
                <w:i/>
                <w:color w:val="FF0000"/>
                <w:lang w:eastAsia="zh-TW"/>
              </w:rPr>
              <w:t>new qualities</w:t>
            </w:r>
            <w:r w:rsidRPr="001B08DC">
              <w:rPr>
                <w:rFonts w:eastAsiaTheme="minorEastAsia" w:hint="eastAsia"/>
                <w:i/>
                <w:color w:val="FF0000"/>
                <w:lang w:eastAsia="zh-TW"/>
              </w:rPr>
              <w:t>.</w:t>
            </w:r>
          </w:p>
          <w:p w14:paraId="6CFD1D00" w14:textId="13A07C2F" w:rsidR="00222F1E" w:rsidRPr="001B08DC" w:rsidRDefault="00222F1E" w:rsidP="003B5CA1">
            <w:pPr>
              <w:snapToGrid w:val="0"/>
              <w:spacing w:line="276" w:lineRule="auto"/>
              <w:ind w:rightChars="-82" w:right="-197"/>
              <w:rPr>
                <w:rFonts w:asciiTheme="minorEastAsia" w:eastAsiaTheme="minorEastAsia" w:hAnsiTheme="minorEastAsia"/>
                <w:sz w:val="20"/>
                <w:lang w:val="en-GB" w:eastAsia="zh-TW"/>
              </w:rPr>
            </w:pPr>
          </w:p>
        </w:tc>
      </w:tr>
    </w:tbl>
    <w:p w14:paraId="6D660A80" w14:textId="77777777" w:rsidR="00222F1E" w:rsidRPr="001B08DC" w:rsidRDefault="00222F1E" w:rsidP="003B5CA1">
      <w:pPr>
        <w:snapToGrid w:val="0"/>
        <w:spacing w:line="276" w:lineRule="auto"/>
        <w:ind w:rightChars="-82" w:right="-197"/>
        <w:rPr>
          <w:rFonts w:asciiTheme="minorEastAsia" w:eastAsiaTheme="minorEastAsia" w:hAnsiTheme="minorEastAsia"/>
          <w:lang w:val="en-GB" w:eastAsia="zh-TW"/>
        </w:rPr>
      </w:pPr>
    </w:p>
    <w:p w14:paraId="7EADD51F" w14:textId="77777777" w:rsidR="00222F1E" w:rsidRPr="001B08DC" w:rsidRDefault="008A7393" w:rsidP="00CC732B">
      <w:pPr>
        <w:pStyle w:val="affc"/>
        <w:numPr>
          <w:ilvl w:val="0"/>
          <w:numId w:val="69"/>
        </w:numPr>
        <w:tabs>
          <w:tab w:val="clear" w:pos="928"/>
        </w:tabs>
        <w:snapToGrid w:val="0"/>
        <w:spacing w:line="276" w:lineRule="auto"/>
        <w:ind w:leftChars="0" w:left="482" w:hanging="482"/>
        <w:jc w:val="both"/>
        <w:rPr>
          <w:lang w:val="en-GB" w:eastAsia="zh-HK"/>
        </w:rPr>
      </w:pPr>
      <w:r w:rsidRPr="001B08DC">
        <w:rPr>
          <w:lang w:val="en-GB" w:eastAsia="zh-HK"/>
        </w:rPr>
        <w:t>How would you narrow the gaps*? Try to set a goal for yourself and move towards a more ideal self.</w:t>
      </w:r>
    </w:p>
    <w:p w14:paraId="6DD5F394" w14:textId="77777777" w:rsidR="00222F1E" w:rsidRPr="001B08DC" w:rsidRDefault="008A7393" w:rsidP="003B5CA1">
      <w:pPr>
        <w:pStyle w:val="affc"/>
        <w:snapToGrid w:val="0"/>
        <w:spacing w:line="276" w:lineRule="auto"/>
        <w:ind w:leftChars="0" w:left="0" w:rightChars="-82" w:right="-197" w:firstLineChars="200" w:firstLine="480"/>
        <w:rPr>
          <w:lang w:val="en-GB" w:eastAsia="zh-HK"/>
        </w:rPr>
      </w:pPr>
      <w:r w:rsidRPr="001B08DC">
        <w:rPr>
          <w:lang w:val="en-GB" w:eastAsia="zh-HK"/>
        </w:rPr>
        <w:t>*Tip: Can all the gaps be narrowed? If not, how should we deal with these gaps?</w:t>
      </w:r>
    </w:p>
    <w:tbl>
      <w:tblPr>
        <w:tblStyle w:val="aff3"/>
        <w:tblW w:w="8015" w:type="dxa"/>
        <w:tblInd w:w="360" w:type="dxa"/>
        <w:tblLook w:val="04A0" w:firstRow="1" w:lastRow="0" w:firstColumn="1" w:lastColumn="0" w:noHBand="0" w:noVBand="1"/>
      </w:tblPr>
      <w:tblGrid>
        <w:gridCol w:w="8015"/>
      </w:tblGrid>
      <w:tr w:rsidR="00222F1E" w:rsidRPr="001B08DC" w14:paraId="2E211ECF" w14:textId="77777777">
        <w:trPr>
          <w:trHeight w:val="2468"/>
        </w:trPr>
        <w:tc>
          <w:tcPr>
            <w:tcW w:w="8015" w:type="dxa"/>
          </w:tcPr>
          <w:p w14:paraId="252D7D86" w14:textId="77777777" w:rsidR="00391A54" w:rsidRPr="001B08DC" w:rsidRDefault="00391A54" w:rsidP="003B5CA1">
            <w:pPr>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5D354ADB" w14:textId="77777777" w:rsidR="00391A54" w:rsidRPr="001B08DC" w:rsidRDefault="00391A54" w:rsidP="00CC732B">
            <w:pPr>
              <w:pStyle w:val="affc"/>
              <w:numPr>
                <w:ilvl w:val="0"/>
                <w:numId w:val="43"/>
              </w:numPr>
              <w:ind w:leftChars="0"/>
              <w:jc w:val="both"/>
              <w:rPr>
                <w:rFonts w:eastAsiaTheme="minorEastAsia"/>
                <w:i/>
                <w:color w:val="FF0000"/>
                <w:lang w:eastAsia="zh-TW"/>
              </w:rPr>
            </w:pPr>
            <w:r w:rsidRPr="001B08DC">
              <w:rPr>
                <w:rFonts w:eastAsiaTheme="minorEastAsia" w:hint="eastAsia"/>
                <w:i/>
                <w:color w:val="FF0000"/>
                <w:lang w:eastAsia="zh-TW"/>
              </w:rPr>
              <w:t xml:space="preserve">I can actively </w:t>
            </w:r>
            <w:r w:rsidRPr="001B08DC">
              <w:rPr>
                <w:rFonts w:eastAsiaTheme="minorEastAsia"/>
                <w:i/>
                <w:color w:val="FF0000"/>
                <w:lang w:eastAsia="zh-TW"/>
              </w:rPr>
              <w:t>quit</w:t>
            </w:r>
            <w:r w:rsidRPr="001B08DC">
              <w:rPr>
                <w:rFonts w:eastAsiaTheme="minorEastAsia" w:hint="eastAsia"/>
                <w:i/>
                <w:color w:val="FF0000"/>
                <w:lang w:eastAsia="zh-TW"/>
              </w:rPr>
              <w:t xml:space="preserve"> my bad habits, overcome my shortcomings and practice skills/abilities.</w:t>
            </w:r>
          </w:p>
          <w:p w14:paraId="608590D8" w14:textId="49EA5BD1" w:rsidR="00391A54" w:rsidRPr="001B08DC" w:rsidRDefault="00391A54" w:rsidP="00CC732B">
            <w:pPr>
              <w:pStyle w:val="affc"/>
              <w:numPr>
                <w:ilvl w:val="0"/>
                <w:numId w:val="43"/>
              </w:numPr>
              <w:ind w:leftChars="0"/>
              <w:jc w:val="both"/>
              <w:rPr>
                <w:rFonts w:eastAsiaTheme="minorEastAsia"/>
                <w:i/>
                <w:color w:val="FF0000"/>
                <w:lang w:eastAsia="zh-TW"/>
              </w:rPr>
            </w:pPr>
            <w:r w:rsidRPr="001B08DC">
              <w:rPr>
                <w:rFonts w:eastAsiaTheme="minorEastAsia" w:hint="eastAsia"/>
                <w:i/>
                <w:color w:val="FF0000"/>
                <w:lang w:eastAsia="zh-TW"/>
              </w:rPr>
              <w:t xml:space="preserve">I </w:t>
            </w:r>
            <w:r w:rsidRPr="001B08DC">
              <w:rPr>
                <w:rFonts w:eastAsiaTheme="minorEastAsia"/>
                <w:i/>
                <w:color w:val="FF0000"/>
                <w:lang w:eastAsia="zh-TW"/>
              </w:rPr>
              <w:t>do not</w:t>
            </w:r>
            <w:r w:rsidRPr="001B08DC">
              <w:rPr>
                <w:rFonts w:eastAsiaTheme="minorEastAsia" w:hint="eastAsia"/>
                <w:i/>
                <w:color w:val="FF0000"/>
                <w:lang w:eastAsia="zh-TW"/>
              </w:rPr>
              <w:t xml:space="preserve"> think all the gaps can be narrowed. Some of gaps may exist because of my limitations (</w:t>
            </w:r>
            <w:r w:rsidRPr="001B08DC">
              <w:rPr>
                <w:rFonts w:eastAsiaTheme="minorEastAsia"/>
                <w:i/>
                <w:color w:val="FF0000"/>
                <w:lang w:eastAsia="zh-TW"/>
              </w:rPr>
              <w:t xml:space="preserve">e.g. </w:t>
            </w:r>
            <w:r w:rsidRPr="001B08DC">
              <w:rPr>
                <w:rFonts w:eastAsiaTheme="minorEastAsia" w:hint="eastAsia"/>
                <w:i/>
                <w:color w:val="FF0000"/>
                <w:lang w:eastAsia="zh-TW"/>
              </w:rPr>
              <w:t xml:space="preserve">my inborn </w:t>
            </w:r>
            <w:r w:rsidRPr="001B08DC">
              <w:rPr>
                <w:rFonts w:eastAsiaTheme="minorEastAsia"/>
                <w:i/>
                <w:color w:val="FF0000"/>
                <w:lang w:eastAsia="zh-TW"/>
              </w:rPr>
              <w:t xml:space="preserve">poor </w:t>
            </w:r>
            <w:r w:rsidRPr="001B08DC">
              <w:rPr>
                <w:rFonts w:eastAsiaTheme="minorEastAsia" w:hint="eastAsia"/>
                <w:i/>
                <w:color w:val="FF0000"/>
                <w:lang w:eastAsia="zh-TW"/>
              </w:rPr>
              <w:t>balance which ha</w:t>
            </w:r>
            <w:r w:rsidRPr="001B08DC">
              <w:rPr>
                <w:rFonts w:eastAsiaTheme="minorEastAsia"/>
                <w:i/>
                <w:color w:val="FF0000"/>
                <w:lang w:eastAsia="zh-TW"/>
              </w:rPr>
              <w:t>sn</w:t>
            </w:r>
            <w:r w:rsidRPr="001B08DC">
              <w:rPr>
                <w:rFonts w:eastAsiaTheme="minorEastAsia" w:hint="eastAsia"/>
                <w:i/>
                <w:color w:val="FF0000"/>
                <w:lang w:eastAsia="zh-TW"/>
              </w:rPr>
              <w:t>'t improved even after training). I will accept it and try to develop my potential in other areas.</w:t>
            </w:r>
          </w:p>
          <w:p w14:paraId="43EE7591" w14:textId="7F128DC6" w:rsidR="00222F1E" w:rsidRPr="001B08DC" w:rsidRDefault="00222F1E" w:rsidP="003B5CA1">
            <w:pPr>
              <w:pStyle w:val="affc"/>
              <w:snapToGrid w:val="0"/>
              <w:spacing w:line="276" w:lineRule="auto"/>
              <w:ind w:leftChars="0" w:left="0" w:rightChars="-82" w:right="-197"/>
              <w:rPr>
                <w:rFonts w:asciiTheme="minorEastAsia" w:eastAsiaTheme="minorEastAsia" w:hAnsiTheme="minorEastAsia"/>
                <w:sz w:val="22"/>
                <w:szCs w:val="22"/>
                <w:lang w:val="en-GB" w:eastAsia="zh-TW"/>
              </w:rPr>
            </w:pPr>
          </w:p>
        </w:tc>
      </w:tr>
    </w:tbl>
    <w:p w14:paraId="47A7AA97" w14:textId="77777777" w:rsidR="00222F1E" w:rsidRPr="001B08DC" w:rsidRDefault="00222F1E" w:rsidP="003B5CA1">
      <w:pPr>
        <w:rPr>
          <w:rFonts w:ascii="微軟正黑體" w:eastAsia="微軟正黑體" w:hAnsi="微軟正黑體"/>
          <w:b/>
          <w:bCs/>
          <w:color w:val="000000"/>
          <w:lang w:val="en-GB" w:eastAsia="zh-TW"/>
        </w:rPr>
      </w:pPr>
    </w:p>
    <w:p w14:paraId="70EE6217" w14:textId="77777777" w:rsidR="00543F65" w:rsidRPr="001B08DC" w:rsidRDefault="00543F65">
      <w:pPr>
        <w:rPr>
          <w:b/>
          <w:bCs/>
          <w:color w:val="000000"/>
          <w:lang w:val="en-GB"/>
        </w:rPr>
      </w:pPr>
      <w:r w:rsidRPr="001B08DC">
        <w:rPr>
          <w:b/>
          <w:bCs/>
          <w:color w:val="000000"/>
          <w:lang w:val="en-GB"/>
        </w:rPr>
        <w:br w:type="page"/>
      </w:r>
    </w:p>
    <w:p w14:paraId="22F79CDB" w14:textId="2B5F2E28" w:rsidR="00841AD9" w:rsidRPr="001B08DC" w:rsidRDefault="00942D2A" w:rsidP="003B5CA1">
      <w:pPr>
        <w:spacing w:line="276" w:lineRule="auto"/>
        <w:jc w:val="both"/>
        <w:rPr>
          <w:rFonts w:eastAsia="微軟正黑體"/>
          <w:sz w:val="28"/>
          <w:szCs w:val="28"/>
          <w:lang w:val="en-GB" w:eastAsia="zh-HK"/>
        </w:rPr>
      </w:pPr>
      <w:r w:rsidRPr="001B08DC">
        <w:rPr>
          <w:b/>
          <w:bCs/>
          <w:color w:val="000000"/>
          <w:sz w:val="28"/>
          <w:szCs w:val="28"/>
          <w:lang w:val="en-GB"/>
        </w:rPr>
        <w:lastRenderedPageBreak/>
        <w:t>Summary</w:t>
      </w:r>
    </w:p>
    <w:p w14:paraId="1A64A053" w14:textId="117CC192" w:rsidR="00222F1E" w:rsidRPr="001B08DC" w:rsidRDefault="008A7393" w:rsidP="003B5CA1">
      <w:pPr>
        <w:spacing w:line="276" w:lineRule="auto"/>
        <w:jc w:val="both"/>
        <w:rPr>
          <w:rFonts w:eastAsia="微軟正黑體"/>
          <w:lang w:val="en-GB" w:eastAsia="zh-HK"/>
        </w:rPr>
      </w:pPr>
      <w:r w:rsidRPr="001B08DC">
        <w:rPr>
          <w:rFonts w:eastAsia="微軟正黑體"/>
          <w:lang w:val="en-GB" w:eastAsia="zh-HK"/>
        </w:rPr>
        <w:t>Do you know</w:t>
      </w:r>
      <w:r w:rsidRPr="001B08DC">
        <w:rPr>
          <w:lang w:val="en-GB"/>
        </w:rPr>
        <w:t xml:space="preserve"> </w:t>
      </w:r>
      <w:r w:rsidRPr="001B08DC">
        <w:rPr>
          <w:rFonts w:eastAsia="微軟正黑體"/>
          <w:lang w:val="en-GB" w:eastAsia="zh-HK"/>
        </w:rPr>
        <w:t xml:space="preserve">yourself? </w:t>
      </w:r>
      <w:r w:rsidR="00597ECA" w:rsidRPr="001B08DC">
        <w:rPr>
          <w:rFonts w:eastAsia="微軟正黑體"/>
          <w:lang w:val="en-GB" w:eastAsia="zh-HK"/>
        </w:rPr>
        <w:t xml:space="preserve">It is </w:t>
      </w:r>
      <w:r w:rsidRPr="001B08DC">
        <w:rPr>
          <w:rFonts w:eastAsia="微軟正黑體"/>
          <w:lang w:val="en-GB" w:eastAsia="zh-HK"/>
        </w:rPr>
        <w:t>believe</w:t>
      </w:r>
      <w:r w:rsidR="00597ECA" w:rsidRPr="001B08DC">
        <w:rPr>
          <w:rFonts w:eastAsia="微軟正黑體"/>
          <w:lang w:val="en-GB" w:eastAsia="zh-HK"/>
        </w:rPr>
        <w:t>d</w:t>
      </w:r>
      <w:r w:rsidRPr="001B08DC">
        <w:rPr>
          <w:rFonts w:eastAsia="微軟正黑體"/>
          <w:lang w:val="en-GB" w:eastAsia="zh-HK"/>
        </w:rPr>
        <w:t xml:space="preserve"> that after these two </w:t>
      </w:r>
      <w:r w:rsidR="009B6BBD" w:rsidRPr="001B08DC">
        <w:rPr>
          <w:rFonts w:eastAsia="微軟正黑體"/>
          <w:lang w:val="en-GB" w:eastAsia="zh-HK"/>
        </w:rPr>
        <w:t>lessons</w:t>
      </w:r>
      <w:r w:rsidRPr="001B08DC">
        <w:rPr>
          <w:rFonts w:eastAsia="微軟正黑體"/>
          <w:lang w:val="en-GB" w:eastAsia="zh-HK"/>
        </w:rPr>
        <w:t xml:space="preserve">, we have gained a deeper understanding of our talents, abilities, </w:t>
      </w:r>
      <w:r w:rsidR="00391A54" w:rsidRPr="001B08DC">
        <w:rPr>
          <w:rFonts w:eastAsia="微軟正黑體"/>
          <w:lang w:val="en-GB" w:eastAsia="zh-HK"/>
        </w:rPr>
        <w:t>judgments,</w:t>
      </w:r>
      <w:r w:rsidRPr="001B08DC">
        <w:rPr>
          <w:rFonts w:eastAsia="微軟正黑體"/>
          <w:lang w:val="en-GB" w:eastAsia="zh-HK"/>
        </w:rPr>
        <w:t xml:space="preserve"> and values and learned the importance of knowing ourselves. A clear self-concept helps us understand our own uniqueness and value, as well as our own limitations and weaknesses. Let’s appreciate ourselves</w:t>
      </w:r>
      <w:r w:rsidR="00365C58" w:rsidRPr="001B08DC">
        <w:rPr>
          <w:rFonts w:eastAsia="微軟正黑體"/>
          <w:lang w:val="en-GB" w:eastAsia="zh-HK"/>
        </w:rPr>
        <w:t>,</w:t>
      </w:r>
      <w:r w:rsidRPr="001B08DC">
        <w:rPr>
          <w:rFonts w:eastAsia="微軟正黑體"/>
          <w:lang w:val="en-GB" w:eastAsia="zh-HK"/>
        </w:rPr>
        <w:t xml:space="preserve"> accept our own limitations, manage our weaknesses and make improvement accordingly </w:t>
      </w:r>
      <w:r w:rsidR="00365C58" w:rsidRPr="001B08DC">
        <w:rPr>
          <w:rFonts w:eastAsia="微軟正黑體"/>
          <w:lang w:val="en-GB" w:eastAsia="zh-HK"/>
        </w:rPr>
        <w:t xml:space="preserve">so as to develop our strengths to their full potential </w:t>
      </w:r>
      <w:r w:rsidRPr="001B08DC">
        <w:rPr>
          <w:rFonts w:eastAsia="微軟正黑體"/>
          <w:lang w:val="en-GB" w:eastAsia="zh-HK"/>
        </w:rPr>
        <w:t>and become better person</w:t>
      </w:r>
      <w:r w:rsidR="00365C58" w:rsidRPr="001B08DC">
        <w:rPr>
          <w:rFonts w:eastAsia="微軟正黑體"/>
          <w:lang w:val="en-GB" w:eastAsia="zh-HK"/>
        </w:rPr>
        <w:t>s</w:t>
      </w:r>
      <w:r w:rsidRPr="001B08DC">
        <w:rPr>
          <w:rFonts w:eastAsia="微軟正黑體"/>
          <w:lang w:val="en-GB" w:eastAsia="zh-HK"/>
        </w:rPr>
        <w:t>.</w:t>
      </w:r>
    </w:p>
    <w:p w14:paraId="21674D39" w14:textId="77777777" w:rsidR="00222F1E" w:rsidRPr="001B08DC" w:rsidRDefault="00222F1E" w:rsidP="003B5CA1">
      <w:pPr>
        <w:spacing w:line="276" w:lineRule="auto"/>
        <w:rPr>
          <w:rFonts w:ascii="微軟正黑體" w:eastAsia="微軟正黑體" w:hAnsi="微軟正黑體"/>
          <w:lang w:val="en-GB" w:eastAsia="zh-TW"/>
        </w:rPr>
      </w:pPr>
    </w:p>
    <w:p w14:paraId="130A389C" w14:textId="43002FE2" w:rsidR="00222F1E" w:rsidRPr="001B08DC" w:rsidRDefault="007E68CE" w:rsidP="003B5CA1">
      <w:pPr>
        <w:spacing w:line="276" w:lineRule="auto"/>
        <w:jc w:val="both"/>
        <w:rPr>
          <w:rFonts w:eastAsia="微軟正黑體"/>
          <w:lang w:val="en-GB" w:eastAsia="zh-TW"/>
        </w:rPr>
      </w:pPr>
      <w:r w:rsidRPr="001B08DC">
        <w:rPr>
          <w:rFonts w:eastAsia="微軟正黑體"/>
          <w:noProof/>
        </w:rPr>
        <w:drawing>
          <wp:anchor distT="0" distB="0" distL="114300" distR="114300" simplePos="0" relativeHeight="251526656" behindDoc="1" locked="0" layoutInCell="1" allowOverlap="1" wp14:anchorId="29885D94" wp14:editId="04F05405">
            <wp:simplePos x="0" y="0"/>
            <wp:positionH relativeFrom="column">
              <wp:posOffset>2179955</wp:posOffset>
            </wp:positionH>
            <wp:positionV relativeFrom="paragraph">
              <wp:posOffset>1765935</wp:posOffset>
            </wp:positionV>
            <wp:extent cx="3107055" cy="1475105"/>
            <wp:effectExtent l="0" t="0" r="0" b="0"/>
            <wp:wrapSquare wrapText="bothSides"/>
            <wp:docPr id="472"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圖片 471"/>
                    <pic:cNvPicPr>
                      <a:picLocks noChangeAspect="1"/>
                    </pic:cNvPicPr>
                  </pic:nvPicPr>
                  <pic:blipFill>
                    <a:blip r:embed="rId73" cstate="screen"/>
                    <a:stretch>
                      <a:fillRect/>
                    </a:stretch>
                  </pic:blipFill>
                  <pic:spPr>
                    <a:xfrm>
                      <a:off x="0" y="0"/>
                      <a:ext cx="3107055" cy="1475105"/>
                    </a:xfrm>
                    <a:prstGeom prst="rect">
                      <a:avLst/>
                    </a:prstGeom>
                    <a:ln>
                      <a:noFill/>
                    </a:ln>
                  </pic:spPr>
                </pic:pic>
              </a:graphicData>
            </a:graphic>
          </wp:anchor>
        </w:drawing>
      </w:r>
      <w:r w:rsidR="008A7393" w:rsidRPr="001B08DC">
        <w:rPr>
          <w:rFonts w:eastAsia="微軟正黑體"/>
          <w:lang w:val="en-GB" w:eastAsia="zh-TW"/>
        </w:rPr>
        <w:t>During this long and continuous process of development, we can deepen understanding</w:t>
      </w:r>
      <w:r w:rsidR="00C260CE" w:rsidRPr="001B08DC">
        <w:rPr>
          <w:rFonts w:eastAsia="微軟正黑體"/>
          <w:lang w:val="en-GB" w:eastAsia="zh-TW"/>
        </w:rPr>
        <w:t xml:space="preserve"> of ourselves</w:t>
      </w:r>
      <w:r w:rsidR="008A7393" w:rsidRPr="001B08DC">
        <w:rPr>
          <w:rFonts w:eastAsia="微軟正黑體"/>
          <w:lang w:val="en-GB" w:eastAsia="zh-TW"/>
        </w:rPr>
        <w:t xml:space="preserve"> from </w:t>
      </w:r>
      <w:r w:rsidR="00C260CE" w:rsidRPr="001B08DC">
        <w:rPr>
          <w:rFonts w:eastAsia="微軟正黑體"/>
          <w:lang w:val="en-GB" w:eastAsia="zh-TW"/>
        </w:rPr>
        <w:t xml:space="preserve">knowing the </w:t>
      </w:r>
      <w:r w:rsidR="00104605" w:rsidRPr="001B08DC">
        <w:rPr>
          <w:rFonts w:eastAsia="微軟正黑體"/>
          <w:lang w:val="en-GB" w:eastAsia="zh-TW"/>
        </w:rPr>
        <w:t xml:space="preserve">different parts that make up our </w:t>
      </w:r>
      <w:r w:rsidR="00C260CE" w:rsidRPr="001B08DC">
        <w:rPr>
          <w:rFonts w:eastAsia="微軟正黑體"/>
          <w:lang w:val="en-GB" w:eastAsia="zh-TW"/>
        </w:rPr>
        <w:t xml:space="preserve">self-concept, </w:t>
      </w:r>
      <w:r w:rsidR="00104605" w:rsidRPr="001B08DC">
        <w:rPr>
          <w:rFonts w:eastAsia="微軟正黑體"/>
          <w:lang w:val="en-GB" w:eastAsia="zh-TW"/>
        </w:rPr>
        <w:t xml:space="preserve">namely </w:t>
      </w:r>
      <w:r w:rsidR="00C260CE" w:rsidRPr="001B08DC">
        <w:rPr>
          <w:rFonts w:eastAsia="微軟正黑體"/>
          <w:lang w:val="en-GB" w:eastAsia="zh-TW"/>
        </w:rPr>
        <w:t>“true self”, “self in the eyes of others” and “ideal self”</w:t>
      </w:r>
      <w:r w:rsidR="008A7393" w:rsidRPr="001B08DC">
        <w:rPr>
          <w:rFonts w:eastAsia="微軟正黑體"/>
          <w:lang w:val="en-GB" w:eastAsia="zh-TW"/>
        </w:rPr>
        <w:t>. Besides, we will know more about how to adjust our mindset and become better person</w:t>
      </w:r>
      <w:r w:rsidR="0045673A" w:rsidRPr="001B08DC">
        <w:rPr>
          <w:rFonts w:eastAsia="微軟正黑體"/>
          <w:lang w:val="en-GB" w:eastAsia="zh-TW"/>
        </w:rPr>
        <w:t>s</w:t>
      </w:r>
      <w:r w:rsidR="008A7393" w:rsidRPr="001B08DC">
        <w:rPr>
          <w:rFonts w:eastAsia="微軟正黑體"/>
          <w:lang w:val="en-GB" w:eastAsia="zh-TW"/>
        </w:rPr>
        <w:t xml:space="preserve">. For example, </w:t>
      </w:r>
      <w:r w:rsidR="0080708B" w:rsidRPr="001B08DC">
        <w:rPr>
          <w:rFonts w:eastAsia="微軟正黑體"/>
          <w:lang w:val="en-GB" w:eastAsia="zh-TW"/>
        </w:rPr>
        <w:t>i</w:t>
      </w:r>
      <w:r w:rsidR="008A7393" w:rsidRPr="001B08DC">
        <w:rPr>
          <w:rFonts w:eastAsia="微軟正黑體"/>
          <w:lang w:val="en-GB" w:eastAsia="zh-TW"/>
        </w:rPr>
        <w:t xml:space="preserve">f </w:t>
      </w:r>
      <w:r w:rsidR="00C260CE" w:rsidRPr="001B08DC">
        <w:rPr>
          <w:rFonts w:eastAsia="微軟正黑體"/>
          <w:lang w:val="en-GB" w:eastAsia="zh-TW"/>
        </w:rPr>
        <w:t xml:space="preserve">it is found that </w:t>
      </w:r>
      <w:r w:rsidR="008A7393" w:rsidRPr="001B08DC">
        <w:rPr>
          <w:rFonts w:eastAsia="微軟正黑體"/>
          <w:lang w:val="en-GB" w:eastAsia="zh-TW"/>
        </w:rPr>
        <w:t>there is a great difference between</w:t>
      </w:r>
      <w:r w:rsidR="008A7393" w:rsidRPr="001B08DC">
        <w:rPr>
          <w:lang w:val="en-GB"/>
        </w:rPr>
        <w:t xml:space="preserve"> </w:t>
      </w:r>
      <w:r w:rsidR="00C260CE" w:rsidRPr="001B08DC">
        <w:rPr>
          <w:lang w:val="en-GB"/>
        </w:rPr>
        <w:t xml:space="preserve">the </w:t>
      </w:r>
      <w:r w:rsidR="008A7393" w:rsidRPr="001B08DC">
        <w:rPr>
          <w:rFonts w:eastAsia="微軟正黑體"/>
          <w:lang w:val="en-GB" w:eastAsia="zh-TW"/>
        </w:rPr>
        <w:t>“ideal self</w:t>
      </w:r>
      <w:r w:rsidR="00104605" w:rsidRPr="001B08DC">
        <w:rPr>
          <w:rFonts w:eastAsia="微軟正黑體"/>
          <w:lang w:val="en-GB" w:eastAsia="zh-TW"/>
        </w:rPr>
        <w:t>”</w:t>
      </w:r>
      <w:r w:rsidR="008A7393" w:rsidRPr="001B08DC">
        <w:rPr>
          <w:rFonts w:eastAsia="微軟正黑體"/>
          <w:lang w:val="en-GB" w:eastAsia="zh-TW"/>
        </w:rPr>
        <w:t xml:space="preserve"> and </w:t>
      </w:r>
      <w:r w:rsidR="00C260CE" w:rsidRPr="001B08DC">
        <w:rPr>
          <w:rFonts w:eastAsia="微軟正黑體"/>
          <w:lang w:val="en-GB" w:eastAsia="zh-TW"/>
        </w:rPr>
        <w:t xml:space="preserve">the </w:t>
      </w:r>
      <w:r w:rsidR="008A7393" w:rsidRPr="001B08DC">
        <w:rPr>
          <w:rFonts w:eastAsia="微軟正黑體"/>
          <w:lang w:val="en-GB" w:eastAsia="zh-TW"/>
        </w:rPr>
        <w:t>“real self</w:t>
      </w:r>
      <w:r w:rsidR="008A7393" w:rsidRPr="001B08DC">
        <w:rPr>
          <w:lang w:val="en-GB"/>
        </w:rPr>
        <w:t>”</w:t>
      </w:r>
      <w:r w:rsidR="008A7393" w:rsidRPr="001B08DC">
        <w:rPr>
          <w:rFonts w:eastAsia="微軟正黑體"/>
          <w:lang w:val="en-GB" w:eastAsia="zh-TW"/>
        </w:rPr>
        <w:t xml:space="preserve">, we will reflect on </w:t>
      </w:r>
      <w:r w:rsidR="00C260CE" w:rsidRPr="001B08DC">
        <w:rPr>
          <w:rFonts w:eastAsia="微軟正黑體"/>
          <w:lang w:val="en-GB" w:eastAsia="zh-TW"/>
        </w:rPr>
        <w:t>our</w:t>
      </w:r>
      <w:r w:rsidR="008A7393" w:rsidRPr="001B08DC">
        <w:rPr>
          <w:rFonts w:eastAsia="微軟正黑體"/>
          <w:lang w:val="en-GB" w:eastAsia="zh-TW"/>
        </w:rPr>
        <w:t xml:space="preserve"> limitations</w:t>
      </w:r>
      <w:r w:rsidR="00C260CE" w:rsidRPr="001B08DC">
        <w:rPr>
          <w:rFonts w:eastAsia="微軟正黑體"/>
          <w:lang w:val="en-GB" w:eastAsia="zh-TW"/>
        </w:rPr>
        <w:t xml:space="preserve"> and</w:t>
      </w:r>
      <w:r w:rsidR="008A7393" w:rsidRPr="001B08DC">
        <w:rPr>
          <w:rFonts w:eastAsia="微軟正黑體"/>
          <w:lang w:val="en-GB" w:eastAsia="zh-TW"/>
        </w:rPr>
        <w:t xml:space="preserve"> also collect views from others</w:t>
      </w:r>
      <w:r w:rsidR="00C260CE" w:rsidRPr="001B08DC">
        <w:rPr>
          <w:rFonts w:eastAsia="微軟正黑體"/>
          <w:lang w:val="en-GB" w:eastAsia="zh-TW"/>
        </w:rPr>
        <w:t xml:space="preserve"> to improve ourselves</w:t>
      </w:r>
      <w:r w:rsidR="008A7393" w:rsidRPr="001B08DC">
        <w:rPr>
          <w:rFonts w:eastAsia="微軟正黑體"/>
          <w:lang w:val="en-GB" w:eastAsia="zh-TW"/>
        </w:rPr>
        <w:t xml:space="preserve">. We will also remind </w:t>
      </w:r>
      <w:r w:rsidR="00C260CE" w:rsidRPr="001B08DC">
        <w:rPr>
          <w:rFonts w:eastAsia="微軟正黑體"/>
          <w:lang w:val="en-GB" w:eastAsia="zh-TW"/>
        </w:rPr>
        <w:t>ourselves</w:t>
      </w:r>
      <w:r w:rsidR="008A7393" w:rsidRPr="001B08DC">
        <w:rPr>
          <w:rFonts w:eastAsia="微軟正黑體"/>
          <w:lang w:val="en-GB" w:eastAsia="zh-TW"/>
        </w:rPr>
        <w:t xml:space="preserve"> that there are aspects </w:t>
      </w:r>
      <w:r w:rsidR="00104605" w:rsidRPr="001B08DC">
        <w:rPr>
          <w:rFonts w:eastAsia="微軟正黑體"/>
          <w:lang w:val="en-GB" w:eastAsia="zh-TW"/>
        </w:rPr>
        <w:t xml:space="preserve">of ourselves </w:t>
      </w:r>
      <w:r w:rsidR="00C260CE" w:rsidRPr="001B08DC">
        <w:rPr>
          <w:rFonts w:eastAsia="微軟正黑體"/>
          <w:lang w:val="en-GB" w:eastAsia="zh-TW"/>
        </w:rPr>
        <w:t xml:space="preserve">which are </w:t>
      </w:r>
      <w:r w:rsidR="008A7393" w:rsidRPr="001B08DC">
        <w:rPr>
          <w:rFonts w:eastAsia="微軟正黑體"/>
          <w:lang w:val="en-GB" w:eastAsia="zh-TW"/>
        </w:rPr>
        <w:t>worth appreciating. When we begin to appreciate and encourage ourselves, our self-</w:t>
      </w:r>
      <w:r w:rsidR="00427521" w:rsidRPr="001B08DC">
        <w:rPr>
          <w:rFonts w:eastAsia="微軟正黑體"/>
          <w:lang w:val="en-GB" w:eastAsia="zh-TW"/>
        </w:rPr>
        <w:t>concept</w:t>
      </w:r>
      <w:r w:rsidR="008A7393" w:rsidRPr="001B08DC">
        <w:rPr>
          <w:rFonts w:eastAsia="微軟正黑體"/>
          <w:lang w:val="en-GB" w:eastAsia="zh-TW"/>
        </w:rPr>
        <w:t xml:space="preserve"> will also </w:t>
      </w:r>
      <w:r w:rsidR="00597ECA" w:rsidRPr="001B08DC">
        <w:rPr>
          <w:rFonts w:eastAsia="微軟正黑體"/>
          <w:lang w:val="en-GB" w:eastAsia="zh-TW"/>
        </w:rPr>
        <w:t>improve</w:t>
      </w:r>
      <w:r w:rsidR="008A7393" w:rsidRPr="001B08DC">
        <w:rPr>
          <w:rFonts w:eastAsia="微軟正黑體"/>
          <w:lang w:val="en-GB" w:eastAsia="zh-TW"/>
        </w:rPr>
        <w:t xml:space="preserve">. </w:t>
      </w:r>
      <w:r w:rsidR="00461828" w:rsidRPr="001B08DC">
        <w:rPr>
          <w:rFonts w:eastAsia="微軟正黑體"/>
          <w:lang w:val="en-GB" w:eastAsia="zh-TW"/>
        </w:rPr>
        <w:t xml:space="preserve">Our </w:t>
      </w:r>
      <w:r w:rsidR="008A7393" w:rsidRPr="001B08DC">
        <w:rPr>
          <w:rFonts w:eastAsia="微軟正黑體"/>
          <w:lang w:val="en-GB" w:eastAsia="zh-TW"/>
        </w:rPr>
        <w:t>“true self</w:t>
      </w:r>
      <w:r w:rsidR="008A7393" w:rsidRPr="001B08DC">
        <w:rPr>
          <w:lang w:val="en-GB"/>
        </w:rPr>
        <w:t xml:space="preserve">” </w:t>
      </w:r>
      <w:r w:rsidR="008A7393" w:rsidRPr="001B08DC">
        <w:rPr>
          <w:rFonts w:eastAsia="微軟正黑體"/>
          <w:lang w:val="en-GB" w:eastAsia="zh-TW"/>
        </w:rPr>
        <w:t>will be closer to</w:t>
      </w:r>
      <w:r w:rsidR="0080708B" w:rsidRPr="001B08DC">
        <w:rPr>
          <w:rFonts w:eastAsia="微軟正黑體"/>
          <w:lang w:val="en-GB" w:eastAsia="zh-TW"/>
        </w:rPr>
        <w:t xml:space="preserve"> </w:t>
      </w:r>
      <w:r w:rsidR="00461828" w:rsidRPr="001B08DC">
        <w:rPr>
          <w:rFonts w:eastAsia="微軟正黑體"/>
          <w:lang w:val="en-GB" w:eastAsia="zh-TW"/>
        </w:rPr>
        <w:t xml:space="preserve">our </w:t>
      </w:r>
      <w:r w:rsidR="008A7393" w:rsidRPr="001B08DC">
        <w:rPr>
          <w:rFonts w:eastAsia="微軟正黑體"/>
          <w:lang w:val="en-GB" w:eastAsia="zh-TW"/>
        </w:rPr>
        <w:t>“ideal self</w:t>
      </w:r>
      <w:r w:rsidR="008A7393" w:rsidRPr="001B08DC">
        <w:rPr>
          <w:lang w:val="en-GB"/>
        </w:rPr>
        <w:t>”</w:t>
      </w:r>
      <w:r w:rsidR="00427521" w:rsidRPr="001B08DC">
        <w:rPr>
          <w:lang w:val="en-GB"/>
        </w:rPr>
        <w:t>;</w:t>
      </w:r>
      <w:r w:rsidR="008A7393" w:rsidRPr="001B08DC">
        <w:rPr>
          <w:lang w:val="en-GB"/>
        </w:rPr>
        <w:t xml:space="preserve"> </w:t>
      </w:r>
      <w:r w:rsidR="008A7393" w:rsidRPr="001B08DC">
        <w:rPr>
          <w:rFonts w:eastAsia="微軟正黑體"/>
          <w:lang w:val="en-GB" w:eastAsia="zh-TW"/>
        </w:rPr>
        <w:t xml:space="preserve">and </w:t>
      </w:r>
      <w:r w:rsidR="00461828" w:rsidRPr="001B08DC">
        <w:rPr>
          <w:rFonts w:eastAsia="微軟正黑體"/>
          <w:lang w:val="en-GB" w:eastAsia="zh-TW"/>
        </w:rPr>
        <w:t xml:space="preserve">there will be </w:t>
      </w:r>
      <w:r w:rsidR="00597ECA" w:rsidRPr="001B08DC">
        <w:rPr>
          <w:rFonts w:eastAsia="微軟正黑體"/>
          <w:lang w:val="en-GB" w:eastAsia="zh-TW"/>
        </w:rPr>
        <w:t xml:space="preserve">a better </w:t>
      </w:r>
      <w:r w:rsidR="008A7393" w:rsidRPr="001B08DC">
        <w:rPr>
          <w:rFonts w:eastAsia="微軟正黑體"/>
          <w:lang w:val="en-GB" w:eastAsia="zh-TW"/>
        </w:rPr>
        <w:t>balance</w:t>
      </w:r>
      <w:r w:rsidR="00461828" w:rsidRPr="001B08DC">
        <w:rPr>
          <w:rFonts w:eastAsia="微軟正黑體"/>
          <w:lang w:val="en-GB" w:eastAsia="zh-TW"/>
        </w:rPr>
        <w:t xml:space="preserve"> in how we see ourselves</w:t>
      </w:r>
      <w:r w:rsidR="008A7393" w:rsidRPr="001B08DC">
        <w:rPr>
          <w:rFonts w:eastAsia="微軟正黑體"/>
          <w:lang w:val="en-GB" w:eastAsia="zh-TW"/>
        </w:rPr>
        <w:t>. Therefore, it is very important for us to have a positive self-concept. We should know how to improve ourselves, develop ourselves according to our potential and make greater achievement</w:t>
      </w:r>
      <w:r w:rsidR="008A7393" w:rsidRPr="001B08DC">
        <w:rPr>
          <w:lang w:val="en-GB"/>
        </w:rPr>
        <w:t>s</w:t>
      </w:r>
      <w:r w:rsidR="008A7393" w:rsidRPr="001B08DC">
        <w:rPr>
          <w:rFonts w:eastAsia="微軟正黑體"/>
          <w:lang w:val="en-GB" w:eastAsia="zh-TW"/>
        </w:rPr>
        <w:t>.</w:t>
      </w:r>
    </w:p>
    <w:p w14:paraId="0A2A754B" w14:textId="62E9DD4A" w:rsidR="00222F1E" w:rsidRPr="001B08DC" w:rsidRDefault="00222F1E" w:rsidP="003B5CA1">
      <w:pPr>
        <w:spacing w:line="276" w:lineRule="auto"/>
        <w:rPr>
          <w:rFonts w:ascii="微軟正黑體" w:eastAsia="微軟正黑體" w:hAnsi="微軟正黑體"/>
          <w:lang w:val="en-GB" w:eastAsia="zh-HK"/>
        </w:rPr>
      </w:pPr>
    </w:p>
    <w:p w14:paraId="19E26FB4" w14:textId="24AA0EA1" w:rsidR="00222F1E" w:rsidRPr="001B08DC" w:rsidRDefault="00427521" w:rsidP="003B5CA1">
      <w:pPr>
        <w:spacing w:line="276" w:lineRule="auto"/>
        <w:jc w:val="both"/>
        <w:rPr>
          <w:rFonts w:eastAsia="微軟正黑體"/>
          <w:lang w:val="en-GB" w:eastAsia="zh-HK"/>
        </w:rPr>
      </w:pPr>
      <w:r w:rsidRPr="001B08DC">
        <w:rPr>
          <w:rFonts w:eastAsia="微軟正黑體"/>
          <w:lang w:val="en-GB" w:eastAsia="zh-HK"/>
        </w:rPr>
        <w:t xml:space="preserve">Apart from </w:t>
      </w:r>
      <w:r w:rsidR="008A7393" w:rsidRPr="001B08DC">
        <w:rPr>
          <w:rFonts w:eastAsia="微軟正黑體"/>
          <w:lang w:val="en-GB" w:eastAsia="zh-HK"/>
        </w:rPr>
        <w:t>our attitudes, growth experience</w:t>
      </w:r>
      <w:r w:rsidRPr="001B08DC">
        <w:rPr>
          <w:rFonts w:eastAsia="微軟正黑體"/>
          <w:lang w:val="en-GB" w:eastAsia="zh-HK"/>
        </w:rPr>
        <w:t>s</w:t>
      </w:r>
      <w:r w:rsidR="008A7393" w:rsidRPr="001B08DC">
        <w:rPr>
          <w:rFonts w:eastAsia="微軟正黑體"/>
          <w:lang w:val="en-GB" w:eastAsia="zh-HK"/>
        </w:rPr>
        <w:t xml:space="preserve"> and evaluations from others, </w:t>
      </w:r>
      <w:r w:rsidRPr="001B08DC">
        <w:rPr>
          <w:rFonts w:eastAsia="微軟正黑體"/>
          <w:lang w:val="en-GB" w:eastAsia="zh-HK"/>
        </w:rPr>
        <w:t xml:space="preserve">self-concept </w:t>
      </w:r>
      <w:r w:rsidR="008A7393" w:rsidRPr="001B08DC">
        <w:rPr>
          <w:rFonts w:eastAsia="微軟正黑體"/>
          <w:lang w:val="en-GB" w:eastAsia="zh-HK"/>
        </w:rPr>
        <w:t xml:space="preserve">is often affected by our self-confidence and self-esteem. Therefore, we will discuss how to </w:t>
      </w:r>
      <w:r w:rsidR="00597ECA" w:rsidRPr="001B08DC">
        <w:rPr>
          <w:rFonts w:eastAsia="微軟正黑體"/>
          <w:lang w:val="en-GB" w:eastAsia="zh-HK"/>
        </w:rPr>
        <w:t xml:space="preserve">elevate </w:t>
      </w:r>
      <w:r w:rsidR="008A7393" w:rsidRPr="001B08DC">
        <w:rPr>
          <w:rFonts w:eastAsia="微軟正黑體"/>
          <w:lang w:val="en-GB" w:eastAsia="zh-HK"/>
        </w:rPr>
        <w:t xml:space="preserve">self-esteem and self-confidence in </w:t>
      </w:r>
      <w:r w:rsidR="00FD08FB" w:rsidRPr="001B08DC">
        <w:rPr>
          <w:rFonts w:eastAsia="微軟正黑體"/>
          <w:lang w:val="en-GB" w:eastAsia="zh-HK"/>
        </w:rPr>
        <w:t>Lesson 3 and Lesson 4</w:t>
      </w:r>
      <w:r w:rsidR="008A7393" w:rsidRPr="001B08DC">
        <w:rPr>
          <w:rFonts w:eastAsia="微軟正黑體"/>
          <w:lang w:val="en-GB" w:eastAsia="zh-HK"/>
        </w:rPr>
        <w:t xml:space="preserve"> so that we can build a better self-</w:t>
      </w:r>
      <w:r w:rsidRPr="001B08DC">
        <w:rPr>
          <w:rFonts w:eastAsia="微軟正黑體"/>
          <w:lang w:val="en-GB" w:eastAsia="zh-HK"/>
        </w:rPr>
        <w:t>concept</w:t>
      </w:r>
      <w:r w:rsidR="008A7393" w:rsidRPr="001B08DC">
        <w:rPr>
          <w:rFonts w:eastAsia="微軟正黑體"/>
          <w:lang w:val="en-GB" w:eastAsia="zh-HK"/>
        </w:rPr>
        <w:t>.</w:t>
      </w:r>
    </w:p>
    <w:p w14:paraId="2AFFF67B" w14:textId="0A407D8D" w:rsidR="00B50332" w:rsidRPr="001B08DC" w:rsidRDefault="00B50332" w:rsidP="003B5CA1">
      <w:pPr>
        <w:spacing w:line="276" w:lineRule="auto"/>
        <w:jc w:val="both"/>
        <w:rPr>
          <w:rFonts w:eastAsia="微軟正黑體"/>
          <w:lang w:val="en-GB" w:eastAsia="zh-HK"/>
        </w:rPr>
      </w:pPr>
    </w:p>
    <w:p w14:paraId="41D8D879" w14:textId="14134ABA" w:rsidR="0027680F" w:rsidRPr="001B08DC" w:rsidRDefault="00C46014" w:rsidP="003B5CA1">
      <w:pPr>
        <w:spacing w:line="276" w:lineRule="auto"/>
        <w:jc w:val="both"/>
        <w:rPr>
          <w:rFonts w:eastAsia="微軟正黑體"/>
          <w:lang w:val="en-GB" w:eastAsia="zh-HK"/>
        </w:rPr>
      </w:pPr>
      <w:r w:rsidRPr="001B08DC">
        <w:rPr>
          <w:rFonts w:eastAsia="微軟正黑體"/>
          <w:bCs/>
          <w:noProof/>
        </w:rPr>
        <mc:AlternateContent>
          <mc:Choice Requires="wps">
            <w:drawing>
              <wp:anchor distT="0" distB="0" distL="114300" distR="114300" simplePos="0" relativeHeight="251807232" behindDoc="0" locked="0" layoutInCell="1" allowOverlap="1" wp14:anchorId="67B37935" wp14:editId="2658164B">
                <wp:simplePos x="0" y="0"/>
                <wp:positionH relativeFrom="margin">
                  <wp:align>left</wp:align>
                </wp:positionH>
                <wp:positionV relativeFrom="paragraph">
                  <wp:posOffset>161925</wp:posOffset>
                </wp:positionV>
                <wp:extent cx="5038725" cy="1571625"/>
                <wp:effectExtent l="19050" t="19050" r="28575" b="28575"/>
                <wp:wrapNone/>
                <wp:docPr id="1073" name="圓角矩形 1073"/>
                <wp:cNvGraphicFramePr/>
                <a:graphic xmlns:a="http://schemas.openxmlformats.org/drawingml/2006/main">
                  <a:graphicData uri="http://schemas.microsoft.com/office/word/2010/wordprocessingShape">
                    <wps:wsp>
                      <wps:cNvSpPr/>
                      <wps:spPr>
                        <a:xfrm>
                          <a:off x="0" y="0"/>
                          <a:ext cx="5038725" cy="1571625"/>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1BC2B67F" w14:textId="3BA063F7" w:rsidR="000B28C8" w:rsidRDefault="000B28C8" w:rsidP="00C9335D">
                            <w:pPr>
                              <w:snapToGrid w:val="0"/>
                              <w:rPr>
                                <w:bCs/>
                              </w:rPr>
                            </w:pPr>
                            <w:r w:rsidRPr="005A4E29">
                              <w:rPr>
                                <w:rFonts w:ascii="微軟正黑體" w:eastAsia="微軟正黑體" w:hAnsi="微軟正黑體"/>
                                <w:b/>
                                <w:noProof/>
                                <w:sz w:val="28"/>
                                <w:szCs w:val="28"/>
                              </w:rPr>
                              <w:drawing>
                                <wp:inline distT="0" distB="0" distL="0" distR="0" wp14:anchorId="489488BD" wp14:editId="054E842B">
                                  <wp:extent cx="856800" cy="698909"/>
                                  <wp:effectExtent l="0" t="0" r="635" b="6350"/>
                                  <wp:docPr id="21" name="圖片 2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w:t>
                            </w:r>
                            <w:r w:rsidRPr="0027680F">
                              <w:rPr>
                                <w:bCs/>
                              </w:rPr>
                              <w:t>Self-concept</w:t>
                            </w:r>
                            <w:r>
                              <w:rPr>
                                <w:bCs/>
                              </w:rPr>
                              <w:t>”</w:t>
                            </w:r>
                          </w:p>
                          <w:p w14:paraId="1327E1D6" w14:textId="592E48A4" w:rsidR="000B28C8" w:rsidRDefault="000B28C8" w:rsidP="00C9335D">
                            <w:pPr>
                              <w:snapToGrid w:val="0"/>
                              <w:rPr>
                                <w:rFonts w:eastAsia="微軟正黑體"/>
                                <w:bCs/>
                                <w:lang w:eastAsia="zh-TW"/>
                              </w:rPr>
                            </w:pPr>
                            <w:r w:rsidRPr="00C9335D">
                              <w:rPr>
                                <w:rFonts w:eastAsia="微軟正黑體"/>
                                <w:bCs/>
                                <w:lang w:eastAsia="zh-TW"/>
                              </w:rPr>
                              <w:t>https://www.edb.gov.hk/en/curriculum-development/kla/pshe/references-and-resources/life-and-society/3-min-concept.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7B37935" id="圓角矩形 1073" o:spid="_x0000_s1094" style="position:absolute;left:0;text-align:left;margin-left:0;margin-top:12.75pt;width:396.75pt;height:123.75pt;z-index:2518072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" fillcolor="white [3201]" strokecolor="#4f81bd [3204]" strokeweight="2.25pt">
                <v:textbox>
                  <w:txbxContent>
                    <w:p w14:paraId="1BC2B67F" w14:textId="3BA063F7" w:rsidR="000B28C8" w:rsidRDefault="000B28C8" w:rsidP="00C9335D">
                      <w:pPr>
                        <w:snapToGrid w:val="0"/>
                        <w:rPr>
                          <w:bCs/>
                        </w:rPr>
                      </w:pPr>
                      <w:r w:rsidRPr="005A4E29">
                        <w:rPr>
                          <w:rFonts w:ascii="微軟正黑體" w:eastAsia="微軟正黑體" w:hAnsi="微軟正黑體"/>
                          <w:b/>
                          <w:noProof/>
                          <w:sz w:val="28"/>
                          <w:szCs w:val="28"/>
                        </w:rPr>
                        <w:drawing>
                          <wp:inline distT="0" distB="0" distL="0" distR="0" wp14:anchorId="489488BD" wp14:editId="054E842B">
                            <wp:extent cx="856800" cy="698909"/>
                            <wp:effectExtent l="0" t="0" r="635" b="6350"/>
                            <wp:docPr id="21" name="圖片 2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w:t>
                      </w:r>
                      <w:r w:rsidRPr="0027680F">
                        <w:rPr>
                          <w:bCs/>
                        </w:rPr>
                        <w:t>Self-concept</w:t>
                      </w:r>
                      <w:r>
                        <w:rPr>
                          <w:bCs/>
                        </w:rPr>
                        <w:t>”</w:t>
                      </w:r>
                    </w:p>
                    <w:p w14:paraId="1327E1D6" w14:textId="592E48A4" w:rsidR="000B28C8" w:rsidRDefault="000B28C8" w:rsidP="00C9335D">
                      <w:pPr>
                        <w:snapToGrid w:val="0"/>
                        <w:rPr>
                          <w:rFonts w:eastAsia="微軟正黑體"/>
                          <w:bCs/>
                          <w:lang w:eastAsia="zh-TW"/>
                        </w:rPr>
                      </w:pPr>
                      <w:r w:rsidRPr="00C9335D">
                        <w:rPr>
                          <w:rFonts w:eastAsia="微軟正黑體"/>
                          <w:bCs/>
                          <w:lang w:eastAsia="zh-TW"/>
                        </w:rPr>
                        <w:t>https://www.edb.gov.hk/en/curriculum-development/kla/pshe/references-and-resources/life-and-society/3-min-concept.html</w:t>
                      </w:r>
                    </w:p>
                  </w:txbxContent>
                </v:textbox>
                <w10:wrap anchorx="margin"/>
              </v:roundrect>
            </w:pict>
          </mc:Fallback>
        </mc:AlternateContent>
      </w:r>
    </w:p>
    <w:p w14:paraId="0A5BF152" w14:textId="33385B4C" w:rsidR="0027680F" w:rsidRPr="001B08DC" w:rsidRDefault="0027680F" w:rsidP="003B5CA1">
      <w:pPr>
        <w:spacing w:line="276" w:lineRule="auto"/>
        <w:jc w:val="both"/>
        <w:rPr>
          <w:rFonts w:eastAsia="微軟正黑體"/>
          <w:lang w:val="en-GB" w:eastAsia="zh-HK"/>
        </w:rPr>
      </w:pPr>
    </w:p>
    <w:p w14:paraId="33EDBF52" w14:textId="77777777" w:rsidR="0077134B" w:rsidRPr="001B08DC" w:rsidRDefault="0077134B">
      <w:pPr>
        <w:rPr>
          <w:rFonts w:ascii="微軟正黑體" w:eastAsia="微軟正黑體" w:hAnsi="微軟正黑體"/>
          <w:color w:val="000000"/>
          <w:lang w:val="en-GB" w:eastAsia="zh-TW"/>
        </w:rPr>
      </w:pPr>
    </w:p>
    <w:p w14:paraId="4EE086BD" w14:textId="77777777" w:rsidR="00222F1E" w:rsidRPr="001B08DC" w:rsidRDefault="008A7393">
      <w:pPr>
        <w:spacing w:after="200" w:line="276" w:lineRule="auto"/>
        <w:rPr>
          <w:rFonts w:ascii="新細明體" w:eastAsia="新細明體" w:hAnsi="新細明體"/>
          <w:b/>
          <w:lang w:val="en-GB" w:eastAsia="zh-TW"/>
        </w:rPr>
      </w:pPr>
      <w:bookmarkStart w:id="7" w:name="_Hlk36822449"/>
      <w:r w:rsidRPr="001B08DC">
        <w:rPr>
          <w:rFonts w:ascii="新細明體" w:eastAsia="新細明體" w:hAnsi="新細明體"/>
          <w:b/>
          <w:lang w:val="en-GB" w:eastAsia="zh-TW"/>
        </w:rPr>
        <w:br w:type="page"/>
      </w:r>
    </w:p>
    <w:p w14:paraId="2A6E2F7B" w14:textId="154571C4" w:rsidR="00892CD2" w:rsidRDefault="009233BD">
      <w:pPr>
        <w:snapToGrid w:val="0"/>
        <w:spacing w:line="276" w:lineRule="auto"/>
        <w:ind w:rightChars="-82" w:right="-197"/>
        <w:jc w:val="center"/>
        <w:rPr>
          <w:rFonts w:eastAsia="新細明體"/>
          <w:b/>
          <w:lang w:val="en-GB" w:eastAsia="zh-HK"/>
        </w:rPr>
      </w:pPr>
      <w:r w:rsidRPr="001B08DC">
        <w:rPr>
          <w:rFonts w:eastAsia="新細明體"/>
          <w:b/>
          <w:lang w:val="en-GB" w:eastAsia="zh-HK"/>
        </w:rPr>
        <w:lastRenderedPageBreak/>
        <w:t>Module 1.1</w:t>
      </w:r>
      <w:r w:rsidR="002221BA">
        <w:rPr>
          <w:rFonts w:eastAsia="新細明體"/>
          <w:b/>
          <w:lang w:val="en-GB" w:eastAsia="zh-HK"/>
        </w:rPr>
        <w:t xml:space="preserve"> </w:t>
      </w:r>
      <w:r w:rsidR="009C0E26">
        <w:rPr>
          <w:rFonts w:eastAsia="新細明體"/>
          <w:b/>
          <w:lang w:val="en-GB" w:eastAsia="zh-HK"/>
        </w:rPr>
        <w:t>Self-understanding and Life S</w:t>
      </w:r>
      <w:r w:rsidR="00892CD2" w:rsidRPr="00892CD2">
        <w:rPr>
          <w:rFonts w:eastAsia="新細明體"/>
          <w:b/>
          <w:lang w:val="en-GB" w:eastAsia="zh-HK"/>
        </w:rPr>
        <w:t xml:space="preserve">kills </w:t>
      </w:r>
    </w:p>
    <w:p w14:paraId="225508EA" w14:textId="75326C35" w:rsidR="00A227FB" w:rsidRPr="001B08DC" w:rsidRDefault="002221BA">
      <w:pPr>
        <w:snapToGrid w:val="0"/>
        <w:spacing w:line="276" w:lineRule="auto"/>
        <w:ind w:rightChars="-82" w:right="-197"/>
        <w:jc w:val="center"/>
        <w:rPr>
          <w:rFonts w:eastAsia="新細明體"/>
          <w:b/>
          <w:lang w:val="en-GB" w:eastAsia="zh-HK"/>
        </w:rPr>
      </w:pPr>
      <w:r>
        <w:rPr>
          <w:rFonts w:eastAsia="新細明體"/>
          <w:b/>
          <w:lang w:val="en-GB" w:eastAsia="zh-HK"/>
        </w:rPr>
        <w:t>Part 1</w:t>
      </w:r>
      <w:r w:rsidR="008A7393" w:rsidRPr="001B08DC">
        <w:rPr>
          <w:rFonts w:eastAsia="新細明體"/>
          <w:b/>
          <w:lang w:val="en-GB" w:eastAsia="zh-HK"/>
        </w:rPr>
        <w:t xml:space="preserve">: </w:t>
      </w:r>
      <w:r w:rsidR="00597ECA" w:rsidRPr="001B08DC">
        <w:rPr>
          <w:rFonts w:eastAsia="新細明體"/>
          <w:b/>
          <w:lang w:val="en-GB" w:eastAsia="zh-HK"/>
        </w:rPr>
        <w:t>Self-understanding</w:t>
      </w:r>
      <w:r w:rsidR="00A227FB" w:rsidRPr="001B08DC">
        <w:rPr>
          <w:b/>
          <w:lang w:val="en-GB"/>
        </w:rPr>
        <w:t>,</w:t>
      </w:r>
      <w:r w:rsidR="008A7393" w:rsidRPr="001B08DC">
        <w:rPr>
          <w:rFonts w:eastAsia="新細明體"/>
          <w:b/>
          <w:lang w:val="en-GB" w:eastAsia="zh-HK"/>
        </w:rPr>
        <w:t xml:space="preserve"> Self-esteem</w:t>
      </w:r>
      <w:r w:rsidR="00A227FB" w:rsidRPr="001B08DC">
        <w:rPr>
          <w:rFonts w:eastAsia="新細明體"/>
          <w:b/>
          <w:lang w:val="en-GB" w:eastAsia="zh-HK"/>
        </w:rPr>
        <w:t xml:space="preserve"> </w:t>
      </w:r>
      <w:r w:rsidR="008A7393" w:rsidRPr="001B08DC">
        <w:rPr>
          <w:rFonts w:eastAsia="新細明體"/>
          <w:b/>
          <w:lang w:val="en-GB" w:eastAsia="zh-HK"/>
        </w:rPr>
        <w:t>and Self-confidence</w:t>
      </w:r>
    </w:p>
    <w:p w14:paraId="41780ACD" w14:textId="171309FF" w:rsidR="00222F1E" w:rsidRPr="001B08DC" w:rsidRDefault="008A7393">
      <w:pPr>
        <w:snapToGrid w:val="0"/>
        <w:spacing w:line="276" w:lineRule="auto"/>
        <w:ind w:rightChars="-82" w:right="-197"/>
        <w:jc w:val="center"/>
        <w:rPr>
          <w:rFonts w:eastAsia="新細明體"/>
          <w:b/>
          <w:lang w:val="en-GB" w:eastAsia="zh-HK"/>
        </w:rPr>
      </w:pPr>
      <w:r w:rsidRPr="001B08DC">
        <w:rPr>
          <w:rFonts w:eastAsia="新細明體"/>
          <w:b/>
          <w:lang w:val="en-GB" w:eastAsia="zh-HK"/>
        </w:rPr>
        <w:t>(</w:t>
      </w:r>
      <w:r w:rsidR="00FD08FB" w:rsidRPr="001B08DC">
        <w:rPr>
          <w:rFonts w:eastAsia="新細明體"/>
          <w:b/>
          <w:lang w:val="en-GB" w:eastAsia="zh-HK"/>
        </w:rPr>
        <w:t>Lesson 3 and Lesson 4</w:t>
      </w:r>
      <w:r w:rsidRPr="001B08DC">
        <w:rPr>
          <w:rFonts w:eastAsia="新細明體"/>
          <w:b/>
          <w:lang w:val="en-GB" w:eastAsia="zh-HK"/>
        </w:rPr>
        <w:t xml:space="preserve">) </w:t>
      </w:r>
    </w:p>
    <w:p w14:paraId="35432F25" w14:textId="5073333C" w:rsidR="00222F1E" w:rsidRPr="001B08DC" w:rsidRDefault="008A7393">
      <w:pPr>
        <w:snapToGrid w:val="0"/>
        <w:spacing w:line="276" w:lineRule="auto"/>
        <w:ind w:rightChars="-82" w:right="-197"/>
        <w:jc w:val="center"/>
        <w:rPr>
          <w:rFonts w:eastAsia="新細明體"/>
          <w:b/>
          <w:lang w:val="en-GB" w:eastAsia="zh-HK"/>
        </w:rPr>
      </w:pPr>
      <w:r w:rsidRPr="001B08DC">
        <w:rPr>
          <w:rFonts w:eastAsia="新細明體"/>
          <w:b/>
          <w:lang w:val="en-GB" w:eastAsia="zh-HK"/>
        </w:rPr>
        <w:t>Learning and Teaching Materials</w:t>
      </w:r>
    </w:p>
    <w:p w14:paraId="6D745BA8" w14:textId="1ADA0FA1" w:rsidR="00222F1E" w:rsidRPr="001B08DC" w:rsidRDefault="00222F1E">
      <w:pPr>
        <w:rPr>
          <w:rFonts w:ascii="新細明體" w:eastAsia="新細明體" w:hAnsi="新細明體"/>
          <w:b/>
          <w:lang w:val="en-GB" w:eastAsia="zh-HK"/>
        </w:rPr>
      </w:pPr>
    </w:p>
    <w:p w14:paraId="23ED253C" w14:textId="3A965D25" w:rsidR="00222F1E" w:rsidRPr="001B08DC" w:rsidRDefault="006D4BCD" w:rsidP="003B5CA1">
      <w:pPr>
        <w:snapToGrid w:val="0"/>
        <w:spacing w:line="276" w:lineRule="auto"/>
        <w:rPr>
          <w:rFonts w:eastAsia="微軟正黑體"/>
          <w:b/>
          <w:sz w:val="28"/>
          <w:szCs w:val="28"/>
          <w:lang w:val="en-GB" w:eastAsia="zh-TW"/>
        </w:rPr>
      </w:pPr>
      <w:r w:rsidRPr="001B08DC">
        <w:rPr>
          <w:noProof/>
        </w:rPr>
        <mc:AlternateContent>
          <mc:Choice Requires="wps">
            <w:drawing>
              <wp:anchor distT="0" distB="0" distL="114300" distR="114300" simplePos="0" relativeHeight="251602432" behindDoc="0" locked="0" layoutInCell="1" allowOverlap="1" wp14:anchorId="51D607B1" wp14:editId="48A6A8ED">
                <wp:simplePos x="0" y="0"/>
                <wp:positionH relativeFrom="margin">
                  <wp:posOffset>3553460</wp:posOffset>
                </wp:positionH>
                <wp:positionV relativeFrom="paragraph">
                  <wp:posOffset>7620</wp:posOffset>
                </wp:positionV>
                <wp:extent cx="1960245" cy="958215"/>
                <wp:effectExtent l="0" t="0" r="20955" b="13335"/>
                <wp:wrapSquare wrapText="bothSides"/>
                <wp:docPr id="71" name="圓角矩形 94"/>
                <wp:cNvGraphicFramePr/>
                <a:graphic xmlns:a="http://schemas.openxmlformats.org/drawingml/2006/main">
                  <a:graphicData uri="http://schemas.microsoft.com/office/word/2010/wordprocessingShape">
                    <wps:wsp>
                      <wps:cNvSpPr/>
                      <wps:spPr>
                        <a:xfrm>
                          <a:off x="0" y="0"/>
                          <a:ext cx="1960245" cy="958215"/>
                        </a:xfrm>
                        <a:prstGeom prst="roundRect">
                          <a:avLst/>
                        </a:prstGeom>
                        <a:solidFill>
                          <a:sysClr val="window" lastClr="FFFFFF"/>
                        </a:solidFill>
                        <a:ln w="25400" cap="flat" cmpd="sng" algn="ctr">
                          <a:solidFill>
                            <a:srgbClr val="FF0000"/>
                          </a:solidFill>
                          <a:prstDash val="sysDash"/>
                        </a:ln>
                        <a:effectLst/>
                      </wps:spPr>
                      <wps:txbx>
                        <w:txbxContent>
                          <w:p w14:paraId="4B90DBCE" w14:textId="7383E275" w:rsidR="000B28C8" w:rsidRPr="006D4BCD" w:rsidRDefault="000B28C8" w:rsidP="00391A54">
                            <w:pPr>
                              <w:pStyle w:val="affc"/>
                              <w:ind w:leftChars="0" w:left="0"/>
                              <w:jc w:val="both"/>
                              <w:rPr>
                                <w:sz w:val="18"/>
                                <w:szCs w:val="18"/>
                                <w:lang w:eastAsia="zh-TW"/>
                              </w:rPr>
                            </w:pPr>
                            <w:r>
                              <w:rPr>
                                <w:rFonts w:ascii="Calibri" w:hAnsi="Calibri" w:cstheme="minorBidi"/>
                                <w:noProof/>
                                <w:sz w:val="20"/>
                                <w:szCs w:val="20"/>
                              </w:rPr>
                              <w:drawing>
                                <wp:inline distT="0" distB="0" distL="0" distR="0" wp14:anchorId="73178C50" wp14:editId="7005DFFA">
                                  <wp:extent cx="501036" cy="288387"/>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01738" cy="288791"/>
                                          </a:xfrm>
                                          <a:prstGeom prst="rect">
                                            <a:avLst/>
                                          </a:prstGeom>
                                          <a:noFill/>
                                          <a:ln>
                                            <a:noFill/>
                                          </a:ln>
                                        </pic:spPr>
                                      </pic:pic>
                                    </a:graphicData>
                                  </a:graphic>
                                </wp:inline>
                              </w:drawing>
                            </w:r>
                            <w:r w:rsidRPr="006D4BCD">
                              <w:rPr>
                                <w:sz w:val="18"/>
                                <w:szCs w:val="18"/>
                                <w:lang w:eastAsia="zh-TW"/>
                              </w:rPr>
                              <w:t>The teacher asks students to finish Worksheets 3-4 before class and then carries out a discussion and makes a conclusion during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1D607B1" id="_x0000_s1095" style="position:absolute;margin-left:279.8pt;margin-top:.6pt;width:154.35pt;height:75.45pt;z-index:25160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" fillcolor="window" strokecolor="red" strokeweight="2pt">
                <v:stroke dashstyle="3 1"/>
                <v:textbox>
                  <w:txbxContent>
                    <w:p w14:paraId="4B90DBCE" w14:textId="7383E275" w:rsidR="000B28C8" w:rsidRPr="006D4BCD" w:rsidRDefault="000B28C8" w:rsidP="00391A54">
                      <w:pPr>
                        <w:pStyle w:val="affc"/>
                        <w:ind w:leftChars="0" w:left="0"/>
                        <w:jc w:val="both"/>
                        <w:rPr>
                          <w:sz w:val="18"/>
                          <w:szCs w:val="18"/>
                          <w:lang w:eastAsia="zh-TW"/>
                        </w:rPr>
                      </w:pPr>
                      <w:r>
                        <w:rPr>
                          <w:rFonts w:ascii="Calibri" w:hAnsi="Calibri" w:cstheme="minorBidi"/>
                          <w:noProof/>
                          <w:sz w:val="20"/>
                          <w:szCs w:val="20"/>
                        </w:rPr>
                        <w:drawing>
                          <wp:inline distT="0" distB="0" distL="0" distR="0" wp14:anchorId="73178C50" wp14:editId="7005DFFA">
                            <wp:extent cx="501036" cy="288387"/>
                            <wp:effectExtent l="0" t="0" r="0" b="0"/>
                            <wp:docPr id="91" name="圖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01738" cy="288791"/>
                                    </a:xfrm>
                                    <a:prstGeom prst="rect">
                                      <a:avLst/>
                                    </a:prstGeom>
                                    <a:noFill/>
                                    <a:ln>
                                      <a:noFill/>
                                    </a:ln>
                                  </pic:spPr>
                                </pic:pic>
                              </a:graphicData>
                            </a:graphic>
                          </wp:inline>
                        </w:drawing>
                      </w:r>
                      <w:r w:rsidRPr="006D4BCD">
                        <w:rPr>
                          <w:sz w:val="18"/>
                          <w:szCs w:val="18"/>
                          <w:lang w:eastAsia="zh-TW"/>
                        </w:rPr>
                        <w:t>The teacher asks students to finish Worksheets 3-4 before class and then carries out a discussion and makes a conclusion during class.</w:t>
                      </w:r>
                    </w:p>
                  </w:txbxContent>
                </v:textbox>
                <w10:wrap type="square" anchorx="margin"/>
              </v:roundrect>
            </w:pict>
          </mc:Fallback>
        </mc:AlternateContent>
      </w:r>
      <w:r w:rsidR="008A7393" w:rsidRPr="001B08DC">
        <w:rPr>
          <w:b/>
          <w:sz w:val="28"/>
          <w:szCs w:val="28"/>
          <w:lang w:val="en-GB"/>
        </w:rPr>
        <w:t>W</w:t>
      </w:r>
      <w:r w:rsidR="008A7393" w:rsidRPr="001B08DC">
        <w:rPr>
          <w:rFonts w:eastAsia="微軟正黑體"/>
          <w:b/>
          <w:sz w:val="28"/>
          <w:szCs w:val="28"/>
          <w:lang w:val="en-GB" w:eastAsia="zh-TW"/>
        </w:rPr>
        <w:t>orksheet 3</w:t>
      </w:r>
      <w:r w:rsidR="00104605" w:rsidRPr="001B08DC">
        <w:rPr>
          <w:rFonts w:eastAsia="微軟正黑體"/>
          <w:b/>
          <w:sz w:val="28"/>
          <w:szCs w:val="28"/>
          <w:lang w:val="en-GB" w:eastAsia="zh-TW"/>
        </w:rPr>
        <w:t>:</w:t>
      </w:r>
      <w:r w:rsidR="008A7393" w:rsidRPr="001B08DC">
        <w:rPr>
          <w:rFonts w:eastAsia="微軟正黑體"/>
          <w:b/>
          <w:sz w:val="28"/>
          <w:szCs w:val="28"/>
          <w:lang w:val="en-GB" w:eastAsia="zh-TW"/>
        </w:rPr>
        <w:t xml:space="preserve"> The importance of self-esteem </w:t>
      </w:r>
      <w:r w:rsidR="008A7393" w:rsidRPr="001B08DC">
        <w:rPr>
          <w:b/>
          <w:sz w:val="28"/>
          <w:szCs w:val="28"/>
          <w:lang w:val="en-GB"/>
        </w:rPr>
        <w:t xml:space="preserve">for </w:t>
      </w:r>
      <w:r w:rsidR="008A7393" w:rsidRPr="001B08DC">
        <w:rPr>
          <w:rFonts w:eastAsia="微軟正黑體"/>
          <w:b/>
          <w:sz w:val="28"/>
          <w:szCs w:val="28"/>
          <w:lang w:val="en-GB" w:eastAsia="zh-TW"/>
        </w:rPr>
        <w:t>personal growth</w:t>
      </w:r>
    </w:p>
    <w:p w14:paraId="3B10226C" w14:textId="77777777" w:rsidR="003B5CA1" w:rsidRPr="001B08DC" w:rsidRDefault="003B5CA1" w:rsidP="003B5CA1">
      <w:pPr>
        <w:snapToGrid w:val="0"/>
        <w:spacing w:line="276" w:lineRule="auto"/>
        <w:jc w:val="both"/>
        <w:rPr>
          <w:rFonts w:eastAsia="微軟正黑體"/>
          <w:b/>
          <w:bCs/>
          <w:lang w:val="en-GB" w:eastAsia="zh-HK"/>
        </w:rPr>
      </w:pPr>
    </w:p>
    <w:p w14:paraId="5BBA232C" w14:textId="50ADEAA8" w:rsidR="00222F1E" w:rsidRPr="001B08DC" w:rsidRDefault="008A7393" w:rsidP="003B5CA1">
      <w:pPr>
        <w:snapToGrid w:val="0"/>
        <w:spacing w:line="276" w:lineRule="auto"/>
        <w:jc w:val="both"/>
        <w:rPr>
          <w:rFonts w:eastAsia="微軟正黑體"/>
          <w:lang w:val="en-GB" w:eastAsia="zh-HK"/>
        </w:rPr>
      </w:pPr>
      <w:r w:rsidRPr="001B08DC">
        <w:rPr>
          <w:rFonts w:eastAsia="微軟正黑體"/>
          <w:b/>
          <w:bCs/>
          <w:lang w:val="en-GB" w:eastAsia="zh-HK"/>
        </w:rPr>
        <w:t>Self-esteem</w:t>
      </w:r>
      <w:r w:rsidRPr="001B08DC">
        <w:rPr>
          <w:rFonts w:eastAsia="微軟正黑體"/>
          <w:lang w:val="en-GB" w:eastAsia="zh-HK"/>
        </w:rPr>
        <w:t xml:space="preserve"> is </w:t>
      </w:r>
      <w:r w:rsidR="006157E0" w:rsidRPr="001B08DC">
        <w:rPr>
          <w:rFonts w:eastAsia="微軟正黑體"/>
          <w:b/>
          <w:lang w:val="en-GB" w:eastAsia="zh-HK"/>
        </w:rPr>
        <w:t xml:space="preserve">one’s evaluation of </w:t>
      </w:r>
      <w:r w:rsidR="00D42D18" w:rsidRPr="001B08DC">
        <w:rPr>
          <w:rFonts w:eastAsia="微軟正黑體"/>
          <w:b/>
          <w:lang w:val="en-GB" w:eastAsia="zh-HK"/>
        </w:rPr>
        <w:t>oneself</w:t>
      </w:r>
      <w:r w:rsidR="00D42D18" w:rsidRPr="001B08DC">
        <w:rPr>
          <w:rFonts w:eastAsia="微軟正黑體"/>
          <w:lang w:val="en-GB" w:eastAsia="zh-HK"/>
        </w:rPr>
        <w:t>. It describes how much one appreciates and likes oneself</w:t>
      </w:r>
      <w:r w:rsidR="00A92843" w:rsidRPr="001B08DC">
        <w:rPr>
          <w:rFonts w:eastAsia="微軟正黑體"/>
          <w:lang w:val="en-GB" w:eastAsia="zh-HK"/>
        </w:rPr>
        <w:t>,</w:t>
      </w:r>
      <w:r w:rsidR="00D42D18" w:rsidRPr="001B08DC">
        <w:rPr>
          <w:rFonts w:eastAsia="微軟正黑體"/>
          <w:lang w:val="en-GB" w:eastAsia="zh-HK"/>
        </w:rPr>
        <w:t xml:space="preserve"> and one’s overall sense of self-worth.</w:t>
      </w:r>
    </w:p>
    <w:p w14:paraId="0EE4278E" w14:textId="77777777" w:rsidR="00222F1E" w:rsidRPr="001B08DC" w:rsidRDefault="00222F1E" w:rsidP="003B5CA1">
      <w:pPr>
        <w:snapToGrid w:val="0"/>
        <w:spacing w:line="276" w:lineRule="auto"/>
        <w:rPr>
          <w:rFonts w:ascii="微軟正黑體" w:eastAsia="微軟正黑體" w:hAnsi="微軟正黑體"/>
          <w:lang w:val="en-GB" w:eastAsia="zh-HK"/>
        </w:rPr>
      </w:pPr>
    </w:p>
    <w:p w14:paraId="61CE1A85" w14:textId="77777777" w:rsidR="00222F1E" w:rsidRPr="001B08DC" w:rsidRDefault="008A7393" w:rsidP="003B5CA1">
      <w:pPr>
        <w:snapToGrid w:val="0"/>
        <w:spacing w:line="276" w:lineRule="auto"/>
        <w:rPr>
          <w:rFonts w:eastAsia="微軟正黑體"/>
          <w:u w:val="single"/>
          <w:lang w:val="en-GB" w:eastAsia="zh-HK"/>
        </w:rPr>
      </w:pPr>
      <w:r w:rsidRPr="001B08DC">
        <w:rPr>
          <w:rFonts w:eastAsia="微軟正黑體"/>
          <w:u w:val="single"/>
          <w:lang w:val="en-GB" w:eastAsia="zh-HK"/>
        </w:rPr>
        <w:t>Pe</w:t>
      </w:r>
      <w:r w:rsidRPr="001B08DC">
        <w:rPr>
          <w:u w:val="single"/>
          <w:lang w:val="en-GB"/>
        </w:rPr>
        <w:t>ople</w:t>
      </w:r>
      <w:r w:rsidRPr="001B08DC">
        <w:rPr>
          <w:rFonts w:eastAsia="微軟正黑體"/>
          <w:u w:val="single"/>
          <w:lang w:val="en-GB" w:eastAsia="zh-HK"/>
        </w:rPr>
        <w:t xml:space="preserve"> </w:t>
      </w:r>
      <w:r w:rsidRPr="001B08DC">
        <w:rPr>
          <w:u w:val="single"/>
          <w:lang w:val="en-GB"/>
        </w:rPr>
        <w:t>with</w:t>
      </w:r>
      <w:r w:rsidRPr="001B08DC">
        <w:rPr>
          <w:rFonts w:eastAsia="微軟正黑體"/>
          <w:u w:val="single"/>
          <w:lang w:val="en-GB" w:eastAsia="zh-HK"/>
        </w:rPr>
        <w:t xml:space="preserve"> high self-esteem</w:t>
      </w:r>
    </w:p>
    <w:p w14:paraId="3ADC5967" w14:textId="010B7FA0" w:rsidR="00222F1E" w:rsidRPr="001B08DC" w:rsidRDefault="008A7393" w:rsidP="003B5CA1">
      <w:pPr>
        <w:snapToGrid w:val="0"/>
        <w:spacing w:line="276" w:lineRule="auto"/>
        <w:jc w:val="both"/>
        <w:rPr>
          <w:rFonts w:eastAsia="微軟正黑體"/>
          <w:lang w:val="en-GB" w:eastAsia="zh-HK"/>
        </w:rPr>
      </w:pPr>
      <w:r w:rsidRPr="001B08DC">
        <w:rPr>
          <w:rFonts w:eastAsia="微軟正黑體"/>
          <w:noProof/>
        </w:rPr>
        <mc:AlternateContent>
          <mc:Choice Requires="wps">
            <w:drawing>
              <wp:anchor distT="0" distB="0" distL="114300" distR="114300" simplePos="0" relativeHeight="251693568" behindDoc="0" locked="0" layoutInCell="1" allowOverlap="1" wp14:anchorId="4F8B8218" wp14:editId="3CAB736D">
                <wp:simplePos x="0" y="0"/>
                <wp:positionH relativeFrom="column">
                  <wp:posOffset>4057650</wp:posOffset>
                </wp:positionH>
                <wp:positionV relativeFrom="paragraph">
                  <wp:posOffset>1417955</wp:posOffset>
                </wp:positionV>
                <wp:extent cx="1740535" cy="1790700"/>
                <wp:effectExtent l="663575" t="12700" r="15240" b="25400"/>
                <wp:wrapNone/>
                <wp:docPr id="62" name="語音泡泡: 橢圓形 62"/>
                <wp:cNvGraphicFramePr/>
                <a:graphic xmlns:a="http://schemas.openxmlformats.org/drawingml/2006/main">
                  <a:graphicData uri="http://schemas.microsoft.com/office/word/2010/wordprocessingShape">
                    <wps:wsp>
                      <wps:cNvSpPr/>
                      <wps:spPr>
                        <a:xfrm>
                          <a:off x="0" y="0"/>
                          <a:ext cx="1740535" cy="1790700"/>
                        </a:xfrm>
                        <a:prstGeom prst="wedgeEllipseCallout">
                          <a:avLst>
                            <a:gd name="adj1" fmla="val -87387"/>
                            <a:gd name="adj2" fmla="val -1824"/>
                          </a:avLst>
                        </a:prstGeom>
                      </wps:spPr>
                      <wps:style>
                        <a:lnRef idx="2">
                          <a:schemeClr val="accent6"/>
                        </a:lnRef>
                        <a:fillRef idx="1">
                          <a:schemeClr val="lt1"/>
                        </a:fillRef>
                        <a:effectRef idx="0">
                          <a:schemeClr val="accent6"/>
                        </a:effectRef>
                        <a:fontRef idx="minor">
                          <a:schemeClr val="dk1"/>
                        </a:fontRef>
                      </wps:style>
                      <wps:txbx>
                        <w:txbxContent>
                          <w:p w14:paraId="2483F559" w14:textId="73E95757" w:rsidR="000B28C8" w:rsidRDefault="000B28C8">
                            <w:pPr>
                              <w:snapToGrid w:val="0"/>
                              <w:jc w:val="both"/>
                            </w:pPr>
                            <w:r>
                              <w:rPr>
                                <w:rFonts w:eastAsia="微軟正黑體"/>
                                <w:lang w:eastAsia="zh-TW"/>
                              </w:rPr>
                              <w:t xml:space="preserve">The advice from the class teacher has helped me </w:t>
                            </w:r>
                            <w:r>
                              <w:rPr>
                                <w:rFonts w:eastAsia="微軟正黑體" w:hint="eastAsia"/>
                                <w:lang w:eastAsia="zh-TW"/>
                              </w:rPr>
                              <w:t>overcome my shortcomin</w:t>
                            </w:r>
                            <w:r>
                              <w:rPr>
                                <w:rFonts w:hint="eastAsia"/>
                              </w:rPr>
                              <w:t>g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F8B8218"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62" o:spid="_x0000_s1096" type="#_x0000_t63" style="position:absolute;left:0;text-align:left;margin-left:319.5pt;margin-top:111.65pt;width:137.05pt;height:141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" adj="-8076,10406" fillcolor="white [3201]" strokecolor="#f79646 [3209]" strokeweight="2pt">
                <v:textbox>
                  <w:txbxContent>
                    <w:p w14:paraId="2483F559" w14:textId="73E95757" w:rsidR="000B28C8" w:rsidRDefault="000B28C8">
                      <w:pPr>
                        <w:snapToGrid w:val="0"/>
                        <w:jc w:val="both"/>
                      </w:pPr>
                      <w:r>
                        <w:rPr>
                          <w:rFonts w:eastAsia="微軟正黑體"/>
                          <w:lang w:eastAsia="zh-TW"/>
                        </w:rPr>
                        <w:t xml:space="preserve">The advice from the class teacher has helped me </w:t>
                      </w:r>
                      <w:r>
                        <w:rPr>
                          <w:rFonts w:eastAsia="微軟正黑體" w:hint="eastAsia"/>
                          <w:lang w:eastAsia="zh-TW"/>
                        </w:rPr>
                        <w:t>overcome my shortcomin</w:t>
                      </w:r>
                      <w:r>
                        <w:rPr>
                          <w:rFonts w:hint="eastAsia"/>
                        </w:rPr>
                        <w:t>gs.</w:t>
                      </w:r>
                    </w:p>
                  </w:txbxContent>
                </v:textbox>
              </v:shape>
            </w:pict>
          </mc:Fallback>
        </mc:AlternateContent>
      </w:r>
      <w:r w:rsidRPr="001B08DC">
        <w:rPr>
          <w:rFonts w:eastAsia="微軟正黑體"/>
          <w:lang w:val="en-GB" w:eastAsia="zh-HK"/>
        </w:rPr>
        <w:t xml:space="preserve">If we have high self-esteem, we will </w:t>
      </w:r>
      <w:r w:rsidR="0022332D" w:rsidRPr="001B08DC">
        <w:rPr>
          <w:rFonts w:eastAsia="微軟正黑體"/>
          <w:lang w:val="en-GB" w:eastAsia="zh-HK"/>
        </w:rPr>
        <w:t>react to</w:t>
      </w:r>
      <w:r w:rsidRPr="001B08DC">
        <w:rPr>
          <w:rFonts w:eastAsia="微軟正黑體"/>
          <w:lang w:val="en-GB" w:eastAsia="zh-HK"/>
        </w:rPr>
        <w:t xml:space="preserve"> others’ evaluations</w:t>
      </w:r>
      <w:r w:rsidRPr="001B08DC">
        <w:rPr>
          <w:lang w:val="en-GB"/>
        </w:rPr>
        <w:t xml:space="preserve"> </w:t>
      </w:r>
      <w:r w:rsidR="00A92843" w:rsidRPr="001B08DC">
        <w:rPr>
          <w:lang w:val="en-GB"/>
        </w:rPr>
        <w:t>of ourselves positively</w:t>
      </w:r>
      <w:r w:rsidRPr="001B08DC">
        <w:rPr>
          <w:rFonts w:eastAsia="微軟正黑體"/>
          <w:lang w:val="en-GB" w:eastAsia="zh-HK"/>
        </w:rPr>
        <w:t xml:space="preserve">, appreciate our own strengths and affirm our own value. At the same time, we will not be afraid of </w:t>
      </w:r>
      <w:r w:rsidR="00A92843" w:rsidRPr="001B08DC">
        <w:rPr>
          <w:rFonts w:eastAsia="微軟正黑體"/>
          <w:lang w:val="en-GB" w:eastAsia="zh-HK"/>
        </w:rPr>
        <w:t>revealing</w:t>
      </w:r>
      <w:r w:rsidRPr="001B08DC">
        <w:rPr>
          <w:rFonts w:eastAsia="微軟正黑體"/>
          <w:lang w:val="en-GB" w:eastAsia="zh-HK"/>
        </w:rPr>
        <w:t xml:space="preserve"> our shortcomings. Even if we encounter difficulties, we will </w:t>
      </w:r>
      <w:r w:rsidR="0022332D" w:rsidRPr="001B08DC">
        <w:rPr>
          <w:rFonts w:eastAsia="微軟正黑體"/>
          <w:lang w:val="en-GB" w:eastAsia="zh-HK"/>
        </w:rPr>
        <w:t xml:space="preserve">maintain </w:t>
      </w:r>
      <w:r w:rsidRPr="001B08DC">
        <w:rPr>
          <w:rFonts w:eastAsia="微軟正黑體"/>
          <w:lang w:val="en-GB" w:eastAsia="zh-HK"/>
        </w:rPr>
        <w:t>a positive attitude</w:t>
      </w:r>
      <w:r w:rsidR="0022332D" w:rsidRPr="001B08DC">
        <w:rPr>
          <w:rFonts w:eastAsia="微軟正黑體"/>
          <w:lang w:val="en-GB" w:eastAsia="zh-HK"/>
        </w:rPr>
        <w:t xml:space="preserve">. </w:t>
      </w:r>
      <w:r w:rsidR="0022332D" w:rsidRPr="001B08DC">
        <w:rPr>
          <w:rFonts w:eastAsia="微軟正黑體" w:hint="eastAsia"/>
          <w:lang w:val="en-GB" w:eastAsia="zh-TW"/>
        </w:rPr>
        <w:t>We will</w:t>
      </w:r>
      <w:r w:rsidRPr="001B08DC">
        <w:rPr>
          <w:rFonts w:eastAsia="微軟正黑體"/>
          <w:lang w:val="en-GB" w:eastAsia="zh-HK"/>
        </w:rPr>
        <w:t xml:space="preserve"> </w:t>
      </w:r>
      <w:r w:rsidR="00597ECA" w:rsidRPr="001B08DC">
        <w:rPr>
          <w:rFonts w:eastAsia="微軟正黑體"/>
          <w:lang w:val="en-GB" w:eastAsia="zh-HK"/>
        </w:rPr>
        <w:t>take</w:t>
      </w:r>
      <w:r w:rsidRPr="001B08DC">
        <w:rPr>
          <w:rFonts w:eastAsia="微軟正黑體"/>
          <w:lang w:val="en-GB" w:eastAsia="zh-HK"/>
        </w:rPr>
        <w:t xml:space="preserve"> </w:t>
      </w:r>
      <w:r w:rsidR="0022332D" w:rsidRPr="001B08DC">
        <w:rPr>
          <w:rFonts w:eastAsia="微軟正黑體"/>
          <w:lang w:val="en-GB" w:eastAsia="zh-HK"/>
        </w:rPr>
        <w:t xml:space="preserve">others’ </w:t>
      </w:r>
      <w:r w:rsidRPr="001B08DC">
        <w:rPr>
          <w:rFonts w:eastAsia="微軟正黑體"/>
          <w:lang w:val="en-GB" w:eastAsia="zh-HK"/>
        </w:rPr>
        <w:t xml:space="preserve">criticisms </w:t>
      </w:r>
      <w:r w:rsidR="0022332D" w:rsidRPr="001B08DC">
        <w:rPr>
          <w:rFonts w:eastAsia="微軟正黑體"/>
          <w:lang w:val="en-GB" w:eastAsia="zh-HK"/>
        </w:rPr>
        <w:t>and use them to improve ourselves</w:t>
      </w:r>
      <w:r w:rsidRPr="001B08DC">
        <w:rPr>
          <w:rFonts w:eastAsia="微軟正黑體"/>
          <w:lang w:val="en-GB" w:eastAsia="zh-HK"/>
        </w:rPr>
        <w:t xml:space="preserve">. Therefore, we will be more </w:t>
      </w:r>
      <w:r w:rsidR="004228B7" w:rsidRPr="001B08DC">
        <w:rPr>
          <w:rFonts w:eastAsia="微軟正黑體"/>
          <w:lang w:val="en-GB" w:eastAsia="zh-HK"/>
        </w:rPr>
        <w:t xml:space="preserve">proactive </w:t>
      </w:r>
      <w:r w:rsidRPr="001B08DC">
        <w:rPr>
          <w:rFonts w:eastAsia="微軟正黑體"/>
          <w:lang w:val="en-GB" w:eastAsia="zh-HK"/>
        </w:rPr>
        <w:t>in accomplishing what we are capable of</w:t>
      </w:r>
      <w:r w:rsidR="004228B7" w:rsidRPr="001B08DC">
        <w:rPr>
          <w:rFonts w:eastAsia="微軟正黑體"/>
          <w:lang w:val="en-GB" w:eastAsia="zh-HK"/>
        </w:rPr>
        <w:t xml:space="preserve"> and</w:t>
      </w:r>
      <w:r w:rsidRPr="001B08DC">
        <w:rPr>
          <w:rFonts w:eastAsia="微軟正黑體"/>
          <w:lang w:val="en-GB" w:eastAsia="zh-HK"/>
        </w:rPr>
        <w:t xml:space="preserve"> be brave to accept challenges and overcome difficulties. </w:t>
      </w:r>
      <w:r w:rsidR="004228B7" w:rsidRPr="001B08DC">
        <w:rPr>
          <w:rFonts w:eastAsia="微軟正黑體"/>
          <w:lang w:val="en-GB" w:eastAsia="zh-HK"/>
        </w:rPr>
        <w:t>W</w:t>
      </w:r>
      <w:r w:rsidR="0022332D" w:rsidRPr="001B08DC">
        <w:rPr>
          <w:rFonts w:eastAsia="微軟正黑體"/>
          <w:lang w:val="en-GB" w:eastAsia="zh-HK"/>
        </w:rPr>
        <w:t xml:space="preserve">e are likely </w:t>
      </w:r>
      <w:r w:rsidRPr="001B08DC">
        <w:rPr>
          <w:rFonts w:eastAsia="微軟正黑體"/>
          <w:lang w:val="en-GB" w:eastAsia="zh-HK"/>
        </w:rPr>
        <w:t>to establish good interpersonal relationships with others</w:t>
      </w:r>
      <w:r w:rsidR="004228B7" w:rsidRPr="001B08DC">
        <w:rPr>
          <w:rFonts w:eastAsia="微軟正黑體"/>
          <w:lang w:val="en-GB" w:eastAsia="zh-HK"/>
        </w:rPr>
        <w:t xml:space="preserve">. We are determined to achieve </w:t>
      </w:r>
      <w:r w:rsidRPr="001B08DC">
        <w:rPr>
          <w:rFonts w:eastAsia="微軟正黑體"/>
          <w:lang w:val="en-GB" w:eastAsia="zh-HK"/>
        </w:rPr>
        <w:t>our goals.</w:t>
      </w:r>
    </w:p>
    <w:p w14:paraId="325E8C46" w14:textId="77777777" w:rsidR="00222F1E" w:rsidRPr="001B08DC" w:rsidRDefault="008A7393">
      <w:pPr>
        <w:snapToGrid w:val="0"/>
        <w:spacing w:line="276" w:lineRule="auto"/>
        <w:jc w:val="both"/>
        <w:rPr>
          <w:rFonts w:eastAsia="微軟正黑體"/>
          <w:lang w:val="en-GB" w:eastAsia="zh-HK"/>
        </w:rPr>
      </w:pPr>
      <w:r w:rsidRPr="001B08DC">
        <w:rPr>
          <w:rFonts w:eastAsia="微軟正黑體"/>
          <w:noProof/>
        </w:rPr>
        <mc:AlternateContent>
          <mc:Choice Requires="wps">
            <w:drawing>
              <wp:anchor distT="0" distB="0" distL="114300" distR="114300" simplePos="0" relativeHeight="251694592" behindDoc="0" locked="0" layoutInCell="1" allowOverlap="1" wp14:anchorId="50969220" wp14:editId="1877E295">
                <wp:simplePos x="0" y="0"/>
                <wp:positionH relativeFrom="column">
                  <wp:posOffset>-159385</wp:posOffset>
                </wp:positionH>
                <wp:positionV relativeFrom="paragraph">
                  <wp:posOffset>90805</wp:posOffset>
                </wp:positionV>
                <wp:extent cx="1840230" cy="915670"/>
                <wp:effectExtent l="12700" t="12700" r="242570" b="24130"/>
                <wp:wrapNone/>
                <wp:docPr id="454" name="語音泡泡: 橢圓形 454"/>
                <wp:cNvGraphicFramePr/>
                <a:graphic xmlns:a="http://schemas.openxmlformats.org/drawingml/2006/main">
                  <a:graphicData uri="http://schemas.microsoft.com/office/word/2010/wordprocessingShape">
                    <wps:wsp>
                      <wps:cNvSpPr/>
                      <wps:spPr>
                        <a:xfrm>
                          <a:off x="0" y="0"/>
                          <a:ext cx="1840230" cy="915670"/>
                        </a:xfrm>
                        <a:prstGeom prst="wedgeEllipseCallout">
                          <a:avLst>
                            <a:gd name="adj1" fmla="val 61845"/>
                            <a:gd name="adj2" fmla="val 7948"/>
                          </a:avLst>
                        </a:prstGeom>
                      </wps:spPr>
                      <wps:style>
                        <a:lnRef idx="2">
                          <a:schemeClr val="accent1"/>
                        </a:lnRef>
                        <a:fillRef idx="1">
                          <a:schemeClr val="lt1"/>
                        </a:fillRef>
                        <a:effectRef idx="0">
                          <a:schemeClr val="accent1"/>
                        </a:effectRef>
                        <a:fontRef idx="minor">
                          <a:schemeClr val="dk1"/>
                        </a:fontRef>
                      </wps:style>
                      <wps:txbx>
                        <w:txbxContent>
                          <w:p w14:paraId="34C6A99D" w14:textId="5D482057" w:rsidR="000B28C8" w:rsidRDefault="000B28C8">
                            <w:pPr>
                              <w:snapToGrid w:val="0"/>
                              <w:spacing w:line="276" w:lineRule="auto"/>
                              <w:jc w:val="both"/>
                              <w:rPr>
                                <w:rFonts w:eastAsia="微軟正黑體"/>
                                <w:lang w:eastAsia="zh-TW"/>
                              </w:rPr>
                            </w:pPr>
                            <w:r>
                              <w:rPr>
                                <w:rFonts w:eastAsia="微軟正黑體" w:hint="eastAsia"/>
                                <w:lang w:eastAsia="zh-TW"/>
                              </w:rPr>
                              <w:t xml:space="preserve">I think I have many </w:t>
                            </w:r>
                            <w:r>
                              <w:rPr>
                                <w:rFonts w:eastAsia="微軟正黑體"/>
                                <w:lang w:eastAsia="zh-TW"/>
                              </w:rPr>
                              <w:t>strengths</w:t>
                            </w:r>
                            <w:r>
                              <w:rPr>
                                <w:rFonts w:eastAsia="微軟正黑體" w:hint="eastAsia"/>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969220" id="語音泡泡: 橢圓形 454" o:spid="_x0000_s1097" type="#_x0000_t63" style="position:absolute;left:0;text-align:left;margin-left:-12.55pt;margin-top:7.15pt;width:144.9pt;height:72.1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" adj="24159,12517" fillcolor="white [3201]" strokecolor="#4f81bd [3204]" strokeweight="2pt">
                <v:textbox>
                  <w:txbxContent>
                    <w:p w14:paraId="34C6A99D" w14:textId="5D482057" w:rsidR="000B28C8" w:rsidRDefault="000B28C8">
                      <w:pPr>
                        <w:snapToGrid w:val="0"/>
                        <w:spacing w:line="276" w:lineRule="auto"/>
                        <w:jc w:val="both"/>
                        <w:rPr>
                          <w:rFonts w:eastAsia="微軟正黑體"/>
                          <w:lang w:eastAsia="zh-TW"/>
                        </w:rPr>
                      </w:pPr>
                      <w:r>
                        <w:rPr>
                          <w:rFonts w:eastAsia="微軟正黑體" w:hint="eastAsia"/>
                          <w:lang w:eastAsia="zh-TW"/>
                        </w:rPr>
                        <w:t xml:space="preserve">I think I have many </w:t>
                      </w:r>
                      <w:r>
                        <w:rPr>
                          <w:rFonts w:eastAsia="微軟正黑體"/>
                          <w:lang w:eastAsia="zh-TW"/>
                        </w:rPr>
                        <w:t>strengths</w:t>
                      </w:r>
                      <w:r>
                        <w:rPr>
                          <w:rFonts w:eastAsia="微軟正黑體" w:hint="eastAsia"/>
                          <w:lang w:eastAsia="zh-TW"/>
                        </w:rPr>
                        <w:t>.</w:t>
                      </w:r>
                    </w:p>
                  </w:txbxContent>
                </v:textbox>
              </v:shape>
            </w:pict>
          </mc:Fallback>
        </mc:AlternateContent>
      </w:r>
      <w:r w:rsidRPr="001B08DC">
        <w:rPr>
          <w:noProof/>
        </w:rPr>
        <w:drawing>
          <wp:anchor distT="0" distB="0" distL="114300" distR="114300" simplePos="0" relativeHeight="251533824" behindDoc="0" locked="0" layoutInCell="1" allowOverlap="1" wp14:anchorId="6B30CF1C" wp14:editId="4A3C3AA1">
            <wp:simplePos x="0" y="0"/>
            <wp:positionH relativeFrom="column">
              <wp:posOffset>2691765</wp:posOffset>
            </wp:positionH>
            <wp:positionV relativeFrom="paragraph">
              <wp:posOffset>46355</wp:posOffset>
            </wp:positionV>
            <wp:extent cx="780415" cy="1837690"/>
            <wp:effectExtent l="0" t="0" r="0" b="3810"/>
            <wp:wrapNone/>
            <wp:docPr id="502"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圖片 59"/>
                    <pic:cNvPicPr>
                      <a:picLocks noChangeAspect="1"/>
                    </pic:cNvPicPr>
                  </pic:nvPicPr>
                  <pic:blipFill>
                    <a:blip r:embed="rId76" cstate="screen"/>
                    <a:stretch>
                      <a:fillRect/>
                    </a:stretch>
                  </pic:blipFill>
                  <pic:spPr>
                    <a:xfrm>
                      <a:off x="0" y="0"/>
                      <a:ext cx="780415" cy="1837690"/>
                    </a:xfrm>
                    <a:prstGeom prst="rect">
                      <a:avLst/>
                    </a:prstGeom>
                    <a:ln>
                      <a:noFill/>
                    </a:ln>
                  </pic:spPr>
                </pic:pic>
              </a:graphicData>
            </a:graphic>
          </wp:anchor>
        </w:drawing>
      </w:r>
      <w:r w:rsidRPr="001B08DC">
        <w:rPr>
          <w:noProof/>
        </w:rPr>
        <w:drawing>
          <wp:anchor distT="0" distB="0" distL="114300" distR="114300" simplePos="0" relativeHeight="251692544" behindDoc="0" locked="0" layoutInCell="1" allowOverlap="1" wp14:anchorId="1EA73FBF" wp14:editId="03A21DCA">
            <wp:simplePos x="0" y="0"/>
            <wp:positionH relativeFrom="column">
              <wp:posOffset>1845945</wp:posOffset>
            </wp:positionH>
            <wp:positionV relativeFrom="paragraph">
              <wp:posOffset>90805</wp:posOffset>
            </wp:positionV>
            <wp:extent cx="666115" cy="1866265"/>
            <wp:effectExtent l="0" t="0" r="0" b="635"/>
            <wp:wrapNone/>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圖片 59"/>
                    <pic:cNvPicPr>
                      <a:picLocks noChangeAspect="1"/>
                    </pic:cNvPicPr>
                  </pic:nvPicPr>
                  <pic:blipFill>
                    <a:blip r:embed="rId77" cstate="screen"/>
                    <a:stretch>
                      <a:fillRect/>
                    </a:stretch>
                  </pic:blipFill>
                  <pic:spPr>
                    <a:xfrm>
                      <a:off x="0" y="0"/>
                      <a:ext cx="666133" cy="1866374"/>
                    </a:xfrm>
                    <a:prstGeom prst="rect">
                      <a:avLst/>
                    </a:prstGeom>
                    <a:ln>
                      <a:noFill/>
                    </a:ln>
                  </pic:spPr>
                </pic:pic>
              </a:graphicData>
            </a:graphic>
          </wp:anchor>
        </w:drawing>
      </w:r>
      <w:r w:rsidRPr="001B08DC">
        <w:rPr>
          <w:lang w:val="en-GB" w:eastAsia="zh-TW"/>
        </w:rPr>
        <w:t xml:space="preserve"> </w:t>
      </w:r>
    </w:p>
    <w:p w14:paraId="70383AAF" w14:textId="77777777" w:rsidR="00222F1E" w:rsidRPr="001B08DC" w:rsidRDefault="00222F1E">
      <w:pPr>
        <w:snapToGrid w:val="0"/>
        <w:spacing w:line="276" w:lineRule="auto"/>
        <w:rPr>
          <w:rFonts w:ascii="微軟正黑體" w:eastAsia="微軟正黑體" w:hAnsi="微軟正黑體"/>
          <w:lang w:val="en-GB" w:eastAsia="zh-HK"/>
        </w:rPr>
      </w:pPr>
    </w:p>
    <w:p w14:paraId="383042F0" w14:textId="77777777" w:rsidR="00222F1E" w:rsidRPr="001B08DC" w:rsidRDefault="00222F1E">
      <w:pPr>
        <w:snapToGrid w:val="0"/>
        <w:spacing w:line="276" w:lineRule="auto"/>
        <w:rPr>
          <w:rFonts w:ascii="微軟正黑體" w:eastAsia="微軟正黑體" w:hAnsi="微軟正黑體"/>
          <w:lang w:val="en-GB" w:eastAsia="zh-HK"/>
        </w:rPr>
      </w:pPr>
    </w:p>
    <w:p w14:paraId="2E84B24D" w14:textId="77777777" w:rsidR="00222F1E" w:rsidRPr="001B08DC" w:rsidRDefault="00222F1E">
      <w:pPr>
        <w:snapToGrid w:val="0"/>
        <w:spacing w:line="276" w:lineRule="auto"/>
        <w:rPr>
          <w:rFonts w:ascii="微軟正黑體" w:eastAsia="微軟正黑體" w:hAnsi="微軟正黑體"/>
          <w:lang w:val="en-GB" w:eastAsia="zh-HK"/>
        </w:rPr>
      </w:pPr>
    </w:p>
    <w:p w14:paraId="33B907E5" w14:textId="77777777" w:rsidR="00222F1E" w:rsidRPr="001B08DC" w:rsidRDefault="008A7393">
      <w:pPr>
        <w:tabs>
          <w:tab w:val="left" w:pos="5040"/>
        </w:tabs>
        <w:snapToGrid w:val="0"/>
        <w:spacing w:line="276" w:lineRule="auto"/>
        <w:rPr>
          <w:rFonts w:ascii="微軟正黑體" w:eastAsia="微軟正黑體" w:hAnsi="微軟正黑體"/>
          <w:lang w:val="en-GB" w:eastAsia="zh-HK"/>
        </w:rPr>
      </w:pPr>
      <w:r w:rsidRPr="001B08DC">
        <w:rPr>
          <w:rFonts w:ascii="微軟正黑體" w:eastAsia="微軟正黑體" w:hAnsi="微軟正黑體"/>
          <w:lang w:val="en-GB" w:eastAsia="zh-HK"/>
        </w:rPr>
        <w:tab/>
      </w:r>
    </w:p>
    <w:p w14:paraId="5C70A073" w14:textId="77777777" w:rsidR="00222F1E" w:rsidRPr="001B08DC" w:rsidRDefault="00222F1E">
      <w:pPr>
        <w:snapToGrid w:val="0"/>
        <w:spacing w:line="276" w:lineRule="auto"/>
        <w:rPr>
          <w:rFonts w:ascii="微軟正黑體" w:eastAsia="微軟正黑體" w:hAnsi="微軟正黑體"/>
          <w:lang w:val="en-GB" w:eastAsia="zh-HK"/>
        </w:rPr>
      </w:pPr>
    </w:p>
    <w:p w14:paraId="59C88AA8" w14:textId="77777777" w:rsidR="004228B7" w:rsidRPr="001B08DC" w:rsidRDefault="004228B7">
      <w:pPr>
        <w:snapToGrid w:val="0"/>
        <w:spacing w:line="276" w:lineRule="auto"/>
        <w:rPr>
          <w:rFonts w:eastAsia="微軟正黑體"/>
          <w:u w:val="single"/>
          <w:lang w:val="en-GB" w:eastAsia="zh-HK"/>
        </w:rPr>
      </w:pPr>
    </w:p>
    <w:p w14:paraId="67C847D2" w14:textId="77777777" w:rsidR="00222F1E" w:rsidRPr="001B08DC" w:rsidRDefault="008A7393" w:rsidP="003B5CA1">
      <w:pPr>
        <w:snapToGrid w:val="0"/>
        <w:spacing w:line="276" w:lineRule="auto"/>
        <w:rPr>
          <w:rFonts w:eastAsia="微軟正黑體"/>
          <w:u w:val="single"/>
          <w:lang w:val="en-GB" w:eastAsia="zh-HK"/>
        </w:rPr>
      </w:pPr>
      <w:r w:rsidRPr="001B08DC">
        <w:rPr>
          <w:rFonts w:eastAsia="微軟正黑體"/>
          <w:u w:val="single"/>
          <w:lang w:val="en-GB" w:eastAsia="zh-HK"/>
        </w:rPr>
        <w:t>Pe</w:t>
      </w:r>
      <w:r w:rsidRPr="001B08DC">
        <w:rPr>
          <w:u w:val="single"/>
          <w:lang w:val="en-GB"/>
        </w:rPr>
        <w:t>ople</w:t>
      </w:r>
      <w:r w:rsidRPr="001B08DC">
        <w:rPr>
          <w:rFonts w:eastAsia="微軟正黑體"/>
          <w:u w:val="single"/>
          <w:lang w:val="en-GB" w:eastAsia="zh-HK"/>
        </w:rPr>
        <w:t xml:space="preserve"> </w:t>
      </w:r>
      <w:r w:rsidRPr="001B08DC">
        <w:rPr>
          <w:u w:val="single"/>
          <w:lang w:val="en-GB"/>
        </w:rPr>
        <w:t>with</w:t>
      </w:r>
      <w:r w:rsidRPr="001B08DC">
        <w:rPr>
          <w:rFonts w:eastAsia="微軟正黑體"/>
          <w:u w:val="single"/>
          <w:lang w:val="en-GB" w:eastAsia="zh-HK"/>
        </w:rPr>
        <w:t xml:space="preserve"> </w:t>
      </w:r>
      <w:r w:rsidRPr="001B08DC">
        <w:rPr>
          <w:u w:val="single"/>
          <w:lang w:val="en-GB"/>
        </w:rPr>
        <w:t>low</w:t>
      </w:r>
      <w:r w:rsidRPr="001B08DC">
        <w:rPr>
          <w:rFonts w:eastAsia="微軟正黑體"/>
          <w:u w:val="single"/>
          <w:lang w:val="en-GB" w:eastAsia="zh-HK"/>
        </w:rPr>
        <w:t xml:space="preserve"> self-esteem</w:t>
      </w:r>
    </w:p>
    <w:p w14:paraId="6554CF5C" w14:textId="14CB61A0" w:rsidR="00222F1E" w:rsidRPr="001B08DC" w:rsidRDefault="00391A54" w:rsidP="003B5CA1">
      <w:pPr>
        <w:snapToGrid w:val="0"/>
        <w:spacing w:line="276" w:lineRule="auto"/>
        <w:jc w:val="both"/>
        <w:rPr>
          <w:rFonts w:eastAsia="微軟正黑體"/>
          <w:lang w:val="en-GB" w:eastAsia="zh-TW"/>
        </w:rPr>
      </w:pPr>
      <w:r w:rsidRPr="001B08DC">
        <w:rPr>
          <w:rFonts w:eastAsia="微軟正黑體"/>
          <w:noProof/>
        </w:rPr>
        <mc:AlternateContent>
          <mc:Choice Requires="wps">
            <w:drawing>
              <wp:anchor distT="0" distB="0" distL="114300" distR="114300" simplePos="0" relativeHeight="251696640" behindDoc="0" locked="0" layoutInCell="1" allowOverlap="1" wp14:anchorId="2C2F5769" wp14:editId="7D5D860D">
                <wp:simplePos x="0" y="0"/>
                <wp:positionH relativeFrom="column">
                  <wp:posOffset>4229491</wp:posOffset>
                </wp:positionH>
                <wp:positionV relativeFrom="paragraph">
                  <wp:posOffset>770597</wp:posOffset>
                </wp:positionV>
                <wp:extent cx="2068928" cy="1633220"/>
                <wp:effectExtent l="762000" t="19050" r="45720" b="43180"/>
                <wp:wrapNone/>
                <wp:docPr id="457" name="語音泡泡: 橢圓形 457"/>
                <wp:cNvGraphicFramePr/>
                <a:graphic xmlns:a="http://schemas.openxmlformats.org/drawingml/2006/main">
                  <a:graphicData uri="http://schemas.microsoft.com/office/word/2010/wordprocessingShape">
                    <wps:wsp>
                      <wps:cNvSpPr/>
                      <wps:spPr>
                        <a:xfrm>
                          <a:off x="0" y="0"/>
                          <a:ext cx="2068928" cy="1633220"/>
                        </a:xfrm>
                        <a:prstGeom prst="wedgeEllipseCallout">
                          <a:avLst>
                            <a:gd name="adj1" fmla="val -86014"/>
                            <a:gd name="adj2" fmla="val -469"/>
                          </a:avLst>
                        </a:prstGeom>
                      </wps:spPr>
                      <wps:style>
                        <a:lnRef idx="2">
                          <a:schemeClr val="accent6"/>
                        </a:lnRef>
                        <a:fillRef idx="1">
                          <a:schemeClr val="lt1"/>
                        </a:fillRef>
                        <a:effectRef idx="0">
                          <a:schemeClr val="accent6"/>
                        </a:effectRef>
                        <a:fontRef idx="minor">
                          <a:schemeClr val="dk1"/>
                        </a:fontRef>
                      </wps:style>
                      <wps:txbx>
                        <w:txbxContent>
                          <w:p w14:paraId="0B712193" w14:textId="22F9C523" w:rsidR="000B28C8" w:rsidRDefault="000B28C8">
                            <w:pPr>
                              <w:snapToGrid w:val="0"/>
                              <w:jc w:val="both"/>
                              <w:rPr>
                                <w:rFonts w:eastAsia="微軟正黑體"/>
                                <w:lang w:eastAsia="zh-TW"/>
                              </w:rPr>
                            </w:pPr>
                            <w:r>
                              <w:rPr>
                                <w:rFonts w:eastAsia="微軟正黑體" w:hint="eastAsia"/>
                                <w:lang w:eastAsia="zh-TW"/>
                              </w:rPr>
                              <w:t xml:space="preserve">The teacher praised me this morning for my eagerness to learn, but I </w:t>
                            </w:r>
                            <w:r>
                              <w:rPr>
                                <w:rFonts w:eastAsia="微軟正黑體"/>
                                <w:lang w:eastAsia="zh-TW"/>
                              </w:rPr>
                              <w:t>do not</w:t>
                            </w:r>
                            <w:r>
                              <w:rPr>
                                <w:rFonts w:eastAsia="微軟正黑體" w:hint="eastAsia"/>
                                <w:lang w:eastAsia="zh-TW"/>
                              </w:rPr>
                              <w:t xml:space="preserve"> think I deserve to be prai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2F5769" id="語音泡泡: 橢圓形 457" o:spid="_x0000_s1098" type="#_x0000_t63" style="position:absolute;left:0;text-align:left;margin-left:333.05pt;margin-top:60.7pt;width:162.9pt;height:128.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" adj="-7779,10699" fillcolor="white [3201]" strokecolor="#f79646 [3209]" strokeweight="2pt">
                <v:textbox>
                  <w:txbxContent>
                    <w:p w14:paraId="0B712193" w14:textId="22F9C523" w:rsidR="000B28C8" w:rsidRDefault="000B28C8">
                      <w:pPr>
                        <w:snapToGrid w:val="0"/>
                        <w:jc w:val="both"/>
                        <w:rPr>
                          <w:rFonts w:eastAsia="微軟正黑體"/>
                          <w:lang w:eastAsia="zh-TW"/>
                        </w:rPr>
                      </w:pPr>
                      <w:r>
                        <w:rPr>
                          <w:rFonts w:eastAsia="微軟正黑體" w:hint="eastAsia"/>
                          <w:lang w:eastAsia="zh-TW"/>
                        </w:rPr>
                        <w:t xml:space="preserve">The teacher praised me this morning for my eagerness to learn, but I </w:t>
                      </w:r>
                      <w:r>
                        <w:rPr>
                          <w:rFonts w:eastAsia="微軟正黑體"/>
                          <w:lang w:eastAsia="zh-TW"/>
                        </w:rPr>
                        <w:t>do not</w:t>
                      </w:r>
                      <w:r>
                        <w:rPr>
                          <w:rFonts w:eastAsia="微軟正黑體" w:hint="eastAsia"/>
                          <w:lang w:eastAsia="zh-TW"/>
                        </w:rPr>
                        <w:t xml:space="preserve"> think I deserve to be praised.</w:t>
                      </w:r>
                    </w:p>
                  </w:txbxContent>
                </v:textbox>
              </v:shape>
            </w:pict>
          </mc:Fallback>
        </mc:AlternateContent>
      </w:r>
      <w:r w:rsidR="008A7393" w:rsidRPr="001B08DC">
        <w:rPr>
          <w:rFonts w:eastAsia="微軟正黑體"/>
          <w:lang w:val="en-GB" w:eastAsia="zh-TW"/>
        </w:rPr>
        <w:t xml:space="preserve">If we have low self-esteem, we will have negative views on ourselves. We will be very concerned about others’ evaluations </w:t>
      </w:r>
      <w:r w:rsidR="004228B7" w:rsidRPr="001B08DC">
        <w:rPr>
          <w:rFonts w:eastAsia="微軟正黑體"/>
          <w:lang w:val="en-GB" w:eastAsia="zh-TW"/>
        </w:rPr>
        <w:t xml:space="preserve">of ourselves </w:t>
      </w:r>
      <w:r w:rsidR="008A7393" w:rsidRPr="001B08DC">
        <w:rPr>
          <w:rFonts w:eastAsia="微軟正黑體"/>
          <w:lang w:val="en-GB" w:eastAsia="zh-TW"/>
        </w:rPr>
        <w:t xml:space="preserve">and tend to focus on our shortcomings and mistakes. While facing setbacks, we tend to blame ourselves. Meanwhile, we will be afraid to accept new things and easily feel anxious and uneasy when dealing with others, which will affect </w:t>
      </w:r>
      <w:r w:rsidR="004228B7" w:rsidRPr="001B08DC">
        <w:rPr>
          <w:rFonts w:eastAsia="微軟正黑體"/>
          <w:lang w:val="en-GB" w:eastAsia="zh-TW"/>
        </w:rPr>
        <w:t xml:space="preserve">our </w:t>
      </w:r>
      <w:r w:rsidR="008A7393" w:rsidRPr="001B08DC">
        <w:rPr>
          <w:rFonts w:eastAsia="微軟正黑體"/>
          <w:lang w:val="en-GB" w:eastAsia="zh-TW"/>
        </w:rPr>
        <w:t>performance and interpersonal relationships.</w:t>
      </w:r>
    </w:p>
    <w:p w14:paraId="01A3D8F6" w14:textId="09E79853" w:rsidR="00222F1E" w:rsidRPr="001B08DC" w:rsidRDefault="008A7393">
      <w:pPr>
        <w:snapToGrid w:val="0"/>
        <w:spacing w:line="276" w:lineRule="auto"/>
        <w:jc w:val="both"/>
        <w:rPr>
          <w:rFonts w:eastAsia="微軟正黑體"/>
          <w:lang w:val="en-GB" w:eastAsia="zh-TW"/>
        </w:rPr>
      </w:pPr>
      <w:r w:rsidRPr="001B08DC">
        <w:rPr>
          <w:rFonts w:eastAsia="微軟正黑體"/>
          <w:noProof/>
        </w:rPr>
        <mc:AlternateContent>
          <mc:Choice Requires="wps">
            <w:drawing>
              <wp:anchor distT="0" distB="0" distL="114300" distR="114300" simplePos="0" relativeHeight="251695616" behindDoc="0" locked="0" layoutInCell="1" allowOverlap="1" wp14:anchorId="3B6A5B26" wp14:editId="07EC9F5B">
                <wp:simplePos x="0" y="0"/>
                <wp:positionH relativeFrom="column">
                  <wp:posOffset>-365760</wp:posOffset>
                </wp:positionH>
                <wp:positionV relativeFrom="paragraph">
                  <wp:posOffset>34925</wp:posOffset>
                </wp:positionV>
                <wp:extent cx="2030095" cy="1300480"/>
                <wp:effectExtent l="12700" t="12700" r="395605" b="20320"/>
                <wp:wrapNone/>
                <wp:docPr id="455" name="語音泡泡: 橢圓形 455"/>
                <wp:cNvGraphicFramePr/>
                <a:graphic xmlns:a="http://schemas.openxmlformats.org/drawingml/2006/main">
                  <a:graphicData uri="http://schemas.microsoft.com/office/word/2010/wordprocessingShape">
                    <wps:wsp>
                      <wps:cNvSpPr/>
                      <wps:spPr>
                        <a:xfrm>
                          <a:off x="0" y="0"/>
                          <a:ext cx="2030095" cy="1300480"/>
                        </a:xfrm>
                        <a:prstGeom prst="wedgeEllipseCallout">
                          <a:avLst>
                            <a:gd name="adj1" fmla="val 68233"/>
                            <a:gd name="adj2" fmla="val -3108"/>
                          </a:avLst>
                        </a:prstGeom>
                      </wps:spPr>
                      <wps:style>
                        <a:lnRef idx="2">
                          <a:schemeClr val="accent3"/>
                        </a:lnRef>
                        <a:fillRef idx="1">
                          <a:schemeClr val="lt1"/>
                        </a:fillRef>
                        <a:effectRef idx="0">
                          <a:schemeClr val="accent3"/>
                        </a:effectRef>
                        <a:fontRef idx="minor">
                          <a:schemeClr val="dk1"/>
                        </a:fontRef>
                      </wps:style>
                      <wps:txbx>
                        <w:txbxContent>
                          <w:p w14:paraId="3D72D19A" w14:textId="77777777" w:rsidR="000B28C8" w:rsidRDefault="000B28C8">
                            <w:pPr>
                              <w:snapToGrid w:val="0"/>
                              <w:rPr>
                                <w:rFonts w:eastAsia="微軟正黑體"/>
                                <w:lang w:eastAsia="zh-TW"/>
                              </w:rPr>
                            </w:pPr>
                            <w:r>
                              <w:rPr>
                                <w:rFonts w:eastAsia="微軟正黑體"/>
                                <w:lang w:eastAsia="zh-TW"/>
                              </w:rPr>
                              <w:t>I think I</w:t>
                            </w:r>
                            <w:r>
                              <w:t>’</w:t>
                            </w:r>
                            <w:r>
                              <w:rPr>
                                <w:rFonts w:eastAsia="微軟正黑體"/>
                                <w:lang w:eastAsia="zh-TW"/>
                              </w:rPr>
                              <w:t xml:space="preserve">m useless because there </w:t>
                            </w:r>
                            <w:r>
                              <w:rPr>
                                <w:rFonts w:eastAsia="微軟正黑體" w:hint="eastAsia"/>
                                <w:lang w:eastAsia="zh-TW"/>
                              </w:rPr>
                              <w:t>are many things that I can</w:t>
                            </w:r>
                            <w:r>
                              <w:t>’</w:t>
                            </w:r>
                            <w:r>
                              <w:rPr>
                                <w:rFonts w:hint="eastAsia"/>
                              </w:rPr>
                              <w:t>t</w:t>
                            </w:r>
                            <w:r>
                              <w:rPr>
                                <w:rFonts w:eastAsia="微軟正黑體" w:hint="eastAsia"/>
                                <w:lang w:eastAsia="zh-TW"/>
                              </w:rPr>
                              <w:t xml:space="preserve"> do we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6A5B26" id="語音泡泡: 橢圓形 455" o:spid="_x0000_s1099" type="#_x0000_t63" style="position:absolute;left:0;text-align:left;margin-left:-28.8pt;margin-top:2.75pt;width:159.85pt;height:102.4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" adj="25538,10129" fillcolor="white [3201]" strokecolor="#9bbb59 [3206]" strokeweight="2pt">
                <v:textbox>
                  <w:txbxContent>
                    <w:p w14:paraId="3D72D19A" w14:textId="77777777" w:rsidR="000B28C8" w:rsidRDefault="000B28C8">
                      <w:pPr>
                        <w:snapToGrid w:val="0"/>
                        <w:rPr>
                          <w:rFonts w:eastAsia="微軟正黑體"/>
                          <w:lang w:eastAsia="zh-TW"/>
                        </w:rPr>
                      </w:pPr>
                      <w:r>
                        <w:rPr>
                          <w:rFonts w:eastAsia="微軟正黑體"/>
                          <w:lang w:eastAsia="zh-TW"/>
                        </w:rPr>
                        <w:t>I think I</w:t>
                      </w:r>
                      <w:r>
                        <w:t>’</w:t>
                      </w:r>
                      <w:r>
                        <w:rPr>
                          <w:rFonts w:eastAsia="微軟正黑體"/>
                          <w:lang w:eastAsia="zh-TW"/>
                        </w:rPr>
                        <w:t xml:space="preserve">m useless because there </w:t>
                      </w:r>
                      <w:r>
                        <w:rPr>
                          <w:rFonts w:eastAsia="微軟正黑體" w:hint="eastAsia"/>
                          <w:lang w:eastAsia="zh-TW"/>
                        </w:rPr>
                        <w:t>are many things that I can</w:t>
                      </w:r>
                      <w:r>
                        <w:t>’</w:t>
                      </w:r>
                      <w:r>
                        <w:rPr>
                          <w:rFonts w:hint="eastAsia"/>
                        </w:rPr>
                        <w:t>t</w:t>
                      </w:r>
                      <w:r>
                        <w:rPr>
                          <w:rFonts w:eastAsia="微軟正黑體" w:hint="eastAsia"/>
                          <w:lang w:eastAsia="zh-TW"/>
                        </w:rPr>
                        <w:t xml:space="preserve"> do well.</w:t>
                      </w:r>
                    </w:p>
                  </w:txbxContent>
                </v:textbox>
              </v:shape>
            </w:pict>
          </mc:Fallback>
        </mc:AlternateContent>
      </w:r>
      <w:r w:rsidRPr="001B08DC">
        <w:rPr>
          <w:noProof/>
        </w:rPr>
        <w:drawing>
          <wp:anchor distT="0" distB="0" distL="114300" distR="114300" simplePos="0" relativeHeight="251707904" behindDoc="1" locked="0" layoutInCell="1" allowOverlap="1" wp14:anchorId="40F56BF8" wp14:editId="1BAA18A3">
            <wp:simplePos x="0" y="0"/>
            <wp:positionH relativeFrom="column">
              <wp:posOffset>2811780</wp:posOffset>
            </wp:positionH>
            <wp:positionV relativeFrom="paragraph">
              <wp:posOffset>147955</wp:posOffset>
            </wp:positionV>
            <wp:extent cx="1449705" cy="1669415"/>
            <wp:effectExtent l="0" t="0" r="0" b="0"/>
            <wp:wrapNone/>
            <wp:docPr id="504"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圖片 56"/>
                    <pic:cNvPicPr>
                      <a:picLocks noChangeAspect="1"/>
                    </pic:cNvPicPr>
                  </pic:nvPicPr>
                  <pic:blipFill>
                    <a:blip r:embed="rId78" cstate="screen"/>
                    <a:stretch>
                      <a:fillRect/>
                    </a:stretch>
                  </pic:blipFill>
                  <pic:spPr>
                    <a:xfrm>
                      <a:off x="0" y="0"/>
                      <a:ext cx="1449659" cy="1669393"/>
                    </a:xfrm>
                    <a:prstGeom prst="rect">
                      <a:avLst/>
                    </a:prstGeom>
                  </pic:spPr>
                </pic:pic>
              </a:graphicData>
            </a:graphic>
          </wp:anchor>
        </w:drawing>
      </w:r>
      <w:r w:rsidRPr="001B08DC">
        <w:rPr>
          <w:noProof/>
        </w:rPr>
        <w:drawing>
          <wp:anchor distT="0" distB="0" distL="114300" distR="114300" simplePos="0" relativeHeight="251691520" behindDoc="1" locked="0" layoutInCell="1" allowOverlap="1" wp14:anchorId="6DFF422F" wp14:editId="677FEFFE">
            <wp:simplePos x="0" y="0"/>
            <wp:positionH relativeFrom="column">
              <wp:posOffset>1945640</wp:posOffset>
            </wp:positionH>
            <wp:positionV relativeFrom="paragraph">
              <wp:posOffset>149225</wp:posOffset>
            </wp:positionV>
            <wp:extent cx="624205" cy="1677670"/>
            <wp:effectExtent l="0" t="0" r="0" b="0"/>
            <wp:wrapNone/>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pic:cNvPicPr>
                      <a:picLocks noChangeAspect="1"/>
                    </pic:cNvPicPr>
                  </pic:nvPicPr>
                  <pic:blipFill>
                    <a:blip r:embed="rId79" cstate="screen"/>
                    <a:stretch>
                      <a:fillRect/>
                    </a:stretch>
                  </pic:blipFill>
                  <pic:spPr>
                    <a:xfrm>
                      <a:off x="0" y="0"/>
                      <a:ext cx="624205" cy="1677670"/>
                    </a:xfrm>
                    <a:prstGeom prst="rect">
                      <a:avLst/>
                    </a:prstGeom>
                  </pic:spPr>
                </pic:pic>
              </a:graphicData>
            </a:graphic>
          </wp:anchor>
        </w:drawing>
      </w:r>
    </w:p>
    <w:p w14:paraId="05C7155C" w14:textId="21689A2C" w:rsidR="00222F1E" w:rsidRPr="001B08DC" w:rsidRDefault="00222F1E">
      <w:pPr>
        <w:snapToGrid w:val="0"/>
        <w:spacing w:line="276" w:lineRule="auto"/>
        <w:jc w:val="both"/>
        <w:rPr>
          <w:rFonts w:eastAsia="微軟正黑體"/>
          <w:lang w:val="en-GB" w:eastAsia="zh-TW"/>
        </w:rPr>
      </w:pPr>
    </w:p>
    <w:p w14:paraId="418B228B" w14:textId="77777777" w:rsidR="00222F1E" w:rsidRPr="001B08DC" w:rsidRDefault="00222F1E">
      <w:pPr>
        <w:snapToGrid w:val="0"/>
        <w:spacing w:line="276" w:lineRule="auto"/>
        <w:rPr>
          <w:rFonts w:ascii="微軟正黑體" w:eastAsia="微軟正黑體" w:hAnsi="微軟正黑體"/>
          <w:lang w:val="en-GB" w:eastAsia="zh-TW"/>
        </w:rPr>
      </w:pPr>
    </w:p>
    <w:p w14:paraId="11B915B5" w14:textId="77777777" w:rsidR="00222F1E" w:rsidRPr="001B08DC" w:rsidRDefault="00222F1E">
      <w:pPr>
        <w:snapToGrid w:val="0"/>
        <w:spacing w:line="276" w:lineRule="auto"/>
        <w:rPr>
          <w:rFonts w:ascii="微軟正黑體" w:eastAsia="微軟正黑體" w:hAnsi="微軟正黑體"/>
          <w:lang w:val="en-GB" w:eastAsia="zh-TW"/>
        </w:rPr>
      </w:pPr>
    </w:p>
    <w:p w14:paraId="1EA2EB39" w14:textId="5829DFCA" w:rsidR="00222F1E" w:rsidRPr="001B08DC" w:rsidRDefault="008A7393" w:rsidP="00DC659F">
      <w:pPr>
        <w:snapToGrid w:val="0"/>
        <w:spacing w:line="276" w:lineRule="auto"/>
        <w:rPr>
          <w:rFonts w:ascii="微軟正黑體" w:eastAsia="微軟正黑體" w:hAnsi="微軟正黑體"/>
          <w:lang w:val="en-GB" w:eastAsia="zh-TW"/>
        </w:rPr>
      </w:pPr>
      <w:r w:rsidRPr="001B08DC">
        <w:rPr>
          <w:lang w:val="en-GB" w:eastAsia="zh-TW"/>
        </w:rPr>
        <w:t xml:space="preserve"> </w:t>
      </w:r>
      <w:r w:rsidRPr="001B08DC">
        <w:rPr>
          <w:rFonts w:ascii="微軟正黑體" w:eastAsia="微軟正黑體" w:hAnsi="微軟正黑體"/>
          <w:lang w:val="en-GB" w:eastAsia="zh-TW"/>
        </w:rPr>
        <w:br w:type="page"/>
      </w:r>
    </w:p>
    <w:p w14:paraId="6B26BD8D" w14:textId="77777777" w:rsidR="00222F1E" w:rsidRPr="001B08DC" w:rsidRDefault="00222F1E">
      <w:pPr>
        <w:snapToGrid w:val="0"/>
        <w:spacing w:line="276" w:lineRule="auto"/>
        <w:rPr>
          <w:rFonts w:ascii="微軟正黑體" w:eastAsia="微軟正黑體" w:hAnsi="微軟正黑體"/>
          <w:lang w:val="en-GB" w:eastAsia="zh-TW"/>
        </w:rPr>
      </w:pPr>
    </w:p>
    <w:p w14:paraId="4842ADE1" w14:textId="1EA80FA0" w:rsidR="00222F1E" w:rsidRPr="001B08DC" w:rsidRDefault="008A7393">
      <w:pPr>
        <w:snapToGrid w:val="0"/>
        <w:spacing w:line="276" w:lineRule="auto"/>
        <w:rPr>
          <w:rFonts w:ascii="微軟正黑體" w:eastAsia="微軟正黑體" w:hAnsi="微軟正黑體"/>
          <w:lang w:val="en-GB" w:eastAsia="zh-HK"/>
        </w:rPr>
      </w:pPr>
      <w:r w:rsidRPr="001B08DC">
        <w:rPr>
          <w:noProof/>
        </w:rPr>
        <mc:AlternateContent>
          <mc:Choice Requires="wps">
            <w:drawing>
              <wp:anchor distT="45720" distB="45720" distL="114300" distR="114300" simplePos="0" relativeHeight="251656704" behindDoc="0" locked="0" layoutInCell="1" allowOverlap="1" wp14:anchorId="739C5A37" wp14:editId="3226C7C1">
                <wp:simplePos x="0" y="0"/>
                <wp:positionH relativeFrom="margin">
                  <wp:posOffset>3902710</wp:posOffset>
                </wp:positionH>
                <wp:positionV relativeFrom="paragraph">
                  <wp:posOffset>69215</wp:posOffset>
                </wp:positionV>
                <wp:extent cx="1104900" cy="298450"/>
                <wp:effectExtent l="0" t="0" r="0" b="6350"/>
                <wp:wrapSquare wrapText="bothSides"/>
                <wp:docPr id="5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98450"/>
                        </a:xfrm>
                        <a:prstGeom prst="rect">
                          <a:avLst/>
                        </a:prstGeom>
                        <a:solidFill>
                          <a:srgbClr val="FFFFFF"/>
                        </a:solidFill>
                        <a:ln w="9525">
                          <a:noFill/>
                          <a:miter lim="800000"/>
                        </a:ln>
                      </wps:spPr>
                      <wps:txbx>
                        <w:txbxContent>
                          <w:p w14:paraId="3E88A650" w14:textId="436BEB73" w:rsidR="000B28C8" w:rsidRDefault="000B28C8">
                            <w:pPr>
                              <w:jc w:val="center"/>
                            </w:pPr>
                            <w:r>
                              <w:rPr>
                                <w:rFonts w:hint="eastAsia"/>
                              </w:rPr>
                              <w:t xml:space="preserve">Appendix </w:t>
                            </w:r>
                            <w: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9C5A37" id="_x0000_s1100" type="#_x0000_t202" style="position:absolute;margin-left:307.3pt;margin-top:5.45pt;width:87pt;height:23.5pt;z-index:251656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" stroked="f">
                <v:textbox style="mso-fit-shape-to-text:t">
                  <w:txbxContent>
                    <w:p w14:paraId="3E88A650" w14:textId="436BEB73" w:rsidR="000B28C8" w:rsidRDefault="000B28C8">
                      <w:pPr>
                        <w:jc w:val="center"/>
                      </w:pPr>
                      <w:r>
                        <w:rPr>
                          <w:rFonts w:hint="eastAsia"/>
                        </w:rPr>
                        <w:t xml:space="preserve">Appendix </w:t>
                      </w:r>
                      <w:r>
                        <w:t>3</w:t>
                      </w:r>
                    </w:p>
                  </w:txbxContent>
                </v:textbox>
                <w10:wrap type="square" anchorx="margin"/>
              </v:shape>
            </w:pict>
          </mc:Fallback>
        </mc:AlternateContent>
      </w:r>
      <w:r w:rsidRPr="001B08DC">
        <w:rPr>
          <w:rFonts w:asciiTheme="minorEastAsia" w:eastAsiaTheme="minorEastAsia" w:hAnsiTheme="minorEastAsia"/>
          <w:noProof/>
        </w:rPr>
        <w:drawing>
          <wp:anchor distT="0" distB="0" distL="114300" distR="114300" simplePos="0" relativeHeight="251655680" behindDoc="1" locked="0" layoutInCell="1" allowOverlap="1" wp14:anchorId="73E364DB" wp14:editId="14CA00D8">
            <wp:simplePos x="0" y="0"/>
            <wp:positionH relativeFrom="margin">
              <wp:align>center</wp:align>
            </wp:positionH>
            <wp:positionV relativeFrom="paragraph">
              <wp:posOffset>-395605</wp:posOffset>
            </wp:positionV>
            <wp:extent cx="6851650" cy="7077710"/>
            <wp:effectExtent l="0" t="0" r="6350" b="8890"/>
            <wp:wrapNone/>
            <wp:docPr id="509" name="圖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圖片 509"/>
                    <pic:cNvPicPr>
                      <a:picLocks noChangeAspect="1"/>
                    </pic:cNvPicPr>
                  </pic:nvPicPr>
                  <pic:blipFill>
                    <a:blip r:embed="rId80" cstate="screen"/>
                    <a:srcRect/>
                    <a:stretch>
                      <a:fillRect/>
                    </a:stretch>
                  </pic:blipFill>
                  <pic:spPr>
                    <a:xfrm>
                      <a:off x="0" y="0"/>
                      <a:ext cx="6851341" cy="7077808"/>
                    </a:xfrm>
                    <a:prstGeom prst="rect">
                      <a:avLst/>
                    </a:prstGeom>
                    <a:ln>
                      <a:noFill/>
                    </a:ln>
                  </pic:spPr>
                </pic:pic>
              </a:graphicData>
            </a:graphic>
          </wp:anchor>
        </w:drawing>
      </w:r>
      <w:r w:rsidRPr="001B08DC">
        <w:rPr>
          <w:rFonts w:ascii="微軟正黑體" w:eastAsia="微軟正黑體" w:hAnsi="微軟正黑體"/>
          <w:lang w:val="en-GB" w:eastAsia="zh-HK"/>
        </w:rPr>
        <w:t xml:space="preserve">       </w:t>
      </w:r>
    </w:p>
    <w:p w14:paraId="41155AB1" w14:textId="306C2FD0" w:rsidR="00222F1E" w:rsidRPr="001B08DC" w:rsidRDefault="008A7113">
      <w:pPr>
        <w:snapToGrid w:val="0"/>
        <w:spacing w:line="276" w:lineRule="auto"/>
        <w:rPr>
          <w:rFonts w:ascii="微軟正黑體" w:eastAsia="微軟正黑體" w:hAnsi="微軟正黑體"/>
          <w:lang w:val="en-GB" w:eastAsia="zh-HK"/>
        </w:rPr>
      </w:pPr>
      <w:r w:rsidRPr="001B08DC">
        <w:rPr>
          <w:rFonts w:ascii="微軟正黑體" w:eastAsia="微軟正黑體" w:hAnsi="微軟正黑體"/>
          <w:noProof/>
        </w:rPr>
        <w:drawing>
          <wp:anchor distT="0" distB="0" distL="114300" distR="114300" simplePos="0" relativeHeight="251795968" behindDoc="0" locked="0" layoutInCell="1" allowOverlap="1" wp14:anchorId="474834D5" wp14:editId="248F2E1F">
            <wp:simplePos x="0" y="0"/>
            <wp:positionH relativeFrom="column">
              <wp:posOffset>259080</wp:posOffset>
            </wp:positionH>
            <wp:positionV relativeFrom="paragraph">
              <wp:posOffset>14605</wp:posOffset>
            </wp:positionV>
            <wp:extent cx="449580" cy="743949"/>
            <wp:effectExtent l="0" t="0" r="0"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451CDA" w14:textId="77777777" w:rsidR="00222F1E" w:rsidRPr="001B08DC" w:rsidRDefault="008A7393" w:rsidP="00345066">
      <w:pPr>
        <w:snapToGrid w:val="0"/>
        <w:spacing w:afterLines="50" w:after="120" w:line="276" w:lineRule="auto"/>
        <w:ind w:leftChars="500" w:left="1200"/>
        <w:rPr>
          <w:rFonts w:eastAsia="微軟正黑體"/>
          <w:b/>
          <w:sz w:val="28"/>
          <w:szCs w:val="28"/>
          <w:lang w:val="en-GB" w:eastAsia="zh-HK"/>
        </w:rPr>
      </w:pPr>
      <w:r w:rsidRPr="001B08DC">
        <w:rPr>
          <w:rFonts w:eastAsia="微軟正黑體"/>
          <w:b/>
          <w:sz w:val="28"/>
          <w:szCs w:val="28"/>
          <w:lang w:val="en-GB" w:eastAsia="zh-HK"/>
        </w:rPr>
        <w:t xml:space="preserve">Know more: Maslow’s hierarchy of needs and the </w:t>
      </w:r>
      <w:r w:rsidRPr="001B08DC">
        <w:rPr>
          <w:b/>
          <w:sz w:val="28"/>
          <w:szCs w:val="28"/>
          <w:lang w:val="en-GB"/>
        </w:rPr>
        <w:t>improvement</w:t>
      </w:r>
      <w:r w:rsidRPr="001B08DC">
        <w:rPr>
          <w:rFonts w:eastAsia="微軟正黑體"/>
          <w:b/>
          <w:sz w:val="28"/>
          <w:szCs w:val="28"/>
          <w:lang w:val="en-GB" w:eastAsia="zh-HK"/>
        </w:rPr>
        <w:t xml:space="preserve"> of self-esteem</w:t>
      </w:r>
    </w:p>
    <w:p w14:paraId="5570CE41" w14:textId="303A2C53" w:rsidR="00222F1E" w:rsidRPr="001B08DC" w:rsidRDefault="008A7393">
      <w:pPr>
        <w:snapToGrid w:val="0"/>
        <w:spacing w:line="276" w:lineRule="auto"/>
        <w:jc w:val="both"/>
        <w:rPr>
          <w:rFonts w:eastAsia="微軟正黑體"/>
          <w:lang w:val="en-GB" w:eastAsia="zh-TW"/>
        </w:rPr>
      </w:pPr>
      <w:r w:rsidRPr="001B08DC">
        <w:rPr>
          <w:rFonts w:eastAsia="微軟正黑體"/>
          <w:lang w:val="en-GB" w:eastAsia="zh-HK"/>
        </w:rPr>
        <w:t>Maslow’s hierarchy of needs divide</w:t>
      </w:r>
      <w:r w:rsidR="002E2908" w:rsidRPr="001B08DC">
        <w:rPr>
          <w:rFonts w:eastAsia="微軟正黑體"/>
          <w:lang w:val="en-GB" w:eastAsia="zh-HK"/>
        </w:rPr>
        <w:t>s</w:t>
      </w:r>
      <w:r w:rsidRPr="001B08DC">
        <w:rPr>
          <w:rFonts w:eastAsia="微軟正黑體"/>
          <w:lang w:val="en-GB" w:eastAsia="zh-HK"/>
        </w:rPr>
        <w:t xml:space="preserve"> human needs into five levels from low to high. The lowest level is physiological need</w:t>
      </w:r>
      <w:r w:rsidR="00F165CE" w:rsidRPr="001B08DC">
        <w:rPr>
          <w:rFonts w:eastAsia="微軟正黑體"/>
          <w:lang w:val="en-GB" w:eastAsia="zh-HK"/>
        </w:rPr>
        <w:t>s</w:t>
      </w:r>
      <w:r w:rsidRPr="001B08DC">
        <w:rPr>
          <w:rFonts w:eastAsia="微軟正黑體"/>
          <w:lang w:val="en-GB" w:eastAsia="zh-HK"/>
        </w:rPr>
        <w:t xml:space="preserve">, while the highest one is self-actualisation need. Maslow believed that only by satisfying our need of self-esteem, could we be confident in ourselves, understand how to exert </w:t>
      </w:r>
      <w:r w:rsidR="002E2908" w:rsidRPr="001B08DC">
        <w:rPr>
          <w:rFonts w:eastAsia="微軟正黑體"/>
          <w:lang w:val="en-GB" w:eastAsia="zh-HK"/>
        </w:rPr>
        <w:t>our</w:t>
      </w:r>
      <w:r w:rsidRPr="001B08DC">
        <w:rPr>
          <w:rFonts w:eastAsia="微軟正黑體"/>
          <w:lang w:val="en-GB" w:eastAsia="zh-HK"/>
        </w:rPr>
        <w:t xml:space="preserve"> potential, pursue our ideals and a better life</w:t>
      </w:r>
      <w:r w:rsidR="002E2908" w:rsidRPr="001B08DC">
        <w:rPr>
          <w:rFonts w:eastAsia="微軟正黑體"/>
          <w:lang w:val="en-GB" w:eastAsia="zh-HK"/>
        </w:rPr>
        <w:t>,</w:t>
      </w:r>
      <w:r w:rsidRPr="001B08DC">
        <w:rPr>
          <w:rFonts w:eastAsia="微軟正黑體"/>
          <w:lang w:val="en-GB" w:eastAsia="zh-HK"/>
        </w:rPr>
        <w:t xml:space="preserve"> and realise our personal aspirations so as to achieve self-actualisation. Therefore, </w:t>
      </w:r>
      <w:r w:rsidR="009B6BBD" w:rsidRPr="001B08DC">
        <w:rPr>
          <w:rFonts w:eastAsia="微軟正黑體"/>
          <w:lang w:val="en-GB" w:eastAsia="zh-HK"/>
        </w:rPr>
        <w:t xml:space="preserve">elevating </w:t>
      </w:r>
      <w:r w:rsidRPr="001B08DC">
        <w:rPr>
          <w:rFonts w:eastAsia="微軟正黑體"/>
          <w:lang w:val="en-GB" w:eastAsia="zh-HK"/>
        </w:rPr>
        <w:t>self-esteem is very important for personal growth.</w:t>
      </w:r>
    </w:p>
    <w:p w14:paraId="63A58594" w14:textId="52DC1DE4" w:rsidR="00222F1E" w:rsidRPr="001B08DC" w:rsidRDefault="00CB2E8C">
      <w:pPr>
        <w:snapToGrid w:val="0"/>
        <w:spacing w:line="276" w:lineRule="auto"/>
        <w:rPr>
          <w:rFonts w:ascii="微軟正黑體" w:eastAsia="微軟正黑體" w:hAnsi="微軟正黑體"/>
          <w:lang w:val="en-GB" w:eastAsia="zh-HK"/>
        </w:rPr>
      </w:pPr>
      <w:r w:rsidRPr="001B08DC">
        <w:rPr>
          <w:rFonts w:ascii="微軟正黑體" w:eastAsia="微軟正黑體" w:hAnsi="微軟正黑體"/>
          <w:noProof/>
        </w:rPr>
        <mc:AlternateContent>
          <mc:Choice Requires="wpg">
            <w:drawing>
              <wp:anchor distT="0" distB="0" distL="114300" distR="114300" simplePos="0" relativeHeight="251789824" behindDoc="0" locked="0" layoutInCell="1" allowOverlap="1" wp14:anchorId="61738A38" wp14:editId="23E911F6">
                <wp:simplePos x="0" y="0"/>
                <wp:positionH relativeFrom="column">
                  <wp:posOffset>-47847</wp:posOffset>
                </wp:positionH>
                <wp:positionV relativeFrom="paragraph">
                  <wp:posOffset>49722</wp:posOffset>
                </wp:positionV>
                <wp:extent cx="5382895" cy="2555240"/>
                <wp:effectExtent l="0" t="0" r="27305" b="16510"/>
                <wp:wrapNone/>
                <wp:docPr id="528" name="群組 528"/>
                <wp:cNvGraphicFramePr/>
                <a:graphic xmlns:a="http://schemas.openxmlformats.org/drawingml/2006/main">
                  <a:graphicData uri="http://schemas.microsoft.com/office/word/2010/wordprocessingGroup">
                    <wpg:wgp>
                      <wpg:cNvGrpSpPr/>
                      <wpg:grpSpPr>
                        <a:xfrm>
                          <a:off x="0" y="0"/>
                          <a:ext cx="5382895" cy="2555240"/>
                          <a:chOff x="0" y="0"/>
                          <a:chExt cx="5382895" cy="2555240"/>
                        </a:xfrm>
                      </wpg:grpSpPr>
                      <wpg:graphicFrame>
                        <wpg:cNvPr id="12" name="資料庫圖表 12"/>
                        <wpg:cNvFrPr/>
                        <wpg:xfrm>
                          <a:off x="0" y="0"/>
                          <a:ext cx="5382895" cy="2555240"/>
                        </wpg:xfrm>
                        <a:graphic>
                          <a:graphicData uri="http://schemas.openxmlformats.org/drawingml/2006/diagram">
                            <dgm:relIds xmlns:dgm="http://schemas.openxmlformats.org/drawingml/2006/diagram" xmlns:r="http://schemas.openxmlformats.org/officeDocument/2006/relationships" r:dm="rId81" r:lo="rId82" r:qs="rId83" r:cs="rId84"/>
                          </a:graphicData>
                        </a:graphic>
                      </wpg:graphicFrame>
                      <wps:wsp>
                        <wps:cNvPr id="151" name="文本框 151"/>
                        <wps:cNvSpPr txBox="1"/>
                        <wps:spPr>
                          <a:xfrm>
                            <a:off x="244549" y="0"/>
                            <a:ext cx="1111348" cy="4572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24C6C31" w14:textId="038222EF" w:rsidR="000B28C8" w:rsidRPr="00391A54" w:rsidRDefault="000B28C8">
                              <w:pPr>
                                <w:jc w:val="center"/>
                              </w:pPr>
                              <w:r w:rsidRPr="00391A54">
                                <w:rPr>
                                  <w:rFonts w:hint="eastAsia"/>
                                </w:rPr>
                                <w:t>Self-</w:t>
                              </w:r>
                              <w:r w:rsidRPr="00391A54">
                                <w:rPr>
                                  <w:lang w:val="en-GB"/>
                                </w:rPr>
                                <w:t>actualis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2" name="文本框 152"/>
                        <wps:cNvSpPr txBox="1"/>
                        <wps:spPr>
                          <a:xfrm>
                            <a:off x="1435396" y="669851"/>
                            <a:ext cx="773674" cy="295422"/>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16C210A" w14:textId="51499FFF" w:rsidR="000B28C8" w:rsidRDefault="000B28C8">
                              <w:r>
                                <w:rPr>
                                  <w:rFonts w:hint="eastAsia"/>
                                </w:rPr>
                                <w:t>Esteem</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3" name="文本框 153"/>
                        <wps:cNvSpPr txBox="1"/>
                        <wps:spPr>
                          <a:xfrm>
                            <a:off x="1095154" y="1169581"/>
                            <a:ext cx="1413803" cy="29718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33F7C7B" w14:textId="36423411" w:rsidR="000B28C8" w:rsidRDefault="000B28C8">
                              <w:r>
                                <w:rPr>
                                  <w:rFonts w:hint="eastAsia"/>
                                </w:rPr>
                                <w:t>Love</w:t>
                              </w:r>
                              <w:r>
                                <w:t xml:space="preserve"> and b</w:t>
                              </w:r>
                              <w:r>
                                <w:rPr>
                                  <w:rFonts w:hint="eastAsia"/>
                                </w:rPr>
                                <w:t>elonging</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4" name="文本框 154"/>
                        <wps:cNvSpPr txBox="1"/>
                        <wps:spPr>
                          <a:xfrm>
                            <a:off x="1307805" y="1658679"/>
                            <a:ext cx="970378" cy="267286"/>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2FE19BA" w14:textId="5B6A9D51" w:rsidR="000B28C8" w:rsidRDefault="000B28C8">
                              <w:r>
                                <w:rPr>
                                  <w:rFonts w:hint="eastAsia"/>
                                </w:rPr>
                                <w:t>Safety need</w:t>
                              </w:r>
                              <w:r>
                                <w: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5" name="文本框 155"/>
                        <wps:cNvSpPr txBox="1"/>
                        <wps:spPr>
                          <a:xfrm>
                            <a:off x="1127052" y="2158409"/>
                            <a:ext cx="1420837" cy="316523"/>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7DB0571" w14:textId="24222330" w:rsidR="000B28C8" w:rsidRDefault="000B28C8">
                              <w:r>
                                <w:rPr>
                                  <w:rFonts w:hint="eastAsia"/>
                                </w:rPr>
                                <w:t>Physiological need</w:t>
                              </w:r>
                              <w:r>
                                <w: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6" name="文本框 156"/>
                        <wps:cNvSpPr txBox="1"/>
                        <wps:spPr>
                          <a:xfrm>
                            <a:off x="2296633" y="106326"/>
                            <a:ext cx="2968283" cy="2978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8D18396" w14:textId="6DD79677" w:rsidR="000B28C8" w:rsidRDefault="000B28C8">
                              <w:r>
                                <w:t>Achieving one’s full potential, creativity, 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7" name="文本框 157"/>
                        <wps:cNvSpPr txBox="1"/>
                        <wps:spPr>
                          <a:xfrm>
                            <a:off x="2626242" y="563526"/>
                            <a:ext cx="2666365" cy="4286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99ABA03" w14:textId="4BF98124" w:rsidR="000B28C8" w:rsidRDefault="000B28C8">
                              <w:r>
                                <w:rPr>
                                  <w:rFonts w:hint="eastAsia"/>
                                </w:rPr>
                                <w:t xml:space="preserve">Self-esteem, self-confidence, respect from others, sense of achievement, </w:t>
                              </w:r>
                              <w:r>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8" name="文本框 158"/>
                        <wps:cNvSpPr txBox="1"/>
                        <wps:spPr>
                          <a:xfrm>
                            <a:off x="3030280" y="1084521"/>
                            <a:ext cx="2286000" cy="4286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59CA5F1" w14:textId="15E9299E" w:rsidR="000B28C8" w:rsidRDefault="000B28C8">
                              <w:r>
                                <w:rPr>
                                  <w:rFonts w:hint="eastAsia"/>
                                </w:rPr>
                                <w:t xml:space="preserve">Sense of belonging, friendship, love, </w:t>
                              </w:r>
                              <w:r>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9" name="文本框 159"/>
                        <wps:cNvSpPr txBox="1"/>
                        <wps:spPr>
                          <a:xfrm>
                            <a:off x="3370521" y="1584251"/>
                            <a:ext cx="1885071" cy="4286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CA3270B" w14:textId="4ACA41A2" w:rsidR="000B28C8" w:rsidRPr="00391A54" w:rsidRDefault="000B28C8">
                              <w:r w:rsidRPr="00391A54">
                                <w:rPr>
                                  <w:rFonts w:hint="eastAsia"/>
                                </w:rPr>
                                <w:t xml:space="preserve">Sense of security, stability, </w:t>
                              </w:r>
                              <w:r w:rsidRPr="00391A54">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0" name="文本框 160"/>
                        <wps:cNvSpPr txBox="1"/>
                        <wps:spPr>
                          <a:xfrm>
                            <a:off x="3689498" y="2094614"/>
                            <a:ext cx="1652905" cy="42882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735CA4E" w14:textId="555E157D" w:rsidR="000B28C8" w:rsidRPr="00391A54" w:rsidRDefault="000B28C8">
                              <w:r w:rsidRPr="00391A54">
                                <w:rPr>
                                  <w:rFonts w:hint="eastAsia"/>
                                </w:rPr>
                                <w:t xml:space="preserve">Food, water, </w:t>
                              </w:r>
                              <w:r w:rsidRPr="00391A54">
                                <w:t>air</w:t>
                              </w:r>
                              <w:r w:rsidRPr="00391A54">
                                <w:rPr>
                                  <w:rFonts w:hint="eastAsia"/>
                                </w:rPr>
                                <w:t xml:space="preserve">, sleep, </w:t>
                              </w:r>
                              <w:r w:rsidRPr="00391A54">
                                <w:t>e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27" name="箭號: 向右 527"/>
                        <wps:cNvSpPr/>
                        <wps:spPr>
                          <a:xfrm>
                            <a:off x="1403498" y="189171"/>
                            <a:ext cx="400930" cy="14067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738A38" id="群組 528" o:spid="_x0000_s1101" style="position:absolute;margin-left:-3.75pt;margin-top:3.9pt;width:423.85pt;height:201.2pt;z-index:251789824" coordsize="53828,255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">
                <v:shape id="資料庫圖表 12" o:spid="_x0000_s1102" type="#_x0000_t75" style="position:absolute;left:-121;top:-121;width:54070;height:257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">
                  <v:imagedata r:id="rId86" o:title=""/>
                  <o:lock v:ext="edit" aspectratio="f"/>
                </v:shape>
                <v:shape id="文本框 151" o:spid="_x0000_s1103" type="#_x0000_t202" style="position:absolute;left:2445;width:1111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" fillcolor="white [3201]" stroked="f" strokeweight=".5pt">
                  <v:textbox>
                    <w:txbxContent>
                      <w:p w14:paraId="024C6C31" w14:textId="038222EF" w:rsidR="000B28C8" w:rsidRPr="00391A54" w:rsidRDefault="000B28C8">
                        <w:pPr>
                          <w:jc w:val="center"/>
                        </w:pPr>
                        <w:r w:rsidRPr="00391A54">
                          <w:rPr>
                            <w:rFonts w:hint="eastAsia"/>
                          </w:rPr>
                          <w:t>Self-</w:t>
                        </w:r>
                        <w:r w:rsidRPr="00391A54">
                          <w:rPr>
                            <w:lang w:val="en-GB"/>
                          </w:rPr>
                          <w:t>actualisation</w:t>
                        </w:r>
                      </w:p>
                    </w:txbxContent>
                  </v:textbox>
                </v:shape>
                <v:shape id="文本框 152" o:spid="_x0000_s1104" type="#_x0000_t202" style="position:absolute;left:14353;top:6698;width:7737;height:2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" fillcolor="white [3201]" stroked="f" strokeweight=".5pt">
                  <v:textbox>
                    <w:txbxContent>
                      <w:p w14:paraId="716C210A" w14:textId="51499FFF" w:rsidR="000B28C8" w:rsidRDefault="000B28C8">
                        <w:r>
                          <w:rPr>
                            <w:rFonts w:hint="eastAsia"/>
                          </w:rPr>
                          <w:t>Esteem</w:t>
                        </w:r>
                      </w:p>
                    </w:txbxContent>
                  </v:textbox>
                </v:shape>
                <v:shape id="文本框 153" o:spid="_x0000_s1105" type="#_x0000_t202" style="position:absolute;left:10951;top:11695;width:14138;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" fillcolor="white [3201]" stroked="f" strokeweight=".5pt">
                  <v:textbox>
                    <w:txbxContent>
                      <w:p w14:paraId="733F7C7B" w14:textId="36423411" w:rsidR="000B28C8" w:rsidRDefault="000B28C8">
                        <w:r>
                          <w:rPr>
                            <w:rFonts w:hint="eastAsia"/>
                          </w:rPr>
                          <w:t>Love</w:t>
                        </w:r>
                        <w:r>
                          <w:t xml:space="preserve"> and b</w:t>
                        </w:r>
                        <w:r>
                          <w:rPr>
                            <w:rFonts w:hint="eastAsia"/>
                          </w:rPr>
                          <w:t>elonging</w:t>
                        </w:r>
                      </w:p>
                    </w:txbxContent>
                  </v:textbox>
                </v:shape>
                <v:shape id="文本框 154" o:spid="_x0000_s1106" type="#_x0000_t202" style="position:absolute;left:13078;top:16586;width:9703;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" fillcolor="white [3201]" stroked="f" strokeweight=".5pt">
                  <v:textbox>
                    <w:txbxContent>
                      <w:p w14:paraId="02FE19BA" w14:textId="5B6A9D51" w:rsidR="000B28C8" w:rsidRDefault="000B28C8">
                        <w:r>
                          <w:rPr>
                            <w:rFonts w:hint="eastAsia"/>
                          </w:rPr>
                          <w:t>Safety need</w:t>
                        </w:r>
                        <w:r>
                          <w:t>s</w:t>
                        </w:r>
                      </w:p>
                    </w:txbxContent>
                  </v:textbox>
                </v:shape>
                <v:shape id="文本框 155" o:spid="_x0000_s1107" type="#_x0000_t202" style="position:absolute;left:11270;top:21584;width:14208;height:3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" fillcolor="white [3201]" stroked="f" strokeweight=".5pt">
                  <v:textbox>
                    <w:txbxContent>
                      <w:p w14:paraId="37DB0571" w14:textId="24222330" w:rsidR="000B28C8" w:rsidRDefault="000B28C8">
                        <w:r>
                          <w:rPr>
                            <w:rFonts w:hint="eastAsia"/>
                          </w:rPr>
                          <w:t>Physiological need</w:t>
                        </w:r>
                        <w:r>
                          <w:t>s</w:t>
                        </w:r>
                      </w:p>
                    </w:txbxContent>
                  </v:textbox>
                </v:shape>
                <v:shape id="文本框 156" o:spid="_x0000_s1108" type="#_x0000_t202" style="position:absolute;left:22966;top:1063;width:2968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" fillcolor="white [3201]" stroked="f" strokeweight=".5pt">
                  <v:textbox>
                    <w:txbxContent>
                      <w:p w14:paraId="78D18396" w14:textId="6DD79677" w:rsidR="000B28C8" w:rsidRDefault="000B28C8">
                        <w:r>
                          <w:t>Achieving one’s full potential, creativity, etc.</w:t>
                        </w:r>
                      </w:p>
                    </w:txbxContent>
                  </v:textbox>
                </v:shape>
                <v:shape id="文本框 157" o:spid="_x0000_s1109" type="#_x0000_t202" style="position:absolute;left:26262;top:5635;width:2666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099ABA03" w14:textId="4BF98124" w:rsidR="000B28C8" w:rsidRDefault="000B28C8">
                        <w:r>
                          <w:rPr>
                            <w:rFonts w:hint="eastAsia"/>
                          </w:rPr>
                          <w:t xml:space="preserve">Self-esteem, self-confidence, respect from others, sense of achievement, </w:t>
                        </w:r>
                        <w:r>
                          <w:t>etc.</w:t>
                        </w:r>
                      </w:p>
                    </w:txbxContent>
                  </v:textbox>
                </v:shape>
                <v:shape id="文本框 158" o:spid="_x0000_s1110" type="#_x0000_t202" style="position:absolute;left:30302;top:10845;width:22860;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" fillcolor="white [3201]" stroked="f" strokeweight=".5pt">
                  <v:textbox>
                    <w:txbxContent>
                      <w:p w14:paraId="159CA5F1" w14:textId="15E9299E" w:rsidR="000B28C8" w:rsidRDefault="000B28C8">
                        <w:r>
                          <w:rPr>
                            <w:rFonts w:hint="eastAsia"/>
                          </w:rPr>
                          <w:t xml:space="preserve">Sense of belonging, friendship, love, </w:t>
                        </w:r>
                        <w:r>
                          <w:t>etc.</w:t>
                        </w:r>
                      </w:p>
                    </w:txbxContent>
                  </v:textbox>
                </v:shape>
                <v:shape id="文本框 159" o:spid="_x0000_s1111" type="#_x0000_t202" style="position:absolute;left:33705;top:15842;width:18850;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7CA3270B" w14:textId="4ACA41A2" w:rsidR="000B28C8" w:rsidRPr="00391A54" w:rsidRDefault="000B28C8">
                        <w:r w:rsidRPr="00391A54">
                          <w:rPr>
                            <w:rFonts w:hint="eastAsia"/>
                          </w:rPr>
                          <w:t xml:space="preserve">Sense of security, stability, </w:t>
                        </w:r>
                        <w:r w:rsidRPr="00391A54">
                          <w:t>etc.</w:t>
                        </w:r>
                      </w:p>
                    </w:txbxContent>
                  </v:textbox>
                </v:shape>
                <v:shape id="文本框 160" o:spid="_x0000_s1112" type="#_x0000_t202" style="position:absolute;left:36894;top:20946;width:16530;height:4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" fillcolor="white [3201]" stroked="f" strokeweight=".5pt">
                  <v:textbox>
                    <w:txbxContent>
                      <w:p w14:paraId="1735CA4E" w14:textId="555E157D" w:rsidR="000B28C8" w:rsidRPr="00391A54" w:rsidRDefault="000B28C8">
                        <w:r w:rsidRPr="00391A54">
                          <w:rPr>
                            <w:rFonts w:hint="eastAsia"/>
                          </w:rPr>
                          <w:t xml:space="preserve">Food, water, </w:t>
                        </w:r>
                        <w:r w:rsidRPr="00391A54">
                          <w:t>air</w:t>
                        </w:r>
                        <w:r w:rsidRPr="00391A54">
                          <w:rPr>
                            <w:rFonts w:hint="eastAsia"/>
                          </w:rPr>
                          <w:t xml:space="preserve">, sleep, </w:t>
                        </w:r>
                        <w:r w:rsidRPr="00391A54">
                          <w:t>etc.</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號: 向右 527" o:spid="_x0000_s1113" type="#_x0000_t13" style="position:absolute;left:14034;top:1891;width:4010;height:1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" adj="17811" fillcolor="#4f81bd [3204]" strokecolor="#243f60 [1604]" strokeweight="2pt"/>
              </v:group>
            </w:pict>
          </mc:Fallback>
        </mc:AlternateContent>
      </w:r>
    </w:p>
    <w:p w14:paraId="6002632B" w14:textId="5A2AEFB3" w:rsidR="00222F1E" w:rsidRPr="001B08DC" w:rsidRDefault="00222F1E">
      <w:pPr>
        <w:snapToGrid w:val="0"/>
        <w:spacing w:line="276" w:lineRule="auto"/>
        <w:rPr>
          <w:rFonts w:ascii="微軟正黑體" w:eastAsia="微軟正黑體" w:hAnsi="微軟正黑體"/>
          <w:lang w:val="en-GB" w:eastAsia="zh-HK"/>
        </w:rPr>
      </w:pPr>
    </w:p>
    <w:p w14:paraId="56A351BF" w14:textId="70F69B48" w:rsidR="00222F1E" w:rsidRPr="001B08DC" w:rsidRDefault="00222F1E">
      <w:pPr>
        <w:spacing w:after="200" w:line="276" w:lineRule="auto"/>
        <w:rPr>
          <w:rFonts w:ascii="微軟正黑體" w:eastAsia="微軟正黑體" w:hAnsi="微軟正黑體"/>
          <w:lang w:val="en-GB" w:eastAsia="zh-HK"/>
        </w:rPr>
      </w:pPr>
    </w:p>
    <w:p w14:paraId="5283E028" w14:textId="017D26C0" w:rsidR="00222F1E" w:rsidRPr="001B08DC" w:rsidRDefault="00222F1E">
      <w:pPr>
        <w:spacing w:after="200" w:line="276" w:lineRule="auto"/>
        <w:rPr>
          <w:rFonts w:ascii="微軟正黑體" w:eastAsia="微軟正黑體" w:hAnsi="微軟正黑體"/>
          <w:lang w:val="en-GB" w:eastAsia="zh-HK"/>
        </w:rPr>
      </w:pPr>
    </w:p>
    <w:p w14:paraId="283B3B38" w14:textId="130AEAD1" w:rsidR="00222F1E" w:rsidRPr="001B08DC" w:rsidRDefault="00222F1E">
      <w:pPr>
        <w:spacing w:after="200" w:line="276" w:lineRule="auto"/>
        <w:rPr>
          <w:rFonts w:ascii="微軟正黑體" w:eastAsia="微軟正黑體" w:hAnsi="微軟正黑體"/>
          <w:lang w:val="en-GB" w:eastAsia="zh-HK"/>
        </w:rPr>
      </w:pPr>
    </w:p>
    <w:p w14:paraId="035BA146" w14:textId="5F20B601" w:rsidR="00222F1E" w:rsidRPr="001B08DC" w:rsidRDefault="00222F1E">
      <w:pPr>
        <w:spacing w:after="200" w:line="276" w:lineRule="auto"/>
        <w:rPr>
          <w:rFonts w:ascii="微軟正黑體" w:eastAsia="微軟正黑體" w:hAnsi="微軟正黑體"/>
          <w:lang w:val="en-GB" w:eastAsia="zh-HK"/>
        </w:rPr>
      </w:pPr>
    </w:p>
    <w:p w14:paraId="6D46AA4E" w14:textId="77777777" w:rsidR="00222F1E" w:rsidRPr="001B08DC" w:rsidRDefault="00222F1E">
      <w:pPr>
        <w:spacing w:after="200" w:line="276" w:lineRule="auto"/>
        <w:rPr>
          <w:rFonts w:ascii="微軟正黑體" w:eastAsia="微軟正黑體" w:hAnsi="微軟正黑體"/>
          <w:lang w:val="en-GB" w:eastAsia="zh-HK"/>
        </w:rPr>
      </w:pPr>
    </w:p>
    <w:p w14:paraId="4B007529" w14:textId="7C664C3A" w:rsidR="00222F1E" w:rsidRPr="001B08DC" w:rsidRDefault="008A7393">
      <w:pPr>
        <w:spacing w:after="200" w:line="276" w:lineRule="auto"/>
        <w:rPr>
          <w:rFonts w:ascii="微軟正黑體" w:hAnsi="微軟正黑體"/>
          <w:b/>
          <w:lang w:val="en-GB"/>
        </w:rPr>
      </w:pPr>
      <w:r w:rsidRPr="001B08DC">
        <w:rPr>
          <w:b/>
          <w:lang w:val="en-GB"/>
        </w:rPr>
        <w:t xml:space="preserve">Fig. </w:t>
      </w:r>
      <w:r w:rsidRPr="001B08DC">
        <w:rPr>
          <w:rFonts w:eastAsia="微軟正黑體"/>
          <w:b/>
          <w:lang w:val="en-GB" w:eastAsia="zh-TW"/>
        </w:rPr>
        <w:t>2</w:t>
      </w:r>
      <w:r w:rsidRPr="001B08DC">
        <w:rPr>
          <w:rFonts w:ascii="微軟正黑體" w:eastAsia="微軟正黑體" w:hAnsi="微軟正黑體"/>
          <w:b/>
          <w:lang w:val="en-GB" w:eastAsia="zh-TW"/>
        </w:rPr>
        <w:t xml:space="preserve"> </w:t>
      </w:r>
      <w:r w:rsidRPr="001B08DC">
        <w:rPr>
          <w:rFonts w:eastAsia="微軟正黑體"/>
          <w:b/>
          <w:lang w:val="en-GB" w:eastAsia="zh-HK"/>
        </w:rPr>
        <w:t>Maslow’s hierarchy of needs</w:t>
      </w:r>
    </w:p>
    <w:p w14:paraId="6B9B856D" w14:textId="7D11FD13" w:rsidR="00222F1E" w:rsidRPr="001B08DC" w:rsidRDefault="008A7393">
      <w:pPr>
        <w:spacing w:after="200" w:line="276" w:lineRule="auto"/>
        <w:rPr>
          <w:rFonts w:asciiTheme="minorEastAsia" w:eastAsiaTheme="minorEastAsia" w:hAnsiTheme="minorEastAsia"/>
          <w:bCs/>
          <w:sz w:val="22"/>
          <w:szCs w:val="22"/>
          <w:lang w:val="en-GB" w:eastAsia="zh-TW"/>
        </w:rPr>
      </w:pPr>
      <w:r w:rsidRPr="001B08DC">
        <w:rPr>
          <w:bCs/>
          <w:sz w:val="22"/>
          <w:szCs w:val="22"/>
          <w:lang w:val="en-GB" w:eastAsia="zh-TW"/>
        </w:rPr>
        <w:t xml:space="preserve">Source: </w:t>
      </w:r>
      <w:r w:rsidRPr="001B08DC">
        <w:rPr>
          <w:rFonts w:asciiTheme="minorEastAsia" w:eastAsiaTheme="minorEastAsia" w:hAnsiTheme="minorEastAsia"/>
          <w:bCs/>
          <w:sz w:val="22"/>
          <w:szCs w:val="22"/>
          <w:lang w:val="en-GB" w:eastAsia="zh-TW"/>
        </w:rPr>
        <w:t>宗文舉、石鳳妍、詹啟生</w:t>
      </w:r>
      <w:r w:rsidRPr="001B08DC">
        <w:rPr>
          <w:bCs/>
          <w:sz w:val="22"/>
          <w:szCs w:val="22"/>
          <w:lang w:val="en-GB" w:eastAsia="zh-TW"/>
        </w:rPr>
        <w:t xml:space="preserve"> (2017)</w:t>
      </w:r>
      <w:r w:rsidR="0077209F" w:rsidRPr="001B08DC">
        <w:rPr>
          <w:bCs/>
          <w:sz w:val="22"/>
          <w:szCs w:val="22"/>
          <w:lang w:val="en-GB" w:eastAsia="zh-TW"/>
        </w:rPr>
        <w:t xml:space="preserve">, </w:t>
      </w:r>
      <w:r w:rsidR="0077209F" w:rsidRPr="001B08DC">
        <w:rPr>
          <w:rFonts w:asciiTheme="minorEastAsia" w:eastAsiaTheme="minorEastAsia" w:hAnsiTheme="minorEastAsia" w:hint="eastAsia"/>
          <w:bCs/>
          <w:sz w:val="22"/>
          <w:szCs w:val="22"/>
          <w:lang w:val="en-GB" w:eastAsia="zh-TW"/>
        </w:rPr>
        <w:t>《現代心理學理論與實踐》</w:t>
      </w:r>
      <w:r w:rsidRPr="001B08DC">
        <w:rPr>
          <w:bCs/>
          <w:sz w:val="22"/>
          <w:szCs w:val="22"/>
          <w:lang w:val="en-GB" w:eastAsia="zh-TW"/>
        </w:rPr>
        <w:t>.</w:t>
      </w:r>
    </w:p>
    <w:p w14:paraId="485A9724" w14:textId="77777777" w:rsidR="00222F1E" w:rsidRPr="001B08DC" w:rsidRDefault="008A7393">
      <w:pPr>
        <w:spacing w:after="200" w:line="276" w:lineRule="auto"/>
        <w:rPr>
          <w:rFonts w:ascii="微軟正黑體" w:eastAsia="微軟正黑體" w:hAnsi="微軟正黑體"/>
          <w:b/>
          <w:sz w:val="28"/>
          <w:szCs w:val="28"/>
          <w:lang w:val="en-GB" w:eastAsia="zh-TW"/>
        </w:rPr>
      </w:pPr>
      <w:r w:rsidRPr="001B08DC">
        <w:rPr>
          <w:rFonts w:ascii="微軟正黑體" w:eastAsia="微軟正黑體" w:hAnsi="微軟正黑體"/>
          <w:b/>
          <w:sz w:val="28"/>
          <w:szCs w:val="28"/>
          <w:lang w:val="en-GB" w:eastAsia="zh-TW"/>
        </w:rPr>
        <w:br w:type="page"/>
      </w:r>
    </w:p>
    <w:p w14:paraId="56651353" w14:textId="53E326AD" w:rsidR="00222F1E" w:rsidRPr="001B08DC" w:rsidRDefault="008A7393" w:rsidP="003B5CA1">
      <w:pPr>
        <w:snapToGrid w:val="0"/>
        <w:spacing w:line="276" w:lineRule="auto"/>
        <w:rPr>
          <w:rFonts w:eastAsia="微軟正黑體"/>
          <w:b/>
          <w:sz w:val="28"/>
          <w:szCs w:val="28"/>
          <w:lang w:val="en-GB" w:eastAsia="zh-TW"/>
        </w:rPr>
      </w:pPr>
      <w:r w:rsidRPr="001B08DC">
        <w:rPr>
          <w:rFonts w:eastAsia="微軟正黑體"/>
          <w:b/>
          <w:bCs/>
          <w:sz w:val="28"/>
          <w:szCs w:val="28"/>
          <w:lang w:val="en-GB" w:eastAsia="zh-HK"/>
        </w:rPr>
        <w:lastRenderedPageBreak/>
        <w:t xml:space="preserve">Activity 1: </w:t>
      </w:r>
      <w:r w:rsidR="00301083" w:rsidRPr="001B08DC">
        <w:rPr>
          <w:rFonts w:eastAsia="微軟正黑體"/>
          <w:b/>
          <w:bCs/>
          <w:sz w:val="28"/>
          <w:szCs w:val="28"/>
          <w:lang w:val="en-GB" w:eastAsia="zh-HK"/>
        </w:rPr>
        <w:t xml:space="preserve">The </w:t>
      </w:r>
      <w:r w:rsidRPr="001B08DC">
        <w:rPr>
          <w:rFonts w:eastAsia="微軟正黑體"/>
          <w:b/>
          <w:bCs/>
          <w:sz w:val="28"/>
          <w:szCs w:val="28"/>
          <w:lang w:val="en-GB" w:eastAsia="zh-HK"/>
        </w:rPr>
        <w:t>self-esteem</w:t>
      </w:r>
      <w:r w:rsidR="00301083" w:rsidRPr="001B08DC">
        <w:rPr>
          <w:rFonts w:eastAsia="微軟正黑體"/>
          <w:b/>
          <w:bCs/>
          <w:sz w:val="28"/>
          <w:szCs w:val="28"/>
          <w:lang w:val="en-GB" w:eastAsia="zh-HK"/>
        </w:rPr>
        <w:t xml:space="preserve"> scale</w:t>
      </w:r>
    </w:p>
    <w:p w14:paraId="7EA3296C" w14:textId="042042BA" w:rsidR="00222F1E" w:rsidRPr="001B08DC" w:rsidRDefault="008A7393" w:rsidP="003B5CA1">
      <w:pPr>
        <w:snapToGrid w:val="0"/>
        <w:spacing w:line="276" w:lineRule="auto"/>
        <w:jc w:val="both"/>
        <w:rPr>
          <w:lang w:val="en-GB"/>
        </w:rPr>
      </w:pPr>
      <w:r w:rsidRPr="001B08DC">
        <w:rPr>
          <w:lang w:val="en-GB"/>
        </w:rPr>
        <w:t>The following quiz will help you understand your self-esteem level.  Read the following sentences carefully and answer honestly.</w:t>
      </w:r>
    </w:p>
    <w:p w14:paraId="5478FF02" w14:textId="77777777" w:rsidR="00222F1E" w:rsidRPr="001B08DC" w:rsidRDefault="008A7393" w:rsidP="003B5CA1">
      <w:pPr>
        <w:snapToGrid w:val="0"/>
        <w:spacing w:line="276" w:lineRule="auto"/>
        <w:rPr>
          <w:rFonts w:eastAsia="微軟正黑體"/>
          <w:lang w:val="en-GB" w:eastAsia="zh-HK"/>
        </w:rPr>
      </w:pPr>
      <w:r w:rsidRPr="001B08DC">
        <w:rPr>
          <w:rFonts w:eastAsia="微軟正黑體"/>
          <w:lang w:val="en-GB" w:eastAsia="zh-HK"/>
        </w:rPr>
        <w:t xml:space="preserve"> </w:t>
      </w:r>
    </w:p>
    <w:p w14:paraId="40DBC36C" w14:textId="64AC91FD" w:rsidR="00222F1E" w:rsidRPr="001B08DC" w:rsidRDefault="008A7393" w:rsidP="003B5CA1">
      <w:pPr>
        <w:snapToGrid w:val="0"/>
        <w:spacing w:line="276" w:lineRule="auto"/>
        <w:jc w:val="both"/>
        <w:rPr>
          <w:lang w:val="en-GB"/>
        </w:rPr>
      </w:pPr>
      <w:r w:rsidRPr="001B08DC">
        <w:rPr>
          <w:lang w:val="en-GB" w:eastAsia="zh-HK"/>
        </w:rPr>
        <w:t>Do you agree with the following description</w:t>
      </w:r>
      <w:r w:rsidRPr="001B08DC">
        <w:rPr>
          <w:lang w:val="en-GB"/>
        </w:rPr>
        <w:t>s</w:t>
      </w:r>
      <w:r w:rsidRPr="001B08DC">
        <w:rPr>
          <w:lang w:val="en-GB" w:eastAsia="zh-HK"/>
        </w:rPr>
        <w:t xml:space="preserve"> of yourself?</w:t>
      </w:r>
      <w:r w:rsidRPr="001B08DC">
        <w:rPr>
          <w:lang w:val="en-GB"/>
        </w:rPr>
        <w:t xml:space="preserve"> Please tick “</w:t>
      </w:r>
      <w:r w:rsidRPr="001B08DC">
        <w:rPr>
          <w:rFonts w:ascii="Wingdings" w:eastAsia="Wingdings" w:hAnsi="Wingdings" w:cs="Wingdings"/>
          <w:lang w:val="en-GB" w:eastAsia="zh-TW"/>
        </w:rPr>
        <w:t></w:t>
      </w:r>
      <w:r w:rsidRPr="001B08DC">
        <w:rPr>
          <w:lang w:val="en-GB"/>
        </w:rPr>
        <w:t xml:space="preserve">” the appropriate </w:t>
      </w:r>
      <w:r w:rsidR="007042E9" w:rsidRPr="001B08DC">
        <w:rPr>
          <w:lang w:val="en-GB"/>
        </w:rPr>
        <w:t>boxes</w:t>
      </w:r>
      <w:r w:rsidRPr="001B08DC">
        <w:rPr>
          <w:lang w:val="en-GB"/>
        </w:rPr>
        <w:t>.</w:t>
      </w:r>
    </w:p>
    <w:tbl>
      <w:tblPr>
        <w:tblStyle w:val="4-21"/>
        <w:tblW w:w="9669" w:type="dxa"/>
        <w:tblInd w:w="-318" w:type="dxa"/>
        <w:tblLayout w:type="fixed"/>
        <w:tblLook w:val="04A0" w:firstRow="1" w:lastRow="0" w:firstColumn="1" w:lastColumn="0" w:noHBand="0" w:noVBand="1"/>
      </w:tblPr>
      <w:tblGrid>
        <w:gridCol w:w="4991"/>
        <w:gridCol w:w="1169"/>
        <w:gridCol w:w="1170"/>
        <w:gridCol w:w="1169"/>
        <w:gridCol w:w="1170"/>
      </w:tblGrid>
      <w:tr w:rsidR="00222F1E" w:rsidRPr="001B08DC" w14:paraId="494BCEAC" w14:textId="77777777" w:rsidTr="00121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1" w:type="dxa"/>
          </w:tcPr>
          <w:p w14:paraId="49E4DBF4" w14:textId="77777777" w:rsidR="00222F1E" w:rsidRPr="001B08DC" w:rsidRDefault="008A7393">
            <w:pPr>
              <w:pStyle w:val="affc"/>
              <w:snapToGrid w:val="0"/>
              <w:ind w:leftChars="0"/>
              <w:jc w:val="center"/>
              <w:rPr>
                <w:rFonts w:ascii="微軟正黑體" w:hAnsi="微軟正黑體"/>
                <w:lang w:val="en-GB"/>
              </w:rPr>
            </w:pPr>
            <w:r w:rsidRPr="001B08DC">
              <w:rPr>
                <w:lang w:val="en-GB"/>
              </w:rPr>
              <w:t>Description</w:t>
            </w:r>
          </w:p>
        </w:tc>
        <w:tc>
          <w:tcPr>
            <w:tcW w:w="1169" w:type="dxa"/>
          </w:tcPr>
          <w:p w14:paraId="6BD6F1AF" w14:textId="687EA52E" w:rsidR="00222F1E" w:rsidRPr="001B08DC" w:rsidRDefault="005E43B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Strongly </w:t>
            </w:r>
            <w:r w:rsidR="008A7393" w:rsidRPr="001B08DC">
              <w:rPr>
                <w:lang w:val="en-GB"/>
              </w:rPr>
              <w:t>disagree</w:t>
            </w:r>
          </w:p>
        </w:tc>
        <w:tc>
          <w:tcPr>
            <w:tcW w:w="1170" w:type="dxa"/>
          </w:tcPr>
          <w:p w14:paraId="3002C2CE" w14:textId="77777777" w:rsidR="00222F1E" w:rsidRPr="001B08DC" w:rsidRDefault="008A739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Disagree</w:t>
            </w:r>
          </w:p>
        </w:tc>
        <w:tc>
          <w:tcPr>
            <w:tcW w:w="1169" w:type="dxa"/>
          </w:tcPr>
          <w:p w14:paraId="74F838F7" w14:textId="77777777" w:rsidR="00222F1E" w:rsidRPr="001B08DC" w:rsidRDefault="008A739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Agree</w:t>
            </w:r>
          </w:p>
        </w:tc>
        <w:tc>
          <w:tcPr>
            <w:tcW w:w="1170" w:type="dxa"/>
          </w:tcPr>
          <w:p w14:paraId="71AE5DA7" w14:textId="5D93BC49" w:rsidR="00222F1E" w:rsidRPr="001B08DC" w:rsidRDefault="005E43B3">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Strongly  </w:t>
            </w:r>
            <w:r w:rsidR="008A7393" w:rsidRPr="001B08DC">
              <w:rPr>
                <w:lang w:val="en-GB"/>
              </w:rPr>
              <w:t>agree</w:t>
            </w:r>
          </w:p>
        </w:tc>
      </w:tr>
      <w:tr w:rsidR="00222F1E" w:rsidRPr="001B08DC" w14:paraId="3DAD7154" w14:textId="77777777" w:rsidTr="00121740">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7C4471D3" w14:textId="69537F36" w:rsidR="00222F1E" w:rsidRPr="001B08DC" w:rsidRDefault="008A7393" w:rsidP="00CC732B">
            <w:pPr>
              <w:pStyle w:val="affc"/>
              <w:numPr>
                <w:ilvl w:val="0"/>
                <w:numId w:val="44"/>
              </w:numPr>
              <w:snapToGrid w:val="0"/>
              <w:ind w:leftChars="0"/>
              <w:rPr>
                <w:rFonts w:ascii="微軟正黑體" w:eastAsia="微軟正黑體" w:hAnsi="微軟正黑體"/>
                <w:b w:val="0"/>
                <w:bCs w:val="0"/>
                <w:lang w:val="en-GB" w:eastAsia="zh-HK"/>
              </w:rPr>
            </w:pPr>
            <w:r w:rsidRPr="001B08DC">
              <w:rPr>
                <w:rFonts w:eastAsia="微軟正黑體"/>
                <w:b w:val="0"/>
                <w:bCs w:val="0"/>
                <w:lang w:val="en-GB" w:eastAsia="zh-HK"/>
              </w:rPr>
              <w:t xml:space="preserve">When </w:t>
            </w:r>
            <w:r w:rsidR="00121740" w:rsidRPr="001B08DC">
              <w:rPr>
                <w:rFonts w:eastAsia="微軟正黑體"/>
                <w:b w:val="0"/>
                <w:bCs w:val="0"/>
                <w:lang w:val="en-GB" w:eastAsia="zh-HK"/>
              </w:rPr>
              <w:t>I am</w:t>
            </w:r>
            <w:r w:rsidRPr="001B08DC">
              <w:rPr>
                <w:rFonts w:eastAsia="微軟正黑體"/>
                <w:b w:val="0"/>
                <w:bCs w:val="0"/>
                <w:lang w:val="en-GB" w:eastAsia="zh-HK"/>
              </w:rPr>
              <w:t xml:space="preserve"> praised, I will take it well.</w:t>
            </w:r>
          </w:p>
        </w:tc>
        <w:tc>
          <w:tcPr>
            <w:tcW w:w="1169" w:type="dxa"/>
            <w:shd w:val="clear" w:color="auto" w:fill="F2DBDB" w:themeFill="accent2" w:themeFillTint="33"/>
          </w:tcPr>
          <w:p w14:paraId="68CFA795"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c>
          <w:tcPr>
            <w:tcW w:w="1170" w:type="dxa"/>
            <w:shd w:val="clear" w:color="auto" w:fill="F2DBDB" w:themeFill="accent2" w:themeFillTint="33"/>
          </w:tcPr>
          <w:p w14:paraId="015CE9C2"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c>
          <w:tcPr>
            <w:tcW w:w="1169" w:type="dxa"/>
            <w:shd w:val="clear" w:color="auto" w:fill="F2DBDB" w:themeFill="accent2" w:themeFillTint="33"/>
          </w:tcPr>
          <w:p w14:paraId="648056C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c>
          <w:tcPr>
            <w:tcW w:w="1170" w:type="dxa"/>
            <w:shd w:val="clear" w:color="auto" w:fill="F2DBDB" w:themeFill="accent2" w:themeFillTint="33"/>
          </w:tcPr>
          <w:p w14:paraId="2A8EA71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p>
        </w:tc>
      </w:tr>
      <w:tr w:rsidR="00222F1E" w:rsidRPr="001B08DC" w14:paraId="311BC044"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41E17809" w14:textId="464E0A38"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Sometimes I feel I </w:t>
            </w:r>
            <w:r w:rsidR="00113D2E" w:rsidRPr="001B08DC">
              <w:rPr>
                <w:rFonts w:eastAsia="微軟正黑體"/>
                <w:b w:val="0"/>
                <w:bCs w:val="0"/>
                <w:lang w:val="en-GB" w:eastAsia="zh-HK"/>
              </w:rPr>
              <w:t>am not good at anything.</w:t>
            </w:r>
          </w:p>
        </w:tc>
        <w:tc>
          <w:tcPr>
            <w:tcW w:w="1169" w:type="dxa"/>
          </w:tcPr>
          <w:p w14:paraId="01C6C6E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41C9CA1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755A87FB"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2D1F9ECC"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5240B465" w14:textId="77777777" w:rsidTr="00121740">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10ABC779" w14:textId="07AB2FEA"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think I have many </w:t>
            </w:r>
            <w:r w:rsidR="005E43B3" w:rsidRPr="001B08DC">
              <w:rPr>
                <w:rFonts w:eastAsia="微軟正黑體"/>
                <w:b w:val="0"/>
                <w:bCs w:val="0"/>
                <w:lang w:val="en-GB" w:eastAsia="zh-HK"/>
              </w:rPr>
              <w:t>strengths</w:t>
            </w:r>
            <w:r w:rsidRPr="001B08DC">
              <w:rPr>
                <w:rFonts w:eastAsia="微軟正黑體"/>
                <w:b w:val="0"/>
                <w:bCs w:val="0"/>
                <w:lang w:val="en-GB" w:eastAsia="zh-HK"/>
              </w:rPr>
              <w:t>.</w:t>
            </w:r>
          </w:p>
        </w:tc>
        <w:tc>
          <w:tcPr>
            <w:tcW w:w="1169" w:type="dxa"/>
            <w:shd w:val="clear" w:color="auto" w:fill="F2DBDB" w:themeFill="accent2" w:themeFillTint="33"/>
          </w:tcPr>
          <w:p w14:paraId="29102D79"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6CAD3D7E"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4D1CF00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6A30191F"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0DE8216F"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17556361" w14:textId="77777777"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am willing to </w:t>
            </w:r>
            <w:r w:rsidRPr="001B08DC">
              <w:rPr>
                <w:rFonts w:eastAsia="微軟正黑體"/>
                <w:b w:val="0"/>
                <w:bCs w:val="0"/>
                <w:lang w:val="en-GB"/>
              </w:rPr>
              <w:t>overcome</w:t>
            </w:r>
            <w:r w:rsidRPr="001B08DC">
              <w:rPr>
                <w:rFonts w:eastAsia="微軟正黑體"/>
                <w:b w:val="0"/>
                <w:bCs w:val="0"/>
                <w:lang w:val="en-GB" w:eastAsia="zh-HK"/>
              </w:rPr>
              <w:t xml:space="preserve"> my weaknesses.</w:t>
            </w:r>
          </w:p>
        </w:tc>
        <w:tc>
          <w:tcPr>
            <w:tcW w:w="1169" w:type="dxa"/>
          </w:tcPr>
          <w:p w14:paraId="41D24E2A"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3C0D778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6BAE45F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17BECDC1"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717BB137" w14:textId="77777777" w:rsidTr="00121740">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1D575B45" w14:textId="26140F16"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w:t>
            </w:r>
            <w:r w:rsidR="00121740" w:rsidRPr="001B08DC">
              <w:rPr>
                <w:rFonts w:eastAsia="微軟正黑體"/>
                <w:b w:val="0"/>
                <w:bCs w:val="0"/>
                <w:lang w:val="en-GB" w:eastAsia="zh-HK"/>
              </w:rPr>
              <w:t>do not</w:t>
            </w:r>
            <w:r w:rsidRPr="001B08DC">
              <w:rPr>
                <w:rFonts w:eastAsia="微軟正黑體"/>
                <w:b w:val="0"/>
                <w:bCs w:val="0"/>
                <w:lang w:val="en-GB" w:eastAsia="zh-HK"/>
              </w:rPr>
              <w:t xml:space="preserve"> think I have</w:t>
            </w:r>
            <w:r w:rsidRPr="001B08DC">
              <w:rPr>
                <w:rFonts w:eastAsia="微軟正黑體"/>
                <w:b w:val="0"/>
                <w:bCs w:val="0"/>
                <w:lang w:val="en-GB"/>
              </w:rPr>
              <w:t xml:space="preserve"> anything</w:t>
            </w:r>
            <w:r w:rsidRPr="001B08DC">
              <w:rPr>
                <w:rFonts w:eastAsia="微軟正黑體"/>
                <w:b w:val="0"/>
                <w:bCs w:val="0"/>
                <w:lang w:val="en-GB" w:eastAsia="zh-HK"/>
              </w:rPr>
              <w:t xml:space="preserve"> to be proud of.</w:t>
            </w:r>
          </w:p>
        </w:tc>
        <w:tc>
          <w:tcPr>
            <w:tcW w:w="1169" w:type="dxa"/>
            <w:shd w:val="clear" w:color="auto" w:fill="F2DBDB" w:themeFill="accent2" w:themeFillTint="33"/>
          </w:tcPr>
          <w:p w14:paraId="3B552588"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4C8DA67A"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71386884"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1C0E73C3"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0EADE571"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314A7FB8" w14:textId="4E46CE0A"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Sometimes I feel </w:t>
            </w:r>
            <w:r w:rsidR="00121740" w:rsidRPr="001B08DC">
              <w:rPr>
                <w:b w:val="0"/>
                <w:bCs w:val="0"/>
                <w:lang w:val="en-GB"/>
              </w:rPr>
              <w:t>I am</w:t>
            </w:r>
            <w:r w:rsidRPr="001B08DC">
              <w:rPr>
                <w:b w:val="0"/>
                <w:bCs w:val="0"/>
                <w:lang w:val="en-GB"/>
              </w:rPr>
              <w:t xml:space="preserve"> </w:t>
            </w:r>
            <w:r w:rsidRPr="001B08DC">
              <w:rPr>
                <w:rFonts w:eastAsia="微軟正黑體"/>
                <w:b w:val="0"/>
                <w:bCs w:val="0"/>
                <w:lang w:val="en-GB" w:eastAsia="zh-HK"/>
              </w:rPr>
              <w:t>useless.</w:t>
            </w:r>
          </w:p>
        </w:tc>
        <w:tc>
          <w:tcPr>
            <w:tcW w:w="1169" w:type="dxa"/>
          </w:tcPr>
          <w:p w14:paraId="12128FB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6D1EFE3E"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590C904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5207C218"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89B038A" w14:textId="77777777" w:rsidTr="00121740">
        <w:trPr>
          <w:trHeight w:val="522"/>
        </w:trPr>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4047E7E8" w14:textId="18B11EB1" w:rsidR="00222F1E" w:rsidRPr="001B08DC" w:rsidRDefault="008A7393" w:rsidP="00CC732B">
            <w:pPr>
              <w:pStyle w:val="affc"/>
              <w:numPr>
                <w:ilvl w:val="0"/>
                <w:numId w:val="44"/>
              </w:numPr>
              <w:snapToGrid w:val="0"/>
              <w:ind w:leftChars="0"/>
              <w:jc w:val="both"/>
              <w:rPr>
                <w:rFonts w:ascii="微軟正黑體" w:eastAsia="微軟正黑體" w:hAnsi="微軟正黑體"/>
                <w:lang w:val="en-GB" w:eastAsia="zh-HK"/>
              </w:rPr>
            </w:pPr>
            <w:r w:rsidRPr="001B08DC">
              <w:rPr>
                <w:rFonts w:eastAsia="微軟正黑體"/>
                <w:b w:val="0"/>
                <w:bCs w:val="0"/>
                <w:lang w:val="en-GB" w:eastAsia="zh-HK"/>
              </w:rPr>
              <w:t xml:space="preserve">I think </w:t>
            </w:r>
            <w:r w:rsidR="00121740" w:rsidRPr="001B08DC">
              <w:rPr>
                <w:rFonts w:eastAsia="微軟正黑體"/>
                <w:b w:val="0"/>
                <w:bCs w:val="0"/>
                <w:lang w:val="en-GB" w:eastAsia="zh-HK"/>
              </w:rPr>
              <w:t>I am</w:t>
            </w:r>
            <w:r w:rsidRPr="001B08DC">
              <w:rPr>
                <w:rFonts w:eastAsia="微軟正黑體"/>
                <w:b w:val="0"/>
                <w:bCs w:val="0"/>
                <w:lang w:val="en-GB" w:eastAsia="zh-HK"/>
              </w:rPr>
              <w:t xml:space="preserve"> a valuable person, at least as valuable as others.</w:t>
            </w:r>
          </w:p>
        </w:tc>
        <w:tc>
          <w:tcPr>
            <w:tcW w:w="1169" w:type="dxa"/>
            <w:shd w:val="clear" w:color="auto" w:fill="F2DBDB" w:themeFill="accent2" w:themeFillTint="33"/>
          </w:tcPr>
          <w:p w14:paraId="2198908A"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74EDCF21"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62300C63"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68582547"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8E5CB0E"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0DE38A72" w14:textId="4D59CCFE"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rFonts w:eastAsia="微軟正黑體"/>
                <w:b w:val="0"/>
                <w:bCs w:val="0"/>
                <w:lang w:val="en-GB"/>
              </w:rPr>
              <w:t xml:space="preserve">I </w:t>
            </w:r>
            <w:r w:rsidRPr="001B08DC">
              <w:rPr>
                <w:rFonts w:eastAsia="微軟正黑體"/>
                <w:b w:val="0"/>
                <w:bCs w:val="0"/>
                <w:lang w:val="en-GB" w:eastAsia="zh-HK"/>
              </w:rPr>
              <w:t>wish I could have more respect for myself</w:t>
            </w:r>
            <w:r w:rsidRPr="001B08DC">
              <w:rPr>
                <w:rFonts w:eastAsia="微軟正黑體"/>
                <w:b w:val="0"/>
                <w:bCs w:val="0"/>
                <w:lang w:val="en-GB"/>
              </w:rPr>
              <w:t>.</w:t>
            </w:r>
          </w:p>
        </w:tc>
        <w:tc>
          <w:tcPr>
            <w:tcW w:w="1169" w:type="dxa"/>
          </w:tcPr>
          <w:p w14:paraId="6D42EB9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3B53DD5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1B5F06FC"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279BA3C0"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E971535" w14:textId="77777777" w:rsidTr="00121740">
        <w:trPr>
          <w:trHeight w:val="255"/>
        </w:trPr>
        <w:tc>
          <w:tcPr>
            <w:cnfStyle w:val="001000000000" w:firstRow="0" w:lastRow="0" w:firstColumn="1" w:lastColumn="0" w:oddVBand="0" w:evenVBand="0" w:oddHBand="0" w:evenHBand="0" w:firstRowFirstColumn="0" w:firstRowLastColumn="0" w:lastRowFirstColumn="0" w:lastRowLastColumn="0"/>
            <w:tcW w:w="4991" w:type="dxa"/>
            <w:shd w:val="clear" w:color="auto" w:fill="F2DBDB" w:themeFill="accent2" w:themeFillTint="33"/>
          </w:tcPr>
          <w:p w14:paraId="42AB8472" w14:textId="1AB0D7A1" w:rsidR="00222F1E" w:rsidRPr="001B08DC" w:rsidRDefault="008A7393" w:rsidP="00CC732B">
            <w:pPr>
              <w:pStyle w:val="affc"/>
              <w:numPr>
                <w:ilvl w:val="0"/>
                <w:numId w:val="44"/>
              </w:numPr>
              <w:snapToGrid w:val="0"/>
              <w:ind w:leftChars="0"/>
              <w:jc w:val="both"/>
              <w:rPr>
                <w:rFonts w:ascii="微軟正黑體" w:eastAsia="微軟正黑體" w:hAnsi="微軟正黑體"/>
                <w:lang w:val="en-GB" w:eastAsia="zh-HK"/>
              </w:rPr>
            </w:pPr>
            <w:r w:rsidRPr="001B08DC">
              <w:rPr>
                <w:rFonts w:eastAsia="微軟正黑體"/>
                <w:b w:val="0"/>
                <w:bCs w:val="0"/>
                <w:lang w:val="en-GB" w:eastAsia="zh-HK"/>
              </w:rPr>
              <w:t xml:space="preserve">I </w:t>
            </w:r>
            <w:r w:rsidRPr="001B08DC">
              <w:rPr>
                <w:b w:val="0"/>
                <w:bCs w:val="0"/>
                <w:lang w:val="en-GB"/>
              </w:rPr>
              <w:t>tend</w:t>
            </w:r>
            <w:r w:rsidRPr="001B08DC">
              <w:rPr>
                <w:rFonts w:eastAsia="微軟正黑體"/>
                <w:b w:val="0"/>
                <w:bCs w:val="0"/>
                <w:lang w:val="en-GB" w:eastAsia="zh-HK"/>
              </w:rPr>
              <w:t xml:space="preserve"> to </w:t>
            </w:r>
            <w:r w:rsidR="00AC2E48" w:rsidRPr="001B08DC">
              <w:rPr>
                <w:rFonts w:eastAsia="微軟正黑體"/>
                <w:b w:val="0"/>
                <w:bCs w:val="0"/>
                <w:lang w:val="en-GB" w:eastAsia="zh-HK"/>
              </w:rPr>
              <w:t xml:space="preserve">consider myself </w:t>
            </w:r>
            <w:r w:rsidRPr="001B08DC">
              <w:rPr>
                <w:rFonts w:eastAsia="微軟正黑體"/>
                <w:b w:val="0"/>
                <w:bCs w:val="0"/>
                <w:lang w:val="en-GB" w:eastAsia="zh-HK"/>
              </w:rPr>
              <w:t xml:space="preserve">a </w:t>
            </w:r>
            <w:r w:rsidRPr="001B08DC">
              <w:rPr>
                <w:b w:val="0"/>
                <w:bCs w:val="0"/>
                <w:lang w:val="en-GB"/>
              </w:rPr>
              <w:t>loser</w:t>
            </w:r>
            <w:r w:rsidR="009611FA" w:rsidRPr="001B08DC">
              <w:rPr>
                <w:b w:val="0"/>
                <w:bCs w:val="0"/>
                <w:lang w:val="en-GB"/>
              </w:rPr>
              <w:t xml:space="preserve"> in many aspects of life</w:t>
            </w:r>
            <w:r w:rsidRPr="001B08DC">
              <w:rPr>
                <w:rFonts w:eastAsia="微軟正黑體"/>
                <w:b w:val="0"/>
                <w:bCs w:val="0"/>
                <w:lang w:val="en-GB" w:eastAsia="zh-HK"/>
              </w:rPr>
              <w:t>.</w:t>
            </w:r>
          </w:p>
        </w:tc>
        <w:tc>
          <w:tcPr>
            <w:tcW w:w="1169" w:type="dxa"/>
            <w:shd w:val="clear" w:color="auto" w:fill="F2DBDB" w:themeFill="accent2" w:themeFillTint="33"/>
          </w:tcPr>
          <w:p w14:paraId="4904D145"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58DD2552"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shd w:val="clear" w:color="auto" w:fill="F2DBDB" w:themeFill="accent2" w:themeFillTint="33"/>
          </w:tcPr>
          <w:p w14:paraId="36EDB227"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shd w:val="clear" w:color="auto" w:fill="F2DBDB" w:themeFill="accent2" w:themeFillTint="33"/>
          </w:tcPr>
          <w:p w14:paraId="57D84334"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r w:rsidR="00222F1E" w:rsidRPr="001B08DC" w14:paraId="18CFC207" w14:textId="77777777" w:rsidTr="00121740">
        <w:tc>
          <w:tcPr>
            <w:cnfStyle w:val="001000000000" w:firstRow="0" w:lastRow="0" w:firstColumn="1" w:lastColumn="0" w:oddVBand="0" w:evenVBand="0" w:oddHBand="0" w:evenHBand="0" w:firstRowFirstColumn="0" w:firstRowLastColumn="0" w:lastRowFirstColumn="0" w:lastRowLastColumn="0"/>
            <w:tcW w:w="4991" w:type="dxa"/>
          </w:tcPr>
          <w:p w14:paraId="25155AA3" w14:textId="77777777" w:rsidR="00222F1E" w:rsidRPr="001B08DC" w:rsidRDefault="008A7393" w:rsidP="00CC732B">
            <w:pPr>
              <w:pStyle w:val="affc"/>
              <w:numPr>
                <w:ilvl w:val="0"/>
                <w:numId w:val="44"/>
              </w:numPr>
              <w:snapToGrid w:val="0"/>
              <w:ind w:leftChars="0"/>
              <w:rPr>
                <w:rFonts w:ascii="微軟正黑體" w:eastAsia="微軟正黑體" w:hAnsi="微軟正黑體"/>
                <w:lang w:val="en-GB" w:eastAsia="zh-HK"/>
              </w:rPr>
            </w:pPr>
            <w:r w:rsidRPr="001B08DC">
              <w:rPr>
                <w:b w:val="0"/>
                <w:bCs w:val="0"/>
                <w:lang w:val="en-GB" w:eastAsia="zh-HK"/>
              </w:rPr>
              <w:t>On the whole, I'm satisfied with myself.</w:t>
            </w:r>
          </w:p>
        </w:tc>
        <w:tc>
          <w:tcPr>
            <w:tcW w:w="1169" w:type="dxa"/>
          </w:tcPr>
          <w:p w14:paraId="3F42E486"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0445C332"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69" w:type="dxa"/>
          </w:tcPr>
          <w:p w14:paraId="035E18D4"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c>
          <w:tcPr>
            <w:tcW w:w="1170" w:type="dxa"/>
          </w:tcPr>
          <w:p w14:paraId="4BEB3151" w14:textId="77777777" w:rsidR="00222F1E" w:rsidRPr="001B08DC" w:rsidRDefault="00222F1E">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p>
        </w:tc>
      </w:tr>
    </w:tbl>
    <w:p w14:paraId="75533299" w14:textId="77777777" w:rsidR="00222F1E" w:rsidRPr="001B08DC" w:rsidRDefault="008A7393" w:rsidP="00345066">
      <w:pPr>
        <w:snapToGrid w:val="0"/>
        <w:spacing w:beforeLines="50" w:before="120" w:line="276" w:lineRule="auto"/>
        <w:rPr>
          <w:rFonts w:eastAsia="微軟正黑體"/>
          <w:b/>
          <w:bCs/>
          <w:lang w:val="en-GB" w:eastAsia="zh-HK"/>
        </w:rPr>
      </w:pPr>
      <w:r w:rsidRPr="001B08DC">
        <w:rPr>
          <w:rFonts w:eastAsia="微軟正黑體"/>
          <w:b/>
          <w:bCs/>
          <w:lang w:val="en-GB" w:eastAsia="zh-HK"/>
        </w:rPr>
        <w:t>Scoring method:</w:t>
      </w:r>
    </w:p>
    <w:tbl>
      <w:tblPr>
        <w:tblStyle w:val="aff3"/>
        <w:tblW w:w="8752" w:type="dxa"/>
        <w:tblBorders>
          <w:top w:val="thinThickSmallGap" w:sz="24" w:space="0" w:color="auto"/>
          <w:left w:val="thinThickSmallGap" w:sz="24" w:space="0" w:color="auto"/>
          <w:bottom w:val="thinThickSmallGap" w:sz="24" w:space="0" w:color="auto"/>
          <w:right w:val="thinThickSmallGap" w:sz="24" w:space="0" w:color="auto"/>
        </w:tblBorders>
        <w:tblLook w:val="04A0" w:firstRow="1" w:lastRow="0" w:firstColumn="1" w:lastColumn="0" w:noHBand="0" w:noVBand="1"/>
      </w:tblPr>
      <w:tblGrid>
        <w:gridCol w:w="1595"/>
        <w:gridCol w:w="881"/>
        <w:gridCol w:w="131"/>
        <w:gridCol w:w="914"/>
        <w:gridCol w:w="98"/>
        <w:gridCol w:w="947"/>
        <w:gridCol w:w="65"/>
        <w:gridCol w:w="980"/>
        <w:gridCol w:w="32"/>
        <w:gridCol w:w="1013"/>
        <w:gridCol w:w="2096"/>
      </w:tblGrid>
      <w:tr w:rsidR="00222F1E" w:rsidRPr="001B08DC" w14:paraId="37CE15D5" w14:textId="77777777" w:rsidTr="00624FA2">
        <w:tc>
          <w:tcPr>
            <w:tcW w:w="1595" w:type="dxa"/>
            <w:tcBorders>
              <w:top w:val="single" w:sz="18" w:space="0" w:color="auto"/>
              <w:bottom w:val="single" w:sz="4" w:space="0" w:color="auto"/>
            </w:tcBorders>
          </w:tcPr>
          <w:p w14:paraId="13C9104B" w14:textId="2976B417" w:rsidR="00222F1E" w:rsidRPr="001B08DC" w:rsidRDefault="008A7393">
            <w:pPr>
              <w:snapToGrid w:val="0"/>
              <w:spacing w:line="276" w:lineRule="auto"/>
              <w:jc w:val="center"/>
              <w:rPr>
                <w:rFonts w:ascii="微軟正黑體" w:hAnsi="微軟正黑體"/>
                <w:b/>
                <w:bCs/>
                <w:sz w:val="20"/>
                <w:lang w:val="en-GB"/>
              </w:rPr>
            </w:pPr>
            <w:r w:rsidRPr="001B08DC">
              <w:rPr>
                <w:rFonts w:eastAsia="微軟正黑體"/>
                <w:lang w:val="en-GB"/>
              </w:rPr>
              <w:t>Description number</w:t>
            </w:r>
            <w:r w:rsidR="00AC2E48" w:rsidRPr="001B08DC">
              <w:rPr>
                <w:rFonts w:eastAsia="微軟正黑體"/>
                <w:lang w:val="en-GB"/>
              </w:rPr>
              <w:t>:</w:t>
            </w:r>
          </w:p>
        </w:tc>
        <w:tc>
          <w:tcPr>
            <w:tcW w:w="1012" w:type="dxa"/>
            <w:gridSpan w:val="2"/>
            <w:tcBorders>
              <w:top w:val="single" w:sz="18" w:space="0" w:color="auto"/>
              <w:bottom w:val="single" w:sz="4" w:space="0" w:color="auto"/>
            </w:tcBorders>
          </w:tcPr>
          <w:p w14:paraId="2382D8B3"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１</w:t>
            </w:r>
          </w:p>
        </w:tc>
        <w:tc>
          <w:tcPr>
            <w:tcW w:w="1012" w:type="dxa"/>
            <w:gridSpan w:val="2"/>
            <w:tcBorders>
              <w:top w:val="single" w:sz="18" w:space="0" w:color="auto"/>
              <w:bottom w:val="single" w:sz="4" w:space="0" w:color="auto"/>
            </w:tcBorders>
          </w:tcPr>
          <w:p w14:paraId="6DC0217E"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３</w:t>
            </w:r>
          </w:p>
        </w:tc>
        <w:tc>
          <w:tcPr>
            <w:tcW w:w="1012" w:type="dxa"/>
            <w:gridSpan w:val="2"/>
            <w:tcBorders>
              <w:top w:val="single" w:sz="18" w:space="0" w:color="auto"/>
              <w:bottom w:val="single" w:sz="4" w:space="0" w:color="auto"/>
            </w:tcBorders>
          </w:tcPr>
          <w:p w14:paraId="7ED1D023"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４</w:t>
            </w:r>
          </w:p>
        </w:tc>
        <w:tc>
          <w:tcPr>
            <w:tcW w:w="1012" w:type="dxa"/>
            <w:gridSpan w:val="2"/>
            <w:tcBorders>
              <w:top w:val="single" w:sz="18" w:space="0" w:color="auto"/>
              <w:bottom w:val="single" w:sz="4" w:space="0" w:color="auto"/>
            </w:tcBorders>
          </w:tcPr>
          <w:p w14:paraId="522AC82C"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７</w:t>
            </w:r>
          </w:p>
        </w:tc>
        <w:tc>
          <w:tcPr>
            <w:tcW w:w="1013" w:type="dxa"/>
            <w:tcBorders>
              <w:top w:val="single" w:sz="18" w:space="0" w:color="auto"/>
              <w:bottom w:val="single" w:sz="4" w:space="0" w:color="auto"/>
            </w:tcBorders>
          </w:tcPr>
          <w:p w14:paraId="4E4E2AC2" w14:textId="77777777" w:rsidR="00222F1E" w:rsidRPr="001B08DC" w:rsidRDefault="008A7393">
            <w:pPr>
              <w:snapToGrid w:val="0"/>
              <w:spacing w:line="276" w:lineRule="auto"/>
              <w:jc w:val="center"/>
              <w:rPr>
                <w:rFonts w:eastAsia="微軟正黑體"/>
                <w:b/>
                <w:bCs/>
                <w:sz w:val="20"/>
                <w:lang w:val="en-GB" w:eastAsia="zh-HK"/>
              </w:rPr>
            </w:pPr>
            <w:r w:rsidRPr="001B08DC">
              <w:rPr>
                <w:rFonts w:eastAsia="微軟正黑體"/>
                <w:b/>
                <w:bCs/>
                <w:sz w:val="20"/>
                <w:lang w:val="en-GB" w:eastAsia="zh-HK"/>
              </w:rPr>
              <w:t>１０</w:t>
            </w:r>
          </w:p>
        </w:tc>
        <w:tc>
          <w:tcPr>
            <w:tcW w:w="2096" w:type="dxa"/>
            <w:tcBorders>
              <w:top w:val="single" w:sz="18" w:space="0" w:color="auto"/>
              <w:bottom w:val="single" w:sz="4" w:space="0" w:color="auto"/>
            </w:tcBorders>
            <w:shd w:val="clear" w:color="auto" w:fill="808080" w:themeFill="background1" w:themeFillShade="80"/>
          </w:tcPr>
          <w:p w14:paraId="27CB2819" w14:textId="77777777" w:rsidR="00222F1E" w:rsidRPr="001B08DC" w:rsidRDefault="00222F1E">
            <w:pPr>
              <w:snapToGrid w:val="0"/>
              <w:spacing w:line="276" w:lineRule="auto"/>
              <w:rPr>
                <w:rFonts w:ascii="微軟正黑體" w:eastAsia="微軟正黑體" w:hAnsi="微軟正黑體"/>
                <w:b/>
                <w:bCs/>
                <w:sz w:val="20"/>
                <w:lang w:val="en-GB" w:eastAsia="zh-HK"/>
              </w:rPr>
            </w:pPr>
          </w:p>
        </w:tc>
      </w:tr>
      <w:tr w:rsidR="00222F1E" w:rsidRPr="001B08DC" w14:paraId="40596A5A" w14:textId="77777777">
        <w:tc>
          <w:tcPr>
            <w:tcW w:w="8752" w:type="dxa"/>
            <w:gridSpan w:val="11"/>
          </w:tcPr>
          <w:p w14:paraId="7828628B" w14:textId="26BF74A3" w:rsidR="00222F1E" w:rsidRPr="001B08DC" w:rsidRDefault="008A7393">
            <w:pPr>
              <w:snapToGrid w:val="0"/>
              <w:spacing w:line="276" w:lineRule="auto"/>
              <w:jc w:val="center"/>
              <w:rPr>
                <w:rFonts w:ascii="微軟正黑體" w:hAnsi="微軟正黑體"/>
                <w:b/>
                <w:bCs/>
                <w:i/>
                <w:iCs/>
                <w:sz w:val="20"/>
                <w:lang w:val="en-GB"/>
              </w:rPr>
            </w:pPr>
            <w:r w:rsidRPr="001B08DC">
              <w:rPr>
                <w:b/>
                <w:bCs/>
                <w:i/>
                <w:iCs/>
                <w:color w:val="FF0000"/>
                <w:sz w:val="20"/>
                <w:lang w:val="en-GB"/>
              </w:rPr>
              <w:t xml:space="preserve">1 point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rFonts w:eastAsia="微軟正黑體"/>
                <w:b/>
                <w:bCs/>
                <w:i/>
                <w:iCs/>
                <w:color w:val="FF0000"/>
                <w:sz w:val="20"/>
                <w:lang w:val="en-GB" w:eastAsia="zh-HK"/>
              </w:rPr>
              <w:t>disagree</w:t>
            </w:r>
            <w:r w:rsidRPr="001B08DC">
              <w:rPr>
                <w:b/>
                <w:bCs/>
                <w:i/>
                <w:iCs/>
                <w:color w:val="FF0000"/>
                <w:sz w:val="20"/>
                <w:lang w:val="en-GB"/>
              </w:rPr>
              <w:t xml:space="preserve">; 2 points for disagree; 3 points for agree and 4 points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b/>
                <w:bCs/>
                <w:i/>
                <w:iCs/>
                <w:color w:val="FF0000"/>
                <w:sz w:val="20"/>
                <w:lang w:val="en-GB"/>
              </w:rPr>
              <w:t>agree.</w:t>
            </w:r>
          </w:p>
        </w:tc>
      </w:tr>
      <w:tr w:rsidR="00222F1E" w:rsidRPr="001B08DC" w14:paraId="5192BEE3" w14:textId="77777777">
        <w:trPr>
          <w:trHeight w:val="563"/>
        </w:trPr>
        <w:tc>
          <w:tcPr>
            <w:tcW w:w="1595" w:type="dxa"/>
            <w:tcBorders>
              <w:top w:val="single" w:sz="4" w:space="0" w:color="auto"/>
              <w:bottom w:val="dotDash" w:sz="4" w:space="0" w:color="auto"/>
            </w:tcBorders>
            <w:vAlign w:val="bottom"/>
          </w:tcPr>
          <w:p w14:paraId="4151E246" w14:textId="77777777" w:rsidR="00222F1E" w:rsidRPr="001B08DC" w:rsidRDefault="008A7393">
            <w:pPr>
              <w:snapToGrid w:val="0"/>
              <w:spacing w:line="276" w:lineRule="auto"/>
              <w:jc w:val="right"/>
              <w:rPr>
                <w:rFonts w:ascii="微軟正黑體" w:hAnsi="微軟正黑體"/>
                <w:sz w:val="20"/>
                <w:lang w:val="en-GB"/>
              </w:rPr>
            </w:pPr>
            <w:r w:rsidRPr="001B08DC">
              <w:rPr>
                <w:sz w:val="20"/>
                <w:lang w:val="en-GB"/>
              </w:rPr>
              <w:t>Point(s)</w:t>
            </w:r>
          </w:p>
        </w:tc>
        <w:tc>
          <w:tcPr>
            <w:tcW w:w="881" w:type="dxa"/>
            <w:tcBorders>
              <w:top w:val="single" w:sz="4" w:space="0" w:color="auto"/>
              <w:bottom w:val="dotDash" w:sz="4" w:space="0" w:color="auto"/>
            </w:tcBorders>
            <w:vAlign w:val="bottom"/>
          </w:tcPr>
          <w:p w14:paraId="7D6280A0"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46ED7B3A"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1F9D38B6"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6D957362"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45" w:type="dxa"/>
            <w:gridSpan w:val="2"/>
            <w:tcBorders>
              <w:top w:val="single" w:sz="4" w:space="0" w:color="auto"/>
              <w:bottom w:val="dotDash" w:sz="4" w:space="0" w:color="auto"/>
            </w:tcBorders>
            <w:vAlign w:val="bottom"/>
          </w:tcPr>
          <w:p w14:paraId="19786B91"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2096" w:type="dxa"/>
            <w:tcBorders>
              <w:top w:val="single" w:sz="4" w:space="0" w:color="auto"/>
              <w:bottom w:val="dotDash" w:sz="4" w:space="0" w:color="auto"/>
            </w:tcBorders>
            <w:shd w:val="clear" w:color="auto" w:fill="auto"/>
            <w:vAlign w:val="bottom"/>
          </w:tcPr>
          <w:p w14:paraId="3BC361FB" w14:textId="77777777" w:rsidR="00222F1E" w:rsidRPr="001B08DC" w:rsidRDefault="008A7393">
            <w:pPr>
              <w:snapToGrid w:val="0"/>
              <w:spacing w:line="276" w:lineRule="auto"/>
              <w:rPr>
                <w:rFonts w:ascii="微軟正黑體" w:eastAsia="微軟正黑體" w:hAnsi="微軟正黑體"/>
                <w:sz w:val="20"/>
                <w:lang w:val="en-GB" w:eastAsia="zh-HK"/>
              </w:rPr>
            </w:pPr>
            <w:r w:rsidRPr="001B08DC">
              <w:rPr>
                <w:b/>
                <w:bCs/>
                <w:sz w:val="20"/>
                <w:lang w:val="en-GB"/>
              </w:rPr>
              <w:t>Score</w:t>
            </w:r>
            <w:r w:rsidRPr="001B08DC">
              <w:rPr>
                <w:rFonts w:ascii="微軟正黑體" w:eastAsia="微軟正黑體" w:hAnsi="微軟正黑體"/>
                <w:b/>
                <w:bCs/>
                <w:sz w:val="20"/>
                <w:lang w:val="en-GB" w:eastAsia="zh-HK"/>
              </w:rPr>
              <w:t>（Ａ）：</w:t>
            </w:r>
            <w:r w:rsidRPr="001B08DC">
              <w:rPr>
                <w:rFonts w:ascii="微軟正黑體" w:eastAsia="微軟正黑體" w:hAnsi="微軟正黑體"/>
                <w:sz w:val="20"/>
                <w:lang w:val="en-GB" w:eastAsia="zh-TW"/>
              </w:rPr>
              <w:t>_____</w:t>
            </w:r>
          </w:p>
        </w:tc>
      </w:tr>
      <w:tr w:rsidR="00222F1E" w:rsidRPr="001B08DC" w14:paraId="1FE74BE3" w14:textId="77777777" w:rsidTr="00624FA2">
        <w:tc>
          <w:tcPr>
            <w:tcW w:w="1595" w:type="dxa"/>
            <w:tcBorders>
              <w:top w:val="thinThickSmallGap" w:sz="24" w:space="0" w:color="auto"/>
              <w:bottom w:val="dotDash" w:sz="4" w:space="0" w:color="auto"/>
            </w:tcBorders>
          </w:tcPr>
          <w:p w14:paraId="05B1E91A" w14:textId="04D96F00"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eastAsia="微軟正黑體"/>
                <w:lang w:val="en-GB"/>
              </w:rPr>
              <w:t>Description number</w:t>
            </w:r>
            <w:r w:rsidR="00AC2E48" w:rsidRPr="001B08DC">
              <w:rPr>
                <w:rFonts w:eastAsia="微軟正黑體"/>
                <w:lang w:val="en-GB"/>
              </w:rPr>
              <w:t>:</w:t>
            </w:r>
          </w:p>
        </w:tc>
        <w:tc>
          <w:tcPr>
            <w:tcW w:w="1012" w:type="dxa"/>
            <w:gridSpan w:val="2"/>
            <w:tcBorders>
              <w:top w:val="thinThickSmallGap" w:sz="24" w:space="0" w:color="auto"/>
              <w:bottom w:val="dotDash" w:sz="4" w:space="0" w:color="auto"/>
            </w:tcBorders>
          </w:tcPr>
          <w:p w14:paraId="15484DBC"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２</w:t>
            </w:r>
          </w:p>
        </w:tc>
        <w:tc>
          <w:tcPr>
            <w:tcW w:w="1012" w:type="dxa"/>
            <w:gridSpan w:val="2"/>
            <w:tcBorders>
              <w:top w:val="thinThickSmallGap" w:sz="24" w:space="0" w:color="auto"/>
              <w:bottom w:val="dotDash" w:sz="4" w:space="0" w:color="auto"/>
            </w:tcBorders>
          </w:tcPr>
          <w:p w14:paraId="11DADD1F"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５</w:t>
            </w:r>
          </w:p>
        </w:tc>
        <w:tc>
          <w:tcPr>
            <w:tcW w:w="1012" w:type="dxa"/>
            <w:gridSpan w:val="2"/>
            <w:tcBorders>
              <w:top w:val="thinThickSmallGap" w:sz="24" w:space="0" w:color="auto"/>
              <w:bottom w:val="dotDash" w:sz="4" w:space="0" w:color="auto"/>
            </w:tcBorders>
          </w:tcPr>
          <w:p w14:paraId="1461AE1B"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６</w:t>
            </w:r>
          </w:p>
        </w:tc>
        <w:tc>
          <w:tcPr>
            <w:tcW w:w="1012" w:type="dxa"/>
            <w:gridSpan w:val="2"/>
            <w:tcBorders>
              <w:top w:val="thinThickSmallGap" w:sz="24" w:space="0" w:color="auto"/>
              <w:bottom w:val="dotDash" w:sz="4" w:space="0" w:color="auto"/>
            </w:tcBorders>
          </w:tcPr>
          <w:p w14:paraId="0260EBFF"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８</w:t>
            </w:r>
          </w:p>
        </w:tc>
        <w:tc>
          <w:tcPr>
            <w:tcW w:w="1013" w:type="dxa"/>
            <w:tcBorders>
              <w:top w:val="thinThickSmallGap" w:sz="24" w:space="0" w:color="auto"/>
              <w:bottom w:val="dotDash" w:sz="4" w:space="0" w:color="auto"/>
            </w:tcBorders>
          </w:tcPr>
          <w:p w14:paraId="5B4A533A" w14:textId="77777777" w:rsidR="00222F1E" w:rsidRPr="001B08DC" w:rsidRDefault="008A7393">
            <w:pPr>
              <w:snapToGrid w:val="0"/>
              <w:spacing w:line="276" w:lineRule="auto"/>
              <w:jc w:val="center"/>
              <w:rPr>
                <w:rFonts w:ascii="微軟正黑體" w:eastAsia="微軟正黑體" w:hAnsi="微軟正黑體"/>
                <w:b/>
                <w:bCs/>
                <w:sz w:val="20"/>
                <w:lang w:val="en-GB" w:eastAsia="zh-HK"/>
              </w:rPr>
            </w:pPr>
            <w:r w:rsidRPr="001B08DC">
              <w:rPr>
                <w:rFonts w:ascii="微軟正黑體" w:eastAsia="微軟正黑體" w:hAnsi="微軟正黑體"/>
                <w:b/>
                <w:bCs/>
                <w:sz w:val="20"/>
                <w:lang w:val="en-GB" w:eastAsia="zh-HK"/>
              </w:rPr>
              <w:t>９</w:t>
            </w:r>
          </w:p>
        </w:tc>
        <w:tc>
          <w:tcPr>
            <w:tcW w:w="2096" w:type="dxa"/>
            <w:shd w:val="clear" w:color="auto" w:fill="808080" w:themeFill="background1" w:themeFillShade="80"/>
          </w:tcPr>
          <w:p w14:paraId="4D67BDC0" w14:textId="77777777" w:rsidR="00222F1E" w:rsidRPr="001B08DC" w:rsidRDefault="00222F1E">
            <w:pPr>
              <w:snapToGrid w:val="0"/>
              <w:spacing w:line="276" w:lineRule="auto"/>
              <w:jc w:val="center"/>
              <w:rPr>
                <w:rFonts w:ascii="微軟正黑體" w:eastAsia="微軟正黑體" w:hAnsi="微軟正黑體"/>
                <w:b/>
                <w:bCs/>
                <w:sz w:val="20"/>
                <w:lang w:val="en-GB" w:eastAsia="zh-HK"/>
              </w:rPr>
            </w:pPr>
          </w:p>
        </w:tc>
      </w:tr>
      <w:tr w:rsidR="00222F1E" w:rsidRPr="001B08DC" w14:paraId="32C7399F" w14:textId="77777777">
        <w:tc>
          <w:tcPr>
            <w:tcW w:w="8752" w:type="dxa"/>
            <w:gridSpan w:val="11"/>
          </w:tcPr>
          <w:p w14:paraId="075714D7" w14:textId="793B8D57" w:rsidR="00222F1E" w:rsidRPr="001B08DC" w:rsidRDefault="008A7393">
            <w:pPr>
              <w:snapToGrid w:val="0"/>
              <w:spacing w:line="276" w:lineRule="auto"/>
              <w:jc w:val="center"/>
              <w:rPr>
                <w:rFonts w:ascii="微軟正黑體" w:eastAsia="微軟正黑體" w:hAnsi="微軟正黑體"/>
                <w:b/>
                <w:bCs/>
                <w:i/>
                <w:iCs/>
                <w:sz w:val="20"/>
                <w:lang w:val="en-GB" w:eastAsia="zh-HK"/>
              </w:rPr>
            </w:pPr>
            <w:r w:rsidRPr="001B08DC">
              <w:rPr>
                <w:b/>
                <w:bCs/>
                <w:i/>
                <w:iCs/>
                <w:color w:val="FF0000"/>
                <w:sz w:val="20"/>
                <w:lang w:val="en-GB"/>
              </w:rPr>
              <w:t xml:space="preserve">4 point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rFonts w:eastAsia="微軟正黑體"/>
                <w:b/>
                <w:bCs/>
                <w:i/>
                <w:iCs/>
                <w:color w:val="FF0000"/>
                <w:sz w:val="20"/>
                <w:lang w:val="en-GB" w:eastAsia="zh-HK"/>
              </w:rPr>
              <w:t>disagree</w:t>
            </w:r>
            <w:r w:rsidRPr="001B08DC">
              <w:rPr>
                <w:b/>
                <w:bCs/>
                <w:i/>
                <w:iCs/>
                <w:color w:val="FF0000"/>
                <w:sz w:val="20"/>
                <w:lang w:val="en-GB"/>
              </w:rPr>
              <w:t xml:space="preserve">; 3 points for disagree; 2 points for agree and 1 </w:t>
            </w:r>
            <w:r w:rsidR="00AE3C55" w:rsidRPr="001B08DC">
              <w:rPr>
                <w:b/>
                <w:bCs/>
                <w:i/>
                <w:iCs/>
                <w:color w:val="FF0000"/>
                <w:sz w:val="20"/>
                <w:lang w:val="en-GB"/>
              </w:rPr>
              <w:t>point</w:t>
            </w:r>
            <w:r w:rsidRPr="001B08DC">
              <w:rPr>
                <w:b/>
                <w:bCs/>
                <w:i/>
                <w:iCs/>
                <w:color w:val="FF0000"/>
                <w:sz w:val="20"/>
                <w:lang w:val="en-GB"/>
              </w:rPr>
              <w:t xml:space="preserve"> for </w:t>
            </w:r>
            <w:r w:rsidR="002D3B0F" w:rsidRPr="001B08DC">
              <w:rPr>
                <w:b/>
                <w:bCs/>
                <w:i/>
                <w:iCs/>
                <w:color w:val="FF0000"/>
                <w:sz w:val="20"/>
                <w:lang w:val="en-GB"/>
              </w:rPr>
              <w:t>strongly</w:t>
            </w:r>
            <w:r w:rsidR="002D3B0F" w:rsidRPr="001B08DC">
              <w:rPr>
                <w:rFonts w:eastAsia="微軟正黑體"/>
                <w:b/>
                <w:bCs/>
                <w:i/>
                <w:iCs/>
                <w:color w:val="FF0000"/>
                <w:sz w:val="20"/>
                <w:lang w:val="en-GB" w:eastAsia="zh-HK"/>
              </w:rPr>
              <w:t xml:space="preserve"> </w:t>
            </w:r>
            <w:r w:rsidRPr="001B08DC">
              <w:rPr>
                <w:b/>
                <w:bCs/>
                <w:i/>
                <w:iCs/>
                <w:color w:val="FF0000"/>
                <w:sz w:val="20"/>
                <w:lang w:val="en-GB"/>
              </w:rPr>
              <w:t>agree.</w:t>
            </w:r>
          </w:p>
        </w:tc>
      </w:tr>
      <w:tr w:rsidR="00222F1E" w:rsidRPr="001B08DC" w14:paraId="43E2B20A" w14:textId="77777777" w:rsidTr="00624FA2">
        <w:trPr>
          <w:trHeight w:val="512"/>
        </w:trPr>
        <w:tc>
          <w:tcPr>
            <w:tcW w:w="1595" w:type="dxa"/>
            <w:tcBorders>
              <w:top w:val="single" w:sz="4" w:space="0" w:color="auto"/>
              <w:bottom w:val="single" w:sz="18" w:space="0" w:color="auto"/>
            </w:tcBorders>
            <w:shd w:val="clear" w:color="auto" w:fill="auto"/>
            <w:vAlign w:val="bottom"/>
          </w:tcPr>
          <w:p w14:paraId="1FFA6779" w14:textId="77777777" w:rsidR="00222F1E" w:rsidRPr="001B08DC" w:rsidRDefault="008A7393">
            <w:pPr>
              <w:snapToGrid w:val="0"/>
              <w:spacing w:line="276" w:lineRule="auto"/>
              <w:jc w:val="right"/>
              <w:rPr>
                <w:sz w:val="20"/>
                <w:lang w:val="en-GB"/>
              </w:rPr>
            </w:pPr>
            <w:r w:rsidRPr="001B08DC">
              <w:rPr>
                <w:sz w:val="20"/>
                <w:lang w:val="en-GB"/>
              </w:rPr>
              <w:t>Point(s)</w:t>
            </w:r>
          </w:p>
        </w:tc>
        <w:tc>
          <w:tcPr>
            <w:tcW w:w="1012" w:type="dxa"/>
            <w:gridSpan w:val="2"/>
            <w:tcBorders>
              <w:top w:val="single" w:sz="4" w:space="0" w:color="auto"/>
              <w:bottom w:val="single" w:sz="18" w:space="0" w:color="auto"/>
            </w:tcBorders>
            <w:vAlign w:val="bottom"/>
          </w:tcPr>
          <w:p w14:paraId="64605736" w14:textId="0D4D0AEA" w:rsidR="00222F1E" w:rsidRPr="001B08DC" w:rsidRDefault="008A7393" w:rsidP="009B6BBD">
            <w:pPr>
              <w:snapToGrid w:val="0"/>
              <w:spacing w:line="276" w:lineRule="auto"/>
              <w:jc w:val="right"/>
              <w:rPr>
                <w:sz w:val="20"/>
                <w:lang w:val="en-GB" w:eastAsia="zh-HK"/>
              </w:rPr>
            </w:pPr>
            <w:r w:rsidRPr="001B08DC">
              <w:rPr>
                <w:sz w:val="20"/>
                <w:lang w:val="en-GB" w:eastAsia="zh-TW"/>
              </w:rPr>
              <w:t>____</w:t>
            </w:r>
            <w:r w:rsidRPr="001B08DC">
              <w:rPr>
                <w:sz w:val="20"/>
                <w:lang w:val="en-GB" w:eastAsia="zh-HK"/>
              </w:rPr>
              <w:t>＋</w:t>
            </w:r>
          </w:p>
        </w:tc>
        <w:tc>
          <w:tcPr>
            <w:tcW w:w="1012" w:type="dxa"/>
            <w:gridSpan w:val="2"/>
            <w:tcBorders>
              <w:top w:val="single" w:sz="4" w:space="0" w:color="auto"/>
              <w:bottom w:val="single" w:sz="18" w:space="0" w:color="auto"/>
            </w:tcBorders>
            <w:vAlign w:val="bottom"/>
          </w:tcPr>
          <w:p w14:paraId="5EFE8CAE"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12" w:type="dxa"/>
            <w:gridSpan w:val="2"/>
            <w:tcBorders>
              <w:top w:val="single" w:sz="4" w:space="0" w:color="auto"/>
              <w:bottom w:val="single" w:sz="18" w:space="0" w:color="auto"/>
            </w:tcBorders>
            <w:vAlign w:val="bottom"/>
          </w:tcPr>
          <w:p w14:paraId="6667D5C9"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12" w:type="dxa"/>
            <w:gridSpan w:val="2"/>
            <w:tcBorders>
              <w:top w:val="single" w:sz="4" w:space="0" w:color="auto"/>
              <w:bottom w:val="single" w:sz="18" w:space="0" w:color="auto"/>
            </w:tcBorders>
            <w:vAlign w:val="bottom"/>
          </w:tcPr>
          <w:p w14:paraId="38817369"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1013" w:type="dxa"/>
            <w:tcBorders>
              <w:top w:val="single" w:sz="4" w:space="0" w:color="auto"/>
              <w:bottom w:val="single" w:sz="18" w:space="0" w:color="auto"/>
            </w:tcBorders>
            <w:vAlign w:val="bottom"/>
          </w:tcPr>
          <w:p w14:paraId="5935527E" w14:textId="77777777" w:rsidR="00222F1E" w:rsidRPr="001B08DC" w:rsidRDefault="008A7393">
            <w:pPr>
              <w:snapToGrid w:val="0"/>
              <w:spacing w:line="276" w:lineRule="auto"/>
              <w:jc w:val="right"/>
              <w:rPr>
                <w:rFonts w:ascii="微軟正黑體" w:eastAsia="微軟正黑體" w:hAnsi="微軟正黑體"/>
                <w:sz w:val="20"/>
                <w:lang w:val="en-GB" w:eastAsia="zh-HK"/>
              </w:rPr>
            </w:pPr>
            <w:r w:rsidRPr="001B08DC">
              <w:rPr>
                <w:rFonts w:ascii="微軟正黑體" w:eastAsia="微軟正黑體" w:hAnsi="微軟正黑體"/>
                <w:sz w:val="20"/>
                <w:lang w:val="en-GB" w:eastAsia="zh-TW"/>
              </w:rPr>
              <w:t>_____</w:t>
            </w:r>
            <w:r w:rsidRPr="001B08DC">
              <w:rPr>
                <w:rFonts w:ascii="微軟正黑體" w:eastAsia="微軟正黑體" w:hAnsi="微軟正黑體"/>
                <w:sz w:val="20"/>
                <w:lang w:val="en-GB" w:eastAsia="zh-HK"/>
              </w:rPr>
              <w:t>＝</w:t>
            </w:r>
          </w:p>
        </w:tc>
        <w:tc>
          <w:tcPr>
            <w:tcW w:w="2096" w:type="dxa"/>
            <w:tcBorders>
              <w:top w:val="single" w:sz="4" w:space="0" w:color="auto"/>
              <w:bottom w:val="single" w:sz="18" w:space="0" w:color="auto"/>
            </w:tcBorders>
            <w:vAlign w:val="bottom"/>
          </w:tcPr>
          <w:p w14:paraId="6DAA9352" w14:textId="77777777" w:rsidR="00222F1E" w:rsidRPr="001B08DC" w:rsidRDefault="008A7393">
            <w:pPr>
              <w:snapToGrid w:val="0"/>
              <w:spacing w:line="276" w:lineRule="auto"/>
              <w:rPr>
                <w:rFonts w:ascii="微軟正黑體" w:eastAsia="微軟正黑體" w:hAnsi="微軟正黑體"/>
                <w:sz w:val="20"/>
                <w:lang w:val="en-GB" w:eastAsia="zh-HK"/>
              </w:rPr>
            </w:pPr>
            <w:r w:rsidRPr="001B08DC">
              <w:rPr>
                <w:b/>
                <w:bCs/>
                <w:sz w:val="20"/>
                <w:lang w:val="en-GB"/>
              </w:rPr>
              <w:t>Score</w:t>
            </w:r>
            <w:r w:rsidRPr="001B08DC">
              <w:rPr>
                <w:rFonts w:ascii="微軟正黑體" w:eastAsia="微軟正黑體" w:hAnsi="微軟正黑體"/>
                <w:b/>
                <w:bCs/>
                <w:sz w:val="20"/>
                <w:lang w:val="en-GB" w:eastAsia="zh-HK"/>
              </w:rPr>
              <w:t>（Ｂ）：</w:t>
            </w:r>
            <w:r w:rsidRPr="001B08DC">
              <w:rPr>
                <w:rFonts w:ascii="微軟正黑體" w:eastAsia="微軟正黑體" w:hAnsi="微軟正黑體"/>
                <w:sz w:val="20"/>
                <w:lang w:val="en-GB" w:eastAsia="zh-TW"/>
              </w:rPr>
              <w:t>_____</w:t>
            </w:r>
          </w:p>
        </w:tc>
      </w:tr>
      <w:tr w:rsidR="00222F1E" w:rsidRPr="001B08DC" w14:paraId="29ADED4B" w14:textId="77777777">
        <w:tc>
          <w:tcPr>
            <w:tcW w:w="6656" w:type="dxa"/>
            <w:gridSpan w:val="10"/>
            <w:tcBorders>
              <w:top w:val="dotDash" w:sz="4" w:space="0" w:color="auto"/>
            </w:tcBorders>
            <w:shd w:val="clear" w:color="auto" w:fill="auto"/>
          </w:tcPr>
          <w:p w14:paraId="6AD51035" w14:textId="77777777" w:rsidR="00222F1E" w:rsidRPr="001B08DC" w:rsidRDefault="008A7393">
            <w:pPr>
              <w:snapToGrid w:val="0"/>
              <w:spacing w:line="276" w:lineRule="auto"/>
              <w:jc w:val="right"/>
              <w:rPr>
                <w:rFonts w:ascii="微軟正黑體" w:eastAsia="微軟正黑體" w:hAnsi="微軟正黑體"/>
                <w:b/>
                <w:bCs/>
                <w:sz w:val="20"/>
                <w:lang w:val="en-GB" w:eastAsia="zh-HK"/>
              </w:rPr>
            </w:pPr>
            <w:r w:rsidRPr="001B08DC">
              <w:rPr>
                <w:b/>
                <w:bCs/>
                <w:sz w:val="20"/>
                <w:lang w:val="en-GB"/>
              </w:rPr>
              <w:t>Total score</w:t>
            </w:r>
            <w:r w:rsidRPr="001B08DC">
              <w:rPr>
                <w:rFonts w:ascii="微軟正黑體" w:eastAsia="微軟正黑體" w:hAnsi="微軟正黑體"/>
                <w:b/>
                <w:bCs/>
                <w:sz w:val="20"/>
                <w:lang w:val="en-GB" w:eastAsia="zh-HK"/>
              </w:rPr>
              <w:t>（Ａ＋Ｂ）：</w:t>
            </w:r>
          </w:p>
        </w:tc>
        <w:tc>
          <w:tcPr>
            <w:tcW w:w="2096" w:type="dxa"/>
            <w:tcBorders>
              <w:top w:val="dotDash" w:sz="4" w:space="0" w:color="auto"/>
            </w:tcBorders>
            <w:shd w:val="clear" w:color="auto" w:fill="FFFF00"/>
          </w:tcPr>
          <w:p w14:paraId="0ADBB4A6" w14:textId="77777777" w:rsidR="00222F1E" w:rsidRPr="001B08DC" w:rsidRDefault="00222F1E">
            <w:pPr>
              <w:snapToGrid w:val="0"/>
              <w:spacing w:line="276" w:lineRule="auto"/>
              <w:rPr>
                <w:rFonts w:ascii="微軟正黑體" w:eastAsia="微軟正黑體" w:hAnsi="微軟正黑體"/>
                <w:sz w:val="20"/>
                <w:lang w:val="en-GB" w:eastAsia="zh-HK"/>
              </w:rPr>
            </w:pPr>
          </w:p>
        </w:tc>
      </w:tr>
    </w:tbl>
    <w:p w14:paraId="10751770" w14:textId="4027B73E" w:rsidR="00222F1E" w:rsidRPr="001B08DC" w:rsidRDefault="008A7393">
      <w:pPr>
        <w:rPr>
          <w:sz w:val="22"/>
          <w:szCs w:val="22"/>
          <w:lang w:val="en-GB"/>
        </w:rPr>
      </w:pPr>
      <w:r w:rsidRPr="001B08DC">
        <w:rPr>
          <w:sz w:val="22"/>
          <w:szCs w:val="22"/>
          <w:lang w:val="en-GB"/>
        </w:rPr>
        <w:t xml:space="preserve">Source: </w:t>
      </w:r>
      <w:r w:rsidRPr="001B08DC">
        <w:rPr>
          <w:rFonts w:eastAsiaTheme="minorEastAsia"/>
          <w:sz w:val="22"/>
          <w:szCs w:val="22"/>
          <w:lang w:val="en-GB"/>
        </w:rPr>
        <w:t>Rosenberg</w:t>
      </w:r>
      <w:r w:rsidRPr="001B08DC">
        <w:rPr>
          <w:sz w:val="22"/>
          <w:szCs w:val="22"/>
          <w:lang w:val="en-GB"/>
        </w:rPr>
        <w:t xml:space="preserve"> (1965)</w:t>
      </w:r>
      <w:r w:rsidR="001A58B7" w:rsidRPr="001B08DC">
        <w:rPr>
          <w:sz w:val="22"/>
          <w:szCs w:val="22"/>
          <w:lang w:val="en-GB"/>
        </w:rPr>
        <w:t>, Society and the adolescent self-image</w:t>
      </w:r>
      <w:r w:rsidRPr="001B08DC">
        <w:rPr>
          <w:sz w:val="22"/>
          <w:szCs w:val="22"/>
          <w:lang w:val="en-GB"/>
        </w:rPr>
        <w:t>.</w:t>
      </w:r>
    </w:p>
    <w:p w14:paraId="7710D836" w14:textId="5FA87B2A" w:rsidR="00222F1E" w:rsidRPr="001B08DC" w:rsidRDefault="00697C49" w:rsidP="00345066">
      <w:pPr>
        <w:snapToGrid w:val="0"/>
        <w:spacing w:beforeLines="50" w:before="120"/>
        <w:rPr>
          <w:rFonts w:ascii="微軟正黑體" w:eastAsia="微軟正黑體" w:hAnsi="微軟正黑體"/>
          <w:sz w:val="22"/>
          <w:szCs w:val="22"/>
          <w:lang w:val="en-GB" w:eastAsia="zh-HK"/>
        </w:rPr>
      </w:pPr>
      <w:r w:rsidRPr="001B08DC">
        <w:rPr>
          <w:rFonts w:eastAsia="微軟正黑體"/>
          <w:b/>
          <w:bCs/>
          <w:sz w:val="22"/>
          <w:szCs w:val="22"/>
          <w:lang w:val="en-GB" w:eastAsia="zh-HK"/>
        </w:rPr>
        <w:t>Score interpretation</w:t>
      </w:r>
      <w:r w:rsidR="008A7393" w:rsidRPr="001B08DC">
        <w:rPr>
          <w:rFonts w:eastAsia="微軟正黑體"/>
          <w:b/>
          <w:bCs/>
          <w:sz w:val="22"/>
          <w:szCs w:val="22"/>
          <w:lang w:val="en-GB" w:eastAsia="zh-HK"/>
        </w:rPr>
        <w:t>:</w:t>
      </w:r>
      <w:r w:rsidR="008A7393" w:rsidRPr="001B08DC">
        <w:rPr>
          <w:sz w:val="22"/>
          <w:szCs w:val="22"/>
          <w:lang w:val="en-GB"/>
        </w:rPr>
        <w:t xml:space="preserve"> This assessment is on a 40-point scale. The higher the total score, the higher the sense of self-esteem.</w:t>
      </w:r>
    </w:p>
    <w:p w14:paraId="5C43761E" w14:textId="697E726F" w:rsidR="00222F1E" w:rsidRPr="001B08DC" w:rsidRDefault="008A7393">
      <w:pPr>
        <w:snapToGrid w:val="0"/>
        <w:jc w:val="both"/>
        <w:rPr>
          <w:bCs/>
          <w:sz w:val="22"/>
          <w:szCs w:val="22"/>
          <w:lang w:val="en-GB"/>
        </w:rPr>
      </w:pPr>
      <w:r w:rsidRPr="001B08DC">
        <w:rPr>
          <w:rFonts w:eastAsia="微軟正黑體"/>
          <w:bCs/>
          <w:sz w:val="22"/>
          <w:szCs w:val="22"/>
          <w:u w:val="single"/>
          <w:lang w:val="en-GB" w:eastAsia="zh-HK"/>
        </w:rPr>
        <w:t>Note:</w:t>
      </w:r>
      <w:r w:rsidRPr="001B08DC">
        <w:rPr>
          <w:rFonts w:eastAsia="微軟正黑體"/>
          <w:bCs/>
          <w:sz w:val="22"/>
          <w:szCs w:val="22"/>
          <w:lang w:val="en-GB" w:eastAsia="zh-HK"/>
        </w:rPr>
        <w:t xml:space="preserve"> </w:t>
      </w:r>
      <w:r w:rsidR="009611FA" w:rsidRPr="001B08DC">
        <w:rPr>
          <w:rFonts w:eastAsia="微軟正黑體"/>
          <w:bCs/>
          <w:sz w:val="22"/>
          <w:szCs w:val="22"/>
          <w:lang w:val="en-GB" w:eastAsia="zh-HK"/>
        </w:rPr>
        <w:t>T</w:t>
      </w:r>
      <w:r w:rsidRPr="001B08DC">
        <w:rPr>
          <w:rFonts w:eastAsia="微軟正黑體"/>
          <w:bCs/>
          <w:sz w:val="22"/>
          <w:szCs w:val="22"/>
          <w:lang w:val="en-GB" w:eastAsia="zh-HK"/>
        </w:rPr>
        <w:t>his assessment is designed to help students get a preliminary understanding of themselves, and the results are</w:t>
      </w:r>
      <w:r w:rsidRPr="001B08DC">
        <w:rPr>
          <w:bCs/>
          <w:sz w:val="22"/>
          <w:szCs w:val="22"/>
          <w:lang w:val="en-GB"/>
        </w:rPr>
        <w:t xml:space="preserve"> </w:t>
      </w:r>
      <w:r w:rsidRPr="001B08DC">
        <w:rPr>
          <w:rFonts w:eastAsia="微軟正黑體"/>
          <w:b/>
          <w:sz w:val="22"/>
          <w:szCs w:val="22"/>
          <w:lang w:val="en-GB" w:eastAsia="zh-HK"/>
        </w:rPr>
        <w:t>not conclusive data</w:t>
      </w:r>
      <w:r w:rsidRPr="001B08DC">
        <w:rPr>
          <w:rFonts w:eastAsia="微軟正黑體"/>
          <w:bCs/>
          <w:sz w:val="22"/>
          <w:szCs w:val="22"/>
          <w:lang w:val="en-GB" w:eastAsia="zh-HK"/>
        </w:rPr>
        <w:t>.</w:t>
      </w:r>
      <w:r w:rsidRPr="001B08DC">
        <w:rPr>
          <w:bCs/>
          <w:sz w:val="22"/>
          <w:szCs w:val="22"/>
          <w:lang w:val="en-GB"/>
        </w:rPr>
        <w:t xml:space="preserve"> If you get high scores </w:t>
      </w:r>
      <w:r w:rsidR="00C5718B" w:rsidRPr="001B08DC">
        <w:rPr>
          <w:bCs/>
          <w:sz w:val="22"/>
          <w:szCs w:val="22"/>
          <w:lang w:val="en-GB"/>
        </w:rPr>
        <w:t>on</w:t>
      </w:r>
      <w:r w:rsidRPr="001B08DC">
        <w:rPr>
          <w:bCs/>
          <w:sz w:val="22"/>
          <w:szCs w:val="22"/>
          <w:lang w:val="en-GB"/>
        </w:rPr>
        <w:t xml:space="preserve"> the above aspects, you can think about </w:t>
      </w:r>
      <w:r w:rsidRPr="001B08DC">
        <w:rPr>
          <w:b/>
          <w:sz w:val="22"/>
          <w:szCs w:val="22"/>
          <w:lang w:val="en-GB"/>
        </w:rPr>
        <w:t xml:space="preserve">whether your sense of self-esteem in other aspects needs to be </w:t>
      </w:r>
      <w:r w:rsidR="00C5718B" w:rsidRPr="001B08DC">
        <w:rPr>
          <w:b/>
          <w:sz w:val="22"/>
          <w:szCs w:val="22"/>
          <w:lang w:val="en-GB"/>
        </w:rPr>
        <w:t>strengthened.</w:t>
      </w:r>
      <w:r w:rsidRPr="001B08DC">
        <w:rPr>
          <w:bCs/>
          <w:sz w:val="22"/>
          <w:szCs w:val="22"/>
          <w:lang w:val="en-GB"/>
        </w:rPr>
        <w:t xml:space="preserve"> </w:t>
      </w:r>
      <w:r w:rsidR="00C5718B" w:rsidRPr="001B08DC">
        <w:rPr>
          <w:bCs/>
          <w:sz w:val="22"/>
          <w:szCs w:val="22"/>
          <w:lang w:val="en-GB"/>
        </w:rPr>
        <w:t>I</w:t>
      </w:r>
      <w:r w:rsidRPr="001B08DC">
        <w:rPr>
          <w:bCs/>
          <w:sz w:val="22"/>
          <w:szCs w:val="22"/>
          <w:lang w:val="en-GB"/>
        </w:rPr>
        <w:t xml:space="preserve">f you get a low score in this assessment, it means that </w:t>
      </w:r>
      <w:r w:rsidRPr="001B08DC">
        <w:rPr>
          <w:b/>
          <w:sz w:val="22"/>
          <w:szCs w:val="22"/>
          <w:lang w:val="en-GB"/>
        </w:rPr>
        <w:t>your sense of self-esteem in the above aspects needs to be strengthened</w:t>
      </w:r>
      <w:r w:rsidRPr="001B08DC">
        <w:rPr>
          <w:bCs/>
          <w:sz w:val="22"/>
          <w:szCs w:val="22"/>
          <w:lang w:val="en-GB"/>
        </w:rPr>
        <w:t>. Therefore, this is a good opportunity</w:t>
      </w:r>
      <w:r w:rsidR="009611FA" w:rsidRPr="001B08DC">
        <w:rPr>
          <w:bCs/>
          <w:sz w:val="22"/>
          <w:szCs w:val="22"/>
          <w:lang w:val="en-GB"/>
        </w:rPr>
        <w:t xml:space="preserve"> for you</w:t>
      </w:r>
      <w:r w:rsidRPr="001B08DC">
        <w:rPr>
          <w:bCs/>
          <w:sz w:val="22"/>
          <w:szCs w:val="22"/>
          <w:lang w:val="en-GB"/>
        </w:rPr>
        <w:t xml:space="preserve"> to reflect more deeply on your self-evaluation.</w:t>
      </w:r>
    </w:p>
    <w:p w14:paraId="23174952" w14:textId="32F8FD64" w:rsidR="00222F1E" w:rsidRPr="001B08DC" w:rsidRDefault="008A7393" w:rsidP="00624FA2">
      <w:pPr>
        <w:snapToGrid w:val="0"/>
        <w:spacing w:line="276" w:lineRule="auto"/>
        <w:rPr>
          <w:rFonts w:eastAsia="微軟正黑體"/>
          <w:b/>
          <w:sz w:val="28"/>
          <w:szCs w:val="28"/>
          <w:lang w:val="en-GB" w:eastAsia="zh-TW"/>
        </w:rPr>
      </w:pPr>
      <w:r w:rsidRPr="001B08DC">
        <w:rPr>
          <w:rFonts w:ascii="微軟正黑體" w:eastAsia="微軟正黑體" w:hAnsi="微軟正黑體"/>
          <w:b/>
          <w:sz w:val="28"/>
          <w:szCs w:val="28"/>
          <w:lang w:val="en-GB" w:eastAsia="zh-TW"/>
        </w:rPr>
        <w:br w:type="page"/>
      </w:r>
      <w:r w:rsidRPr="001B08DC">
        <w:rPr>
          <w:rFonts w:eastAsia="微軟正黑體"/>
          <w:b/>
          <w:sz w:val="28"/>
          <w:szCs w:val="28"/>
          <w:lang w:val="en-GB" w:eastAsia="zh-TW"/>
        </w:rPr>
        <w:lastRenderedPageBreak/>
        <w:t>Activity 2:</w:t>
      </w:r>
      <w:r w:rsidRPr="001B08DC">
        <w:rPr>
          <w:b/>
          <w:sz w:val="28"/>
          <w:szCs w:val="28"/>
          <w:lang w:val="en-GB"/>
        </w:rPr>
        <w:t xml:space="preserve"> The </w:t>
      </w:r>
      <w:r w:rsidRPr="001B08DC">
        <w:rPr>
          <w:rFonts w:eastAsia="微軟正黑體"/>
          <w:b/>
          <w:sz w:val="28"/>
          <w:szCs w:val="28"/>
          <w:lang w:val="en-GB" w:eastAsia="zh-TW"/>
        </w:rPr>
        <w:t>factors affect</w:t>
      </w:r>
      <w:r w:rsidR="009B6BBD" w:rsidRPr="001B08DC">
        <w:rPr>
          <w:rFonts w:eastAsia="微軟正黑體"/>
          <w:b/>
          <w:sz w:val="28"/>
          <w:szCs w:val="28"/>
          <w:lang w:val="en-GB" w:eastAsia="zh-TW"/>
        </w:rPr>
        <w:t>ing</w:t>
      </w:r>
      <w:r w:rsidRPr="001B08DC">
        <w:rPr>
          <w:rFonts w:eastAsia="微軟正黑體"/>
          <w:b/>
          <w:sz w:val="28"/>
          <w:szCs w:val="28"/>
          <w:lang w:val="en-GB" w:eastAsia="zh-TW"/>
        </w:rPr>
        <w:t xml:space="preserve"> self-esteem</w:t>
      </w:r>
    </w:p>
    <w:p w14:paraId="62B1A527" w14:textId="5FD0C5BC" w:rsidR="00222F1E" w:rsidRPr="001B08DC" w:rsidRDefault="008A7393" w:rsidP="00624FA2">
      <w:pPr>
        <w:snapToGrid w:val="0"/>
        <w:spacing w:line="276" w:lineRule="auto"/>
        <w:jc w:val="both"/>
        <w:rPr>
          <w:rFonts w:eastAsia="微軟正黑體"/>
          <w:lang w:val="en-GB" w:eastAsia="zh-TW"/>
        </w:rPr>
      </w:pPr>
      <w:r w:rsidRPr="001B08DC">
        <w:rPr>
          <w:rFonts w:eastAsia="微軟正黑體"/>
          <w:lang w:val="en-GB" w:eastAsia="zh-TW"/>
        </w:rPr>
        <w:t xml:space="preserve">The self-esteem </w:t>
      </w:r>
      <w:r w:rsidR="009B6BBD" w:rsidRPr="001B08DC">
        <w:rPr>
          <w:rFonts w:eastAsia="微軟正黑體"/>
          <w:lang w:val="en-GB" w:eastAsia="zh-TW"/>
        </w:rPr>
        <w:t>of</w:t>
      </w:r>
      <w:r w:rsidRPr="001B08DC">
        <w:rPr>
          <w:rFonts w:eastAsia="微軟正黑體"/>
          <w:lang w:val="en-GB" w:eastAsia="zh-TW"/>
        </w:rPr>
        <w:t xml:space="preserve"> an adolescent will be affected by innate factors, character, family, school, peers and society</w:t>
      </w:r>
      <w:r w:rsidR="00AC2E48" w:rsidRPr="001B08DC">
        <w:rPr>
          <w:rFonts w:eastAsia="微軟正黑體"/>
          <w:lang w:val="en-GB" w:eastAsia="zh-TW"/>
        </w:rPr>
        <w:t>, etc. T</w:t>
      </w:r>
      <w:r w:rsidRPr="001B08DC">
        <w:rPr>
          <w:rFonts w:eastAsia="微軟正黑體"/>
          <w:lang w:val="en-GB" w:eastAsia="zh-TW"/>
        </w:rPr>
        <w:t xml:space="preserve">hrough </w:t>
      </w:r>
      <w:r w:rsidR="00AC2E48" w:rsidRPr="001B08DC">
        <w:rPr>
          <w:rFonts w:eastAsia="微軟正黑體"/>
          <w:lang w:val="en-GB" w:eastAsia="zh-TW"/>
        </w:rPr>
        <w:t>chang</w:t>
      </w:r>
      <w:r w:rsidR="003A5F43" w:rsidRPr="001B08DC">
        <w:rPr>
          <w:rFonts w:eastAsia="微軟正黑體"/>
          <w:lang w:val="en-GB" w:eastAsia="zh-TW"/>
        </w:rPr>
        <w:t>es in t</w:t>
      </w:r>
      <w:r w:rsidR="00AC2E48" w:rsidRPr="001B08DC">
        <w:rPr>
          <w:rFonts w:eastAsia="微軟正黑體"/>
          <w:lang w:val="en-GB" w:eastAsia="zh-TW"/>
        </w:rPr>
        <w:t xml:space="preserve">hese </w:t>
      </w:r>
      <w:r w:rsidRPr="001B08DC">
        <w:rPr>
          <w:rFonts w:eastAsia="微軟正黑體"/>
          <w:lang w:val="en-GB" w:eastAsia="zh-TW"/>
        </w:rPr>
        <w:t>factors</w:t>
      </w:r>
      <w:r w:rsidR="003A5F43" w:rsidRPr="001B08DC">
        <w:rPr>
          <w:rFonts w:eastAsia="微軟正黑體"/>
          <w:lang w:val="en-GB" w:eastAsia="zh-TW"/>
        </w:rPr>
        <w:t xml:space="preserve"> during one’s growth process</w:t>
      </w:r>
      <w:r w:rsidRPr="001B08DC">
        <w:rPr>
          <w:rFonts w:eastAsia="微軟正黑體"/>
          <w:lang w:val="en-GB" w:eastAsia="zh-TW"/>
        </w:rPr>
        <w:t xml:space="preserve">, </w:t>
      </w:r>
      <w:r w:rsidR="009B6BBD" w:rsidRPr="001B08DC">
        <w:rPr>
          <w:rFonts w:eastAsia="微軟正黑體"/>
          <w:lang w:val="en-GB" w:eastAsia="zh-TW"/>
        </w:rPr>
        <w:t>one’s</w:t>
      </w:r>
      <w:r w:rsidRPr="001B08DC">
        <w:rPr>
          <w:rFonts w:eastAsia="微軟正黑體"/>
          <w:lang w:val="en-GB" w:eastAsia="zh-TW"/>
        </w:rPr>
        <w:t xml:space="preserve"> self-esteem will be constantly updated, changed and </w:t>
      </w:r>
      <w:r w:rsidR="009B6BBD" w:rsidRPr="001B08DC">
        <w:rPr>
          <w:rFonts w:eastAsia="微軟正黑體"/>
          <w:lang w:val="en-GB" w:eastAsia="zh-TW"/>
        </w:rPr>
        <w:t>elevated</w:t>
      </w:r>
      <w:r w:rsidRPr="001B08DC">
        <w:rPr>
          <w:rFonts w:eastAsia="微軟正黑體"/>
          <w:lang w:val="en-GB" w:eastAsia="zh-TW"/>
        </w:rPr>
        <w:t>.</w:t>
      </w:r>
      <w:r w:rsidR="002D3B0F" w:rsidRPr="001B08DC">
        <w:rPr>
          <w:rFonts w:eastAsia="微軟正黑體"/>
          <w:lang w:val="en-GB" w:eastAsia="zh-TW"/>
        </w:rPr>
        <w:t xml:space="preserve"> </w:t>
      </w:r>
      <w:r w:rsidRPr="001B08DC">
        <w:rPr>
          <w:rFonts w:eastAsia="微軟正黑體"/>
          <w:lang w:val="en-GB" w:eastAsia="zh-TW"/>
        </w:rPr>
        <w:t>In addition, some scholars have pointed out that self-esteem is mainly derived from successful experiences and abilities. That is to say, the number of success</w:t>
      </w:r>
      <w:r w:rsidRPr="001B08DC">
        <w:rPr>
          <w:lang w:val="en-GB"/>
        </w:rPr>
        <w:t xml:space="preserve"> </w:t>
      </w:r>
      <w:r w:rsidRPr="001B08DC">
        <w:rPr>
          <w:rFonts w:eastAsia="微軟正黑體"/>
          <w:lang w:val="en-GB" w:eastAsia="zh-TW"/>
        </w:rPr>
        <w:t xml:space="preserve">and </w:t>
      </w:r>
      <w:r w:rsidRPr="001B08DC">
        <w:rPr>
          <w:lang w:val="en-GB"/>
        </w:rPr>
        <w:t xml:space="preserve">failure </w:t>
      </w:r>
      <w:r w:rsidRPr="001B08DC">
        <w:rPr>
          <w:rFonts w:eastAsia="微軟正黑體"/>
          <w:lang w:val="en-GB" w:eastAsia="zh-TW"/>
        </w:rPr>
        <w:t>experiences will affect the self-esteem of individuals</w:t>
      </w:r>
      <w:r w:rsidR="003A5F43" w:rsidRPr="001B08DC">
        <w:rPr>
          <w:rFonts w:eastAsia="微軟正黑體"/>
          <w:lang w:val="en-GB" w:eastAsia="zh-TW"/>
        </w:rPr>
        <w:t>;</w:t>
      </w:r>
      <w:r w:rsidRPr="001B08DC">
        <w:rPr>
          <w:rFonts w:eastAsia="微軟正黑體"/>
          <w:lang w:val="en-GB" w:eastAsia="zh-TW"/>
        </w:rPr>
        <w:t xml:space="preserve"> and the evaluation of others will also help or hinder development</w:t>
      </w:r>
      <w:r w:rsidR="003A5F43" w:rsidRPr="001B08DC">
        <w:rPr>
          <w:rFonts w:eastAsia="微軟正黑體"/>
          <w:lang w:val="en-GB" w:eastAsia="zh-TW"/>
        </w:rPr>
        <w:t xml:space="preserve"> of one’s self-esteem</w:t>
      </w:r>
      <w:r w:rsidRPr="001B08DC">
        <w:rPr>
          <w:rFonts w:eastAsia="微軟正黑體"/>
          <w:lang w:val="en-GB" w:eastAsia="zh-TW"/>
        </w:rPr>
        <w:t xml:space="preserve">. We should first understand how these factors affect self-esteem, </w:t>
      </w:r>
      <w:r w:rsidR="00E96A86" w:rsidRPr="001B08DC">
        <w:rPr>
          <w:rFonts w:eastAsia="微軟正黑體"/>
          <w:lang w:val="en-GB" w:eastAsia="zh-TW"/>
        </w:rPr>
        <w:t xml:space="preserve">and then </w:t>
      </w:r>
      <w:r w:rsidRPr="001B08DC">
        <w:rPr>
          <w:rFonts w:eastAsia="微軟正黑體"/>
          <w:lang w:val="en-GB" w:eastAsia="zh-TW"/>
        </w:rPr>
        <w:t xml:space="preserve">find out the reasons for our high or low self-esteem and learn to </w:t>
      </w:r>
      <w:r w:rsidR="009B6BBD" w:rsidRPr="001B08DC">
        <w:rPr>
          <w:rFonts w:eastAsia="微軟正黑體"/>
          <w:lang w:val="en-GB" w:eastAsia="zh-TW"/>
        </w:rPr>
        <w:t xml:space="preserve">accept </w:t>
      </w:r>
      <w:r w:rsidR="00E96A86" w:rsidRPr="001B08DC">
        <w:rPr>
          <w:rFonts w:eastAsia="微軟正黑體"/>
          <w:lang w:val="en-GB" w:eastAsia="zh-TW"/>
        </w:rPr>
        <w:t xml:space="preserve">ourselves </w:t>
      </w:r>
      <w:r w:rsidR="009B6BBD" w:rsidRPr="001B08DC">
        <w:rPr>
          <w:rFonts w:eastAsia="微軟正黑體"/>
          <w:lang w:val="en-GB" w:eastAsia="zh-TW"/>
        </w:rPr>
        <w:t xml:space="preserve">and </w:t>
      </w:r>
      <w:r w:rsidRPr="001B08DC">
        <w:rPr>
          <w:rFonts w:eastAsia="微軟正黑體"/>
          <w:lang w:val="en-GB" w:eastAsia="zh-TW"/>
        </w:rPr>
        <w:t>overcome</w:t>
      </w:r>
      <w:r w:rsidR="009B6BBD" w:rsidRPr="001B08DC">
        <w:rPr>
          <w:rFonts w:eastAsia="微軟正黑體"/>
          <w:lang w:val="en-GB" w:eastAsia="zh-TW"/>
        </w:rPr>
        <w:t xml:space="preserve"> </w:t>
      </w:r>
      <w:r w:rsidR="00E96A86" w:rsidRPr="001B08DC">
        <w:rPr>
          <w:rFonts w:eastAsia="微軟正黑體"/>
          <w:lang w:val="en-GB" w:eastAsia="zh-TW"/>
        </w:rPr>
        <w:t xml:space="preserve">low self-esteem </w:t>
      </w:r>
      <w:r w:rsidRPr="001B08DC">
        <w:rPr>
          <w:rFonts w:eastAsia="微軟正黑體"/>
          <w:lang w:val="en-GB" w:eastAsia="zh-TW"/>
        </w:rPr>
        <w:t xml:space="preserve">so as to become a person with </w:t>
      </w:r>
      <w:r w:rsidR="009B6BBD" w:rsidRPr="001B08DC">
        <w:rPr>
          <w:rFonts w:eastAsia="微軟正黑體"/>
          <w:lang w:val="en-GB" w:eastAsia="zh-TW"/>
        </w:rPr>
        <w:t xml:space="preserve">higher </w:t>
      </w:r>
      <w:r w:rsidRPr="001B08DC">
        <w:rPr>
          <w:rFonts w:eastAsia="微軟正黑體"/>
          <w:lang w:val="en-GB" w:eastAsia="zh-TW"/>
        </w:rPr>
        <w:t>self-esteem.</w:t>
      </w:r>
    </w:p>
    <w:p w14:paraId="5419A794" w14:textId="673E975C" w:rsidR="00222F1E" w:rsidRPr="001B08DC" w:rsidRDefault="00624FA2">
      <w:pPr>
        <w:snapToGrid w:val="0"/>
        <w:spacing w:line="276" w:lineRule="auto"/>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632128" behindDoc="0" locked="0" layoutInCell="1" allowOverlap="1" wp14:anchorId="38CEC584" wp14:editId="3F62D4C5">
                <wp:simplePos x="0" y="0"/>
                <wp:positionH relativeFrom="margin">
                  <wp:align>center</wp:align>
                </wp:positionH>
                <wp:positionV relativeFrom="paragraph">
                  <wp:posOffset>138430</wp:posOffset>
                </wp:positionV>
                <wp:extent cx="6877734" cy="4053547"/>
                <wp:effectExtent l="0" t="0" r="0" b="23495"/>
                <wp:wrapNone/>
                <wp:docPr id="48" name="群組 48"/>
                <wp:cNvGraphicFramePr/>
                <a:graphic xmlns:a="http://schemas.openxmlformats.org/drawingml/2006/main">
                  <a:graphicData uri="http://schemas.microsoft.com/office/word/2010/wordprocessingGroup">
                    <wpg:wgp>
                      <wpg:cNvGrpSpPr/>
                      <wpg:grpSpPr>
                        <a:xfrm>
                          <a:off x="0" y="0"/>
                          <a:ext cx="6877734" cy="4053547"/>
                          <a:chOff x="246184" y="395653"/>
                          <a:chExt cx="6779753" cy="3912870"/>
                        </a:xfrm>
                      </wpg:grpSpPr>
                      <wpg:grpSp>
                        <wpg:cNvPr id="120" name="群組 120"/>
                        <wpg:cNvGrpSpPr/>
                        <wpg:grpSpPr>
                          <a:xfrm>
                            <a:off x="246184" y="395653"/>
                            <a:ext cx="6684293" cy="3912870"/>
                            <a:chOff x="246187" y="354633"/>
                            <a:chExt cx="6684380" cy="3076575"/>
                          </a:xfrm>
                        </wpg:grpSpPr>
                        <wpg:graphicFrame>
                          <wpg:cNvPr id="51" name="資料庫圖表 51"/>
                          <wpg:cNvFrPr/>
                          <wpg:xfrm>
                            <a:off x="246187" y="354633"/>
                            <a:ext cx="6609080" cy="3076575"/>
                          </wpg:xfrm>
                          <a:graphic>
                            <a:graphicData uri="http://schemas.openxmlformats.org/drawingml/2006/diagram">
                              <dgm:relIds xmlns:dgm="http://schemas.openxmlformats.org/drawingml/2006/diagram" xmlns:r="http://schemas.openxmlformats.org/officeDocument/2006/relationships" r:dm="rId87" r:lo="rId88" r:qs="rId89" r:cs="rId90"/>
                            </a:graphicData>
                          </a:graphic>
                        </wpg:graphicFrame>
                        <pic:pic xmlns:pic="http://schemas.openxmlformats.org/drawingml/2006/picture">
                          <pic:nvPicPr>
                            <pic:cNvPr id="497" name="圖片 497"/>
                            <pic:cNvPicPr>
                              <a:picLocks noChangeAspect="1"/>
                            </pic:cNvPicPr>
                          </pic:nvPicPr>
                          <pic:blipFill>
                            <a:blip r:embed="rId92" cstate="screen"/>
                            <a:srcRect/>
                            <a:stretch>
                              <a:fillRect/>
                            </a:stretch>
                          </pic:blipFill>
                          <pic:spPr>
                            <a:xfrm>
                              <a:off x="6174835" y="2247811"/>
                              <a:ext cx="755732" cy="583217"/>
                            </a:xfrm>
                            <a:prstGeom prst="rect">
                              <a:avLst/>
                            </a:prstGeom>
                            <a:ln>
                              <a:noFill/>
                            </a:ln>
                          </pic:spPr>
                        </pic:pic>
                        <pic:pic xmlns:pic="http://schemas.openxmlformats.org/drawingml/2006/picture">
                          <pic:nvPicPr>
                            <pic:cNvPr id="499" name="圖片 499"/>
                            <pic:cNvPicPr>
                              <a:picLocks noChangeAspect="1"/>
                            </pic:cNvPicPr>
                          </pic:nvPicPr>
                          <pic:blipFill>
                            <a:blip r:embed="rId93" cstate="screen"/>
                            <a:srcRect/>
                            <a:stretch>
                              <a:fillRect/>
                            </a:stretch>
                          </pic:blipFill>
                          <pic:spPr>
                            <a:xfrm>
                              <a:off x="6175018" y="390959"/>
                              <a:ext cx="263649" cy="579586"/>
                            </a:xfrm>
                            <a:prstGeom prst="rect">
                              <a:avLst/>
                            </a:prstGeom>
                            <a:ln>
                              <a:noFill/>
                            </a:ln>
                          </pic:spPr>
                        </pic:pic>
                        <pic:pic xmlns:pic="http://schemas.openxmlformats.org/drawingml/2006/picture">
                          <pic:nvPicPr>
                            <pic:cNvPr id="498" name="圖片 498"/>
                            <pic:cNvPicPr>
                              <a:picLocks noChangeAspect="1"/>
                            </pic:cNvPicPr>
                          </pic:nvPicPr>
                          <pic:blipFill>
                            <a:blip r:embed="rId94" cstate="screen"/>
                            <a:srcRect/>
                            <a:stretch>
                              <a:fillRect/>
                            </a:stretch>
                          </pic:blipFill>
                          <pic:spPr>
                            <a:xfrm>
                              <a:off x="6156445" y="971260"/>
                              <a:ext cx="698718" cy="598142"/>
                            </a:xfrm>
                            <a:prstGeom prst="rect">
                              <a:avLst/>
                            </a:prstGeom>
                            <a:ln>
                              <a:noFill/>
                            </a:ln>
                          </pic:spPr>
                        </pic:pic>
                        <pic:pic xmlns:pic="http://schemas.openxmlformats.org/drawingml/2006/picture">
                          <pic:nvPicPr>
                            <pic:cNvPr id="495" name="圖片 495"/>
                            <pic:cNvPicPr>
                              <a:picLocks noChangeAspect="1"/>
                            </pic:cNvPicPr>
                          </pic:nvPicPr>
                          <pic:blipFill>
                            <a:blip r:embed="rId95" cstate="screen"/>
                            <a:srcRect/>
                            <a:stretch>
                              <a:fillRect/>
                            </a:stretch>
                          </pic:blipFill>
                          <pic:spPr>
                            <a:xfrm>
                              <a:off x="6209776" y="1694899"/>
                              <a:ext cx="670405" cy="396410"/>
                            </a:xfrm>
                            <a:prstGeom prst="rect">
                              <a:avLst/>
                            </a:prstGeom>
                            <a:ln>
                              <a:noFill/>
                            </a:ln>
                          </pic:spPr>
                        </pic:pic>
                      </wpg:grpSp>
                      <pic:pic xmlns:pic="http://schemas.openxmlformats.org/drawingml/2006/picture">
                        <pic:nvPicPr>
                          <pic:cNvPr id="47" name="圖片 47"/>
                          <pic:cNvPicPr>
                            <a:picLocks noChangeAspect="1"/>
                          </pic:cNvPicPr>
                        </pic:nvPicPr>
                        <pic:blipFill>
                          <a:blip r:embed="rId96" cstate="screen"/>
                          <a:srcRect/>
                          <a:stretch>
                            <a:fillRect/>
                          </a:stretch>
                        </pic:blipFill>
                        <pic:spPr>
                          <a:xfrm>
                            <a:off x="6209693" y="3545195"/>
                            <a:ext cx="816244" cy="748665"/>
                          </a:xfrm>
                          <a:prstGeom prst="rect">
                            <a:avLst/>
                          </a:prstGeom>
                          <a:ln>
                            <a:noFill/>
                          </a:ln>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1E04F4" id="群組 48" o:spid="_x0000_s1026" style="position:absolute;margin-left:0;margin-top:10.9pt;width:541.55pt;height:319.2pt;z-index:251632128;mso-position-horizontal:center;mso-position-horizontal-relative:margin;mso-width-relative:margin;mso-height-relative:margin" coordorigin="2461,3956" coordsize="67797,39128"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">
                <v:group id="群組 120" o:spid="_x0000_s1027" style="position:absolute;left:2461;top:3956;width:66843;height:39129" coordorigin="2461,3546" coordsize="66843,30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資料庫圖表 51" o:spid="_x0000_s1028" type="#_x0000_t75" style="position:absolute;left:6668;top:3453;width:58229;height:309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">
                    <v:imagedata r:id="rId98" o:title=""/>
                    <o:lock v:ext="edit" aspectratio="f"/>
                  </v:shape>
                  <v:shape id="圖片 497" o:spid="_x0000_s1029" type="#_x0000_t75" style="position:absolute;left:61748;top:22478;width:7557;height:5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">
                    <v:imagedata r:id="rId99" o:title=""/>
                    <v:path arrowok="t"/>
                  </v:shape>
                  <v:shape id="圖片 499" o:spid="_x0000_s1030" type="#_x0000_t75" style="position:absolute;left:61750;top:3909;width:2636;height:5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">
                    <v:imagedata r:id="rId100" o:title=""/>
                    <v:path arrowok="t"/>
                  </v:shape>
                  <v:shape id="圖片 498" o:spid="_x0000_s1031" type="#_x0000_t75" style="position:absolute;left:61564;top:9712;width:6987;height:5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">
                    <v:imagedata r:id="rId101" o:title=""/>
                    <v:path arrowok="t"/>
                  </v:shape>
                  <v:shape id="圖片 495" o:spid="_x0000_s1032" type="#_x0000_t75" style="position:absolute;left:62097;top:16948;width:6704;height:3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">
                    <v:imagedata r:id="rId102" o:title=""/>
                    <v:path arrowok="t"/>
                  </v:shape>
                </v:group>
                <v:shape id="圖片 47" o:spid="_x0000_s1033" type="#_x0000_t75" style="position:absolute;left:62096;top:35451;width:8163;height: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">
                  <v:imagedata r:id="rId103" o:title=""/>
                  <v:path arrowok="t"/>
                </v:shape>
                <w10:wrap anchorx="margin"/>
              </v:group>
            </w:pict>
          </mc:Fallback>
        </mc:AlternateContent>
      </w:r>
      <w:r w:rsidR="008A7393" w:rsidRPr="001B08DC">
        <w:rPr>
          <w:lang w:val="en-GB"/>
        </w:rPr>
        <w:t xml:space="preserve"> </w:t>
      </w:r>
    </w:p>
    <w:p w14:paraId="773EAD82" w14:textId="69F3A44A" w:rsidR="00222F1E" w:rsidRPr="001B08DC" w:rsidRDefault="00222F1E">
      <w:pPr>
        <w:snapToGrid w:val="0"/>
        <w:spacing w:line="276" w:lineRule="auto"/>
        <w:rPr>
          <w:rFonts w:ascii="微軟正黑體" w:eastAsia="微軟正黑體" w:hAnsi="微軟正黑體"/>
          <w:b/>
          <w:sz w:val="28"/>
          <w:szCs w:val="28"/>
          <w:lang w:val="en-GB" w:eastAsia="zh-TW"/>
        </w:rPr>
      </w:pPr>
    </w:p>
    <w:p w14:paraId="3A933EC6" w14:textId="50C98596" w:rsidR="00222F1E" w:rsidRPr="001B08DC" w:rsidRDefault="00222F1E">
      <w:pPr>
        <w:spacing w:after="200" w:line="276" w:lineRule="auto"/>
        <w:rPr>
          <w:rFonts w:ascii="微軟正黑體" w:eastAsia="微軟正黑體" w:hAnsi="微軟正黑體"/>
          <w:b/>
          <w:sz w:val="28"/>
          <w:szCs w:val="28"/>
          <w:lang w:val="en-GB" w:eastAsia="zh-TW"/>
        </w:rPr>
      </w:pPr>
    </w:p>
    <w:p w14:paraId="3DDC1729"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3F714295" w14:textId="59279CD6" w:rsidR="00222F1E" w:rsidRPr="001B08DC" w:rsidRDefault="00222F1E">
      <w:pPr>
        <w:spacing w:after="200" w:line="276" w:lineRule="auto"/>
        <w:rPr>
          <w:rFonts w:ascii="微軟正黑體" w:eastAsia="微軟正黑體" w:hAnsi="微軟正黑體"/>
          <w:b/>
          <w:sz w:val="28"/>
          <w:szCs w:val="28"/>
          <w:lang w:val="en-GB" w:eastAsia="zh-TW"/>
        </w:rPr>
      </w:pPr>
    </w:p>
    <w:p w14:paraId="77141AED" w14:textId="29AF3E2C" w:rsidR="00222F1E" w:rsidRPr="001B08DC" w:rsidRDefault="00222F1E">
      <w:pPr>
        <w:spacing w:after="200" w:line="276" w:lineRule="auto"/>
        <w:rPr>
          <w:rFonts w:ascii="微軟正黑體" w:eastAsia="微軟正黑體" w:hAnsi="微軟正黑體"/>
          <w:b/>
          <w:sz w:val="28"/>
          <w:szCs w:val="28"/>
          <w:lang w:val="en-GB" w:eastAsia="zh-TW"/>
        </w:rPr>
      </w:pPr>
    </w:p>
    <w:p w14:paraId="5959FD44" w14:textId="37BDBD98" w:rsidR="00222F1E" w:rsidRPr="001B08DC" w:rsidRDefault="00222F1E">
      <w:pPr>
        <w:spacing w:after="200" w:line="276" w:lineRule="auto"/>
        <w:rPr>
          <w:rFonts w:ascii="微軟正黑體" w:eastAsia="微軟正黑體" w:hAnsi="微軟正黑體"/>
          <w:b/>
          <w:sz w:val="28"/>
          <w:szCs w:val="28"/>
          <w:lang w:val="en-GB" w:eastAsia="zh-TW"/>
        </w:rPr>
      </w:pPr>
    </w:p>
    <w:p w14:paraId="6C560D9D" w14:textId="0F273A9D" w:rsidR="00222F1E" w:rsidRPr="001B08DC" w:rsidRDefault="00222F1E">
      <w:pPr>
        <w:spacing w:after="200" w:line="276" w:lineRule="auto"/>
        <w:rPr>
          <w:rFonts w:ascii="微軟正黑體" w:eastAsia="微軟正黑體" w:hAnsi="微軟正黑體"/>
          <w:b/>
          <w:sz w:val="28"/>
          <w:szCs w:val="28"/>
          <w:lang w:val="en-GB" w:eastAsia="zh-TW"/>
        </w:rPr>
      </w:pPr>
    </w:p>
    <w:p w14:paraId="3C55402A" w14:textId="59AB0F89" w:rsidR="00222F1E" w:rsidRPr="001B08DC" w:rsidRDefault="00222F1E">
      <w:pPr>
        <w:spacing w:after="200" w:line="276" w:lineRule="auto"/>
        <w:rPr>
          <w:rFonts w:ascii="微軟正黑體" w:eastAsia="微軟正黑體" w:hAnsi="微軟正黑體"/>
          <w:b/>
          <w:sz w:val="28"/>
          <w:szCs w:val="28"/>
          <w:lang w:val="en-GB" w:eastAsia="zh-TW"/>
        </w:rPr>
      </w:pPr>
    </w:p>
    <w:p w14:paraId="2D8B561D" w14:textId="77777777" w:rsidR="00222F1E" w:rsidRPr="001B08DC" w:rsidRDefault="00222F1E">
      <w:pPr>
        <w:spacing w:after="200" w:line="276" w:lineRule="auto"/>
        <w:rPr>
          <w:rFonts w:ascii="微軟正黑體" w:eastAsia="微軟正黑體" w:hAnsi="微軟正黑體"/>
          <w:b/>
          <w:lang w:val="en-GB" w:eastAsia="zh-TW"/>
        </w:rPr>
      </w:pPr>
    </w:p>
    <w:p w14:paraId="55735B9E" w14:textId="7AA26169" w:rsidR="00222F1E" w:rsidRPr="001B08DC" w:rsidRDefault="008A7393">
      <w:pPr>
        <w:snapToGrid w:val="0"/>
        <w:rPr>
          <w:rFonts w:eastAsia="微軟正黑體"/>
          <w:b/>
          <w:lang w:val="en-GB" w:eastAsia="zh-TW"/>
        </w:rPr>
      </w:pPr>
      <w:r w:rsidRPr="001B08DC">
        <w:rPr>
          <w:b/>
          <w:lang w:val="en-GB"/>
        </w:rPr>
        <w:t xml:space="preserve">Fig. 3 </w:t>
      </w:r>
      <w:r w:rsidR="002D3B0F" w:rsidRPr="001B08DC">
        <w:rPr>
          <w:b/>
          <w:lang w:val="en-GB"/>
        </w:rPr>
        <w:t xml:space="preserve">The </w:t>
      </w:r>
      <w:r w:rsidRPr="001B08DC">
        <w:rPr>
          <w:rFonts w:eastAsia="微軟正黑體"/>
          <w:b/>
          <w:lang w:val="en-GB" w:eastAsia="zh-TW"/>
        </w:rPr>
        <w:t>factors affect</w:t>
      </w:r>
      <w:r w:rsidR="009B6BBD" w:rsidRPr="001B08DC">
        <w:rPr>
          <w:rFonts w:eastAsia="微軟正黑體"/>
          <w:b/>
          <w:lang w:val="en-GB" w:eastAsia="zh-TW"/>
        </w:rPr>
        <w:t>ing</w:t>
      </w:r>
      <w:r w:rsidRPr="001B08DC">
        <w:rPr>
          <w:rFonts w:eastAsia="微軟正黑體"/>
          <w:b/>
          <w:lang w:val="en-GB" w:eastAsia="zh-TW"/>
        </w:rPr>
        <w:t xml:space="preserve"> self-esteem</w:t>
      </w:r>
    </w:p>
    <w:p w14:paraId="458EA85F" w14:textId="77777777" w:rsidR="00222F1E" w:rsidRPr="001B08DC" w:rsidRDefault="00222F1E">
      <w:pPr>
        <w:spacing w:after="200" w:line="276" w:lineRule="auto"/>
        <w:rPr>
          <w:rFonts w:ascii="微軟正黑體" w:hAnsi="微軟正黑體"/>
          <w:b/>
          <w:lang w:val="en-GB"/>
        </w:rPr>
      </w:pPr>
    </w:p>
    <w:p w14:paraId="0CDE148A" w14:textId="77777777" w:rsidR="00222F1E" w:rsidRPr="001B08DC" w:rsidRDefault="008A7393">
      <w:pPr>
        <w:spacing w:after="200" w:line="276" w:lineRule="auto"/>
        <w:rPr>
          <w:rFonts w:ascii="微軟正黑體" w:eastAsia="微軟正黑體" w:hAnsi="微軟正黑體"/>
          <w:b/>
          <w:lang w:val="en-GB" w:eastAsia="zh-TW"/>
        </w:rPr>
      </w:pPr>
      <w:r w:rsidRPr="001B08DC">
        <w:rPr>
          <w:rFonts w:ascii="微軟正黑體" w:eastAsia="微軟正黑體" w:hAnsi="微軟正黑體"/>
          <w:b/>
          <w:lang w:val="en-GB" w:eastAsia="zh-TW"/>
        </w:rPr>
        <w:br w:type="page"/>
      </w:r>
    </w:p>
    <w:p w14:paraId="3EC6A54F" w14:textId="42800184" w:rsidR="00222F1E" w:rsidRPr="001B08DC" w:rsidRDefault="008A7393" w:rsidP="00624FA2">
      <w:pPr>
        <w:spacing w:line="276" w:lineRule="auto"/>
        <w:rPr>
          <w:color w:val="000000"/>
          <w:lang w:val="en-GB"/>
        </w:rPr>
      </w:pPr>
      <w:r w:rsidRPr="001B08DC">
        <w:rPr>
          <w:b/>
          <w:sz w:val="28"/>
          <w:szCs w:val="28"/>
          <w:lang w:val="en-GB"/>
        </w:rPr>
        <w:lastRenderedPageBreak/>
        <w:t>The factors affect</w:t>
      </w:r>
      <w:r w:rsidR="00E33FA3" w:rsidRPr="001B08DC">
        <w:rPr>
          <w:b/>
          <w:sz w:val="28"/>
          <w:szCs w:val="28"/>
          <w:lang w:val="en-GB"/>
        </w:rPr>
        <w:t>ing</w:t>
      </w:r>
      <w:r w:rsidRPr="001B08DC">
        <w:rPr>
          <w:b/>
          <w:sz w:val="28"/>
          <w:szCs w:val="28"/>
          <w:lang w:val="en-GB"/>
        </w:rPr>
        <w:t xml:space="preserve"> their self-esteem</w:t>
      </w:r>
    </w:p>
    <w:p w14:paraId="65C0A3DC" w14:textId="6A3D6294" w:rsidR="00222F1E" w:rsidRPr="001B08DC" w:rsidRDefault="008A7393" w:rsidP="00624FA2">
      <w:pPr>
        <w:spacing w:line="276" w:lineRule="auto"/>
        <w:jc w:val="both"/>
        <w:rPr>
          <w:lang w:val="en-GB"/>
        </w:rPr>
      </w:pPr>
      <w:r w:rsidRPr="001B08DC">
        <w:rPr>
          <w:noProof/>
        </w:rPr>
        <mc:AlternateContent>
          <mc:Choice Requires="wps">
            <w:drawing>
              <wp:anchor distT="0" distB="0" distL="114300" distR="114300" simplePos="0" relativeHeight="251611648" behindDoc="0" locked="0" layoutInCell="1" allowOverlap="1" wp14:anchorId="08C13DED" wp14:editId="4D897191">
                <wp:simplePos x="0" y="0"/>
                <wp:positionH relativeFrom="column">
                  <wp:posOffset>3394075</wp:posOffset>
                </wp:positionH>
                <wp:positionV relativeFrom="paragraph">
                  <wp:posOffset>233045</wp:posOffset>
                </wp:positionV>
                <wp:extent cx="2611755" cy="2395220"/>
                <wp:effectExtent l="19050" t="19050" r="36195" b="24130"/>
                <wp:wrapNone/>
                <wp:docPr id="126" name="語音泡泡: 橢圓形 126"/>
                <wp:cNvGraphicFramePr/>
                <a:graphic xmlns:a="http://schemas.openxmlformats.org/drawingml/2006/main">
                  <a:graphicData uri="http://schemas.microsoft.com/office/word/2010/wordprocessingShape">
                    <wps:wsp>
                      <wps:cNvSpPr/>
                      <wps:spPr>
                        <a:xfrm>
                          <a:off x="0" y="0"/>
                          <a:ext cx="2611755" cy="2395220"/>
                        </a:xfrm>
                        <a:prstGeom prst="wedgeEllipseCallout">
                          <a:avLst>
                            <a:gd name="adj1" fmla="val -48164"/>
                            <a:gd name="adj2" fmla="val 36829"/>
                          </a:avLst>
                        </a:prstGeom>
                        <a:solidFill>
                          <a:sysClr val="window" lastClr="FFFFFF"/>
                        </a:solidFill>
                        <a:ln w="38100" cap="flat" cmpd="sng" algn="ctr">
                          <a:solidFill>
                            <a:srgbClr val="F79646">
                              <a:lumMod val="75000"/>
                            </a:srgbClr>
                          </a:solidFill>
                          <a:prstDash val="solid"/>
                        </a:ln>
                        <a:effectLst/>
                      </wps:spPr>
                      <wps:txbx>
                        <w:txbxContent>
                          <w:p w14:paraId="2786E674" w14:textId="7C652CF0" w:rsidR="000B28C8" w:rsidRDefault="000B28C8">
                            <w:pPr>
                              <w:jc w:val="both"/>
                              <w:rPr>
                                <w:rFonts w:ascii="微軟正黑體" w:eastAsia="微軟正黑體" w:hAnsi="微軟正黑體"/>
                                <w:color w:val="000000" w:themeColor="text1"/>
                                <w:lang w:eastAsia="zh-TW"/>
                              </w:rPr>
                            </w:pPr>
                            <w:r>
                              <w:rPr>
                                <w:rFonts w:eastAsia="微軟正黑體"/>
                                <w:color w:val="000000" w:themeColor="text1"/>
                                <w:lang w:eastAsia="zh-TW"/>
                              </w:rPr>
                              <w:t xml:space="preserve">2. </w:t>
                            </w:r>
                            <w:r>
                              <w:rPr>
                                <w:rFonts w:eastAsia="微軟正黑體" w:hint="eastAsia"/>
                                <w:color w:val="000000" w:themeColor="text1"/>
                                <w:lang w:eastAsia="zh-TW"/>
                              </w:rPr>
                              <w:t xml:space="preserve">I lost the badminton match this time. After that, my parents encouraged me not to give up. I believe that as long as I continue to practice and overcome my weaknesses, I will have a </w:t>
                            </w:r>
                            <w:r>
                              <w:rPr>
                                <w:rFonts w:eastAsia="微軟正黑體"/>
                                <w:color w:val="000000" w:themeColor="text1"/>
                                <w:lang w:eastAsia="zh-TW"/>
                              </w:rPr>
                              <w:t>better</w:t>
                            </w:r>
                            <w:r>
                              <w:rPr>
                                <w:rFonts w:eastAsia="微軟正黑體" w:hint="eastAsia"/>
                                <w:color w:val="000000" w:themeColor="text1"/>
                                <w:lang w:eastAsia="zh-TW"/>
                              </w:rPr>
                              <w:t xml:space="preserve"> performa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C13DED" id="語音泡泡: 橢圓形 126" o:spid="_x0000_s1114" type="#_x0000_t63" style="position:absolute;left:0;text-align:left;margin-left:267.25pt;margin-top:18.35pt;width:205.65pt;height:188.6pt;z-index:251611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" adj="397,18755" fillcolor="window" strokecolor="#e46c0a" strokeweight="3pt">
                <v:textbox>
                  <w:txbxContent>
                    <w:p w14:paraId="2786E674" w14:textId="7C652CF0" w:rsidR="000B28C8" w:rsidRDefault="000B28C8">
                      <w:pPr>
                        <w:jc w:val="both"/>
                        <w:rPr>
                          <w:rFonts w:ascii="微軟正黑體" w:eastAsia="微軟正黑體" w:hAnsi="微軟正黑體"/>
                          <w:color w:val="000000" w:themeColor="text1"/>
                          <w:lang w:eastAsia="zh-TW"/>
                        </w:rPr>
                      </w:pPr>
                      <w:r>
                        <w:rPr>
                          <w:rFonts w:eastAsia="微軟正黑體"/>
                          <w:color w:val="000000" w:themeColor="text1"/>
                          <w:lang w:eastAsia="zh-TW"/>
                        </w:rPr>
                        <w:t xml:space="preserve">2. </w:t>
                      </w:r>
                      <w:r>
                        <w:rPr>
                          <w:rFonts w:eastAsia="微軟正黑體" w:hint="eastAsia"/>
                          <w:color w:val="000000" w:themeColor="text1"/>
                          <w:lang w:eastAsia="zh-TW"/>
                        </w:rPr>
                        <w:t xml:space="preserve">I lost the badminton match this time. After that, my parents encouraged me not to give up. I believe that as long as I continue to practice and overcome my weaknesses, I will have a </w:t>
                      </w:r>
                      <w:r>
                        <w:rPr>
                          <w:rFonts w:eastAsia="微軟正黑體"/>
                          <w:color w:val="000000" w:themeColor="text1"/>
                          <w:lang w:eastAsia="zh-TW"/>
                        </w:rPr>
                        <w:t>better</w:t>
                      </w:r>
                      <w:r>
                        <w:rPr>
                          <w:rFonts w:eastAsia="微軟正黑體" w:hint="eastAsia"/>
                          <w:color w:val="000000" w:themeColor="text1"/>
                          <w:lang w:eastAsia="zh-TW"/>
                        </w:rPr>
                        <w:t xml:space="preserve"> performance.</w:t>
                      </w:r>
                    </w:p>
                  </w:txbxContent>
                </v:textbox>
              </v:shape>
            </w:pict>
          </mc:Fallback>
        </mc:AlternateContent>
      </w:r>
      <w:r w:rsidRPr="001B08DC">
        <w:rPr>
          <w:lang w:val="en-GB"/>
        </w:rPr>
        <w:t xml:space="preserve">Please </w:t>
      </w:r>
      <w:r w:rsidRPr="001B08DC">
        <w:rPr>
          <w:rFonts w:eastAsia="微軟正黑體"/>
          <w:lang w:val="en-GB" w:eastAsia="zh-HK"/>
        </w:rPr>
        <w:t>complete the task on the next page</w:t>
      </w:r>
      <w:r w:rsidRPr="001B08DC">
        <w:rPr>
          <w:lang w:val="en-GB"/>
        </w:rPr>
        <w:t xml:space="preserve"> according to the above contents and the </w:t>
      </w:r>
      <w:r w:rsidR="007D5C77" w:rsidRPr="001B08DC">
        <w:rPr>
          <w:lang w:val="en-GB"/>
        </w:rPr>
        <w:t xml:space="preserve">self-narratives </w:t>
      </w:r>
      <w:r w:rsidRPr="001B08DC">
        <w:rPr>
          <w:lang w:val="en-GB"/>
        </w:rPr>
        <w:t>of the following characters.</w:t>
      </w:r>
    </w:p>
    <w:p w14:paraId="2A5B18CC" w14:textId="77777777" w:rsidR="00222F1E" w:rsidRPr="001B08DC" w:rsidRDefault="008A7393">
      <w:pPr>
        <w:rPr>
          <w:rFonts w:ascii="微軟正黑體" w:eastAsiaTheme="minorEastAsia" w:hAnsi="微軟正黑體"/>
          <w:lang w:val="en-GB" w:eastAsia="zh-TW"/>
        </w:rPr>
      </w:pPr>
      <w:r w:rsidRPr="001B08DC">
        <w:rPr>
          <w:rFonts w:ascii="微軟正黑體" w:hAnsi="微軟正黑體"/>
          <w:noProof/>
        </w:rPr>
        <mc:AlternateContent>
          <mc:Choice Requires="wps">
            <w:drawing>
              <wp:anchor distT="0" distB="0" distL="114300" distR="114300" simplePos="0" relativeHeight="251590144" behindDoc="0" locked="0" layoutInCell="1" allowOverlap="1" wp14:anchorId="2EBB4E49" wp14:editId="2CD6A603">
                <wp:simplePos x="0" y="0"/>
                <wp:positionH relativeFrom="column">
                  <wp:posOffset>361950</wp:posOffset>
                </wp:positionH>
                <wp:positionV relativeFrom="paragraph">
                  <wp:posOffset>29845</wp:posOffset>
                </wp:positionV>
                <wp:extent cx="2752725" cy="2150110"/>
                <wp:effectExtent l="12700" t="12700" r="15875" b="218440"/>
                <wp:wrapNone/>
                <wp:docPr id="460" name="語音泡泡: 橢圓形 460"/>
                <wp:cNvGraphicFramePr/>
                <a:graphic xmlns:a="http://schemas.openxmlformats.org/drawingml/2006/main">
                  <a:graphicData uri="http://schemas.microsoft.com/office/word/2010/wordprocessingShape">
                    <wps:wsp>
                      <wps:cNvSpPr/>
                      <wps:spPr>
                        <a:xfrm>
                          <a:off x="0" y="0"/>
                          <a:ext cx="2752725" cy="2150110"/>
                        </a:xfrm>
                        <a:prstGeom prst="wedgeEllipseCallout">
                          <a:avLst>
                            <a:gd name="adj1" fmla="val -30268"/>
                            <a:gd name="adj2" fmla="val 59168"/>
                          </a:avLst>
                        </a:prstGeom>
                        <a:solidFill>
                          <a:sysClr val="window" lastClr="FFFFFF"/>
                        </a:solidFill>
                        <a:ln w="25400" cap="flat" cmpd="sng" algn="ctr">
                          <a:solidFill>
                            <a:srgbClr val="4F81BD"/>
                          </a:solidFill>
                          <a:prstDash val="solid"/>
                        </a:ln>
                        <a:effectLst/>
                      </wps:spPr>
                      <wps:txbx>
                        <w:txbxContent>
                          <w:p w14:paraId="29279C35" w14:textId="0CB7DFB8" w:rsidR="000B28C8" w:rsidRDefault="000B28C8">
                            <w:pPr>
                              <w:jc w:val="both"/>
                              <w:rPr>
                                <w:rFonts w:eastAsia="微軟正黑體"/>
                                <w:color w:val="000000" w:themeColor="text1"/>
                                <w:lang w:eastAsia="zh-TW"/>
                              </w:rPr>
                            </w:pPr>
                            <w:r>
                              <w:rPr>
                                <w:rFonts w:eastAsia="微軟正黑體"/>
                                <w:color w:val="000000" w:themeColor="text1"/>
                                <w:lang w:eastAsia="zh-TW"/>
                              </w:rPr>
                              <w:t>1.</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classmates criticized my basketball skills. They said that I did not have a clear understanding of myself and blamed me for not quitting the school team sooner. </w:t>
                            </w:r>
                            <w:r>
                              <w:rPr>
                                <w:rFonts w:eastAsia="微軟正黑體" w:hint="eastAsia"/>
                                <w:color w:val="000000" w:themeColor="text1"/>
                                <w:lang w:eastAsia="zh-TW"/>
                              </w:rPr>
                              <w:t xml:space="preserve">I </w:t>
                            </w:r>
                            <w:r>
                              <w:rPr>
                                <w:rFonts w:eastAsia="微軟正黑體"/>
                                <w:color w:val="000000" w:themeColor="text1"/>
                                <w:lang w:eastAsia="zh-TW"/>
                              </w:rPr>
                              <w:t xml:space="preserve">am </w:t>
                            </w:r>
                            <w:r>
                              <w:rPr>
                                <w:rFonts w:eastAsia="微軟正黑體" w:hint="eastAsia"/>
                                <w:color w:val="000000" w:themeColor="text1"/>
                                <w:lang w:eastAsia="zh-TW"/>
                              </w:rPr>
                              <w:t xml:space="preserve">really </w:t>
                            </w:r>
                            <w:r>
                              <w:rPr>
                                <w:rFonts w:eastAsia="微軟正黑體"/>
                                <w:color w:val="000000" w:themeColor="text1"/>
                                <w:lang w:eastAsia="zh-TW"/>
                              </w:rPr>
                              <w:t>not up to standard</w:t>
                            </w:r>
                            <w:r>
                              <w:rPr>
                                <w:rFonts w:eastAsia="微軟正黑體" w:hint="eastAsia"/>
                                <w:color w:val="000000" w:themeColor="text1"/>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BB4E49" id="語音泡泡: 橢圓形 460" o:spid="_x0000_s1115" type="#_x0000_t63" style="position:absolute;margin-left:28.5pt;margin-top:2.35pt;width:216.75pt;height:169.3pt;z-index:251590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" adj="4262,23580" fillcolor="window" strokecolor="#4f81bd" strokeweight="2pt">
                <v:textbox>
                  <w:txbxContent>
                    <w:p w14:paraId="29279C35" w14:textId="0CB7DFB8" w:rsidR="000B28C8" w:rsidRDefault="000B28C8">
                      <w:pPr>
                        <w:jc w:val="both"/>
                        <w:rPr>
                          <w:rFonts w:eastAsia="微軟正黑體"/>
                          <w:color w:val="000000" w:themeColor="text1"/>
                          <w:lang w:eastAsia="zh-TW"/>
                        </w:rPr>
                      </w:pPr>
                      <w:r>
                        <w:rPr>
                          <w:rFonts w:eastAsia="微軟正黑體"/>
                          <w:color w:val="000000" w:themeColor="text1"/>
                          <w:lang w:eastAsia="zh-TW"/>
                        </w:rPr>
                        <w:t>1.</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classmates criticized my basketball skills. They said that I did not have a clear understanding of myself and blamed me for not quitting the school team sooner. </w:t>
                      </w:r>
                      <w:r>
                        <w:rPr>
                          <w:rFonts w:eastAsia="微軟正黑體" w:hint="eastAsia"/>
                          <w:color w:val="000000" w:themeColor="text1"/>
                          <w:lang w:eastAsia="zh-TW"/>
                        </w:rPr>
                        <w:t xml:space="preserve">I </w:t>
                      </w:r>
                      <w:r>
                        <w:rPr>
                          <w:rFonts w:eastAsia="微軟正黑體"/>
                          <w:color w:val="000000" w:themeColor="text1"/>
                          <w:lang w:eastAsia="zh-TW"/>
                        </w:rPr>
                        <w:t xml:space="preserve">am </w:t>
                      </w:r>
                      <w:r>
                        <w:rPr>
                          <w:rFonts w:eastAsia="微軟正黑體" w:hint="eastAsia"/>
                          <w:color w:val="000000" w:themeColor="text1"/>
                          <w:lang w:eastAsia="zh-TW"/>
                        </w:rPr>
                        <w:t xml:space="preserve">really </w:t>
                      </w:r>
                      <w:r>
                        <w:rPr>
                          <w:rFonts w:eastAsia="微軟正黑體"/>
                          <w:color w:val="000000" w:themeColor="text1"/>
                          <w:lang w:eastAsia="zh-TW"/>
                        </w:rPr>
                        <w:t>not up to standard</w:t>
                      </w:r>
                      <w:r>
                        <w:rPr>
                          <w:rFonts w:eastAsia="微軟正黑體" w:hint="eastAsia"/>
                          <w:color w:val="000000" w:themeColor="text1"/>
                          <w:lang w:eastAsia="zh-TW"/>
                        </w:rPr>
                        <w:t>.</w:t>
                      </w:r>
                    </w:p>
                  </w:txbxContent>
                </v:textbox>
              </v:shape>
            </w:pict>
          </mc:Fallback>
        </mc:AlternateContent>
      </w:r>
    </w:p>
    <w:p w14:paraId="03D316D7" w14:textId="77777777" w:rsidR="00222F1E" w:rsidRPr="001B08DC" w:rsidRDefault="00222F1E">
      <w:pPr>
        <w:rPr>
          <w:rFonts w:ascii="微軟正黑體" w:hAnsi="微軟正黑體"/>
          <w:lang w:val="en-GB" w:eastAsia="zh-TW"/>
        </w:rPr>
      </w:pPr>
    </w:p>
    <w:p w14:paraId="541FE995" w14:textId="77777777" w:rsidR="00222F1E" w:rsidRPr="001B08DC" w:rsidRDefault="00222F1E">
      <w:pPr>
        <w:rPr>
          <w:rFonts w:ascii="微軟正黑體" w:hAnsi="微軟正黑體"/>
          <w:lang w:val="en-GB" w:eastAsia="zh-TW"/>
        </w:rPr>
      </w:pPr>
    </w:p>
    <w:p w14:paraId="6750CACC" w14:textId="77777777" w:rsidR="00222F1E" w:rsidRPr="001B08DC" w:rsidRDefault="00222F1E">
      <w:pPr>
        <w:rPr>
          <w:rFonts w:ascii="微軟正黑體" w:hAnsi="微軟正黑體"/>
          <w:lang w:val="en-GB" w:eastAsia="zh-TW"/>
        </w:rPr>
      </w:pPr>
    </w:p>
    <w:p w14:paraId="2180F3DD" w14:textId="77777777" w:rsidR="00222F1E" w:rsidRPr="001B08DC" w:rsidRDefault="00222F1E">
      <w:pPr>
        <w:rPr>
          <w:rFonts w:ascii="微軟正黑體" w:hAnsi="微軟正黑體"/>
          <w:lang w:val="en-GB" w:eastAsia="zh-TW"/>
        </w:rPr>
      </w:pPr>
    </w:p>
    <w:p w14:paraId="6B183382" w14:textId="77777777" w:rsidR="00222F1E" w:rsidRPr="001B08DC" w:rsidRDefault="008A7393">
      <w:pPr>
        <w:rPr>
          <w:rFonts w:ascii="微軟正黑體" w:hAnsi="微軟正黑體"/>
          <w:lang w:val="en-GB" w:eastAsia="zh-TW"/>
        </w:rPr>
      </w:pPr>
      <w:r w:rsidRPr="001B08DC">
        <w:rPr>
          <w:noProof/>
        </w:rPr>
        <w:drawing>
          <wp:anchor distT="0" distB="0" distL="114300" distR="114300" simplePos="0" relativeHeight="251633152" behindDoc="0" locked="0" layoutInCell="1" allowOverlap="1" wp14:anchorId="242254F6" wp14:editId="41AB8EDE">
            <wp:simplePos x="0" y="0"/>
            <wp:positionH relativeFrom="column">
              <wp:posOffset>2578100</wp:posOffset>
            </wp:positionH>
            <wp:positionV relativeFrom="paragraph">
              <wp:posOffset>109220</wp:posOffset>
            </wp:positionV>
            <wp:extent cx="675005" cy="1386840"/>
            <wp:effectExtent l="0" t="0" r="0" b="0"/>
            <wp:wrapNone/>
            <wp:docPr id="534" name="圖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圖片 534"/>
                    <pic:cNvPicPr>
                      <a:picLocks noChangeAspect="1"/>
                    </pic:cNvPicPr>
                  </pic:nvPicPr>
                  <pic:blipFill>
                    <a:blip r:embed="rId104" cstate="screen"/>
                    <a:stretch>
                      <a:fillRect/>
                    </a:stretch>
                  </pic:blipFill>
                  <pic:spPr>
                    <a:xfrm>
                      <a:off x="0" y="0"/>
                      <a:ext cx="675005" cy="1386840"/>
                    </a:xfrm>
                    <a:prstGeom prst="rect">
                      <a:avLst/>
                    </a:prstGeom>
                    <a:ln>
                      <a:noFill/>
                    </a:ln>
                  </pic:spPr>
                </pic:pic>
              </a:graphicData>
            </a:graphic>
          </wp:anchor>
        </w:drawing>
      </w:r>
      <w:r w:rsidRPr="001B08DC">
        <w:rPr>
          <w:noProof/>
        </w:rPr>
        <w:drawing>
          <wp:anchor distT="0" distB="0" distL="114300" distR="114300" simplePos="0" relativeHeight="251593216" behindDoc="0" locked="0" layoutInCell="1" allowOverlap="1" wp14:anchorId="3D3E14D8" wp14:editId="6D94A2F4">
            <wp:simplePos x="0" y="0"/>
            <wp:positionH relativeFrom="column">
              <wp:posOffset>2600960</wp:posOffset>
            </wp:positionH>
            <wp:positionV relativeFrom="paragraph">
              <wp:posOffset>210185</wp:posOffset>
            </wp:positionV>
            <wp:extent cx="675005" cy="138684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圖片 224"/>
                    <pic:cNvPicPr>
                      <a:picLocks noChangeAspect="1"/>
                    </pic:cNvPicPr>
                  </pic:nvPicPr>
                  <pic:blipFill>
                    <a:blip r:embed="rId104" cstate="screen"/>
                    <a:stretch>
                      <a:fillRect/>
                    </a:stretch>
                  </pic:blipFill>
                  <pic:spPr>
                    <a:xfrm>
                      <a:off x="0" y="0"/>
                      <a:ext cx="675005" cy="1386840"/>
                    </a:xfrm>
                    <a:prstGeom prst="rect">
                      <a:avLst/>
                    </a:prstGeom>
                    <a:ln>
                      <a:noFill/>
                    </a:ln>
                  </pic:spPr>
                </pic:pic>
              </a:graphicData>
            </a:graphic>
          </wp:anchor>
        </w:drawing>
      </w:r>
    </w:p>
    <w:p w14:paraId="1A7CF458" w14:textId="77777777" w:rsidR="00222F1E" w:rsidRPr="001B08DC" w:rsidRDefault="008A7393">
      <w:pPr>
        <w:rPr>
          <w:rFonts w:ascii="微軟正黑體" w:eastAsiaTheme="minorEastAsia" w:hAnsi="微軟正黑體"/>
          <w:lang w:val="en-GB" w:eastAsia="zh-TW"/>
        </w:rPr>
      </w:pPr>
      <w:r w:rsidRPr="001B08DC">
        <w:rPr>
          <w:noProof/>
        </w:rPr>
        <w:drawing>
          <wp:anchor distT="0" distB="0" distL="114300" distR="114300" simplePos="0" relativeHeight="251589120" behindDoc="0" locked="0" layoutInCell="1" allowOverlap="1" wp14:anchorId="074C34E4" wp14:editId="7A3C4F57">
            <wp:simplePos x="0" y="0"/>
            <wp:positionH relativeFrom="column">
              <wp:posOffset>269240</wp:posOffset>
            </wp:positionH>
            <wp:positionV relativeFrom="paragraph">
              <wp:posOffset>67310</wp:posOffset>
            </wp:positionV>
            <wp:extent cx="515620" cy="1482090"/>
            <wp:effectExtent l="0" t="0" r="5080" b="381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a:picLocks noChangeAspect="1"/>
                    </pic:cNvPicPr>
                  </pic:nvPicPr>
                  <pic:blipFill>
                    <a:blip r:embed="rId105" cstate="screen"/>
                    <a:stretch>
                      <a:fillRect/>
                    </a:stretch>
                  </pic:blipFill>
                  <pic:spPr>
                    <a:xfrm>
                      <a:off x="0" y="0"/>
                      <a:ext cx="515620" cy="1482090"/>
                    </a:xfrm>
                    <a:prstGeom prst="rect">
                      <a:avLst/>
                    </a:prstGeom>
                    <a:ln>
                      <a:noFill/>
                    </a:ln>
                  </pic:spPr>
                </pic:pic>
              </a:graphicData>
            </a:graphic>
          </wp:anchor>
        </w:drawing>
      </w:r>
    </w:p>
    <w:p w14:paraId="46B6A005" w14:textId="7030480E" w:rsidR="00222F1E" w:rsidRPr="001B08DC" w:rsidRDefault="00222F1E">
      <w:pPr>
        <w:rPr>
          <w:rFonts w:ascii="微軟正黑體" w:eastAsiaTheme="minorEastAsia" w:hAnsi="微軟正黑體"/>
          <w:lang w:val="en-GB" w:eastAsia="zh-TW"/>
        </w:rPr>
      </w:pPr>
    </w:p>
    <w:p w14:paraId="6725C7AA" w14:textId="07493800" w:rsidR="00222F1E" w:rsidRPr="001B08DC" w:rsidRDefault="00121740">
      <w:pPr>
        <w:rPr>
          <w:rFonts w:ascii="微軟正黑體" w:eastAsiaTheme="minorEastAsia" w:hAnsi="微軟正黑體"/>
          <w:lang w:val="en-GB" w:eastAsia="zh-TW"/>
        </w:rPr>
      </w:pPr>
      <w:r w:rsidRPr="001B08DC">
        <w:rPr>
          <w:rFonts w:ascii="新細明體" w:eastAsia="新細明體" w:hAnsi="新細明體"/>
          <w:b/>
          <w:noProof/>
          <w:color w:val="000000"/>
        </w:rPr>
        <mc:AlternateContent>
          <mc:Choice Requires="wps">
            <w:drawing>
              <wp:anchor distT="0" distB="0" distL="114300" distR="114300" simplePos="0" relativeHeight="251631104" behindDoc="0" locked="0" layoutInCell="1" allowOverlap="1" wp14:anchorId="3BB32055" wp14:editId="76BCC19A">
                <wp:simplePos x="0" y="0"/>
                <wp:positionH relativeFrom="column">
                  <wp:posOffset>3124005</wp:posOffset>
                </wp:positionH>
                <wp:positionV relativeFrom="paragraph">
                  <wp:posOffset>229675</wp:posOffset>
                </wp:positionV>
                <wp:extent cx="1068070" cy="298450"/>
                <wp:effectExtent l="4445" t="4445" r="13335" b="20955"/>
                <wp:wrapNone/>
                <wp:docPr id="2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 cy="298450"/>
                        </a:xfrm>
                        <a:prstGeom prst="rect">
                          <a:avLst/>
                        </a:prstGeom>
                        <a:solidFill>
                          <a:srgbClr val="FFFFFF"/>
                        </a:solidFill>
                        <a:ln w="9525">
                          <a:solidFill>
                            <a:srgbClr val="000000"/>
                          </a:solidFill>
                          <a:miter lim="800000"/>
                        </a:ln>
                      </wps:spPr>
                      <wps:txbx>
                        <w:txbxContent>
                          <w:p w14:paraId="773145FA" w14:textId="330D8099" w:rsidR="000B28C8" w:rsidRPr="00121740" w:rsidRDefault="000B28C8">
                            <w:pPr>
                              <w:jc w:val="center"/>
                              <w:rPr>
                                <w:rFonts w:eastAsia="微軟正黑體"/>
                                <w:lang w:eastAsia="zh-TW"/>
                              </w:rPr>
                            </w:pPr>
                            <w:r w:rsidRPr="00121740">
                              <w:t>Shuk M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B32055" id="_x0000_s1116" type="#_x0000_t202" style="position:absolute;margin-left:246pt;margin-top:18.1pt;width:84.1pt;height:23.5pt;z-index:2516311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">
                <v:textbox style="mso-fit-shape-to-text:t">
                  <w:txbxContent>
                    <w:p w14:paraId="773145FA" w14:textId="330D8099" w:rsidR="000B28C8" w:rsidRPr="00121740" w:rsidRDefault="000B28C8">
                      <w:pPr>
                        <w:jc w:val="center"/>
                        <w:rPr>
                          <w:rFonts w:eastAsia="微軟正黑體"/>
                          <w:lang w:eastAsia="zh-TW"/>
                        </w:rPr>
                      </w:pPr>
                      <w:proofErr w:type="spellStart"/>
                      <w:r w:rsidRPr="00121740">
                        <w:t>Shuk</w:t>
                      </w:r>
                      <w:proofErr w:type="spellEnd"/>
                      <w:r w:rsidRPr="00121740">
                        <w:t xml:space="preserve"> Man</w:t>
                      </w:r>
                    </w:p>
                  </w:txbxContent>
                </v:textbox>
              </v:shape>
            </w:pict>
          </mc:Fallback>
        </mc:AlternateContent>
      </w:r>
    </w:p>
    <w:p w14:paraId="2F69BB85" w14:textId="77777777" w:rsidR="00222F1E" w:rsidRPr="001B08DC" w:rsidRDefault="00222F1E">
      <w:pPr>
        <w:rPr>
          <w:rFonts w:ascii="微軟正黑體" w:eastAsiaTheme="minorEastAsia" w:hAnsi="微軟正黑體"/>
          <w:lang w:val="en-GB" w:eastAsia="zh-TW"/>
        </w:rPr>
      </w:pPr>
    </w:p>
    <w:p w14:paraId="064BB357" w14:textId="35162ADA" w:rsidR="00222F1E" w:rsidRPr="001B08DC" w:rsidRDefault="00121740">
      <w:pPr>
        <w:spacing w:after="200" w:line="276" w:lineRule="auto"/>
        <w:rPr>
          <w:rFonts w:ascii="微軟正黑體" w:eastAsiaTheme="minorEastAsia" w:hAnsi="微軟正黑體"/>
          <w:lang w:val="en-GB" w:eastAsia="zh-TW"/>
        </w:rPr>
      </w:pPr>
      <w:r w:rsidRPr="001B08DC">
        <w:rPr>
          <w:rFonts w:ascii="新細明體" w:eastAsia="新細明體" w:hAnsi="新細明體"/>
          <w:b/>
          <w:noProof/>
          <w:color w:val="000000"/>
        </w:rPr>
        <mc:AlternateContent>
          <mc:Choice Requires="wps">
            <w:drawing>
              <wp:anchor distT="0" distB="0" distL="114300" distR="114300" simplePos="0" relativeHeight="251617792" behindDoc="0" locked="0" layoutInCell="1" allowOverlap="1" wp14:anchorId="3DFC0284" wp14:editId="425C1AAB">
                <wp:simplePos x="0" y="0"/>
                <wp:positionH relativeFrom="column">
                  <wp:posOffset>1333988</wp:posOffset>
                </wp:positionH>
                <wp:positionV relativeFrom="paragraph">
                  <wp:posOffset>5117123</wp:posOffset>
                </wp:positionV>
                <wp:extent cx="782320" cy="298450"/>
                <wp:effectExtent l="5080" t="4445" r="12700" b="20955"/>
                <wp:wrapNone/>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320" cy="298450"/>
                        </a:xfrm>
                        <a:prstGeom prst="rect">
                          <a:avLst/>
                        </a:prstGeom>
                        <a:solidFill>
                          <a:srgbClr val="FFFFFF"/>
                        </a:solidFill>
                        <a:ln w="9525">
                          <a:solidFill>
                            <a:srgbClr val="000000"/>
                          </a:solidFill>
                          <a:miter lim="800000"/>
                        </a:ln>
                      </wps:spPr>
                      <wps:txbx>
                        <w:txbxContent>
                          <w:p w14:paraId="6B091BC9" w14:textId="280B4301" w:rsidR="000B28C8" w:rsidRPr="00121740" w:rsidRDefault="000B28C8">
                            <w:pPr>
                              <w:jc w:val="center"/>
                              <w:rPr>
                                <w:rFonts w:eastAsia="微軟正黑體"/>
                                <w:lang w:eastAsia="zh-TW"/>
                              </w:rPr>
                            </w:pPr>
                            <w:r w:rsidRPr="00121740">
                              <w:rPr>
                                <w:color w:val="000000" w:themeColor="text1"/>
                              </w:rPr>
                              <w:t>Sze Wa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FC0284" id="_x0000_s1117" type="#_x0000_t202" style="position:absolute;margin-left:105.05pt;margin-top:402.9pt;width:61.6pt;height:23.5pt;z-index:251617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">
                <v:textbox style="mso-fit-shape-to-text:t">
                  <w:txbxContent>
                    <w:p w14:paraId="6B091BC9" w14:textId="280B4301" w:rsidR="000B28C8" w:rsidRPr="00121740" w:rsidRDefault="000B28C8">
                      <w:pPr>
                        <w:jc w:val="center"/>
                        <w:rPr>
                          <w:rFonts w:eastAsia="微軟正黑體"/>
                          <w:lang w:eastAsia="zh-TW"/>
                        </w:rPr>
                      </w:pPr>
                      <w:r w:rsidRPr="00121740">
                        <w:rPr>
                          <w:color w:val="000000" w:themeColor="text1"/>
                        </w:rPr>
                        <w:t>Sze Wan</w:t>
                      </w:r>
                    </w:p>
                  </w:txbxContent>
                </v:textbox>
              </v:shape>
            </w:pict>
          </mc:Fallback>
        </mc:AlternateContent>
      </w:r>
      <w:r w:rsidRPr="001B08DC">
        <w:rPr>
          <w:rFonts w:ascii="新細明體" w:eastAsia="新細明體" w:hAnsi="新細明體"/>
          <w:b/>
          <w:noProof/>
          <w:color w:val="000000"/>
        </w:rPr>
        <mc:AlternateContent>
          <mc:Choice Requires="wps">
            <w:drawing>
              <wp:anchor distT="0" distB="0" distL="114300" distR="114300" simplePos="0" relativeHeight="251554304" behindDoc="0" locked="0" layoutInCell="1" allowOverlap="1" wp14:anchorId="6649BD59" wp14:editId="6277F759">
                <wp:simplePos x="0" y="0"/>
                <wp:positionH relativeFrom="column">
                  <wp:posOffset>1710153</wp:posOffset>
                </wp:positionH>
                <wp:positionV relativeFrom="paragraph">
                  <wp:posOffset>2588797</wp:posOffset>
                </wp:positionV>
                <wp:extent cx="1068070" cy="298450"/>
                <wp:effectExtent l="4445" t="4445" r="13335" b="20955"/>
                <wp:wrapNone/>
                <wp:docPr id="2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070" cy="298450"/>
                        </a:xfrm>
                        <a:prstGeom prst="rect">
                          <a:avLst/>
                        </a:prstGeom>
                        <a:solidFill>
                          <a:srgbClr val="FFFFFF"/>
                        </a:solidFill>
                        <a:ln w="9525">
                          <a:solidFill>
                            <a:srgbClr val="000000"/>
                          </a:solidFill>
                          <a:miter lim="800000"/>
                        </a:ln>
                      </wps:spPr>
                      <wps:txbx>
                        <w:txbxContent>
                          <w:p w14:paraId="7B6652B6" w14:textId="15C3F520" w:rsidR="000B28C8" w:rsidRPr="00121740" w:rsidRDefault="000B28C8">
                            <w:pPr>
                              <w:jc w:val="center"/>
                            </w:pPr>
                            <w:r w:rsidRPr="00121740">
                              <w:t>Ming Wah</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49BD59" id="_x0000_s1118" type="#_x0000_t202" style="position:absolute;margin-left:134.65pt;margin-top:203.85pt;width:84.1pt;height:23.5pt;z-index:251554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">
                <v:textbox style="mso-fit-shape-to-text:t">
                  <w:txbxContent>
                    <w:p w14:paraId="7B6652B6" w14:textId="15C3F520" w:rsidR="000B28C8" w:rsidRPr="00121740" w:rsidRDefault="000B28C8">
                      <w:pPr>
                        <w:jc w:val="center"/>
                      </w:pPr>
                      <w:r w:rsidRPr="00121740">
                        <w:t>Ming Wah</w:t>
                      </w:r>
                    </w:p>
                  </w:txbxContent>
                </v:textbox>
              </v:shape>
            </w:pict>
          </mc:Fallback>
        </mc:AlternateContent>
      </w:r>
      <w:r w:rsidRPr="001B08DC">
        <w:rPr>
          <w:rFonts w:ascii="新細明體" w:eastAsia="新細明體" w:hAnsi="新細明體"/>
          <w:b/>
          <w:noProof/>
          <w:color w:val="000000"/>
        </w:rPr>
        <mc:AlternateContent>
          <mc:Choice Requires="wps">
            <w:drawing>
              <wp:anchor distT="0" distB="0" distL="114300" distR="114300" simplePos="0" relativeHeight="251545088" behindDoc="0" locked="0" layoutInCell="1" allowOverlap="1" wp14:anchorId="04320D33" wp14:editId="2F58FA62">
                <wp:simplePos x="0" y="0"/>
                <wp:positionH relativeFrom="column">
                  <wp:posOffset>3875747</wp:posOffset>
                </wp:positionH>
                <wp:positionV relativeFrom="paragraph">
                  <wp:posOffset>3582915</wp:posOffset>
                </wp:positionV>
                <wp:extent cx="829945" cy="298450"/>
                <wp:effectExtent l="4445" t="5080" r="22860" b="20320"/>
                <wp:wrapNone/>
                <wp:docPr id="2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945" cy="298450"/>
                        </a:xfrm>
                        <a:prstGeom prst="rect">
                          <a:avLst/>
                        </a:prstGeom>
                        <a:solidFill>
                          <a:srgbClr val="FFFFFF"/>
                        </a:solidFill>
                        <a:ln w="9525">
                          <a:solidFill>
                            <a:srgbClr val="000000"/>
                          </a:solidFill>
                          <a:miter lim="800000"/>
                        </a:ln>
                      </wps:spPr>
                      <wps:txbx>
                        <w:txbxContent>
                          <w:p w14:paraId="46E5043F" w14:textId="53163389" w:rsidR="000B28C8" w:rsidRPr="00121740" w:rsidRDefault="000B28C8">
                            <w:pPr>
                              <w:jc w:val="center"/>
                            </w:pPr>
                            <w:r w:rsidRPr="00121740">
                              <w:t>Mei Wai</w:t>
                            </w:r>
                          </w:p>
                        </w:txbxContent>
                      </wps:txbx>
                      <wps:bodyPr rot="0" vert="horz" wrap="square" lIns="91440" tIns="45720" rIns="91440" bIns="45720" anchor="t" anchorCtr="0">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320D33" id="_x0000_s1119" type="#_x0000_t202" style="position:absolute;margin-left:305.2pt;margin-top:282.1pt;width:65.35pt;height:23.5pt;z-index:25154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">
                <v:textbox style="mso-fit-shape-to-text:t">
                  <w:txbxContent>
                    <w:p w14:paraId="46E5043F" w14:textId="53163389" w:rsidR="000B28C8" w:rsidRPr="00121740" w:rsidRDefault="000B28C8">
                      <w:pPr>
                        <w:jc w:val="center"/>
                      </w:pPr>
                      <w:r w:rsidRPr="00121740">
                        <w:t>Mei Wai</w:t>
                      </w:r>
                    </w:p>
                  </w:txbxContent>
                </v:textbox>
              </v:shape>
            </w:pict>
          </mc:Fallback>
        </mc:AlternateContent>
      </w:r>
      <w:r w:rsidRPr="001B08DC">
        <w:rPr>
          <w:rFonts w:ascii="新細明體" w:eastAsia="新細明體" w:hAnsi="新細明體"/>
          <w:b/>
          <w:noProof/>
          <w:color w:val="000000"/>
        </w:rPr>
        <mc:AlternateContent>
          <mc:Choice Requires="wps">
            <w:drawing>
              <wp:anchor distT="0" distB="0" distL="114300" distR="114300" simplePos="0" relativeHeight="251596288" behindDoc="0" locked="0" layoutInCell="1" allowOverlap="1" wp14:anchorId="4732E3F2" wp14:editId="038A4E68">
                <wp:simplePos x="0" y="0"/>
                <wp:positionH relativeFrom="column">
                  <wp:posOffset>871709</wp:posOffset>
                </wp:positionH>
                <wp:positionV relativeFrom="paragraph">
                  <wp:posOffset>7620</wp:posOffset>
                </wp:positionV>
                <wp:extent cx="1137920" cy="298450"/>
                <wp:effectExtent l="4445" t="4445" r="19685" b="20955"/>
                <wp:wrapNone/>
                <wp:docPr id="2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920" cy="298450"/>
                        </a:xfrm>
                        <a:prstGeom prst="rect">
                          <a:avLst/>
                        </a:prstGeom>
                        <a:solidFill>
                          <a:srgbClr val="FFFFFF"/>
                        </a:solidFill>
                        <a:ln w="9525">
                          <a:solidFill>
                            <a:srgbClr val="000000"/>
                          </a:solidFill>
                          <a:miter lim="800000"/>
                        </a:ln>
                      </wps:spPr>
                      <wps:txbx>
                        <w:txbxContent>
                          <w:p w14:paraId="135FDCFA" w14:textId="199F84C0" w:rsidR="000B28C8" w:rsidRPr="00121740" w:rsidRDefault="000B28C8">
                            <w:pPr>
                              <w:jc w:val="center"/>
                              <w:rPr>
                                <w:rFonts w:eastAsia="微軟正黑體"/>
                              </w:rPr>
                            </w:pPr>
                            <w:r w:rsidRPr="00121740">
                              <w:t>Kwok Keu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32E3F2" id="_x0000_s1120" type="#_x0000_t202" style="position:absolute;margin-left:68.65pt;margin-top:.6pt;width:89.6pt;height:23.5pt;z-index:251596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">
                <v:textbox style="mso-fit-shape-to-text:t">
                  <w:txbxContent>
                    <w:p w14:paraId="135FDCFA" w14:textId="199F84C0" w:rsidR="000B28C8" w:rsidRPr="00121740" w:rsidRDefault="000B28C8">
                      <w:pPr>
                        <w:jc w:val="center"/>
                        <w:rPr>
                          <w:rFonts w:eastAsia="微軟正黑體"/>
                        </w:rPr>
                      </w:pPr>
                      <w:r w:rsidRPr="00121740">
                        <w:t>Kwok Keung</w:t>
                      </w:r>
                    </w:p>
                  </w:txbxContent>
                </v:textbox>
              </v:shape>
            </w:pict>
          </mc:Fallback>
        </mc:AlternateContent>
      </w:r>
      <w:r w:rsidR="008A7393" w:rsidRPr="001B08DC">
        <w:rPr>
          <w:rFonts w:ascii="微軟正黑體" w:hAnsi="微軟正黑體"/>
          <w:noProof/>
        </w:rPr>
        <mc:AlternateContent>
          <mc:Choice Requires="wps">
            <w:drawing>
              <wp:anchor distT="0" distB="0" distL="114300" distR="114300" simplePos="0" relativeHeight="251619840" behindDoc="0" locked="0" layoutInCell="1" allowOverlap="1" wp14:anchorId="1B337281" wp14:editId="6BEEA639">
                <wp:simplePos x="0" y="0"/>
                <wp:positionH relativeFrom="column">
                  <wp:posOffset>3254375</wp:posOffset>
                </wp:positionH>
                <wp:positionV relativeFrom="paragraph">
                  <wp:posOffset>340360</wp:posOffset>
                </wp:positionV>
                <wp:extent cx="2435225" cy="1952625"/>
                <wp:effectExtent l="19050" t="19050" r="41275" b="466725"/>
                <wp:wrapNone/>
                <wp:docPr id="125" name="語音泡泡: 橢圓形 125"/>
                <wp:cNvGraphicFramePr/>
                <a:graphic xmlns:a="http://schemas.openxmlformats.org/drawingml/2006/main">
                  <a:graphicData uri="http://schemas.microsoft.com/office/word/2010/wordprocessingShape">
                    <wps:wsp>
                      <wps:cNvSpPr/>
                      <wps:spPr>
                        <a:xfrm>
                          <a:off x="0" y="0"/>
                          <a:ext cx="2435225" cy="1952625"/>
                        </a:xfrm>
                        <a:prstGeom prst="wedgeEllipseCallout">
                          <a:avLst>
                            <a:gd name="adj1" fmla="val -2853"/>
                            <a:gd name="adj2" fmla="val 71535"/>
                          </a:avLst>
                        </a:prstGeom>
                        <a:solidFill>
                          <a:sysClr val="window" lastClr="FFFFFF"/>
                        </a:solidFill>
                        <a:ln w="25400" cap="flat" cmpd="sng" algn="ctr">
                          <a:solidFill>
                            <a:srgbClr val="9BBB59"/>
                          </a:solidFill>
                          <a:prstDash val="solid"/>
                        </a:ln>
                        <a:effectLst/>
                      </wps:spPr>
                      <wps:txbx>
                        <w:txbxContent>
                          <w:p w14:paraId="104F3C55" w14:textId="331CE225" w:rsidR="000B28C8" w:rsidRDefault="000B28C8">
                            <w:pPr>
                              <w:jc w:val="both"/>
                              <w:rPr>
                                <w:rFonts w:eastAsia="微軟正黑體"/>
                                <w:color w:val="000000" w:themeColor="text1"/>
                                <w:lang w:eastAsia="zh-TW"/>
                              </w:rPr>
                            </w:pPr>
                            <w:r>
                              <w:rPr>
                                <w:rFonts w:eastAsia="微軟正黑體"/>
                                <w:color w:val="000000" w:themeColor="text1"/>
                                <w:lang w:eastAsia="zh-TW"/>
                              </w:rPr>
                              <w:t>4.</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When I went to school this morning, I found that I had forgotten my wallet again. I</w:t>
                            </w:r>
                            <w:r>
                              <w:rPr>
                                <w:color w:val="000000" w:themeColor="text1"/>
                              </w:rPr>
                              <w:t>’</w:t>
                            </w:r>
                            <w:r>
                              <w:rPr>
                                <w:rFonts w:eastAsia="微軟正黑體"/>
                                <w:color w:val="000000" w:themeColor="text1"/>
                                <w:lang w:eastAsia="zh-TW"/>
                              </w:rPr>
                              <w:t>m very angry at myself for being so careless all the ti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337281" id="語音泡泡: 橢圓形 125" o:spid="_x0000_s1121" type="#_x0000_t63" style="position:absolute;margin-left:256.25pt;margin-top:26.8pt;width:191.75pt;height:153.75pt;z-index:251619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" adj="10184,26252" fillcolor="window" strokecolor="#9bbb59" strokeweight="2pt">
                <v:textbox>
                  <w:txbxContent>
                    <w:p w14:paraId="104F3C55" w14:textId="331CE225" w:rsidR="000B28C8" w:rsidRDefault="000B28C8">
                      <w:pPr>
                        <w:jc w:val="both"/>
                        <w:rPr>
                          <w:rFonts w:eastAsia="微軟正黑體"/>
                          <w:color w:val="000000" w:themeColor="text1"/>
                          <w:lang w:eastAsia="zh-TW"/>
                        </w:rPr>
                      </w:pPr>
                      <w:r>
                        <w:rPr>
                          <w:rFonts w:eastAsia="微軟正黑體"/>
                          <w:color w:val="000000" w:themeColor="text1"/>
                          <w:lang w:eastAsia="zh-TW"/>
                        </w:rPr>
                        <w:t>4.</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When I went to school this morning, I found that I had forgotten my wallet again. I</w:t>
                      </w:r>
                      <w:r>
                        <w:rPr>
                          <w:color w:val="000000" w:themeColor="text1"/>
                        </w:rPr>
                        <w:t>’</w:t>
                      </w:r>
                      <w:r>
                        <w:rPr>
                          <w:rFonts w:eastAsia="微軟正黑體"/>
                          <w:color w:val="000000" w:themeColor="text1"/>
                          <w:lang w:eastAsia="zh-TW"/>
                        </w:rPr>
                        <w:t>m very angry at myself for being so careless all the time.</w:t>
                      </w:r>
                    </w:p>
                  </w:txbxContent>
                </v:textbox>
              </v:shape>
            </w:pict>
          </mc:Fallback>
        </mc:AlternateContent>
      </w:r>
      <w:r w:rsidR="008A7393" w:rsidRPr="001B08DC">
        <w:rPr>
          <w:rFonts w:ascii="微軟正黑體" w:hAnsi="微軟正黑體"/>
          <w:noProof/>
        </w:rPr>
        <mc:AlternateContent>
          <mc:Choice Requires="wps">
            <w:drawing>
              <wp:anchor distT="0" distB="0" distL="114300" distR="114300" simplePos="0" relativeHeight="251543040" behindDoc="0" locked="0" layoutInCell="1" allowOverlap="1" wp14:anchorId="1ADA4C86" wp14:editId="3D6BCC9F">
                <wp:simplePos x="0" y="0"/>
                <wp:positionH relativeFrom="column">
                  <wp:posOffset>-137160</wp:posOffset>
                </wp:positionH>
                <wp:positionV relativeFrom="paragraph">
                  <wp:posOffset>482600</wp:posOffset>
                </wp:positionV>
                <wp:extent cx="2867660" cy="1739900"/>
                <wp:effectExtent l="13335" t="12700" r="14605" b="190500"/>
                <wp:wrapNone/>
                <wp:docPr id="121" name="語音泡泡: 橢圓形 121"/>
                <wp:cNvGraphicFramePr/>
                <a:graphic xmlns:a="http://schemas.openxmlformats.org/drawingml/2006/main">
                  <a:graphicData uri="http://schemas.microsoft.com/office/word/2010/wordprocessingShape">
                    <wps:wsp>
                      <wps:cNvSpPr/>
                      <wps:spPr>
                        <a:xfrm>
                          <a:off x="0" y="0"/>
                          <a:ext cx="2867660" cy="1739900"/>
                        </a:xfrm>
                        <a:prstGeom prst="wedgeEllipseCallout">
                          <a:avLst>
                            <a:gd name="adj1" fmla="val 40577"/>
                            <a:gd name="adj2" fmla="val 59304"/>
                          </a:avLst>
                        </a:prstGeom>
                        <a:solidFill>
                          <a:sysClr val="window" lastClr="FFFFFF"/>
                        </a:solidFill>
                        <a:ln w="25400" cap="flat" cmpd="sng" algn="ctr">
                          <a:solidFill>
                            <a:srgbClr val="C0504D"/>
                          </a:solidFill>
                          <a:prstDash val="solid"/>
                        </a:ln>
                        <a:effectLst/>
                      </wps:spPr>
                      <wps:txbx>
                        <w:txbxContent>
                          <w:p w14:paraId="4DE444ED" w14:textId="77777777" w:rsidR="000B28C8" w:rsidRDefault="000B28C8">
                            <w:pPr>
                              <w:jc w:val="both"/>
                              <w:rPr>
                                <w:rFonts w:eastAsia="微軟正黑體"/>
                                <w:color w:val="000000" w:themeColor="text1"/>
                                <w:lang w:eastAsia="zh-TW"/>
                              </w:rPr>
                            </w:pPr>
                            <w:r>
                              <w:rPr>
                                <w:rFonts w:eastAsia="微軟正黑體"/>
                                <w:color w:val="000000" w:themeColor="text1"/>
                                <w:lang w:eastAsia="zh-TW"/>
                              </w:rPr>
                              <w:t>3.</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hairstyle </w:t>
                            </w:r>
                            <w:r>
                              <w:rPr>
                                <w:color w:val="000000" w:themeColor="text1"/>
                              </w:rPr>
                              <w:t xml:space="preserve">was </w:t>
                            </w:r>
                            <w:r>
                              <w:rPr>
                                <w:rFonts w:eastAsia="微軟正黑體"/>
                                <w:color w:val="000000" w:themeColor="text1"/>
                                <w:lang w:eastAsia="zh-TW"/>
                              </w:rPr>
                              <w:t xml:space="preserve">recommended by many internet celebrities. I always </w:t>
                            </w:r>
                            <w:r>
                              <w:rPr>
                                <w:rFonts w:eastAsia="微軟正黑體" w:hint="eastAsia"/>
                                <w:color w:val="000000" w:themeColor="text1"/>
                                <w:lang w:eastAsia="zh-TW"/>
                              </w:rPr>
                              <w:t>feel that while walking on the street, many people cast envious eyes on 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DA4C86" id="語音泡泡: 橢圓形 121" o:spid="_x0000_s1122" type="#_x0000_t63" style="position:absolute;margin-left:-10.8pt;margin-top:38pt;width:225.8pt;height:137pt;z-index:25154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" adj="19565,23610" fillcolor="window" strokecolor="#c0504d" strokeweight="2pt">
                <v:textbox>
                  <w:txbxContent>
                    <w:p w14:paraId="4DE444ED" w14:textId="77777777" w:rsidR="000B28C8" w:rsidRDefault="000B28C8">
                      <w:pPr>
                        <w:jc w:val="both"/>
                        <w:rPr>
                          <w:rFonts w:eastAsia="微軟正黑體"/>
                          <w:color w:val="000000" w:themeColor="text1"/>
                          <w:lang w:eastAsia="zh-TW"/>
                        </w:rPr>
                      </w:pPr>
                      <w:r>
                        <w:rPr>
                          <w:rFonts w:eastAsia="微軟正黑體"/>
                          <w:color w:val="000000" w:themeColor="text1"/>
                          <w:lang w:eastAsia="zh-TW"/>
                        </w:rPr>
                        <w:t>3.</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hairstyle </w:t>
                      </w:r>
                      <w:r>
                        <w:rPr>
                          <w:color w:val="000000" w:themeColor="text1"/>
                        </w:rPr>
                        <w:t xml:space="preserve">was </w:t>
                      </w:r>
                      <w:r>
                        <w:rPr>
                          <w:rFonts w:eastAsia="微軟正黑體"/>
                          <w:color w:val="000000" w:themeColor="text1"/>
                          <w:lang w:eastAsia="zh-TW"/>
                        </w:rPr>
                        <w:t xml:space="preserve">recommended by many internet celebrities. I always </w:t>
                      </w:r>
                      <w:r>
                        <w:rPr>
                          <w:rFonts w:eastAsia="微軟正黑體" w:hint="eastAsia"/>
                          <w:color w:val="000000" w:themeColor="text1"/>
                          <w:lang w:eastAsia="zh-TW"/>
                        </w:rPr>
                        <w:t>feel that while walking on the street, many people cast envious eyes on me.</w:t>
                      </w:r>
                    </w:p>
                  </w:txbxContent>
                </v:textbox>
              </v:shape>
            </w:pict>
          </mc:Fallback>
        </mc:AlternateContent>
      </w:r>
      <w:r w:rsidR="008A7393" w:rsidRPr="001B08DC">
        <w:rPr>
          <w:noProof/>
        </w:rPr>
        <w:drawing>
          <wp:anchor distT="0" distB="0" distL="114300" distR="114300" simplePos="0" relativeHeight="251613696" behindDoc="0" locked="0" layoutInCell="1" allowOverlap="1" wp14:anchorId="1A8D10CA" wp14:editId="6B95C999">
            <wp:simplePos x="0" y="0"/>
            <wp:positionH relativeFrom="column">
              <wp:posOffset>2787650</wp:posOffset>
            </wp:positionH>
            <wp:positionV relativeFrom="paragraph">
              <wp:posOffset>2219960</wp:posOffset>
            </wp:positionV>
            <wp:extent cx="561340" cy="1419225"/>
            <wp:effectExtent l="0" t="0" r="0" b="3175"/>
            <wp:wrapNone/>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a:picLocks noChangeAspect="1"/>
                    </pic:cNvPicPr>
                  </pic:nvPicPr>
                  <pic:blipFill>
                    <a:blip r:embed="rId106" cstate="screen"/>
                    <a:stretch>
                      <a:fillRect/>
                    </a:stretch>
                  </pic:blipFill>
                  <pic:spPr>
                    <a:xfrm>
                      <a:off x="0" y="0"/>
                      <a:ext cx="561340" cy="1419324"/>
                    </a:xfrm>
                    <a:prstGeom prst="rect">
                      <a:avLst/>
                    </a:prstGeom>
                    <a:ln>
                      <a:noFill/>
                    </a:ln>
                  </pic:spPr>
                </pic:pic>
              </a:graphicData>
            </a:graphic>
          </wp:anchor>
        </w:drawing>
      </w:r>
      <w:r w:rsidR="008A7393" w:rsidRPr="001B08DC">
        <w:rPr>
          <w:noProof/>
        </w:rPr>
        <w:drawing>
          <wp:anchor distT="0" distB="0" distL="114300" distR="114300" simplePos="0" relativeHeight="251542016" behindDoc="0" locked="0" layoutInCell="1" allowOverlap="1" wp14:anchorId="4AC093D9" wp14:editId="6C63EA9D">
            <wp:simplePos x="0" y="0"/>
            <wp:positionH relativeFrom="column">
              <wp:posOffset>4677410</wp:posOffset>
            </wp:positionH>
            <wp:positionV relativeFrom="paragraph">
              <wp:posOffset>2592070</wp:posOffset>
            </wp:positionV>
            <wp:extent cx="452120" cy="1470660"/>
            <wp:effectExtent l="0" t="0" r="5080" b="2540"/>
            <wp:wrapNone/>
            <wp:docPr id="232" name="圖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圖片 232"/>
                    <pic:cNvPicPr>
                      <a:picLocks noChangeAspect="1"/>
                    </pic:cNvPicPr>
                  </pic:nvPicPr>
                  <pic:blipFill>
                    <a:blip r:embed="rId107" cstate="screen"/>
                    <a:stretch>
                      <a:fillRect/>
                    </a:stretch>
                  </pic:blipFill>
                  <pic:spPr>
                    <a:xfrm>
                      <a:off x="0" y="0"/>
                      <a:ext cx="452120" cy="1470660"/>
                    </a:xfrm>
                    <a:prstGeom prst="rect">
                      <a:avLst/>
                    </a:prstGeom>
                    <a:ln>
                      <a:noFill/>
                    </a:ln>
                  </pic:spPr>
                </pic:pic>
              </a:graphicData>
            </a:graphic>
          </wp:anchor>
        </w:drawing>
      </w:r>
      <w:r w:rsidR="008A7393" w:rsidRPr="001B08DC">
        <w:rPr>
          <w:noProof/>
        </w:rPr>
        <w:drawing>
          <wp:anchor distT="0" distB="0" distL="114300" distR="114300" simplePos="0" relativeHeight="251607552" behindDoc="0" locked="0" layoutInCell="1" allowOverlap="1" wp14:anchorId="42EE1689" wp14:editId="502C88F0">
            <wp:simplePos x="0" y="0"/>
            <wp:positionH relativeFrom="column">
              <wp:posOffset>2124075</wp:posOffset>
            </wp:positionH>
            <wp:positionV relativeFrom="paragraph">
              <wp:posOffset>4084320</wp:posOffset>
            </wp:positionV>
            <wp:extent cx="567690" cy="1393825"/>
            <wp:effectExtent l="0" t="0" r="4445" b="3175"/>
            <wp:wrapNone/>
            <wp:docPr id="243" name="圖片 243"/>
            <wp:cNvGraphicFramePr/>
            <a:graphic xmlns:a="http://schemas.openxmlformats.org/drawingml/2006/main">
              <a:graphicData uri="http://schemas.openxmlformats.org/drawingml/2006/picture">
                <pic:pic xmlns:pic="http://schemas.openxmlformats.org/drawingml/2006/picture">
                  <pic:nvPicPr>
                    <pic:cNvPr id="243" name="圖片 243"/>
                    <pic:cNvPicPr/>
                  </pic:nvPicPr>
                  <pic:blipFill>
                    <a:blip r:embed="rId108" cstate="screen"/>
                    <a:stretch>
                      <a:fillRect/>
                    </a:stretch>
                  </pic:blipFill>
                  <pic:spPr>
                    <a:xfrm>
                      <a:off x="0" y="0"/>
                      <a:ext cx="576286" cy="1415702"/>
                    </a:xfrm>
                    <a:prstGeom prst="rect">
                      <a:avLst/>
                    </a:prstGeom>
                  </pic:spPr>
                </pic:pic>
              </a:graphicData>
            </a:graphic>
          </wp:anchor>
        </w:drawing>
      </w:r>
      <w:r w:rsidR="008A7393" w:rsidRPr="001B08DC">
        <w:rPr>
          <w:rFonts w:ascii="微軟正黑體" w:hAnsi="微軟正黑體"/>
          <w:noProof/>
        </w:rPr>
        <mc:AlternateContent>
          <mc:Choice Requires="wps">
            <w:drawing>
              <wp:anchor distT="0" distB="0" distL="114300" distR="114300" simplePos="0" relativeHeight="251556352" behindDoc="0" locked="0" layoutInCell="1" allowOverlap="1" wp14:anchorId="25149529" wp14:editId="578E3B6C">
                <wp:simplePos x="0" y="0"/>
                <wp:positionH relativeFrom="column">
                  <wp:posOffset>-419100</wp:posOffset>
                </wp:positionH>
                <wp:positionV relativeFrom="paragraph">
                  <wp:posOffset>2794000</wp:posOffset>
                </wp:positionV>
                <wp:extent cx="2495550" cy="2136140"/>
                <wp:effectExtent l="12700" t="12700" r="25400" b="22860"/>
                <wp:wrapNone/>
                <wp:docPr id="20" name="語音泡泡: 橢圓形 121"/>
                <wp:cNvGraphicFramePr/>
                <a:graphic xmlns:a="http://schemas.openxmlformats.org/drawingml/2006/main">
                  <a:graphicData uri="http://schemas.microsoft.com/office/word/2010/wordprocessingShape">
                    <wps:wsp>
                      <wps:cNvSpPr/>
                      <wps:spPr>
                        <a:xfrm>
                          <a:off x="0" y="0"/>
                          <a:ext cx="2495550" cy="2136140"/>
                        </a:xfrm>
                        <a:prstGeom prst="wedgeEllipseCallout">
                          <a:avLst>
                            <a:gd name="adj1" fmla="val 44291"/>
                            <a:gd name="adj2" fmla="val 41295"/>
                          </a:avLst>
                        </a:prstGeom>
                      </wps:spPr>
                      <wps:style>
                        <a:lnRef idx="2">
                          <a:schemeClr val="accent4"/>
                        </a:lnRef>
                        <a:fillRef idx="1">
                          <a:schemeClr val="lt1"/>
                        </a:fillRef>
                        <a:effectRef idx="0">
                          <a:schemeClr val="accent4"/>
                        </a:effectRef>
                        <a:fontRef idx="minor">
                          <a:schemeClr val="dk1"/>
                        </a:fontRef>
                      </wps:style>
                      <wps:txbx>
                        <w:txbxContent>
                          <w:p w14:paraId="0DA4DA24" w14:textId="69DEE367" w:rsidR="000B28C8" w:rsidRDefault="000B28C8">
                            <w:pPr>
                              <w:jc w:val="both"/>
                              <w:rPr>
                                <w:rFonts w:eastAsia="微軟正黑體"/>
                                <w:color w:val="000000" w:themeColor="text1"/>
                                <w:lang w:eastAsia="zh-TW"/>
                              </w:rPr>
                            </w:pPr>
                            <w:r>
                              <w:rPr>
                                <w:rFonts w:eastAsia="微軟正黑體"/>
                                <w:color w:val="000000" w:themeColor="text1"/>
                                <w:lang w:eastAsia="zh-TW"/>
                              </w:rPr>
                              <w:t>5.</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skin tone is not as white as </w:t>
                            </w:r>
                            <w:r w:rsidRPr="00121740">
                              <w:rPr>
                                <w:rFonts w:eastAsia="微軟正黑體"/>
                                <w:color w:val="000000" w:themeColor="text1"/>
                                <w:lang w:eastAsia="zh-TW"/>
                              </w:rPr>
                              <w:t>Tsz Yu’s, and I don</w:t>
                            </w:r>
                            <w:r w:rsidRPr="00121740">
                              <w:rPr>
                                <w:color w:val="000000" w:themeColor="text1"/>
                              </w:rPr>
                              <w:t>’</w:t>
                            </w:r>
                            <w:r w:rsidRPr="00121740">
                              <w:rPr>
                                <w:rFonts w:eastAsia="微軟正黑體"/>
                                <w:color w:val="000000" w:themeColor="text1"/>
                                <w:lang w:eastAsia="zh-TW"/>
                              </w:rPr>
                              <w:t>t have tanned skin tone like Wing Shan</w:t>
                            </w:r>
                            <w:r>
                              <w:rPr>
                                <w:rFonts w:eastAsia="微軟正黑體"/>
                                <w:color w:val="000000" w:themeColor="text1"/>
                                <w:lang w:eastAsia="zh-TW"/>
                              </w:rPr>
                              <w:t>. No wonder I am not as popular as t</w:t>
                            </w:r>
                            <w:r>
                              <w:rPr>
                                <w:rFonts w:hint="eastAsia"/>
                                <w:color w:val="000000" w:themeColor="text1"/>
                              </w:rPr>
                              <w:t>hem</w:t>
                            </w:r>
                            <w:r>
                              <w:rPr>
                                <w:rFonts w:eastAsia="微軟正黑體"/>
                                <w:color w:val="000000" w:themeColor="text1"/>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149529" id="_x0000_s1123" type="#_x0000_t63" style="position:absolute;margin-left:-33pt;margin-top:220pt;width:196.5pt;height:168.2pt;z-index:251556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" adj="20367,19720" fillcolor="white [3201]" strokecolor="#8064a2 [3207]" strokeweight="2pt">
                <v:textbox>
                  <w:txbxContent>
                    <w:p w14:paraId="0DA4DA24" w14:textId="69DEE367" w:rsidR="000B28C8" w:rsidRDefault="000B28C8">
                      <w:pPr>
                        <w:jc w:val="both"/>
                        <w:rPr>
                          <w:rFonts w:eastAsia="微軟正黑體"/>
                          <w:color w:val="000000" w:themeColor="text1"/>
                          <w:lang w:eastAsia="zh-TW"/>
                        </w:rPr>
                      </w:pPr>
                      <w:r>
                        <w:rPr>
                          <w:rFonts w:eastAsia="微軟正黑體"/>
                          <w:color w:val="000000" w:themeColor="text1"/>
                          <w:lang w:eastAsia="zh-TW"/>
                        </w:rPr>
                        <w:t>5.</w:t>
                      </w:r>
                      <w:r>
                        <w:rPr>
                          <w:rFonts w:ascii="微軟正黑體" w:eastAsia="微軟正黑體" w:hAnsi="微軟正黑體" w:hint="eastAsia"/>
                          <w:color w:val="000000" w:themeColor="text1"/>
                          <w:lang w:eastAsia="zh-TW"/>
                        </w:rPr>
                        <w:t xml:space="preserve"> </w:t>
                      </w:r>
                      <w:r>
                        <w:rPr>
                          <w:rFonts w:eastAsia="微軟正黑體"/>
                          <w:color w:val="000000" w:themeColor="text1"/>
                          <w:lang w:eastAsia="zh-TW"/>
                        </w:rPr>
                        <w:t xml:space="preserve">My skin tone is not as white as </w:t>
                      </w:r>
                      <w:r w:rsidRPr="00121740">
                        <w:rPr>
                          <w:rFonts w:eastAsia="微軟正黑體"/>
                          <w:color w:val="000000" w:themeColor="text1"/>
                          <w:lang w:eastAsia="zh-TW"/>
                        </w:rPr>
                        <w:t>Tsz Yu’s, and I don</w:t>
                      </w:r>
                      <w:r w:rsidRPr="00121740">
                        <w:rPr>
                          <w:color w:val="000000" w:themeColor="text1"/>
                        </w:rPr>
                        <w:t>’</w:t>
                      </w:r>
                      <w:r w:rsidRPr="00121740">
                        <w:rPr>
                          <w:rFonts w:eastAsia="微軟正黑體"/>
                          <w:color w:val="000000" w:themeColor="text1"/>
                          <w:lang w:eastAsia="zh-TW"/>
                        </w:rPr>
                        <w:t>t have tanned skin tone like Wing Shan</w:t>
                      </w:r>
                      <w:r>
                        <w:rPr>
                          <w:rFonts w:eastAsia="微軟正黑體"/>
                          <w:color w:val="000000" w:themeColor="text1"/>
                          <w:lang w:eastAsia="zh-TW"/>
                        </w:rPr>
                        <w:t>. No wonder I am not as popular as t</w:t>
                      </w:r>
                      <w:r>
                        <w:rPr>
                          <w:rFonts w:hint="eastAsia"/>
                          <w:color w:val="000000" w:themeColor="text1"/>
                        </w:rPr>
                        <w:t>hem</w:t>
                      </w:r>
                      <w:r>
                        <w:rPr>
                          <w:rFonts w:eastAsia="微軟正黑體"/>
                          <w:color w:val="000000" w:themeColor="text1"/>
                          <w:lang w:eastAsia="zh-TW"/>
                        </w:rPr>
                        <w:t>.</w:t>
                      </w:r>
                    </w:p>
                  </w:txbxContent>
                </v:textbox>
              </v:shape>
            </w:pict>
          </mc:Fallback>
        </mc:AlternateContent>
      </w:r>
      <w:r w:rsidR="008A7393" w:rsidRPr="001B08DC">
        <w:rPr>
          <w:rFonts w:ascii="微軟正黑體" w:eastAsiaTheme="minorEastAsia" w:hAnsi="微軟正黑體"/>
          <w:lang w:val="en-GB" w:eastAsia="zh-TW"/>
        </w:rPr>
        <w:br w:type="page"/>
      </w:r>
    </w:p>
    <w:p w14:paraId="212BB1CD" w14:textId="4526F21D" w:rsidR="00222F1E" w:rsidRPr="001B08DC" w:rsidRDefault="00E33FA3">
      <w:pPr>
        <w:spacing w:line="276" w:lineRule="auto"/>
        <w:jc w:val="both"/>
        <w:rPr>
          <w:lang w:val="en-GB" w:eastAsia="zh-TW"/>
        </w:rPr>
      </w:pPr>
      <w:r w:rsidRPr="001B08DC">
        <w:rPr>
          <w:rFonts w:eastAsiaTheme="minorEastAsia"/>
          <w:lang w:val="en-GB" w:eastAsia="zh-HK"/>
        </w:rPr>
        <w:lastRenderedPageBreak/>
        <w:t xml:space="preserve">How </w:t>
      </w:r>
      <w:r w:rsidR="00F71F65" w:rsidRPr="001B08DC">
        <w:rPr>
          <w:rFonts w:eastAsiaTheme="minorEastAsia"/>
          <w:lang w:val="en-GB" w:eastAsia="zh-HK"/>
        </w:rPr>
        <w:t xml:space="preserve">would </w:t>
      </w:r>
      <w:r w:rsidR="008A7393" w:rsidRPr="001B08DC">
        <w:rPr>
          <w:rFonts w:eastAsiaTheme="minorEastAsia"/>
          <w:lang w:val="en-GB" w:eastAsia="zh-HK"/>
        </w:rPr>
        <w:t>the</w:t>
      </w:r>
      <w:r w:rsidRPr="001B08DC">
        <w:rPr>
          <w:rFonts w:eastAsiaTheme="minorEastAsia"/>
          <w:lang w:val="en-GB" w:eastAsia="zh-HK"/>
        </w:rPr>
        <w:t xml:space="preserve">y evaluate themselves </w:t>
      </w:r>
      <w:r w:rsidR="00F71F65" w:rsidRPr="001B08DC">
        <w:rPr>
          <w:rFonts w:eastAsiaTheme="minorEastAsia"/>
          <w:lang w:val="en-GB" w:eastAsia="zh-HK"/>
        </w:rPr>
        <w:t xml:space="preserve">on </w:t>
      </w:r>
      <w:r w:rsidR="008A7393" w:rsidRPr="001B08DC">
        <w:rPr>
          <w:lang w:val="en-GB"/>
        </w:rPr>
        <w:t xml:space="preserve">the aspects mentioned in </w:t>
      </w:r>
      <w:r w:rsidR="008A7393" w:rsidRPr="001B08DC">
        <w:rPr>
          <w:rFonts w:eastAsiaTheme="minorEastAsia"/>
          <w:lang w:val="en-GB" w:eastAsia="zh-HK"/>
        </w:rPr>
        <w:t>their</w:t>
      </w:r>
      <w:r w:rsidRPr="001B08DC">
        <w:rPr>
          <w:rFonts w:eastAsiaTheme="minorEastAsia"/>
          <w:lang w:val="en-GB" w:eastAsia="zh-HK"/>
        </w:rPr>
        <w:t xml:space="preserve"> self-</w:t>
      </w:r>
      <w:r w:rsidR="00F71F65" w:rsidRPr="001B08DC">
        <w:rPr>
          <w:rFonts w:eastAsiaTheme="minorEastAsia"/>
          <w:lang w:val="en-GB" w:eastAsia="zh-HK"/>
        </w:rPr>
        <w:t>narratives</w:t>
      </w:r>
      <w:r w:rsidR="008A7393" w:rsidRPr="001B08DC">
        <w:rPr>
          <w:rFonts w:eastAsiaTheme="minorEastAsia"/>
          <w:lang w:val="en-GB" w:eastAsia="zh-HK"/>
        </w:rPr>
        <w:t xml:space="preserve">? What </w:t>
      </w:r>
      <w:r w:rsidR="00F71F65" w:rsidRPr="001B08DC">
        <w:rPr>
          <w:rFonts w:eastAsiaTheme="minorEastAsia"/>
          <w:lang w:val="en-GB" w:eastAsia="zh-HK"/>
        </w:rPr>
        <w:t xml:space="preserve">are the </w:t>
      </w:r>
      <w:r w:rsidR="008A7393" w:rsidRPr="001B08DC">
        <w:rPr>
          <w:rFonts w:eastAsiaTheme="minorEastAsia"/>
          <w:lang w:val="en-GB" w:eastAsia="zh-HK"/>
        </w:rPr>
        <w:t>factors affect</w:t>
      </w:r>
      <w:r w:rsidR="00F71F65" w:rsidRPr="001B08DC">
        <w:rPr>
          <w:rFonts w:eastAsiaTheme="minorEastAsia"/>
          <w:lang w:val="en-GB" w:eastAsia="zh-HK"/>
        </w:rPr>
        <w:t>ing</w:t>
      </w:r>
      <w:r w:rsidR="008A7393" w:rsidRPr="001B08DC">
        <w:rPr>
          <w:rFonts w:eastAsiaTheme="minorEastAsia"/>
          <w:lang w:val="en-GB" w:eastAsia="zh-HK"/>
        </w:rPr>
        <w:t xml:space="preserve"> their </w:t>
      </w:r>
      <w:r w:rsidR="008A7393" w:rsidRPr="001B08DC">
        <w:rPr>
          <w:lang w:val="en-GB"/>
        </w:rPr>
        <w:t>self-</w:t>
      </w:r>
      <w:r w:rsidR="008A7393" w:rsidRPr="001B08DC">
        <w:rPr>
          <w:rFonts w:eastAsiaTheme="minorEastAsia"/>
          <w:lang w:val="en-GB" w:eastAsia="zh-HK"/>
        </w:rPr>
        <w:t>evaluation</w:t>
      </w:r>
      <w:r w:rsidR="008A7393" w:rsidRPr="001B08DC">
        <w:rPr>
          <w:lang w:val="en-GB"/>
        </w:rPr>
        <w:t>s</w:t>
      </w:r>
      <w:r w:rsidR="008A7393" w:rsidRPr="001B08DC">
        <w:rPr>
          <w:rFonts w:eastAsiaTheme="minorEastAsia"/>
          <w:lang w:val="en-GB" w:eastAsia="zh-HK"/>
        </w:rPr>
        <w:t xml:space="preserve">? Try to </w:t>
      </w:r>
      <w:r w:rsidR="00F71F65" w:rsidRPr="001B08DC">
        <w:rPr>
          <w:rFonts w:eastAsiaTheme="minorEastAsia"/>
          <w:lang w:val="en-GB" w:eastAsia="zh-HK"/>
        </w:rPr>
        <w:t xml:space="preserve">provide </w:t>
      </w:r>
      <w:r w:rsidR="008A7393" w:rsidRPr="001B08DC">
        <w:rPr>
          <w:rFonts w:eastAsiaTheme="minorEastAsia"/>
          <w:lang w:val="en-GB" w:eastAsia="zh-HK"/>
        </w:rPr>
        <w:t>answer</w:t>
      </w:r>
      <w:r w:rsidR="00F71F65" w:rsidRPr="001B08DC">
        <w:rPr>
          <w:rFonts w:eastAsiaTheme="minorEastAsia"/>
          <w:lang w:val="en-GB" w:eastAsia="zh-HK"/>
        </w:rPr>
        <w:t>s</w:t>
      </w:r>
      <w:r w:rsidR="008A7393" w:rsidRPr="001B08DC">
        <w:rPr>
          <w:rFonts w:eastAsiaTheme="minorEastAsia"/>
          <w:lang w:val="en-GB" w:eastAsia="zh-HK"/>
        </w:rPr>
        <w:t xml:space="preserve"> i</w:t>
      </w:r>
      <w:r w:rsidR="008A7393" w:rsidRPr="001B08DC">
        <w:rPr>
          <w:lang w:val="en-GB"/>
        </w:rPr>
        <w:t xml:space="preserve">n </w:t>
      </w:r>
      <w:r w:rsidR="00F71F65" w:rsidRPr="001B08DC">
        <w:rPr>
          <w:lang w:val="en-GB"/>
        </w:rPr>
        <w:t xml:space="preserve">the </w:t>
      </w:r>
      <w:r w:rsidR="008A7393" w:rsidRPr="001B08DC">
        <w:rPr>
          <w:rFonts w:eastAsiaTheme="minorEastAsia"/>
          <w:lang w:val="en-GB" w:eastAsia="zh-HK"/>
        </w:rPr>
        <w:t xml:space="preserve">appropriate </w:t>
      </w:r>
      <w:r w:rsidR="00F71F65" w:rsidRPr="001B08DC">
        <w:rPr>
          <w:rFonts w:eastAsiaTheme="minorEastAsia"/>
          <w:lang w:val="en-GB" w:eastAsia="zh-HK"/>
        </w:rPr>
        <w:t>boxes</w:t>
      </w:r>
      <w:r w:rsidR="008A7393" w:rsidRPr="001B08DC">
        <w:rPr>
          <w:rFonts w:eastAsiaTheme="minorEastAsia"/>
          <w:lang w:val="en-GB" w:eastAsia="zh-HK"/>
        </w:rPr>
        <w:t>.</w:t>
      </w:r>
    </w:p>
    <w:p w14:paraId="2450CADC" w14:textId="07B18A0E" w:rsidR="00222F1E" w:rsidRPr="001B08DC" w:rsidRDefault="00222F1E">
      <w:pPr>
        <w:rPr>
          <w:rFonts w:ascii="微軟正黑體" w:hAnsi="微軟正黑體"/>
          <w:sz w:val="22"/>
          <w:szCs w:val="22"/>
          <w:lang w:val="en-GB" w:eastAsia="zh-TW"/>
        </w:rPr>
      </w:pPr>
    </w:p>
    <w:tbl>
      <w:tblPr>
        <w:tblStyle w:val="aff3"/>
        <w:tblW w:w="0" w:type="auto"/>
        <w:tblInd w:w="108" w:type="dxa"/>
        <w:tblLook w:val="04A0" w:firstRow="1" w:lastRow="0" w:firstColumn="1" w:lastColumn="0" w:noHBand="0" w:noVBand="1"/>
      </w:tblPr>
      <w:tblGrid>
        <w:gridCol w:w="1924"/>
        <w:gridCol w:w="2358"/>
        <w:gridCol w:w="3827"/>
      </w:tblGrid>
      <w:tr w:rsidR="00222F1E" w:rsidRPr="001B08DC" w14:paraId="50AE2346" w14:textId="77777777" w:rsidTr="77AB996B">
        <w:tc>
          <w:tcPr>
            <w:tcW w:w="1924" w:type="dxa"/>
          </w:tcPr>
          <w:p w14:paraId="4A83150A" w14:textId="77777777" w:rsidR="00222F1E" w:rsidRPr="001B08DC" w:rsidRDefault="008A7393" w:rsidP="00624FA2">
            <w:pPr>
              <w:snapToGrid w:val="0"/>
              <w:spacing w:line="276" w:lineRule="auto"/>
              <w:jc w:val="center"/>
              <w:rPr>
                <w:b/>
                <w:bCs/>
                <w:color w:val="000000"/>
                <w:sz w:val="28"/>
                <w:szCs w:val="36"/>
                <w:lang w:val="en-GB"/>
              </w:rPr>
            </w:pPr>
            <w:r w:rsidRPr="001B08DC">
              <w:rPr>
                <w:rFonts w:eastAsia="微軟正黑體"/>
                <w:b/>
                <w:bCs/>
                <w:color w:val="000000"/>
                <w:sz w:val="28"/>
                <w:szCs w:val="36"/>
                <w:lang w:val="en-GB" w:eastAsia="zh-HK"/>
              </w:rPr>
              <w:br w:type="page"/>
            </w:r>
            <w:r w:rsidRPr="001B08DC">
              <w:rPr>
                <w:b/>
                <w:bCs/>
                <w:color w:val="000000"/>
                <w:sz w:val="28"/>
                <w:szCs w:val="36"/>
                <w:lang w:val="en-GB"/>
              </w:rPr>
              <w:t>Character</w:t>
            </w:r>
          </w:p>
        </w:tc>
        <w:tc>
          <w:tcPr>
            <w:tcW w:w="2358" w:type="dxa"/>
          </w:tcPr>
          <w:p w14:paraId="21CB068A" w14:textId="0EACCAF0" w:rsidR="00222F1E" w:rsidRPr="001B08DC" w:rsidRDefault="008A7393" w:rsidP="00624FA2">
            <w:pPr>
              <w:snapToGrid w:val="0"/>
              <w:spacing w:line="276" w:lineRule="auto"/>
              <w:jc w:val="center"/>
              <w:rPr>
                <w:b/>
                <w:bCs/>
                <w:color w:val="000000"/>
                <w:sz w:val="28"/>
                <w:szCs w:val="36"/>
                <w:lang w:val="en-GB"/>
              </w:rPr>
            </w:pPr>
            <w:r w:rsidRPr="001B08DC">
              <w:rPr>
                <w:b/>
                <w:bCs/>
                <w:color w:val="000000"/>
                <w:sz w:val="28"/>
                <w:szCs w:val="36"/>
                <w:lang w:val="en-GB"/>
              </w:rPr>
              <w:t xml:space="preserve">Self-evaluation on the aspect mentioned in </w:t>
            </w:r>
            <w:r w:rsidR="00E33FA3" w:rsidRPr="001B08DC">
              <w:rPr>
                <w:b/>
                <w:bCs/>
                <w:color w:val="000000"/>
                <w:sz w:val="28"/>
                <w:szCs w:val="36"/>
                <w:lang w:val="en-GB"/>
              </w:rPr>
              <w:t>self-</w:t>
            </w:r>
            <w:r w:rsidR="007B7FFD" w:rsidRPr="001B08DC">
              <w:rPr>
                <w:b/>
                <w:bCs/>
                <w:color w:val="000000"/>
                <w:sz w:val="28"/>
                <w:szCs w:val="36"/>
                <w:lang w:val="en-GB"/>
              </w:rPr>
              <w:t>narrative</w:t>
            </w:r>
            <w:r w:rsidRPr="001B08DC">
              <w:rPr>
                <w:b/>
                <w:bCs/>
                <w:color w:val="000000"/>
                <w:sz w:val="28"/>
                <w:szCs w:val="36"/>
                <w:lang w:val="en-GB"/>
              </w:rPr>
              <w:t>*</w:t>
            </w:r>
          </w:p>
        </w:tc>
        <w:tc>
          <w:tcPr>
            <w:tcW w:w="3827" w:type="dxa"/>
          </w:tcPr>
          <w:p w14:paraId="04C690D0" w14:textId="798BB1A2" w:rsidR="00222F1E" w:rsidRPr="001B08DC" w:rsidRDefault="007B7FFD" w:rsidP="00624FA2">
            <w:pPr>
              <w:snapToGrid w:val="0"/>
              <w:spacing w:line="276" w:lineRule="auto"/>
              <w:jc w:val="center"/>
              <w:rPr>
                <w:rFonts w:ascii="微軟正黑體" w:hAnsi="微軟正黑體"/>
                <w:b/>
                <w:bCs/>
                <w:color w:val="000000"/>
                <w:sz w:val="28"/>
                <w:szCs w:val="28"/>
                <w:lang w:val="en-GB"/>
              </w:rPr>
            </w:pPr>
            <w:r w:rsidRPr="001B08DC">
              <w:rPr>
                <w:b/>
                <w:bCs/>
                <w:sz w:val="28"/>
                <w:szCs w:val="28"/>
                <w:lang w:val="en-GB"/>
              </w:rPr>
              <w:t>F</w:t>
            </w:r>
            <w:r w:rsidR="008A7393" w:rsidRPr="001B08DC">
              <w:rPr>
                <w:b/>
                <w:bCs/>
                <w:sz w:val="28"/>
                <w:szCs w:val="28"/>
                <w:lang w:val="en-GB"/>
              </w:rPr>
              <w:t>a</w:t>
            </w:r>
            <w:r w:rsidR="00716FBB" w:rsidRPr="001B08DC">
              <w:rPr>
                <w:b/>
                <w:bCs/>
                <w:sz w:val="28"/>
                <w:szCs w:val="28"/>
                <w:lang w:val="en-GB"/>
              </w:rPr>
              <w:t>c</w:t>
            </w:r>
            <w:r w:rsidR="008A7393" w:rsidRPr="001B08DC">
              <w:rPr>
                <w:b/>
                <w:bCs/>
                <w:sz w:val="28"/>
                <w:szCs w:val="28"/>
                <w:lang w:val="en-GB"/>
              </w:rPr>
              <w:t>tor</w:t>
            </w:r>
            <w:r w:rsidRPr="001B08DC">
              <w:rPr>
                <w:b/>
                <w:bCs/>
                <w:sz w:val="28"/>
                <w:szCs w:val="28"/>
                <w:lang w:val="en-GB"/>
              </w:rPr>
              <w:t xml:space="preserve"> influencing self-evaluation</w:t>
            </w:r>
          </w:p>
        </w:tc>
      </w:tr>
      <w:tr w:rsidR="00222F1E" w:rsidRPr="001B08DC" w14:paraId="6DCC51DC" w14:textId="77777777" w:rsidTr="77AB996B">
        <w:trPr>
          <w:trHeight w:val="969"/>
        </w:trPr>
        <w:tc>
          <w:tcPr>
            <w:tcW w:w="1924" w:type="dxa"/>
          </w:tcPr>
          <w:p w14:paraId="438C189C" w14:textId="080AE9EA" w:rsidR="00222F1E" w:rsidRPr="001B08DC" w:rsidRDefault="008A7393" w:rsidP="00CC732B">
            <w:pPr>
              <w:pStyle w:val="affc"/>
              <w:numPr>
                <w:ilvl w:val="0"/>
                <w:numId w:val="45"/>
              </w:numPr>
              <w:snapToGrid w:val="0"/>
              <w:spacing w:line="276" w:lineRule="auto"/>
              <w:ind w:leftChars="0"/>
              <w:rPr>
                <w:rFonts w:eastAsia="微軟正黑體"/>
                <w:b/>
                <w:bCs/>
                <w:color w:val="000000"/>
                <w:lang w:val="en-GB" w:eastAsia="zh-TW"/>
              </w:rPr>
            </w:pPr>
            <w:r w:rsidRPr="001B08DC">
              <w:rPr>
                <w:rFonts w:eastAsia="微軟正黑體"/>
                <w:color w:val="000000"/>
                <w:lang w:val="en-GB" w:eastAsia="zh-HK"/>
              </w:rPr>
              <w:t>Kwok</w:t>
            </w:r>
            <w:r w:rsidR="00716FBB" w:rsidRPr="001B08DC">
              <w:rPr>
                <w:rFonts w:eastAsia="微軟正黑體"/>
                <w:color w:val="000000"/>
                <w:lang w:val="en-GB" w:eastAsia="zh-HK"/>
              </w:rPr>
              <w:t xml:space="preserve"> K</w:t>
            </w:r>
            <w:r w:rsidRPr="001B08DC">
              <w:rPr>
                <w:rFonts w:eastAsia="微軟正黑體"/>
                <w:color w:val="000000"/>
                <w:lang w:val="en-GB" w:eastAsia="zh-HK"/>
              </w:rPr>
              <w:t>eung</w:t>
            </w:r>
          </w:p>
          <w:p w14:paraId="7098ECE3" w14:textId="25BC6870" w:rsidR="00222F1E" w:rsidRPr="001B08DC" w:rsidRDefault="00121740">
            <w:pPr>
              <w:pStyle w:val="affc"/>
              <w:snapToGrid w:val="0"/>
              <w:spacing w:line="276" w:lineRule="auto"/>
              <w:ind w:leftChars="0" w:left="360"/>
              <w:rPr>
                <w:rFonts w:eastAsia="微軟正黑體"/>
                <w:b/>
                <w:bCs/>
                <w:color w:val="000000"/>
                <w:lang w:val="en-GB" w:eastAsia="zh-HK"/>
              </w:rPr>
            </w:pPr>
            <w:r w:rsidRPr="001B08DC">
              <w:rPr>
                <w:noProof/>
              </w:rPr>
              <w:drawing>
                <wp:anchor distT="0" distB="0" distL="114300" distR="114300" simplePos="0" relativeHeight="251622912" behindDoc="0" locked="0" layoutInCell="1" allowOverlap="1" wp14:anchorId="49D5BD71" wp14:editId="068A8F15">
                  <wp:simplePos x="0" y="0"/>
                  <wp:positionH relativeFrom="margin">
                    <wp:posOffset>736697</wp:posOffset>
                  </wp:positionH>
                  <wp:positionV relativeFrom="paragraph">
                    <wp:posOffset>40640</wp:posOffset>
                  </wp:positionV>
                  <wp:extent cx="273685" cy="786130"/>
                  <wp:effectExtent l="0" t="0" r="0" b="0"/>
                  <wp:wrapNone/>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圖片 103"/>
                          <pic:cNvPicPr>
                            <a:picLocks noChangeAspect="1"/>
                          </pic:cNvPicPr>
                        </pic:nvPicPr>
                        <pic:blipFill>
                          <a:blip r:embed="rId109" cstate="screen"/>
                          <a:stretch>
                            <a:fillRect/>
                          </a:stretch>
                        </pic:blipFill>
                        <pic:spPr>
                          <a:xfrm>
                            <a:off x="0" y="0"/>
                            <a:ext cx="273685" cy="786130"/>
                          </a:xfrm>
                          <a:prstGeom prst="rect">
                            <a:avLst/>
                          </a:prstGeom>
                          <a:ln>
                            <a:noFill/>
                          </a:ln>
                        </pic:spPr>
                      </pic:pic>
                    </a:graphicData>
                  </a:graphic>
                </wp:anchor>
              </w:drawing>
            </w:r>
          </w:p>
          <w:p w14:paraId="54FC4C8C" w14:textId="77777777" w:rsidR="00121740" w:rsidRPr="001B08DC" w:rsidRDefault="00121740">
            <w:pPr>
              <w:pStyle w:val="affc"/>
              <w:snapToGrid w:val="0"/>
              <w:spacing w:line="276" w:lineRule="auto"/>
              <w:ind w:leftChars="0" w:left="360"/>
              <w:rPr>
                <w:rFonts w:eastAsia="微軟正黑體"/>
                <w:b/>
                <w:bCs/>
                <w:color w:val="000000"/>
                <w:lang w:val="en-GB" w:eastAsia="zh-HK"/>
              </w:rPr>
            </w:pPr>
          </w:p>
          <w:p w14:paraId="789DE200" w14:textId="77777777" w:rsidR="00121740" w:rsidRPr="001B08DC" w:rsidRDefault="00121740">
            <w:pPr>
              <w:pStyle w:val="affc"/>
              <w:snapToGrid w:val="0"/>
              <w:spacing w:line="276" w:lineRule="auto"/>
              <w:ind w:leftChars="0" w:left="360"/>
              <w:rPr>
                <w:rFonts w:eastAsia="微軟正黑體"/>
                <w:b/>
                <w:bCs/>
                <w:color w:val="000000"/>
                <w:lang w:val="en-GB" w:eastAsia="zh-HK"/>
              </w:rPr>
            </w:pPr>
          </w:p>
          <w:p w14:paraId="35C4C6F6"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TW"/>
              </w:rPr>
            </w:pPr>
          </w:p>
        </w:tc>
        <w:tc>
          <w:tcPr>
            <w:tcW w:w="2358" w:type="dxa"/>
            <w:vAlign w:val="center"/>
          </w:tcPr>
          <w:p w14:paraId="5911A701" w14:textId="4109F408" w:rsidR="00222F1E" w:rsidRPr="001B08DC" w:rsidRDefault="008A7393">
            <w:pPr>
              <w:snapToGrid w:val="0"/>
              <w:spacing w:line="276" w:lineRule="auto"/>
              <w:jc w:val="center"/>
              <w:rPr>
                <w:rFonts w:eastAsiaTheme="minorEastAsia"/>
                <w:bCs/>
                <w:lang w:val="en-GB" w:eastAsia="zh-TW"/>
              </w:rPr>
            </w:pPr>
            <w:r w:rsidRPr="001B08DC">
              <w:rPr>
                <w:strike/>
                <w:color w:val="FF0000"/>
                <w:lang w:val="en-GB"/>
              </w:rPr>
              <w:t>high</w:t>
            </w:r>
            <w:r w:rsidRPr="001B08DC">
              <w:rPr>
                <w:lang w:val="en-GB"/>
              </w:rPr>
              <w:t>/</w:t>
            </w:r>
            <w:r w:rsidRPr="001B08DC">
              <w:rPr>
                <w:color w:val="000000" w:themeColor="text1"/>
                <w:lang w:val="en-GB"/>
              </w:rPr>
              <w:t>low</w:t>
            </w:r>
          </w:p>
        </w:tc>
        <w:tc>
          <w:tcPr>
            <w:tcW w:w="3827" w:type="dxa"/>
          </w:tcPr>
          <w:p w14:paraId="1540B0D3" w14:textId="48307B7C" w:rsidR="00222F1E" w:rsidRPr="001B08DC" w:rsidRDefault="00121740" w:rsidP="00121740">
            <w:pPr>
              <w:snapToGrid w:val="0"/>
              <w:spacing w:line="276" w:lineRule="auto"/>
              <w:rPr>
                <w:rFonts w:asciiTheme="minorEastAsia" w:eastAsiaTheme="minorEastAsia" w:hAnsiTheme="minorEastAsia"/>
                <w:bCs/>
                <w:sz w:val="20"/>
                <w:lang w:val="en-GB" w:eastAsia="zh-HK"/>
              </w:rPr>
            </w:pPr>
            <w:r w:rsidRPr="001B08DC">
              <w:rPr>
                <w:rFonts w:hint="eastAsia"/>
                <w:i/>
                <w:iCs/>
                <w:color w:val="FF0000"/>
              </w:rPr>
              <w:t>Peer relationships</w:t>
            </w:r>
          </w:p>
        </w:tc>
      </w:tr>
      <w:tr w:rsidR="00222F1E" w:rsidRPr="001B08DC" w14:paraId="78AAEDE7" w14:textId="77777777" w:rsidTr="77AB996B">
        <w:trPr>
          <w:trHeight w:val="969"/>
        </w:trPr>
        <w:tc>
          <w:tcPr>
            <w:tcW w:w="1924" w:type="dxa"/>
          </w:tcPr>
          <w:p w14:paraId="526D6280" w14:textId="5CA1AEDF" w:rsidR="00222F1E" w:rsidRPr="001B08DC" w:rsidRDefault="008A7393" w:rsidP="00CC732B">
            <w:pPr>
              <w:pStyle w:val="affc"/>
              <w:numPr>
                <w:ilvl w:val="0"/>
                <w:numId w:val="45"/>
              </w:numPr>
              <w:snapToGrid w:val="0"/>
              <w:spacing w:line="276" w:lineRule="auto"/>
              <w:ind w:leftChars="0"/>
              <w:rPr>
                <w:rFonts w:ascii="微軟正黑體" w:eastAsia="微軟正黑體" w:hAnsi="微軟正黑體"/>
                <w:b/>
                <w:bCs/>
                <w:color w:val="000000"/>
                <w:lang w:val="en-GB" w:eastAsia="zh-TW"/>
              </w:rPr>
            </w:pPr>
            <w:r w:rsidRPr="001B08DC">
              <w:rPr>
                <w:lang w:val="en-GB" w:eastAsia="zh-TW"/>
              </w:rPr>
              <w:t>Shuk</w:t>
            </w:r>
            <w:r w:rsidR="00716FBB" w:rsidRPr="001B08DC">
              <w:rPr>
                <w:lang w:val="en-GB" w:eastAsia="zh-TW"/>
              </w:rPr>
              <w:t xml:space="preserve"> M</w:t>
            </w:r>
            <w:r w:rsidRPr="001B08DC">
              <w:rPr>
                <w:lang w:val="en-GB" w:eastAsia="zh-TW"/>
              </w:rPr>
              <w:t>an</w:t>
            </w:r>
          </w:p>
          <w:p w14:paraId="4968B2D3" w14:textId="41BE795A" w:rsidR="00222F1E"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r w:rsidRPr="001B08DC">
              <w:rPr>
                <w:noProof/>
              </w:rPr>
              <w:drawing>
                <wp:anchor distT="0" distB="0" distL="114300" distR="114300" simplePos="0" relativeHeight="251614720" behindDoc="0" locked="0" layoutInCell="1" allowOverlap="1" wp14:anchorId="6F6626E5" wp14:editId="0C9FBAE0">
                  <wp:simplePos x="0" y="0"/>
                  <wp:positionH relativeFrom="column">
                    <wp:posOffset>715010</wp:posOffset>
                  </wp:positionH>
                  <wp:positionV relativeFrom="paragraph">
                    <wp:posOffset>67017</wp:posOffset>
                  </wp:positionV>
                  <wp:extent cx="374650" cy="768985"/>
                  <wp:effectExtent l="0" t="0" r="6985" b="0"/>
                  <wp:wrapNone/>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圖片 102"/>
                          <pic:cNvPicPr>
                            <a:picLocks noChangeAspect="1"/>
                          </pic:cNvPicPr>
                        </pic:nvPicPr>
                        <pic:blipFill>
                          <a:blip r:embed="rId110" cstate="screen"/>
                          <a:stretch>
                            <a:fillRect/>
                          </a:stretch>
                        </pic:blipFill>
                        <pic:spPr>
                          <a:xfrm>
                            <a:off x="0" y="0"/>
                            <a:ext cx="374650" cy="768985"/>
                          </a:xfrm>
                          <a:prstGeom prst="rect">
                            <a:avLst/>
                          </a:prstGeom>
                          <a:ln>
                            <a:noFill/>
                          </a:ln>
                        </pic:spPr>
                      </pic:pic>
                    </a:graphicData>
                  </a:graphic>
                </wp:anchor>
              </w:drawing>
            </w:r>
          </w:p>
          <w:p w14:paraId="284E20C4" w14:textId="584BC82F" w:rsidR="00121740"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p>
          <w:p w14:paraId="50A118D3"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TW"/>
              </w:rPr>
            </w:pPr>
          </w:p>
        </w:tc>
        <w:tc>
          <w:tcPr>
            <w:tcW w:w="2358" w:type="dxa"/>
            <w:vAlign w:val="center"/>
          </w:tcPr>
          <w:p w14:paraId="4F423E21" w14:textId="1D9F274D" w:rsidR="00222F1E" w:rsidRPr="001B08DC" w:rsidRDefault="008A7393">
            <w:pPr>
              <w:snapToGrid w:val="0"/>
              <w:spacing w:line="276" w:lineRule="auto"/>
              <w:jc w:val="center"/>
              <w:rPr>
                <w:b/>
                <w:bCs/>
                <w:color w:val="000000"/>
                <w:lang w:val="en-GB"/>
              </w:rPr>
            </w:pPr>
            <w:r w:rsidRPr="001B08DC">
              <w:rPr>
                <w:bCs/>
                <w:lang w:val="en-GB"/>
              </w:rPr>
              <w:t>high</w:t>
            </w:r>
            <w:r w:rsidRPr="001B08DC">
              <w:rPr>
                <w:rFonts w:eastAsiaTheme="minorEastAsia"/>
                <w:bCs/>
                <w:lang w:val="en-GB" w:eastAsia="zh-HK"/>
              </w:rPr>
              <w:t>／</w:t>
            </w:r>
            <w:r w:rsidRPr="001B08DC">
              <w:rPr>
                <w:bCs/>
                <w:strike/>
                <w:color w:val="FF0000"/>
                <w:lang w:val="en-GB"/>
              </w:rPr>
              <w:t>low</w:t>
            </w:r>
          </w:p>
        </w:tc>
        <w:tc>
          <w:tcPr>
            <w:tcW w:w="3827" w:type="dxa"/>
          </w:tcPr>
          <w:p w14:paraId="4C698320" w14:textId="77777777" w:rsidR="00121740" w:rsidRPr="001B08DC" w:rsidRDefault="00121740" w:rsidP="00121740">
            <w:pPr>
              <w:rPr>
                <w:rFonts w:eastAsiaTheme="minorEastAsia"/>
                <w:i/>
                <w:iCs/>
                <w:color w:val="FF0000"/>
                <w:lang w:eastAsia="zh-TW"/>
              </w:rPr>
            </w:pPr>
            <w:r w:rsidRPr="001B08DC">
              <w:rPr>
                <w:rFonts w:eastAsiaTheme="minorEastAsia"/>
                <w:i/>
                <w:iCs/>
                <w:color w:val="FF0000"/>
                <w:lang w:eastAsia="zh-TW"/>
              </w:rPr>
              <w:t>Parenting styles</w:t>
            </w:r>
          </w:p>
          <w:p w14:paraId="3B564BE9" w14:textId="02392608"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r w:rsidR="00222F1E" w:rsidRPr="001B08DC" w14:paraId="1CB0A19D" w14:textId="77777777" w:rsidTr="77AB996B">
        <w:trPr>
          <w:trHeight w:val="969"/>
        </w:trPr>
        <w:tc>
          <w:tcPr>
            <w:tcW w:w="1924" w:type="dxa"/>
          </w:tcPr>
          <w:p w14:paraId="5075A2F7" w14:textId="412FE8E8" w:rsidR="00222F1E" w:rsidRPr="001B08DC" w:rsidRDefault="008A7393" w:rsidP="00CC732B">
            <w:pPr>
              <w:pStyle w:val="affc"/>
              <w:numPr>
                <w:ilvl w:val="0"/>
                <w:numId w:val="45"/>
              </w:numPr>
              <w:snapToGrid w:val="0"/>
              <w:spacing w:line="276" w:lineRule="auto"/>
              <w:ind w:leftChars="0"/>
              <w:rPr>
                <w:rFonts w:eastAsia="微軟正黑體"/>
                <w:color w:val="000000"/>
                <w:lang w:val="en-GB" w:eastAsia="zh-HK"/>
              </w:rPr>
            </w:pPr>
            <w:r w:rsidRPr="001B08DC">
              <w:rPr>
                <w:rFonts w:eastAsia="微軟正黑體"/>
                <w:color w:val="000000"/>
                <w:lang w:val="en-GB" w:eastAsia="zh-TW"/>
              </w:rPr>
              <w:t>Ming</w:t>
            </w:r>
            <w:r w:rsidR="00716FBB" w:rsidRPr="001B08DC">
              <w:rPr>
                <w:rFonts w:eastAsia="微軟正黑體"/>
                <w:color w:val="000000"/>
                <w:lang w:val="en-GB" w:eastAsia="zh-TW"/>
              </w:rPr>
              <w:t xml:space="preserve"> W</w:t>
            </w:r>
            <w:r w:rsidRPr="001B08DC">
              <w:rPr>
                <w:rFonts w:eastAsia="微軟正黑體"/>
                <w:color w:val="000000"/>
                <w:lang w:val="en-GB" w:eastAsia="zh-TW"/>
              </w:rPr>
              <w:t>ah</w:t>
            </w:r>
          </w:p>
          <w:p w14:paraId="4BF9B4DF" w14:textId="6606F5B4" w:rsidR="00222F1E" w:rsidRPr="001B08DC" w:rsidRDefault="00121740">
            <w:pPr>
              <w:snapToGrid w:val="0"/>
              <w:spacing w:line="276" w:lineRule="auto"/>
              <w:rPr>
                <w:rFonts w:ascii="微軟正黑體" w:eastAsia="微軟正黑體" w:hAnsi="微軟正黑體"/>
                <w:color w:val="000000"/>
                <w:lang w:val="en-GB" w:eastAsia="zh-HK"/>
              </w:rPr>
            </w:pPr>
            <w:r w:rsidRPr="001B08DC">
              <w:rPr>
                <w:rFonts w:eastAsia="微軟正黑體"/>
                <w:noProof/>
                <w:color w:val="000000"/>
              </w:rPr>
              <w:drawing>
                <wp:anchor distT="0" distB="0" distL="114300" distR="114300" simplePos="0" relativeHeight="251608576" behindDoc="0" locked="0" layoutInCell="1" allowOverlap="1" wp14:anchorId="71EDBC3B" wp14:editId="66D0D739">
                  <wp:simplePos x="0" y="0"/>
                  <wp:positionH relativeFrom="column">
                    <wp:posOffset>787351</wp:posOffset>
                  </wp:positionH>
                  <wp:positionV relativeFrom="paragraph">
                    <wp:posOffset>35853</wp:posOffset>
                  </wp:positionV>
                  <wp:extent cx="302260" cy="763270"/>
                  <wp:effectExtent l="0" t="0" r="2540" b="0"/>
                  <wp:wrapNone/>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圖片 101"/>
                          <pic:cNvPicPr>
                            <a:picLocks noChangeAspect="1" noChangeArrowheads="1"/>
                          </pic:cNvPicPr>
                        </pic:nvPicPr>
                        <pic:blipFill>
                          <a:blip r:embed="rId111" cstate="screen"/>
                          <a:srcRect/>
                          <a:stretch>
                            <a:fillRect/>
                          </a:stretch>
                        </pic:blipFill>
                        <pic:spPr>
                          <a:xfrm>
                            <a:off x="0" y="0"/>
                            <a:ext cx="302260" cy="763270"/>
                          </a:xfrm>
                          <a:prstGeom prst="rect">
                            <a:avLst/>
                          </a:prstGeom>
                          <a:noFill/>
                        </pic:spPr>
                      </pic:pic>
                    </a:graphicData>
                  </a:graphic>
                </wp:anchor>
              </w:drawing>
            </w:r>
          </w:p>
          <w:p w14:paraId="623BAE39" w14:textId="2697ADCE" w:rsidR="00121740" w:rsidRPr="001B08DC" w:rsidRDefault="00121740">
            <w:pPr>
              <w:snapToGrid w:val="0"/>
              <w:spacing w:line="276" w:lineRule="auto"/>
              <w:rPr>
                <w:rFonts w:ascii="微軟正黑體" w:eastAsia="微軟正黑體" w:hAnsi="微軟正黑體"/>
                <w:color w:val="000000"/>
                <w:lang w:val="en-GB" w:eastAsia="zh-HK"/>
              </w:rPr>
            </w:pPr>
          </w:p>
          <w:p w14:paraId="459CB25E" w14:textId="77777777" w:rsidR="00222F1E" w:rsidRPr="001B08DC" w:rsidRDefault="00222F1E">
            <w:pPr>
              <w:snapToGrid w:val="0"/>
              <w:spacing w:line="276" w:lineRule="auto"/>
              <w:rPr>
                <w:rFonts w:ascii="微軟正黑體" w:eastAsia="微軟正黑體" w:hAnsi="微軟正黑體"/>
                <w:color w:val="000000"/>
                <w:lang w:val="en-GB" w:eastAsia="zh-HK"/>
              </w:rPr>
            </w:pPr>
          </w:p>
        </w:tc>
        <w:tc>
          <w:tcPr>
            <w:tcW w:w="2358" w:type="dxa"/>
            <w:vAlign w:val="center"/>
          </w:tcPr>
          <w:p w14:paraId="27739472" w14:textId="7DB3891D" w:rsidR="00222F1E" w:rsidRPr="001B08DC" w:rsidRDefault="008A7393">
            <w:pPr>
              <w:snapToGrid w:val="0"/>
              <w:spacing w:line="276" w:lineRule="auto"/>
              <w:jc w:val="center"/>
              <w:rPr>
                <w:rFonts w:eastAsia="微軟正黑體"/>
                <w:b/>
                <w:bCs/>
                <w:color w:val="000000"/>
                <w:lang w:val="en-GB" w:eastAsia="zh-TW"/>
              </w:rPr>
            </w:pPr>
            <w:r w:rsidRPr="001B08DC">
              <w:rPr>
                <w:bCs/>
                <w:lang w:val="en-GB"/>
              </w:rPr>
              <w:t>high</w:t>
            </w:r>
            <w:r w:rsidRPr="001B08DC">
              <w:rPr>
                <w:rFonts w:eastAsiaTheme="minorEastAsia"/>
                <w:bCs/>
                <w:lang w:val="en-GB" w:eastAsia="zh-HK"/>
              </w:rPr>
              <w:t>／</w:t>
            </w:r>
            <w:r w:rsidRPr="001B08DC">
              <w:rPr>
                <w:bCs/>
                <w:strike/>
                <w:color w:val="FF0000"/>
                <w:lang w:val="en-GB"/>
              </w:rPr>
              <w:t>low</w:t>
            </w:r>
          </w:p>
        </w:tc>
        <w:tc>
          <w:tcPr>
            <w:tcW w:w="3827" w:type="dxa"/>
          </w:tcPr>
          <w:p w14:paraId="3F7A8D94" w14:textId="77777777" w:rsidR="00121740" w:rsidRPr="001B08DC" w:rsidRDefault="00121740" w:rsidP="00121740">
            <w:pPr>
              <w:rPr>
                <w:rFonts w:eastAsiaTheme="minorEastAsia"/>
                <w:i/>
                <w:iCs/>
                <w:color w:val="FF0000"/>
                <w:lang w:eastAsia="zh-TW"/>
              </w:rPr>
            </w:pPr>
            <w:r w:rsidRPr="001B08DC">
              <w:rPr>
                <w:rFonts w:eastAsiaTheme="minorEastAsia" w:hint="eastAsia"/>
                <w:i/>
                <w:iCs/>
                <w:color w:val="FF0000"/>
                <w:lang w:eastAsia="zh-TW"/>
              </w:rPr>
              <w:t>Social culture</w:t>
            </w:r>
          </w:p>
          <w:p w14:paraId="18129A28" w14:textId="7E299783"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r w:rsidR="00222F1E" w:rsidRPr="001B08DC" w14:paraId="68C6A7A5" w14:textId="77777777" w:rsidTr="77AB996B">
        <w:trPr>
          <w:trHeight w:val="969"/>
        </w:trPr>
        <w:tc>
          <w:tcPr>
            <w:tcW w:w="1924" w:type="dxa"/>
          </w:tcPr>
          <w:p w14:paraId="3F34B68A" w14:textId="6B64DDC2" w:rsidR="00222F1E" w:rsidRPr="001B08DC" w:rsidRDefault="00121740" w:rsidP="00CC732B">
            <w:pPr>
              <w:pStyle w:val="affc"/>
              <w:numPr>
                <w:ilvl w:val="0"/>
                <w:numId w:val="45"/>
              </w:numPr>
              <w:snapToGrid w:val="0"/>
              <w:spacing w:line="276" w:lineRule="auto"/>
              <w:ind w:leftChars="0"/>
              <w:rPr>
                <w:rFonts w:eastAsia="微軟正黑體"/>
                <w:color w:val="000000"/>
                <w:lang w:val="en-GB" w:eastAsia="zh-HK"/>
              </w:rPr>
            </w:pPr>
            <w:r w:rsidRPr="001B08DC">
              <w:rPr>
                <w:noProof/>
              </w:rPr>
              <w:drawing>
                <wp:anchor distT="0" distB="0" distL="114300" distR="114300" simplePos="0" relativeHeight="251625984" behindDoc="0" locked="0" layoutInCell="1" allowOverlap="1" wp14:anchorId="24DCA961" wp14:editId="74DD9A38">
                  <wp:simplePos x="0" y="0"/>
                  <wp:positionH relativeFrom="margin">
                    <wp:posOffset>822032</wp:posOffset>
                  </wp:positionH>
                  <wp:positionV relativeFrom="paragraph">
                    <wp:posOffset>181903</wp:posOffset>
                  </wp:positionV>
                  <wp:extent cx="252095" cy="819785"/>
                  <wp:effectExtent l="0" t="0" r="0" b="0"/>
                  <wp:wrapNone/>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圖片 104"/>
                          <pic:cNvPicPr>
                            <a:picLocks noChangeAspect="1"/>
                          </pic:cNvPicPr>
                        </pic:nvPicPr>
                        <pic:blipFill>
                          <a:blip r:embed="rId112" cstate="screen"/>
                          <a:stretch>
                            <a:fillRect/>
                          </a:stretch>
                        </pic:blipFill>
                        <pic:spPr>
                          <a:xfrm>
                            <a:off x="0" y="0"/>
                            <a:ext cx="252095" cy="819785"/>
                          </a:xfrm>
                          <a:prstGeom prst="rect">
                            <a:avLst/>
                          </a:prstGeom>
                          <a:ln>
                            <a:noFill/>
                          </a:ln>
                        </pic:spPr>
                      </pic:pic>
                    </a:graphicData>
                  </a:graphic>
                </wp:anchor>
              </w:drawing>
            </w:r>
            <w:r w:rsidR="008A7393" w:rsidRPr="001B08DC">
              <w:rPr>
                <w:rFonts w:eastAsia="微軟正黑體"/>
                <w:color w:val="000000"/>
                <w:lang w:val="en-GB" w:eastAsia="zh-HK"/>
              </w:rPr>
              <w:t>Mei</w:t>
            </w:r>
            <w:r w:rsidR="00716FBB" w:rsidRPr="001B08DC">
              <w:rPr>
                <w:rFonts w:eastAsia="微軟正黑體"/>
                <w:color w:val="000000"/>
                <w:lang w:val="en-GB" w:eastAsia="zh-HK"/>
              </w:rPr>
              <w:t xml:space="preserve"> W</w:t>
            </w:r>
            <w:r w:rsidR="008A7393" w:rsidRPr="001B08DC">
              <w:rPr>
                <w:rFonts w:eastAsia="微軟正黑體"/>
                <w:color w:val="000000"/>
                <w:lang w:val="en-GB" w:eastAsia="zh-HK"/>
              </w:rPr>
              <w:t>ai</w:t>
            </w:r>
          </w:p>
          <w:p w14:paraId="644B8FF1" w14:textId="7FB9F968"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HK"/>
              </w:rPr>
            </w:pPr>
          </w:p>
          <w:p w14:paraId="6E7B2778" w14:textId="77777777" w:rsidR="00121740"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p>
          <w:p w14:paraId="41DDF927"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HK"/>
              </w:rPr>
            </w:pPr>
          </w:p>
        </w:tc>
        <w:tc>
          <w:tcPr>
            <w:tcW w:w="2358" w:type="dxa"/>
            <w:vAlign w:val="center"/>
          </w:tcPr>
          <w:p w14:paraId="7BAC1685" w14:textId="6BA01D10" w:rsidR="00222F1E" w:rsidRPr="001B08DC" w:rsidRDefault="008A7393">
            <w:pPr>
              <w:snapToGrid w:val="0"/>
              <w:spacing w:line="276" w:lineRule="auto"/>
              <w:jc w:val="center"/>
              <w:rPr>
                <w:rFonts w:eastAsia="微軟正黑體"/>
                <w:b/>
                <w:bCs/>
                <w:color w:val="000000"/>
                <w:lang w:val="en-GB" w:eastAsia="zh-TW"/>
              </w:rPr>
            </w:pPr>
            <w:r w:rsidRPr="001B08DC">
              <w:rPr>
                <w:strike/>
                <w:color w:val="FF0000"/>
                <w:lang w:val="en-GB"/>
              </w:rPr>
              <w:t>high</w:t>
            </w:r>
            <w:r w:rsidRPr="001B08DC">
              <w:rPr>
                <w:lang w:val="en-GB"/>
              </w:rPr>
              <w:t>/low</w:t>
            </w:r>
          </w:p>
        </w:tc>
        <w:tc>
          <w:tcPr>
            <w:tcW w:w="3827" w:type="dxa"/>
          </w:tcPr>
          <w:p w14:paraId="224BD23C" w14:textId="77777777" w:rsidR="00121740" w:rsidRPr="001B08DC" w:rsidRDefault="00121740" w:rsidP="00121740">
            <w:pPr>
              <w:rPr>
                <w:rFonts w:eastAsiaTheme="minorEastAsia"/>
                <w:i/>
                <w:iCs/>
                <w:color w:val="FF0000"/>
                <w:lang w:eastAsia="zh-TW"/>
              </w:rPr>
            </w:pPr>
            <w:r w:rsidRPr="001B08DC">
              <w:rPr>
                <w:rFonts w:eastAsiaTheme="minorEastAsia"/>
                <w:i/>
                <w:iCs/>
                <w:color w:val="FF0000"/>
                <w:lang w:eastAsia="zh-TW"/>
              </w:rPr>
              <w:t>F</w:t>
            </w:r>
            <w:r w:rsidRPr="001B08DC">
              <w:rPr>
                <w:rFonts w:eastAsiaTheme="minorEastAsia" w:hint="eastAsia"/>
                <w:i/>
                <w:iCs/>
                <w:color w:val="FF0000"/>
                <w:lang w:eastAsia="zh-TW"/>
              </w:rPr>
              <w:t>ailure experiences</w:t>
            </w:r>
          </w:p>
          <w:p w14:paraId="13E8E5DA" w14:textId="77777777"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r w:rsidR="00222F1E" w:rsidRPr="001B08DC" w14:paraId="4A3F0178" w14:textId="77777777" w:rsidTr="77AB996B">
        <w:trPr>
          <w:trHeight w:val="969"/>
        </w:trPr>
        <w:tc>
          <w:tcPr>
            <w:tcW w:w="1924" w:type="dxa"/>
          </w:tcPr>
          <w:p w14:paraId="281A61C6" w14:textId="1CCDD126" w:rsidR="00222F1E" w:rsidRPr="001B08DC" w:rsidRDefault="008A7393" w:rsidP="00CC732B">
            <w:pPr>
              <w:pStyle w:val="affc"/>
              <w:numPr>
                <w:ilvl w:val="0"/>
                <w:numId w:val="45"/>
              </w:numPr>
              <w:snapToGrid w:val="0"/>
              <w:spacing w:line="276" w:lineRule="auto"/>
              <w:ind w:leftChars="0"/>
              <w:rPr>
                <w:rFonts w:ascii="微軟正黑體" w:eastAsia="微軟正黑體" w:hAnsi="微軟正黑體"/>
                <w:b/>
                <w:bCs/>
                <w:color w:val="000000"/>
                <w:lang w:val="en-GB" w:eastAsia="zh-HK"/>
              </w:rPr>
            </w:pPr>
            <w:r w:rsidRPr="001B08DC">
              <w:rPr>
                <w:lang w:val="en-GB" w:eastAsia="zh-TW"/>
              </w:rPr>
              <w:t>Sze</w:t>
            </w:r>
            <w:r w:rsidR="00716FBB" w:rsidRPr="001B08DC">
              <w:rPr>
                <w:lang w:val="en-GB" w:eastAsia="zh-TW"/>
              </w:rPr>
              <w:t xml:space="preserve"> W</w:t>
            </w:r>
            <w:r w:rsidRPr="001B08DC">
              <w:rPr>
                <w:lang w:val="en-GB" w:eastAsia="zh-TW"/>
              </w:rPr>
              <w:t>an</w:t>
            </w:r>
          </w:p>
          <w:p w14:paraId="1725B3F0" w14:textId="1EDD701B" w:rsidR="00222F1E"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r w:rsidRPr="001B08DC">
              <w:rPr>
                <w:noProof/>
              </w:rPr>
              <w:drawing>
                <wp:anchor distT="0" distB="0" distL="114300" distR="114300" simplePos="0" relativeHeight="251628032" behindDoc="0" locked="0" layoutInCell="1" allowOverlap="1" wp14:anchorId="1F8078C5" wp14:editId="7472417D">
                  <wp:simplePos x="0" y="0"/>
                  <wp:positionH relativeFrom="margin">
                    <wp:posOffset>722679</wp:posOffset>
                  </wp:positionH>
                  <wp:positionV relativeFrom="paragraph">
                    <wp:posOffset>7571</wp:posOffset>
                  </wp:positionV>
                  <wp:extent cx="331470" cy="835025"/>
                  <wp:effectExtent l="0" t="0" r="0" b="3175"/>
                  <wp:wrapNone/>
                  <wp:docPr id="105" name="圖片 105"/>
                  <wp:cNvGraphicFramePr/>
                  <a:graphic xmlns:a="http://schemas.openxmlformats.org/drawingml/2006/main">
                    <a:graphicData uri="http://schemas.openxmlformats.org/drawingml/2006/picture">
                      <pic:pic xmlns:pic="http://schemas.openxmlformats.org/drawingml/2006/picture">
                        <pic:nvPicPr>
                          <pic:cNvPr id="105" name="圖片 105"/>
                          <pic:cNvPicPr/>
                        </pic:nvPicPr>
                        <pic:blipFill>
                          <a:blip r:embed="rId113" cstate="screen"/>
                          <a:stretch>
                            <a:fillRect/>
                          </a:stretch>
                        </pic:blipFill>
                        <pic:spPr>
                          <a:xfrm>
                            <a:off x="0" y="0"/>
                            <a:ext cx="331470" cy="835025"/>
                          </a:xfrm>
                          <a:prstGeom prst="rect">
                            <a:avLst/>
                          </a:prstGeom>
                        </pic:spPr>
                      </pic:pic>
                    </a:graphicData>
                  </a:graphic>
                </wp:anchor>
              </w:drawing>
            </w:r>
          </w:p>
          <w:p w14:paraId="60BB9EE4" w14:textId="77777777" w:rsidR="00121740" w:rsidRPr="001B08DC" w:rsidRDefault="00121740">
            <w:pPr>
              <w:pStyle w:val="affc"/>
              <w:snapToGrid w:val="0"/>
              <w:spacing w:line="276" w:lineRule="auto"/>
              <w:ind w:leftChars="0" w:left="360"/>
              <w:rPr>
                <w:rFonts w:ascii="微軟正黑體" w:eastAsia="微軟正黑體" w:hAnsi="微軟正黑體"/>
                <w:b/>
                <w:bCs/>
                <w:color w:val="000000"/>
                <w:lang w:val="en-GB" w:eastAsia="zh-HK"/>
              </w:rPr>
            </w:pPr>
          </w:p>
          <w:p w14:paraId="1C74AAD9" w14:textId="77777777" w:rsidR="00222F1E" w:rsidRPr="001B08DC" w:rsidRDefault="00222F1E">
            <w:pPr>
              <w:pStyle w:val="affc"/>
              <w:snapToGrid w:val="0"/>
              <w:spacing w:line="276" w:lineRule="auto"/>
              <w:ind w:leftChars="0" w:left="360"/>
              <w:rPr>
                <w:rFonts w:ascii="微軟正黑體" w:eastAsia="微軟正黑體" w:hAnsi="微軟正黑體"/>
                <w:b/>
                <w:bCs/>
                <w:color w:val="000000"/>
                <w:lang w:val="en-GB" w:eastAsia="zh-HK"/>
              </w:rPr>
            </w:pPr>
          </w:p>
        </w:tc>
        <w:tc>
          <w:tcPr>
            <w:tcW w:w="2358" w:type="dxa"/>
            <w:vAlign w:val="center"/>
          </w:tcPr>
          <w:p w14:paraId="42CB0433" w14:textId="7887CEA5" w:rsidR="00222F1E" w:rsidRPr="001B08DC" w:rsidRDefault="008A7393">
            <w:pPr>
              <w:snapToGrid w:val="0"/>
              <w:spacing w:line="276" w:lineRule="auto"/>
              <w:jc w:val="center"/>
              <w:rPr>
                <w:rFonts w:eastAsia="微軟正黑體"/>
                <w:b/>
                <w:bCs/>
                <w:color w:val="000000"/>
                <w:lang w:val="en-GB" w:eastAsia="zh-TW"/>
              </w:rPr>
            </w:pPr>
            <w:r w:rsidRPr="001B08DC">
              <w:rPr>
                <w:strike/>
                <w:color w:val="FF0000"/>
                <w:lang w:val="en-GB"/>
              </w:rPr>
              <w:t>high</w:t>
            </w:r>
            <w:r w:rsidRPr="001B08DC">
              <w:rPr>
                <w:rFonts w:eastAsiaTheme="minorEastAsia"/>
                <w:lang w:val="en-GB" w:eastAsia="zh-TW"/>
              </w:rPr>
              <w:t>/low</w:t>
            </w:r>
          </w:p>
        </w:tc>
        <w:tc>
          <w:tcPr>
            <w:tcW w:w="3827" w:type="dxa"/>
          </w:tcPr>
          <w:p w14:paraId="07028B95" w14:textId="77777777" w:rsidR="00121740" w:rsidRPr="001B08DC" w:rsidRDefault="00121740" w:rsidP="00121740">
            <w:pPr>
              <w:rPr>
                <w:rFonts w:eastAsiaTheme="minorEastAsia"/>
                <w:i/>
                <w:iCs/>
                <w:color w:val="FF0000"/>
                <w:lang w:eastAsia="zh-TW"/>
              </w:rPr>
            </w:pPr>
            <w:r w:rsidRPr="001B08DC">
              <w:rPr>
                <w:rFonts w:eastAsiaTheme="minorEastAsia" w:hint="eastAsia"/>
                <w:i/>
                <w:iCs/>
                <w:color w:val="FF0000"/>
                <w:lang w:eastAsia="zh-TW"/>
              </w:rPr>
              <w:t>Personal factors</w:t>
            </w:r>
          </w:p>
          <w:p w14:paraId="016CE94E" w14:textId="77777777" w:rsidR="00222F1E" w:rsidRPr="001B08DC" w:rsidRDefault="00222F1E">
            <w:pPr>
              <w:snapToGrid w:val="0"/>
              <w:spacing w:line="276" w:lineRule="auto"/>
              <w:jc w:val="center"/>
              <w:rPr>
                <w:rFonts w:asciiTheme="minorEastAsia" w:eastAsiaTheme="minorEastAsia" w:hAnsiTheme="minorEastAsia"/>
                <w:bCs/>
                <w:sz w:val="20"/>
                <w:lang w:val="en-GB" w:eastAsia="zh-HK"/>
              </w:rPr>
            </w:pPr>
          </w:p>
        </w:tc>
      </w:tr>
    </w:tbl>
    <w:p w14:paraId="6E2831E8" w14:textId="2585B50D" w:rsidR="00222F1E" w:rsidRPr="001B08DC" w:rsidRDefault="008A7393">
      <w:pPr>
        <w:spacing w:after="200" w:line="276" w:lineRule="auto"/>
        <w:rPr>
          <w:rFonts w:ascii="微軟正黑體" w:hAnsi="微軟正黑體"/>
          <w:b/>
          <w:lang w:val="en-GB"/>
        </w:rPr>
      </w:pPr>
      <w:r w:rsidRPr="001B08DC">
        <w:rPr>
          <w:rFonts w:ascii="微軟正黑體" w:hAnsi="微軟正黑體"/>
          <w:sz w:val="22"/>
          <w:szCs w:val="22"/>
          <w:lang w:val="en-GB"/>
        </w:rPr>
        <w:t>*</w:t>
      </w:r>
      <w:r w:rsidRPr="001B08DC">
        <w:rPr>
          <w:sz w:val="22"/>
          <w:szCs w:val="22"/>
          <w:lang w:val="en-GB"/>
        </w:rPr>
        <w:t xml:space="preserve">Delete </w:t>
      </w:r>
      <w:r w:rsidR="001370FC" w:rsidRPr="001B08DC">
        <w:rPr>
          <w:sz w:val="22"/>
          <w:szCs w:val="22"/>
          <w:lang w:val="en-GB"/>
        </w:rPr>
        <w:t xml:space="preserve">if </w:t>
      </w:r>
      <w:r w:rsidRPr="001B08DC">
        <w:rPr>
          <w:sz w:val="22"/>
          <w:szCs w:val="22"/>
          <w:lang w:val="en-GB"/>
        </w:rPr>
        <w:t>not applicable</w:t>
      </w:r>
    </w:p>
    <w:p w14:paraId="170F8A5E" w14:textId="77777777" w:rsidR="00222F1E" w:rsidRPr="001B08DC" w:rsidRDefault="008A7393">
      <w:pPr>
        <w:spacing w:after="200" w:line="276" w:lineRule="auto"/>
        <w:rPr>
          <w:rFonts w:ascii="微軟正黑體" w:eastAsia="微軟正黑體" w:hAnsi="微軟正黑體"/>
          <w:b/>
          <w:sz w:val="28"/>
          <w:szCs w:val="28"/>
          <w:lang w:val="en-GB" w:eastAsia="zh-TW"/>
        </w:rPr>
      </w:pPr>
      <w:r w:rsidRPr="001B08DC">
        <w:rPr>
          <w:rFonts w:ascii="微軟正黑體" w:eastAsia="微軟正黑體" w:hAnsi="微軟正黑體"/>
          <w:b/>
          <w:sz w:val="28"/>
          <w:szCs w:val="28"/>
          <w:lang w:val="en-GB" w:eastAsia="zh-TW"/>
        </w:rPr>
        <w:br w:type="page"/>
      </w:r>
    </w:p>
    <w:p w14:paraId="4A3C0001" w14:textId="77777777" w:rsidR="00222F1E" w:rsidRPr="001B08DC" w:rsidRDefault="008A7393" w:rsidP="00624FA2">
      <w:pPr>
        <w:spacing w:line="276" w:lineRule="auto"/>
        <w:rPr>
          <w:b/>
          <w:bCs/>
          <w:sz w:val="28"/>
          <w:szCs w:val="28"/>
          <w:lang w:val="en-GB"/>
        </w:rPr>
      </w:pPr>
      <w:r w:rsidRPr="001B08DC">
        <w:rPr>
          <w:rFonts w:eastAsia="微軟正黑體"/>
          <w:b/>
          <w:bCs/>
          <w:sz w:val="28"/>
          <w:szCs w:val="28"/>
          <w:lang w:val="en-GB"/>
        </w:rPr>
        <w:lastRenderedPageBreak/>
        <w:t xml:space="preserve">Activity 3: </w:t>
      </w:r>
      <w:r w:rsidRPr="001B08DC">
        <w:rPr>
          <w:b/>
          <w:bCs/>
          <w:sz w:val="28"/>
          <w:szCs w:val="28"/>
          <w:lang w:val="en-GB"/>
        </w:rPr>
        <w:t>F</w:t>
      </w:r>
      <w:r w:rsidRPr="001B08DC">
        <w:rPr>
          <w:rFonts w:eastAsia="微軟正黑體"/>
          <w:b/>
          <w:bCs/>
          <w:sz w:val="28"/>
          <w:szCs w:val="28"/>
          <w:lang w:val="en-GB"/>
        </w:rPr>
        <w:t>ive building blocks of self-esteem</w:t>
      </w:r>
    </w:p>
    <w:p w14:paraId="7AD9079E" w14:textId="6D5CA15E" w:rsidR="00222F1E" w:rsidRPr="001B08DC" w:rsidRDefault="00716FBB" w:rsidP="00624FA2">
      <w:pPr>
        <w:snapToGrid w:val="0"/>
        <w:spacing w:line="276" w:lineRule="auto"/>
        <w:jc w:val="both"/>
        <w:rPr>
          <w:color w:val="000000" w:themeColor="text1"/>
          <w:kern w:val="0"/>
          <w:lang w:val="en-GB"/>
        </w:rPr>
      </w:pPr>
      <w:r w:rsidRPr="001B08DC">
        <w:rPr>
          <w:b/>
          <w:bCs/>
          <w:color w:val="000000" w:themeColor="text1"/>
          <w:kern w:val="0"/>
          <w:lang w:val="en-GB"/>
        </w:rPr>
        <w:t>T</w:t>
      </w:r>
      <w:r w:rsidR="008A7393" w:rsidRPr="001B08DC">
        <w:rPr>
          <w:b/>
          <w:bCs/>
          <w:color w:val="000000" w:themeColor="text1"/>
          <w:kern w:val="0"/>
          <w:lang w:val="en-GB"/>
        </w:rPr>
        <w:t xml:space="preserve">he </w:t>
      </w:r>
      <w:r w:rsidR="008A7393" w:rsidRPr="001B08DC">
        <w:rPr>
          <w:rFonts w:eastAsia="微軟正黑體"/>
          <w:b/>
          <w:bCs/>
          <w:color w:val="000000" w:themeColor="text1"/>
          <w:kern w:val="0"/>
          <w:lang w:val="en-GB" w:eastAsia="zh-HK"/>
        </w:rPr>
        <w:t>self-estee</w:t>
      </w:r>
      <w:r w:rsidR="008A7393" w:rsidRPr="001B08DC">
        <w:rPr>
          <w:b/>
          <w:bCs/>
          <w:color w:val="000000" w:themeColor="text1"/>
          <w:kern w:val="0"/>
          <w:lang w:val="en-GB"/>
        </w:rPr>
        <w:t>m theory</w:t>
      </w:r>
      <w:r w:rsidR="008A7393" w:rsidRPr="001B08DC">
        <w:rPr>
          <w:color w:val="000000" w:themeColor="text1"/>
          <w:kern w:val="0"/>
          <w:lang w:val="en-GB"/>
        </w:rPr>
        <w:t xml:space="preserve"> </w:t>
      </w:r>
      <w:r w:rsidR="001128FC" w:rsidRPr="001B08DC">
        <w:rPr>
          <w:color w:val="000000" w:themeColor="text1"/>
          <w:kern w:val="0"/>
          <w:lang w:val="en-GB"/>
        </w:rPr>
        <w:t>of</w:t>
      </w:r>
      <w:r w:rsidR="008A7393" w:rsidRPr="001B08DC">
        <w:rPr>
          <w:color w:val="000000" w:themeColor="text1"/>
          <w:kern w:val="0"/>
          <w:lang w:val="en-GB"/>
        </w:rPr>
        <w:t xml:space="preserve"> </w:t>
      </w:r>
      <w:r w:rsidR="008A7393" w:rsidRPr="001B08DC">
        <w:rPr>
          <w:rFonts w:eastAsia="微軟正黑體"/>
          <w:color w:val="000000" w:themeColor="text1"/>
          <w:kern w:val="0"/>
          <w:lang w:val="en-GB" w:eastAsia="zh-TW"/>
        </w:rPr>
        <w:t>Michele Borba</w:t>
      </w:r>
      <w:r w:rsidR="008A7393" w:rsidRPr="001B08DC">
        <w:rPr>
          <w:color w:val="000000" w:themeColor="text1"/>
          <w:kern w:val="0"/>
          <w:lang w:val="en-GB"/>
        </w:rPr>
        <w:t xml:space="preserve"> </w:t>
      </w:r>
      <w:r w:rsidR="00615AA1" w:rsidRPr="001B08DC">
        <w:rPr>
          <w:color w:val="000000" w:themeColor="text1"/>
          <w:kern w:val="0"/>
          <w:lang w:val="en-GB"/>
        </w:rPr>
        <w:t xml:space="preserve">divides </w:t>
      </w:r>
      <w:r w:rsidR="008A7393" w:rsidRPr="001B08DC">
        <w:rPr>
          <w:color w:val="000000" w:themeColor="text1"/>
          <w:kern w:val="0"/>
          <w:lang w:val="en-GB"/>
        </w:rPr>
        <w:t xml:space="preserve">self-esteem </w:t>
      </w:r>
      <w:r w:rsidR="00615AA1" w:rsidRPr="001B08DC">
        <w:rPr>
          <w:color w:val="000000" w:themeColor="text1"/>
          <w:kern w:val="0"/>
          <w:lang w:val="en-GB"/>
        </w:rPr>
        <w:t>into five components, namely</w:t>
      </w:r>
      <w:r w:rsidR="008A7393" w:rsidRPr="001B08DC">
        <w:rPr>
          <w:color w:val="000000" w:themeColor="text1"/>
          <w:kern w:val="0"/>
          <w:lang w:val="en-GB"/>
        </w:rPr>
        <w:t xml:space="preserve"> </w:t>
      </w:r>
      <w:r w:rsidR="008A7393" w:rsidRPr="001B08DC">
        <w:rPr>
          <w:b/>
          <w:bCs/>
          <w:color w:val="000000" w:themeColor="text1"/>
          <w:kern w:val="0"/>
          <w:lang w:val="en-GB"/>
        </w:rPr>
        <w:t>security, mission, competence, selfhood and affiliation</w:t>
      </w:r>
      <w:r w:rsidR="008A7393" w:rsidRPr="001B08DC">
        <w:rPr>
          <w:color w:val="000000" w:themeColor="text1"/>
          <w:kern w:val="0"/>
          <w:lang w:val="en-GB"/>
        </w:rPr>
        <w:t xml:space="preserve">. </w:t>
      </w:r>
      <w:r w:rsidR="00615AA1" w:rsidRPr="001B08DC">
        <w:rPr>
          <w:color w:val="000000" w:themeColor="text1"/>
          <w:kern w:val="0"/>
          <w:lang w:val="en-GB"/>
        </w:rPr>
        <w:t xml:space="preserve">These five components are called the five building blocks of self-esteem. </w:t>
      </w:r>
      <w:r w:rsidR="008A7393" w:rsidRPr="001B08DC">
        <w:rPr>
          <w:color w:val="000000" w:themeColor="text1"/>
          <w:kern w:val="0"/>
          <w:lang w:val="en-GB"/>
        </w:rPr>
        <w:t xml:space="preserve">By strengthening these elements, we can be more confident </w:t>
      </w:r>
      <w:r w:rsidR="00615AA1" w:rsidRPr="001B08DC">
        <w:rPr>
          <w:color w:val="000000" w:themeColor="text1"/>
          <w:kern w:val="0"/>
          <w:lang w:val="en-GB"/>
        </w:rPr>
        <w:t>in</w:t>
      </w:r>
      <w:r w:rsidR="008A7393" w:rsidRPr="001B08DC">
        <w:rPr>
          <w:color w:val="000000" w:themeColor="text1"/>
          <w:kern w:val="0"/>
          <w:lang w:val="en-GB"/>
        </w:rPr>
        <w:t xml:space="preserve"> meet</w:t>
      </w:r>
      <w:r w:rsidR="00615AA1" w:rsidRPr="001B08DC">
        <w:rPr>
          <w:color w:val="000000" w:themeColor="text1"/>
          <w:kern w:val="0"/>
          <w:lang w:val="en-GB"/>
        </w:rPr>
        <w:t>ing</w:t>
      </w:r>
      <w:r w:rsidR="008A7393" w:rsidRPr="001B08DC">
        <w:rPr>
          <w:color w:val="000000" w:themeColor="text1"/>
          <w:kern w:val="0"/>
          <w:lang w:val="en-GB"/>
        </w:rPr>
        <w:t xml:space="preserve"> challenges in life, thus boosting our self-esteem.</w:t>
      </w:r>
    </w:p>
    <w:p w14:paraId="73062FC2" w14:textId="77777777" w:rsidR="00222F1E" w:rsidRPr="001B08DC" w:rsidRDefault="008A7393">
      <w:pPr>
        <w:jc w:val="center"/>
        <w:rPr>
          <w:rFonts w:ascii="微軟正黑體" w:eastAsia="微軟正黑體" w:hAnsi="微軟正黑體"/>
          <w:b/>
          <w:bCs/>
          <w:sz w:val="28"/>
          <w:szCs w:val="28"/>
          <w:lang w:val="en-GB" w:eastAsia="zh-TW"/>
        </w:rPr>
      </w:pPr>
      <w:r w:rsidRPr="001B08DC">
        <w:rPr>
          <w:rFonts w:ascii="微軟正黑體" w:eastAsia="微軟正黑體" w:hAnsi="微軟正黑體"/>
          <w:noProof/>
          <w:sz w:val="22"/>
          <w:szCs w:val="22"/>
        </w:rPr>
        <w:drawing>
          <wp:anchor distT="0" distB="0" distL="114300" distR="114300" simplePos="0" relativeHeight="251577856" behindDoc="0" locked="0" layoutInCell="1" allowOverlap="1" wp14:anchorId="5B1E412A" wp14:editId="5E474F05">
            <wp:simplePos x="0" y="0"/>
            <wp:positionH relativeFrom="column">
              <wp:posOffset>-383345</wp:posOffset>
            </wp:positionH>
            <wp:positionV relativeFrom="paragraph">
              <wp:posOffset>223862</wp:posOffset>
            </wp:positionV>
            <wp:extent cx="6379699" cy="5327015"/>
            <wp:effectExtent l="0" t="0" r="21590" b="26035"/>
            <wp:wrapNone/>
            <wp:docPr id="222" name="資料庫圖表 2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4" r:lo="rId115" r:qs="rId116" r:cs="rId117"/>
              </a:graphicData>
            </a:graphic>
            <wp14:sizeRelH relativeFrom="margin">
              <wp14:pctWidth>0</wp14:pctWidth>
            </wp14:sizeRelH>
          </wp:anchor>
        </w:drawing>
      </w:r>
    </w:p>
    <w:p w14:paraId="4F630CF4" w14:textId="77777777" w:rsidR="00222F1E" w:rsidRPr="001B08DC" w:rsidRDefault="00222F1E">
      <w:pPr>
        <w:jc w:val="center"/>
        <w:rPr>
          <w:rFonts w:ascii="微軟正黑體" w:hAnsi="微軟正黑體"/>
          <w:b/>
          <w:bCs/>
          <w:sz w:val="32"/>
          <w:szCs w:val="32"/>
          <w:lang w:val="en-GB" w:eastAsia="zh-TW"/>
        </w:rPr>
      </w:pPr>
    </w:p>
    <w:p w14:paraId="25F4C0A3" w14:textId="77777777" w:rsidR="00222F1E" w:rsidRPr="001B08DC" w:rsidRDefault="00222F1E">
      <w:pPr>
        <w:rPr>
          <w:rFonts w:ascii="微軟正黑體" w:eastAsia="微軟正黑體" w:hAnsi="微軟正黑體"/>
          <w:b/>
          <w:bCs/>
          <w:sz w:val="28"/>
          <w:szCs w:val="28"/>
          <w:lang w:val="en-GB" w:eastAsia="zh-HK"/>
        </w:rPr>
      </w:pPr>
    </w:p>
    <w:p w14:paraId="398EF872" w14:textId="77777777" w:rsidR="00222F1E" w:rsidRPr="001B08DC" w:rsidRDefault="00222F1E">
      <w:pPr>
        <w:rPr>
          <w:rFonts w:ascii="微軟正黑體" w:eastAsia="微軟正黑體" w:hAnsi="微軟正黑體"/>
          <w:b/>
          <w:bCs/>
          <w:sz w:val="28"/>
          <w:szCs w:val="28"/>
          <w:lang w:val="en-GB" w:eastAsia="zh-HK"/>
        </w:rPr>
      </w:pPr>
    </w:p>
    <w:p w14:paraId="3CDDEEFA" w14:textId="77777777" w:rsidR="00222F1E" w:rsidRPr="001B08DC" w:rsidRDefault="00222F1E">
      <w:pPr>
        <w:rPr>
          <w:rFonts w:ascii="微軟正黑體" w:eastAsia="微軟正黑體" w:hAnsi="微軟正黑體"/>
          <w:b/>
          <w:bCs/>
          <w:sz w:val="28"/>
          <w:szCs w:val="28"/>
          <w:lang w:val="en-GB" w:eastAsia="zh-HK"/>
        </w:rPr>
      </w:pPr>
    </w:p>
    <w:p w14:paraId="2925C430" w14:textId="25CC8215" w:rsidR="00222F1E" w:rsidRPr="001B08DC" w:rsidRDefault="00222F1E">
      <w:pPr>
        <w:rPr>
          <w:rFonts w:ascii="微軟正黑體" w:eastAsia="微軟正黑體" w:hAnsi="微軟正黑體"/>
          <w:b/>
          <w:bCs/>
          <w:sz w:val="28"/>
          <w:szCs w:val="28"/>
          <w:lang w:val="en-GB" w:eastAsia="zh-HK"/>
        </w:rPr>
      </w:pPr>
    </w:p>
    <w:p w14:paraId="28E43756" w14:textId="7AD3FD7B" w:rsidR="00222F1E" w:rsidRPr="001B08DC" w:rsidRDefault="00222F1E">
      <w:pPr>
        <w:rPr>
          <w:rFonts w:ascii="微軟正黑體" w:eastAsia="微軟正黑體" w:hAnsi="微軟正黑體"/>
          <w:b/>
          <w:bCs/>
          <w:sz w:val="28"/>
          <w:szCs w:val="28"/>
          <w:lang w:val="en-GB" w:eastAsia="zh-HK"/>
        </w:rPr>
      </w:pPr>
    </w:p>
    <w:p w14:paraId="562BA62C" w14:textId="2AF501CE" w:rsidR="00222F1E" w:rsidRPr="001B08DC" w:rsidRDefault="00752141">
      <w:pPr>
        <w:rPr>
          <w:rFonts w:ascii="微軟正黑體" w:eastAsia="微軟正黑體" w:hAnsi="微軟正黑體"/>
          <w:b/>
          <w:bCs/>
          <w:sz w:val="28"/>
          <w:szCs w:val="28"/>
          <w:lang w:val="en-GB" w:eastAsia="zh-HK"/>
        </w:rPr>
      </w:pPr>
      <w:r w:rsidRPr="001B08DC">
        <w:rPr>
          <w:noProof/>
          <w:sz w:val="28"/>
        </w:rPr>
        <mc:AlternateContent>
          <mc:Choice Requires="wps">
            <w:drawing>
              <wp:anchor distT="0" distB="0" distL="114300" distR="114300" simplePos="0" relativeHeight="251767296" behindDoc="0" locked="0" layoutInCell="1" allowOverlap="1" wp14:anchorId="2ABC2402" wp14:editId="70AF6155">
                <wp:simplePos x="0" y="0"/>
                <wp:positionH relativeFrom="column">
                  <wp:posOffset>3536120</wp:posOffset>
                </wp:positionH>
                <wp:positionV relativeFrom="paragraph">
                  <wp:posOffset>193431</wp:posOffset>
                </wp:positionV>
                <wp:extent cx="993775" cy="340360"/>
                <wp:effectExtent l="0" t="0" r="0" b="2540"/>
                <wp:wrapNone/>
                <wp:docPr id="164" name="文本框 164"/>
                <wp:cNvGraphicFramePr/>
                <a:graphic xmlns:a="http://schemas.openxmlformats.org/drawingml/2006/main">
                  <a:graphicData uri="http://schemas.microsoft.com/office/word/2010/wordprocessingShape">
                    <wps:wsp>
                      <wps:cNvSpPr txBox="1"/>
                      <wps:spPr>
                        <a:xfrm>
                          <a:off x="0" y="0"/>
                          <a:ext cx="993775"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9005C2A" w14:textId="77777777" w:rsidR="000B28C8" w:rsidRPr="003B5F57" w:rsidRDefault="000B28C8">
                            <w:pPr>
                              <w:ind w:firstLineChars="100" w:firstLine="241"/>
                              <w:rPr>
                                <w:b/>
                                <w:bCs/>
                              </w:rPr>
                            </w:pPr>
                            <w:r w:rsidRPr="003B5F57">
                              <w:rPr>
                                <w:rFonts w:hint="eastAsia"/>
                                <w:b/>
                                <w:bCs/>
                                <w:color w:val="000000" w:themeColor="text1"/>
                                <w:kern w:val="0"/>
                              </w:rPr>
                              <w:t>S</w:t>
                            </w:r>
                            <w:r w:rsidRPr="003B5F57">
                              <w:rPr>
                                <w:b/>
                                <w:bCs/>
                                <w:color w:val="000000" w:themeColor="text1"/>
                                <w:kern w:val="0"/>
                              </w:rPr>
                              <w:t>elfhoo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BC2402" id="文本框 164" o:spid="_x0000_s1124" type="#_x0000_t202" style="position:absolute;margin-left:278.45pt;margin-top:15.25pt;width:78.25pt;height:26.8pt;z-index:25176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" fillcolor="white [3201]" stroked="f" strokeweight=".5pt">
                <v:textbox>
                  <w:txbxContent>
                    <w:p w14:paraId="59005C2A" w14:textId="77777777" w:rsidR="000B28C8" w:rsidRPr="003B5F57" w:rsidRDefault="000B28C8">
                      <w:pPr>
                        <w:ind w:firstLineChars="100" w:firstLine="241"/>
                        <w:rPr>
                          <w:b/>
                          <w:bCs/>
                        </w:rPr>
                      </w:pPr>
                      <w:r w:rsidRPr="003B5F57">
                        <w:rPr>
                          <w:rFonts w:hint="eastAsia"/>
                          <w:b/>
                          <w:bCs/>
                          <w:color w:val="000000" w:themeColor="text1"/>
                          <w:kern w:val="0"/>
                        </w:rPr>
                        <w:t>S</w:t>
                      </w:r>
                      <w:r w:rsidRPr="003B5F57">
                        <w:rPr>
                          <w:b/>
                          <w:bCs/>
                          <w:color w:val="000000" w:themeColor="text1"/>
                          <w:kern w:val="0"/>
                        </w:rPr>
                        <w:t>elfhood</w:t>
                      </w:r>
                    </w:p>
                  </w:txbxContent>
                </v:textbox>
              </v:shape>
            </w:pict>
          </mc:Fallback>
        </mc:AlternateContent>
      </w:r>
      <w:r w:rsidRPr="001B08DC">
        <w:rPr>
          <w:noProof/>
          <w:sz w:val="28"/>
        </w:rPr>
        <mc:AlternateContent>
          <mc:Choice Requires="wps">
            <w:drawing>
              <wp:anchor distT="0" distB="0" distL="114300" distR="114300" simplePos="0" relativeHeight="251766272" behindDoc="0" locked="0" layoutInCell="1" allowOverlap="1" wp14:anchorId="4E137147" wp14:editId="1335F703">
                <wp:simplePos x="0" y="0"/>
                <wp:positionH relativeFrom="column">
                  <wp:posOffset>2238326</wp:posOffset>
                </wp:positionH>
                <wp:positionV relativeFrom="paragraph">
                  <wp:posOffset>194848</wp:posOffset>
                </wp:positionV>
                <wp:extent cx="1073785" cy="340360"/>
                <wp:effectExtent l="0" t="0" r="12065" b="2540"/>
                <wp:wrapNone/>
                <wp:docPr id="163" name="文本框 163"/>
                <wp:cNvGraphicFramePr/>
                <a:graphic xmlns:a="http://schemas.openxmlformats.org/drawingml/2006/main">
                  <a:graphicData uri="http://schemas.microsoft.com/office/word/2010/wordprocessingShape">
                    <wps:wsp>
                      <wps:cNvSpPr txBox="1"/>
                      <wps:spPr>
                        <a:xfrm>
                          <a:off x="0" y="0"/>
                          <a:ext cx="1073785"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102F469" w14:textId="77777777" w:rsidR="000B28C8" w:rsidRPr="003B5F57" w:rsidRDefault="000B28C8">
                            <w:pPr>
                              <w:rPr>
                                <w:b/>
                                <w:bCs/>
                              </w:rPr>
                            </w:pPr>
                            <w:r w:rsidRPr="003B5F57">
                              <w:rPr>
                                <w:rFonts w:hint="eastAsia"/>
                                <w:b/>
                                <w:bCs/>
                                <w:color w:val="000000" w:themeColor="text1"/>
                                <w:kern w:val="0"/>
                              </w:rPr>
                              <w:t>C</w:t>
                            </w:r>
                            <w:r w:rsidRPr="003B5F57">
                              <w:rPr>
                                <w:b/>
                                <w:bCs/>
                                <w:color w:val="000000" w:themeColor="text1"/>
                                <w:kern w:val="0"/>
                              </w:rPr>
                              <w:t>ompeten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137147" id="文本框 163" o:spid="_x0000_s1125" type="#_x0000_t202" style="position:absolute;margin-left:176.25pt;margin-top:15.35pt;width:84.55pt;height:26.8pt;z-index:25176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" fillcolor="white [3201]" stroked="f" strokeweight=".5pt">
                <v:textbox>
                  <w:txbxContent>
                    <w:p w14:paraId="2102F469" w14:textId="77777777" w:rsidR="000B28C8" w:rsidRPr="003B5F57" w:rsidRDefault="000B28C8">
                      <w:pPr>
                        <w:rPr>
                          <w:b/>
                          <w:bCs/>
                        </w:rPr>
                      </w:pPr>
                      <w:r w:rsidRPr="003B5F57">
                        <w:rPr>
                          <w:rFonts w:hint="eastAsia"/>
                          <w:b/>
                          <w:bCs/>
                          <w:color w:val="000000" w:themeColor="text1"/>
                          <w:kern w:val="0"/>
                        </w:rPr>
                        <w:t>C</w:t>
                      </w:r>
                      <w:r w:rsidRPr="003B5F57">
                        <w:rPr>
                          <w:b/>
                          <w:bCs/>
                          <w:color w:val="000000" w:themeColor="text1"/>
                          <w:kern w:val="0"/>
                        </w:rPr>
                        <w:t>ompetence</w:t>
                      </w:r>
                    </w:p>
                  </w:txbxContent>
                </v:textbox>
              </v:shape>
            </w:pict>
          </mc:Fallback>
        </mc:AlternateContent>
      </w:r>
      <w:r w:rsidRPr="001B08DC">
        <w:rPr>
          <w:noProof/>
          <w:sz w:val="28"/>
        </w:rPr>
        <mc:AlternateContent>
          <mc:Choice Requires="wps">
            <w:drawing>
              <wp:anchor distT="0" distB="0" distL="114300" distR="114300" simplePos="0" relativeHeight="251765248" behindDoc="0" locked="0" layoutInCell="1" allowOverlap="1" wp14:anchorId="2FCBC187" wp14:editId="1851EEC1">
                <wp:simplePos x="0" y="0"/>
                <wp:positionH relativeFrom="column">
                  <wp:posOffset>971062</wp:posOffset>
                </wp:positionH>
                <wp:positionV relativeFrom="paragraph">
                  <wp:posOffset>191965</wp:posOffset>
                </wp:positionV>
                <wp:extent cx="1033780" cy="340360"/>
                <wp:effectExtent l="0" t="0" r="13970" b="2540"/>
                <wp:wrapNone/>
                <wp:docPr id="162" name="文本框 162"/>
                <wp:cNvGraphicFramePr/>
                <a:graphic xmlns:a="http://schemas.openxmlformats.org/drawingml/2006/main">
                  <a:graphicData uri="http://schemas.microsoft.com/office/word/2010/wordprocessingShape">
                    <wps:wsp>
                      <wps:cNvSpPr txBox="1"/>
                      <wps:spPr>
                        <a:xfrm>
                          <a:off x="0" y="0"/>
                          <a:ext cx="1033780"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33E2C2B" w14:textId="77777777" w:rsidR="000B28C8" w:rsidRPr="003B5F57" w:rsidRDefault="000B28C8">
                            <w:pPr>
                              <w:ind w:firstLineChars="100" w:firstLine="241"/>
                              <w:rPr>
                                <w:b/>
                                <w:bCs/>
                              </w:rPr>
                            </w:pPr>
                            <w:r w:rsidRPr="003B5F57">
                              <w:rPr>
                                <w:rFonts w:hint="eastAsia"/>
                                <w:b/>
                                <w:bCs/>
                                <w:color w:val="000000" w:themeColor="text1"/>
                                <w:kern w:val="0"/>
                              </w:rPr>
                              <w:t>M</w:t>
                            </w:r>
                            <w:r w:rsidRPr="003B5F57">
                              <w:rPr>
                                <w:b/>
                                <w:bCs/>
                                <w:color w:val="000000" w:themeColor="text1"/>
                                <w:kern w:val="0"/>
                              </w:rPr>
                              <w:t>iss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CBC187" id="文本框 162" o:spid="_x0000_s1126" type="#_x0000_t202" style="position:absolute;margin-left:76.45pt;margin-top:15.1pt;width:81.4pt;height:26.8pt;z-index:251765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" fillcolor="white [3201]" stroked="f" strokeweight=".5pt">
                <v:textbox>
                  <w:txbxContent>
                    <w:p w14:paraId="133E2C2B" w14:textId="77777777" w:rsidR="000B28C8" w:rsidRPr="003B5F57" w:rsidRDefault="000B28C8">
                      <w:pPr>
                        <w:ind w:firstLineChars="100" w:firstLine="241"/>
                        <w:rPr>
                          <w:b/>
                          <w:bCs/>
                        </w:rPr>
                      </w:pPr>
                      <w:r w:rsidRPr="003B5F57">
                        <w:rPr>
                          <w:rFonts w:hint="eastAsia"/>
                          <w:b/>
                          <w:bCs/>
                          <w:color w:val="000000" w:themeColor="text1"/>
                          <w:kern w:val="0"/>
                        </w:rPr>
                        <w:t>M</w:t>
                      </w:r>
                      <w:r w:rsidRPr="003B5F57">
                        <w:rPr>
                          <w:b/>
                          <w:bCs/>
                          <w:color w:val="000000" w:themeColor="text1"/>
                          <w:kern w:val="0"/>
                        </w:rPr>
                        <w:t>ission</w:t>
                      </w:r>
                    </w:p>
                  </w:txbxContent>
                </v:textbox>
              </v:shape>
            </w:pict>
          </mc:Fallback>
        </mc:AlternateContent>
      </w:r>
      <w:r w:rsidRPr="001B08DC">
        <w:rPr>
          <w:noProof/>
          <w:sz w:val="28"/>
        </w:rPr>
        <mc:AlternateContent>
          <mc:Choice Requires="wps">
            <w:drawing>
              <wp:anchor distT="0" distB="0" distL="114300" distR="114300" simplePos="0" relativeHeight="251764224" behindDoc="0" locked="0" layoutInCell="1" allowOverlap="1" wp14:anchorId="696192B0" wp14:editId="1A413297">
                <wp:simplePos x="0" y="0"/>
                <wp:positionH relativeFrom="column">
                  <wp:posOffset>-293321</wp:posOffset>
                </wp:positionH>
                <wp:positionV relativeFrom="paragraph">
                  <wp:posOffset>218245</wp:posOffset>
                </wp:positionV>
                <wp:extent cx="1033780" cy="340360"/>
                <wp:effectExtent l="0" t="0" r="13970" b="2540"/>
                <wp:wrapNone/>
                <wp:docPr id="161" name="文本框 161"/>
                <wp:cNvGraphicFramePr/>
                <a:graphic xmlns:a="http://schemas.openxmlformats.org/drawingml/2006/main">
                  <a:graphicData uri="http://schemas.microsoft.com/office/word/2010/wordprocessingShape">
                    <wps:wsp>
                      <wps:cNvSpPr txBox="1"/>
                      <wps:spPr>
                        <a:xfrm>
                          <a:off x="0" y="0"/>
                          <a:ext cx="1033780"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206D0D4" w14:textId="77777777" w:rsidR="000B28C8" w:rsidRPr="003B5F57" w:rsidRDefault="000B28C8">
                            <w:pPr>
                              <w:ind w:firstLineChars="100" w:firstLine="241"/>
                              <w:rPr>
                                <w:b/>
                                <w:bCs/>
                              </w:rPr>
                            </w:pPr>
                            <w:r w:rsidRPr="003B5F57">
                              <w:rPr>
                                <w:rFonts w:hint="eastAsia"/>
                                <w:b/>
                                <w:bCs/>
                              </w:rPr>
                              <w:t>Secur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6192B0" id="文本框 161" o:spid="_x0000_s1127" type="#_x0000_t202" style="position:absolute;margin-left:-23.1pt;margin-top:17.2pt;width:81.4pt;height:26.8pt;z-index:251764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" fillcolor="white [3201]" stroked="f" strokeweight=".5pt">
                <v:textbox>
                  <w:txbxContent>
                    <w:p w14:paraId="5206D0D4" w14:textId="77777777" w:rsidR="000B28C8" w:rsidRPr="003B5F57" w:rsidRDefault="000B28C8">
                      <w:pPr>
                        <w:ind w:firstLineChars="100" w:firstLine="241"/>
                        <w:rPr>
                          <w:b/>
                          <w:bCs/>
                        </w:rPr>
                      </w:pPr>
                      <w:r w:rsidRPr="003B5F57">
                        <w:rPr>
                          <w:rFonts w:hint="eastAsia"/>
                          <w:b/>
                          <w:bCs/>
                        </w:rPr>
                        <w:t>Security</w:t>
                      </w:r>
                    </w:p>
                  </w:txbxContent>
                </v:textbox>
              </v:shape>
            </w:pict>
          </mc:Fallback>
        </mc:AlternateContent>
      </w:r>
      <w:r w:rsidRPr="001B08DC">
        <w:rPr>
          <w:noProof/>
          <w:sz w:val="28"/>
        </w:rPr>
        <mc:AlternateContent>
          <mc:Choice Requires="wps">
            <w:drawing>
              <wp:anchor distT="0" distB="0" distL="114300" distR="114300" simplePos="0" relativeHeight="251768320" behindDoc="0" locked="0" layoutInCell="1" allowOverlap="1" wp14:anchorId="2A5A9292" wp14:editId="523E817A">
                <wp:simplePos x="0" y="0"/>
                <wp:positionH relativeFrom="column">
                  <wp:posOffset>4793664</wp:posOffset>
                </wp:positionH>
                <wp:positionV relativeFrom="paragraph">
                  <wp:posOffset>155624</wp:posOffset>
                </wp:positionV>
                <wp:extent cx="1073785" cy="340360"/>
                <wp:effectExtent l="0" t="0" r="12065" b="2540"/>
                <wp:wrapNone/>
                <wp:docPr id="166" name="文本框 166"/>
                <wp:cNvGraphicFramePr/>
                <a:graphic xmlns:a="http://schemas.openxmlformats.org/drawingml/2006/main">
                  <a:graphicData uri="http://schemas.microsoft.com/office/word/2010/wordprocessingShape">
                    <wps:wsp>
                      <wps:cNvSpPr txBox="1"/>
                      <wps:spPr>
                        <a:xfrm>
                          <a:off x="0" y="0"/>
                          <a:ext cx="1073785" cy="340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3ED80FB" w14:textId="77777777" w:rsidR="000B28C8" w:rsidRPr="003B5F57" w:rsidRDefault="000B28C8" w:rsidP="003B5F57">
                            <w:pPr>
                              <w:jc w:val="center"/>
                              <w:rPr>
                                <w:b/>
                                <w:bCs/>
                              </w:rPr>
                            </w:pPr>
                            <w:r w:rsidRPr="003B5F57">
                              <w:rPr>
                                <w:rFonts w:hint="eastAsia"/>
                                <w:b/>
                                <w:bCs/>
                                <w:color w:val="000000" w:themeColor="text1"/>
                                <w:kern w:val="0"/>
                              </w:rPr>
                              <w:t>A</w:t>
                            </w:r>
                            <w:r w:rsidRPr="003B5F57">
                              <w:rPr>
                                <w:b/>
                                <w:bCs/>
                                <w:color w:val="000000" w:themeColor="text1"/>
                                <w:kern w:val="0"/>
                              </w:rPr>
                              <w:t>ffili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5A9292" id="文本框 166" o:spid="_x0000_s1128" type="#_x0000_t202" style="position:absolute;margin-left:377.45pt;margin-top:12.25pt;width:84.55pt;height:26.8pt;z-index:25176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" fillcolor="white [3201]" stroked="f" strokeweight=".5pt">
                <v:textbox>
                  <w:txbxContent>
                    <w:p w14:paraId="73ED80FB" w14:textId="77777777" w:rsidR="000B28C8" w:rsidRPr="003B5F57" w:rsidRDefault="000B28C8" w:rsidP="003B5F57">
                      <w:pPr>
                        <w:jc w:val="center"/>
                        <w:rPr>
                          <w:b/>
                          <w:bCs/>
                        </w:rPr>
                      </w:pPr>
                      <w:r w:rsidRPr="003B5F57">
                        <w:rPr>
                          <w:rFonts w:hint="eastAsia"/>
                          <w:b/>
                          <w:bCs/>
                          <w:color w:val="000000" w:themeColor="text1"/>
                          <w:kern w:val="0"/>
                        </w:rPr>
                        <w:t>A</w:t>
                      </w:r>
                      <w:r w:rsidRPr="003B5F57">
                        <w:rPr>
                          <w:b/>
                          <w:bCs/>
                          <w:color w:val="000000" w:themeColor="text1"/>
                          <w:kern w:val="0"/>
                        </w:rPr>
                        <w:t>ffiliation</w:t>
                      </w:r>
                    </w:p>
                  </w:txbxContent>
                </v:textbox>
              </v:shape>
            </w:pict>
          </mc:Fallback>
        </mc:AlternateContent>
      </w:r>
    </w:p>
    <w:p w14:paraId="6392CE35" w14:textId="503A9E24" w:rsidR="00222F1E" w:rsidRPr="001B08DC" w:rsidRDefault="00752141">
      <w:pPr>
        <w:rPr>
          <w:rFonts w:ascii="微軟正黑體" w:eastAsia="微軟正黑體" w:hAnsi="微軟正黑體"/>
          <w:b/>
          <w:bCs/>
          <w:sz w:val="28"/>
          <w:szCs w:val="28"/>
          <w:lang w:val="en-GB" w:eastAsia="zh-HK"/>
        </w:rPr>
      </w:pPr>
      <w:r w:rsidRPr="001B08DC">
        <w:rPr>
          <w:noProof/>
          <w:sz w:val="28"/>
        </w:rPr>
        <mc:AlternateContent>
          <mc:Choice Requires="wps">
            <w:drawing>
              <wp:anchor distT="0" distB="0" distL="114300" distR="114300" simplePos="0" relativeHeight="251773440" behindDoc="0" locked="0" layoutInCell="1" allowOverlap="1" wp14:anchorId="1E476FDB" wp14:editId="42FA0F1F">
                <wp:simplePos x="0" y="0"/>
                <wp:positionH relativeFrom="column">
                  <wp:posOffset>2205111</wp:posOffset>
                </wp:positionH>
                <wp:positionV relativeFrom="paragraph">
                  <wp:posOffset>188936</wp:posOffset>
                </wp:positionV>
                <wp:extent cx="1125220" cy="2412609"/>
                <wp:effectExtent l="0" t="0" r="0" b="6985"/>
                <wp:wrapNone/>
                <wp:docPr id="169" name="文本框 169"/>
                <wp:cNvGraphicFramePr/>
                <a:graphic xmlns:a="http://schemas.openxmlformats.org/drawingml/2006/main">
                  <a:graphicData uri="http://schemas.microsoft.com/office/word/2010/wordprocessingShape">
                    <wps:wsp>
                      <wps:cNvSpPr txBox="1"/>
                      <wps:spPr>
                        <a:xfrm>
                          <a:off x="0" y="0"/>
                          <a:ext cx="1125220" cy="2412609"/>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9BC398B" w14:textId="447CFDA5" w:rsidR="000B28C8" w:rsidRDefault="000B28C8" w:rsidP="00CC732B">
                            <w:pPr>
                              <w:pStyle w:val="affc"/>
                              <w:numPr>
                                <w:ilvl w:val="0"/>
                                <w:numId w:val="65"/>
                              </w:numPr>
                              <w:ind w:leftChars="0" w:left="284" w:hanging="284"/>
                            </w:pPr>
                            <w:r w:rsidRPr="00345066">
                              <w:rPr>
                                <w:rFonts w:eastAsiaTheme="minorEastAsia"/>
                                <w:lang w:eastAsia="zh-TW"/>
                              </w:rPr>
                              <w:t>Being aware of one’s strengths</w:t>
                            </w:r>
                            <w:r w:rsidRPr="009F1759">
                              <w:rPr>
                                <w:rFonts w:eastAsiaTheme="minorEastAsia"/>
                                <w:lang w:eastAsia="zh-TW"/>
                              </w:rPr>
                              <w:t>;</w:t>
                            </w:r>
                            <w:r w:rsidRPr="009F1759">
                              <w:t xml:space="preserve"> </w:t>
                            </w:r>
                            <w:r>
                              <w:t xml:space="preserve">being able </w:t>
                            </w:r>
                            <w:r w:rsidRPr="009F1759">
                              <w:t>to</w:t>
                            </w:r>
                            <w:r w:rsidRPr="00220121">
                              <w:t xml:space="preserve"> accept</w:t>
                            </w:r>
                            <w:r>
                              <w:t xml:space="preserve"> one’s weaknesses;</w:t>
                            </w:r>
                            <w:r w:rsidRPr="00220121">
                              <w:t xml:space="preserve"> </w:t>
                            </w:r>
                            <w:r>
                              <w:t xml:space="preserve">willing </w:t>
                            </w:r>
                            <w:r w:rsidRPr="00220121">
                              <w:t xml:space="preserve">to </w:t>
                            </w:r>
                            <w:r>
                              <w:t xml:space="preserve">learn </w:t>
                            </w:r>
                            <w:r w:rsidRPr="00220121">
                              <w:t xml:space="preserve">new </w:t>
                            </w:r>
                            <w:r>
                              <w:t xml:space="preserve">things </w:t>
                            </w:r>
                            <w:r w:rsidRPr="00220121">
                              <w:t>and</w:t>
                            </w:r>
                            <w:r>
                              <w:t xml:space="preserve"> face </w:t>
                            </w:r>
                            <w:r w:rsidRPr="00220121">
                              <w:t>challen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476FDB" id="文本框 169" o:spid="_x0000_s1129" type="#_x0000_t202" style="position:absolute;margin-left:173.65pt;margin-top:14.9pt;width:88.6pt;height:189.9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" fillcolor="white [3201]" stroked="f" strokeweight=".5pt">
                <v:textbox>
                  <w:txbxContent>
                    <w:p w14:paraId="39BC398B" w14:textId="447CFDA5" w:rsidR="000B28C8" w:rsidRDefault="000B28C8" w:rsidP="00CC732B">
                      <w:pPr>
                        <w:pStyle w:val="affc"/>
                        <w:numPr>
                          <w:ilvl w:val="0"/>
                          <w:numId w:val="65"/>
                        </w:numPr>
                        <w:ind w:leftChars="0" w:left="284" w:hanging="284"/>
                      </w:pPr>
                      <w:r w:rsidRPr="00345066">
                        <w:rPr>
                          <w:rFonts w:eastAsiaTheme="minorEastAsia"/>
                          <w:lang w:eastAsia="zh-TW"/>
                        </w:rPr>
                        <w:t>Being aware of one’s strengths</w:t>
                      </w:r>
                      <w:r w:rsidRPr="009F1759">
                        <w:rPr>
                          <w:rFonts w:eastAsiaTheme="minorEastAsia"/>
                          <w:lang w:eastAsia="zh-TW"/>
                        </w:rPr>
                        <w:t>;</w:t>
                      </w:r>
                      <w:r w:rsidRPr="009F1759">
                        <w:t xml:space="preserve"> </w:t>
                      </w:r>
                      <w:r>
                        <w:t xml:space="preserve">being able </w:t>
                      </w:r>
                      <w:r w:rsidRPr="009F1759">
                        <w:t>to</w:t>
                      </w:r>
                      <w:r w:rsidRPr="00220121">
                        <w:t xml:space="preserve"> accept</w:t>
                      </w:r>
                      <w:r>
                        <w:t xml:space="preserve"> one’s weaknesses;</w:t>
                      </w:r>
                      <w:r w:rsidRPr="00220121">
                        <w:t xml:space="preserve"> </w:t>
                      </w:r>
                      <w:r>
                        <w:t xml:space="preserve">willing </w:t>
                      </w:r>
                      <w:r w:rsidRPr="00220121">
                        <w:t xml:space="preserve">to </w:t>
                      </w:r>
                      <w:r>
                        <w:t xml:space="preserve">learn </w:t>
                      </w:r>
                      <w:r w:rsidRPr="00220121">
                        <w:t xml:space="preserve">new </w:t>
                      </w:r>
                      <w:r>
                        <w:t xml:space="preserve">things </w:t>
                      </w:r>
                      <w:r w:rsidRPr="00220121">
                        <w:t>and</w:t>
                      </w:r>
                      <w:r>
                        <w:t xml:space="preserve"> face </w:t>
                      </w:r>
                      <w:r w:rsidRPr="00220121">
                        <w:t>challenges.</w:t>
                      </w:r>
                    </w:p>
                  </w:txbxContent>
                </v:textbox>
              </v:shape>
            </w:pict>
          </mc:Fallback>
        </mc:AlternateContent>
      </w:r>
      <w:r w:rsidRPr="001B08DC">
        <w:rPr>
          <w:noProof/>
          <w:sz w:val="28"/>
        </w:rPr>
        <mc:AlternateContent>
          <mc:Choice Requires="wps">
            <w:drawing>
              <wp:anchor distT="0" distB="0" distL="114300" distR="114300" simplePos="0" relativeHeight="251769344" behindDoc="0" locked="0" layoutInCell="1" allowOverlap="1" wp14:anchorId="0475FF38" wp14:editId="0E22DE06">
                <wp:simplePos x="0" y="0"/>
                <wp:positionH relativeFrom="column">
                  <wp:posOffset>4751363</wp:posOffset>
                </wp:positionH>
                <wp:positionV relativeFrom="paragraph">
                  <wp:posOffset>76395</wp:posOffset>
                </wp:positionV>
                <wp:extent cx="1079500" cy="2518117"/>
                <wp:effectExtent l="0" t="0" r="6350" b="0"/>
                <wp:wrapNone/>
                <wp:docPr id="171" name="文本框 171"/>
                <wp:cNvGraphicFramePr/>
                <a:graphic xmlns:a="http://schemas.openxmlformats.org/drawingml/2006/main">
                  <a:graphicData uri="http://schemas.microsoft.com/office/word/2010/wordprocessingShape">
                    <wps:wsp>
                      <wps:cNvSpPr txBox="1"/>
                      <wps:spPr>
                        <a:xfrm>
                          <a:off x="0" y="0"/>
                          <a:ext cx="1079500" cy="2518117"/>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C6F2ED0" w14:textId="596F8EC5" w:rsidR="000B28C8" w:rsidRPr="00993FB9" w:rsidRDefault="000B28C8" w:rsidP="00CC732B">
                            <w:pPr>
                              <w:pStyle w:val="affc"/>
                              <w:numPr>
                                <w:ilvl w:val="0"/>
                                <w:numId w:val="65"/>
                              </w:numPr>
                              <w:ind w:leftChars="0" w:left="284" w:hanging="284"/>
                            </w:pPr>
                            <w:r w:rsidRPr="00752141">
                              <w:rPr>
                                <w:rFonts w:eastAsiaTheme="minorEastAsia" w:hint="eastAsia"/>
                                <w:lang w:eastAsia="zh-TW"/>
                              </w:rPr>
                              <w:t>F</w:t>
                            </w:r>
                            <w:r w:rsidRPr="00752141">
                              <w:t>eeling</w:t>
                            </w:r>
                            <w:r w:rsidRPr="00993FB9">
                              <w:t xml:space="preserve"> accepted, respected, appreciated and </w:t>
                            </w:r>
                            <w:r>
                              <w:t>approved</w:t>
                            </w:r>
                            <w:r w:rsidRPr="00993FB9">
                              <w:t xml:space="preserve"> by others; having a sense of belongingness; getting along well with othe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75FF38" id="文本框 171" o:spid="_x0000_s1130" type="#_x0000_t202" style="position:absolute;margin-left:374.1pt;margin-top:6pt;width:85pt;height:198.3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" fillcolor="white [3201]" stroked="f" strokeweight=".5pt">
                <v:textbox>
                  <w:txbxContent>
                    <w:p w14:paraId="3C6F2ED0" w14:textId="596F8EC5" w:rsidR="000B28C8" w:rsidRPr="00993FB9" w:rsidRDefault="000B28C8" w:rsidP="00CC732B">
                      <w:pPr>
                        <w:pStyle w:val="affc"/>
                        <w:numPr>
                          <w:ilvl w:val="0"/>
                          <w:numId w:val="65"/>
                        </w:numPr>
                        <w:ind w:leftChars="0" w:left="284" w:hanging="284"/>
                      </w:pPr>
                      <w:r w:rsidRPr="00752141">
                        <w:rPr>
                          <w:rFonts w:eastAsiaTheme="minorEastAsia" w:hint="eastAsia"/>
                          <w:lang w:eastAsia="zh-TW"/>
                        </w:rPr>
                        <w:t>F</w:t>
                      </w:r>
                      <w:r w:rsidRPr="00752141">
                        <w:t>eeling</w:t>
                      </w:r>
                      <w:r w:rsidRPr="00993FB9">
                        <w:t xml:space="preserve"> accepted, respected, appreciated and </w:t>
                      </w:r>
                      <w:r>
                        <w:t>approved</w:t>
                      </w:r>
                      <w:r w:rsidRPr="00993FB9">
                        <w:t xml:space="preserve"> by others; having a sense of belongingness; getting along well with others.</w:t>
                      </w:r>
                    </w:p>
                  </w:txbxContent>
                </v:textbox>
              </v:shape>
            </w:pict>
          </mc:Fallback>
        </mc:AlternateContent>
      </w:r>
      <w:r w:rsidRPr="001B08DC">
        <w:rPr>
          <w:noProof/>
          <w:sz w:val="28"/>
        </w:rPr>
        <mc:AlternateContent>
          <mc:Choice Requires="wps">
            <w:drawing>
              <wp:anchor distT="0" distB="0" distL="114300" distR="114300" simplePos="0" relativeHeight="251772416" behindDoc="0" locked="0" layoutInCell="1" allowOverlap="1" wp14:anchorId="3199A218" wp14:editId="6AAC43C6">
                <wp:simplePos x="0" y="0"/>
                <wp:positionH relativeFrom="column">
                  <wp:posOffset>3493965</wp:posOffset>
                </wp:positionH>
                <wp:positionV relativeFrom="paragraph">
                  <wp:posOffset>260839</wp:posOffset>
                </wp:positionV>
                <wp:extent cx="1080000" cy="2260600"/>
                <wp:effectExtent l="0" t="0" r="6350" b="6350"/>
                <wp:wrapNone/>
                <wp:docPr id="170" name="文本框 170"/>
                <wp:cNvGraphicFramePr/>
                <a:graphic xmlns:a="http://schemas.openxmlformats.org/drawingml/2006/main">
                  <a:graphicData uri="http://schemas.microsoft.com/office/word/2010/wordprocessingShape">
                    <wps:wsp>
                      <wps:cNvSpPr txBox="1"/>
                      <wps:spPr>
                        <a:xfrm>
                          <a:off x="0" y="0"/>
                          <a:ext cx="1080000" cy="22606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BFD2926" w14:textId="0A1B6E9F" w:rsidR="000B28C8" w:rsidRDefault="000B28C8" w:rsidP="00CC732B">
                            <w:pPr>
                              <w:pStyle w:val="affc"/>
                              <w:numPr>
                                <w:ilvl w:val="0"/>
                                <w:numId w:val="65"/>
                              </w:numPr>
                              <w:ind w:leftChars="0" w:left="284" w:hanging="284"/>
                            </w:pPr>
                            <w:r w:rsidRPr="00345066">
                              <w:rPr>
                                <w:rFonts w:eastAsiaTheme="minorEastAsia"/>
                                <w:lang w:eastAsia="zh-TW"/>
                              </w:rPr>
                              <w:t>Being awar</w:t>
                            </w:r>
                            <w:r>
                              <w:rPr>
                                <w:rFonts w:eastAsiaTheme="minorEastAsia"/>
                                <w:lang w:eastAsia="zh-TW"/>
                              </w:rPr>
                              <w:t xml:space="preserve">e </w:t>
                            </w:r>
                            <w:r w:rsidRPr="00345066">
                              <w:rPr>
                                <w:rFonts w:eastAsiaTheme="minorEastAsia"/>
                                <w:lang w:eastAsia="zh-TW"/>
                              </w:rPr>
                              <w:t xml:space="preserve">of one’s </w:t>
                            </w:r>
                            <w:r>
                              <w:rPr>
                                <w:rFonts w:eastAsiaTheme="minorEastAsia"/>
                                <w:lang w:eastAsia="zh-TW"/>
                              </w:rPr>
                              <w:t>un</w:t>
                            </w:r>
                            <w:r w:rsidRPr="00345066">
                              <w:rPr>
                                <w:rFonts w:eastAsiaTheme="minorEastAsia"/>
                                <w:lang w:eastAsia="zh-TW"/>
                              </w:rPr>
                              <w:t>iqueness</w:t>
                            </w:r>
                            <w:r>
                              <w:rPr>
                                <w:rFonts w:eastAsiaTheme="minorEastAsia"/>
                                <w:lang w:eastAsia="zh-TW"/>
                              </w:rPr>
                              <w:t>; sure of one’s self-worth</w:t>
                            </w:r>
                            <w:r>
                              <w:t>; having a sense of prid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99A218" id="文本框 170" o:spid="_x0000_s1131" type="#_x0000_t202" style="position:absolute;margin-left:275.1pt;margin-top:20.55pt;width:85.05pt;height:178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" fillcolor="white [3201]" stroked="f" strokeweight=".5pt">
                <v:textbox>
                  <w:txbxContent>
                    <w:p w14:paraId="2BFD2926" w14:textId="0A1B6E9F" w:rsidR="000B28C8" w:rsidRDefault="000B28C8" w:rsidP="00CC732B">
                      <w:pPr>
                        <w:pStyle w:val="affc"/>
                        <w:numPr>
                          <w:ilvl w:val="0"/>
                          <w:numId w:val="65"/>
                        </w:numPr>
                        <w:ind w:leftChars="0" w:left="284" w:hanging="284"/>
                      </w:pPr>
                      <w:r w:rsidRPr="00345066">
                        <w:rPr>
                          <w:rFonts w:eastAsiaTheme="minorEastAsia"/>
                          <w:lang w:eastAsia="zh-TW"/>
                        </w:rPr>
                        <w:t>Being awar</w:t>
                      </w:r>
                      <w:r>
                        <w:rPr>
                          <w:rFonts w:eastAsiaTheme="minorEastAsia"/>
                          <w:lang w:eastAsia="zh-TW"/>
                        </w:rPr>
                        <w:t xml:space="preserve">e </w:t>
                      </w:r>
                      <w:r w:rsidRPr="00345066">
                        <w:rPr>
                          <w:rFonts w:eastAsiaTheme="minorEastAsia"/>
                          <w:lang w:eastAsia="zh-TW"/>
                        </w:rPr>
                        <w:t xml:space="preserve">of one’s </w:t>
                      </w:r>
                      <w:r>
                        <w:rPr>
                          <w:rFonts w:eastAsiaTheme="minorEastAsia"/>
                          <w:lang w:eastAsia="zh-TW"/>
                        </w:rPr>
                        <w:t>un</w:t>
                      </w:r>
                      <w:r w:rsidRPr="00345066">
                        <w:rPr>
                          <w:rFonts w:eastAsiaTheme="minorEastAsia"/>
                          <w:lang w:eastAsia="zh-TW"/>
                        </w:rPr>
                        <w:t>iqueness</w:t>
                      </w:r>
                      <w:r>
                        <w:rPr>
                          <w:rFonts w:eastAsiaTheme="minorEastAsia"/>
                          <w:lang w:eastAsia="zh-TW"/>
                        </w:rPr>
                        <w:t>; sure of one’s self-worth</w:t>
                      </w:r>
                      <w:r>
                        <w:t>; having a sense of pride.</w:t>
                      </w:r>
                    </w:p>
                  </w:txbxContent>
                </v:textbox>
              </v:shape>
            </w:pict>
          </mc:Fallback>
        </mc:AlternateContent>
      </w:r>
      <w:r w:rsidRPr="001B08DC">
        <w:rPr>
          <w:noProof/>
          <w:sz w:val="28"/>
        </w:rPr>
        <mc:AlternateContent>
          <mc:Choice Requires="wps">
            <w:drawing>
              <wp:anchor distT="0" distB="0" distL="114300" distR="114300" simplePos="0" relativeHeight="251771392" behindDoc="0" locked="0" layoutInCell="1" allowOverlap="1" wp14:anchorId="7438C429" wp14:editId="6DB0FA96">
                <wp:simplePos x="0" y="0"/>
                <wp:positionH relativeFrom="column">
                  <wp:posOffset>910736</wp:posOffset>
                </wp:positionH>
                <wp:positionV relativeFrom="paragraph">
                  <wp:posOffset>153670</wp:posOffset>
                </wp:positionV>
                <wp:extent cx="1160584" cy="2222500"/>
                <wp:effectExtent l="0" t="0" r="1905" b="6350"/>
                <wp:wrapNone/>
                <wp:docPr id="168" name="文本框 168"/>
                <wp:cNvGraphicFramePr/>
                <a:graphic xmlns:a="http://schemas.openxmlformats.org/drawingml/2006/main">
                  <a:graphicData uri="http://schemas.microsoft.com/office/word/2010/wordprocessingShape">
                    <wps:wsp>
                      <wps:cNvSpPr txBox="1"/>
                      <wps:spPr>
                        <a:xfrm>
                          <a:off x="0" y="0"/>
                          <a:ext cx="1160584" cy="22225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BAF0062" w14:textId="3C2DCF78" w:rsidR="000B28C8" w:rsidRDefault="000B28C8" w:rsidP="00CC732B">
                            <w:pPr>
                              <w:pStyle w:val="affc"/>
                              <w:numPr>
                                <w:ilvl w:val="0"/>
                                <w:numId w:val="65"/>
                              </w:numPr>
                              <w:ind w:leftChars="0" w:left="284" w:hanging="284"/>
                            </w:pPr>
                            <w:r w:rsidRPr="00345066">
                              <w:rPr>
                                <w:rFonts w:eastAsiaTheme="minorEastAsia"/>
                                <w:lang w:eastAsia="zh-TW"/>
                              </w:rPr>
                              <w:t>Setting personal</w:t>
                            </w:r>
                            <w:r>
                              <w:rPr>
                                <w:rFonts w:eastAsiaTheme="minorEastAsia"/>
                                <w:lang w:eastAsia="zh-TW"/>
                              </w:rPr>
                              <w:t xml:space="preserve"> </w:t>
                            </w:r>
                            <w:r w:rsidRPr="000A7B6E">
                              <w:t>goals</w:t>
                            </w:r>
                            <w:r>
                              <w:t>;</w:t>
                            </w:r>
                            <w:r>
                              <w:rPr>
                                <w:rFonts w:hint="eastAsia"/>
                              </w:rPr>
                              <w:t xml:space="preserve"> </w:t>
                            </w:r>
                            <w:r>
                              <w:t xml:space="preserve">taking responsibility to put ideas into </w:t>
                            </w:r>
                            <w:r>
                              <w:rPr>
                                <w:rFonts w:hint="eastAsia"/>
                              </w:rPr>
                              <w:t>practice and try</w:t>
                            </w:r>
                            <w:r>
                              <w:t xml:space="preserve"> new things; willing </w:t>
                            </w:r>
                            <w:r>
                              <w:rPr>
                                <w:rFonts w:hint="eastAsia"/>
                              </w:rPr>
                              <w:t>to make decisions and bear the consequenc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38C429" id="文本框 168" o:spid="_x0000_s1132" type="#_x0000_t202" style="position:absolute;margin-left:71.7pt;margin-top:12.1pt;width:91.4pt;height:1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" fillcolor="white [3201]" stroked="f" strokeweight=".5pt">
                <v:textbox>
                  <w:txbxContent>
                    <w:p w14:paraId="5BAF0062" w14:textId="3C2DCF78" w:rsidR="000B28C8" w:rsidRDefault="000B28C8" w:rsidP="00CC732B">
                      <w:pPr>
                        <w:pStyle w:val="affc"/>
                        <w:numPr>
                          <w:ilvl w:val="0"/>
                          <w:numId w:val="65"/>
                        </w:numPr>
                        <w:ind w:leftChars="0" w:left="284" w:hanging="284"/>
                      </w:pPr>
                      <w:r w:rsidRPr="00345066">
                        <w:rPr>
                          <w:rFonts w:eastAsiaTheme="minorEastAsia"/>
                          <w:lang w:eastAsia="zh-TW"/>
                        </w:rPr>
                        <w:t>Setting personal</w:t>
                      </w:r>
                      <w:r>
                        <w:rPr>
                          <w:rFonts w:eastAsiaTheme="minorEastAsia"/>
                          <w:lang w:eastAsia="zh-TW"/>
                        </w:rPr>
                        <w:t xml:space="preserve"> </w:t>
                      </w:r>
                      <w:r w:rsidRPr="000A7B6E">
                        <w:t>goals</w:t>
                      </w:r>
                      <w:r>
                        <w:t>;</w:t>
                      </w:r>
                      <w:r>
                        <w:rPr>
                          <w:rFonts w:hint="eastAsia"/>
                        </w:rPr>
                        <w:t xml:space="preserve"> </w:t>
                      </w:r>
                      <w:r>
                        <w:t xml:space="preserve">taking responsibility to put ideas into </w:t>
                      </w:r>
                      <w:r>
                        <w:rPr>
                          <w:rFonts w:hint="eastAsia"/>
                        </w:rPr>
                        <w:t>practice and try</w:t>
                      </w:r>
                      <w:r>
                        <w:t xml:space="preserve"> new things; willing </w:t>
                      </w:r>
                      <w:r>
                        <w:rPr>
                          <w:rFonts w:hint="eastAsia"/>
                        </w:rPr>
                        <w:t>to make decisions and bear the consequences.</w:t>
                      </w:r>
                    </w:p>
                  </w:txbxContent>
                </v:textbox>
              </v:shape>
            </w:pict>
          </mc:Fallback>
        </mc:AlternateContent>
      </w:r>
      <w:r w:rsidRPr="001B08DC">
        <w:rPr>
          <w:noProof/>
          <w:sz w:val="28"/>
        </w:rPr>
        <mc:AlternateContent>
          <mc:Choice Requires="wps">
            <w:drawing>
              <wp:anchor distT="0" distB="0" distL="114300" distR="114300" simplePos="0" relativeHeight="251770368" behindDoc="0" locked="0" layoutInCell="1" allowOverlap="1" wp14:anchorId="2F109716" wp14:editId="398A4FC4">
                <wp:simplePos x="0" y="0"/>
                <wp:positionH relativeFrom="leftMargin">
                  <wp:posOffset>813777</wp:posOffset>
                </wp:positionH>
                <wp:positionV relativeFrom="paragraph">
                  <wp:posOffset>225523</wp:posOffset>
                </wp:positionV>
                <wp:extent cx="1130300" cy="2064329"/>
                <wp:effectExtent l="0" t="0" r="0" b="0"/>
                <wp:wrapNone/>
                <wp:docPr id="167" name="文本框 167"/>
                <wp:cNvGraphicFramePr/>
                <a:graphic xmlns:a="http://schemas.openxmlformats.org/drawingml/2006/main">
                  <a:graphicData uri="http://schemas.microsoft.com/office/word/2010/wordprocessingShape">
                    <wps:wsp>
                      <wps:cNvSpPr txBox="1"/>
                      <wps:spPr>
                        <a:xfrm>
                          <a:off x="0" y="0"/>
                          <a:ext cx="1130300" cy="2064329"/>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CDDE310" w14:textId="56C7E908" w:rsidR="000B28C8" w:rsidRPr="00752141" w:rsidRDefault="000B28C8" w:rsidP="00CC732B">
                            <w:pPr>
                              <w:pStyle w:val="affc"/>
                              <w:numPr>
                                <w:ilvl w:val="0"/>
                                <w:numId w:val="65"/>
                              </w:numPr>
                              <w:ind w:leftChars="0" w:left="284" w:hanging="284"/>
                            </w:pPr>
                            <w:r w:rsidRPr="00752141">
                              <w:rPr>
                                <w:rFonts w:eastAsiaTheme="minorEastAsia"/>
                                <w:lang w:eastAsia="zh-TW"/>
                              </w:rPr>
                              <w:t>T</w:t>
                            </w:r>
                            <w:r w:rsidRPr="00752141">
                              <w:t>rusting others; having a feeling of safety and being protected; do not worry easil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109716" id="文本框 167" o:spid="_x0000_s1133" type="#_x0000_t202" style="position:absolute;margin-left:64.1pt;margin-top:17.75pt;width:89pt;height:162.55pt;z-index:2517703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" fillcolor="white [3201]" stroked="f" strokeweight=".5pt">
                <v:textbox>
                  <w:txbxContent>
                    <w:p w14:paraId="3CDDE310" w14:textId="56C7E908" w:rsidR="000B28C8" w:rsidRPr="00752141" w:rsidRDefault="000B28C8" w:rsidP="00CC732B">
                      <w:pPr>
                        <w:pStyle w:val="affc"/>
                        <w:numPr>
                          <w:ilvl w:val="0"/>
                          <w:numId w:val="65"/>
                        </w:numPr>
                        <w:ind w:leftChars="0" w:left="284" w:hanging="284"/>
                      </w:pPr>
                      <w:r w:rsidRPr="00752141">
                        <w:rPr>
                          <w:rFonts w:eastAsiaTheme="minorEastAsia"/>
                          <w:lang w:eastAsia="zh-TW"/>
                        </w:rPr>
                        <w:t>T</w:t>
                      </w:r>
                      <w:r w:rsidRPr="00752141">
                        <w:t>rusting others; having a feeling of safety and being protected; do not worry easily.</w:t>
                      </w:r>
                    </w:p>
                  </w:txbxContent>
                </v:textbox>
                <w10:wrap anchorx="margin"/>
              </v:shape>
            </w:pict>
          </mc:Fallback>
        </mc:AlternateContent>
      </w:r>
    </w:p>
    <w:p w14:paraId="11FDBA7F" w14:textId="2B4FC587" w:rsidR="00222F1E" w:rsidRPr="001B08DC" w:rsidRDefault="00222F1E">
      <w:pPr>
        <w:rPr>
          <w:rFonts w:ascii="微軟正黑體" w:eastAsia="微軟正黑體" w:hAnsi="微軟正黑體"/>
          <w:b/>
          <w:bCs/>
          <w:sz w:val="28"/>
          <w:szCs w:val="28"/>
          <w:lang w:val="en-GB" w:eastAsia="zh-HK"/>
        </w:rPr>
      </w:pPr>
    </w:p>
    <w:p w14:paraId="4DE85B8C" w14:textId="77777777" w:rsidR="00222F1E" w:rsidRPr="001B08DC" w:rsidRDefault="00222F1E">
      <w:pPr>
        <w:rPr>
          <w:rFonts w:ascii="微軟正黑體" w:eastAsia="微軟正黑體" w:hAnsi="微軟正黑體"/>
          <w:b/>
          <w:bCs/>
          <w:sz w:val="28"/>
          <w:szCs w:val="28"/>
          <w:lang w:val="en-GB" w:eastAsia="zh-HK"/>
        </w:rPr>
      </w:pPr>
    </w:p>
    <w:p w14:paraId="660CF9A6" w14:textId="77777777" w:rsidR="00222F1E" w:rsidRPr="001B08DC" w:rsidRDefault="00222F1E">
      <w:pPr>
        <w:rPr>
          <w:rFonts w:ascii="微軟正黑體" w:eastAsia="微軟正黑體" w:hAnsi="微軟正黑體"/>
          <w:b/>
          <w:bCs/>
          <w:sz w:val="28"/>
          <w:szCs w:val="28"/>
          <w:lang w:val="en-GB" w:eastAsia="zh-HK"/>
        </w:rPr>
      </w:pPr>
    </w:p>
    <w:p w14:paraId="1AD255CF" w14:textId="77777777" w:rsidR="00222F1E" w:rsidRPr="001B08DC" w:rsidRDefault="00222F1E">
      <w:pPr>
        <w:rPr>
          <w:rFonts w:ascii="微軟正黑體" w:eastAsia="微軟正黑體" w:hAnsi="微軟正黑體"/>
          <w:b/>
          <w:bCs/>
          <w:sz w:val="28"/>
          <w:szCs w:val="28"/>
          <w:lang w:val="en-GB" w:eastAsia="zh-HK"/>
        </w:rPr>
      </w:pPr>
    </w:p>
    <w:p w14:paraId="1232AD62" w14:textId="77777777" w:rsidR="00222F1E" w:rsidRPr="001B08DC" w:rsidRDefault="00222F1E">
      <w:pPr>
        <w:rPr>
          <w:rFonts w:ascii="微軟正黑體" w:eastAsia="微軟正黑體" w:hAnsi="微軟正黑體"/>
          <w:b/>
          <w:bCs/>
          <w:sz w:val="28"/>
          <w:szCs w:val="28"/>
          <w:lang w:val="en-GB" w:eastAsia="zh-HK"/>
        </w:rPr>
      </w:pPr>
    </w:p>
    <w:p w14:paraId="3D325182" w14:textId="77777777" w:rsidR="00222F1E" w:rsidRPr="001B08DC" w:rsidRDefault="00222F1E">
      <w:pPr>
        <w:rPr>
          <w:rFonts w:ascii="微軟正黑體" w:eastAsia="微軟正黑體" w:hAnsi="微軟正黑體"/>
          <w:b/>
          <w:bCs/>
          <w:sz w:val="28"/>
          <w:szCs w:val="28"/>
          <w:lang w:val="en-GB" w:eastAsia="zh-HK"/>
        </w:rPr>
      </w:pPr>
    </w:p>
    <w:p w14:paraId="4E6DB7F3" w14:textId="77777777" w:rsidR="00222F1E" w:rsidRPr="001B08DC" w:rsidRDefault="00222F1E">
      <w:pPr>
        <w:rPr>
          <w:rFonts w:ascii="微軟正黑體" w:eastAsia="微軟正黑體" w:hAnsi="微軟正黑體"/>
          <w:b/>
          <w:bCs/>
          <w:sz w:val="28"/>
          <w:szCs w:val="28"/>
          <w:lang w:val="en-GB" w:eastAsia="zh-HK"/>
        </w:rPr>
      </w:pPr>
    </w:p>
    <w:p w14:paraId="6236C94E" w14:textId="77777777" w:rsidR="00222F1E" w:rsidRPr="001B08DC" w:rsidRDefault="00222F1E">
      <w:pPr>
        <w:spacing w:after="200" w:line="276" w:lineRule="auto"/>
        <w:rPr>
          <w:rFonts w:ascii="微軟正黑體" w:eastAsia="微軟正黑體" w:hAnsi="微軟正黑體"/>
          <w:b/>
          <w:sz w:val="28"/>
          <w:szCs w:val="28"/>
          <w:lang w:val="en-GB" w:eastAsia="zh-TW"/>
        </w:rPr>
      </w:pPr>
    </w:p>
    <w:p w14:paraId="6AD5A1FB" w14:textId="77777777" w:rsidR="00222F1E" w:rsidRPr="001B08DC" w:rsidRDefault="00222F1E">
      <w:pPr>
        <w:spacing w:after="200" w:line="276" w:lineRule="auto"/>
        <w:rPr>
          <w:rFonts w:ascii="微軟正黑體" w:hAnsi="微軟正黑體"/>
          <w:b/>
          <w:bCs/>
          <w:sz w:val="28"/>
          <w:szCs w:val="28"/>
          <w:lang w:val="en-GB" w:eastAsia="zh-TW"/>
        </w:rPr>
      </w:pPr>
    </w:p>
    <w:p w14:paraId="20B40290" w14:textId="784D35F3" w:rsidR="00222F1E" w:rsidRPr="001B08DC" w:rsidRDefault="008A7393" w:rsidP="00624FA2">
      <w:pPr>
        <w:spacing w:line="276" w:lineRule="auto"/>
        <w:rPr>
          <w:b/>
          <w:bCs/>
          <w:sz w:val="28"/>
          <w:szCs w:val="28"/>
          <w:lang w:val="en-GB"/>
        </w:rPr>
      </w:pPr>
      <w:r w:rsidRPr="001B08DC">
        <w:rPr>
          <w:b/>
          <w:bCs/>
          <w:lang w:val="en-GB"/>
        </w:rPr>
        <w:t xml:space="preserve">Fig. </w:t>
      </w:r>
      <w:r w:rsidRPr="001B08DC">
        <w:rPr>
          <w:rFonts w:eastAsia="微軟正黑體"/>
          <w:b/>
          <w:bCs/>
          <w:lang w:val="en-GB" w:eastAsia="zh-TW"/>
        </w:rPr>
        <w:t>4</w:t>
      </w:r>
      <w:r w:rsidRPr="001B08DC">
        <w:rPr>
          <w:rFonts w:eastAsia="微軟正黑體"/>
          <w:b/>
          <w:bCs/>
          <w:lang w:val="en-GB"/>
        </w:rPr>
        <w:t xml:space="preserve"> </w:t>
      </w:r>
      <w:r w:rsidRPr="001B08DC">
        <w:rPr>
          <w:b/>
          <w:bCs/>
          <w:lang w:val="en-GB"/>
        </w:rPr>
        <w:t>F</w:t>
      </w:r>
      <w:r w:rsidRPr="001B08DC">
        <w:rPr>
          <w:rFonts w:eastAsiaTheme="minorEastAsia"/>
          <w:b/>
          <w:bCs/>
          <w:lang w:val="en-GB" w:eastAsia="zh-TW"/>
        </w:rPr>
        <w:t>ive building blocks of self-esteem</w:t>
      </w:r>
    </w:p>
    <w:p w14:paraId="0BD69840" w14:textId="77777777" w:rsidR="00624FA2" w:rsidRPr="001B08DC" w:rsidRDefault="00624FA2" w:rsidP="00624FA2">
      <w:pPr>
        <w:spacing w:line="276" w:lineRule="auto"/>
        <w:rPr>
          <w:sz w:val="22"/>
          <w:szCs w:val="22"/>
          <w:lang w:val="en-GB"/>
        </w:rPr>
      </w:pPr>
    </w:p>
    <w:p w14:paraId="1E20B23F" w14:textId="5CCD3C91" w:rsidR="00222F1E" w:rsidRPr="001B08DC" w:rsidRDefault="008A7393" w:rsidP="00624FA2">
      <w:pPr>
        <w:spacing w:line="276" w:lineRule="auto"/>
        <w:rPr>
          <w:sz w:val="22"/>
          <w:szCs w:val="22"/>
          <w:lang w:val="en-GB"/>
        </w:rPr>
      </w:pPr>
      <w:r w:rsidRPr="001B08DC">
        <w:rPr>
          <w:sz w:val="22"/>
          <w:szCs w:val="22"/>
          <w:lang w:val="en-GB"/>
        </w:rPr>
        <w:t xml:space="preserve">Source: </w:t>
      </w:r>
      <w:r w:rsidRPr="001B08DC">
        <w:rPr>
          <w:rFonts w:eastAsiaTheme="minorEastAsia"/>
          <w:sz w:val="22"/>
          <w:szCs w:val="22"/>
          <w:lang w:val="en-GB" w:eastAsia="zh-TW"/>
        </w:rPr>
        <w:t>B</w:t>
      </w:r>
      <w:r w:rsidRPr="001B08DC">
        <w:rPr>
          <w:sz w:val="22"/>
          <w:szCs w:val="22"/>
          <w:lang w:val="en-GB"/>
        </w:rPr>
        <w:t>orba (1989)</w:t>
      </w:r>
      <w:r w:rsidR="00105C71" w:rsidRPr="001B08DC">
        <w:rPr>
          <w:sz w:val="22"/>
          <w:szCs w:val="22"/>
          <w:lang w:val="en-GB"/>
        </w:rPr>
        <w:t>, Esteem builders</w:t>
      </w:r>
      <w:r w:rsidRPr="001B08DC">
        <w:rPr>
          <w:sz w:val="22"/>
          <w:szCs w:val="22"/>
          <w:lang w:val="en-GB"/>
        </w:rPr>
        <w:t>; Shotton &amp; Burton (2018)</w:t>
      </w:r>
      <w:r w:rsidR="00105C71" w:rsidRPr="001B08DC">
        <w:rPr>
          <w:sz w:val="22"/>
          <w:szCs w:val="22"/>
          <w:lang w:val="en-GB"/>
        </w:rPr>
        <w:t xml:space="preserve">, </w:t>
      </w:r>
      <w:r w:rsidR="00105C71" w:rsidRPr="001B08DC">
        <w:rPr>
          <w:rFonts w:hint="eastAsia"/>
          <w:sz w:val="22"/>
          <w:szCs w:val="22"/>
          <w:lang w:val="en-GB"/>
        </w:rPr>
        <w:t>Emotional wellbeing: An introductory handbook for schools</w:t>
      </w:r>
      <w:r w:rsidR="00105C71" w:rsidRPr="001B08DC">
        <w:rPr>
          <w:rFonts w:hint="eastAsia"/>
          <w:sz w:val="22"/>
          <w:szCs w:val="22"/>
          <w:lang w:val="en-GB"/>
        </w:rPr>
        <w:t>（</w:t>
      </w:r>
      <w:r w:rsidR="00105C71" w:rsidRPr="001B08DC">
        <w:rPr>
          <w:rFonts w:hint="eastAsia"/>
          <w:sz w:val="22"/>
          <w:szCs w:val="22"/>
          <w:lang w:val="en-GB"/>
        </w:rPr>
        <w:t>2nd ed.</w:t>
      </w:r>
      <w:r w:rsidR="00105C71" w:rsidRPr="001B08DC">
        <w:rPr>
          <w:rFonts w:hint="eastAsia"/>
          <w:sz w:val="22"/>
          <w:szCs w:val="22"/>
          <w:lang w:val="en-GB"/>
        </w:rPr>
        <w:t>）</w:t>
      </w:r>
      <w:r w:rsidRPr="001B08DC">
        <w:rPr>
          <w:sz w:val="22"/>
          <w:szCs w:val="22"/>
          <w:lang w:val="en-GB"/>
        </w:rPr>
        <w:t>.</w:t>
      </w:r>
    </w:p>
    <w:p w14:paraId="6762E0F1" w14:textId="77777777" w:rsidR="00222F1E" w:rsidRPr="001B08DC" w:rsidRDefault="008A7393" w:rsidP="00624FA2">
      <w:pPr>
        <w:spacing w:line="276" w:lineRule="auto"/>
        <w:rPr>
          <w:rFonts w:ascii="微軟正黑體" w:eastAsia="微軟正黑體" w:hAnsi="微軟正黑體"/>
          <w:b/>
          <w:bCs/>
          <w:sz w:val="28"/>
          <w:szCs w:val="28"/>
          <w:lang w:val="en-GB"/>
        </w:rPr>
      </w:pPr>
      <w:r w:rsidRPr="001B08DC">
        <w:rPr>
          <w:rFonts w:ascii="微軟正黑體" w:eastAsia="微軟正黑體" w:hAnsi="微軟正黑體"/>
          <w:b/>
          <w:bCs/>
          <w:sz w:val="28"/>
          <w:szCs w:val="28"/>
          <w:lang w:val="en-GB"/>
        </w:rPr>
        <w:br w:type="page"/>
      </w:r>
    </w:p>
    <w:p w14:paraId="575C7762" w14:textId="15A77E73" w:rsidR="00222F1E" w:rsidRPr="001B08DC" w:rsidRDefault="007D009D">
      <w:pPr>
        <w:snapToGrid w:val="0"/>
        <w:spacing w:line="276" w:lineRule="auto"/>
        <w:rPr>
          <w:rFonts w:ascii="微軟正黑體" w:eastAsia="微軟正黑體" w:hAnsi="微軟正黑體"/>
          <w:b/>
          <w:sz w:val="28"/>
          <w:szCs w:val="28"/>
          <w:lang w:val="en-GB" w:eastAsia="zh-TW"/>
        </w:rPr>
      </w:pPr>
      <w:r w:rsidRPr="001B08DC">
        <w:rPr>
          <w:rFonts w:eastAsia="微軟正黑體"/>
          <w:b/>
          <w:sz w:val="28"/>
          <w:szCs w:val="28"/>
          <w:lang w:val="en-GB" w:eastAsia="zh-TW"/>
        </w:rPr>
        <w:lastRenderedPageBreak/>
        <w:t xml:space="preserve">Analysing a </w:t>
      </w:r>
      <w:r w:rsidR="008A7393" w:rsidRPr="001B08DC">
        <w:rPr>
          <w:rFonts w:eastAsia="微軟正黑體"/>
          <w:b/>
          <w:sz w:val="28"/>
          <w:szCs w:val="28"/>
          <w:lang w:val="en-GB" w:eastAsia="zh-TW"/>
        </w:rPr>
        <w:t>person</w:t>
      </w:r>
      <w:r w:rsidRPr="001B08DC">
        <w:rPr>
          <w:rFonts w:eastAsia="微軟正黑體"/>
          <w:b/>
          <w:sz w:val="28"/>
          <w:szCs w:val="28"/>
          <w:lang w:val="en-GB" w:eastAsia="zh-TW"/>
        </w:rPr>
        <w:t>’s</w:t>
      </w:r>
      <w:r w:rsidR="008A7393" w:rsidRPr="001B08DC">
        <w:rPr>
          <w:rFonts w:eastAsia="微軟正黑體"/>
          <w:b/>
          <w:sz w:val="28"/>
          <w:szCs w:val="28"/>
          <w:lang w:val="en-GB" w:eastAsia="zh-TW"/>
        </w:rPr>
        <w:t xml:space="preserve"> self-esteem</w:t>
      </w:r>
      <w:r w:rsidR="008A7393" w:rsidRPr="001B08DC">
        <w:rPr>
          <w:rFonts w:ascii="微軟正黑體" w:eastAsia="微軟正黑體" w:hAnsi="微軟正黑體"/>
          <w:b/>
          <w:sz w:val="28"/>
          <w:szCs w:val="28"/>
          <w:lang w:val="en-GB" w:eastAsia="zh-TW"/>
        </w:rPr>
        <w:t xml:space="preserve"> </w:t>
      </w:r>
    </w:p>
    <w:p w14:paraId="30E89DB4" w14:textId="77777777" w:rsidR="00222F1E" w:rsidRPr="001B08DC" w:rsidRDefault="008A7393">
      <w:pPr>
        <w:snapToGrid w:val="0"/>
        <w:spacing w:line="276" w:lineRule="auto"/>
        <w:rPr>
          <w:rFonts w:eastAsia="微軟正黑體"/>
          <w:b/>
          <w:lang w:val="en-GB" w:eastAsia="zh-TW"/>
        </w:rPr>
      </w:pPr>
      <w:r w:rsidRPr="001B08DC">
        <w:rPr>
          <w:b/>
          <w:lang w:val="en-GB"/>
        </w:rPr>
        <w:t xml:space="preserve">Case </w:t>
      </w:r>
      <w:r w:rsidRPr="001B08DC">
        <w:rPr>
          <w:rFonts w:eastAsia="微軟正黑體"/>
          <w:b/>
          <w:lang w:val="en-GB" w:eastAsia="zh-TW"/>
        </w:rPr>
        <w:t>1</w:t>
      </w:r>
    </w:p>
    <w:p w14:paraId="66F6D722" w14:textId="794CB34B" w:rsidR="00222F1E" w:rsidRPr="001B08DC" w:rsidRDefault="00752141">
      <w:pPr>
        <w:snapToGrid w:val="0"/>
        <w:spacing w:line="276" w:lineRule="auto"/>
        <w:jc w:val="both"/>
        <w:rPr>
          <w:rFonts w:eastAsia="微軟正黑體"/>
          <w:lang w:val="en-GB" w:eastAsia="zh-TW"/>
        </w:rPr>
      </w:pPr>
      <w:r w:rsidRPr="001B08DC">
        <w:rPr>
          <w:noProof/>
          <w:shd w:val="pct10" w:color="auto" w:fill="FFFFFF"/>
        </w:rPr>
        <w:drawing>
          <wp:anchor distT="0" distB="0" distL="114300" distR="114300" simplePos="0" relativeHeight="251547136" behindDoc="0" locked="0" layoutInCell="1" allowOverlap="1" wp14:anchorId="412FF215" wp14:editId="0A22F50A">
            <wp:simplePos x="0" y="0"/>
            <wp:positionH relativeFrom="column">
              <wp:posOffset>45720</wp:posOffset>
            </wp:positionH>
            <wp:positionV relativeFrom="paragraph">
              <wp:posOffset>4445</wp:posOffset>
            </wp:positionV>
            <wp:extent cx="1666875" cy="1567180"/>
            <wp:effectExtent l="0" t="0" r="9525" b="0"/>
            <wp:wrapSquare wrapText="bothSides"/>
            <wp:docPr id="458" name="圖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圖片 458"/>
                    <pic:cNvPicPr>
                      <a:picLocks noChangeAspect="1"/>
                    </pic:cNvPicPr>
                  </pic:nvPicPr>
                  <pic:blipFill>
                    <a:blip r:embed="rId119" cstate="screen"/>
                    <a:stretch>
                      <a:fillRect/>
                    </a:stretch>
                  </pic:blipFill>
                  <pic:spPr>
                    <a:xfrm>
                      <a:off x="0" y="0"/>
                      <a:ext cx="1666875" cy="1567180"/>
                    </a:xfrm>
                    <a:prstGeom prst="rect">
                      <a:avLst/>
                    </a:prstGeom>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lang w:val="en-GB" w:eastAsia="zh-TW"/>
        </w:rPr>
        <w:t>I am a very ordinary person and no one ever pay</w:t>
      </w:r>
      <w:r w:rsidR="007D009D" w:rsidRPr="001B08DC">
        <w:rPr>
          <w:rFonts w:eastAsia="微軟正黑體"/>
          <w:lang w:val="en-GB" w:eastAsia="zh-TW"/>
        </w:rPr>
        <w:t xml:space="preserve">s me any </w:t>
      </w:r>
      <w:r w:rsidR="008A7393" w:rsidRPr="001B08DC">
        <w:rPr>
          <w:rFonts w:eastAsia="微軟正黑體"/>
          <w:lang w:val="en-GB" w:eastAsia="zh-TW"/>
        </w:rPr>
        <w:t xml:space="preserve">attention. My thin body </w:t>
      </w:r>
      <w:r w:rsidR="007D009D" w:rsidRPr="001B08DC">
        <w:rPr>
          <w:rFonts w:eastAsia="微軟正黑體"/>
          <w:lang w:val="en-GB" w:eastAsia="zh-TW"/>
        </w:rPr>
        <w:t>has made</w:t>
      </w:r>
      <w:r w:rsidR="008A7393" w:rsidRPr="001B08DC">
        <w:rPr>
          <w:rFonts w:eastAsia="微軟正黑體"/>
          <w:lang w:val="en-GB" w:eastAsia="zh-TW"/>
        </w:rPr>
        <w:t xml:space="preserve"> me feel inferior. I really want to have a strong body like celebrities. I want to do more exercise to get in shape, but I </w:t>
      </w:r>
      <w:r w:rsidR="00716FBB" w:rsidRPr="001B08DC">
        <w:rPr>
          <w:rFonts w:eastAsia="微軟正黑體"/>
          <w:lang w:val="en-GB" w:eastAsia="zh-TW"/>
        </w:rPr>
        <w:t xml:space="preserve">am </w:t>
      </w:r>
      <w:r w:rsidR="00E33FA3" w:rsidRPr="001B08DC">
        <w:rPr>
          <w:rFonts w:eastAsia="微軟正黑體"/>
          <w:lang w:val="en-GB" w:eastAsia="zh-TW"/>
        </w:rPr>
        <w:t xml:space="preserve">not willing to </w:t>
      </w:r>
      <w:r w:rsidR="008A7393" w:rsidRPr="001B08DC">
        <w:rPr>
          <w:rFonts w:eastAsia="微軟正黑體"/>
          <w:lang w:val="en-GB" w:eastAsia="zh-TW"/>
        </w:rPr>
        <w:t xml:space="preserve"> </w:t>
      </w:r>
      <w:r w:rsidR="007D009D" w:rsidRPr="001B08DC">
        <w:rPr>
          <w:rFonts w:eastAsia="微軟正黑體"/>
          <w:lang w:val="en-GB" w:eastAsia="zh-TW"/>
        </w:rPr>
        <w:t xml:space="preserve">go through the </w:t>
      </w:r>
      <w:r w:rsidR="008A7393" w:rsidRPr="001B08DC">
        <w:rPr>
          <w:rFonts w:eastAsia="微軟正黑體"/>
          <w:lang w:val="en-GB" w:eastAsia="zh-TW"/>
        </w:rPr>
        <w:t>hardship</w:t>
      </w:r>
      <w:r w:rsidR="007D009D" w:rsidRPr="001B08DC">
        <w:rPr>
          <w:rFonts w:eastAsia="微軟正黑體"/>
          <w:lang w:val="en-GB" w:eastAsia="zh-TW"/>
        </w:rPr>
        <w:t xml:space="preserve"> of exercising</w:t>
      </w:r>
      <w:r w:rsidR="008A7393" w:rsidRPr="001B08DC">
        <w:rPr>
          <w:rFonts w:eastAsia="微軟正黑體"/>
          <w:lang w:val="en-GB" w:eastAsia="zh-TW"/>
        </w:rPr>
        <w:t>.</w:t>
      </w:r>
    </w:p>
    <w:p w14:paraId="26A81DE7" w14:textId="1A5E60E2" w:rsidR="00222F1E" w:rsidRPr="001B08DC" w:rsidRDefault="00222F1E">
      <w:pPr>
        <w:snapToGrid w:val="0"/>
        <w:spacing w:line="276" w:lineRule="auto"/>
        <w:rPr>
          <w:rFonts w:ascii="微軟正黑體" w:eastAsia="微軟正黑體" w:hAnsi="微軟正黑體"/>
          <w:lang w:val="en-GB" w:eastAsia="zh-TW"/>
        </w:rPr>
      </w:pPr>
    </w:p>
    <w:p w14:paraId="3AFED1A3" w14:textId="77327860" w:rsidR="00752141" w:rsidRPr="001B08DC" w:rsidRDefault="00752141">
      <w:pPr>
        <w:snapToGrid w:val="0"/>
        <w:spacing w:line="276" w:lineRule="auto"/>
        <w:jc w:val="both"/>
        <w:rPr>
          <w:rFonts w:eastAsia="微軟正黑體"/>
          <w:lang w:val="en-GB" w:eastAsia="zh-TW"/>
        </w:rPr>
      </w:pPr>
      <w:r w:rsidRPr="001B08DC">
        <w:rPr>
          <w:rFonts w:eastAsia="微軟正黑體"/>
          <w:lang w:val="en-GB" w:eastAsia="zh-TW"/>
        </w:rPr>
        <w:br/>
      </w:r>
    </w:p>
    <w:p w14:paraId="10EDD471" w14:textId="6640ED37" w:rsidR="00752141" w:rsidRPr="001B08DC" w:rsidRDefault="00752141">
      <w:pPr>
        <w:snapToGrid w:val="0"/>
        <w:spacing w:line="276" w:lineRule="auto"/>
        <w:jc w:val="both"/>
        <w:rPr>
          <w:rFonts w:eastAsia="微軟正黑體"/>
          <w:lang w:val="en-GB" w:eastAsia="zh-TW"/>
        </w:rPr>
      </w:pPr>
      <w:r w:rsidRPr="001B08DC">
        <w:rPr>
          <w:rFonts w:eastAsia="新細明體"/>
          <w:b/>
          <w:noProof/>
          <w:color w:val="000000"/>
        </w:rPr>
        <mc:AlternateContent>
          <mc:Choice Requires="wps">
            <w:drawing>
              <wp:anchor distT="0" distB="0" distL="114300" distR="114300" simplePos="0" relativeHeight="251638272" behindDoc="0" locked="0" layoutInCell="1" allowOverlap="1" wp14:anchorId="119AD4B8" wp14:editId="7A1F2425">
                <wp:simplePos x="0" y="0"/>
                <wp:positionH relativeFrom="column">
                  <wp:posOffset>73758</wp:posOffset>
                </wp:positionH>
                <wp:positionV relativeFrom="paragraph">
                  <wp:posOffset>7864</wp:posOffset>
                </wp:positionV>
                <wp:extent cx="972000" cy="288000"/>
                <wp:effectExtent l="0" t="0" r="19050" b="17145"/>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000" cy="288000"/>
                        </a:xfrm>
                        <a:prstGeom prst="rect">
                          <a:avLst/>
                        </a:prstGeom>
                        <a:solidFill>
                          <a:srgbClr val="FFFFFF"/>
                        </a:solidFill>
                        <a:ln w="9525">
                          <a:solidFill>
                            <a:srgbClr val="000000"/>
                          </a:solidFill>
                          <a:miter lim="800000"/>
                        </a:ln>
                      </wps:spPr>
                      <wps:txbx>
                        <w:txbxContent>
                          <w:p w14:paraId="49945A11" w14:textId="6C88E6ED" w:rsidR="000B28C8" w:rsidRPr="00752141" w:rsidRDefault="000B28C8">
                            <w:pPr>
                              <w:jc w:val="center"/>
                              <w:rPr>
                                <w:rFonts w:ascii="微軟正黑體" w:hAnsi="微軟正黑體"/>
                                <w:b/>
                                <w:bCs/>
                              </w:rPr>
                            </w:pPr>
                            <w:r w:rsidRPr="00752141">
                              <w:rPr>
                                <w:b/>
                                <w:bCs/>
                              </w:rPr>
                              <w:t>Kwok W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9AD4B8" id="_x0000_s1134" type="#_x0000_t202" style="position:absolute;left:0;text-align:left;margin-left:5.8pt;margin-top:.6pt;width:76.55pt;height:22.7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">
                <v:textbox>
                  <w:txbxContent>
                    <w:p w14:paraId="49945A11" w14:textId="6C88E6ED" w:rsidR="000B28C8" w:rsidRPr="00752141" w:rsidRDefault="000B28C8">
                      <w:pPr>
                        <w:jc w:val="center"/>
                        <w:rPr>
                          <w:rFonts w:ascii="微軟正黑體" w:hAnsi="微軟正黑體"/>
                          <w:b/>
                          <w:bCs/>
                        </w:rPr>
                      </w:pPr>
                      <w:r w:rsidRPr="00752141">
                        <w:rPr>
                          <w:b/>
                          <w:bCs/>
                        </w:rPr>
                        <w:t>Kwok Wing</w:t>
                      </w:r>
                    </w:p>
                  </w:txbxContent>
                </v:textbox>
                <w10:wrap type="square"/>
              </v:shape>
            </w:pict>
          </mc:Fallback>
        </mc:AlternateContent>
      </w:r>
    </w:p>
    <w:p w14:paraId="66AC20A9" w14:textId="77777777" w:rsidR="00752141" w:rsidRPr="001B08DC" w:rsidRDefault="00752141">
      <w:pPr>
        <w:snapToGrid w:val="0"/>
        <w:spacing w:line="276" w:lineRule="auto"/>
        <w:jc w:val="both"/>
        <w:rPr>
          <w:rFonts w:eastAsia="微軟正黑體"/>
          <w:lang w:val="en-GB" w:eastAsia="zh-TW"/>
        </w:rPr>
      </w:pPr>
    </w:p>
    <w:p w14:paraId="1A8FE5A3" w14:textId="018734BC" w:rsidR="00222F1E" w:rsidRPr="001B08DC" w:rsidRDefault="008A7393">
      <w:pPr>
        <w:snapToGrid w:val="0"/>
        <w:spacing w:line="276" w:lineRule="auto"/>
        <w:jc w:val="both"/>
        <w:rPr>
          <w:rFonts w:eastAsia="微軟正黑體"/>
          <w:lang w:val="en-GB" w:eastAsia="zh-TW"/>
        </w:rPr>
      </w:pPr>
      <w:r w:rsidRPr="001B08DC">
        <w:rPr>
          <w:rFonts w:eastAsia="微軟正黑體"/>
          <w:lang w:val="en-GB" w:eastAsia="zh-TW"/>
        </w:rPr>
        <w:t xml:space="preserve">Besides, I have never participated in school activities, because I feel that my performance will never be as good as others, and I will make a fool of myself and be ridiculed by </w:t>
      </w:r>
      <w:r w:rsidRPr="001B08DC">
        <w:rPr>
          <w:lang w:val="en-GB"/>
        </w:rPr>
        <w:t>my</w:t>
      </w:r>
      <w:r w:rsidRPr="001B08DC">
        <w:rPr>
          <w:rFonts w:eastAsia="微軟正黑體"/>
          <w:lang w:val="en-GB" w:eastAsia="zh-TW"/>
        </w:rPr>
        <w:t xml:space="preserve"> classmates. Even though my teacher invited me to be the </w:t>
      </w:r>
      <w:r w:rsidR="007D009D" w:rsidRPr="001B08DC">
        <w:rPr>
          <w:rFonts w:eastAsia="微軟正黑體"/>
          <w:lang w:val="en-GB" w:eastAsia="zh-TW"/>
        </w:rPr>
        <w:t xml:space="preserve">class </w:t>
      </w:r>
      <w:r w:rsidRPr="001B08DC">
        <w:rPr>
          <w:rFonts w:eastAsia="微軟正黑體"/>
          <w:lang w:val="en-GB" w:eastAsia="zh-TW"/>
        </w:rPr>
        <w:t xml:space="preserve">monitor and </w:t>
      </w:r>
      <w:r w:rsidR="007D009D" w:rsidRPr="001B08DC">
        <w:rPr>
          <w:rFonts w:eastAsia="微軟正黑體"/>
          <w:lang w:val="en-GB" w:eastAsia="zh-TW"/>
        </w:rPr>
        <w:t xml:space="preserve">reassured </w:t>
      </w:r>
      <w:r w:rsidRPr="001B08DC">
        <w:rPr>
          <w:rFonts w:eastAsia="微軟正黑體"/>
          <w:lang w:val="en-GB" w:eastAsia="zh-TW"/>
        </w:rPr>
        <w:t>me</w:t>
      </w:r>
      <w:r w:rsidR="007D009D" w:rsidRPr="001B08DC">
        <w:rPr>
          <w:rFonts w:eastAsia="微軟正黑體"/>
          <w:lang w:val="en-GB" w:eastAsia="zh-TW"/>
        </w:rPr>
        <w:t xml:space="preserve"> of my ability</w:t>
      </w:r>
      <w:r w:rsidRPr="001B08DC">
        <w:rPr>
          <w:rFonts w:eastAsia="微軟正黑體"/>
          <w:lang w:val="en-GB" w:eastAsia="zh-TW"/>
        </w:rPr>
        <w:t xml:space="preserve">, I was still afraid that I would not be able to </w:t>
      </w:r>
      <w:r w:rsidR="007D009D" w:rsidRPr="001B08DC">
        <w:rPr>
          <w:rFonts w:eastAsia="微軟正黑體"/>
          <w:lang w:val="en-GB" w:eastAsia="zh-TW"/>
        </w:rPr>
        <w:t>do the job well</w:t>
      </w:r>
      <w:r w:rsidRPr="001B08DC">
        <w:rPr>
          <w:rFonts w:eastAsia="微軟正黑體"/>
          <w:lang w:val="en-GB" w:eastAsia="zh-TW"/>
        </w:rPr>
        <w:t xml:space="preserve">, so I declined the </w:t>
      </w:r>
      <w:r w:rsidR="007D009D" w:rsidRPr="001B08DC">
        <w:rPr>
          <w:rFonts w:eastAsia="微軟正黑體"/>
          <w:lang w:val="en-GB" w:eastAsia="zh-TW"/>
        </w:rPr>
        <w:t xml:space="preserve">teacher’s </w:t>
      </w:r>
      <w:r w:rsidR="00E33FA3" w:rsidRPr="001B08DC">
        <w:rPr>
          <w:rFonts w:eastAsia="微軟正黑體"/>
          <w:lang w:val="en-GB" w:eastAsia="zh-TW"/>
        </w:rPr>
        <w:t>invitation</w:t>
      </w:r>
      <w:r w:rsidRPr="001B08DC">
        <w:rPr>
          <w:rFonts w:eastAsia="微軟正黑體"/>
          <w:lang w:val="en-GB" w:eastAsia="zh-TW"/>
        </w:rPr>
        <w:t xml:space="preserve">. </w:t>
      </w:r>
      <w:r w:rsidR="000073CC" w:rsidRPr="001B08DC">
        <w:rPr>
          <w:rFonts w:eastAsia="微軟正黑體"/>
          <w:lang w:val="en-GB" w:eastAsia="zh-TW"/>
        </w:rPr>
        <w:t xml:space="preserve">Once, </w:t>
      </w:r>
      <w:r w:rsidRPr="001B08DC">
        <w:rPr>
          <w:rFonts w:eastAsia="微軟正黑體"/>
          <w:lang w:val="en-GB" w:eastAsia="zh-TW"/>
        </w:rPr>
        <w:t xml:space="preserve">I </w:t>
      </w:r>
      <w:r w:rsidR="000073CC" w:rsidRPr="001B08DC">
        <w:rPr>
          <w:rFonts w:eastAsia="微軟正黑體"/>
          <w:lang w:val="en-GB" w:eastAsia="zh-TW"/>
        </w:rPr>
        <w:t xml:space="preserve">took </w:t>
      </w:r>
      <w:r w:rsidRPr="001B08DC">
        <w:rPr>
          <w:rFonts w:eastAsia="微軟正黑體"/>
          <w:lang w:val="en-GB" w:eastAsia="zh-TW"/>
        </w:rPr>
        <w:t xml:space="preserve">the initiative to </w:t>
      </w:r>
      <w:r w:rsidR="000073CC" w:rsidRPr="001B08DC">
        <w:rPr>
          <w:rFonts w:eastAsia="微軟正黑體"/>
          <w:lang w:val="en-GB" w:eastAsia="zh-TW"/>
        </w:rPr>
        <w:t xml:space="preserve">accompany </w:t>
      </w:r>
      <w:r w:rsidRPr="001B08DC">
        <w:rPr>
          <w:rFonts w:eastAsia="微軟正黑體"/>
          <w:lang w:val="en-GB" w:eastAsia="zh-TW"/>
        </w:rPr>
        <w:t xml:space="preserve">my classmates </w:t>
      </w:r>
      <w:r w:rsidR="000073CC" w:rsidRPr="001B08DC">
        <w:rPr>
          <w:rFonts w:eastAsia="微軟正黑體"/>
          <w:lang w:val="en-GB" w:eastAsia="zh-TW"/>
        </w:rPr>
        <w:t xml:space="preserve">on piano </w:t>
      </w:r>
      <w:r w:rsidRPr="001B08DC">
        <w:rPr>
          <w:rFonts w:eastAsia="微軟正黑體"/>
          <w:lang w:val="en-GB" w:eastAsia="zh-TW"/>
        </w:rPr>
        <w:t xml:space="preserve">in </w:t>
      </w:r>
      <w:r w:rsidR="000073CC" w:rsidRPr="001B08DC">
        <w:rPr>
          <w:rFonts w:eastAsia="微軟正黑體"/>
          <w:lang w:val="en-GB" w:eastAsia="zh-TW"/>
        </w:rPr>
        <w:t>a</w:t>
      </w:r>
      <w:r w:rsidRPr="001B08DC">
        <w:rPr>
          <w:rFonts w:eastAsia="微軟正黑體"/>
          <w:lang w:val="en-GB" w:eastAsia="zh-TW"/>
        </w:rPr>
        <w:t xml:space="preserve"> music </w:t>
      </w:r>
      <w:r w:rsidR="00E33FA3" w:rsidRPr="001B08DC">
        <w:rPr>
          <w:rFonts w:eastAsia="微軟正黑體"/>
          <w:lang w:val="en-GB" w:eastAsia="zh-TW"/>
        </w:rPr>
        <w:t>lesson</w:t>
      </w:r>
      <w:r w:rsidR="000073CC" w:rsidRPr="001B08DC">
        <w:rPr>
          <w:rFonts w:eastAsia="微軟正黑體"/>
          <w:lang w:val="en-GB" w:eastAsia="zh-TW"/>
        </w:rPr>
        <w:t xml:space="preserve"> in order to show my ability to play the piano, </w:t>
      </w:r>
      <w:r w:rsidRPr="001B08DC">
        <w:rPr>
          <w:rFonts w:eastAsia="微軟正黑體"/>
          <w:lang w:val="en-GB" w:eastAsia="zh-TW"/>
        </w:rPr>
        <w:t xml:space="preserve">but </w:t>
      </w:r>
      <w:r w:rsidR="00E33FA3" w:rsidRPr="001B08DC">
        <w:rPr>
          <w:rFonts w:eastAsia="微軟正黑體"/>
          <w:lang w:val="en-GB" w:eastAsia="zh-TW"/>
        </w:rPr>
        <w:t xml:space="preserve">there was no </w:t>
      </w:r>
      <w:r w:rsidRPr="001B08DC">
        <w:rPr>
          <w:lang w:val="en-GB"/>
        </w:rPr>
        <w:t>applau</w:t>
      </w:r>
      <w:r w:rsidR="00E33FA3" w:rsidRPr="001B08DC">
        <w:rPr>
          <w:lang w:val="en-GB"/>
        </w:rPr>
        <w:t>se</w:t>
      </w:r>
      <w:r w:rsidR="000073CC" w:rsidRPr="001B08DC">
        <w:rPr>
          <w:lang w:val="en-GB"/>
        </w:rPr>
        <w:t xml:space="preserve"> or</w:t>
      </w:r>
      <w:r w:rsidRPr="001B08DC">
        <w:rPr>
          <w:rFonts w:eastAsia="微軟正黑體"/>
          <w:lang w:val="en-GB" w:eastAsia="zh-TW"/>
        </w:rPr>
        <w:t xml:space="preserve"> cheer</w:t>
      </w:r>
      <w:r w:rsidR="00E33FA3" w:rsidRPr="001B08DC">
        <w:rPr>
          <w:rFonts w:eastAsia="微軟正黑體"/>
          <w:lang w:val="en-GB" w:eastAsia="zh-TW"/>
        </w:rPr>
        <w:t>ing</w:t>
      </w:r>
      <w:r w:rsidRPr="001B08DC">
        <w:rPr>
          <w:rFonts w:eastAsia="微軟正黑體"/>
          <w:lang w:val="en-GB" w:eastAsia="zh-TW"/>
        </w:rPr>
        <w:t xml:space="preserve">, which made me </w:t>
      </w:r>
      <w:r w:rsidR="000073CC" w:rsidRPr="001B08DC">
        <w:rPr>
          <w:rFonts w:eastAsia="微軟正黑體"/>
          <w:lang w:val="en-GB" w:eastAsia="zh-TW"/>
        </w:rPr>
        <w:t xml:space="preserve">feel </w:t>
      </w:r>
      <w:r w:rsidRPr="001B08DC">
        <w:rPr>
          <w:rFonts w:eastAsia="微軟正黑體"/>
          <w:lang w:val="en-GB" w:eastAsia="zh-TW"/>
        </w:rPr>
        <w:t>very depressed.</w:t>
      </w:r>
    </w:p>
    <w:p w14:paraId="1D6952F8" w14:textId="63D93803" w:rsidR="00222F1E" w:rsidRPr="001B08DC" w:rsidRDefault="00222F1E">
      <w:pPr>
        <w:snapToGrid w:val="0"/>
        <w:spacing w:line="276" w:lineRule="auto"/>
        <w:rPr>
          <w:rFonts w:eastAsia="微軟正黑體"/>
          <w:bCs/>
          <w:shd w:val="pct10" w:color="auto" w:fill="FFFFFF"/>
          <w:lang w:val="en-GB" w:eastAsia="zh-TW"/>
        </w:rPr>
      </w:pPr>
    </w:p>
    <w:p w14:paraId="1F46AD8C" w14:textId="77777777" w:rsidR="00752141" w:rsidRPr="001B08DC" w:rsidRDefault="00752141">
      <w:pPr>
        <w:snapToGrid w:val="0"/>
        <w:spacing w:line="276" w:lineRule="auto"/>
        <w:rPr>
          <w:rFonts w:eastAsia="微軟正黑體"/>
          <w:bCs/>
          <w:shd w:val="pct10" w:color="auto" w:fill="FFFFFF"/>
          <w:lang w:val="en-GB" w:eastAsia="zh-TW"/>
        </w:rPr>
      </w:pPr>
    </w:p>
    <w:p w14:paraId="6CA0A2C6" w14:textId="77777777" w:rsidR="00222F1E" w:rsidRPr="001B08DC" w:rsidRDefault="008A7393">
      <w:pPr>
        <w:snapToGrid w:val="0"/>
        <w:spacing w:line="276" w:lineRule="auto"/>
        <w:rPr>
          <w:b/>
          <w:lang w:val="en-GB"/>
        </w:rPr>
      </w:pPr>
      <w:r w:rsidRPr="001B08DC">
        <w:rPr>
          <w:noProof/>
        </w:rPr>
        <w:drawing>
          <wp:anchor distT="0" distB="0" distL="114300" distR="114300" simplePos="0" relativeHeight="251559424" behindDoc="0" locked="0" layoutInCell="1" allowOverlap="1" wp14:anchorId="6F7110C9" wp14:editId="17BAA365">
            <wp:simplePos x="0" y="0"/>
            <wp:positionH relativeFrom="column">
              <wp:posOffset>4476750</wp:posOffset>
            </wp:positionH>
            <wp:positionV relativeFrom="paragraph">
              <wp:posOffset>167640</wp:posOffset>
            </wp:positionV>
            <wp:extent cx="636270" cy="1964690"/>
            <wp:effectExtent l="0" t="0" r="0" b="0"/>
            <wp:wrapSquare wrapText="bothSides"/>
            <wp:docPr id="503" name="圖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圖片 503"/>
                    <pic:cNvPicPr>
                      <a:picLocks noChangeAspect="1"/>
                    </pic:cNvPicPr>
                  </pic:nvPicPr>
                  <pic:blipFill>
                    <a:blip r:embed="rId120" cstate="screen"/>
                    <a:stretch>
                      <a:fillRect/>
                    </a:stretch>
                  </pic:blipFill>
                  <pic:spPr>
                    <a:xfrm>
                      <a:off x="0" y="0"/>
                      <a:ext cx="636270" cy="1964690"/>
                    </a:xfrm>
                    <a:prstGeom prst="rect">
                      <a:avLst/>
                    </a:prstGeom>
                    <a:ln>
                      <a:noFill/>
                    </a:ln>
                  </pic:spPr>
                </pic:pic>
              </a:graphicData>
            </a:graphic>
            <wp14:sizeRelH relativeFrom="margin">
              <wp14:pctWidth>0</wp14:pctWidth>
            </wp14:sizeRelH>
            <wp14:sizeRelV relativeFrom="margin">
              <wp14:pctHeight>0</wp14:pctHeight>
            </wp14:sizeRelV>
          </wp:anchor>
        </w:drawing>
      </w:r>
      <w:r w:rsidRPr="001B08DC">
        <w:rPr>
          <w:b/>
          <w:bCs/>
          <w:lang w:val="en-GB"/>
        </w:rPr>
        <w:t>Case 2</w:t>
      </w:r>
    </w:p>
    <w:p w14:paraId="699165FC" w14:textId="3A2194A0" w:rsidR="00222F1E" w:rsidRPr="001B08DC" w:rsidRDefault="008A7393">
      <w:pPr>
        <w:snapToGrid w:val="0"/>
        <w:spacing w:line="276" w:lineRule="auto"/>
        <w:jc w:val="both"/>
        <w:rPr>
          <w:rFonts w:ascii="微軟正黑體" w:eastAsia="微軟正黑體" w:hAnsi="微軟正黑體"/>
          <w:lang w:val="en-GB" w:eastAsia="zh-HK"/>
        </w:rPr>
      </w:pPr>
      <w:r w:rsidRPr="001B08DC">
        <w:rPr>
          <w:rFonts w:ascii="新細明體" w:eastAsia="新細明體" w:hAnsi="新細明體"/>
          <w:b/>
          <w:noProof/>
          <w:color w:val="000000"/>
        </w:rPr>
        <mc:AlternateContent>
          <mc:Choice Requires="wps">
            <w:drawing>
              <wp:anchor distT="0" distB="0" distL="114300" distR="114300" simplePos="0" relativeHeight="251640320" behindDoc="0" locked="0" layoutInCell="1" allowOverlap="1" wp14:anchorId="45239B2A" wp14:editId="6E1B0838">
                <wp:simplePos x="0" y="0"/>
                <wp:positionH relativeFrom="margin">
                  <wp:align>right</wp:align>
                </wp:positionH>
                <wp:positionV relativeFrom="paragraph">
                  <wp:posOffset>1992630</wp:posOffset>
                </wp:positionV>
                <wp:extent cx="1008000" cy="320040"/>
                <wp:effectExtent l="0" t="0" r="20955" b="22860"/>
                <wp:wrapNone/>
                <wp:docPr id="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000" cy="320040"/>
                        </a:xfrm>
                        <a:prstGeom prst="rect">
                          <a:avLst/>
                        </a:prstGeom>
                        <a:solidFill>
                          <a:srgbClr val="FFFFFF"/>
                        </a:solidFill>
                        <a:ln w="9525">
                          <a:solidFill>
                            <a:srgbClr val="000000"/>
                          </a:solidFill>
                          <a:miter lim="800000"/>
                        </a:ln>
                      </wps:spPr>
                      <wps:txbx>
                        <w:txbxContent>
                          <w:p w14:paraId="2BA79843" w14:textId="5B1014C5" w:rsidR="000B28C8" w:rsidRPr="00752141" w:rsidRDefault="000B28C8">
                            <w:pPr>
                              <w:jc w:val="center"/>
                              <w:rPr>
                                <w:b/>
                                <w:bCs/>
                              </w:rPr>
                            </w:pPr>
                            <w:r w:rsidRPr="00752141">
                              <w:rPr>
                                <w:b/>
                                <w:bCs/>
                                <w:color w:val="000000" w:themeColor="text1"/>
                              </w:rPr>
                              <w:t>Mei Hing</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239B2A" id="_x0000_s1135" type="#_x0000_t202" style="position:absolute;left:0;text-align:left;margin-left:28.15pt;margin-top:156.9pt;width:79.35pt;height:25.2pt;z-index:251640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">
                <v:textbox>
                  <w:txbxContent>
                    <w:p w14:paraId="2BA79843" w14:textId="5B1014C5" w:rsidR="000B28C8" w:rsidRPr="00752141" w:rsidRDefault="000B28C8">
                      <w:pPr>
                        <w:jc w:val="center"/>
                        <w:rPr>
                          <w:b/>
                          <w:bCs/>
                        </w:rPr>
                      </w:pPr>
                      <w:r w:rsidRPr="00752141">
                        <w:rPr>
                          <w:b/>
                          <w:bCs/>
                          <w:color w:val="000000" w:themeColor="text1"/>
                        </w:rPr>
                        <w:t>Mei Hing</w:t>
                      </w:r>
                    </w:p>
                  </w:txbxContent>
                </v:textbox>
                <w10:wrap anchorx="margin"/>
              </v:shape>
            </w:pict>
          </mc:Fallback>
        </mc:AlternateContent>
      </w:r>
      <w:r w:rsidRPr="001B08DC">
        <w:rPr>
          <w:rFonts w:eastAsia="微軟正黑體"/>
          <w:lang w:val="en-GB" w:eastAsia="zh-HK"/>
        </w:rPr>
        <w:t xml:space="preserve">My performance in singing, ballet and piano </w:t>
      </w:r>
      <w:r w:rsidR="00E33FA3" w:rsidRPr="001B08DC">
        <w:rPr>
          <w:rFonts w:eastAsia="微軟正黑體"/>
          <w:lang w:val="en-GB" w:eastAsia="zh-HK"/>
        </w:rPr>
        <w:t xml:space="preserve">is </w:t>
      </w:r>
      <w:r w:rsidRPr="001B08DC">
        <w:rPr>
          <w:rFonts w:eastAsia="微軟正黑體"/>
          <w:lang w:val="en-GB" w:eastAsia="zh-HK"/>
        </w:rPr>
        <w:t xml:space="preserve">second to none. I believe that I will win the inter school singing competition this year. I </w:t>
      </w:r>
      <w:r w:rsidR="00BF6438" w:rsidRPr="001B08DC">
        <w:rPr>
          <w:rFonts w:eastAsia="微軟正黑體"/>
          <w:lang w:val="en-GB" w:eastAsia="zh-HK"/>
        </w:rPr>
        <w:t xml:space="preserve">am pretty </w:t>
      </w:r>
      <w:r w:rsidRPr="001B08DC">
        <w:rPr>
          <w:rFonts w:eastAsia="微軟正黑體"/>
          <w:lang w:val="en-GB" w:eastAsia="zh-HK"/>
        </w:rPr>
        <w:t xml:space="preserve">and will be a very popular </w:t>
      </w:r>
      <w:r w:rsidR="007D1AEA" w:rsidRPr="001B08DC">
        <w:rPr>
          <w:rFonts w:eastAsia="微軟正黑體"/>
          <w:lang w:val="en-GB" w:eastAsia="zh-HK"/>
        </w:rPr>
        <w:t>performer</w:t>
      </w:r>
      <w:r w:rsidRPr="001B08DC">
        <w:rPr>
          <w:rFonts w:eastAsia="微軟正黑體"/>
          <w:lang w:val="en-GB" w:eastAsia="zh-HK"/>
        </w:rPr>
        <w:t xml:space="preserve"> in the future. </w:t>
      </w:r>
      <w:r w:rsidR="00BF6438" w:rsidRPr="001B08DC">
        <w:rPr>
          <w:rFonts w:eastAsia="微軟正黑體"/>
          <w:lang w:val="en-GB" w:eastAsia="zh-HK"/>
        </w:rPr>
        <w:t>My classmates should be very envious of my achievements</w:t>
      </w:r>
      <w:r w:rsidR="0071309F" w:rsidRPr="001B08DC">
        <w:rPr>
          <w:rFonts w:eastAsia="微軟正黑體"/>
          <w:lang w:val="en-GB" w:eastAsia="zh-HK"/>
        </w:rPr>
        <w:t xml:space="preserve"> and admire me</w:t>
      </w:r>
      <w:r w:rsidR="00BF6438" w:rsidRPr="001B08DC">
        <w:rPr>
          <w:rFonts w:eastAsia="微軟正黑體"/>
          <w:lang w:val="en-GB" w:eastAsia="zh-HK"/>
        </w:rPr>
        <w:t xml:space="preserve">. But </w:t>
      </w:r>
      <w:r w:rsidRPr="001B08DC">
        <w:rPr>
          <w:rFonts w:eastAsia="微軟正黑體"/>
          <w:lang w:val="en-GB" w:eastAsia="zh-HK"/>
        </w:rPr>
        <w:t xml:space="preserve">I wonder why my classmates </w:t>
      </w:r>
      <w:r w:rsidR="00752141" w:rsidRPr="001B08DC">
        <w:rPr>
          <w:rFonts w:eastAsia="微軟正黑體"/>
          <w:lang w:val="en-GB" w:eastAsia="zh-HK"/>
        </w:rPr>
        <w:t>do not</w:t>
      </w:r>
      <w:r w:rsidRPr="001B08DC">
        <w:rPr>
          <w:rFonts w:eastAsia="微軟正黑體"/>
          <w:lang w:val="en-GB" w:eastAsia="zh-HK"/>
        </w:rPr>
        <w:t xml:space="preserve"> like to be </w:t>
      </w:r>
      <w:r w:rsidR="00BF6438" w:rsidRPr="001B08DC">
        <w:rPr>
          <w:rFonts w:eastAsia="微軟正黑體"/>
          <w:lang w:val="en-GB" w:eastAsia="zh-HK"/>
        </w:rPr>
        <w:t xml:space="preserve">my </w:t>
      </w:r>
      <w:r w:rsidRPr="001B08DC">
        <w:rPr>
          <w:rFonts w:eastAsia="微軟正黑體"/>
          <w:lang w:val="en-GB" w:eastAsia="zh-HK"/>
        </w:rPr>
        <w:t>friends</w:t>
      </w:r>
      <w:r w:rsidR="00BF6438" w:rsidRPr="001B08DC">
        <w:rPr>
          <w:rFonts w:eastAsia="微軟正黑體"/>
          <w:lang w:val="en-GB" w:eastAsia="zh-HK"/>
        </w:rPr>
        <w:t xml:space="preserve">. </w:t>
      </w:r>
      <w:r w:rsidRPr="001B08DC">
        <w:rPr>
          <w:rFonts w:eastAsia="微軟正黑體"/>
          <w:lang w:val="en-GB" w:eastAsia="zh-HK"/>
        </w:rPr>
        <w:t xml:space="preserve">Once I heard my classmates </w:t>
      </w:r>
      <w:r w:rsidR="0071309F" w:rsidRPr="001B08DC">
        <w:rPr>
          <w:rFonts w:eastAsia="微軟正黑體"/>
          <w:lang w:val="en-GB" w:eastAsia="zh-HK"/>
        </w:rPr>
        <w:t xml:space="preserve">say </w:t>
      </w:r>
      <w:r w:rsidRPr="001B08DC">
        <w:rPr>
          <w:rFonts w:eastAsia="微軟正黑體"/>
          <w:lang w:val="en-GB" w:eastAsia="zh-HK"/>
        </w:rPr>
        <w:t>that I was arrogant</w:t>
      </w:r>
      <w:r w:rsidR="0071309F" w:rsidRPr="001B08DC">
        <w:rPr>
          <w:rFonts w:eastAsia="微軟正黑體"/>
          <w:lang w:val="en-GB" w:eastAsia="zh-HK"/>
        </w:rPr>
        <w:t xml:space="preserve"> and liked showing off</w:t>
      </w:r>
      <w:r w:rsidR="002C7B5A" w:rsidRPr="001B08DC">
        <w:rPr>
          <w:rFonts w:eastAsia="微軟正黑體"/>
          <w:lang w:val="en-GB" w:eastAsia="zh-HK"/>
        </w:rPr>
        <w:t xml:space="preserve"> and I was the teacher’s pet</w:t>
      </w:r>
      <w:r w:rsidRPr="001B08DC">
        <w:rPr>
          <w:rFonts w:eastAsia="微軟正黑體"/>
          <w:lang w:val="en-GB" w:eastAsia="zh-HK"/>
        </w:rPr>
        <w:t xml:space="preserve">. Therefore, I am very </w:t>
      </w:r>
      <w:r w:rsidRPr="001B08DC">
        <w:rPr>
          <w:lang w:val="en-GB"/>
        </w:rPr>
        <w:t>unhappy.</w:t>
      </w:r>
      <w:r w:rsidRPr="001B08DC">
        <w:rPr>
          <w:rFonts w:ascii="微軟正黑體" w:eastAsia="微軟正黑體" w:hAnsi="微軟正黑體"/>
          <w:lang w:val="en-GB" w:eastAsia="zh-HK"/>
        </w:rPr>
        <w:br w:type="page"/>
      </w:r>
    </w:p>
    <w:p w14:paraId="0A026FA8" w14:textId="5B6CEFAA" w:rsidR="00222F1E" w:rsidRPr="001B08DC" w:rsidRDefault="008A7393" w:rsidP="00CC732B">
      <w:pPr>
        <w:pStyle w:val="affc"/>
        <w:numPr>
          <w:ilvl w:val="0"/>
          <w:numId w:val="46"/>
        </w:numPr>
        <w:tabs>
          <w:tab w:val="clear" w:pos="360"/>
        </w:tabs>
        <w:snapToGrid w:val="0"/>
        <w:spacing w:line="276" w:lineRule="auto"/>
        <w:ind w:leftChars="0" w:left="482" w:hanging="482"/>
        <w:jc w:val="both"/>
        <w:rPr>
          <w:rFonts w:eastAsia="微軟正黑體"/>
          <w:bCs/>
          <w:lang w:val="en-GB" w:eastAsia="zh-TW"/>
        </w:rPr>
      </w:pPr>
      <w:bookmarkStart w:id="8" w:name="_Hlk37797976"/>
      <w:r w:rsidRPr="001B08DC">
        <w:rPr>
          <w:rFonts w:eastAsia="微軟正黑體"/>
          <w:bCs/>
          <w:lang w:val="en-GB" w:eastAsia="zh-TW"/>
        </w:rPr>
        <w:lastRenderedPageBreak/>
        <w:t xml:space="preserve">What </w:t>
      </w:r>
      <w:r w:rsidR="00BC48F3" w:rsidRPr="001B08DC">
        <w:rPr>
          <w:rFonts w:eastAsia="微軟正黑體"/>
          <w:bCs/>
          <w:lang w:val="en-GB" w:eastAsia="zh-TW"/>
        </w:rPr>
        <w:t xml:space="preserve">are </w:t>
      </w:r>
      <w:r w:rsidRPr="001B08DC">
        <w:rPr>
          <w:rFonts w:eastAsia="微軟正黑體"/>
          <w:bCs/>
          <w:lang w:val="en-GB" w:eastAsia="zh-TW"/>
        </w:rPr>
        <w:t>the difference</w:t>
      </w:r>
      <w:r w:rsidR="00BC48F3" w:rsidRPr="001B08DC">
        <w:rPr>
          <w:rFonts w:eastAsia="微軟正黑體"/>
          <w:bCs/>
          <w:lang w:val="en-GB" w:eastAsia="zh-TW"/>
        </w:rPr>
        <w:t>s</w:t>
      </w:r>
      <w:r w:rsidRPr="001B08DC">
        <w:rPr>
          <w:rFonts w:eastAsia="微軟正黑體"/>
          <w:bCs/>
          <w:lang w:val="en-GB" w:eastAsia="zh-TW"/>
        </w:rPr>
        <w:t xml:space="preserve"> between Kwok</w:t>
      </w:r>
      <w:r w:rsidR="00716FBB" w:rsidRPr="001B08DC">
        <w:rPr>
          <w:rFonts w:eastAsia="微軟正黑體"/>
          <w:bCs/>
          <w:lang w:val="en-GB" w:eastAsia="zh-TW"/>
        </w:rPr>
        <w:t xml:space="preserve"> W</w:t>
      </w:r>
      <w:r w:rsidRPr="001B08DC">
        <w:rPr>
          <w:rFonts w:eastAsia="微軟正黑體"/>
          <w:bCs/>
          <w:lang w:val="en-GB" w:eastAsia="zh-TW"/>
        </w:rPr>
        <w:t>ing and Mei</w:t>
      </w:r>
      <w:r w:rsidR="00716FBB" w:rsidRPr="001B08DC">
        <w:rPr>
          <w:rFonts w:eastAsia="微軟正黑體"/>
          <w:bCs/>
          <w:lang w:val="en-GB" w:eastAsia="zh-TW"/>
        </w:rPr>
        <w:t xml:space="preserve"> Hing</w:t>
      </w:r>
      <w:r w:rsidRPr="001B08DC">
        <w:rPr>
          <w:rFonts w:eastAsia="微軟正黑體"/>
          <w:bCs/>
          <w:lang w:val="en-GB" w:eastAsia="zh-TW"/>
        </w:rPr>
        <w:t xml:space="preserve"> in the </w:t>
      </w:r>
      <w:r w:rsidR="00252B43" w:rsidRPr="001B08DC">
        <w:rPr>
          <w:rFonts w:eastAsia="微軟正黑體"/>
          <w:bCs/>
          <w:lang w:val="en-GB" w:eastAsia="zh-TW"/>
        </w:rPr>
        <w:t xml:space="preserve">5 building blocks of </w:t>
      </w:r>
      <w:r w:rsidR="003719FC" w:rsidRPr="001B08DC">
        <w:rPr>
          <w:rFonts w:eastAsia="微軟正黑體"/>
          <w:bCs/>
          <w:lang w:val="en-GB" w:eastAsia="zh-TW"/>
        </w:rPr>
        <w:t xml:space="preserve">their </w:t>
      </w:r>
      <w:r w:rsidRPr="001B08DC">
        <w:rPr>
          <w:rFonts w:eastAsia="微軟正黑體"/>
          <w:bCs/>
          <w:lang w:val="en-GB" w:eastAsia="zh-TW"/>
        </w:rPr>
        <w:t>self-esteem? How many points will you give them?</w:t>
      </w:r>
    </w:p>
    <w:p w14:paraId="1A824438" w14:textId="5B1AE681" w:rsidR="00222F1E" w:rsidRPr="001B08DC" w:rsidRDefault="00624FA2" w:rsidP="00624FA2">
      <w:pPr>
        <w:pStyle w:val="affc"/>
        <w:snapToGrid w:val="0"/>
        <w:spacing w:line="276" w:lineRule="auto"/>
        <w:ind w:leftChars="0" w:left="482"/>
        <w:jc w:val="both"/>
        <w:rPr>
          <w:b/>
          <w:shd w:val="pct10" w:color="auto" w:fill="FFFFFF"/>
          <w:lang w:val="en-GB"/>
        </w:rPr>
      </w:pPr>
      <w:r w:rsidRPr="001B08DC">
        <w:rPr>
          <w:rFonts w:eastAsia="新細明體"/>
          <w:b/>
          <w:noProof/>
          <w:color w:val="000000"/>
        </w:rPr>
        <mc:AlternateContent>
          <mc:Choice Requires="wps">
            <w:drawing>
              <wp:anchor distT="0" distB="0" distL="114300" distR="114300" simplePos="0" relativeHeight="251802112" behindDoc="0" locked="0" layoutInCell="1" allowOverlap="1" wp14:anchorId="0B1AAB06" wp14:editId="1E1744D5">
                <wp:simplePos x="0" y="0"/>
                <wp:positionH relativeFrom="leftMargin">
                  <wp:posOffset>198120</wp:posOffset>
                </wp:positionH>
                <wp:positionV relativeFrom="paragraph">
                  <wp:posOffset>1227455</wp:posOffset>
                </wp:positionV>
                <wp:extent cx="975360" cy="335280"/>
                <wp:effectExtent l="0" t="0" r="0" b="7620"/>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335280"/>
                        </a:xfrm>
                        <a:prstGeom prst="rect">
                          <a:avLst/>
                        </a:prstGeom>
                        <a:solidFill>
                          <a:srgbClr val="FFFFFF"/>
                        </a:solidFill>
                        <a:ln w="9525">
                          <a:noFill/>
                          <a:miter lim="800000"/>
                        </a:ln>
                      </wps:spPr>
                      <wps:txbx>
                        <w:txbxContent>
                          <w:p w14:paraId="15D42C8E" w14:textId="77777777" w:rsidR="000B28C8" w:rsidRPr="00752141" w:rsidRDefault="000B28C8" w:rsidP="00624FA2">
                            <w:pPr>
                              <w:jc w:val="center"/>
                              <w:rPr>
                                <w:rFonts w:ascii="微軟正黑體" w:hAnsi="微軟正黑體"/>
                                <w:b/>
                                <w:bCs/>
                              </w:rPr>
                            </w:pPr>
                            <w:r w:rsidRPr="00752141">
                              <w:rPr>
                                <w:b/>
                                <w:bCs/>
                              </w:rPr>
                              <w:t>Kwok W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1AAB06" id="_x0000_s1136" type="#_x0000_t202" style="position:absolute;left:0;text-align:left;margin-left:15.6pt;margin-top:96.65pt;width:76.8pt;height:26.4pt;z-index:251802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" stroked="f">
                <v:textbox>
                  <w:txbxContent>
                    <w:p w14:paraId="15D42C8E" w14:textId="77777777" w:rsidR="000B28C8" w:rsidRPr="00752141" w:rsidRDefault="000B28C8" w:rsidP="00624FA2">
                      <w:pPr>
                        <w:jc w:val="center"/>
                        <w:rPr>
                          <w:rFonts w:ascii="微軟正黑體" w:hAnsi="微軟正黑體"/>
                          <w:b/>
                          <w:bCs/>
                        </w:rPr>
                      </w:pPr>
                      <w:r w:rsidRPr="00752141">
                        <w:rPr>
                          <w:b/>
                          <w:bCs/>
                        </w:rPr>
                        <w:t>Kwok Wing</w:t>
                      </w:r>
                    </w:p>
                  </w:txbxContent>
                </v:textbox>
                <w10:wrap anchorx="margin"/>
              </v:shape>
            </w:pict>
          </mc:Fallback>
        </mc:AlternateContent>
      </w:r>
      <w:r w:rsidR="008A7393" w:rsidRPr="001B08DC">
        <w:rPr>
          <w:bCs/>
          <w:lang w:val="en-GB"/>
        </w:rPr>
        <w:t>Please colo</w:t>
      </w:r>
      <w:r w:rsidR="00716FBB" w:rsidRPr="001B08DC">
        <w:rPr>
          <w:bCs/>
          <w:lang w:val="en-GB"/>
        </w:rPr>
        <w:t>u</w:t>
      </w:r>
      <w:r w:rsidR="008A7393" w:rsidRPr="001B08DC">
        <w:rPr>
          <w:bCs/>
          <w:lang w:val="en-GB"/>
        </w:rPr>
        <w:t>r</w:t>
      </w:r>
      <w:r w:rsidR="008A7393" w:rsidRPr="001B08DC">
        <w:rPr>
          <w:rFonts w:ascii="微軟正黑體" w:hAnsi="微軟正黑體"/>
          <w:bCs/>
          <w:lang w:val="en-GB"/>
        </w:rPr>
        <w:t xml:space="preserve"> </w:t>
      </w:r>
      <w:r w:rsidR="008A7393" w:rsidRPr="001B08DC">
        <w:rPr>
          <w:rFonts w:ascii="Wingdings" w:eastAsia="Wingdings" w:hAnsi="Wingdings" w:cs="Wingdings"/>
          <w:lang w:val="en-GB" w:eastAsia="zh-TW"/>
        </w:rPr>
        <w:t></w:t>
      </w:r>
      <w:r w:rsidR="008A7393" w:rsidRPr="001B08DC">
        <w:rPr>
          <w:lang w:val="en-GB"/>
        </w:rPr>
        <w:t>to grade on a scale of 1</w:t>
      </w:r>
      <w:r w:rsidR="008A7393" w:rsidRPr="001B08DC">
        <w:rPr>
          <w:rFonts w:ascii="Wingdings" w:eastAsia="Wingdings" w:hAnsi="Wingdings" w:cs="Wingdings"/>
          <w:lang w:val="en-GB" w:eastAsia="zh-TW"/>
        </w:rPr>
        <w:t></w:t>
      </w:r>
      <w:r w:rsidR="008A7393" w:rsidRPr="001B08DC">
        <w:rPr>
          <w:lang w:val="en-GB"/>
        </w:rPr>
        <w:t>to 5</w:t>
      </w:r>
      <w:r w:rsidR="008A7393" w:rsidRPr="001B08DC">
        <w:rPr>
          <w:rFonts w:ascii="Wingdings" w:eastAsia="Wingdings" w:hAnsi="Wingdings" w:cs="Wingdings"/>
          <w:lang w:val="en-GB" w:eastAsia="zh-TW"/>
        </w:rPr>
        <w:t></w:t>
      </w:r>
      <w:r w:rsidR="008A7393" w:rsidRPr="001B08DC">
        <w:rPr>
          <w:lang w:val="en-GB"/>
        </w:rPr>
        <w:t xml:space="preserve"> and illustrate </w:t>
      </w:r>
      <w:r w:rsidR="00BC48F3" w:rsidRPr="001B08DC">
        <w:rPr>
          <w:lang w:val="en-GB"/>
        </w:rPr>
        <w:t xml:space="preserve">your grading </w:t>
      </w:r>
      <w:r w:rsidR="008A7393" w:rsidRPr="001B08DC">
        <w:rPr>
          <w:lang w:val="en-GB"/>
        </w:rPr>
        <w:t>with examples.</w:t>
      </w:r>
    </w:p>
    <w:tbl>
      <w:tblPr>
        <w:tblStyle w:val="aff3"/>
        <w:tblW w:w="8222" w:type="dxa"/>
        <w:tblInd w:w="137" w:type="dxa"/>
        <w:tblLook w:val="04A0" w:firstRow="1" w:lastRow="0" w:firstColumn="1" w:lastColumn="0" w:noHBand="0" w:noVBand="1"/>
      </w:tblPr>
      <w:tblGrid>
        <w:gridCol w:w="1559"/>
        <w:gridCol w:w="2192"/>
        <w:gridCol w:w="4471"/>
      </w:tblGrid>
      <w:tr w:rsidR="00E970E1" w:rsidRPr="001B08DC" w14:paraId="1B2964A5" w14:textId="77777777" w:rsidTr="00624FA2">
        <w:trPr>
          <w:trHeight w:val="516"/>
        </w:trPr>
        <w:tc>
          <w:tcPr>
            <w:tcW w:w="1559" w:type="dxa"/>
            <w:shd w:val="clear" w:color="auto" w:fill="F2DBDB" w:themeFill="accent2" w:themeFillTint="33"/>
          </w:tcPr>
          <w:p w14:paraId="4D6A3590" w14:textId="3EB7CC4B" w:rsidR="00222F1E" w:rsidRPr="001B08DC" w:rsidRDefault="003E7829">
            <w:pPr>
              <w:snapToGrid w:val="0"/>
              <w:spacing w:line="276" w:lineRule="auto"/>
              <w:jc w:val="center"/>
              <w:rPr>
                <w:rFonts w:ascii="微軟正黑體" w:eastAsia="微軟正黑體" w:hAnsi="微軟正黑體"/>
                <w:b/>
                <w:lang w:val="en-GB" w:eastAsia="zh-TW"/>
              </w:rPr>
            </w:pPr>
            <w:r w:rsidRPr="001B08DC">
              <w:rPr>
                <w:noProof/>
              </w:rPr>
              <w:drawing>
                <wp:anchor distT="0" distB="0" distL="114300" distR="114300" simplePos="0" relativeHeight="251567616" behindDoc="0" locked="0" layoutInCell="1" allowOverlap="1" wp14:anchorId="02A6F513" wp14:editId="7DB855D9">
                  <wp:simplePos x="0" y="0"/>
                  <wp:positionH relativeFrom="column">
                    <wp:posOffset>-556526</wp:posOffset>
                  </wp:positionH>
                  <wp:positionV relativeFrom="paragraph">
                    <wp:posOffset>15949</wp:posOffset>
                  </wp:positionV>
                  <wp:extent cx="454025" cy="747395"/>
                  <wp:effectExtent l="0" t="0" r="3175" b="2540"/>
                  <wp:wrapNone/>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圖片 46"/>
                          <pic:cNvPicPr>
                            <a:picLocks noChangeAspect="1"/>
                          </pic:cNvPicPr>
                        </pic:nvPicPr>
                        <pic:blipFill>
                          <a:blip r:embed="rId121" cstate="screen"/>
                          <a:stretch>
                            <a:fillRect/>
                          </a:stretch>
                        </pic:blipFill>
                        <pic:spPr>
                          <a:xfrm>
                            <a:off x="0" y="0"/>
                            <a:ext cx="454025" cy="747395"/>
                          </a:xfrm>
                          <a:prstGeom prst="rect">
                            <a:avLst/>
                          </a:prstGeom>
                          <a:ln>
                            <a:noFill/>
                          </a:ln>
                        </pic:spPr>
                      </pic:pic>
                    </a:graphicData>
                  </a:graphic>
                </wp:anchor>
              </w:drawing>
            </w:r>
            <w:r w:rsidR="008A7393" w:rsidRPr="001B08DC">
              <w:rPr>
                <w:b/>
                <w:bCs/>
                <w:lang w:val="en-GB"/>
              </w:rPr>
              <w:t>B</w:t>
            </w:r>
            <w:r w:rsidR="008A7393" w:rsidRPr="001B08DC">
              <w:rPr>
                <w:rFonts w:eastAsia="微軟正黑體"/>
                <w:b/>
                <w:bCs/>
                <w:lang w:val="en-GB"/>
              </w:rPr>
              <w:t>uilding blocks of self-esteem</w:t>
            </w:r>
          </w:p>
        </w:tc>
        <w:tc>
          <w:tcPr>
            <w:tcW w:w="2192" w:type="dxa"/>
            <w:shd w:val="clear" w:color="auto" w:fill="F2DBDB" w:themeFill="accent2" w:themeFillTint="33"/>
          </w:tcPr>
          <w:p w14:paraId="4DB4B2BD" w14:textId="77777777" w:rsidR="00BC48F3" w:rsidRPr="001B08DC" w:rsidRDefault="00BC48F3">
            <w:pPr>
              <w:snapToGrid w:val="0"/>
              <w:spacing w:line="276" w:lineRule="auto"/>
              <w:jc w:val="center"/>
              <w:rPr>
                <w:b/>
                <w:lang w:val="en-GB"/>
              </w:rPr>
            </w:pPr>
          </w:p>
          <w:p w14:paraId="184B8C69" w14:textId="1959007F" w:rsidR="00222F1E" w:rsidRPr="001B08DC" w:rsidRDefault="008A7393">
            <w:pPr>
              <w:snapToGrid w:val="0"/>
              <w:spacing w:line="276" w:lineRule="auto"/>
              <w:jc w:val="center"/>
              <w:rPr>
                <w:b/>
                <w:lang w:val="en-GB"/>
              </w:rPr>
            </w:pPr>
            <w:r w:rsidRPr="001B08DC">
              <w:rPr>
                <w:b/>
                <w:lang w:val="en-GB"/>
              </w:rPr>
              <w:t>Points</w:t>
            </w:r>
          </w:p>
          <w:p w14:paraId="7E95AA5A" w14:textId="41847B7F" w:rsidR="00BC48F3" w:rsidRPr="001B08DC" w:rsidRDefault="00BC48F3">
            <w:pPr>
              <w:snapToGrid w:val="0"/>
              <w:spacing w:line="276" w:lineRule="auto"/>
              <w:jc w:val="center"/>
              <w:rPr>
                <w:bCs/>
                <w:i/>
                <w:lang w:val="en-GB"/>
              </w:rPr>
            </w:pPr>
            <w:r w:rsidRPr="001B08DC">
              <w:rPr>
                <w:bCs/>
                <w:i/>
                <w:color w:val="FF0000"/>
                <w:lang w:val="en-GB"/>
              </w:rPr>
              <w:t>For example:</w:t>
            </w:r>
          </w:p>
        </w:tc>
        <w:tc>
          <w:tcPr>
            <w:tcW w:w="4471" w:type="dxa"/>
            <w:shd w:val="clear" w:color="auto" w:fill="F2DBDB" w:themeFill="accent2" w:themeFillTint="33"/>
          </w:tcPr>
          <w:p w14:paraId="148773AF" w14:textId="5CE309CE" w:rsidR="00BC48F3" w:rsidRPr="001B08DC" w:rsidRDefault="00BC48F3">
            <w:pPr>
              <w:snapToGrid w:val="0"/>
              <w:spacing w:line="276" w:lineRule="auto"/>
              <w:jc w:val="center"/>
              <w:rPr>
                <w:b/>
                <w:lang w:val="en-GB"/>
              </w:rPr>
            </w:pPr>
          </w:p>
          <w:p w14:paraId="39AA0BB5" w14:textId="137832DE" w:rsidR="00222F1E" w:rsidRPr="001B08DC" w:rsidRDefault="008A7393">
            <w:pPr>
              <w:snapToGrid w:val="0"/>
              <w:spacing w:line="276" w:lineRule="auto"/>
              <w:jc w:val="center"/>
              <w:rPr>
                <w:b/>
                <w:lang w:val="en-GB"/>
              </w:rPr>
            </w:pPr>
            <w:r w:rsidRPr="001B08DC">
              <w:rPr>
                <w:b/>
                <w:lang w:val="en-GB"/>
              </w:rPr>
              <w:t>Examples</w:t>
            </w:r>
          </w:p>
          <w:p w14:paraId="4EB5451E" w14:textId="449D4894" w:rsidR="00BC48F3" w:rsidRPr="001B08DC" w:rsidRDefault="00BC48F3">
            <w:pPr>
              <w:snapToGrid w:val="0"/>
              <w:spacing w:line="276" w:lineRule="auto"/>
              <w:jc w:val="center"/>
              <w:rPr>
                <w:b/>
                <w:lang w:val="en-GB"/>
              </w:rPr>
            </w:pPr>
            <w:r w:rsidRPr="001B08DC">
              <w:rPr>
                <w:bCs/>
                <w:i/>
                <w:color w:val="FF0000"/>
                <w:lang w:val="en-GB"/>
              </w:rPr>
              <w:t>For example:</w:t>
            </w:r>
          </w:p>
        </w:tc>
      </w:tr>
      <w:tr w:rsidR="00E970E1" w:rsidRPr="001B08DC" w14:paraId="021577E9" w14:textId="77777777" w:rsidTr="00624FA2">
        <w:trPr>
          <w:trHeight w:val="947"/>
        </w:trPr>
        <w:tc>
          <w:tcPr>
            <w:tcW w:w="1559" w:type="dxa"/>
            <w:vAlign w:val="center"/>
          </w:tcPr>
          <w:p w14:paraId="1E06D221" w14:textId="454AA14D" w:rsidR="00222F1E" w:rsidRPr="001B08DC" w:rsidRDefault="008A7393">
            <w:pPr>
              <w:snapToGrid w:val="0"/>
              <w:spacing w:line="276" w:lineRule="auto"/>
              <w:jc w:val="center"/>
              <w:rPr>
                <w:rFonts w:ascii="微軟正黑體" w:hAnsi="微軟正黑體"/>
                <w:b/>
                <w:lang w:val="en-GB"/>
              </w:rPr>
            </w:pPr>
            <w:r w:rsidRPr="001B08DC">
              <w:rPr>
                <w:b/>
                <w:lang w:val="en-GB"/>
              </w:rPr>
              <w:t>Security</w:t>
            </w:r>
          </w:p>
        </w:tc>
        <w:tc>
          <w:tcPr>
            <w:tcW w:w="2192" w:type="dxa"/>
            <w:vAlign w:val="center"/>
          </w:tcPr>
          <w:p w14:paraId="06B7FAB5" w14:textId="1A8DF88C" w:rsidR="00222F1E" w:rsidRPr="001B08DC" w:rsidRDefault="00E970E1">
            <w:pPr>
              <w:snapToGrid w:val="0"/>
              <w:spacing w:beforeLines="100" w:before="240" w:after="240"/>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90115B9" wp14:editId="23C2680F">
                  <wp:extent cx="225272" cy="214532"/>
                  <wp:effectExtent l="0" t="0" r="3810" b="0"/>
                  <wp:docPr id="533" name="圖片 53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BFA7C98" wp14:editId="741ED599">
                  <wp:extent cx="225272" cy="214532"/>
                  <wp:effectExtent l="0" t="0" r="3810" b="0"/>
                  <wp:docPr id="535" name="圖片 535"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7E89690" wp14:editId="5DF539BA">
                  <wp:extent cx="238387" cy="228600"/>
                  <wp:effectExtent l="0" t="0" r="9525" b="0"/>
                  <wp:docPr id="529" name="圖片 529"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2591C47F" wp14:editId="23B48B2F">
                  <wp:extent cx="238387" cy="228600"/>
                  <wp:effectExtent l="0" t="0" r="9525" b="0"/>
                  <wp:docPr id="536" name="圖片 53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66EB94A4" wp14:editId="604C5227">
                  <wp:extent cx="238387" cy="228600"/>
                  <wp:effectExtent l="0" t="0" r="9525" b="0"/>
                  <wp:docPr id="537" name="圖片 53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5B19A681" w14:textId="6FDE1292"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Although</w:t>
            </w:r>
            <w:r w:rsidRPr="001B08DC">
              <w:rPr>
                <w:rFonts w:eastAsiaTheme="minorEastAsia"/>
                <w:bCs/>
                <w:i/>
                <w:iCs/>
                <w:color w:val="FF0000"/>
                <w:lang w:eastAsia="zh-TW"/>
              </w:rPr>
              <w:t xml:space="preserve"> the teacher reassured </w:t>
            </w:r>
            <w:r w:rsidRPr="001B08DC">
              <w:rPr>
                <w:bCs/>
                <w:i/>
                <w:iCs/>
                <w:color w:val="FF0000"/>
              </w:rPr>
              <w:t>him of his ability</w:t>
            </w:r>
            <w:r w:rsidRPr="001B08DC">
              <w:rPr>
                <w:rFonts w:eastAsiaTheme="minorEastAsia"/>
                <w:bCs/>
                <w:i/>
                <w:iCs/>
                <w:color w:val="FF0000"/>
                <w:lang w:eastAsia="zh-TW"/>
              </w:rPr>
              <w:t>, he was still afraid that he would not</w:t>
            </w:r>
            <w:r w:rsidRPr="001B08DC">
              <w:rPr>
                <w:bCs/>
                <w:i/>
                <w:iCs/>
                <w:color w:val="FF0000"/>
              </w:rPr>
              <w:t xml:space="preserve"> be able </w:t>
            </w:r>
            <w:r w:rsidRPr="001B08DC">
              <w:rPr>
                <w:rFonts w:eastAsiaTheme="minorEastAsia"/>
                <w:bCs/>
                <w:i/>
                <w:iCs/>
                <w:color w:val="FF0000"/>
                <w:lang w:eastAsia="zh-TW"/>
              </w:rPr>
              <w:t>to do the job of class monitor well.</w:t>
            </w:r>
          </w:p>
        </w:tc>
      </w:tr>
      <w:tr w:rsidR="00E970E1" w:rsidRPr="001B08DC" w14:paraId="24C7CE52" w14:textId="77777777" w:rsidTr="00624FA2">
        <w:trPr>
          <w:trHeight w:val="947"/>
        </w:trPr>
        <w:tc>
          <w:tcPr>
            <w:tcW w:w="1559" w:type="dxa"/>
            <w:vAlign w:val="center"/>
          </w:tcPr>
          <w:p w14:paraId="0CA5DF58" w14:textId="77777777" w:rsidR="00222F1E" w:rsidRPr="001B08DC" w:rsidRDefault="008A7393">
            <w:pPr>
              <w:snapToGrid w:val="0"/>
              <w:spacing w:line="276" w:lineRule="auto"/>
              <w:jc w:val="center"/>
              <w:rPr>
                <w:rFonts w:ascii="微軟正黑體" w:hAnsi="微軟正黑體"/>
                <w:b/>
                <w:lang w:val="en-GB"/>
              </w:rPr>
            </w:pPr>
            <w:r w:rsidRPr="001B08DC">
              <w:rPr>
                <w:b/>
                <w:lang w:val="en-GB"/>
              </w:rPr>
              <w:t>Mission</w:t>
            </w:r>
          </w:p>
        </w:tc>
        <w:tc>
          <w:tcPr>
            <w:tcW w:w="2192" w:type="dxa"/>
            <w:vAlign w:val="center"/>
          </w:tcPr>
          <w:p w14:paraId="5275E133" w14:textId="679E2DFE"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2269AFA1" wp14:editId="6AF89854">
                  <wp:extent cx="225272" cy="214532"/>
                  <wp:effectExtent l="0" t="0" r="3810" b="0"/>
                  <wp:docPr id="538" name="圖片 53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6DE6719" wp14:editId="5DF8B983">
                  <wp:extent cx="225272" cy="214532"/>
                  <wp:effectExtent l="0" t="0" r="3810" b="0"/>
                  <wp:docPr id="539" name="圖片 53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DFC7E1B" wp14:editId="29F1BF1E">
                  <wp:extent cx="225272" cy="214532"/>
                  <wp:effectExtent l="0" t="0" r="3810" b="0"/>
                  <wp:docPr id="540" name="圖片 540"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89B66E7" wp14:editId="3A3DA449">
                  <wp:extent cx="238387" cy="228600"/>
                  <wp:effectExtent l="0" t="0" r="9525" b="0"/>
                  <wp:docPr id="541" name="圖片 541"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A5745D0" wp14:editId="69D45BCF">
                  <wp:extent cx="238387" cy="228600"/>
                  <wp:effectExtent l="0" t="0" r="9525" b="0"/>
                  <wp:docPr id="542" name="圖片 542"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0F4D5523" w14:textId="1BB853D7"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Although he wants to do more exercise, he is not willing to bear the hardship of exercising.</w:t>
            </w:r>
          </w:p>
        </w:tc>
      </w:tr>
      <w:tr w:rsidR="00E970E1" w:rsidRPr="001B08DC" w14:paraId="7539C1B7" w14:textId="77777777" w:rsidTr="00624FA2">
        <w:trPr>
          <w:trHeight w:val="947"/>
        </w:trPr>
        <w:tc>
          <w:tcPr>
            <w:tcW w:w="1559" w:type="dxa"/>
            <w:vAlign w:val="center"/>
          </w:tcPr>
          <w:p w14:paraId="2042F8E2" w14:textId="77777777" w:rsidR="00222F1E" w:rsidRPr="001B08DC" w:rsidRDefault="008A7393">
            <w:pPr>
              <w:snapToGrid w:val="0"/>
              <w:spacing w:line="276" w:lineRule="auto"/>
              <w:jc w:val="center"/>
              <w:rPr>
                <w:rFonts w:ascii="微軟正黑體" w:hAnsi="微軟正黑體"/>
                <w:b/>
                <w:lang w:val="en-GB"/>
              </w:rPr>
            </w:pPr>
            <w:r w:rsidRPr="001B08DC">
              <w:rPr>
                <w:b/>
                <w:lang w:val="en-GB"/>
              </w:rPr>
              <w:t>Competence</w:t>
            </w:r>
          </w:p>
        </w:tc>
        <w:tc>
          <w:tcPr>
            <w:tcW w:w="2192" w:type="dxa"/>
            <w:vAlign w:val="center"/>
          </w:tcPr>
          <w:p w14:paraId="4452A874" w14:textId="45AAD9C5"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6713947" wp14:editId="12D3057E">
                  <wp:extent cx="225272" cy="214532"/>
                  <wp:effectExtent l="0" t="0" r="3810" b="0"/>
                  <wp:docPr id="543" name="圖片 54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9E05D6C" wp14:editId="44867ED3">
                  <wp:extent cx="225272" cy="214532"/>
                  <wp:effectExtent l="0" t="0" r="3810" b="0"/>
                  <wp:docPr id="544" name="圖片 54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EACAA0D" wp14:editId="76BC4C80">
                  <wp:extent cx="238387" cy="228600"/>
                  <wp:effectExtent l="0" t="0" r="9525" b="0"/>
                  <wp:docPr id="545" name="圖片 54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9D7B9B6" wp14:editId="30CFC143">
                  <wp:extent cx="238387" cy="228600"/>
                  <wp:effectExtent l="0" t="0" r="9525" b="0"/>
                  <wp:docPr id="546" name="圖片 54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5538A26" wp14:editId="2D35FD6F">
                  <wp:extent cx="238387" cy="228600"/>
                  <wp:effectExtent l="0" t="0" r="9525" b="0"/>
                  <wp:docPr id="547" name="圖片 54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32154661" w14:textId="31C6F58A"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 xml:space="preserve">He </w:t>
            </w:r>
            <w:r w:rsidRPr="001B08DC">
              <w:rPr>
                <w:rFonts w:eastAsiaTheme="minorEastAsia"/>
                <w:bCs/>
                <w:i/>
                <w:iCs/>
                <w:color w:val="FF0000"/>
                <w:lang w:eastAsia="zh-TW"/>
              </w:rPr>
              <w:t xml:space="preserve">has never participated in any school activities for fear of poor performance and being ridiculed by </w:t>
            </w:r>
            <w:r w:rsidRPr="001B08DC">
              <w:rPr>
                <w:bCs/>
                <w:i/>
                <w:iCs/>
                <w:color w:val="FF0000"/>
              </w:rPr>
              <w:t xml:space="preserve">his </w:t>
            </w:r>
            <w:r w:rsidRPr="001B08DC">
              <w:rPr>
                <w:rFonts w:eastAsiaTheme="minorEastAsia"/>
                <w:bCs/>
                <w:i/>
                <w:iCs/>
                <w:color w:val="FF0000"/>
                <w:lang w:eastAsia="zh-TW"/>
              </w:rPr>
              <w:t>classmates.</w:t>
            </w:r>
            <w:r w:rsidRPr="001B08DC">
              <w:rPr>
                <w:bCs/>
                <w:i/>
                <w:iCs/>
                <w:color w:val="FF0000"/>
              </w:rPr>
              <w:t xml:space="preserve"> Also, he declined the teacher’s invitation.</w:t>
            </w:r>
          </w:p>
        </w:tc>
      </w:tr>
      <w:tr w:rsidR="00E970E1" w:rsidRPr="001B08DC" w14:paraId="43A0FF46" w14:textId="77777777" w:rsidTr="00624FA2">
        <w:trPr>
          <w:trHeight w:val="947"/>
        </w:trPr>
        <w:tc>
          <w:tcPr>
            <w:tcW w:w="1559" w:type="dxa"/>
            <w:vAlign w:val="center"/>
          </w:tcPr>
          <w:p w14:paraId="43C97873" w14:textId="77777777" w:rsidR="00222F1E" w:rsidRPr="001B08DC" w:rsidRDefault="008A7393">
            <w:pPr>
              <w:snapToGrid w:val="0"/>
              <w:spacing w:line="276" w:lineRule="auto"/>
              <w:jc w:val="center"/>
              <w:rPr>
                <w:rFonts w:ascii="微軟正黑體" w:hAnsi="微軟正黑體"/>
                <w:b/>
                <w:lang w:val="en-GB"/>
              </w:rPr>
            </w:pPr>
            <w:r w:rsidRPr="001B08DC">
              <w:rPr>
                <w:b/>
                <w:lang w:val="en-GB"/>
              </w:rPr>
              <w:t>Selfhood</w:t>
            </w:r>
          </w:p>
        </w:tc>
        <w:tc>
          <w:tcPr>
            <w:tcW w:w="2192" w:type="dxa"/>
            <w:vAlign w:val="center"/>
          </w:tcPr>
          <w:p w14:paraId="231EAE11" w14:textId="2F03D265"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0AB4721" wp14:editId="0B4859DA">
                  <wp:extent cx="225272" cy="214532"/>
                  <wp:effectExtent l="0" t="0" r="3810" b="0"/>
                  <wp:docPr id="548" name="圖片 54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90CA4C8" wp14:editId="71ABC175">
                  <wp:extent cx="225272" cy="214532"/>
                  <wp:effectExtent l="0" t="0" r="3810" b="0"/>
                  <wp:docPr id="549" name="圖片 54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F9056AE" wp14:editId="6529875C">
                  <wp:extent cx="238387" cy="228600"/>
                  <wp:effectExtent l="0" t="0" r="9525" b="0"/>
                  <wp:docPr id="550" name="圖片 550"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03296CC4" wp14:editId="053AB6F5">
                  <wp:extent cx="238387" cy="228600"/>
                  <wp:effectExtent l="0" t="0" r="9525" b="0"/>
                  <wp:docPr id="551" name="圖片 551"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D740E57" wp14:editId="38898303">
                  <wp:extent cx="238387" cy="228600"/>
                  <wp:effectExtent l="0" t="0" r="9525" b="0"/>
                  <wp:docPr id="552" name="圖片 552"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6B08974B" w14:textId="38C67D6F"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rFonts w:hint="eastAsia"/>
                <w:bCs/>
                <w:i/>
                <w:iCs/>
                <w:color w:val="FF0000"/>
              </w:rPr>
              <w:t xml:space="preserve">He </w:t>
            </w:r>
            <w:r w:rsidRPr="001B08DC">
              <w:rPr>
                <w:bCs/>
                <w:i/>
                <w:iCs/>
                <w:color w:val="FF0000"/>
              </w:rPr>
              <w:t>thinks</w:t>
            </w:r>
            <w:r w:rsidRPr="001B08DC">
              <w:rPr>
                <w:rFonts w:hint="eastAsia"/>
                <w:bCs/>
                <w:i/>
                <w:iCs/>
                <w:color w:val="FF0000"/>
              </w:rPr>
              <w:t xml:space="preserve"> that he </w:t>
            </w:r>
            <w:r w:rsidRPr="001B08DC">
              <w:rPr>
                <w:bCs/>
                <w:i/>
                <w:iCs/>
                <w:color w:val="FF0000"/>
              </w:rPr>
              <w:t>is</w:t>
            </w:r>
            <w:r w:rsidRPr="001B08DC">
              <w:rPr>
                <w:rFonts w:hint="eastAsia"/>
                <w:bCs/>
                <w:i/>
                <w:iCs/>
                <w:color w:val="FF0000"/>
              </w:rPr>
              <w:t xml:space="preserve"> </w:t>
            </w:r>
            <w:r w:rsidRPr="001B08DC">
              <w:rPr>
                <w:bCs/>
                <w:i/>
                <w:iCs/>
                <w:color w:val="FF0000"/>
                <w:lang w:eastAsia="zh-TW"/>
              </w:rPr>
              <w:t>a very ordinary person</w:t>
            </w:r>
            <w:r w:rsidRPr="001B08DC">
              <w:rPr>
                <w:bCs/>
                <w:i/>
                <w:iCs/>
                <w:color w:val="FF0000"/>
              </w:rPr>
              <w:t xml:space="preserve">. He also feels inferior to others because of his </w:t>
            </w:r>
            <w:r w:rsidRPr="001B08DC">
              <w:rPr>
                <w:bCs/>
                <w:i/>
                <w:iCs/>
                <w:color w:val="FF0000"/>
                <w:lang w:eastAsia="zh-TW"/>
              </w:rPr>
              <w:t>thin body.</w:t>
            </w:r>
          </w:p>
        </w:tc>
      </w:tr>
      <w:tr w:rsidR="00E970E1" w:rsidRPr="001B08DC" w14:paraId="07C12DCF" w14:textId="77777777" w:rsidTr="00624FA2">
        <w:trPr>
          <w:trHeight w:val="947"/>
        </w:trPr>
        <w:tc>
          <w:tcPr>
            <w:tcW w:w="1559" w:type="dxa"/>
            <w:vAlign w:val="center"/>
          </w:tcPr>
          <w:p w14:paraId="126DF0FB" w14:textId="77777777" w:rsidR="00222F1E" w:rsidRPr="001B08DC" w:rsidRDefault="008A7393">
            <w:pPr>
              <w:ind w:firstLineChars="100" w:firstLine="241"/>
              <w:rPr>
                <w:rFonts w:ascii="微軟正黑體" w:eastAsia="微軟正黑體" w:hAnsi="微軟正黑體"/>
                <w:b/>
                <w:lang w:val="en-GB" w:eastAsia="zh-TW"/>
              </w:rPr>
            </w:pPr>
            <w:r w:rsidRPr="001B08DC">
              <w:rPr>
                <w:b/>
                <w:lang w:val="en-GB"/>
              </w:rPr>
              <w:t>Affiliation</w:t>
            </w:r>
          </w:p>
        </w:tc>
        <w:tc>
          <w:tcPr>
            <w:tcW w:w="2192" w:type="dxa"/>
            <w:vAlign w:val="center"/>
          </w:tcPr>
          <w:p w14:paraId="1EC28AC7" w14:textId="4CA390F7"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39FD23FB" wp14:editId="0E73D1CD">
                  <wp:extent cx="225272" cy="214532"/>
                  <wp:effectExtent l="0" t="0" r="3810" b="0"/>
                  <wp:docPr id="553" name="圖片 55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EFB2C80" wp14:editId="0C44526F">
                  <wp:extent cx="225272" cy="214532"/>
                  <wp:effectExtent l="0" t="0" r="3810" b="0"/>
                  <wp:docPr id="554" name="圖片 55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03091AA" wp14:editId="341B1F34">
                  <wp:extent cx="238387" cy="228600"/>
                  <wp:effectExtent l="0" t="0" r="9525" b="0"/>
                  <wp:docPr id="555" name="圖片 55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050D07BD" wp14:editId="0F88CE2F">
                  <wp:extent cx="238387" cy="228600"/>
                  <wp:effectExtent l="0" t="0" r="9525" b="0"/>
                  <wp:docPr id="556" name="圖片 55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C06B71F" wp14:editId="0E5A8EB5">
                  <wp:extent cx="238387" cy="228600"/>
                  <wp:effectExtent l="0" t="0" r="9525" b="0"/>
                  <wp:docPr id="557" name="圖片 55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471" w:type="dxa"/>
            <w:vAlign w:val="center"/>
          </w:tcPr>
          <w:p w14:paraId="2852B39C" w14:textId="31C6DE0C" w:rsidR="00222F1E" w:rsidRPr="001B08DC" w:rsidRDefault="00752141" w:rsidP="00CC732B">
            <w:pPr>
              <w:pStyle w:val="affc"/>
              <w:numPr>
                <w:ilvl w:val="0"/>
                <w:numId w:val="47"/>
              </w:numPr>
              <w:snapToGrid w:val="0"/>
              <w:ind w:leftChars="0" w:left="284" w:hanging="284"/>
              <w:jc w:val="both"/>
              <w:rPr>
                <w:rFonts w:ascii="微軟正黑體" w:eastAsia="微軟正黑體" w:hAnsi="微軟正黑體"/>
                <w:bCs/>
                <w:shd w:val="pct10" w:color="auto" w:fill="FFFFFF"/>
                <w:lang w:val="en-GB" w:eastAsia="zh-TW"/>
              </w:rPr>
            </w:pPr>
            <w:r w:rsidRPr="001B08DC">
              <w:rPr>
                <w:bCs/>
                <w:i/>
                <w:iCs/>
                <w:color w:val="FF0000"/>
              </w:rPr>
              <w:t>He thought that his classmates didn’t like him and gave no response to his performance.</w:t>
            </w:r>
          </w:p>
        </w:tc>
      </w:tr>
    </w:tbl>
    <w:p w14:paraId="19071247" w14:textId="16324FBB" w:rsidR="00222F1E" w:rsidRPr="001B08DC" w:rsidRDefault="00624FA2">
      <w:pPr>
        <w:snapToGrid w:val="0"/>
        <w:spacing w:line="276" w:lineRule="auto"/>
        <w:rPr>
          <w:rFonts w:eastAsia="微軟正黑體"/>
          <w:b/>
          <w:shd w:val="pct10" w:color="auto" w:fill="FFFFFF"/>
          <w:lang w:val="en-GB" w:eastAsia="zh-TW"/>
        </w:rPr>
      </w:pPr>
      <w:r w:rsidRPr="001B08DC">
        <w:rPr>
          <w:rFonts w:ascii="新細明體" w:eastAsia="新細明體" w:hAnsi="新細明體"/>
          <w:b/>
          <w:noProof/>
          <w:color w:val="000000"/>
        </w:rPr>
        <mc:AlternateContent>
          <mc:Choice Requires="wps">
            <w:drawing>
              <wp:anchor distT="0" distB="0" distL="114300" distR="114300" simplePos="0" relativeHeight="251800064" behindDoc="0" locked="0" layoutInCell="1" allowOverlap="1" wp14:anchorId="3A7DE268" wp14:editId="432180FB">
                <wp:simplePos x="0" y="0"/>
                <wp:positionH relativeFrom="leftMargin">
                  <wp:posOffset>342900</wp:posOffset>
                </wp:positionH>
                <wp:positionV relativeFrom="paragraph">
                  <wp:posOffset>1837055</wp:posOffset>
                </wp:positionV>
                <wp:extent cx="838200" cy="320040"/>
                <wp:effectExtent l="0" t="0" r="0" b="381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20040"/>
                        </a:xfrm>
                        <a:prstGeom prst="rect">
                          <a:avLst/>
                        </a:prstGeom>
                        <a:solidFill>
                          <a:srgbClr val="FFFFFF"/>
                        </a:solidFill>
                        <a:ln w="9525">
                          <a:noFill/>
                          <a:miter lim="800000"/>
                        </a:ln>
                      </wps:spPr>
                      <wps:txbx>
                        <w:txbxContent>
                          <w:p w14:paraId="0A6BB934" w14:textId="77777777" w:rsidR="000B28C8" w:rsidRPr="00752141" w:rsidRDefault="000B28C8" w:rsidP="00624FA2">
                            <w:pPr>
                              <w:jc w:val="center"/>
                              <w:rPr>
                                <w:b/>
                                <w:bCs/>
                              </w:rPr>
                            </w:pPr>
                            <w:r w:rsidRPr="00752141">
                              <w:rPr>
                                <w:b/>
                                <w:bCs/>
                                <w:color w:val="000000" w:themeColor="text1"/>
                              </w:rPr>
                              <w:t>Mei Hing</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7DE268" id="_x0000_s1137" type="#_x0000_t202" style="position:absolute;margin-left:27pt;margin-top:144.65pt;width:66pt;height:25.2pt;z-index:251800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" stroked="f">
                <v:textbox>
                  <w:txbxContent>
                    <w:p w14:paraId="0A6BB934" w14:textId="77777777" w:rsidR="000B28C8" w:rsidRPr="00752141" w:rsidRDefault="000B28C8" w:rsidP="00624FA2">
                      <w:pPr>
                        <w:jc w:val="center"/>
                        <w:rPr>
                          <w:b/>
                          <w:bCs/>
                        </w:rPr>
                      </w:pPr>
                      <w:r w:rsidRPr="00752141">
                        <w:rPr>
                          <w:b/>
                          <w:bCs/>
                          <w:color w:val="000000" w:themeColor="text1"/>
                        </w:rPr>
                        <w:t>Mei Hing</w:t>
                      </w:r>
                    </w:p>
                  </w:txbxContent>
                </v:textbox>
                <w10:wrap anchorx="margin"/>
              </v:shape>
            </w:pict>
          </mc:Fallback>
        </mc:AlternateContent>
      </w:r>
    </w:p>
    <w:tbl>
      <w:tblPr>
        <w:tblStyle w:val="aff3"/>
        <w:tblW w:w="8222" w:type="dxa"/>
        <w:tblInd w:w="137" w:type="dxa"/>
        <w:tblLayout w:type="fixed"/>
        <w:tblLook w:val="04A0" w:firstRow="1" w:lastRow="0" w:firstColumn="1" w:lastColumn="0" w:noHBand="0" w:noVBand="1"/>
      </w:tblPr>
      <w:tblGrid>
        <w:gridCol w:w="1559"/>
        <w:gridCol w:w="2127"/>
        <w:gridCol w:w="4536"/>
      </w:tblGrid>
      <w:tr w:rsidR="00222F1E" w:rsidRPr="001B08DC" w14:paraId="6DAA756A" w14:textId="77777777" w:rsidTr="00624FA2">
        <w:trPr>
          <w:trHeight w:val="516"/>
        </w:trPr>
        <w:tc>
          <w:tcPr>
            <w:tcW w:w="1559" w:type="dxa"/>
            <w:shd w:val="clear" w:color="auto" w:fill="DBE5F1" w:themeFill="accent1" w:themeFillTint="33"/>
          </w:tcPr>
          <w:p w14:paraId="37B475D5" w14:textId="08AAA96C" w:rsidR="00222F1E" w:rsidRPr="001B08DC" w:rsidRDefault="008A7393">
            <w:pPr>
              <w:snapToGrid w:val="0"/>
              <w:spacing w:line="276" w:lineRule="auto"/>
              <w:jc w:val="center"/>
              <w:rPr>
                <w:rFonts w:ascii="微軟正黑體" w:eastAsia="微軟正黑體" w:hAnsi="微軟正黑體"/>
                <w:b/>
                <w:lang w:val="en-GB" w:eastAsia="zh-TW"/>
              </w:rPr>
            </w:pPr>
            <w:r w:rsidRPr="001B08DC">
              <w:rPr>
                <w:b/>
                <w:noProof/>
              </w:rPr>
              <w:drawing>
                <wp:anchor distT="0" distB="0" distL="114300" distR="114300" simplePos="0" relativeHeight="251574784" behindDoc="0" locked="0" layoutInCell="1" allowOverlap="1" wp14:anchorId="517BD266" wp14:editId="775E051B">
                  <wp:simplePos x="0" y="0"/>
                  <wp:positionH relativeFrom="column">
                    <wp:posOffset>-505460</wp:posOffset>
                  </wp:positionH>
                  <wp:positionV relativeFrom="paragraph">
                    <wp:posOffset>326390</wp:posOffset>
                  </wp:positionV>
                  <wp:extent cx="407670" cy="1261110"/>
                  <wp:effectExtent l="0" t="0" r="0" b="0"/>
                  <wp:wrapNone/>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圖片 97"/>
                          <pic:cNvPicPr>
                            <a:picLocks noChangeAspect="1"/>
                          </pic:cNvPicPr>
                        </pic:nvPicPr>
                        <pic:blipFill>
                          <a:blip r:embed="rId125" cstate="screen"/>
                          <a:stretch>
                            <a:fillRect/>
                          </a:stretch>
                        </pic:blipFill>
                        <pic:spPr>
                          <a:xfrm>
                            <a:off x="0" y="0"/>
                            <a:ext cx="407701" cy="1261009"/>
                          </a:xfrm>
                          <a:prstGeom prst="rect">
                            <a:avLst/>
                          </a:prstGeom>
                          <a:ln>
                            <a:noFill/>
                          </a:ln>
                        </pic:spPr>
                      </pic:pic>
                    </a:graphicData>
                  </a:graphic>
                </wp:anchor>
              </w:drawing>
            </w:r>
            <w:r w:rsidRPr="001B08DC">
              <w:rPr>
                <w:b/>
                <w:bCs/>
                <w:lang w:val="en-GB"/>
              </w:rPr>
              <w:t>B</w:t>
            </w:r>
            <w:r w:rsidRPr="001B08DC">
              <w:rPr>
                <w:rFonts w:eastAsia="微軟正黑體"/>
                <w:b/>
                <w:bCs/>
                <w:lang w:val="en-GB"/>
              </w:rPr>
              <w:t>uilding blocks of self-esteem</w:t>
            </w:r>
          </w:p>
        </w:tc>
        <w:tc>
          <w:tcPr>
            <w:tcW w:w="2127" w:type="dxa"/>
            <w:shd w:val="clear" w:color="auto" w:fill="DBE5F1" w:themeFill="accent1" w:themeFillTint="33"/>
          </w:tcPr>
          <w:p w14:paraId="655162E1" w14:textId="1950E8BB" w:rsidR="00131C45" w:rsidRPr="001B08DC" w:rsidRDefault="00131C45">
            <w:pPr>
              <w:snapToGrid w:val="0"/>
              <w:spacing w:line="276" w:lineRule="auto"/>
              <w:jc w:val="center"/>
              <w:rPr>
                <w:bCs/>
                <w:i/>
                <w:iCs/>
                <w:color w:val="FF0000"/>
                <w:lang w:val="en-GB"/>
              </w:rPr>
            </w:pPr>
          </w:p>
          <w:p w14:paraId="530F55B5" w14:textId="165C12FE" w:rsidR="00222F1E" w:rsidRPr="001B08DC" w:rsidRDefault="008A7393">
            <w:pPr>
              <w:snapToGrid w:val="0"/>
              <w:spacing w:line="276" w:lineRule="auto"/>
              <w:jc w:val="center"/>
              <w:rPr>
                <w:b/>
                <w:lang w:val="en-GB"/>
              </w:rPr>
            </w:pPr>
            <w:r w:rsidRPr="001B08DC">
              <w:rPr>
                <w:b/>
                <w:lang w:val="en-GB"/>
              </w:rPr>
              <w:t>Points</w:t>
            </w:r>
          </w:p>
          <w:p w14:paraId="21193D9A" w14:textId="00B3F2CE" w:rsidR="00131C45" w:rsidRPr="001B08DC" w:rsidRDefault="00131C45">
            <w:pPr>
              <w:snapToGrid w:val="0"/>
              <w:spacing w:line="276" w:lineRule="auto"/>
              <w:jc w:val="center"/>
              <w:rPr>
                <w:rFonts w:ascii="微軟正黑體" w:eastAsia="微軟正黑體" w:hAnsi="微軟正黑體"/>
                <w:bCs/>
                <w:lang w:val="en-GB" w:eastAsia="zh-TW"/>
              </w:rPr>
            </w:pPr>
            <w:r w:rsidRPr="001B08DC">
              <w:rPr>
                <w:bCs/>
                <w:i/>
                <w:color w:val="FF0000"/>
                <w:lang w:val="en-GB"/>
              </w:rPr>
              <w:t>For example:</w:t>
            </w:r>
          </w:p>
        </w:tc>
        <w:tc>
          <w:tcPr>
            <w:tcW w:w="4536" w:type="dxa"/>
            <w:shd w:val="clear" w:color="auto" w:fill="DBE5F1" w:themeFill="accent1" w:themeFillTint="33"/>
          </w:tcPr>
          <w:p w14:paraId="7490F26D" w14:textId="77777777" w:rsidR="00131C45" w:rsidRPr="001B08DC" w:rsidRDefault="00131C45">
            <w:pPr>
              <w:snapToGrid w:val="0"/>
              <w:spacing w:line="276" w:lineRule="auto"/>
              <w:jc w:val="center"/>
              <w:rPr>
                <w:b/>
                <w:lang w:val="en-GB"/>
              </w:rPr>
            </w:pPr>
          </w:p>
          <w:p w14:paraId="053BE4DD" w14:textId="138F1E7A" w:rsidR="00222F1E" w:rsidRPr="001B08DC" w:rsidRDefault="008A7393">
            <w:pPr>
              <w:snapToGrid w:val="0"/>
              <w:spacing w:line="276" w:lineRule="auto"/>
              <w:jc w:val="center"/>
              <w:rPr>
                <w:b/>
                <w:lang w:val="en-GB"/>
              </w:rPr>
            </w:pPr>
            <w:r w:rsidRPr="001B08DC">
              <w:rPr>
                <w:b/>
                <w:lang w:val="en-GB"/>
              </w:rPr>
              <w:t>Examples</w:t>
            </w:r>
          </w:p>
          <w:p w14:paraId="605D12E3" w14:textId="0715132C" w:rsidR="00131C45" w:rsidRPr="001B08DC" w:rsidRDefault="00131C45">
            <w:pPr>
              <w:snapToGrid w:val="0"/>
              <w:spacing w:line="276" w:lineRule="auto"/>
              <w:jc w:val="center"/>
              <w:rPr>
                <w:rFonts w:eastAsia="微軟正黑體"/>
                <w:b/>
                <w:lang w:val="en-GB" w:eastAsia="zh-TW"/>
              </w:rPr>
            </w:pPr>
            <w:r w:rsidRPr="001B08DC">
              <w:rPr>
                <w:bCs/>
                <w:i/>
                <w:color w:val="FF0000"/>
                <w:lang w:val="en-GB"/>
              </w:rPr>
              <w:t>For example:</w:t>
            </w:r>
          </w:p>
        </w:tc>
      </w:tr>
      <w:tr w:rsidR="00222F1E" w:rsidRPr="001B08DC" w14:paraId="2F647BD8" w14:textId="77777777" w:rsidTr="00624FA2">
        <w:trPr>
          <w:trHeight w:val="814"/>
        </w:trPr>
        <w:tc>
          <w:tcPr>
            <w:tcW w:w="1559" w:type="dxa"/>
            <w:vAlign w:val="center"/>
          </w:tcPr>
          <w:p w14:paraId="3F675360" w14:textId="79197FC7" w:rsidR="00222F1E" w:rsidRPr="001B08DC" w:rsidRDefault="00E815E2">
            <w:pPr>
              <w:snapToGrid w:val="0"/>
              <w:spacing w:line="276" w:lineRule="auto"/>
              <w:jc w:val="center"/>
              <w:rPr>
                <w:rFonts w:ascii="微軟正黑體" w:hAnsi="微軟正黑體"/>
                <w:b/>
                <w:lang w:val="en-GB"/>
              </w:rPr>
            </w:pPr>
            <w:r w:rsidRPr="001B08DC">
              <w:rPr>
                <w:b/>
                <w:lang w:val="en-GB"/>
              </w:rPr>
              <w:t>Security</w:t>
            </w:r>
            <w:r w:rsidRPr="001B08DC" w:rsidDel="00716FBB">
              <w:rPr>
                <w:rFonts w:ascii="微軟正黑體" w:hAnsi="微軟正黑體"/>
                <w:bCs/>
                <w:lang w:val="en-GB"/>
              </w:rPr>
              <w:t xml:space="preserve"> </w:t>
            </w:r>
          </w:p>
        </w:tc>
        <w:tc>
          <w:tcPr>
            <w:tcW w:w="2127" w:type="dxa"/>
            <w:vAlign w:val="center"/>
          </w:tcPr>
          <w:p w14:paraId="79F66B0E" w14:textId="21908D3E" w:rsidR="00222F1E" w:rsidRPr="001B08DC" w:rsidRDefault="003E7829" w:rsidP="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7BA49DE6" wp14:editId="6CF6DA89">
                  <wp:extent cx="225272" cy="214532"/>
                  <wp:effectExtent l="0" t="0" r="3810" b="0"/>
                  <wp:docPr id="558" name="圖片 55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828CDFB" wp14:editId="552AB22E">
                  <wp:extent cx="225272" cy="214532"/>
                  <wp:effectExtent l="0" t="0" r="3810" b="0"/>
                  <wp:docPr id="559" name="圖片 55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2AE7C07" wp14:editId="620264A7">
                  <wp:extent cx="238387" cy="228600"/>
                  <wp:effectExtent l="0" t="0" r="9525" b="0"/>
                  <wp:docPr id="560" name="圖片 560"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E61BC17" wp14:editId="10DC419F">
                  <wp:extent cx="238387" cy="228600"/>
                  <wp:effectExtent l="0" t="0" r="9525" b="0"/>
                  <wp:docPr id="561" name="圖片 561"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BCBCD28" wp14:editId="6CCE3A44">
                  <wp:extent cx="238387" cy="228600"/>
                  <wp:effectExtent l="0" t="0" r="9525" b="0"/>
                  <wp:docPr id="562" name="圖片 562"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536" w:type="dxa"/>
            <w:vAlign w:val="center"/>
          </w:tcPr>
          <w:p w14:paraId="7D75E87A" w14:textId="3395710B" w:rsidR="00222F1E" w:rsidRPr="001B08DC" w:rsidRDefault="003E7829" w:rsidP="00CC732B">
            <w:pPr>
              <w:pStyle w:val="affc"/>
              <w:numPr>
                <w:ilvl w:val="0"/>
                <w:numId w:val="47"/>
              </w:numPr>
              <w:snapToGrid w:val="0"/>
              <w:ind w:leftChars="0" w:left="284" w:hanging="284"/>
              <w:rPr>
                <w:rFonts w:ascii="微軟正黑體" w:eastAsia="微軟正黑體" w:hAnsi="微軟正黑體"/>
                <w:bCs/>
                <w:lang w:val="en-GB" w:eastAsia="zh-TW"/>
              </w:rPr>
            </w:pPr>
            <w:r w:rsidRPr="001B08DC">
              <w:rPr>
                <w:bCs/>
                <w:i/>
                <w:iCs/>
                <w:color w:val="FF0000"/>
              </w:rPr>
              <w:t xml:space="preserve">She </w:t>
            </w:r>
            <w:r w:rsidRPr="001B08DC">
              <w:rPr>
                <w:rFonts w:eastAsiaTheme="minorEastAsia"/>
                <w:bCs/>
                <w:i/>
                <w:iCs/>
                <w:color w:val="FF0000"/>
                <w:lang w:eastAsia="zh-TW"/>
              </w:rPr>
              <w:t xml:space="preserve">was very worried when </w:t>
            </w:r>
            <w:r w:rsidRPr="001B08DC">
              <w:rPr>
                <w:bCs/>
                <w:i/>
                <w:iCs/>
                <w:color w:val="FF0000"/>
              </w:rPr>
              <w:t>she</w:t>
            </w:r>
            <w:r w:rsidRPr="001B08DC">
              <w:rPr>
                <w:rFonts w:eastAsiaTheme="minorEastAsia"/>
                <w:bCs/>
                <w:i/>
                <w:iCs/>
                <w:color w:val="FF0000"/>
                <w:lang w:eastAsia="zh-TW"/>
              </w:rPr>
              <w:t xml:space="preserve"> heard her classmates sp</w:t>
            </w:r>
            <w:r w:rsidRPr="001B08DC">
              <w:rPr>
                <w:bCs/>
                <w:i/>
                <w:iCs/>
                <w:color w:val="FF0000"/>
              </w:rPr>
              <w:t xml:space="preserve">oke </w:t>
            </w:r>
            <w:r w:rsidRPr="001B08DC">
              <w:rPr>
                <w:rFonts w:eastAsiaTheme="minorEastAsia"/>
                <w:bCs/>
                <w:i/>
                <w:iCs/>
                <w:color w:val="FF0000"/>
                <w:lang w:eastAsia="zh-TW"/>
              </w:rPr>
              <w:t>ill of her</w:t>
            </w:r>
            <w:r w:rsidRPr="001B08DC">
              <w:rPr>
                <w:bCs/>
                <w:i/>
                <w:iCs/>
                <w:color w:val="FF0000"/>
              </w:rPr>
              <w:t>.</w:t>
            </w:r>
          </w:p>
        </w:tc>
      </w:tr>
      <w:tr w:rsidR="00222F1E" w:rsidRPr="001B08DC" w14:paraId="09385476" w14:textId="77777777" w:rsidTr="00624FA2">
        <w:trPr>
          <w:trHeight w:val="839"/>
        </w:trPr>
        <w:tc>
          <w:tcPr>
            <w:tcW w:w="1559" w:type="dxa"/>
            <w:vAlign w:val="center"/>
          </w:tcPr>
          <w:p w14:paraId="3CEFDA1F" w14:textId="750FBE12" w:rsidR="00222F1E" w:rsidRPr="001B08DC" w:rsidRDefault="008A7393">
            <w:pPr>
              <w:snapToGrid w:val="0"/>
              <w:spacing w:line="276" w:lineRule="auto"/>
              <w:jc w:val="center"/>
              <w:rPr>
                <w:rFonts w:ascii="微軟正黑體" w:eastAsia="微軟正黑體" w:hAnsi="微軟正黑體"/>
                <w:b/>
                <w:lang w:val="en-GB" w:eastAsia="zh-TW"/>
              </w:rPr>
            </w:pPr>
            <w:r w:rsidRPr="001B08DC">
              <w:rPr>
                <w:b/>
                <w:lang w:val="en-GB"/>
              </w:rPr>
              <w:t>Mission</w:t>
            </w:r>
          </w:p>
        </w:tc>
        <w:tc>
          <w:tcPr>
            <w:tcW w:w="2127" w:type="dxa"/>
            <w:vAlign w:val="center"/>
          </w:tcPr>
          <w:p w14:paraId="588FAA22" w14:textId="2C548AB2"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453A6723" wp14:editId="3E9E23D0">
                  <wp:extent cx="225272" cy="214532"/>
                  <wp:effectExtent l="0" t="0" r="3810" b="0"/>
                  <wp:docPr id="568" name="圖片 56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6F92AE21" wp14:editId="53D0A59F">
                  <wp:extent cx="225272" cy="214532"/>
                  <wp:effectExtent l="0" t="0" r="3810" b="0"/>
                  <wp:docPr id="569" name="圖片 56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0063E7B" wp14:editId="066EB469">
                  <wp:extent cx="225272" cy="214532"/>
                  <wp:effectExtent l="0" t="0" r="3810" b="0"/>
                  <wp:docPr id="570" name="圖片 570"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22135F1B" wp14:editId="600BC5FB">
                  <wp:extent cx="225272" cy="214532"/>
                  <wp:effectExtent l="0" t="0" r="3810" b="0"/>
                  <wp:docPr id="573" name="圖片 57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9D115D0" wp14:editId="3EB723F9">
                  <wp:extent cx="225272" cy="214532"/>
                  <wp:effectExtent l="0" t="0" r="3810" b="0"/>
                  <wp:docPr id="574" name="圖片 57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p>
        </w:tc>
        <w:tc>
          <w:tcPr>
            <w:tcW w:w="4536" w:type="dxa"/>
            <w:vAlign w:val="center"/>
          </w:tcPr>
          <w:p w14:paraId="1A7EB026" w14:textId="071E8439" w:rsidR="00222F1E" w:rsidRPr="001B08DC" w:rsidRDefault="003E7829" w:rsidP="00CC732B">
            <w:pPr>
              <w:pStyle w:val="affc"/>
              <w:numPr>
                <w:ilvl w:val="0"/>
                <w:numId w:val="47"/>
              </w:numPr>
              <w:snapToGrid w:val="0"/>
              <w:spacing w:after="120"/>
              <w:ind w:leftChars="0" w:left="284" w:hanging="284"/>
              <w:rPr>
                <w:rFonts w:ascii="微軟正黑體" w:eastAsia="微軟正黑體" w:hAnsi="微軟正黑體"/>
                <w:bCs/>
                <w:lang w:val="en-GB" w:eastAsia="zh-TW"/>
              </w:rPr>
            </w:pPr>
            <w:r w:rsidRPr="001B08DC">
              <w:rPr>
                <w:rFonts w:eastAsiaTheme="minorEastAsia"/>
                <w:bCs/>
                <w:i/>
                <w:iCs/>
                <w:color w:val="FF0000"/>
              </w:rPr>
              <w:t xml:space="preserve">She </w:t>
            </w:r>
            <w:r w:rsidRPr="001B08DC">
              <w:rPr>
                <w:rFonts w:eastAsiaTheme="minorEastAsia"/>
                <w:bCs/>
                <w:i/>
                <w:iCs/>
                <w:color w:val="FF0000"/>
                <w:lang w:eastAsia="zh-HK"/>
              </w:rPr>
              <w:t xml:space="preserve">believes that </w:t>
            </w:r>
            <w:r w:rsidRPr="001B08DC">
              <w:rPr>
                <w:rFonts w:eastAsiaTheme="minorEastAsia"/>
                <w:bCs/>
                <w:i/>
                <w:iCs/>
                <w:color w:val="FF0000"/>
              </w:rPr>
              <w:t xml:space="preserve">she will </w:t>
            </w:r>
            <w:r w:rsidRPr="001B08DC">
              <w:rPr>
                <w:rFonts w:eastAsiaTheme="minorEastAsia"/>
                <w:bCs/>
                <w:i/>
                <w:iCs/>
                <w:color w:val="FF0000"/>
                <w:lang w:eastAsia="zh-HK"/>
              </w:rPr>
              <w:t xml:space="preserve">win the inter school singing competition </w:t>
            </w:r>
            <w:r w:rsidRPr="001B08DC">
              <w:rPr>
                <w:rFonts w:eastAsiaTheme="minorEastAsia"/>
                <w:bCs/>
                <w:i/>
                <w:iCs/>
                <w:color w:val="FF0000"/>
              </w:rPr>
              <w:t>and become a popular artist.</w:t>
            </w:r>
          </w:p>
        </w:tc>
      </w:tr>
      <w:tr w:rsidR="00222F1E" w:rsidRPr="001B08DC" w14:paraId="15B8A57F" w14:textId="77777777" w:rsidTr="00624FA2">
        <w:trPr>
          <w:trHeight w:val="910"/>
        </w:trPr>
        <w:tc>
          <w:tcPr>
            <w:tcW w:w="1559" w:type="dxa"/>
            <w:vAlign w:val="center"/>
          </w:tcPr>
          <w:p w14:paraId="510CDE40" w14:textId="77777777" w:rsidR="00222F1E" w:rsidRPr="001B08DC" w:rsidRDefault="008A7393">
            <w:pPr>
              <w:snapToGrid w:val="0"/>
              <w:spacing w:line="276" w:lineRule="auto"/>
              <w:jc w:val="center"/>
              <w:rPr>
                <w:rFonts w:ascii="微軟正黑體" w:eastAsia="微軟正黑體" w:hAnsi="微軟正黑體"/>
                <w:b/>
                <w:lang w:val="en-GB" w:eastAsia="zh-TW"/>
              </w:rPr>
            </w:pPr>
            <w:r w:rsidRPr="001B08DC">
              <w:rPr>
                <w:b/>
                <w:lang w:val="en-GB"/>
              </w:rPr>
              <w:t>Competence</w:t>
            </w:r>
          </w:p>
        </w:tc>
        <w:tc>
          <w:tcPr>
            <w:tcW w:w="2127" w:type="dxa"/>
            <w:vAlign w:val="center"/>
          </w:tcPr>
          <w:p w14:paraId="75B71D9B" w14:textId="0022186F"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370FF8D2" wp14:editId="12EBCF9E">
                  <wp:extent cx="225272" cy="214532"/>
                  <wp:effectExtent l="0" t="0" r="3810" b="0"/>
                  <wp:docPr id="575" name="圖片 575"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B8EF8D5" wp14:editId="7B8890CC">
                  <wp:extent cx="225272" cy="214532"/>
                  <wp:effectExtent l="0" t="0" r="3810" b="0"/>
                  <wp:docPr id="176" name="圖片 176"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5703C99F" wp14:editId="4127EF59">
                  <wp:extent cx="225272" cy="214532"/>
                  <wp:effectExtent l="0" t="0" r="3810" b="0"/>
                  <wp:docPr id="177" name="圖片 177"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C579D10" wp14:editId="3416124F">
                  <wp:extent cx="225272" cy="214532"/>
                  <wp:effectExtent l="0" t="0" r="3810" b="0"/>
                  <wp:docPr id="178" name="圖片 178"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2C687399" wp14:editId="4DC92688">
                  <wp:extent cx="225272" cy="214532"/>
                  <wp:effectExtent l="0" t="0" r="3810" b="0"/>
                  <wp:docPr id="179" name="圖片 179"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p>
        </w:tc>
        <w:tc>
          <w:tcPr>
            <w:tcW w:w="4536" w:type="dxa"/>
            <w:vAlign w:val="center"/>
          </w:tcPr>
          <w:p w14:paraId="0CF7B3C8" w14:textId="6D9570E1" w:rsidR="00222F1E" w:rsidRPr="001B08DC" w:rsidRDefault="003E7829" w:rsidP="00CC732B">
            <w:pPr>
              <w:pStyle w:val="affc"/>
              <w:numPr>
                <w:ilvl w:val="0"/>
                <w:numId w:val="47"/>
              </w:numPr>
              <w:snapToGrid w:val="0"/>
              <w:spacing w:line="220" w:lineRule="exact"/>
              <w:ind w:leftChars="0" w:left="284" w:hanging="284"/>
              <w:jc w:val="both"/>
              <w:rPr>
                <w:rFonts w:ascii="微軟正黑體" w:eastAsia="微軟正黑體" w:hAnsi="微軟正黑體"/>
                <w:bCs/>
                <w:lang w:val="en-GB" w:eastAsia="zh-TW"/>
              </w:rPr>
            </w:pPr>
            <w:r w:rsidRPr="001B08DC">
              <w:rPr>
                <w:rFonts w:eastAsiaTheme="minorEastAsia"/>
                <w:bCs/>
                <w:i/>
                <w:iCs/>
                <w:color w:val="FF0000"/>
                <w:lang w:eastAsia="zh-TW"/>
              </w:rPr>
              <w:t xml:space="preserve">Her singing, ballet and piano performance are better than others. She has confidence </w:t>
            </w:r>
            <w:r w:rsidRPr="001B08DC">
              <w:rPr>
                <w:rFonts w:eastAsiaTheme="minorEastAsia"/>
                <w:bCs/>
                <w:i/>
                <w:iCs/>
                <w:color w:val="FF0000"/>
                <w:lang w:eastAsia="zh-HK"/>
              </w:rPr>
              <w:t xml:space="preserve">that </w:t>
            </w:r>
            <w:r w:rsidRPr="001B08DC">
              <w:rPr>
                <w:rFonts w:eastAsiaTheme="minorEastAsia"/>
                <w:bCs/>
                <w:i/>
                <w:iCs/>
                <w:color w:val="FF0000"/>
              </w:rPr>
              <w:t>she will win</w:t>
            </w:r>
            <w:r w:rsidRPr="001B08DC">
              <w:rPr>
                <w:rFonts w:eastAsiaTheme="minorEastAsia"/>
                <w:bCs/>
                <w:i/>
                <w:iCs/>
                <w:color w:val="FF0000"/>
                <w:lang w:eastAsia="zh-HK"/>
              </w:rPr>
              <w:t xml:space="preserve"> the inter school singing competition</w:t>
            </w:r>
            <w:r w:rsidRPr="001B08DC">
              <w:rPr>
                <w:rFonts w:eastAsiaTheme="minorEastAsia"/>
                <w:bCs/>
                <w:i/>
                <w:iCs/>
                <w:color w:val="FF0000"/>
              </w:rPr>
              <w:t>.</w:t>
            </w:r>
          </w:p>
        </w:tc>
      </w:tr>
      <w:tr w:rsidR="00222F1E" w:rsidRPr="001B08DC" w14:paraId="1B181E4D" w14:textId="77777777" w:rsidTr="00624FA2">
        <w:trPr>
          <w:trHeight w:val="994"/>
        </w:trPr>
        <w:tc>
          <w:tcPr>
            <w:tcW w:w="1559" w:type="dxa"/>
            <w:vAlign w:val="center"/>
          </w:tcPr>
          <w:p w14:paraId="67B1C88F" w14:textId="4FFD0408" w:rsidR="00222F1E" w:rsidRPr="001B08DC" w:rsidRDefault="009E7D30">
            <w:pPr>
              <w:snapToGrid w:val="0"/>
              <w:spacing w:line="276" w:lineRule="auto"/>
              <w:jc w:val="center"/>
              <w:rPr>
                <w:rFonts w:ascii="微軟正黑體" w:eastAsia="微軟正黑體" w:hAnsi="微軟正黑體"/>
                <w:b/>
                <w:lang w:val="en-GB" w:eastAsia="zh-TW"/>
              </w:rPr>
            </w:pPr>
            <w:r w:rsidRPr="001B08DC">
              <w:rPr>
                <w:b/>
                <w:lang w:val="en-GB"/>
              </w:rPr>
              <w:t>Selfhood</w:t>
            </w:r>
          </w:p>
        </w:tc>
        <w:tc>
          <w:tcPr>
            <w:tcW w:w="2127" w:type="dxa"/>
            <w:vAlign w:val="center"/>
          </w:tcPr>
          <w:p w14:paraId="2A680478" w14:textId="0AE3A133"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59ABD96C" wp14:editId="38D81456">
                  <wp:extent cx="225272" cy="214532"/>
                  <wp:effectExtent l="0" t="0" r="3810" b="0"/>
                  <wp:docPr id="180" name="圖片 180"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74F9EF35" wp14:editId="5490F46B">
                  <wp:extent cx="225272" cy="214532"/>
                  <wp:effectExtent l="0" t="0" r="3810" b="0"/>
                  <wp:docPr id="181" name="圖片 181"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8023E5C" wp14:editId="57FD8A28">
                  <wp:extent cx="225272" cy="214532"/>
                  <wp:effectExtent l="0" t="0" r="3810" b="0"/>
                  <wp:docPr id="182" name="圖片 182"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C3F5859" wp14:editId="34A9FFD7">
                  <wp:extent cx="225272" cy="214532"/>
                  <wp:effectExtent l="0" t="0" r="3810" b="0"/>
                  <wp:docPr id="183" name="圖片 18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1F375F7F" wp14:editId="78C8B6BD">
                  <wp:extent cx="225272" cy="214532"/>
                  <wp:effectExtent l="0" t="0" r="3810" b="0"/>
                  <wp:docPr id="184" name="圖片 18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p>
        </w:tc>
        <w:tc>
          <w:tcPr>
            <w:tcW w:w="4536" w:type="dxa"/>
            <w:vAlign w:val="center"/>
          </w:tcPr>
          <w:p w14:paraId="7380465C" w14:textId="32D38D79" w:rsidR="00222F1E" w:rsidRPr="001B08DC" w:rsidRDefault="003E7829" w:rsidP="00CC732B">
            <w:pPr>
              <w:pStyle w:val="affc"/>
              <w:numPr>
                <w:ilvl w:val="0"/>
                <w:numId w:val="47"/>
              </w:numPr>
              <w:snapToGrid w:val="0"/>
              <w:ind w:leftChars="0" w:left="284" w:hanging="284"/>
              <w:jc w:val="both"/>
              <w:rPr>
                <w:rFonts w:ascii="微軟正黑體" w:eastAsia="微軟正黑體" w:hAnsi="微軟正黑體"/>
                <w:bCs/>
                <w:lang w:eastAsia="zh-TW"/>
              </w:rPr>
            </w:pPr>
            <w:r w:rsidRPr="001B08DC">
              <w:rPr>
                <w:bCs/>
                <w:i/>
                <w:iCs/>
                <w:color w:val="FF0000"/>
              </w:rPr>
              <w:t>She thinks that she is talented and pretty looking.</w:t>
            </w:r>
          </w:p>
        </w:tc>
      </w:tr>
      <w:tr w:rsidR="00222F1E" w:rsidRPr="001B08DC" w14:paraId="19FD7520" w14:textId="77777777" w:rsidTr="00624FA2">
        <w:trPr>
          <w:trHeight w:val="994"/>
        </w:trPr>
        <w:tc>
          <w:tcPr>
            <w:tcW w:w="1559" w:type="dxa"/>
            <w:vAlign w:val="center"/>
          </w:tcPr>
          <w:p w14:paraId="04546A54" w14:textId="3890864A" w:rsidR="00222F1E" w:rsidRPr="001B08DC" w:rsidRDefault="008A7393" w:rsidP="00345066">
            <w:pPr>
              <w:ind w:firstLineChars="100" w:firstLine="241"/>
              <w:jc w:val="center"/>
              <w:rPr>
                <w:rFonts w:ascii="微軟正黑體" w:eastAsia="微軟正黑體" w:hAnsi="微軟正黑體"/>
                <w:b/>
                <w:lang w:val="en-GB" w:eastAsia="zh-TW"/>
              </w:rPr>
            </w:pPr>
            <w:r w:rsidRPr="001B08DC">
              <w:rPr>
                <w:b/>
                <w:bCs/>
                <w:color w:val="000000" w:themeColor="text1"/>
                <w:kern w:val="0"/>
                <w:lang w:val="en-GB"/>
              </w:rPr>
              <w:t>Affiliation</w:t>
            </w:r>
          </w:p>
        </w:tc>
        <w:tc>
          <w:tcPr>
            <w:tcW w:w="2127" w:type="dxa"/>
            <w:vAlign w:val="center"/>
          </w:tcPr>
          <w:p w14:paraId="357FD715" w14:textId="76E257E4" w:rsidR="00222F1E" w:rsidRPr="001B08DC" w:rsidRDefault="003E7829">
            <w:pPr>
              <w:snapToGrid w:val="0"/>
              <w:spacing w:line="276" w:lineRule="auto"/>
              <w:rPr>
                <w:rFonts w:ascii="微軟正黑體" w:eastAsia="微軟正黑體" w:hAnsi="微軟正黑體"/>
                <w:bCs/>
                <w:lang w:val="en-GB" w:eastAsia="zh-TW"/>
              </w:rPr>
            </w:pPr>
            <w:r w:rsidRPr="001B08DC">
              <w:rPr>
                <w:rFonts w:ascii="微軟正黑體" w:eastAsia="微軟正黑體" w:hAnsi="微軟正黑體"/>
                <w:bCs/>
                <w:noProof/>
              </w:rPr>
              <w:drawing>
                <wp:inline distT="0" distB="0" distL="0" distR="0" wp14:anchorId="6452BFBC" wp14:editId="4717767B">
                  <wp:extent cx="225272" cy="214532"/>
                  <wp:effectExtent l="0" t="0" r="3810" b="0"/>
                  <wp:docPr id="563" name="圖片 563"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0949" cy="229461"/>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6FE61235" wp14:editId="6A293668">
                  <wp:extent cx="225272" cy="214532"/>
                  <wp:effectExtent l="0" t="0" r="3810" b="0"/>
                  <wp:docPr id="564" name="圖片 564" descr="一張含有 標誌, 紅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圖片 533" descr="一張含有 標誌, 紅色 的圖片&#10;&#10;自動產生的描述"/>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43591" cy="231978"/>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311AD883" wp14:editId="4A1918EF">
                  <wp:extent cx="238387" cy="228600"/>
                  <wp:effectExtent l="0" t="0" r="9525" b="0"/>
                  <wp:docPr id="565" name="圖片 565"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4ED47ED9" wp14:editId="3FDE6AE8">
                  <wp:extent cx="238387" cy="228600"/>
                  <wp:effectExtent l="0" t="0" r="9525" b="0"/>
                  <wp:docPr id="566" name="圖片 566"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r w:rsidRPr="001B08DC">
              <w:rPr>
                <w:rFonts w:ascii="微軟正黑體" w:eastAsia="微軟正黑體" w:hAnsi="微軟正黑體"/>
                <w:bCs/>
                <w:noProof/>
              </w:rPr>
              <w:drawing>
                <wp:inline distT="0" distB="0" distL="0" distR="0" wp14:anchorId="01300C9B" wp14:editId="52B81734">
                  <wp:extent cx="238387" cy="228600"/>
                  <wp:effectExtent l="0" t="0" r="9525" b="0"/>
                  <wp:docPr id="567" name="圖片 567" descr="一張含有 箭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圖片 529" descr="一張含有 箭 的圖片&#10;&#10;自動產生的描述"/>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50323" cy="240046"/>
                          </a:xfrm>
                          <a:prstGeom prst="rect">
                            <a:avLst/>
                          </a:prstGeom>
                        </pic:spPr>
                      </pic:pic>
                    </a:graphicData>
                  </a:graphic>
                </wp:inline>
              </w:drawing>
            </w:r>
          </w:p>
        </w:tc>
        <w:tc>
          <w:tcPr>
            <w:tcW w:w="4536" w:type="dxa"/>
            <w:vAlign w:val="center"/>
          </w:tcPr>
          <w:p w14:paraId="046B0DCF" w14:textId="19185762" w:rsidR="00222F1E" w:rsidRPr="001B08DC" w:rsidRDefault="003E7829" w:rsidP="00CC732B">
            <w:pPr>
              <w:pStyle w:val="affc"/>
              <w:numPr>
                <w:ilvl w:val="0"/>
                <w:numId w:val="47"/>
              </w:numPr>
              <w:snapToGrid w:val="0"/>
              <w:ind w:leftChars="0" w:left="284" w:hanging="284"/>
              <w:jc w:val="both"/>
              <w:rPr>
                <w:rFonts w:ascii="微軟正黑體" w:eastAsia="微軟正黑體" w:hAnsi="微軟正黑體"/>
                <w:bCs/>
                <w:lang w:eastAsia="zh-TW"/>
              </w:rPr>
            </w:pPr>
            <w:r w:rsidRPr="001B08DC">
              <w:rPr>
                <w:rFonts w:eastAsiaTheme="minorEastAsia"/>
                <w:bCs/>
                <w:i/>
                <w:iCs/>
                <w:color w:val="FF0000"/>
              </w:rPr>
              <w:t>Her classmates don’t want to be her friends and they will speak ill of her behind her back.</w:t>
            </w:r>
          </w:p>
        </w:tc>
      </w:tr>
    </w:tbl>
    <w:p w14:paraId="2B830592" w14:textId="183241C0" w:rsidR="00222F1E" w:rsidRPr="001B08DC" w:rsidRDefault="008A7393" w:rsidP="00624FA2">
      <w:pPr>
        <w:spacing w:line="276" w:lineRule="auto"/>
        <w:contextualSpacing/>
        <w:jc w:val="both"/>
        <w:rPr>
          <w:rFonts w:asciiTheme="minorEastAsia" w:hAnsiTheme="minorEastAsia"/>
          <w:kern w:val="0"/>
          <w:lang w:val="en-GB"/>
        </w:rPr>
      </w:pPr>
      <w:r w:rsidRPr="001B08DC">
        <w:rPr>
          <w:rFonts w:ascii="微軟正黑體" w:eastAsia="微軟正黑體" w:hAnsi="微軟正黑體"/>
          <w:lang w:val="en-GB" w:eastAsia="zh-HK"/>
        </w:rPr>
        <w:br w:type="page"/>
      </w:r>
      <w:r w:rsidRPr="001B08DC">
        <w:rPr>
          <w:kern w:val="0"/>
          <w:lang w:val="en-GB"/>
        </w:rPr>
        <w:lastRenderedPageBreak/>
        <w:t xml:space="preserve">Please </w:t>
      </w:r>
      <w:r w:rsidR="00A83526" w:rsidRPr="001B08DC">
        <w:rPr>
          <w:kern w:val="0"/>
          <w:lang w:val="en-GB"/>
        </w:rPr>
        <w:t xml:space="preserve">refer to the above cases and provide your personal views in answering </w:t>
      </w:r>
      <w:r w:rsidRPr="001B08DC">
        <w:rPr>
          <w:kern w:val="0"/>
          <w:lang w:val="en-GB"/>
        </w:rPr>
        <w:t>the following questions:</w:t>
      </w:r>
    </w:p>
    <w:p w14:paraId="5C798DAD" w14:textId="77777777" w:rsidR="00222F1E" w:rsidRPr="001B08DC" w:rsidRDefault="00222F1E" w:rsidP="00624FA2">
      <w:pPr>
        <w:spacing w:line="276" w:lineRule="auto"/>
        <w:rPr>
          <w:rFonts w:eastAsiaTheme="minorEastAsia"/>
          <w:kern w:val="0"/>
          <w:lang w:val="en-GB" w:eastAsia="zh-TW"/>
        </w:rPr>
      </w:pPr>
    </w:p>
    <w:p w14:paraId="3E3D054F" w14:textId="46FFF5C1" w:rsidR="00222F1E" w:rsidRPr="001B08DC" w:rsidRDefault="008A7393" w:rsidP="00CC732B">
      <w:pPr>
        <w:numPr>
          <w:ilvl w:val="0"/>
          <w:numId w:val="48"/>
        </w:numPr>
        <w:spacing w:line="276" w:lineRule="auto"/>
        <w:ind w:left="482" w:hanging="482"/>
        <w:contextualSpacing/>
        <w:jc w:val="both"/>
        <w:rPr>
          <w:rFonts w:eastAsiaTheme="minorEastAsia"/>
          <w:bCs/>
          <w:kern w:val="0"/>
          <w:lang w:val="en-GB" w:eastAsia="zh-TW"/>
        </w:rPr>
      </w:pPr>
      <w:r w:rsidRPr="001B08DC">
        <w:rPr>
          <w:kern w:val="0"/>
          <w:lang w:val="en-GB"/>
        </w:rPr>
        <w:t xml:space="preserve">Try to choose </w:t>
      </w:r>
      <w:r w:rsidR="00A83526" w:rsidRPr="001B08DC">
        <w:rPr>
          <w:kern w:val="0"/>
          <w:lang w:val="en-GB"/>
        </w:rPr>
        <w:t xml:space="preserve">one person, </w:t>
      </w:r>
      <w:r w:rsidRPr="001B08DC">
        <w:rPr>
          <w:rFonts w:eastAsia="微軟正黑體"/>
          <w:bCs/>
          <w:lang w:val="en-GB" w:eastAsia="zh-TW"/>
        </w:rPr>
        <w:t>Kwok</w:t>
      </w:r>
      <w:r w:rsidR="00BF57CF" w:rsidRPr="001B08DC">
        <w:rPr>
          <w:rFonts w:eastAsia="微軟正黑體"/>
          <w:bCs/>
          <w:lang w:val="en-GB" w:eastAsia="zh-TW"/>
        </w:rPr>
        <w:t xml:space="preserve"> W</w:t>
      </w:r>
      <w:r w:rsidRPr="001B08DC">
        <w:rPr>
          <w:rFonts w:eastAsia="微軟正黑體"/>
          <w:bCs/>
          <w:lang w:val="en-GB" w:eastAsia="zh-TW"/>
        </w:rPr>
        <w:t>ing</w:t>
      </w:r>
      <w:r w:rsidRPr="001B08DC">
        <w:rPr>
          <w:bCs/>
          <w:lang w:val="en-GB"/>
        </w:rPr>
        <w:t xml:space="preserve"> or Mei</w:t>
      </w:r>
      <w:r w:rsidR="00BF57CF" w:rsidRPr="001B08DC">
        <w:rPr>
          <w:bCs/>
          <w:lang w:val="en-GB"/>
        </w:rPr>
        <w:t xml:space="preserve"> H</w:t>
      </w:r>
      <w:r w:rsidRPr="001B08DC">
        <w:rPr>
          <w:bCs/>
          <w:lang w:val="en-GB"/>
        </w:rPr>
        <w:t>ing</w:t>
      </w:r>
      <w:r w:rsidR="00A83526" w:rsidRPr="001B08DC">
        <w:rPr>
          <w:bCs/>
          <w:lang w:val="en-GB"/>
        </w:rPr>
        <w:t>.</w:t>
      </w:r>
      <w:r w:rsidRPr="001B08DC">
        <w:rPr>
          <w:bCs/>
          <w:lang w:val="en-GB"/>
        </w:rPr>
        <w:t xml:space="preserve"> </w:t>
      </w:r>
      <w:r w:rsidR="00A83526" w:rsidRPr="001B08DC">
        <w:rPr>
          <w:bCs/>
          <w:lang w:val="en-GB"/>
        </w:rPr>
        <w:t>D</w:t>
      </w:r>
      <w:r w:rsidRPr="001B08DC">
        <w:rPr>
          <w:bCs/>
          <w:kern w:val="0"/>
          <w:lang w:val="en-GB"/>
        </w:rPr>
        <w:t>escribe his/her self-esteem and give examples to support your views.</w:t>
      </w:r>
    </w:p>
    <w:tbl>
      <w:tblPr>
        <w:tblStyle w:val="aff3"/>
        <w:tblW w:w="0" w:type="auto"/>
        <w:tblInd w:w="359" w:type="dxa"/>
        <w:tblLook w:val="04A0" w:firstRow="1" w:lastRow="0" w:firstColumn="1" w:lastColumn="0" w:noHBand="0" w:noVBand="1"/>
      </w:tblPr>
      <w:tblGrid>
        <w:gridCol w:w="7937"/>
      </w:tblGrid>
      <w:tr w:rsidR="00222F1E" w:rsidRPr="001B08DC" w14:paraId="3F6F43DD" w14:textId="77777777" w:rsidTr="00340BFF">
        <w:trPr>
          <w:trHeight w:val="5216"/>
        </w:trPr>
        <w:tc>
          <w:tcPr>
            <w:tcW w:w="7937" w:type="dxa"/>
          </w:tcPr>
          <w:p w14:paraId="6BD65042" w14:textId="77777777" w:rsidR="003E7829" w:rsidRPr="001B08DC" w:rsidRDefault="003E7829" w:rsidP="00624FA2">
            <w:pPr>
              <w:jc w:val="both"/>
              <w:rPr>
                <w:rFonts w:eastAsiaTheme="minorEastAsia"/>
                <w:i/>
                <w:color w:val="FF0000"/>
                <w:u w:val="single"/>
                <w:lang w:eastAsia="zh-HK"/>
              </w:rPr>
            </w:pPr>
            <w:r w:rsidRPr="001B08DC">
              <w:rPr>
                <w:i/>
                <w:iCs/>
                <w:color w:val="FF0000"/>
                <w:u w:val="single"/>
              </w:rPr>
              <w:t>Kwok Wing</w:t>
            </w:r>
            <w:r w:rsidRPr="001B08DC">
              <w:rPr>
                <w:i/>
                <w:iCs/>
                <w:color w:val="FF0000"/>
              </w:rPr>
              <w:t>:</w:t>
            </w:r>
          </w:p>
          <w:p w14:paraId="17D1F0E3" w14:textId="77777777" w:rsidR="003E7829" w:rsidRPr="001B08DC" w:rsidRDefault="003E7829" w:rsidP="00CC732B">
            <w:pPr>
              <w:pStyle w:val="affc"/>
              <w:numPr>
                <w:ilvl w:val="0"/>
                <w:numId w:val="49"/>
              </w:numPr>
              <w:ind w:leftChars="0" w:left="357" w:hanging="357"/>
              <w:jc w:val="both"/>
              <w:rPr>
                <w:rFonts w:eastAsiaTheme="minorEastAsia"/>
                <w:i/>
                <w:color w:val="FF0000"/>
                <w:lang w:eastAsia="zh-TW"/>
              </w:rPr>
            </w:pPr>
            <w:r w:rsidRPr="001B08DC">
              <w:rPr>
                <w:i/>
                <w:color w:val="FF0000"/>
              </w:rPr>
              <w:t>His senses of security, competence, selfhood and affiliation get low grades; and his</w:t>
            </w:r>
            <w:r w:rsidRPr="001B08DC">
              <w:t xml:space="preserve"> </w:t>
            </w:r>
            <w:r w:rsidRPr="001B08DC">
              <w:rPr>
                <w:i/>
                <w:color w:val="FF0000"/>
              </w:rPr>
              <w:t>sense of mission gets a medium grade.</w:t>
            </w:r>
          </w:p>
          <w:p w14:paraId="6C12E025" w14:textId="77777777" w:rsidR="003E7829" w:rsidRPr="001B08DC" w:rsidRDefault="003E7829" w:rsidP="00CC732B">
            <w:pPr>
              <w:pStyle w:val="affc"/>
              <w:numPr>
                <w:ilvl w:val="0"/>
                <w:numId w:val="49"/>
              </w:numPr>
              <w:ind w:leftChars="0" w:left="357" w:hanging="357"/>
              <w:jc w:val="both"/>
              <w:rPr>
                <w:rFonts w:eastAsiaTheme="minorEastAsia"/>
                <w:i/>
                <w:color w:val="FF0000"/>
                <w:shd w:val="pct10" w:color="auto" w:fill="FFFFFF"/>
                <w:lang w:eastAsia="zh-TW"/>
              </w:rPr>
            </w:pPr>
            <w:r w:rsidRPr="001B08DC">
              <w:rPr>
                <w:i/>
                <w:color w:val="FF0000"/>
              </w:rPr>
              <w:t>He thought that he was</w:t>
            </w:r>
            <w:r w:rsidRPr="001B08DC">
              <w:rPr>
                <w:i/>
                <w:color w:val="FF0000"/>
                <w:lang w:eastAsia="zh-TW"/>
              </w:rPr>
              <w:t xml:space="preserve"> a very ordinary person and </w:t>
            </w:r>
            <w:r w:rsidRPr="001B08DC">
              <w:rPr>
                <w:i/>
                <w:color w:val="FF0000"/>
              </w:rPr>
              <w:t>felt inferior about his thin body (selfhood). He lacked self-confidence and declined the invitation to be class monitor (security, competence). Besides, he was very depressed when his classmates did not applaud or cheer to show appreciation of his piano accompaniment (affiliation).</w:t>
            </w:r>
          </w:p>
          <w:p w14:paraId="2B2DE7AD" w14:textId="77777777" w:rsidR="003E7829" w:rsidRPr="001B08DC" w:rsidRDefault="003E7829" w:rsidP="00CC732B">
            <w:pPr>
              <w:pStyle w:val="affc"/>
              <w:numPr>
                <w:ilvl w:val="0"/>
                <w:numId w:val="49"/>
              </w:numPr>
              <w:ind w:leftChars="0" w:left="357" w:hanging="357"/>
              <w:jc w:val="both"/>
              <w:rPr>
                <w:i/>
                <w:color w:val="FF0000"/>
              </w:rPr>
            </w:pPr>
            <w:r w:rsidRPr="001B08DC">
              <w:rPr>
                <w:i/>
                <w:color w:val="FF0000"/>
              </w:rPr>
              <w:t>But he wanted to do more exercise to get in shape (mission).</w:t>
            </w:r>
          </w:p>
          <w:p w14:paraId="1B1D919F" w14:textId="77777777" w:rsidR="003E7829" w:rsidRPr="001B08DC" w:rsidRDefault="003E7829" w:rsidP="00624FA2">
            <w:pPr>
              <w:jc w:val="both"/>
              <w:rPr>
                <w:rFonts w:eastAsiaTheme="minorEastAsia"/>
                <w:i/>
                <w:color w:val="FF0000"/>
                <w:u w:val="single"/>
                <w:shd w:val="pct10" w:color="auto" w:fill="FFFFFF"/>
                <w:lang w:eastAsia="zh-TW"/>
              </w:rPr>
            </w:pPr>
            <w:r w:rsidRPr="001B08DC">
              <w:rPr>
                <w:i/>
                <w:color w:val="FF0000"/>
                <w:u w:val="single"/>
              </w:rPr>
              <w:t>Mei Hing</w:t>
            </w:r>
            <w:r w:rsidRPr="001B08DC">
              <w:rPr>
                <w:i/>
                <w:color w:val="FF0000"/>
              </w:rPr>
              <w:t>:</w:t>
            </w:r>
          </w:p>
          <w:p w14:paraId="586835F6" w14:textId="77777777" w:rsidR="003E7829" w:rsidRPr="001B08DC" w:rsidRDefault="003E7829" w:rsidP="00CC732B">
            <w:pPr>
              <w:pStyle w:val="affc"/>
              <w:numPr>
                <w:ilvl w:val="0"/>
                <w:numId w:val="49"/>
              </w:numPr>
              <w:ind w:leftChars="0" w:left="357" w:hanging="357"/>
              <w:jc w:val="both"/>
              <w:rPr>
                <w:i/>
                <w:color w:val="FF0000"/>
              </w:rPr>
            </w:pPr>
            <w:r w:rsidRPr="001B08DC">
              <w:rPr>
                <w:i/>
                <w:color w:val="FF0000"/>
              </w:rPr>
              <w:t>Her senses of mission, competence and selfhood get high grades; and her senses of security and affiliation get low grades.</w:t>
            </w:r>
          </w:p>
          <w:p w14:paraId="30EAF6DC" w14:textId="77777777" w:rsidR="003E7829" w:rsidRPr="001B08DC" w:rsidRDefault="003E7829" w:rsidP="00CC732B">
            <w:pPr>
              <w:pStyle w:val="affc"/>
              <w:numPr>
                <w:ilvl w:val="0"/>
                <w:numId w:val="49"/>
              </w:numPr>
              <w:ind w:leftChars="0" w:left="357" w:hanging="357"/>
              <w:jc w:val="both"/>
              <w:rPr>
                <w:i/>
                <w:color w:val="FF0000"/>
              </w:rPr>
            </w:pPr>
            <w:r w:rsidRPr="001B08DC">
              <w:rPr>
                <w:i/>
                <w:color w:val="FF0000"/>
              </w:rPr>
              <w:t xml:space="preserve">She thought that her performance in singing, ballet and piano was the best (mission, competence), and her classmates should </w:t>
            </w:r>
            <w:r w:rsidRPr="001B08DC">
              <w:rPr>
                <w:rFonts w:eastAsiaTheme="minorEastAsia" w:hint="eastAsia"/>
                <w:i/>
                <w:color w:val="FF0000"/>
                <w:lang w:eastAsia="zh-TW"/>
              </w:rPr>
              <w:t xml:space="preserve">be envious </w:t>
            </w:r>
            <w:r w:rsidRPr="001B08DC">
              <w:rPr>
                <w:rFonts w:eastAsiaTheme="minorEastAsia"/>
                <w:i/>
                <w:color w:val="FF0000"/>
                <w:lang w:eastAsia="zh-TW"/>
              </w:rPr>
              <w:t>of her</w:t>
            </w:r>
            <w:r w:rsidRPr="001B08DC">
              <w:rPr>
                <w:i/>
                <w:color w:val="FF0000"/>
              </w:rPr>
              <w:t xml:space="preserve"> and appreciate her talents. She thought that she looked pretty and would be a popular performer in the future (selfhood).</w:t>
            </w:r>
          </w:p>
          <w:p w14:paraId="46016AE9" w14:textId="410D1D41" w:rsidR="00222F1E" w:rsidRPr="001B08DC" w:rsidRDefault="003E7829" w:rsidP="00CC732B">
            <w:pPr>
              <w:pStyle w:val="affc"/>
              <w:numPr>
                <w:ilvl w:val="0"/>
                <w:numId w:val="49"/>
              </w:numPr>
              <w:ind w:leftChars="0" w:left="357" w:hanging="357"/>
              <w:jc w:val="both"/>
              <w:rPr>
                <w:rFonts w:asciiTheme="minorEastAsia" w:eastAsiaTheme="minorEastAsia" w:hAnsiTheme="minorEastAsia"/>
                <w:kern w:val="0"/>
                <w:sz w:val="20"/>
                <w:lang w:val="en-GB" w:eastAsia="zh-TW"/>
              </w:rPr>
            </w:pPr>
            <w:r w:rsidRPr="001B08DC">
              <w:rPr>
                <w:i/>
                <w:color w:val="FF0000"/>
              </w:rPr>
              <w:t>But she was not sure why her classmates didn’t like to be her friends (security, affiliation).</w:t>
            </w:r>
          </w:p>
        </w:tc>
      </w:tr>
    </w:tbl>
    <w:p w14:paraId="2A8B393F" w14:textId="332EE88E" w:rsidR="00222F1E" w:rsidRPr="001B08DC" w:rsidRDefault="00222F1E" w:rsidP="00624FA2">
      <w:pPr>
        <w:jc w:val="both"/>
        <w:rPr>
          <w:rFonts w:eastAsiaTheme="minorEastAsia"/>
          <w:kern w:val="0"/>
          <w:lang w:val="en-GB" w:eastAsia="zh-TW"/>
        </w:rPr>
      </w:pPr>
    </w:p>
    <w:p w14:paraId="3A1FF610" w14:textId="5FC8C42C" w:rsidR="00222F1E" w:rsidRPr="001B08DC" w:rsidRDefault="0051651E" w:rsidP="00CC732B">
      <w:pPr>
        <w:numPr>
          <w:ilvl w:val="0"/>
          <w:numId w:val="48"/>
        </w:numPr>
        <w:spacing w:line="276" w:lineRule="auto"/>
        <w:ind w:left="482" w:hanging="482"/>
        <w:contextualSpacing/>
        <w:jc w:val="both"/>
        <w:rPr>
          <w:rFonts w:eastAsiaTheme="minorEastAsia"/>
          <w:kern w:val="0"/>
          <w:lang w:val="en-GB" w:eastAsia="zh-TW"/>
        </w:rPr>
      </w:pPr>
      <w:r w:rsidRPr="001B08DC">
        <w:rPr>
          <w:rFonts w:eastAsiaTheme="minorEastAsia"/>
          <w:kern w:val="0"/>
          <w:lang w:val="en-GB" w:eastAsia="zh-TW"/>
        </w:rPr>
        <w:t xml:space="preserve">Comparing </w:t>
      </w:r>
      <w:r w:rsidR="00FD5A67" w:rsidRPr="001B08DC">
        <w:rPr>
          <w:rFonts w:eastAsiaTheme="minorEastAsia"/>
          <w:kern w:val="0"/>
          <w:lang w:val="en-GB" w:eastAsia="zh-TW"/>
        </w:rPr>
        <w:t>Kwok Wing and Mei Hing</w:t>
      </w:r>
      <w:r w:rsidRPr="001B08DC">
        <w:rPr>
          <w:rFonts w:eastAsiaTheme="minorEastAsia"/>
          <w:kern w:val="0"/>
          <w:lang w:val="en-GB" w:eastAsia="zh-TW"/>
        </w:rPr>
        <w:t>, w</w:t>
      </w:r>
      <w:r w:rsidR="008A7393" w:rsidRPr="001B08DC">
        <w:rPr>
          <w:rFonts w:eastAsiaTheme="minorEastAsia"/>
          <w:kern w:val="0"/>
          <w:lang w:val="en-GB" w:eastAsia="zh-TW"/>
        </w:rPr>
        <w:t>ho has low</w:t>
      </w:r>
      <w:r w:rsidRPr="001B08DC">
        <w:rPr>
          <w:rFonts w:eastAsiaTheme="minorEastAsia"/>
          <w:kern w:val="0"/>
          <w:lang w:val="en-GB" w:eastAsia="zh-TW"/>
        </w:rPr>
        <w:t>er</w:t>
      </w:r>
      <w:r w:rsidR="008A7393" w:rsidRPr="001B08DC">
        <w:rPr>
          <w:rFonts w:eastAsiaTheme="minorEastAsia"/>
          <w:kern w:val="0"/>
          <w:lang w:val="en-GB" w:eastAsia="zh-TW"/>
        </w:rPr>
        <w:t xml:space="preserve"> self-esteem</w:t>
      </w:r>
      <w:r w:rsidR="001C6D11" w:rsidRPr="001B08DC">
        <w:rPr>
          <w:rFonts w:eastAsiaTheme="minorEastAsia"/>
          <w:kern w:val="0"/>
          <w:lang w:val="en-GB" w:eastAsia="zh-TW"/>
        </w:rPr>
        <w:t>? I</w:t>
      </w:r>
      <w:r w:rsidR="008A7393" w:rsidRPr="001B08DC">
        <w:rPr>
          <w:kern w:val="0"/>
          <w:lang w:val="en-GB"/>
        </w:rPr>
        <w:t xml:space="preserve">n </w:t>
      </w:r>
      <w:r w:rsidR="008A7393" w:rsidRPr="001B08DC">
        <w:rPr>
          <w:rFonts w:eastAsiaTheme="minorEastAsia"/>
          <w:kern w:val="0"/>
          <w:lang w:val="en-GB" w:eastAsia="zh-TW"/>
        </w:rPr>
        <w:t xml:space="preserve">what </w:t>
      </w:r>
      <w:r w:rsidR="008A7393" w:rsidRPr="001B08DC">
        <w:rPr>
          <w:kern w:val="0"/>
          <w:lang w:val="en-GB"/>
        </w:rPr>
        <w:t xml:space="preserve">aspects </w:t>
      </w:r>
      <w:r w:rsidR="001C6D11" w:rsidRPr="001B08DC">
        <w:rPr>
          <w:kern w:val="0"/>
          <w:lang w:val="en-GB"/>
        </w:rPr>
        <w:t xml:space="preserve">does </w:t>
      </w:r>
      <w:r w:rsidR="008A7393" w:rsidRPr="001B08DC">
        <w:rPr>
          <w:kern w:val="0"/>
          <w:lang w:val="en-GB"/>
        </w:rPr>
        <w:t xml:space="preserve">he/she </w:t>
      </w:r>
      <w:r w:rsidR="008A7393" w:rsidRPr="001B08DC">
        <w:rPr>
          <w:rFonts w:eastAsiaTheme="minorEastAsia"/>
          <w:kern w:val="0"/>
          <w:lang w:val="en-GB" w:eastAsia="zh-TW"/>
        </w:rPr>
        <w:t>need to</w:t>
      </w:r>
      <w:r w:rsidR="008A7393" w:rsidRPr="001B08DC">
        <w:rPr>
          <w:kern w:val="0"/>
          <w:lang w:val="en-GB"/>
        </w:rPr>
        <w:t xml:space="preserve"> </w:t>
      </w:r>
      <w:r w:rsidR="008A7393" w:rsidRPr="001B08DC">
        <w:rPr>
          <w:rFonts w:eastAsiaTheme="minorEastAsia"/>
          <w:kern w:val="0"/>
          <w:lang w:val="en-GB" w:eastAsia="zh-TW"/>
        </w:rPr>
        <w:t>improve? How to improve his/her self-esteem?</w:t>
      </w:r>
    </w:p>
    <w:tbl>
      <w:tblPr>
        <w:tblStyle w:val="aff3"/>
        <w:tblW w:w="0" w:type="auto"/>
        <w:tblInd w:w="345" w:type="dxa"/>
        <w:tblLook w:val="04A0" w:firstRow="1" w:lastRow="0" w:firstColumn="1" w:lastColumn="0" w:noHBand="0" w:noVBand="1"/>
      </w:tblPr>
      <w:tblGrid>
        <w:gridCol w:w="7951"/>
      </w:tblGrid>
      <w:tr w:rsidR="00222F1E" w:rsidRPr="001B08DC" w14:paraId="750B4C04" w14:textId="77777777" w:rsidTr="00340BFF">
        <w:trPr>
          <w:trHeight w:val="2721"/>
        </w:trPr>
        <w:tc>
          <w:tcPr>
            <w:tcW w:w="7951" w:type="dxa"/>
          </w:tcPr>
          <w:p w14:paraId="18AF2E73" w14:textId="77777777" w:rsidR="003E7829" w:rsidRPr="001B08DC" w:rsidRDefault="003E7829" w:rsidP="00624FA2">
            <w:pPr>
              <w:jc w:val="both"/>
              <w:rPr>
                <w:i/>
                <w:color w:val="FF0000"/>
              </w:rPr>
            </w:pPr>
            <w:r w:rsidRPr="001B08DC">
              <w:rPr>
                <w:rFonts w:eastAsiaTheme="minorEastAsia"/>
                <w:i/>
                <w:iCs/>
                <w:color w:val="FF0000"/>
                <w:kern w:val="0"/>
                <w:lang w:eastAsia="zh-TW"/>
              </w:rPr>
              <w:t xml:space="preserve">Comparatively, </w:t>
            </w:r>
            <w:r w:rsidRPr="001B08DC">
              <w:rPr>
                <w:rFonts w:eastAsia="微軟正黑體"/>
                <w:bCs/>
                <w:i/>
                <w:iCs/>
                <w:color w:val="FF0000"/>
                <w:lang w:eastAsia="zh-TW"/>
              </w:rPr>
              <w:t>Kwok Wing</w:t>
            </w:r>
            <w:r w:rsidRPr="001B08DC">
              <w:rPr>
                <w:rFonts w:hint="eastAsia"/>
                <w:bCs/>
                <w:i/>
                <w:iCs/>
                <w:color w:val="FF0000"/>
              </w:rPr>
              <w:t xml:space="preserve"> </w:t>
            </w:r>
            <w:r w:rsidRPr="001B08DC">
              <w:rPr>
                <w:rFonts w:eastAsiaTheme="minorEastAsia"/>
                <w:i/>
                <w:iCs/>
                <w:color w:val="FF0000"/>
                <w:kern w:val="0"/>
                <w:lang w:eastAsia="zh-TW"/>
              </w:rPr>
              <w:t>has</w:t>
            </w:r>
            <w:r w:rsidRPr="001B08DC">
              <w:rPr>
                <w:rFonts w:hint="eastAsia"/>
                <w:i/>
                <w:iCs/>
                <w:color w:val="FF0000"/>
                <w:kern w:val="0"/>
              </w:rPr>
              <w:t xml:space="preserve"> </w:t>
            </w:r>
            <w:r w:rsidRPr="001B08DC">
              <w:rPr>
                <w:rFonts w:eastAsiaTheme="minorEastAsia"/>
                <w:i/>
                <w:iCs/>
                <w:color w:val="FF0000"/>
                <w:kern w:val="0"/>
                <w:lang w:eastAsia="zh-TW"/>
              </w:rPr>
              <w:t>lower self-esteem</w:t>
            </w:r>
            <w:r w:rsidRPr="001B08DC">
              <w:rPr>
                <w:rFonts w:hint="eastAsia"/>
                <w:i/>
                <w:iCs/>
                <w:color w:val="FF0000"/>
                <w:kern w:val="0"/>
              </w:rPr>
              <w:t>.</w:t>
            </w:r>
          </w:p>
          <w:p w14:paraId="1395A87A" w14:textId="77777777" w:rsidR="003E7829" w:rsidRPr="001B08DC" w:rsidRDefault="003E7829" w:rsidP="00E10293">
            <w:pPr>
              <w:pStyle w:val="affc"/>
              <w:numPr>
                <w:ilvl w:val="0"/>
                <w:numId w:val="49"/>
              </w:numPr>
              <w:ind w:leftChars="0" w:left="357" w:hanging="357"/>
              <w:jc w:val="both"/>
              <w:rPr>
                <w:i/>
                <w:color w:val="FF0000"/>
              </w:rPr>
            </w:pPr>
            <w:r w:rsidRPr="001B08DC">
              <w:rPr>
                <w:i/>
                <w:color w:val="FF0000"/>
              </w:rPr>
              <w:t>He should learn to accept himself and appreciate his strength</w:t>
            </w:r>
            <w:r w:rsidRPr="001B08DC">
              <w:rPr>
                <w:rFonts w:hint="eastAsia"/>
                <w:i/>
                <w:color w:val="FF0000"/>
              </w:rPr>
              <w:t>s</w:t>
            </w:r>
            <w:r w:rsidRPr="001B08DC">
              <w:rPr>
                <w:i/>
                <w:color w:val="FF0000"/>
              </w:rPr>
              <w:t xml:space="preserve"> (such as playing the piano), instead of focusing too much on his figure or how othe</w:t>
            </w:r>
            <w:r w:rsidRPr="001B08DC">
              <w:rPr>
                <w:rFonts w:hint="eastAsia"/>
                <w:i/>
                <w:color w:val="FF0000"/>
              </w:rPr>
              <w:t>rs</w:t>
            </w:r>
            <w:r w:rsidRPr="001B08DC">
              <w:rPr>
                <w:i/>
                <w:color w:val="FF0000"/>
              </w:rPr>
              <w:t xml:space="preserve"> will think about </w:t>
            </w:r>
            <w:r w:rsidRPr="001B08DC">
              <w:rPr>
                <w:rFonts w:hint="eastAsia"/>
                <w:i/>
                <w:color w:val="FF0000"/>
              </w:rPr>
              <w:t xml:space="preserve">his </w:t>
            </w:r>
            <w:r w:rsidRPr="001B08DC">
              <w:rPr>
                <w:i/>
                <w:color w:val="FF0000"/>
              </w:rPr>
              <w:t>appearance.</w:t>
            </w:r>
          </w:p>
          <w:p w14:paraId="6F6D1AB9" w14:textId="77777777" w:rsidR="003E7829" w:rsidRPr="001B08DC" w:rsidRDefault="003E7829" w:rsidP="00E10293">
            <w:pPr>
              <w:pStyle w:val="affc"/>
              <w:numPr>
                <w:ilvl w:val="0"/>
                <w:numId w:val="49"/>
              </w:numPr>
              <w:ind w:leftChars="0" w:left="357" w:hanging="357"/>
              <w:jc w:val="both"/>
              <w:rPr>
                <w:i/>
                <w:color w:val="FF0000"/>
              </w:rPr>
            </w:pPr>
            <w:r w:rsidRPr="001B08DC">
              <w:rPr>
                <w:i/>
                <w:color w:val="FF0000"/>
              </w:rPr>
              <w:t>He can also try to accept responsibilities and new challenges (such as being the class monitor) to improve his sense of competence.</w:t>
            </w:r>
          </w:p>
          <w:p w14:paraId="772F84EC" w14:textId="1B24E9B7" w:rsidR="00222F1E" w:rsidRPr="001B08DC" w:rsidRDefault="003E7829" w:rsidP="00E10293">
            <w:pPr>
              <w:pStyle w:val="affc"/>
              <w:numPr>
                <w:ilvl w:val="0"/>
                <w:numId w:val="49"/>
              </w:numPr>
              <w:ind w:leftChars="0" w:left="357" w:hanging="357"/>
              <w:jc w:val="both"/>
              <w:rPr>
                <w:rFonts w:asciiTheme="minorEastAsia" w:eastAsiaTheme="minorEastAsia" w:hAnsiTheme="minorEastAsia"/>
                <w:kern w:val="0"/>
                <w:sz w:val="20"/>
                <w:lang w:val="en-GB" w:eastAsia="zh-TW"/>
              </w:rPr>
            </w:pPr>
            <w:r w:rsidRPr="001B08DC">
              <w:rPr>
                <w:i/>
                <w:color w:val="FF0000"/>
              </w:rPr>
              <w:t xml:space="preserve">He can </w:t>
            </w:r>
            <w:r w:rsidRPr="001B08DC">
              <w:rPr>
                <w:rFonts w:hint="eastAsia"/>
                <w:i/>
                <w:color w:val="FF0000"/>
              </w:rPr>
              <w:t xml:space="preserve">connect </w:t>
            </w:r>
            <w:r w:rsidRPr="001B08DC">
              <w:rPr>
                <w:i/>
                <w:color w:val="FF0000"/>
              </w:rPr>
              <w:t>with his classmates more often to understand their impression and evaluation of him</w:t>
            </w:r>
            <w:r w:rsidRPr="001B08DC">
              <w:rPr>
                <w:rFonts w:hint="eastAsia"/>
                <w:i/>
                <w:color w:val="FF0000"/>
              </w:rPr>
              <w:t xml:space="preserve"> </w:t>
            </w:r>
            <w:r w:rsidRPr="001B08DC">
              <w:rPr>
                <w:i/>
                <w:color w:val="FF0000"/>
              </w:rPr>
              <w:t xml:space="preserve">and to help others in need </w:t>
            </w:r>
            <w:r w:rsidRPr="001B08DC">
              <w:rPr>
                <w:rFonts w:hint="eastAsia"/>
                <w:i/>
                <w:color w:val="FF0000"/>
              </w:rPr>
              <w:t>with</w:t>
            </w:r>
            <w:r w:rsidRPr="001B08DC">
              <w:rPr>
                <w:i/>
                <w:color w:val="FF0000"/>
              </w:rPr>
              <w:t xml:space="preserve"> his strengths, in order to establis</w:t>
            </w:r>
            <w:r w:rsidRPr="001B08DC">
              <w:rPr>
                <w:rFonts w:hint="eastAsia"/>
                <w:i/>
                <w:color w:val="FF0000"/>
              </w:rPr>
              <w:t>h</w:t>
            </w:r>
            <w:r w:rsidRPr="001B08DC">
              <w:rPr>
                <w:i/>
                <w:color w:val="FF0000"/>
              </w:rPr>
              <w:t xml:space="preserve"> good interpersonal relationship</w:t>
            </w:r>
            <w:r w:rsidRPr="001B08DC">
              <w:rPr>
                <w:rFonts w:hint="eastAsia"/>
                <w:i/>
                <w:color w:val="FF0000"/>
              </w:rPr>
              <w:t>s</w:t>
            </w:r>
            <w:r w:rsidRPr="001B08DC">
              <w:rPr>
                <w:i/>
                <w:color w:val="FF0000"/>
              </w:rPr>
              <w:t>.</w:t>
            </w:r>
          </w:p>
        </w:tc>
      </w:tr>
    </w:tbl>
    <w:p w14:paraId="4D702013" w14:textId="77777777" w:rsidR="00222F1E" w:rsidRPr="001B08DC" w:rsidRDefault="00222F1E" w:rsidP="00624FA2">
      <w:pPr>
        <w:jc w:val="both"/>
        <w:rPr>
          <w:rFonts w:eastAsia="微軟正黑體"/>
          <w:kern w:val="0"/>
          <w:lang w:val="en-GB" w:eastAsia="zh-TW"/>
        </w:rPr>
      </w:pPr>
    </w:p>
    <w:p w14:paraId="618B6506" w14:textId="1EFEE392" w:rsidR="00222F1E" w:rsidRPr="001B08DC" w:rsidRDefault="0051651E" w:rsidP="00CC732B">
      <w:pPr>
        <w:numPr>
          <w:ilvl w:val="0"/>
          <w:numId w:val="48"/>
        </w:numPr>
        <w:spacing w:line="276" w:lineRule="auto"/>
        <w:ind w:left="482" w:hanging="482"/>
        <w:contextualSpacing/>
        <w:jc w:val="both"/>
        <w:rPr>
          <w:rFonts w:eastAsiaTheme="minorEastAsia"/>
          <w:kern w:val="0"/>
          <w:lang w:val="en-GB" w:eastAsia="zh-TW"/>
        </w:rPr>
      </w:pPr>
      <w:r w:rsidRPr="001B08DC">
        <w:rPr>
          <w:rFonts w:eastAsiaTheme="minorEastAsia"/>
          <w:kern w:val="0"/>
          <w:lang w:val="en-GB" w:eastAsia="zh-TW"/>
        </w:rPr>
        <w:t xml:space="preserve">Comparing </w:t>
      </w:r>
      <w:r w:rsidR="001C6D11" w:rsidRPr="001B08DC">
        <w:rPr>
          <w:rFonts w:eastAsiaTheme="minorEastAsia"/>
          <w:kern w:val="0"/>
          <w:lang w:val="en-GB" w:eastAsia="zh-TW"/>
        </w:rPr>
        <w:t>Kwok Wing and Mei Hing</w:t>
      </w:r>
      <w:r w:rsidRPr="001B08DC">
        <w:rPr>
          <w:rFonts w:eastAsiaTheme="minorEastAsia"/>
          <w:kern w:val="0"/>
          <w:lang w:val="en-GB" w:eastAsia="zh-TW"/>
        </w:rPr>
        <w:t>, w</w:t>
      </w:r>
      <w:r w:rsidR="008A7393" w:rsidRPr="001B08DC">
        <w:rPr>
          <w:rFonts w:eastAsiaTheme="minorEastAsia"/>
          <w:kern w:val="0"/>
          <w:lang w:val="en-GB" w:eastAsia="zh-TW"/>
        </w:rPr>
        <w:t xml:space="preserve">ho has </w:t>
      </w:r>
      <w:r w:rsidR="008A7393" w:rsidRPr="001B08DC">
        <w:rPr>
          <w:kern w:val="0"/>
          <w:lang w:val="en-GB"/>
        </w:rPr>
        <w:t>high</w:t>
      </w:r>
      <w:r w:rsidRPr="001B08DC">
        <w:rPr>
          <w:kern w:val="0"/>
          <w:lang w:val="en-GB"/>
        </w:rPr>
        <w:t>er</w:t>
      </w:r>
      <w:r w:rsidR="008A7393" w:rsidRPr="001B08DC">
        <w:rPr>
          <w:rFonts w:eastAsiaTheme="minorEastAsia"/>
          <w:kern w:val="0"/>
          <w:lang w:val="en-GB" w:eastAsia="zh-TW"/>
        </w:rPr>
        <w:t xml:space="preserve"> self-esteem</w:t>
      </w:r>
      <w:r w:rsidR="001C6D11" w:rsidRPr="001B08DC">
        <w:rPr>
          <w:rFonts w:eastAsiaTheme="minorEastAsia"/>
          <w:kern w:val="0"/>
          <w:lang w:val="en-GB" w:eastAsia="zh-TW"/>
        </w:rPr>
        <w:t>? I</w:t>
      </w:r>
      <w:r w:rsidR="008A7393" w:rsidRPr="001B08DC">
        <w:rPr>
          <w:rFonts w:eastAsiaTheme="minorEastAsia"/>
          <w:kern w:val="0"/>
          <w:lang w:val="en-GB" w:eastAsia="zh-TW"/>
        </w:rPr>
        <w:t xml:space="preserve">n what aspects </w:t>
      </w:r>
      <w:r w:rsidR="001C6D11" w:rsidRPr="001B08DC">
        <w:rPr>
          <w:rFonts w:eastAsiaTheme="minorEastAsia"/>
          <w:kern w:val="0"/>
          <w:lang w:val="en-GB" w:eastAsia="zh-TW"/>
        </w:rPr>
        <w:t xml:space="preserve">does </w:t>
      </w:r>
      <w:r w:rsidR="008A7393" w:rsidRPr="001B08DC">
        <w:rPr>
          <w:rFonts w:eastAsiaTheme="minorEastAsia"/>
          <w:kern w:val="0"/>
          <w:lang w:val="en-GB" w:eastAsia="zh-TW"/>
        </w:rPr>
        <w:t>he/she need to improve? How to improve</w:t>
      </w:r>
      <w:r w:rsidR="001C6D11" w:rsidRPr="001B08DC">
        <w:rPr>
          <w:rFonts w:eastAsiaTheme="minorEastAsia"/>
          <w:kern w:val="0"/>
          <w:lang w:val="en-GB" w:eastAsia="zh-TW"/>
        </w:rPr>
        <w:t xml:space="preserve"> his/her self-esteem</w:t>
      </w:r>
      <w:r w:rsidR="008A7393" w:rsidRPr="001B08DC">
        <w:rPr>
          <w:rFonts w:eastAsiaTheme="minorEastAsia"/>
          <w:kern w:val="0"/>
          <w:lang w:val="en-GB" w:eastAsia="zh-TW"/>
        </w:rPr>
        <w:t>?</w:t>
      </w:r>
    </w:p>
    <w:tbl>
      <w:tblPr>
        <w:tblStyle w:val="aff3"/>
        <w:tblW w:w="7961" w:type="dxa"/>
        <w:tblInd w:w="359" w:type="dxa"/>
        <w:tblLook w:val="04A0" w:firstRow="1" w:lastRow="0" w:firstColumn="1" w:lastColumn="0" w:noHBand="0" w:noVBand="1"/>
      </w:tblPr>
      <w:tblGrid>
        <w:gridCol w:w="7961"/>
      </w:tblGrid>
      <w:tr w:rsidR="00222F1E" w:rsidRPr="001B08DC" w14:paraId="552DB760" w14:textId="77777777" w:rsidTr="00345066">
        <w:trPr>
          <w:trHeight w:val="2268"/>
        </w:trPr>
        <w:tc>
          <w:tcPr>
            <w:tcW w:w="7961" w:type="dxa"/>
          </w:tcPr>
          <w:p w14:paraId="1341DD38" w14:textId="77777777" w:rsidR="003E7829" w:rsidRPr="001B08DC" w:rsidRDefault="003E7829" w:rsidP="00624FA2">
            <w:pPr>
              <w:jc w:val="both"/>
              <w:rPr>
                <w:rFonts w:eastAsiaTheme="minorEastAsia"/>
                <w:i/>
                <w:color w:val="FF0000"/>
                <w:lang w:eastAsia="zh-TW"/>
              </w:rPr>
            </w:pPr>
            <w:r w:rsidRPr="001B08DC">
              <w:rPr>
                <w:rFonts w:eastAsiaTheme="minorEastAsia"/>
                <w:i/>
                <w:iCs/>
                <w:color w:val="FF0000"/>
                <w:kern w:val="0"/>
                <w:lang w:eastAsia="zh-TW"/>
              </w:rPr>
              <w:t>Comparatively,</w:t>
            </w:r>
            <w:r w:rsidRPr="001B08DC" w:rsidDel="005D531A">
              <w:rPr>
                <w:rFonts w:asciiTheme="minorEastAsia" w:hAnsiTheme="minorEastAsia" w:hint="eastAsia"/>
                <w:i/>
                <w:iCs/>
                <w:color w:val="FF0000"/>
              </w:rPr>
              <w:t xml:space="preserve"> </w:t>
            </w:r>
            <w:r w:rsidRPr="001B08DC">
              <w:rPr>
                <w:i/>
                <w:color w:val="FF0000"/>
              </w:rPr>
              <w:t>Mei Hing</w:t>
            </w:r>
            <w:r w:rsidRPr="001B08DC">
              <w:rPr>
                <w:rFonts w:eastAsiaTheme="minorEastAsia" w:hint="eastAsia"/>
                <w:i/>
                <w:color w:val="FF0000"/>
                <w:lang w:eastAsia="zh-TW"/>
              </w:rPr>
              <w:t xml:space="preserve"> has </w:t>
            </w:r>
            <w:r w:rsidRPr="001B08DC">
              <w:rPr>
                <w:rFonts w:hint="eastAsia"/>
                <w:i/>
                <w:color w:val="FF0000"/>
              </w:rPr>
              <w:t>high</w:t>
            </w:r>
            <w:r w:rsidRPr="001B08DC">
              <w:rPr>
                <w:i/>
                <w:color w:val="FF0000"/>
              </w:rPr>
              <w:t>er</w:t>
            </w:r>
            <w:r w:rsidRPr="001B08DC">
              <w:rPr>
                <w:rFonts w:eastAsiaTheme="minorEastAsia" w:hint="eastAsia"/>
                <w:i/>
                <w:color w:val="FF0000"/>
                <w:lang w:eastAsia="zh-TW"/>
              </w:rPr>
              <w:t xml:space="preserve"> self-esteem.</w:t>
            </w:r>
          </w:p>
          <w:p w14:paraId="60D06204" w14:textId="77777777" w:rsidR="003E7829" w:rsidRPr="001B08DC" w:rsidRDefault="003E7829" w:rsidP="00E10293">
            <w:pPr>
              <w:pStyle w:val="affc"/>
              <w:numPr>
                <w:ilvl w:val="0"/>
                <w:numId w:val="49"/>
              </w:numPr>
              <w:ind w:leftChars="0" w:left="357" w:hanging="357"/>
              <w:jc w:val="both"/>
              <w:rPr>
                <w:i/>
                <w:color w:val="FF0000"/>
              </w:rPr>
            </w:pPr>
            <w:r w:rsidRPr="001B08DC">
              <w:rPr>
                <w:i/>
                <w:color w:val="FF0000"/>
              </w:rPr>
              <w:t>She should learn to be modest and not to be arrogant.</w:t>
            </w:r>
          </w:p>
          <w:p w14:paraId="3BAF7524" w14:textId="663AB865" w:rsidR="00222F1E" w:rsidRPr="001B08DC" w:rsidRDefault="003E7829" w:rsidP="00E10293">
            <w:pPr>
              <w:pStyle w:val="affc"/>
              <w:numPr>
                <w:ilvl w:val="0"/>
                <w:numId w:val="49"/>
              </w:numPr>
              <w:ind w:leftChars="0" w:left="357" w:hanging="357"/>
              <w:jc w:val="both"/>
              <w:rPr>
                <w:rFonts w:asciiTheme="minorEastAsia" w:eastAsiaTheme="minorEastAsia" w:hAnsiTheme="minorEastAsia"/>
                <w:kern w:val="0"/>
                <w:sz w:val="20"/>
                <w:lang w:val="en-GB" w:eastAsia="zh-TW"/>
              </w:rPr>
            </w:pPr>
            <w:r w:rsidRPr="001B08DC">
              <w:rPr>
                <w:i/>
                <w:color w:val="FF0000"/>
              </w:rPr>
              <w:t>She should review herself to see if she has looked down upon others or has forced others to accommodate her preferences. If so, she needs to learn to respect others and show kindness actively, in order to improve her relationship with her classmates.</w:t>
            </w:r>
          </w:p>
        </w:tc>
      </w:tr>
    </w:tbl>
    <w:p w14:paraId="50656CC4" w14:textId="77777777" w:rsidR="009172CE" w:rsidRPr="001B08DC" w:rsidRDefault="009172CE">
      <w:pPr>
        <w:rPr>
          <w:b/>
          <w:bCs/>
          <w:color w:val="000000" w:themeColor="text1"/>
          <w:kern w:val="0"/>
          <w:lang w:val="en-GB"/>
        </w:rPr>
      </w:pPr>
      <w:r w:rsidRPr="001B08DC">
        <w:rPr>
          <w:b/>
          <w:bCs/>
          <w:color w:val="000000" w:themeColor="text1"/>
          <w:kern w:val="0"/>
          <w:lang w:val="en-GB"/>
        </w:rPr>
        <w:br w:type="page"/>
      </w:r>
    </w:p>
    <w:p w14:paraId="06D35DC6" w14:textId="562FAB8E" w:rsidR="00841AD9" w:rsidRPr="001B08DC" w:rsidRDefault="00942D2A" w:rsidP="007B13B7">
      <w:pPr>
        <w:spacing w:line="276" w:lineRule="auto"/>
        <w:rPr>
          <w:rFonts w:eastAsia="微軟正黑體"/>
          <w:color w:val="000000" w:themeColor="text1"/>
          <w:kern w:val="0"/>
          <w:sz w:val="28"/>
          <w:szCs w:val="28"/>
          <w:lang w:val="en-GB" w:eastAsia="zh-HK"/>
        </w:rPr>
      </w:pPr>
      <w:r w:rsidRPr="001B08DC">
        <w:rPr>
          <w:b/>
          <w:bCs/>
          <w:color w:val="000000" w:themeColor="text1"/>
          <w:kern w:val="0"/>
          <w:sz w:val="28"/>
          <w:szCs w:val="28"/>
          <w:lang w:val="en-GB"/>
        </w:rPr>
        <w:lastRenderedPageBreak/>
        <w:t>Summary</w:t>
      </w:r>
    </w:p>
    <w:p w14:paraId="78B6DC12" w14:textId="0C8BB353" w:rsidR="00222F1E" w:rsidRPr="001B08DC" w:rsidRDefault="00786E4C" w:rsidP="007B13B7">
      <w:pPr>
        <w:snapToGrid w:val="0"/>
        <w:spacing w:line="276" w:lineRule="auto"/>
        <w:jc w:val="both"/>
        <w:rPr>
          <w:rFonts w:eastAsia="微軟正黑體"/>
          <w:color w:val="000000" w:themeColor="text1"/>
          <w:kern w:val="0"/>
          <w:lang w:val="en-GB" w:eastAsia="zh-HK"/>
        </w:rPr>
      </w:pPr>
      <w:r w:rsidRPr="001B08DC">
        <w:rPr>
          <w:noProof/>
        </w:rPr>
        <w:drawing>
          <wp:anchor distT="0" distB="0" distL="114300" distR="114300" simplePos="0" relativeHeight="251724288" behindDoc="1" locked="0" layoutInCell="1" allowOverlap="1" wp14:anchorId="716128F5" wp14:editId="5CD00E0B">
            <wp:simplePos x="0" y="0"/>
            <wp:positionH relativeFrom="margin">
              <wp:align>right</wp:align>
            </wp:positionH>
            <wp:positionV relativeFrom="paragraph">
              <wp:posOffset>80645</wp:posOffset>
            </wp:positionV>
            <wp:extent cx="1884680" cy="3248660"/>
            <wp:effectExtent l="0" t="0" r="1270" b="8890"/>
            <wp:wrapSquare wrapText="bothSides"/>
            <wp:docPr id="473"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圖片 471"/>
                    <pic:cNvPicPr>
                      <a:picLocks noChangeAspect="1"/>
                    </pic:cNvPicPr>
                  </pic:nvPicPr>
                  <pic:blipFill>
                    <a:blip r:embed="rId126" cstate="screen"/>
                    <a:stretch>
                      <a:fillRect/>
                    </a:stretch>
                  </pic:blipFill>
                  <pic:spPr>
                    <a:xfrm>
                      <a:off x="0" y="0"/>
                      <a:ext cx="1884680" cy="3248660"/>
                    </a:xfrm>
                    <a:prstGeom prst="rect">
                      <a:avLst/>
                    </a:prstGeom>
                    <a:ln>
                      <a:noFill/>
                    </a:ln>
                  </pic:spPr>
                </pic:pic>
              </a:graphicData>
            </a:graphic>
          </wp:anchor>
        </w:drawing>
      </w:r>
      <w:r w:rsidR="008A7393" w:rsidRPr="001B08DC">
        <w:rPr>
          <w:rFonts w:eastAsia="微軟正黑體"/>
          <w:color w:val="000000" w:themeColor="text1"/>
          <w:kern w:val="0"/>
          <w:lang w:val="en-GB" w:eastAsia="zh-HK"/>
        </w:rPr>
        <w:t xml:space="preserve">Self-esteem is very important to personal growth. When a person has a healthy self-esteem, </w:t>
      </w:r>
      <w:r w:rsidR="000146C7" w:rsidRPr="001B08DC">
        <w:rPr>
          <w:rFonts w:eastAsia="微軟正黑體"/>
          <w:color w:val="000000" w:themeColor="text1"/>
          <w:lang w:val="en-GB" w:eastAsia="zh-HK"/>
        </w:rPr>
        <w:t>he/she will develop a positive</w:t>
      </w:r>
      <w:r w:rsidR="008A7393" w:rsidRPr="001B08DC">
        <w:rPr>
          <w:rFonts w:eastAsia="微軟正黑體"/>
          <w:color w:val="000000" w:themeColor="text1"/>
          <w:kern w:val="0"/>
          <w:lang w:val="en-GB" w:eastAsia="zh-HK"/>
        </w:rPr>
        <w:t xml:space="preserve"> attitude towards life. He/she can give full play to his/her strengths, make good use of his/her potential and pursue a more fulfill</w:t>
      </w:r>
      <w:r w:rsidR="00252B43" w:rsidRPr="001B08DC">
        <w:rPr>
          <w:rFonts w:eastAsia="微軟正黑體"/>
          <w:color w:val="000000" w:themeColor="text1"/>
          <w:lang w:val="en-GB" w:eastAsia="zh-HK"/>
        </w:rPr>
        <w:t>ing</w:t>
      </w:r>
      <w:r w:rsidR="008A7393" w:rsidRPr="001B08DC">
        <w:rPr>
          <w:rFonts w:eastAsia="微軟正黑體"/>
          <w:color w:val="000000" w:themeColor="text1"/>
          <w:kern w:val="0"/>
          <w:lang w:val="en-GB" w:eastAsia="zh-HK"/>
        </w:rPr>
        <w:t xml:space="preserve"> life. </w:t>
      </w:r>
      <w:r w:rsidR="004B38DE" w:rsidRPr="001B08DC">
        <w:rPr>
          <w:rFonts w:eastAsia="微軟正黑體"/>
          <w:color w:val="000000" w:themeColor="text1"/>
          <w:lang w:val="en-GB" w:eastAsia="zh-HK"/>
        </w:rPr>
        <w:t>Development of s</w:t>
      </w:r>
      <w:r w:rsidR="008A7393" w:rsidRPr="001B08DC">
        <w:rPr>
          <w:rFonts w:eastAsia="微軟正黑體"/>
          <w:color w:val="000000" w:themeColor="text1"/>
          <w:kern w:val="0"/>
          <w:lang w:val="en-GB" w:eastAsia="zh-HK"/>
        </w:rPr>
        <w:t xml:space="preserve">elf-esteem is </w:t>
      </w:r>
      <w:r w:rsidR="00A227FB" w:rsidRPr="001B08DC">
        <w:rPr>
          <w:rFonts w:eastAsia="微軟正黑體"/>
          <w:color w:val="000000" w:themeColor="text1"/>
          <w:lang w:val="en-GB" w:eastAsia="zh-HK"/>
        </w:rPr>
        <w:t xml:space="preserve">a </w:t>
      </w:r>
      <w:r w:rsidR="008A7393" w:rsidRPr="001B08DC">
        <w:rPr>
          <w:rFonts w:eastAsia="微軟正黑體"/>
          <w:color w:val="000000" w:themeColor="text1"/>
          <w:kern w:val="0"/>
          <w:lang w:val="en-GB" w:eastAsia="zh-HK"/>
        </w:rPr>
        <w:t xml:space="preserve">continuous </w:t>
      </w:r>
      <w:r w:rsidR="00A227FB" w:rsidRPr="001B08DC">
        <w:rPr>
          <w:rFonts w:eastAsia="微軟正黑體"/>
          <w:color w:val="000000" w:themeColor="text1"/>
          <w:lang w:val="en-GB" w:eastAsia="zh-HK"/>
        </w:rPr>
        <w:t xml:space="preserve">process </w:t>
      </w:r>
      <w:r w:rsidR="008A7393" w:rsidRPr="001B08DC">
        <w:rPr>
          <w:rFonts w:eastAsia="微軟正黑體"/>
          <w:color w:val="000000" w:themeColor="text1"/>
          <w:kern w:val="0"/>
          <w:lang w:val="en-GB" w:eastAsia="zh-HK"/>
        </w:rPr>
        <w:t xml:space="preserve">and </w:t>
      </w:r>
      <w:r w:rsidR="00DD79EF" w:rsidRPr="001B08DC">
        <w:rPr>
          <w:rFonts w:eastAsia="微軟正黑體"/>
          <w:color w:val="000000" w:themeColor="text1"/>
          <w:lang w:val="en-GB" w:eastAsia="zh-HK"/>
        </w:rPr>
        <w:t>a person’s self-esteem will change with time</w:t>
      </w:r>
      <w:r w:rsidR="004B38DE" w:rsidRPr="001B08DC">
        <w:rPr>
          <w:rFonts w:eastAsia="微軟正黑體"/>
          <w:color w:val="000000" w:themeColor="text1"/>
          <w:lang w:val="en-GB" w:eastAsia="zh-HK"/>
        </w:rPr>
        <w:t xml:space="preserve">. </w:t>
      </w:r>
      <w:r w:rsidR="00CD3DE8" w:rsidRPr="001B08DC">
        <w:rPr>
          <w:rFonts w:eastAsia="微軟正黑體"/>
          <w:color w:val="000000" w:themeColor="text1"/>
          <w:lang w:val="en-GB" w:eastAsia="zh-HK"/>
        </w:rPr>
        <w:t>S</w:t>
      </w:r>
      <w:r w:rsidR="00CD3DE8" w:rsidRPr="001B08DC">
        <w:rPr>
          <w:rFonts w:eastAsia="微軟正黑體"/>
          <w:color w:val="000000" w:themeColor="text1"/>
          <w:lang w:val="en-GB" w:eastAsia="zh-TW"/>
        </w:rPr>
        <w:t xml:space="preserve">elf-esteem is </w:t>
      </w:r>
      <w:r w:rsidR="008A7393" w:rsidRPr="001B08DC">
        <w:rPr>
          <w:rFonts w:eastAsia="微軟正黑體"/>
          <w:color w:val="000000" w:themeColor="text1"/>
          <w:kern w:val="0"/>
          <w:lang w:val="en-GB" w:eastAsia="zh-HK"/>
        </w:rPr>
        <w:t xml:space="preserve">affected by different factors, such as </w:t>
      </w:r>
      <w:r w:rsidR="004B38DE" w:rsidRPr="001B08DC">
        <w:rPr>
          <w:rFonts w:eastAsia="微軟正黑體"/>
          <w:color w:val="000000" w:themeColor="text1"/>
          <w:lang w:val="en-GB" w:eastAsia="zh-HK"/>
        </w:rPr>
        <w:t xml:space="preserve">previous </w:t>
      </w:r>
      <w:r w:rsidR="008A7393" w:rsidRPr="001B08DC">
        <w:rPr>
          <w:rFonts w:eastAsia="微軟正黑體"/>
          <w:color w:val="000000" w:themeColor="text1"/>
          <w:kern w:val="0"/>
          <w:lang w:val="en-GB" w:eastAsia="zh-HK"/>
        </w:rPr>
        <w:t xml:space="preserve">success or failure experiences, </w:t>
      </w:r>
      <w:r w:rsidR="004B38DE" w:rsidRPr="001B08DC">
        <w:rPr>
          <w:rFonts w:eastAsia="微軟正黑體"/>
          <w:color w:val="000000" w:themeColor="text1"/>
          <w:lang w:val="en-GB" w:eastAsia="zh-HK"/>
        </w:rPr>
        <w:t xml:space="preserve">words of </w:t>
      </w:r>
      <w:r w:rsidR="008A7393" w:rsidRPr="001B08DC">
        <w:rPr>
          <w:rFonts w:eastAsia="微軟正黑體"/>
          <w:color w:val="000000" w:themeColor="text1"/>
          <w:kern w:val="0"/>
          <w:lang w:val="en-GB" w:eastAsia="zh-HK"/>
        </w:rPr>
        <w:t xml:space="preserve">affirmation </w:t>
      </w:r>
      <w:r w:rsidR="004B38DE" w:rsidRPr="001B08DC">
        <w:rPr>
          <w:rFonts w:eastAsia="微軟正黑體"/>
          <w:color w:val="000000" w:themeColor="text1"/>
          <w:lang w:val="en-GB" w:eastAsia="zh-HK"/>
        </w:rPr>
        <w:t xml:space="preserve">from </w:t>
      </w:r>
      <w:r w:rsidR="008A7393" w:rsidRPr="001B08DC">
        <w:rPr>
          <w:rFonts w:eastAsia="微軟正黑體"/>
          <w:color w:val="000000" w:themeColor="text1"/>
          <w:kern w:val="0"/>
          <w:lang w:val="en-GB" w:eastAsia="zh-HK"/>
        </w:rPr>
        <w:t xml:space="preserve">peers and teachers, parenting </w:t>
      </w:r>
      <w:r w:rsidR="004B38DE" w:rsidRPr="001B08DC">
        <w:rPr>
          <w:rFonts w:eastAsia="微軟正黑體"/>
          <w:color w:val="000000" w:themeColor="text1"/>
          <w:lang w:val="en-GB" w:eastAsia="zh-HK"/>
        </w:rPr>
        <w:t>styles</w:t>
      </w:r>
      <w:r w:rsidR="008A7393" w:rsidRPr="001B08DC">
        <w:rPr>
          <w:rFonts w:eastAsia="微軟正黑體"/>
          <w:color w:val="000000" w:themeColor="text1"/>
          <w:kern w:val="0"/>
          <w:lang w:val="en-GB" w:eastAsia="zh-HK"/>
        </w:rPr>
        <w:t xml:space="preserve"> and so on. Therefore, </w:t>
      </w:r>
      <w:r w:rsidR="00DD79EF" w:rsidRPr="001B08DC">
        <w:rPr>
          <w:rFonts w:eastAsia="微軟正黑體"/>
          <w:color w:val="000000" w:themeColor="text1"/>
          <w:lang w:val="en-GB" w:eastAsia="zh-HK"/>
        </w:rPr>
        <w:t xml:space="preserve">during the growth process, </w:t>
      </w:r>
      <w:r w:rsidR="008A7393" w:rsidRPr="001B08DC">
        <w:rPr>
          <w:rFonts w:eastAsia="微軟正黑體"/>
          <w:color w:val="000000" w:themeColor="text1"/>
          <w:kern w:val="0"/>
          <w:lang w:val="en-GB" w:eastAsia="zh-HK"/>
        </w:rPr>
        <w:t>we need to adjust our mindset</w:t>
      </w:r>
      <w:r w:rsidR="00CD3DE8" w:rsidRPr="001B08DC">
        <w:rPr>
          <w:rFonts w:eastAsia="微軟正黑體"/>
          <w:color w:val="000000" w:themeColor="text1"/>
          <w:lang w:val="en-GB" w:eastAsia="zh-HK"/>
        </w:rPr>
        <w:t>,</w:t>
      </w:r>
      <w:r w:rsidR="008A7393" w:rsidRPr="001B08DC">
        <w:rPr>
          <w:rFonts w:eastAsia="微軟正黑體"/>
          <w:color w:val="000000" w:themeColor="text1"/>
          <w:kern w:val="0"/>
          <w:lang w:val="en-GB" w:eastAsia="zh-HK"/>
        </w:rPr>
        <w:t xml:space="preserve"> and </w:t>
      </w:r>
      <w:r w:rsidR="00CD3DE8" w:rsidRPr="001B08DC">
        <w:rPr>
          <w:rFonts w:eastAsia="微軟正黑體"/>
          <w:color w:val="000000" w:themeColor="text1"/>
          <w:lang w:val="en-GB" w:eastAsia="zh-HK"/>
        </w:rPr>
        <w:t xml:space="preserve">build and </w:t>
      </w:r>
      <w:r w:rsidR="008A7393" w:rsidRPr="001B08DC">
        <w:rPr>
          <w:rFonts w:eastAsia="微軟正黑體"/>
          <w:color w:val="000000" w:themeColor="text1"/>
          <w:kern w:val="0"/>
          <w:lang w:val="en-GB" w:eastAsia="zh-HK"/>
        </w:rPr>
        <w:t xml:space="preserve">maintain </w:t>
      </w:r>
      <w:r w:rsidR="00CD3DE8" w:rsidRPr="001B08DC">
        <w:rPr>
          <w:rFonts w:eastAsia="微軟正黑體"/>
          <w:color w:val="000000" w:themeColor="text1"/>
          <w:lang w:val="en-GB" w:eastAsia="zh-HK"/>
        </w:rPr>
        <w:t xml:space="preserve">positive </w:t>
      </w:r>
      <w:r w:rsidR="008A7393" w:rsidRPr="001B08DC">
        <w:rPr>
          <w:rFonts w:eastAsia="微軟正黑體"/>
          <w:color w:val="000000" w:themeColor="text1"/>
          <w:kern w:val="0"/>
          <w:lang w:val="en-GB" w:eastAsia="zh-HK"/>
        </w:rPr>
        <w:t>self-esteem.</w:t>
      </w:r>
    </w:p>
    <w:p w14:paraId="1A25A27E" w14:textId="77777777" w:rsidR="00222F1E" w:rsidRPr="001B08DC" w:rsidRDefault="00222F1E" w:rsidP="007B13B7">
      <w:pPr>
        <w:snapToGrid w:val="0"/>
        <w:spacing w:line="276" w:lineRule="auto"/>
        <w:rPr>
          <w:rFonts w:ascii="微軟正黑體" w:eastAsia="微軟正黑體" w:hAnsi="微軟正黑體"/>
          <w:color w:val="000000" w:themeColor="text1"/>
          <w:kern w:val="0"/>
          <w:lang w:val="en-GB" w:eastAsia="zh-HK"/>
        </w:rPr>
      </w:pPr>
    </w:p>
    <w:p w14:paraId="403A35B5" w14:textId="712F56FF" w:rsidR="0077134B" w:rsidRPr="001B08DC" w:rsidRDefault="000668BB" w:rsidP="007B13B7">
      <w:pPr>
        <w:spacing w:line="276" w:lineRule="auto"/>
        <w:jc w:val="both"/>
        <w:rPr>
          <w:rFonts w:eastAsia="方正兰亭超细黑简体"/>
          <w:color w:val="000000" w:themeColor="text1"/>
          <w:kern w:val="0"/>
          <w:lang w:val="en-GB" w:eastAsia="zh-HK"/>
        </w:rPr>
      </w:pPr>
      <w:r w:rsidRPr="001B08DC">
        <w:rPr>
          <w:rFonts w:eastAsia="方正兰亭超细黑简体"/>
          <w:color w:val="000000" w:themeColor="text1"/>
          <w:kern w:val="0"/>
          <w:lang w:val="en-GB" w:eastAsia="zh-HK"/>
        </w:rPr>
        <w:t>The level of s</w:t>
      </w:r>
      <w:r w:rsidR="008A7393" w:rsidRPr="001B08DC">
        <w:rPr>
          <w:rFonts w:eastAsia="方正兰亭超细黑简体"/>
          <w:color w:val="000000" w:themeColor="text1"/>
          <w:kern w:val="0"/>
          <w:lang w:val="en-GB" w:eastAsia="zh-HK"/>
        </w:rPr>
        <w:t xml:space="preserve">elf-esteem </w:t>
      </w:r>
      <w:r w:rsidRPr="001B08DC">
        <w:rPr>
          <w:rFonts w:eastAsia="方正兰亭超细黑简体"/>
          <w:color w:val="000000" w:themeColor="text1"/>
          <w:kern w:val="0"/>
          <w:lang w:val="en-GB" w:eastAsia="zh-HK"/>
        </w:rPr>
        <w:t xml:space="preserve">will influence </w:t>
      </w:r>
      <w:r w:rsidR="008A7393" w:rsidRPr="001B08DC">
        <w:rPr>
          <w:rFonts w:eastAsia="方正兰亭超细黑简体"/>
          <w:color w:val="000000" w:themeColor="text1"/>
          <w:kern w:val="0"/>
          <w:lang w:val="en-GB" w:eastAsia="zh-HK"/>
        </w:rPr>
        <w:t>our physical and mental health</w:t>
      </w:r>
      <w:r w:rsidRPr="001B08DC">
        <w:rPr>
          <w:rFonts w:eastAsia="方正兰亭超细黑简体"/>
          <w:color w:val="000000" w:themeColor="text1"/>
          <w:kern w:val="0"/>
          <w:lang w:val="en-GB" w:eastAsia="zh-HK"/>
        </w:rPr>
        <w:t xml:space="preserve">, our responses to situations and our attitudes towards others’ </w:t>
      </w:r>
      <w:r w:rsidR="008A7393" w:rsidRPr="001B08DC">
        <w:rPr>
          <w:rFonts w:eastAsia="方正兰亭超细黑简体"/>
          <w:color w:val="000000" w:themeColor="text1"/>
          <w:kern w:val="0"/>
          <w:lang w:val="en-GB" w:eastAsia="zh-HK"/>
        </w:rPr>
        <w:t xml:space="preserve">evaluations of </w:t>
      </w:r>
      <w:r w:rsidRPr="001B08DC">
        <w:rPr>
          <w:rFonts w:eastAsia="方正兰亭超细黑简体"/>
          <w:color w:val="000000" w:themeColor="text1"/>
          <w:kern w:val="0"/>
          <w:lang w:val="en-GB" w:eastAsia="zh-HK"/>
        </w:rPr>
        <w:t>ourselves</w:t>
      </w:r>
      <w:r w:rsidR="008A7393" w:rsidRPr="001B08DC">
        <w:rPr>
          <w:rFonts w:eastAsia="方正兰亭超细黑简体"/>
          <w:color w:val="000000" w:themeColor="text1"/>
          <w:kern w:val="0"/>
          <w:lang w:val="en-GB"/>
        </w:rPr>
        <w:t xml:space="preserve">. </w:t>
      </w:r>
      <w:r w:rsidR="008A7393" w:rsidRPr="001B08DC">
        <w:rPr>
          <w:rFonts w:eastAsia="方正兰亭超细黑简体"/>
          <w:color w:val="000000" w:themeColor="text1"/>
          <w:kern w:val="0"/>
          <w:lang w:val="en-GB" w:eastAsia="zh-HK"/>
        </w:rPr>
        <w:t xml:space="preserve">People who </w:t>
      </w:r>
      <w:r w:rsidR="00D77459" w:rsidRPr="001B08DC">
        <w:rPr>
          <w:rFonts w:eastAsia="方正兰亭超细黑简体"/>
          <w:color w:val="000000" w:themeColor="text1"/>
          <w:kern w:val="0"/>
          <w:lang w:val="en-GB" w:eastAsia="zh-HK"/>
        </w:rPr>
        <w:t xml:space="preserve">over-value </w:t>
      </w:r>
      <w:r w:rsidR="008A7393" w:rsidRPr="001B08DC">
        <w:rPr>
          <w:rFonts w:eastAsia="方正兰亭超细黑简体"/>
          <w:color w:val="000000" w:themeColor="text1"/>
          <w:kern w:val="0"/>
          <w:lang w:val="en-GB" w:eastAsia="zh-HK"/>
        </w:rPr>
        <w:t xml:space="preserve">themselves tend to be arrogant. </w:t>
      </w:r>
      <w:r w:rsidR="00D77459" w:rsidRPr="001B08DC">
        <w:rPr>
          <w:rFonts w:eastAsia="方正兰亭超细黑简体"/>
          <w:color w:val="000000" w:themeColor="text1"/>
          <w:kern w:val="0"/>
          <w:lang w:val="en-GB" w:eastAsia="zh-HK"/>
        </w:rPr>
        <w:t>They will feel jealous about others’ successes</w:t>
      </w:r>
      <w:r w:rsidR="008A7393" w:rsidRPr="001B08DC">
        <w:rPr>
          <w:rFonts w:eastAsia="方正兰亭超细黑简体"/>
          <w:color w:val="000000" w:themeColor="text1"/>
          <w:kern w:val="0"/>
          <w:lang w:val="en-GB" w:eastAsia="zh-HK"/>
        </w:rPr>
        <w:t xml:space="preserve">. </w:t>
      </w:r>
      <w:r w:rsidR="00C866DA" w:rsidRPr="001B08DC">
        <w:rPr>
          <w:rFonts w:eastAsia="方正兰亭超细黑简体"/>
          <w:color w:val="000000" w:themeColor="text1"/>
          <w:kern w:val="0"/>
          <w:lang w:val="en-GB" w:eastAsia="zh-HK"/>
        </w:rPr>
        <w:t>They are less flexible and find it hard to adapt to change</w:t>
      </w:r>
      <w:r w:rsidR="008A7393" w:rsidRPr="001B08DC">
        <w:rPr>
          <w:rFonts w:eastAsia="方正兰亭超细黑简体"/>
          <w:color w:val="000000" w:themeColor="text1"/>
          <w:kern w:val="0"/>
          <w:lang w:val="en-GB" w:eastAsia="zh-HK"/>
        </w:rPr>
        <w:t xml:space="preserve">, and they </w:t>
      </w:r>
      <w:r w:rsidR="00C866DA" w:rsidRPr="001B08DC">
        <w:rPr>
          <w:rFonts w:eastAsia="方正兰亭超细黑简体"/>
          <w:color w:val="000000" w:themeColor="text1"/>
          <w:kern w:val="0"/>
          <w:lang w:val="en-GB" w:eastAsia="zh-HK"/>
        </w:rPr>
        <w:t>have poor people skills</w:t>
      </w:r>
      <w:r w:rsidR="008A7393" w:rsidRPr="001B08DC">
        <w:rPr>
          <w:rFonts w:eastAsia="方正兰亭超细黑简体"/>
          <w:color w:val="000000" w:themeColor="text1"/>
          <w:kern w:val="0"/>
          <w:lang w:val="en-GB" w:eastAsia="zh-HK"/>
        </w:rPr>
        <w:t>. On the contrary, p</w:t>
      </w:r>
      <w:r w:rsidR="008A7393" w:rsidRPr="001B08DC">
        <w:rPr>
          <w:rFonts w:eastAsia="方正兰亭超细黑简体"/>
          <w:kern w:val="0"/>
          <w:lang w:val="en-GB" w:eastAsia="zh-HK"/>
        </w:rPr>
        <w:t>eople who</w:t>
      </w:r>
      <w:r w:rsidR="00702B08" w:rsidRPr="001B08DC">
        <w:rPr>
          <w:rFonts w:eastAsia="方正兰亭超细黑简体"/>
          <w:kern w:val="0"/>
          <w:lang w:val="en-GB" w:eastAsia="zh-HK"/>
        </w:rPr>
        <w:t xml:space="preserve"> </w:t>
      </w:r>
      <w:r w:rsidR="008A7393" w:rsidRPr="001B08DC">
        <w:rPr>
          <w:rFonts w:eastAsia="方正兰亭超细黑简体"/>
          <w:kern w:val="0"/>
          <w:lang w:val="en-GB" w:eastAsia="zh-HK"/>
        </w:rPr>
        <w:t>think less of themselves</w:t>
      </w:r>
      <w:r w:rsidR="00702B08" w:rsidRPr="001B08DC">
        <w:rPr>
          <w:rFonts w:eastAsia="方正兰亭超细黑简体"/>
          <w:kern w:val="0"/>
          <w:lang w:val="en-GB" w:eastAsia="zh-HK"/>
        </w:rPr>
        <w:t xml:space="preserve"> </w:t>
      </w:r>
      <w:r w:rsidR="000D446D" w:rsidRPr="001B08DC">
        <w:rPr>
          <w:rFonts w:eastAsia="方正兰亭超细黑简体"/>
          <w:kern w:val="0"/>
          <w:lang w:val="en-GB" w:eastAsia="zh-HK"/>
        </w:rPr>
        <w:t xml:space="preserve">will </w:t>
      </w:r>
      <w:r w:rsidR="008A7393" w:rsidRPr="001B08DC">
        <w:rPr>
          <w:rFonts w:eastAsia="方正兰亭超细黑简体"/>
          <w:kern w:val="0"/>
          <w:lang w:val="en-GB" w:eastAsia="zh-HK"/>
        </w:rPr>
        <w:t>lack</w:t>
      </w:r>
      <w:r w:rsidR="008A7393" w:rsidRPr="001B08DC">
        <w:rPr>
          <w:rFonts w:eastAsia="方正兰亭超细黑简体"/>
          <w:kern w:val="0"/>
          <w:lang w:val="en-GB"/>
        </w:rPr>
        <w:t xml:space="preserve"> </w:t>
      </w:r>
      <w:r w:rsidR="008A7393" w:rsidRPr="001B08DC">
        <w:rPr>
          <w:rFonts w:eastAsia="方正兰亭超细黑简体"/>
          <w:kern w:val="0"/>
          <w:lang w:val="en-GB" w:eastAsia="zh-HK"/>
        </w:rPr>
        <w:t xml:space="preserve">enterprising spirit and always feel inferior to others. They often </w:t>
      </w:r>
      <w:r w:rsidR="00702B08" w:rsidRPr="001B08DC">
        <w:rPr>
          <w:rFonts w:eastAsia="方正兰亭超细黑简体"/>
          <w:kern w:val="0"/>
          <w:lang w:val="en-GB" w:eastAsia="zh-HK"/>
        </w:rPr>
        <w:t xml:space="preserve">feel </w:t>
      </w:r>
      <w:r w:rsidR="008A7393" w:rsidRPr="001B08DC">
        <w:rPr>
          <w:rFonts w:eastAsia="方正兰亭超细黑简体"/>
          <w:kern w:val="0"/>
          <w:lang w:val="en-GB" w:eastAsia="zh-HK"/>
        </w:rPr>
        <w:t>timid</w:t>
      </w:r>
      <w:r w:rsidR="00702B08" w:rsidRPr="001B08DC">
        <w:rPr>
          <w:rFonts w:eastAsia="方正兰亭超细黑简体"/>
          <w:kern w:val="0"/>
          <w:lang w:val="en-GB" w:eastAsia="zh-HK"/>
        </w:rPr>
        <w:t>,</w:t>
      </w:r>
      <w:r w:rsidR="008A7393" w:rsidRPr="001B08DC">
        <w:rPr>
          <w:rFonts w:eastAsia="方正兰亭超细黑简体"/>
          <w:kern w:val="0"/>
          <w:lang w:val="en-GB" w:eastAsia="zh-HK"/>
        </w:rPr>
        <w:t xml:space="preserve"> inferior and</w:t>
      </w:r>
      <w:r w:rsidR="00702B08" w:rsidRPr="001B08DC">
        <w:rPr>
          <w:rFonts w:eastAsia="方正兰亭超细黑简体"/>
          <w:kern w:val="0"/>
          <w:lang w:val="en-GB" w:eastAsia="zh-HK"/>
        </w:rPr>
        <w:t xml:space="preserve"> pessimistic</w:t>
      </w:r>
      <w:r w:rsidR="008A7393" w:rsidRPr="001B08DC">
        <w:rPr>
          <w:rFonts w:eastAsia="方正兰亭超细黑简体"/>
          <w:kern w:val="0"/>
          <w:lang w:val="en-GB" w:eastAsia="zh-HK"/>
        </w:rPr>
        <w:t xml:space="preserve">. </w:t>
      </w:r>
      <w:r w:rsidR="00DD79EF" w:rsidRPr="001B08DC">
        <w:rPr>
          <w:rFonts w:eastAsia="方正兰亭超细黑简体"/>
          <w:kern w:val="0"/>
          <w:lang w:val="en-GB" w:eastAsia="zh-HK"/>
        </w:rPr>
        <w:t xml:space="preserve">When they </w:t>
      </w:r>
      <w:r w:rsidR="00702B08" w:rsidRPr="001B08DC">
        <w:rPr>
          <w:rFonts w:eastAsia="方正兰亭超细黑简体"/>
          <w:kern w:val="0"/>
          <w:lang w:val="en-GB" w:eastAsia="zh-HK"/>
        </w:rPr>
        <w:t>are</w:t>
      </w:r>
      <w:r w:rsidR="00D77459" w:rsidRPr="001B08DC">
        <w:rPr>
          <w:rFonts w:eastAsia="方正兰亭超细黑简体"/>
          <w:kern w:val="0"/>
          <w:lang w:val="en-GB" w:eastAsia="zh-HK"/>
        </w:rPr>
        <w:t xml:space="preserve"> </w:t>
      </w:r>
      <w:r w:rsidR="00DD79EF" w:rsidRPr="001B08DC">
        <w:rPr>
          <w:rFonts w:eastAsia="方正兰亭超细黑简体"/>
          <w:kern w:val="0"/>
          <w:lang w:val="en-GB" w:eastAsia="zh-HK"/>
        </w:rPr>
        <w:t xml:space="preserve">being criticized, they will </w:t>
      </w:r>
      <w:r w:rsidR="002F2BB8" w:rsidRPr="001B08DC">
        <w:rPr>
          <w:rFonts w:eastAsia="方正兰亭超细黑简体"/>
          <w:kern w:val="0"/>
          <w:lang w:val="en-GB" w:eastAsia="zh-HK"/>
        </w:rPr>
        <w:t xml:space="preserve">feel frustrated and </w:t>
      </w:r>
      <w:r w:rsidR="00DD79EF" w:rsidRPr="001B08DC">
        <w:rPr>
          <w:rFonts w:eastAsia="方正兰亭超细黑简体"/>
          <w:kern w:val="0"/>
          <w:lang w:val="en-GB" w:eastAsia="zh-HK"/>
        </w:rPr>
        <w:t xml:space="preserve">become </w:t>
      </w:r>
      <w:r w:rsidR="002F2BB8" w:rsidRPr="001B08DC">
        <w:rPr>
          <w:rFonts w:eastAsia="方正兰亭超细黑简体"/>
          <w:kern w:val="0"/>
          <w:lang w:val="en-GB" w:eastAsia="zh-HK"/>
        </w:rPr>
        <w:t>unable to complete task</w:t>
      </w:r>
      <w:r w:rsidR="00DD79EF" w:rsidRPr="001B08DC">
        <w:rPr>
          <w:rFonts w:eastAsia="方正兰亭超细黑简体"/>
          <w:kern w:val="0"/>
          <w:lang w:val="en-GB" w:eastAsia="zh-HK"/>
        </w:rPr>
        <w:t>s</w:t>
      </w:r>
      <w:r w:rsidR="002F2BB8" w:rsidRPr="001B08DC">
        <w:rPr>
          <w:rFonts w:eastAsia="方正兰亭超细黑简体"/>
          <w:kern w:val="0"/>
          <w:lang w:val="en-GB" w:eastAsia="zh-HK"/>
        </w:rPr>
        <w:t xml:space="preserve"> with efficiency.</w:t>
      </w:r>
      <w:r w:rsidR="008A7393" w:rsidRPr="001B08DC">
        <w:rPr>
          <w:rFonts w:eastAsia="方正兰亭超细黑简体"/>
          <w:kern w:val="0"/>
          <w:lang w:val="en-GB" w:eastAsia="zh-HK"/>
        </w:rPr>
        <w:t xml:space="preserve"> Therefore, we should learn to make accurate evaluation</w:t>
      </w:r>
      <w:r w:rsidR="00DD79EF" w:rsidRPr="001B08DC">
        <w:rPr>
          <w:rFonts w:eastAsia="方正兰亭超细黑简体"/>
          <w:kern w:val="0"/>
          <w:lang w:val="en-GB" w:eastAsia="zh-HK"/>
        </w:rPr>
        <w:t>s</w:t>
      </w:r>
      <w:r w:rsidR="008A7393" w:rsidRPr="001B08DC">
        <w:rPr>
          <w:rFonts w:eastAsia="方正兰亭超细黑简体"/>
          <w:kern w:val="0"/>
          <w:lang w:val="en-GB" w:eastAsia="zh-HK"/>
        </w:rPr>
        <w:t xml:space="preserve"> of ourselves. </w:t>
      </w:r>
      <w:r w:rsidR="008A7393" w:rsidRPr="001B08DC">
        <w:rPr>
          <w:rFonts w:eastAsia="方正兰亭超细黑简体"/>
          <w:color w:val="000000" w:themeColor="text1"/>
          <w:kern w:val="0"/>
          <w:lang w:val="en-GB" w:eastAsia="zh-HK"/>
        </w:rPr>
        <w:t xml:space="preserve">We should </w:t>
      </w:r>
      <w:r w:rsidR="00DD79EF" w:rsidRPr="001B08DC">
        <w:rPr>
          <w:rFonts w:eastAsia="方正兰亭超细黑简体"/>
          <w:color w:val="000000" w:themeColor="text1"/>
          <w:kern w:val="0"/>
          <w:lang w:val="en-GB" w:eastAsia="zh-HK"/>
        </w:rPr>
        <w:t xml:space="preserve">have confidence in ourselves and </w:t>
      </w:r>
      <w:r w:rsidR="00D77459" w:rsidRPr="001B08DC">
        <w:rPr>
          <w:rFonts w:eastAsia="方正兰亭超细黑简体"/>
          <w:color w:val="000000" w:themeColor="text1"/>
          <w:kern w:val="0"/>
          <w:lang w:val="en-GB" w:eastAsia="zh-HK"/>
        </w:rPr>
        <w:t xml:space="preserve">have </w:t>
      </w:r>
      <w:r w:rsidR="008A7393" w:rsidRPr="001B08DC">
        <w:rPr>
          <w:rFonts w:eastAsia="方正兰亭超细黑简体"/>
          <w:color w:val="000000" w:themeColor="text1"/>
          <w:kern w:val="0"/>
          <w:lang w:val="en-GB" w:eastAsia="zh-HK"/>
        </w:rPr>
        <w:t>courage to overcome various difficulties and become better person</w:t>
      </w:r>
      <w:r w:rsidR="00DD79EF" w:rsidRPr="001B08DC">
        <w:rPr>
          <w:rFonts w:eastAsia="方正兰亭超细黑简体"/>
          <w:color w:val="000000" w:themeColor="text1"/>
          <w:kern w:val="0"/>
          <w:lang w:val="en-GB" w:eastAsia="zh-HK"/>
        </w:rPr>
        <w:t>s</w:t>
      </w:r>
      <w:r w:rsidR="008A7393" w:rsidRPr="001B08DC">
        <w:rPr>
          <w:rFonts w:eastAsia="方正兰亭超细黑简体"/>
          <w:color w:val="000000" w:themeColor="text1"/>
          <w:kern w:val="0"/>
          <w:lang w:val="en-GB" w:eastAsia="zh-HK"/>
        </w:rPr>
        <w:t xml:space="preserve">. We should refer to </w:t>
      </w:r>
      <w:r w:rsidR="00AE3C55" w:rsidRPr="001B08DC">
        <w:rPr>
          <w:rFonts w:eastAsia="方正兰亭超细黑简体"/>
          <w:color w:val="000000" w:themeColor="text1"/>
          <w:kern w:val="0"/>
          <w:lang w:val="en-GB" w:eastAsia="zh-HK"/>
        </w:rPr>
        <w:t>the “five</w:t>
      </w:r>
      <w:r w:rsidR="008A7393" w:rsidRPr="001B08DC">
        <w:rPr>
          <w:rFonts w:eastAsia="方正兰亭超细黑简体"/>
          <w:color w:val="000000" w:themeColor="text1"/>
          <w:kern w:val="0"/>
          <w:lang w:val="en-GB" w:eastAsia="zh-HK"/>
        </w:rPr>
        <w:t xml:space="preserve"> building blocks of self-esteem”, </w:t>
      </w:r>
      <w:r w:rsidR="00DD79EF" w:rsidRPr="001B08DC">
        <w:rPr>
          <w:rFonts w:eastAsia="方正兰亭超细黑简体"/>
          <w:color w:val="000000" w:themeColor="text1"/>
          <w:kern w:val="0"/>
          <w:lang w:val="en-GB" w:eastAsia="zh-HK"/>
        </w:rPr>
        <w:t xml:space="preserve">namely </w:t>
      </w:r>
      <w:r w:rsidR="008A7393" w:rsidRPr="001B08DC">
        <w:rPr>
          <w:rFonts w:eastAsia="方正兰亭超细黑简体"/>
          <w:color w:val="000000" w:themeColor="text1"/>
          <w:kern w:val="0"/>
          <w:lang w:val="en-GB" w:eastAsia="zh-HK"/>
        </w:rPr>
        <w:t>security, mission, competence, selfhood and affiliation</w:t>
      </w:r>
      <w:r w:rsidR="00D77459" w:rsidRPr="001B08DC">
        <w:rPr>
          <w:rFonts w:eastAsia="方正兰亭超细黑简体"/>
          <w:color w:val="000000" w:themeColor="text1"/>
          <w:kern w:val="0"/>
          <w:lang w:val="en-GB" w:eastAsia="zh-HK"/>
        </w:rPr>
        <w:t>,</w:t>
      </w:r>
      <w:r w:rsidR="008A7393" w:rsidRPr="001B08DC">
        <w:rPr>
          <w:rFonts w:eastAsia="方正兰亭超细黑简体"/>
          <w:color w:val="000000" w:themeColor="text1"/>
          <w:kern w:val="0"/>
          <w:lang w:val="en-GB" w:eastAsia="zh-HK"/>
        </w:rPr>
        <w:t xml:space="preserve"> to cultivate</w:t>
      </w:r>
      <w:r w:rsidR="00252B43" w:rsidRPr="001B08DC">
        <w:rPr>
          <w:rFonts w:eastAsia="方正兰亭超细黑简体"/>
          <w:color w:val="000000" w:themeColor="text1"/>
          <w:kern w:val="0"/>
          <w:lang w:val="en-GB" w:eastAsia="zh-HK"/>
        </w:rPr>
        <w:t xml:space="preserve"> and elevate</w:t>
      </w:r>
      <w:r w:rsidR="008A7393" w:rsidRPr="001B08DC">
        <w:rPr>
          <w:rFonts w:eastAsia="方正兰亭超细黑简体"/>
          <w:color w:val="000000" w:themeColor="text1"/>
          <w:kern w:val="0"/>
          <w:lang w:val="en-GB" w:eastAsia="zh-HK"/>
        </w:rPr>
        <w:t xml:space="preserve"> our self-esteem.</w:t>
      </w:r>
    </w:p>
    <w:p w14:paraId="40296375" w14:textId="3FB275E1" w:rsidR="00B50332" w:rsidRPr="001B08DC" w:rsidRDefault="00B50332" w:rsidP="007B13B7">
      <w:pPr>
        <w:spacing w:line="276" w:lineRule="auto"/>
        <w:jc w:val="both"/>
        <w:rPr>
          <w:rFonts w:eastAsia="方正兰亭超细黑简体"/>
          <w:color w:val="000000" w:themeColor="text1"/>
          <w:kern w:val="0"/>
          <w:lang w:val="en-GB" w:eastAsia="zh-HK"/>
        </w:rPr>
      </w:pPr>
    </w:p>
    <w:p w14:paraId="3C612024" w14:textId="26DDD99D" w:rsidR="00B50332" w:rsidRPr="001B08DC" w:rsidRDefault="00B50332" w:rsidP="007B13B7">
      <w:pPr>
        <w:spacing w:line="276" w:lineRule="auto"/>
        <w:jc w:val="both"/>
        <w:rPr>
          <w:rFonts w:eastAsia="方正兰亭超细黑简体"/>
          <w:color w:val="000000" w:themeColor="text1"/>
          <w:kern w:val="0"/>
          <w:lang w:val="en-GB" w:eastAsia="zh-HK"/>
        </w:rPr>
      </w:pPr>
      <w:r w:rsidRPr="001B08DC">
        <w:rPr>
          <w:rFonts w:eastAsia="微軟正黑體"/>
          <w:bCs/>
          <w:noProof/>
        </w:rPr>
        <mc:AlternateContent>
          <mc:Choice Requires="wps">
            <w:drawing>
              <wp:anchor distT="0" distB="0" distL="114300" distR="114300" simplePos="0" relativeHeight="251809280" behindDoc="0" locked="0" layoutInCell="1" allowOverlap="1" wp14:anchorId="4AC612A4" wp14:editId="26480CB5">
                <wp:simplePos x="0" y="0"/>
                <wp:positionH relativeFrom="margin">
                  <wp:posOffset>0</wp:posOffset>
                </wp:positionH>
                <wp:positionV relativeFrom="paragraph">
                  <wp:posOffset>29210</wp:posOffset>
                </wp:positionV>
                <wp:extent cx="5038725" cy="1571625"/>
                <wp:effectExtent l="19050" t="19050" r="28575" b="28575"/>
                <wp:wrapNone/>
                <wp:docPr id="23" name="圓角矩形 23"/>
                <wp:cNvGraphicFramePr/>
                <a:graphic xmlns:a="http://schemas.openxmlformats.org/drawingml/2006/main">
                  <a:graphicData uri="http://schemas.microsoft.com/office/word/2010/wordprocessingShape">
                    <wps:wsp>
                      <wps:cNvSpPr/>
                      <wps:spPr>
                        <a:xfrm>
                          <a:off x="0" y="0"/>
                          <a:ext cx="5038725" cy="1571625"/>
                        </a:xfrm>
                        <a:prstGeom prst="roundRect">
                          <a:avLst/>
                        </a:prstGeom>
                        <a:solidFill>
                          <a:sysClr val="window" lastClr="FFFFFF"/>
                        </a:solidFill>
                        <a:ln w="28575" cap="flat" cmpd="sng" algn="ctr">
                          <a:solidFill>
                            <a:srgbClr val="4F81BD"/>
                          </a:solidFill>
                          <a:prstDash val="solid"/>
                        </a:ln>
                        <a:effectLst/>
                      </wps:spPr>
                      <wps:txbx>
                        <w:txbxContent>
                          <w:p w14:paraId="0E90EE1A" w14:textId="16EAEA76" w:rsidR="000B28C8" w:rsidRDefault="000B28C8" w:rsidP="002E6045">
                            <w:pPr>
                              <w:snapToGrid w:val="0"/>
                              <w:rPr>
                                <w:bCs/>
                              </w:rPr>
                            </w:pPr>
                            <w:r w:rsidRPr="005A4E29">
                              <w:rPr>
                                <w:rFonts w:ascii="微軟正黑體" w:eastAsia="微軟正黑體" w:hAnsi="微軟正黑體"/>
                                <w:b/>
                                <w:noProof/>
                                <w:sz w:val="28"/>
                                <w:szCs w:val="28"/>
                              </w:rPr>
                              <w:drawing>
                                <wp:inline distT="0" distB="0" distL="0" distR="0" wp14:anchorId="4F47FCAF" wp14:editId="17B5B18C">
                                  <wp:extent cx="856800" cy="698909"/>
                                  <wp:effectExtent l="0" t="0" r="635" b="6350"/>
                                  <wp:docPr id="26" name="圖片 2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Self-esteem and S</w:t>
                            </w:r>
                            <w:r w:rsidRPr="00B50332">
                              <w:rPr>
                                <w:bCs/>
                              </w:rPr>
                              <w:t>elf-confidence”</w:t>
                            </w:r>
                          </w:p>
                          <w:p w14:paraId="690B0D32" w14:textId="0CD77EE5" w:rsidR="000B28C8" w:rsidRDefault="000B28C8" w:rsidP="002E6045">
                            <w:pPr>
                              <w:snapToGrid w:val="0"/>
                              <w:rPr>
                                <w:rFonts w:eastAsia="微軟正黑體"/>
                                <w:bCs/>
                                <w:lang w:eastAsia="zh-TW"/>
                              </w:rPr>
                            </w:pPr>
                            <w:r w:rsidRPr="002E6045">
                              <w:rPr>
                                <w:rFonts w:eastAsia="微軟正黑體"/>
                                <w:bCs/>
                                <w:lang w:eastAsia="zh-TW"/>
                              </w:rPr>
                              <w:t>https://www.edb.gov.hk/en/curriculum-development/kla/pshe/references-and-resources/life-and-society/3-min-concept.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AC612A4" id="圓角矩形 23" o:spid="_x0000_s1138" style="position:absolute;left:0;text-align:left;margin-left:0;margin-top:2.3pt;width:396.75pt;height:123.75pt;z-index:251809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" fillcolor="window" strokecolor="#4f81bd" strokeweight="2.25pt">
                <v:textbox>
                  <w:txbxContent>
                    <w:p w14:paraId="0E90EE1A" w14:textId="16EAEA76" w:rsidR="000B28C8" w:rsidRDefault="000B28C8" w:rsidP="002E6045">
                      <w:pPr>
                        <w:snapToGrid w:val="0"/>
                        <w:rPr>
                          <w:bCs/>
                        </w:rPr>
                      </w:pPr>
                      <w:r w:rsidRPr="005A4E29">
                        <w:rPr>
                          <w:rFonts w:ascii="微軟正黑體" w:eastAsia="微軟正黑體" w:hAnsi="微軟正黑體"/>
                          <w:b/>
                          <w:noProof/>
                          <w:sz w:val="28"/>
                          <w:szCs w:val="28"/>
                        </w:rPr>
                        <w:drawing>
                          <wp:inline distT="0" distB="0" distL="0" distR="0" wp14:anchorId="4F47FCAF" wp14:editId="17B5B18C">
                            <wp:extent cx="856800" cy="698909"/>
                            <wp:effectExtent l="0" t="0" r="635" b="6350"/>
                            <wp:docPr id="26" name="圖片 2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rPr>
                        <w:t xml:space="preserve"> </w:t>
                      </w:r>
                      <w:r>
                        <w:rPr>
                          <w:bCs/>
                        </w:rPr>
                        <w:t>“Self-esteem and S</w:t>
                      </w:r>
                      <w:r w:rsidRPr="00B50332">
                        <w:rPr>
                          <w:bCs/>
                        </w:rPr>
                        <w:t>elf-confidence”</w:t>
                      </w:r>
                    </w:p>
                    <w:p w14:paraId="690B0D32" w14:textId="0CD77EE5" w:rsidR="000B28C8" w:rsidRDefault="000B28C8" w:rsidP="002E6045">
                      <w:pPr>
                        <w:snapToGrid w:val="0"/>
                        <w:rPr>
                          <w:rFonts w:eastAsia="微軟正黑體"/>
                          <w:bCs/>
                          <w:lang w:eastAsia="zh-TW"/>
                        </w:rPr>
                      </w:pPr>
                      <w:r w:rsidRPr="002E6045">
                        <w:rPr>
                          <w:rFonts w:eastAsia="微軟正黑體"/>
                          <w:bCs/>
                          <w:lang w:eastAsia="zh-TW"/>
                        </w:rPr>
                        <w:t>https://www.edb.gov.hk/en/curriculum-development/kla/pshe/references-and-resources/life-and-society/3-min-concept.html</w:t>
                      </w:r>
                    </w:p>
                  </w:txbxContent>
                </v:textbox>
                <w10:wrap anchorx="margin"/>
              </v:roundrect>
            </w:pict>
          </mc:Fallback>
        </mc:AlternateContent>
      </w:r>
    </w:p>
    <w:p w14:paraId="0D1B338D" w14:textId="484A1BA2" w:rsidR="00B50332" w:rsidRPr="001B08DC" w:rsidRDefault="00B50332" w:rsidP="007B13B7">
      <w:pPr>
        <w:spacing w:line="276" w:lineRule="auto"/>
        <w:jc w:val="both"/>
        <w:rPr>
          <w:rFonts w:eastAsia="方正兰亭超细黑简体"/>
          <w:color w:val="000000" w:themeColor="text1"/>
          <w:kern w:val="0"/>
          <w:lang w:val="en-GB" w:eastAsia="zh-HK"/>
        </w:rPr>
      </w:pPr>
    </w:p>
    <w:p w14:paraId="009A6475" w14:textId="51147F52" w:rsidR="00B50332" w:rsidRPr="001B08DC" w:rsidRDefault="00B50332" w:rsidP="007B13B7">
      <w:pPr>
        <w:spacing w:line="276" w:lineRule="auto"/>
        <w:jc w:val="both"/>
        <w:rPr>
          <w:rFonts w:eastAsia="方正兰亭超细黑简体"/>
          <w:color w:val="000000" w:themeColor="text1"/>
          <w:kern w:val="0"/>
          <w:lang w:val="en-GB" w:eastAsia="zh-HK"/>
        </w:rPr>
      </w:pPr>
    </w:p>
    <w:p w14:paraId="552BBBA3" w14:textId="6C6904C1" w:rsidR="00B50332" w:rsidRPr="001B08DC" w:rsidRDefault="00B50332" w:rsidP="007B13B7">
      <w:pPr>
        <w:spacing w:line="276" w:lineRule="auto"/>
        <w:jc w:val="both"/>
        <w:rPr>
          <w:rFonts w:eastAsia="方正兰亭超细黑简体"/>
          <w:color w:val="000000" w:themeColor="text1"/>
          <w:kern w:val="0"/>
          <w:lang w:val="en-GB" w:eastAsia="zh-HK"/>
        </w:rPr>
      </w:pPr>
    </w:p>
    <w:p w14:paraId="28B5A4BD" w14:textId="76795B98" w:rsidR="00B50332" w:rsidRPr="001B08DC" w:rsidRDefault="00B50332" w:rsidP="007B13B7">
      <w:pPr>
        <w:spacing w:line="276" w:lineRule="auto"/>
        <w:jc w:val="both"/>
        <w:rPr>
          <w:rFonts w:eastAsia="方正兰亭超细黑简体"/>
          <w:color w:val="000000" w:themeColor="text1"/>
          <w:kern w:val="0"/>
          <w:lang w:val="en-GB" w:eastAsia="zh-HK"/>
        </w:rPr>
      </w:pPr>
    </w:p>
    <w:p w14:paraId="452B1FCE" w14:textId="78DBE49A" w:rsidR="00B50332" w:rsidRPr="001B08DC" w:rsidRDefault="00B50332" w:rsidP="007B13B7">
      <w:pPr>
        <w:spacing w:line="276" w:lineRule="auto"/>
        <w:jc w:val="both"/>
        <w:rPr>
          <w:rFonts w:eastAsia="方正兰亭超细黑简体"/>
          <w:color w:val="000000" w:themeColor="text1"/>
          <w:kern w:val="0"/>
          <w:lang w:val="en-GB" w:eastAsia="zh-HK"/>
        </w:rPr>
      </w:pPr>
    </w:p>
    <w:p w14:paraId="0973921B" w14:textId="77777777" w:rsidR="0077134B" w:rsidRPr="001B08DC" w:rsidRDefault="0077134B" w:rsidP="007B13B7">
      <w:pPr>
        <w:spacing w:line="276" w:lineRule="auto"/>
        <w:jc w:val="both"/>
        <w:rPr>
          <w:rFonts w:eastAsia="方正兰亭超细黑简体"/>
          <w:color w:val="000000" w:themeColor="text1"/>
          <w:kern w:val="0"/>
          <w:lang w:val="en-GB" w:eastAsia="zh-HK"/>
        </w:rPr>
      </w:pPr>
    </w:p>
    <w:p w14:paraId="53160475" w14:textId="0B03C6DE" w:rsidR="00222F1E" w:rsidRPr="001B08DC" w:rsidRDefault="008A7393" w:rsidP="007B13B7">
      <w:pPr>
        <w:spacing w:line="276" w:lineRule="auto"/>
        <w:jc w:val="both"/>
        <w:rPr>
          <w:rFonts w:eastAsia="微軟正黑體"/>
          <w:b/>
          <w:lang w:val="en-GB" w:eastAsia="zh-TW"/>
        </w:rPr>
      </w:pPr>
      <w:r w:rsidRPr="001B08DC">
        <w:rPr>
          <w:rFonts w:eastAsia="微軟正黑體"/>
          <w:b/>
          <w:lang w:val="en-GB" w:eastAsia="zh-TW"/>
        </w:rPr>
        <w:br w:type="page"/>
      </w:r>
    </w:p>
    <w:p w14:paraId="0EB5D958" w14:textId="77777777" w:rsidR="00222F1E" w:rsidRPr="001B08DC" w:rsidRDefault="008A7393" w:rsidP="007B13B7">
      <w:pPr>
        <w:snapToGrid w:val="0"/>
        <w:spacing w:line="276" w:lineRule="auto"/>
        <w:jc w:val="both"/>
        <w:rPr>
          <w:rFonts w:eastAsia="微軟正黑體"/>
          <w:b/>
          <w:sz w:val="28"/>
          <w:szCs w:val="28"/>
          <w:lang w:val="en-GB" w:eastAsia="zh-TW"/>
        </w:rPr>
      </w:pPr>
      <w:r w:rsidRPr="001B08DC">
        <w:rPr>
          <w:b/>
          <w:sz w:val="28"/>
          <w:szCs w:val="28"/>
          <w:lang w:val="en-GB"/>
        </w:rPr>
        <w:lastRenderedPageBreak/>
        <w:t>W</w:t>
      </w:r>
      <w:r w:rsidRPr="001B08DC">
        <w:rPr>
          <w:rFonts w:eastAsia="微軟正黑體"/>
          <w:b/>
          <w:sz w:val="28"/>
          <w:szCs w:val="28"/>
          <w:lang w:val="en-GB" w:eastAsia="zh-TW"/>
        </w:rPr>
        <w:t>orksheet 4</w:t>
      </w:r>
      <w:r w:rsidRPr="001B08DC">
        <w:rPr>
          <w:b/>
          <w:sz w:val="28"/>
          <w:szCs w:val="28"/>
          <w:lang w:val="en-GB"/>
        </w:rPr>
        <w:t xml:space="preserve">: </w:t>
      </w:r>
      <w:r w:rsidRPr="001B08DC">
        <w:rPr>
          <w:rFonts w:eastAsia="微軟正黑體"/>
          <w:b/>
          <w:sz w:val="28"/>
          <w:szCs w:val="28"/>
          <w:lang w:val="en-GB" w:eastAsia="zh-TW"/>
        </w:rPr>
        <w:t xml:space="preserve">The importance of self-confidence </w:t>
      </w:r>
      <w:r w:rsidRPr="001B08DC">
        <w:rPr>
          <w:b/>
          <w:sz w:val="28"/>
          <w:szCs w:val="28"/>
          <w:lang w:val="en-GB"/>
        </w:rPr>
        <w:t>for</w:t>
      </w:r>
      <w:r w:rsidRPr="001B08DC">
        <w:rPr>
          <w:rFonts w:eastAsia="微軟正黑體"/>
          <w:b/>
          <w:sz w:val="28"/>
          <w:szCs w:val="28"/>
          <w:lang w:val="en-GB" w:eastAsia="zh-TW"/>
        </w:rPr>
        <w:t xml:space="preserve"> personal growth</w:t>
      </w:r>
    </w:p>
    <w:p w14:paraId="715FBA77" w14:textId="7EB337FC" w:rsidR="00222F1E" w:rsidRPr="001B08DC" w:rsidRDefault="008A7393" w:rsidP="00C9335D">
      <w:pPr>
        <w:snapToGrid w:val="0"/>
        <w:spacing w:before="240" w:line="276" w:lineRule="auto"/>
        <w:jc w:val="both"/>
        <w:rPr>
          <w:rFonts w:eastAsia="微軟正黑體"/>
          <w:lang w:val="en-GB" w:eastAsia="zh-TW"/>
        </w:rPr>
      </w:pPr>
      <w:r w:rsidRPr="001B08DC">
        <w:rPr>
          <w:rFonts w:eastAsia="微軟正黑體"/>
          <w:b/>
          <w:bCs/>
          <w:lang w:val="en-GB" w:eastAsia="zh-TW"/>
        </w:rPr>
        <w:t>Self-confidence</w:t>
      </w:r>
      <w:r w:rsidRPr="001B08DC">
        <w:rPr>
          <w:rFonts w:eastAsia="微軟正黑體"/>
          <w:lang w:val="en-GB" w:eastAsia="zh-TW"/>
        </w:rPr>
        <w:t xml:space="preserve"> is about </w:t>
      </w:r>
      <w:r w:rsidRPr="001B08DC">
        <w:rPr>
          <w:rFonts w:eastAsia="微軟正黑體"/>
          <w:b/>
          <w:bCs/>
          <w:lang w:val="en-GB" w:eastAsia="zh-TW"/>
        </w:rPr>
        <w:t xml:space="preserve">believing that you </w:t>
      </w:r>
      <w:r w:rsidR="003E7829" w:rsidRPr="001B08DC">
        <w:rPr>
          <w:rFonts w:eastAsia="微軟正黑體"/>
          <w:b/>
          <w:bCs/>
          <w:lang w:val="en-GB" w:eastAsia="zh-TW"/>
        </w:rPr>
        <w:t>can</w:t>
      </w:r>
      <w:r w:rsidRPr="001B08DC">
        <w:rPr>
          <w:rFonts w:eastAsia="微軟正黑體"/>
          <w:b/>
          <w:bCs/>
          <w:lang w:val="en-GB" w:eastAsia="zh-TW"/>
        </w:rPr>
        <w:t xml:space="preserve"> deal with things</w:t>
      </w:r>
      <w:r w:rsidRPr="001B08DC">
        <w:rPr>
          <w:rFonts w:eastAsia="微軟正黑體"/>
          <w:lang w:val="en-GB" w:eastAsia="zh-TW"/>
        </w:rPr>
        <w:t>. People with high self-confidence will affirm and appreciate their abilities and have higher self-esteem. On the contrary, people with low self-confidence will have a lot of dissatisfaction</w:t>
      </w:r>
      <w:r w:rsidR="00B433A0" w:rsidRPr="001B08DC">
        <w:rPr>
          <w:rFonts w:eastAsia="微軟正黑體"/>
          <w:lang w:val="en-GB" w:eastAsia="zh-TW"/>
        </w:rPr>
        <w:t>,</w:t>
      </w:r>
      <w:r w:rsidRPr="001B08DC">
        <w:rPr>
          <w:rFonts w:eastAsia="微軟正黑體"/>
          <w:lang w:val="en-GB" w:eastAsia="zh-TW"/>
        </w:rPr>
        <w:t xml:space="preserve"> make negative self-</w:t>
      </w:r>
      <w:r w:rsidR="003E7829" w:rsidRPr="001B08DC">
        <w:rPr>
          <w:rFonts w:eastAsia="微軟正黑體"/>
          <w:lang w:val="en-GB" w:eastAsia="zh-TW"/>
        </w:rPr>
        <w:t>evaluations,</w:t>
      </w:r>
      <w:r w:rsidR="00AE3C55" w:rsidRPr="001B08DC">
        <w:rPr>
          <w:rFonts w:eastAsia="微軟正黑體"/>
          <w:lang w:val="en-GB" w:eastAsia="zh-TW"/>
        </w:rPr>
        <w:t xml:space="preserve"> and</w:t>
      </w:r>
      <w:r w:rsidRPr="001B08DC">
        <w:rPr>
          <w:rFonts w:eastAsia="微軟正黑體"/>
          <w:lang w:val="en-GB" w:eastAsia="zh-TW"/>
        </w:rPr>
        <w:t xml:space="preserve"> have lower self-esteem. Self-confidence plays a positive role in the growth process of a person and is an important psychological quality that affects the success of a person. People who lack self-confidence will easily feel inferior and will </w:t>
      </w:r>
      <w:r w:rsidR="00E74782" w:rsidRPr="001B08DC">
        <w:rPr>
          <w:rFonts w:eastAsia="微軟正黑體"/>
          <w:lang w:val="en-GB" w:eastAsia="zh-TW"/>
        </w:rPr>
        <w:t xml:space="preserve">rely on the affirmation and approval of others when establishing </w:t>
      </w:r>
      <w:r w:rsidRPr="001B08DC">
        <w:rPr>
          <w:rFonts w:eastAsia="微軟正黑體"/>
          <w:lang w:val="en-GB" w:eastAsia="zh-TW"/>
        </w:rPr>
        <w:t>self-confidence</w:t>
      </w:r>
      <w:r w:rsidR="00E74782" w:rsidRPr="001B08DC">
        <w:rPr>
          <w:rFonts w:eastAsia="微軟正黑體"/>
          <w:lang w:val="en-GB" w:eastAsia="zh-TW"/>
        </w:rPr>
        <w:t>.</w:t>
      </w:r>
      <w:r w:rsidRPr="001B08DC">
        <w:rPr>
          <w:rFonts w:eastAsia="微軟正黑體"/>
          <w:lang w:val="en-GB" w:eastAsia="zh-TW"/>
        </w:rPr>
        <w:t xml:space="preserve"> </w:t>
      </w:r>
      <w:r w:rsidR="00552018" w:rsidRPr="001B08DC">
        <w:rPr>
          <w:rFonts w:eastAsia="微軟正黑體"/>
          <w:lang w:val="en-GB" w:eastAsia="zh-TW"/>
        </w:rPr>
        <w:t xml:space="preserve">They </w:t>
      </w:r>
      <w:r w:rsidRPr="001B08DC">
        <w:rPr>
          <w:rFonts w:eastAsia="微軟正黑體"/>
          <w:lang w:val="en-GB" w:eastAsia="zh-TW"/>
        </w:rPr>
        <w:t>will</w:t>
      </w:r>
      <w:r w:rsidR="00E74782" w:rsidRPr="001B08DC">
        <w:rPr>
          <w:rFonts w:eastAsia="微軟正黑體"/>
          <w:lang w:val="en-GB" w:eastAsia="zh-TW"/>
        </w:rPr>
        <w:t xml:space="preserve"> </w:t>
      </w:r>
      <w:r w:rsidR="00FE6B7A" w:rsidRPr="001B08DC">
        <w:rPr>
          <w:rFonts w:eastAsia="微軟正黑體"/>
          <w:lang w:val="en-GB" w:eastAsia="zh-TW"/>
        </w:rPr>
        <w:t xml:space="preserve">become </w:t>
      </w:r>
      <w:r w:rsidRPr="001B08DC">
        <w:rPr>
          <w:rFonts w:eastAsia="微軟正黑體"/>
          <w:lang w:val="en-GB" w:eastAsia="zh-TW"/>
        </w:rPr>
        <w:t>pessimistic</w:t>
      </w:r>
      <w:r w:rsidR="00BF4997" w:rsidRPr="001B08DC">
        <w:t xml:space="preserve"> and </w:t>
      </w:r>
      <w:r w:rsidR="00BF4997" w:rsidRPr="001B08DC">
        <w:rPr>
          <w:rFonts w:eastAsia="微軟正黑體"/>
          <w:lang w:val="en-GB" w:eastAsia="zh-TW"/>
        </w:rPr>
        <w:t xml:space="preserve">negative </w:t>
      </w:r>
      <w:r w:rsidRPr="001B08DC">
        <w:rPr>
          <w:rFonts w:eastAsia="微軟正黑體"/>
          <w:lang w:val="en-GB" w:eastAsia="zh-TW"/>
        </w:rPr>
        <w:t xml:space="preserve">because they are afraid of facing criticism from others. </w:t>
      </w:r>
      <w:r w:rsidR="00E74782" w:rsidRPr="001B08DC">
        <w:rPr>
          <w:rFonts w:eastAsia="微軟正黑體"/>
          <w:lang w:val="en-GB" w:eastAsia="zh-TW"/>
        </w:rPr>
        <w:t>On the contrary, s</w:t>
      </w:r>
      <w:r w:rsidRPr="001B08DC">
        <w:rPr>
          <w:rFonts w:eastAsia="微軟正黑體"/>
          <w:lang w:val="en-GB" w:eastAsia="zh-TW"/>
        </w:rPr>
        <w:t xml:space="preserve">ome people </w:t>
      </w:r>
      <w:r w:rsidR="00E74782" w:rsidRPr="001B08DC">
        <w:rPr>
          <w:rFonts w:eastAsia="微軟正黑體"/>
          <w:lang w:val="en-GB" w:eastAsia="zh-TW"/>
        </w:rPr>
        <w:t>may</w:t>
      </w:r>
      <w:r w:rsidRPr="001B08DC">
        <w:rPr>
          <w:rFonts w:eastAsia="微軟正黑體"/>
          <w:lang w:val="en-GB" w:eastAsia="zh-TW"/>
        </w:rPr>
        <w:t xml:space="preserve"> become arrogant and tend to overestimate themselves because they are overconfident. They think that they can do what others </w:t>
      </w:r>
      <w:r w:rsidR="00B433A0" w:rsidRPr="001B08DC">
        <w:rPr>
          <w:rFonts w:eastAsia="微軟正黑體"/>
          <w:lang w:val="en-GB" w:eastAsia="zh-TW"/>
        </w:rPr>
        <w:t>cannot</w:t>
      </w:r>
      <w:r w:rsidRPr="001B08DC">
        <w:rPr>
          <w:rFonts w:eastAsia="微軟正黑體"/>
          <w:lang w:val="en-GB" w:eastAsia="zh-TW"/>
        </w:rPr>
        <w:t xml:space="preserve"> do, look down on others and </w:t>
      </w:r>
      <w:r w:rsidR="003E7829" w:rsidRPr="001B08DC">
        <w:rPr>
          <w:rFonts w:eastAsia="微軟正黑體"/>
          <w:lang w:val="en-GB" w:eastAsia="zh-TW"/>
        </w:rPr>
        <w:t>cannot</w:t>
      </w:r>
      <w:r w:rsidRPr="001B08DC">
        <w:rPr>
          <w:rFonts w:eastAsia="微軟正黑體"/>
          <w:lang w:val="en-GB" w:eastAsia="zh-TW"/>
        </w:rPr>
        <w:t xml:space="preserve"> get along well with others. In the face of failure, because they </w:t>
      </w:r>
      <w:r w:rsidR="00E74782" w:rsidRPr="001B08DC">
        <w:rPr>
          <w:rFonts w:eastAsia="微軟正黑體"/>
          <w:lang w:val="en-GB" w:eastAsia="zh-TW"/>
        </w:rPr>
        <w:t xml:space="preserve">are reluctant to </w:t>
      </w:r>
      <w:r w:rsidRPr="001B08DC">
        <w:rPr>
          <w:rFonts w:eastAsia="微軟正黑體"/>
          <w:lang w:val="en-GB" w:eastAsia="zh-TW"/>
        </w:rPr>
        <w:t xml:space="preserve">admit their mistakes, they tend to evade their responsibilities and shift </w:t>
      </w:r>
      <w:r w:rsidR="00FE6B7A" w:rsidRPr="001B08DC">
        <w:rPr>
          <w:rFonts w:eastAsia="微軟正黑體"/>
          <w:lang w:val="en-GB" w:eastAsia="zh-TW"/>
        </w:rPr>
        <w:t>the blame</w:t>
      </w:r>
      <w:r w:rsidRPr="001B08DC">
        <w:rPr>
          <w:rFonts w:eastAsia="微軟正黑體"/>
          <w:lang w:val="en-GB" w:eastAsia="zh-TW"/>
        </w:rPr>
        <w:t xml:space="preserve"> to others.</w:t>
      </w:r>
    </w:p>
    <w:p w14:paraId="11D14C00" w14:textId="77777777" w:rsidR="006F71D3" w:rsidRPr="001B08DC" w:rsidRDefault="006F71D3" w:rsidP="007B13B7">
      <w:pPr>
        <w:snapToGrid w:val="0"/>
        <w:spacing w:line="276" w:lineRule="auto"/>
        <w:jc w:val="both"/>
        <w:rPr>
          <w:rFonts w:eastAsia="微軟正黑體"/>
          <w:lang w:val="en-GB" w:eastAsia="zh-TW"/>
        </w:rPr>
      </w:pPr>
    </w:p>
    <w:p w14:paraId="00815B99" w14:textId="075084FC" w:rsidR="00222F1E" w:rsidRPr="001B08DC" w:rsidRDefault="008A7393" w:rsidP="007B13B7">
      <w:pPr>
        <w:snapToGrid w:val="0"/>
        <w:spacing w:line="276" w:lineRule="auto"/>
        <w:jc w:val="both"/>
        <w:rPr>
          <w:rFonts w:eastAsia="微軟正黑體"/>
          <w:lang w:val="en-GB" w:eastAsia="zh-TW"/>
        </w:rPr>
      </w:pPr>
      <w:r w:rsidRPr="001B08DC">
        <w:rPr>
          <w:rFonts w:eastAsia="微軟正黑體"/>
          <w:lang w:val="en-GB" w:eastAsia="zh-TW"/>
        </w:rPr>
        <w:t xml:space="preserve">To be a confident person, </w:t>
      </w:r>
      <w:r w:rsidR="00FE6B7A" w:rsidRPr="001B08DC">
        <w:rPr>
          <w:rFonts w:eastAsia="微軟正黑體"/>
          <w:lang w:val="en-GB" w:eastAsia="zh-TW"/>
        </w:rPr>
        <w:t>first</w:t>
      </w:r>
      <w:r w:rsidRPr="001B08DC">
        <w:rPr>
          <w:rFonts w:eastAsia="微軟正黑體"/>
          <w:lang w:val="en-GB" w:eastAsia="zh-TW"/>
        </w:rPr>
        <w:t xml:space="preserve">, we should fully understand ourselves, appreciate and affirm our abilities and strengths. </w:t>
      </w:r>
      <w:r w:rsidR="00FE6B7A" w:rsidRPr="001B08DC">
        <w:rPr>
          <w:rFonts w:eastAsia="微軟正黑體"/>
          <w:lang w:val="en-GB" w:eastAsia="zh-TW"/>
        </w:rPr>
        <w:t>Second</w:t>
      </w:r>
      <w:r w:rsidRPr="001B08DC">
        <w:rPr>
          <w:rFonts w:eastAsia="微軟正黑體"/>
          <w:lang w:val="en-GB" w:eastAsia="zh-TW"/>
        </w:rPr>
        <w:t xml:space="preserve">, </w:t>
      </w:r>
      <w:r w:rsidR="00AE3C55" w:rsidRPr="001B08DC">
        <w:rPr>
          <w:rFonts w:eastAsia="微軟正黑體"/>
          <w:lang w:val="en-GB" w:eastAsia="zh-TW"/>
        </w:rPr>
        <w:t>we</w:t>
      </w:r>
      <w:r w:rsidRPr="001B08DC">
        <w:rPr>
          <w:rFonts w:eastAsia="微軟正黑體"/>
          <w:lang w:val="en-GB" w:eastAsia="zh-TW"/>
        </w:rPr>
        <w:t xml:space="preserve"> should </w:t>
      </w:r>
      <w:r w:rsidR="00FE6B7A" w:rsidRPr="001B08DC">
        <w:rPr>
          <w:rFonts w:eastAsia="微軟正黑體"/>
          <w:lang w:val="en-GB" w:eastAsia="zh-TW"/>
        </w:rPr>
        <w:t>be humble and learn to</w:t>
      </w:r>
      <w:r w:rsidRPr="001B08DC">
        <w:rPr>
          <w:rFonts w:eastAsia="微軟正黑體"/>
          <w:lang w:val="en-GB" w:eastAsia="zh-TW"/>
        </w:rPr>
        <w:t xml:space="preserve"> enhance our </w:t>
      </w:r>
      <w:r w:rsidR="00FE6B7A" w:rsidRPr="001B08DC">
        <w:rPr>
          <w:rFonts w:eastAsia="微軟正黑體"/>
          <w:lang w:val="en-GB" w:eastAsia="zh-TW"/>
        </w:rPr>
        <w:t xml:space="preserve">knowledge and </w:t>
      </w:r>
      <w:r w:rsidR="003E7829" w:rsidRPr="001B08DC">
        <w:rPr>
          <w:rFonts w:eastAsia="微軟正黑體"/>
          <w:lang w:val="en-GB" w:eastAsia="zh-TW"/>
        </w:rPr>
        <w:t>abilities,</w:t>
      </w:r>
      <w:r w:rsidRPr="001B08DC">
        <w:rPr>
          <w:rFonts w:eastAsia="微軟正黑體"/>
          <w:lang w:val="en-GB" w:eastAsia="zh-TW"/>
        </w:rPr>
        <w:t xml:space="preserve"> and face failure and setbacks with a positive attitude. Only by doing so can we become a person with self-confidence.</w:t>
      </w:r>
    </w:p>
    <w:p w14:paraId="7DA3B380" w14:textId="7737DAE3" w:rsidR="00222F1E" w:rsidRPr="001B08DC" w:rsidRDefault="003E7829">
      <w:pPr>
        <w:snapToGrid w:val="0"/>
        <w:spacing w:line="276" w:lineRule="auto"/>
        <w:jc w:val="both"/>
        <w:rPr>
          <w:rFonts w:eastAsia="微軟正黑體"/>
          <w:lang w:val="en-GB" w:eastAsia="zh-TW"/>
        </w:rPr>
      </w:pPr>
      <w:r w:rsidRPr="001B08DC">
        <w:rPr>
          <w:rFonts w:eastAsia="微軟正黑體"/>
          <w:noProof/>
        </w:rPr>
        <mc:AlternateContent>
          <mc:Choice Requires="wpg">
            <w:drawing>
              <wp:anchor distT="0" distB="0" distL="114300" distR="114300" simplePos="0" relativeHeight="251775488" behindDoc="0" locked="0" layoutInCell="1" allowOverlap="1" wp14:anchorId="34D524AF" wp14:editId="07826F3B">
                <wp:simplePos x="0" y="0"/>
                <wp:positionH relativeFrom="column">
                  <wp:posOffset>6350</wp:posOffset>
                </wp:positionH>
                <wp:positionV relativeFrom="paragraph">
                  <wp:posOffset>728345</wp:posOffset>
                </wp:positionV>
                <wp:extent cx="5317490" cy="3121660"/>
                <wp:effectExtent l="0" t="0" r="0" b="2540"/>
                <wp:wrapNone/>
                <wp:docPr id="185" name="群組 185"/>
                <wp:cNvGraphicFramePr/>
                <a:graphic xmlns:a="http://schemas.openxmlformats.org/drawingml/2006/main">
                  <a:graphicData uri="http://schemas.microsoft.com/office/word/2010/wordprocessingGroup">
                    <wpg:wgp>
                      <wpg:cNvGrpSpPr/>
                      <wpg:grpSpPr>
                        <a:xfrm>
                          <a:off x="0" y="0"/>
                          <a:ext cx="5317490" cy="3121660"/>
                          <a:chOff x="0" y="0"/>
                          <a:chExt cx="5317490" cy="3121660"/>
                        </a:xfrm>
                      </wpg:grpSpPr>
                      <pic:pic xmlns:pic="http://schemas.openxmlformats.org/drawingml/2006/picture">
                        <pic:nvPicPr>
                          <pic:cNvPr id="86" name="圖片 86"/>
                          <pic:cNvPicPr>
                            <a:picLocks noChangeAspect="1"/>
                          </pic:cNvPicPr>
                        </pic:nvPicPr>
                        <pic:blipFill>
                          <a:blip r:embed="rId127" cstate="screen"/>
                          <a:stretch>
                            <a:fillRect/>
                          </a:stretch>
                        </pic:blipFill>
                        <pic:spPr>
                          <a:xfrm>
                            <a:off x="0" y="0"/>
                            <a:ext cx="5317490" cy="3121660"/>
                          </a:xfrm>
                          <a:prstGeom prst="rect">
                            <a:avLst/>
                          </a:prstGeom>
                          <a:ln>
                            <a:noFill/>
                          </a:ln>
                        </pic:spPr>
                      </pic:pic>
                      <wps:wsp>
                        <wps:cNvPr id="165" name="文本框 165"/>
                        <wps:cNvSpPr txBox="1"/>
                        <wps:spPr>
                          <a:xfrm>
                            <a:off x="742950" y="215900"/>
                            <a:ext cx="4137025" cy="898525"/>
                          </a:xfrm>
                          <a:prstGeom prst="rect">
                            <a:avLst/>
                          </a:prstGeom>
                          <a:solidFill>
                            <a:schemeClr val="tx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539E899B" w14:textId="77777777" w:rsidR="000B28C8" w:rsidRPr="007B13B7" w:rsidRDefault="000B28C8">
                              <w:pPr>
                                <w:jc w:val="center"/>
                                <w:rPr>
                                  <w:color w:val="0070C0"/>
                                  <w:sz w:val="84"/>
                                  <w:szCs w:val="84"/>
                                </w:rPr>
                              </w:pPr>
                              <w:r w:rsidRPr="007B13B7">
                                <w:rPr>
                                  <w:rFonts w:hint="eastAsia"/>
                                  <w:color w:val="0070C0"/>
                                  <w:sz w:val="84"/>
                                  <w:szCs w:val="84"/>
                                </w:rPr>
                                <w:t>I can do i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D524AF" id="群組 185" o:spid="_x0000_s1139" style="position:absolute;left:0;text-align:left;margin-left:.5pt;margin-top:57.35pt;width:418.7pt;height:245.8pt;z-index:251775488" coordsize="53174,31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&#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">
                <v:shape id="圖片 86" o:spid="_x0000_s1140" type="#_x0000_t75" style="position:absolute;width:53174;height:3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">
                  <v:imagedata r:id="rId128" o:title=""/>
                </v:shape>
                <v:shape id="文本框 165" o:spid="_x0000_s1141" type="#_x0000_t202" style="position:absolute;left:7429;top:2159;width:41370;height:8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" fillcolor="#c6d9f1 [671]" stroked="f" strokeweight=".5pt">
                  <v:textbox>
                    <w:txbxContent>
                      <w:p w14:paraId="539E899B" w14:textId="77777777" w:rsidR="000B28C8" w:rsidRPr="007B13B7" w:rsidRDefault="000B28C8">
                        <w:pPr>
                          <w:jc w:val="center"/>
                          <w:rPr>
                            <w:color w:val="0070C0"/>
                            <w:sz w:val="84"/>
                            <w:szCs w:val="84"/>
                          </w:rPr>
                        </w:pPr>
                        <w:r w:rsidRPr="007B13B7">
                          <w:rPr>
                            <w:rFonts w:hint="eastAsia"/>
                            <w:color w:val="0070C0"/>
                            <w:sz w:val="84"/>
                            <w:szCs w:val="84"/>
                          </w:rPr>
                          <w:t>I can do it!!</w:t>
                        </w:r>
                      </w:p>
                    </w:txbxContent>
                  </v:textbox>
                </v:shape>
              </v:group>
            </w:pict>
          </mc:Fallback>
        </mc:AlternateContent>
      </w:r>
      <w:r w:rsidR="008A7393" w:rsidRPr="001B08DC">
        <w:rPr>
          <w:rFonts w:eastAsia="微軟正黑體"/>
          <w:lang w:val="en-GB" w:eastAsia="zh-TW"/>
        </w:rPr>
        <w:br w:type="page"/>
      </w:r>
    </w:p>
    <w:p w14:paraId="0C2A3B2D" w14:textId="3B5F8EC7" w:rsidR="00222F1E" w:rsidRPr="001B08DC" w:rsidRDefault="008A7393" w:rsidP="007B13B7">
      <w:pPr>
        <w:tabs>
          <w:tab w:val="left" w:pos="5921"/>
        </w:tabs>
        <w:snapToGrid w:val="0"/>
        <w:spacing w:line="276" w:lineRule="auto"/>
        <w:rPr>
          <w:rFonts w:eastAsia="微軟正黑體"/>
          <w:b/>
          <w:bCs/>
          <w:lang w:val="en-GB" w:eastAsia="zh-TW"/>
        </w:rPr>
      </w:pPr>
      <w:r w:rsidRPr="001B08DC">
        <w:rPr>
          <w:noProof/>
        </w:rPr>
        <w:lastRenderedPageBreak/>
        <w:drawing>
          <wp:anchor distT="0" distB="0" distL="114300" distR="114300" simplePos="0" relativeHeight="251728384" behindDoc="0" locked="0" layoutInCell="1" allowOverlap="1" wp14:anchorId="2FAEC869" wp14:editId="31F1CC3A">
            <wp:simplePos x="0" y="0"/>
            <wp:positionH relativeFrom="column">
              <wp:posOffset>3549650</wp:posOffset>
            </wp:positionH>
            <wp:positionV relativeFrom="paragraph">
              <wp:posOffset>260350</wp:posOffset>
            </wp:positionV>
            <wp:extent cx="1586230" cy="1011555"/>
            <wp:effectExtent l="0" t="0" r="0" b="0"/>
            <wp:wrapSquare wrapText="bothSides"/>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圖片 490"/>
                    <pic:cNvPicPr>
                      <a:picLocks noChangeAspect="1"/>
                    </pic:cNvPicPr>
                  </pic:nvPicPr>
                  <pic:blipFill>
                    <a:blip r:embed="rId129" cstate="screen"/>
                    <a:stretch>
                      <a:fillRect/>
                    </a:stretch>
                  </pic:blipFill>
                  <pic:spPr>
                    <a:xfrm>
                      <a:off x="0" y="0"/>
                      <a:ext cx="1586230" cy="1011555"/>
                    </a:xfrm>
                    <a:prstGeom prst="rect">
                      <a:avLst/>
                    </a:prstGeom>
                  </pic:spPr>
                </pic:pic>
              </a:graphicData>
            </a:graphic>
          </wp:anchor>
        </w:drawing>
      </w:r>
      <w:r w:rsidRPr="001B08DC">
        <w:rPr>
          <w:rFonts w:eastAsia="微軟正黑體"/>
          <w:b/>
          <w:bCs/>
          <w:sz w:val="28"/>
          <w:szCs w:val="28"/>
          <w:lang w:val="en-GB" w:eastAsia="zh-HK"/>
        </w:rPr>
        <w:t xml:space="preserve">Activity 1: </w:t>
      </w:r>
      <w:r w:rsidRPr="001B08DC">
        <w:rPr>
          <w:b/>
          <w:bCs/>
          <w:sz w:val="28"/>
          <w:szCs w:val="28"/>
          <w:lang w:val="en-GB"/>
        </w:rPr>
        <w:t>“</w:t>
      </w:r>
      <w:r w:rsidR="006F71D3" w:rsidRPr="001B08DC">
        <w:rPr>
          <w:b/>
          <w:bCs/>
          <w:sz w:val="28"/>
          <w:szCs w:val="28"/>
          <w:lang w:val="en-GB"/>
        </w:rPr>
        <w:t>P</w:t>
      </w:r>
      <w:r w:rsidR="006F71D3" w:rsidRPr="001B08DC">
        <w:rPr>
          <w:rFonts w:eastAsia="微軟正黑體"/>
          <w:b/>
          <w:bCs/>
          <w:sz w:val="28"/>
          <w:szCs w:val="28"/>
          <w:lang w:val="en-GB" w:eastAsia="zh-HK"/>
        </w:rPr>
        <w:t>ositivity</w:t>
      </w:r>
      <w:r w:rsidRPr="001B08DC">
        <w:rPr>
          <w:b/>
          <w:bCs/>
          <w:sz w:val="28"/>
          <w:szCs w:val="28"/>
          <w:lang w:val="en-GB"/>
        </w:rPr>
        <w:t>”</w:t>
      </w:r>
      <w:r w:rsidRPr="001B08DC">
        <w:rPr>
          <w:rFonts w:eastAsia="微軟正黑體"/>
          <w:b/>
          <w:bCs/>
          <w:sz w:val="28"/>
          <w:szCs w:val="28"/>
          <w:lang w:val="en-GB" w:eastAsia="zh-HK"/>
        </w:rPr>
        <w:t xml:space="preserve"> and confidence</w:t>
      </w:r>
      <w:r w:rsidRPr="001B08DC">
        <w:tab/>
      </w:r>
    </w:p>
    <w:p w14:paraId="4B2CEE29" w14:textId="54FEC7FC" w:rsidR="00222F1E" w:rsidRPr="001B08DC" w:rsidRDefault="008A7393" w:rsidP="007B13B7">
      <w:pPr>
        <w:snapToGrid w:val="0"/>
        <w:spacing w:line="276" w:lineRule="auto"/>
        <w:jc w:val="both"/>
        <w:rPr>
          <w:rFonts w:eastAsia="微軟正黑體"/>
          <w:lang w:val="en-GB" w:eastAsia="zh-HK"/>
        </w:rPr>
      </w:pPr>
      <w:r w:rsidRPr="001B08DC">
        <w:rPr>
          <w:rFonts w:eastAsia="微軟正黑體"/>
          <w:lang w:val="en-GB" w:eastAsia="zh-HK"/>
        </w:rPr>
        <w:t>Positive thoughts, emotions and behavio</w:t>
      </w:r>
      <w:r w:rsidRPr="001B08DC">
        <w:rPr>
          <w:lang w:val="en-GB"/>
        </w:rPr>
        <w:t>u</w:t>
      </w:r>
      <w:r w:rsidRPr="001B08DC">
        <w:rPr>
          <w:rFonts w:eastAsia="微軟正黑體"/>
          <w:lang w:val="en-GB" w:eastAsia="zh-HK"/>
        </w:rPr>
        <w:t>rs are very important because they can boost our self-confidence. If we have positive ideas, hold a positive and optimistic attitude, and believe in our abilities, we will be more confident in facing the challenges of life and overcoming difficulties.</w:t>
      </w:r>
    </w:p>
    <w:p w14:paraId="15B9794F" w14:textId="4BF332C8" w:rsidR="00222F1E" w:rsidRPr="001B08DC" w:rsidRDefault="00BA3321">
      <w:pPr>
        <w:snapToGrid w:val="0"/>
        <w:spacing w:line="276" w:lineRule="auto"/>
        <w:rPr>
          <w:rFonts w:ascii="微軟正黑體" w:eastAsia="微軟正黑體" w:hAnsi="微軟正黑體"/>
          <w:lang w:val="en-GB" w:eastAsia="zh-TW"/>
        </w:rPr>
      </w:pPr>
      <w:r w:rsidRPr="001B08DC">
        <w:rPr>
          <w:rFonts w:ascii="微軟正黑體" w:eastAsia="微軟正黑體" w:hAnsi="微軟正黑體"/>
          <w:noProof/>
        </w:rPr>
        <mc:AlternateContent>
          <mc:Choice Requires="wpg">
            <w:drawing>
              <wp:anchor distT="0" distB="0" distL="114300" distR="114300" simplePos="0" relativeHeight="251779584" behindDoc="0" locked="0" layoutInCell="1" allowOverlap="1" wp14:anchorId="4BF00017" wp14:editId="2434A3D7">
                <wp:simplePos x="0" y="0"/>
                <wp:positionH relativeFrom="column">
                  <wp:posOffset>-685800</wp:posOffset>
                </wp:positionH>
                <wp:positionV relativeFrom="paragraph">
                  <wp:posOffset>168275</wp:posOffset>
                </wp:positionV>
                <wp:extent cx="6878320" cy="6675588"/>
                <wp:effectExtent l="0" t="0" r="0" b="11430"/>
                <wp:wrapNone/>
                <wp:docPr id="186" name="群組 186"/>
                <wp:cNvGraphicFramePr/>
                <a:graphic xmlns:a="http://schemas.openxmlformats.org/drawingml/2006/main">
                  <a:graphicData uri="http://schemas.microsoft.com/office/word/2010/wordprocessingGroup">
                    <wpg:wgp>
                      <wpg:cNvGrpSpPr/>
                      <wpg:grpSpPr>
                        <a:xfrm>
                          <a:off x="0" y="0"/>
                          <a:ext cx="6878320" cy="6675588"/>
                          <a:chOff x="0" y="0"/>
                          <a:chExt cx="6878320" cy="6675588"/>
                        </a:xfrm>
                      </wpg:grpSpPr>
                      <wpg:grpSp>
                        <wpg:cNvPr id="85" name="群組 85"/>
                        <wpg:cNvGrpSpPr/>
                        <wpg:grpSpPr>
                          <a:xfrm>
                            <a:off x="0" y="0"/>
                            <a:ext cx="6878320" cy="6675588"/>
                            <a:chOff x="0" y="0"/>
                            <a:chExt cx="6002020" cy="6365240"/>
                          </a:xfrm>
                        </wpg:grpSpPr>
                        <wpg:graphicFrame>
                          <wpg:cNvPr id="491" name="資料庫圖表 491"/>
                          <wpg:cNvFrPr/>
                          <wpg:xfrm>
                            <a:off x="0" y="0"/>
                            <a:ext cx="6002020" cy="6365240"/>
                          </wpg:xfrm>
                          <a:graphic>
                            <a:graphicData uri="http://schemas.openxmlformats.org/drawingml/2006/diagram">
                              <dgm:relIds xmlns:dgm="http://schemas.openxmlformats.org/drawingml/2006/diagram" xmlns:r="http://schemas.openxmlformats.org/officeDocument/2006/relationships" r:dm="rId130" r:lo="rId131" r:qs="rId132" r:cs="rId133"/>
                            </a:graphicData>
                          </a:graphic>
                        </wpg:graphicFrame>
                        <wps:wsp>
                          <wps:cNvPr id="496" name="文字方塊 2"/>
                          <wps:cNvSpPr txBox="1">
                            <a:spLocks noChangeArrowheads="1"/>
                          </wps:cNvSpPr>
                          <wps:spPr bwMode="auto">
                            <a:xfrm>
                              <a:off x="1671391" y="3545062"/>
                              <a:ext cx="1277815" cy="1928446"/>
                            </a:xfrm>
                            <a:prstGeom prst="rect">
                              <a:avLst/>
                            </a:prstGeom>
                            <a:noFill/>
                            <a:ln w="9525">
                              <a:noFill/>
                              <a:miter lim="800000"/>
                            </a:ln>
                          </wps:spPr>
                          <wps:txbx>
                            <w:txbxContent>
                              <w:p w14:paraId="3A90C651" w14:textId="77777777" w:rsidR="000B28C8" w:rsidRDefault="000B28C8">
                                <w:pPr>
                                  <w:pStyle w:val="affc"/>
                                  <w:snapToGrid w:val="0"/>
                                  <w:ind w:leftChars="0" w:left="0"/>
                                  <w:jc w:val="center"/>
                                  <w:rPr>
                                    <w:b/>
                                    <w:bCs/>
                                  </w:rPr>
                                </w:pPr>
                                <w:r>
                                  <w:rPr>
                                    <w:b/>
                                    <w:bCs/>
                                  </w:rPr>
                                  <w:t>Positive</w:t>
                                </w:r>
                              </w:p>
                              <w:p w14:paraId="5F14D768" w14:textId="77777777" w:rsidR="000B28C8" w:rsidRDefault="000B28C8" w:rsidP="00CC732B">
                                <w:pPr>
                                  <w:pStyle w:val="affc"/>
                                  <w:numPr>
                                    <w:ilvl w:val="0"/>
                                    <w:numId w:val="50"/>
                                  </w:numPr>
                                  <w:snapToGrid w:val="0"/>
                                  <w:ind w:leftChars="0"/>
                                  <w:rPr>
                                    <w:rFonts w:eastAsia="微軟正黑體"/>
                                    <w:color w:val="000000" w:themeColor="text1"/>
                                    <w:lang w:eastAsia="zh-TW"/>
                                  </w:rPr>
                                </w:pPr>
                                <w:r>
                                  <w:rPr>
                                    <w:color w:val="000000" w:themeColor="text1"/>
                                  </w:rPr>
                                  <w:t>Be willing to accept and face difficulties</w:t>
                                </w:r>
                              </w:p>
                              <w:p w14:paraId="3D98A3A6" w14:textId="77777777" w:rsidR="000B28C8" w:rsidRDefault="000B28C8" w:rsidP="00CC732B">
                                <w:pPr>
                                  <w:pStyle w:val="affc"/>
                                  <w:numPr>
                                    <w:ilvl w:val="0"/>
                                    <w:numId w:val="50"/>
                                  </w:numPr>
                                  <w:snapToGrid w:val="0"/>
                                  <w:ind w:leftChars="0"/>
                                  <w:rPr>
                                    <w:rFonts w:eastAsia="微軟正黑體"/>
                                    <w:color w:val="000000" w:themeColor="text1"/>
                                    <w:lang w:eastAsia="zh-TW"/>
                                  </w:rPr>
                                </w:pPr>
                                <w:r>
                                  <w:rPr>
                                    <w:color w:val="000000" w:themeColor="text1"/>
                                  </w:rPr>
                                  <w:t>Try your best to solve problems</w:t>
                                </w:r>
                              </w:p>
                              <w:p w14:paraId="23CADC3E" w14:textId="77777777" w:rsidR="000B28C8" w:rsidRDefault="000B28C8" w:rsidP="00CC732B">
                                <w:pPr>
                                  <w:pStyle w:val="affc"/>
                                  <w:numPr>
                                    <w:ilvl w:val="0"/>
                                    <w:numId w:val="50"/>
                                  </w:numPr>
                                  <w:snapToGrid w:val="0"/>
                                  <w:ind w:leftChars="0"/>
                                  <w:rPr>
                                    <w:color w:val="000000" w:themeColor="text1"/>
                                    <w:lang w:eastAsia="zh-TW"/>
                                  </w:rPr>
                                </w:pPr>
                                <w:r>
                                  <w:rPr>
                                    <w:rFonts w:hint="eastAsia"/>
                                    <w:color w:val="000000" w:themeColor="text1"/>
                                  </w:rPr>
                                  <w:t>Stick to your goals</w:t>
                                </w:r>
                              </w:p>
                            </w:txbxContent>
                          </wps:txbx>
                          <wps:bodyPr rot="0" vert="horz" wrap="square" lIns="91440" tIns="45720" rIns="91440" bIns="45720" anchor="t" anchorCtr="0">
                            <a:noAutofit/>
                          </wps:bodyPr>
                        </wps:wsp>
                        <wps:wsp>
                          <wps:cNvPr id="501" name="文字方塊 2"/>
                          <wps:cNvSpPr txBox="1">
                            <a:spLocks noChangeArrowheads="1"/>
                          </wps:cNvSpPr>
                          <wps:spPr bwMode="auto">
                            <a:xfrm>
                              <a:off x="256299" y="83910"/>
                              <a:ext cx="1322888" cy="1927860"/>
                            </a:xfrm>
                            <a:prstGeom prst="rect">
                              <a:avLst/>
                            </a:prstGeom>
                            <a:noFill/>
                            <a:ln w="9525">
                              <a:noFill/>
                              <a:miter lim="800000"/>
                            </a:ln>
                          </wps:spPr>
                          <wps:txbx>
                            <w:txbxContent>
                              <w:p w14:paraId="3911CC6E" w14:textId="77777777" w:rsidR="000B28C8" w:rsidRDefault="000B28C8">
                                <w:pPr>
                                  <w:pStyle w:val="affc"/>
                                  <w:snapToGrid w:val="0"/>
                                  <w:ind w:leftChars="0" w:left="0"/>
                                  <w:jc w:val="center"/>
                                  <w:rPr>
                                    <w:b/>
                                    <w:bCs/>
                                  </w:rPr>
                                </w:pPr>
                                <w:r>
                                  <w:rPr>
                                    <w:b/>
                                    <w:bCs/>
                                  </w:rPr>
                                  <w:t>Positive</w:t>
                                </w:r>
                              </w:p>
                              <w:p w14:paraId="7ADC70BF" w14:textId="77777777" w:rsidR="000B28C8" w:rsidRDefault="000B28C8" w:rsidP="00CC732B">
                                <w:pPr>
                                  <w:pStyle w:val="affc"/>
                                  <w:numPr>
                                    <w:ilvl w:val="0"/>
                                    <w:numId w:val="51"/>
                                  </w:numPr>
                                  <w:snapToGrid w:val="0"/>
                                  <w:ind w:leftChars="0"/>
                                  <w:rPr>
                                    <w:rFonts w:ascii="微軟正黑體" w:eastAsia="微軟正黑體" w:hAnsi="微軟正黑體"/>
                                    <w:color w:val="000000" w:themeColor="text1"/>
                                    <w:lang w:eastAsia="zh-TW"/>
                                  </w:rPr>
                                </w:pPr>
                                <w:r>
                                  <w:rPr>
                                    <w:rFonts w:eastAsia="微軟正黑體"/>
                                    <w:color w:val="000000" w:themeColor="text1"/>
                                    <w:lang w:eastAsia="zh-TW"/>
                                  </w:rPr>
                                  <w:t>Think of yourself as capable and valuable</w:t>
                                </w:r>
                              </w:p>
                              <w:p w14:paraId="75DE58F4" w14:textId="77777777" w:rsidR="000B28C8" w:rsidRDefault="000B28C8" w:rsidP="00CC732B">
                                <w:pPr>
                                  <w:pStyle w:val="affc"/>
                                  <w:numPr>
                                    <w:ilvl w:val="0"/>
                                    <w:numId w:val="51"/>
                                  </w:numPr>
                                  <w:snapToGrid w:val="0"/>
                                  <w:ind w:leftChars="0"/>
                                  <w:rPr>
                                    <w:rFonts w:eastAsia="微軟正黑體"/>
                                    <w:color w:val="000000" w:themeColor="text1"/>
                                    <w:lang w:eastAsia="zh-TW"/>
                                  </w:rPr>
                                </w:pPr>
                                <w:r>
                                  <w:rPr>
                                    <w:rFonts w:eastAsia="微軟正黑體"/>
                                    <w:color w:val="000000" w:themeColor="text1"/>
                                    <w:lang w:eastAsia="zh-TW"/>
                                  </w:rPr>
                                  <w:t>Believe in your ability to overcome diffic</w:t>
                                </w:r>
                                <w:r>
                                  <w:rPr>
                                    <w:rFonts w:eastAsia="微軟正黑體" w:hint="eastAsia"/>
                                    <w:color w:val="000000" w:themeColor="text1"/>
                                    <w:lang w:eastAsia="zh-TW"/>
                                  </w:rPr>
                                  <w:t>ulties</w:t>
                                </w:r>
                              </w:p>
                            </w:txbxContent>
                          </wps:txbx>
                          <wps:bodyPr rot="0" vert="horz" wrap="square" lIns="91440" tIns="45720" rIns="91440" bIns="45720" anchor="t" anchorCtr="0">
                            <a:noAutofit/>
                          </wps:bodyPr>
                        </wps:wsp>
                        <wps:wsp>
                          <wps:cNvPr id="508" name="文字方塊 2"/>
                          <wps:cNvSpPr txBox="1">
                            <a:spLocks noChangeArrowheads="1"/>
                          </wps:cNvSpPr>
                          <wps:spPr bwMode="auto">
                            <a:xfrm>
                              <a:off x="3164534" y="83910"/>
                              <a:ext cx="1306830" cy="1927860"/>
                            </a:xfrm>
                            <a:prstGeom prst="rect">
                              <a:avLst/>
                            </a:prstGeom>
                            <a:noFill/>
                            <a:ln w="9525">
                              <a:noFill/>
                              <a:miter lim="800000"/>
                            </a:ln>
                          </wps:spPr>
                          <wps:txbx>
                            <w:txbxContent>
                              <w:p w14:paraId="2F2E39D7" w14:textId="77777777" w:rsidR="000B28C8" w:rsidRDefault="000B28C8">
                                <w:pPr>
                                  <w:snapToGrid w:val="0"/>
                                  <w:ind w:left="482" w:hanging="482"/>
                                  <w:jc w:val="center"/>
                                  <w:rPr>
                                    <w:b/>
                                    <w:bCs/>
                                  </w:rPr>
                                </w:pPr>
                                <w:r>
                                  <w:rPr>
                                    <w:b/>
                                    <w:bCs/>
                                  </w:rPr>
                                  <w:t>Positive</w:t>
                                </w:r>
                              </w:p>
                              <w:p w14:paraId="1B6DCAD8" w14:textId="77777777" w:rsidR="000B28C8" w:rsidRDefault="000B28C8" w:rsidP="00CC732B">
                                <w:pPr>
                                  <w:pStyle w:val="affc"/>
                                  <w:numPr>
                                    <w:ilvl w:val="0"/>
                                    <w:numId w:val="52"/>
                                  </w:numPr>
                                  <w:snapToGrid w:val="0"/>
                                  <w:ind w:leftChars="0"/>
                                  <w:rPr>
                                    <w:rFonts w:eastAsia="微軟正黑體"/>
                                    <w:color w:val="000000" w:themeColor="text1"/>
                                    <w:lang w:eastAsia="zh-TW"/>
                                  </w:rPr>
                                </w:pPr>
                                <w:r>
                                  <w:rPr>
                                    <w:rFonts w:eastAsia="微軟正黑體"/>
                                    <w:color w:val="000000" w:themeColor="text1"/>
                                    <w:lang w:eastAsia="zh-TW"/>
                                  </w:rPr>
                                  <w:t>Face failure with perseverance</w:t>
                                </w:r>
                              </w:p>
                              <w:p w14:paraId="5E0B7CDC" w14:textId="77777777" w:rsidR="000B28C8" w:rsidRDefault="000B28C8" w:rsidP="00CC732B">
                                <w:pPr>
                                  <w:pStyle w:val="affc"/>
                                  <w:numPr>
                                    <w:ilvl w:val="0"/>
                                    <w:numId w:val="52"/>
                                  </w:numPr>
                                  <w:snapToGrid w:val="0"/>
                                  <w:ind w:leftChars="0"/>
                                  <w:rPr>
                                    <w:rFonts w:eastAsia="微軟正黑體"/>
                                    <w:color w:val="000000" w:themeColor="text1"/>
                                    <w:lang w:eastAsia="zh-TW"/>
                                  </w:rPr>
                                </w:pPr>
                                <w:r>
                                  <w:rPr>
                                    <w:rFonts w:eastAsia="微軟正黑體" w:hint="eastAsia"/>
                                    <w:color w:val="000000" w:themeColor="text1"/>
                                  </w:rPr>
                                  <w:t>Be optimistic and positive</w:t>
                                </w:r>
                              </w:p>
                            </w:txbxContent>
                          </wps:txbx>
                          <wps:bodyPr rot="0" vert="horz" wrap="square" lIns="91440" tIns="45720" rIns="91440" bIns="45720" anchor="t" anchorCtr="0">
                            <a:noAutofit/>
                          </wps:bodyPr>
                        </wps:wsp>
                        <wps:wsp>
                          <wps:cNvPr id="67" name="文字方塊 2"/>
                          <wps:cNvSpPr txBox="1">
                            <a:spLocks noChangeArrowheads="1"/>
                          </wps:cNvSpPr>
                          <wps:spPr bwMode="auto">
                            <a:xfrm>
                              <a:off x="4394435" y="96877"/>
                              <a:ext cx="1245235" cy="1927860"/>
                            </a:xfrm>
                            <a:prstGeom prst="rect">
                              <a:avLst/>
                            </a:prstGeom>
                            <a:noFill/>
                            <a:ln w="9525">
                              <a:noFill/>
                              <a:miter lim="800000"/>
                            </a:ln>
                          </wps:spPr>
                          <wps:txbx>
                            <w:txbxContent>
                              <w:p w14:paraId="1FB578DF" w14:textId="77777777" w:rsidR="000B28C8" w:rsidRDefault="000B28C8">
                                <w:pPr>
                                  <w:snapToGrid w:val="0"/>
                                  <w:ind w:left="482" w:hanging="482"/>
                                  <w:jc w:val="center"/>
                                  <w:rPr>
                                    <w:rFonts w:ascii="微軟正黑體" w:hAnsi="微軟正黑體"/>
                                    <w:b/>
                                    <w:bCs/>
                                  </w:rPr>
                                </w:pPr>
                                <w:r>
                                  <w:rPr>
                                    <w:b/>
                                    <w:bCs/>
                                  </w:rPr>
                                  <w:t>Negative</w:t>
                                </w:r>
                              </w:p>
                              <w:p w14:paraId="0FEAD776" w14:textId="77777777" w:rsidR="000B28C8" w:rsidRDefault="000B28C8" w:rsidP="00CC732B">
                                <w:pPr>
                                  <w:pStyle w:val="affc"/>
                                  <w:numPr>
                                    <w:ilvl w:val="0"/>
                                    <w:numId w:val="53"/>
                                  </w:numPr>
                                  <w:snapToGrid w:val="0"/>
                                  <w:ind w:leftChars="0"/>
                                  <w:rPr>
                                    <w:rFonts w:eastAsia="微軟正黑體"/>
                                    <w:color w:val="000000" w:themeColor="text1"/>
                                    <w:lang w:eastAsia="zh-TW"/>
                                  </w:rPr>
                                </w:pPr>
                                <w:r>
                                  <w:rPr>
                                    <w:color w:val="000000" w:themeColor="text1"/>
                                  </w:rPr>
                                  <w:t xml:space="preserve">Be frustrated when you fail </w:t>
                                </w:r>
                              </w:p>
                              <w:p w14:paraId="3F58722E" w14:textId="77777777" w:rsidR="000B28C8" w:rsidRDefault="000B28C8" w:rsidP="00CC732B">
                                <w:pPr>
                                  <w:pStyle w:val="affc"/>
                                  <w:numPr>
                                    <w:ilvl w:val="0"/>
                                    <w:numId w:val="53"/>
                                  </w:numPr>
                                  <w:snapToGrid w:val="0"/>
                                  <w:ind w:leftChars="0"/>
                                  <w:rPr>
                                    <w:color w:val="000000" w:themeColor="text1"/>
                                    <w:lang w:eastAsia="zh-TW"/>
                                  </w:rPr>
                                </w:pPr>
                                <w:r>
                                  <w:rPr>
                                    <w:rFonts w:hint="eastAsia"/>
                                    <w:color w:val="000000" w:themeColor="text1"/>
                                    <w:lang w:eastAsia="zh-TW"/>
                                  </w:rPr>
                                  <w:t>Be pessimistic and negative</w:t>
                                </w:r>
                              </w:p>
                            </w:txbxContent>
                          </wps:txbx>
                          <wps:bodyPr rot="0" vert="horz" wrap="square" lIns="91440" tIns="45720" rIns="91440" bIns="45720" anchor="t" anchorCtr="0">
                            <a:noAutofit/>
                          </wps:bodyPr>
                        </wps:wsp>
                        <wps:wsp>
                          <wps:cNvPr id="82" name="文字方塊 2"/>
                          <wps:cNvSpPr txBox="1">
                            <a:spLocks noChangeArrowheads="1"/>
                          </wps:cNvSpPr>
                          <wps:spPr bwMode="auto">
                            <a:xfrm>
                              <a:off x="1563682" y="83910"/>
                              <a:ext cx="1252534" cy="2035175"/>
                            </a:xfrm>
                            <a:prstGeom prst="rect">
                              <a:avLst/>
                            </a:prstGeom>
                            <a:noFill/>
                            <a:ln w="9525">
                              <a:noFill/>
                              <a:miter lim="800000"/>
                            </a:ln>
                          </wps:spPr>
                          <wps:txbx>
                            <w:txbxContent>
                              <w:p w14:paraId="74854D42" w14:textId="77777777" w:rsidR="000B28C8" w:rsidRDefault="000B28C8">
                                <w:pPr>
                                  <w:pStyle w:val="affc"/>
                                  <w:snapToGrid w:val="0"/>
                                  <w:ind w:leftChars="0" w:left="0"/>
                                  <w:jc w:val="center"/>
                                  <w:rPr>
                                    <w:b/>
                                    <w:bCs/>
                                  </w:rPr>
                                </w:pPr>
                                <w:r>
                                  <w:rPr>
                                    <w:b/>
                                    <w:bCs/>
                                  </w:rPr>
                                  <w:t>Negative</w:t>
                                </w:r>
                              </w:p>
                              <w:p w14:paraId="38F1C01C" w14:textId="77777777" w:rsidR="000B28C8" w:rsidRDefault="000B28C8" w:rsidP="00CC732B">
                                <w:pPr>
                                  <w:pStyle w:val="affc"/>
                                  <w:numPr>
                                    <w:ilvl w:val="0"/>
                                    <w:numId w:val="54"/>
                                  </w:numPr>
                                  <w:snapToGrid w:val="0"/>
                                  <w:ind w:leftChars="0"/>
                                  <w:rPr>
                                    <w:rFonts w:eastAsia="微軟正黑體"/>
                                    <w:color w:val="000000" w:themeColor="text1"/>
                                    <w:lang w:eastAsia="zh-TW"/>
                                  </w:rPr>
                                </w:pPr>
                                <w:r>
                                  <w:rPr>
                                    <w:rFonts w:eastAsia="微軟正黑體"/>
                                    <w:color w:val="000000" w:themeColor="text1"/>
                                    <w:lang w:eastAsia="zh-TW"/>
                                  </w:rPr>
                                  <w:t xml:space="preserve">Think of yourself as </w:t>
                                </w:r>
                                <w:r>
                                  <w:rPr>
                                    <w:rFonts w:hint="eastAsia"/>
                                    <w:color w:val="000000" w:themeColor="text1"/>
                                  </w:rPr>
                                  <w:t>in</w:t>
                                </w:r>
                                <w:r>
                                  <w:rPr>
                                    <w:rFonts w:eastAsia="微軟正黑體"/>
                                    <w:color w:val="000000" w:themeColor="text1"/>
                                    <w:lang w:eastAsia="zh-TW"/>
                                  </w:rPr>
                                  <w:t xml:space="preserve">capable </w:t>
                                </w:r>
                                <w:r>
                                  <w:rPr>
                                    <w:rFonts w:eastAsia="微軟正黑體" w:hint="eastAsia"/>
                                    <w:color w:val="000000" w:themeColor="text1"/>
                                    <w:lang w:eastAsia="zh-TW"/>
                                  </w:rPr>
                                  <w:t>and valu</w:t>
                                </w:r>
                                <w:r>
                                  <w:rPr>
                                    <w:rFonts w:hint="eastAsia"/>
                                    <w:color w:val="000000" w:themeColor="text1"/>
                                  </w:rPr>
                                  <w:t>eless</w:t>
                                </w:r>
                              </w:p>
                              <w:p w14:paraId="2D63B1A3" w14:textId="515DC8B9" w:rsidR="000B28C8" w:rsidRDefault="000B28C8" w:rsidP="00CC732B">
                                <w:pPr>
                                  <w:pStyle w:val="affc"/>
                                  <w:numPr>
                                    <w:ilvl w:val="0"/>
                                    <w:numId w:val="54"/>
                                  </w:numPr>
                                  <w:snapToGrid w:val="0"/>
                                  <w:ind w:leftChars="0"/>
                                  <w:rPr>
                                    <w:color w:val="000000" w:themeColor="text1"/>
                                    <w:lang w:eastAsia="zh-TW"/>
                                  </w:rPr>
                                </w:pPr>
                                <w:r>
                                  <w:rPr>
                                    <w:color w:val="000000" w:themeColor="text1"/>
                                  </w:rPr>
                                  <w:t xml:space="preserve">Think that you can’t solve </w:t>
                                </w:r>
                                <w:r>
                                  <w:rPr>
                                    <w:rFonts w:hint="eastAsia"/>
                                    <w:color w:val="000000" w:themeColor="text1"/>
                                  </w:rPr>
                                  <w:t>problems no matter how hard you try</w:t>
                                </w:r>
                              </w:p>
                            </w:txbxContent>
                          </wps:txbx>
                          <wps:bodyPr rot="0" vert="horz" wrap="square" lIns="91440" tIns="45720" rIns="91440" bIns="45720" anchor="t" anchorCtr="0">
                            <a:noAutofit/>
                          </wps:bodyPr>
                        </wps:wsp>
                        <wps:wsp>
                          <wps:cNvPr id="83" name="文字方塊 2"/>
                          <wps:cNvSpPr txBox="1">
                            <a:spLocks noChangeArrowheads="1"/>
                          </wps:cNvSpPr>
                          <wps:spPr bwMode="auto">
                            <a:xfrm>
                              <a:off x="2981285" y="3529093"/>
                              <a:ext cx="1324079" cy="1701998"/>
                            </a:xfrm>
                            <a:prstGeom prst="rect">
                              <a:avLst/>
                            </a:prstGeom>
                            <a:noFill/>
                            <a:ln w="9525">
                              <a:noFill/>
                              <a:miter lim="800000"/>
                            </a:ln>
                          </wps:spPr>
                          <wps:txbx>
                            <w:txbxContent>
                              <w:p w14:paraId="4B3958B7" w14:textId="77777777" w:rsidR="000B28C8" w:rsidRPr="003B5F57" w:rsidRDefault="000B28C8">
                                <w:pPr>
                                  <w:pStyle w:val="affc"/>
                                  <w:snapToGrid w:val="0"/>
                                  <w:ind w:leftChars="0" w:left="0"/>
                                  <w:jc w:val="center"/>
                                  <w:rPr>
                                    <w:b/>
                                    <w:bCs/>
                                  </w:rPr>
                                </w:pPr>
                                <w:r w:rsidRPr="003B5F57">
                                  <w:rPr>
                                    <w:b/>
                                    <w:bCs/>
                                  </w:rPr>
                                  <w:t>Negative</w:t>
                                </w:r>
                              </w:p>
                              <w:p w14:paraId="720D4848" w14:textId="77777777" w:rsidR="000B28C8" w:rsidRPr="003B5F57" w:rsidRDefault="000B28C8" w:rsidP="00CC732B">
                                <w:pPr>
                                  <w:pStyle w:val="affc"/>
                                  <w:numPr>
                                    <w:ilvl w:val="0"/>
                                    <w:numId w:val="55"/>
                                  </w:numPr>
                                  <w:snapToGrid w:val="0"/>
                                  <w:ind w:leftChars="0"/>
                                  <w:rPr>
                                    <w:rFonts w:eastAsia="Malgun Gothic Semilight"/>
                                    <w:color w:val="000000" w:themeColor="text1"/>
                                    <w:lang w:eastAsia="zh-TW"/>
                                  </w:rPr>
                                </w:pPr>
                                <w:r w:rsidRPr="009A5170">
                                  <w:rPr>
                                    <w:rFonts w:eastAsia="Malgun Gothic Semilight"/>
                                    <w:color w:val="000000" w:themeColor="text1"/>
                                  </w:rPr>
                                  <w:t>Run away from difficulties</w:t>
                                </w:r>
                              </w:p>
                              <w:p w14:paraId="029AF044" w14:textId="7C7302D8" w:rsidR="000B28C8" w:rsidRPr="009A5170" w:rsidRDefault="000B28C8" w:rsidP="00CC732B">
                                <w:pPr>
                                  <w:pStyle w:val="affc"/>
                                  <w:numPr>
                                    <w:ilvl w:val="0"/>
                                    <w:numId w:val="55"/>
                                  </w:numPr>
                                  <w:snapToGrid w:val="0"/>
                                  <w:ind w:leftChars="0"/>
                                  <w:rPr>
                                    <w:color w:val="000000" w:themeColor="text1"/>
                                    <w:lang w:eastAsia="zh-TW"/>
                                  </w:rPr>
                                </w:pPr>
                                <w:r>
                                  <w:rPr>
                                    <w:color w:val="000000" w:themeColor="text1"/>
                                  </w:rPr>
                                  <w:t>Avoid</w:t>
                                </w:r>
                                <w:r w:rsidRPr="003B5F57">
                                  <w:rPr>
                                    <w:color w:val="000000" w:themeColor="text1"/>
                                  </w:rPr>
                                  <w:t xml:space="preserve"> problems or even shift problems to others </w:t>
                                </w:r>
                              </w:p>
                              <w:p w14:paraId="0D0008CB" w14:textId="77777777" w:rsidR="000B28C8" w:rsidRPr="003B5F57" w:rsidRDefault="000B28C8" w:rsidP="00CC732B">
                                <w:pPr>
                                  <w:pStyle w:val="affc"/>
                                  <w:numPr>
                                    <w:ilvl w:val="0"/>
                                    <w:numId w:val="55"/>
                                  </w:numPr>
                                  <w:snapToGrid w:val="0"/>
                                  <w:ind w:leftChars="0"/>
                                  <w:rPr>
                                    <w:rFonts w:eastAsia="微軟正黑體"/>
                                    <w:color w:val="000000" w:themeColor="text1"/>
                                    <w:lang w:eastAsia="zh-TW"/>
                                  </w:rPr>
                                </w:pPr>
                                <w:r w:rsidRPr="003B5F57">
                                  <w:rPr>
                                    <w:color w:val="000000" w:themeColor="text1"/>
                                  </w:rPr>
                                  <w:t>Be half-hearted</w:t>
                                </w:r>
                              </w:p>
                            </w:txbxContent>
                          </wps:txbx>
                          <wps:bodyPr rot="0" vert="horz" wrap="square" lIns="91440" tIns="45720" rIns="91440" bIns="45720" anchor="t" anchorCtr="0">
                            <a:noAutofit/>
                          </wps:bodyPr>
                        </wps:wsp>
                      </wpg:grpSp>
                      <wps:wsp>
                        <wps:cNvPr id="172" name="文本框 172"/>
                        <wps:cNvSpPr txBox="1"/>
                        <wps:spPr>
                          <a:xfrm>
                            <a:off x="693683" y="2159876"/>
                            <a:ext cx="1646555" cy="514350"/>
                          </a:xfrm>
                          <a:prstGeom prst="rect">
                            <a:avLst/>
                          </a:prstGeom>
                          <a:solidFill>
                            <a:srgbClr val="C0504D"/>
                          </a:solidFill>
                          <a:ln w="6350">
                            <a:noFill/>
                          </a:ln>
                        </wps:spPr>
                        <wps:style>
                          <a:lnRef idx="0">
                            <a:schemeClr val="accent1"/>
                          </a:lnRef>
                          <a:fillRef idx="0">
                            <a:schemeClr val="accent1"/>
                          </a:fillRef>
                          <a:effectRef idx="0">
                            <a:schemeClr val="accent1"/>
                          </a:effectRef>
                          <a:fontRef idx="minor">
                            <a:schemeClr val="dk1"/>
                          </a:fontRef>
                        </wps:style>
                        <wps:txbx>
                          <w:txbxContent>
                            <w:p w14:paraId="144D929B" w14:textId="77777777" w:rsidR="000B28C8" w:rsidRDefault="000B28C8">
                              <w:pPr>
                                <w:jc w:val="center"/>
                                <w:rPr>
                                  <w:color w:val="FFFFFF" w:themeColor="background1"/>
                                  <w:sz w:val="48"/>
                                  <w:szCs w:val="48"/>
                                </w:rPr>
                              </w:pPr>
                              <w:r>
                                <w:rPr>
                                  <w:rFonts w:hint="eastAsia"/>
                                  <w:color w:val="FFFFFF" w:themeColor="background1"/>
                                  <w:sz w:val="48"/>
                                  <w:szCs w:val="48"/>
                                </w:rPr>
                                <w:t>Though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3" name="文本框 173"/>
                        <wps:cNvSpPr txBox="1"/>
                        <wps:spPr>
                          <a:xfrm>
                            <a:off x="3657600" y="2159876"/>
                            <a:ext cx="1646555" cy="501650"/>
                          </a:xfrm>
                          <a:prstGeom prst="rect">
                            <a:avLst/>
                          </a:prstGeom>
                          <a:solidFill>
                            <a:srgbClr val="BD9B53"/>
                          </a:solidFill>
                          <a:ln w="6350">
                            <a:noFill/>
                          </a:ln>
                        </wps:spPr>
                        <wps:style>
                          <a:lnRef idx="0">
                            <a:schemeClr val="accent1"/>
                          </a:lnRef>
                          <a:fillRef idx="0">
                            <a:schemeClr val="accent1"/>
                          </a:fillRef>
                          <a:effectRef idx="0">
                            <a:schemeClr val="accent1"/>
                          </a:effectRef>
                          <a:fontRef idx="minor">
                            <a:schemeClr val="dk1"/>
                          </a:fontRef>
                        </wps:style>
                        <wps:txbx>
                          <w:txbxContent>
                            <w:p w14:paraId="736A8568" w14:textId="77777777" w:rsidR="000B28C8" w:rsidRDefault="000B28C8">
                              <w:pPr>
                                <w:jc w:val="center"/>
                                <w:rPr>
                                  <w:color w:val="FFFFFF" w:themeColor="background1"/>
                                  <w:sz w:val="48"/>
                                  <w:szCs w:val="48"/>
                                </w:rPr>
                              </w:pPr>
                              <w:r>
                                <w:rPr>
                                  <w:rFonts w:hint="eastAsia"/>
                                  <w:color w:val="FFFFFF" w:themeColor="background1"/>
                                  <w:sz w:val="48"/>
                                  <w:szCs w:val="48"/>
                                </w:rPr>
                                <w:t>Emot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4" name="文本框 174"/>
                        <wps:cNvSpPr txBox="1"/>
                        <wps:spPr>
                          <a:xfrm>
                            <a:off x="2115426" y="5749159"/>
                            <a:ext cx="1689100" cy="495300"/>
                          </a:xfrm>
                          <a:prstGeom prst="rect">
                            <a:avLst/>
                          </a:prstGeom>
                          <a:solidFill>
                            <a:schemeClr val="accent3"/>
                          </a:solidFill>
                          <a:ln w="6350">
                            <a:noFill/>
                          </a:ln>
                        </wps:spPr>
                        <wps:style>
                          <a:lnRef idx="0">
                            <a:schemeClr val="accent1"/>
                          </a:lnRef>
                          <a:fillRef idx="0">
                            <a:schemeClr val="accent1"/>
                          </a:fillRef>
                          <a:effectRef idx="0">
                            <a:schemeClr val="accent1"/>
                          </a:effectRef>
                          <a:fontRef idx="minor">
                            <a:schemeClr val="dk1"/>
                          </a:fontRef>
                        </wps:style>
                        <wps:txbx>
                          <w:txbxContent>
                            <w:p w14:paraId="31A5965D" w14:textId="77777777" w:rsidR="000B28C8" w:rsidRPr="003B5F57" w:rsidRDefault="000B28C8">
                              <w:pPr>
                                <w:jc w:val="center"/>
                                <w:rPr>
                                  <w:color w:val="FFFFFF" w:themeColor="background1"/>
                                  <w:sz w:val="48"/>
                                  <w:szCs w:val="48"/>
                                  <w:lang w:val="en-GB"/>
                                </w:rPr>
                              </w:pPr>
                              <w:r w:rsidRPr="003B5F57">
                                <w:rPr>
                                  <w:color w:val="FFFFFF" w:themeColor="background1"/>
                                  <w:sz w:val="48"/>
                                  <w:szCs w:val="48"/>
                                  <w:lang w:val="en-GB"/>
                                </w:rPr>
                                <w:t>Behaviours</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F00017" id="群組 186" o:spid="_x0000_s1142" style="position:absolute;margin-left:-54pt;margin-top:13.25pt;width:541.6pt;height:525.65pt;z-index:251779584" coordsize="68783,66755"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">
                <v:group id="群組 85" o:spid="_x0000_s1143" style="position:absolute;width:68783;height:66755" coordsize="60020,6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資料庫圖表 491" o:spid="_x0000_s1144" type="#_x0000_t75" style="position:absolute;left:2446;top:-116;width:55162;height:638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">
                    <v:imagedata r:id="rId135" o:title=""/>
                    <o:lock v:ext="edit" aspectratio="f"/>
                  </v:shape>
                  <v:shape id="_x0000_s1145" type="#_x0000_t202" style="position:absolute;left:16713;top:35450;width:12779;height:19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3A90C651" w14:textId="77777777" w:rsidR="000B28C8" w:rsidRDefault="000B28C8">
                          <w:pPr>
                            <w:pStyle w:val="affc"/>
                            <w:snapToGrid w:val="0"/>
                            <w:ind w:leftChars="0" w:left="0"/>
                            <w:jc w:val="center"/>
                            <w:rPr>
                              <w:b/>
                              <w:bCs/>
                            </w:rPr>
                          </w:pPr>
                          <w:r>
                            <w:rPr>
                              <w:b/>
                              <w:bCs/>
                            </w:rPr>
                            <w:t>Positive</w:t>
                          </w:r>
                        </w:p>
                        <w:p w14:paraId="5F14D768" w14:textId="77777777" w:rsidR="000B28C8" w:rsidRDefault="000B28C8" w:rsidP="00CC732B">
                          <w:pPr>
                            <w:pStyle w:val="affc"/>
                            <w:numPr>
                              <w:ilvl w:val="0"/>
                              <w:numId w:val="50"/>
                            </w:numPr>
                            <w:snapToGrid w:val="0"/>
                            <w:ind w:leftChars="0"/>
                            <w:rPr>
                              <w:rFonts w:eastAsia="微軟正黑體"/>
                              <w:color w:val="000000" w:themeColor="text1"/>
                              <w:lang w:eastAsia="zh-TW"/>
                            </w:rPr>
                          </w:pPr>
                          <w:r>
                            <w:rPr>
                              <w:color w:val="000000" w:themeColor="text1"/>
                            </w:rPr>
                            <w:t>Be willing to accept and face difficulties</w:t>
                          </w:r>
                        </w:p>
                        <w:p w14:paraId="3D98A3A6" w14:textId="77777777" w:rsidR="000B28C8" w:rsidRDefault="000B28C8" w:rsidP="00CC732B">
                          <w:pPr>
                            <w:pStyle w:val="affc"/>
                            <w:numPr>
                              <w:ilvl w:val="0"/>
                              <w:numId w:val="50"/>
                            </w:numPr>
                            <w:snapToGrid w:val="0"/>
                            <w:ind w:leftChars="0"/>
                            <w:rPr>
                              <w:rFonts w:eastAsia="微軟正黑體"/>
                              <w:color w:val="000000" w:themeColor="text1"/>
                              <w:lang w:eastAsia="zh-TW"/>
                            </w:rPr>
                          </w:pPr>
                          <w:r>
                            <w:rPr>
                              <w:color w:val="000000" w:themeColor="text1"/>
                            </w:rPr>
                            <w:t>Try your best to solve problems</w:t>
                          </w:r>
                        </w:p>
                        <w:p w14:paraId="23CADC3E" w14:textId="77777777" w:rsidR="000B28C8" w:rsidRDefault="000B28C8" w:rsidP="00CC732B">
                          <w:pPr>
                            <w:pStyle w:val="affc"/>
                            <w:numPr>
                              <w:ilvl w:val="0"/>
                              <w:numId w:val="50"/>
                            </w:numPr>
                            <w:snapToGrid w:val="0"/>
                            <w:ind w:leftChars="0"/>
                            <w:rPr>
                              <w:color w:val="000000" w:themeColor="text1"/>
                              <w:lang w:eastAsia="zh-TW"/>
                            </w:rPr>
                          </w:pPr>
                          <w:r>
                            <w:rPr>
                              <w:rFonts w:hint="eastAsia"/>
                              <w:color w:val="000000" w:themeColor="text1"/>
                            </w:rPr>
                            <w:t>Stick to your goals</w:t>
                          </w:r>
                        </w:p>
                      </w:txbxContent>
                    </v:textbox>
                  </v:shape>
                  <v:shape id="_x0000_s1146" type="#_x0000_t202" style="position:absolute;left:2562;top:839;width:13229;height:19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3911CC6E" w14:textId="77777777" w:rsidR="000B28C8" w:rsidRDefault="000B28C8">
                          <w:pPr>
                            <w:pStyle w:val="affc"/>
                            <w:snapToGrid w:val="0"/>
                            <w:ind w:leftChars="0" w:left="0"/>
                            <w:jc w:val="center"/>
                            <w:rPr>
                              <w:b/>
                              <w:bCs/>
                            </w:rPr>
                          </w:pPr>
                          <w:r>
                            <w:rPr>
                              <w:b/>
                              <w:bCs/>
                            </w:rPr>
                            <w:t>Positive</w:t>
                          </w:r>
                        </w:p>
                        <w:p w14:paraId="7ADC70BF" w14:textId="77777777" w:rsidR="000B28C8" w:rsidRDefault="000B28C8" w:rsidP="00CC732B">
                          <w:pPr>
                            <w:pStyle w:val="affc"/>
                            <w:numPr>
                              <w:ilvl w:val="0"/>
                              <w:numId w:val="51"/>
                            </w:numPr>
                            <w:snapToGrid w:val="0"/>
                            <w:ind w:leftChars="0"/>
                            <w:rPr>
                              <w:rFonts w:ascii="微軟正黑體" w:eastAsia="微軟正黑體" w:hAnsi="微軟正黑體"/>
                              <w:color w:val="000000" w:themeColor="text1"/>
                              <w:lang w:eastAsia="zh-TW"/>
                            </w:rPr>
                          </w:pPr>
                          <w:r>
                            <w:rPr>
                              <w:rFonts w:eastAsia="微軟正黑體"/>
                              <w:color w:val="000000" w:themeColor="text1"/>
                              <w:lang w:eastAsia="zh-TW"/>
                            </w:rPr>
                            <w:t>Think of yourself as capable and valuable</w:t>
                          </w:r>
                        </w:p>
                        <w:p w14:paraId="75DE58F4" w14:textId="77777777" w:rsidR="000B28C8" w:rsidRDefault="000B28C8" w:rsidP="00CC732B">
                          <w:pPr>
                            <w:pStyle w:val="affc"/>
                            <w:numPr>
                              <w:ilvl w:val="0"/>
                              <w:numId w:val="51"/>
                            </w:numPr>
                            <w:snapToGrid w:val="0"/>
                            <w:ind w:leftChars="0"/>
                            <w:rPr>
                              <w:rFonts w:eastAsia="微軟正黑體"/>
                              <w:color w:val="000000" w:themeColor="text1"/>
                              <w:lang w:eastAsia="zh-TW"/>
                            </w:rPr>
                          </w:pPr>
                          <w:r>
                            <w:rPr>
                              <w:rFonts w:eastAsia="微軟正黑體"/>
                              <w:color w:val="000000" w:themeColor="text1"/>
                              <w:lang w:eastAsia="zh-TW"/>
                            </w:rPr>
                            <w:t>Believe in your ability to overcome diffic</w:t>
                          </w:r>
                          <w:r>
                            <w:rPr>
                              <w:rFonts w:eastAsia="微軟正黑體" w:hint="eastAsia"/>
                              <w:color w:val="000000" w:themeColor="text1"/>
                              <w:lang w:eastAsia="zh-TW"/>
                            </w:rPr>
                            <w:t>ulties</w:t>
                          </w:r>
                        </w:p>
                      </w:txbxContent>
                    </v:textbox>
                  </v:shape>
                  <v:shape id="_x0000_s1147" type="#_x0000_t202" style="position:absolute;left:31645;top:839;width:13068;height:19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" filled="f" stroked="f">
                    <v:textbox>
                      <w:txbxContent>
                        <w:p w14:paraId="2F2E39D7" w14:textId="77777777" w:rsidR="000B28C8" w:rsidRDefault="000B28C8">
                          <w:pPr>
                            <w:snapToGrid w:val="0"/>
                            <w:ind w:left="482" w:hanging="482"/>
                            <w:jc w:val="center"/>
                            <w:rPr>
                              <w:b/>
                              <w:bCs/>
                            </w:rPr>
                          </w:pPr>
                          <w:r>
                            <w:rPr>
                              <w:b/>
                              <w:bCs/>
                            </w:rPr>
                            <w:t>Positive</w:t>
                          </w:r>
                        </w:p>
                        <w:p w14:paraId="1B6DCAD8" w14:textId="77777777" w:rsidR="000B28C8" w:rsidRDefault="000B28C8" w:rsidP="00CC732B">
                          <w:pPr>
                            <w:pStyle w:val="affc"/>
                            <w:numPr>
                              <w:ilvl w:val="0"/>
                              <w:numId w:val="52"/>
                            </w:numPr>
                            <w:snapToGrid w:val="0"/>
                            <w:ind w:leftChars="0"/>
                            <w:rPr>
                              <w:rFonts w:eastAsia="微軟正黑體"/>
                              <w:color w:val="000000" w:themeColor="text1"/>
                              <w:lang w:eastAsia="zh-TW"/>
                            </w:rPr>
                          </w:pPr>
                          <w:r>
                            <w:rPr>
                              <w:rFonts w:eastAsia="微軟正黑體"/>
                              <w:color w:val="000000" w:themeColor="text1"/>
                              <w:lang w:eastAsia="zh-TW"/>
                            </w:rPr>
                            <w:t>Face failure with perseverance</w:t>
                          </w:r>
                        </w:p>
                        <w:p w14:paraId="5E0B7CDC" w14:textId="77777777" w:rsidR="000B28C8" w:rsidRDefault="000B28C8" w:rsidP="00CC732B">
                          <w:pPr>
                            <w:pStyle w:val="affc"/>
                            <w:numPr>
                              <w:ilvl w:val="0"/>
                              <w:numId w:val="52"/>
                            </w:numPr>
                            <w:snapToGrid w:val="0"/>
                            <w:ind w:leftChars="0"/>
                            <w:rPr>
                              <w:rFonts w:eastAsia="微軟正黑體"/>
                              <w:color w:val="000000" w:themeColor="text1"/>
                              <w:lang w:eastAsia="zh-TW"/>
                            </w:rPr>
                          </w:pPr>
                          <w:r>
                            <w:rPr>
                              <w:rFonts w:eastAsia="微軟正黑體" w:hint="eastAsia"/>
                              <w:color w:val="000000" w:themeColor="text1"/>
                            </w:rPr>
                            <w:t>Be optimistic and positive</w:t>
                          </w:r>
                        </w:p>
                      </w:txbxContent>
                    </v:textbox>
                  </v:shape>
                  <v:shape id="_x0000_s1148" type="#_x0000_t202" style="position:absolute;left:43944;top:968;width:12452;height:19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1FB578DF" w14:textId="77777777" w:rsidR="000B28C8" w:rsidRDefault="000B28C8">
                          <w:pPr>
                            <w:snapToGrid w:val="0"/>
                            <w:ind w:left="482" w:hanging="482"/>
                            <w:jc w:val="center"/>
                            <w:rPr>
                              <w:rFonts w:ascii="微軟正黑體" w:hAnsi="微軟正黑體"/>
                              <w:b/>
                              <w:bCs/>
                            </w:rPr>
                          </w:pPr>
                          <w:r>
                            <w:rPr>
                              <w:b/>
                              <w:bCs/>
                            </w:rPr>
                            <w:t>Negative</w:t>
                          </w:r>
                        </w:p>
                        <w:p w14:paraId="0FEAD776" w14:textId="77777777" w:rsidR="000B28C8" w:rsidRDefault="000B28C8" w:rsidP="00CC732B">
                          <w:pPr>
                            <w:pStyle w:val="affc"/>
                            <w:numPr>
                              <w:ilvl w:val="0"/>
                              <w:numId w:val="53"/>
                            </w:numPr>
                            <w:snapToGrid w:val="0"/>
                            <w:ind w:leftChars="0"/>
                            <w:rPr>
                              <w:rFonts w:eastAsia="微軟正黑體"/>
                              <w:color w:val="000000" w:themeColor="text1"/>
                              <w:lang w:eastAsia="zh-TW"/>
                            </w:rPr>
                          </w:pPr>
                          <w:r>
                            <w:rPr>
                              <w:color w:val="000000" w:themeColor="text1"/>
                            </w:rPr>
                            <w:t xml:space="preserve">Be frustrated when you fail </w:t>
                          </w:r>
                        </w:p>
                        <w:p w14:paraId="3F58722E" w14:textId="77777777" w:rsidR="000B28C8" w:rsidRDefault="000B28C8" w:rsidP="00CC732B">
                          <w:pPr>
                            <w:pStyle w:val="affc"/>
                            <w:numPr>
                              <w:ilvl w:val="0"/>
                              <w:numId w:val="53"/>
                            </w:numPr>
                            <w:snapToGrid w:val="0"/>
                            <w:ind w:leftChars="0"/>
                            <w:rPr>
                              <w:color w:val="000000" w:themeColor="text1"/>
                              <w:lang w:eastAsia="zh-TW"/>
                            </w:rPr>
                          </w:pPr>
                          <w:r>
                            <w:rPr>
                              <w:rFonts w:hint="eastAsia"/>
                              <w:color w:val="000000" w:themeColor="text1"/>
                              <w:lang w:eastAsia="zh-TW"/>
                            </w:rPr>
                            <w:t>Be pessimistic and negative</w:t>
                          </w:r>
                        </w:p>
                      </w:txbxContent>
                    </v:textbox>
                  </v:shape>
                  <v:shape id="_x0000_s1149" type="#_x0000_t202" style="position:absolute;left:15636;top:839;width:12526;height:20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74854D42" w14:textId="77777777" w:rsidR="000B28C8" w:rsidRDefault="000B28C8">
                          <w:pPr>
                            <w:pStyle w:val="affc"/>
                            <w:snapToGrid w:val="0"/>
                            <w:ind w:leftChars="0" w:left="0"/>
                            <w:jc w:val="center"/>
                            <w:rPr>
                              <w:b/>
                              <w:bCs/>
                            </w:rPr>
                          </w:pPr>
                          <w:r>
                            <w:rPr>
                              <w:b/>
                              <w:bCs/>
                            </w:rPr>
                            <w:t>Negative</w:t>
                          </w:r>
                        </w:p>
                        <w:p w14:paraId="38F1C01C" w14:textId="77777777" w:rsidR="000B28C8" w:rsidRDefault="000B28C8" w:rsidP="00CC732B">
                          <w:pPr>
                            <w:pStyle w:val="affc"/>
                            <w:numPr>
                              <w:ilvl w:val="0"/>
                              <w:numId w:val="54"/>
                            </w:numPr>
                            <w:snapToGrid w:val="0"/>
                            <w:ind w:leftChars="0"/>
                            <w:rPr>
                              <w:rFonts w:eastAsia="微軟正黑體"/>
                              <w:color w:val="000000" w:themeColor="text1"/>
                              <w:lang w:eastAsia="zh-TW"/>
                            </w:rPr>
                          </w:pPr>
                          <w:r>
                            <w:rPr>
                              <w:rFonts w:eastAsia="微軟正黑體"/>
                              <w:color w:val="000000" w:themeColor="text1"/>
                              <w:lang w:eastAsia="zh-TW"/>
                            </w:rPr>
                            <w:t xml:space="preserve">Think of yourself as </w:t>
                          </w:r>
                          <w:r>
                            <w:rPr>
                              <w:rFonts w:hint="eastAsia"/>
                              <w:color w:val="000000" w:themeColor="text1"/>
                            </w:rPr>
                            <w:t>in</w:t>
                          </w:r>
                          <w:r>
                            <w:rPr>
                              <w:rFonts w:eastAsia="微軟正黑體"/>
                              <w:color w:val="000000" w:themeColor="text1"/>
                              <w:lang w:eastAsia="zh-TW"/>
                            </w:rPr>
                            <w:t xml:space="preserve">capable </w:t>
                          </w:r>
                          <w:r>
                            <w:rPr>
                              <w:rFonts w:eastAsia="微軟正黑體" w:hint="eastAsia"/>
                              <w:color w:val="000000" w:themeColor="text1"/>
                              <w:lang w:eastAsia="zh-TW"/>
                            </w:rPr>
                            <w:t>and valu</w:t>
                          </w:r>
                          <w:r>
                            <w:rPr>
                              <w:rFonts w:hint="eastAsia"/>
                              <w:color w:val="000000" w:themeColor="text1"/>
                            </w:rPr>
                            <w:t>eless</w:t>
                          </w:r>
                        </w:p>
                        <w:p w14:paraId="2D63B1A3" w14:textId="515DC8B9" w:rsidR="000B28C8" w:rsidRDefault="000B28C8" w:rsidP="00CC732B">
                          <w:pPr>
                            <w:pStyle w:val="affc"/>
                            <w:numPr>
                              <w:ilvl w:val="0"/>
                              <w:numId w:val="54"/>
                            </w:numPr>
                            <w:snapToGrid w:val="0"/>
                            <w:ind w:leftChars="0"/>
                            <w:rPr>
                              <w:color w:val="000000" w:themeColor="text1"/>
                              <w:lang w:eastAsia="zh-TW"/>
                            </w:rPr>
                          </w:pPr>
                          <w:r>
                            <w:rPr>
                              <w:color w:val="000000" w:themeColor="text1"/>
                            </w:rPr>
                            <w:t xml:space="preserve">Think that you can’t solve </w:t>
                          </w:r>
                          <w:r>
                            <w:rPr>
                              <w:rFonts w:hint="eastAsia"/>
                              <w:color w:val="000000" w:themeColor="text1"/>
                            </w:rPr>
                            <w:t>problems no matter how hard you try</w:t>
                          </w:r>
                        </w:p>
                      </w:txbxContent>
                    </v:textbox>
                  </v:shape>
                  <v:shape id="_x0000_s1150" type="#_x0000_t202" style="position:absolute;left:29812;top:35290;width:13241;height:17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4B3958B7" w14:textId="77777777" w:rsidR="000B28C8" w:rsidRPr="003B5F57" w:rsidRDefault="000B28C8">
                          <w:pPr>
                            <w:pStyle w:val="affc"/>
                            <w:snapToGrid w:val="0"/>
                            <w:ind w:leftChars="0" w:left="0"/>
                            <w:jc w:val="center"/>
                            <w:rPr>
                              <w:b/>
                              <w:bCs/>
                            </w:rPr>
                          </w:pPr>
                          <w:r w:rsidRPr="003B5F57">
                            <w:rPr>
                              <w:b/>
                              <w:bCs/>
                            </w:rPr>
                            <w:t>Negative</w:t>
                          </w:r>
                        </w:p>
                        <w:p w14:paraId="720D4848" w14:textId="77777777" w:rsidR="000B28C8" w:rsidRPr="003B5F57" w:rsidRDefault="000B28C8" w:rsidP="00CC732B">
                          <w:pPr>
                            <w:pStyle w:val="affc"/>
                            <w:numPr>
                              <w:ilvl w:val="0"/>
                              <w:numId w:val="55"/>
                            </w:numPr>
                            <w:snapToGrid w:val="0"/>
                            <w:ind w:leftChars="0"/>
                            <w:rPr>
                              <w:rFonts w:eastAsia="Malgun Gothic Semilight"/>
                              <w:color w:val="000000" w:themeColor="text1"/>
                              <w:lang w:eastAsia="zh-TW"/>
                            </w:rPr>
                          </w:pPr>
                          <w:r w:rsidRPr="009A5170">
                            <w:rPr>
                              <w:rFonts w:eastAsia="Malgun Gothic Semilight"/>
                              <w:color w:val="000000" w:themeColor="text1"/>
                            </w:rPr>
                            <w:t>Run away from difficulties</w:t>
                          </w:r>
                        </w:p>
                        <w:p w14:paraId="029AF044" w14:textId="7C7302D8" w:rsidR="000B28C8" w:rsidRPr="009A5170" w:rsidRDefault="000B28C8" w:rsidP="00CC732B">
                          <w:pPr>
                            <w:pStyle w:val="affc"/>
                            <w:numPr>
                              <w:ilvl w:val="0"/>
                              <w:numId w:val="55"/>
                            </w:numPr>
                            <w:snapToGrid w:val="0"/>
                            <w:ind w:leftChars="0"/>
                            <w:rPr>
                              <w:color w:val="000000" w:themeColor="text1"/>
                              <w:lang w:eastAsia="zh-TW"/>
                            </w:rPr>
                          </w:pPr>
                          <w:r>
                            <w:rPr>
                              <w:color w:val="000000" w:themeColor="text1"/>
                            </w:rPr>
                            <w:t>Avoid</w:t>
                          </w:r>
                          <w:r w:rsidRPr="003B5F57">
                            <w:rPr>
                              <w:color w:val="000000" w:themeColor="text1"/>
                            </w:rPr>
                            <w:t xml:space="preserve"> problems or even shift problems to others </w:t>
                          </w:r>
                        </w:p>
                        <w:p w14:paraId="0D0008CB" w14:textId="77777777" w:rsidR="000B28C8" w:rsidRPr="003B5F57" w:rsidRDefault="000B28C8" w:rsidP="00CC732B">
                          <w:pPr>
                            <w:pStyle w:val="affc"/>
                            <w:numPr>
                              <w:ilvl w:val="0"/>
                              <w:numId w:val="55"/>
                            </w:numPr>
                            <w:snapToGrid w:val="0"/>
                            <w:ind w:leftChars="0"/>
                            <w:rPr>
                              <w:rFonts w:eastAsia="微軟正黑體"/>
                              <w:color w:val="000000" w:themeColor="text1"/>
                              <w:lang w:eastAsia="zh-TW"/>
                            </w:rPr>
                          </w:pPr>
                          <w:r w:rsidRPr="003B5F57">
                            <w:rPr>
                              <w:color w:val="000000" w:themeColor="text1"/>
                            </w:rPr>
                            <w:t>Be half-hearted</w:t>
                          </w:r>
                        </w:p>
                      </w:txbxContent>
                    </v:textbox>
                  </v:shape>
                </v:group>
                <v:shape id="文本框 172" o:spid="_x0000_s1151" type="#_x0000_t202" style="position:absolute;left:6936;top:21598;width:16466;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" fillcolor="#c0504d" stroked="f" strokeweight=".5pt">
                  <v:textbox>
                    <w:txbxContent>
                      <w:p w14:paraId="144D929B" w14:textId="77777777" w:rsidR="000B28C8" w:rsidRDefault="000B28C8">
                        <w:pPr>
                          <w:jc w:val="center"/>
                          <w:rPr>
                            <w:color w:val="FFFFFF" w:themeColor="background1"/>
                            <w:sz w:val="48"/>
                            <w:szCs w:val="48"/>
                          </w:rPr>
                        </w:pPr>
                        <w:r>
                          <w:rPr>
                            <w:rFonts w:hint="eastAsia"/>
                            <w:color w:val="FFFFFF" w:themeColor="background1"/>
                            <w:sz w:val="48"/>
                            <w:szCs w:val="48"/>
                          </w:rPr>
                          <w:t>Thoughts</w:t>
                        </w:r>
                      </w:p>
                    </w:txbxContent>
                  </v:textbox>
                </v:shape>
                <v:shape id="文本框 173" o:spid="_x0000_s1152" type="#_x0000_t202" style="position:absolute;left:36576;top:21598;width:16465;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" fillcolor="#bd9b53" stroked="f" strokeweight=".5pt">
                  <v:textbox>
                    <w:txbxContent>
                      <w:p w14:paraId="736A8568" w14:textId="77777777" w:rsidR="000B28C8" w:rsidRDefault="000B28C8">
                        <w:pPr>
                          <w:jc w:val="center"/>
                          <w:rPr>
                            <w:color w:val="FFFFFF" w:themeColor="background1"/>
                            <w:sz w:val="48"/>
                            <w:szCs w:val="48"/>
                          </w:rPr>
                        </w:pPr>
                        <w:r>
                          <w:rPr>
                            <w:rFonts w:hint="eastAsia"/>
                            <w:color w:val="FFFFFF" w:themeColor="background1"/>
                            <w:sz w:val="48"/>
                            <w:szCs w:val="48"/>
                          </w:rPr>
                          <w:t>Emotions</w:t>
                        </w:r>
                      </w:p>
                    </w:txbxContent>
                  </v:textbox>
                </v:shape>
                <v:shape id="文本框 174" o:spid="_x0000_s1153" type="#_x0000_t202" style="position:absolute;left:21154;top:57491;width:16891;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" fillcolor="#9bbb59 [3206]" stroked="f" strokeweight=".5pt">
                  <v:textbox>
                    <w:txbxContent>
                      <w:p w14:paraId="31A5965D" w14:textId="77777777" w:rsidR="000B28C8" w:rsidRPr="003B5F57" w:rsidRDefault="000B28C8">
                        <w:pPr>
                          <w:jc w:val="center"/>
                          <w:rPr>
                            <w:color w:val="FFFFFF" w:themeColor="background1"/>
                            <w:sz w:val="48"/>
                            <w:szCs w:val="48"/>
                            <w:lang w:val="en-GB"/>
                          </w:rPr>
                        </w:pPr>
                        <w:r w:rsidRPr="003B5F57">
                          <w:rPr>
                            <w:color w:val="FFFFFF" w:themeColor="background1"/>
                            <w:sz w:val="48"/>
                            <w:szCs w:val="48"/>
                            <w:lang w:val="en-GB"/>
                          </w:rPr>
                          <w:t>Behaviours</w:t>
                        </w:r>
                      </w:p>
                    </w:txbxContent>
                  </v:textbox>
                </v:shape>
              </v:group>
            </w:pict>
          </mc:Fallback>
        </mc:AlternateContent>
      </w:r>
    </w:p>
    <w:p w14:paraId="076F7A15" w14:textId="4AEF7957" w:rsidR="00222F1E" w:rsidRPr="001B08DC" w:rsidRDefault="00222F1E">
      <w:pPr>
        <w:snapToGrid w:val="0"/>
        <w:spacing w:line="276" w:lineRule="auto"/>
        <w:rPr>
          <w:rFonts w:ascii="微軟正黑體" w:eastAsia="微軟正黑體" w:hAnsi="微軟正黑體"/>
          <w:lang w:val="en-GB" w:eastAsia="zh-TW"/>
        </w:rPr>
      </w:pPr>
    </w:p>
    <w:p w14:paraId="5AAB3BD0" w14:textId="77777777" w:rsidR="00222F1E" w:rsidRPr="001B08DC" w:rsidRDefault="00222F1E">
      <w:pPr>
        <w:snapToGrid w:val="0"/>
        <w:spacing w:line="276" w:lineRule="auto"/>
        <w:rPr>
          <w:rFonts w:ascii="微軟正黑體" w:eastAsia="微軟正黑體" w:hAnsi="微軟正黑體"/>
          <w:lang w:val="en-GB" w:eastAsia="zh-TW"/>
        </w:rPr>
      </w:pPr>
    </w:p>
    <w:p w14:paraId="76227FA3" w14:textId="77777777" w:rsidR="00222F1E" w:rsidRPr="001B08DC" w:rsidRDefault="00222F1E">
      <w:pPr>
        <w:snapToGrid w:val="0"/>
        <w:spacing w:line="276" w:lineRule="auto"/>
        <w:rPr>
          <w:rFonts w:ascii="微軟正黑體" w:eastAsia="微軟正黑體" w:hAnsi="微軟正黑體"/>
          <w:lang w:val="en-GB" w:eastAsia="zh-TW"/>
        </w:rPr>
      </w:pPr>
    </w:p>
    <w:p w14:paraId="248791B1" w14:textId="77777777" w:rsidR="00222F1E" w:rsidRPr="001B08DC" w:rsidRDefault="00222F1E">
      <w:pPr>
        <w:snapToGrid w:val="0"/>
        <w:spacing w:line="276" w:lineRule="auto"/>
        <w:rPr>
          <w:rFonts w:ascii="微軟正黑體" w:eastAsia="微軟正黑體" w:hAnsi="微軟正黑體"/>
          <w:lang w:val="en-GB" w:eastAsia="zh-TW"/>
        </w:rPr>
      </w:pPr>
    </w:p>
    <w:p w14:paraId="7FED0857" w14:textId="77777777" w:rsidR="00222F1E" w:rsidRPr="001B08DC" w:rsidRDefault="00222F1E">
      <w:pPr>
        <w:snapToGrid w:val="0"/>
        <w:spacing w:line="276" w:lineRule="auto"/>
        <w:rPr>
          <w:rFonts w:ascii="微軟正黑體" w:eastAsia="微軟正黑體" w:hAnsi="微軟正黑體"/>
          <w:lang w:val="en-GB" w:eastAsia="zh-TW"/>
        </w:rPr>
      </w:pPr>
    </w:p>
    <w:p w14:paraId="4365F807" w14:textId="77777777" w:rsidR="00222F1E" w:rsidRPr="001B08DC" w:rsidRDefault="00222F1E">
      <w:pPr>
        <w:snapToGrid w:val="0"/>
        <w:spacing w:line="276" w:lineRule="auto"/>
        <w:rPr>
          <w:rFonts w:ascii="微軟正黑體" w:eastAsia="微軟正黑體" w:hAnsi="微軟正黑體"/>
          <w:lang w:val="en-GB" w:eastAsia="zh-TW"/>
        </w:rPr>
      </w:pPr>
    </w:p>
    <w:p w14:paraId="39E8F94A" w14:textId="07599A85" w:rsidR="00222F1E" w:rsidRPr="001B08DC" w:rsidRDefault="00222F1E">
      <w:pPr>
        <w:snapToGrid w:val="0"/>
        <w:spacing w:line="276" w:lineRule="auto"/>
        <w:rPr>
          <w:rFonts w:ascii="微軟正黑體" w:eastAsia="微軟正黑體" w:hAnsi="微軟正黑體"/>
          <w:lang w:val="en-GB" w:eastAsia="zh-TW"/>
        </w:rPr>
      </w:pPr>
    </w:p>
    <w:p w14:paraId="39B05011" w14:textId="4648FA99" w:rsidR="00222F1E" w:rsidRPr="001B08DC" w:rsidRDefault="00222F1E">
      <w:pPr>
        <w:snapToGrid w:val="0"/>
        <w:spacing w:line="276" w:lineRule="auto"/>
        <w:rPr>
          <w:rFonts w:ascii="微軟正黑體" w:eastAsia="微軟正黑體" w:hAnsi="微軟正黑體"/>
          <w:b/>
          <w:bCs/>
          <w:lang w:val="en-GB" w:eastAsia="zh-TW"/>
        </w:rPr>
      </w:pPr>
    </w:p>
    <w:p w14:paraId="3BFC8141" w14:textId="3C7BA47C" w:rsidR="00222F1E" w:rsidRPr="001B08DC" w:rsidRDefault="00222F1E">
      <w:pPr>
        <w:snapToGrid w:val="0"/>
        <w:spacing w:line="276" w:lineRule="auto"/>
        <w:rPr>
          <w:rFonts w:ascii="微軟正黑體" w:eastAsia="微軟正黑體" w:hAnsi="微軟正黑體"/>
          <w:b/>
          <w:bCs/>
          <w:lang w:val="en-GB" w:eastAsia="zh-TW"/>
        </w:rPr>
      </w:pPr>
    </w:p>
    <w:p w14:paraId="60F775B9" w14:textId="77777777" w:rsidR="00222F1E" w:rsidRPr="001B08DC" w:rsidRDefault="00222F1E">
      <w:pPr>
        <w:snapToGrid w:val="0"/>
        <w:spacing w:line="276" w:lineRule="auto"/>
        <w:rPr>
          <w:rFonts w:ascii="微軟正黑體" w:eastAsia="微軟正黑體" w:hAnsi="微軟正黑體"/>
          <w:b/>
          <w:bCs/>
          <w:lang w:val="en-GB" w:eastAsia="zh-TW"/>
        </w:rPr>
      </w:pPr>
    </w:p>
    <w:p w14:paraId="106C359E" w14:textId="77777777" w:rsidR="00222F1E" w:rsidRPr="001B08DC" w:rsidRDefault="00222F1E">
      <w:pPr>
        <w:snapToGrid w:val="0"/>
        <w:spacing w:line="276" w:lineRule="auto"/>
        <w:rPr>
          <w:rFonts w:ascii="微軟正黑體" w:eastAsia="微軟正黑體" w:hAnsi="微軟正黑體"/>
          <w:b/>
          <w:bCs/>
          <w:lang w:val="en-GB" w:eastAsia="zh-TW"/>
        </w:rPr>
      </w:pPr>
    </w:p>
    <w:p w14:paraId="2251A818" w14:textId="77777777" w:rsidR="00222F1E" w:rsidRPr="001B08DC" w:rsidRDefault="00222F1E">
      <w:pPr>
        <w:snapToGrid w:val="0"/>
        <w:spacing w:line="276" w:lineRule="auto"/>
        <w:rPr>
          <w:rFonts w:ascii="微軟正黑體" w:eastAsia="微軟正黑體" w:hAnsi="微軟正黑體"/>
          <w:b/>
          <w:bCs/>
          <w:lang w:val="en-GB" w:eastAsia="zh-TW"/>
        </w:rPr>
      </w:pPr>
    </w:p>
    <w:p w14:paraId="31AA7550" w14:textId="77777777" w:rsidR="00222F1E" w:rsidRPr="001B08DC" w:rsidRDefault="00222F1E">
      <w:pPr>
        <w:snapToGrid w:val="0"/>
        <w:spacing w:line="276" w:lineRule="auto"/>
        <w:rPr>
          <w:rFonts w:ascii="微軟正黑體" w:eastAsia="微軟正黑體" w:hAnsi="微軟正黑體"/>
          <w:b/>
          <w:bCs/>
          <w:lang w:val="en-GB" w:eastAsia="zh-TW"/>
        </w:rPr>
      </w:pPr>
    </w:p>
    <w:p w14:paraId="73635AAC" w14:textId="77777777" w:rsidR="00222F1E" w:rsidRPr="001B08DC" w:rsidRDefault="00222F1E">
      <w:pPr>
        <w:snapToGrid w:val="0"/>
        <w:spacing w:line="276" w:lineRule="auto"/>
        <w:rPr>
          <w:rFonts w:ascii="微軟正黑體" w:eastAsia="微軟正黑體" w:hAnsi="微軟正黑體"/>
          <w:b/>
          <w:bCs/>
          <w:lang w:val="en-GB" w:eastAsia="zh-TW"/>
        </w:rPr>
      </w:pPr>
    </w:p>
    <w:p w14:paraId="459A65CE" w14:textId="77777777" w:rsidR="00222F1E" w:rsidRPr="001B08DC" w:rsidRDefault="00222F1E">
      <w:pPr>
        <w:snapToGrid w:val="0"/>
        <w:spacing w:line="276" w:lineRule="auto"/>
        <w:rPr>
          <w:rFonts w:ascii="微軟正黑體" w:eastAsia="微軟正黑體" w:hAnsi="微軟正黑體"/>
          <w:b/>
          <w:bCs/>
          <w:lang w:val="en-GB" w:eastAsia="zh-TW"/>
        </w:rPr>
      </w:pPr>
    </w:p>
    <w:p w14:paraId="4F406A46" w14:textId="77777777" w:rsidR="00222F1E" w:rsidRPr="001B08DC" w:rsidRDefault="00222F1E">
      <w:pPr>
        <w:snapToGrid w:val="0"/>
        <w:spacing w:line="276" w:lineRule="auto"/>
        <w:rPr>
          <w:rFonts w:ascii="微軟正黑體" w:eastAsia="微軟正黑體" w:hAnsi="微軟正黑體"/>
          <w:b/>
          <w:bCs/>
          <w:lang w:val="en-GB" w:eastAsia="zh-TW"/>
        </w:rPr>
      </w:pPr>
    </w:p>
    <w:p w14:paraId="7539E27B" w14:textId="77777777" w:rsidR="00222F1E" w:rsidRPr="001B08DC" w:rsidRDefault="00222F1E">
      <w:pPr>
        <w:snapToGrid w:val="0"/>
        <w:spacing w:line="276" w:lineRule="auto"/>
        <w:rPr>
          <w:rFonts w:ascii="微軟正黑體" w:eastAsia="微軟正黑體" w:hAnsi="微軟正黑體"/>
          <w:b/>
          <w:bCs/>
          <w:lang w:val="en-GB" w:eastAsia="zh-TW"/>
        </w:rPr>
      </w:pPr>
    </w:p>
    <w:p w14:paraId="48B28DD5" w14:textId="08A0B99D" w:rsidR="00222F1E" w:rsidRPr="001B08DC" w:rsidRDefault="00222F1E">
      <w:pPr>
        <w:snapToGrid w:val="0"/>
        <w:spacing w:line="276" w:lineRule="auto"/>
        <w:rPr>
          <w:rFonts w:ascii="微軟正黑體" w:eastAsia="微軟正黑體" w:hAnsi="微軟正黑體"/>
          <w:b/>
          <w:bCs/>
          <w:lang w:val="en-GB" w:eastAsia="zh-TW"/>
        </w:rPr>
      </w:pPr>
    </w:p>
    <w:p w14:paraId="04F7F5AE" w14:textId="48407C69" w:rsidR="00222F1E" w:rsidRPr="001B08DC" w:rsidRDefault="00222F1E">
      <w:pPr>
        <w:snapToGrid w:val="0"/>
        <w:spacing w:line="276" w:lineRule="auto"/>
        <w:rPr>
          <w:rFonts w:ascii="微軟正黑體" w:eastAsia="微軟正黑體" w:hAnsi="微軟正黑體"/>
          <w:b/>
          <w:bCs/>
          <w:lang w:val="en-GB" w:eastAsia="zh-TW"/>
        </w:rPr>
      </w:pPr>
    </w:p>
    <w:p w14:paraId="3798CAC2" w14:textId="7A085360" w:rsidR="00222F1E" w:rsidRPr="001B08DC" w:rsidRDefault="00222F1E">
      <w:pPr>
        <w:snapToGrid w:val="0"/>
        <w:spacing w:line="276" w:lineRule="auto"/>
        <w:rPr>
          <w:rFonts w:ascii="微軟正黑體" w:eastAsia="微軟正黑體" w:hAnsi="微軟正黑體"/>
          <w:b/>
          <w:bCs/>
          <w:lang w:val="en-GB" w:eastAsia="zh-TW"/>
        </w:rPr>
      </w:pPr>
    </w:p>
    <w:p w14:paraId="7BA7574E" w14:textId="77777777" w:rsidR="00222F1E" w:rsidRPr="001B08DC" w:rsidRDefault="00222F1E">
      <w:pPr>
        <w:snapToGrid w:val="0"/>
        <w:spacing w:line="276" w:lineRule="auto"/>
        <w:rPr>
          <w:rFonts w:ascii="微軟正黑體" w:eastAsia="微軟正黑體" w:hAnsi="微軟正黑體"/>
          <w:b/>
          <w:bCs/>
          <w:lang w:val="en-GB" w:eastAsia="zh-TW"/>
        </w:rPr>
      </w:pPr>
    </w:p>
    <w:p w14:paraId="5DCD3B94" w14:textId="77777777" w:rsidR="00222F1E" w:rsidRPr="001B08DC" w:rsidRDefault="00222F1E">
      <w:pPr>
        <w:snapToGrid w:val="0"/>
        <w:spacing w:line="276" w:lineRule="auto"/>
        <w:rPr>
          <w:rFonts w:ascii="微軟正黑體" w:eastAsia="微軟正黑體" w:hAnsi="微軟正黑體"/>
          <w:b/>
          <w:bCs/>
          <w:lang w:val="en-GB" w:eastAsia="zh-TW"/>
        </w:rPr>
      </w:pPr>
    </w:p>
    <w:p w14:paraId="25737A81" w14:textId="0233727F" w:rsidR="00222F1E" w:rsidRPr="001B08DC" w:rsidRDefault="008A7393">
      <w:pPr>
        <w:snapToGrid w:val="0"/>
        <w:spacing w:line="276" w:lineRule="auto"/>
        <w:rPr>
          <w:rFonts w:ascii="微軟正黑體" w:hAnsi="微軟正黑體"/>
          <w:b/>
          <w:bCs/>
          <w:lang w:val="en-GB"/>
        </w:rPr>
      </w:pPr>
      <w:r w:rsidRPr="001B08DC">
        <w:rPr>
          <w:b/>
          <w:bCs/>
          <w:lang w:val="en-GB"/>
        </w:rPr>
        <w:t>Fig. 5 “</w:t>
      </w:r>
      <w:r w:rsidR="006F71D3" w:rsidRPr="001B08DC">
        <w:rPr>
          <w:b/>
          <w:bCs/>
          <w:lang w:val="en-GB"/>
        </w:rPr>
        <w:t>P</w:t>
      </w:r>
      <w:r w:rsidR="006F71D3" w:rsidRPr="001B08DC">
        <w:rPr>
          <w:rFonts w:eastAsia="微軟正黑體"/>
          <w:b/>
          <w:bCs/>
          <w:lang w:val="en-GB" w:eastAsia="zh-HK"/>
        </w:rPr>
        <w:t>ositivity</w:t>
      </w:r>
      <w:r w:rsidRPr="001B08DC">
        <w:rPr>
          <w:b/>
          <w:bCs/>
          <w:lang w:val="en-GB"/>
        </w:rPr>
        <w:t>”</w:t>
      </w:r>
      <w:r w:rsidRPr="001B08DC">
        <w:rPr>
          <w:rFonts w:eastAsia="微軟正黑體"/>
          <w:b/>
          <w:bCs/>
          <w:lang w:val="en-GB" w:eastAsia="zh-HK"/>
        </w:rPr>
        <w:t xml:space="preserve"> and confidence</w:t>
      </w:r>
    </w:p>
    <w:p w14:paraId="42A952E6" w14:textId="77777777" w:rsidR="007B13B7" w:rsidRPr="001B08DC" w:rsidRDefault="007B13B7" w:rsidP="007B13B7">
      <w:pPr>
        <w:snapToGrid w:val="0"/>
        <w:spacing w:line="276" w:lineRule="auto"/>
        <w:rPr>
          <w:b/>
          <w:bCs/>
          <w:sz w:val="28"/>
          <w:szCs w:val="28"/>
          <w:lang w:val="en-GB"/>
        </w:rPr>
      </w:pPr>
    </w:p>
    <w:p w14:paraId="66FF9DE3" w14:textId="35515E03" w:rsidR="00222F1E" w:rsidRPr="001B08DC" w:rsidRDefault="007B13B7" w:rsidP="007B13B7">
      <w:pPr>
        <w:snapToGrid w:val="0"/>
        <w:spacing w:line="276" w:lineRule="auto"/>
        <w:rPr>
          <w:rFonts w:eastAsia="微軟正黑體"/>
          <w:b/>
          <w:bCs/>
          <w:sz w:val="28"/>
          <w:szCs w:val="28"/>
          <w:lang w:val="en-GB" w:eastAsia="zh-HK"/>
        </w:rPr>
      </w:pPr>
      <w:r w:rsidRPr="001B08DC">
        <w:rPr>
          <w:rFonts w:eastAsiaTheme="minorEastAsia"/>
          <w:noProof/>
        </w:rPr>
        <w:lastRenderedPageBreak/>
        <mc:AlternateContent>
          <mc:Choice Requires="wps">
            <w:drawing>
              <wp:anchor distT="0" distB="0" distL="114300" distR="114300" simplePos="0" relativeHeight="251699712" behindDoc="0" locked="0" layoutInCell="1" allowOverlap="1" wp14:anchorId="5FD93162" wp14:editId="6FC9B829">
                <wp:simplePos x="0" y="0"/>
                <wp:positionH relativeFrom="column">
                  <wp:posOffset>2981325</wp:posOffset>
                </wp:positionH>
                <wp:positionV relativeFrom="paragraph">
                  <wp:posOffset>-692150</wp:posOffset>
                </wp:positionV>
                <wp:extent cx="2576946" cy="914400"/>
                <wp:effectExtent l="0" t="0" r="13970" b="19050"/>
                <wp:wrapNone/>
                <wp:docPr id="1132" name="圓角矩形 1132"/>
                <wp:cNvGraphicFramePr/>
                <a:graphic xmlns:a="http://schemas.openxmlformats.org/drawingml/2006/main">
                  <a:graphicData uri="http://schemas.microsoft.com/office/word/2010/wordprocessingShape">
                    <wps:wsp>
                      <wps:cNvSpPr/>
                      <wps:spPr>
                        <a:xfrm>
                          <a:off x="0" y="0"/>
                          <a:ext cx="2576946" cy="914400"/>
                        </a:xfrm>
                        <a:prstGeom prst="roundRect">
                          <a:avLst/>
                        </a:prstGeom>
                        <a:solidFill>
                          <a:sysClr val="window" lastClr="FFFFFF"/>
                        </a:solidFill>
                        <a:ln w="25400" cap="flat" cmpd="sng" algn="ctr">
                          <a:solidFill>
                            <a:srgbClr val="FF0000"/>
                          </a:solidFill>
                          <a:prstDash val="sysDash"/>
                        </a:ln>
                        <a:effectLst/>
                      </wps:spPr>
                      <wps:txbx>
                        <w:txbxContent>
                          <w:p w14:paraId="0F2C5CB1" w14:textId="2B17CF79" w:rsidR="000B28C8" w:rsidRPr="006D4BCD" w:rsidRDefault="000B28C8" w:rsidP="00BA3321">
                            <w:pPr>
                              <w:jc w:val="both"/>
                              <w:rPr>
                                <w:color w:val="000000"/>
                                <w:sz w:val="18"/>
                                <w:szCs w:val="18"/>
                              </w:rPr>
                            </w:pPr>
                            <w:r w:rsidRPr="003B5F57">
                              <w:rPr>
                                <w:rFonts w:eastAsia="新細明體" w:hint="eastAsia"/>
                                <w:noProof/>
                                <w:color w:val="000000"/>
                                <w:sz w:val="20"/>
                                <w:szCs w:val="20"/>
                              </w:rPr>
                              <w:drawing>
                                <wp:inline distT="0" distB="0" distL="0" distR="0" wp14:anchorId="5D4CAEF8" wp14:editId="1E564AFA">
                                  <wp:extent cx="209550" cy="260910"/>
                                  <wp:effectExtent l="0" t="0" r="0" b="6350"/>
                                  <wp:docPr id="92" name="圖片 92"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圖片 92" descr="../../../Users/patrick/Desktop/螢幕快照%202019-12-23%20下"/>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215291" cy="268058"/>
                                          </a:xfrm>
                                          <a:prstGeom prst="rect">
                                            <a:avLst/>
                                          </a:prstGeom>
                                          <a:noFill/>
                                          <a:ln>
                                            <a:noFill/>
                                          </a:ln>
                                        </pic:spPr>
                                      </pic:pic>
                                    </a:graphicData>
                                  </a:graphic>
                                </wp:inline>
                              </w:drawing>
                            </w:r>
                            <w:r w:rsidRPr="006D4BCD">
                              <w:rPr>
                                <w:rFonts w:eastAsia="新細明體"/>
                                <w:color w:val="000000"/>
                                <w:sz w:val="18"/>
                                <w:szCs w:val="18"/>
                                <w:lang w:eastAsia="zh-TW"/>
                              </w:rPr>
                              <w:t>The teacher may use electronic applications like</w:t>
                            </w:r>
                            <w:r w:rsidRPr="006D4BCD">
                              <w:rPr>
                                <w:rFonts w:hint="eastAsia"/>
                                <w:color w:val="000000"/>
                                <w:sz w:val="18"/>
                                <w:szCs w:val="18"/>
                              </w:rPr>
                              <w:t xml:space="preserve"> </w:t>
                            </w:r>
                            <w:r w:rsidRPr="006D4BCD">
                              <w:rPr>
                                <w:color w:val="000000"/>
                                <w:sz w:val="18"/>
                                <w:szCs w:val="18"/>
                              </w:rPr>
                              <w:t>“</w:t>
                            </w:r>
                            <w:r w:rsidRPr="006D4BCD">
                              <w:rPr>
                                <w:rFonts w:eastAsia="新細明體"/>
                                <w:color w:val="000000"/>
                                <w:sz w:val="18"/>
                                <w:szCs w:val="18"/>
                                <w:lang w:eastAsia="zh-TW"/>
                              </w:rPr>
                              <w:t>Word Clouds</w:t>
                            </w:r>
                            <w:r w:rsidRPr="006D4BCD">
                              <w:rPr>
                                <w:color w:val="000000"/>
                                <w:sz w:val="18"/>
                                <w:szCs w:val="18"/>
                              </w:rPr>
                              <w:t>”</w:t>
                            </w:r>
                            <w:r w:rsidRPr="006D4BCD">
                              <w:rPr>
                                <w:rFonts w:eastAsia="新細明體"/>
                                <w:color w:val="000000"/>
                                <w:sz w:val="18"/>
                                <w:szCs w:val="18"/>
                                <w:lang w:eastAsia="zh-TW"/>
                              </w:rPr>
                              <w:t xml:space="preserve"> to display the experience of the whole class so that students can know the experience of their classmat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FD93162" id="圓角矩形 1132" o:spid="_x0000_s1154" style="position:absolute;margin-left:234.75pt;margin-top:-54.5pt;width:202.9pt;height:1in;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" fillcolor="window" strokecolor="red" strokeweight="2pt">
                <v:stroke dashstyle="3 1"/>
                <v:textbox>
                  <w:txbxContent>
                    <w:p w14:paraId="0F2C5CB1" w14:textId="2B17CF79" w:rsidR="000B28C8" w:rsidRPr="006D4BCD" w:rsidRDefault="000B28C8" w:rsidP="00BA3321">
                      <w:pPr>
                        <w:jc w:val="both"/>
                        <w:rPr>
                          <w:color w:val="000000"/>
                          <w:sz w:val="18"/>
                          <w:szCs w:val="18"/>
                        </w:rPr>
                      </w:pPr>
                      <w:r w:rsidRPr="003B5F57">
                        <w:rPr>
                          <w:rFonts w:eastAsia="新細明體" w:hint="eastAsia"/>
                          <w:noProof/>
                          <w:color w:val="000000"/>
                          <w:sz w:val="20"/>
                          <w:szCs w:val="20"/>
                        </w:rPr>
                        <w:drawing>
                          <wp:inline distT="0" distB="0" distL="0" distR="0" wp14:anchorId="5D4CAEF8" wp14:editId="1E564AFA">
                            <wp:extent cx="209550" cy="260910"/>
                            <wp:effectExtent l="0" t="0" r="0" b="6350"/>
                            <wp:docPr id="92" name="圖片 92" descr="../../../Users/patrick/Desktop/螢幕快照%202019-12-23%20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圖片 92" descr="../../../Users/patrick/Desktop/螢幕快照%202019-12-23%20下"/>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a:xfrm>
                                      <a:off x="0" y="0"/>
                                      <a:ext cx="215291" cy="268058"/>
                                    </a:xfrm>
                                    <a:prstGeom prst="rect">
                                      <a:avLst/>
                                    </a:prstGeom>
                                    <a:noFill/>
                                    <a:ln>
                                      <a:noFill/>
                                    </a:ln>
                                  </pic:spPr>
                                </pic:pic>
                              </a:graphicData>
                            </a:graphic>
                          </wp:inline>
                        </w:drawing>
                      </w:r>
                      <w:r w:rsidRPr="006D4BCD">
                        <w:rPr>
                          <w:rFonts w:eastAsia="新細明體"/>
                          <w:color w:val="000000"/>
                          <w:sz w:val="18"/>
                          <w:szCs w:val="18"/>
                          <w:lang w:eastAsia="zh-TW"/>
                        </w:rPr>
                        <w:t>The teacher may use electronic applications like</w:t>
                      </w:r>
                      <w:r w:rsidRPr="006D4BCD">
                        <w:rPr>
                          <w:rFonts w:hint="eastAsia"/>
                          <w:color w:val="000000"/>
                          <w:sz w:val="18"/>
                          <w:szCs w:val="18"/>
                        </w:rPr>
                        <w:t xml:space="preserve"> </w:t>
                      </w:r>
                      <w:r w:rsidRPr="006D4BCD">
                        <w:rPr>
                          <w:color w:val="000000"/>
                          <w:sz w:val="18"/>
                          <w:szCs w:val="18"/>
                        </w:rPr>
                        <w:t>“</w:t>
                      </w:r>
                      <w:r w:rsidRPr="006D4BCD">
                        <w:rPr>
                          <w:rFonts w:eastAsia="新細明體"/>
                          <w:color w:val="000000"/>
                          <w:sz w:val="18"/>
                          <w:szCs w:val="18"/>
                          <w:lang w:eastAsia="zh-TW"/>
                        </w:rPr>
                        <w:t>Word Clouds</w:t>
                      </w:r>
                      <w:r w:rsidRPr="006D4BCD">
                        <w:rPr>
                          <w:color w:val="000000"/>
                          <w:sz w:val="18"/>
                          <w:szCs w:val="18"/>
                        </w:rPr>
                        <w:t>”</w:t>
                      </w:r>
                      <w:r w:rsidRPr="006D4BCD">
                        <w:rPr>
                          <w:rFonts w:eastAsia="新細明體"/>
                          <w:color w:val="000000"/>
                          <w:sz w:val="18"/>
                          <w:szCs w:val="18"/>
                          <w:lang w:eastAsia="zh-TW"/>
                        </w:rPr>
                        <w:t xml:space="preserve"> to display the experience of the whole class so that students can know the experience of their classmates.</w:t>
                      </w:r>
                    </w:p>
                  </w:txbxContent>
                </v:textbox>
              </v:roundrect>
            </w:pict>
          </mc:Fallback>
        </mc:AlternateContent>
      </w:r>
      <w:r w:rsidR="007D07A8" w:rsidRPr="001B08DC">
        <w:rPr>
          <w:rFonts w:eastAsia="微軟正黑體"/>
          <w:noProof/>
        </w:rPr>
        <mc:AlternateContent>
          <mc:Choice Requires="wpg">
            <w:drawing>
              <wp:anchor distT="0" distB="0" distL="114300" distR="114300" simplePos="0" relativeHeight="251524607" behindDoc="0" locked="0" layoutInCell="1" allowOverlap="1" wp14:anchorId="5AF7A47B" wp14:editId="0DF5A94D">
                <wp:simplePos x="0" y="0"/>
                <wp:positionH relativeFrom="column">
                  <wp:posOffset>4451350</wp:posOffset>
                </wp:positionH>
                <wp:positionV relativeFrom="paragraph">
                  <wp:posOffset>243205</wp:posOffset>
                </wp:positionV>
                <wp:extent cx="1371600" cy="1740535"/>
                <wp:effectExtent l="133350" t="95250" r="133350" b="107315"/>
                <wp:wrapThrough wrapText="bothSides">
                  <wp:wrapPolygon edited="0">
                    <wp:start x="1500" y="-1182"/>
                    <wp:lineTo x="-2100" y="19386"/>
                    <wp:lineTo x="9600" y="21513"/>
                    <wp:lineTo x="17400" y="22459"/>
                    <wp:lineTo x="17700" y="22695"/>
                    <wp:lineTo x="19800" y="22695"/>
                    <wp:lineTo x="23400" y="2601"/>
                    <wp:lineTo x="23400" y="236"/>
                    <wp:lineTo x="15300" y="-1182"/>
                    <wp:lineTo x="3000" y="-1182"/>
                    <wp:lineTo x="1500" y="-1182"/>
                  </wp:wrapPolygon>
                </wp:wrapThrough>
                <wp:docPr id="188" name="群組 188"/>
                <wp:cNvGraphicFramePr/>
                <a:graphic xmlns:a="http://schemas.openxmlformats.org/drawingml/2006/main">
                  <a:graphicData uri="http://schemas.microsoft.com/office/word/2010/wordprocessingGroup">
                    <wpg:wgp>
                      <wpg:cNvGrpSpPr/>
                      <wpg:grpSpPr>
                        <a:xfrm>
                          <a:off x="0" y="0"/>
                          <a:ext cx="1371600" cy="1740535"/>
                          <a:chOff x="0" y="0"/>
                          <a:chExt cx="1371600" cy="1740535"/>
                        </a:xfrm>
                      </wpg:grpSpPr>
                      <pic:pic xmlns:pic="http://schemas.openxmlformats.org/drawingml/2006/picture">
                        <pic:nvPicPr>
                          <pic:cNvPr id="187" name="圖片 187" descr="一張含有 桌 的圖片&#10;&#10;自動產生的描述"/>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rot="502812">
                            <a:off x="0" y="0"/>
                            <a:ext cx="1371600" cy="1740535"/>
                          </a:xfrm>
                          <a:prstGeom prst="rect">
                            <a:avLst/>
                          </a:prstGeom>
                        </pic:spPr>
                      </pic:pic>
                      <wps:wsp>
                        <wps:cNvPr id="175" name="文本框 175"/>
                        <wps:cNvSpPr txBox="1"/>
                        <wps:spPr>
                          <a:xfrm rot="518063">
                            <a:off x="317500" y="431800"/>
                            <a:ext cx="786460" cy="83381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2656620" w14:textId="77777777" w:rsidR="000B28C8" w:rsidRPr="00BA3321" w:rsidRDefault="000B28C8" w:rsidP="00345066">
                              <w:pPr>
                                <w:snapToGrid w:val="0"/>
                                <w:spacing w:afterLines="50" w:after="120"/>
                                <w:jc w:val="center"/>
                                <w:rPr>
                                  <w:b/>
                                  <w:bCs/>
                                  <w:u w:val="single"/>
                                </w:rPr>
                              </w:pPr>
                              <w:r w:rsidRPr="00BA3321">
                                <w:rPr>
                                  <w:b/>
                                  <w:bCs/>
                                  <w:u w:val="single"/>
                                </w:rPr>
                                <w:t>Notice</w:t>
                              </w:r>
                            </w:p>
                            <w:p w14:paraId="1B49D651" w14:textId="5422A73B" w:rsidR="000B28C8" w:rsidRPr="00BA3321" w:rsidRDefault="000B28C8" w:rsidP="00345066">
                              <w:pPr>
                                <w:snapToGrid w:val="0"/>
                                <w:jc w:val="center"/>
                                <w:rPr>
                                  <w:b/>
                                  <w:bCs/>
                                  <w:i/>
                                </w:rPr>
                              </w:pPr>
                              <w:r w:rsidRPr="00BA3321">
                                <w:rPr>
                                  <w:b/>
                                  <w:bCs/>
                                  <w:i/>
                                </w:rPr>
                                <w:t>Jobs well don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F7A47B" id="群組 188" o:spid="_x0000_s1155" style="position:absolute;margin-left:350.5pt;margin-top:19.15pt;width:108pt;height:137.05pt;z-index:251524607" coordsize="13716,174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">
                <v:shape id="圖片 187" o:spid="_x0000_s1156" type="#_x0000_t75" alt="一張含有 桌 的圖片&#10;&#10;自動產生的描述" style="position:absolute;width:13716;height:17405;rotation:54920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">
                  <v:imagedata r:id="rId139" o:title="一張含有 桌 的圖片&#10;&#10;自動產生的描述"/>
                </v:shape>
                <v:shape id="文本框 175" o:spid="_x0000_s1157" type="#_x0000_t202" style="position:absolute;left:3175;top:4318;width:7864;height:8338;rotation:5658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" filled="f" stroked="f" strokeweight=".5pt">
                  <v:textbox>
                    <w:txbxContent>
                      <w:p w14:paraId="72656620" w14:textId="77777777" w:rsidR="000B28C8" w:rsidRPr="00BA3321" w:rsidRDefault="000B28C8" w:rsidP="00345066">
                        <w:pPr>
                          <w:snapToGrid w:val="0"/>
                          <w:spacing w:afterLines="50" w:after="120"/>
                          <w:jc w:val="center"/>
                          <w:rPr>
                            <w:b/>
                            <w:bCs/>
                            <w:u w:val="single"/>
                          </w:rPr>
                        </w:pPr>
                        <w:r w:rsidRPr="00BA3321">
                          <w:rPr>
                            <w:b/>
                            <w:bCs/>
                            <w:u w:val="single"/>
                          </w:rPr>
                          <w:t>Notice</w:t>
                        </w:r>
                      </w:p>
                      <w:p w14:paraId="1B49D651" w14:textId="5422A73B" w:rsidR="000B28C8" w:rsidRPr="00BA3321" w:rsidRDefault="000B28C8" w:rsidP="00345066">
                        <w:pPr>
                          <w:snapToGrid w:val="0"/>
                          <w:jc w:val="center"/>
                          <w:rPr>
                            <w:b/>
                            <w:bCs/>
                            <w:i/>
                          </w:rPr>
                        </w:pPr>
                        <w:r w:rsidRPr="00BA3321">
                          <w:rPr>
                            <w:b/>
                            <w:bCs/>
                            <w:i/>
                          </w:rPr>
                          <w:t>Jobs well done</w:t>
                        </w:r>
                      </w:p>
                    </w:txbxContent>
                  </v:textbox>
                </v:shape>
                <w10:wrap type="through"/>
              </v:group>
            </w:pict>
          </mc:Fallback>
        </mc:AlternateContent>
      </w:r>
      <w:r w:rsidR="008A7393" w:rsidRPr="001B08DC">
        <w:rPr>
          <w:b/>
          <w:bCs/>
          <w:sz w:val="28"/>
          <w:szCs w:val="28"/>
          <w:lang w:val="en-GB"/>
        </w:rPr>
        <w:t xml:space="preserve">Activity 2: </w:t>
      </w:r>
      <w:r w:rsidR="00897775" w:rsidRPr="001B08DC">
        <w:rPr>
          <w:b/>
          <w:bCs/>
          <w:sz w:val="28"/>
          <w:szCs w:val="28"/>
          <w:lang w:val="en-GB"/>
        </w:rPr>
        <w:t xml:space="preserve">Notice on </w:t>
      </w:r>
      <w:r w:rsidR="00617487" w:rsidRPr="001B08DC">
        <w:rPr>
          <w:b/>
          <w:bCs/>
          <w:sz w:val="28"/>
          <w:szCs w:val="28"/>
          <w:lang w:val="en-GB"/>
        </w:rPr>
        <w:t>“job</w:t>
      </w:r>
      <w:r w:rsidR="00E77AC2" w:rsidRPr="001B08DC">
        <w:rPr>
          <w:b/>
          <w:bCs/>
          <w:sz w:val="28"/>
          <w:szCs w:val="28"/>
          <w:lang w:val="en-GB"/>
        </w:rPr>
        <w:t>s well done”</w:t>
      </w:r>
      <w:r w:rsidR="007D07A8" w:rsidRPr="001B08DC">
        <w:rPr>
          <w:rFonts w:eastAsia="微軟正黑體"/>
          <w:lang w:val="en-GB" w:eastAsia="zh-TW"/>
        </w:rPr>
        <w:t xml:space="preserve"> </w:t>
      </w:r>
    </w:p>
    <w:p w14:paraId="7758EF2B" w14:textId="73CA28F3" w:rsidR="00222F1E" w:rsidRPr="001B08DC" w:rsidRDefault="008A7393" w:rsidP="007B13B7">
      <w:pPr>
        <w:snapToGrid w:val="0"/>
        <w:spacing w:line="276" w:lineRule="auto"/>
        <w:jc w:val="both"/>
        <w:rPr>
          <w:rFonts w:eastAsia="微軟正黑體"/>
          <w:lang w:val="en-GB" w:eastAsia="zh-TW"/>
        </w:rPr>
      </w:pPr>
      <w:r w:rsidRPr="001B08DC">
        <w:rPr>
          <w:rFonts w:eastAsia="微軟正黑體"/>
          <w:lang w:val="en-GB" w:eastAsia="zh-TW"/>
        </w:rPr>
        <w:t>By recording success experience</w:t>
      </w:r>
      <w:r w:rsidRPr="001B08DC">
        <w:rPr>
          <w:lang w:val="en-GB"/>
        </w:rPr>
        <w:t>s</w:t>
      </w:r>
      <w:r w:rsidRPr="001B08DC">
        <w:rPr>
          <w:rFonts w:eastAsia="微軟正黑體"/>
          <w:lang w:val="en-GB" w:eastAsia="zh-TW"/>
        </w:rPr>
        <w:t xml:space="preserve">, we can know more specifically that we were able to accomplish various things, which can remind and encourage ourselves and enhance our self-confidence when we encounter challenges or difficulties in the future. In our spare time, we can also review our successes with the records so that we can cheer ourselves up from time to time and </w:t>
      </w:r>
      <w:r w:rsidR="00897775" w:rsidRPr="001B08DC">
        <w:rPr>
          <w:rFonts w:eastAsia="微軟正黑體"/>
          <w:lang w:val="en-GB" w:eastAsia="zh-TW"/>
        </w:rPr>
        <w:t>build our</w:t>
      </w:r>
      <w:r w:rsidRPr="001B08DC">
        <w:rPr>
          <w:rFonts w:eastAsia="微軟正黑體"/>
          <w:lang w:val="en-GB" w:eastAsia="zh-TW"/>
        </w:rPr>
        <w:t xml:space="preserve"> self-confidence.</w:t>
      </w:r>
    </w:p>
    <w:p w14:paraId="29DC3F6E" w14:textId="2378842C" w:rsidR="00222F1E" w:rsidRPr="001B08DC" w:rsidRDefault="00222F1E" w:rsidP="007B13B7">
      <w:pPr>
        <w:snapToGrid w:val="0"/>
        <w:spacing w:line="276" w:lineRule="auto"/>
        <w:jc w:val="both"/>
        <w:rPr>
          <w:rFonts w:ascii="微軟正黑體" w:eastAsia="微軟正黑體" w:hAnsi="微軟正黑體"/>
          <w:lang w:val="en-GB" w:eastAsia="zh-TW"/>
        </w:rPr>
      </w:pPr>
    </w:p>
    <w:p w14:paraId="017A2DB7" w14:textId="55B89A2F" w:rsidR="00222F1E" w:rsidRPr="001B08DC" w:rsidRDefault="00617487" w:rsidP="007B13B7">
      <w:pPr>
        <w:snapToGrid w:val="0"/>
        <w:spacing w:line="276" w:lineRule="auto"/>
        <w:jc w:val="both"/>
        <w:rPr>
          <w:rFonts w:eastAsia="微軟正黑體"/>
          <w:lang w:val="en-GB" w:eastAsia="zh-TW"/>
        </w:rPr>
      </w:pPr>
      <w:r w:rsidRPr="001B08DC">
        <w:rPr>
          <w:noProof/>
        </w:rPr>
        <w:drawing>
          <wp:anchor distT="0" distB="0" distL="114300" distR="114300" simplePos="0" relativeHeight="251709952" behindDoc="0" locked="0" layoutInCell="1" allowOverlap="1" wp14:anchorId="7AC82043" wp14:editId="246CADD7">
            <wp:simplePos x="0" y="0"/>
            <wp:positionH relativeFrom="column">
              <wp:posOffset>2484755</wp:posOffset>
            </wp:positionH>
            <wp:positionV relativeFrom="paragraph">
              <wp:posOffset>616850</wp:posOffset>
            </wp:positionV>
            <wp:extent cx="3183255" cy="3333750"/>
            <wp:effectExtent l="0" t="0" r="0" b="0"/>
            <wp:wrapNone/>
            <wp:docPr id="8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圖片 490"/>
                    <pic:cNvPicPr>
                      <a:picLocks noChangeAspect="1"/>
                    </pic:cNvPicPr>
                  </pic:nvPicPr>
                  <pic:blipFill>
                    <a:blip r:embed="rId140" cstate="screen"/>
                    <a:stretch>
                      <a:fillRect/>
                    </a:stretch>
                  </pic:blipFill>
                  <pic:spPr>
                    <a:xfrm>
                      <a:off x="0" y="0"/>
                      <a:ext cx="3183255" cy="3333750"/>
                    </a:xfrm>
                    <a:prstGeom prst="rect">
                      <a:avLst/>
                    </a:prstGeom>
                  </pic:spPr>
                </pic:pic>
              </a:graphicData>
            </a:graphic>
          </wp:anchor>
        </w:drawing>
      </w:r>
      <w:r w:rsidR="00E74782" w:rsidRPr="001B08DC">
        <w:rPr>
          <w:noProof/>
        </w:rPr>
        <w:drawing>
          <wp:anchor distT="0" distB="0" distL="114300" distR="114300" simplePos="0" relativeHeight="251708928" behindDoc="0" locked="0" layoutInCell="1" allowOverlap="1" wp14:anchorId="65DFBB1B" wp14:editId="7855D3CA">
            <wp:simplePos x="0" y="0"/>
            <wp:positionH relativeFrom="column">
              <wp:posOffset>-271145</wp:posOffset>
            </wp:positionH>
            <wp:positionV relativeFrom="paragraph">
              <wp:posOffset>995680</wp:posOffset>
            </wp:positionV>
            <wp:extent cx="3033395" cy="3332480"/>
            <wp:effectExtent l="0" t="0" r="2540" b="0"/>
            <wp:wrapNone/>
            <wp:docPr id="68"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490"/>
                    <pic:cNvPicPr>
                      <a:picLocks noChangeAspect="1"/>
                    </pic:cNvPicPr>
                  </pic:nvPicPr>
                  <pic:blipFill>
                    <a:blip r:embed="rId141" cstate="screen"/>
                    <a:stretch>
                      <a:fillRect/>
                    </a:stretch>
                  </pic:blipFill>
                  <pic:spPr>
                    <a:xfrm>
                      <a:off x="0" y="0"/>
                      <a:ext cx="3033395" cy="3332480"/>
                    </a:xfrm>
                    <a:prstGeom prst="rect">
                      <a:avLst/>
                    </a:prstGeom>
                  </pic:spPr>
                </pic:pic>
              </a:graphicData>
            </a:graphic>
          </wp:anchor>
        </w:drawing>
      </w:r>
      <w:r w:rsidR="008A7393" w:rsidRPr="001B08DC">
        <w:rPr>
          <w:rFonts w:eastAsia="微軟正黑體"/>
          <w:lang w:val="en-GB" w:eastAsia="zh-TW"/>
        </w:rPr>
        <w:t xml:space="preserve">Try to write down </w:t>
      </w:r>
      <w:r w:rsidR="008A7393" w:rsidRPr="001B08DC">
        <w:rPr>
          <w:rFonts w:eastAsia="微軟正黑體"/>
          <w:b/>
          <w:bCs/>
          <w:u w:val="single"/>
          <w:lang w:val="en-GB" w:eastAsia="zh-TW"/>
        </w:rPr>
        <w:t>five</w:t>
      </w:r>
      <w:r w:rsidR="008A7393" w:rsidRPr="001B08DC">
        <w:rPr>
          <w:rFonts w:eastAsia="微軟正黑體"/>
          <w:b/>
          <w:bCs/>
          <w:lang w:val="en-GB" w:eastAsia="zh-TW"/>
        </w:rPr>
        <w:t xml:space="preserve"> things that you have done well or </w:t>
      </w:r>
      <w:r w:rsidR="00C90A16" w:rsidRPr="001B08DC">
        <w:rPr>
          <w:rFonts w:eastAsia="微軟正黑體"/>
          <w:b/>
          <w:bCs/>
          <w:lang w:val="en-GB" w:eastAsia="zh-TW"/>
        </w:rPr>
        <w:t xml:space="preserve">success </w:t>
      </w:r>
      <w:r w:rsidR="008A7393" w:rsidRPr="001B08DC">
        <w:rPr>
          <w:rFonts w:eastAsia="微軟正黑體"/>
          <w:b/>
          <w:bCs/>
          <w:lang w:val="en-GB" w:eastAsia="zh-TW"/>
        </w:rPr>
        <w:t>experiences</w:t>
      </w:r>
      <w:r w:rsidR="008A7393" w:rsidRPr="001B08DC">
        <w:rPr>
          <w:rFonts w:eastAsia="微軟正黑體"/>
          <w:lang w:val="en-GB" w:eastAsia="zh-TW"/>
        </w:rPr>
        <w:t xml:space="preserve"> in the heart-shaped patterns below. For example, I was praised by the teacher for my sense of responsibility; I participated in volunteer service and provided materials for the elderly living alone</w:t>
      </w:r>
      <w:r w:rsidR="008A7393" w:rsidRPr="001B08DC">
        <w:rPr>
          <w:lang w:val="en-GB"/>
        </w:rPr>
        <w:t>;</w:t>
      </w:r>
      <w:r w:rsidR="008A7393" w:rsidRPr="001B08DC">
        <w:rPr>
          <w:rFonts w:eastAsia="微軟正黑體"/>
          <w:lang w:val="en-GB" w:eastAsia="zh-TW"/>
        </w:rPr>
        <w:t xml:space="preserve"> I was elected </w:t>
      </w:r>
      <w:r w:rsidRPr="001B08DC">
        <w:rPr>
          <w:rFonts w:eastAsia="微軟正黑體"/>
          <w:lang w:val="en-GB" w:eastAsia="zh-TW"/>
        </w:rPr>
        <w:t xml:space="preserve">as </w:t>
      </w:r>
      <w:r w:rsidR="008A7393" w:rsidRPr="001B08DC">
        <w:rPr>
          <w:rFonts w:eastAsia="微軟正黑體"/>
          <w:lang w:val="en-GB" w:eastAsia="zh-TW"/>
        </w:rPr>
        <w:t>little pioneer of environmental protection in 6th grade in primary school.</w:t>
      </w:r>
    </w:p>
    <w:p w14:paraId="47387549" w14:textId="6F7BCA7E" w:rsidR="00222F1E" w:rsidRPr="001B08DC" w:rsidRDefault="00222F1E">
      <w:pPr>
        <w:pStyle w:val="affc"/>
        <w:spacing w:line="276" w:lineRule="auto"/>
        <w:ind w:leftChars="0" w:left="0"/>
        <w:rPr>
          <w:rFonts w:asciiTheme="minorEastAsia" w:eastAsiaTheme="minorEastAsia" w:hAnsiTheme="minorEastAsia"/>
          <w:lang w:val="en-GB" w:eastAsia="zh-HK"/>
        </w:rPr>
      </w:pPr>
    </w:p>
    <w:p w14:paraId="5BF84703" w14:textId="77777777" w:rsidR="00222F1E" w:rsidRPr="001B08DC" w:rsidRDefault="00222F1E">
      <w:pPr>
        <w:pStyle w:val="affc"/>
        <w:spacing w:line="276" w:lineRule="auto"/>
        <w:ind w:leftChars="0" w:left="0"/>
        <w:rPr>
          <w:rFonts w:asciiTheme="minorEastAsia" w:eastAsiaTheme="minorEastAsia" w:hAnsiTheme="minorEastAsia"/>
          <w:lang w:val="en-GB" w:eastAsia="zh-HK"/>
        </w:rPr>
      </w:pPr>
    </w:p>
    <w:p w14:paraId="5EC92D0F" w14:textId="77777777" w:rsidR="00222F1E" w:rsidRPr="001B08DC" w:rsidRDefault="008A7393">
      <w:pPr>
        <w:spacing w:after="200" w:line="276" w:lineRule="auto"/>
        <w:rPr>
          <w:rFonts w:ascii="微軟正黑體" w:eastAsia="微軟正黑體" w:hAnsi="微軟正黑體"/>
          <w:b/>
          <w:bCs/>
          <w:lang w:val="en-GB" w:eastAsia="zh-HK"/>
        </w:rPr>
      </w:pPr>
      <w:r w:rsidRPr="001B08DC">
        <w:rPr>
          <w:noProof/>
        </w:rPr>
        <w:drawing>
          <wp:anchor distT="0" distB="0" distL="114300" distR="114300" simplePos="0" relativeHeight="251710976" behindDoc="0" locked="0" layoutInCell="1" allowOverlap="1" wp14:anchorId="21CBCCCC" wp14:editId="0FAADF8D">
            <wp:simplePos x="0" y="0"/>
            <wp:positionH relativeFrom="column">
              <wp:posOffset>1252220</wp:posOffset>
            </wp:positionH>
            <wp:positionV relativeFrom="paragraph">
              <wp:posOffset>1734820</wp:posOffset>
            </wp:positionV>
            <wp:extent cx="2916555" cy="2542540"/>
            <wp:effectExtent l="0" t="0" r="5080" b="0"/>
            <wp:wrapNone/>
            <wp:docPr id="81"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圖片 490"/>
                    <pic:cNvPicPr>
                      <a:picLocks noChangeAspect="1"/>
                    </pic:cNvPicPr>
                  </pic:nvPicPr>
                  <pic:blipFill>
                    <a:blip r:embed="rId142" cstate="screen"/>
                    <a:stretch>
                      <a:fillRect/>
                    </a:stretch>
                  </pic:blipFill>
                  <pic:spPr>
                    <a:xfrm>
                      <a:off x="0" y="0"/>
                      <a:ext cx="2916373" cy="2542478"/>
                    </a:xfrm>
                    <a:prstGeom prst="rect">
                      <a:avLst/>
                    </a:prstGeom>
                  </pic:spPr>
                </pic:pic>
              </a:graphicData>
            </a:graphic>
          </wp:anchor>
        </w:drawing>
      </w:r>
      <w:r w:rsidRPr="001B08DC">
        <w:rPr>
          <w:noProof/>
        </w:rPr>
        <w:drawing>
          <wp:anchor distT="0" distB="0" distL="114300" distR="114300" simplePos="0" relativeHeight="251712000" behindDoc="0" locked="0" layoutInCell="1" allowOverlap="1" wp14:anchorId="1ACC513E" wp14:editId="294EDEBE">
            <wp:simplePos x="0" y="0"/>
            <wp:positionH relativeFrom="column">
              <wp:posOffset>-551815</wp:posOffset>
            </wp:positionH>
            <wp:positionV relativeFrom="paragraph">
              <wp:posOffset>3366770</wp:posOffset>
            </wp:positionV>
            <wp:extent cx="3032760" cy="2590165"/>
            <wp:effectExtent l="0" t="0" r="3175" b="635"/>
            <wp:wrapNone/>
            <wp:docPr id="87"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圖片 490"/>
                    <pic:cNvPicPr>
                      <a:picLocks noChangeAspect="1"/>
                    </pic:cNvPicPr>
                  </pic:nvPicPr>
                  <pic:blipFill>
                    <a:blip r:embed="rId143" cstate="screen"/>
                    <a:stretch>
                      <a:fillRect/>
                    </a:stretch>
                  </pic:blipFill>
                  <pic:spPr>
                    <a:xfrm>
                      <a:off x="0" y="0"/>
                      <a:ext cx="3032705" cy="2590165"/>
                    </a:xfrm>
                    <a:prstGeom prst="rect">
                      <a:avLst/>
                    </a:prstGeom>
                  </pic:spPr>
                </pic:pic>
              </a:graphicData>
            </a:graphic>
          </wp:anchor>
        </w:drawing>
      </w:r>
      <w:r w:rsidRPr="001B08DC">
        <w:rPr>
          <w:noProof/>
        </w:rPr>
        <w:drawing>
          <wp:anchor distT="0" distB="0" distL="114300" distR="114300" simplePos="0" relativeHeight="251713024" behindDoc="0" locked="0" layoutInCell="1" allowOverlap="1" wp14:anchorId="07A0490C" wp14:editId="51C3F38B">
            <wp:simplePos x="0" y="0"/>
            <wp:positionH relativeFrom="column">
              <wp:posOffset>2994025</wp:posOffset>
            </wp:positionH>
            <wp:positionV relativeFrom="paragraph">
              <wp:posOffset>3433445</wp:posOffset>
            </wp:positionV>
            <wp:extent cx="2848610" cy="2675255"/>
            <wp:effectExtent l="0" t="0" r="212090" b="207645"/>
            <wp:wrapNone/>
            <wp:docPr id="88"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圖片 490"/>
                    <pic:cNvPicPr>
                      <a:picLocks noChangeAspect="1"/>
                    </pic:cNvPicPr>
                  </pic:nvPicPr>
                  <pic:blipFill>
                    <a:blip r:embed="rId144" cstate="screen"/>
                    <a:stretch>
                      <a:fillRect/>
                    </a:stretch>
                  </pic:blipFill>
                  <pic:spPr>
                    <a:xfrm rot="1922909">
                      <a:off x="0" y="0"/>
                      <a:ext cx="2848870" cy="2675460"/>
                    </a:xfrm>
                    <a:prstGeom prst="rect">
                      <a:avLst/>
                    </a:prstGeom>
                  </pic:spPr>
                </pic:pic>
              </a:graphicData>
            </a:graphic>
          </wp:anchor>
        </w:drawing>
      </w:r>
      <w:r w:rsidRPr="001B08DC">
        <w:rPr>
          <w:rFonts w:ascii="微軟正黑體" w:eastAsia="微軟正黑體" w:hAnsi="微軟正黑體"/>
          <w:b/>
          <w:bCs/>
          <w:lang w:val="en-GB" w:eastAsia="zh-HK"/>
        </w:rPr>
        <w:br w:type="page"/>
      </w:r>
    </w:p>
    <w:p w14:paraId="00427B88" w14:textId="7F55D1F0" w:rsidR="00FF1CCC" w:rsidRPr="001B08DC" w:rsidRDefault="00FF1CCC" w:rsidP="00FF1CCC">
      <w:pPr>
        <w:ind w:leftChars="708" w:left="1699"/>
        <w:rPr>
          <w:rFonts w:eastAsia="微軟正黑體"/>
          <w:b/>
          <w:bCs/>
          <w:sz w:val="28"/>
          <w:szCs w:val="28"/>
          <w:lang w:val="en-GB" w:eastAsia="zh-HK"/>
        </w:rPr>
      </w:pPr>
      <w:r w:rsidRPr="001B08DC">
        <w:rPr>
          <w:rFonts w:eastAsiaTheme="minorEastAsia"/>
          <w:noProof/>
          <w:sz w:val="28"/>
          <w:szCs w:val="28"/>
        </w:rPr>
        <w:lastRenderedPageBreak/>
        <w:drawing>
          <wp:anchor distT="0" distB="0" distL="114300" distR="114300" simplePos="0" relativeHeight="251654656" behindDoc="1" locked="0" layoutInCell="1" allowOverlap="1" wp14:anchorId="5E06CE90" wp14:editId="28115272">
            <wp:simplePos x="0" y="0"/>
            <wp:positionH relativeFrom="page">
              <wp:posOffset>363220</wp:posOffset>
            </wp:positionH>
            <wp:positionV relativeFrom="paragraph">
              <wp:posOffset>-648335</wp:posOffset>
            </wp:positionV>
            <wp:extent cx="6851650" cy="10203180"/>
            <wp:effectExtent l="0" t="0" r="0" b="0"/>
            <wp:wrapNone/>
            <wp:docPr id="506" name="圖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圖片 506"/>
                    <pic:cNvPicPr>
                      <a:picLocks noChangeAspect="1"/>
                    </pic:cNvPicPr>
                  </pic:nvPicPr>
                  <pic:blipFill>
                    <a:blip r:embed="rId40">
                      <a:extLst>
                        <a:ext uri="{28A0092B-C50C-407E-A947-70E740481C1C}">
                          <a14:useLocalDpi xmlns:a14="http://schemas.microsoft.com/office/drawing/2010/main" val="0"/>
                        </a:ext>
                      </a:extLst>
                    </a:blip>
                    <a:srcRect t="2691" b="6332"/>
                    <a:stretch>
                      <a:fillRect/>
                    </a:stretch>
                  </pic:blipFill>
                  <pic:spPr>
                    <a:xfrm>
                      <a:off x="0" y="0"/>
                      <a:ext cx="6851650" cy="10203180"/>
                    </a:xfrm>
                    <a:prstGeom prst="rect">
                      <a:avLst/>
                    </a:prstGeom>
                    <a:ln>
                      <a:noFill/>
                    </a:ln>
                  </pic:spPr>
                </pic:pic>
              </a:graphicData>
            </a:graphic>
          </wp:anchor>
        </w:drawing>
      </w:r>
    </w:p>
    <w:p w14:paraId="66D272A9" w14:textId="3990B3FD" w:rsidR="00222F1E" w:rsidRPr="001B08DC" w:rsidRDefault="00786E4C" w:rsidP="00FF1CCC">
      <w:pPr>
        <w:ind w:leftChars="708" w:left="1699"/>
        <w:rPr>
          <w:sz w:val="28"/>
          <w:szCs w:val="28"/>
          <w:lang w:val="en-GB"/>
        </w:rPr>
      </w:pPr>
      <w:r w:rsidRPr="001B08DC">
        <w:rPr>
          <w:noProof/>
          <w:sz w:val="28"/>
          <w:szCs w:val="28"/>
        </w:rPr>
        <mc:AlternateContent>
          <mc:Choice Requires="wps">
            <w:drawing>
              <wp:anchor distT="45720" distB="45720" distL="114300" distR="114300" simplePos="0" relativeHeight="251657728" behindDoc="0" locked="0" layoutInCell="1" allowOverlap="1" wp14:anchorId="1093CEDF" wp14:editId="62EBFC5A">
                <wp:simplePos x="0" y="0"/>
                <wp:positionH relativeFrom="margin">
                  <wp:posOffset>4069715</wp:posOffset>
                </wp:positionH>
                <wp:positionV relativeFrom="paragraph">
                  <wp:posOffset>6350</wp:posOffset>
                </wp:positionV>
                <wp:extent cx="1039495" cy="298450"/>
                <wp:effectExtent l="0" t="0" r="8255" b="6350"/>
                <wp:wrapNone/>
                <wp:docPr id="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9495" cy="298450"/>
                        </a:xfrm>
                        <a:prstGeom prst="rect">
                          <a:avLst/>
                        </a:prstGeom>
                        <a:solidFill>
                          <a:srgbClr val="FFFFFF"/>
                        </a:solidFill>
                        <a:ln w="9525">
                          <a:noFill/>
                          <a:miter lim="800000"/>
                        </a:ln>
                      </wps:spPr>
                      <wps:txbx>
                        <w:txbxContent>
                          <w:p w14:paraId="3FFB308B" w14:textId="2CF5A21C" w:rsidR="000B28C8" w:rsidRDefault="000B28C8">
                            <w:pPr>
                              <w:jc w:val="center"/>
                            </w:pPr>
                            <w:r>
                              <w:rPr>
                                <w:rFonts w:hint="eastAsia"/>
                              </w:rPr>
                              <w:t xml:space="preserve">Appendix </w:t>
                            </w:r>
                            <w:r>
                              <w:t>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93CEDF" id="_x0000_s1158" type="#_x0000_t202" style="position:absolute;left:0;text-align:left;margin-left:320.45pt;margin-top:.5pt;width:81.85pt;height:23.5pt;z-index:251657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" stroked="f">
                <v:textbox style="mso-fit-shape-to-text:t">
                  <w:txbxContent>
                    <w:p w14:paraId="3FFB308B" w14:textId="2CF5A21C" w:rsidR="000B28C8" w:rsidRDefault="000B28C8">
                      <w:pPr>
                        <w:jc w:val="center"/>
                      </w:pPr>
                      <w:r>
                        <w:rPr>
                          <w:rFonts w:hint="eastAsia"/>
                        </w:rPr>
                        <w:t xml:space="preserve">Appendix </w:t>
                      </w:r>
                      <w:r>
                        <w:t>4</w:t>
                      </w:r>
                    </w:p>
                  </w:txbxContent>
                </v:textbox>
                <w10:wrap anchorx="margin"/>
              </v:shape>
            </w:pict>
          </mc:Fallback>
        </mc:AlternateContent>
      </w:r>
      <w:r w:rsidR="008A7113" w:rsidRPr="001B08DC">
        <w:rPr>
          <w:rFonts w:ascii="微軟正黑體" w:eastAsia="微軟正黑體" w:hAnsi="微軟正黑體"/>
          <w:noProof/>
        </w:rPr>
        <w:drawing>
          <wp:anchor distT="0" distB="0" distL="114300" distR="114300" simplePos="0" relativeHeight="251798016" behindDoc="0" locked="0" layoutInCell="1" allowOverlap="1" wp14:anchorId="597017CC" wp14:editId="08DDCC80">
            <wp:simplePos x="0" y="0"/>
            <wp:positionH relativeFrom="column">
              <wp:posOffset>541020</wp:posOffset>
            </wp:positionH>
            <wp:positionV relativeFrom="paragraph">
              <wp:posOffset>-160020</wp:posOffset>
            </wp:positionV>
            <wp:extent cx="449580" cy="743949"/>
            <wp:effectExtent l="0" t="0" r="0" b="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20"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b/>
          <w:bCs/>
          <w:sz w:val="28"/>
          <w:szCs w:val="28"/>
          <w:lang w:val="en-GB" w:eastAsia="zh-HK"/>
        </w:rPr>
        <w:t xml:space="preserve">Know more: The bank of </w:t>
      </w:r>
      <w:r w:rsidR="008A7393" w:rsidRPr="001B08DC">
        <w:rPr>
          <w:b/>
          <w:bCs/>
          <w:sz w:val="28"/>
          <w:szCs w:val="28"/>
          <w:lang w:val="en-GB"/>
        </w:rPr>
        <w:t>“</w:t>
      </w:r>
      <w:r w:rsidR="008A7393" w:rsidRPr="001B08DC">
        <w:rPr>
          <w:rFonts w:eastAsia="微軟正黑體"/>
          <w:b/>
          <w:bCs/>
          <w:sz w:val="28"/>
          <w:szCs w:val="28"/>
          <w:lang w:val="en-GB" w:eastAsia="zh-HK"/>
        </w:rPr>
        <w:t>confidence</w:t>
      </w:r>
      <w:r w:rsidR="008A7393" w:rsidRPr="001B08DC">
        <w:rPr>
          <w:b/>
          <w:bCs/>
          <w:sz w:val="28"/>
          <w:szCs w:val="28"/>
          <w:lang w:val="en-GB"/>
        </w:rPr>
        <w:t>"</w:t>
      </w:r>
    </w:p>
    <w:p w14:paraId="06883348" w14:textId="77777777" w:rsidR="00FF1CCC" w:rsidRPr="001B08DC" w:rsidRDefault="00FF1CCC" w:rsidP="00FF1CCC">
      <w:pPr>
        <w:snapToGrid w:val="0"/>
        <w:jc w:val="center"/>
        <w:rPr>
          <w:b/>
          <w:bCs/>
          <w:color w:val="222222"/>
          <w:kern w:val="0"/>
          <w:sz w:val="28"/>
          <w:szCs w:val="28"/>
          <w:shd w:val="clear" w:color="auto" w:fill="FFFFFF"/>
          <w:lang w:val="en-GB"/>
        </w:rPr>
      </w:pPr>
    </w:p>
    <w:p w14:paraId="3285B1E9" w14:textId="1A63ED02" w:rsidR="00222F1E" w:rsidRPr="001B08DC" w:rsidRDefault="008A7393" w:rsidP="00FF1CCC">
      <w:pPr>
        <w:snapToGrid w:val="0"/>
        <w:jc w:val="center"/>
        <w:rPr>
          <w:b/>
          <w:bCs/>
          <w:kern w:val="0"/>
          <w:sz w:val="28"/>
          <w:szCs w:val="28"/>
          <w:lang w:val="en-GB"/>
        </w:rPr>
      </w:pPr>
      <w:r w:rsidRPr="001B08DC">
        <w:rPr>
          <w:b/>
          <w:bCs/>
          <w:color w:val="222222"/>
          <w:kern w:val="0"/>
          <w:sz w:val="28"/>
          <w:szCs w:val="28"/>
          <w:shd w:val="clear" w:color="auto" w:fill="FFFFFF"/>
          <w:lang w:val="en-GB"/>
        </w:rPr>
        <w:t>Tips for enhancing self-confidence</w:t>
      </w:r>
    </w:p>
    <w:p w14:paraId="0D46A08A" w14:textId="77777777" w:rsidR="007B13B7" w:rsidRPr="001B08DC" w:rsidRDefault="007B13B7">
      <w:pPr>
        <w:shd w:val="clear" w:color="auto" w:fill="FFFFFF"/>
        <w:snapToGrid w:val="0"/>
        <w:spacing w:line="276" w:lineRule="auto"/>
        <w:rPr>
          <w:b/>
          <w:bCs/>
          <w:color w:val="222222"/>
          <w:kern w:val="0"/>
          <w:lang w:val="en-GB"/>
        </w:rPr>
      </w:pPr>
    </w:p>
    <w:p w14:paraId="4E06FC6E" w14:textId="563368C1" w:rsidR="00222F1E" w:rsidRPr="001B08DC" w:rsidRDefault="008A7393">
      <w:pPr>
        <w:shd w:val="clear" w:color="auto" w:fill="FFFFFF"/>
        <w:snapToGrid w:val="0"/>
        <w:spacing w:line="276" w:lineRule="auto"/>
        <w:rPr>
          <w:b/>
          <w:bCs/>
          <w:color w:val="222222"/>
          <w:kern w:val="0"/>
          <w:lang w:val="en-GB"/>
        </w:rPr>
      </w:pPr>
      <w:r w:rsidRPr="001B08DC">
        <w:rPr>
          <w:b/>
          <w:bCs/>
          <w:color w:val="222222"/>
          <w:kern w:val="0"/>
          <w:lang w:val="en-GB"/>
        </w:rPr>
        <w:t>Method 1: To live in the future</w:t>
      </w:r>
    </w:p>
    <w:p w14:paraId="7D0ED80E" w14:textId="232EA9B7" w:rsidR="00222F1E" w:rsidRPr="001B08DC" w:rsidRDefault="008A7393" w:rsidP="007B13B7">
      <w:pPr>
        <w:shd w:val="clear" w:color="auto" w:fill="FFFFFF"/>
        <w:snapToGrid w:val="0"/>
        <w:jc w:val="both"/>
        <w:rPr>
          <w:rFonts w:eastAsia="微軟正黑體"/>
          <w:color w:val="222222"/>
          <w:kern w:val="0"/>
          <w:sz w:val="22"/>
          <w:szCs w:val="22"/>
          <w:lang w:val="en-GB" w:eastAsia="zh-TW"/>
        </w:rPr>
      </w:pPr>
      <w:r w:rsidRPr="001B08DC">
        <w:rPr>
          <w:noProof/>
          <w:sz w:val="22"/>
          <w:szCs w:val="22"/>
        </w:rPr>
        <w:drawing>
          <wp:anchor distT="0" distB="0" distL="114300" distR="114300" simplePos="0" relativeHeight="251594240" behindDoc="0" locked="0" layoutInCell="1" allowOverlap="1" wp14:anchorId="2B03B3BA" wp14:editId="25F7AAED">
            <wp:simplePos x="0" y="0"/>
            <wp:positionH relativeFrom="column">
              <wp:posOffset>-17145</wp:posOffset>
            </wp:positionH>
            <wp:positionV relativeFrom="paragraph">
              <wp:posOffset>194310</wp:posOffset>
            </wp:positionV>
            <wp:extent cx="790575" cy="928370"/>
            <wp:effectExtent l="0" t="0" r="9525" b="5080"/>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pic:cNvPicPr>
                  </pic:nvPicPr>
                  <pic:blipFill>
                    <a:blip r:embed="rId145" cstate="screen"/>
                    <a:stretch>
                      <a:fillRect/>
                    </a:stretch>
                  </pic:blipFill>
                  <pic:spPr>
                    <a:xfrm>
                      <a:off x="0" y="0"/>
                      <a:ext cx="790575" cy="928370"/>
                    </a:xfrm>
                    <a:prstGeom prst="rect">
                      <a:avLst/>
                    </a:prstGeom>
                    <a:ln>
                      <a:noFill/>
                    </a:ln>
                  </pic:spPr>
                </pic:pic>
              </a:graphicData>
            </a:graphic>
          </wp:anchor>
        </w:drawing>
      </w:r>
      <w:r w:rsidRPr="001B08DC">
        <w:rPr>
          <w:rFonts w:eastAsia="微軟正黑體"/>
          <w:color w:val="222222"/>
          <w:kern w:val="0"/>
          <w:sz w:val="22"/>
          <w:szCs w:val="22"/>
          <w:lang w:val="en-GB" w:eastAsia="zh-TW"/>
        </w:rPr>
        <w:t xml:space="preserve">The Chinese physicist </w:t>
      </w:r>
      <w:r w:rsidR="00827A4A" w:rsidRPr="001B08DC">
        <w:rPr>
          <w:rFonts w:eastAsia="微軟正黑體"/>
          <w:color w:val="222222"/>
          <w:kern w:val="0"/>
          <w:sz w:val="22"/>
          <w:szCs w:val="22"/>
          <w:lang w:val="en-GB" w:eastAsia="zh-TW"/>
        </w:rPr>
        <w:t>WAN Weigang</w:t>
      </w:r>
      <w:r w:rsidR="00796C57" w:rsidRPr="001B08DC">
        <w:rPr>
          <w:rFonts w:eastAsia="微軟正黑體"/>
          <w:color w:val="222222"/>
          <w:sz w:val="22"/>
          <w:szCs w:val="22"/>
          <w:lang w:val="en-GB" w:eastAsia="zh-TW"/>
        </w:rPr>
        <w:t>（</w:t>
      </w:r>
      <w:r w:rsidR="00796C57" w:rsidRPr="001B08DC">
        <w:rPr>
          <w:rFonts w:asciiTheme="minorEastAsia" w:eastAsiaTheme="minorEastAsia" w:hAnsiTheme="minorEastAsia" w:hint="eastAsia"/>
          <w:color w:val="222222"/>
          <w:sz w:val="22"/>
          <w:szCs w:val="22"/>
          <w:lang w:val="en-GB" w:eastAsia="zh-TW"/>
        </w:rPr>
        <w:t>萬維鋼</w:t>
      </w:r>
      <w:r w:rsidR="00796C57" w:rsidRPr="001B08DC">
        <w:rPr>
          <w:rFonts w:eastAsia="微軟正黑體"/>
          <w:color w:val="222222"/>
          <w:sz w:val="22"/>
          <w:szCs w:val="22"/>
          <w:lang w:val="en-GB" w:eastAsia="zh-TW"/>
        </w:rPr>
        <w:t>）</w:t>
      </w:r>
      <w:r w:rsidRPr="001B08DC">
        <w:rPr>
          <w:rFonts w:eastAsia="微軟正黑體"/>
          <w:color w:val="222222"/>
          <w:kern w:val="0"/>
          <w:sz w:val="22"/>
          <w:szCs w:val="22"/>
          <w:lang w:val="en-GB" w:eastAsia="zh-TW"/>
        </w:rPr>
        <w:t xml:space="preserve">once </w:t>
      </w:r>
      <w:r w:rsidR="00E74782" w:rsidRPr="001B08DC">
        <w:rPr>
          <w:rFonts w:eastAsia="微軟正黑體"/>
          <w:color w:val="222222"/>
          <w:sz w:val="22"/>
          <w:szCs w:val="22"/>
          <w:lang w:val="en-GB" w:eastAsia="zh-TW"/>
        </w:rPr>
        <w:t>remarked</w:t>
      </w:r>
      <w:r w:rsidRPr="001B08DC">
        <w:rPr>
          <w:color w:val="222222"/>
          <w:kern w:val="0"/>
          <w:sz w:val="22"/>
          <w:szCs w:val="22"/>
          <w:lang w:val="en-GB"/>
        </w:rPr>
        <w:t>,</w:t>
      </w:r>
      <w:r w:rsidR="00827A4A" w:rsidRPr="001B08DC">
        <w:rPr>
          <w:color w:val="222222"/>
          <w:kern w:val="0"/>
          <w:sz w:val="22"/>
          <w:szCs w:val="22"/>
          <w:lang w:val="en-GB"/>
        </w:rPr>
        <w:t xml:space="preserve"> </w:t>
      </w:r>
      <w:r w:rsidRPr="001B08DC">
        <w:rPr>
          <w:rFonts w:eastAsia="微軟正黑體"/>
          <w:color w:val="222222"/>
          <w:kern w:val="0"/>
          <w:sz w:val="22"/>
          <w:szCs w:val="22"/>
          <w:lang w:val="en-GB" w:eastAsia="zh-TW"/>
        </w:rPr>
        <w:t>“</w:t>
      </w:r>
      <w:r w:rsidR="00E74782" w:rsidRPr="001B08DC">
        <w:rPr>
          <w:rFonts w:eastAsia="微軟正黑體"/>
          <w:color w:val="222222"/>
          <w:sz w:val="22"/>
          <w:szCs w:val="22"/>
          <w:lang w:val="en-GB" w:eastAsia="zh-TW"/>
        </w:rPr>
        <w:t>Success</w:t>
      </w:r>
      <w:r w:rsidRPr="001B08DC">
        <w:rPr>
          <w:rFonts w:eastAsia="微軟正黑體"/>
          <w:color w:val="222222"/>
          <w:kern w:val="0"/>
          <w:sz w:val="22"/>
          <w:szCs w:val="22"/>
          <w:lang w:val="en-GB" w:eastAsia="zh-TW"/>
        </w:rPr>
        <w:t xml:space="preserve"> is the mother of success</w:t>
      </w:r>
      <w:r w:rsidRPr="001B08DC">
        <w:rPr>
          <w:color w:val="222222"/>
          <w:kern w:val="0"/>
          <w:sz w:val="22"/>
          <w:szCs w:val="22"/>
          <w:lang w:val="en-GB"/>
        </w:rPr>
        <w:t>”.</w:t>
      </w:r>
      <w:r w:rsidRPr="001B08DC">
        <w:rPr>
          <w:rFonts w:eastAsia="微軟正黑體"/>
          <w:color w:val="222222"/>
          <w:kern w:val="0"/>
          <w:sz w:val="22"/>
          <w:szCs w:val="22"/>
          <w:lang w:val="en-GB" w:eastAsia="zh-TW"/>
        </w:rPr>
        <w:t xml:space="preserve"> </w:t>
      </w:r>
      <w:r w:rsidR="00827A4A" w:rsidRPr="001B08DC">
        <w:rPr>
          <w:rFonts w:eastAsia="微軟正黑體"/>
          <w:color w:val="222222"/>
          <w:kern w:val="0"/>
          <w:sz w:val="22"/>
          <w:szCs w:val="22"/>
          <w:lang w:val="en-GB" w:eastAsia="zh-TW"/>
        </w:rPr>
        <w:t>WAN Weigang</w:t>
      </w:r>
      <w:r w:rsidRPr="001B08DC">
        <w:rPr>
          <w:rFonts w:eastAsia="微軟正黑體"/>
          <w:color w:val="222222"/>
          <w:kern w:val="0"/>
          <w:sz w:val="22"/>
          <w:szCs w:val="22"/>
          <w:lang w:val="en-GB" w:eastAsia="zh-TW"/>
        </w:rPr>
        <w:t xml:space="preserve"> thought that if we want</w:t>
      </w:r>
      <w:r w:rsidRPr="001B08DC">
        <w:rPr>
          <w:color w:val="222222"/>
          <w:kern w:val="0"/>
          <w:sz w:val="22"/>
          <w:szCs w:val="22"/>
          <w:lang w:val="en-GB"/>
        </w:rPr>
        <w:t xml:space="preserve">ed </w:t>
      </w:r>
      <w:r w:rsidRPr="001B08DC">
        <w:rPr>
          <w:rFonts w:eastAsia="微軟正黑體"/>
          <w:color w:val="222222"/>
          <w:kern w:val="0"/>
          <w:sz w:val="22"/>
          <w:szCs w:val="22"/>
          <w:lang w:val="en-GB" w:eastAsia="zh-TW"/>
        </w:rPr>
        <w:t xml:space="preserve">to increase our chance of success, we must </w:t>
      </w:r>
      <w:r w:rsidRPr="001B08DC">
        <w:rPr>
          <w:color w:val="222222"/>
          <w:kern w:val="0"/>
          <w:sz w:val="22"/>
          <w:szCs w:val="22"/>
          <w:lang w:val="en-GB"/>
        </w:rPr>
        <w:t>“</w:t>
      </w:r>
      <w:r w:rsidRPr="001B08DC">
        <w:rPr>
          <w:rFonts w:eastAsia="微軟正黑體"/>
          <w:b/>
          <w:bCs/>
          <w:color w:val="222222"/>
          <w:kern w:val="0"/>
          <w:sz w:val="22"/>
          <w:szCs w:val="22"/>
          <w:lang w:val="en-GB" w:eastAsia="zh-TW"/>
        </w:rPr>
        <w:t>live in the future</w:t>
      </w:r>
      <w:r w:rsidRPr="001B08DC">
        <w:rPr>
          <w:color w:val="222222"/>
          <w:kern w:val="0"/>
          <w:sz w:val="22"/>
          <w:szCs w:val="22"/>
          <w:lang w:val="en-GB"/>
        </w:rPr>
        <w:t>”</w:t>
      </w:r>
      <w:r w:rsidRPr="001B08DC">
        <w:rPr>
          <w:rFonts w:eastAsia="微軟正黑體"/>
          <w:color w:val="222222"/>
          <w:kern w:val="0"/>
          <w:sz w:val="22"/>
          <w:szCs w:val="22"/>
          <w:lang w:val="en-GB" w:eastAsia="zh-TW"/>
        </w:rPr>
        <w:t>. “</w:t>
      </w:r>
      <w:r w:rsidRPr="001B08DC">
        <w:rPr>
          <w:b/>
          <w:bCs/>
          <w:color w:val="222222"/>
          <w:kern w:val="0"/>
          <w:sz w:val="22"/>
          <w:szCs w:val="22"/>
          <w:lang w:val="en-GB"/>
        </w:rPr>
        <w:t>L</w:t>
      </w:r>
      <w:r w:rsidRPr="001B08DC">
        <w:rPr>
          <w:rFonts w:eastAsia="微軟正黑體"/>
          <w:b/>
          <w:bCs/>
          <w:color w:val="222222"/>
          <w:kern w:val="0"/>
          <w:sz w:val="22"/>
          <w:szCs w:val="22"/>
          <w:lang w:val="en-GB" w:eastAsia="zh-TW"/>
        </w:rPr>
        <w:t>iving in the future</w:t>
      </w:r>
      <w:r w:rsidRPr="001B08DC">
        <w:rPr>
          <w:rFonts w:eastAsia="微軟正黑體"/>
          <w:color w:val="222222"/>
          <w:kern w:val="0"/>
          <w:sz w:val="22"/>
          <w:szCs w:val="22"/>
          <w:lang w:val="en-GB" w:eastAsia="zh-TW"/>
        </w:rPr>
        <w:t xml:space="preserve">” refers to </w:t>
      </w:r>
      <w:r w:rsidRPr="001B08DC">
        <w:rPr>
          <w:rFonts w:eastAsia="微軟正黑體"/>
          <w:b/>
          <w:bCs/>
          <w:color w:val="222222"/>
          <w:kern w:val="0"/>
          <w:sz w:val="22"/>
          <w:szCs w:val="22"/>
          <w:lang w:val="en-GB" w:eastAsia="zh-TW"/>
        </w:rPr>
        <w:t>thinking over the things to be done in mind</w:t>
      </w:r>
      <w:r w:rsidR="00796C57" w:rsidRPr="001B08DC">
        <w:rPr>
          <w:rFonts w:eastAsia="微軟正黑體"/>
          <w:b/>
          <w:bCs/>
          <w:color w:val="222222"/>
          <w:sz w:val="22"/>
          <w:szCs w:val="22"/>
          <w:lang w:val="en-GB" w:eastAsia="zh-TW"/>
        </w:rPr>
        <w:t xml:space="preserve">, </w:t>
      </w:r>
      <w:r w:rsidR="00796C57" w:rsidRPr="001B08DC">
        <w:rPr>
          <w:rFonts w:eastAsia="微軟正黑體"/>
          <w:color w:val="222222"/>
          <w:sz w:val="22"/>
          <w:szCs w:val="22"/>
          <w:lang w:val="en-GB" w:eastAsia="zh-TW"/>
        </w:rPr>
        <w:t xml:space="preserve">which includes </w:t>
      </w:r>
      <w:r w:rsidRPr="001B08DC">
        <w:rPr>
          <w:rFonts w:eastAsia="微軟正黑體"/>
          <w:b/>
          <w:bCs/>
          <w:color w:val="222222"/>
          <w:kern w:val="0"/>
          <w:sz w:val="22"/>
          <w:szCs w:val="22"/>
          <w:lang w:val="en-GB" w:eastAsia="zh-TW"/>
        </w:rPr>
        <w:t>thinking about what needs to be prepared in advance, the difficulties that may be encountered</w:t>
      </w:r>
      <w:r w:rsidRPr="001B08DC">
        <w:rPr>
          <w:rFonts w:eastAsia="微軟正黑體"/>
          <w:color w:val="222222"/>
          <w:kern w:val="0"/>
          <w:sz w:val="22"/>
          <w:szCs w:val="22"/>
          <w:lang w:val="en-GB" w:eastAsia="zh-TW"/>
        </w:rPr>
        <w:t xml:space="preserve"> and </w:t>
      </w:r>
      <w:r w:rsidRPr="001B08DC">
        <w:rPr>
          <w:rFonts w:eastAsia="微軟正黑體"/>
          <w:b/>
          <w:bCs/>
          <w:color w:val="222222"/>
          <w:kern w:val="0"/>
          <w:sz w:val="22"/>
          <w:szCs w:val="22"/>
          <w:lang w:val="en-GB" w:eastAsia="zh-TW"/>
        </w:rPr>
        <w:t>how to do things well</w:t>
      </w:r>
      <w:r w:rsidRPr="001B08DC">
        <w:rPr>
          <w:rFonts w:eastAsia="微軟正黑體"/>
          <w:color w:val="222222"/>
          <w:kern w:val="0"/>
          <w:sz w:val="22"/>
          <w:szCs w:val="22"/>
          <w:lang w:val="en-GB" w:eastAsia="zh-TW"/>
        </w:rPr>
        <w:t xml:space="preserve">. Doing things </w:t>
      </w:r>
      <w:r w:rsidRPr="001B08DC">
        <w:rPr>
          <w:color w:val="222222"/>
          <w:kern w:val="0"/>
          <w:sz w:val="22"/>
          <w:szCs w:val="22"/>
          <w:lang w:val="en-GB"/>
        </w:rPr>
        <w:t>with</w:t>
      </w:r>
      <w:r w:rsidRPr="001B08DC">
        <w:rPr>
          <w:rFonts w:eastAsia="微軟正黑體"/>
          <w:color w:val="222222"/>
          <w:kern w:val="0"/>
          <w:sz w:val="22"/>
          <w:szCs w:val="22"/>
          <w:lang w:val="en-GB" w:eastAsia="zh-TW"/>
        </w:rPr>
        <w:t xml:space="preserve"> such an attitude will definitely cultivate </w:t>
      </w:r>
      <w:r w:rsidRPr="001B08DC">
        <w:rPr>
          <w:color w:val="222222"/>
          <w:kern w:val="0"/>
          <w:sz w:val="22"/>
          <w:szCs w:val="22"/>
          <w:lang w:val="en-GB"/>
        </w:rPr>
        <w:t>our</w:t>
      </w:r>
      <w:r w:rsidRPr="001B08DC">
        <w:rPr>
          <w:rFonts w:eastAsia="微軟正黑體"/>
          <w:color w:val="222222"/>
          <w:kern w:val="0"/>
          <w:sz w:val="22"/>
          <w:szCs w:val="22"/>
          <w:lang w:val="en-GB" w:eastAsia="zh-TW"/>
        </w:rPr>
        <w:t xml:space="preserve"> habit</w:t>
      </w:r>
      <w:r w:rsidRPr="001B08DC">
        <w:rPr>
          <w:color w:val="222222"/>
          <w:kern w:val="0"/>
          <w:sz w:val="22"/>
          <w:szCs w:val="22"/>
          <w:lang w:val="en-GB"/>
        </w:rPr>
        <w:t>s</w:t>
      </w:r>
      <w:r w:rsidRPr="001B08DC">
        <w:rPr>
          <w:rFonts w:eastAsia="微軟正黑體"/>
          <w:color w:val="222222"/>
          <w:kern w:val="0"/>
          <w:sz w:val="22"/>
          <w:szCs w:val="22"/>
          <w:lang w:val="en-GB" w:eastAsia="zh-TW"/>
        </w:rPr>
        <w:t xml:space="preserve"> of thinking and careful planning. A cautious attitude will certainly improve others’ trust and confidence in you, and when you get the trust of others, you will also have higher self-confidence.</w:t>
      </w:r>
    </w:p>
    <w:p w14:paraId="3D8397F5" w14:textId="77777777" w:rsidR="00222F1E" w:rsidRPr="001B08DC" w:rsidRDefault="008A7393" w:rsidP="007B13B7">
      <w:pPr>
        <w:shd w:val="clear" w:color="auto" w:fill="FFFFFF"/>
        <w:snapToGrid w:val="0"/>
        <w:spacing w:line="276" w:lineRule="auto"/>
        <w:rPr>
          <w:rFonts w:ascii="微軟正黑體" w:eastAsia="微軟正黑體" w:hAnsi="微軟正黑體" w:cs="新細明體"/>
          <w:color w:val="222222"/>
          <w:kern w:val="0"/>
          <w:lang w:val="en-GB" w:eastAsia="zh-TW"/>
        </w:rPr>
      </w:pPr>
      <w:r w:rsidRPr="001B08DC">
        <w:rPr>
          <w:rFonts w:ascii="微軟正黑體" w:eastAsia="微軟正黑體" w:hAnsi="微軟正黑體"/>
          <w:b/>
          <w:bCs/>
          <w:noProof/>
        </w:rPr>
        <w:drawing>
          <wp:anchor distT="0" distB="0" distL="114300" distR="114300" simplePos="0" relativeHeight="251597312" behindDoc="0" locked="0" layoutInCell="1" allowOverlap="1" wp14:anchorId="1024C813" wp14:editId="2965173F">
            <wp:simplePos x="0" y="0"/>
            <wp:positionH relativeFrom="column">
              <wp:posOffset>4053205</wp:posOffset>
            </wp:positionH>
            <wp:positionV relativeFrom="paragraph">
              <wp:posOffset>218440</wp:posOffset>
            </wp:positionV>
            <wp:extent cx="952500" cy="814705"/>
            <wp:effectExtent l="0" t="0" r="0" b="0"/>
            <wp:wrapSquare wrapText="bothSides"/>
            <wp:docPr id="484" name="圖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圖片 484"/>
                    <pic:cNvPicPr>
                      <a:picLocks noChangeAspect="1" noChangeArrowheads="1"/>
                    </pic:cNvPicPr>
                  </pic:nvPicPr>
                  <pic:blipFill>
                    <a:blip r:embed="rId146" cstate="screen"/>
                    <a:stretch>
                      <a:fillRect/>
                    </a:stretch>
                  </pic:blipFill>
                  <pic:spPr>
                    <a:xfrm>
                      <a:off x="0" y="0"/>
                      <a:ext cx="952500" cy="814705"/>
                    </a:xfrm>
                    <a:prstGeom prst="rect">
                      <a:avLst/>
                    </a:prstGeom>
                    <a:noFill/>
                  </pic:spPr>
                </pic:pic>
              </a:graphicData>
            </a:graphic>
          </wp:anchor>
        </w:drawing>
      </w:r>
    </w:p>
    <w:p w14:paraId="7C696A0B" w14:textId="655BB238" w:rsidR="00222F1E" w:rsidRPr="001B08DC" w:rsidRDefault="008A7393" w:rsidP="007B13B7">
      <w:pPr>
        <w:shd w:val="clear" w:color="auto" w:fill="FFFFFF"/>
        <w:snapToGrid w:val="0"/>
        <w:spacing w:line="276" w:lineRule="auto"/>
        <w:rPr>
          <w:b/>
          <w:bCs/>
          <w:color w:val="222222"/>
          <w:kern w:val="0"/>
          <w:lang w:val="en-GB"/>
        </w:rPr>
      </w:pPr>
      <w:r w:rsidRPr="001B08DC">
        <w:rPr>
          <w:b/>
          <w:bCs/>
          <w:color w:val="222222"/>
          <w:kern w:val="0"/>
          <w:lang w:val="en-GB"/>
        </w:rPr>
        <w:t>Method 2:</w:t>
      </w:r>
      <w:r w:rsidR="00C90A16" w:rsidRPr="001B08DC">
        <w:rPr>
          <w:b/>
          <w:bCs/>
          <w:color w:val="222222"/>
          <w:kern w:val="0"/>
          <w:lang w:val="en-GB"/>
        </w:rPr>
        <w:t xml:space="preserve"> </w:t>
      </w:r>
      <w:r w:rsidRPr="001B08DC">
        <w:rPr>
          <w:b/>
          <w:bCs/>
          <w:color w:val="222222"/>
          <w:kern w:val="0"/>
          <w:lang w:val="en-GB"/>
        </w:rPr>
        <w:t>To record success experiences</w:t>
      </w:r>
    </w:p>
    <w:p w14:paraId="7316123E" w14:textId="5031949E" w:rsidR="00222F1E" w:rsidRPr="001B08DC" w:rsidRDefault="008A7393" w:rsidP="007B13B7">
      <w:pPr>
        <w:snapToGrid w:val="0"/>
        <w:spacing w:line="276" w:lineRule="auto"/>
        <w:jc w:val="both"/>
        <w:rPr>
          <w:rFonts w:ascii="微軟正黑體" w:eastAsia="微軟正黑體" w:hAnsi="微軟正黑體" w:cs="新細明體"/>
          <w:color w:val="222222"/>
          <w:kern w:val="0"/>
          <w:sz w:val="22"/>
          <w:szCs w:val="22"/>
          <w:lang w:val="en-GB" w:eastAsia="zh-TW"/>
        </w:rPr>
      </w:pPr>
      <w:r w:rsidRPr="001B08DC">
        <w:rPr>
          <w:rFonts w:eastAsia="微軟正黑體"/>
          <w:color w:val="000000" w:themeColor="text1"/>
          <w:kern w:val="0"/>
          <w:sz w:val="22"/>
          <w:szCs w:val="22"/>
          <w:lang w:val="en-GB"/>
        </w:rPr>
        <w:t xml:space="preserve">Any small success can give people a sense of achievement and build up self-confidence. </w:t>
      </w:r>
      <w:r w:rsidRPr="001B08DC">
        <w:rPr>
          <w:rFonts w:eastAsia="微軟正黑體"/>
          <w:color w:val="222222"/>
          <w:kern w:val="0"/>
          <w:sz w:val="22"/>
          <w:szCs w:val="22"/>
          <w:lang w:val="en-GB" w:eastAsia="zh-TW"/>
        </w:rPr>
        <w:t>Daniel Kahneman</w:t>
      </w:r>
      <w:r w:rsidRPr="001B08DC">
        <w:rPr>
          <w:color w:val="222222"/>
          <w:kern w:val="0"/>
          <w:sz w:val="22"/>
          <w:szCs w:val="22"/>
          <w:lang w:val="en-GB"/>
        </w:rPr>
        <w:t>, a</w:t>
      </w:r>
      <w:r w:rsidRPr="001B08DC">
        <w:rPr>
          <w:rFonts w:eastAsia="微軟正黑體"/>
          <w:color w:val="000000" w:themeColor="text1"/>
          <w:kern w:val="0"/>
          <w:sz w:val="22"/>
          <w:szCs w:val="22"/>
          <w:lang w:val="en-GB"/>
        </w:rPr>
        <w:t xml:space="preserve"> </w:t>
      </w:r>
      <w:r w:rsidR="00E74782" w:rsidRPr="001B08DC">
        <w:rPr>
          <w:rFonts w:eastAsia="微軟正黑體"/>
          <w:color w:val="000000" w:themeColor="text1"/>
          <w:kern w:val="0"/>
          <w:sz w:val="22"/>
          <w:szCs w:val="22"/>
          <w:lang w:val="en-GB"/>
        </w:rPr>
        <w:t xml:space="preserve">laureate </w:t>
      </w:r>
      <w:r w:rsidRPr="001B08DC">
        <w:rPr>
          <w:rFonts w:eastAsia="微軟正黑體"/>
          <w:color w:val="000000" w:themeColor="text1"/>
          <w:kern w:val="0"/>
          <w:sz w:val="22"/>
          <w:szCs w:val="22"/>
          <w:lang w:val="en-GB"/>
        </w:rPr>
        <w:t xml:space="preserve">of the Nobel Prize for Economics in 2002, found that “Compared with people’s memory of success, that of failure is more vivid”. Even if the number of times of success and failure are almost the same, we will still subconsciously think that life is full of failure over time. Therefore, </w:t>
      </w:r>
      <w:r w:rsidRPr="001B08DC">
        <w:rPr>
          <w:rFonts w:eastAsia="微軟正黑體"/>
          <w:color w:val="222222"/>
          <w:kern w:val="0"/>
          <w:sz w:val="22"/>
          <w:szCs w:val="22"/>
          <w:lang w:val="en-GB" w:eastAsia="zh-TW"/>
        </w:rPr>
        <w:t>Kahneman</w:t>
      </w:r>
      <w:r w:rsidRPr="001B08DC">
        <w:rPr>
          <w:color w:val="222222"/>
          <w:kern w:val="0"/>
          <w:sz w:val="22"/>
          <w:szCs w:val="22"/>
          <w:lang w:val="en-GB"/>
        </w:rPr>
        <w:t xml:space="preserve"> suggested that we should </w:t>
      </w:r>
      <w:r w:rsidRPr="001B08DC">
        <w:rPr>
          <w:b/>
          <w:bCs/>
          <w:color w:val="222222"/>
          <w:kern w:val="0"/>
          <w:sz w:val="22"/>
          <w:szCs w:val="22"/>
          <w:lang w:val="en-GB"/>
        </w:rPr>
        <w:t>record our experiences of success</w:t>
      </w:r>
      <w:r w:rsidRPr="001B08DC">
        <w:rPr>
          <w:color w:val="222222"/>
          <w:kern w:val="0"/>
          <w:sz w:val="22"/>
          <w:szCs w:val="22"/>
          <w:lang w:val="en-GB"/>
        </w:rPr>
        <w:t xml:space="preserve"> every day and make </w:t>
      </w:r>
      <w:r w:rsidRPr="001B08DC">
        <w:rPr>
          <w:b/>
          <w:bCs/>
          <w:color w:val="222222"/>
          <w:kern w:val="0"/>
          <w:sz w:val="22"/>
          <w:szCs w:val="22"/>
          <w:lang w:val="en-GB"/>
        </w:rPr>
        <w:t>a growth diary</w:t>
      </w:r>
      <w:r w:rsidRPr="001B08DC">
        <w:rPr>
          <w:color w:val="222222"/>
          <w:kern w:val="0"/>
          <w:sz w:val="22"/>
          <w:szCs w:val="22"/>
          <w:lang w:val="en-GB"/>
        </w:rPr>
        <w:t>, with which we can not only witness our success but also affirm ourselves.</w:t>
      </w:r>
    </w:p>
    <w:p w14:paraId="30C6C43E" w14:textId="77777777" w:rsidR="00222F1E" w:rsidRPr="001B08DC" w:rsidRDefault="00222F1E" w:rsidP="007B13B7">
      <w:pPr>
        <w:shd w:val="clear" w:color="auto" w:fill="FFFFFF"/>
        <w:snapToGrid w:val="0"/>
        <w:spacing w:line="276" w:lineRule="auto"/>
        <w:rPr>
          <w:rFonts w:ascii="微軟正黑體" w:eastAsia="微軟正黑體" w:hAnsi="微軟正黑體" w:cs="新細明體"/>
          <w:b/>
          <w:bCs/>
          <w:color w:val="222222"/>
          <w:kern w:val="0"/>
          <w:sz w:val="22"/>
          <w:szCs w:val="22"/>
          <w:lang w:val="en-GB" w:eastAsia="zh-TW"/>
        </w:rPr>
      </w:pPr>
    </w:p>
    <w:p w14:paraId="546351C5" w14:textId="191F41A6" w:rsidR="00222F1E" w:rsidRPr="001B08DC" w:rsidRDefault="008A7393" w:rsidP="007B13B7">
      <w:pPr>
        <w:shd w:val="clear" w:color="auto" w:fill="FFFFFF"/>
        <w:snapToGrid w:val="0"/>
        <w:spacing w:line="276" w:lineRule="auto"/>
        <w:rPr>
          <w:b/>
          <w:bCs/>
          <w:color w:val="222222"/>
          <w:kern w:val="0"/>
          <w:lang w:val="en-GB"/>
        </w:rPr>
      </w:pPr>
      <w:r w:rsidRPr="001B08DC">
        <w:rPr>
          <w:b/>
          <w:bCs/>
          <w:color w:val="222222"/>
          <w:kern w:val="0"/>
          <w:lang w:val="en-GB"/>
        </w:rPr>
        <w:t>Method 3: To generate positive energy with body gestures</w:t>
      </w:r>
    </w:p>
    <w:p w14:paraId="0144C4D8" w14:textId="312FA13E" w:rsidR="00222F1E" w:rsidRPr="001B08DC" w:rsidRDefault="008A7393" w:rsidP="007B13B7">
      <w:pPr>
        <w:shd w:val="clear" w:color="auto" w:fill="FFFFFF"/>
        <w:snapToGrid w:val="0"/>
        <w:jc w:val="both"/>
        <w:rPr>
          <w:rFonts w:eastAsia="微軟正黑體"/>
          <w:color w:val="222222"/>
          <w:kern w:val="0"/>
          <w:sz w:val="22"/>
          <w:szCs w:val="22"/>
          <w:lang w:val="en-GB" w:eastAsia="zh-TW"/>
        </w:rPr>
      </w:pPr>
      <w:r w:rsidRPr="001B08DC">
        <w:rPr>
          <w:noProof/>
          <w:sz w:val="22"/>
          <w:szCs w:val="22"/>
        </w:rPr>
        <w:drawing>
          <wp:anchor distT="0" distB="0" distL="114300" distR="114300" simplePos="0" relativeHeight="251601408" behindDoc="0" locked="0" layoutInCell="1" allowOverlap="1" wp14:anchorId="49E46C7D" wp14:editId="26399ADD">
            <wp:simplePos x="0" y="0"/>
            <wp:positionH relativeFrom="column">
              <wp:posOffset>50165</wp:posOffset>
            </wp:positionH>
            <wp:positionV relativeFrom="paragraph">
              <wp:posOffset>344170</wp:posOffset>
            </wp:positionV>
            <wp:extent cx="1553210" cy="981075"/>
            <wp:effectExtent l="0" t="0" r="0" b="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a:picLocks noChangeAspect="1"/>
                    </pic:cNvPicPr>
                  </pic:nvPicPr>
                  <pic:blipFill>
                    <a:blip r:embed="rId147" cstate="screen"/>
                    <a:stretch>
                      <a:fillRect/>
                    </a:stretch>
                  </pic:blipFill>
                  <pic:spPr>
                    <a:xfrm>
                      <a:off x="0" y="0"/>
                      <a:ext cx="1553210" cy="981075"/>
                    </a:xfrm>
                    <a:prstGeom prst="rect">
                      <a:avLst/>
                    </a:prstGeom>
                    <a:ln>
                      <a:noFill/>
                    </a:ln>
                  </pic:spPr>
                </pic:pic>
              </a:graphicData>
            </a:graphic>
          </wp:anchor>
        </w:drawing>
      </w:r>
      <w:r w:rsidRPr="001B08DC">
        <w:rPr>
          <w:rFonts w:eastAsia="微軟正黑體"/>
          <w:color w:val="222222"/>
          <w:kern w:val="0"/>
          <w:sz w:val="22"/>
          <w:szCs w:val="22"/>
          <w:lang w:val="en-GB" w:eastAsia="zh-TW"/>
        </w:rPr>
        <w:t xml:space="preserve">Social psychologists Stepper and Strack found that the actions of </w:t>
      </w:r>
      <w:r w:rsidRPr="001B08DC">
        <w:rPr>
          <w:color w:val="222222"/>
          <w:kern w:val="0"/>
          <w:sz w:val="22"/>
          <w:szCs w:val="22"/>
          <w:lang w:val="en-GB"/>
        </w:rPr>
        <w:t>“</w:t>
      </w:r>
      <w:r w:rsidRPr="001B08DC">
        <w:rPr>
          <w:rFonts w:eastAsia="微軟正黑體"/>
          <w:color w:val="222222"/>
          <w:kern w:val="0"/>
          <w:sz w:val="22"/>
          <w:szCs w:val="22"/>
          <w:lang w:val="en-GB" w:eastAsia="zh-TW"/>
        </w:rPr>
        <w:t>lowering the head, shrugging and bending down</w:t>
      </w:r>
      <w:r w:rsidRPr="001B08DC">
        <w:rPr>
          <w:color w:val="222222"/>
          <w:kern w:val="0"/>
          <w:sz w:val="22"/>
          <w:szCs w:val="22"/>
          <w:lang w:val="en-GB"/>
        </w:rPr>
        <w:t xml:space="preserve">” </w:t>
      </w:r>
      <w:r w:rsidRPr="001B08DC">
        <w:rPr>
          <w:rFonts w:eastAsia="微軟正黑體"/>
          <w:color w:val="222222"/>
          <w:kern w:val="0"/>
          <w:sz w:val="22"/>
          <w:szCs w:val="22"/>
          <w:lang w:val="en-GB" w:eastAsia="zh-TW"/>
        </w:rPr>
        <w:t xml:space="preserve">would leave people with an impression of dejection on you. However, if you straighten your back and hold your head high, you will leave people with an impression of great aspiration. These body gestures affect your level of pride. People with </w:t>
      </w:r>
      <w:r w:rsidRPr="001B08DC">
        <w:rPr>
          <w:rFonts w:eastAsia="微軟正黑體"/>
          <w:b/>
          <w:bCs/>
          <w:color w:val="222222"/>
          <w:kern w:val="0"/>
          <w:sz w:val="22"/>
          <w:szCs w:val="22"/>
          <w:lang w:val="en-GB" w:eastAsia="zh-TW"/>
        </w:rPr>
        <w:t xml:space="preserve">self-confidence </w:t>
      </w:r>
      <w:r w:rsidRPr="001B08DC">
        <w:rPr>
          <w:rFonts w:eastAsia="微軟正黑體"/>
          <w:color w:val="222222"/>
          <w:kern w:val="0"/>
          <w:sz w:val="22"/>
          <w:szCs w:val="22"/>
          <w:lang w:val="en-GB" w:eastAsia="zh-TW"/>
        </w:rPr>
        <w:t xml:space="preserve">will </w:t>
      </w:r>
      <w:r w:rsidRPr="001B08DC">
        <w:rPr>
          <w:rFonts w:eastAsia="微軟正黑體"/>
          <w:b/>
          <w:bCs/>
          <w:color w:val="222222"/>
          <w:kern w:val="0"/>
          <w:sz w:val="22"/>
          <w:szCs w:val="22"/>
          <w:lang w:val="en-GB" w:eastAsia="zh-TW"/>
        </w:rPr>
        <w:t>hold their heads high</w:t>
      </w:r>
      <w:r w:rsidRPr="001B08DC">
        <w:rPr>
          <w:b/>
          <w:bCs/>
          <w:color w:val="222222"/>
          <w:kern w:val="0"/>
          <w:sz w:val="22"/>
          <w:szCs w:val="22"/>
          <w:lang w:val="en-GB"/>
        </w:rPr>
        <w:t xml:space="preserve"> and </w:t>
      </w:r>
      <w:r w:rsidRPr="001B08DC">
        <w:rPr>
          <w:rFonts w:eastAsia="微軟正黑體"/>
          <w:b/>
          <w:bCs/>
          <w:color w:val="222222"/>
          <w:kern w:val="0"/>
          <w:sz w:val="22"/>
          <w:szCs w:val="22"/>
          <w:lang w:val="en-GB" w:eastAsia="zh-TW"/>
        </w:rPr>
        <w:t>their backs straight</w:t>
      </w:r>
      <w:r w:rsidRPr="001B08DC">
        <w:rPr>
          <w:rFonts w:eastAsia="微軟正黑體"/>
          <w:color w:val="222222"/>
          <w:kern w:val="0"/>
          <w:sz w:val="22"/>
          <w:szCs w:val="22"/>
          <w:lang w:val="en-GB" w:eastAsia="zh-TW"/>
        </w:rPr>
        <w:t xml:space="preserve"> and will </w:t>
      </w:r>
      <w:r w:rsidR="00FE2A98" w:rsidRPr="001B08DC">
        <w:rPr>
          <w:rFonts w:eastAsia="微軟正黑體"/>
          <w:b/>
          <w:bCs/>
          <w:color w:val="222222"/>
          <w:kern w:val="0"/>
          <w:sz w:val="22"/>
          <w:szCs w:val="22"/>
          <w:lang w:val="en-GB" w:eastAsia="zh-TW"/>
        </w:rPr>
        <w:t>walk</w:t>
      </w:r>
      <w:r w:rsidRPr="001B08DC">
        <w:rPr>
          <w:rFonts w:eastAsia="微軟正黑體"/>
          <w:b/>
          <w:bCs/>
          <w:color w:val="222222"/>
          <w:kern w:val="0"/>
          <w:sz w:val="22"/>
          <w:szCs w:val="22"/>
          <w:lang w:val="en-GB" w:eastAsia="zh-TW"/>
        </w:rPr>
        <w:t xml:space="preserve"> 30%</w:t>
      </w:r>
      <w:r w:rsidRPr="001B08DC">
        <w:rPr>
          <w:rFonts w:eastAsia="微軟正黑體"/>
          <w:color w:val="222222"/>
          <w:kern w:val="0"/>
          <w:sz w:val="22"/>
          <w:szCs w:val="22"/>
          <w:lang w:val="en-GB" w:eastAsia="zh-TW"/>
        </w:rPr>
        <w:t xml:space="preserve"> faster than the speed of ordinary people and </w:t>
      </w:r>
      <w:r w:rsidRPr="001B08DC">
        <w:rPr>
          <w:rFonts w:eastAsia="微軟正黑體"/>
          <w:b/>
          <w:bCs/>
          <w:color w:val="222222"/>
          <w:kern w:val="0"/>
          <w:sz w:val="22"/>
          <w:szCs w:val="22"/>
          <w:lang w:val="en-GB" w:eastAsia="zh-TW"/>
        </w:rPr>
        <w:t>have a high level of pride</w:t>
      </w:r>
      <w:r w:rsidRPr="001B08DC">
        <w:rPr>
          <w:rFonts w:eastAsia="微軟正黑體"/>
          <w:color w:val="222222"/>
          <w:kern w:val="0"/>
          <w:sz w:val="22"/>
          <w:szCs w:val="22"/>
          <w:lang w:val="en-GB" w:eastAsia="zh-TW"/>
        </w:rPr>
        <w:t>. Therefore, we should always keep a gesture of great aspiration so as to generate positive energy and build up self-confidence.</w:t>
      </w:r>
    </w:p>
    <w:p w14:paraId="46403084" w14:textId="77777777" w:rsidR="00222F1E" w:rsidRPr="001B08DC" w:rsidRDefault="00222F1E" w:rsidP="007B13B7">
      <w:pPr>
        <w:shd w:val="clear" w:color="auto" w:fill="FFFFFF"/>
        <w:snapToGrid w:val="0"/>
        <w:spacing w:line="276" w:lineRule="auto"/>
        <w:rPr>
          <w:rFonts w:ascii="微軟正黑體" w:eastAsia="微軟正黑體" w:hAnsi="微軟正黑體" w:cs="新細明體"/>
          <w:b/>
          <w:bCs/>
          <w:color w:val="222222"/>
          <w:kern w:val="0"/>
          <w:lang w:val="en-GB" w:eastAsia="zh-TW"/>
        </w:rPr>
      </w:pPr>
    </w:p>
    <w:p w14:paraId="27920B93" w14:textId="77777777" w:rsidR="00222F1E" w:rsidRPr="001B08DC" w:rsidRDefault="008A7393" w:rsidP="007B13B7">
      <w:pPr>
        <w:shd w:val="clear" w:color="auto" w:fill="FFFFFF"/>
        <w:snapToGrid w:val="0"/>
        <w:spacing w:line="276" w:lineRule="auto"/>
        <w:rPr>
          <w:b/>
          <w:bCs/>
          <w:color w:val="222222"/>
          <w:kern w:val="0"/>
          <w:lang w:val="en-GB"/>
        </w:rPr>
      </w:pPr>
      <w:r w:rsidRPr="001B08DC">
        <w:rPr>
          <w:b/>
          <w:bCs/>
          <w:noProof/>
          <w:color w:val="222222"/>
          <w:kern w:val="0"/>
        </w:rPr>
        <w:drawing>
          <wp:anchor distT="0" distB="0" distL="114300" distR="114300" simplePos="0" relativeHeight="251600384" behindDoc="0" locked="0" layoutInCell="1" allowOverlap="1" wp14:anchorId="634F0413" wp14:editId="0AF6D4FF">
            <wp:simplePos x="0" y="0"/>
            <wp:positionH relativeFrom="column">
              <wp:posOffset>4097655</wp:posOffset>
            </wp:positionH>
            <wp:positionV relativeFrom="paragraph">
              <wp:posOffset>288925</wp:posOffset>
            </wp:positionV>
            <wp:extent cx="1206500" cy="806450"/>
            <wp:effectExtent l="0" t="0" r="0" b="6350"/>
            <wp:wrapSquare wrapText="bothSides"/>
            <wp:docPr id="488" name="圖片 488"/>
            <wp:cNvGraphicFramePr/>
            <a:graphic xmlns:a="http://schemas.openxmlformats.org/drawingml/2006/main">
              <a:graphicData uri="http://schemas.openxmlformats.org/drawingml/2006/picture">
                <pic:pic xmlns:pic="http://schemas.openxmlformats.org/drawingml/2006/picture">
                  <pic:nvPicPr>
                    <pic:cNvPr id="488" name="圖片 488"/>
                    <pic:cNvPicPr/>
                  </pic:nvPicPr>
                  <pic:blipFill>
                    <a:blip r:embed="rId148" cstate="screen"/>
                    <a:stretch>
                      <a:fillRect/>
                    </a:stretch>
                  </pic:blipFill>
                  <pic:spPr>
                    <a:xfrm>
                      <a:off x="0" y="0"/>
                      <a:ext cx="1206500" cy="806450"/>
                    </a:xfrm>
                    <a:prstGeom prst="rect">
                      <a:avLst/>
                    </a:prstGeom>
                    <a:noFill/>
                    <a:ln>
                      <a:noFill/>
                    </a:ln>
                  </pic:spPr>
                </pic:pic>
              </a:graphicData>
            </a:graphic>
          </wp:anchor>
        </w:drawing>
      </w:r>
      <w:r w:rsidRPr="001B08DC">
        <w:rPr>
          <w:b/>
          <w:bCs/>
          <w:color w:val="222222"/>
          <w:kern w:val="0"/>
          <w:lang w:val="en-GB"/>
        </w:rPr>
        <w:t>Method 4: To learn more and experience more</w:t>
      </w:r>
    </w:p>
    <w:p w14:paraId="28D2E09E" w14:textId="5F264562" w:rsidR="00222F1E" w:rsidRPr="001B08DC" w:rsidRDefault="008A7393" w:rsidP="007B13B7">
      <w:pPr>
        <w:shd w:val="clear" w:color="auto" w:fill="FFFFFF"/>
        <w:snapToGrid w:val="0"/>
        <w:jc w:val="both"/>
        <w:rPr>
          <w:rFonts w:eastAsia="微軟正黑體"/>
          <w:color w:val="222222"/>
          <w:kern w:val="0"/>
          <w:sz w:val="22"/>
          <w:szCs w:val="22"/>
          <w:lang w:val="en-GB" w:eastAsia="zh-TW"/>
        </w:rPr>
      </w:pPr>
      <w:r w:rsidRPr="001B08DC">
        <w:rPr>
          <w:rFonts w:eastAsia="微軟正黑體"/>
          <w:color w:val="222222"/>
          <w:kern w:val="0"/>
          <w:sz w:val="22"/>
          <w:szCs w:val="22"/>
          <w:lang w:val="en-GB" w:eastAsia="zh-TW"/>
        </w:rPr>
        <w:t xml:space="preserve">During the process of learning new knowledge and skills, we will unconsciously </w:t>
      </w:r>
      <w:r w:rsidRPr="001B08DC">
        <w:rPr>
          <w:rFonts w:eastAsia="微軟正黑體"/>
          <w:b/>
          <w:bCs/>
          <w:color w:val="222222"/>
          <w:kern w:val="0"/>
          <w:sz w:val="22"/>
          <w:szCs w:val="22"/>
          <w:lang w:val="en-GB" w:eastAsia="zh-TW"/>
        </w:rPr>
        <w:t>develop a sense of superiority</w:t>
      </w:r>
      <w:r w:rsidRPr="001B08DC">
        <w:rPr>
          <w:rFonts w:eastAsia="微軟正黑體"/>
          <w:color w:val="222222"/>
          <w:kern w:val="0"/>
          <w:sz w:val="22"/>
          <w:szCs w:val="22"/>
          <w:lang w:val="en-GB" w:eastAsia="zh-TW"/>
        </w:rPr>
        <w:t xml:space="preserve"> due to </w:t>
      </w:r>
      <w:r w:rsidRPr="001B08DC">
        <w:rPr>
          <w:rFonts w:eastAsia="微軟正黑體"/>
          <w:b/>
          <w:bCs/>
          <w:color w:val="222222"/>
          <w:kern w:val="0"/>
          <w:sz w:val="22"/>
          <w:szCs w:val="22"/>
          <w:lang w:val="en-GB" w:eastAsia="zh-TW"/>
        </w:rPr>
        <w:t>the enrichment of our personal knowledge and ability</w:t>
      </w:r>
      <w:r w:rsidRPr="001B08DC">
        <w:rPr>
          <w:rFonts w:eastAsia="微軟正黑體"/>
          <w:color w:val="222222"/>
          <w:kern w:val="0"/>
          <w:sz w:val="22"/>
          <w:szCs w:val="22"/>
          <w:lang w:val="en-GB" w:eastAsia="zh-TW"/>
        </w:rPr>
        <w:t xml:space="preserve">. After </w:t>
      </w:r>
      <w:r w:rsidRPr="001B08DC">
        <w:rPr>
          <w:rFonts w:eastAsia="微軟正黑體"/>
          <w:b/>
          <w:bCs/>
          <w:color w:val="222222"/>
          <w:kern w:val="0"/>
          <w:sz w:val="22"/>
          <w:szCs w:val="22"/>
          <w:lang w:val="en-GB" w:eastAsia="zh-TW"/>
        </w:rPr>
        <w:t>repeated practice and the accumulation</w:t>
      </w:r>
      <w:r w:rsidRPr="001B08DC">
        <w:rPr>
          <w:rFonts w:eastAsia="微軟正黑體"/>
          <w:color w:val="222222"/>
          <w:kern w:val="0"/>
          <w:sz w:val="22"/>
          <w:szCs w:val="22"/>
          <w:lang w:val="en-GB" w:eastAsia="zh-TW"/>
        </w:rPr>
        <w:t xml:space="preserve"> of certain experiences of success, our </w:t>
      </w:r>
      <w:r w:rsidRPr="001B08DC">
        <w:rPr>
          <w:rFonts w:eastAsia="微軟正黑體"/>
          <w:b/>
          <w:bCs/>
          <w:color w:val="222222"/>
          <w:kern w:val="0"/>
          <w:sz w:val="22"/>
          <w:szCs w:val="22"/>
          <w:lang w:val="en-GB" w:eastAsia="zh-TW"/>
        </w:rPr>
        <w:t>self-confidence</w:t>
      </w:r>
      <w:r w:rsidRPr="001B08DC">
        <w:rPr>
          <w:rFonts w:eastAsia="微軟正黑體"/>
          <w:color w:val="222222"/>
          <w:kern w:val="0"/>
          <w:sz w:val="22"/>
          <w:szCs w:val="22"/>
          <w:lang w:val="en-GB" w:eastAsia="zh-TW"/>
        </w:rPr>
        <w:t xml:space="preserve"> will be gradually </w:t>
      </w:r>
      <w:r w:rsidR="00E74782" w:rsidRPr="001B08DC">
        <w:rPr>
          <w:rFonts w:eastAsia="微軟正黑體"/>
          <w:color w:val="222222"/>
          <w:kern w:val="0"/>
          <w:sz w:val="22"/>
          <w:szCs w:val="22"/>
          <w:lang w:val="en-GB" w:eastAsia="zh-TW"/>
        </w:rPr>
        <w:t>enhanced</w:t>
      </w:r>
      <w:r w:rsidRPr="001B08DC">
        <w:rPr>
          <w:rFonts w:eastAsia="微軟正黑體"/>
          <w:color w:val="222222"/>
          <w:kern w:val="0"/>
          <w:sz w:val="22"/>
          <w:szCs w:val="22"/>
          <w:lang w:val="en-GB" w:eastAsia="zh-TW"/>
        </w:rPr>
        <w:t xml:space="preserve">. At the same time, we should make more </w:t>
      </w:r>
      <w:r w:rsidRPr="001B08DC">
        <w:rPr>
          <w:rFonts w:eastAsia="微軟正黑體"/>
          <w:b/>
          <w:bCs/>
          <w:color w:val="222222"/>
          <w:kern w:val="0"/>
          <w:sz w:val="22"/>
          <w:szCs w:val="22"/>
          <w:lang w:val="en-GB" w:eastAsia="zh-TW"/>
        </w:rPr>
        <w:t>new attempts</w:t>
      </w:r>
      <w:r w:rsidRPr="001B08DC">
        <w:rPr>
          <w:rFonts w:eastAsia="微軟正黑體"/>
          <w:color w:val="222222"/>
          <w:kern w:val="0"/>
          <w:sz w:val="22"/>
          <w:szCs w:val="22"/>
          <w:lang w:val="en-GB" w:eastAsia="zh-TW"/>
        </w:rPr>
        <w:t xml:space="preserve"> or travel to different places to </w:t>
      </w:r>
      <w:r w:rsidRPr="001B08DC">
        <w:rPr>
          <w:rFonts w:eastAsia="微軟正黑體"/>
          <w:b/>
          <w:bCs/>
          <w:color w:val="222222"/>
          <w:kern w:val="0"/>
          <w:sz w:val="22"/>
          <w:szCs w:val="22"/>
          <w:lang w:val="en-GB" w:eastAsia="zh-TW"/>
        </w:rPr>
        <w:t>broaden our horizons, knowledge and experiences</w:t>
      </w:r>
      <w:r w:rsidRPr="001B08DC">
        <w:rPr>
          <w:rFonts w:eastAsia="微軟正黑體"/>
          <w:color w:val="222222"/>
          <w:kern w:val="0"/>
          <w:sz w:val="22"/>
          <w:szCs w:val="22"/>
          <w:lang w:val="en-GB" w:eastAsia="zh-TW"/>
        </w:rPr>
        <w:t>, all of which will boost our self-confidence.</w:t>
      </w:r>
    </w:p>
    <w:p w14:paraId="3CFFDB8D" w14:textId="77777777" w:rsidR="00222F1E" w:rsidRPr="001B08DC" w:rsidRDefault="00222F1E">
      <w:pPr>
        <w:snapToGrid w:val="0"/>
        <w:spacing w:line="276" w:lineRule="auto"/>
        <w:rPr>
          <w:rFonts w:eastAsiaTheme="minorEastAsia"/>
          <w:sz w:val="22"/>
          <w:szCs w:val="22"/>
          <w:u w:val="single"/>
          <w:lang w:val="en-GB" w:eastAsia="zh-TW"/>
        </w:rPr>
      </w:pPr>
    </w:p>
    <w:p w14:paraId="3BEF026A" w14:textId="77777777" w:rsidR="00C650A7" w:rsidRPr="001B08DC" w:rsidRDefault="008A7393" w:rsidP="007B13B7">
      <w:pPr>
        <w:snapToGrid w:val="0"/>
        <w:spacing w:line="276" w:lineRule="auto"/>
        <w:ind w:firstLine="660"/>
        <w:rPr>
          <w:rFonts w:eastAsiaTheme="minorEastAsia"/>
          <w:sz w:val="22"/>
          <w:szCs w:val="22"/>
          <w:lang w:val="en-GB" w:eastAsia="zh-TW"/>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w:t>
      </w:r>
      <w:r w:rsidRPr="001B08DC">
        <w:rPr>
          <w:bCs/>
          <w:kern w:val="0"/>
          <w:sz w:val="22"/>
          <w:szCs w:val="22"/>
          <w:lang w:val="en-GB"/>
        </w:rPr>
        <w:t xml:space="preserve"> </w:t>
      </w:r>
      <w:r w:rsidRPr="001B08DC">
        <w:rPr>
          <w:rFonts w:eastAsiaTheme="minorEastAsia"/>
          <w:sz w:val="22"/>
          <w:szCs w:val="22"/>
          <w:lang w:val="en-GB" w:eastAsia="zh-TW"/>
        </w:rPr>
        <w:t>速溶綜合研究所</w:t>
      </w:r>
      <w:r w:rsidR="007D07A8" w:rsidRPr="001B08DC">
        <w:rPr>
          <w:rFonts w:eastAsiaTheme="minorEastAsia" w:hint="eastAsia"/>
          <w:sz w:val="22"/>
          <w:szCs w:val="22"/>
          <w:lang w:val="en-GB" w:eastAsia="zh-TW"/>
        </w:rPr>
        <w:t>，</w:t>
      </w:r>
      <w:r w:rsidRPr="001B08DC">
        <w:rPr>
          <w:rFonts w:eastAsiaTheme="minorEastAsia"/>
          <w:sz w:val="22"/>
          <w:szCs w:val="22"/>
          <w:lang w:val="en-GB" w:eastAsia="zh-TW"/>
        </w:rPr>
        <w:t>何聖君</w:t>
      </w:r>
      <w:r w:rsidR="007D07A8" w:rsidRPr="001B08DC">
        <w:rPr>
          <w:rFonts w:eastAsiaTheme="minorEastAsia" w:hint="eastAsia"/>
          <w:sz w:val="22"/>
          <w:szCs w:val="22"/>
          <w:lang w:val="en-GB" w:eastAsia="zh-TW"/>
        </w:rPr>
        <w:t>（</w:t>
      </w:r>
      <w:r w:rsidR="007D07A8" w:rsidRPr="001B08DC">
        <w:rPr>
          <w:sz w:val="22"/>
          <w:szCs w:val="22"/>
          <w:lang w:val="en-GB"/>
        </w:rPr>
        <w:t>2018</w:t>
      </w:r>
      <w:r w:rsidR="007D07A8" w:rsidRPr="001B08DC">
        <w:rPr>
          <w:rFonts w:eastAsiaTheme="minorEastAsia" w:hint="eastAsia"/>
          <w:sz w:val="22"/>
          <w:szCs w:val="22"/>
          <w:lang w:val="en-GB" w:eastAsia="zh-TW"/>
        </w:rPr>
        <w:t>）</w:t>
      </w:r>
      <w:r w:rsidR="00C650A7" w:rsidRPr="001B08DC">
        <w:rPr>
          <w:rFonts w:eastAsiaTheme="minorEastAsia" w:hint="eastAsia"/>
          <w:sz w:val="22"/>
          <w:szCs w:val="22"/>
          <w:lang w:val="en-GB" w:eastAsia="zh-TW"/>
        </w:rPr>
        <w:t>,</w:t>
      </w:r>
      <w:r w:rsidR="00C650A7" w:rsidRPr="001B08DC">
        <w:rPr>
          <w:rFonts w:hint="eastAsia"/>
        </w:rPr>
        <w:t xml:space="preserve"> </w:t>
      </w:r>
      <w:r w:rsidR="00C650A7" w:rsidRPr="001B08DC">
        <w:rPr>
          <w:rFonts w:eastAsiaTheme="minorEastAsia" w:hint="eastAsia"/>
          <w:sz w:val="22"/>
          <w:szCs w:val="22"/>
          <w:lang w:val="en-GB" w:eastAsia="zh-TW"/>
        </w:rPr>
        <w:t>《超實用博</w:t>
      </w:r>
    </w:p>
    <w:p w14:paraId="3CC56178" w14:textId="32D1895D" w:rsidR="00FE2A98" w:rsidRPr="001B08DC" w:rsidRDefault="00C650A7" w:rsidP="003B6720">
      <w:pPr>
        <w:snapToGrid w:val="0"/>
        <w:spacing w:line="276" w:lineRule="auto"/>
        <w:ind w:firstLine="660"/>
        <w:rPr>
          <w:rFonts w:eastAsiaTheme="minorEastAsia"/>
          <w:sz w:val="22"/>
          <w:szCs w:val="22"/>
          <w:lang w:val="en-GB" w:eastAsia="zh-TW"/>
        </w:rPr>
      </w:pPr>
      <w:r w:rsidRPr="001B08DC">
        <w:rPr>
          <w:rFonts w:eastAsiaTheme="minorEastAsia" w:hint="eastAsia"/>
          <w:sz w:val="22"/>
          <w:szCs w:val="22"/>
          <w:lang w:val="en-GB" w:eastAsia="zh-TW"/>
        </w:rPr>
        <w:t xml:space="preserve">                                               </w:t>
      </w:r>
      <w:r w:rsidRPr="001B08DC">
        <w:rPr>
          <w:rFonts w:eastAsiaTheme="minorEastAsia" w:hint="eastAsia"/>
          <w:sz w:val="22"/>
          <w:szCs w:val="22"/>
          <w:lang w:val="en-GB" w:eastAsia="zh-TW"/>
        </w:rPr>
        <w:t>弈必勝書》</w:t>
      </w:r>
      <w:r w:rsidR="008A7393" w:rsidRPr="001B08DC">
        <w:rPr>
          <w:sz w:val="22"/>
          <w:szCs w:val="22"/>
          <w:lang w:val="en-GB"/>
        </w:rPr>
        <w:t>.</w:t>
      </w:r>
    </w:p>
    <w:p w14:paraId="649A8828" w14:textId="491B70DB" w:rsidR="00222F1E" w:rsidRPr="001B08DC" w:rsidRDefault="008A7393" w:rsidP="00A81010">
      <w:pPr>
        <w:spacing w:line="276" w:lineRule="auto"/>
        <w:rPr>
          <w:b/>
          <w:bCs/>
          <w:sz w:val="28"/>
          <w:szCs w:val="28"/>
          <w:lang w:val="en-GB" w:eastAsia="zh-TW"/>
        </w:rPr>
      </w:pPr>
      <w:r w:rsidRPr="001B08DC">
        <w:rPr>
          <w:noProof/>
        </w:rPr>
        <w:lastRenderedPageBreak/>
        <w:drawing>
          <wp:anchor distT="0" distB="0" distL="114300" distR="114300" simplePos="0" relativeHeight="251573760" behindDoc="0" locked="0" layoutInCell="1" allowOverlap="1" wp14:anchorId="10388DD6" wp14:editId="3F24E6C1">
            <wp:simplePos x="0" y="0"/>
            <wp:positionH relativeFrom="column">
              <wp:posOffset>4504690</wp:posOffset>
            </wp:positionH>
            <wp:positionV relativeFrom="paragraph">
              <wp:posOffset>-597535</wp:posOffset>
            </wp:positionV>
            <wp:extent cx="1109345" cy="833755"/>
            <wp:effectExtent l="0" t="0" r="0" b="4445"/>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圖片 468"/>
                    <pic:cNvPicPr>
                      <a:picLocks noChangeAspect="1"/>
                    </pic:cNvPicPr>
                  </pic:nvPicPr>
                  <pic:blipFill>
                    <a:blip r:embed="rId149" cstate="screen"/>
                    <a:stretch>
                      <a:fillRect/>
                    </a:stretch>
                  </pic:blipFill>
                  <pic:spPr>
                    <a:xfrm>
                      <a:off x="0" y="0"/>
                      <a:ext cx="1109345" cy="833755"/>
                    </a:xfrm>
                    <a:prstGeom prst="rect">
                      <a:avLst/>
                    </a:prstGeom>
                  </pic:spPr>
                </pic:pic>
              </a:graphicData>
            </a:graphic>
          </wp:anchor>
        </w:drawing>
      </w:r>
      <w:r w:rsidRPr="001B08DC">
        <w:rPr>
          <w:rFonts w:eastAsia="微軟正黑體"/>
          <w:b/>
          <w:bCs/>
          <w:sz w:val="28"/>
          <w:szCs w:val="28"/>
          <w:lang w:val="en-GB" w:eastAsia="zh-TW"/>
        </w:rPr>
        <w:t xml:space="preserve">Be a </w:t>
      </w:r>
      <w:r w:rsidRPr="001B08DC">
        <w:rPr>
          <w:b/>
          <w:bCs/>
          <w:sz w:val="28"/>
          <w:szCs w:val="28"/>
          <w:lang w:val="en-GB"/>
        </w:rPr>
        <w:t>person with</w:t>
      </w:r>
      <w:r w:rsidRPr="001B08DC">
        <w:rPr>
          <w:rFonts w:eastAsia="微軟正黑體"/>
          <w:b/>
          <w:bCs/>
          <w:sz w:val="28"/>
          <w:szCs w:val="28"/>
          <w:lang w:val="en-GB" w:eastAsia="zh-TW"/>
        </w:rPr>
        <w:t xml:space="preserve"> self-</w:t>
      </w:r>
      <w:r w:rsidRPr="001B08DC">
        <w:rPr>
          <w:b/>
          <w:bCs/>
          <w:sz w:val="28"/>
          <w:szCs w:val="28"/>
          <w:lang w:val="en-GB"/>
        </w:rPr>
        <w:t>esteem</w:t>
      </w:r>
      <w:r w:rsidRPr="001B08DC">
        <w:rPr>
          <w:rFonts w:eastAsia="微軟正黑體"/>
          <w:b/>
          <w:bCs/>
          <w:sz w:val="28"/>
          <w:szCs w:val="28"/>
          <w:lang w:val="en-GB" w:eastAsia="zh-TW"/>
        </w:rPr>
        <w:t xml:space="preserve"> and self-confidence</w:t>
      </w:r>
    </w:p>
    <w:p w14:paraId="176664F0" w14:textId="5C12DEE0" w:rsidR="00222F1E" w:rsidRPr="001B08DC" w:rsidRDefault="008A7393" w:rsidP="007B13B7">
      <w:pPr>
        <w:spacing w:line="276" w:lineRule="auto"/>
        <w:jc w:val="both"/>
        <w:rPr>
          <w:lang w:val="en-GB" w:eastAsia="zh-TW"/>
        </w:rPr>
      </w:pPr>
      <w:r w:rsidRPr="001B08DC">
        <w:rPr>
          <w:lang w:val="en-GB" w:eastAsia="zh-TW"/>
        </w:rPr>
        <w:t xml:space="preserve">Self-confidence can bring positive energy, make us </w:t>
      </w:r>
      <w:r w:rsidR="005C4796" w:rsidRPr="001B08DC">
        <w:rPr>
          <w:lang w:val="en-GB" w:eastAsia="zh-TW"/>
        </w:rPr>
        <w:t>stand out,</w:t>
      </w:r>
      <w:r w:rsidRPr="001B08DC">
        <w:rPr>
          <w:lang w:val="en-GB" w:eastAsia="zh-TW"/>
        </w:rPr>
        <w:t xml:space="preserve"> enable us to do things with more confidence and motivation</w:t>
      </w:r>
      <w:r w:rsidR="005C4796" w:rsidRPr="001B08DC">
        <w:rPr>
          <w:lang w:val="en-GB" w:eastAsia="zh-TW"/>
        </w:rPr>
        <w:t xml:space="preserve"> and</w:t>
      </w:r>
      <w:r w:rsidRPr="001B08DC">
        <w:rPr>
          <w:lang w:val="en-GB" w:eastAsia="zh-TW"/>
        </w:rPr>
        <w:t xml:space="preserve"> help us embark on a road to success. But what can you do to be confident? Do you think you are a confident person? The suggestions in the chart below may help you further build your self-confidence, appreciate your strengths</w:t>
      </w:r>
      <w:r w:rsidR="00E74782" w:rsidRPr="001B08DC">
        <w:rPr>
          <w:lang w:val="en-GB" w:eastAsia="zh-TW"/>
        </w:rPr>
        <w:t>,</w:t>
      </w:r>
      <w:r w:rsidRPr="001B08DC">
        <w:rPr>
          <w:lang w:val="en-GB" w:eastAsia="zh-TW"/>
        </w:rPr>
        <w:t xml:space="preserve"> accept and overcome your weaknesses so that you can </w:t>
      </w:r>
      <w:r w:rsidR="00E74782" w:rsidRPr="001B08DC">
        <w:rPr>
          <w:lang w:val="en-GB" w:eastAsia="zh-TW"/>
        </w:rPr>
        <w:t xml:space="preserve">cherish </w:t>
      </w:r>
      <w:r w:rsidRPr="001B08DC">
        <w:rPr>
          <w:lang w:val="en-GB" w:eastAsia="zh-TW"/>
        </w:rPr>
        <w:t>your</w:t>
      </w:r>
      <w:r w:rsidR="005C4796" w:rsidRPr="001B08DC">
        <w:rPr>
          <w:lang w:val="en-GB" w:eastAsia="zh-TW"/>
        </w:rPr>
        <w:t>self</w:t>
      </w:r>
      <w:r w:rsidRPr="001B08DC">
        <w:rPr>
          <w:lang w:val="en-GB" w:eastAsia="zh-TW"/>
        </w:rPr>
        <w:t>.</w:t>
      </w:r>
    </w:p>
    <w:p w14:paraId="4E3B0F12" w14:textId="77777777" w:rsidR="00222F1E" w:rsidRPr="001B08DC" w:rsidRDefault="008A7393">
      <w:pPr>
        <w:spacing w:after="200" w:line="276" w:lineRule="auto"/>
        <w:rPr>
          <w:color w:val="000000" w:themeColor="text1"/>
          <w:lang w:val="en-GB"/>
        </w:rPr>
      </w:pPr>
      <w:r w:rsidRPr="001B08DC">
        <w:rPr>
          <w:rFonts w:ascii="微軟正黑體" w:eastAsia="微軟正黑體" w:hAnsi="微軟正黑體"/>
          <w:noProof/>
        </w:rPr>
        <w:drawing>
          <wp:inline distT="0" distB="0" distL="0" distR="0" wp14:anchorId="4EE2BE58" wp14:editId="6253042D">
            <wp:extent cx="5274310" cy="6390640"/>
            <wp:effectExtent l="38100" t="38100" r="21590" b="10160"/>
            <wp:docPr id="487" name="資料庫圖表 48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0" r:lo="rId151" r:qs="rId152" r:cs="rId153"/>
              </a:graphicData>
            </a:graphic>
          </wp:inline>
        </w:drawing>
      </w:r>
    </w:p>
    <w:p w14:paraId="4ABE151B" w14:textId="77777777" w:rsidR="00222F1E" w:rsidRPr="001B08DC" w:rsidRDefault="008A7393">
      <w:pPr>
        <w:rPr>
          <w:sz w:val="22"/>
          <w:szCs w:val="22"/>
          <w:lang w:val="en-GB"/>
        </w:rPr>
      </w:pPr>
      <w:r w:rsidRPr="001B08DC">
        <w:rPr>
          <w:b/>
          <w:bCs/>
          <w:lang w:val="en-GB"/>
        </w:rPr>
        <w:t>Fig. 6 Methods to cultivate self-esteem and self-confidence</w:t>
      </w:r>
    </w:p>
    <w:p w14:paraId="24AFA154" w14:textId="6419A351" w:rsidR="00222F1E" w:rsidRPr="001B08DC" w:rsidRDefault="008A7393">
      <w:pPr>
        <w:spacing w:after="200" w:line="276" w:lineRule="auto"/>
        <w:rPr>
          <w:sz w:val="22"/>
          <w:szCs w:val="22"/>
          <w:lang w:val="en-GB"/>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 xml:space="preserve">: </w:t>
      </w:r>
      <w:r w:rsidRPr="001B08DC">
        <w:rPr>
          <w:color w:val="000000" w:themeColor="text1"/>
          <w:sz w:val="22"/>
          <w:szCs w:val="22"/>
          <w:lang w:val="en-GB"/>
        </w:rPr>
        <w:t>Student Health Service, Department of Health, The Government of the Hong Kong Special Administrative Region (10 December 2015)</w:t>
      </w:r>
      <w:r w:rsidR="003B6720" w:rsidRPr="001B08DC">
        <w:rPr>
          <w:color w:val="000000" w:themeColor="text1"/>
          <w:sz w:val="22"/>
          <w:szCs w:val="22"/>
          <w:lang w:val="en-GB"/>
        </w:rPr>
        <w:t xml:space="preserve">, </w:t>
      </w:r>
      <w:r w:rsidR="003B6720" w:rsidRPr="001B08DC">
        <w:rPr>
          <w:color w:val="000000" w:themeColor="text1"/>
          <w:lang w:val="en-GB"/>
        </w:rPr>
        <w:t>Psychosocial Health</w:t>
      </w:r>
      <w:r w:rsidRPr="001B08DC">
        <w:rPr>
          <w:color w:val="000000" w:themeColor="text1"/>
          <w:sz w:val="22"/>
          <w:szCs w:val="22"/>
          <w:lang w:val="en-GB"/>
        </w:rPr>
        <w:t>.</w:t>
      </w:r>
    </w:p>
    <w:p w14:paraId="4FF09B67" w14:textId="3224048F" w:rsidR="00841AD9" w:rsidRPr="001B08DC" w:rsidRDefault="009524CC" w:rsidP="007B13B7">
      <w:pPr>
        <w:spacing w:line="276" w:lineRule="auto"/>
        <w:jc w:val="both"/>
        <w:rPr>
          <w:lang w:val="en-GB"/>
        </w:rPr>
      </w:pPr>
      <w:r w:rsidRPr="001B08DC">
        <w:rPr>
          <w:b/>
          <w:bCs/>
          <w:sz w:val="28"/>
          <w:szCs w:val="28"/>
          <w:lang w:val="en-GB"/>
        </w:rPr>
        <w:lastRenderedPageBreak/>
        <w:t>Summary</w:t>
      </w:r>
    </w:p>
    <w:p w14:paraId="00CCDB60" w14:textId="7232E48C" w:rsidR="00222F1E" w:rsidRPr="001B08DC" w:rsidRDefault="008A7393" w:rsidP="007B13B7">
      <w:pPr>
        <w:spacing w:line="276" w:lineRule="auto"/>
        <w:jc w:val="both"/>
        <w:rPr>
          <w:rFonts w:eastAsiaTheme="minorEastAsia"/>
          <w:lang w:val="en-GB"/>
        </w:rPr>
      </w:pPr>
      <w:r w:rsidRPr="001B08DC">
        <w:rPr>
          <w:lang w:val="en-GB"/>
        </w:rPr>
        <w:t xml:space="preserve">Everyone is unique and has his/her own </w:t>
      </w:r>
      <w:r w:rsidR="00381DAF" w:rsidRPr="001B08DC">
        <w:rPr>
          <w:lang w:val="en-GB"/>
        </w:rPr>
        <w:t xml:space="preserve">qualities </w:t>
      </w:r>
      <w:r w:rsidRPr="001B08DC">
        <w:rPr>
          <w:lang w:val="en-GB"/>
        </w:rPr>
        <w:t xml:space="preserve">and talents. </w:t>
      </w:r>
      <w:r w:rsidR="00AE3C55" w:rsidRPr="001B08DC">
        <w:rPr>
          <w:lang w:val="en-GB"/>
        </w:rPr>
        <w:t>Every one</w:t>
      </w:r>
      <w:r w:rsidRPr="001B08DC">
        <w:rPr>
          <w:lang w:val="en-GB"/>
        </w:rPr>
        <w:t xml:space="preserve"> of us is valuable if we can give full play to our strengths and contribute ourselves. Although it is a long and ongoing process to know ourselves, it is not out of reach. We can learn about </w:t>
      </w:r>
      <w:r w:rsidR="00903B2B" w:rsidRPr="001B08DC">
        <w:rPr>
          <w:lang w:val="en-GB"/>
        </w:rPr>
        <w:t>our “</w:t>
      </w:r>
      <w:r w:rsidRPr="001B08DC">
        <w:rPr>
          <w:lang w:val="en-GB"/>
        </w:rPr>
        <w:t>true self</w:t>
      </w:r>
      <w:r w:rsidR="00903B2B" w:rsidRPr="001B08DC">
        <w:rPr>
          <w:lang w:val="en-GB"/>
        </w:rPr>
        <w:t>”</w:t>
      </w:r>
      <w:r w:rsidRPr="001B08DC">
        <w:rPr>
          <w:lang w:val="en-GB"/>
        </w:rPr>
        <w:t xml:space="preserve">, </w:t>
      </w:r>
      <w:r w:rsidR="00903B2B" w:rsidRPr="001B08DC">
        <w:rPr>
          <w:lang w:val="en-GB"/>
        </w:rPr>
        <w:t>“</w:t>
      </w:r>
      <w:r w:rsidRPr="001B08DC">
        <w:rPr>
          <w:lang w:val="en-GB"/>
        </w:rPr>
        <w:t>ideal self</w:t>
      </w:r>
      <w:r w:rsidR="00903B2B" w:rsidRPr="001B08DC">
        <w:rPr>
          <w:lang w:val="en-GB"/>
        </w:rPr>
        <w:t>”</w:t>
      </w:r>
      <w:r w:rsidRPr="001B08DC">
        <w:rPr>
          <w:lang w:val="en-GB"/>
        </w:rPr>
        <w:t xml:space="preserve"> and </w:t>
      </w:r>
      <w:r w:rsidR="00903B2B" w:rsidRPr="001B08DC">
        <w:rPr>
          <w:lang w:val="en-GB"/>
        </w:rPr>
        <w:t>“</w:t>
      </w:r>
      <w:r w:rsidRPr="001B08DC">
        <w:rPr>
          <w:lang w:val="en-GB"/>
        </w:rPr>
        <w:t>self in the eyes of others</w:t>
      </w:r>
      <w:r w:rsidR="00903B2B" w:rsidRPr="001B08DC">
        <w:rPr>
          <w:lang w:val="en-GB"/>
        </w:rPr>
        <w:t>”</w:t>
      </w:r>
      <w:r w:rsidRPr="001B08DC">
        <w:rPr>
          <w:lang w:val="en-GB"/>
        </w:rPr>
        <w:t xml:space="preserve"> through various ways. For example, we can observe </w:t>
      </w:r>
      <w:r w:rsidR="00903B2B" w:rsidRPr="001B08DC">
        <w:rPr>
          <w:lang w:val="en-GB"/>
        </w:rPr>
        <w:t xml:space="preserve">people’s behaviours </w:t>
      </w:r>
      <w:r w:rsidRPr="001B08DC">
        <w:rPr>
          <w:lang w:val="en-GB"/>
        </w:rPr>
        <w:t>in</w:t>
      </w:r>
      <w:r w:rsidR="00381DAF" w:rsidRPr="001B08DC">
        <w:rPr>
          <w:lang w:val="en-GB"/>
        </w:rPr>
        <w:t xml:space="preserve"> </w:t>
      </w:r>
      <w:r w:rsidRPr="001B08DC">
        <w:rPr>
          <w:lang w:val="en-GB"/>
        </w:rPr>
        <w:t>group</w:t>
      </w:r>
      <w:r w:rsidR="00903B2B" w:rsidRPr="001B08DC">
        <w:rPr>
          <w:lang w:val="en-GB"/>
        </w:rPr>
        <w:t xml:space="preserve"> situations</w:t>
      </w:r>
      <w:r w:rsidRPr="001B08DC">
        <w:rPr>
          <w:lang w:val="en-GB"/>
        </w:rPr>
        <w:t xml:space="preserve">, be honest with ourselves and others, accept our </w:t>
      </w:r>
      <w:r w:rsidR="00903B2B" w:rsidRPr="001B08DC">
        <w:rPr>
          <w:lang w:val="en-GB"/>
        </w:rPr>
        <w:t>“</w:t>
      </w:r>
      <w:r w:rsidRPr="001B08DC">
        <w:rPr>
          <w:lang w:val="en-GB"/>
        </w:rPr>
        <w:t>true self</w:t>
      </w:r>
      <w:r w:rsidR="00903B2B" w:rsidRPr="001B08DC">
        <w:rPr>
          <w:lang w:val="en-GB"/>
        </w:rPr>
        <w:t>”</w:t>
      </w:r>
      <w:r w:rsidRPr="001B08DC">
        <w:rPr>
          <w:lang w:val="en-GB"/>
        </w:rPr>
        <w:t xml:space="preserve"> and others’ views on us calmly, understand ourselves in an objective and comprehensive way</w:t>
      </w:r>
      <w:r w:rsidR="00903B2B" w:rsidRPr="001B08DC">
        <w:rPr>
          <w:lang w:val="en-GB"/>
        </w:rPr>
        <w:t>,</w:t>
      </w:r>
      <w:r w:rsidRPr="001B08DC">
        <w:rPr>
          <w:lang w:val="en-GB"/>
        </w:rPr>
        <w:t xml:space="preserve"> and be willing to try and learn </w:t>
      </w:r>
      <w:r w:rsidR="00903B2B" w:rsidRPr="001B08DC">
        <w:rPr>
          <w:lang w:val="en-GB"/>
        </w:rPr>
        <w:t xml:space="preserve">new things. If </w:t>
      </w:r>
      <w:r w:rsidRPr="001B08DC">
        <w:rPr>
          <w:lang w:val="en-GB"/>
        </w:rPr>
        <w:t xml:space="preserve">we close our minds </w:t>
      </w:r>
      <w:r w:rsidR="00381DAF" w:rsidRPr="001B08DC">
        <w:rPr>
          <w:lang w:val="en-GB"/>
        </w:rPr>
        <w:t xml:space="preserve">for fear </w:t>
      </w:r>
      <w:r w:rsidRPr="001B08DC">
        <w:rPr>
          <w:lang w:val="en-GB"/>
        </w:rPr>
        <w:t xml:space="preserve">of failure, we will </w:t>
      </w:r>
      <w:r w:rsidR="00381DAF" w:rsidRPr="001B08DC">
        <w:rPr>
          <w:lang w:val="en-GB"/>
        </w:rPr>
        <w:t xml:space="preserve">become </w:t>
      </w:r>
      <w:r w:rsidRPr="001B08DC">
        <w:rPr>
          <w:lang w:val="en-GB"/>
        </w:rPr>
        <w:t xml:space="preserve">stagnant. On the contrary, if we </w:t>
      </w:r>
      <w:r w:rsidR="00903B2B" w:rsidRPr="001B08DC">
        <w:rPr>
          <w:lang w:val="en-GB"/>
        </w:rPr>
        <w:t xml:space="preserve">have the courage to </w:t>
      </w:r>
      <w:r w:rsidRPr="001B08DC">
        <w:rPr>
          <w:lang w:val="en-GB"/>
        </w:rPr>
        <w:t>try and learn</w:t>
      </w:r>
      <w:r w:rsidR="00903B2B" w:rsidRPr="001B08DC">
        <w:rPr>
          <w:lang w:val="en-GB"/>
        </w:rPr>
        <w:t xml:space="preserve"> new things</w:t>
      </w:r>
      <w:r w:rsidRPr="001B08DC">
        <w:rPr>
          <w:lang w:val="en-GB"/>
        </w:rPr>
        <w:t xml:space="preserve">, we </w:t>
      </w:r>
      <w:r w:rsidR="00903B2B" w:rsidRPr="001B08DC">
        <w:rPr>
          <w:lang w:val="en-GB"/>
        </w:rPr>
        <w:t>will have new discoveries and acquire new understanding</w:t>
      </w:r>
      <w:r w:rsidR="001129BF" w:rsidRPr="001B08DC">
        <w:rPr>
          <w:lang w:val="en-GB"/>
        </w:rPr>
        <w:t xml:space="preserve">, </w:t>
      </w:r>
      <w:r w:rsidR="00903B2B" w:rsidRPr="001B08DC">
        <w:rPr>
          <w:lang w:val="en-GB"/>
        </w:rPr>
        <w:t xml:space="preserve">and </w:t>
      </w:r>
      <w:r w:rsidR="00381DAF" w:rsidRPr="001B08DC">
        <w:rPr>
          <w:lang w:val="en-GB"/>
        </w:rPr>
        <w:t xml:space="preserve">develop </w:t>
      </w:r>
      <w:r w:rsidR="001129BF" w:rsidRPr="001B08DC">
        <w:rPr>
          <w:lang w:val="en-GB"/>
        </w:rPr>
        <w:t>a better understanding</w:t>
      </w:r>
      <w:r w:rsidR="00903B2B" w:rsidRPr="001B08DC">
        <w:rPr>
          <w:lang w:val="en-GB"/>
        </w:rPr>
        <w:t xml:space="preserve"> of ourselves</w:t>
      </w:r>
      <w:r w:rsidRPr="001B08DC">
        <w:rPr>
          <w:lang w:val="en-GB"/>
        </w:rPr>
        <w:t>.</w:t>
      </w:r>
    </w:p>
    <w:p w14:paraId="4E08ACC5" w14:textId="77777777" w:rsidR="00222F1E" w:rsidRPr="001B08DC" w:rsidRDefault="00222F1E" w:rsidP="007B13B7">
      <w:pPr>
        <w:widowControl w:val="0"/>
        <w:spacing w:line="276" w:lineRule="auto"/>
        <w:rPr>
          <w:rFonts w:ascii="微軟正黑體" w:eastAsia="微軟正黑體" w:hAnsi="微軟正黑體"/>
          <w:bCs/>
          <w:color w:val="000000" w:themeColor="text1"/>
          <w:lang w:val="en-GB" w:eastAsia="zh-TW"/>
        </w:rPr>
      </w:pPr>
    </w:p>
    <w:p w14:paraId="3DD8D291" w14:textId="15F8E890" w:rsidR="00222F1E" w:rsidRPr="001B08DC" w:rsidRDefault="008A7393" w:rsidP="007B13B7">
      <w:pPr>
        <w:spacing w:line="276" w:lineRule="auto"/>
        <w:jc w:val="both"/>
        <w:rPr>
          <w:lang w:val="en-GB" w:eastAsia="zh-TW"/>
        </w:rPr>
      </w:pPr>
      <w:r w:rsidRPr="001B08DC">
        <w:rPr>
          <w:lang w:val="en-GB" w:eastAsia="zh-TW"/>
        </w:rPr>
        <w:t>Self-</w:t>
      </w:r>
      <w:r w:rsidR="00863235" w:rsidRPr="001B08DC">
        <w:rPr>
          <w:lang w:val="en-GB" w:eastAsia="zh-TW"/>
        </w:rPr>
        <w:t>understanding will change over time</w:t>
      </w:r>
      <w:r w:rsidRPr="001B08DC">
        <w:rPr>
          <w:lang w:val="en-GB" w:eastAsia="zh-TW"/>
        </w:rPr>
        <w:t xml:space="preserve">. Our views on ourselves will </w:t>
      </w:r>
      <w:r w:rsidR="00863235" w:rsidRPr="001B08DC">
        <w:rPr>
          <w:lang w:val="en-GB" w:eastAsia="zh-TW"/>
        </w:rPr>
        <w:t xml:space="preserve">be affected by </w:t>
      </w:r>
      <w:r w:rsidRPr="001B08DC">
        <w:rPr>
          <w:lang w:val="en-GB" w:eastAsia="zh-TW"/>
        </w:rPr>
        <w:t>new experiences</w:t>
      </w:r>
      <w:r w:rsidR="00863235" w:rsidRPr="001B08DC">
        <w:rPr>
          <w:lang w:val="en-GB" w:eastAsia="zh-TW"/>
        </w:rPr>
        <w:t xml:space="preserve"> in life</w:t>
      </w:r>
      <w:r w:rsidRPr="001B08DC">
        <w:rPr>
          <w:lang w:val="en-GB" w:eastAsia="zh-TW"/>
        </w:rPr>
        <w:t xml:space="preserve">, </w:t>
      </w:r>
      <w:r w:rsidR="007D07A8" w:rsidRPr="001B08DC">
        <w:rPr>
          <w:lang w:val="en-GB" w:eastAsia="zh-TW"/>
        </w:rPr>
        <w:t>affirmations,</w:t>
      </w:r>
      <w:r w:rsidRPr="001B08DC">
        <w:rPr>
          <w:lang w:val="en-GB" w:eastAsia="zh-TW"/>
        </w:rPr>
        <w:t xml:space="preserve"> </w:t>
      </w:r>
      <w:r w:rsidR="00863235" w:rsidRPr="001B08DC">
        <w:rPr>
          <w:lang w:val="en-GB" w:eastAsia="zh-TW"/>
        </w:rPr>
        <w:t xml:space="preserve">or </w:t>
      </w:r>
      <w:r w:rsidRPr="001B08DC">
        <w:rPr>
          <w:lang w:val="en-GB" w:eastAsia="zh-TW"/>
        </w:rPr>
        <w:t xml:space="preserve">evaluations from others, </w:t>
      </w:r>
      <w:r w:rsidR="001129BF" w:rsidRPr="001B08DC">
        <w:rPr>
          <w:lang w:val="en-GB" w:eastAsia="zh-TW"/>
        </w:rPr>
        <w:t xml:space="preserve">as well as </w:t>
      </w:r>
      <w:r w:rsidRPr="001B08DC">
        <w:rPr>
          <w:lang w:val="en-GB" w:eastAsia="zh-TW"/>
        </w:rPr>
        <w:t>success or failure experiences. We may not be</w:t>
      </w:r>
      <w:r w:rsidR="00863235" w:rsidRPr="001B08DC">
        <w:rPr>
          <w:lang w:val="en-GB" w:eastAsia="zh-TW"/>
        </w:rPr>
        <w:t xml:space="preserve"> </w:t>
      </w:r>
      <w:r w:rsidRPr="001B08DC">
        <w:rPr>
          <w:lang w:val="en-GB" w:eastAsia="zh-TW"/>
        </w:rPr>
        <w:t>satisfied with the present</w:t>
      </w:r>
      <w:r w:rsidR="00863235" w:rsidRPr="001B08DC">
        <w:rPr>
          <w:lang w:val="en-GB" w:eastAsia="zh-TW"/>
        </w:rPr>
        <w:t xml:space="preserve">. However, </w:t>
      </w:r>
      <w:r w:rsidR="007D07A8" w:rsidRPr="001B08DC">
        <w:rPr>
          <w:rFonts w:asciiTheme="minorEastAsia" w:eastAsiaTheme="minorEastAsia" w:hAnsiTheme="minorEastAsia" w:hint="eastAsia"/>
          <w:lang w:val="en-GB" w:eastAsia="zh-TW"/>
        </w:rPr>
        <w:t>ｗ</w:t>
      </w:r>
      <w:r w:rsidRPr="001B08DC">
        <w:rPr>
          <w:lang w:val="en-GB" w:eastAsia="zh-TW"/>
        </w:rPr>
        <w:t xml:space="preserve">e should understand that there is no </w:t>
      </w:r>
      <w:r w:rsidR="00863235" w:rsidRPr="001B08DC">
        <w:rPr>
          <w:lang w:val="en-GB" w:eastAsia="zh-TW"/>
        </w:rPr>
        <w:t xml:space="preserve">such thing as a </w:t>
      </w:r>
      <w:r w:rsidRPr="001B08DC">
        <w:rPr>
          <w:lang w:val="en-GB" w:eastAsia="zh-TW"/>
        </w:rPr>
        <w:t xml:space="preserve">perfect person in </w:t>
      </w:r>
      <w:r w:rsidR="00863235" w:rsidRPr="001B08DC">
        <w:rPr>
          <w:lang w:val="en-GB" w:eastAsia="zh-TW"/>
        </w:rPr>
        <w:t>this</w:t>
      </w:r>
      <w:r w:rsidRPr="001B08DC">
        <w:rPr>
          <w:lang w:val="en-GB" w:eastAsia="zh-TW"/>
        </w:rPr>
        <w:t xml:space="preserve"> world. Therefore, we do not have to </w:t>
      </w:r>
      <w:r w:rsidR="00007C5F" w:rsidRPr="001B08DC">
        <w:rPr>
          <w:lang w:val="en-GB" w:eastAsia="zh-TW"/>
        </w:rPr>
        <w:t>try so hard to look perfect all the time in front of others</w:t>
      </w:r>
      <w:r w:rsidRPr="001B08DC">
        <w:rPr>
          <w:lang w:val="en-GB" w:eastAsia="zh-TW"/>
        </w:rPr>
        <w:t xml:space="preserve">. We should learn to appreciate our talents and accept our limitations, because that is exactly the perfect condition of </w:t>
      </w:r>
      <w:r w:rsidR="00B433A0" w:rsidRPr="001B08DC">
        <w:rPr>
          <w:lang w:val="en-GB" w:eastAsia="zh-TW"/>
        </w:rPr>
        <w:t xml:space="preserve">our </w:t>
      </w:r>
      <w:r w:rsidRPr="001B08DC">
        <w:rPr>
          <w:lang w:val="en-GB" w:eastAsia="zh-TW"/>
        </w:rPr>
        <w:t xml:space="preserve">self-esteem and self-confidence. As long as you can hold this positive attitude towards </w:t>
      </w:r>
      <w:r w:rsidR="00381DAF" w:rsidRPr="001B08DC">
        <w:rPr>
          <w:lang w:val="en-GB" w:eastAsia="zh-TW"/>
        </w:rPr>
        <w:t>yourself</w:t>
      </w:r>
      <w:r w:rsidR="001129BF" w:rsidRPr="001B08DC">
        <w:rPr>
          <w:lang w:val="en-GB" w:eastAsia="zh-TW"/>
        </w:rPr>
        <w:t>,</w:t>
      </w:r>
      <w:r w:rsidRPr="001B08DC">
        <w:rPr>
          <w:lang w:val="en-GB" w:eastAsia="zh-TW"/>
        </w:rPr>
        <w:t xml:space="preserve"> keep modest and learn from others</w:t>
      </w:r>
      <w:r w:rsidR="00B433A0" w:rsidRPr="001B08DC">
        <w:rPr>
          <w:lang w:val="en-GB" w:eastAsia="zh-TW"/>
        </w:rPr>
        <w:t>,</w:t>
      </w:r>
      <w:r w:rsidRPr="001B08DC">
        <w:rPr>
          <w:lang w:val="en-GB" w:eastAsia="zh-TW"/>
        </w:rPr>
        <w:t xml:space="preserve"> and improve yourself, it is believed that in the near future, </w:t>
      </w:r>
      <w:r w:rsidR="00B433A0" w:rsidRPr="001B08DC">
        <w:rPr>
          <w:lang w:val="en-GB" w:eastAsia="zh-TW"/>
        </w:rPr>
        <w:t>you will become a better person</w:t>
      </w:r>
      <w:r w:rsidRPr="001B08DC">
        <w:rPr>
          <w:lang w:val="en-GB" w:eastAsia="zh-TW"/>
        </w:rPr>
        <w:t>.</w:t>
      </w:r>
      <w:r w:rsidRPr="001B08DC">
        <w:rPr>
          <w:noProof/>
        </w:rPr>
        <w:drawing>
          <wp:anchor distT="0" distB="0" distL="114300" distR="114300" simplePos="0" relativeHeight="251725312" behindDoc="0" locked="0" layoutInCell="1" allowOverlap="1" wp14:anchorId="68D14F0B" wp14:editId="4A38750B">
            <wp:simplePos x="0" y="0"/>
            <wp:positionH relativeFrom="column">
              <wp:posOffset>4464050</wp:posOffset>
            </wp:positionH>
            <wp:positionV relativeFrom="paragraph">
              <wp:posOffset>1607185</wp:posOffset>
            </wp:positionV>
            <wp:extent cx="1115060" cy="909320"/>
            <wp:effectExtent l="0" t="0" r="0" b="5715"/>
            <wp:wrapSquare wrapText="bothSides"/>
            <wp:docPr id="65" name="圖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471"/>
                    <pic:cNvPicPr>
                      <a:picLocks noChangeAspect="1"/>
                    </pic:cNvPicPr>
                  </pic:nvPicPr>
                  <pic:blipFill>
                    <a:blip r:embed="rId155" cstate="screen"/>
                    <a:stretch>
                      <a:fillRect/>
                    </a:stretch>
                  </pic:blipFill>
                  <pic:spPr>
                    <a:xfrm>
                      <a:off x="0" y="0"/>
                      <a:ext cx="1115122" cy="909284"/>
                    </a:xfrm>
                    <a:prstGeom prst="rect">
                      <a:avLst/>
                    </a:prstGeom>
                    <a:ln>
                      <a:noFill/>
                    </a:ln>
                  </pic:spPr>
                </pic:pic>
              </a:graphicData>
            </a:graphic>
          </wp:anchor>
        </w:drawing>
      </w:r>
    </w:p>
    <w:p w14:paraId="4212D12E" w14:textId="77777777" w:rsidR="00222F1E" w:rsidRPr="001B08DC" w:rsidRDefault="00222F1E" w:rsidP="007B13B7">
      <w:pPr>
        <w:spacing w:line="276" w:lineRule="auto"/>
        <w:jc w:val="both"/>
        <w:rPr>
          <w:rFonts w:ascii="微軟正黑體" w:eastAsia="微軟正黑體" w:hAnsi="微軟正黑體"/>
          <w:bCs/>
          <w:color w:val="000000" w:themeColor="text1"/>
          <w:lang w:val="en-GB" w:eastAsia="zh-TW"/>
        </w:rPr>
      </w:pPr>
    </w:p>
    <w:p w14:paraId="66EF96A5" w14:textId="645095D1" w:rsidR="00222F1E" w:rsidRPr="001B08DC" w:rsidRDefault="008A7393" w:rsidP="007B13B7">
      <w:pPr>
        <w:spacing w:line="276" w:lineRule="auto"/>
        <w:jc w:val="both"/>
        <w:rPr>
          <w:lang w:val="en-GB" w:eastAsia="zh-HK"/>
        </w:rPr>
      </w:pPr>
      <w:r w:rsidRPr="001B08DC">
        <w:rPr>
          <w:lang w:val="en-GB" w:eastAsia="zh-HK"/>
        </w:rPr>
        <w:t>No matter what you want to do in the future, you must learn to know yourself, explore your potential and strengths through self-exploration, think about your direction and goal</w:t>
      </w:r>
      <w:r w:rsidR="00B433A0" w:rsidRPr="001B08DC">
        <w:rPr>
          <w:lang w:val="en-GB" w:eastAsia="zh-HK"/>
        </w:rPr>
        <w:t>s in</w:t>
      </w:r>
      <w:r w:rsidRPr="001B08DC">
        <w:rPr>
          <w:lang w:val="en-GB" w:eastAsia="zh-HK"/>
        </w:rPr>
        <w:t xml:space="preserve"> life and find your own way. In this complex and changeable society, the more you know yourself, the clearer you are about your position so that you can adjust your mind flexibly and choose a suitable </w:t>
      </w:r>
      <w:r w:rsidR="00B433A0" w:rsidRPr="001B08DC">
        <w:rPr>
          <w:lang w:val="en-GB" w:eastAsia="zh-HK"/>
        </w:rPr>
        <w:t xml:space="preserve">arena </w:t>
      </w:r>
      <w:r w:rsidRPr="001B08DC">
        <w:rPr>
          <w:lang w:val="en-GB" w:eastAsia="zh-HK"/>
        </w:rPr>
        <w:t xml:space="preserve">where your special talents and </w:t>
      </w:r>
      <w:r w:rsidR="00B433A0" w:rsidRPr="001B08DC">
        <w:rPr>
          <w:lang w:val="en-GB" w:eastAsia="zh-HK"/>
        </w:rPr>
        <w:t>qualities</w:t>
      </w:r>
      <w:r w:rsidR="001129BF" w:rsidRPr="001B08DC">
        <w:rPr>
          <w:lang w:val="en-GB" w:eastAsia="zh-HK"/>
        </w:rPr>
        <w:t xml:space="preserve"> will shine</w:t>
      </w:r>
      <w:r w:rsidRPr="001B08DC">
        <w:rPr>
          <w:lang w:val="en-GB" w:eastAsia="zh-HK"/>
        </w:rPr>
        <w:t xml:space="preserve">. You should be brave to accept challenges and at the same time build harmonious interpersonal </w:t>
      </w:r>
      <w:r w:rsidR="00B433A0" w:rsidRPr="001B08DC">
        <w:rPr>
          <w:lang w:val="en-GB" w:eastAsia="zh-HK"/>
        </w:rPr>
        <w:t>relationships</w:t>
      </w:r>
      <w:r w:rsidR="005540CF" w:rsidRPr="001B08DC">
        <w:rPr>
          <w:lang w:val="en-GB" w:eastAsia="zh-HK"/>
        </w:rPr>
        <w:t xml:space="preserve">. Together, it will help you </w:t>
      </w:r>
      <w:r w:rsidR="001129BF" w:rsidRPr="001B08DC">
        <w:rPr>
          <w:lang w:val="en-GB" w:eastAsia="zh-HK"/>
        </w:rPr>
        <w:t>actualise</w:t>
      </w:r>
      <w:r w:rsidRPr="001B08DC">
        <w:rPr>
          <w:lang w:val="en-GB" w:eastAsia="zh-HK"/>
        </w:rPr>
        <w:t xml:space="preserve"> your potential and find </w:t>
      </w:r>
      <w:r w:rsidR="005540CF" w:rsidRPr="001B08DC">
        <w:rPr>
          <w:lang w:val="en-GB" w:eastAsia="zh-HK"/>
        </w:rPr>
        <w:t xml:space="preserve">a </w:t>
      </w:r>
      <w:r w:rsidRPr="001B08DC">
        <w:rPr>
          <w:lang w:val="en-GB" w:eastAsia="zh-HK"/>
        </w:rPr>
        <w:t>life</w:t>
      </w:r>
      <w:r w:rsidR="005540CF" w:rsidRPr="001B08DC">
        <w:rPr>
          <w:lang w:val="en-GB" w:eastAsia="zh-HK"/>
        </w:rPr>
        <w:t xml:space="preserve"> that belongs to you</w:t>
      </w:r>
      <w:r w:rsidRPr="001B08DC">
        <w:rPr>
          <w:lang w:val="en-GB" w:eastAsia="zh-HK"/>
        </w:rPr>
        <w:t>.</w:t>
      </w:r>
    </w:p>
    <w:p w14:paraId="4EDA5FDC" w14:textId="77777777" w:rsidR="00222F1E" w:rsidRPr="001B08DC" w:rsidRDefault="00222F1E" w:rsidP="007B13B7">
      <w:pPr>
        <w:spacing w:line="276" w:lineRule="auto"/>
        <w:jc w:val="both"/>
        <w:rPr>
          <w:lang w:val="en-GB" w:eastAsia="zh-TW"/>
        </w:rPr>
      </w:pPr>
    </w:p>
    <w:p w14:paraId="2A9C67A5" w14:textId="0372233C" w:rsidR="00222F1E" w:rsidRPr="001B08DC" w:rsidRDefault="00F9253B" w:rsidP="007B13B7">
      <w:pPr>
        <w:widowControl w:val="0"/>
        <w:spacing w:line="276" w:lineRule="auto"/>
        <w:jc w:val="both"/>
        <w:rPr>
          <w:lang w:val="en-GB"/>
        </w:rPr>
      </w:pPr>
      <w:r w:rsidRPr="001B08DC">
        <w:rPr>
          <w:lang w:val="en-GB"/>
        </w:rPr>
        <w:t>Module 1.1</w:t>
      </w:r>
      <w:r w:rsidR="004F3A66">
        <w:rPr>
          <w:lang w:val="en-GB"/>
        </w:rPr>
        <w:t xml:space="preserve"> </w:t>
      </w:r>
      <w:r w:rsidR="00172342" w:rsidRPr="00172342">
        <w:rPr>
          <w:lang w:val="en-GB"/>
        </w:rPr>
        <w:t>Self-understanding and Life Skills</w:t>
      </w:r>
      <w:r w:rsidR="00172342">
        <w:rPr>
          <w:lang w:val="en-GB"/>
        </w:rPr>
        <w:t xml:space="preserve"> </w:t>
      </w:r>
      <w:r w:rsidR="004F3A66">
        <w:rPr>
          <w:lang w:val="en-GB"/>
        </w:rPr>
        <w:t>Part 2</w:t>
      </w:r>
      <w:r w:rsidRPr="001B08DC">
        <w:rPr>
          <w:lang w:val="en-GB"/>
        </w:rPr>
        <w:t xml:space="preserve"> </w:t>
      </w:r>
      <w:r w:rsidR="008A7393" w:rsidRPr="001B08DC">
        <w:rPr>
          <w:lang w:val="en-GB"/>
        </w:rPr>
        <w:t xml:space="preserve">“Emotion </w:t>
      </w:r>
      <w:r w:rsidR="00AE2D16" w:rsidRPr="001B08DC">
        <w:rPr>
          <w:lang w:val="en-GB"/>
        </w:rPr>
        <w:t>M</w:t>
      </w:r>
      <w:r w:rsidR="008A7393" w:rsidRPr="001B08DC">
        <w:rPr>
          <w:lang w:val="en-GB"/>
        </w:rPr>
        <w:t xml:space="preserve">anagement and </w:t>
      </w:r>
      <w:r w:rsidR="00AE2D16" w:rsidRPr="001B08DC">
        <w:rPr>
          <w:lang w:val="en-GB"/>
        </w:rPr>
        <w:t>R</w:t>
      </w:r>
      <w:r w:rsidR="003A69B4" w:rsidRPr="001B08DC">
        <w:rPr>
          <w:lang w:val="en-GB"/>
        </w:rPr>
        <w:t xml:space="preserve">esilience </w:t>
      </w:r>
      <w:r w:rsidR="00AE2D16" w:rsidRPr="001B08DC">
        <w:rPr>
          <w:lang w:val="en-GB"/>
        </w:rPr>
        <w:t>E</w:t>
      </w:r>
      <w:r w:rsidR="003A69B4" w:rsidRPr="001B08DC">
        <w:rPr>
          <w:lang w:val="en-GB"/>
        </w:rPr>
        <w:t>nhancement</w:t>
      </w:r>
      <w:r w:rsidR="008A7393" w:rsidRPr="001B08DC">
        <w:rPr>
          <w:lang w:val="en-GB"/>
        </w:rPr>
        <w:t>”</w:t>
      </w:r>
      <w:r w:rsidR="00AE2D16" w:rsidRPr="001B08DC">
        <w:rPr>
          <w:lang w:val="en-GB"/>
        </w:rPr>
        <w:t xml:space="preserve"> </w:t>
      </w:r>
      <w:r w:rsidR="008A7393" w:rsidRPr="001B08DC">
        <w:rPr>
          <w:lang w:val="en-GB"/>
        </w:rPr>
        <w:t>will help us understand emotions and different methods</w:t>
      </w:r>
      <w:r w:rsidR="00381DAF" w:rsidRPr="001B08DC">
        <w:rPr>
          <w:lang w:val="en-GB"/>
        </w:rPr>
        <w:t xml:space="preserve"> and skills</w:t>
      </w:r>
      <w:r w:rsidR="008A7393" w:rsidRPr="001B08DC">
        <w:rPr>
          <w:lang w:val="en-GB"/>
        </w:rPr>
        <w:t xml:space="preserve"> </w:t>
      </w:r>
      <w:r w:rsidR="00AE2D16" w:rsidRPr="001B08DC">
        <w:rPr>
          <w:lang w:val="en-GB"/>
        </w:rPr>
        <w:t xml:space="preserve">of </w:t>
      </w:r>
      <w:r w:rsidR="008A7393" w:rsidRPr="001B08DC">
        <w:rPr>
          <w:lang w:val="en-GB"/>
        </w:rPr>
        <w:t xml:space="preserve">emotion management, </w:t>
      </w:r>
      <w:r w:rsidR="00AE2D16" w:rsidRPr="001B08DC">
        <w:rPr>
          <w:lang w:val="en-GB"/>
        </w:rPr>
        <w:t xml:space="preserve">which will </w:t>
      </w:r>
      <w:r w:rsidR="008A7393" w:rsidRPr="001B08DC">
        <w:rPr>
          <w:lang w:val="en-GB"/>
        </w:rPr>
        <w:t xml:space="preserve">improve </w:t>
      </w:r>
      <w:r w:rsidR="00AE2D16" w:rsidRPr="001B08DC">
        <w:rPr>
          <w:lang w:val="en-GB"/>
        </w:rPr>
        <w:t xml:space="preserve">our </w:t>
      </w:r>
      <w:r w:rsidR="008A7393" w:rsidRPr="001B08DC">
        <w:rPr>
          <w:lang w:val="en-GB"/>
        </w:rPr>
        <w:t>life skills to meet practical needs in daily life.</w:t>
      </w:r>
    </w:p>
    <w:p w14:paraId="4D40EDEC" w14:textId="77777777" w:rsidR="00222F1E" w:rsidRPr="001B08DC" w:rsidRDefault="00222F1E" w:rsidP="00345066">
      <w:pPr>
        <w:widowControl w:val="0"/>
        <w:spacing w:line="276" w:lineRule="auto"/>
        <w:rPr>
          <w:rFonts w:ascii="微軟正黑體" w:eastAsia="微軟正黑體" w:hAnsi="微軟正黑體"/>
          <w:bCs/>
          <w:color w:val="000000" w:themeColor="text1"/>
          <w:lang w:val="en-GB" w:eastAsia="zh-TW"/>
        </w:rPr>
      </w:pPr>
    </w:p>
    <w:p w14:paraId="4EF44D6D" w14:textId="77777777" w:rsidR="00222F1E" w:rsidRPr="001B08DC" w:rsidRDefault="008A7393">
      <w:pPr>
        <w:spacing w:after="200" w:line="276" w:lineRule="auto"/>
        <w:rPr>
          <w:rFonts w:ascii="微軟正黑體" w:eastAsiaTheme="minorEastAsia" w:hAnsi="微軟正黑體"/>
          <w:b/>
          <w:bCs/>
          <w:sz w:val="28"/>
          <w:szCs w:val="28"/>
          <w:lang w:val="en-GB" w:eastAsia="zh-TW"/>
        </w:rPr>
      </w:pPr>
      <w:r w:rsidRPr="001B08DC">
        <w:rPr>
          <w:rFonts w:ascii="微軟正黑體" w:hAnsi="微軟正黑體"/>
          <w:b/>
          <w:bCs/>
          <w:sz w:val="28"/>
          <w:szCs w:val="28"/>
          <w:lang w:val="en-GB" w:eastAsia="zh-TW"/>
        </w:rPr>
        <w:br w:type="page"/>
      </w:r>
    </w:p>
    <w:p w14:paraId="1E113BD1" w14:textId="7D79D963" w:rsidR="000E34E5" w:rsidRPr="001B08DC" w:rsidRDefault="000E34E5">
      <w:pPr>
        <w:jc w:val="center"/>
        <w:rPr>
          <w:b/>
          <w:bCs/>
          <w:sz w:val="44"/>
          <w:szCs w:val="44"/>
          <w:lang w:val="en-GB"/>
        </w:rPr>
      </w:pPr>
      <w:r w:rsidRPr="001B08DC">
        <w:rPr>
          <w:rFonts w:eastAsia="微軟正黑體"/>
          <w:b/>
          <w:noProof/>
          <w:sz w:val="44"/>
          <w:szCs w:val="44"/>
        </w:rPr>
        <w:lastRenderedPageBreak/>
        <w:drawing>
          <wp:anchor distT="0" distB="0" distL="114300" distR="114300" simplePos="0" relativeHeight="251634176" behindDoc="1" locked="0" layoutInCell="1" allowOverlap="1" wp14:anchorId="287FC7CB" wp14:editId="72EF14C3">
            <wp:simplePos x="0" y="0"/>
            <wp:positionH relativeFrom="margin">
              <wp:posOffset>-789972</wp:posOffset>
            </wp:positionH>
            <wp:positionV relativeFrom="paragraph">
              <wp:posOffset>-671332</wp:posOffset>
            </wp:positionV>
            <wp:extent cx="7192645" cy="10266745"/>
            <wp:effectExtent l="0" t="0" r="0" b="1270"/>
            <wp:wrapNone/>
            <wp:docPr id="450" name="圖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圖片 450"/>
                    <pic:cNvPicPr>
                      <a:picLocks noChangeAspect="1"/>
                    </pic:cNvPicPr>
                  </pic:nvPicPr>
                  <pic:blipFill>
                    <a:blip r:embed="rId156">
                      <a:extLst>
                        <a:ext uri="{28A0092B-C50C-407E-A947-70E740481C1C}">
                          <a14:useLocalDpi xmlns:a14="http://schemas.microsoft.com/office/drawing/2010/main" val="0"/>
                        </a:ext>
                      </a:extLst>
                    </a:blip>
                    <a:srcRect l="3028" t="4264" r="-1285" b="3904"/>
                    <a:stretch>
                      <a:fillRect/>
                    </a:stretch>
                  </pic:blipFill>
                  <pic:spPr>
                    <a:xfrm>
                      <a:off x="0" y="0"/>
                      <a:ext cx="7194141" cy="10268881"/>
                    </a:xfrm>
                    <a:prstGeom prst="rect">
                      <a:avLst/>
                    </a:prstGeom>
                    <a:ln>
                      <a:noFill/>
                    </a:ln>
                  </pic:spPr>
                </pic:pic>
              </a:graphicData>
            </a:graphic>
            <wp14:sizeRelH relativeFrom="margin">
              <wp14:pctWidth>0</wp14:pctWidth>
            </wp14:sizeRelH>
            <wp14:sizeRelV relativeFrom="margin">
              <wp14:pctHeight>0</wp14:pctHeight>
            </wp14:sizeRelV>
          </wp:anchor>
        </w:drawing>
      </w:r>
    </w:p>
    <w:p w14:paraId="0D4B2E82" w14:textId="0C0A2D55" w:rsidR="00222F1E" w:rsidRPr="001B08DC" w:rsidRDefault="008A7393">
      <w:pPr>
        <w:jc w:val="center"/>
        <w:rPr>
          <w:b/>
          <w:sz w:val="44"/>
          <w:szCs w:val="44"/>
          <w:lang w:val="en-GB"/>
        </w:rPr>
      </w:pPr>
      <w:r w:rsidRPr="001B08DC">
        <w:rPr>
          <w:rFonts w:eastAsia="微軟正黑體"/>
          <w:b/>
          <w:noProof/>
          <w:sz w:val="44"/>
          <w:szCs w:val="44"/>
        </w:rPr>
        <mc:AlternateContent>
          <mc:Choice Requires="wps">
            <w:drawing>
              <wp:anchor distT="45720" distB="45720" distL="114300" distR="114300" simplePos="0" relativeHeight="251635200" behindDoc="0" locked="0" layoutInCell="1" allowOverlap="1" wp14:anchorId="5C9E7A46" wp14:editId="58FC8103">
                <wp:simplePos x="0" y="0"/>
                <wp:positionH relativeFrom="margin">
                  <wp:posOffset>4070985</wp:posOffset>
                </wp:positionH>
                <wp:positionV relativeFrom="paragraph">
                  <wp:posOffset>-34290</wp:posOffset>
                </wp:positionV>
                <wp:extent cx="1297305" cy="298450"/>
                <wp:effectExtent l="0" t="0" r="0" b="0"/>
                <wp:wrapNone/>
                <wp:docPr id="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298450"/>
                        </a:xfrm>
                        <a:prstGeom prst="rect">
                          <a:avLst/>
                        </a:prstGeom>
                        <a:noFill/>
                        <a:ln w="9525">
                          <a:noFill/>
                          <a:miter lim="800000"/>
                        </a:ln>
                      </wps:spPr>
                      <wps:txbx>
                        <w:txbxContent>
                          <w:p w14:paraId="742062EE" w14:textId="285BC150" w:rsidR="000B28C8" w:rsidRDefault="000B28C8">
                            <w:pPr>
                              <w:jc w:val="center"/>
                            </w:pPr>
                            <w:r>
                              <w:rPr>
                                <w:rFonts w:hint="eastAsia"/>
                              </w:rPr>
                              <w:t xml:space="preserve">Appendix </w:t>
                            </w:r>
                            <w:r>
                              <w:t>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9E7A46" id="_x0000_s1159" type="#_x0000_t202" style="position:absolute;left:0;text-align:left;margin-left:320.55pt;margin-top:-2.7pt;width:102.15pt;height:23.5pt;z-index:2516352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" filled="f" stroked="f">
                <v:textbox style="mso-fit-shape-to-text:t">
                  <w:txbxContent>
                    <w:p w14:paraId="742062EE" w14:textId="285BC150" w:rsidR="000B28C8" w:rsidRDefault="000B28C8">
                      <w:pPr>
                        <w:jc w:val="center"/>
                      </w:pPr>
                      <w:r>
                        <w:rPr>
                          <w:rFonts w:hint="eastAsia"/>
                        </w:rPr>
                        <w:t xml:space="preserve">Appendix </w:t>
                      </w:r>
                      <w:r>
                        <w:t>5</w:t>
                      </w:r>
                    </w:p>
                  </w:txbxContent>
                </v:textbox>
                <w10:wrap anchorx="margin"/>
              </v:shape>
            </w:pict>
          </mc:Fallback>
        </mc:AlternateContent>
      </w:r>
      <w:r w:rsidR="004F0397" w:rsidRPr="001B08DC">
        <w:rPr>
          <w:b/>
          <w:bCs/>
          <w:sz w:val="44"/>
          <w:szCs w:val="44"/>
          <w:lang w:val="en-GB"/>
        </w:rPr>
        <w:t>Joyful Reading</w:t>
      </w:r>
    </w:p>
    <w:p w14:paraId="6AA94DC4" w14:textId="77777777" w:rsidR="000E34E5" w:rsidRPr="001B08DC" w:rsidRDefault="000E34E5">
      <w:pPr>
        <w:snapToGrid w:val="0"/>
        <w:rPr>
          <w:b/>
          <w:sz w:val="28"/>
          <w:szCs w:val="28"/>
          <w:lang w:val="en-GB"/>
        </w:rPr>
      </w:pPr>
    </w:p>
    <w:p w14:paraId="1843F7E3" w14:textId="74DD58EC" w:rsidR="00222F1E" w:rsidRPr="001B08DC" w:rsidRDefault="008A7393">
      <w:pPr>
        <w:snapToGrid w:val="0"/>
        <w:rPr>
          <w:b/>
          <w:sz w:val="28"/>
          <w:szCs w:val="28"/>
          <w:lang w:val="en-GB"/>
        </w:rPr>
      </w:pPr>
      <w:r w:rsidRPr="001B08DC">
        <w:rPr>
          <w:b/>
          <w:sz w:val="28"/>
          <w:szCs w:val="28"/>
          <w:lang w:val="en-GB"/>
        </w:rPr>
        <w:t>Stories of famous people</w:t>
      </w:r>
    </w:p>
    <w:p w14:paraId="122EDC2A" w14:textId="77777777" w:rsidR="009524CC" w:rsidRPr="001B08DC" w:rsidRDefault="009524CC">
      <w:pPr>
        <w:snapToGrid w:val="0"/>
        <w:rPr>
          <w:b/>
          <w:bCs/>
          <w:sz w:val="28"/>
          <w:szCs w:val="28"/>
          <w:lang w:val="en-GB"/>
        </w:rPr>
      </w:pPr>
    </w:p>
    <w:p w14:paraId="02897DF6" w14:textId="77777777" w:rsidR="00222F1E" w:rsidRPr="001B08DC" w:rsidRDefault="008A7393">
      <w:pPr>
        <w:snapToGrid w:val="0"/>
        <w:rPr>
          <w:b/>
          <w:bCs/>
          <w:sz w:val="28"/>
          <w:szCs w:val="28"/>
          <w:lang w:val="en-GB"/>
        </w:rPr>
      </w:pPr>
      <w:r w:rsidRPr="001B08DC">
        <w:rPr>
          <w:b/>
          <w:bCs/>
          <w:sz w:val="28"/>
          <w:szCs w:val="28"/>
          <w:lang w:val="en-GB"/>
        </w:rPr>
        <w:t>Story 1: Appreciating yourself is the first step to success</w:t>
      </w:r>
    </w:p>
    <w:p w14:paraId="6FB1E636" w14:textId="75BFF9AE" w:rsidR="00222F1E" w:rsidRPr="001B08DC" w:rsidRDefault="008A7393">
      <w:pPr>
        <w:jc w:val="both"/>
        <w:rPr>
          <w:rFonts w:eastAsia="微軟正黑體"/>
          <w:lang w:val="en-GB" w:eastAsia="zh-TW"/>
        </w:rPr>
      </w:pPr>
      <w:r w:rsidRPr="001B08DC">
        <w:rPr>
          <w:noProof/>
        </w:rPr>
        <w:drawing>
          <wp:anchor distT="0" distB="0" distL="114300" distR="114300" simplePos="0" relativeHeight="251637248" behindDoc="0" locked="0" layoutInCell="1" allowOverlap="1" wp14:anchorId="7BDCDB46" wp14:editId="69EE39D0">
            <wp:simplePos x="0" y="0"/>
            <wp:positionH relativeFrom="margin">
              <wp:posOffset>6350</wp:posOffset>
            </wp:positionH>
            <wp:positionV relativeFrom="paragraph">
              <wp:posOffset>114935</wp:posOffset>
            </wp:positionV>
            <wp:extent cx="1403350" cy="1606550"/>
            <wp:effectExtent l="0" t="0" r="6350" b="0"/>
            <wp:wrapSquare wrapText="bothSides"/>
            <wp:docPr id="451" name="圖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圖片 451"/>
                    <pic:cNvPicPr>
                      <a:picLocks noChangeAspect="1"/>
                    </pic:cNvPicPr>
                  </pic:nvPicPr>
                  <pic:blipFill>
                    <a:blip r:embed="rId157" cstate="screen"/>
                    <a:stretch>
                      <a:fillRect/>
                    </a:stretch>
                  </pic:blipFill>
                  <pic:spPr>
                    <a:xfrm>
                      <a:off x="0" y="0"/>
                      <a:ext cx="1403350" cy="1606550"/>
                    </a:xfrm>
                    <a:prstGeom prst="rect">
                      <a:avLst/>
                    </a:prstGeom>
                    <a:effectLst>
                      <a:softEdge rad="0"/>
                    </a:effectLst>
                  </pic:spPr>
                </pic:pic>
              </a:graphicData>
            </a:graphic>
          </wp:anchor>
        </w:drawing>
      </w:r>
      <w:r w:rsidRPr="001B08DC">
        <w:rPr>
          <w:rFonts w:eastAsia="微軟正黑體"/>
          <w:lang w:val="en-GB" w:eastAsia="zh-TW"/>
        </w:rPr>
        <w:t>A poor young man with almost no strength came to Paris. He expected that a friend of his father could find him a job to make a living. But when his father's friend asked him a few questions about his strength, the young man could only shake his head shyly and tell him</w:t>
      </w:r>
      <w:r w:rsidR="00FE2A98" w:rsidRPr="001B08DC">
        <w:rPr>
          <w:rFonts w:eastAsia="微軟正黑體"/>
          <w:lang w:val="en-GB" w:eastAsia="zh-TW"/>
        </w:rPr>
        <w:t xml:space="preserve"> – </w:t>
      </w:r>
      <w:r w:rsidRPr="001B08DC">
        <w:rPr>
          <w:rFonts w:eastAsia="微軟正黑體"/>
          <w:lang w:val="en-GB" w:eastAsia="zh-TW"/>
        </w:rPr>
        <w:t xml:space="preserve">it seemed like that I </w:t>
      </w:r>
      <w:r w:rsidR="007D07A8" w:rsidRPr="001B08DC">
        <w:rPr>
          <w:rFonts w:eastAsia="微軟正黑體"/>
          <w:lang w:val="en-GB" w:eastAsia="zh-TW"/>
        </w:rPr>
        <w:t>did not</w:t>
      </w:r>
      <w:r w:rsidRPr="001B08DC">
        <w:rPr>
          <w:rFonts w:eastAsia="微軟正黑體"/>
          <w:lang w:val="en-GB" w:eastAsia="zh-TW"/>
        </w:rPr>
        <w:t xml:space="preserve"> have any strength, not even a little bit.</w:t>
      </w:r>
    </w:p>
    <w:p w14:paraId="16D98707" w14:textId="58E206C4" w:rsidR="00222F1E" w:rsidRPr="001B08DC" w:rsidRDefault="008A7393">
      <w:pPr>
        <w:jc w:val="both"/>
        <w:rPr>
          <w:rFonts w:eastAsia="微軟正黑體"/>
          <w:lang w:val="en-GB" w:eastAsia="zh-TW"/>
        </w:rPr>
      </w:pPr>
      <w:r w:rsidRPr="001B08DC">
        <w:rPr>
          <w:rFonts w:eastAsia="微軟正黑體"/>
          <w:lang w:val="en-GB" w:eastAsia="zh-TW"/>
        </w:rPr>
        <w:t xml:space="preserve">His father's friend asked him to write down his address. The young man wrote down the address in shame and left in a hurry. When he turned around, he was pulled by his father's friend who said, </w:t>
      </w:r>
      <w:r w:rsidR="00CA4F3C" w:rsidRPr="001B08DC">
        <w:rPr>
          <w:rFonts w:eastAsia="微軟正黑體"/>
          <w:lang w:val="en-GB" w:eastAsia="zh-TW"/>
        </w:rPr>
        <w:t>“Y</w:t>
      </w:r>
      <w:r w:rsidRPr="001B08DC">
        <w:rPr>
          <w:rFonts w:eastAsia="微軟正黑體"/>
          <w:lang w:val="en-GB" w:eastAsia="zh-TW"/>
        </w:rPr>
        <w:t xml:space="preserve">oung man, your signature is very beautiful. </w:t>
      </w:r>
      <w:r w:rsidR="000E34E5" w:rsidRPr="001B08DC">
        <w:rPr>
          <w:rFonts w:eastAsia="微軟正黑體"/>
          <w:lang w:val="en-GB" w:eastAsia="zh-TW"/>
        </w:rPr>
        <w:t>That is</w:t>
      </w:r>
      <w:r w:rsidRPr="001B08DC">
        <w:rPr>
          <w:rFonts w:eastAsia="微軟正黑體"/>
          <w:lang w:val="en-GB" w:eastAsia="zh-TW"/>
        </w:rPr>
        <w:t xml:space="preserve"> your strength! You shouldn</w:t>
      </w:r>
      <w:r w:rsidR="00CA4F3C" w:rsidRPr="001B08DC">
        <w:rPr>
          <w:rFonts w:eastAsia="微軟正黑體"/>
          <w:lang w:val="en-GB" w:eastAsia="zh-TW"/>
        </w:rPr>
        <w:t>’</w:t>
      </w:r>
      <w:r w:rsidRPr="001B08DC">
        <w:rPr>
          <w:rFonts w:eastAsia="微軟正黑體"/>
          <w:lang w:val="en-GB" w:eastAsia="zh-TW"/>
        </w:rPr>
        <w:t>t be content with finding a job to live on.</w:t>
      </w:r>
      <w:r w:rsidR="00CA4F3C" w:rsidRPr="001B08DC">
        <w:rPr>
          <w:rFonts w:eastAsia="微軟正黑體"/>
          <w:lang w:val="en-GB" w:eastAsia="zh-TW"/>
        </w:rPr>
        <w:t>”</w:t>
      </w:r>
      <w:r w:rsidRPr="001B08DC">
        <w:rPr>
          <w:rFonts w:eastAsia="微軟正黑體"/>
          <w:lang w:val="en-GB" w:eastAsia="zh-TW"/>
        </w:rPr>
        <w:t xml:space="preserve"> How could the ability of writing one’s name beautifully be a strength? But in the eyes of his father's friend, the young man saw affirmation, so he said: “Ah! I can be praised because of my beautiful signature. If I can write beautifully, then I must have the ability to write good articles!</w:t>
      </w:r>
      <w:r w:rsidRPr="001B08DC">
        <w:rPr>
          <w:lang w:val="en-GB"/>
        </w:rPr>
        <w:t>”</w:t>
      </w:r>
      <w:r w:rsidRPr="001B08DC">
        <w:rPr>
          <w:rFonts w:eastAsia="微軟正黑體"/>
          <w:lang w:val="en-GB" w:eastAsia="zh-TW"/>
        </w:rPr>
        <w:t xml:space="preserve">. The young man who was encouraged amplified his own strength bit by bit and walked briskly away. </w:t>
      </w:r>
    </w:p>
    <w:p w14:paraId="321DE731" w14:textId="77777777" w:rsidR="00222F1E" w:rsidRPr="001B08DC" w:rsidRDefault="008A7393">
      <w:pPr>
        <w:jc w:val="both"/>
        <w:rPr>
          <w:rFonts w:eastAsia="微軟正黑體"/>
          <w:lang w:val="en-GB" w:eastAsia="zh-TW"/>
        </w:rPr>
      </w:pPr>
      <w:r w:rsidRPr="001B08DC">
        <w:rPr>
          <w:rFonts w:eastAsia="微軟正黑體"/>
          <w:lang w:val="en-GB" w:eastAsia="zh-TW"/>
        </w:rPr>
        <w:t>A few years later, the young man wrote world-famous classic works as expected. And he is the famous French writer Alexandre Dumas.</w:t>
      </w:r>
    </w:p>
    <w:p w14:paraId="403B1FDD" w14:textId="77777777" w:rsidR="00222F1E" w:rsidRPr="001B08DC" w:rsidRDefault="008A7393">
      <w:pPr>
        <w:rPr>
          <w:rFonts w:eastAsia="微軟正黑體"/>
          <w:b/>
          <w:bCs/>
          <w:sz w:val="28"/>
          <w:szCs w:val="28"/>
          <w:lang w:val="en-GB" w:eastAsia="zh-TW"/>
        </w:rPr>
      </w:pPr>
      <w:r w:rsidRPr="001B08DC">
        <w:rPr>
          <w:noProof/>
        </w:rPr>
        <w:drawing>
          <wp:anchor distT="0" distB="0" distL="114300" distR="114300" simplePos="0" relativeHeight="251714048" behindDoc="1" locked="0" layoutInCell="1" allowOverlap="1" wp14:anchorId="1EEE5BA8" wp14:editId="732CC5B7">
            <wp:simplePos x="0" y="0"/>
            <wp:positionH relativeFrom="column">
              <wp:posOffset>4075430</wp:posOffset>
            </wp:positionH>
            <wp:positionV relativeFrom="paragraph">
              <wp:posOffset>194310</wp:posOffset>
            </wp:positionV>
            <wp:extent cx="1036320" cy="1739900"/>
            <wp:effectExtent l="0" t="0" r="5080" b="0"/>
            <wp:wrapSquare wrapText="bothSides"/>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圖片 60"/>
                    <pic:cNvPicPr>
                      <a:picLocks noChangeAspect="1"/>
                    </pic:cNvPicPr>
                  </pic:nvPicPr>
                  <pic:blipFill>
                    <a:blip r:embed="rId158" cstate="screen"/>
                    <a:stretch>
                      <a:fillRect/>
                    </a:stretch>
                  </pic:blipFill>
                  <pic:spPr>
                    <a:xfrm>
                      <a:off x="0" y="0"/>
                      <a:ext cx="1036320" cy="1739900"/>
                    </a:xfrm>
                    <a:prstGeom prst="rect">
                      <a:avLst/>
                    </a:prstGeom>
                  </pic:spPr>
                </pic:pic>
              </a:graphicData>
            </a:graphic>
          </wp:anchor>
        </w:drawing>
      </w:r>
    </w:p>
    <w:p w14:paraId="59537442" w14:textId="77777777" w:rsidR="000E34E5" w:rsidRPr="001B08DC" w:rsidRDefault="000E34E5">
      <w:pPr>
        <w:rPr>
          <w:b/>
          <w:bCs/>
          <w:sz w:val="28"/>
          <w:szCs w:val="28"/>
          <w:lang w:val="en-GB"/>
        </w:rPr>
      </w:pPr>
    </w:p>
    <w:p w14:paraId="37422BB1" w14:textId="03D68FB3" w:rsidR="00222F1E" w:rsidRPr="001B08DC" w:rsidRDefault="008A7393">
      <w:pPr>
        <w:rPr>
          <w:b/>
          <w:bCs/>
          <w:sz w:val="28"/>
          <w:szCs w:val="28"/>
          <w:lang w:val="en-GB"/>
        </w:rPr>
      </w:pPr>
      <w:r w:rsidRPr="001B08DC">
        <w:rPr>
          <w:b/>
          <w:bCs/>
          <w:sz w:val="28"/>
          <w:szCs w:val="28"/>
          <w:lang w:val="en-GB"/>
        </w:rPr>
        <w:t>Story 2: Trust yourself and nothing is impossible.</w:t>
      </w:r>
    </w:p>
    <w:p w14:paraId="0092E6F1" w14:textId="473EA2A5" w:rsidR="00222F1E" w:rsidRPr="001B08DC" w:rsidRDefault="00FE2A98" w:rsidP="007B13B7">
      <w:pPr>
        <w:jc w:val="both"/>
        <w:rPr>
          <w:rFonts w:eastAsia="微軟正黑體"/>
          <w:lang w:val="en-GB" w:eastAsia="zh-TW"/>
        </w:rPr>
      </w:pPr>
      <w:r w:rsidRPr="001B08DC">
        <w:rPr>
          <w:rFonts w:eastAsia="微軟正黑體"/>
          <w:lang w:val="en-GB" w:eastAsia="zh-TW"/>
        </w:rPr>
        <w:t xml:space="preserve">At 5 </w:t>
      </w:r>
      <w:r w:rsidR="008A7393" w:rsidRPr="001B08DC">
        <w:rPr>
          <w:rFonts w:eastAsia="微軟正黑體"/>
          <w:lang w:val="en-GB" w:eastAsia="zh-TW"/>
        </w:rPr>
        <w:t>feet</w:t>
      </w:r>
      <w:r w:rsidRPr="001B08DC">
        <w:rPr>
          <w:rFonts w:eastAsia="微軟正黑體"/>
          <w:lang w:val="en-GB" w:eastAsia="zh-TW"/>
        </w:rPr>
        <w:t xml:space="preserve"> </w:t>
      </w:r>
      <w:r w:rsidR="008A7393" w:rsidRPr="001B08DC">
        <w:rPr>
          <w:rFonts w:eastAsia="微軟正黑體"/>
          <w:lang w:val="en-GB" w:eastAsia="zh-TW"/>
        </w:rPr>
        <w:t>3</w:t>
      </w:r>
      <w:r w:rsidRPr="001B08DC">
        <w:rPr>
          <w:rFonts w:eastAsia="微軟正黑體"/>
          <w:lang w:val="en-GB" w:eastAsia="zh-TW"/>
        </w:rPr>
        <w:t xml:space="preserve"> </w:t>
      </w:r>
      <w:r w:rsidR="008A7393" w:rsidRPr="001B08DC">
        <w:rPr>
          <w:rFonts w:eastAsia="微軟正黑體"/>
          <w:lang w:val="en-GB" w:eastAsia="zh-TW"/>
        </w:rPr>
        <w:t>inches</w:t>
      </w:r>
      <w:r w:rsidRPr="001B08DC">
        <w:rPr>
          <w:rFonts w:eastAsia="微軟正黑體"/>
          <w:lang w:val="en-GB" w:eastAsia="zh-TW"/>
        </w:rPr>
        <w:t xml:space="preserve"> </w:t>
      </w:r>
      <w:r w:rsidR="008A7393" w:rsidRPr="001B08DC">
        <w:rPr>
          <w:rFonts w:eastAsia="微軟正黑體"/>
          <w:lang w:val="en-GB" w:eastAsia="zh-TW"/>
        </w:rPr>
        <w:t>tall, Tyrone Curtis Bogues, also known as Muggsy Bogues, nicknamed Muggsy, was the shortest player in the history of the NBA. Bogues ha</w:t>
      </w:r>
      <w:r w:rsidR="00CA4F3C" w:rsidRPr="001B08DC">
        <w:rPr>
          <w:rFonts w:eastAsia="微軟正黑體"/>
          <w:lang w:val="en-GB" w:eastAsia="zh-TW"/>
        </w:rPr>
        <w:t>d</w:t>
      </w:r>
      <w:r w:rsidR="008A7393" w:rsidRPr="001B08DC">
        <w:rPr>
          <w:rFonts w:eastAsia="微軟正黑體"/>
          <w:lang w:val="en-GB" w:eastAsia="zh-TW"/>
        </w:rPr>
        <w:t xml:space="preserve"> loved basketball very much since he was a child, and at that time, he dreamed of joining the NBA team one day. But when his peers knew about it, they </w:t>
      </w:r>
      <w:r w:rsidR="000E34E5" w:rsidRPr="001B08DC">
        <w:rPr>
          <w:rFonts w:eastAsia="微軟正黑體"/>
          <w:lang w:val="en-GB" w:eastAsia="zh-TW"/>
        </w:rPr>
        <w:t>could not</w:t>
      </w:r>
      <w:r w:rsidR="008A7393" w:rsidRPr="001B08DC">
        <w:rPr>
          <w:rFonts w:eastAsia="微軟正黑體"/>
          <w:lang w:val="en-GB" w:eastAsia="zh-TW"/>
        </w:rPr>
        <w:t xml:space="preserve"> help laughing. They laughed so hard that some even fell to the ground. They all thought that </w:t>
      </w:r>
      <w:r w:rsidR="00CA4F3C" w:rsidRPr="001B08DC">
        <w:rPr>
          <w:rFonts w:eastAsia="微軟正黑體"/>
          <w:lang w:val="en-GB" w:eastAsia="zh-TW"/>
        </w:rPr>
        <w:t>“</w:t>
      </w:r>
      <w:r w:rsidR="008A7393" w:rsidRPr="001B08DC">
        <w:rPr>
          <w:rFonts w:eastAsia="微軟正黑體"/>
          <w:lang w:val="en-GB" w:eastAsia="zh-TW"/>
        </w:rPr>
        <w:t>a dwarf with a height of only 1.60 meters is ‘a natural disaster’ and it is ‘absolutely impossible’ for him to join the NBA</w:t>
      </w:r>
      <w:r w:rsidR="002C4C3B" w:rsidRPr="001B08DC">
        <w:rPr>
          <w:rFonts w:eastAsia="微軟正黑體"/>
          <w:lang w:val="en-GB" w:eastAsia="zh-TW"/>
        </w:rPr>
        <w:t>”</w:t>
      </w:r>
      <w:r w:rsidR="008A7393" w:rsidRPr="001B08DC">
        <w:rPr>
          <w:rFonts w:eastAsia="微軟正黑體"/>
          <w:lang w:val="en-GB" w:eastAsia="zh-TW"/>
        </w:rPr>
        <w:t xml:space="preserve">. </w:t>
      </w:r>
    </w:p>
    <w:p w14:paraId="1EB26386" w14:textId="1D8231D6" w:rsidR="00222F1E" w:rsidRPr="001B08DC" w:rsidRDefault="008A7393" w:rsidP="007B13B7">
      <w:pPr>
        <w:spacing w:line="276" w:lineRule="auto"/>
        <w:jc w:val="both"/>
        <w:rPr>
          <w:rFonts w:eastAsia="微軟正黑體"/>
          <w:lang w:val="en-GB" w:eastAsia="zh-TW"/>
        </w:rPr>
      </w:pPr>
      <w:r w:rsidRPr="001B08DC">
        <w:rPr>
          <w:rFonts w:eastAsia="微軟正黑體"/>
          <w:lang w:val="en-GB" w:eastAsia="zh-TW"/>
        </w:rPr>
        <w:t>However, the words “absolutely impossible” did not extinguish Bogues</w:t>
      </w:r>
      <w:r w:rsidR="002C4C3B" w:rsidRPr="001B08DC">
        <w:rPr>
          <w:rFonts w:eastAsia="微軟正黑體"/>
          <w:lang w:val="en-GB" w:eastAsia="zh-TW"/>
        </w:rPr>
        <w:t>’</w:t>
      </w:r>
      <w:r w:rsidRPr="001B08DC">
        <w:rPr>
          <w:rFonts w:eastAsia="微軟正黑體"/>
          <w:lang w:val="en-GB" w:eastAsia="zh-TW"/>
        </w:rPr>
        <w:t xml:space="preserve"> ambition. He believed that as long as he worked hard, he would succeed. Therefore, he spent more than ten times of time on training than others to improve his skills. </w:t>
      </w:r>
      <w:r w:rsidR="000476A8" w:rsidRPr="001B08DC">
        <w:rPr>
          <w:rFonts w:eastAsia="微軟正黑體"/>
          <w:lang w:val="en-GB" w:eastAsia="zh-TW"/>
        </w:rPr>
        <w:t>H</w:t>
      </w:r>
      <w:r w:rsidRPr="001B08DC">
        <w:rPr>
          <w:rFonts w:eastAsia="微軟正黑體"/>
          <w:lang w:val="en-GB" w:eastAsia="zh-TW"/>
        </w:rPr>
        <w:t>e made full use of his advantages of</w:t>
      </w:r>
      <w:r w:rsidR="000476A8" w:rsidRPr="001B08DC">
        <w:rPr>
          <w:rFonts w:eastAsia="微軟正黑體"/>
          <w:lang w:val="en-GB" w:eastAsia="zh-TW"/>
        </w:rPr>
        <w:t xml:space="preserve"> small body size</w:t>
      </w:r>
      <w:r w:rsidRPr="001B08DC">
        <w:rPr>
          <w:rFonts w:eastAsia="微軟正黑體"/>
          <w:lang w:val="en-GB" w:eastAsia="zh-TW"/>
        </w:rPr>
        <w:t xml:space="preserve"> and the characteristics of flexible and quick action and became an all-round basketball player and a best point guard in the end. Bogues succeeded because he believed in himself and turned his disadvantages into his advantages with his strong will and active enterprising spirit.</w:t>
      </w:r>
    </w:p>
    <w:p w14:paraId="1CD599D5" w14:textId="77777777" w:rsidR="007B13B7" w:rsidRPr="001B08DC" w:rsidRDefault="007B13B7" w:rsidP="007B13B7">
      <w:pPr>
        <w:spacing w:line="276" w:lineRule="auto"/>
        <w:rPr>
          <w:rFonts w:eastAsiaTheme="minorEastAsia"/>
          <w:bCs/>
          <w:kern w:val="0"/>
          <w:sz w:val="22"/>
          <w:szCs w:val="22"/>
          <w:u w:val="single"/>
          <w:lang w:val="en-GB" w:eastAsia="zh-TW"/>
        </w:rPr>
      </w:pPr>
    </w:p>
    <w:p w14:paraId="01C33151" w14:textId="079B6E8B" w:rsidR="00222F1E" w:rsidRPr="001B08DC" w:rsidRDefault="008A7393" w:rsidP="007B13B7">
      <w:pPr>
        <w:spacing w:line="276" w:lineRule="auto"/>
        <w:rPr>
          <w:sz w:val="22"/>
          <w:szCs w:val="22"/>
          <w:lang w:val="en-GB"/>
        </w:rPr>
      </w:pPr>
      <w:r w:rsidRPr="001B08DC">
        <w:rPr>
          <w:rFonts w:eastAsiaTheme="minorEastAsia"/>
          <w:bCs/>
          <w:kern w:val="0"/>
          <w:sz w:val="22"/>
          <w:szCs w:val="22"/>
          <w:u w:val="single"/>
          <w:lang w:val="en-GB" w:eastAsia="zh-TW"/>
        </w:rPr>
        <w:t>Excerpted and adapted from</w:t>
      </w:r>
      <w:r w:rsidRPr="001B08DC">
        <w:rPr>
          <w:bCs/>
          <w:kern w:val="0"/>
          <w:sz w:val="22"/>
          <w:szCs w:val="22"/>
          <w:u w:val="single"/>
          <w:lang w:val="en-GB"/>
        </w:rPr>
        <w:t>:</w:t>
      </w:r>
      <w:r w:rsidR="00FE2A98" w:rsidRPr="001B08DC">
        <w:rPr>
          <w:sz w:val="22"/>
          <w:szCs w:val="22"/>
          <w:lang w:val="en-GB"/>
        </w:rPr>
        <w:t xml:space="preserve"> </w:t>
      </w:r>
      <w:r w:rsidRPr="001B08DC">
        <w:rPr>
          <w:rFonts w:eastAsiaTheme="minorEastAsia"/>
          <w:sz w:val="22"/>
          <w:szCs w:val="22"/>
          <w:lang w:val="en-GB"/>
        </w:rPr>
        <w:t>mingyanjiaju.or</w:t>
      </w:r>
      <w:r w:rsidRPr="001B08DC">
        <w:rPr>
          <w:sz w:val="22"/>
          <w:szCs w:val="22"/>
          <w:lang w:val="en-GB"/>
        </w:rPr>
        <w:t>g (undated)</w:t>
      </w:r>
      <w:r w:rsidR="006B13DD" w:rsidRPr="001B08DC">
        <w:rPr>
          <w:sz w:val="22"/>
          <w:szCs w:val="22"/>
          <w:lang w:val="en-GB"/>
        </w:rPr>
        <w:t xml:space="preserve">, </w:t>
      </w:r>
      <w:r w:rsidR="006B13DD" w:rsidRPr="001B08DC">
        <w:rPr>
          <w:rFonts w:ascii="微軟正黑體" w:eastAsia="微軟正黑體" w:hAnsi="微軟正黑體"/>
          <w:bCs/>
          <w:color w:val="000000" w:themeColor="text1"/>
          <w:lang w:val="en-GB" w:eastAsia="zh-TW"/>
        </w:rPr>
        <w:t>《</w:t>
      </w:r>
      <w:r w:rsidR="006B13DD" w:rsidRPr="001B08DC">
        <w:rPr>
          <w:rFonts w:eastAsiaTheme="minorEastAsia"/>
          <w:bCs/>
          <w:color w:val="000000" w:themeColor="text1"/>
          <w:lang w:val="en-GB" w:eastAsia="zh-TW"/>
        </w:rPr>
        <w:t>勵志小故事</w:t>
      </w:r>
      <w:r w:rsidR="006B13DD" w:rsidRPr="001B08DC">
        <w:rPr>
          <w:rFonts w:asciiTheme="minorEastAsia" w:eastAsiaTheme="minorEastAsia" w:hAnsiTheme="minorEastAsia"/>
          <w:bCs/>
          <w:color w:val="000000" w:themeColor="text1"/>
          <w:lang w:val="en-GB" w:eastAsia="zh-TW"/>
        </w:rPr>
        <w:t>》</w:t>
      </w:r>
      <w:r w:rsidRPr="001B08DC">
        <w:rPr>
          <w:sz w:val="22"/>
          <w:szCs w:val="22"/>
          <w:lang w:val="en-GB"/>
        </w:rPr>
        <w:t>.</w:t>
      </w:r>
      <w:r w:rsidRPr="001B08DC">
        <w:rPr>
          <w:rFonts w:eastAsiaTheme="majorEastAsia"/>
          <w:color w:val="000000"/>
          <w:u w:val="single" w:color="000000"/>
          <w:lang w:val="en-GB"/>
        </w:rPr>
        <w:br w:type="page"/>
      </w:r>
    </w:p>
    <w:p w14:paraId="5C43BD55" w14:textId="3EC4508C" w:rsidR="00983B15" w:rsidRPr="001B08DC" w:rsidRDefault="003A69B4" w:rsidP="00F52501">
      <w:pPr>
        <w:autoSpaceDE w:val="0"/>
        <w:autoSpaceDN w:val="0"/>
        <w:jc w:val="both"/>
        <w:rPr>
          <w:color w:val="000000"/>
          <w:spacing w:val="-2"/>
          <w:lang w:val="en-GB"/>
        </w:rPr>
      </w:pPr>
      <w:r w:rsidRPr="001B08DC">
        <w:rPr>
          <w:color w:val="000000"/>
          <w:spacing w:val="-2"/>
          <w:u w:val="single"/>
          <w:lang w:val="en-GB"/>
        </w:rPr>
        <w:lastRenderedPageBreak/>
        <w:t>Reflecti</w:t>
      </w:r>
      <w:r w:rsidR="00903B2B" w:rsidRPr="001B08DC">
        <w:rPr>
          <w:color w:val="000000"/>
          <w:spacing w:val="-2"/>
          <w:u w:val="single"/>
          <w:lang w:val="en-GB"/>
        </w:rPr>
        <w:t>ve questions</w:t>
      </w:r>
      <w:r w:rsidR="008A7393" w:rsidRPr="001B08DC">
        <w:rPr>
          <w:color w:val="000000"/>
          <w:spacing w:val="-2"/>
          <w:lang w:val="en-GB"/>
        </w:rPr>
        <w:t>:</w:t>
      </w:r>
    </w:p>
    <w:p w14:paraId="0D6623F3" w14:textId="1518E0F6" w:rsidR="00222F1E" w:rsidRPr="001B08DC" w:rsidRDefault="008A7393" w:rsidP="00CC732B">
      <w:pPr>
        <w:pStyle w:val="affc"/>
        <w:numPr>
          <w:ilvl w:val="0"/>
          <w:numId w:val="64"/>
        </w:numPr>
        <w:tabs>
          <w:tab w:val="clear" w:pos="360"/>
        </w:tabs>
        <w:snapToGrid w:val="0"/>
        <w:spacing w:line="276" w:lineRule="auto"/>
        <w:ind w:leftChars="0" w:left="482" w:hanging="482"/>
        <w:jc w:val="both"/>
        <w:rPr>
          <w:rFonts w:eastAsiaTheme="minorEastAsia"/>
          <w:lang w:val="en-GB" w:eastAsia="zh-HK"/>
        </w:rPr>
      </w:pPr>
      <w:r w:rsidRPr="001B08DC">
        <w:rPr>
          <w:rFonts w:eastAsiaTheme="minorEastAsia"/>
          <w:lang w:val="en-GB" w:eastAsia="zh-HK"/>
        </w:rPr>
        <w:t xml:space="preserve">Which character do you think is more enlightening to you? Why? </w:t>
      </w:r>
      <w:r w:rsidR="002C4C3B" w:rsidRPr="001B08DC">
        <w:rPr>
          <w:rFonts w:eastAsiaTheme="minorEastAsia"/>
          <w:lang w:val="en-GB" w:eastAsia="zh-HK"/>
        </w:rPr>
        <w:t xml:space="preserve">In what ways does </w:t>
      </w:r>
      <w:r w:rsidRPr="001B08DC">
        <w:rPr>
          <w:rFonts w:eastAsiaTheme="minorEastAsia"/>
          <w:lang w:val="en-GB" w:eastAsia="zh-HK"/>
        </w:rPr>
        <w:t>he inspire</w:t>
      </w:r>
      <w:r w:rsidRPr="001B08DC">
        <w:rPr>
          <w:lang w:val="en-GB"/>
        </w:rPr>
        <w:t xml:space="preserve"> </w:t>
      </w:r>
      <w:r w:rsidRPr="001B08DC">
        <w:rPr>
          <w:rFonts w:eastAsiaTheme="minorEastAsia"/>
          <w:lang w:val="en-GB" w:eastAsia="zh-HK"/>
        </w:rPr>
        <w:t>you?</w:t>
      </w:r>
    </w:p>
    <w:p w14:paraId="227DCCBD" w14:textId="76C2AF80" w:rsidR="00222F1E" w:rsidRPr="001B08DC" w:rsidRDefault="008A7393" w:rsidP="00CC732B">
      <w:pPr>
        <w:pStyle w:val="affc"/>
        <w:numPr>
          <w:ilvl w:val="0"/>
          <w:numId w:val="64"/>
        </w:numPr>
        <w:tabs>
          <w:tab w:val="clear" w:pos="360"/>
        </w:tabs>
        <w:snapToGrid w:val="0"/>
        <w:spacing w:line="276" w:lineRule="auto"/>
        <w:ind w:leftChars="0" w:left="482" w:hanging="482"/>
        <w:jc w:val="both"/>
        <w:rPr>
          <w:rFonts w:eastAsiaTheme="minorEastAsia"/>
          <w:lang w:val="en-GB" w:eastAsia="zh-TW"/>
        </w:rPr>
      </w:pPr>
      <w:r w:rsidRPr="001B08DC">
        <w:rPr>
          <w:rFonts w:eastAsiaTheme="minorEastAsia"/>
          <w:lang w:val="en-GB" w:eastAsia="zh-TW"/>
        </w:rPr>
        <w:t>What</w:t>
      </w:r>
      <w:r w:rsidR="00FE2A98" w:rsidRPr="001B08DC">
        <w:rPr>
          <w:lang w:val="en-GB"/>
        </w:rPr>
        <w:t xml:space="preserve"> is</w:t>
      </w:r>
      <w:r w:rsidRPr="001B08DC">
        <w:rPr>
          <w:rFonts w:eastAsiaTheme="minorEastAsia"/>
          <w:lang w:val="en-GB" w:eastAsia="zh-TW"/>
        </w:rPr>
        <w:t xml:space="preserve"> the best thing you can get from reading other</w:t>
      </w:r>
      <w:r w:rsidRPr="001B08DC">
        <w:rPr>
          <w:rFonts w:eastAsiaTheme="minorEastAsia"/>
          <w:lang w:val="en-GB"/>
        </w:rPr>
        <w:t xml:space="preserve">s’ </w:t>
      </w:r>
      <w:r w:rsidRPr="001B08DC">
        <w:rPr>
          <w:rFonts w:eastAsiaTheme="minorEastAsia"/>
          <w:lang w:val="en-GB" w:eastAsia="zh-TW"/>
        </w:rPr>
        <w:t>stories?</w:t>
      </w:r>
    </w:p>
    <w:p w14:paraId="6B9D284B" w14:textId="77777777" w:rsidR="009524CC" w:rsidRPr="001B08DC" w:rsidRDefault="009524CC" w:rsidP="00F52501">
      <w:pPr>
        <w:snapToGrid w:val="0"/>
        <w:spacing w:line="276" w:lineRule="auto"/>
        <w:ind w:rightChars="-82" w:right="-197"/>
        <w:jc w:val="both"/>
        <w:rPr>
          <w:rFonts w:eastAsiaTheme="minorEastAsia"/>
          <w:lang w:val="en-GB" w:eastAsia="zh-TW"/>
        </w:rPr>
      </w:pPr>
    </w:p>
    <w:p w14:paraId="4F242F9F" w14:textId="767AF962" w:rsidR="00222F1E" w:rsidRPr="001B08DC" w:rsidRDefault="008A7393" w:rsidP="00F52501">
      <w:pPr>
        <w:snapToGrid w:val="0"/>
        <w:spacing w:line="276" w:lineRule="auto"/>
        <w:jc w:val="both"/>
        <w:rPr>
          <w:rFonts w:eastAsiaTheme="minorEastAsia"/>
          <w:lang w:val="en-GB" w:eastAsia="zh-TW"/>
        </w:rPr>
      </w:pPr>
      <w:r w:rsidRPr="001B08DC">
        <w:rPr>
          <w:rFonts w:eastAsiaTheme="minorEastAsia"/>
          <w:lang w:val="en-GB" w:eastAsia="zh-TW"/>
        </w:rPr>
        <w:t>If you are interested in reading more life stories of others, you can</w:t>
      </w:r>
      <w:r w:rsidRPr="001B08DC">
        <w:rPr>
          <w:rFonts w:eastAsiaTheme="minorEastAsia"/>
          <w:lang w:val="en-GB"/>
        </w:rPr>
        <w:t xml:space="preserve"> look </w:t>
      </w:r>
      <w:r w:rsidRPr="001B08DC">
        <w:rPr>
          <w:rFonts w:eastAsiaTheme="minorEastAsia"/>
          <w:lang w:val="en-GB" w:eastAsia="zh-TW"/>
        </w:rPr>
        <w:t xml:space="preserve">for more interesting and enlightening stories from books or </w:t>
      </w:r>
      <w:r w:rsidRPr="001B08DC">
        <w:rPr>
          <w:rFonts w:eastAsiaTheme="minorEastAsia"/>
          <w:lang w:val="en-GB"/>
        </w:rPr>
        <w:t xml:space="preserve">search them </w:t>
      </w:r>
      <w:r w:rsidR="002C4C3B" w:rsidRPr="001B08DC">
        <w:rPr>
          <w:rFonts w:eastAsiaTheme="minorEastAsia"/>
          <w:lang w:val="en-GB"/>
        </w:rPr>
        <w:t xml:space="preserve">on </w:t>
      </w:r>
      <w:r w:rsidRPr="001B08DC">
        <w:rPr>
          <w:rFonts w:eastAsiaTheme="minorEastAsia"/>
          <w:lang w:val="en-GB" w:eastAsia="zh-TW"/>
        </w:rPr>
        <w:t>the Internet.</w:t>
      </w:r>
    </w:p>
    <w:p w14:paraId="3A43D31C" w14:textId="77777777" w:rsidR="00222F1E" w:rsidRPr="001B08DC" w:rsidRDefault="00222F1E">
      <w:pPr>
        <w:spacing w:line="276" w:lineRule="auto"/>
        <w:rPr>
          <w:rFonts w:asciiTheme="minorEastAsia" w:eastAsiaTheme="minorEastAsia" w:hAnsiTheme="minorEastAsia"/>
          <w:b/>
          <w:lang w:val="en-GB" w:eastAsia="zh-TW"/>
        </w:rPr>
      </w:pPr>
    </w:p>
    <w:p w14:paraId="5706A5AC" w14:textId="77777777" w:rsidR="00222F1E" w:rsidRPr="001B08DC" w:rsidRDefault="00222F1E">
      <w:pPr>
        <w:spacing w:after="200" w:line="276" w:lineRule="auto"/>
        <w:rPr>
          <w:rFonts w:ascii="微軟正黑體" w:eastAsiaTheme="minorEastAsia" w:hAnsi="微軟正黑體"/>
          <w:b/>
          <w:bCs/>
          <w:sz w:val="28"/>
          <w:szCs w:val="28"/>
          <w:lang w:val="en-GB" w:eastAsia="zh-TW"/>
        </w:rPr>
      </w:pPr>
    </w:p>
    <w:p w14:paraId="350EA2C8" w14:textId="165DEA4F" w:rsidR="00222F1E" w:rsidRPr="001B08DC" w:rsidRDefault="008A7393">
      <w:pPr>
        <w:rPr>
          <w:lang w:val="en-GB" w:eastAsia="zh-TW"/>
        </w:rPr>
      </w:pPr>
      <w:r w:rsidRPr="001B08DC">
        <w:rPr>
          <w:rFonts w:ascii="微軟正黑體" w:eastAsiaTheme="minorEastAsia" w:hAnsi="微軟正黑體"/>
          <w:b/>
          <w:bCs/>
          <w:sz w:val="28"/>
          <w:szCs w:val="28"/>
          <w:lang w:val="en-GB" w:eastAsia="zh-TW"/>
        </w:rPr>
        <w:br w:type="page"/>
      </w:r>
    </w:p>
    <w:p w14:paraId="4344D365" w14:textId="53989ADB" w:rsidR="008B68DC" w:rsidRPr="001B08DC" w:rsidRDefault="008A7393" w:rsidP="008B68DC">
      <w:pPr>
        <w:snapToGrid w:val="0"/>
        <w:spacing w:line="276" w:lineRule="auto"/>
        <w:rPr>
          <w:lang w:val="en-GB"/>
        </w:rPr>
      </w:pPr>
      <w:r w:rsidRPr="001B08DC">
        <w:rPr>
          <w:rFonts w:asciiTheme="minorEastAsia" w:eastAsiaTheme="minorEastAsia" w:hAnsiTheme="minorEastAsia"/>
          <w:noProof/>
        </w:rPr>
        <w:lastRenderedPageBreak/>
        <w:drawing>
          <wp:anchor distT="0" distB="0" distL="114300" distR="114300" simplePos="0" relativeHeight="251668992" behindDoc="1" locked="0" layoutInCell="1" allowOverlap="1" wp14:anchorId="41FAD76B" wp14:editId="17A9DF90">
            <wp:simplePos x="0" y="0"/>
            <wp:positionH relativeFrom="margin">
              <wp:align>center</wp:align>
            </wp:positionH>
            <wp:positionV relativeFrom="paragraph">
              <wp:posOffset>-755650</wp:posOffset>
            </wp:positionV>
            <wp:extent cx="6786880" cy="9599930"/>
            <wp:effectExtent l="0" t="0" r="0" b="127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pic:cNvPicPr>
                  </pic:nvPicPr>
                  <pic:blipFill>
                    <a:blip r:embed="rId159">
                      <a:extLst>
                        <a:ext uri="{28A0092B-C50C-407E-A947-70E740481C1C}">
                          <a14:useLocalDpi xmlns:a14="http://schemas.microsoft.com/office/drawing/2010/main" val="0"/>
                        </a:ext>
                      </a:extLst>
                    </a:blip>
                    <a:stretch>
                      <a:fillRect/>
                    </a:stretch>
                  </pic:blipFill>
                  <pic:spPr>
                    <a:xfrm>
                      <a:off x="0" y="0"/>
                      <a:ext cx="6786880" cy="9599930"/>
                    </a:xfrm>
                    <a:prstGeom prst="rect">
                      <a:avLst/>
                    </a:prstGeom>
                  </pic:spPr>
                </pic:pic>
              </a:graphicData>
            </a:graphic>
          </wp:anchor>
        </w:drawing>
      </w:r>
    </w:p>
    <w:p w14:paraId="2079B7C6" w14:textId="72A8FC86" w:rsidR="008B68DC" w:rsidRPr="001B08DC" w:rsidRDefault="008B68DC" w:rsidP="008B68DC">
      <w:pPr>
        <w:snapToGrid w:val="0"/>
        <w:spacing w:line="276" w:lineRule="auto"/>
        <w:jc w:val="center"/>
        <w:rPr>
          <w:lang w:val="en-GB"/>
        </w:rPr>
      </w:pPr>
    </w:p>
    <w:p w14:paraId="57EC84DC" w14:textId="36D80F83" w:rsidR="008B68DC" w:rsidRPr="001B08DC" w:rsidRDefault="008B68DC" w:rsidP="008B68DC">
      <w:pPr>
        <w:snapToGrid w:val="0"/>
        <w:spacing w:line="276" w:lineRule="auto"/>
        <w:jc w:val="center"/>
        <w:rPr>
          <w:lang w:val="en-GB"/>
        </w:rPr>
      </w:pPr>
    </w:p>
    <w:p w14:paraId="19D7E8E3" w14:textId="67E4901F" w:rsidR="008B68DC" w:rsidRPr="001B08DC" w:rsidRDefault="008B68DC" w:rsidP="008B68DC">
      <w:pPr>
        <w:snapToGrid w:val="0"/>
        <w:spacing w:line="276" w:lineRule="auto"/>
        <w:jc w:val="center"/>
        <w:rPr>
          <w:lang w:val="en-GB"/>
        </w:rPr>
      </w:pPr>
    </w:p>
    <w:p w14:paraId="4679E5CE" w14:textId="572BFF1E" w:rsidR="008B68DC" w:rsidRPr="001B08DC" w:rsidRDefault="008B68DC" w:rsidP="008B68DC">
      <w:pPr>
        <w:snapToGrid w:val="0"/>
        <w:spacing w:line="276" w:lineRule="auto"/>
        <w:jc w:val="center"/>
        <w:rPr>
          <w:lang w:val="en-GB"/>
        </w:rPr>
      </w:pPr>
    </w:p>
    <w:p w14:paraId="4DE71716" w14:textId="59AE46D7" w:rsidR="008B68DC" w:rsidRPr="001B08DC" w:rsidRDefault="008B68DC" w:rsidP="008B68DC">
      <w:pPr>
        <w:snapToGrid w:val="0"/>
        <w:spacing w:line="276" w:lineRule="auto"/>
        <w:jc w:val="center"/>
        <w:rPr>
          <w:lang w:val="en-GB"/>
        </w:rPr>
      </w:pPr>
    </w:p>
    <w:p w14:paraId="0DE09E38" w14:textId="1E9BE838" w:rsidR="008B68DC" w:rsidRPr="001B08DC" w:rsidRDefault="008B68DC" w:rsidP="008B68DC">
      <w:pPr>
        <w:snapToGrid w:val="0"/>
        <w:spacing w:line="276" w:lineRule="auto"/>
        <w:jc w:val="center"/>
        <w:rPr>
          <w:lang w:val="en-GB"/>
        </w:rPr>
      </w:pPr>
    </w:p>
    <w:p w14:paraId="5E287F70" w14:textId="0D1CAFB2" w:rsidR="008B68DC" w:rsidRPr="001B08DC" w:rsidRDefault="008B68DC" w:rsidP="008B68DC">
      <w:pPr>
        <w:snapToGrid w:val="0"/>
        <w:spacing w:line="276" w:lineRule="auto"/>
        <w:jc w:val="center"/>
        <w:rPr>
          <w:lang w:val="en-GB"/>
        </w:rPr>
      </w:pPr>
    </w:p>
    <w:p w14:paraId="208CFA1C" w14:textId="102D2235" w:rsidR="008B68DC" w:rsidRPr="001B08DC" w:rsidRDefault="008B68DC" w:rsidP="008B68DC">
      <w:pPr>
        <w:snapToGrid w:val="0"/>
        <w:spacing w:line="276" w:lineRule="auto"/>
        <w:jc w:val="center"/>
        <w:rPr>
          <w:lang w:val="en-GB"/>
        </w:rPr>
      </w:pPr>
    </w:p>
    <w:p w14:paraId="0133DC58" w14:textId="5A19ED69" w:rsidR="008B68DC" w:rsidRPr="001B08DC" w:rsidRDefault="008B68DC" w:rsidP="008B68DC">
      <w:pPr>
        <w:snapToGrid w:val="0"/>
        <w:spacing w:line="276" w:lineRule="auto"/>
        <w:jc w:val="center"/>
        <w:rPr>
          <w:lang w:val="en-GB"/>
        </w:rPr>
      </w:pPr>
    </w:p>
    <w:p w14:paraId="2FB5A8B1" w14:textId="77777777" w:rsidR="008B68DC" w:rsidRPr="001B08DC" w:rsidRDefault="008B68DC" w:rsidP="008B68DC">
      <w:pPr>
        <w:snapToGrid w:val="0"/>
        <w:spacing w:line="276" w:lineRule="auto"/>
        <w:jc w:val="center"/>
        <w:rPr>
          <w:lang w:val="en-GB"/>
        </w:rPr>
      </w:pPr>
    </w:p>
    <w:p w14:paraId="7E2A28F8" w14:textId="067290F4" w:rsidR="008B68DC" w:rsidRPr="001B08DC" w:rsidRDefault="008B68DC" w:rsidP="008B68DC">
      <w:pPr>
        <w:snapToGrid w:val="0"/>
        <w:spacing w:line="276" w:lineRule="auto"/>
        <w:jc w:val="center"/>
        <w:rPr>
          <w:lang w:val="en-GB"/>
        </w:rPr>
      </w:pPr>
    </w:p>
    <w:p w14:paraId="742FA0B4" w14:textId="5C52E100" w:rsidR="008B68DC" w:rsidRPr="001B08DC" w:rsidRDefault="008B68DC" w:rsidP="008B68DC">
      <w:pPr>
        <w:snapToGrid w:val="0"/>
        <w:spacing w:line="276" w:lineRule="auto"/>
        <w:jc w:val="center"/>
        <w:rPr>
          <w:lang w:val="en-GB"/>
        </w:rPr>
      </w:pPr>
    </w:p>
    <w:p w14:paraId="728EA646" w14:textId="77777777" w:rsidR="008B68DC" w:rsidRPr="001B08DC" w:rsidRDefault="008B68DC" w:rsidP="008B68DC">
      <w:pPr>
        <w:snapToGrid w:val="0"/>
        <w:spacing w:line="276" w:lineRule="auto"/>
        <w:jc w:val="center"/>
        <w:rPr>
          <w:lang w:val="en-GB"/>
        </w:rPr>
      </w:pPr>
    </w:p>
    <w:p w14:paraId="29924E91" w14:textId="6687987D" w:rsidR="00222F1E" w:rsidRPr="001B08DC" w:rsidRDefault="008A7393">
      <w:pPr>
        <w:snapToGrid w:val="0"/>
        <w:spacing w:line="276" w:lineRule="auto"/>
        <w:jc w:val="center"/>
        <w:rPr>
          <w:sz w:val="144"/>
          <w:szCs w:val="144"/>
          <w:lang w:val="en-GB"/>
        </w:rPr>
      </w:pPr>
      <w:r w:rsidRPr="001B08DC">
        <w:rPr>
          <w:sz w:val="144"/>
          <w:szCs w:val="144"/>
          <w:lang w:val="en-GB"/>
        </w:rPr>
        <w:t>Self-</w:t>
      </w:r>
      <w:r w:rsidR="006A0186" w:rsidRPr="001B08DC">
        <w:rPr>
          <w:sz w:val="144"/>
          <w:szCs w:val="144"/>
          <w:lang w:val="en-GB"/>
        </w:rPr>
        <w:t>learning</w:t>
      </w:r>
      <w:r w:rsidRPr="001B08DC">
        <w:rPr>
          <w:sz w:val="144"/>
          <w:szCs w:val="144"/>
          <w:lang w:val="en-GB"/>
        </w:rPr>
        <w:t xml:space="preserve"> </w:t>
      </w:r>
      <w:r w:rsidR="00834EB5" w:rsidRPr="001B08DC">
        <w:rPr>
          <w:sz w:val="144"/>
          <w:szCs w:val="144"/>
          <w:lang w:val="en-GB"/>
        </w:rPr>
        <w:t>m</w:t>
      </w:r>
      <w:r w:rsidRPr="001B08DC">
        <w:rPr>
          <w:sz w:val="144"/>
          <w:szCs w:val="144"/>
          <w:lang w:val="en-GB"/>
        </w:rPr>
        <w:t>aterials</w:t>
      </w:r>
    </w:p>
    <w:p w14:paraId="6CDCE977" w14:textId="77777777" w:rsidR="00222F1E" w:rsidRPr="001B08DC" w:rsidRDefault="008A7393">
      <w:pPr>
        <w:spacing w:after="200" w:line="276" w:lineRule="auto"/>
        <w:rPr>
          <w:rFonts w:ascii="微軟正黑體" w:eastAsiaTheme="minorEastAsia" w:hAnsi="微軟正黑體"/>
          <w:b/>
          <w:bCs/>
          <w:sz w:val="28"/>
          <w:szCs w:val="28"/>
          <w:lang w:val="en-GB" w:eastAsia="zh-TW"/>
        </w:rPr>
      </w:pPr>
      <w:r w:rsidRPr="001B08DC">
        <w:rPr>
          <w:rFonts w:ascii="微軟正黑體" w:eastAsiaTheme="minorEastAsia" w:hAnsi="微軟正黑體"/>
          <w:b/>
          <w:bCs/>
          <w:sz w:val="28"/>
          <w:szCs w:val="28"/>
          <w:lang w:val="en-GB" w:eastAsia="zh-TW"/>
        </w:rPr>
        <w:br w:type="page"/>
      </w:r>
    </w:p>
    <w:p w14:paraId="71F55D6F" w14:textId="4CC066EF" w:rsidR="00222F1E" w:rsidRPr="001B08DC" w:rsidRDefault="008A7393" w:rsidP="00F52501">
      <w:pPr>
        <w:snapToGrid w:val="0"/>
        <w:spacing w:line="276" w:lineRule="auto"/>
        <w:rPr>
          <w:rFonts w:ascii="微軟正黑體" w:eastAsiaTheme="minorEastAsia" w:hAnsi="微軟正黑體"/>
          <w:b/>
          <w:bCs/>
          <w:sz w:val="28"/>
          <w:szCs w:val="28"/>
          <w:lang w:val="en-GB" w:eastAsia="zh-TW"/>
        </w:rPr>
      </w:pPr>
      <w:r w:rsidRPr="001B08DC">
        <w:rPr>
          <w:b/>
          <w:sz w:val="40"/>
          <w:szCs w:val="40"/>
          <w:shd w:val="clear" w:color="auto" w:fill="F2DBDB" w:themeFill="accent2" w:themeFillTint="33"/>
          <w:lang w:val="en-GB"/>
        </w:rPr>
        <w:lastRenderedPageBreak/>
        <w:t>Self-</w:t>
      </w:r>
      <w:r w:rsidR="00465725" w:rsidRPr="001B08DC">
        <w:rPr>
          <w:b/>
          <w:sz w:val="40"/>
          <w:szCs w:val="40"/>
          <w:shd w:val="clear" w:color="auto" w:fill="F2DBDB" w:themeFill="accent2" w:themeFillTint="33"/>
          <w:lang w:val="en-GB"/>
        </w:rPr>
        <w:t>learning</w:t>
      </w:r>
      <w:r w:rsidRPr="001B08DC">
        <w:rPr>
          <w:b/>
          <w:sz w:val="40"/>
          <w:szCs w:val="40"/>
          <w:shd w:val="clear" w:color="auto" w:fill="F2DBDB" w:themeFill="accent2" w:themeFillTint="33"/>
          <w:lang w:val="en-GB"/>
        </w:rPr>
        <w:t xml:space="preserve"> material 1: Three characteristics of self-concept</w:t>
      </w:r>
      <w:r w:rsidRPr="001B08DC">
        <w:rPr>
          <w:rFonts w:eastAsia="微軟正黑體"/>
          <w:b/>
          <w:sz w:val="40"/>
          <w:szCs w:val="40"/>
          <w:shd w:val="clear" w:color="auto" w:fill="F2DBDB" w:themeFill="accent2" w:themeFillTint="33"/>
          <w:lang w:val="en-GB" w:eastAsia="zh-HK"/>
        </w:rPr>
        <w:t xml:space="preserve"> </w:t>
      </w:r>
    </w:p>
    <w:p w14:paraId="6D0E580B" w14:textId="77777777" w:rsidR="00222F1E" w:rsidRPr="001B08DC" w:rsidRDefault="008A7393" w:rsidP="00F52501">
      <w:pPr>
        <w:snapToGrid w:val="0"/>
        <w:spacing w:line="276" w:lineRule="auto"/>
        <w:rPr>
          <w:rFonts w:eastAsia="微軟正黑體"/>
          <w:bCs/>
          <w:lang w:val="en-GB" w:eastAsia="zh-HK"/>
        </w:rPr>
      </w:pPr>
      <w:r w:rsidRPr="001B08DC">
        <w:rPr>
          <w:rFonts w:eastAsia="微軟正黑體"/>
          <w:b/>
          <w:sz w:val="28"/>
          <w:szCs w:val="28"/>
          <w:lang w:val="en-GB" w:eastAsia="zh-HK"/>
        </w:rPr>
        <w:t xml:space="preserve">Three characteristics of self-concept </w:t>
      </w:r>
    </w:p>
    <w:p w14:paraId="5A548D6A" w14:textId="0C39BF1C" w:rsidR="00222F1E" w:rsidRPr="001B08DC" w:rsidRDefault="008A7393" w:rsidP="00CC732B">
      <w:pPr>
        <w:pStyle w:val="affc"/>
        <w:numPr>
          <w:ilvl w:val="0"/>
          <w:numId w:val="56"/>
        </w:numPr>
        <w:snapToGrid w:val="0"/>
        <w:spacing w:line="276" w:lineRule="auto"/>
        <w:ind w:leftChars="0" w:left="482" w:hanging="482"/>
        <w:rPr>
          <w:rFonts w:ascii="微軟正黑體" w:eastAsia="微軟正黑體" w:hAnsi="微軟正黑體"/>
          <w:bCs/>
          <w:lang w:val="en-GB" w:eastAsia="zh-HK"/>
        </w:rPr>
      </w:pPr>
      <w:r w:rsidRPr="001B08DC">
        <w:rPr>
          <w:rFonts w:eastAsia="微軟正黑體"/>
          <w:b/>
          <w:lang w:val="en-GB" w:eastAsia="zh-HK"/>
        </w:rPr>
        <w:t>Subjectiv</w:t>
      </w:r>
      <w:r w:rsidRPr="001B08DC">
        <w:rPr>
          <w:b/>
          <w:lang w:val="en-GB"/>
        </w:rPr>
        <w:t>ity</w:t>
      </w:r>
      <w:r w:rsidRPr="001B08DC">
        <w:rPr>
          <w:rFonts w:eastAsia="微軟正黑體"/>
          <w:b/>
          <w:lang w:val="en-GB" w:eastAsia="zh-HK"/>
        </w:rPr>
        <w:t>:</w:t>
      </w:r>
      <w:r w:rsidRPr="001B08DC">
        <w:rPr>
          <w:bCs/>
          <w:lang w:val="en-GB"/>
        </w:rPr>
        <w:t xml:space="preserve"> </w:t>
      </w:r>
      <w:r w:rsidR="005C11C4" w:rsidRPr="001B08DC">
        <w:rPr>
          <w:bCs/>
          <w:lang w:val="en-GB"/>
        </w:rPr>
        <w:t>S</w:t>
      </w:r>
      <w:r w:rsidRPr="001B08DC">
        <w:rPr>
          <w:bCs/>
          <w:lang w:val="en-GB"/>
        </w:rPr>
        <w:t>ince self-concept is formed by one’s own opinions, it is subjective.</w:t>
      </w:r>
    </w:p>
    <w:p w14:paraId="78C1F93D" w14:textId="131BB4EB" w:rsidR="00222F1E" w:rsidRPr="001B08DC" w:rsidRDefault="008A7393" w:rsidP="00CC732B">
      <w:pPr>
        <w:pStyle w:val="affc"/>
        <w:numPr>
          <w:ilvl w:val="0"/>
          <w:numId w:val="56"/>
        </w:numPr>
        <w:tabs>
          <w:tab w:val="left" w:pos="993"/>
        </w:tabs>
        <w:snapToGrid w:val="0"/>
        <w:spacing w:line="276" w:lineRule="auto"/>
        <w:ind w:leftChars="0"/>
        <w:jc w:val="both"/>
        <w:rPr>
          <w:bCs/>
          <w:lang w:val="en-GB" w:eastAsia="zh-HK"/>
        </w:rPr>
      </w:pPr>
      <w:r w:rsidRPr="001B08DC">
        <w:rPr>
          <w:b/>
          <w:lang w:val="en-GB"/>
        </w:rPr>
        <w:t>Changeability:</w:t>
      </w:r>
      <w:r w:rsidRPr="001B08DC">
        <w:rPr>
          <w:bCs/>
          <w:lang w:val="en-GB"/>
        </w:rPr>
        <w:t xml:space="preserve"> As we grow up</w:t>
      </w:r>
      <w:r w:rsidR="00075AC9" w:rsidRPr="001B08DC">
        <w:rPr>
          <w:bCs/>
          <w:lang w:val="en-GB"/>
        </w:rPr>
        <w:t>,</w:t>
      </w:r>
      <w:r w:rsidRPr="001B08DC">
        <w:rPr>
          <w:bCs/>
          <w:lang w:val="en-GB"/>
        </w:rPr>
        <w:t xml:space="preserve"> gain more experience</w:t>
      </w:r>
      <w:r w:rsidR="005C11C4" w:rsidRPr="001B08DC">
        <w:rPr>
          <w:rFonts w:eastAsiaTheme="minorEastAsia" w:hint="eastAsia"/>
          <w:bCs/>
          <w:lang w:val="en-GB" w:eastAsia="zh-TW"/>
        </w:rPr>
        <w:t>s</w:t>
      </w:r>
      <w:r w:rsidRPr="001B08DC">
        <w:rPr>
          <w:bCs/>
          <w:lang w:val="en-GB"/>
        </w:rPr>
        <w:t xml:space="preserve"> </w:t>
      </w:r>
      <w:r w:rsidR="00075AC9" w:rsidRPr="001B08DC">
        <w:rPr>
          <w:bCs/>
          <w:lang w:val="en-GB"/>
        </w:rPr>
        <w:t xml:space="preserve">in </w:t>
      </w:r>
      <w:r w:rsidR="000E34E5" w:rsidRPr="001B08DC">
        <w:rPr>
          <w:bCs/>
          <w:lang w:val="en-GB"/>
        </w:rPr>
        <w:t>life,</w:t>
      </w:r>
      <w:r w:rsidR="00075AC9" w:rsidRPr="001B08DC">
        <w:rPr>
          <w:bCs/>
          <w:lang w:val="en-GB"/>
        </w:rPr>
        <w:t xml:space="preserve"> </w:t>
      </w:r>
      <w:r w:rsidRPr="001B08DC">
        <w:rPr>
          <w:bCs/>
          <w:lang w:val="en-GB"/>
        </w:rPr>
        <w:t xml:space="preserve">and have more interaction with others, our self-concept </w:t>
      </w:r>
      <w:r w:rsidR="005C11C4" w:rsidRPr="001B08DC">
        <w:rPr>
          <w:bCs/>
          <w:lang w:val="en-GB"/>
        </w:rPr>
        <w:t>can be influenced by events</w:t>
      </w:r>
      <w:r w:rsidRPr="001B08DC">
        <w:rPr>
          <w:bCs/>
          <w:lang w:val="en-GB"/>
        </w:rPr>
        <w:t xml:space="preserve"> and changed. Therefore, self-concept is changeable.</w:t>
      </w:r>
    </w:p>
    <w:p w14:paraId="4483A247" w14:textId="4FA13FA7" w:rsidR="00222F1E" w:rsidRPr="001B08DC" w:rsidRDefault="008A7393" w:rsidP="00CC732B">
      <w:pPr>
        <w:pStyle w:val="affc"/>
        <w:numPr>
          <w:ilvl w:val="0"/>
          <w:numId w:val="56"/>
        </w:numPr>
        <w:snapToGrid w:val="0"/>
        <w:spacing w:line="276" w:lineRule="auto"/>
        <w:ind w:leftChars="0"/>
        <w:jc w:val="both"/>
        <w:rPr>
          <w:bCs/>
          <w:lang w:val="en-GB" w:eastAsia="zh-HK"/>
        </w:rPr>
      </w:pPr>
      <w:r w:rsidRPr="001B08DC">
        <w:rPr>
          <w:b/>
          <w:lang w:val="en-GB"/>
        </w:rPr>
        <w:t>M</w:t>
      </w:r>
      <w:r w:rsidRPr="001B08DC">
        <w:rPr>
          <w:b/>
          <w:lang w:val="en-GB" w:eastAsia="zh-HK"/>
        </w:rPr>
        <w:t>alleab</w:t>
      </w:r>
      <w:r w:rsidRPr="001B08DC">
        <w:rPr>
          <w:b/>
          <w:lang w:val="en-GB"/>
        </w:rPr>
        <w:t>ility:</w:t>
      </w:r>
      <w:r w:rsidRPr="001B08DC">
        <w:rPr>
          <w:bCs/>
          <w:lang w:val="en-GB"/>
        </w:rPr>
        <w:t xml:space="preserve"> </w:t>
      </w:r>
      <w:r w:rsidR="00075AC9" w:rsidRPr="001B08DC">
        <w:rPr>
          <w:bCs/>
          <w:lang w:val="en-GB"/>
        </w:rPr>
        <w:t>E</w:t>
      </w:r>
      <w:r w:rsidRPr="001B08DC">
        <w:rPr>
          <w:bCs/>
          <w:lang w:val="en-GB"/>
        </w:rPr>
        <w:t>valuations f</w:t>
      </w:r>
      <w:r w:rsidR="003A69B4" w:rsidRPr="001B08DC">
        <w:rPr>
          <w:bCs/>
          <w:lang w:val="en-GB"/>
        </w:rPr>
        <w:t>rom</w:t>
      </w:r>
      <w:r w:rsidRPr="001B08DC">
        <w:rPr>
          <w:bCs/>
          <w:lang w:val="en-GB"/>
        </w:rPr>
        <w:t xml:space="preserve"> others will prompt us to re-examine ourselves</w:t>
      </w:r>
      <w:r w:rsidR="008E1919" w:rsidRPr="001B08DC">
        <w:rPr>
          <w:bCs/>
          <w:lang w:val="en-GB"/>
        </w:rPr>
        <w:t xml:space="preserve"> and</w:t>
      </w:r>
      <w:r w:rsidR="00E422F1" w:rsidRPr="001B08DC">
        <w:rPr>
          <w:bCs/>
          <w:lang w:val="en-GB"/>
        </w:rPr>
        <w:t xml:space="preserve"> </w:t>
      </w:r>
      <w:r w:rsidRPr="001B08DC">
        <w:rPr>
          <w:bCs/>
          <w:lang w:val="en-GB"/>
        </w:rPr>
        <w:t>adjust our views on ourselves (self-concept)</w:t>
      </w:r>
      <w:r w:rsidR="00E422F1" w:rsidRPr="001B08DC">
        <w:rPr>
          <w:bCs/>
          <w:lang w:val="en-GB"/>
        </w:rPr>
        <w:t xml:space="preserve"> </w:t>
      </w:r>
      <w:r w:rsidR="008E1919" w:rsidRPr="001B08DC">
        <w:rPr>
          <w:bCs/>
          <w:lang w:val="en-GB"/>
        </w:rPr>
        <w:t xml:space="preserve">in order to </w:t>
      </w:r>
      <w:r w:rsidR="00E422F1" w:rsidRPr="001B08DC">
        <w:rPr>
          <w:bCs/>
          <w:lang w:val="en-GB"/>
        </w:rPr>
        <w:t xml:space="preserve">help us move </w:t>
      </w:r>
      <w:r w:rsidRPr="001B08DC">
        <w:rPr>
          <w:bCs/>
          <w:lang w:val="en-GB"/>
        </w:rPr>
        <w:t xml:space="preserve">closer to our </w:t>
      </w:r>
      <w:r w:rsidR="008E1919" w:rsidRPr="001B08DC">
        <w:rPr>
          <w:bCs/>
          <w:lang w:val="en-GB"/>
        </w:rPr>
        <w:t>“</w:t>
      </w:r>
      <w:r w:rsidRPr="001B08DC">
        <w:rPr>
          <w:bCs/>
          <w:lang w:val="en-GB"/>
        </w:rPr>
        <w:t>ideal</w:t>
      </w:r>
      <w:r w:rsidR="008E1919" w:rsidRPr="001B08DC">
        <w:rPr>
          <w:bCs/>
          <w:lang w:val="en-GB"/>
        </w:rPr>
        <w:t xml:space="preserve"> self”</w:t>
      </w:r>
      <w:r w:rsidRPr="001B08DC">
        <w:rPr>
          <w:bCs/>
          <w:lang w:val="en-GB"/>
        </w:rPr>
        <w:t xml:space="preserve">. Therefore, self-concept is </w:t>
      </w:r>
      <w:r w:rsidR="008E1919" w:rsidRPr="001B08DC">
        <w:rPr>
          <w:bCs/>
          <w:lang w:val="en-GB"/>
        </w:rPr>
        <w:t xml:space="preserve">not stable, but </w:t>
      </w:r>
      <w:r w:rsidRPr="001B08DC">
        <w:rPr>
          <w:bCs/>
          <w:lang w:val="en-GB"/>
        </w:rPr>
        <w:t>malleable.</w:t>
      </w:r>
    </w:p>
    <w:p w14:paraId="08F56739" w14:textId="77777777" w:rsidR="00222F1E" w:rsidRPr="001B08DC" w:rsidRDefault="00222F1E" w:rsidP="00F52501">
      <w:pPr>
        <w:snapToGrid w:val="0"/>
        <w:spacing w:line="276" w:lineRule="auto"/>
        <w:rPr>
          <w:rFonts w:ascii="微軟正黑體" w:eastAsia="微軟正黑體" w:hAnsi="微軟正黑體"/>
          <w:b/>
          <w:sz w:val="28"/>
          <w:szCs w:val="28"/>
          <w:lang w:val="en-GB" w:eastAsia="zh-TW"/>
        </w:rPr>
      </w:pPr>
    </w:p>
    <w:p w14:paraId="253CFE54" w14:textId="1F74F81A" w:rsidR="00222F1E" w:rsidRPr="001B08DC" w:rsidRDefault="008A7393" w:rsidP="00F52501">
      <w:pPr>
        <w:snapToGrid w:val="0"/>
        <w:spacing w:line="276" w:lineRule="auto"/>
        <w:rPr>
          <w:bCs/>
          <w:lang w:val="en-GB"/>
        </w:rPr>
      </w:pPr>
      <w:r w:rsidRPr="001B08DC">
        <w:rPr>
          <w:noProof/>
        </w:rPr>
        <w:drawing>
          <wp:anchor distT="0" distB="0" distL="114300" distR="114300" simplePos="0" relativeHeight="251686400" behindDoc="0" locked="0" layoutInCell="1" allowOverlap="1" wp14:anchorId="27F9889B" wp14:editId="6AF2684F">
            <wp:simplePos x="0" y="0"/>
            <wp:positionH relativeFrom="column">
              <wp:posOffset>3863340</wp:posOffset>
            </wp:positionH>
            <wp:positionV relativeFrom="paragraph">
              <wp:posOffset>254635</wp:posOffset>
            </wp:positionV>
            <wp:extent cx="1504950" cy="1475740"/>
            <wp:effectExtent l="0" t="0" r="6350" b="0"/>
            <wp:wrapSquare wrapText="bothSides"/>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圖片 313"/>
                    <pic:cNvPicPr>
                      <a:picLocks noChangeAspect="1"/>
                    </pic:cNvPicPr>
                  </pic:nvPicPr>
                  <pic:blipFill>
                    <a:blip r:embed="rId160" cstate="screen"/>
                    <a:stretch>
                      <a:fillRect/>
                    </a:stretch>
                  </pic:blipFill>
                  <pic:spPr>
                    <a:xfrm>
                      <a:off x="0" y="0"/>
                      <a:ext cx="1504950" cy="1475740"/>
                    </a:xfrm>
                    <a:prstGeom prst="rect">
                      <a:avLst/>
                    </a:prstGeom>
                    <a:ln>
                      <a:noFill/>
                    </a:ln>
                  </pic:spPr>
                </pic:pic>
              </a:graphicData>
            </a:graphic>
          </wp:anchor>
        </w:drawing>
      </w:r>
      <w:r w:rsidRPr="001B08DC">
        <w:rPr>
          <w:bCs/>
          <w:lang w:val="en-GB" w:eastAsia="zh-TW"/>
        </w:rPr>
        <w:t xml:space="preserve">On the whole, self-concept is what </w:t>
      </w:r>
      <w:r w:rsidRPr="001B08DC">
        <w:rPr>
          <w:bCs/>
          <w:lang w:val="en-GB"/>
        </w:rPr>
        <w:t>you</w:t>
      </w:r>
      <w:r w:rsidRPr="001B08DC">
        <w:rPr>
          <w:bCs/>
          <w:lang w:val="en-GB" w:eastAsia="zh-TW"/>
        </w:rPr>
        <w:t xml:space="preserve"> think of </w:t>
      </w:r>
      <w:r w:rsidRPr="001B08DC">
        <w:rPr>
          <w:bCs/>
          <w:lang w:val="en-GB"/>
        </w:rPr>
        <w:t>your</w:t>
      </w:r>
      <w:r w:rsidRPr="001B08DC">
        <w:rPr>
          <w:bCs/>
          <w:lang w:val="en-GB" w:eastAsia="zh-TW"/>
        </w:rPr>
        <w:t>self.</w:t>
      </w:r>
      <w:r w:rsidRPr="001B08DC">
        <w:rPr>
          <w:bCs/>
          <w:lang w:val="en-GB"/>
        </w:rPr>
        <w:t xml:space="preserve"> We all have fixed views on ourselves in some </w:t>
      </w:r>
      <w:r w:rsidR="00AE3C55" w:rsidRPr="001B08DC">
        <w:rPr>
          <w:bCs/>
          <w:lang w:val="en-GB"/>
        </w:rPr>
        <w:t>respects</w:t>
      </w:r>
      <w:r w:rsidRPr="001B08DC">
        <w:rPr>
          <w:bCs/>
          <w:lang w:val="en-GB"/>
        </w:rPr>
        <w:t>, such as appearance and preference</w:t>
      </w:r>
      <w:r w:rsidR="00075AC9" w:rsidRPr="001B08DC">
        <w:rPr>
          <w:bCs/>
          <w:lang w:val="en-GB"/>
        </w:rPr>
        <w:t>s</w:t>
      </w:r>
      <w:r w:rsidRPr="001B08DC">
        <w:rPr>
          <w:bCs/>
          <w:lang w:val="en-GB"/>
        </w:rPr>
        <w:t xml:space="preserve"> (subjectivity). However, due to factors such as various growth experiences, evaluations of relatives and friends and mainstream values of society, we change our self-concept gradually (changeability). </w:t>
      </w:r>
      <w:r w:rsidR="00E422F1" w:rsidRPr="001B08DC">
        <w:rPr>
          <w:bCs/>
          <w:lang w:val="en-GB"/>
        </w:rPr>
        <w:t>Also,</w:t>
      </w:r>
      <w:r w:rsidR="008E1919" w:rsidRPr="001B08DC">
        <w:rPr>
          <w:bCs/>
          <w:lang w:val="en-GB"/>
        </w:rPr>
        <w:t xml:space="preserve"> we will adjust or shape our self-concept based on new understanding of ourselves </w:t>
      </w:r>
      <w:r w:rsidR="00DE2443" w:rsidRPr="001B08DC">
        <w:rPr>
          <w:bCs/>
          <w:lang w:val="en-GB"/>
        </w:rPr>
        <w:t>and take action</w:t>
      </w:r>
      <w:r w:rsidR="00EF409D" w:rsidRPr="001B08DC">
        <w:rPr>
          <w:bCs/>
          <w:lang w:val="en-GB"/>
        </w:rPr>
        <w:t>s for improvement</w:t>
      </w:r>
      <w:r w:rsidR="00DE2443" w:rsidRPr="001B08DC">
        <w:rPr>
          <w:bCs/>
          <w:lang w:val="en-GB"/>
        </w:rPr>
        <w:t xml:space="preserve">, </w:t>
      </w:r>
      <w:r w:rsidR="008E1919" w:rsidRPr="001B08DC">
        <w:rPr>
          <w:bCs/>
          <w:lang w:val="en-GB"/>
        </w:rPr>
        <w:t xml:space="preserve">in order to reduce </w:t>
      </w:r>
      <w:r w:rsidRPr="001B08DC">
        <w:rPr>
          <w:bCs/>
          <w:lang w:val="en-GB"/>
        </w:rPr>
        <w:t xml:space="preserve">the differences between the </w:t>
      </w:r>
      <w:r w:rsidR="008E1919" w:rsidRPr="001B08DC">
        <w:rPr>
          <w:bCs/>
          <w:lang w:val="en-GB"/>
        </w:rPr>
        <w:t xml:space="preserve">“true self” and “ideal self” </w:t>
      </w:r>
      <w:r w:rsidRPr="001B08DC">
        <w:rPr>
          <w:bCs/>
          <w:lang w:val="en-GB"/>
        </w:rPr>
        <w:t>and achieve our goals (malleability).</w:t>
      </w:r>
    </w:p>
    <w:p w14:paraId="2FF5ABF1" w14:textId="77777777" w:rsidR="00222F1E" w:rsidRPr="001B08DC" w:rsidRDefault="00222F1E">
      <w:pPr>
        <w:snapToGrid w:val="0"/>
        <w:spacing w:line="276" w:lineRule="auto"/>
        <w:rPr>
          <w:rFonts w:ascii="微軟正黑體" w:eastAsia="微軟正黑體" w:hAnsi="微軟正黑體"/>
          <w:b/>
          <w:sz w:val="28"/>
          <w:szCs w:val="28"/>
          <w:lang w:val="en-GB" w:eastAsia="zh-TW"/>
        </w:rPr>
      </w:pPr>
    </w:p>
    <w:p w14:paraId="7ED204B4" w14:textId="77777777" w:rsidR="00222F1E" w:rsidRPr="001B08DC" w:rsidRDefault="00222F1E">
      <w:pPr>
        <w:snapToGrid w:val="0"/>
        <w:spacing w:line="276" w:lineRule="auto"/>
        <w:rPr>
          <w:rFonts w:ascii="微軟正黑體" w:eastAsia="微軟正黑體" w:hAnsi="微軟正黑體"/>
          <w:lang w:val="en-GB" w:eastAsia="zh-TW"/>
        </w:rPr>
      </w:pPr>
    </w:p>
    <w:p w14:paraId="5A0B6A85" w14:textId="77777777" w:rsidR="00222F1E" w:rsidRPr="001B08DC" w:rsidRDefault="00222F1E">
      <w:pPr>
        <w:snapToGrid w:val="0"/>
        <w:spacing w:line="276" w:lineRule="auto"/>
        <w:rPr>
          <w:rFonts w:ascii="微軟正黑體" w:eastAsia="微軟正黑體" w:hAnsi="微軟正黑體"/>
          <w:bCs/>
          <w:lang w:val="en-GB" w:eastAsia="zh-HK"/>
        </w:rPr>
      </w:pPr>
    </w:p>
    <w:p w14:paraId="03025759" w14:textId="77777777" w:rsidR="00222F1E" w:rsidRPr="001B08DC" w:rsidRDefault="008A7393">
      <w:pPr>
        <w:snapToGrid w:val="0"/>
        <w:spacing w:line="276" w:lineRule="auto"/>
        <w:rPr>
          <w:rFonts w:ascii="微軟正黑體" w:eastAsia="微軟正黑體" w:hAnsi="微軟正黑體"/>
          <w:bCs/>
          <w:lang w:val="en-GB" w:eastAsia="zh-HK"/>
        </w:rPr>
      </w:pPr>
      <w:r w:rsidRPr="001B08DC">
        <w:rPr>
          <w:rFonts w:ascii="微軟正黑體" w:eastAsia="微軟正黑體" w:hAnsi="微軟正黑體"/>
          <w:bCs/>
          <w:lang w:val="en-GB" w:eastAsia="zh-HK"/>
        </w:rPr>
        <w:br w:type="page"/>
      </w:r>
    </w:p>
    <w:p w14:paraId="0BDD9B72" w14:textId="77777777" w:rsidR="00222F1E" w:rsidRPr="001B08DC" w:rsidRDefault="008A7393" w:rsidP="00345066">
      <w:pPr>
        <w:snapToGrid w:val="0"/>
        <w:spacing w:afterLines="50" w:after="120" w:line="276" w:lineRule="auto"/>
        <w:rPr>
          <w:b/>
          <w:bCs/>
          <w:sz w:val="28"/>
          <w:szCs w:val="28"/>
          <w:lang w:val="en-GB"/>
        </w:rPr>
      </w:pPr>
      <w:r w:rsidRPr="001B08DC">
        <w:rPr>
          <w:b/>
          <w:bCs/>
          <w:sz w:val="28"/>
          <w:szCs w:val="28"/>
          <w:lang w:val="en-GB"/>
        </w:rPr>
        <w:lastRenderedPageBreak/>
        <w:t>Activity</w:t>
      </w:r>
    </w:p>
    <w:p w14:paraId="4FA11B0A" w14:textId="77777777" w:rsidR="00222F1E" w:rsidRPr="001B08DC" w:rsidRDefault="008A7393">
      <w:pPr>
        <w:snapToGrid w:val="0"/>
        <w:spacing w:line="276" w:lineRule="auto"/>
        <w:rPr>
          <w:bCs/>
          <w:lang w:val="en-GB"/>
        </w:rPr>
      </w:pPr>
      <w:r w:rsidRPr="001B08DC">
        <w:rPr>
          <w:bCs/>
          <w:lang w:val="en-GB"/>
        </w:rPr>
        <w:t>Please refer to the three characteristics of self-concept and continue the story below and answer the questions on the next page.</w:t>
      </w:r>
    </w:p>
    <w:p w14:paraId="7297290F" w14:textId="77777777" w:rsidR="00222F1E" w:rsidRPr="001B08DC" w:rsidRDefault="00222F1E">
      <w:pPr>
        <w:snapToGrid w:val="0"/>
        <w:spacing w:line="276" w:lineRule="auto"/>
        <w:rPr>
          <w:rFonts w:ascii="微軟正黑體" w:eastAsia="微軟正黑體" w:hAnsi="微軟正黑體"/>
          <w:bCs/>
          <w:lang w:val="en-GB" w:eastAsia="zh-TW"/>
        </w:rPr>
      </w:pPr>
    </w:p>
    <w:p w14:paraId="2C0F1E95" w14:textId="260247B9" w:rsidR="00222F1E" w:rsidRPr="001B08DC" w:rsidRDefault="008A7393" w:rsidP="00CC732B">
      <w:pPr>
        <w:pStyle w:val="affc"/>
        <w:numPr>
          <w:ilvl w:val="3"/>
          <w:numId w:val="56"/>
        </w:numPr>
        <w:snapToGrid w:val="0"/>
        <w:spacing w:line="276" w:lineRule="auto"/>
        <w:ind w:leftChars="0" w:left="482" w:hanging="482"/>
        <w:rPr>
          <w:bCs/>
          <w:lang w:val="en-GB"/>
        </w:rPr>
      </w:pPr>
      <w:r w:rsidRPr="001B08DC">
        <w:rPr>
          <w:bCs/>
          <w:lang w:val="en-GB"/>
        </w:rPr>
        <w:t>Please read the story of Ho</w:t>
      </w:r>
      <w:r w:rsidR="00FE2A98" w:rsidRPr="001B08DC">
        <w:rPr>
          <w:bCs/>
          <w:lang w:val="en-GB"/>
        </w:rPr>
        <w:t xml:space="preserve"> F</w:t>
      </w:r>
      <w:r w:rsidRPr="001B08DC">
        <w:rPr>
          <w:bCs/>
          <w:lang w:val="en-GB"/>
        </w:rPr>
        <w:t>ai carefully and then write an ending for his story.</w:t>
      </w:r>
    </w:p>
    <w:p w14:paraId="5B1516F7" w14:textId="25FF3CA6" w:rsidR="00222F1E" w:rsidRPr="001B08DC" w:rsidRDefault="000E34E5">
      <w:pPr>
        <w:snapToGrid w:val="0"/>
        <w:spacing w:line="276" w:lineRule="auto"/>
        <w:rPr>
          <w:rFonts w:ascii="微軟正黑體" w:eastAsia="微軟正黑體" w:hAnsi="微軟正黑體"/>
          <w:bCs/>
          <w:lang w:val="en-GB" w:eastAsia="zh-HK"/>
        </w:rPr>
      </w:pPr>
      <w:r w:rsidRPr="001B08DC">
        <w:rPr>
          <w:noProof/>
        </w:rPr>
        <w:drawing>
          <wp:anchor distT="0" distB="0" distL="114300" distR="114300" simplePos="0" relativeHeight="251673088" behindDoc="0" locked="0" layoutInCell="1" allowOverlap="1" wp14:anchorId="65E6F612" wp14:editId="70988619">
            <wp:simplePos x="0" y="0"/>
            <wp:positionH relativeFrom="column">
              <wp:posOffset>31501</wp:posOffset>
            </wp:positionH>
            <wp:positionV relativeFrom="paragraph">
              <wp:posOffset>42183</wp:posOffset>
            </wp:positionV>
            <wp:extent cx="2426408" cy="758142"/>
            <wp:effectExtent l="0" t="0" r="0" b="444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a:picLocks noChangeAspect="1"/>
                    </pic:cNvPicPr>
                  </pic:nvPicPr>
                  <pic:blipFill>
                    <a:blip r:embed="rId161"/>
                    <a:stretch>
                      <a:fillRect/>
                    </a:stretch>
                  </pic:blipFill>
                  <pic:spPr>
                    <a:xfrm>
                      <a:off x="0" y="0"/>
                      <a:ext cx="2426408" cy="758142"/>
                    </a:xfrm>
                    <a:prstGeom prst="rect">
                      <a:avLst/>
                    </a:prstGeom>
                    <a:ln>
                      <a:noFill/>
                    </a:ln>
                  </pic:spPr>
                </pic:pic>
              </a:graphicData>
            </a:graphic>
            <wp14:sizeRelH relativeFrom="margin">
              <wp14:pctWidth>0</wp14:pctWidth>
            </wp14:sizeRelH>
            <wp14:sizeRelV relativeFrom="margin">
              <wp14:pctHeight>0</wp14:pctHeight>
            </wp14:sizeRelV>
          </wp:anchor>
        </w:drawing>
      </w:r>
    </w:p>
    <w:p w14:paraId="531EDD97" w14:textId="4BC671B0" w:rsidR="00222F1E" w:rsidRPr="001B08DC" w:rsidRDefault="000E34E5">
      <w:pPr>
        <w:snapToGrid w:val="0"/>
        <w:spacing w:line="276" w:lineRule="auto"/>
        <w:rPr>
          <w:rFonts w:ascii="微軟正黑體" w:eastAsia="微軟正黑體" w:hAnsi="微軟正黑體"/>
          <w:bCs/>
          <w:lang w:val="en-GB" w:eastAsia="zh-HK"/>
        </w:rPr>
      </w:pPr>
      <w:r w:rsidRPr="001B08DC">
        <w:rPr>
          <w:rFonts w:ascii="微軟正黑體" w:eastAsia="微軟正黑體" w:hAnsi="微軟正黑體"/>
          <w:noProof/>
          <w:color w:val="000000"/>
        </w:rPr>
        <mc:AlternateContent>
          <mc:Choice Requires="wps">
            <w:drawing>
              <wp:anchor distT="45720" distB="45720" distL="114300" distR="114300" simplePos="0" relativeHeight="251674112" behindDoc="0" locked="0" layoutInCell="1" allowOverlap="1" wp14:anchorId="512D5E00" wp14:editId="265D6066">
                <wp:simplePos x="0" y="0"/>
                <wp:positionH relativeFrom="column">
                  <wp:posOffset>603716</wp:posOffset>
                </wp:positionH>
                <wp:positionV relativeFrom="paragraph">
                  <wp:posOffset>4678</wp:posOffset>
                </wp:positionV>
                <wp:extent cx="1907540"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7540" cy="1404620"/>
                        </a:xfrm>
                        <a:prstGeom prst="rect">
                          <a:avLst/>
                        </a:prstGeom>
                        <a:noFill/>
                        <a:ln w="9525">
                          <a:noFill/>
                          <a:miter lim="800000"/>
                        </a:ln>
                      </wps:spPr>
                      <wps:txbx>
                        <w:txbxContent>
                          <w:p w14:paraId="66D196C8" w14:textId="18CF9E29" w:rsidR="000B28C8" w:rsidRDefault="000B28C8">
                            <w:r w:rsidRPr="000E34E5">
                              <w:t>The story of Ho Fai</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2D5E00" id="_x0000_s1160" type="#_x0000_t202" style="position:absolute;margin-left:47.55pt;margin-top:.35pt;width:150.2pt;height:110.6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" filled="f" stroked="f">
                <v:textbox style="mso-fit-shape-to-text:t">
                  <w:txbxContent>
                    <w:p w14:paraId="66D196C8" w14:textId="18CF9E29" w:rsidR="000B28C8" w:rsidRDefault="000B28C8">
                      <w:r w:rsidRPr="000E34E5">
                        <w:t>The story of Ho Fai</w:t>
                      </w:r>
                    </w:p>
                  </w:txbxContent>
                </v:textbox>
              </v:shape>
            </w:pict>
          </mc:Fallback>
        </mc:AlternateContent>
      </w:r>
      <w:r w:rsidR="008A7393" w:rsidRPr="001B08DC">
        <w:rPr>
          <w:rFonts w:ascii="微軟正黑體" w:eastAsia="微軟正黑體" w:hAnsi="微軟正黑體"/>
          <w:noProof/>
        </w:rPr>
        <mc:AlternateContent>
          <mc:Choice Requires="wps">
            <w:drawing>
              <wp:anchor distT="0" distB="0" distL="114300" distR="114300" simplePos="0" relativeHeight="251535872" behindDoc="0" locked="0" layoutInCell="1" allowOverlap="1" wp14:anchorId="61ACA371" wp14:editId="6747F182">
                <wp:simplePos x="0" y="0"/>
                <wp:positionH relativeFrom="column">
                  <wp:posOffset>-12065</wp:posOffset>
                </wp:positionH>
                <wp:positionV relativeFrom="paragraph">
                  <wp:posOffset>77470</wp:posOffset>
                </wp:positionV>
                <wp:extent cx="5334000" cy="4572000"/>
                <wp:effectExtent l="0" t="0" r="19050" b="0"/>
                <wp:wrapNone/>
                <wp:docPr id="43" name="流程圖: 文件 1027"/>
                <wp:cNvGraphicFramePr/>
                <a:graphic xmlns:a="http://schemas.openxmlformats.org/drawingml/2006/main">
                  <a:graphicData uri="http://schemas.microsoft.com/office/word/2010/wordprocessingShape">
                    <wps:wsp>
                      <wps:cNvSpPr/>
                      <wps:spPr>
                        <a:xfrm>
                          <a:off x="0" y="0"/>
                          <a:ext cx="5334000" cy="4572000"/>
                        </a:xfrm>
                        <a:prstGeom prst="flowChartDocument">
                          <a:avLst/>
                        </a:prstGeom>
                        <a:solidFill>
                          <a:schemeClr val="accent5">
                            <a:lumMod val="20000"/>
                            <a:lumOff val="80000"/>
                          </a:schemeClr>
                        </a:solidFill>
                        <a:ln w="25400" cap="flat" cmpd="sng" algn="ctr">
                          <a:solidFill>
                            <a:srgbClr val="4F81BD">
                              <a:shade val="50000"/>
                            </a:srgbClr>
                          </a:solidFill>
                          <a:prstDash val="solid"/>
                        </a:ln>
                        <a:effectLst/>
                      </wps:spPr>
                      <wps:txbx>
                        <w:txbxContent>
                          <w:p w14:paraId="721E09EE" w14:textId="440D54A6" w:rsidR="000B28C8" w:rsidRDefault="000B28C8" w:rsidP="000E34E5"/>
                          <w:p w14:paraId="1B4144C7" w14:textId="77777777" w:rsidR="000B28C8" w:rsidRDefault="000B28C8" w:rsidP="000E34E5">
                            <w:pPr>
                              <w:snapToGrid w:val="0"/>
                              <w:jc w:val="both"/>
                              <w:rPr>
                                <w:rFonts w:eastAsia="微軟正黑體"/>
                                <w:lang w:eastAsia="zh-TW"/>
                              </w:rPr>
                            </w:pPr>
                          </w:p>
                          <w:p w14:paraId="009C1D1D" w14:textId="17044E6C" w:rsidR="000B28C8" w:rsidRPr="000E34E5" w:rsidRDefault="000B28C8" w:rsidP="00F52501">
                            <w:pPr>
                              <w:snapToGrid w:val="0"/>
                              <w:spacing w:line="276" w:lineRule="auto"/>
                              <w:jc w:val="both"/>
                              <w:rPr>
                                <w:rFonts w:eastAsia="微軟正黑體"/>
                                <w:lang w:eastAsia="zh-TW"/>
                              </w:rPr>
                            </w:pPr>
                            <w:r>
                              <w:rPr>
                                <w:rFonts w:eastAsia="微軟正黑體"/>
                                <w:lang w:eastAsia="zh-TW"/>
                              </w:rPr>
                              <w:t xml:space="preserve">In primary school, </w:t>
                            </w:r>
                            <w:r w:rsidRPr="000E34E5">
                              <w:t>Ho Fai</w:t>
                            </w:r>
                            <w:r w:rsidRPr="000E34E5">
                              <w:rPr>
                                <w:rFonts w:eastAsia="微軟正黑體"/>
                                <w:lang w:eastAsia="zh-TW"/>
                              </w:rPr>
                              <w:t xml:space="preserve"> considered himself an excellent student. He always memorized all the contents of textbooks thoroughly before exams, so he was the top student in class all the time. However, in middle school, he always failed to get good grades. Therefore, he began to feel confused and uncertain. He even denied that he had problems in his study. Instead, he thought that his teachers had graded him unfairly.</w:t>
                            </w:r>
                          </w:p>
                          <w:p w14:paraId="001584E8" w14:textId="77777777" w:rsidR="000B28C8" w:rsidRPr="000E34E5" w:rsidRDefault="000B28C8" w:rsidP="00F52501">
                            <w:pPr>
                              <w:snapToGrid w:val="0"/>
                              <w:spacing w:line="276" w:lineRule="auto"/>
                              <w:jc w:val="both"/>
                              <w:rPr>
                                <w:rFonts w:ascii="微軟正黑體" w:eastAsia="微軟正黑體" w:hAnsi="微軟正黑體"/>
                                <w:lang w:eastAsia="zh-TW"/>
                              </w:rPr>
                            </w:pPr>
                          </w:p>
                          <w:p w14:paraId="54986191" w14:textId="7D5121C7" w:rsidR="000B28C8" w:rsidRDefault="000B28C8" w:rsidP="00F52501">
                            <w:pPr>
                              <w:snapToGrid w:val="0"/>
                              <w:spacing w:line="276" w:lineRule="auto"/>
                              <w:jc w:val="both"/>
                              <w:rPr>
                                <w:rFonts w:eastAsia="微軟正黑體"/>
                                <w:lang w:eastAsia="zh-TW"/>
                              </w:rPr>
                            </w:pPr>
                            <w:r w:rsidRPr="000E34E5">
                              <w:rPr>
                                <w:rFonts w:eastAsia="微軟正黑體" w:hint="eastAsia"/>
                                <w:lang w:eastAsia="zh-TW"/>
                              </w:rPr>
                              <w:t xml:space="preserve">Later, </w:t>
                            </w:r>
                            <w:r w:rsidRPr="000E34E5">
                              <w:t>Ho Fai</w:t>
                            </w:r>
                            <w:r w:rsidRPr="000E34E5">
                              <w:rPr>
                                <w:rFonts w:eastAsia="微軟正黑體" w:hint="eastAsia"/>
                                <w:lang w:eastAsia="zh-TW"/>
                              </w:rPr>
                              <w:t xml:space="preserve"> decided to as</w:t>
                            </w:r>
                            <w:r>
                              <w:rPr>
                                <w:rFonts w:eastAsia="微軟正黑體" w:hint="eastAsia"/>
                                <w:lang w:eastAsia="zh-TW"/>
                              </w:rPr>
                              <w:t xml:space="preserve">k a </w:t>
                            </w:r>
                            <w:r>
                              <w:rPr>
                                <w:rFonts w:eastAsia="微軟正黑體"/>
                                <w:lang w:eastAsia="zh-TW"/>
                              </w:rPr>
                              <w:t>senior</w:t>
                            </w:r>
                            <w:r>
                              <w:rPr>
                                <w:rFonts w:eastAsia="微軟正黑體" w:hint="eastAsia"/>
                                <w:lang w:eastAsia="zh-TW"/>
                              </w:rPr>
                              <w:t xml:space="preserve"> student how to solve this problem. She told him that the learning methods in middle school were </w:t>
                            </w:r>
                            <w:r>
                              <w:rPr>
                                <w:rFonts w:eastAsia="微軟正黑體"/>
                                <w:lang w:eastAsia="zh-TW"/>
                              </w:rPr>
                              <w:t>different,</w:t>
                            </w:r>
                            <w:r>
                              <w:rPr>
                                <w:rFonts w:eastAsia="微軟正黑體" w:hint="eastAsia"/>
                                <w:lang w:eastAsia="zh-TW"/>
                              </w:rPr>
                              <w:t xml:space="preserve"> and he needed to have a thorough understanding of what he had learned to get good grades. He could not learn merely by </w:t>
                            </w:r>
                            <w:r>
                              <w:rPr>
                                <w:rFonts w:eastAsia="微軟正黑體"/>
                                <w:lang w:eastAsia="zh-TW"/>
                              </w:rPr>
                              <w:t>memorizing the contents</w:t>
                            </w:r>
                            <w:r>
                              <w:rPr>
                                <w:rFonts w:eastAsia="微軟正黑體" w:hint="eastAsia"/>
                                <w:lang w:eastAsia="zh-TW"/>
                              </w:rPr>
                              <w:t xml:space="preserve"> without understanding.</w:t>
                            </w:r>
                          </w:p>
                          <w:p w14:paraId="74E3E03C" w14:textId="77777777" w:rsidR="000B28C8" w:rsidRDefault="000B28C8" w:rsidP="00F52501">
                            <w:pPr>
                              <w:snapToGrid w:val="0"/>
                              <w:spacing w:line="276" w:lineRule="auto"/>
                              <w:jc w:val="both"/>
                              <w:rPr>
                                <w:rFonts w:ascii="微軟正黑體" w:eastAsia="微軟正黑體" w:hAnsi="微軟正黑體"/>
                                <w:lang w:eastAsia="zh-TW"/>
                              </w:rPr>
                            </w:pPr>
                          </w:p>
                          <w:p w14:paraId="651E4858" w14:textId="77777777" w:rsidR="000B28C8" w:rsidRDefault="000B28C8" w:rsidP="00F52501">
                            <w:pPr>
                              <w:snapToGrid w:val="0"/>
                              <w:spacing w:line="276" w:lineRule="auto"/>
                              <w:jc w:val="both"/>
                              <w:rPr>
                                <w:rFonts w:eastAsia="微軟正黑體"/>
                                <w:lang w:eastAsia="zh-TW"/>
                              </w:rPr>
                            </w:pPr>
                            <w:r>
                              <w:rPr>
                                <w:rFonts w:eastAsia="微軟正黑體" w:hint="eastAsia"/>
                                <w:lang w:eastAsia="zh-TW"/>
                              </w:rPr>
                              <w:t xml:space="preserve">After listening to her advice, </w:t>
                            </w:r>
                            <w:r w:rsidRPr="000E34E5">
                              <w:rPr>
                                <w:rFonts w:eastAsia="微軟正黑體" w:hint="eastAsia"/>
                                <w:lang w:eastAsia="zh-TW"/>
                              </w:rPr>
                              <w:t>Ho</w:t>
                            </w:r>
                            <w:r w:rsidRPr="000E34E5">
                              <w:rPr>
                                <w:rFonts w:eastAsia="微軟正黑體"/>
                                <w:lang w:eastAsia="zh-TW"/>
                              </w:rPr>
                              <w:t xml:space="preserve"> F</w:t>
                            </w:r>
                            <w:r w:rsidRPr="000E34E5">
                              <w:rPr>
                                <w:rFonts w:eastAsia="微軟正黑體" w:hint="eastAsia"/>
                                <w:lang w:eastAsia="zh-TW"/>
                              </w:rPr>
                              <w:t>ai found that he only had a good memory but knew little about learning. This is Ho</w:t>
                            </w:r>
                            <w:r w:rsidRPr="000E34E5">
                              <w:rPr>
                                <w:rFonts w:eastAsia="微軟正黑體"/>
                                <w:lang w:eastAsia="zh-TW"/>
                              </w:rPr>
                              <w:t xml:space="preserve"> F</w:t>
                            </w:r>
                            <w:r w:rsidRPr="000E34E5">
                              <w:rPr>
                                <w:rFonts w:eastAsia="微軟正黑體" w:hint="eastAsia"/>
                                <w:lang w:eastAsia="zh-TW"/>
                              </w:rPr>
                              <w:t>ai</w:t>
                            </w:r>
                            <w:r w:rsidRPr="000E34E5">
                              <w:t>’</w:t>
                            </w:r>
                            <w:r w:rsidRPr="000E34E5">
                              <w:rPr>
                                <w:rFonts w:eastAsia="微軟正黑體" w:hint="eastAsia"/>
                                <w:lang w:eastAsia="zh-TW"/>
                              </w:rPr>
                              <w:t>s new understanding about himself. But since he ha</w:t>
                            </w:r>
                            <w:r w:rsidRPr="000E34E5">
                              <w:rPr>
                                <w:rFonts w:hint="eastAsia"/>
                              </w:rPr>
                              <w:t>d</w:t>
                            </w:r>
                            <w:r w:rsidRPr="000E34E5">
                              <w:rPr>
                                <w:rFonts w:eastAsia="微軟正黑體" w:hint="eastAsia"/>
                                <w:lang w:eastAsia="zh-TW"/>
                              </w:rPr>
                              <w:t xml:space="preserve"> always </w:t>
                            </w:r>
                            <w:r w:rsidRPr="000E34E5">
                              <w:rPr>
                                <w:rFonts w:eastAsia="微軟正黑體"/>
                                <w:lang w:eastAsia="zh-TW"/>
                              </w:rPr>
                              <w:t>wanted</w:t>
                            </w:r>
                            <w:r w:rsidRPr="000E34E5">
                              <w:rPr>
                                <w:rFonts w:eastAsia="微軟正黑體" w:hint="eastAsia"/>
                                <w:lang w:eastAsia="zh-TW"/>
                              </w:rPr>
                              <w:t xml:space="preserve"> to be an excellent st</w:t>
                            </w:r>
                            <w:r>
                              <w:rPr>
                                <w:rFonts w:eastAsia="微軟正黑體" w:hint="eastAsia"/>
                                <w:lang w:eastAsia="zh-TW"/>
                              </w:rPr>
                              <w:t>udent, he</w:t>
                            </w:r>
                            <w:r>
                              <w:rPr>
                                <w:rFonts w:hint="eastAsia"/>
                              </w:rPr>
                              <w:t xml:space="preserve"> didn</w:t>
                            </w:r>
                            <w:r>
                              <w:t>’</w:t>
                            </w:r>
                            <w:r>
                              <w:rPr>
                                <w:rFonts w:hint="eastAsia"/>
                              </w:rPr>
                              <w:t xml:space="preserve">t </w:t>
                            </w:r>
                            <w:r>
                              <w:rPr>
                                <w:rFonts w:eastAsia="微軟正黑體" w:hint="eastAsia"/>
                                <w:lang w:eastAsia="zh-TW"/>
                              </w:rPr>
                              <w:t>want to give up.</w:t>
                            </w:r>
                          </w:p>
                          <w:p w14:paraId="55CA3D32" w14:textId="77777777" w:rsidR="000B28C8" w:rsidRDefault="000B28C8" w:rsidP="00F52501">
                            <w:pPr>
                              <w:snapToGrid w:val="0"/>
                              <w:jc w:val="both"/>
                              <w:rPr>
                                <w:rFonts w:ascii="微軟正黑體" w:eastAsia="微軟正黑體" w:hAnsi="微軟正黑體"/>
                                <w:lang w:eastAsia="zh-TW"/>
                              </w:rPr>
                            </w:pPr>
                          </w:p>
                          <w:p w14:paraId="4E752F15" w14:textId="77777777" w:rsidR="000B28C8" w:rsidRPr="000E34E5" w:rsidRDefault="000B28C8" w:rsidP="000E34E5"/>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1ACA371"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1027" o:spid="_x0000_s1161" type="#_x0000_t114" style="position:absolute;margin-left:-.95pt;margin-top:6.1pt;width:420pt;height:5in;z-index:25153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" fillcolor="#daeef3 [664]" strokecolor="#385d8a" strokeweight="2pt">
                <v:textbox>
                  <w:txbxContent>
                    <w:p w14:paraId="721E09EE" w14:textId="440D54A6" w:rsidR="000B28C8" w:rsidRDefault="000B28C8" w:rsidP="000E34E5"/>
                    <w:p w14:paraId="1B4144C7" w14:textId="77777777" w:rsidR="000B28C8" w:rsidRDefault="000B28C8" w:rsidP="000E34E5">
                      <w:pPr>
                        <w:snapToGrid w:val="0"/>
                        <w:jc w:val="both"/>
                        <w:rPr>
                          <w:rFonts w:eastAsia="微軟正黑體"/>
                          <w:lang w:eastAsia="zh-TW"/>
                        </w:rPr>
                      </w:pPr>
                    </w:p>
                    <w:p w14:paraId="009C1D1D" w14:textId="17044E6C" w:rsidR="000B28C8" w:rsidRPr="000E34E5" w:rsidRDefault="000B28C8" w:rsidP="00F52501">
                      <w:pPr>
                        <w:snapToGrid w:val="0"/>
                        <w:spacing w:line="276" w:lineRule="auto"/>
                        <w:jc w:val="both"/>
                        <w:rPr>
                          <w:rFonts w:eastAsia="微軟正黑體"/>
                          <w:lang w:eastAsia="zh-TW"/>
                        </w:rPr>
                      </w:pPr>
                      <w:r>
                        <w:rPr>
                          <w:rFonts w:eastAsia="微軟正黑體"/>
                          <w:lang w:eastAsia="zh-TW"/>
                        </w:rPr>
                        <w:t xml:space="preserve">In primary school, </w:t>
                      </w:r>
                      <w:r w:rsidRPr="000E34E5">
                        <w:t>Ho Fai</w:t>
                      </w:r>
                      <w:r w:rsidRPr="000E34E5">
                        <w:rPr>
                          <w:rFonts w:eastAsia="微軟正黑體"/>
                          <w:lang w:eastAsia="zh-TW"/>
                        </w:rPr>
                        <w:t xml:space="preserve"> considered himself an excellent student. He always memorized all the contents of textbooks thoroughly before exams, so he was the top student in class all the time. However, in middle school, he always failed to get good grades. Therefore, he began to feel confused and uncertain. He even denied that he had problems in his study. Instead, he thought that his teachers had graded him unfairly.</w:t>
                      </w:r>
                    </w:p>
                    <w:p w14:paraId="001584E8" w14:textId="77777777" w:rsidR="000B28C8" w:rsidRPr="000E34E5" w:rsidRDefault="000B28C8" w:rsidP="00F52501">
                      <w:pPr>
                        <w:snapToGrid w:val="0"/>
                        <w:spacing w:line="276" w:lineRule="auto"/>
                        <w:jc w:val="both"/>
                        <w:rPr>
                          <w:rFonts w:ascii="微軟正黑體" w:eastAsia="微軟正黑體" w:hAnsi="微軟正黑體"/>
                          <w:lang w:eastAsia="zh-TW"/>
                        </w:rPr>
                      </w:pPr>
                    </w:p>
                    <w:p w14:paraId="54986191" w14:textId="7D5121C7" w:rsidR="000B28C8" w:rsidRDefault="000B28C8" w:rsidP="00F52501">
                      <w:pPr>
                        <w:snapToGrid w:val="0"/>
                        <w:spacing w:line="276" w:lineRule="auto"/>
                        <w:jc w:val="both"/>
                        <w:rPr>
                          <w:rFonts w:eastAsia="微軟正黑體"/>
                          <w:lang w:eastAsia="zh-TW"/>
                        </w:rPr>
                      </w:pPr>
                      <w:r w:rsidRPr="000E34E5">
                        <w:rPr>
                          <w:rFonts w:eastAsia="微軟正黑體" w:hint="eastAsia"/>
                          <w:lang w:eastAsia="zh-TW"/>
                        </w:rPr>
                        <w:t xml:space="preserve">Later, </w:t>
                      </w:r>
                      <w:r w:rsidRPr="000E34E5">
                        <w:t>Ho Fai</w:t>
                      </w:r>
                      <w:r w:rsidRPr="000E34E5">
                        <w:rPr>
                          <w:rFonts w:eastAsia="微軟正黑體" w:hint="eastAsia"/>
                          <w:lang w:eastAsia="zh-TW"/>
                        </w:rPr>
                        <w:t xml:space="preserve"> decided to as</w:t>
                      </w:r>
                      <w:r>
                        <w:rPr>
                          <w:rFonts w:eastAsia="微軟正黑體" w:hint="eastAsia"/>
                          <w:lang w:eastAsia="zh-TW"/>
                        </w:rPr>
                        <w:t xml:space="preserve">k a </w:t>
                      </w:r>
                      <w:r>
                        <w:rPr>
                          <w:rFonts w:eastAsia="微軟正黑體"/>
                          <w:lang w:eastAsia="zh-TW"/>
                        </w:rPr>
                        <w:t>senior</w:t>
                      </w:r>
                      <w:r>
                        <w:rPr>
                          <w:rFonts w:eastAsia="微軟正黑體" w:hint="eastAsia"/>
                          <w:lang w:eastAsia="zh-TW"/>
                        </w:rPr>
                        <w:t xml:space="preserve"> student how to solve this problem. She told him that the learning methods in middle school were </w:t>
                      </w:r>
                      <w:r>
                        <w:rPr>
                          <w:rFonts w:eastAsia="微軟正黑體"/>
                          <w:lang w:eastAsia="zh-TW"/>
                        </w:rPr>
                        <w:t>different,</w:t>
                      </w:r>
                      <w:r>
                        <w:rPr>
                          <w:rFonts w:eastAsia="微軟正黑體" w:hint="eastAsia"/>
                          <w:lang w:eastAsia="zh-TW"/>
                        </w:rPr>
                        <w:t xml:space="preserve"> and he needed to have a thorough understanding of what he had learned to get good grades. He could not learn merely by </w:t>
                      </w:r>
                      <w:r>
                        <w:rPr>
                          <w:rFonts w:eastAsia="微軟正黑體"/>
                          <w:lang w:eastAsia="zh-TW"/>
                        </w:rPr>
                        <w:t>memorizing the contents</w:t>
                      </w:r>
                      <w:r>
                        <w:rPr>
                          <w:rFonts w:eastAsia="微軟正黑體" w:hint="eastAsia"/>
                          <w:lang w:eastAsia="zh-TW"/>
                        </w:rPr>
                        <w:t xml:space="preserve"> without understanding.</w:t>
                      </w:r>
                    </w:p>
                    <w:p w14:paraId="74E3E03C" w14:textId="77777777" w:rsidR="000B28C8" w:rsidRDefault="000B28C8" w:rsidP="00F52501">
                      <w:pPr>
                        <w:snapToGrid w:val="0"/>
                        <w:spacing w:line="276" w:lineRule="auto"/>
                        <w:jc w:val="both"/>
                        <w:rPr>
                          <w:rFonts w:ascii="微軟正黑體" w:eastAsia="微軟正黑體" w:hAnsi="微軟正黑體"/>
                          <w:lang w:eastAsia="zh-TW"/>
                        </w:rPr>
                      </w:pPr>
                    </w:p>
                    <w:p w14:paraId="651E4858" w14:textId="77777777" w:rsidR="000B28C8" w:rsidRDefault="000B28C8" w:rsidP="00F52501">
                      <w:pPr>
                        <w:snapToGrid w:val="0"/>
                        <w:spacing w:line="276" w:lineRule="auto"/>
                        <w:jc w:val="both"/>
                        <w:rPr>
                          <w:rFonts w:eastAsia="微軟正黑體"/>
                          <w:lang w:eastAsia="zh-TW"/>
                        </w:rPr>
                      </w:pPr>
                      <w:r>
                        <w:rPr>
                          <w:rFonts w:eastAsia="微軟正黑體" w:hint="eastAsia"/>
                          <w:lang w:eastAsia="zh-TW"/>
                        </w:rPr>
                        <w:t xml:space="preserve">After listening to her advice, </w:t>
                      </w:r>
                      <w:r w:rsidRPr="000E34E5">
                        <w:rPr>
                          <w:rFonts w:eastAsia="微軟正黑體" w:hint="eastAsia"/>
                          <w:lang w:eastAsia="zh-TW"/>
                        </w:rPr>
                        <w:t>Ho</w:t>
                      </w:r>
                      <w:r w:rsidRPr="000E34E5">
                        <w:rPr>
                          <w:rFonts w:eastAsia="微軟正黑體"/>
                          <w:lang w:eastAsia="zh-TW"/>
                        </w:rPr>
                        <w:t xml:space="preserve"> F</w:t>
                      </w:r>
                      <w:r w:rsidRPr="000E34E5">
                        <w:rPr>
                          <w:rFonts w:eastAsia="微軟正黑體" w:hint="eastAsia"/>
                          <w:lang w:eastAsia="zh-TW"/>
                        </w:rPr>
                        <w:t>ai found that he only had a good memory but knew little about learning. This is Ho</w:t>
                      </w:r>
                      <w:r w:rsidRPr="000E34E5">
                        <w:rPr>
                          <w:rFonts w:eastAsia="微軟正黑體"/>
                          <w:lang w:eastAsia="zh-TW"/>
                        </w:rPr>
                        <w:t xml:space="preserve"> F</w:t>
                      </w:r>
                      <w:r w:rsidRPr="000E34E5">
                        <w:rPr>
                          <w:rFonts w:eastAsia="微軟正黑體" w:hint="eastAsia"/>
                          <w:lang w:eastAsia="zh-TW"/>
                        </w:rPr>
                        <w:t>ai</w:t>
                      </w:r>
                      <w:r w:rsidRPr="000E34E5">
                        <w:t>’</w:t>
                      </w:r>
                      <w:r w:rsidRPr="000E34E5">
                        <w:rPr>
                          <w:rFonts w:eastAsia="微軟正黑體" w:hint="eastAsia"/>
                          <w:lang w:eastAsia="zh-TW"/>
                        </w:rPr>
                        <w:t>s new understanding about himself. But since he ha</w:t>
                      </w:r>
                      <w:r w:rsidRPr="000E34E5">
                        <w:rPr>
                          <w:rFonts w:hint="eastAsia"/>
                        </w:rPr>
                        <w:t>d</w:t>
                      </w:r>
                      <w:r w:rsidRPr="000E34E5">
                        <w:rPr>
                          <w:rFonts w:eastAsia="微軟正黑體" w:hint="eastAsia"/>
                          <w:lang w:eastAsia="zh-TW"/>
                        </w:rPr>
                        <w:t xml:space="preserve"> always </w:t>
                      </w:r>
                      <w:r w:rsidRPr="000E34E5">
                        <w:rPr>
                          <w:rFonts w:eastAsia="微軟正黑體"/>
                          <w:lang w:eastAsia="zh-TW"/>
                        </w:rPr>
                        <w:t>wanted</w:t>
                      </w:r>
                      <w:r w:rsidRPr="000E34E5">
                        <w:rPr>
                          <w:rFonts w:eastAsia="微軟正黑體" w:hint="eastAsia"/>
                          <w:lang w:eastAsia="zh-TW"/>
                        </w:rPr>
                        <w:t xml:space="preserve"> to be an excellent st</w:t>
                      </w:r>
                      <w:r>
                        <w:rPr>
                          <w:rFonts w:eastAsia="微軟正黑體" w:hint="eastAsia"/>
                          <w:lang w:eastAsia="zh-TW"/>
                        </w:rPr>
                        <w:t>udent, he</w:t>
                      </w:r>
                      <w:r>
                        <w:rPr>
                          <w:rFonts w:hint="eastAsia"/>
                        </w:rPr>
                        <w:t xml:space="preserve"> didn</w:t>
                      </w:r>
                      <w:r>
                        <w:t>’</w:t>
                      </w:r>
                      <w:r>
                        <w:rPr>
                          <w:rFonts w:hint="eastAsia"/>
                        </w:rPr>
                        <w:t xml:space="preserve">t </w:t>
                      </w:r>
                      <w:r>
                        <w:rPr>
                          <w:rFonts w:eastAsia="微軟正黑體" w:hint="eastAsia"/>
                          <w:lang w:eastAsia="zh-TW"/>
                        </w:rPr>
                        <w:t>want to give up.</w:t>
                      </w:r>
                    </w:p>
                    <w:p w14:paraId="55CA3D32" w14:textId="77777777" w:rsidR="000B28C8" w:rsidRDefault="000B28C8" w:rsidP="00F52501">
                      <w:pPr>
                        <w:snapToGrid w:val="0"/>
                        <w:jc w:val="both"/>
                        <w:rPr>
                          <w:rFonts w:ascii="微軟正黑體" w:eastAsia="微軟正黑體" w:hAnsi="微軟正黑體"/>
                          <w:lang w:eastAsia="zh-TW"/>
                        </w:rPr>
                      </w:pPr>
                    </w:p>
                    <w:p w14:paraId="4E752F15" w14:textId="77777777" w:rsidR="000B28C8" w:rsidRPr="000E34E5" w:rsidRDefault="000B28C8" w:rsidP="000E34E5"/>
                  </w:txbxContent>
                </v:textbox>
              </v:shape>
            </w:pict>
          </mc:Fallback>
        </mc:AlternateContent>
      </w:r>
    </w:p>
    <w:p w14:paraId="6227DE38" w14:textId="209F85D6" w:rsidR="00222F1E" w:rsidRPr="001B08DC" w:rsidRDefault="00222F1E">
      <w:pPr>
        <w:snapToGrid w:val="0"/>
        <w:spacing w:line="276" w:lineRule="auto"/>
        <w:rPr>
          <w:rFonts w:ascii="微軟正黑體" w:eastAsia="微軟正黑體" w:hAnsi="微軟正黑體"/>
          <w:bCs/>
          <w:lang w:val="en-GB" w:eastAsia="zh-TW"/>
        </w:rPr>
      </w:pPr>
    </w:p>
    <w:p w14:paraId="2E84E78E" w14:textId="22505A90" w:rsidR="00222F1E" w:rsidRPr="001B08DC" w:rsidRDefault="00222F1E">
      <w:pPr>
        <w:snapToGrid w:val="0"/>
        <w:spacing w:line="276" w:lineRule="auto"/>
        <w:rPr>
          <w:rFonts w:ascii="微軟正黑體" w:eastAsia="微軟正黑體" w:hAnsi="微軟正黑體"/>
          <w:bCs/>
          <w:lang w:val="en-GB" w:eastAsia="zh-TW"/>
        </w:rPr>
      </w:pPr>
    </w:p>
    <w:p w14:paraId="3BB40AED" w14:textId="4A9A9037" w:rsidR="00222F1E" w:rsidRPr="001B08DC" w:rsidRDefault="00222F1E">
      <w:pPr>
        <w:snapToGrid w:val="0"/>
        <w:spacing w:line="276" w:lineRule="auto"/>
        <w:rPr>
          <w:rFonts w:ascii="微軟正黑體" w:eastAsia="微軟正黑體" w:hAnsi="微軟正黑體"/>
          <w:bCs/>
          <w:lang w:val="en-GB" w:eastAsia="zh-TW"/>
        </w:rPr>
      </w:pPr>
    </w:p>
    <w:p w14:paraId="051405DC" w14:textId="77777777" w:rsidR="00222F1E" w:rsidRPr="001B08DC" w:rsidRDefault="00222F1E">
      <w:pPr>
        <w:pStyle w:val="affc"/>
        <w:rPr>
          <w:rFonts w:ascii="微軟正黑體" w:eastAsia="微軟正黑體" w:hAnsi="微軟正黑體"/>
          <w:lang w:val="en-GB" w:eastAsia="zh-TW"/>
        </w:rPr>
      </w:pPr>
    </w:p>
    <w:p w14:paraId="6C3181A4" w14:textId="77777777" w:rsidR="00222F1E" w:rsidRPr="001B08DC" w:rsidRDefault="00222F1E">
      <w:pPr>
        <w:spacing w:after="200" w:line="276" w:lineRule="auto"/>
        <w:rPr>
          <w:rFonts w:ascii="微軟正黑體" w:eastAsia="微軟正黑體" w:hAnsi="微軟正黑體"/>
          <w:lang w:val="en-GB" w:eastAsia="zh-TW"/>
        </w:rPr>
      </w:pPr>
    </w:p>
    <w:p w14:paraId="42475DAD" w14:textId="77777777" w:rsidR="00222F1E" w:rsidRPr="001B08DC" w:rsidRDefault="00222F1E">
      <w:pPr>
        <w:rPr>
          <w:rFonts w:ascii="微軟正黑體" w:eastAsia="微軟正黑體" w:hAnsi="微軟正黑體"/>
          <w:lang w:val="en-GB" w:eastAsia="zh-TW"/>
        </w:rPr>
      </w:pPr>
    </w:p>
    <w:p w14:paraId="46E17B4E" w14:textId="77777777" w:rsidR="00222F1E" w:rsidRPr="001B08DC" w:rsidRDefault="00222F1E">
      <w:pPr>
        <w:rPr>
          <w:rFonts w:ascii="微軟正黑體" w:eastAsia="微軟正黑體" w:hAnsi="微軟正黑體"/>
          <w:lang w:val="en-GB" w:eastAsia="zh-TW"/>
        </w:rPr>
      </w:pPr>
    </w:p>
    <w:p w14:paraId="534447C9" w14:textId="77777777" w:rsidR="00222F1E" w:rsidRPr="001B08DC" w:rsidRDefault="00222F1E">
      <w:pPr>
        <w:rPr>
          <w:rFonts w:ascii="微軟正黑體" w:eastAsia="微軟正黑體" w:hAnsi="微軟正黑體"/>
          <w:lang w:val="en-GB" w:eastAsia="zh-TW"/>
        </w:rPr>
      </w:pPr>
    </w:p>
    <w:p w14:paraId="7D82CBCC" w14:textId="77777777" w:rsidR="00222F1E" w:rsidRPr="001B08DC" w:rsidRDefault="00222F1E">
      <w:pPr>
        <w:rPr>
          <w:rFonts w:ascii="微軟正黑體" w:eastAsia="微軟正黑體" w:hAnsi="微軟正黑體"/>
          <w:lang w:val="en-GB" w:eastAsia="zh-TW"/>
        </w:rPr>
      </w:pPr>
    </w:p>
    <w:p w14:paraId="1DD152E3" w14:textId="77777777" w:rsidR="00222F1E" w:rsidRPr="001B08DC" w:rsidRDefault="00222F1E">
      <w:pPr>
        <w:rPr>
          <w:rFonts w:ascii="微軟正黑體" w:eastAsia="微軟正黑體" w:hAnsi="微軟正黑體"/>
          <w:lang w:val="en-GB" w:eastAsia="zh-TW"/>
        </w:rPr>
      </w:pPr>
    </w:p>
    <w:p w14:paraId="02659906" w14:textId="172A1844" w:rsidR="00222F1E" w:rsidRPr="001B08DC" w:rsidRDefault="00222F1E">
      <w:pPr>
        <w:rPr>
          <w:rFonts w:ascii="微軟正黑體" w:eastAsia="微軟正黑體" w:hAnsi="微軟正黑體"/>
          <w:lang w:val="en-GB" w:eastAsia="zh-TW"/>
        </w:rPr>
      </w:pPr>
    </w:p>
    <w:p w14:paraId="0EAC2465" w14:textId="44F193F0" w:rsidR="00222F1E" w:rsidRPr="001B08DC" w:rsidRDefault="00A924C7">
      <w:pPr>
        <w:rPr>
          <w:rFonts w:ascii="微軟正黑體" w:eastAsia="微軟正黑體" w:hAnsi="微軟正黑體"/>
          <w:lang w:val="en-GB" w:eastAsia="zh-TW"/>
        </w:rPr>
      </w:pPr>
      <w:r w:rsidRPr="001B08DC">
        <w:rPr>
          <w:noProof/>
        </w:rPr>
        <w:drawing>
          <wp:anchor distT="0" distB="0" distL="114300" distR="114300" simplePos="0" relativeHeight="251671040" behindDoc="0" locked="0" layoutInCell="1" allowOverlap="1" wp14:anchorId="277BC6FD" wp14:editId="2233F06E">
            <wp:simplePos x="0" y="0"/>
            <wp:positionH relativeFrom="margin">
              <wp:posOffset>4134485</wp:posOffset>
            </wp:positionH>
            <wp:positionV relativeFrom="paragraph">
              <wp:posOffset>242570</wp:posOffset>
            </wp:positionV>
            <wp:extent cx="1170940" cy="1372870"/>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162" cstate="screen"/>
                    <a:stretch>
                      <a:fillRect/>
                    </a:stretch>
                  </pic:blipFill>
                  <pic:spPr>
                    <a:xfrm>
                      <a:off x="0" y="0"/>
                      <a:ext cx="1170940" cy="1372870"/>
                    </a:xfrm>
                    <a:prstGeom prst="rect">
                      <a:avLst/>
                    </a:prstGeom>
                  </pic:spPr>
                </pic:pic>
              </a:graphicData>
            </a:graphic>
          </wp:anchor>
        </w:drawing>
      </w:r>
    </w:p>
    <w:p w14:paraId="7CFCE66B" w14:textId="77777777" w:rsidR="00222F1E" w:rsidRPr="001B08DC" w:rsidRDefault="00222F1E">
      <w:pPr>
        <w:rPr>
          <w:rFonts w:ascii="微軟正黑體" w:eastAsia="微軟正黑體" w:hAnsi="微軟正黑體"/>
          <w:lang w:val="en-GB" w:eastAsia="zh-TW"/>
        </w:rPr>
      </w:pPr>
    </w:p>
    <w:p w14:paraId="0D20A2C4" w14:textId="77777777" w:rsidR="00222F1E" w:rsidRPr="001B08DC" w:rsidRDefault="00222F1E">
      <w:pPr>
        <w:spacing w:after="200" w:line="276" w:lineRule="auto"/>
        <w:rPr>
          <w:rFonts w:ascii="微軟正黑體" w:eastAsia="微軟正黑體" w:hAnsi="微軟正黑體"/>
          <w:lang w:val="en-GB" w:eastAsia="zh-HK"/>
        </w:rPr>
      </w:pPr>
    </w:p>
    <w:p w14:paraId="3810F17A" w14:textId="77777777" w:rsidR="00222F1E" w:rsidRPr="001B08DC" w:rsidRDefault="00222F1E">
      <w:pPr>
        <w:spacing w:after="200" w:line="276" w:lineRule="auto"/>
        <w:rPr>
          <w:rFonts w:ascii="微軟正黑體" w:eastAsia="微軟正黑體" w:hAnsi="微軟正黑體"/>
          <w:lang w:val="en-GB" w:eastAsia="zh-HK"/>
        </w:rPr>
      </w:pPr>
    </w:p>
    <w:p w14:paraId="7D0C989A" w14:textId="77777777" w:rsidR="00222F1E" w:rsidRPr="001B08DC" w:rsidRDefault="008A7393">
      <w:pPr>
        <w:rPr>
          <w:rFonts w:ascii="微軟正黑體" w:eastAsia="微軟正黑體" w:hAnsi="微軟正黑體"/>
          <w:b/>
          <w:sz w:val="32"/>
          <w:szCs w:val="32"/>
          <w:lang w:val="en-GB" w:eastAsia="zh-HK"/>
        </w:rPr>
      </w:pPr>
      <w:r w:rsidRPr="001B08DC">
        <w:rPr>
          <w:rFonts w:ascii="微軟正黑體" w:eastAsia="微軟正黑體" w:hAnsi="微軟正黑體"/>
          <w:b/>
          <w:sz w:val="32"/>
          <w:szCs w:val="32"/>
          <w:lang w:val="en-GB" w:eastAsia="zh-HK"/>
        </w:rPr>
        <w:br w:type="page"/>
      </w:r>
    </w:p>
    <w:p w14:paraId="6747507E" w14:textId="655EB497" w:rsidR="00222F1E" w:rsidRPr="001B08DC" w:rsidRDefault="008A7393" w:rsidP="00C85F66">
      <w:pPr>
        <w:spacing w:line="276" w:lineRule="auto"/>
        <w:rPr>
          <w:sz w:val="28"/>
          <w:szCs w:val="28"/>
          <w:lang w:val="en-GB"/>
        </w:rPr>
      </w:pPr>
      <w:r w:rsidRPr="001B08DC">
        <w:rPr>
          <w:b/>
          <w:sz w:val="28"/>
          <w:szCs w:val="28"/>
          <w:lang w:val="en-GB"/>
        </w:rPr>
        <w:lastRenderedPageBreak/>
        <w:t>The ending of the story of Ho</w:t>
      </w:r>
      <w:r w:rsidR="00FE2A98" w:rsidRPr="001B08DC">
        <w:rPr>
          <w:b/>
          <w:sz w:val="28"/>
          <w:szCs w:val="28"/>
          <w:lang w:val="en-GB"/>
        </w:rPr>
        <w:t xml:space="preserve"> F</w:t>
      </w:r>
      <w:r w:rsidRPr="001B08DC">
        <w:rPr>
          <w:b/>
          <w:sz w:val="28"/>
          <w:szCs w:val="28"/>
          <w:lang w:val="en-GB"/>
        </w:rPr>
        <w:t>ai</w:t>
      </w:r>
    </w:p>
    <w:p w14:paraId="35E7D80D" w14:textId="6338088D" w:rsidR="00222F1E" w:rsidRPr="001B08DC" w:rsidRDefault="000E34E5" w:rsidP="00C85F66">
      <w:pPr>
        <w:snapToGrid w:val="0"/>
        <w:spacing w:line="276" w:lineRule="auto"/>
        <w:rPr>
          <w:rFonts w:eastAsia="微軟正黑體"/>
          <w:lang w:val="en-GB" w:eastAsia="zh-TW"/>
        </w:rPr>
      </w:pPr>
      <w:r w:rsidRPr="001B08DC">
        <w:rPr>
          <w:rFonts w:ascii="微軟正黑體" w:eastAsia="微軟正黑體" w:hAnsi="微軟正黑體"/>
          <w:noProof/>
        </w:rPr>
        <w:drawing>
          <wp:anchor distT="0" distB="0" distL="114300" distR="114300" simplePos="0" relativeHeight="251678208" behindDoc="0" locked="0" layoutInCell="1" allowOverlap="1" wp14:anchorId="1B6B43AA" wp14:editId="498CED0A">
            <wp:simplePos x="0" y="0"/>
            <wp:positionH relativeFrom="margin">
              <wp:posOffset>-14765</wp:posOffset>
            </wp:positionH>
            <wp:positionV relativeFrom="paragraph">
              <wp:posOffset>162167</wp:posOffset>
            </wp:positionV>
            <wp:extent cx="2581155" cy="806611"/>
            <wp:effectExtent l="0" t="0" r="0" b="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圖片 462"/>
                    <pic:cNvPicPr>
                      <a:picLocks noChangeAspect="1"/>
                    </pic:cNvPicPr>
                  </pic:nvPicPr>
                  <pic:blipFill>
                    <a:blip r:embed="rId161"/>
                    <a:stretch>
                      <a:fillRect/>
                    </a:stretch>
                  </pic:blipFill>
                  <pic:spPr>
                    <a:xfrm>
                      <a:off x="0" y="0"/>
                      <a:ext cx="2581155" cy="806611"/>
                    </a:xfrm>
                    <a:prstGeom prst="rect">
                      <a:avLst/>
                    </a:prstGeom>
                    <a:ln>
                      <a:noFill/>
                    </a:ln>
                  </pic:spPr>
                </pic:pic>
              </a:graphicData>
            </a:graphic>
            <wp14:sizeRelH relativeFrom="margin">
              <wp14:pctWidth>0</wp14:pctWidth>
            </wp14:sizeRelH>
            <wp14:sizeRelV relativeFrom="margin">
              <wp14:pctHeight>0</wp14:pctHeight>
            </wp14:sizeRelV>
          </wp:anchor>
        </w:drawing>
      </w:r>
      <w:r w:rsidR="008A7393" w:rsidRPr="001B08DC">
        <w:rPr>
          <w:rFonts w:eastAsia="微軟正黑體"/>
          <w:lang w:val="en-GB" w:eastAsia="zh-HK"/>
        </w:rPr>
        <w:t>What do you think</w:t>
      </w:r>
      <w:r w:rsidR="008A7393" w:rsidRPr="001B08DC">
        <w:rPr>
          <w:rFonts w:eastAsia="微軟正黑體"/>
          <w:lang w:val="en-GB"/>
        </w:rPr>
        <w:t xml:space="preserve"> H</w:t>
      </w:r>
      <w:r w:rsidR="00FE2A98" w:rsidRPr="001B08DC">
        <w:rPr>
          <w:rFonts w:eastAsia="微軟正黑體"/>
          <w:lang w:val="en-GB"/>
        </w:rPr>
        <w:t>o F</w:t>
      </w:r>
      <w:r w:rsidR="008A7393" w:rsidRPr="001B08DC">
        <w:rPr>
          <w:rFonts w:eastAsia="微軟正黑體"/>
          <w:lang w:val="en-GB"/>
        </w:rPr>
        <w:t>ai</w:t>
      </w:r>
      <w:r w:rsidR="008A7393" w:rsidRPr="001B08DC">
        <w:rPr>
          <w:rFonts w:eastAsia="微軟正黑體"/>
          <w:lang w:val="en-GB" w:eastAsia="zh-HK"/>
        </w:rPr>
        <w:t xml:space="preserve"> should do next? Try to write </w:t>
      </w:r>
      <w:r w:rsidR="008A7393" w:rsidRPr="001B08DC">
        <w:rPr>
          <w:rFonts w:eastAsia="微軟正黑體"/>
          <w:lang w:val="en-GB"/>
        </w:rPr>
        <w:t>an</w:t>
      </w:r>
      <w:r w:rsidR="008A7393" w:rsidRPr="001B08DC">
        <w:rPr>
          <w:rFonts w:eastAsia="微軟正黑體"/>
          <w:lang w:val="en-GB" w:eastAsia="zh-HK"/>
        </w:rPr>
        <w:t xml:space="preserve"> ending for </w:t>
      </w:r>
      <w:r w:rsidR="008A7393" w:rsidRPr="001B08DC">
        <w:rPr>
          <w:rFonts w:eastAsia="微軟正黑體"/>
          <w:lang w:val="en-GB"/>
        </w:rPr>
        <w:t>Ho</w:t>
      </w:r>
      <w:r w:rsidR="00FE2A98" w:rsidRPr="001B08DC">
        <w:rPr>
          <w:rFonts w:eastAsia="微軟正黑體"/>
          <w:lang w:val="en-GB"/>
        </w:rPr>
        <w:t xml:space="preserve"> F</w:t>
      </w:r>
      <w:r w:rsidR="008A7393" w:rsidRPr="001B08DC">
        <w:rPr>
          <w:rFonts w:eastAsia="微軟正黑體"/>
          <w:lang w:val="en-GB"/>
        </w:rPr>
        <w:t>ai’</w:t>
      </w:r>
      <w:r w:rsidR="008A7393" w:rsidRPr="001B08DC">
        <w:rPr>
          <w:rFonts w:eastAsia="微軟正黑體"/>
          <w:lang w:val="en-GB" w:eastAsia="zh-HK"/>
        </w:rPr>
        <w:t>s story.</w:t>
      </w:r>
    </w:p>
    <w:p w14:paraId="1A58423E" w14:textId="39E00BF8" w:rsidR="00222F1E" w:rsidRPr="001B08DC" w:rsidRDefault="00222F1E">
      <w:pPr>
        <w:rPr>
          <w:rFonts w:ascii="微軟正黑體" w:eastAsia="微軟正黑體" w:hAnsi="微軟正黑體"/>
          <w:lang w:val="en-GB" w:eastAsia="zh-TW"/>
        </w:rPr>
      </w:pPr>
    </w:p>
    <w:p w14:paraId="46F1FDFE" w14:textId="77777777" w:rsidR="00222F1E" w:rsidRPr="001B08DC" w:rsidRDefault="008A7393">
      <w:pPr>
        <w:rPr>
          <w:rFonts w:ascii="微軟正黑體" w:eastAsia="微軟正黑體" w:hAnsi="微軟正黑體"/>
          <w:lang w:val="en-GB" w:eastAsia="zh-TW"/>
        </w:rPr>
      </w:pPr>
      <w:r w:rsidRPr="001B08DC">
        <w:rPr>
          <w:rFonts w:ascii="微軟正黑體" w:eastAsia="微軟正黑體" w:hAnsi="微軟正黑體"/>
          <w:noProof/>
        </w:rPr>
        <mc:AlternateContent>
          <mc:Choice Requires="wps">
            <w:drawing>
              <wp:anchor distT="45720" distB="45720" distL="114300" distR="114300" simplePos="0" relativeHeight="251679232" behindDoc="0" locked="0" layoutInCell="1" allowOverlap="1" wp14:anchorId="5A4A8132" wp14:editId="3E6E8308">
                <wp:simplePos x="0" y="0"/>
                <wp:positionH relativeFrom="column">
                  <wp:posOffset>464820</wp:posOffset>
                </wp:positionH>
                <wp:positionV relativeFrom="paragraph">
                  <wp:posOffset>7620</wp:posOffset>
                </wp:positionV>
                <wp:extent cx="2110740" cy="1404620"/>
                <wp:effectExtent l="0" t="0" r="0" b="0"/>
                <wp:wrapNone/>
                <wp:docPr id="45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1404620"/>
                        </a:xfrm>
                        <a:prstGeom prst="rect">
                          <a:avLst/>
                        </a:prstGeom>
                        <a:noFill/>
                        <a:ln w="9525">
                          <a:noFill/>
                          <a:miter lim="800000"/>
                        </a:ln>
                      </wps:spPr>
                      <wps:txbx>
                        <w:txbxContent>
                          <w:p w14:paraId="316FA856" w14:textId="504BE887" w:rsidR="000B28C8" w:rsidRDefault="000B28C8">
                            <w:r>
                              <w:t>T</w:t>
                            </w:r>
                            <w:r>
                              <w:rPr>
                                <w:rFonts w:eastAsia="微軟正黑體"/>
                              </w:rPr>
                              <w:t xml:space="preserve">he Story of </w:t>
                            </w:r>
                            <w:r w:rsidRPr="000E34E5">
                              <w:rPr>
                                <w:rFonts w:eastAsia="微軟正黑體"/>
                              </w:rPr>
                              <w:t>Ho Fa</w:t>
                            </w:r>
                            <w:r w:rsidRPr="000E34E5">
                              <w:t>i (th</w:t>
                            </w:r>
                            <w:r>
                              <w:t>e en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A8132" id="_x0000_s1162" type="#_x0000_t202" style="position:absolute;margin-left:36.6pt;margin-top:.6pt;width:166.2pt;height:110.6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" filled="f" stroked="f">
                <v:textbox style="mso-fit-shape-to-text:t">
                  <w:txbxContent>
                    <w:p w14:paraId="316FA856" w14:textId="504BE887" w:rsidR="000B28C8" w:rsidRDefault="000B28C8">
                      <w:r>
                        <w:t>T</w:t>
                      </w:r>
                      <w:r>
                        <w:rPr>
                          <w:rFonts w:eastAsia="微軟正黑體"/>
                        </w:rPr>
                        <w:t xml:space="preserve">he Story of </w:t>
                      </w:r>
                      <w:r w:rsidRPr="000E34E5">
                        <w:rPr>
                          <w:rFonts w:eastAsia="微軟正黑體"/>
                        </w:rPr>
                        <w:t>Ho Fa</w:t>
                      </w:r>
                      <w:r w:rsidRPr="000E34E5">
                        <w:t>i (th</w:t>
                      </w:r>
                      <w:r>
                        <w:t>e end)</w:t>
                      </w:r>
                    </w:p>
                  </w:txbxContent>
                </v:textbox>
              </v:shape>
            </w:pict>
          </mc:Fallback>
        </mc:AlternateContent>
      </w:r>
    </w:p>
    <w:p w14:paraId="4CA9DF53" w14:textId="77777777" w:rsidR="00222F1E" w:rsidRPr="001B08DC" w:rsidRDefault="008A7393">
      <w:pPr>
        <w:rPr>
          <w:rFonts w:ascii="微軟正黑體" w:eastAsia="微軟正黑體" w:hAnsi="微軟正黑體"/>
          <w:lang w:val="en-GB" w:eastAsia="zh-TW"/>
        </w:rPr>
      </w:pPr>
      <w:r w:rsidRPr="001B08DC">
        <w:rPr>
          <w:rFonts w:ascii="微軟正黑體" w:eastAsia="微軟正黑體" w:hAnsi="微軟正黑體"/>
          <w:noProof/>
        </w:rPr>
        <mc:AlternateContent>
          <mc:Choice Requires="wps">
            <w:drawing>
              <wp:anchor distT="0" distB="0" distL="114300" distR="114300" simplePos="0" relativeHeight="251676160" behindDoc="0" locked="0" layoutInCell="1" allowOverlap="1" wp14:anchorId="1E3F9661" wp14:editId="30A5A10D">
                <wp:simplePos x="0" y="0"/>
                <wp:positionH relativeFrom="column">
                  <wp:posOffset>160020</wp:posOffset>
                </wp:positionH>
                <wp:positionV relativeFrom="paragraph">
                  <wp:posOffset>9525</wp:posOffset>
                </wp:positionV>
                <wp:extent cx="5198745" cy="2851150"/>
                <wp:effectExtent l="0" t="0" r="20955" b="6350"/>
                <wp:wrapNone/>
                <wp:docPr id="1032" name="流程圖: 文件 1032"/>
                <wp:cNvGraphicFramePr/>
                <a:graphic xmlns:a="http://schemas.openxmlformats.org/drawingml/2006/main">
                  <a:graphicData uri="http://schemas.microsoft.com/office/word/2010/wordprocessingShape">
                    <wps:wsp>
                      <wps:cNvSpPr/>
                      <wps:spPr>
                        <a:xfrm>
                          <a:off x="0" y="0"/>
                          <a:ext cx="5198745" cy="2851200"/>
                        </a:xfrm>
                        <a:prstGeom prst="flowChartDocument">
                          <a:avLst/>
                        </a:prstGeom>
                        <a:noFill/>
                        <a:ln w="25400" cap="flat" cmpd="sng" algn="ctr">
                          <a:solidFill>
                            <a:srgbClr val="4F81BD">
                              <a:shade val="50000"/>
                            </a:srgbClr>
                          </a:solidFill>
                          <a:prstDash val="solid"/>
                        </a:ln>
                        <a:effectLst/>
                      </wps:spPr>
                      <wps:txbx>
                        <w:txbxContent>
                          <w:p w14:paraId="5FA45914" w14:textId="77777777" w:rsidR="000B28C8" w:rsidRDefault="000B28C8" w:rsidP="000E34E5">
                            <w:pPr>
                              <w:snapToGrid w:val="0"/>
                              <w:rPr>
                                <w:rFonts w:eastAsiaTheme="minorEastAsia"/>
                                <w:i/>
                                <w:color w:val="FF0000"/>
                                <w:lang w:eastAsia="zh-HK"/>
                              </w:rPr>
                            </w:pPr>
                          </w:p>
                          <w:p w14:paraId="0E07C357" w14:textId="3EFA3E24" w:rsidR="000B28C8" w:rsidRDefault="000B28C8" w:rsidP="00C85F66">
                            <w:pPr>
                              <w:snapToGrid w:val="0"/>
                              <w:spacing w:line="276" w:lineRule="auto"/>
                              <w:jc w:val="both"/>
                              <w:rPr>
                                <w:rFonts w:eastAsiaTheme="minorEastAsia"/>
                                <w:i/>
                                <w:color w:val="FF0000"/>
                                <w:lang w:eastAsia="zh-HK"/>
                              </w:rPr>
                            </w:pPr>
                            <w:r>
                              <w:rPr>
                                <w:rFonts w:eastAsiaTheme="minorEastAsia"/>
                                <w:i/>
                                <w:color w:val="FF0000"/>
                                <w:lang w:eastAsia="zh-HK"/>
                              </w:rPr>
                              <w:t>F</w:t>
                            </w:r>
                            <w:r>
                              <w:rPr>
                                <w:rFonts w:eastAsiaTheme="minorEastAsia" w:hint="eastAsia"/>
                                <w:i/>
                                <w:color w:val="FF0000"/>
                                <w:lang w:eastAsia="zh-HK"/>
                              </w:rPr>
                              <w:t>or example:</w:t>
                            </w:r>
                          </w:p>
                          <w:p w14:paraId="65B9B4FB" w14:textId="5ADDA636" w:rsidR="000B28C8" w:rsidRDefault="000B28C8" w:rsidP="00C85F66">
                            <w:pPr>
                              <w:spacing w:line="276" w:lineRule="auto"/>
                              <w:jc w:val="both"/>
                            </w:pPr>
                            <w:r w:rsidRPr="000E34E5">
                              <w:rPr>
                                <w:rFonts w:eastAsiaTheme="minorEastAsia" w:hint="eastAsia"/>
                                <w:i/>
                                <w:color w:val="FF0000"/>
                                <w:lang w:eastAsia="zh-TW"/>
                              </w:rPr>
                              <w:t>Ho</w:t>
                            </w:r>
                            <w:r w:rsidRPr="000E34E5">
                              <w:rPr>
                                <w:rFonts w:eastAsiaTheme="minorEastAsia"/>
                                <w:i/>
                                <w:color w:val="FF0000"/>
                                <w:lang w:eastAsia="zh-TW"/>
                              </w:rPr>
                              <w:t xml:space="preserve"> F</w:t>
                            </w:r>
                            <w:r w:rsidRPr="000E34E5">
                              <w:rPr>
                                <w:rFonts w:eastAsiaTheme="minorEastAsia" w:hint="eastAsia"/>
                                <w:i/>
                                <w:color w:val="FF0000"/>
                                <w:lang w:eastAsia="zh-TW"/>
                              </w:rPr>
                              <w:t xml:space="preserve">ai understood that learning by </w:t>
                            </w:r>
                            <w:r w:rsidRPr="000E34E5">
                              <w:rPr>
                                <w:rFonts w:eastAsiaTheme="minorEastAsia"/>
                                <w:i/>
                                <w:color w:val="FF0000"/>
                                <w:lang w:eastAsia="zh-TW"/>
                              </w:rPr>
                              <w:t>memorization</w:t>
                            </w:r>
                            <w:r w:rsidRPr="000E34E5">
                              <w:rPr>
                                <w:rFonts w:eastAsiaTheme="minorEastAsia" w:hint="eastAsia"/>
                                <w:i/>
                                <w:color w:val="FF0000"/>
                                <w:lang w:eastAsia="zh-TW"/>
                              </w:rPr>
                              <w:t xml:space="preserve"> was not suitable for middle</w:t>
                            </w:r>
                            <w:r>
                              <w:rPr>
                                <w:rFonts w:eastAsiaTheme="minorEastAsia" w:hint="eastAsia"/>
                                <w:i/>
                                <w:color w:val="FF0000"/>
                                <w:lang w:eastAsia="zh-TW"/>
                              </w:rPr>
                              <w:t xml:space="preserve"> school and the best way </w:t>
                            </w:r>
                            <w:r>
                              <w:rPr>
                                <w:rFonts w:eastAsiaTheme="minorEastAsia"/>
                                <w:i/>
                                <w:color w:val="FF0000"/>
                                <w:lang w:eastAsia="zh-TW"/>
                              </w:rPr>
                              <w:t>to learn</w:t>
                            </w:r>
                            <w:r>
                              <w:rPr>
                                <w:rFonts w:eastAsiaTheme="minorEastAsia" w:hint="eastAsia"/>
                                <w:i/>
                                <w:color w:val="FF0000"/>
                                <w:lang w:eastAsia="zh-TW"/>
                              </w:rPr>
                              <w:t xml:space="preserve"> was to gain a thorough understanding of the </w:t>
                            </w:r>
                            <w:r>
                              <w:rPr>
                                <w:rFonts w:eastAsiaTheme="minorEastAsia"/>
                                <w:i/>
                                <w:color w:val="FF0000"/>
                                <w:lang w:eastAsia="zh-TW"/>
                              </w:rPr>
                              <w:t>contents</w:t>
                            </w:r>
                            <w:r>
                              <w:rPr>
                                <w:rFonts w:eastAsiaTheme="minorEastAsia" w:hint="eastAsia"/>
                                <w:i/>
                                <w:color w:val="FF0000"/>
                                <w:lang w:eastAsia="zh-TW"/>
                              </w:rPr>
                              <w:t xml:space="preserve">. Therefore, he </w:t>
                            </w:r>
                            <w:r>
                              <w:rPr>
                                <w:rFonts w:eastAsiaTheme="minorEastAsia"/>
                                <w:i/>
                                <w:color w:val="FF0000"/>
                                <w:lang w:eastAsia="zh-TW"/>
                              </w:rPr>
                              <w:t>decided to change</w:t>
                            </w:r>
                            <w:r>
                              <w:rPr>
                                <w:rFonts w:eastAsiaTheme="minorEastAsia" w:hint="eastAsia"/>
                                <w:i/>
                                <w:color w:val="FF0000"/>
                                <w:lang w:eastAsia="zh-TW"/>
                              </w:rPr>
                              <w:t xml:space="preserve"> his </w:t>
                            </w:r>
                            <w:r>
                              <w:rPr>
                                <w:rFonts w:eastAsiaTheme="minorEastAsia"/>
                                <w:i/>
                                <w:color w:val="FF0000"/>
                                <w:lang w:eastAsia="zh-TW"/>
                              </w:rPr>
                              <w:t xml:space="preserve">method </w:t>
                            </w:r>
                            <w:r>
                              <w:rPr>
                                <w:rFonts w:eastAsiaTheme="minorEastAsia" w:hint="eastAsia"/>
                                <w:i/>
                                <w:color w:val="FF0000"/>
                                <w:lang w:eastAsia="zh-TW"/>
                              </w:rPr>
                              <w:t>of study</w:t>
                            </w:r>
                            <w:r>
                              <w:rPr>
                                <w:rFonts w:eastAsiaTheme="minorEastAsia"/>
                                <w:i/>
                                <w:color w:val="FF0000"/>
                                <w:lang w:eastAsia="zh-TW"/>
                              </w:rPr>
                              <w:t>ing. He</w:t>
                            </w:r>
                            <w:r>
                              <w:rPr>
                                <w:rFonts w:eastAsiaTheme="minorEastAsia" w:hint="eastAsia"/>
                                <w:i/>
                                <w:color w:val="FF0000"/>
                                <w:lang w:eastAsia="zh-TW"/>
                              </w:rPr>
                              <w:t xml:space="preserve"> decided to try more new </w:t>
                            </w:r>
                            <w:r>
                              <w:rPr>
                                <w:rFonts w:eastAsiaTheme="minorEastAsia"/>
                                <w:i/>
                                <w:color w:val="FF0000"/>
                                <w:lang w:eastAsia="zh-TW"/>
                              </w:rPr>
                              <w:t>methods</w:t>
                            </w:r>
                            <w:r>
                              <w:rPr>
                                <w:rFonts w:eastAsiaTheme="minorEastAsia" w:hint="eastAsia"/>
                                <w:i/>
                                <w:color w:val="FF0000"/>
                                <w:lang w:eastAsia="zh-TW"/>
                              </w:rPr>
                              <w:t xml:space="preserve"> and ask more questions. When he encountered questions that he could</w:t>
                            </w:r>
                            <w:r>
                              <w:rPr>
                                <w:rFonts w:eastAsiaTheme="minorEastAsia"/>
                                <w:i/>
                                <w:color w:val="FF0000"/>
                                <w:lang w:eastAsia="zh-TW"/>
                              </w:rPr>
                              <w:t xml:space="preserve"> not</w:t>
                            </w:r>
                            <w:r>
                              <w:rPr>
                                <w:rFonts w:eastAsiaTheme="minorEastAsia" w:hint="eastAsia"/>
                                <w:i/>
                                <w:color w:val="FF0000"/>
                                <w:lang w:eastAsia="zh-TW"/>
                              </w:rPr>
                              <w:t xml:space="preserve"> understand, he would </w:t>
                            </w:r>
                            <w:r>
                              <w:rPr>
                                <w:rFonts w:eastAsiaTheme="minorEastAsia"/>
                                <w:i/>
                                <w:color w:val="FF0000"/>
                                <w:lang w:eastAsia="zh-TW"/>
                              </w:rPr>
                              <w:t>look for</w:t>
                            </w:r>
                            <w:r>
                              <w:rPr>
                                <w:rFonts w:eastAsiaTheme="minorEastAsia" w:hint="eastAsia"/>
                                <w:i/>
                                <w:color w:val="FF0000"/>
                                <w:lang w:eastAsia="zh-TW"/>
                              </w:rPr>
                              <w:t xml:space="preserve"> answer</w:t>
                            </w:r>
                            <w:r>
                              <w:rPr>
                                <w:rFonts w:eastAsiaTheme="minorEastAsia"/>
                                <w:i/>
                                <w:color w:val="FF0000"/>
                                <w:lang w:eastAsia="zh-TW"/>
                              </w:rPr>
                              <w:t>s</w:t>
                            </w:r>
                            <w:r>
                              <w:rPr>
                                <w:rFonts w:eastAsiaTheme="minorEastAsia" w:hint="eastAsia"/>
                                <w:i/>
                                <w:color w:val="FF0000"/>
                                <w:lang w:eastAsia="zh-TW"/>
                              </w:rPr>
                              <w:t xml:space="preserve"> on the Internet</w:t>
                            </w:r>
                            <w:r>
                              <w:rPr>
                                <w:rFonts w:eastAsiaTheme="minorEastAsia"/>
                                <w:i/>
                                <w:color w:val="FF0000"/>
                                <w:lang w:eastAsia="zh-TW"/>
                              </w:rPr>
                              <w:t>,</w:t>
                            </w:r>
                            <w:r>
                              <w:rPr>
                                <w:rFonts w:eastAsiaTheme="minorEastAsia" w:hint="eastAsia"/>
                                <w:i/>
                                <w:color w:val="FF0000"/>
                                <w:lang w:eastAsia="zh-TW"/>
                              </w:rPr>
                              <w:t xml:space="preserve"> or </w:t>
                            </w:r>
                            <w:r>
                              <w:rPr>
                                <w:rFonts w:eastAsiaTheme="minorEastAsia"/>
                                <w:i/>
                                <w:color w:val="FF0000"/>
                                <w:lang w:eastAsia="zh-TW"/>
                              </w:rPr>
                              <w:t xml:space="preserve">look up books </w:t>
                            </w:r>
                            <w:r>
                              <w:rPr>
                                <w:rFonts w:eastAsiaTheme="minorEastAsia" w:hint="eastAsia"/>
                                <w:i/>
                                <w:color w:val="FF0000"/>
                                <w:lang w:eastAsia="zh-TW"/>
                              </w:rPr>
                              <w:t xml:space="preserve">in the library, or consult his classmates and teachers. In addition, he would try to improve his self-value and explore new knowledge during his spare time. He hoped that he could solve learning problems </w:t>
                            </w:r>
                            <w:r>
                              <w:rPr>
                                <w:rFonts w:eastAsiaTheme="minorEastAsia"/>
                                <w:i/>
                                <w:color w:val="FF0000"/>
                                <w:lang w:eastAsia="zh-TW"/>
                              </w:rPr>
                              <w:t xml:space="preserve">using </w:t>
                            </w:r>
                            <w:r>
                              <w:rPr>
                                <w:rFonts w:eastAsiaTheme="minorEastAsia" w:hint="eastAsia"/>
                                <w:i/>
                                <w:color w:val="FF0000"/>
                                <w:lang w:eastAsia="zh-TW"/>
                              </w:rPr>
                              <w:t xml:space="preserve">different </w:t>
                            </w:r>
                            <w:r>
                              <w:rPr>
                                <w:rFonts w:eastAsiaTheme="minorEastAsia"/>
                                <w:i/>
                                <w:color w:val="FF0000"/>
                                <w:lang w:eastAsia="zh-TW"/>
                              </w:rPr>
                              <w:t>methods</w:t>
                            </w:r>
                            <w:r>
                              <w:rPr>
                                <w:rFonts w:eastAsiaTheme="minorEastAsia" w:hint="eastAsia"/>
                                <w:i/>
                                <w:color w:val="FF0000"/>
                                <w:lang w:eastAsia="zh-TW"/>
                              </w:rPr>
                              <w:t xml:space="preserve"> and become a better student</w:t>
                            </w:r>
                            <w:r>
                              <w:rPr>
                                <w:rFonts w:hint="eastAsia"/>
                                <w:i/>
                                <w:color w:val="FF0000"/>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3F9661" id="流程圖: 文件 1032" o:spid="_x0000_s1163" type="#_x0000_t114" style="position:absolute;margin-left:12.6pt;margin-top:.75pt;width:409.35pt;height:224.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" filled="f" strokecolor="#385d8a" strokeweight="2pt">
                <v:textbox>
                  <w:txbxContent>
                    <w:p w14:paraId="5FA45914" w14:textId="77777777" w:rsidR="000B28C8" w:rsidRDefault="000B28C8" w:rsidP="000E34E5">
                      <w:pPr>
                        <w:snapToGrid w:val="0"/>
                        <w:rPr>
                          <w:rFonts w:eastAsiaTheme="minorEastAsia"/>
                          <w:i/>
                          <w:color w:val="FF0000"/>
                          <w:lang w:eastAsia="zh-HK"/>
                        </w:rPr>
                      </w:pPr>
                    </w:p>
                    <w:p w14:paraId="0E07C357" w14:textId="3EFA3E24" w:rsidR="000B28C8" w:rsidRDefault="000B28C8" w:rsidP="00C85F66">
                      <w:pPr>
                        <w:snapToGrid w:val="0"/>
                        <w:spacing w:line="276" w:lineRule="auto"/>
                        <w:jc w:val="both"/>
                        <w:rPr>
                          <w:rFonts w:eastAsiaTheme="minorEastAsia"/>
                          <w:i/>
                          <w:color w:val="FF0000"/>
                          <w:lang w:eastAsia="zh-HK"/>
                        </w:rPr>
                      </w:pPr>
                      <w:r>
                        <w:rPr>
                          <w:rFonts w:eastAsiaTheme="minorEastAsia"/>
                          <w:i/>
                          <w:color w:val="FF0000"/>
                          <w:lang w:eastAsia="zh-HK"/>
                        </w:rPr>
                        <w:t>F</w:t>
                      </w:r>
                      <w:r>
                        <w:rPr>
                          <w:rFonts w:eastAsiaTheme="minorEastAsia" w:hint="eastAsia"/>
                          <w:i/>
                          <w:color w:val="FF0000"/>
                          <w:lang w:eastAsia="zh-HK"/>
                        </w:rPr>
                        <w:t>or example:</w:t>
                      </w:r>
                    </w:p>
                    <w:p w14:paraId="65B9B4FB" w14:textId="5ADDA636" w:rsidR="000B28C8" w:rsidRDefault="000B28C8" w:rsidP="00C85F66">
                      <w:pPr>
                        <w:spacing w:line="276" w:lineRule="auto"/>
                        <w:jc w:val="both"/>
                      </w:pPr>
                      <w:r w:rsidRPr="000E34E5">
                        <w:rPr>
                          <w:rFonts w:eastAsiaTheme="minorEastAsia" w:hint="eastAsia"/>
                          <w:i/>
                          <w:color w:val="FF0000"/>
                          <w:lang w:eastAsia="zh-TW"/>
                        </w:rPr>
                        <w:t>Ho</w:t>
                      </w:r>
                      <w:r w:rsidRPr="000E34E5">
                        <w:rPr>
                          <w:rFonts w:eastAsiaTheme="minorEastAsia"/>
                          <w:i/>
                          <w:color w:val="FF0000"/>
                          <w:lang w:eastAsia="zh-TW"/>
                        </w:rPr>
                        <w:t xml:space="preserve"> F</w:t>
                      </w:r>
                      <w:r w:rsidRPr="000E34E5">
                        <w:rPr>
                          <w:rFonts w:eastAsiaTheme="minorEastAsia" w:hint="eastAsia"/>
                          <w:i/>
                          <w:color w:val="FF0000"/>
                          <w:lang w:eastAsia="zh-TW"/>
                        </w:rPr>
                        <w:t xml:space="preserve">ai understood that learning by </w:t>
                      </w:r>
                      <w:r w:rsidRPr="000E34E5">
                        <w:rPr>
                          <w:rFonts w:eastAsiaTheme="minorEastAsia"/>
                          <w:i/>
                          <w:color w:val="FF0000"/>
                          <w:lang w:eastAsia="zh-TW"/>
                        </w:rPr>
                        <w:t>memorization</w:t>
                      </w:r>
                      <w:r w:rsidRPr="000E34E5">
                        <w:rPr>
                          <w:rFonts w:eastAsiaTheme="minorEastAsia" w:hint="eastAsia"/>
                          <w:i/>
                          <w:color w:val="FF0000"/>
                          <w:lang w:eastAsia="zh-TW"/>
                        </w:rPr>
                        <w:t xml:space="preserve"> was not suitable for middle</w:t>
                      </w:r>
                      <w:r>
                        <w:rPr>
                          <w:rFonts w:eastAsiaTheme="minorEastAsia" w:hint="eastAsia"/>
                          <w:i/>
                          <w:color w:val="FF0000"/>
                          <w:lang w:eastAsia="zh-TW"/>
                        </w:rPr>
                        <w:t xml:space="preserve"> school and the best way </w:t>
                      </w:r>
                      <w:r>
                        <w:rPr>
                          <w:rFonts w:eastAsiaTheme="minorEastAsia"/>
                          <w:i/>
                          <w:color w:val="FF0000"/>
                          <w:lang w:eastAsia="zh-TW"/>
                        </w:rPr>
                        <w:t>to learn</w:t>
                      </w:r>
                      <w:r>
                        <w:rPr>
                          <w:rFonts w:eastAsiaTheme="minorEastAsia" w:hint="eastAsia"/>
                          <w:i/>
                          <w:color w:val="FF0000"/>
                          <w:lang w:eastAsia="zh-TW"/>
                        </w:rPr>
                        <w:t xml:space="preserve"> was to gain a thorough understanding of the </w:t>
                      </w:r>
                      <w:r>
                        <w:rPr>
                          <w:rFonts w:eastAsiaTheme="minorEastAsia"/>
                          <w:i/>
                          <w:color w:val="FF0000"/>
                          <w:lang w:eastAsia="zh-TW"/>
                        </w:rPr>
                        <w:t>contents</w:t>
                      </w:r>
                      <w:r>
                        <w:rPr>
                          <w:rFonts w:eastAsiaTheme="minorEastAsia" w:hint="eastAsia"/>
                          <w:i/>
                          <w:color w:val="FF0000"/>
                          <w:lang w:eastAsia="zh-TW"/>
                        </w:rPr>
                        <w:t xml:space="preserve">. Therefore, he </w:t>
                      </w:r>
                      <w:r>
                        <w:rPr>
                          <w:rFonts w:eastAsiaTheme="minorEastAsia"/>
                          <w:i/>
                          <w:color w:val="FF0000"/>
                          <w:lang w:eastAsia="zh-TW"/>
                        </w:rPr>
                        <w:t>decided to change</w:t>
                      </w:r>
                      <w:r>
                        <w:rPr>
                          <w:rFonts w:eastAsiaTheme="minorEastAsia" w:hint="eastAsia"/>
                          <w:i/>
                          <w:color w:val="FF0000"/>
                          <w:lang w:eastAsia="zh-TW"/>
                        </w:rPr>
                        <w:t xml:space="preserve"> his </w:t>
                      </w:r>
                      <w:r>
                        <w:rPr>
                          <w:rFonts w:eastAsiaTheme="minorEastAsia"/>
                          <w:i/>
                          <w:color w:val="FF0000"/>
                          <w:lang w:eastAsia="zh-TW"/>
                        </w:rPr>
                        <w:t xml:space="preserve">method </w:t>
                      </w:r>
                      <w:r>
                        <w:rPr>
                          <w:rFonts w:eastAsiaTheme="minorEastAsia" w:hint="eastAsia"/>
                          <w:i/>
                          <w:color w:val="FF0000"/>
                          <w:lang w:eastAsia="zh-TW"/>
                        </w:rPr>
                        <w:t>of study</w:t>
                      </w:r>
                      <w:r>
                        <w:rPr>
                          <w:rFonts w:eastAsiaTheme="minorEastAsia"/>
                          <w:i/>
                          <w:color w:val="FF0000"/>
                          <w:lang w:eastAsia="zh-TW"/>
                        </w:rPr>
                        <w:t>ing. He</w:t>
                      </w:r>
                      <w:r>
                        <w:rPr>
                          <w:rFonts w:eastAsiaTheme="minorEastAsia" w:hint="eastAsia"/>
                          <w:i/>
                          <w:color w:val="FF0000"/>
                          <w:lang w:eastAsia="zh-TW"/>
                        </w:rPr>
                        <w:t xml:space="preserve"> decided to try more new </w:t>
                      </w:r>
                      <w:r>
                        <w:rPr>
                          <w:rFonts w:eastAsiaTheme="minorEastAsia"/>
                          <w:i/>
                          <w:color w:val="FF0000"/>
                          <w:lang w:eastAsia="zh-TW"/>
                        </w:rPr>
                        <w:t>methods</w:t>
                      </w:r>
                      <w:r>
                        <w:rPr>
                          <w:rFonts w:eastAsiaTheme="minorEastAsia" w:hint="eastAsia"/>
                          <w:i/>
                          <w:color w:val="FF0000"/>
                          <w:lang w:eastAsia="zh-TW"/>
                        </w:rPr>
                        <w:t xml:space="preserve"> and ask more questions. When he encountered questions that he could</w:t>
                      </w:r>
                      <w:r>
                        <w:rPr>
                          <w:rFonts w:eastAsiaTheme="minorEastAsia"/>
                          <w:i/>
                          <w:color w:val="FF0000"/>
                          <w:lang w:eastAsia="zh-TW"/>
                        </w:rPr>
                        <w:t xml:space="preserve"> not</w:t>
                      </w:r>
                      <w:r>
                        <w:rPr>
                          <w:rFonts w:eastAsiaTheme="minorEastAsia" w:hint="eastAsia"/>
                          <w:i/>
                          <w:color w:val="FF0000"/>
                          <w:lang w:eastAsia="zh-TW"/>
                        </w:rPr>
                        <w:t xml:space="preserve"> understand, he would </w:t>
                      </w:r>
                      <w:r>
                        <w:rPr>
                          <w:rFonts w:eastAsiaTheme="minorEastAsia"/>
                          <w:i/>
                          <w:color w:val="FF0000"/>
                          <w:lang w:eastAsia="zh-TW"/>
                        </w:rPr>
                        <w:t>look for</w:t>
                      </w:r>
                      <w:r>
                        <w:rPr>
                          <w:rFonts w:eastAsiaTheme="minorEastAsia" w:hint="eastAsia"/>
                          <w:i/>
                          <w:color w:val="FF0000"/>
                          <w:lang w:eastAsia="zh-TW"/>
                        </w:rPr>
                        <w:t xml:space="preserve"> answer</w:t>
                      </w:r>
                      <w:r>
                        <w:rPr>
                          <w:rFonts w:eastAsiaTheme="minorEastAsia"/>
                          <w:i/>
                          <w:color w:val="FF0000"/>
                          <w:lang w:eastAsia="zh-TW"/>
                        </w:rPr>
                        <w:t>s</w:t>
                      </w:r>
                      <w:r>
                        <w:rPr>
                          <w:rFonts w:eastAsiaTheme="minorEastAsia" w:hint="eastAsia"/>
                          <w:i/>
                          <w:color w:val="FF0000"/>
                          <w:lang w:eastAsia="zh-TW"/>
                        </w:rPr>
                        <w:t xml:space="preserve"> on the Internet</w:t>
                      </w:r>
                      <w:r>
                        <w:rPr>
                          <w:rFonts w:eastAsiaTheme="minorEastAsia"/>
                          <w:i/>
                          <w:color w:val="FF0000"/>
                          <w:lang w:eastAsia="zh-TW"/>
                        </w:rPr>
                        <w:t>,</w:t>
                      </w:r>
                      <w:r>
                        <w:rPr>
                          <w:rFonts w:eastAsiaTheme="minorEastAsia" w:hint="eastAsia"/>
                          <w:i/>
                          <w:color w:val="FF0000"/>
                          <w:lang w:eastAsia="zh-TW"/>
                        </w:rPr>
                        <w:t xml:space="preserve"> or </w:t>
                      </w:r>
                      <w:r>
                        <w:rPr>
                          <w:rFonts w:eastAsiaTheme="minorEastAsia"/>
                          <w:i/>
                          <w:color w:val="FF0000"/>
                          <w:lang w:eastAsia="zh-TW"/>
                        </w:rPr>
                        <w:t xml:space="preserve">look up books </w:t>
                      </w:r>
                      <w:r>
                        <w:rPr>
                          <w:rFonts w:eastAsiaTheme="minorEastAsia" w:hint="eastAsia"/>
                          <w:i/>
                          <w:color w:val="FF0000"/>
                          <w:lang w:eastAsia="zh-TW"/>
                        </w:rPr>
                        <w:t xml:space="preserve">in the library, or consult his classmates and teachers. In addition, he would try to improve his self-value and explore new knowledge during his spare time. He hoped that he could solve learning problems </w:t>
                      </w:r>
                      <w:r>
                        <w:rPr>
                          <w:rFonts w:eastAsiaTheme="minorEastAsia"/>
                          <w:i/>
                          <w:color w:val="FF0000"/>
                          <w:lang w:eastAsia="zh-TW"/>
                        </w:rPr>
                        <w:t xml:space="preserve">using </w:t>
                      </w:r>
                      <w:r>
                        <w:rPr>
                          <w:rFonts w:eastAsiaTheme="minorEastAsia" w:hint="eastAsia"/>
                          <w:i/>
                          <w:color w:val="FF0000"/>
                          <w:lang w:eastAsia="zh-TW"/>
                        </w:rPr>
                        <w:t xml:space="preserve">different </w:t>
                      </w:r>
                      <w:r>
                        <w:rPr>
                          <w:rFonts w:eastAsiaTheme="minorEastAsia"/>
                          <w:i/>
                          <w:color w:val="FF0000"/>
                          <w:lang w:eastAsia="zh-TW"/>
                        </w:rPr>
                        <w:t>methods</w:t>
                      </w:r>
                      <w:r>
                        <w:rPr>
                          <w:rFonts w:eastAsiaTheme="minorEastAsia" w:hint="eastAsia"/>
                          <w:i/>
                          <w:color w:val="FF0000"/>
                          <w:lang w:eastAsia="zh-TW"/>
                        </w:rPr>
                        <w:t xml:space="preserve"> and become a better student</w:t>
                      </w:r>
                      <w:r>
                        <w:rPr>
                          <w:rFonts w:hint="eastAsia"/>
                          <w:i/>
                          <w:color w:val="FF0000"/>
                        </w:rPr>
                        <w:t>.</w:t>
                      </w:r>
                    </w:p>
                  </w:txbxContent>
                </v:textbox>
              </v:shape>
            </w:pict>
          </mc:Fallback>
        </mc:AlternateContent>
      </w:r>
    </w:p>
    <w:p w14:paraId="2BE95C21" w14:textId="043E5C02" w:rsidR="00222F1E" w:rsidRPr="001B08DC" w:rsidRDefault="00222F1E">
      <w:pPr>
        <w:rPr>
          <w:rFonts w:ascii="微軟正黑體" w:eastAsia="微軟正黑體" w:hAnsi="微軟正黑體"/>
          <w:lang w:val="en-GB" w:eastAsia="zh-TW"/>
        </w:rPr>
      </w:pPr>
    </w:p>
    <w:p w14:paraId="328023D3" w14:textId="77777777" w:rsidR="00222F1E" w:rsidRPr="001B08DC" w:rsidRDefault="00222F1E">
      <w:pPr>
        <w:rPr>
          <w:rFonts w:ascii="微軟正黑體" w:eastAsia="微軟正黑體" w:hAnsi="微軟正黑體"/>
          <w:lang w:val="en-GB" w:eastAsia="zh-TW"/>
        </w:rPr>
      </w:pPr>
    </w:p>
    <w:p w14:paraId="78EB1437" w14:textId="77777777" w:rsidR="00222F1E" w:rsidRPr="001B08DC" w:rsidRDefault="00222F1E">
      <w:pPr>
        <w:rPr>
          <w:rFonts w:ascii="微軟正黑體" w:eastAsia="微軟正黑體" w:hAnsi="微軟正黑體"/>
          <w:lang w:val="en-GB" w:eastAsia="zh-TW"/>
        </w:rPr>
      </w:pPr>
    </w:p>
    <w:p w14:paraId="6D737584" w14:textId="77777777" w:rsidR="00222F1E" w:rsidRPr="001B08DC" w:rsidRDefault="00222F1E">
      <w:pPr>
        <w:rPr>
          <w:rFonts w:ascii="微軟正黑體" w:eastAsia="微軟正黑體" w:hAnsi="微軟正黑體"/>
          <w:lang w:val="en-GB" w:eastAsia="zh-TW"/>
        </w:rPr>
      </w:pPr>
    </w:p>
    <w:p w14:paraId="01704CC2" w14:textId="77777777" w:rsidR="00222F1E" w:rsidRPr="001B08DC" w:rsidRDefault="00222F1E">
      <w:pPr>
        <w:rPr>
          <w:rFonts w:ascii="微軟正黑體" w:eastAsia="微軟正黑體" w:hAnsi="微軟正黑體"/>
          <w:lang w:val="en-GB" w:eastAsia="zh-TW"/>
        </w:rPr>
      </w:pPr>
    </w:p>
    <w:p w14:paraId="4C3D4F12" w14:textId="41262AE0" w:rsidR="00222F1E" w:rsidRPr="001B08DC" w:rsidRDefault="00222F1E">
      <w:pPr>
        <w:rPr>
          <w:rFonts w:ascii="微軟正黑體" w:eastAsia="微軟正黑體" w:hAnsi="微軟正黑體"/>
          <w:lang w:val="en-GB" w:eastAsia="zh-TW"/>
        </w:rPr>
      </w:pPr>
    </w:p>
    <w:p w14:paraId="670F3FE7" w14:textId="7047BDB2" w:rsidR="00222F1E" w:rsidRPr="001B08DC" w:rsidRDefault="003A69B4">
      <w:pPr>
        <w:rPr>
          <w:rFonts w:ascii="微軟正黑體" w:eastAsia="微軟正黑體" w:hAnsi="微軟正黑體"/>
          <w:lang w:val="en-GB" w:eastAsia="zh-TW"/>
        </w:rPr>
      </w:pPr>
      <w:r w:rsidRPr="001B08DC">
        <w:rPr>
          <w:noProof/>
        </w:rPr>
        <w:drawing>
          <wp:anchor distT="0" distB="0" distL="114300" distR="114300" simplePos="0" relativeHeight="251720192" behindDoc="0" locked="0" layoutInCell="1" allowOverlap="1" wp14:anchorId="223D6E44" wp14:editId="5D202CB6">
            <wp:simplePos x="0" y="0"/>
            <wp:positionH relativeFrom="margin">
              <wp:posOffset>4085590</wp:posOffset>
            </wp:positionH>
            <wp:positionV relativeFrom="paragraph">
              <wp:posOffset>222885</wp:posOffset>
            </wp:positionV>
            <wp:extent cx="1109345" cy="1372870"/>
            <wp:effectExtent l="0" t="0" r="0" b="0"/>
            <wp:wrapNone/>
            <wp:docPr id="513" name="圖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圖片 513"/>
                    <pic:cNvPicPr>
                      <a:picLocks noChangeAspect="1"/>
                    </pic:cNvPicPr>
                  </pic:nvPicPr>
                  <pic:blipFill>
                    <a:blip r:embed="rId163" cstate="screen"/>
                    <a:stretch>
                      <a:fillRect/>
                    </a:stretch>
                  </pic:blipFill>
                  <pic:spPr>
                    <a:xfrm>
                      <a:off x="0" y="0"/>
                      <a:ext cx="1109345" cy="1372870"/>
                    </a:xfrm>
                    <a:prstGeom prst="rect">
                      <a:avLst/>
                    </a:prstGeom>
                  </pic:spPr>
                </pic:pic>
              </a:graphicData>
            </a:graphic>
          </wp:anchor>
        </w:drawing>
      </w:r>
    </w:p>
    <w:p w14:paraId="4F136878" w14:textId="77777777" w:rsidR="00222F1E" w:rsidRPr="001B08DC" w:rsidRDefault="00222F1E">
      <w:pPr>
        <w:rPr>
          <w:rFonts w:ascii="微軟正黑體" w:eastAsia="微軟正黑體" w:hAnsi="微軟正黑體"/>
          <w:lang w:val="en-GB" w:eastAsia="zh-TW"/>
        </w:rPr>
      </w:pPr>
    </w:p>
    <w:p w14:paraId="369B9E7C" w14:textId="77777777" w:rsidR="00222F1E" w:rsidRPr="001B08DC" w:rsidRDefault="00222F1E">
      <w:pPr>
        <w:rPr>
          <w:rFonts w:ascii="微軟正黑體" w:eastAsia="微軟正黑體" w:hAnsi="微軟正黑體"/>
          <w:lang w:val="en-GB" w:eastAsia="zh-TW"/>
        </w:rPr>
      </w:pPr>
    </w:p>
    <w:p w14:paraId="0B1BBB30" w14:textId="77777777" w:rsidR="00222F1E" w:rsidRPr="001B08DC" w:rsidRDefault="00222F1E">
      <w:pPr>
        <w:rPr>
          <w:rFonts w:ascii="微軟正黑體" w:eastAsia="微軟正黑體" w:hAnsi="微軟正黑體"/>
          <w:lang w:val="en-GB" w:eastAsia="zh-TW"/>
        </w:rPr>
      </w:pPr>
    </w:p>
    <w:p w14:paraId="41E8E67F" w14:textId="77777777" w:rsidR="00222F1E" w:rsidRPr="001B08DC" w:rsidRDefault="00222F1E">
      <w:pPr>
        <w:rPr>
          <w:rFonts w:ascii="微軟正黑體" w:eastAsia="微軟正黑體" w:hAnsi="微軟正黑體"/>
          <w:lang w:val="en-GB" w:eastAsia="zh-TW"/>
        </w:rPr>
      </w:pPr>
    </w:p>
    <w:p w14:paraId="73896A93" w14:textId="7D42F911" w:rsidR="00983B15" w:rsidRPr="001B08DC" w:rsidRDefault="008A7393">
      <w:pPr>
        <w:spacing w:line="276" w:lineRule="auto"/>
        <w:rPr>
          <w:u w:val="single"/>
          <w:lang w:val="en-GB"/>
        </w:rPr>
      </w:pPr>
      <w:r w:rsidRPr="001B08DC">
        <w:rPr>
          <w:u w:val="single"/>
          <w:lang w:val="en-GB"/>
        </w:rPr>
        <w:t>Questions for discussion:</w:t>
      </w:r>
    </w:p>
    <w:p w14:paraId="5913E175" w14:textId="77777777" w:rsidR="00222F1E" w:rsidRPr="001B08DC" w:rsidRDefault="008A7393" w:rsidP="00CC732B">
      <w:pPr>
        <w:pStyle w:val="affc"/>
        <w:numPr>
          <w:ilvl w:val="0"/>
          <w:numId w:val="57"/>
        </w:numPr>
        <w:spacing w:line="276" w:lineRule="auto"/>
        <w:ind w:leftChars="0" w:left="482" w:hanging="482"/>
        <w:rPr>
          <w:rFonts w:eastAsiaTheme="minorEastAsia"/>
          <w:lang w:val="en-GB" w:eastAsia="zh-HK"/>
        </w:rPr>
      </w:pPr>
      <w:r w:rsidRPr="001B08DC">
        <w:rPr>
          <w:rFonts w:eastAsiaTheme="minorEastAsia"/>
          <w:lang w:val="en-GB" w:eastAsia="zh-HK"/>
        </w:rPr>
        <w:t>Can you point ou</w:t>
      </w:r>
      <w:r w:rsidRPr="001B08DC">
        <w:rPr>
          <w:lang w:val="en-GB"/>
        </w:rPr>
        <w:t>t the</w:t>
      </w:r>
      <w:r w:rsidRPr="001B08DC">
        <w:rPr>
          <w:rFonts w:eastAsiaTheme="minorEastAsia"/>
          <w:lang w:val="en-GB" w:eastAsia="zh-HK"/>
        </w:rPr>
        <w:t xml:space="preserve"> three characteristics of self-concept?</w:t>
      </w:r>
    </w:p>
    <w:tbl>
      <w:tblPr>
        <w:tblStyle w:val="aff3"/>
        <w:tblW w:w="0" w:type="auto"/>
        <w:tblInd w:w="534" w:type="dxa"/>
        <w:tblLook w:val="04A0" w:firstRow="1" w:lastRow="0" w:firstColumn="1" w:lastColumn="0" w:noHBand="0" w:noVBand="1"/>
      </w:tblPr>
      <w:tblGrid>
        <w:gridCol w:w="7762"/>
      </w:tblGrid>
      <w:tr w:rsidR="00222F1E" w:rsidRPr="001B08DC" w14:paraId="73A4CD6F" w14:textId="77777777">
        <w:trPr>
          <w:trHeight w:val="1108"/>
        </w:trPr>
        <w:tc>
          <w:tcPr>
            <w:tcW w:w="7828" w:type="dxa"/>
          </w:tcPr>
          <w:p w14:paraId="6ABD1A3F" w14:textId="360DEF8A" w:rsidR="00222F1E" w:rsidRPr="001B08DC" w:rsidRDefault="000E34E5" w:rsidP="00C85F66">
            <w:pPr>
              <w:pStyle w:val="affc"/>
              <w:spacing w:line="276" w:lineRule="auto"/>
              <w:ind w:leftChars="0" w:left="0"/>
              <w:jc w:val="both"/>
              <w:rPr>
                <w:rFonts w:ascii="新細明體" w:eastAsia="新細明體" w:hAnsi="新細明體"/>
                <w:sz w:val="20"/>
                <w:lang w:val="en-GB" w:eastAsia="zh-TW"/>
              </w:rPr>
            </w:pPr>
            <w:r w:rsidRPr="001B08DC">
              <w:rPr>
                <w:rFonts w:eastAsiaTheme="minorEastAsia" w:hint="eastAsia"/>
                <w:i/>
                <w:color w:val="FF0000"/>
                <w:lang w:eastAsia="zh-HK"/>
              </w:rPr>
              <w:t>The three characteristics of self-concept are</w:t>
            </w:r>
            <w:r w:rsidRPr="001B08DC">
              <w:rPr>
                <w:rFonts w:hint="eastAsia"/>
                <w:i/>
                <w:color w:val="FF0000"/>
              </w:rPr>
              <w:t xml:space="preserve"> </w:t>
            </w:r>
            <w:r w:rsidRPr="001B08DC">
              <w:rPr>
                <w:rFonts w:eastAsiaTheme="minorEastAsia" w:hint="eastAsia"/>
                <w:i/>
                <w:color w:val="FF0000"/>
                <w:lang w:eastAsia="zh-HK"/>
              </w:rPr>
              <w:t>subjectivity, changeability</w:t>
            </w:r>
            <w:r w:rsidRPr="001B08DC">
              <w:rPr>
                <w:rFonts w:hint="eastAsia"/>
                <w:i/>
                <w:color w:val="FF0000"/>
              </w:rPr>
              <w:t xml:space="preserve"> </w:t>
            </w:r>
            <w:r w:rsidRPr="001B08DC">
              <w:rPr>
                <w:rFonts w:eastAsiaTheme="minorEastAsia" w:hint="eastAsia"/>
                <w:i/>
                <w:color w:val="FF0000"/>
                <w:lang w:eastAsia="zh-HK"/>
              </w:rPr>
              <w:t>and</w:t>
            </w:r>
            <w:r w:rsidRPr="001B08DC">
              <w:rPr>
                <w:rFonts w:hint="eastAsia"/>
                <w:i/>
                <w:color w:val="FF0000"/>
              </w:rPr>
              <w:t xml:space="preserve"> malleability</w:t>
            </w:r>
            <w:r w:rsidRPr="001B08DC">
              <w:rPr>
                <w:rFonts w:eastAsiaTheme="minorEastAsia" w:hint="eastAsia"/>
                <w:i/>
                <w:color w:val="FF0000"/>
                <w:lang w:eastAsia="zh-HK"/>
              </w:rPr>
              <w:t>.</w:t>
            </w:r>
          </w:p>
        </w:tc>
      </w:tr>
    </w:tbl>
    <w:p w14:paraId="146A0068" w14:textId="77777777" w:rsidR="00222F1E" w:rsidRPr="001B08DC" w:rsidRDefault="00222F1E">
      <w:pPr>
        <w:spacing w:line="276" w:lineRule="auto"/>
        <w:rPr>
          <w:rFonts w:ascii="新細明體" w:eastAsia="新細明體" w:hAnsi="新細明體"/>
          <w:lang w:val="en-GB" w:eastAsia="zh-TW"/>
        </w:rPr>
      </w:pPr>
    </w:p>
    <w:p w14:paraId="419E4A9B" w14:textId="67C09677" w:rsidR="00222F1E" w:rsidRPr="001B08DC" w:rsidRDefault="008A7393" w:rsidP="00CC732B">
      <w:pPr>
        <w:pStyle w:val="affc"/>
        <w:numPr>
          <w:ilvl w:val="0"/>
          <w:numId w:val="57"/>
        </w:numPr>
        <w:spacing w:line="276" w:lineRule="auto"/>
        <w:ind w:leftChars="0" w:left="482" w:hanging="482"/>
        <w:rPr>
          <w:rFonts w:eastAsiaTheme="minorEastAsia"/>
          <w:lang w:val="en-GB" w:eastAsia="zh-HK"/>
        </w:rPr>
      </w:pPr>
      <w:r w:rsidRPr="001B08DC">
        <w:rPr>
          <w:rFonts w:eastAsiaTheme="minorEastAsia"/>
          <w:lang w:val="en-GB" w:eastAsia="zh-HK"/>
        </w:rPr>
        <w:t>Please take Ho</w:t>
      </w:r>
      <w:r w:rsidR="00FE2A98" w:rsidRPr="001B08DC">
        <w:rPr>
          <w:rFonts w:eastAsiaTheme="minorEastAsia"/>
          <w:lang w:val="en-GB" w:eastAsia="zh-HK"/>
        </w:rPr>
        <w:t xml:space="preserve"> F</w:t>
      </w:r>
      <w:r w:rsidRPr="001B08DC">
        <w:rPr>
          <w:rFonts w:eastAsiaTheme="minorEastAsia"/>
          <w:lang w:val="en-GB" w:eastAsia="zh-HK"/>
        </w:rPr>
        <w:t>ai as an example to explain one of the characteristics of self-concept.</w:t>
      </w:r>
    </w:p>
    <w:tbl>
      <w:tblPr>
        <w:tblStyle w:val="aff3"/>
        <w:tblW w:w="0" w:type="auto"/>
        <w:tblInd w:w="534" w:type="dxa"/>
        <w:tblLook w:val="04A0" w:firstRow="1" w:lastRow="0" w:firstColumn="1" w:lastColumn="0" w:noHBand="0" w:noVBand="1"/>
      </w:tblPr>
      <w:tblGrid>
        <w:gridCol w:w="7762"/>
      </w:tblGrid>
      <w:tr w:rsidR="00222F1E" w:rsidRPr="001B08DC" w14:paraId="6A633DB9" w14:textId="77777777">
        <w:trPr>
          <w:trHeight w:val="4210"/>
        </w:trPr>
        <w:tc>
          <w:tcPr>
            <w:tcW w:w="7828" w:type="dxa"/>
          </w:tcPr>
          <w:p w14:paraId="140DC232" w14:textId="77777777" w:rsidR="000E34E5" w:rsidRPr="001B08DC" w:rsidRDefault="000E34E5" w:rsidP="00C85F66">
            <w:pPr>
              <w:spacing w:line="276" w:lineRule="auto"/>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6EDFB47B" w14:textId="77777777" w:rsidR="000E34E5" w:rsidRPr="001B08DC" w:rsidRDefault="000E34E5" w:rsidP="00CC732B">
            <w:pPr>
              <w:pStyle w:val="affc"/>
              <w:numPr>
                <w:ilvl w:val="0"/>
                <w:numId w:val="58"/>
              </w:numPr>
              <w:spacing w:after="120" w:line="276" w:lineRule="auto"/>
              <w:ind w:leftChars="0"/>
              <w:jc w:val="both"/>
              <w:rPr>
                <w:rFonts w:asciiTheme="minorEastAsia" w:eastAsiaTheme="minorEastAsia" w:hAnsiTheme="minorEastAsia"/>
                <w:i/>
                <w:color w:val="FF0000"/>
                <w:lang w:eastAsia="zh-HK"/>
              </w:rPr>
            </w:pPr>
            <w:r w:rsidRPr="001B08DC">
              <w:rPr>
                <w:rFonts w:hint="eastAsia"/>
                <w:i/>
                <w:color w:val="FF0000"/>
              </w:rPr>
              <w:t xml:space="preserve"> </w:t>
            </w:r>
            <w:r w:rsidRPr="001B08DC">
              <w:rPr>
                <w:i/>
                <w:color w:val="FF0000"/>
              </w:rPr>
              <w:t>S</w:t>
            </w:r>
            <w:r w:rsidRPr="001B08DC">
              <w:rPr>
                <w:rFonts w:eastAsiaTheme="minorEastAsia"/>
                <w:i/>
                <w:color w:val="FF0000"/>
                <w:lang w:eastAsia="zh-HK"/>
              </w:rPr>
              <w:t>ubjectivity:</w:t>
            </w:r>
            <w:r w:rsidRPr="001B08DC">
              <w:rPr>
                <w:rFonts w:eastAsiaTheme="minorEastAsia"/>
                <w:i/>
                <w:color w:val="FF0000"/>
                <w:lang w:eastAsia="zh-TW"/>
              </w:rPr>
              <w:t xml:space="preserve"> Ho Fai</w:t>
            </w:r>
            <w:r w:rsidRPr="001B08DC" w:rsidDel="001B11C0">
              <w:rPr>
                <w:rFonts w:eastAsiaTheme="minorEastAsia"/>
                <w:i/>
                <w:color w:val="FF0000"/>
                <w:lang w:eastAsia="zh-TW"/>
              </w:rPr>
              <w:t xml:space="preserve"> </w:t>
            </w:r>
            <w:r w:rsidRPr="001B08DC">
              <w:rPr>
                <w:rFonts w:eastAsiaTheme="minorEastAsia"/>
                <w:i/>
                <w:color w:val="FF0000"/>
                <w:lang w:eastAsia="zh-TW"/>
              </w:rPr>
              <w:t xml:space="preserve">considered himself </w:t>
            </w:r>
            <w:r w:rsidRPr="001B08DC">
              <w:rPr>
                <w:i/>
                <w:color w:val="FF0000"/>
              </w:rPr>
              <w:t xml:space="preserve">an excellent student since he could </w:t>
            </w:r>
            <w:r w:rsidRPr="001B08DC">
              <w:rPr>
                <w:rFonts w:eastAsiaTheme="minorEastAsia"/>
                <w:i/>
                <w:color w:val="FF0000"/>
                <w:lang w:val="en-GB" w:eastAsia="zh-TW"/>
              </w:rPr>
              <w:t>memorise</w:t>
            </w:r>
            <w:r w:rsidRPr="001B08DC">
              <w:rPr>
                <w:rFonts w:eastAsiaTheme="minorEastAsia"/>
                <w:i/>
                <w:color w:val="FF0000"/>
                <w:lang w:eastAsia="zh-TW"/>
              </w:rPr>
              <w:t xml:space="preserve"> all the contents of textbooks thoroughly</w:t>
            </w:r>
            <w:r w:rsidRPr="001B08DC">
              <w:rPr>
                <w:i/>
                <w:color w:val="FF0000"/>
              </w:rPr>
              <w:t xml:space="preserve"> </w:t>
            </w:r>
            <w:r w:rsidRPr="001B08DC">
              <w:rPr>
                <w:rFonts w:eastAsiaTheme="minorEastAsia"/>
                <w:i/>
                <w:color w:val="FF0000"/>
                <w:lang w:eastAsia="zh-TW"/>
              </w:rPr>
              <w:t>and</w:t>
            </w:r>
            <w:r w:rsidRPr="001B08DC">
              <w:rPr>
                <w:i/>
                <w:color w:val="FF0000"/>
                <w:lang w:eastAsia="zh-TW"/>
              </w:rPr>
              <w:t xml:space="preserve"> was the top student in class all the time.</w:t>
            </w:r>
          </w:p>
          <w:p w14:paraId="171BB4FE" w14:textId="77777777" w:rsidR="000E34E5" w:rsidRPr="001B08DC" w:rsidRDefault="000E34E5" w:rsidP="00CC732B">
            <w:pPr>
              <w:pStyle w:val="affc"/>
              <w:numPr>
                <w:ilvl w:val="0"/>
                <w:numId w:val="58"/>
              </w:numPr>
              <w:spacing w:after="120" w:line="276" w:lineRule="auto"/>
              <w:ind w:leftChars="0"/>
              <w:jc w:val="both"/>
              <w:rPr>
                <w:i/>
                <w:color w:val="FF0000"/>
                <w:lang w:eastAsia="zh-HK"/>
              </w:rPr>
            </w:pPr>
            <w:r w:rsidRPr="001B08DC">
              <w:rPr>
                <w:i/>
                <w:color w:val="FF0000"/>
              </w:rPr>
              <w:t>C</w:t>
            </w:r>
            <w:r w:rsidRPr="001B08DC">
              <w:rPr>
                <w:rFonts w:eastAsiaTheme="minorEastAsia"/>
                <w:i/>
                <w:color w:val="FF0000"/>
                <w:lang w:eastAsia="zh-HK"/>
              </w:rPr>
              <w:t>hangeability</w:t>
            </w:r>
            <w:r w:rsidRPr="001B08DC">
              <w:rPr>
                <w:rFonts w:eastAsiaTheme="minorEastAsia"/>
                <w:i/>
                <w:color w:val="FF0000"/>
                <w:lang w:eastAsia="zh-TW"/>
              </w:rPr>
              <w:t>:</w:t>
            </w:r>
            <w:r w:rsidRPr="001B08DC">
              <w:rPr>
                <w:i/>
                <w:color w:val="FF0000"/>
              </w:rPr>
              <w:t xml:space="preserve"> After listening to the advice of a </w:t>
            </w:r>
            <w:r w:rsidRPr="001B08DC">
              <w:rPr>
                <w:rFonts w:eastAsiaTheme="minorEastAsia"/>
                <w:i/>
                <w:color w:val="FF0000"/>
                <w:lang w:eastAsia="zh-TW"/>
              </w:rPr>
              <w:t>senior student</w:t>
            </w:r>
            <w:r w:rsidRPr="001B08DC">
              <w:rPr>
                <w:i/>
                <w:color w:val="FF0000"/>
              </w:rPr>
              <w:t xml:space="preserve">, </w:t>
            </w:r>
            <w:r w:rsidRPr="001B08DC">
              <w:rPr>
                <w:rFonts w:eastAsiaTheme="minorEastAsia"/>
                <w:i/>
                <w:color w:val="FF0000"/>
                <w:lang w:eastAsia="zh-TW"/>
              </w:rPr>
              <w:t>Ho Fai</w:t>
            </w:r>
            <w:r w:rsidRPr="001B08DC">
              <w:rPr>
                <w:i/>
                <w:color w:val="FF0000"/>
              </w:rPr>
              <w:t xml:space="preserve"> </w:t>
            </w:r>
            <w:r w:rsidRPr="001B08DC">
              <w:rPr>
                <w:i/>
                <w:color w:val="FF0000"/>
                <w:lang w:eastAsia="zh-TW"/>
              </w:rPr>
              <w:t>found that he only had a good memory but knew little about learning.</w:t>
            </w:r>
            <w:r w:rsidRPr="001B08DC">
              <w:rPr>
                <w:i/>
                <w:color w:val="FF0000"/>
              </w:rPr>
              <w:t xml:space="preserve"> He gained a new understanding of himself after listening to others’ views.</w:t>
            </w:r>
          </w:p>
          <w:p w14:paraId="1CFB33BD" w14:textId="57A1B121" w:rsidR="000E34E5" w:rsidRPr="001B08DC" w:rsidRDefault="000E34E5" w:rsidP="00CC732B">
            <w:pPr>
              <w:pStyle w:val="affc"/>
              <w:numPr>
                <w:ilvl w:val="0"/>
                <w:numId w:val="58"/>
              </w:numPr>
              <w:spacing w:after="120" w:line="276" w:lineRule="auto"/>
              <w:ind w:leftChars="0"/>
              <w:jc w:val="both"/>
              <w:rPr>
                <w:rFonts w:asciiTheme="minorEastAsia" w:eastAsiaTheme="minorEastAsia" w:hAnsiTheme="minorEastAsia"/>
                <w:i/>
                <w:color w:val="FF0000"/>
                <w:lang w:eastAsia="zh-HK"/>
              </w:rPr>
            </w:pPr>
            <w:r w:rsidRPr="001B08DC">
              <w:rPr>
                <w:i/>
                <w:color w:val="FF0000"/>
              </w:rPr>
              <w:t xml:space="preserve">Malleability: Based on others’ views, </w:t>
            </w:r>
            <w:r w:rsidRPr="001B08DC">
              <w:rPr>
                <w:rFonts w:eastAsiaTheme="minorEastAsia"/>
                <w:i/>
                <w:color w:val="FF0000"/>
                <w:lang w:eastAsia="zh-TW"/>
              </w:rPr>
              <w:t>Ho Fai</w:t>
            </w:r>
            <w:r w:rsidRPr="001B08DC" w:rsidDel="00FE2A98">
              <w:rPr>
                <w:rFonts w:eastAsiaTheme="minorEastAsia"/>
                <w:i/>
                <w:color w:val="FF0000"/>
                <w:lang w:eastAsia="zh-TW"/>
              </w:rPr>
              <w:t xml:space="preserve"> </w:t>
            </w:r>
            <w:r w:rsidRPr="001B08DC">
              <w:rPr>
                <w:i/>
                <w:color w:val="FF0000"/>
              </w:rPr>
              <w:t xml:space="preserve">adjusted his views on himself and on what it took to become an excellent student. He then took action to improve </w:t>
            </w:r>
            <w:r w:rsidRPr="001B08DC">
              <w:rPr>
                <w:rFonts w:eastAsiaTheme="minorEastAsia"/>
                <w:i/>
                <w:color w:val="FF0000"/>
                <w:lang w:eastAsia="zh-TW"/>
              </w:rPr>
              <w:t xml:space="preserve">his method of studying </w:t>
            </w:r>
            <w:r w:rsidRPr="001B08DC">
              <w:rPr>
                <w:i/>
                <w:color w:val="FF0000"/>
              </w:rPr>
              <w:t xml:space="preserve">to focus on gaining </w:t>
            </w:r>
            <w:r w:rsidRPr="001B08DC">
              <w:rPr>
                <w:rFonts w:eastAsiaTheme="minorEastAsia"/>
                <w:i/>
                <w:color w:val="FF0000"/>
                <w:lang w:eastAsia="zh-TW"/>
              </w:rPr>
              <w:t>a thorough understanding of the contents. This shows Ho Fai’s views on himself is not stable but can be adjusted or shaped to help him move closer to his goal</w:t>
            </w:r>
            <w:r w:rsidRPr="001B08DC">
              <w:rPr>
                <w:i/>
                <w:color w:val="FF0000"/>
              </w:rPr>
              <w:t>.</w:t>
            </w:r>
          </w:p>
          <w:p w14:paraId="70A0F851" w14:textId="77777777" w:rsidR="00222F1E" w:rsidRPr="001B08DC" w:rsidRDefault="008A7393" w:rsidP="00C85F66">
            <w:pPr>
              <w:pStyle w:val="affc"/>
              <w:spacing w:line="276" w:lineRule="auto"/>
              <w:ind w:leftChars="0"/>
              <w:jc w:val="both"/>
              <w:rPr>
                <w:rFonts w:ascii="新細明體" w:eastAsia="新細明體" w:hAnsi="新細明體"/>
                <w:sz w:val="20"/>
                <w:lang w:val="en-GB" w:eastAsia="zh-TW"/>
              </w:rPr>
            </w:pPr>
            <w:r w:rsidRPr="001B08DC">
              <w:rPr>
                <w:rFonts w:ascii="新細明體" w:eastAsia="新細明體" w:hAnsi="新細明體"/>
                <w:i/>
                <w:iCs/>
                <w:noProof/>
                <w:color w:val="FF0000"/>
              </w:rPr>
              <mc:AlternateContent>
                <mc:Choice Requires="wps">
                  <w:drawing>
                    <wp:anchor distT="45720" distB="45720" distL="114300" distR="114300" simplePos="0" relativeHeight="251682304" behindDoc="0" locked="0" layoutInCell="1" allowOverlap="1" wp14:anchorId="7654376B" wp14:editId="36603CC7">
                      <wp:simplePos x="0" y="0"/>
                      <wp:positionH relativeFrom="column">
                        <wp:posOffset>1967004</wp:posOffset>
                      </wp:positionH>
                      <wp:positionV relativeFrom="paragraph">
                        <wp:posOffset>708797</wp:posOffset>
                      </wp:positionV>
                      <wp:extent cx="4867275" cy="3788410"/>
                      <wp:effectExtent l="0" t="0" r="0" b="0"/>
                      <wp:wrapNone/>
                      <wp:docPr id="4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3788410"/>
                              </a:xfrm>
                              <a:prstGeom prst="rect">
                                <a:avLst/>
                              </a:prstGeom>
                              <a:noFill/>
                              <a:ln w="9525">
                                <a:noFill/>
                                <a:miter lim="800000"/>
                              </a:ln>
                            </wps:spPr>
                            <wps:txbx>
                              <w:txbxContent>
                                <w:p w14:paraId="5BED4194" w14:textId="77777777" w:rsidR="000B28C8" w:rsidRDefault="000B28C8"/>
                              </w:txbxContent>
                            </wps:txbx>
                            <wps:bodyPr rot="0" vert="horz" wrap="square" lIns="91440" tIns="45720" rIns="91440" bIns="4572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54376B" id="_x0000_s1164" type="#_x0000_t202" style="position:absolute;left:0;text-align:left;margin-left:154.9pt;margin-top:55.8pt;width:383.25pt;height:298.3pt;z-index:2516823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" filled="f" stroked="f">
                      <v:textbox>
                        <w:txbxContent>
                          <w:p w14:paraId="5BED4194" w14:textId="77777777" w:rsidR="000B28C8" w:rsidRDefault="000B28C8"/>
                        </w:txbxContent>
                      </v:textbox>
                    </v:shape>
                  </w:pict>
                </mc:Fallback>
              </mc:AlternateContent>
            </w:r>
          </w:p>
        </w:tc>
      </w:tr>
    </w:tbl>
    <w:p w14:paraId="7C43DD9C" w14:textId="49B99506" w:rsidR="00222F1E" w:rsidRPr="001B08DC" w:rsidRDefault="008A7393" w:rsidP="00AF5EE5">
      <w:pPr>
        <w:spacing w:after="200" w:line="276" w:lineRule="auto"/>
        <w:jc w:val="both"/>
        <w:rPr>
          <w:rFonts w:ascii="微軟正黑體" w:eastAsiaTheme="minorEastAsia" w:hAnsi="微軟正黑體"/>
          <w:b/>
          <w:bCs/>
          <w:sz w:val="28"/>
          <w:szCs w:val="28"/>
          <w:lang w:val="en-GB" w:eastAsia="zh-TW"/>
        </w:rPr>
      </w:pPr>
      <w:r w:rsidRPr="001B08DC">
        <w:rPr>
          <w:rFonts w:ascii="微軟正黑體" w:eastAsia="微軟正黑體" w:hAnsi="微軟正黑體"/>
          <w:b/>
          <w:bCs/>
          <w:sz w:val="28"/>
          <w:szCs w:val="28"/>
          <w:lang w:val="en-GB" w:eastAsia="zh-HK"/>
        </w:rPr>
        <w:br w:type="page"/>
      </w:r>
      <w:r w:rsidRPr="001B08DC">
        <w:rPr>
          <w:b/>
          <w:sz w:val="40"/>
          <w:szCs w:val="40"/>
          <w:shd w:val="clear" w:color="auto" w:fill="F2DBDB" w:themeFill="accent2" w:themeFillTint="33"/>
          <w:lang w:val="en-GB"/>
        </w:rPr>
        <w:lastRenderedPageBreak/>
        <w:t>Self-</w:t>
      </w:r>
      <w:r w:rsidR="00465725" w:rsidRPr="001B08DC">
        <w:rPr>
          <w:b/>
          <w:sz w:val="40"/>
          <w:szCs w:val="40"/>
          <w:shd w:val="clear" w:color="auto" w:fill="F2DBDB" w:themeFill="accent2" w:themeFillTint="33"/>
          <w:lang w:val="en-GB"/>
        </w:rPr>
        <w:t>learning</w:t>
      </w:r>
      <w:r w:rsidRPr="001B08DC">
        <w:rPr>
          <w:b/>
          <w:sz w:val="40"/>
          <w:szCs w:val="40"/>
          <w:shd w:val="clear" w:color="auto" w:fill="F2DBDB" w:themeFill="accent2" w:themeFillTint="33"/>
          <w:lang w:val="en-GB"/>
        </w:rPr>
        <w:t xml:space="preserve"> material 2: The formation of self-concept</w:t>
      </w:r>
    </w:p>
    <w:p w14:paraId="5299B018" w14:textId="22EBA4DA" w:rsidR="00222F1E" w:rsidRPr="001B08DC" w:rsidRDefault="00AF5EE5" w:rsidP="00AF5EE5">
      <w:pPr>
        <w:snapToGrid w:val="0"/>
        <w:spacing w:line="276" w:lineRule="auto"/>
        <w:jc w:val="both"/>
        <w:rPr>
          <w:rFonts w:ascii="微軟正黑體" w:eastAsia="微軟正黑體" w:hAnsi="微軟正黑體"/>
          <w:color w:val="000000"/>
          <w:lang w:val="en-GB" w:eastAsia="zh-TW"/>
        </w:rPr>
      </w:pPr>
      <w:r w:rsidRPr="001B08DC">
        <w:rPr>
          <w:b/>
          <w:noProof/>
          <w:sz w:val="40"/>
          <w:szCs w:val="40"/>
        </w:rPr>
        <mc:AlternateContent>
          <mc:Choice Requires="wpg">
            <w:drawing>
              <wp:anchor distT="0" distB="0" distL="114300" distR="114300" simplePos="0" relativeHeight="251684352" behindDoc="0" locked="0" layoutInCell="1" allowOverlap="1" wp14:anchorId="7B7B2EA3" wp14:editId="7EF45D7B">
                <wp:simplePos x="0" y="0"/>
                <wp:positionH relativeFrom="column">
                  <wp:posOffset>3482340</wp:posOffset>
                </wp:positionH>
                <wp:positionV relativeFrom="paragraph">
                  <wp:posOffset>161290</wp:posOffset>
                </wp:positionV>
                <wp:extent cx="1627505" cy="1190625"/>
                <wp:effectExtent l="0" t="0" r="0" b="9525"/>
                <wp:wrapSquare wrapText="bothSides"/>
                <wp:docPr id="18" name="群組 18"/>
                <wp:cNvGraphicFramePr/>
                <a:graphic xmlns:a="http://schemas.openxmlformats.org/drawingml/2006/main">
                  <a:graphicData uri="http://schemas.microsoft.com/office/word/2010/wordprocessingGroup">
                    <wpg:wgp>
                      <wpg:cNvGrpSpPr/>
                      <wpg:grpSpPr>
                        <a:xfrm>
                          <a:off x="0" y="0"/>
                          <a:ext cx="1627505" cy="1190625"/>
                          <a:chOff x="0" y="0"/>
                          <a:chExt cx="1627505" cy="1190625"/>
                        </a:xfrm>
                      </wpg:grpSpPr>
                      <wps:wsp>
                        <wps:cNvPr id="517" name="橢圓 517"/>
                        <wps:cNvSpPr/>
                        <wps:spPr>
                          <a:xfrm>
                            <a:off x="243840" y="365760"/>
                            <a:ext cx="1098550" cy="52705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5054B5" w14:textId="77777777" w:rsidR="000B28C8" w:rsidRDefault="000B28C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78" name="圖片 478"/>
                          <pic:cNvPicPr>
                            <a:picLocks noChangeAspect="1"/>
                          </pic:cNvPicPr>
                        </pic:nvPicPr>
                        <pic:blipFill>
                          <a:blip r:embed="rId164" cstate="screen"/>
                          <a:stretch>
                            <a:fillRect/>
                          </a:stretch>
                        </pic:blipFill>
                        <pic:spPr>
                          <a:xfrm>
                            <a:off x="0" y="0"/>
                            <a:ext cx="1627505" cy="1190625"/>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7B2EA3" id="群組 18" o:spid="_x0000_s1165" style="position:absolute;left:0;text-align:left;margin-left:274.2pt;margin-top:12.7pt;width:128.15pt;height:93.75pt;z-index:251684352;mso-width-relative:margin;mso-height-relative:margin" coordsize="16275,11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">
                <v:oval id="橢圓 517" o:spid="_x0000_s1166" style="position:absolute;left:2438;top:3657;width:10985;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" filled="f" strokecolor="#ffc000" strokeweight="2pt">
                  <v:textbox>
                    <w:txbxContent>
                      <w:p w14:paraId="7A5054B5" w14:textId="77777777" w:rsidR="000B28C8" w:rsidRDefault="000B28C8">
                        <w:pPr>
                          <w:jc w:val="center"/>
                        </w:pPr>
                      </w:p>
                    </w:txbxContent>
                  </v:textbox>
                </v:oval>
                <v:shape id="圖片 478" o:spid="_x0000_s1167" type="#_x0000_t75" style="position:absolute;width:16275;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">
                  <v:imagedata r:id="rId165" o:title=""/>
                </v:shape>
                <w10:wrap type="square"/>
              </v:group>
            </w:pict>
          </mc:Fallback>
        </mc:AlternateContent>
      </w:r>
      <w:r w:rsidR="008A7393" w:rsidRPr="001B08DC">
        <w:rPr>
          <w:color w:val="000000"/>
          <w:lang w:val="en-GB"/>
        </w:rPr>
        <w:t xml:space="preserve">We have learned about what self-concept </w:t>
      </w:r>
      <w:r w:rsidR="003A69B4" w:rsidRPr="001B08DC">
        <w:rPr>
          <w:color w:val="000000"/>
          <w:lang w:val="en-GB"/>
        </w:rPr>
        <w:t xml:space="preserve">is </w:t>
      </w:r>
      <w:r w:rsidR="008A7393" w:rsidRPr="001B08DC">
        <w:rPr>
          <w:color w:val="000000"/>
          <w:lang w:val="en-GB"/>
        </w:rPr>
        <w:t xml:space="preserve">from </w:t>
      </w:r>
      <w:r w:rsidR="00FD08FB" w:rsidRPr="001B08DC">
        <w:rPr>
          <w:color w:val="000000"/>
          <w:lang w:val="en-GB"/>
        </w:rPr>
        <w:t>Worksheet</w:t>
      </w:r>
      <w:r w:rsidR="008A7393" w:rsidRPr="001B08DC">
        <w:rPr>
          <w:color w:val="000000"/>
          <w:lang w:val="en-GB"/>
        </w:rPr>
        <w:t xml:space="preserve"> 2 and </w:t>
      </w:r>
      <w:r w:rsidR="00063B11" w:rsidRPr="001B08DC">
        <w:rPr>
          <w:color w:val="000000"/>
          <w:lang w:val="en-GB"/>
        </w:rPr>
        <w:t>S</w:t>
      </w:r>
      <w:r w:rsidR="008A7393" w:rsidRPr="001B08DC">
        <w:rPr>
          <w:color w:val="000000"/>
          <w:lang w:val="en-GB"/>
        </w:rPr>
        <w:t>elf-</w:t>
      </w:r>
      <w:r w:rsidR="00063B11" w:rsidRPr="001B08DC">
        <w:rPr>
          <w:rFonts w:eastAsiaTheme="minorEastAsia" w:hint="eastAsia"/>
          <w:color w:val="000000"/>
          <w:lang w:val="en-GB" w:eastAsia="zh-TW"/>
        </w:rPr>
        <w:t>l</w:t>
      </w:r>
      <w:r w:rsidR="00063B11" w:rsidRPr="001B08DC">
        <w:rPr>
          <w:rFonts w:eastAsiaTheme="minorEastAsia"/>
          <w:color w:val="000000"/>
          <w:lang w:val="en-GB" w:eastAsia="zh-TW"/>
        </w:rPr>
        <w:t xml:space="preserve">earning </w:t>
      </w:r>
      <w:r w:rsidR="00834EB5" w:rsidRPr="001B08DC">
        <w:rPr>
          <w:rFonts w:eastAsiaTheme="minorEastAsia"/>
          <w:color w:val="000000"/>
          <w:lang w:val="en-GB" w:eastAsia="zh-TW"/>
        </w:rPr>
        <w:t>m</w:t>
      </w:r>
      <w:r w:rsidR="008A7393" w:rsidRPr="001B08DC">
        <w:rPr>
          <w:color w:val="000000"/>
          <w:lang w:val="en-GB"/>
        </w:rPr>
        <w:t>aterial 1, but how is self-concept formed?</w:t>
      </w:r>
    </w:p>
    <w:p w14:paraId="505621F0" w14:textId="77777777" w:rsidR="00D704BD" w:rsidRPr="001B08DC" w:rsidRDefault="00D704BD" w:rsidP="00AF5EE5">
      <w:pPr>
        <w:snapToGrid w:val="0"/>
        <w:spacing w:line="276" w:lineRule="auto"/>
        <w:jc w:val="both"/>
        <w:rPr>
          <w:rFonts w:eastAsia="微軟正黑體"/>
          <w:lang w:val="en-GB" w:eastAsia="zh-TW"/>
        </w:rPr>
      </w:pPr>
    </w:p>
    <w:p w14:paraId="6D055D76" w14:textId="1412CBB8" w:rsidR="00222F1E" w:rsidRPr="001B08DC" w:rsidRDefault="008A7393" w:rsidP="00AF5EE5">
      <w:pPr>
        <w:snapToGrid w:val="0"/>
        <w:spacing w:line="276" w:lineRule="auto"/>
        <w:jc w:val="both"/>
        <w:rPr>
          <w:lang w:val="en-GB" w:eastAsia="zh-TW"/>
        </w:rPr>
      </w:pPr>
      <w:r w:rsidRPr="001B08DC">
        <w:rPr>
          <w:rFonts w:eastAsia="微軟正黑體"/>
          <w:lang w:val="en-GB" w:eastAsia="zh-TW"/>
        </w:rPr>
        <w:t xml:space="preserve">Self-concept is formed gradually after a person </w:t>
      </w:r>
      <w:r w:rsidR="00D704BD" w:rsidRPr="001B08DC">
        <w:rPr>
          <w:rFonts w:eastAsia="微軟正黑體"/>
          <w:lang w:val="en-GB" w:eastAsia="zh-TW"/>
        </w:rPr>
        <w:t>was</w:t>
      </w:r>
      <w:r w:rsidRPr="001B08DC">
        <w:rPr>
          <w:rFonts w:eastAsia="微軟正黑體"/>
          <w:lang w:val="en-GB" w:eastAsia="zh-TW"/>
        </w:rPr>
        <w:t xml:space="preserve"> born. Firstly, he/she will discover that he/she is different from others, and then gradually understand how he/she is different from others. We seek </w:t>
      </w:r>
      <w:r w:rsidR="00D704BD" w:rsidRPr="001B08DC">
        <w:rPr>
          <w:rFonts w:eastAsia="微軟正黑體"/>
          <w:lang w:val="en-GB" w:eastAsia="zh-TW"/>
        </w:rPr>
        <w:t xml:space="preserve">understanding of ourselves </w:t>
      </w:r>
      <w:r w:rsidRPr="001B08DC">
        <w:rPr>
          <w:rFonts w:eastAsia="微軟正黑體"/>
          <w:lang w:val="en-GB" w:eastAsia="zh-TW"/>
        </w:rPr>
        <w:t xml:space="preserve">through interaction with others. In different stages of life, the formation of our self-concept will be affected by different people, </w:t>
      </w:r>
      <w:r w:rsidR="003A69B4" w:rsidRPr="001B08DC">
        <w:rPr>
          <w:rFonts w:eastAsia="微軟正黑體"/>
          <w:lang w:val="en-GB" w:eastAsia="zh-TW"/>
        </w:rPr>
        <w:t>conditions and events</w:t>
      </w:r>
      <w:r w:rsidRPr="001B08DC">
        <w:rPr>
          <w:rFonts w:eastAsia="微軟正黑體"/>
          <w:lang w:val="en-GB" w:eastAsia="zh-TW"/>
        </w:rPr>
        <w:t>, such as our parents, relatives, classmates, friends, social groups, family background, education, religious belief, ethnic culture and so on. Besides, we play different roles in society (such as</w:t>
      </w:r>
      <w:r w:rsidR="003A69B4" w:rsidRPr="001B08DC">
        <w:rPr>
          <w:rFonts w:eastAsia="微軟正黑體"/>
          <w:lang w:val="en-GB" w:eastAsia="zh-TW"/>
        </w:rPr>
        <w:t xml:space="preserve"> an</w:t>
      </w:r>
      <w:r w:rsidRPr="001B08DC">
        <w:rPr>
          <w:rFonts w:eastAsia="微軟正黑體"/>
          <w:lang w:val="en-GB" w:eastAsia="zh-TW"/>
        </w:rPr>
        <w:t xml:space="preserve"> elder sister, </w:t>
      </w:r>
      <w:r w:rsidR="003A69B4" w:rsidRPr="001B08DC">
        <w:rPr>
          <w:rFonts w:eastAsia="微軟正黑體"/>
          <w:lang w:val="en-GB" w:eastAsia="zh-TW"/>
        </w:rPr>
        <w:t xml:space="preserve">a </w:t>
      </w:r>
      <w:r w:rsidRPr="001B08DC">
        <w:rPr>
          <w:rFonts w:eastAsia="微軟正黑體"/>
          <w:lang w:val="en-GB" w:eastAsia="zh-TW"/>
        </w:rPr>
        <w:t xml:space="preserve">student, etc.) and act </w:t>
      </w:r>
      <w:r w:rsidR="00D704BD" w:rsidRPr="001B08DC">
        <w:rPr>
          <w:rFonts w:eastAsia="微軟正黑體"/>
          <w:lang w:val="en-GB" w:eastAsia="zh-TW"/>
        </w:rPr>
        <w:t>according to the expected behaviours of different roles</w:t>
      </w:r>
      <w:r w:rsidRPr="001B08DC">
        <w:rPr>
          <w:rFonts w:eastAsia="微軟正黑體"/>
          <w:lang w:val="en-GB" w:eastAsia="zh-TW"/>
        </w:rPr>
        <w:t>.</w:t>
      </w:r>
    </w:p>
    <w:p w14:paraId="653228DA" w14:textId="77777777" w:rsidR="00D704BD" w:rsidRPr="001B08DC" w:rsidRDefault="00D704BD" w:rsidP="00AF5EE5">
      <w:pPr>
        <w:snapToGrid w:val="0"/>
        <w:spacing w:line="276" w:lineRule="auto"/>
        <w:jc w:val="both"/>
        <w:rPr>
          <w:rFonts w:eastAsia="微軟正黑體"/>
          <w:lang w:val="en-GB" w:eastAsia="zh-HK"/>
        </w:rPr>
      </w:pPr>
    </w:p>
    <w:p w14:paraId="01DF626B" w14:textId="1AC65E8A" w:rsidR="00222F1E" w:rsidRPr="001B08DC" w:rsidRDefault="008A7393" w:rsidP="00AF5EE5">
      <w:pPr>
        <w:snapToGrid w:val="0"/>
        <w:spacing w:line="276" w:lineRule="auto"/>
        <w:jc w:val="both"/>
        <w:rPr>
          <w:rFonts w:eastAsia="微軟正黑體"/>
          <w:lang w:val="en-GB" w:eastAsia="zh-HK"/>
        </w:rPr>
      </w:pPr>
      <w:r w:rsidRPr="001B08DC">
        <w:rPr>
          <w:rFonts w:eastAsia="微軟正黑體"/>
          <w:lang w:val="en-GB" w:eastAsia="zh-HK"/>
        </w:rPr>
        <w:t xml:space="preserve">At different stages of our growth, </w:t>
      </w:r>
      <w:r w:rsidR="00307E0A" w:rsidRPr="001B08DC">
        <w:rPr>
          <w:rFonts w:eastAsia="微軟正黑體"/>
          <w:lang w:val="en-GB" w:eastAsia="zh-HK"/>
        </w:rPr>
        <w:t xml:space="preserve">there are </w:t>
      </w:r>
      <w:r w:rsidRPr="001B08DC">
        <w:rPr>
          <w:rFonts w:eastAsia="微軟正黑體"/>
          <w:lang w:val="en-GB" w:eastAsia="zh-HK"/>
        </w:rPr>
        <w:t xml:space="preserve">different people </w:t>
      </w:r>
      <w:r w:rsidR="00307E0A" w:rsidRPr="001B08DC">
        <w:rPr>
          <w:rFonts w:eastAsia="微軟正黑體"/>
          <w:lang w:val="en-GB" w:eastAsia="zh-HK"/>
        </w:rPr>
        <w:t>who are considered important by us</w:t>
      </w:r>
      <w:r w:rsidRPr="001B08DC">
        <w:rPr>
          <w:rFonts w:eastAsia="微軟正黑體"/>
          <w:lang w:val="en-GB" w:eastAsia="zh-HK"/>
        </w:rPr>
        <w:t xml:space="preserve">. For example, </w:t>
      </w:r>
      <w:r w:rsidR="00307E0A" w:rsidRPr="001B08DC">
        <w:rPr>
          <w:rFonts w:eastAsia="微軟正黑體" w:hint="eastAsia"/>
          <w:lang w:val="en-GB" w:eastAsia="zh-TW"/>
        </w:rPr>
        <w:t>c</w:t>
      </w:r>
      <w:r w:rsidR="00307E0A" w:rsidRPr="001B08DC">
        <w:rPr>
          <w:rFonts w:eastAsia="微軟正黑體"/>
          <w:lang w:val="en-GB" w:eastAsia="zh-TW"/>
        </w:rPr>
        <w:t>hildren</w:t>
      </w:r>
      <w:r w:rsidR="003A69B4" w:rsidRPr="001B08DC">
        <w:rPr>
          <w:rFonts w:eastAsia="微軟正黑體"/>
          <w:lang w:val="en-GB" w:eastAsia="zh-HK"/>
        </w:rPr>
        <w:t xml:space="preserve"> </w:t>
      </w:r>
      <w:r w:rsidR="003668AC" w:rsidRPr="001B08DC">
        <w:rPr>
          <w:rFonts w:eastAsia="微軟正黑體"/>
          <w:lang w:val="en-GB" w:eastAsia="zh-HK"/>
        </w:rPr>
        <w:t xml:space="preserve">of 0-6 years </w:t>
      </w:r>
      <w:r w:rsidR="003A69B4" w:rsidRPr="001B08DC">
        <w:rPr>
          <w:rFonts w:eastAsia="微軟正黑體"/>
          <w:lang w:val="en-GB" w:eastAsia="zh-HK"/>
        </w:rPr>
        <w:t xml:space="preserve">may </w:t>
      </w:r>
      <w:r w:rsidR="00307E0A" w:rsidRPr="001B08DC">
        <w:rPr>
          <w:rFonts w:eastAsia="微軟正黑體"/>
          <w:lang w:val="en-GB" w:eastAsia="zh-HK"/>
        </w:rPr>
        <w:t xml:space="preserve">be greatly influenced by </w:t>
      </w:r>
      <w:r w:rsidR="003A69B4" w:rsidRPr="001B08DC">
        <w:rPr>
          <w:rFonts w:eastAsia="微軟正黑體"/>
          <w:lang w:val="en-GB" w:eastAsia="zh-HK"/>
        </w:rPr>
        <w:t xml:space="preserve">comments from </w:t>
      </w:r>
      <w:r w:rsidR="00307E0A" w:rsidRPr="001B08DC">
        <w:rPr>
          <w:rFonts w:eastAsia="微軟正黑體"/>
          <w:lang w:val="en-GB" w:eastAsia="zh-HK"/>
        </w:rPr>
        <w:t xml:space="preserve">their </w:t>
      </w:r>
      <w:r w:rsidRPr="001B08DC">
        <w:rPr>
          <w:rFonts w:eastAsia="微軟正黑體"/>
          <w:lang w:val="en-GB" w:eastAsia="zh-HK"/>
        </w:rPr>
        <w:t xml:space="preserve">parents. If </w:t>
      </w:r>
      <w:r w:rsidR="00307E0A" w:rsidRPr="001B08DC">
        <w:rPr>
          <w:rFonts w:eastAsia="微軟正黑體"/>
          <w:lang w:val="en-GB" w:eastAsia="zh-HK"/>
        </w:rPr>
        <w:t xml:space="preserve">they </w:t>
      </w:r>
      <w:r w:rsidRPr="001B08DC">
        <w:rPr>
          <w:rFonts w:eastAsia="微軟正黑體"/>
          <w:lang w:val="en-GB" w:eastAsia="zh-HK"/>
        </w:rPr>
        <w:t>get praise</w:t>
      </w:r>
      <w:r w:rsidR="00307E0A" w:rsidRPr="001B08DC">
        <w:rPr>
          <w:rFonts w:eastAsia="微軟正黑體"/>
          <w:lang w:val="en-GB" w:eastAsia="zh-HK"/>
        </w:rPr>
        <w:t>d</w:t>
      </w:r>
      <w:r w:rsidRPr="001B08DC">
        <w:rPr>
          <w:rFonts w:eastAsia="微軟正黑體"/>
          <w:lang w:val="en-GB" w:eastAsia="zh-HK"/>
        </w:rPr>
        <w:t xml:space="preserve"> </w:t>
      </w:r>
      <w:r w:rsidR="003668AC" w:rsidRPr="001B08DC">
        <w:rPr>
          <w:rFonts w:eastAsia="微軟正黑體"/>
          <w:lang w:val="en-GB" w:eastAsia="zh-HK"/>
        </w:rPr>
        <w:t xml:space="preserve">by </w:t>
      </w:r>
      <w:r w:rsidR="00307E0A" w:rsidRPr="001B08DC">
        <w:rPr>
          <w:rFonts w:eastAsia="微軟正黑體"/>
          <w:lang w:val="en-GB" w:eastAsia="zh-HK"/>
        </w:rPr>
        <w:t xml:space="preserve">their </w:t>
      </w:r>
      <w:r w:rsidRPr="001B08DC">
        <w:rPr>
          <w:rFonts w:eastAsia="微軟正黑體"/>
          <w:lang w:val="en-GB" w:eastAsia="zh-HK"/>
        </w:rPr>
        <w:t xml:space="preserve">parents for </w:t>
      </w:r>
      <w:r w:rsidR="003668AC" w:rsidRPr="001B08DC">
        <w:rPr>
          <w:rFonts w:eastAsia="微軟正黑體"/>
          <w:lang w:val="en-GB" w:eastAsia="zh-HK"/>
        </w:rPr>
        <w:t xml:space="preserve">their </w:t>
      </w:r>
      <w:r w:rsidR="003A69B4" w:rsidRPr="001B08DC">
        <w:rPr>
          <w:rFonts w:eastAsia="微軟正黑體"/>
          <w:lang w:val="en-GB" w:eastAsia="zh-HK"/>
        </w:rPr>
        <w:t>good</w:t>
      </w:r>
      <w:r w:rsidRPr="001B08DC">
        <w:rPr>
          <w:rFonts w:eastAsia="微軟正黑體"/>
          <w:lang w:val="en-GB" w:eastAsia="zh-HK"/>
        </w:rPr>
        <w:t xml:space="preserve"> grades, </w:t>
      </w:r>
      <w:r w:rsidR="003668AC" w:rsidRPr="001B08DC">
        <w:rPr>
          <w:rFonts w:eastAsia="微軟正黑體"/>
          <w:lang w:val="en-GB" w:eastAsia="zh-HK"/>
        </w:rPr>
        <w:t xml:space="preserve">they </w:t>
      </w:r>
      <w:r w:rsidRPr="001B08DC">
        <w:rPr>
          <w:rFonts w:eastAsia="微軟正黑體"/>
          <w:lang w:val="en-GB" w:eastAsia="zh-HK"/>
        </w:rPr>
        <w:t>will gradually think that</w:t>
      </w:r>
      <w:r w:rsidR="003668AC" w:rsidRPr="001B08DC">
        <w:rPr>
          <w:rFonts w:eastAsia="微軟正黑體"/>
          <w:lang w:val="en-GB" w:eastAsia="zh-HK"/>
        </w:rPr>
        <w:t xml:space="preserve"> they are </w:t>
      </w:r>
      <w:r w:rsidRPr="001B08DC">
        <w:rPr>
          <w:rFonts w:eastAsia="微軟正黑體"/>
          <w:lang w:val="en-GB" w:eastAsia="zh-HK"/>
        </w:rPr>
        <w:t xml:space="preserve">smart. </w:t>
      </w:r>
      <w:r w:rsidR="003668AC" w:rsidRPr="001B08DC">
        <w:rPr>
          <w:rFonts w:eastAsia="微軟正黑體"/>
          <w:lang w:val="en-GB" w:eastAsia="zh-HK"/>
        </w:rPr>
        <w:t>W</w:t>
      </w:r>
      <w:r w:rsidRPr="001B08DC">
        <w:rPr>
          <w:rFonts w:eastAsia="微軟正黑體"/>
          <w:lang w:val="en-GB" w:eastAsia="zh-HK"/>
        </w:rPr>
        <w:t xml:space="preserve">hen </w:t>
      </w:r>
      <w:r w:rsidR="003668AC" w:rsidRPr="001B08DC">
        <w:rPr>
          <w:rFonts w:eastAsia="微軟正黑體"/>
          <w:lang w:val="en-GB" w:eastAsia="zh-HK"/>
        </w:rPr>
        <w:t>they reach</w:t>
      </w:r>
      <w:r w:rsidRPr="001B08DC">
        <w:rPr>
          <w:rFonts w:eastAsia="微軟正黑體"/>
          <w:lang w:val="en-GB" w:eastAsia="zh-HK"/>
        </w:rPr>
        <w:t xml:space="preserve"> 6-12 years old, besides </w:t>
      </w:r>
      <w:r w:rsidR="003668AC" w:rsidRPr="001B08DC">
        <w:rPr>
          <w:rFonts w:eastAsia="微軟正黑體"/>
          <w:lang w:val="en-GB" w:eastAsia="zh-HK"/>
        </w:rPr>
        <w:t>their</w:t>
      </w:r>
      <w:r w:rsidRPr="001B08DC">
        <w:rPr>
          <w:rFonts w:eastAsia="微軟正黑體"/>
          <w:lang w:val="en-GB" w:eastAsia="zh-HK"/>
        </w:rPr>
        <w:t xml:space="preserve"> parents, </w:t>
      </w:r>
      <w:r w:rsidR="003668AC" w:rsidRPr="001B08DC">
        <w:rPr>
          <w:rFonts w:eastAsia="微軟正黑體"/>
          <w:lang w:val="en-GB" w:eastAsia="zh-HK"/>
        </w:rPr>
        <w:t>they</w:t>
      </w:r>
      <w:r w:rsidRPr="001B08DC">
        <w:rPr>
          <w:rFonts w:eastAsia="微軟正黑體"/>
          <w:lang w:val="en-GB" w:eastAsia="zh-HK"/>
        </w:rPr>
        <w:t xml:space="preserve"> begin to come into contact with all kinds of people and new things</w:t>
      </w:r>
      <w:r w:rsidR="003668AC" w:rsidRPr="001B08DC">
        <w:rPr>
          <w:rFonts w:eastAsia="微軟正黑體"/>
          <w:lang w:val="en-GB" w:eastAsia="zh-HK"/>
        </w:rPr>
        <w:t>.</w:t>
      </w:r>
      <w:r w:rsidRPr="001B08DC">
        <w:rPr>
          <w:rFonts w:eastAsia="微軟正黑體"/>
          <w:lang w:val="en-GB" w:eastAsia="zh-HK"/>
        </w:rPr>
        <w:t xml:space="preserve"> </w:t>
      </w:r>
      <w:r w:rsidR="003668AC" w:rsidRPr="001B08DC">
        <w:rPr>
          <w:rFonts w:eastAsia="微軟正黑體"/>
          <w:lang w:val="en-GB" w:eastAsia="zh-HK"/>
        </w:rPr>
        <w:t>Such experiences</w:t>
      </w:r>
      <w:r w:rsidRPr="001B08DC">
        <w:rPr>
          <w:rFonts w:eastAsia="微軟正黑體"/>
          <w:lang w:val="en-GB" w:eastAsia="zh-HK"/>
        </w:rPr>
        <w:t xml:space="preserve"> will build and change </w:t>
      </w:r>
      <w:r w:rsidR="003668AC" w:rsidRPr="001B08DC">
        <w:rPr>
          <w:rFonts w:eastAsia="微軟正黑體"/>
          <w:lang w:val="en-GB" w:eastAsia="zh-HK"/>
        </w:rPr>
        <w:t>their</w:t>
      </w:r>
      <w:r w:rsidRPr="001B08DC">
        <w:rPr>
          <w:rFonts w:eastAsia="微軟正黑體"/>
          <w:lang w:val="en-GB" w:eastAsia="zh-HK"/>
        </w:rPr>
        <w:t xml:space="preserve"> self-concept</w:t>
      </w:r>
      <w:r w:rsidR="003668AC" w:rsidRPr="001B08DC">
        <w:rPr>
          <w:rFonts w:eastAsia="微軟正黑體"/>
          <w:lang w:val="en-GB" w:eastAsia="zh-HK"/>
        </w:rPr>
        <w:t>s</w:t>
      </w:r>
      <w:r w:rsidRPr="001B08DC">
        <w:rPr>
          <w:rFonts w:eastAsia="微軟正黑體"/>
          <w:lang w:val="en-GB" w:eastAsia="zh-HK"/>
        </w:rPr>
        <w:t xml:space="preserve">. For example, a cartoon character </w:t>
      </w:r>
      <w:r w:rsidR="003668AC" w:rsidRPr="001B08DC">
        <w:rPr>
          <w:rFonts w:eastAsia="微軟正黑體"/>
          <w:lang w:val="en-GB" w:eastAsia="zh-HK"/>
        </w:rPr>
        <w:t>may</w:t>
      </w:r>
      <w:r w:rsidRPr="001B08DC">
        <w:rPr>
          <w:rFonts w:eastAsia="微軟正黑體"/>
          <w:lang w:val="en-GB" w:eastAsia="zh-HK"/>
        </w:rPr>
        <w:t xml:space="preserve"> become </w:t>
      </w:r>
      <w:r w:rsidR="003668AC" w:rsidRPr="001B08DC">
        <w:rPr>
          <w:rFonts w:eastAsia="微軟正黑體"/>
          <w:lang w:val="en-GB" w:eastAsia="zh-HK"/>
        </w:rPr>
        <w:t>their</w:t>
      </w:r>
      <w:r w:rsidRPr="001B08DC">
        <w:rPr>
          <w:rFonts w:eastAsia="微軟正黑體"/>
          <w:lang w:val="en-GB" w:eastAsia="zh-HK"/>
        </w:rPr>
        <w:t xml:space="preserve"> </w:t>
      </w:r>
      <w:r w:rsidR="003A69B4" w:rsidRPr="001B08DC">
        <w:rPr>
          <w:rFonts w:eastAsia="微軟正黑體"/>
          <w:lang w:val="en-GB" w:eastAsia="zh-HK"/>
        </w:rPr>
        <w:t xml:space="preserve">role </w:t>
      </w:r>
      <w:r w:rsidR="00005692" w:rsidRPr="001B08DC">
        <w:rPr>
          <w:rFonts w:eastAsia="微軟正黑體"/>
          <w:lang w:val="en-GB" w:eastAsia="zh-HK"/>
        </w:rPr>
        <w:t>model</w:t>
      </w:r>
      <w:r w:rsidRPr="001B08DC">
        <w:rPr>
          <w:rFonts w:eastAsia="微軟正黑體"/>
          <w:lang w:val="en-GB" w:eastAsia="zh-HK"/>
        </w:rPr>
        <w:t xml:space="preserve"> </w:t>
      </w:r>
      <w:r w:rsidR="003668AC" w:rsidRPr="001B08DC">
        <w:rPr>
          <w:rFonts w:eastAsia="微軟正黑體"/>
          <w:lang w:val="en-GB" w:eastAsia="zh-HK"/>
        </w:rPr>
        <w:t>which will motivate them to improve themselves</w:t>
      </w:r>
      <w:r w:rsidRPr="001B08DC">
        <w:rPr>
          <w:rFonts w:eastAsia="微軟正黑體"/>
          <w:lang w:val="en-GB" w:eastAsia="zh-HK"/>
        </w:rPr>
        <w:t xml:space="preserve">. </w:t>
      </w:r>
      <w:r w:rsidR="0006557F" w:rsidRPr="001B08DC">
        <w:rPr>
          <w:rFonts w:eastAsia="微軟正黑體"/>
          <w:lang w:val="en-GB" w:eastAsia="zh-HK"/>
        </w:rPr>
        <w:t>When they reach</w:t>
      </w:r>
      <w:r w:rsidRPr="001B08DC">
        <w:rPr>
          <w:rFonts w:eastAsia="微軟正黑體"/>
          <w:lang w:val="en-GB" w:eastAsia="zh-HK"/>
        </w:rPr>
        <w:t xml:space="preserve"> adolescence </w:t>
      </w:r>
      <w:r w:rsidR="0006557F" w:rsidRPr="001B08DC">
        <w:rPr>
          <w:rFonts w:eastAsia="微軟正黑體"/>
          <w:lang w:val="en-GB" w:eastAsia="zh-HK"/>
        </w:rPr>
        <w:t xml:space="preserve">around the age </w:t>
      </w:r>
      <w:r w:rsidRPr="001B08DC">
        <w:rPr>
          <w:rFonts w:eastAsia="微軟正黑體"/>
          <w:lang w:val="en-GB" w:eastAsia="zh-HK"/>
        </w:rPr>
        <w:t xml:space="preserve">of 12-18 years old, </w:t>
      </w:r>
      <w:r w:rsidR="0006557F" w:rsidRPr="001B08DC">
        <w:rPr>
          <w:rFonts w:eastAsia="微軟正黑體"/>
          <w:lang w:val="en-GB" w:eastAsia="zh-HK"/>
        </w:rPr>
        <w:t xml:space="preserve">they </w:t>
      </w:r>
      <w:r w:rsidRPr="001B08DC">
        <w:rPr>
          <w:rFonts w:eastAsia="微軟正黑體"/>
          <w:lang w:val="en-GB" w:eastAsia="zh-HK"/>
        </w:rPr>
        <w:t xml:space="preserve">need to be </w:t>
      </w:r>
      <w:r w:rsidR="003A69B4" w:rsidRPr="001B08DC">
        <w:rPr>
          <w:rFonts w:eastAsia="微軟正黑體"/>
          <w:lang w:val="en-GB" w:eastAsia="zh-HK"/>
        </w:rPr>
        <w:t xml:space="preserve">recognised </w:t>
      </w:r>
      <w:r w:rsidRPr="001B08DC">
        <w:rPr>
          <w:rFonts w:eastAsia="微軟正黑體"/>
          <w:lang w:val="en-GB" w:eastAsia="zh-HK"/>
        </w:rPr>
        <w:t>and accepted</w:t>
      </w:r>
      <w:r w:rsidR="003A69B4" w:rsidRPr="001B08DC">
        <w:rPr>
          <w:rFonts w:eastAsia="微軟正黑體"/>
          <w:lang w:val="en-GB" w:eastAsia="zh-HK"/>
        </w:rPr>
        <w:t>. P</w:t>
      </w:r>
      <w:r w:rsidRPr="001B08DC">
        <w:rPr>
          <w:rFonts w:eastAsia="微軟正黑體"/>
          <w:lang w:val="en-GB" w:eastAsia="zh-HK"/>
        </w:rPr>
        <w:t xml:space="preserve">eer evaluations have a </w:t>
      </w:r>
      <w:r w:rsidR="00005692" w:rsidRPr="001B08DC">
        <w:rPr>
          <w:rFonts w:eastAsia="微軟正黑體"/>
          <w:lang w:val="en-GB" w:eastAsia="zh-HK"/>
        </w:rPr>
        <w:t>far-reaching</w:t>
      </w:r>
      <w:r w:rsidRPr="001B08DC">
        <w:rPr>
          <w:rFonts w:eastAsia="微軟正黑體"/>
          <w:lang w:val="en-GB" w:eastAsia="zh-HK"/>
        </w:rPr>
        <w:t xml:space="preserve"> impact on </w:t>
      </w:r>
      <w:r w:rsidR="0006557F" w:rsidRPr="001B08DC">
        <w:rPr>
          <w:rFonts w:eastAsia="微軟正黑體"/>
          <w:lang w:val="en-GB" w:eastAsia="zh-HK"/>
        </w:rPr>
        <w:t xml:space="preserve">their </w:t>
      </w:r>
      <w:r w:rsidRPr="001B08DC">
        <w:rPr>
          <w:rFonts w:eastAsia="微軟正黑體"/>
          <w:lang w:val="en-GB" w:eastAsia="zh-HK"/>
        </w:rPr>
        <w:t>self-concept</w:t>
      </w:r>
      <w:r w:rsidR="0006557F" w:rsidRPr="001B08DC">
        <w:rPr>
          <w:rFonts w:eastAsia="微軟正黑體"/>
          <w:lang w:val="en-GB" w:eastAsia="zh-HK"/>
        </w:rPr>
        <w:t>s</w:t>
      </w:r>
      <w:r w:rsidRPr="001B08DC">
        <w:rPr>
          <w:rFonts w:eastAsia="微軟正黑體"/>
          <w:lang w:val="en-GB" w:eastAsia="zh-HK"/>
        </w:rPr>
        <w:t>.</w:t>
      </w:r>
    </w:p>
    <w:p w14:paraId="47258583" w14:textId="77777777" w:rsidR="00AF5EE5" w:rsidRPr="001B08DC" w:rsidRDefault="00AF5EE5" w:rsidP="00AF5EE5">
      <w:pPr>
        <w:snapToGrid w:val="0"/>
        <w:spacing w:line="276" w:lineRule="auto"/>
        <w:jc w:val="both"/>
        <w:rPr>
          <w:rFonts w:eastAsia="微軟正黑體"/>
          <w:lang w:val="en-GB" w:eastAsia="zh-HK"/>
        </w:rPr>
      </w:pPr>
    </w:p>
    <w:tbl>
      <w:tblPr>
        <w:tblStyle w:val="4-41"/>
        <w:tblW w:w="8359" w:type="dxa"/>
        <w:tblLook w:val="04A0" w:firstRow="1" w:lastRow="0" w:firstColumn="1" w:lastColumn="0" w:noHBand="0" w:noVBand="1"/>
      </w:tblPr>
      <w:tblGrid>
        <w:gridCol w:w="846"/>
        <w:gridCol w:w="1443"/>
        <w:gridCol w:w="6070"/>
      </w:tblGrid>
      <w:tr w:rsidR="00222F1E" w:rsidRPr="001B08DC" w14:paraId="3BBE79A1" w14:textId="77777777" w:rsidTr="00AD000E">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7950436" w14:textId="0594C746" w:rsidR="00222F1E" w:rsidRPr="001B08DC" w:rsidRDefault="008A7393" w:rsidP="0006557F">
            <w:pPr>
              <w:snapToGrid w:val="0"/>
              <w:jc w:val="center"/>
              <w:rPr>
                <w:b w:val="0"/>
                <w:lang w:val="en-GB"/>
              </w:rPr>
            </w:pPr>
            <w:r w:rsidRPr="001B08DC">
              <w:rPr>
                <w:bCs w:val="0"/>
                <w:lang w:val="en-GB"/>
              </w:rPr>
              <w:t>Age</w:t>
            </w:r>
          </w:p>
        </w:tc>
        <w:tc>
          <w:tcPr>
            <w:tcW w:w="1443" w:type="dxa"/>
            <w:vAlign w:val="center"/>
          </w:tcPr>
          <w:p w14:paraId="5ACF6A53" w14:textId="0CDC4D79" w:rsidR="00222F1E" w:rsidRPr="001B08DC" w:rsidRDefault="008A7393">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Stage</w:t>
            </w:r>
          </w:p>
        </w:tc>
        <w:tc>
          <w:tcPr>
            <w:tcW w:w="6070" w:type="dxa"/>
            <w:vAlign w:val="center"/>
          </w:tcPr>
          <w:p w14:paraId="622EE2C5" w14:textId="7FA61066" w:rsidR="00222F1E" w:rsidRPr="001B08DC" w:rsidRDefault="008A7393" w:rsidP="004018B8">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People who</w:t>
            </w:r>
            <w:r w:rsidR="003A69B4" w:rsidRPr="001B08DC">
              <w:rPr>
                <w:bCs w:val="0"/>
                <w:lang w:val="en-GB"/>
              </w:rPr>
              <w:t xml:space="preserve"> </w:t>
            </w:r>
            <w:r w:rsidR="004F482D" w:rsidRPr="001B08DC">
              <w:rPr>
                <w:bCs w:val="0"/>
                <w:lang w:val="en-GB"/>
              </w:rPr>
              <w:t>have the greatest influence</w:t>
            </w:r>
          </w:p>
        </w:tc>
      </w:tr>
      <w:tr w:rsidR="00222F1E" w:rsidRPr="001B08DC" w14:paraId="2857A3DE" w14:textId="77777777" w:rsidTr="00AD000E">
        <w:trPr>
          <w:trHeight w:val="668"/>
        </w:trPr>
        <w:tc>
          <w:tcPr>
            <w:cnfStyle w:val="001000000000" w:firstRow="0" w:lastRow="0" w:firstColumn="1" w:lastColumn="0" w:oddVBand="0" w:evenVBand="0" w:oddHBand="0" w:evenHBand="0" w:firstRowFirstColumn="0" w:firstRowLastColumn="0" w:lastRowFirstColumn="0" w:lastRowLastColumn="0"/>
            <w:tcW w:w="846" w:type="dxa"/>
            <w:shd w:val="clear" w:color="auto" w:fill="E5DFEC" w:themeFill="accent4" w:themeFillTint="33"/>
            <w:vAlign w:val="center"/>
          </w:tcPr>
          <w:p w14:paraId="154CFC11" w14:textId="70E92B76" w:rsidR="00222F1E" w:rsidRPr="001B08DC" w:rsidRDefault="00005692" w:rsidP="003B5F57">
            <w:pPr>
              <w:snapToGrid w:val="0"/>
              <w:spacing w:line="276" w:lineRule="auto"/>
              <w:jc w:val="center"/>
              <w:rPr>
                <w:bCs w:val="0"/>
                <w:lang w:val="en-GB"/>
              </w:rPr>
            </w:pPr>
            <w:r w:rsidRPr="001B08DC">
              <w:rPr>
                <w:b w:val="0"/>
                <w:lang w:val="en-GB"/>
              </w:rPr>
              <w:t>0-</w:t>
            </w:r>
            <w:r w:rsidR="008A7393" w:rsidRPr="001B08DC">
              <w:rPr>
                <w:b w:val="0"/>
                <w:lang w:val="en-GB"/>
              </w:rPr>
              <w:t>6 years old</w:t>
            </w:r>
          </w:p>
        </w:tc>
        <w:tc>
          <w:tcPr>
            <w:tcW w:w="1443" w:type="dxa"/>
            <w:shd w:val="clear" w:color="auto" w:fill="E5DFEC" w:themeFill="accent4" w:themeFillTint="33"/>
            <w:vAlign w:val="center"/>
          </w:tcPr>
          <w:p w14:paraId="456EE534" w14:textId="77777777" w:rsidR="00222F1E" w:rsidRPr="001B08DC" w:rsidRDefault="008A7393">
            <w:pPr>
              <w:snapToGrid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微軟正黑體"/>
                <w:bCs/>
                <w:color w:val="000000" w:themeColor="text1"/>
                <w:lang w:val="en-GB" w:eastAsia="zh-TW"/>
              </w:rPr>
            </w:pPr>
            <w:r w:rsidRPr="001B08DC">
              <w:rPr>
                <w:lang w:val="en-GB"/>
              </w:rPr>
              <w:t>E</w:t>
            </w:r>
            <w:r w:rsidRPr="001B08DC">
              <w:rPr>
                <w:rFonts w:eastAsia="微軟正黑體"/>
                <w:lang w:val="en-GB" w:eastAsia="zh-HK"/>
              </w:rPr>
              <w:t>arly childhood</w:t>
            </w:r>
          </w:p>
        </w:tc>
        <w:tc>
          <w:tcPr>
            <w:tcW w:w="6070" w:type="dxa"/>
            <w:shd w:val="clear" w:color="auto" w:fill="E5DFEC" w:themeFill="accent4" w:themeFillTint="33"/>
            <w:vAlign w:val="center"/>
          </w:tcPr>
          <w:p w14:paraId="4A5BCB3D"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lang w:val="en-GB" w:eastAsia="zh-TW"/>
              </w:rPr>
            </w:pPr>
            <w:r w:rsidRPr="001B08DC">
              <w:rPr>
                <w:bCs/>
                <w:lang w:val="en-GB"/>
              </w:rPr>
              <w:t xml:space="preserve">Affected by </w:t>
            </w:r>
            <w:r w:rsidRPr="001B08DC">
              <w:rPr>
                <w:b/>
                <w:lang w:val="en-GB"/>
              </w:rPr>
              <w:t>parents</w:t>
            </w:r>
          </w:p>
          <w:p w14:paraId="3E90CAB6" w14:textId="20D01FA1"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 xml:space="preserve">Example 1: I was praised by my parents because of my </w:t>
            </w:r>
            <w:r w:rsidR="003A69B4" w:rsidRPr="001B08DC">
              <w:rPr>
                <w:bCs/>
                <w:lang w:val="en-GB"/>
              </w:rPr>
              <w:t>good</w:t>
            </w:r>
            <w:r w:rsidRPr="001B08DC">
              <w:rPr>
                <w:bCs/>
                <w:lang w:val="en-GB"/>
              </w:rPr>
              <w:t xml:space="preserve"> exam</w:t>
            </w:r>
            <w:r w:rsidR="003A69B4" w:rsidRPr="001B08DC">
              <w:rPr>
                <w:bCs/>
                <w:lang w:val="en-GB"/>
              </w:rPr>
              <w:t xml:space="preserve"> results.</w:t>
            </w:r>
          </w:p>
          <w:p w14:paraId="53BD8301"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Example 2: I was blamed by my parents for not doing well in the exam.</w:t>
            </w:r>
          </w:p>
        </w:tc>
      </w:tr>
      <w:tr w:rsidR="00222F1E" w:rsidRPr="001B08DC" w14:paraId="2C21C8AD" w14:textId="77777777" w:rsidTr="00AD000E">
        <w:trPr>
          <w:trHeight w:val="668"/>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53641B5" w14:textId="77777777" w:rsidR="00222F1E" w:rsidRPr="001B08DC" w:rsidRDefault="008A7393">
            <w:pPr>
              <w:snapToGrid w:val="0"/>
              <w:spacing w:line="276" w:lineRule="auto"/>
              <w:jc w:val="center"/>
              <w:rPr>
                <w:bCs w:val="0"/>
                <w:lang w:val="en-GB"/>
              </w:rPr>
            </w:pPr>
            <w:r w:rsidRPr="001B08DC">
              <w:rPr>
                <w:rFonts w:eastAsia="微軟正黑體"/>
                <w:b w:val="0"/>
                <w:lang w:val="en-GB" w:eastAsia="zh-TW"/>
              </w:rPr>
              <w:t>6-12</w:t>
            </w:r>
            <w:r w:rsidRPr="001B08DC">
              <w:rPr>
                <w:b w:val="0"/>
                <w:lang w:val="en-GB"/>
              </w:rPr>
              <w:t xml:space="preserve"> years old</w:t>
            </w:r>
          </w:p>
        </w:tc>
        <w:tc>
          <w:tcPr>
            <w:tcW w:w="1443" w:type="dxa"/>
            <w:vAlign w:val="center"/>
          </w:tcPr>
          <w:p w14:paraId="4D839039" w14:textId="77777777" w:rsidR="00222F1E" w:rsidRPr="001B08DC" w:rsidRDefault="008A7393">
            <w:pPr>
              <w:snapToGrid w:val="0"/>
              <w:spacing w:line="276"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lang w:val="en-GB"/>
              </w:rPr>
            </w:pPr>
            <w:r w:rsidRPr="001B08DC">
              <w:rPr>
                <w:bCs/>
                <w:color w:val="000000" w:themeColor="text1"/>
                <w:lang w:val="en-GB"/>
              </w:rPr>
              <w:t>Childhood</w:t>
            </w:r>
          </w:p>
        </w:tc>
        <w:tc>
          <w:tcPr>
            <w:tcW w:w="6070" w:type="dxa"/>
            <w:vAlign w:val="center"/>
          </w:tcPr>
          <w:p w14:paraId="4B40C1E2" w14:textId="0FB5EB4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lang w:val="en-GB" w:eastAsia="zh-TW"/>
              </w:rPr>
            </w:pPr>
            <w:r w:rsidRPr="001B08DC">
              <w:rPr>
                <w:bCs/>
                <w:lang w:val="en-GB"/>
              </w:rPr>
              <w:t xml:space="preserve">Affected by </w:t>
            </w:r>
            <w:r w:rsidRPr="001B08DC">
              <w:rPr>
                <w:b/>
                <w:lang w:val="en-GB"/>
              </w:rPr>
              <w:t>important people</w:t>
            </w:r>
            <w:r w:rsidRPr="001B08DC">
              <w:rPr>
                <w:bCs/>
                <w:lang w:val="en-GB"/>
              </w:rPr>
              <w:t>, such as parents, grandparents, teachers, friends, neighbo</w:t>
            </w:r>
            <w:r w:rsidR="00005692" w:rsidRPr="001B08DC">
              <w:rPr>
                <w:bCs/>
                <w:lang w:val="en-GB"/>
              </w:rPr>
              <w:t>u</w:t>
            </w:r>
            <w:r w:rsidRPr="001B08DC">
              <w:rPr>
                <w:bCs/>
                <w:lang w:val="en-GB"/>
              </w:rPr>
              <w:t xml:space="preserve">rs, </w:t>
            </w:r>
            <w:r w:rsidR="004F5F1D" w:rsidRPr="001B08DC">
              <w:rPr>
                <w:bCs/>
                <w:lang w:val="en-GB"/>
              </w:rPr>
              <w:t>movie stars</w:t>
            </w:r>
            <w:r w:rsidRPr="001B08DC">
              <w:rPr>
                <w:bCs/>
                <w:lang w:val="en-GB"/>
              </w:rPr>
              <w:t xml:space="preserve">, </w:t>
            </w:r>
            <w:r w:rsidR="004F5F1D" w:rsidRPr="001B08DC">
              <w:rPr>
                <w:bCs/>
                <w:lang w:val="en-GB"/>
              </w:rPr>
              <w:t>celebrities</w:t>
            </w:r>
            <w:r w:rsidRPr="001B08DC">
              <w:rPr>
                <w:bCs/>
                <w:lang w:val="en-GB"/>
              </w:rPr>
              <w:t>, cartoon characters, etc.</w:t>
            </w:r>
          </w:p>
          <w:p w14:paraId="0E5AD984"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 xml:space="preserve">Example 1: I was praised by the teacher for answering questions actively in class. </w:t>
            </w:r>
          </w:p>
          <w:p w14:paraId="05F1E66E" w14:textId="2EF5B594" w:rsidR="00222F1E" w:rsidRPr="001B08DC" w:rsidRDefault="008A7393" w:rsidP="004F482D">
            <w:pPr>
              <w:snapToGrid w:val="0"/>
              <w:jc w:val="both"/>
              <w:cnfStyle w:val="000000000000" w:firstRow="0" w:lastRow="0" w:firstColumn="0" w:lastColumn="0" w:oddVBand="0" w:evenVBand="0" w:oddHBand="0" w:evenHBand="0" w:firstRowFirstColumn="0" w:firstRowLastColumn="0" w:lastRowFirstColumn="0" w:lastRowLastColumn="0"/>
              <w:rPr>
                <w:bCs/>
                <w:lang w:val="en-GB"/>
              </w:rPr>
            </w:pPr>
            <w:r w:rsidRPr="001B08DC">
              <w:rPr>
                <w:bCs/>
                <w:lang w:val="en-GB"/>
              </w:rPr>
              <w:t>Example 2: I was blamed by the teacher for avoiding answering questions in class</w:t>
            </w:r>
          </w:p>
        </w:tc>
      </w:tr>
    </w:tbl>
    <w:p w14:paraId="037AFA22" w14:textId="77777777" w:rsidR="00AF5EE5" w:rsidRPr="001B08DC" w:rsidRDefault="00AF5EE5"/>
    <w:p w14:paraId="3A01F128" w14:textId="11981C75" w:rsidR="00AF5EE5" w:rsidRPr="001B08DC" w:rsidRDefault="00AF5EE5"/>
    <w:p w14:paraId="13886E6D" w14:textId="3B2A2707" w:rsidR="00AF5EE5" w:rsidRPr="001B08DC" w:rsidRDefault="00AF5EE5"/>
    <w:tbl>
      <w:tblPr>
        <w:tblStyle w:val="4-41"/>
        <w:tblW w:w="8359" w:type="dxa"/>
        <w:tblLook w:val="04A0" w:firstRow="1" w:lastRow="0" w:firstColumn="1" w:lastColumn="0" w:noHBand="0" w:noVBand="1"/>
      </w:tblPr>
      <w:tblGrid>
        <w:gridCol w:w="845"/>
        <w:gridCol w:w="1469"/>
        <w:gridCol w:w="6045"/>
      </w:tblGrid>
      <w:tr w:rsidR="00AF5EE5" w:rsidRPr="001B08DC" w14:paraId="3DC8C682" w14:textId="77777777" w:rsidTr="00AF5EE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845" w:type="dxa"/>
          </w:tcPr>
          <w:p w14:paraId="6750601C" w14:textId="77777777" w:rsidR="00AF5EE5" w:rsidRPr="001B08DC" w:rsidRDefault="00AF5EE5" w:rsidP="00CC6723">
            <w:pPr>
              <w:snapToGrid w:val="0"/>
              <w:jc w:val="center"/>
              <w:rPr>
                <w:b w:val="0"/>
                <w:lang w:val="en-GB"/>
              </w:rPr>
            </w:pPr>
            <w:r w:rsidRPr="001B08DC">
              <w:rPr>
                <w:bCs w:val="0"/>
                <w:lang w:val="en-GB"/>
              </w:rPr>
              <w:lastRenderedPageBreak/>
              <w:t>Age</w:t>
            </w:r>
          </w:p>
        </w:tc>
        <w:tc>
          <w:tcPr>
            <w:tcW w:w="1469" w:type="dxa"/>
          </w:tcPr>
          <w:p w14:paraId="118405DD" w14:textId="77777777" w:rsidR="00AF5EE5" w:rsidRPr="001B08DC" w:rsidRDefault="00AF5EE5" w:rsidP="00CC6723">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Stage</w:t>
            </w:r>
          </w:p>
        </w:tc>
        <w:tc>
          <w:tcPr>
            <w:tcW w:w="6045" w:type="dxa"/>
          </w:tcPr>
          <w:p w14:paraId="10E1B426" w14:textId="77777777" w:rsidR="00AF5EE5" w:rsidRPr="001B08DC" w:rsidRDefault="00AF5EE5" w:rsidP="00CC6723">
            <w:pPr>
              <w:snapToGrid w:val="0"/>
              <w:jc w:val="center"/>
              <w:cnfStyle w:val="100000000000" w:firstRow="1" w:lastRow="0" w:firstColumn="0" w:lastColumn="0" w:oddVBand="0" w:evenVBand="0" w:oddHBand="0" w:evenHBand="0" w:firstRowFirstColumn="0" w:firstRowLastColumn="0" w:lastRowFirstColumn="0" w:lastRowLastColumn="0"/>
              <w:rPr>
                <w:b w:val="0"/>
                <w:lang w:val="en-GB"/>
              </w:rPr>
            </w:pPr>
            <w:r w:rsidRPr="001B08DC">
              <w:rPr>
                <w:bCs w:val="0"/>
                <w:lang w:val="en-GB"/>
              </w:rPr>
              <w:t>People who have the greatest influence</w:t>
            </w:r>
          </w:p>
        </w:tc>
      </w:tr>
      <w:tr w:rsidR="00222F1E" w:rsidRPr="001B08DC" w14:paraId="2E621F5A" w14:textId="77777777" w:rsidTr="00AF5EE5">
        <w:trPr>
          <w:trHeight w:val="668"/>
        </w:trPr>
        <w:tc>
          <w:tcPr>
            <w:cnfStyle w:val="001000000000" w:firstRow="0" w:lastRow="0" w:firstColumn="1" w:lastColumn="0" w:oddVBand="0" w:evenVBand="0" w:oddHBand="0" w:evenHBand="0" w:firstRowFirstColumn="0" w:firstRowLastColumn="0" w:lastRowFirstColumn="0" w:lastRowLastColumn="0"/>
            <w:tcW w:w="845" w:type="dxa"/>
            <w:shd w:val="clear" w:color="auto" w:fill="E5DFEC" w:themeFill="accent4" w:themeFillTint="33"/>
            <w:vAlign w:val="center"/>
          </w:tcPr>
          <w:p w14:paraId="271C6FF6" w14:textId="77777777" w:rsidR="00222F1E" w:rsidRPr="001B08DC" w:rsidRDefault="008A7393">
            <w:pPr>
              <w:snapToGrid w:val="0"/>
              <w:spacing w:line="276" w:lineRule="auto"/>
              <w:jc w:val="center"/>
              <w:rPr>
                <w:bCs w:val="0"/>
                <w:color w:val="000000" w:themeColor="text1"/>
                <w:lang w:val="en-GB"/>
              </w:rPr>
            </w:pPr>
            <w:r w:rsidRPr="001B08DC">
              <w:rPr>
                <w:rFonts w:eastAsia="微軟正黑體"/>
                <w:b w:val="0"/>
                <w:color w:val="000000" w:themeColor="text1"/>
                <w:lang w:val="en-GB" w:eastAsia="zh-TW"/>
              </w:rPr>
              <w:t>12-18</w:t>
            </w:r>
            <w:r w:rsidRPr="001B08DC">
              <w:rPr>
                <w:b w:val="0"/>
                <w:color w:val="000000" w:themeColor="text1"/>
                <w:lang w:val="en-GB"/>
              </w:rPr>
              <w:t xml:space="preserve"> years old</w:t>
            </w:r>
          </w:p>
        </w:tc>
        <w:tc>
          <w:tcPr>
            <w:tcW w:w="1469" w:type="dxa"/>
            <w:shd w:val="clear" w:color="auto" w:fill="E5DFEC" w:themeFill="accent4" w:themeFillTint="33"/>
            <w:vAlign w:val="center"/>
          </w:tcPr>
          <w:p w14:paraId="0900056A" w14:textId="77777777" w:rsidR="00222F1E" w:rsidRPr="001B08DC" w:rsidRDefault="008A7393">
            <w:pPr>
              <w:snapToGrid w:val="0"/>
              <w:spacing w:line="276" w:lineRule="auto"/>
              <w:jc w:val="center"/>
              <w:cnfStyle w:val="000000000000" w:firstRow="0" w:lastRow="0" w:firstColumn="0" w:lastColumn="0" w:oddVBand="0" w:evenVBand="0" w:oddHBand="0" w:evenHBand="0" w:firstRowFirstColumn="0" w:firstRowLastColumn="0" w:lastRowFirstColumn="0" w:lastRowLastColumn="0"/>
              <w:rPr>
                <w:rFonts w:eastAsia="微軟正黑體"/>
                <w:bCs/>
                <w:color w:val="000000" w:themeColor="text1"/>
                <w:lang w:val="en-GB" w:eastAsia="zh-TW"/>
              </w:rPr>
            </w:pPr>
            <w:r w:rsidRPr="001B08DC">
              <w:rPr>
                <w:bCs/>
                <w:color w:val="000000" w:themeColor="text1"/>
                <w:lang w:val="en-GB"/>
              </w:rPr>
              <w:t>A</w:t>
            </w:r>
            <w:r w:rsidRPr="001B08DC">
              <w:rPr>
                <w:rFonts w:eastAsia="微軟正黑體"/>
                <w:bCs/>
                <w:color w:val="000000" w:themeColor="text1"/>
                <w:lang w:val="en-GB" w:eastAsia="zh-HK"/>
              </w:rPr>
              <w:t>dolescence</w:t>
            </w:r>
          </w:p>
        </w:tc>
        <w:tc>
          <w:tcPr>
            <w:tcW w:w="6045" w:type="dxa"/>
            <w:shd w:val="clear" w:color="auto" w:fill="E5DFEC" w:themeFill="accent4" w:themeFillTint="33"/>
            <w:vAlign w:val="center"/>
          </w:tcPr>
          <w:p w14:paraId="60DC6D33" w14:textId="77777777" w:rsidR="00222F1E" w:rsidRPr="001B08DC" w:rsidRDefault="008A7393">
            <w:pPr>
              <w:snapToGrid w:val="0"/>
              <w:cnfStyle w:val="000000000000" w:firstRow="0" w:lastRow="0" w:firstColumn="0" w:lastColumn="0" w:oddVBand="0" w:evenVBand="0" w:oddHBand="0" w:evenHBand="0" w:firstRowFirstColumn="0" w:firstRowLastColumn="0" w:lastRowFirstColumn="0" w:lastRowLastColumn="0"/>
              <w:rPr>
                <w:bCs/>
                <w:color w:val="000000" w:themeColor="text1"/>
                <w:lang w:val="en-GB"/>
              </w:rPr>
            </w:pPr>
            <w:r w:rsidRPr="001B08DC">
              <w:rPr>
                <w:bCs/>
                <w:color w:val="000000" w:themeColor="text1"/>
                <w:lang w:val="en-GB"/>
              </w:rPr>
              <w:t xml:space="preserve">Affected by </w:t>
            </w:r>
            <w:r w:rsidRPr="001B08DC">
              <w:rPr>
                <w:b/>
                <w:color w:val="000000" w:themeColor="text1"/>
                <w:lang w:val="en-GB"/>
              </w:rPr>
              <w:t>peers</w:t>
            </w:r>
          </w:p>
          <w:p w14:paraId="0356387D" w14:textId="77777777" w:rsidR="00222F1E" w:rsidRPr="001B08DC" w:rsidRDefault="008A7393">
            <w:pPr>
              <w:snapToGrid w:val="0"/>
              <w:jc w:val="both"/>
              <w:cnfStyle w:val="000000000000" w:firstRow="0" w:lastRow="0" w:firstColumn="0" w:lastColumn="0" w:oddVBand="0" w:evenVBand="0" w:oddHBand="0" w:evenHBand="0" w:firstRowFirstColumn="0" w:firstRowLastColumn="0" w:lastRowFirstColumn="0" w:lastRowLastColumn="0"/>
              <w:rPr>
                <w:rFonts w:eastAsia="微軟正黑體"/>
                <w:bCs/>
                <w:color w:val="000000" w:themeColor="text1"/>
                <w:lang w:val="en-GB" w:eastAsia="zh-TW"/>
              </w:rPr>
            </w:pPr>
            <w:r w:rsidRPr="001B08DC">
              <w:rPr>
                <w:bCs/>
                <w:color w:val="000000" w:themeColor="text1"/>
                <w:lang w:val="en-GB"/>
              </w:rPr>
              <w:t>Example 1: I was praised by my classmates for participating in volunteer service on Saturday.</w:t>
            </w:r>
          </w:p>
          <w:p w14:paraId="1DC1C9A9" w14:textId="63EFB9CE" w:rsidR="00222F1E" w:rsidRPr="001B08DC" w:rsidRDefault="008A7393" w:rsidP="004018B8">
            <w:pPr>
              <w:snapToGrid w:val="0"/>
              <w:jc w:val="both"/>
              <w:cnfStyle w:val="000000000000" w:firstRow="0" w:lastRow="0" w:firstColumn="0" w:lastColumn="0" w:oddVBand="0" w:evenVBand="0" w:oddHBand="0" w:evenHBand="0" w:firstRowFirstColumn="0" w:firstRowLastColumn="0" w:lastRowFirstColumn="0" w:lastRowLastColumn="0"/>
              <w:rPr>
                <w:bCs/>
                <w:color w:val="000000" w:themeColor="text1"/>
                <w:lang w:val="en-GB"/>
              </w:rPr>
            </w:pPr>
            <w:r w:rsidRPr="001B08DC">
              <w:rPr>
                <w:bCs/>
                <w:color w:val="000000" w:themeColor="text1"/>
                <w:lang w:val="en-GB"/>
              </w:rPr>
              <w:t xml:space="preserve">Example 2: </w:t>
            </w:r>
            <w:r w:rsidR="004F482D" w:rsidRPr="001B08DC">
              <w:rPr>
                <w:rFonts w:eastAsia="微軟正黑體"/>
                <w:bCs/>
                <w:color w:val="000000" w:themeColor="text1"/>
                <w:lang w:val="en-GB" w:eastAsia="zh-TW"/>
              </w:rPr>
              <w:t>M</w:t>
            </w:r>
            <w:r w:rsidRPr="001B08DC">
              <w:rPr>
                <w:rFonts w:eastAsia="微軟正黑體"/>
                <w:bCs/>
                <w:color w:val="000000" w:themeColor="text1"/>
                <w:lang w:val="en-GB" w:eastAsia="zh-TW"/>
              </w:rPr>
              <w:t>y classmates said I was selfis</w:t>
            </w:r>
            <w:r w:rsidRPr="001B08DC">
              <w:rPr>
                <w:bCs/>
                <w:color w:val="000000" w:themeColor="text1"/>
                <w:lang w:val="en-GB"/>
              </w:rPr>
              <w:t xml:space="preserve">h because I </w:t>
            </w:r>
            <w:r w:rsidR="004F482D" w:rsidRPr="001B08DC">
              <w:rPr>
                <w:bCs/>
                <w:color w:val="000000" w:themeColor="text1"/>
                <w:lang w:val="en-GB"/>
              </w:rPr>
              <w:t xml:space="preserve">was unable to </w:t>
            </w:r>
            <w:r w:rsidRPr="001B08DC">
              <w:rPr>
                <w:bCs/>
                <w:color w:val="000000" w:themeColor="text1"/>
                <w:lang w:val="en-GB"/>
              </w:rPr>
              <w:t>go back to school to do voluntary work on Saturday.</w:t>
            </w:r>
          </w:p>
        </w:tc>
      </w:tr>
    </w:tbl>
    <w:p w14:paraId="4921907F" w14:textId="77777777" w:rsidR="00AF5EE5" w:rsidRPr="001B08DC" w:rsidRDefault="00AF5EE5" w:rsidP="00AF5EE5">
      <w:pPr>
        <w:spacing w:line="276" w:lineRule="auto"/>
        <w:rPr>
          <w:u w:val="single"/>
          <w:lang w:val="en-GB"/>
        </w:rPr>
      </w:pPr>
    </w:p>
    <w:p w14:paraId="05599A10" w14:textId="4FC8102E" w:rsidR="00222F1E" w:rsidRPr="001B08DC" w:rsidRDefault="008A7393" w:rsidP="00AF5EE5">
      <w:pPr>
        <w:spacing w:line="276" w:lineRule="auto"/>
        <w:rPr>
          <w:lang w:val="en-GB"/>
        </w:rPr>
      </w:pPr>
      <w:r w:rsidRPr="001B08DC">
        <w:rPr>
          <w:u w:val="single"/>
          <w:lang w:val="en-GB"/>
        </w:rPr>
        <w:t>Reflective question</w:t>
      </w:r>
      <w:r w:rsidRPr="001B08DC">
        <w:rPr>
          <w:lang w:val="en-GB"/>
        </w:rPr>
        <w:t>:</w:t>
      </w:r>
    </w:p>
    <w:p w14:paraId="59780D89" w14:textId="03FE7B0E" w:rsidR="00222F1E" w:rsidRPr="001B08DC" w:rsidRDefault="008A7393" w:rsidP="00CC732B">
      <w:pPr>
        <w:pStyle w:val="affc"/>
        <w:numPr>
          <w:ilvl w:val="0"/>
          <w:numId w:val="59"/>
        </w:numPr>
        <w:spacing w:line="276" w:lineRule="auto"/>
        <w:ind w:leftChars="0"/>
        <w:rPr>
          <w:bCs/>
          <w:lang w:val="en-GB" w:eastAsia="zh-HK"/>
        </w:rPr>
      </w:pPr>
      <w:r w:rsidRPr="001B08DC">
        <w:rPr>
          <w:bCs/>
          <w:lang w:val="en-GB"/>
        </w:rPr>
        <w:t>Who</w:t>
      </w:r>
      <w:r w:rsidR="00C82D2D" w:rsidRPr="001B08DC">
        <w:rPr>
          <w:bCs/>
          <w:lang w:val="en-GB"/>
        </w:rPr>
        <w:t>/</w:t>
      </w:r>
      <w:r w:rsidRPr="001B08DC">
        <w:rPr>
          <w:bCs/>
          <w:lang w:val="en-GB"/>
        </w:rPr>
        <w:t xml:space="preserve">what </w:t>
      </w:r>
      <w:r w:rsidRPr="001B08DC">
        <w:rPr>
          <w:bCs/>
          <w:lang w:val="en-GB" w:eastAsia="zh-TW"/>
        </w:rPr>
        <w:t>factor</w:t>
      </w:r>
      <w:r w:rsidRPr="001B08DC">
        <w:rPr>
          <w:bCs/>
          <w:lang w:val="en-GB"/>
        </w:rPr>
        <w:t xml:space="preserve"> </w:t>
      </w:r>
      <w:r w:rsidR="00C82D2D" w:rsidRPr="001B08DC">
        <w:rPr>
          <w:bCs/>
          <w:lang w:val="en-GB"/>
        </w:rPr>
        <w:t xml:space="preserve">has the greatest </w:t>
      </w:r>
      <w:r w:rsidRPr="001B08DC">
        <w:rPr>
          <w:bCs/>
          <w:lang w:val="en-GB"/>
        </w:rPr>
        <w:t>influence</w:t>
      </w:r>
      <w:r w:rsidR="00C82D2D" w:rsidRPr="001B08DC">
        <w:rPr>
          <w:bCs/>
          <w:lang w:val="en-GB"/>
        </w:rPr>
        <w:t xml:space="preserve"> on</w:t>
      </w:r>
      <w:r w:rsidRPr="001B08DC">
        <w:rPr>
          <w:bCs/>
          <w:lang w:val="en-GB"/>
        </w:rPr>
        <w:t xml:space="preserve"> </w:t>
      </w:r>
      <w:r w:rsidRPr="001B08DC">
        <w:rPr>
          <w:bCs/>
          <w:lang w:val="en-GB" w:eastAsia="zh-TW"/>
        </w:rPr>
        <w:t>your self-concept</w:t>
      </w:r>
      <w:r w:rsidRPr="001B08DC">
        <w:rPr>
          <w:bCs/>
          <w:lang w:val="en-GB"/>
        </w:rPr>
        <w:t xml:space="preserve">? </w:t>
      </w:r>
      <w:r w:rsidR="00E62A3F" w:rsidRPr="001B08DC">
        <w:rPr>
          <w:bCs/>
          <w:lang w:val="en-GB"/>
        </w:rPr>
        <w:t>E</w:t>
      </w:r>
      <w:r w:rsidRPr="001B08DC">
        <w:rPr>
          <w:bCs/>
          <w:lang w:val="en-GB"/>
        </w:rPr>
        <w:t xml:space="preserve">xplain </w:t>
      </w:r>
      <w:r w:rsidR="00C82D2D" w:rsidRPr="001B08DC">
        <w:rPr>
          <w:bCs/>
          <w:lang w:val="en-GB"/>
        </w:rPr>
        <w:t xml:space="preserve">your answer </w:t>
      </w:r>
      <w:r w:rsidRPr="001B08DC">
        <w:rPr>
          <w:bCs/>
          <w:lang w:val="en-GB"/>
        </w:rPr>
        <w:t>with examples.</w:t>
      </w:r>
    </w:p>
    <w:tbl>
      <w:tblPr>
        <w:tblStyle w:val="aff3"/>
        <w:tblW w:w="0" w:type="auto"/>
        <w:tblInd w:w="480" w:type="dxa"/>
        <w:tblLook w:val="04A0" w:firstRow="1" w:lastRow="0" w:firstColumn="1" w:lastColumn="0" w:noHBand="0" w:noVBand="1"/>
      </w:tblPr>
      <w:tblGrid>
        <w:gridCol w:w="7816"/>
      </w:tblGrid>
      <w:tr w:rsidR="00AF5EE5" w:rsidRPr="001B08DC" w14:paraId="14B9A3BA" w14:textId="77777777" w:rsidTr="00AF5EE5">
        <w:tc>
          <w:tcPr>
            <w:tcW w:w="8296" w:type="dxa"/>
          </w:tcPr>
          <w:p w14:paraId="6412F0C2" w14:textId="77777777" w:rsidR="00AF5EE5" w:rsidRPr="001B08DC" w:rsidRDefault="00AF5EE5" w:rsidP="00AF5EE5">
            <w:pPr>
              <w:snapToGrid w:val="0"/>
              <w:rPr>
                <w:rFonts w:asciiTheme="minorEastAsia" w:eastAsiaTheme="minorEastAsia" w:hAnsiTheme="minorEastAsia"/>
                <w:i/>
                <w:color w:val="FF0000"/>
                <w:lang w:eastAsia="zh-HK"/>
              </w:rPr>
            </w:pPr>
            <w:r w:rsidRPr="001B08DC">
              <w:rPr>
                <w:rFonts w:eastAsiaTheme="minorEastAsia"/>
                <w:i/>
                <w:color w:val="FF0000"/>
                <w:lang w:eastAsia="zh-HK"/>
              </w:rPr>
              <w:t>F</w:t>
            </w:r>
            <w:r w:rsidRPr="001B08DC">
              <w:rPr>
                <w:rFonts w:eastAsiaTheme="minorEastAsia" w:hint="eastAsia"/>
                <w:i/>
                <w:color w:val="FF0000"/>
                <w:lang w:eastAsia="zh-HK"/>
              </w:rPr>
              <w:t>or example:</w:t>
            </w:r>
          </w:p>
          <w:p w14:paraId="32E84C08" w14:textId="45AB1DE4" w:rsidR="00AF5EE5" w:rsidRPr="001B08DC" w:rsidRDefault="00AF5EE5" w:rsidP="00AF5EE5">
            <w:pPr>
              <w:spacing w:line="276" w:lineRule="auto"/>
              <w:jc w:val="both"/>
              <w:rPr>
                <w:bCs/>
                <w:lang w:val="en-GB" w:eastAsia="zh-HK"/>
              </w:rPr>
            </w:pPr>
            <w:r w:rsidRPr="001B08DC">
              <w:rPr>
                <w:rFonts w:eastAsiaTheme="minorEastAsia" w:hint="eastAsia"/>
                <w:i/>
                <w:color w:val="FF0000"/>
                <w:lang w:eastAsia="zh-HK"/>
              </w:rPr>
              <w:t xml:space="preserve">I think my self-concept is </w:t>
            </w:r>
            <w:r w:rsidRPr="001B08DC">
              <w:rPr>
                <w:rFonts w:eastAsiaTheme="minorEastAsia"/>
                <w:i/>
                <w:color w:val="FF0000"/>
                <w:lang w:eastAsia="zh-HK"/>
              </w:rPr>
              <w:t xml:space="preserve">greatly </w:t>
            </w:r>
            <w:r w:rsidRPr="001B08DC">
              <w:rPr>
                <w:rFonts w:eastAsiaTheme="minorEastAsia" w:hint="eastAsia"/>
                <w:i/>
                <w:color w:val="FF0000"/>
                <w:lang w:eastAsia="zh-HK"/>
              </w:rPr>
              <w:t xml:space="preserve">influenced by my teachers and peers. </w:t>
            </w:r>
            <w:r w:rsidRPr="001B08DC">
              <w:rPr>
                <w:rFonts w:eastAsiaTheme="minorEastAsia"/>
                <w:i/>
                <w:color w:val="FF0000"/>
                <w:lang w:eastAsia="zh-HK"/>
              </w:rPr>
              <w:t>It is b</w:t>
            </w:r>
            <w:r w:rsidRPr="001B08DC">
              <w:rPr>
                <w:rFonts w:eastAsiaTheme="minorEastAsia" w:hint="eastAsia"/>
                <w:i/>
                <w:color w:val="FF0000"/>
                <w:lang w:eastAsia="zh-HK"/>
              </w:rPr>
              <w:t xml:space="preserve">ecause I care much about what </w:t>
            </w:r>
            <w:r w:rsidRPr="001B08DC">
              <w:rPr>
                <w:rFonts w:eastAsiaTheme="minorEastAsia"/>
                <w:i/>
                <w:color w:val="FF0000"/>
                <w:lang w:eastAsia="zh-HK"/>
              </w:rPr>
              <w:t xml:space="preserve">they </w:t>
            </w:r>
            <w:r w:rsidRPr="001B08DC">
              <w:rPr>
                <w:rFonts w:eastAsiaTheme="minorEastAsia" w:hint="eastAsia"/>
                <w:i/>
                <w:color w:val="FF0000"/>
                <w:lang w:eastAsia="zh-HK"/>
              </w:rPr>
              <w:t xml:space="preserve">think of me. Their evaluations allow me to know my strengths and weaknesses that I </w:t>
            </w:r>
            <w:r w:rsidRPr="001B08DC">
              <w:rPr>
                <w:rFonts w:eastAsiaTheme="minorEastAsia"/>
                <w:i/>
                <w:color w:val="FF0000"/>
                <w:lang w:eastAsia="zh-HK"/>
              </w:rPr>
              <w:t>have not</w:t>
            </w:r>
            <w:r w:rsidRPr="001B08DC">
              <w:rPr>
                <w:rFonts w:eastAsiaTheme="minorEastAsia" w:hint="eastAsia"/>
                <w:i/>
                <w:color w:val="FF0000"/>
                <w:lang w:eastAsia="zh-HK"/>
              </w:rPr>
              <w:t xml:space="preserve"> pa</w:t>
            </w:r>
            <w:r w:rsidRPr="001B08DC">
              <w:rPr>
                <w:rFonts w:eastAsiaTheme="minorEastAsia"/>
                <w:i/>
                <w:color w:val="FF0000"/>
                <w:lang w:eastAsia="zh-HK"/>
              </w:rPr>
              <w:t>id</w:t>
            </w:r>
            <w:r w:rsidRPr="001B08DC">
              <w:rPr>
                <w:rFonts w:eastAsiaTheme="minorEastAsia" w:hint="eastAsia"/>
                <w:i/>
                <w:color w:val="FF0000"/>
                <w:lang w:eastAsia="zh-HK"/>
              </w:rPr>
              <w:t xml:space="preserve"> attention to</w:t>
            </w:r>
            <w:r w:rsidRPr="001B08DC">
              <w:rPr>
                <w:rFonts w:eastAsiaTheme="minorEastAsia"/>
                <w:i/>
                <w:color w:val="FF0000"/>
                <w:lang w:eastAsia="zh-HK"/>
              </w:rPr>
              <w:t xml:space="preserve"> so that I can understand myself better</w:t>
            </w:r>
            <w:r w:rsidRPr="001B08DC">
              <w:rPr>
                <w:rFonts w:eastAsiaTheme="minorEastAsia" w:hint="eastAsia"/>
                <w:i/>
                <w:color w:val="FF0000"/>
                <w:lang w:eastAsia="zh-HK"/>
              </w:rPr>
              <w:t>.</w:t>
            </w:r>
          </w:p>
        </w:tc>
      </w:tr>
    </w:tbl>
    <w:p w14:paraId="0746AA35" w14:textId="77777777" w:rsidR="00222F1E" w:rsidRPr="001B08DC" w:rsidRDefault="00222F1E">
      <w:pPr>
        <w:spacing w:line="276" w:lineRule="auto"/>
        <w:rPr>
          <w:rFonts w:ascii="微軟正黑體" w:eastAsia="微軟正黑體" w:hAnsi="微軟正黑體"/>
          <w:lang w:val="en-GB" w:eastAsia="zh-HK"/>
        </w:rPr>
      </w:pPr>
    </w:p>
    <w:p w14:paraId="3CFC6921" w14:textId="77777777" w:rsidR="00222F1E" w:rsidRPr="001B08DC" w:rsidRDefault="00222F1E">
      <w:pPr>
        <w:spacing w:line="276" w:lineRule="auto"/>
        <w:rPr>
          <w:rFonts w:ascii="微軟正黑體" w:eastAsia="微軟正黑體" w:hAnsi="微軟正黑體"/>
          <w:lang w:val="en-GB" w:eastAsia="zh-TW"/>
        </w:rPr>
      </w:pPr>
    </w:p>
    <w:p w14:paraId="3A59E178" w14:textId="77777777" w:rsidR="00222F1E" w:rsidRPr="001B08DC" w:rsidRDefault="008A7393">
      <w:pPr>
        <w:spacing w:after="200" w:line="276" w:lineRule="auto"/>
        <w:rPr>
          <w:rFonts w:ascii="微軟正黑體" w:eastAsia="微軟正黑體" w:hAnsi="微軟正黑體"/>
          <w:b/>
          <w:bCs/>
          <w:sz w:val="28"/>
          <w:szCs w:val="28"/>
          <w:lang w:val="en-GB" w:eastAsia="zh-HK"/>
        </w:rPr>
      </w:pPr>
      <w:r w:rsidRPr="001B08DC">
        <w:rPr>
          <w:rFonts w:ascii="微軟正黑體" w:eastAsia="微軟正黑體" w:hAnsi="微軟正黑體"/>
          <w:b/>
          <w:bCs/>
          <w:sz w:val="28"/>
          <w:szCs w:val="28"/>
          <w:lang w:val="en-GB" w:eastAsia="zh-HK"/>
        </w:rPr>
        <w:br w:type="page"/>
      </w:r>
    </w:p>
    <w:p w14:paraId="252B8134" w14:textId="61815E13" w:rsidR="00222F1E" w:rsidRPr="001B08DC" w:rsidRDefault="009A5170" w:rsidP="00AF5EE5">
      <w:pPr>
        <w:spacing w:line="276" w:lineRule="auto"/>
        <w:jc w:val="both"/>
        <w:rPr>
          <w:rFonts w:ascii="微軟正黑體" w:eastAsiaTheme="minorEastAsia" w:hAnsi="微軟正黑體"/>
          <w:b/>
          <w:bCs/>
          <w:sz w:val="28"/>
          <w:szCs w:val="28"/>
          <w:lang w:val="en-GB" w:eastAsia="zh-TW"/>
        </w:rPr>
      </w:pPr>
      <w:r w:rsidRPr="001B08DC">
        <w:rPr>
          <w:b/>
          <w:sz w:val="40"/>
          <w:szCs w:val="40"/>
          <w:shd w:val="clear" w:color="auto" w:fill="F2DBDB" w:themeFill="accent2" w:themeFillTint="33"/>
          <w:lang w:val="en-GB"/>
        </w:rPr>
        <w:lastRenderedPageBreak/>
        <w:t>Self-</w:t>
      </w:r>
      <w:r w:rsidR="00465725" w:rsidRPr="001B08DC">
        <w:rPr>
          <w:b/>
          <w:sz w:val="40"/>
          <w:szCs w:val="40"/>
          <w:shd w:val="clear" w:color="auto" w:fill="F2DBDB" w:themeFill="accent2" w:themeFillTint="33"/>
          <w:lang w:val="en-GB"/>
        </w:rPr>
        <w:t>learning</w:t>
      </w:r>
      <w:r w:rsidRPr="001B08DC">
        <w:rPr>
          <w:b/>
          <w:sz w:val="40"/>
          <w:szCs w:val="40"/>
          <w:shd w:val="clear" w:color="auto" w:fill="F2DBDB" w:themeFill="accent2" w:themeFillTint="33"/>
          <w:lang w:val="en-GB"/>
        </w:rPr>
        <w:t xml:space="preserve"> material 3:</w:t>
      </w:r>
      <w:r w:rsidR="008A7393" w:rsidRPr="001B08DC">
        <w:rPr>
          <w:b/>
          <w:sz w:val="40"/>
          <w:szCs w:val="40"/>
          <w:shd w:val="clear" w:color="auto" w:fill="F2DBDB" w:themeFill="accent2" w:themeFillTint="33"/>
          <w:lang w:val="en-GB"/>
        </w:rPr>
        <w:t xml:space="preserve"> Knowing “my” self-concept</w:t>
      </w:r>
    </w:p>
    <w:p w14:paraId="11085BBF" w14:textId="77777777" w:rsidR="00222F1E" w:rsidRPr="001B08DC" w:rsidRDefault="008A7393" w:rsidP="00AF5EE5">
      <w:pPr>
        <w:snapToGrid w:val="0"/>
        <w:spacing w:line="276" w:lineRule="auto"/>
        <w:jc w:val="both"/>
        <w:rPr>
          <w:rFonts w:eastAsia="微軟正黑體"/>
          <w:b/>
          <w:bCs/>
          <w:sz w:val="28"/>
          <w:szCs w:val="28"/>
          <w:lang w:val="en-GB" w:eastAsia="zh-TW"/>
        </w:rPr>
      </w:pPr>
      <w:r w:rsidRPr="001B08DC">
        <w:rPr>
          <w:rFonts w:eastAsia="微軟正黑體"/>
          <w:b/>
          <w:bCs/>
          <w:sz w:val="28"/>
          <w:szCs w:val="28"/>
          <w:lang w:val="en-GB" w:eastAsia="zh-HK"/>
        </w:rPr>
        <w:t>Self</w:t>
      </w:r>
      <w:r w:rsidRPr="001B08DC">
        <w:rPr>
          <w:b/>
          <w:bCs/>
          <w:sz w:val="28"/>
          <w:szCs w:val="28"/>
          <w:lang w:val="en-GB"/>
        </w:rPr>
        <w:t>-</w:t>
      </w:r>
      <w:r w:rsidRPr="001B08DC">
        <w:rPr>
          <w:rFonts w:eastAsia="微軟正黑體"/>
          <w:b/>
          <w:bCs/>
          <w:sz w:val="28"/>
          <w:szCs w:val="28"/>
          <w:lang w:val="en-GB" w:eastAsia="zh-HK"/>
        </w:rPr>
        <w:t>concept quiz</w:t>
      </w:r>
    </w:p>
    <w:p w14:paraId="08B4562D" w14:textId="0AB978F1" w:rsidR="00222F1E" w:rsidRPr="001B08DC" w:rsidRDefault="008A7393" w:rsidP="00AF5EE5">
      <w:pPr>
        <w:snapToGrid w:val="0"/>
        <w:spacing w:line="276" w:lineRule="auto"/>
        <w:jc w:val="both"/>
        <w:rPr>
          <w:lang w:val="en-GB"/>
        </w:rPr>
      </w:pPr>
      <w:r w:rsidRPr="001B08DC">
        <w:rPr>
          <w:rFonts w:eastAsia="微軟正黑體"/>
          <w:lang w:val="en-GB" w:eastAsia="zh-HK"/>
        </w:rPr>
        <w:t>It</w:t>
      </w:r>
      <w:r w:rsidR="00037627" w:rsidRPr="001B08DC">
        <w:rPr>
          <w:rFonts w:eastAsia="微軟正黑體"/>
          <w:lang w:val="en-GB" w:eastAsia="zh-HK"/>
        </w:rPr>
        <w:t xml:space="preserve"> is</w:t>
      </w:r>
      <w:r w:rsidRPr="001B08DC">
        <w:rPr>
          <w:rFonts w:eastAsia="微軟正黑體"/>
          <w:lang w:val="en-GB" w:eastAsia="zh-HK"/>
        </w:rPr>
        <w:t xml:space="preserve"> important for teenagers to have a clear self-concept because it affects self-confidence and self-esteem. The following quiz will help you understand your self-concept. Read the following sentences carefully and circle your answers honestly. </w:t>
      </w:r>
      <w:r w:rsidR="00D31C36" w:rsidRPr="001B08DC">
        <w:rPr>
          <w:rFonts w:eastAsia="微軟正黑體"/>
          <w:lang w:val="en-GB" w:eastAsia="zh-HK"/>
        </w:rPr>
        <w:t>Responses are scored on a 5-point scale with a score of 5 representing “totally agree” and 1 representing “totally disagree”.</w:t>
      </w:r>
    </w:p>
    <w:p w14:paraId="29DE14DA" w14:textId="77777777" w:rsidR="00037627" w:rsidRPr="001B08DC" w:rsidRDefault="00037627" w:rsidP="00AF5EE5">
      <w:pPr>
        <w:snapToGrid w:val="0"/>
        <w:spacing w:line="276" w:lineRule="auto"/>
        <w:jc w:val="both"/>
        <w:rPr>
          <w:lang w:val="en-GB"/>
        </w:rPr>
      </w:pPr>
    </w:p>
    <w:tbl>
      <w:tblPr>
        <w:tblStyle w:val="4-51"/>
        <w:tblW w:w="9894" w:type="dxa"/>
        <w:tblInd w:w="-572" w:type="dxa"/>
        <w:tblLayout w:type="fixed"/>
        <w:tblLook w:val="04A0" w:firstRow="1" w:lastRow="0" w:firstColumn="1" w:lastColumn="0" w:noHBand="0" w:noVBand="1"/>
      </w:tblPr>
      <w:tblGrid>
        <w:gridCol w:w="4395"/>
        <w:gridCol w:w="1099"/>
        <w:gridCol w:w="1100"/>
        <w:gridCol w:w="1100"/>
        <w:gridCol w:w="1100"/>
        <w:gridCol w:w="1100"/>
      </w:tblGrid>
      <w:tr w:rsidR="003B06B4" w:rsidRPr="001B08DC" w14:paraId="3F28716C" w14:textId="77777777" w:rsidTr="00AF5E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14:paraId="095AC123" w14:textId="581658AC" w:rsidR="00222F1E" w:rsidRPr="001B08DC" w:rsidRDefault="008A7393">
            <w:pPr>
              <w:pStyle w:val="affc"/>
              <w:snapToGrid w:val="0"/>
              <w:ind w:leftChars="0"/>
              <w:jc w:val="center"/>
              <w:rPr>
                <w:rFonts w:ascii="微軟正黑體" w:hAnsi="微軟正黑體"/>
                <w:lang w:val="en-GB"/>
              </w:rPr>
            </w:pPr>
            <w:r w:rsidRPr="001B08DC">
              <w:rPr>
                <w:lang w:val="en-GB"/>
              </w:rPr>
              <w:t>Statement</w:t>
            </w:r>
          </w:p>
        </w:tc>
        <w:tc>
          <w:tcPr>
            <w:tcW w:w="1099" w:type="dxa"/>
          </w:tcPr>
          <w:p w14:paraId="79B00572" w14:textId="6C54B505"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Totally </w:t>
            </w:r>
            <w:r w:rsidR="003B06B4" w:rsidRPr="001B08DC">
              <w:rPr>
                <w:lang w:val="en-GB"/>
              </w:rPr>
              <w:t>disagree</w:t>
            </w:r>
          </w:p>
        </w:tc>
        <w:tc>
          <w:tcPr>
            <w:tcW w:w="1100" w:type="dxa"/>
          </w:tcPr>
          <w:p w14:paraId="70CDED48" w14:textId="18FAD93E"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Mostly </w:t>
            </w:r>
            <w:r w:rsidR="003B06B4" w:rsidRPr="001B08DC">
              <w:rPr>
                <w:lang w:val="en-GB"/>
              </w:rPr>
              <w:t>disagree</w:t>
            </w:r>
          </w:p>
        </w:tc>
        <w:tc>
          <w:tcPr>
            <w:tcW w:w="1100" w:type="dxa"/>
          </w:tcPr>
          <w:p w14:paraId="2714E190" w14:textId="6A6CEAC0"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hAnsi="微軟正黑體"/>
                <w:b w:val="0"/>
                <w:bCs w:val="0"/>
                <w:lang w:val="en-GB"/>
              </w:rPr>
            </w:pPr>
            <w:r w:rsidRPr="001B08DC">
              <w:rPr>
                <w:lang w:val="en-GB"/>
              </w:rPr>
              <w:t xml:space="preserve">Partly </w:t>
            </w:r>
            <w:r w:rsidR="003B06B4" w:rsidRPr="001B08DC">
              <w:rPr>
                <w:lang w:val="en-GB"/>
              </w:rPr>
              <w:t>agree</w:t>
            </w:r>
          </w:p>
        </w:tc>
        <w:tc>
          <w:tcPr>
            <w:tcW w:w="1100" w:type="dxa"/>
          </w:tcPr>
          <w:p w14:paraId="671E1545" w14:textId="6F76AFAC"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Mostly </w:t>
            </w:r>
            <w:r w:rsidR="003B06B4" w:rsidRPr="001B08DC">
              <w:rPr>
                <w:lang w:val="en-GB"/>
              </w:rPr>
              <w:t>agree</w:t>
            </w:r>
          </w:p>
        </w:tc>
        <w:tc>
          <w:tcPr>
            <w:tcW w:w="1100" w:type="dxa"/>
          </w:tcPr>
          <w:p w14:paraId="0822EE9B" w14:textId="6DA4AB06" w:rsidR="00222F1E" w:rsidRPr="001B08DC" w:rsidRDefault="008A7393" w:rsidP="00AF5EE5">
            <w:pPr>
              <w:snapToGrid w:val="0"/>
              <w:jc w:val="center"/>
              <w:cnfStyle w:val="100000000000" w:firstRow="1" w:lastRow="0" w:firstColumn="0" w:lastColumn="0" w:oddVBand="0" w:evenVBand="0" w:oddHBand="0" w:evenHBand="0" w:firstRowFirstColumn="0" w:firstRowLastColumn="0" w:lastRowFirstColumn="0" w:lastRowLastColumn="0"/>
              <w:rPr>
                <w:b w:val="0"/>
                <w:bCs w:val="0"/>
                <w:lang w:val="en-GB"/>
              </w:rPr>
            </w:pPr>
            <w:r w:rsidRPr="001B08DC">
              <w:rPr>
                <w:lang w:val="en-GB"/>
              </w:rPr>
              <w:t xml:space="preserve">Totally </w:t>
            </w:r>
            <w:r w:rsidR="003B06B4" w:rsidRPr="001B08DC">
              <w:rPr>
                <w:lang w:val="en-GB"/>
              </w:rPr>
              <w:t>agree</w:t>
            </w:r>
          </w:p>
        </w:tc>
      </w:tr>
      <w:tr w:rsidR="003B06B4" w:rsidRPr="001B08DC" w14:paraId="71B053E5"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0D941028" w14:textId="77777777" w:rsidR="00222F1E" w:rsidRPr="001B08DC" w:rsidRDefault="008A7393" w:rsidP="00CC732B">
            <w:pPr>
              <w:pStyle w:val="affc"/>
              <w:numPr>
                <w:ilvl w:val="0"/>
                <w:numId w:val="60"/>
              </w:numPr>
              <w:snapToGrid w:val="0"/>
              <w:ind w:leftChars="0"/>
              <w:rPr>
                <w:rFonts w:ascii="微軟正黑體" w:eastAsia="微軟正黑體" w:hAnsi="微軟正黑體"/>
                <w:color w:val="000000" w:themeColor="text1"/>
                <w:lang w:val="en-GB" w:eastAsia="zh-HK"/>
              </w:rPr>
            </w:pPr>
            <w:r w:rsidRPr="001B08DC">
              <w:rPr>
                <w:rFonts w:eastAsia="微軟正黑體"/>
                <w:b w:val="0"/>
                <w:bCs w:val="0"/>
                <w:color w:val="000000" w:themeColor="text1"/>
                <w:lang w:val="en-GB" w:eastAsia="zh-HK"/>
              </w:rPr>
              <w:t>I</w:t>
            </w:r>
            <w:r w:rsidRPr="001B08DC">
              <w:rPr>
                <w:b w:val="0"/>
                <w:bCs w:val="0"/>
                <w:color w:val="000000" w:themeColor="text1"/>
                <w:lang w:val="en-GB"/>
              </w:rPr>
              <w:t>’</w:t>
            </w:r>
            <w:r w:rsidRPr="001B08DC">
              <w:rPr>
                <w:rFonts w:eastAsia="微軟正黑體"/>
                <w:b w:val="0"/>
                <w:bCs w:val="0"/>
                <w:color w:val="000000" w:themeColor="text1"/>
                <w:lang w:val="en-GB" w:eastAsia="zh-HK"/>
              </w:rPr>
              <w:t>m satisfied with my appearance.</w:t>
            </w:r>
          </w:p>
        </w:tc>
        <w:tc>
          <w:tcPr>
            <w:tcW w:w="1099" w:type="dxa"/>
            <w:shd w:val="clear" w:color="auto" w:fill="DAEEF3" w:themeFill="accent5" w:themeFillTint="33"/>
            <w:vAlign w:val="center"/>
          </w:tcPr>
          <w:p w14:paraId="043C92C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shd w:val="clear" w:color="auto" w:fill="DAEEF3" w:themeFill="accent5" w:themeFillTint="33"/>
            <w:vAlign w:val="center"/>
          </w:tcPr>
          <w:p w14:paraId="22D83B6E"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shd w:val="clear" w:color="auto" w:fill="DAEEF3" w:themeFill="accent5" w:themeFillTint="33"/>
            <w:vAlign w:val="center"/>
          </w:tcPr>
          <w:p w14:paraId="5C6CC1F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5359830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shd w:val="clear" w:color="auto" w:fill="DAEEF3" w:themeFill="accent5" w:themeFillTint="33"/>
            <w:vAlign w:val="center"/>
          </w:tcPr>
          <w:p w14:paraId="2C05B2F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5F8DA6AA"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148F7D0B" w14:textId="77777777" w:rsidR="00222F1E" w:rsidRPr="001B08DC" w:rsidRDefault="008A7393" w:rsidP="00CC732B">
            <w:pPr>
              <w:pStyle w:val="affc"/>
              <w:numPr>
                <w:ilvl w:val="0"/>
                <w:numId w:val="60"/>
              </w:numPr>
              <w:snapToGrid w:val="0"/>
              <w:ind w:leftChars="0"/>
              <w:rPr>
                <w:rFonts w:ascii="微軟正黑體" w:eastAsia="微軟正黑體" w:hAnsi="微軟正黑體"/>
                <w:color w:val="000000" w:themeColor="text1"/>
                <w:lang w:val="en-GB" w:eastAsia="zh-HK"/>
              </w:rPr>
            </w:pPr>
            <w:r w:rsidRPr="001B08DC">
              <w:rPr>
                <w:rFonts w:eastAsia="微軟正黑體"/>
                <w:b w:val="0"/>
                <w:bCs w:val="0"/>
                <w:color w:val="000000" w:themeColor="text1"/>
                <w:lang w:val="en-GB" w:eastAsia="zh-HK"/>
              </w:rPr>
              <w:t>I get on well with my classmates.</w:t>
            </w:r>
          </w:p>
        </w:tc>
        <w:tc>
          <w:tcPr>
            <w:tcW w:w="1099" w:type="dxa"/>
            <w:vAlign w:val="center"/>
          </w:tcPr>
          <w:p w14:paraId="5FBCC46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vAlign w:val="center"/>
          </w:tcPr>
          <w:p w14:paraId="67C82A4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vAlign w:val="center"/>
          </w:tcPr>
          <w:p w14:paraId="050A540A"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7846B53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tcPr>
          <w:p w14:paraId="4BA3A21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1F2B1263" w14:textId="77777777" w:rsidTr="00AF5EE5">
        <w:trPr>
          <w:trHeight w:val="308"/>
        </w:trPr>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583FB9F3" w14:textId="77777777" w:rsidR="00222F1E" w:rsidRPr="001B08DC" w:rsidRDefault="008A7393" w:rsidP="00CC732B">
            <w:pPr>
              <w:pStyle w:val="affc"/>
              <w:numPr>
                <w:ilvl w:val="0"/>
                <w:numId w:val="60"/>
              </w:numPr>
              <w:snapToGrid w:val="0"/>
              <w:ind w:leftChars="0"/>
              <w:rPr>
                <w:rFonts w:ascii="微軟正黑體" w:eastAsia="微軟正黑體" w:hAnsi="微軟正黑體"/>
                <w:lang w:val="en-GB" w:eastAsia="zh-HK"/>
              </w:rPr>
            </w:pPr>
            <w:r w:rsidRPr="001B08DC">
              <w:rPr>
                <w:rFonts w:eastAsia="微軟正黑體"/>
                <w:b w:val="0"/>
                <w:bCs w:val="0"/>
                <w:lang w:val="en-GB" w:eastAsia="zh-HK"/>
              </w:rPr>
              <w:t xml:space="preserve">I often think </w:t>
            </w:r>
            <w:r w:rsidRPr="001B08DC">
              <w:rPr>
                <w:b w:val="0"/>
                <w:bCs w:val="0"/>
                <w:lang w:val="en-GB"/>
              </w:rPr>
              <w:t xml:space="preserve">that </w:t>
            </w:r>
            <w:r w:rsidRPr="001B08DC">
              <w:rPr>
                <w:rFonts w:eastAsia="微軟正黑體"/>
                <w:b w:val="0"/>
                <w:bCs w:val="0"/>
                <w:lang w:val="en-GB" w:eastAsia="zh-HK"/>
              </w:rPr>
              <w:t>my life is very good.</w:t>
            </w:r>
          </w:p>
        </w:tc>
        <w:tc>
          <w:tcPr>
            <w:tcW w:w="1099" w:type="dxa"/>
            <w:shd w:val="clear" w:color="auto" w:fill="DAEEF3" w:themeFill="accent5" w:themeFillTint="33"/>
            <w:vAlign w:val="center"/>
          </w:tcPr>
          <w:p w14:paraId="1FCD723A"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shd w:val="clear" w:color="auto" w:fill="DAEEF3" w:themeFill="accent5" w:themeFillTint="33"/>
            <w:vAlign w:val="center"/>
          </w:tcPr>
          <w:p w14:paraId="27A3D178"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shd w:val="clear" w:color="auto" w:fill="DAEEF3" w:themeFill="accent5" w:themeFillTint="33"/>
            <w:vAlign w:val="center"/>
          </w:tcPr>
          <w:p w14:paraId="52A7BD7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081D3689"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shd w:val="clear" w:color="auto" w:fill="DAEEF3" w:themeFill="accent5" w:themeFillTint="33"/>
          </w:tcPr>
          <w:p w14:paraId="63C1DC3E"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30AC74F6"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526D2DF7" w14:textId="77777777" w:rsidR="00222F1E" w:rsidRPr="001B08DC" w:rsidRDefault="008A7393" w:rsidP="00CC732B">
            <w:pPr>
              <w:pStyle w:val="affc"/>
              <w:numPr>
                <w:ilvl w:val="0"/>
                <w:numId w:val="60"/>
              </w:numPr>
              <w:snapToGrid w:val="0"/>
              <w:ind w:leftChars="0"/>
              <w:rPr>
                <w:rFonts w:ascii="微軟正黑體" w:eastAsia="微軟正黑體" w:hAnsi="微軟正黑體"/>
                <w:lang w:val="en-GB" w:eastAsia="zh-HK"/>
              </w:rPr>
            </w:pPr>
            <w:r w:rsidRPr="001B08DC">
              <w:rPr>
                <w:rFonts w:eastAsia="微軟正黑體"/>
                <w:b w:val="0"/>
                <w:bCs w:val="0"/>
                <w:lang w:val="en-GB" w:eastAsia="zh-HK"/>
              </w:rPr>
              <w:t>I am satisfied with my academic achievements.</w:t>
            </w:r>
          </w:p>
        </w:tc>
        <w:tc>
          <w:tcPr>
            <w:tcW w:w="1099" w:type="dxa"/>
            <w:vAlign w:val="center"/>
          </w:tcPr>
          <w:p w14:paraId="418939F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vAlign w:val="center"/>
          </w:tcPr>
          <w:p w14:paraId="4880AAE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vAlign w:val="center"/>
          </w:tcPr>
          <w:p w14:paraId="0B28CC97"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373D759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tcPr>
          <w:p w14:paraId="4BD4757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70518F75"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630FC374" w14:textId="77777777" w:rsidR="00222F1E" w:rsidRPr="001B08DC" w:rsidRDefault="008A7393" w:rsidP="00CC732B">
            <w:pPr>
              <w:pStyle w:val="affc"/>
              <w:numPr>
                <w:ilvl w:val="0"/>
                <w:numId w:val="60"/>
              </w:numPr>
              <w:snapToGrid w:val="0"/>
              <w:ind w:leftChars="0"/>
              <w:rPr>
                <w:rFonts w:ascii="微軟正黑體" w:eastAsia="微軟正黑體" w:hAnsi="微軟正黑體"/>
                <w:lang w:val="en-GB" w:eastAsia="zh-HK"/>
              </w:rPr>
            </w:pPr>
            <w:r w:rsidRPr="001B08DC">
              <w:rPr>
                <w:rFonts w:eastAsia="微軟正黑體"/>
                <w:b w:val="0"/>
                <w:bCs w:val="0"/>
                <w:lang w:val="en-GB" w:eastAsia="zh-HK"/>
              </w:rPr>
              <w:t>I have a good relationship with my family.</w:t>
            </w:r>
          </w:p>
        </w:tc>
        <w:tc>
          <w:tcPr>
            <w:tcW w:w="1099" w:type="dxa"/>
            <w:shd w:val="clear" w:color="auto" w:fill="DAEEF3" w:themeFill="accent5" w:themeFillTint="33"/>
            <w:vAlign w:val="center"/>
          </w:tcPr>
          <w:p w14:paraId="6ECA1AE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1</w:t>
            </w:r>
          </w:p>
        </w:tc>
        <w:tc>
          <w:tcPr>
            <w:tcW w:w="1100" w:type="dxa"/>
            <w:shd w:val="clear" w:color="auto" w:fill="DAEEF3" w:themeFill="accent5" w:themeFillTint="33"/>
            <w:vAlign w:val="center"/>
          </w:tcPr>
          <w:p w14:paraId="5A77AB25"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2</w:t>
            </w:r>
          </w:p>
        </w:tc>
        <w:tc>
          <w:tcPr>
            <w:tcW w:w="1100" w:type="dxa"/>
            <w:shd w:val="clear" w:color="auto" w:fill="DAEEF3" w:themeFill="accent5" w:themeFillTint="33"/>
            <w:vAlign w:val="center"/>
          </w:tcPr>
          <w:p w14:paraId="3BED9B5C"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256DE7F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4</w:t>
            </w:r>
          </w:p>
        </w:tc>
        <w:tc>
          <w:tcPr>
            <w:tcW w:w="1100" w:type="dxa"/>
            <w:shd w:val="clear" w:color="auto" w:fill="DAEEF3" w:themeFill="accent5" w:themeFillTint="33"/>
          </w:tcPr>
          <w:p w14:paraId="0469F7BC"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val="en-GB" w:eastAsia="zh-HK"/>
              </w:rPr>
            </w:pPr>
            <w:r w:rsidRPr="001B08DC">
              <w:rPr>
                <w:rFonts w:eastAsia="微軟正黑體"/>
                <w:lang w:val="en-GB" w:eastAsia="zh-TW"/>
              </w:rPr>
              <w:t>5</w:t>
            </w:r>
          </w:p>
        </w:tc>
      </w:tr>
      <w:tr w:rsidR="003B06B4" w:rsidRPr="001B08DC" w14:paraId="5A8C3D2A"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03F96322" w14:textId="77777777" w:rsidR="00222F1E" w:rsidRPr="001B08DC" w:rsidRDefault="008A7393" w:rsidP="00CC732B">
            <w:pPr>
              <w:pStyle w:val="affc"/>
              <w:numPr>
                <w:ilvl w:val="0"/>
                <w:numId w:val="60"/>
              </w:numPr>
              <w:ind w:leftChars="0"/>
              <w:rPr>
                <w:rFonts w:ascii="微軟正黑體" w:eastAsia="微軟正黑體" w:hAnsi="微軟正黑體"/>
                <w:lang w:val="en-GB" w:eastAsia="zh-HK"/>
              </w:rPr>
            </w:pPr>
            <w:r w:rsidRPr="001B08DC">
              <w:rPr>
                <w:rFonts w:eastAsia="微軟正黑體"/>
                <w:b w:val="0"/>
                <w:bCs w:val="0"/>
                <w:lang w:val="en-GB" w:eastAsia="zh-HK"/>
              </w:rPr>
              <w:t>I try my best to be filial to my parents</w:t>
            </w:r>
            <w:r w:rsidRPr="001B08DC">
              <w:rPr>
                <w:b w:val="0"/>
                <w:bCs w:val="0"/>
                <w:lang w:val="en-GB"/>
              </w:rPr>
              <w:t>.</w:t>
            </w:r>
          </w:p>
        </w:tc>
        <w:tc>
          <w:tcPr>
            <w:tcW w:w="1099" w:type="dxa"/>
            <w:vAlign w:val="center"/>
          </w:tcPr>
          <w:p w14:paraId="115CCAEC"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vAlign w:val="center"/>
          </w:tcPr>
          <w:p w14:paraId="2FE182B9"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vAlign w:val="center"/>
          </w:tcPr>
          <w:p w14:paraId="7960B58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0E207FA5"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tcPr>
          <w:p w14:paraId="0FCD85A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496AED08"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51135FA1" w14:textId="08615972" w:rsidR="00222F1E" w:rsidRPr="001B08DC" w:rsidRDefault="008A7393" w:rsidP="00CC732B">
            <w:pPr>
              <w:pStyle w:val="affc"/>
              <w:numPr>
                <w:ilvl w:val="0"/>
                <w:numId w:val="60"/>
              </w:numPr>
              <w:ind w:leftChars="0"/>
              <w:rPr>
                <w:rFonts w:ascii="微軟正黑體" w:eastAsia="微軟正黑體" w:hAnsi="微軟正黑體"/>
                <w:lang w:val="en-GB" w:eastAsia="zh-HK"/>
              </w:rPr>
            </w:pPr>
            <w:r w:rsidRPr="001B08DC">
              <w:rPr>
                <w:rFonts w:eastAsia="微軟正黑體"/>
                <w:b w:val="0"/>
                <w:bCs w:val="0"/>
                <w:lang w:val="en-GB" w:eastAsia="zh-TW"/>
              </w:rPr>
              <w:t xml:space="preserve">I </w:t>
            </w:r>
            <w:r w:rsidRPr="001B08DC">
              <w:rPr>
                <w:b w:val="0"/>
                <w:bCs w:val="0"/>
                <w:lang w:val="en-GB"/>
              </w:rPr>
              <w:t>think that</w:t>
            </w:r>
            <w:r w:rsidRPr="001B08DC">
              <w:rPr>
                <w:rFonts w:eastAsia="微軟正黑體"/>
                <w:b w:val="0"/>
                <w:bCs w:val="0"/>
                <w:lang w:val="en-GB" w:eastAsia="zh-TW"/>
              </w:rPr>
              <w:t xml:space="preserve"> I have </w:t>
            </w:r>
            <w:r w:rsidR="002B5415" w:rsidRPr="001B08DC">
              <w:rPr>
                <w:rFonts w:eastAsia="微軟正黑體"/>
                <w:b w:val="0"/>
                <w:bCs w:val="0"/>
                <w:lang w:val="en-GB" w:eastAsia="zh-TW"/>
              </w:rPr>
              <w:t>dreams</w:t>
            </w:r>
            <w:r w:rsidRPr="001B08DC">
              <w:rPr>
                <w:rFonts w:eastAsia="微軟正黑體"/>
                <w:b w:val="0"/>
                <w:bCs w:val="0"/>
                <w:lang w:val="en-GB" w:eastAsia="zh-TW"/>
              </w:rPr>
              <w:t xml:space="preserve"> and aspirations.</w:t>
            </w:r>
          </w:p>
        </w:tc>
        <w:tc>
          <w:tcPr>
            <w:tcW w:w="1099" w:type="dxa"/>
            <w:shd w:val="clear" w:color="auto" w:fill="DAEEF3" w:themeFill="accent5" w:themeFillTint="33"/>
            <w:vAlign w:val="center"/>
          </w:tcPr>
          <w:p w14:paraId="6F48887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shd w:val="clear" w:color="auto" w:fill="DAEEF3" w:themeFill="accent5" w:themeFillTint="33"/>
            <w:vAlign w:val="center"/>
          </w:tcPr>
          <w:p w14:paraId="4CA91DEB"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shd w:val="clear" w:color="auto" w:fill="DAEEF3" w:themeFill="accent5" w:themeFillTint="33"/>
            <w:vAlign w:val="center"/>
          </w:tcPr>
          <w:p w14:paraId="0EED999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4C2ADC53"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shd w:val="clear" w:color="auto" w:fill="DAEEF3" w:themeFill="accent5" w:themeFillTint="33"/>
          </w:tcPr>
          <w:p w14:paraId="23533026"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6780BF07"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261433D5" w14:textId="19B11E1E" w:rsidR="00222F1E" w:rsidRPr="001B08DC" w:rsidRDefault="008A7393" w:rsidP="00CC732B">
            <w:pPr>
              <w:pStyle w:val="affc"/>
              <w:numPr>
                <w:ilvl w:val="0"/>
                <w:numId w:val="60"/>
              </w:numPr>
              <w:ind w:leftChars="0"/>
              <w:rPr>
                <w:rFonts w:ascii="微軟正黑體" w:eastAsia="微軟正黑體" w:hAnsi="微軟正黑體"/>
                <w:color w:val="000000" w:themeColor="text1"/>
                <w:lang w:val="en-GB" w:eastAsia="zh-HK"/>
              </w:rPr>
            </w:pPr>
            <w:r w:rsidRPr="001B08DC">
              <w:rPr>
                <w:rFonts w:eastAsia="微軟正黑體"/>
                <w:b w:val="0"/>
                <w:bCs w:val="0"/>
                <w:lang w:val="en-GB" w:eastAsia="zh-HK"/>
              </w:rPr>
              <w:t>I</w:t>
            </w:r>
            <w:r w:rsidRPr="001B08DC">
              <w:rPr>
                <w:b w:val="0"/>
                <w:bCs w:val="0"/>
                <w:lang w:val="en-GB"/>
              </w:rPr>
              <w:t>’</w:t>
            </w:r>
            <w:r w:rsidRPr="001B08DC">
              <w:rPr>
                <w:rFonts w:eastAsia="微軟正黑體"/>
                <w:b w:val="0"/>
                <w:bCs w:val="0"/>
                <w:lang w:val="en-GB" w:eastAsia="zh-HK"/>
              </w:rPr>
              <w:t xml:space="preserve">m </w:t>
            </w:r>
            <w:r w:rsidR="00037627" w:rsidRPr="001B08DC">
              <w:rPr>
                <w:rFonts w:eastAsia="微軟正黑體"/>
                <w:b w:val="0"/>
                <w:bCs w:val="0"/>
                <w:lang w:val="en-GB" w:eastAsia="zh-HK"/>
              </w:rPr>
              <w:t>of medium build</w:t>
            </w:r>
            <w:r w:rsidRPr="001B08DC">
              <w:rPr>
                <w:b w:val="0"/>
                <w:bCs w:val="0"/>
                <w:lang w:val="en-GB"/>
              </w:rPr>
              <w:t>.</w:t>
            </w:r>
          </w:p>
        </w:tc>
        <w:tc>
          <w:tcPr>
            <w:tcW w:w="1099" w:type="dxa"/>
            <w:vAlign w:val="center"/>
          </w:tcPr>
          <w:p w14:paraId="701549BE"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vAlign w:val="center"/>
          </w:tcPr>
          <w:p w14:paraId="7BBAF648"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vAlign w:val="center"/>
          </w:tcPr>
          <w:p w14:paraId="4E871686"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2F7801F3"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tcPr>
          <w:p w14:paraId="29EF970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4A213996" w14:textId="77777777" w:rsidTr="00AF5EE5">
        <w:tc>
          <w:tcPr>
            <w:cnfStyle w:val="001000000000" w:firstRow="0" w:lastRow="0" w:firstColumn="1" w:lastColumn="0" w:oddVBand="0" w:evenVBand="0" w:oddHBand="0" w:evenHBand="0" w:firstRowFirstColumn="0" w:firstRowLastColumn="0" w:lastRowFirstColumn="0" w:lastRowLastColumn="0"/>
            <w:tcW w:w="4395" w:type="dxa"/>
            <w:shd w:val="clear" w:color="auto" w:fill="DAEEF3" w:themeFill="accent5" w:themeFillTint="33"/>
            <w:vAlign w:val="center"/>
          </w:tcPr>
          <w:p w14:paraId="512D5C30" w14:textId="12CDE1AA" w:rsidR="00222F1E" w:rsidRPr="001B08DC" w:rsidRDefault="008A7393" w:rsidP="00CC732B">
            <w:pPr>
              <w:pStyle w:val="affc"/>
              <w:numPr>
                <w:ilvl w:val="0"/>
                <w:numId w:val="60"/>
              </w:numPr>
              <w:snapToGrid w:val="0"/>
              <w:ind w:leftChars="0"/>
              <w:jc w:val="both"/>
              <w:rPr>
                <w:rFonts w:ascii="微軟正黑體" w:eastAsia="微軟正黑體" w:hAnsi="微軟正黑體"/>
                <w:lang w:val="en-GB" w:eastAsia="zh-HK"/>
              </w:rPr>
            </w:pPr>
            <w:r w:rsidRPr="001B08DC">
              <w:rPr>
                <w:b w:val="0"/>
                <w:bCs w:val="0"/>
                <w:lang w:val="en-GB" w:eastAsia="zh-HK"/>
              </w:rPr>
              <w:t xml:space="preserve">I </w:t>
            </w:r>
            <w:r w:rsidRPr="001B08DC">
              <w:rPr>
                <w:b w:val="0"/>
                <w:bCs w:val="0"/>
                <w:lang w:val="en-GB"/>
              </w:rPr>
              <w:t>think</w:t>
            </w:r>
            <w:r w:rsidRPr="001B08DC">
              <w:rPr>
                <w:b w:val="0"/>
                <w:bCs w:val="0"/>
                <w:lang w:val="en-GB" w:eastAsia="zh-HK"/>
              </w:rPr>
              <w:t xml:space="preserve"> that I </w:t>
            </w:r>
            <w:r w:rsidR="002B5415" w:rsidRPr="001B08DC">
              <w:rPr>
                <w:b w:val="0"/>
                <w:bCs w:val="0"/>
                <w:lang w:val="en-GB" w:eastAsia="zh-HK"/>
              </w:rPr>
              <w:t>am a firm person a</w:t>
            </w:r>
            <w:r w:rsidRPr="001B08DC">
              <w:rPr>
                <w:b w:val="0"/>
                <w:bCs w:val="0"/>
                <w:lang w:val="en-GB" w:eastAsia="zh-HK"/>
              </w:rPr>
              <w:t>nd will not be tempted to do bad things.</w:t>
            </w:r>
          </w:p>
        </w:tc>
        <w:tc>
          <w:tcPr>
            <w:tcW w:w="1099" w:type="dxa"/>
            <w:shd w:val="clear" w:color="auto" w:fill="DAEEF3" w:themeFill="accent5" w:themeFillTint="33"/>
            <w:vAlign w:val="center"/>
          </w:tcPr>
          <w:p w14:paraId="543685D0"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shd w:val="clear" w:color="auto" w:fill="DAEEF3" w:themeFill="accent5" w:themeFillTint="33"/>
            <w:vAlign w:val="center"/>
          </w:tcPr>
          <w:p w14:paraId="4AB85760"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shd w:val="clear" w:color="auto" w:fill="DAEEF3" w:themeFill="accent5" w:themeFillTint="33"/>
            <w:vAlign w:val="center"/>
          </w:tcPr>
          <w:p w14:paraId="1CFCDD69"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shd w:val="clear" w:color="auto" w:fill="DAEEF3" w:themeFill="accent5" w:themeFillTint="33"/>
            <w:vAlign w:val="center"/>
          </w:tcPr>
          <w:p w14:paraId="2BC6CF53"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shd w:val="clear" w:color="auto" w:fill="DAEEF3" w:themeFill="accent5" w:themeFillTint="33"/>
          </w:tcPr>
          <w:p w14:paraId="050C7640"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r w:rsidR="003B06B4" w:rsidRPr="001B08DC" w14:paraId="5A8EE54D" w14:textId="77777777" w:rsidTr="00AF5EE5">
        <w:tc>
          <w:tcPr>
            <w:cnfStyle w:val="001000000000" w:firstRow="0" w:lastRow="0" w:firstColumn="1" w:lastColumn="0" w:oddVBand="0" w:evenVBand="0" w:oddHBand="0" w:evenHBand="0" w:firstRowFirstColumn="0" w:firstRowLastColumn="0" w:lastRowFirstColumn="0" w:lastRowLastColumn="0"/>
            <w:tcW w:w="4395" w:type="dxa"/>
            <w:vAlign w:val="center"/>
          </w:tcPr>
          <w:p w14:paraId="77AAFC24" w14:textId="77777777" w:rsidR="00222F1E" w:rsidRPr="001B08DC" w:rsidRDefault="008A7393" w:rsidP="00CC732B">
            <w:pPr>
              <w:pStyle w:val="affc"/>
              <w:numPr>
                <w:ilvl w:val="0"/>
                <w:numId w:val="60"/>
              </w:numPr>
              <w:ind w:leftChars="0"/>
              <w:rPr>
                <w:rFonts w:ascii="微軟正黑體" w:eastAsia="微軟正黑體" w:hAnsi="微軟正黑體"/>
                <w:lang w:val="en-GB" w:eastAsia="zh-HK"/>
              </w:rPr>
            </w:pPr>
            <w:r w:rsidRPr="001B08DC">
              <w:rPr>
                <w:b w:val="0"/>
                <w:bCs w:val="0"/>
                <w:lang w:val="en-GB" w:eastAsia="zh-HK"/>
              </w:rPr>
              <w:t>I</w:t>
            </w:r>
            <w:r w:rsidRPr="001B08DC">
              <w:rPr>
                <w:b w:val="0"/>
                <w:bCs w:val="0"/>
                <w:lang w:val="en-GB"/>
              </w:rPr>
              <w:t>’</w:t>
            </w:r>
            <w:r w:rsidRPr="001B08DC">
              <w:rPr>
                <w:b w:val="0"/>
                <w:bCs w:val="0"/>
                <w:lang w:val="en-GB" w:eastAsia="zh-HK"/>
              </w:rPr>
              <w:t xml:space="preserve">m a </w:t>
            </w:r>
            <w:r w:rsidRPr="001B08DC">
              <w:rPr>
                <w:b w:val="0"/>
                <w:bCs w:val="0"/>
                <w:lang w:val="en-GB"/>
              </w:rPr>
              <w:t>person</w:t>
            </w:r>
            <w:r w:rsidRPr="001B08DC">
              <w:rPr>
                <w:b w:val="0"/>
                <w:bCs w:val="0"/>
                <w:lang w:val="en-GB" w:eastAsia="zh-HK"/>
              </w:rPr>
              <w:t xml:space="preserve"> of my word.</w:t>
            </w:r>
          </w:p>
        </w:tc>
        <w:tc>
          <w:tcPr>
            <w:tcW w:w="1099" w:type="dxa"/>
            <w:vAlign w:val="center"/>
          </w:tcPr>
          <w:p w14:paraId="7597EA4F"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1</w:t>
            </w:r>
          </w:p>
        </w:tc>
        <w:tc>
          <w:tcPr>
            <w:tcW w:w="1100" w:type="dxa"/>
            <w:vAlign w:val="center"/>
          </w:tcPr>
          <w:p w14:paraId="6004D501"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2</w:t>
            </w:r>
          </w:p>
        </w:tc>
        <w:tc>
          <w:tcPr>
            <w:tcW w:w="1100" w:type="dxa"/>
            <w:vAlign w:val="center"/>
          </w:tcPr>
          <w:p w14:paraId="346C6E64"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3</w:t>
            </w:r>
          </w:p>
        </w:tc>
        <w:tc>
          <w:tcPr>
            <w:tcW w:w="1100" w:type="dxa"/>
            <w:vAlign w:val="center"/>
          </w:tcPr>
          <w:p w14:paraId="3ED3C2CD"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4</w:t>
            </w:r>
          </w:p>
        </w:tc>
        <w:tc>
          <w:tcPr>
            <w:tcW w:w="1100" w:type="dxa"/>
          </w:tcPr>
          <w:p w14:paraId="5CE50F75" w14:textId="77777777" w:rsidR="00222F1E" w:rsidRPr="001B08DC" w:rsidRDefault="008A7393">
            <w:pPr>
              <w:snapToGrid w:val="0"/>
              <w:jc w:val="center"/>
              <w:cnfStyle w:val="000000000000" w:firstRow="0" w:lastRow="0" w:firstColumn="0" w:lastColumn="0" w:oddVBand="0" w:evenVBand="0" w:oddHBand="0" w:evenHBand="0" w:firstRowFirstColumn="0" w:firstRowLastColumn="0" w:lastRowFirstColumn="0" w:lastRowLastColumn="0"/>
              <w:rPr>
                <w:rFonts w:eastAsia="微軟正黑體"/>
                <w:lang w:val="en-GB" w:eastAsia="zh-TW"/>
              </w:rPr>
            </w:pPr>
            <w:r w:rsidRPr="001B08DC">
              <w:rPr>
                <w:rFonts w:eastAsia="微軟正黑體"/>
                <w:lang w:val="en-GB" w:eastAsia="zh-TW"/>
              </w:rPr>
              <w:t>5</w:t>
            </w:r>
          </w:p>
        </w:tc>
      </w:tr>
    </w:tbl>
    <w:p w14:paraId="0584E0AB" w14:textId="58B08824" w:rsidR="00AF5EE5" w:rsidRPr="001B08DC" w:rsidRDefault="00AF5EE5" w:rsidP="00AF5EE5">
      <w:pPr>
        <w:snapToGrid w:val="0"/>
        <w:spacing w:line="276" w:lineRule="auto"/>
        <w:jc w:val="right"/>
        <w:rPr>
          <w:sz w:val="22"/>
          <w:szCs w:val="22"/>
          <w:lang w:val="en-GB"/>
        </w:rPr>
      </w:pPr>
      <w:r w:rsidRPr="001B08DC">
        <w:rPr>
          <w:rFonts w:eastAsia="Malgun Gothic Semilight"/>
          <w:b/>
          <w:bCs/>
          <w:lang w:val="en-GB"/>
        </w:rPr>
        <w:t xml:space="preserve">Total score: </w:t>
      </w:r>
      <w:r w:rsidRPr="001B08DC">
        <w:rPr>
          <w:rFonts w:ascii="微軟正黑體" w:eastAsia="微軟正黑體" w:hAnsi="微軟正黑體"/>
          <w:b/>
          <w:bCs/>
          <w:lang w:val="en-GB" w:eastAsia="zh-TW"/>
        </w:rPr>
        <w:t>____________</w:t>
      </w:r>
    </w:p>
    <w:p w14:paraId="36FFA718" w14:textId="4E816451" w:rsidR="00222F1E" w:rsidRPr="001B08DC" w:rsidRDefault="008A7393">
      <w:pPr>
        <w:snapToGrid w:val="0"/>
        <w:spacing w:line="276" w:lineRule="auto"/>
        <w:jc w:val="both"/>
        <w:rPr>
          <w:rFonts w:asciiTheme="minorEastAsia" w:eastAsiaTheme="minorEastAsia" w:hAnsiTheme="minorEastAsia"/>
          <w:sz w:val="22"/>
          <w:szCs w:val="22"/>
          <w:lang w:val="en-GB" w:eastAsia="zh-TW"/>
        </w:rPr>
      </w:pPr>
      <w:r w:rsidRPr="001B08DC">
        <w:rPr>
          <w:sz w:val="22"/>
          <w:szCs w:val="22"/>
          <w:lang w:val="en-GB" w:eastAsia="zh-TW"/>
        </w:rPr>
        <w:t xml:space="preserve">Source: </w:t>
      </w:r>
      <w:r w:rsidRPr="001B08DC">
        <w:rPr>
          <w:rFonts w:asciiTheme="majorEastAsia" w:eastAsiaTheme="majorEastAsia" w:hAnsiTheme="majorEastAsia"/>
          <w:sz w:val="22"/>
          <w:szCs w:val="22"/>
          <w:lang w:val="en-GB" w:eastAsia="zh-TW"/>
        </w:rPr>
        <w:t>莊榮俊</w:t>
      </w:r>
      <w:r w:rsidRPr="001B08DC">
        <w:rPr>
          <w:sz w:val="22"/>
          <w:szCs w:val="22"/>
          <w:lang w:val="en-GB" w:eastAsia="zh-TW"/>
        </w:rPr>
        <w:t xml:space="preserve"> (2002</w:t>
      </w:r>
      <w:r w:rsidRPr="001B08DC">
        <w:rPr>
          <w:rFonts w:asciiTheme="minorEastAsia" w:eastAsiaTheme="minorEastAsia" w:hAnsiTheme="minorEastAsia"/>
          <w:sz w:val="22"/>
          <w:szCs w:val="22"/>
          <w:lang w:val="en-GB" w:eastAsia="zh-TW"/>
        </w:rPr>
        <w:t>)</w:t>
      </w:r>
      <w:r w:rsidR="00236E02" w:rsidRPr="001B08DC">
        <w:rPr>
          <w:rFonts w:asciiTheme="minorEastAsia" w:eastAsiaTheme="minorEastAsia" w:hAnsiTheme="minorEastAsia"/>
          <w:sz w:val="22"/>
          <w:szCs w:val="22"/>
          <w:lang w:val="en-GB" w:eastAsia="zh-TW"/>
        </w:rPr>
        <w:t xml:space="preserve">, </w:t>
      </w:r>
      <w:r w:rsidR="00236E02" w:rsidRPr="001B08DC">
        <w:rPr>
          <w:rFonts w:asciiTheme="minorEastAsia" w:eastAsiaTheme="minorEastAsia" w:hAnsiTheme="minorEastAsia" w:hint="eastAsia"/>
          <w:sz w:val="22"/>
          <w:szCs w:val="22"/>
          <w:lang w:val="en-GB" w:eastAsia="zh-TW"/>
        </w:rPr>
        <w:t>《國中學生自我概念、生活適應與自我傷害關係之研究》</w:t>
      </w:r>
      <w:r w:rsidRPr="001B08DC">
        <w:rPr>
          <w:rFonts w:asciiTheme="minorEastAsia" w:eastAsiaTheme="minorEastAsia" w:hAnsiTheme="minorEastAsia"/>
          <w:sz w:val="22"/>
          <w:szCs w:val="22"/>
          <w:lang w:val="en-GB" w:eastAsia="zh-TW"/>
        </w:rPr>
        <w:t>.</w:t>
      </w:r>
    </w:p>
    <w:p w14:paraId="08BA21AF" w14:textId="4AC09212" w:rsidR="00222F1E" w:rsidRPr="001B08DC" w:rsidRDefault="00222F1E">
      <w:pPr>
        <w:snapToGrid w:val="0"/>
        <w:spacing w:line="276" w:lineRule="auto"/>
        <w:ind w:leftChars="-236" w:left="-566" w:rightChars="-378" w:right="-907"/>
        <w:jc w:val="right"/>
        <w:rPr>
          <w:rFonts w:ascii="微軟正黑體" w:eastAsia="微軟正黑體" w:hAnsi="微軟正黑體"/>
          <w:b/>
          <w:bCs/>
          <w:lang w:val="en-GB" w:eastAsia="zh-HK"/>
        </w:rPr>
      </w:pPr>
    </w:p>
    <w:p w14:paraId="67AAE182" w14:textId="7F56F7F1" w:rsidR="00222F1E" w:rsidRPr="001B08DC" w:rsidRDefault="008A7393" w:rsidP="00AF5EE5">
      <w:pPr>
        <w:snapToGrid w:val="0"/>
        <w:spacing w:line="276" w:lineRule="auto"/>
        <w:ind w:leftChars="5" w:left="12"/>
        <w:jc w:val="both"/>
        <w:rPr>
          <w:lang w:val="en-GB"/>
        </w:rPr>
      </w:pPr>
      <w:r w:rsidRPr="001B08DC">
        <w:rPr>
          <w:b/>
          <w:bCs/>
          <w:lang w:val="en-GB" w:eastAsia="zh-TW"/>
        </w:rPr>
        <w:t xml:space="preserve">Scoring </w:t>
      </w:r>
      <w:r w:rsidRPr="001B08DC">
        <w:rPr>
          <w:b/>
          <w:bCs/>
          <w:lang w:val="en-GB"/>
        </w:rPr>
        <w:t>method</w:t>
      </w:r>
      <w:r w:rsidRPr="001B08DC">
        <w:rPr>
          <w:b/>
          <w:bCs/>
          <w:lang w:val="en-GB" w:eastAsia="zh-TW"/>
        </w:rPr>
        <w:t xml:space="preserve">: </w:t>
      </w:r>
      <w:r w:rsidRPr="001B08DC">
        <w:rPr>
          <w:lang w:val="en-GB"/>
        </w:rPr>
        <w:t xml:space="preserve">Please </w:t>
      </w:r>
      <w:r w:rsidR="003B06B4" w:rsidRPr="001B08DC">
        <w:rPr>
          <w:lang w:val="en-GB"/>
        </w:rPr>
        <w:t xml:space="preserve">add </w:t>
      </w:r>
      <w:r w:rsidRPr="001B08DC">
        <w:rPr>
          <w:lang w:val="en-GB"/>
        </w:rPr>
        <w:t>up your</w:t>
      </w:r>
      <w:r w:rsidRPr="001B08DC">
        <w:rPr>
          <w:lang w:val="en-GB" w:eastAsia="zh-TW"/>
        </w:rPr>
        <w:t xml:space="preserve"> score</w:t>
      </w:r>
      <w:r w:rsidRPr="001B08DC">
        <w:rPr>
          <w:lang w:val="en-GB"/>
        </w:rPr>
        <w:t xml:space="preserve"> </w:t>
      </w:r>
      <w:r w:rsidR="003B06B4" w:rsidRPr="001B08DC">
        <w:rPr>
          <w:lang w:val="en-GB" w:eastAsia="zh-TW"/>
        </w:rPr>
        <w:t xml:space="preserve">for </w:t>
      </w:r>
      <w:r w:rsidRPr="001B08DC">
        <w:rPr>
          <w:lang w:val="en-GB" w:eastAsia="zh-TW"/>
        </w:rPr>
        <w:t xml:space="preserve">each </w:t>
      </w:r>
      <w:r w:rsidR="00D31C36" w:rsidRPr="001B08DC">
        <w:rPr>
          <w:lang w:val="en-GB" w:eastAsia="zh-TW"/>
        </w:rPr>
        <w:t xml:space="preserve">of the </w:t>
      </w:r>
      <w:r w:rsidRPr="001B08DC">
        <w:rPr>
          <w:lang w:val="en-GB"/>
        </w:rPr>
        <w:t>statement</w:t>
      </w:r>
      <w:r w:rsidR="00D31C36" w:rsidRPr="001B08DC">
        <w:rPr>
          <w:lang w:val="en-GB"/>
        </w:rPr>
        <w:t>s</w:t>
      </w:r>
      <w:r w:rsidRPr="001B08DC">
        <w:rPr>
          <w:lang w:val="en-GB" w:eastAsia="zh-TW"/>
        </w:rPr>
        <w:t xml:space="preserve"> to get the total score.</w:t>
      </w:r>
      <w:r w:rsidRPr="001B08DC">
        <w:rPr>
          <w:lang w:val="en-GB"/>
        </w:rPr>
        <w:t xml:space="preserve"> The lowest total score is 10 points and the highest total score is 50 points.</w:t>
      </w:r>
    </w:p>
    <w:p w14:paraId="219A1524" w14:textId="3F1A740D" w:rsidR="00222F1E" w:rsidRPr="001B08DC" w:rsidRDefault="008A7393" w:rsidP="00AF5EE5">
      <w:pPr>
        <w:snapToGrid w:val="0"/>
        <w:spacing w:line="276" w:lineRule="auto"/>
        <w:ind w:leftChars="5" w:left="12"/>
        <w:jc w:val="both"/>
        <w:rPr>
          <w:lang w:val="en-GB"/>
        </w:rPr>
      </w:pPr>
      <w:r w:rsidRPr="001B08DC">
        <w:rPr>
          <w:b/>
          <w:bCs/>
          <w:lang w:val="en-GB" w:eastAsia="zh-HK"/>
        </w:rPr>
        <w:t>Scor</w:t>
      </w:r>
      <w:r w:rsidR="002B5415" w:rsidRPr="001B08DC">
        <w:rPr>
          <w:b/>
          <w:bCs/>
          <w:lang w:val="en-GB" w:eastAsia="zh-HK"/>
        </w:rPr>
        <w:t>e</w:t>
      </w:r>
      <w:r w:rsidRPr="001B08DC">
        <w:rPr>
          <w:b/>
          <w:bCs/>
          <w:lang w:val="en-GB" w:eastAsia="zh-HK"/>
        </w:rPr>
        <w:t xml:space="preserve"> </w:t>
      </w:r>
      <w:r w:rsidR="002B5415" w:rsidRPr="001B08DC">
        <w:rPr>
          <w:b/>
          <w:bCs/>
          <w:lang w:val="en-GB" w:eastAsia="zh-HK"/>
        </w:rPr>
        <w:t>interpretation</w:t>
      </w:r>
      <w:r w:rsidRPr="001B08DC">
        <w:rPr>
          <w:b/>
          <w:bCs/>
          <w:lang w:val="en-GB" w:eastAsia="zh-HK"/>
        </w:rPr>
        <w:t>:</w:t>
      </w:r>
      <w:r w:rsidRPr="001B08DC">
        <w:rPr>
          <w:lang w:val="en-GB"/>
        </w:rPr>
        <w:t xml:space="preserve"> </w:t>
      </w:r>
      <w:r w:rsidRPr="001B08DC">
        <w:rPr>
          <w:b/>
          <w:bCs/>
          <w:lang w:val="en-GB"/>
        </w:rPr>
        <w:t>The higher the score is</w:t>
      </w:r>
      <w:r w:rsidRPr="001B08DC">
        <w:rPr>
          <w:lang w:val="en-GB"/>
        </w:rPr>
        <w:t xml:space="preserve">, </w:t>
      </w:r>
      <w:r w:rsidRPr="001B08DC">
        <w:rPr>
          <w:b/>
          <w:bCs/>
          <w:lang w:val="en-GB"/>
        </w:rPr>
        <w:t>the more satisfied</w:t>
      </w:r>
      <w:r w:rsidRPr="001B08DC">
        <w:rPr>
          <w:lang w:val="en-GB"/>
        </w:rPr>
        <w:t xml:space="preserve"> you are with yourself, and you have more </w:t>
      </w:r>
      <w:r w:rsidRPr="001B08DC">
        <w:rPr>
          <w:b/>
          <w:bCs/>
          <w:lang w:val="en-GB"/>
        </w:rPr>
        <w:t>positive</w:t>
      </w:r>
      <w:r w:rsidRPr="001B08DC">
        <w:rPr>
          <w:lang w:val="en-GB"/>
        </w:rPr>
        <w:t xml:space="preserve"> thoughts and attitudes on yourself. That is to say, you have a positive self-concept.</w:t>
      </w:r>
    </w:p>
    <w:p w14:paraId="7C4D3351" w14:textId="77777777" w:rsidR="00337611" w:rsidRPr="001B08DC" w:rsidRDefault="00337611" w:rsidP="00AF5EE5">
      <w:pPr>
        <w:snapToGrid w:val="0"/>
        <w:spacing w:line="276" w:lineRule="auto"/>
        <w:rPr>
          <w:bCs/>
          <w:u w:val="single"/>
          <w:lang w:val="en-GB"/>
        </w:rPr>
      </w:pPr>
    </w:p>
    <w:p w14:paraId="70193EBC" w14:textId="77777777" w:rsidR="00222F1E" w:rsidRPr="001B08DC" w:rsidRDefault="008A7393" w:rsidP="00AF5EE5">
      <w:pPr>
        <w:snapToGrid w:val="0"/>
        <w:spacing w:line="276" w:lineRule="auto"/>
        <w:rPr>
          <w:bCs/>
          <w:u w:val="single"/>
          <w:lang w:val="en-GB"/>
        </w:rPr>
      </w:pPr>
      <w:r w:rsidRPr="001B08DC">
        <w:rPr>
          <w:bCs/>
          <w:u w:val="single"/>
          <w:lang w:val="en-GB"/>
        </w:rPr>
        <w:t>Note:</w:t>
      </w:r>
    </w:p>
    <w:p w14:paraId="1388B640" w14:textId="3042AE8A" w:rsidR="00222F1E" w:rsidRPr="001B08DC" w:rsidRDefault="008A7393" w:rsidP="00AF5EE5">
      <w:pPr>
        <w:spacing w:line="276" w:lineRule="auto"/>
        <w:jc w:val="both"/>
        <w:rPr>
          <w:rFonts w:eastAsia="微軟正黑體"/>
          <w:b/>
          <w:lang w:val="en-GB" w:eastAsia="zh-HK"/>
        </w:rPr>
      </w:pPr>
      <w:r w:rsidRPr="001B08DC">
        <w:rPr>
          <w:rFonts w:eastAsia="微軟正黑體"/>
          <w:bCs/>
          <w:lang w:val="en-GB" w:eastAsia="zh-HK"/>
        </w:rPr>
        <w:t xml:space="preserve">The above quiz is designated for us to know ourselves from different aspects. And the quiz is </w:t>
      </w:r>
      <w:r w:rsidR="003B06B4" w:rsidRPr="001B08DC">
        <w:rPr>
          <w:rFonts w:eastAsia="微軟正黑體"/>
          <w:b/>
          <w:lang w:val="en-GB" w:eastAsia="zh-HK"/>
        </w:rPr>
        <w:t xml:space="preserve">neither </w:t>
      </w:r>
      <w:r w:rsidRPr="001B08DC">
        <w:rPr>
          <w:rFonts w:eastAsia="微軟正黑體"/>
          <w:b/>
          <w:lang w:val="en-GB" w:eastAsia="zh-HK"/>
        </w:rPr>
        <w:t xml:space="preserve">rigorous </w:t>
      </w:r>
      <w:r w:rsidR="003B06B4" w:rsidRPr="001B08DC">
        <w:rPr>
          <w:rFonts w:eastAsia="微軟正黑體"/>
          <w:b/>
          <w:lang w:val="en-GB" w:eastAsia="zh-HK"/>
        </w:rPr>
        <w:t xml:space="preserve">nor </w:t>
      </w:r>
      <w:r w:rsidRPr="001B08DC">
        <w:rPr>
          <w:rFonts w:eastAsia="微軟正黑體"/>
          <w:b/>
          <w:lang w:val="en-GB" w:eastAsia="zh-HK"/>
        </w:rPr>
        <w:t>precise</w:t>
      </w:r>
      <w:r w:rsidRPr="001B08DC">
        <w:rPr>
          <w:rFonts w:eastAsia="微軟正黑體"/>
          <w:bCs/>
          <w:lang w:val="en-GB" w:eastAsia="zh-HK"/>
        </w:rPr>
        <w:t xml:space="preserve"> and the results are </w:t>
      </w:r>
      <w:r w:rsidRPr="001B08DC">
        <w:rPr>
          <w:rFonts w:eastAsia="微軟正黑體"/>
          <w:b/>
          <w:lang w:val="en-GB" w:eastAsia="zh-HK"/>
        </w:rPr>
        <w:t>for reference only</w:t>
      </w:r>
      <w:r w:rsidRPr="001B08DC">
        <w:rPr>
          <w:rFonts w:eastAsia="微軟正黑體"/>
          <w:bCs/>
          <w:lang w:val="en-GB" w:eastAsia="zh-HK"/>
        </w:rPr>
        <w:t xml:space="preserve">. We don’t need to and </w:t>
      </w:r>
      <w:r w:rsidRPr="001B08DC">
        <w:rPr>
          <w:rFonts w:eastAsia="微軟正黑體"/>
          <w:b/>
          <w:lang w:val="en-GB" w:eastAsia="zh-HK"/>
        </w:rPr>
        <w:t>should not</w:t>
      </w:r>
      <w:r w:rsidRPr="001B08DC">
        <w:rPr>
          <w:rFonts w:eastAsia="微軟正黑體"/>
          <w:bCs/>
          <w:lang w:val="en-GB" w:eastAsia="zh-HK"/>
        </w:rPr>
        <w:t xml:space="preserve"> consider it as </w:t>
      </w:r>
      <w:r w:rsidRPr="001B08DC">
        <w:rPr>
          <w:rFonts w:eastAsia="微軟正黑體"/>
          <w:b/>
          <w:lang w:val="en-GB" w:eastAsia="zh-HK"/>
        </w:rPr>
        <w:t>a rigorous standard</w:t>
      </w:r>
      <w:r w:rsidR="003B06B4" w:rsidRPr="001B08DC">
        <w:rPr>
          <w:rFonts w:eastAsia="微軟正黑體"/>
          <w:b/>
          <w:lang w:val="en-GB" w:eastAsia="zh-HK"/>
        </w:rPr>
        <w:t xml:space="preserve"> </w:t>
      </w:r>
      <w:r w:rsidRPr="001B08DC">
        <w:rPr>
          <w:rFonts w:eastAsia="微軟正黑體"/>
          <w:b/>
          <w:lang w:val="en-GB" w:eastAsia="zh-HK"/>
        </w:rPr>
        <w:t>assessment tool</w:t>
      </w:r>
      <w:r w:rsidRPr="001B08DC">
        <w:rPr>
          <w:rFonts w:eastAsia="微軟正黑體"/>
          <w:bCs/>
          <w:lang w:val="en-GB" w:eastAsia="zh-HK"/>
        </w:rPr>
        <w:t xml:space="preserve"> for self-concept. If you get </w:t>
      </w:r>
      <w:r w:rsidRPr="001B08DC">
        <w:rPr>
          <w:rFonts w:eastAsia="微軟正黑體"/>
          <w:b/>
          <w:lang w:val="en-GB" w:eastAsia="zh-HK"/>
        </w:rPr>
        <w:t>high scores</w:t>
      </w:r>
      <w:r w:rsidRPr="001B08DC">
        <w:rPr>
          <w:rFonts w:eastAsia="微軟正黑體"/>
          <w:bCs/>
          <w:lang w:val="en-GB" w:eastAsia="zh-HK"/>
        </w:rPr>
        <w:t xml:space="preserve"> in all the above statements, you can think about how to </w:t>
      </w:r>
      <w:r w:rsidRPr="001B08DC">
        <w:rPr>
          <w:rFonts w:eastAsia="微軟正黑體"/>
          <w:b/>
          <w:lang w:val="en-GB" w:eastAsia="zh-HK"/>
        </w:rPr>
        <w:t>continue to improve your positive self-concept</w:t>
      </w:r>
      <w:r w:rsidR="00697C49" w:rsidRPr="001B08DC">
        <w:rPr>
          <w:rFonts w:eastAsia="微軟正黑體"/>
          <w:bCs/>
          <w:lang w:val="en-GB" w:eastAsia="zh-HK"/>
        </w:rPr>
        <w:t>.</w:t>
      </w:r>
      <w:r w:rsidRPr="001B08DC">
        <w:rPr>
          <w:rFonts w:eastAsia="微軟正黑體"/>
          <w:bCs/>
          <w:lang w:val="en-GB" w:eastAsia="zh-HK"/>
        </w:rPr>
        <w:t xml:space="preserve"> If you get a </w:t>
      </w:r>
      <w:r w:rsidRPr="001B08DC">
        <w:rPr>
          <w:rFonts w:eastAsia="微軟正黑體"/>
          <w:b/>
          <w:lang w:val="en-GB" w:eastAsia="zh-HK"/>
        </w:rPr>
        <w:t>low score</w:t>
      </w:r>
      <w:r w:rsidRPr="001B08DC">
        <w:rPr>
          <w:rFonts w:eastAsia="微軟正黑體"/>
          <w:bCs/>
          <w:lang w:val="en-GB" w:eastAsia="zh-HK"/>
        </w:rPr>
        <w:t xml:space="preserve"> in this </w:t>
      </w:r>
      <w:r w:rsidR="004421EE" w:rsidRPr="001B08DC">
        <w:rPr>
          <w:rFonts w:eastAsia="微軟正黑體"/>
          <w:bCs/>
          <w:lang w:val="en-GB" w:eastAsia="zh-HK"/>
        </w:rPr>
        <w:t>quiz</w:t>
      </w:r>
      <w:r w:rsidRPr="001B08DC">
        <w:rPr>
          <w:rFonts w:eastAsia="微軟正黑體"/>
          <w:bCs/>
          <w:lang w:val="en-GB" w:eastAsia="zh-HK"/>
        </w:rPr>
        <w:t xml:space="preserve">, it means that your self-concept in some of the aspects </w:t>
      </w:r>
      <w:r w:rsidRPr="001B08DC">
        <w:rPr>
          <w:rFonts w:eastAsia="微軟正黑體"/>
          <w:b/>
          <w:lang w:val="en-GB" w:eastAsia="zh-HK"/>
        </w:rPr>
        <w:t xml:space="preserve">need to be improved </w:t>
      </w:r>
      <w:r w:rsidR="004421EE" w:rsidRPr="001B08DC">
        <w:rPr>
          <w:rFonts w:eastAsia="微軟正黑體"/>
          <w:b/>
          <w:lang w:val="en-GB" w:eastAsia="zh-HK"/>
        </w:rPr>
        <w:t xml:space="preserve">with </w:t>
      </w:r>
      <w:r w:rsidRPr="001B08DC">
        <w:rPr>
          <w:rFonts w:eastAsia="微軟正黑體"/>
          <w:b/>
          <w:lang w:val="en-GB" w:eastAsia="zh-HK"/>
        </w:rPr>
        <w:t>more positive thoughts and attitudes</w:t>
      </w:r>
      <w:r w:rsidRPr="001B08DC">
        <w:rPr>
          <w:rFonts w:eastAsia="微軟正黑體"/>
          <w:bCs/>
          <w:lang w:val="en-GB" w:eastAsia="zh-HK"/>
        </w:rPr>
        <w:t xml:space="preserve">. Therefore, this is a good opportunity for you to reflect on your views on </w:t>
      </w:r>
      <w:r w:rsidR="00337611" w:rsidRPr="001B08DC">
        <w:rPr>
          <w:rFonts w:eastAsia="微軟正黑體"/>
          <w:bCs/>
          <w:lang w:val="en-GB" w:eastAsia="zh-HK"/>
        </w:rPr>
        <w:t>yourself</w:t>
      </w:r>
      <w:r w:rsidRPr="001B08DC">
        <w:rPr>
          <w:rFonts w:eastAsia="微軟正黑體"/>
          <w:bCs/>
          <w:lang w:val="en-GB" w:eastAsia="zh-HK"/>
        </w:rPr>
        <w:t>.</w:t>
      </w:r>
      <w:r w:rsidRPr="001B08DC">
        <w:rPr>
          <w:rFonts w:eastAsia="微軟正黑體"/>
          <w:b/>
          <w:lang w:val="en-GB" w:eastAsia="zh-HK"/>
        </w:rPr>
        <w:t xml:space="preserve"> </w:t>
      </w:r>
    </w:p>
    <w:tbl>
      <w:tblPr>
        <w:tblStyle w:val="aff3"/>
        <w:tblW w:w="0" w:type="auto"/>
        <w:tblBorders>
          <w:top w:val="single" w:sz="18" w:space="0" w:color="4F81BD" w:themeColor="accent1"/>
          <w:left w:val="single" w:sz="18" w:space="0" w:color="4F81BD" w:themeColor="accent1"/>
          <w:bottom w:val="single" w:sz="18" w:space="0" w:color="4F81BD" w:themeColor="accent1"/>
          <w:right w:val="single" w:sz="18" w:space="0" w:color="4F81BD" w:themeColor="accent1"/>
          <w:insideH w:val="none" w:sz="0" w:space="0" w:color="auto"/>
          <w:insideV w:val="none" w:sz="0" w:space="0" w:color="auto"/>
        </w:tblBorders>
        <w:tblLook w:val="04A0" w:firstRow="1" w:lastRow="0" w:firstColumn="1" w:lastColumn="0" w:noHBand="0" w:noVBand="1"/>
      </w:tblPr>
      <w:tblGrid>
        <w:gridCol w:w="8260"/>
      </w:tblGrid>
      <w:tr w:rsidR="000E34E5" w:rsidRPr="001B08DC" w14:paraId="1148E3E7" w14:textId="77777777" w:rsidTr="000E34E5">
        <w:tc>
          <w:tcPr>
            <w:tcW w:w="8296" w:type="dxa"/>
          </w:tcPr>
          <w:p w14:paraId="0714BB42" w14:textId="77777777" w:rsidR="000E34E5" w:rsidRPr="001B08DC" w:rsidRDefault="000E34E5" w:rsidP="000E34E5">
            <w:pPr>
              <w:jc w:val="both"/>
              <w:rPr>
                <w:rFonts w:eastAsia="微軟正黑體"/>
                <w:lang w:val="en-GB"/>
              </w:rPr>
            </w:pPr>
            <w:r w:rsidRPr="001B08DC">
              <w:rPr>
                <w:rFonts w:eastAsia="微軟正黑體"/>
                <w:lang w:val="en-GB" w:eastAsia="zh-TW"/>
              </w:rPr>
              <w:lastRenderedPageBreak/>
              <w:t xml:space="preserve">Generally speaking, if we have a positive self-concept (feeling </w:t>
            </w:r>
            <w:r w:rsidRPr="001B08DC">
              <w:rPr>
                <w:lang w:val="en-GB"/>
              </w:rPr>
              <w:t>“</w:t>
            </w:r>
            <w:r w:rsidRPr="001B08DC">
              <w:rPr>
                <w:rFonts w:eastAsia="微軟正黑體"/>
                <w:lang w:val="en-GB" w:eastAsia="zh-TW"/>
              </w:rPr>
              <w:t>satisfied</w:t>
            </w:r>
            <w:r w:rsidRPr="001B08DC">
              <w:rPr>
                <w:lang w:val="en-GB"/>
              </w:rPr>
              <w:t>”</w:t>
            </w:r>
            <w:r w:rsidRPr="001B08DC">
              <w:rPr>
                <w:rFonts w:eastAsia="微軟正黑體"/>
                <w:lang w:val="en-GB" w:eastAsia="zh-TW"/>
              </w:rPr>
              <w:t xml:space="preserve"> with ourselves), we will have greater self-confidence and higher self-esteem. No matter what we encounter, we can face it with a positive and active attitude. Therefore, it will be easier for us to achieve good results.</w:t>
            </w:r>
            <w:r w:rsidRPr="001B08DC">
              <w:rPr>
                <w:rFonts w:eastAsia="微軟正黑體"/>
                <w:lang w:val="en-GB"/>
              </w:rPr>
              <w:t xml:space="preserve"> On the contrary, if our self-concept is relatively negative (feeling “dissatisfied” with ourselves), we will lack self-confidence and have low self-esteem, resist facing and accepting ourselves, doubt our value of existence, feel confused and troubled and even hate ourselves.</w:t>
            </w:r>
          </w:p>
          <w:p w14:paraId="416075BE" w14:textId="77777777" w:rsidR="000E34E5" w:rsidRPr="001B08DC" w:rsidRDefault="000E34E5" w:rsidP="000E34E5">
            <w:pPr>
              <w:rPr>
                <w:rFonts w:ascii="微軟正黑體" w:eastAsia="微軟正黑體" w:hAnsi="微軟正黑體"/>
                <w:lang w:val="en-GB" w:eastAsia="zh-TW"/>
              </w:rPr>
            </w:pPr>
          </w:p>
          <w:p w14:paraId="4660F94D" w14:textId="2C91DEA7" w:rsidR="000E34E5" w:rsidRPr="001B08DC" w:rsidRDefault="000E34E5" w:rsidP="000E34E5">
            <w:pPr>
              <w:spacing w:after="120"/>
              <w:jc w:val="both"/>
              <w:rPr>
                <w:rFonts w:eastAsia="微軟正黑體"/>
                <w:b/>
                <w:lang w:val="en-GB" w:eastAsia="zh-HK"/>
              </w:rPr>
            </w:pPr>
            <w:r w:rsidRPr="001B08DC">
              <w:rPr>
                <w:rFonts w:eastAsia="微軟正黑體"/>
                <w:lang w:val="en-GB" w:eastAsia="zh-HK"/>
              </w:rPr>
              <w:t xml:space="preserve">In fact, as long as we appreciate our strengths, strive to </w:t>
            </w:r>
            <w:r w:rsidRPr="001B08DC">
              <w:rPr>
                <w:rFonts w:eastAsia="微軟正黑體"/>
                <w:lang w:val="en-GB"/>
              </w:rPr>
              <w:t>overcome</w:t>
            </w:r>
            <w:r w:rsidRPr="001B08DC">
              <w:rPr>
                <w:rFonts w:eastAsia="微軟正黑體"/>
                <w:lang w:val="en-GB" w:eastAsia="zh-HK"/>
              </w:rPr>
              <w:t xml:space="preserve"> our shortcomings and accept our limitations, we can </w:t>
            </w:r>
            <w:r w:rsidRPr="001B08DC">
              <w:rPr>
                <w:rFonts w:eastAsia="微軟正黑體"/>
                <w:lang w:val="en-GB"/>
              </w:rPr>
              <w:t xml:space="preserve">also </w:t>
            </w:r>
            <w:r w:rsidRPr="001B08DC">
              <w:rPr>
                <w:rFonts w:eastAsia="微軟正黑體"/>
                <w:lang w:val="en-GB" w:eastAsia="zh-HK"/>
              </w:rPr>
              <w:t>have a positive self-concept.</w:t>
            </w:r>
          </w:p>
        </w:tc>
      </w:tr>
    </w:tbl>
    <w:p w14:paraId="2B960E1F" w14:textId="33587203" w:rsidR="00337611" w:rsidRPr="001B08DC" w:rsidRDefault="00337611" w:rsidP="00345066">
      <w:pPr>
        <w:spacing w:after="120"/>
        <w:jc w:val="both"/>
        <w:rPr>
          <w:rFonts w:eastAsia="微軟正黑體"/>
          <w:b/>
          <w:lang w:val="en-GB" w:eastAsia="zh-HK"/>
        </w:rPr>
      </w:pPr>
    </w:p>
    <w:p w14:paraId="37283F3D" w14:textId="47D08001" w:rsidR="00983B15" w:rsidRPr="001B08DC" w:rsidRDefault="008A7393">
      <w:pPr>
        <w:spacing w:line="276" w:lineRule="auto"/>
        <w:rPr>
          <w:u w:val="single"/>
          <w:lang w:val="en-GB"/>
        </w:rPr>
      </w:pPr>
      <w:r w:rsidRPr="001B08DC">
        <w:rPr>
          <w:u w:val="single"/>
          <w:lang w:val="en-GB"/>
        </w:rPr>
        <w:t>Reflective questions</w:t>
      </w:r>
      <w:r w:rsidRPr="001B08DC">
        <w:rPr>
          <w:lang w:val="en-GB"/>
        </w:rPr>
        <w:t>:</w:t>
      </w:r>
    </w:p>
    <w:p w14:paraId="09F0A2F3" w14:textId="7D509054" w:rsidR="00222F1E" w:rsidRPr="001B08DC" w:rsidRDefault="008A7393" w:rsidP="00CC732B">
      <w:pPr>
        <w:pStyle w:val="affc"/>
        <w:numPr>
          <w:ilvl w:val="0"/>
          <w:numId w:val="61"/>
        </w:numPr>
        <w:spacing w:line="276" w:lineRule="auto"/>
        <w:ind w:leftChars="0" w:left="482" w:hanging="482"/>
        <w:jc w:val="both"/>
        <w:rPr>
          <w:rFonts w:eastAsia="新細明體"/>
          <w:lang w:val="en-GB" w:eastAsia="zh-HK"/>
        </w:rPr>
      </w:pPr>
      <w:r w:rsidRPr="001B08DC">
        <w:rPr>
          <w:rFonts w:eastAsia="新細明體"/>
          <w:lang w:val="en-GB" w:eastAsia="zh-HK"/>
        </w:rPr>
        <w:t xml:space="preserve">Have you learned more about yourself after completing the </w:t>
      </w:r>
      <w:r w:rsidRPr="001B08DC">
        <w:rPr>
          <w:lang w:val="en-GB"/>
        </w:rPr>
        <w:t>“</w:t>
      </w:r>
      <w:r w:rsidRPr="001B08DC">
        <w:rPr>
          <w:rFonts w:eastAsia="新細明體"/>
          <w:lang w:val="en-GB" w:eastAsia="zh-HK"/>
        </w:rPr>
        <w:t>self</w:t>
      </w:r>
      <w:r w:rsidRPr="001B08DC">
        <w:rPr>
          <w:lang w:val="en-GB"/>
        </w:rPr>
        <w:t>-</w:t>
      </w:r>
      <w:r w:rsidRPr="001B08DC">
        <w:rPr>
          <w:rFonts w:eastAsia="新細明體"/>
          <w:lang w:val="en-GB" w:eastAsia="zh-HK"/>
        </w:rPr>
        <w:t>concept quiz</w:t>
      </w:r>
      <w:r w:rsidRPr="001B08DC">
        <w:rPr>
          <w:lang w:val="en-GB"/>
        </w:rPr>
        <w:t>”</w:t>
      </w:r>
      <w:r w:rsidRPr="001B08DC">
        <w:rPr>
          <w:rFonts w:eastAsia="新細明體"/>
          <w:lang w:val="en-GB" w:eastAsia="zh-HK"/>
        </w:rPr>
        <w:t xml:space="preserve">? </w:t>
      </w:r>
      <w:r w:rsidRPr="001B08DC">
        <w:rPr>
          <w:lang w:val="en-GB"/>
        </w:rPr>
        <w:t xml:space="preserve">Please give </w:t>
      </w:r>
      <w:r w:rsidR="003B06B4" w:rsidRPr="001B08DC">
        <w:rPr>
          <w:u w:val="single"/>
          <w:lang w:val="en-GB"/>
        </w:rPr>
        <w:t>one</w:t>
      </w:r>
      <w:r w:rsidRPr="001B08DC">
        <w:rPr>
          <w:lang w:val="en-GB"/>
        </w:rPr>
        <w:t xml:space="preserve"> example. </w:t>
      </w:r>
    </w:p>
    <w:tbl>
      <w:tblPr>
        <w:tblStyle w:val="aff3"/>
        <w:tblW w:w="0" w:type="auto"/>
        <w:tblInd w:w="534" w:type="dxa"/>
        <w:tblLook w:val="04A0" w:firstRow="1" w:lastRow="0" w:firstColumn="1" w:lastColumn="0" w:noHBand="0" w:noVBand="1"/>
      </w:tblPr>
      <w:tblGrid>
        <w:gridCol w:w="7762"/>
      </w:tblGrid>
      <w:tr w:rsidR="00222F1E" w:rsidRPr="001B08DC" w14:paraId="1C341DA1" w14:textId="77777777">
        <w:trPr>
          <w:trHeight w:val="1791"/>
        </w:trPr>
        <w:tc>
          <w:tcPr>
            <w:tcW w:w="7828" w:type="dxa"/>
          </w:tcPr>
          <w:p w14:paraId="582BC550" w14:textId="77777777" w:rsidR="00453E55" w:rsidRPr="001B08DC" w:rsidRDefault="00453E55" w:rsidP="00AF5EE5">
            <w:pPr>
              <w:spacing w:beforeLines="50" w:before="120" w:line="276" w:lineRule="auto"/>
              <w:jc w:val="both"/>
              <w:rPr>
                <w:rFonts w:eastAsiaTheme="minorEastAsia"/>
                <w:i/>
                <w:color w:val="FF0000"/>
                <w:lang w:eastAsia="zh-HK"/>
              </w:rPr>
            </w:pPr>
            <w:r w:rsidRPr="001B08DC">
              <w:rPr>
                <w:rFonts w:eastAsiaTheme="minorEastAsia"/>
                <w:i/>
                <w:color w:val="FF0000"/>
                <w:lang w:eastAsia="zh-HK"/>
              </w:rPr>
              <w:t>For example:</w:t>
            </w:r>
          </w:p>
          <w:p w14:paraId="223D6BE0" w14:textId="77777777" w:rsidR="00453E55" w:rsidRPr="001B08DC" w:rsidRDefault="00453E55" w:rsidP="00CC732B">
            <w:pPr>
              <w:pStyle w:val="affc"/>
              <w:numPr>
                <w:ilvl w:val="0"/>
                <w:numId w:val="62"/>
              </w:numPr>
              <w:spacing w:line="276" w:lineRule="auto"/>
              <w:ind w:leftChars="0" w:left="482" w:hanging="482"/>
              <w:jc w:val="both"/>
              <w:rPr>
                <w:rFonts w:asciiTheme="minorEastAsia" w:eastAsiaTheme="minorEastAsia" w:hAnsiTheme="minorEastAsia"/>
                <w:i/>
                <w:color w:val="FF0000"/>
                <w:lang w:eastAsia="zh-TW"/>
              </w:rPr>
            </w:pPr>
            <w:r w:rsidRPr="001B08DC">
              <w:rPr>
                <w:rFonts w:eastAsiaTheme="minorEastAsia" w:hint="eastAsia"/>
                <w:i/>
                <w:color w:val="FF0000"/>
              </w:rPr>
              <w:t>Yes, I have. I understand that I need to</w:t>
            </w:r>
            <w:r w:rsidRPr="001B08DC">
              <w:rPr>
                <w:rFonts w:eastAsiaTheme="minorEastAsia"/>
                <w:i/>
                <w:color w:val="FF0000"/>
              </w:rPr>
              <w:t xml:space="preserve"> develop a more positive attitude towards</w:t>
            </w:r>
            <w:r w:rsidRPr="001B08DC">
              <w:rPr>
                <w:rFonts w:eastAsiaTheme="minorEastAsia" w:hint="eastAsia"/>
                <w:i/>
                <w:color w:val="FF0000"/>
              </w:rPr>
              <w:t xml:space="preserve"> </w:t>
            </w:r>
            <w:r w:rsidRPr="001B08DC">
              <w:rPr>
                <w:rFonts w:eastAsiaTheme="minorEastAsia"/>
                <w:i/>
                <w:color w:val="FF0000"/>
              </w:rPr>
              <w:t>my</w:t>
            </w:r>
            <w:r w:rsidRPr="001B08DC">
              <w:rPr>
                <w:rFonts w:eastAsiaTheme="minorEastAsia" w:hint="eastAsia"/>
                <w:i/>
                <w:color w:val="FF0000"/>
              </w:rPr>
              <w:t xml:space="preserve"> </w:t>
            </w:r>
            <w:r w:rsidRPr="001B08DC">
              <w:rPr>
                <w:rFonts w:eastAsiaTheme="minorEastAsia"/>
                <w:i/>
                <w:color w:val="FF0000"/>
              </w:rPr>
              <w:t>physical appearance</w:t>
            </w:r>
            <w:r w:rsidRPr="001B08DC">
              <w:rPr>
                <w:rFonts w:eastAsiaTheme="minorEastAsia" w:hint="eastAsia"/>
                <w:i/>
                <w:color w:val="FF0000"/>
              </w:rPr>
              <w:t>.</w:t>
            </w:r>
          </w:p>
          <w:p w14:paraId="296033BD" w14:textId="77777777" w:rsidR="00453E55" w:rsidRPr="001B08DC" w:rsidRDefault="00453E55" w:rsidP="00CC732B">
            <w:pPr>
              <w:pStyle w:val="affc"/>
              <w:numPr>
                <w:ilvl w:val="0"/>
                <w:numId w:val="62"/>
              </w:numPr>
              <w:spacing w:line="276" w:lineRule="auto"/>
              <w:ind w:leftChars="0"/>
              <w:jc w:val="both"/>
              <w:rPr>
                <w:rFonts w:eastAsiaTheme="minorEastAsia"/>
                <w:i/>
                <w:color w:val="FF0000"/>
                <w:lang w:eastAsia="zh-TW"/>
              </w:rPr>
            </w:pPr>
            <w:r w:rsidRPr="001B08DC">
              <w:rPr>
                <w:rFonts w:eastAsiaTheme="minorEastAsia" w:hint="eastAsia"/>
                <w:i/>
                <w:color w:val="FF0000"/>
              </w:rPr>
              <w:t>No.</w:t>
            </w:r>
          </w:p>
          <w:p w14:paraId="6FA8077C" w14:textId="20BE55DC" w:rsidR="00222F1E" w:rsidRPr="001B08DC" w:rsidRDefault="00222F1E" w:rsidP="00AF5EE5">
            <w:pPr>
              <w:spacing w:line="276" w:lineRule="auto"/>
              <w:rPr>
                <w:rFonts w:ascii="新細明體" w:eastAsia="新細明體" w:hAnsi="新細明體"/>
                <w:sz w:val="20"/>
                <w:lang w:val="en-GB" w:eastAsia="zh-TW"/>
              </w:rPr>
            </w:pPr>
          </w:p>
        </w:tc>
      </w:tr>
    </w:tbl>
    <w:p w14:paraId="16616D73" w14:textId="77777777" w:rsidR="00222F1E" w:rsidRPr="001B08DC" w:rsidRDefault="00222F1E" w:rsidP="00AF5EE5">
      <w:pPr>
        <w:spacing w:line="276" w:lineRule="auto"/>
        <w:rPr>
          <w:rFonts w:ascii="新細明體" w:eastAsia="新細明體" w:hAnsi="新細明體"/>
          <w:lang w:val="en-GB" w:eastAsia="zh-TW"/>
        </w:rPr>
      </w:pPr>
    </w:p>
    <w:p w14:paraId="32B0A4F4" w14:textId="24CB7890" w:rsidR="00222F1E" w:rsidRPr="001B08DC" w:rsidRDefault="008A7393" w:rsidP="00CC732B">
      <w:pPr>
        <w:pStyle w:val="affc"/>
        <w:numPr>
          <w:ilvl w:val="0"/>
          <w:numId w:val="61"/>
        </w:numPr>
        <w:spacing w:line="276" w:lineRule="auto"/>
        <w:ind w:leftChars="0"/>
        <w:rPr>
          <w:rFonts w:eastAsia="新細明體"/>
          <w:lang w:val="en-GB" w:eastAsia="zh-HK"/>
        </w:rPr>
      </w:pPr>
      <w:r w:rsidRPr="001B08DC">
        <w:rPr>
          <w:lang w:val="en-GB"/>
        </w:rPr>
        <w:t xml:space="preserve">How can we improve </w:t>
      </w:r>
      <w:r w:rsidR="000E6D45" w:rsidRPr="001B08DC">
        <w:rPr>
          <w:lang w:val="en-GB"/>
        </w:rPr>
        <w:t>our</w:t>
      </w:r>
      <w:r w:rsidRPr="001B08DC">
        <w:rPr>
          <w:lang w:val="en-GB"/>
        </w:rPr>
        <w:t xml:space="preserve"> self-concept?</w:t>
      </w:r>
    </w:p>
    <w:tbl>
      <w:tblPr>
        <w:tblStyle w:val="aff3"/>
        <w:tblW w:w="0" w:type="auto"/>
        <w:tblInd w:w="534" w:type="dxa"/>
        <w:tblLook w:val="04A0" w:firstRow="1" w:lastRow="0" w:firstColumn="1" w:lastColumn="0" w:noHBand="0" w:noVBand="1"/>
      </w:tblPr>
      <w:tblGrid>
        <w:gridCol w:w="7762"/>
      </w:tblGrid>
      <w:tr w:rsidR="00222F1E" w:rsidRPr="001B08DC" w14:paraId="06D1AA88" w14:textId="77777777">
        <w:trPr>
          <w:trHeight w:val="1789"/>
        </w:trPr>
        <w:tc>
          <w:tcPr>
            <w:tcW w:w="7828" w:type="dxa"/>
          </w:tcPr>
          <w:p w14:paraId="5A73C890" w14:textId="77777777" w:rsidR="00453E55" w:rsidRPr="001B08DC" w:rsidRDefault="00453E55" w:rsidP="00AF5EE5">
            <w:pPr>
              <w:spacing w:beforeLines="50" w:before="120" w:line="276" w:lineRule="auto"/>
              <w:jc w:val="both"/>
              <w:rPr>
                <w:rFonts w:asciiTheme="minorEastAsia" w:eastAsiaTheme="minorEastAsia" w:hAnsiTheme="minorEastAsia"/>
                <w:i/>
                <w:color w:val="FF0000"/>
                <w:lang w:eastAsia="zh-HK"/>
              </w:rPr>
            </w:pPr>
            <w:r w:rsidRPr="001B08DC">
              <w:rPr>
                <w:rFonts w:eastAsiaTheme="minorEastAsia"/>
                <w:i/>
                <w:color w:val="FF0000"/>
                <w:lang w:eastAsia="zh-HK"/>
              </w:rPr>
              <w:t>For example:</w:t>
            </w:r>
          </w:p>
          <w:p w14:paraId="26E22DD5" w14:textId="77777777" w:rsidR="00453E55" w:rsidRPr="001B08DC" w:rsidRDefault="00453E55" w:rsidP="00CC732B">
            <w:pPr>
              <w:pStyle w:val="affc"/>
              <w:numPr>
                <w:ilvl w:val="0"/>
                <w:numId w:val="62"/>
              </w:numPr>
              <w:spacing w:line="276" w:lineRule="auto"/>
              <w:ind w:leftChars="0"/>
              <w:jc w:val="both"/>
              <w:rPr>
                <w:rFonts w:eastAsiaTheme="minorEastAsia"/>
                <w:i/>
                <w:color w:val="FF0000"/>
                <w:lang w:eastAsia="zh-TW"/>
              </w:rPr>
            </w:pPr>
            <w:r w:rsidRPr="001B08DC">
              <w:rPr>
                <w:rFonts w:eastAsiaTheme="minorEastAsia" w:hint="eastAsia"/>
                <w:i/>
                <w:color w:val="FF0000"/>
                <w:lang w:eastAsia="zh-TW"/>
              </w:rPr>
              <w:t xml:space="preserve">I can </w:t>
            </w:r>
            <w:r w:rsidRPr="001B08DC">
              <w:rPr>
                <w:rFonts w:eastAsiaTheme="minorEastAsia"/>
                <w:i/>
                <w:color w:val="FF0000"/>
                <w:lang w:eastAsia="zh-TW"/>
              </w:rPr>
              <w:t>seek</w:t>
            </w:r>
            <w:r w:rsidRPr="001B08DC">
              <w:rPr>
                <w:rFonts w:eastAsiaTheme="minorEastAsia" w:hint="eastAsia"/>
                <w:i/>
                <w:color w:val="FF0000"/>
                <w:lang w:eastAsia="zh-TW"/>
              </w:rPr>
              <w:t xml:space="preserve"> the opinions of parents, teachers and/or</w:t>
            </w:r>
            <w:r w:rsidRPr="001B08DC">
              <w:rPr>
                <w:rFonts w:eastAsiaTheme="minorEastAsia"/>
                <w:i/>
                <w:color w:val="FF0000"/>
                <w:lang w:eastAsia="zh-TW"/>
              </w:rPr>
              <w:t xml:space="preserve"> </w:t>
            </w:r>
            <w:r w:rsidRPr="001B08DC">
              <w:rPr>
                <w:rFonts w:eastAsiaTheme="minorEastAsia" w:hint="eastAsia"/>
                <w:i/>
                <w:color w:val="FF0000"/>
                <w:lang w:eastAsia="zh-TW"/>
              </w:rPr>
              <w:t xml:space="preserve">classmates and </w:t>
            </w:r>
            <w:r w:rsidRPr="001B08DC">
              <w:rPr>
                <w:rFonts w:eastAsiaTheme="minorEastAsia"/>
                <w:i/>
                <w:color w:val="FF0000"/>
                <w:lang w:eastAsia="zh-TW"/>
              </w:rPr>
              <w:t>accept their suggestions to pro</w:t>
            </w:r>
            <w:r w:rsidRPr="001B08DC">
              <w:rPr>
                <w:rFonts w:eastAsiaTheme="minorEastAsia" w:hint="eastAsia"/>
                <w:i/>
                <w:color w:val="FF0000"/>
                <w:lang w:eastAsia="zh-TW"/>
              </w:rPr>
              <w:t>actively improve myself.</w:t>
            </w:r>
          </w:p>
          <w:p w14:paraId="5FDEF108" w14:textId="623E226F" w:rsidR="00222F1E" w:rsidRPr="001B08DC" w:rsidRDefault="00222F1E" w:rsidP="00AF5EE5">
            <w:pPr>
              <w:spacing w:line="276" w:lineRule="auto"/>
              <w:rPr>
                <w:rFonts w:ascii="新細明體" w:eastAsia="新細明體" w:hAnsi="新細明體"/>
                <w:sz w:val="20"/>
                <w:lang w:val="en-GB" w:eastAsia="zh-TW"/>
              </w:rPr>
            </w:pPr>
          </w:p>
        </w:tc>
      </w:tr>
    </w:tbl>
    <w:p w14:paraId="3487E917" w14:textId="77777777" w:rsidR="00222F1E" w:rsidRPr="001B08DC" w:rsidRDefault="00222F1E">
      <w:pPr>
        <w:spacing w:after="200" w:line="276" w:lineRule="auto"/>
        <w:rPr>
          <w:rFonts w:ascii="微軟正黑體" w:eastAsia="微軟正黑體" w:hAnsi="微軟正黑體"/>
          <w:b/>
          <w:lang w:val="en-GB" w:eastAsia="zh-TW"/>
        </w:rPr>
      </w:pPr>
    </w:p>
    <w:p w14:paraId="5D05EE59" w14:textId="77777777" w:rsidR="00222F1E" w:rsidRPr="001B08DC" w:rsidRDefault="008A7393">
      <w:pPr>
        <w:spacing w:after="200" w:line="276" w:lineRule="auto"/>
        <w:rPr>
          <w:rFonts w:ascii="微軟正黑體" w:eastAsia="微軟正黑體" w:hAnsi="微軟正黑體"/>
          <w:b/>
          <w:lang w:val="en-GB" w:eastAsia="zh-TW"/>
        </w:rPr>
      </w:pPr>
      <w:r w:rsidRPr="001B08DC">
        <w:rPr>
          <w:rFonts w:ascii="微軟正黑體" w:eastAsia="微軟正黑體" w:hAnsi="微軟正黑體"/>
          <w:b/>
          <w:lang w:val="en-GB" w:eastAsia="zh-TW"/>
        </w:rPr>
        <w:br w:type="page"/>
      </w:r>
    </w:p>
    <w:p w14:paraId="4795A1C0" w14:textId="77777777" w:rsidR="00222F1E" w:rsidRPr="001B08DC" w:rsidRDefault="008A7393" w:rsidP="00AF5EE5">
      <w:pPr>
        <w:widowControl w:val="0"/>
        <w:snapToGrid w:val="0"/>
        <w:spacing w:line="276" w:lineRule="auto"/>
        <w:rPr>
          <w:b/>
          <w:sz w:val="28"/>
          <w:szCs w:val="28"/>
          <w:lang w:val="en-GB"/>
        </w:rPr>
      </w:pPr>
      <w:r w:rsidRPr="001B08DC">
        <w:rPr>
          <w:b/>
          <w:sz w:val="28"/>
          <w:szCs w:val="28"/>
          <w:lang w:val="en-GB"/>
        </w:rPr>
        <w:lastRenderedPageBreak/>
        <w:t>References</w:t>
      </w:r>
    </w:p>
    <w:p w14:paraId="526B1F49" w14:textId="25764523" w:rsidR="00222F1E" w:rsidRPr="001B08DC" w:rsidRDefault="008A7393" w:rsidP="00AF5EE5">
      <w:pPr>
        <w:snapToGrid w:val="0"/>
        <w:spacing w:line="276" w:lineRule="auto"/>
        <w:ind w:left="567" w:hanging="567"/>
        <w:jc w:val="both"/>
        <w:rPr>
          <w:rFonts w:eastAsiaTheme="minorEastAsia"/>
          <w:color w:val="000000" w:themeColor="text1"/>
          <w:lang w:val="en-GB" w:eastAsia="zh-TW"/>
        </w:rPr>
      </w:pPr>
      <w:r w:rsidRPr="001B08DC">
        <w:rPr>
          <w:rFonts w:eastAsiaTheme="minorEastAsia"/>
          <w:color w:val="000000" w:themeColor="text1"/>
          <w:lang w:val="en-GB" w:eastAsia="zh-TW"/>
        </w:rPr>
        <w:t>王淑俐（</w:t>
      </w:r>
      <w:r w:rsidRPr="001B08DC">
        <w:rPr>
          <w:rFonts w:eastAsiaTheme="minorEastAsia"/>
          <w:color w:val="000000" w:themeColor="text1"/>
          <w:lang w:val="en-GB" w:eastAsia="zh-TW"/>
        </w:rPr>
        <w:t>2016</w:t>
      </w:r>
      <w:r w:rsidRPr="001B08DC">
        <w:rPr>
          <w:rFonts w:eastAsiaTheme="minorEastAsia"/>
          <w:color w:val="000000" w:themeColor="text1"/>
          <w:lang w:val="en-GB" w:eastAsia="zh-TW"/>
        </w:rPr>
        <w:t>）。《生涯發展與規劃：為職涯發展做準備》（第三版）。台北：揚智文化。</w:t>
      </w:r>
    </w:p>
    <w:p w14:paraId="45471878" w14:textId="77777777" w:rsidR="00AF5EE5" w:rsidRPr="001B08DC" w:rsidRDefault="00AF5EE5" w:rsidP="00AF5EE5">
      <w:pPr>
        <w:snapToGrid w:val="0"/>
        <w:spacing w:line="276" w:lineRule="auto"/>
        <w:ind w:left="567" w:hanging="567"/>
        <w:jc w:val="both"/>
        <w:rPr>
          <w:rFonts w:eastAsiaTheme="minorEastAsia"/>
          <w:color w:val="000000" w:themeColor="text1"/>
          <w:lang w:val="en-GB" w:eastAsia="zh-TW"/>
        </w:rPr>
      </w:pPr>
    </w:p>
    <w:p w14:paraId="729C19DE" w14:textId="11712673" w:rsidR="00222F1E" w:rsidRPr="001B08DC" w:rsidRDefault="008A7393" w:rsidP="00AF5EE5">
      <w:pPr>
        <w:widowControl w:val="0"/>
        <w:snapToGrid w:val="0"/>
        <w:spacing w:line="276" w:lineRule="auto"/>
        <w:ind w:left="567" w:hanging="567"/>
        <w:jc w:val="both"/>
        <w:rPr>
          <w:rFonts w:eastAsiaTheme="minorEastAsia"/>
          <w:bCs/>
          <w:color w:val="000000" w:themeColor="text1"/>
          <w:lang w:val="en-GB" w:eastAsia="zh-TW"/>
        </w:rPr>
      </w:pPr>
      <w:r w:rsidRPr="001B08DC">
        <w:rPr>
          <w:rFonts w:eastAsiaTheme="minorEastAsia"/>
          <w:bCs/>
          <w:color w:val="000000" w:themeColor="text1"/>
          <w:lang w:val="en-GB" w:eastAsia="zh-TW"/>
        </w:rPr>
        <w:t>宋康（</w:t>
      </w:r>
      <w:r w:rsidRPr="001B08DC">
        <w:rPr>
          <w:rFonts w:eastAsiaTheme="minorEastAsia"/>
          <w:bCs/>
          <w:color w:val="000000" w:themeColor="text1"/>
          <w:lang w:val="en-GB" w:eastAsia="zh-TW"/>
        </w:rPr>
        <w:t>2013</w:t>
      </w:r>
      <w:r w:rsidRPr="001B08DC">
        <w:rPr>
          <w:rFonts w:eastAsiaTheme="minorEastAsia"/>
          <w:bCs/>
          <w:color w:val="000000" w:themeColor="text1"/>
          <w:lang w:val="en-GB" w:eastAsia="zh-TW"/>
        </w:rPr>
        <w:t>）。《凡高</w:t>
      </w:r>
      <w:r w:rsidRPr="001B08DC">
        <w:rPr>
          <w:rFonts w:ascii="Symbol" w:eastAsiaTheme="minorEastAsia" w:hAnsi="Symbol" w:cs="Symbol"/>
          <w:color w:val="000000" w:themeColor="text1"/>
          <w:lang w:val="en-GB" w:eastAsia="zh-TW"/>
        </w:rPr>
        <w:t></w:t>
      </w:r>
      <w:r w:rsidRPr="001B08DC">
        <w:rPr>
          <w:rFonts w:eastAsiaTheme="minorEastAsia"/>
          <w:bCs/>
          <w:color w:val="000000" w:themeColor="text1"/>
          <w:lang w:val="en-GB" w:eastAsia="zh-TW"/>
        </w:rPr>
        <w:t>自畫像、義大利女人》。中國：江西美術。</w:t>
      </w:r>
    </w:p>
    <w:p w14:paraId="6C83A235" w14:textId="77777777" w:rsidR="00AF5EE5" w:rsidRPr="001B08DC" w:rsidRDefault="00AF5EE5" w:rsidP="00AF5EE5">
      <w:pPr>
        <w:widowControl w:val="0"/>
        <w:snapToGrid w:val="0"/>
        <w:spacing w:line="276" w:lineRule="auto"/>
        <w:ind w:left="567" w:hanging="567"/>
        <w:jc w:val="both"/>
        <w:rPr>
          <w:rFonts w:eastAsiaTheme="minorEastAsia"/>
          <w:bCs/>
          <w:color w:val="000000" w:themeColor="text1"/>
          <w:lang w:val="en-GB" w:eastAsia="zh-TW"/>
        </w:rPr>
      </w:pPr>
    </w:p>
    <w:p w14:paraId="69995E7E" w14:textId="479AE87C" w:rsidR="00222F1E" w:rsidRPr="001B08DC" w:rsidRDefault="008A7393" w:rsidP="00AF5EE5">
      <w:pPr>
        <w:snapToGrid w:val="0"/>
        <w:spacing w:line="276" w:lineRule="auto"/>
        <w:jc w:val="both"/>
        <w:rPr>
          <w:rFonts w:asciiTheme="minorEastAsia" w:eastAsiaTheme="minorEastAsia" w:hAnsiTheme="minorEastAsia"/>
          <w:color w:val="000000" w:themeColor="text1"/>
          <w:lang w:val="en-GB" w:eastAsia="zh-TW"/>
        </w:rPr>
      </w:pPr>
      <w:r w:rsidRPr="001B08DC">
        <w:rPr>
          <w:rFonts w:eastAsiaTheme="minorEastAsia"/>
          <w:color w:val="000000" w:themeColor="text1"/>
          <w:lang w:val="en-GB" w:eastAsia="zh-TW"/>
        </w:rPr>
        <w:t>李珊（</w:t>
      </w:r>
      <w:r w:rsidRPr="001B08DC">
        <w:rPr>
          <w:rFonts w:eastAsiaTheme="minorEastAsia"/>
          <w:color w:val="000000" w:themeColor="text1"/>
          <w:lang w:val="en-GB" w:eastAsia="zh-TW"/>
        </w:rPr>
        <w:t>2016</w:t>
      </w:r>
      <w:r w:rsidRPr="001B08DC">
        <w:rPr>
          <w:rFonts w:eastAsiaTheme="minorEastAsia"/>
          <w:color w:val="000000" w:themeColor="text1"/>
          <w:lang w:val="en-GB" w:eastAsia="zh-TW"/>
        </w:rPr>
        <w:t>）。《做一個內心豁達的女人》</w:t>
      </w:r>
      <w:r w:rsidRPr="001B08DC">
        <w:rPr>
          <w:rFonts w:asciiTheme="minorEastAsia" w:eastAsiaTheme="minorEastAsia" w:hAnsiTheme="minorEastAsia"/>
          <w:color w:val="000000" w:themeColor="text1"/>
          <w:lang w:val="en-GB" w:eastAsia="zh-TW"/>
        </w:rPr>
        <w:t>。</w:t>
      </w:r>
      <w:r w:rsidRPr="001B08DC">
        <w:rPr>
          <w:rFonts w:eastAsiaTheme="minorEastAsia"/>
          <w:bCs/>
          <w:color w:val="000000" w:themeColor="text1"/>
          <w:lang w:val="en-GB" w:eastAsia="zh-TW"/>
        </w:rPr>
        <w:t>中國：</w:t>
      </w:r>
      <w:r w:rsidRPr="001B08DC">
        <w:rPr>
          <w:rFonts w:asciiTheme="minorEastAsia" w:eastAsiaTheme="minorEastAsia" w:hAnsiTheme="minorEastAsia"/>
          <w:color w:val="000000" w:themeColor="text1"/>
          <w:lang w:val="en-GB" w:eastAsia="zh-TW"/>
        </w:rPr>
        <w:t>中華工商。</w:t>
      </w:r>
    </w:p>
    <w:p w14:paraId="1CD5CB1E" w14:textId="77777777" w:rsidR="00AF5EE5" w:rsidRPr="001B08DC" w:rsidRDefault="00AF5EE5" w:rsidP="00AF5EE5">
      <w:pPr>
        <w:snapToGrid w:val="0"/>
        <w:spacing w:line="276" w:lineRule="auto"/>
        <w:jc w:val="both"/>
        <w:rPr>
          <w:rFonts w:asciiTheme="minorEastAsia" w:eastAsiaTheme="minorEastAsia" w:hAnsiTheme="minorEastAsia"/>
          <w:color w:val="000000" w:themeColor="text1"/>
          <w:lang w:val="en-GB" w:eastAsia="zh-TW"/>
        </w:rPr>
      </w:pPr>
    </w:p>
    <w:p w14:paraId="3BCB09ED" w14:textId="73E68705" w:rsidR="00222F1E" w:rsidRPr="001B08DC" w:rsidRDefault="008A7393" w:rsidP="00AF5EE5">
      <w:pPr>
        <w:widowControl w:val="0"/>
        <w:snapToGrid w:val="0"/>
        <w:spacing w:line="276" w:lineRule="auto"/>
        <w:ind w:left="567" w:hanging="567"/>
        <w:jc w:val="both"/>
        <w:rPr>
          <w:rFonts w:eastAsiaTheme="minorEastAsia"/>
          <w:bCs/>
          <w:color w:val="000000" w:themeColor="text1"/>
          <w:lang w:val="en-GB" w:eastAsia="zh-TW"/>
        </w:rPr>
      </w:pPr>
      <w:r w:rsidRPr="001B08DC">
        <w:rPr>
          <w:rFonts w:eastAsiaTheme="minorEastAsia"/>
          <w:color w:val="000000" w:themeColor="text1"/>
          <w:lang w:val="en-GB" w:eastAsia="zh-TW"/>
        </w:rPr>
        <w:t>宗文舉、石鳳妍、詹啟生（</w:t>
      </w:r>
      <w:r w:rsidRPr="001B08DC">
        <w:rPr>
          <w:rFonts w:eastAsiaTheme="minorEastAsia"/>
          <w:color w:val="000000" w:themeColor="text1"/>
          <w:lang w:val="en-GB" w:eastAsia="zh-TW"/>
        </w:rPr>
        <w:t>2017</w:t>
      </w:r>
      <w:r w:rsidRPr="001B08DC">
        <w:rPr>
          <w:rFonts w:eastAsiaTheme="minorEastAsia"/>
          <w:color w:val="000000" w:themeColor="text1"/>
          <w:lang w:val="en-GB" w:eastAsia="zh-TW"/>
        </w:rPr>
        <w:t>）。《現代心理學理論與實踐》</w:t>
      </w:r>
      <w:r w:rsidRPr="001B08DC">
        <w:rPr>
          <w:rFonts w:asciiTheme="minorEastAsia" w:eastAsiaTheme="minorEastAsia" w:hAnsiTheme="minorEastAsia"/>
          <w:color w:val="000000" w:themeColor="text1"/>
          <w:lang w:val="en-GB" w:eastAsia="zh-TW"/>
        </w:rPr>
        <w:t>。台北</w:t>
      </w:r>
      <w:r w:rsidRPr="001B08DC">
        <w:rPr>
          <w:rFonts w:eastAsiaTheme="minorEastAsia"/>
          <w:bCs/>
          <w:color w:val="000000" w:themeColor="text1"/>
          <w:lang w:val="en-GB" w:eastAsia="zh-TW"/>
        </w:rPr>
        <w:t>：崧博。</w:t>
      </w:r>
    </w:p>
    <w:p w14:paraId="6DD6AFF8" w14:textId="77777777" w:rsidR="00AF5EE5" w:rsidRPr="001B08DC" w:rsidRDefault="00AF5EE5" w:rsidP="00AF5EE5">
      <w:pPr>
        <w:widowControl w:val="0"/>
        <w:snapToGrid w:val="0"/>
        <w:spacing w:line="276" w:lineRule="auto"/>
        <w:ind w:left="567" w:hanging="567"/>
        <w:jc w:val="both"/>
        <w:rPr>
          <w:rFonts w:eastAsiaTheme="minorEastAsia"/>
          <w:color w:val="000000" w:themeColor="text1"/>
          <w:lang w:val="en-GB" w:eastAsia="zh-TW"/>
        </w:rPr>
      </w:pPr>
    </w:p>
    <w:p w14:paraId="77489020" w14:textId="1633BE32" w:rsidR="00222F1E" w:rsidRPr="001B08DC" w:rsidRDefault="008A7393" w:rsidP="00AF5EE5">
      <w:pPr>
        <w:widowControl w:val="0"/>
        <w:snapToGrid w:val="0"/>
        <w:spacing w:line="276" w:lineRule="auto"/>
        <w:ind w:left="567" w:hanging="567"/>
        <w:jc w:val="both"/>
        <w:rPr>
          <w:rFonts w:eastAsiaTheme="minorEastAsia"/>
          <w:color w:val="000000" w:themeColor="text1"/>
          <w:lang w:val="en-GB" w:eastAsia="zh-TW"/>
        </w:rPr>
      </w:pPr>
      <w:r w:rsidRPr="001B08DC">
        <w:rPr>
          <w:rFonts w:eastAsiaTheme="minorEastAsia"/>
          <w:color w:val="000000" w:themeColor="text1"/>
          <w:lang w:val="en-GB" w:eastAsia="zh-TW"/>
        </w:rPr>
        <w:t>長江文藝出版社</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1982</w:t>
      </w:r>
      <w:r w:rsidRPr="001B08DC">
        <w:rPr>
          <w:rFonts w:eastAsiaTheme="minorEastAsia"/>
          <w:color w:val="000000" w:themeColor="text1"/>
          <w:lang w:val="en-GB" w:eastAsia="zh-TW"/>
        </w:rPr>
        <w:t>）</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藝叢</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w:t>
      </w:r>
      <w:r w:rsidRPr="001B08DC">
        <w:rPr>
          <w:rFonts w:eastAsiaTheme="minorEastAsia"/>
          <w:color w:val="000000" w:themeColor="text1"/>
          <w:lang w:val="en-GB" w:eastAsia="zh-TW"/>
        </w:rPr>
        <w:t>2-4</w:t>
      </w:r>
      <w:r w:rsidRPr="001B08DC">
        <w:rPr>
          <w:rFonts w:eastAsiaTheme="minorEastAsia"/>
          <w:color w:val="000000" w:themeColor="text1"/>
          <w:lang w:val="en-GB" w:eastAsia="zh-TW"/>
        </w:rPr>
        <w:t>，</w:t>
      </w:r>
      <w:r w:rsidRPr="001B08DC">
        <w:rPr>
          <w:rFonts w:eastAsiaTheme="minorEastAsia"/>
          <w:color w:val="000000" w:themeColor="text1"/>
          <w:lang w:val="en-GB" w:eastAsia="zh-TW"/>
        </w:rPr>
        <w:t>124</w:t>
      </w:r>
      <w:r w:rsidRPr="001B08DC">
        <w:rPr>
          <w:rFonts w:eastAsiaTheme="minorEastAsia"/>
          <w:color w:val="000000" w:themeColor="text1"/>
          <w:lang w:val="en-GB" w:eastAsia="zh-TW"/>
        </w:rPr>
        <w:t>。</w:t>
      </w:r>
    </w:p>
    <w:p w14:paraId="5A1438B0" w14:textId="77777777" w:rsidR="00AF5EE5" w:rsidRPr="001B08DC" w:rsidRDefault="00AF5EE5" w:rsidP="00AF5EE5">
      <w:pPr>
        <w:widowControl w:val="0"/>
        <w:snapToGrid w:val="0"/>
        <w:spacing w:line="276" w:lineRule="auto"/>
        <w:ind w:left="567" w:hanging="567"/>
        <w:jc w:val="both"/>
        <w:rPr>
          <w:rFonts w:eastAsiaTheme="minorEastAsia"/>
          <w:color w:val="000000" w:themeColor="text1"/>
          <w:lang w:val="en-GB" w:eastAsia="zh-TW"/>
        </w:rPr>
      </w:pPr>
    </w:p>
    <w:p w14:paraId="35CE2352" w14:textId="7E146F13" w:rsidR="00222F1E" w:rsidRPr="001B08DC" w:rsidRDefault="008A7393" w:rsidP="00AF5EE5">
      <w:pPr>
        <w:widowControl w:val="0"/>
        <w:snapToGrid w:val="0"/>
        <w:spacing w:line="276" w:lineRule="auto"/>
        <w:ind w:left="567" w:hanging="567"/>
        <w:jc w:val="both"/>
        <w:rPr>
          <w:rStyle w:val="aff9"/>
          <w:lang w:val="en-GB" w:eastAsia="zh-TW"/>
        </w:rPr>
      </w:pPr>
      <w:r w:rsidRPr="001B08DC">
        <w:rPr>
          <w:color w:val="000000" w:themeColor="text1"/>
          <w:lang w:val="en-GB" w:eastAsia="zh-TW"/>
        </w:rPr>
        <w:t xml:space="preserve">Student Health Service, Department of Health, The Government of the Hong Kong Special Administrative Region (10 November 2015).  </w:t>
      </w:r>
      <w:r w:rsidRPr="001B08DC">
        <w:rPr>
          <w:color w:val="000000" w:themeColor="text1"/>
          <w:lang w:val="en-GB"/>
        </w:rPr>
        <w:t xml:space="preserve">Psychosocial Health. </w:t>
      </w:r>
      <w:hyperlink r:id="rId166" w:history="1">
        <w:r w:rsidRPr="001B08DC">
          <w:rPr>
            <w:rStyle w:val="aff9"/>
            <w:lang w:val="en-GB" w:eastAsia="zh-TW"/>
          </w:rPr>
          <w:t>https://www.studenthealth.gov.hk/tc_chi/health/health_ph/health_ph_young.html</w:t>
        </w:r>
      </w:hyperlink>
    </w:p>
    <w:p w14:paraId="70F6273B" w14:textId="77777777" w:rsidR="00AF5EE5" w:rsidRPr="001B08DC" w:rsidRDefault="00AF5EE5" w:rsidP="00AF5EE5">
      <w:pPr>
        <w:widowControl w:val="0"/>
        <w:snapToGrid w:val="0"/>
        <w:spacing w:line="276" w:lineRule="auto"/>
        <w:ind w:left="567" w:hanging="567"/>
        <w:jc w:val="both"/>
        <w:rPr>
          <w:rFonts w:eastAsiaTheme="minorEastAsia"/>
          <w:color w:val="000000" w:themeColor="text1"/>
          <w:u w:val="single"/>
          <w:lang w:val="en-GB" w:eastAsia="zh-TW"/>
        </w:rPr>
      </w:pPr>
    </w:p>
    <w:p w14:paraId="402DD8D5" w14:textId="00743354" w:rsidR="00222F1E" w:rsidRPr="001B08DC" w:rsidRDefault="008A7393" w:rsidP="00AF5EE5">
      <w:pPr>
        <w:widowControl w:val="0"/>
        <w:snapToGrid w:val="0"/>
        <w:spacing w:line="276" w:lineRule="auto"/>
        <w:ind w:left="567" w:hanging="567"/>
        <w:jc w:val="both"/>
        <w:rPr>
          <w:rFonts w:eastAsiaTheme="minorEastAsia"/>
          <w:color w:val="000000" w:themeColor="text1"/>
          <w:lang w:val="en-GB" w:eastAsia="zh-TW"/>
        </w:rPr>
      </w:pPr>
      <w:r w:rsidRPr="001B08DC">
        <w:rPr>
          <w:rFonts w:eastAsiaTheme="minorEastAsia"/>
          <w:color w:val="000000" w:themeColor="text1"/>
          <w:lang w:val="en-GB" w:eastAsia="zh-TW"/>
        </w:rPr>
        <w:t>馬貝</w:t>
      </w:r>
      <w:r w:rsidRPr="001B08DC">
        <w:rPr>
          <w:rFonts w:eastAsiaTheme="minorEastAsia"/>
          <w:bCs/>
          <w:color w:val="000000" w:themeColor="text1"/>
          <w:lang w:val="en-GB" w:eastAsia="zh-TW"/>
        </w:rPr>
        <w:t>（</w:t>
      </w:r>
      <w:r w:rsidRPr="001B08DC">
        <w:rPr>
          <w:rFonts w:eastAsiaTheme="minorEastAsia"/>
          <w:bCs/>
          <w:color w:val="000000" w:themeColor="text1"/>
          <w:lang w:val="en-GB" w:eastAsia="zh-TW"/>
        </w:rPr>
        <w:t>2018</w:t>
      </w:r>
      <w:r w:rsidRPr="001B08DC">
        <w:rPr>
          <w:rFonts w:eastAsiaTheme="minorEastAsia"/>
          <w:color w:val="000000" w:themeColor="text1"/>
          <w:lang w:val="en-GB" w:eastAsia="zh-TW"/>
        </w:rPr>
        <w:t>）</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繪畫大師達文西</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台北：千華駐。</w:t>
      </w:r>
    </w:p>
    <w:p w14:paraId="04E1BFD6" w14:textId="77777777" w:rsidR="00AF5EE5" w:rsidRPr="001B08DC" w:rsidRDefault="00AF5EE5" w:rsidP="00AF5EE5">
      <w:pPr>
        <w:widowControl w:val="0"/>
        <w:snapToGrid w:val="0"/>
        <w:spacing w:line="276" w:lineRule="auto"/>
        <w:ind w:left="567" w:hanging="567"/>
        <w:jc w:val="both"/>
        <w:rPr>
          <w:rFonts w:eastAsiaTheme="minorEastAsia"/>
          <w:color w:val="000000" w:themeColor="text1"/>
          <w:lang w:val="en-GB" w:eastAsia="zh-TW"/>
        </w:rPr>
      </w:pPr>
    </w:p>
    <w:p w14:paraId="39E42744" w14:textId="3811EAF3" w:rsidR="00222F1E" w:rsidRPr="001B08DC" w:rsidRDefault="008A7393" w:rsidP="00AF5EE5">
      <w:pPr>
        <w:snapToGrid w:val="0"/>
        <w:spacing w:line="276" w:lineRule="auto"/>
        <w:ind w:left="574" w:hangingChars="239" w:hanging="574"/>
        <w:jc w:val="both"/>
        <w:rPr>
          <w:rFonts w:eastAsiaTheme="minorEastAsia"/>
          <w:bCs/>
          <w:color w:val="000000" w:themeColor="text1"/>
          <w:lang w:val="en-GB" w:eastAsia="zh-TW"/>
        </w:rPr>
      </w:pPr>
      <w:r w:rsidRPr="001B08DC">
        <w:rPr>
          <w:rFonts w:eastAsiaTheme="minorEastAsia"/>
          <w:bCs/>
          <w:color w:val="000000" w:themeColor="text1"/>
          <w:lang w:val="en-GB" w:eastAsia="zh-TW"/>
        </w:rPr>
        <w:t>速溶綜合研究所、何聖君（</w:t>
      </w:r>
      <w:r w:rsidRPr="001B08DC">
        <w:rPr>
          <w:rFonts w:eastAsiaTheme="minorEastAsia"/>
          <w:bCs/>
          <w:color w:val="000000" w:themeColor="text1"/>
          <w:lang w:val="en-GB" w:eastAsia="zh-TW"/>
        </w:rPr>
        <w:t>2018</w:t>
      </w:r>
      <w:r w:rsidRPr="001B08DC">
        <w:rPr>
          <w:rFonts w:eastAsiaTheme="minorEastAsia"/>
          <w:bCs/>
          <w:color w:val="000000" w:themeColor="text1"/>
          <w:lang w:val="en-GB" w:eastAsia="zh-TW"/>
        </w:rPr>
        <w:t>）。《超實用博弈必勝書》。香港：非凡。</w:t>
      </w:r>
    </w:p>
    <w:p w14:paraId="226F40F3" w14:textId="77777777" w:rsidR="00AF5EE5" w:rsidRPr="001B08DC" w:rsidRDefault="00AF5EE5" w:rsidP="00AF5EE5">
      <w:pPr>
        <w:snapToGrid w:val="0"/>
        <w:spacing w:line="276" w:lineRule="auto"/>
        <w:ind w:left="574" w:hangingChars="239" w:hanging="574"/>
        <w:jc w:val="both"/>
        <w:rPr>
          <w:rFonts w:eastAsiaTheme="minorEastAsia"/>
          <w:bCs/>
          <w:color w:val="000000" w:themeColor="text1"/>
          <w:lang w:val="en-GB" w:eastAsia="zh-TW"/>
        </w:rPr>
      </w:pPr>
    </w:p>
    <w:p w14:paraId="00C324EA" w14:textId="748624CB" w:rsidR="00222F1E" w:rsidRPr="001B08DC" w:rsidRDefault="008A7393" w:rsidP="00AF5EE5">
      <w:pPr>
        <w:widowControl w:val="0"/>
        <w:snapToGrid w:val="0"/>
        <w:spacing w:line="276" w:lineRule="auto"/>
        <w:ind w:left="567" w:hanging="567"/>
        <w:jc w:val="both"/>
        <w:rPr>
          <w:rFonts w:eastAsiaTheme="minorEastAsia"/>
          <w:bCs/>
          <w:color w:val="000000" w:themeColor="text1"/>
          <w:lang w:val="en-GB" w:eastAsia="zh-TW"/>
        </w:rPr>
      </w:pPr>
      <w:r w:rsidRPr="001B08DC">
        <w:rPr>
          <w:rFonts w:eastAsiaTheme="minorEastAsia"/>
          <w:bCs/>
          <w:color w:val="000000" w:themeColor="text1"/>
          <w:lang w:val="en-GB" w:eastAsia="zh-TW"/>
        </w:rPr>
        <w:t>莊榮俊（</w:t>
      </w:r>
      <w:r w:rsidRPr="001B08DC">
        <w:rPr>
          <w:rFonts w:eastAsiaTheme="minorEastAsia"/>
          <w:bCs/>
          <w:color w:val="000000" w:themeColor="text1"/>
          <w:lang w:val="en-GB" w:eastAsia="zh-TW"/>
        </w:rPr>
        <w:t>2002</w:t>
      </w:r>
      <w:r w:rsidRPr="001B08DC">
        <w:rPr>
          <w:rFonts w:eastAsiaTheme="minorEastAsia"/>
          <w:bCs/>
          <w:color w:val="000000" w:themeColor="text1"/>
          <w:lang w:val="en-GB" w:eastAsia="zh-TW"/>
        </w:rPr>
        <w:t>）。《國中學生自我概念、生活適應與自我傷害關係之研究》（未出版博士論文）。南華大學。</w:t>
      </w:r>
      <w:r w:rsidRPr="001B08DC">
        <w:rPr>
          <w:rFonts w:eastAsiaTheme="minorEastAsia"/>
          <w:color w:val="000000" w:themeColor="text1"/>
          <w:lang w:val="en-GB" w:eastAsia="zh-TW"/>
        </w:rPr>
        <w:t>臺</w:t>
      </w:r>
      <w:r w:rsidRPr="001B08DC">
        <w:rPr>
          <w:rFonts w:eastAsiaTheme="minorEastAsia"/>
          <w:bCs/>
          <w:color w:val="000000" w:themeColor="text1"/>
          <w:lang w:val="en-GB" w:eastAsia="zh-TW"/>
        </w:rPr>
        <w:t>北。</w:t>
      </w:r>
    </w:p>
    <w:p w14:paraId="593E6E7D" w14:textId="77777777" w:rsidR="00AF5EE5" w:rsidRPr="001B08DC" w:rsidRDefault="00AF5EE5" w:rsidP="00AF5EE5">
      <w:pPr>
        <w:widowControl w:val="0"/>
        <w:snapToGrid w:val="0"/>
        <w:spacing w:line="276" w:lineRule="auto"/>
        <w:ind w:left="567" w:hanging="567"/>
        <w:jc w:val="both"/>
        <w:rPr>
          <w:rFonts w:eastAsiaTheme="minorEastAsia"/>
          <w:bCs/>
          <w:color w:val="000000" w:themeColor="text1"/>
          <w:lang w:val="en-GB" w:eastAsia="zh-TW"/>
        </w:rPr>
      </w:pPr>
    </w:p>
    <w:p w14:paraId="596BC3E1" w14:textId="77777777" w:rsidR="00222F1E" w:rsidRPr="001B08DC" w:rsidRDefault="008A7393" w:rsidP="00AF5EE5">
      <w:pPr>
        <w:widowControl w:val="0"/>
        <w:snapToGrid w:val="0"/>
        <w:spacing w:line="276" w:lineRule="auto"/>
        <w:ind w:left="567" w:hanging="567"/>
        <w:jc w:val="both"/>
        <w:rPr>
          <w:color w:val="000000" w:themeColor="text1"/>
          <w:lang w:val="en-GB" w:eastAsia="zh-TW"/>
        </w:rPr>
      </w:pPr>
      <w:r w:rsidRPr="001B08DC">
        <w:rPr>
          <w:rFonts w:eastAsiaTheme="minorEastAsia"/>
          <w:color w:val="000000" w:themeColor="text1"/>
          <w:lang w:val="en-GB" w:eastAsia="zh-TW"/>
        </w:rPr>
        <w:t>B</w:t>
      </w:r>
      <w:r w:rsidRPr="001B08DC">
        <w:rPr>
          <w:color w:val="000000" w:themeColor="text1"/>
          <w:lang w:val="en-GB" w:eastAsia="zh-TW"/>
        </w:rPr>
        <w:t>orba</w:t>
      </w:r>
      <w:r w:rsidRPr="001B08DC">
        <w:rPr>
          <w:rFonts w:eastAsiaTheme="minorEastAsia"/>
          <w:color w:val="000000" w:themeColor="text1"/>
          <w:lang w:val="en-GB" w:eastAsia="zh-TW"/>
        </w:rPr>
        <w:t>,</w:t>
      </w:r>
      <w:r w:rsidRPr="001B08DC">
        <w:rPr>
          <w:color w:val="000000" w:themeColor="text1"/>
          <w:lang w:val="en-GB" w:eastAsia="zh-TW"/>
        </w:rPr>
        <w:t xml:space="preserve"> </w:t>
      </w:r>
      <w:r w:rsidRPr="001B08DC">
        <w:rPr>
          <w:rFonts w:eastAsiaTheme="minorEastAsia"/>
          <w:color w:val="000000" w:themeColor="text1"/>
          <w:lang w:val="en-GB" w:eastAsia="zh-TW"/>
        </w:rPr>
        <w:t>M.</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1989</w:t>
      </w:r>
      <w:r w:rsidRPr="001B08DC">
        <w:rPr>
          <w:rFonts w:eastAsiaTheme="minorEastAsia"/>
          <w:bCs/>
          <w:color w:val="000000" w:themeColor="text1"/>
          <w:lang w:val="en-GB" w:eastAsia="zh-TW"/>
        </w:rPr>
        <w:t>）</w:t>
      </w:r>
      <w:r w:rsidRPr="001B08DC">
        <w:rPr>
          <w:rFonts w:eastAsiaTheme="minorEastAsia"/>
          <w:color w:val="000000" w:themeColor="text1"/>
          <w:lang w:val="en-GB" w:eastAsia="zh-TW"/>
        </w:rPr>
        <w:t xml:space="preserve">. </w:t>
      </w:r>
      <w:r w:rsidRPr="001B08DC">
        <w:rPr>
          <w:rFonts w:eastAsiaTheme="minorEastAsia"/>
          <w:i/>
          <w:iCs/>
          <w:color w:val="000000" w:themeColor="text1"/>
          <w:lang w:val="en-GB" w:eastAsia="zh-TW"/>
        </w:rPr>
        <w:t>Esteem builders</w:t>
      </w:r>
      <w:r w:rsidRPr="001B08DC">
        <w:rPr>
          <w:rFonts w:eastAsiaTheme="minorEastAsia"/>
          <w:color w:val="000000" w:themeColor="text1"/>
          <w:lang w:val="en-GB" w:eastAsia="zh-TW"/>
        </w:rPr>
        <w:t>. Rolling Hills Estates, CA: Jalmar Press.</w:t>
      </w:r>
      <w:bookmarkStart w:id="9" w:name="_Hlk32782524"/>
    </w:p>
    <w:p w14:paraId="1378C17B" w14:textId="77777777" w:rsidR="00E56E63" w:rsidRPr="001B08DC" w:rsidRDefault="00E56E63" w:rsidP="00AF5EE5">
      <w:pPr>
        <w:widowControl w:val="0"/>
        <w:snapToGrid w:val="0"/>
        <w:spacing w:line="276" w:lineRule="auto"/>
        <w:ind w:left="567" w:hanging="567"/>
        <w:jc w:val="both"/>
        <w:rPr>
          <w:rFonts w:eastAsiaTheme="minorEastAsia"/>
          <w:bCs/>
          <w:color w:val="000000" w:themeColor="text1"/>
          <w:lang w:val="en-GB" w:eastAsia="zh-TW"/>
        </w:rPr>
      </w:pPr>
    </w:p>
    <w:p w14:paraId="1646624A" w14:textId="26C29FCA" w:rsidR="00222F1E" w:rsidRPr="001B08DC" w:rsidRDefault="008A7393" w:rsidP="00AF5EE5">
      <w:pPr>
        <w:widowControl w:val="0"/>
        <w:snapToGrid w:val="0"/>
        <w:spacing w:line="276" w:lineRule="auto"/>
        <w:ind w:left="567" w:hanging="567"/>
        <w:jc w:val="both"/>
        <w:rPr>
          <w:rStyle w:val="aff9"/>
          <w:rFonts w:eastAsiaTheme="minorEastAsia"/>
          <w:bCs/>
          <w:lang w:val="en-GB" w:eastAsia="zh-TW"/>
        </w:rPr>
      </w:pPr>
      <w:r w:rsidRPr="001B08DC">
        <w:rPr>
          <w:rFonts w:eastAsiaTheme="minorEastAsia"/>
          <w:bCs/>
          <w:color w:val="000000" w:themeColor="text1"/>
          <w:lang w:val="en-GB" w:eastAsia="zh-TW"/>
        </w:rPr>
        <w:t>mingyanjiaju.org</w:t>
      </w:r>
      <w:r w:rsidRPr="001B08DC">
        <w:rPr>
          <w:bCs/>
          <w:color w:val="000000" w:themeColor="text1"/>
          <w:lang w:val="en-GB" w:eastAsia="zh-TW"/>
        </w:rPr>
        <w:t xml:space="preserve"> (undated).</w:t>
      </w:r>
      <w:r w:rsidRPr="001B08DC">
        <w:rPr>
          <w:rFonts w:ascii="微軟正黑體" w:eastAsia="微軟正黑體" w:hAnsi="微軟正黑體"/>
          <w:bCs/>
          <w:color w:val="000000" w:themeColor="text1"/>
          <w:lang w:val="en-GB" w:eastAsia="zh-TW"/>
        </w:rPr>
        <w:t>《</w:t>
      </w:r>
      <w:r w:rsidRPr="001B08DC">
        <w:rPr>
          <w:rFonts w:eastAsiaTheme="minorEastAsia"/>
          <w:bCs/>
          <w:color w:val="000000" w:themeColor="text1"/>
          <w:lang w:val="en-GB" w:eastAsia="zh-TW"/>
        </w:rPr>
        <w:t>勵志小故事</w:t>
      </w:r>
      <w:r w:rsidRPr="001B08DC">
        <w:rPr>
          <w:rFonts w:asciiTheme="minorEastAsia" w:eastAsiaTheme="minorEastAsia" w:hAnsiTheme="minorEastAsia"/>
          <w:bCs/>
          <w:color w:val="000000" w:themeColor="text1"/>
          <w:lang w:val="en-GB" w:eastAsia="zh-TW"/>
        </w:rPr>
        <w:t>》</w:t>
      </w:r>
      <w:r w:rsidRPr="001B08DC">
        <w:rPr>
          <w:rFonts w:asciiTheme="minorEastAsia" w:hAnsiTheme="minorEastAsia"/>
          <w:bCs/>
          <w:color w:val="000000" w:themeColor="text1"/>
          <w:lang w:val="en-GB" w:eastAsia="zh-TW"/>
        </w:rPr>
        <w:t xml:space="preserve">. </w:t>
      </w:r>
      <w:r w:rsidR="00057FB2" w:rsidRPr="001B08DC">
        <w:rPr>
          <w:rFonts w:asciiTheme="minorEastAsia" w:hAnsiTheme="minorEastAsia"/>
          <w:bCs/>
          <w:color w:val="000000" w:themeColor="text1"/>
          <w:lang w:val="en-GB" w:eastAsia="zh-TW"/>
        </w:rPr>
        <w:br/>
      </w:r>
      <w:hyperlink r:id="rId167" w:history="1">
        <w:r w:rsidR="00057FB2" w:rsidRPr="001B08DC">
          <w:rPr>
            <w:rStyle w:val="aff9"/>
            <w:rFonts w:eastAsiaTheme="minorEastAsia"/>
            <w:bCs/>
            <w:lang w:val="en-GB" w:eastAsia="zh-TW"/>
          </w:rPr>
          <w:t>https://mingyanjiaju.org/lizhixiaogushi/</w:t>
        </w:r>
      </w:hyperlink>
    </w:p>
    <w:p w14:paraId="1F9DB7FD" w14:textId="77777777" w:rsidR="00AF5EE5" w:rsidRPr="001B08DC" w:rsidRDefault="00AF5EE5" w:rsidP="00AF5EE5">
      <w:pPr>
        <w:widowControl w:val="0"/>
        <w:snapToGrid w:val="0"/>
        <w:spacing w:line="276" w:lineRule="auto"/>
        <w:ind w:left="567" w:hanging="567"/>
        <w:jc w:val="both"/>
        <w:rPr>
          <w:rFonts w:eastAsiaTheme="minorEastAsia"/>
          <w:bCs/>
          <w:lang w:val="en-GB" w:eastAsia="zh-TW"/>
        </w:rPr>
      </w:pPr>
    </w:p>
    <w:p w14:paraId="29FDED9E" w14:textId="0F4FA80B" w:rsidR="003432FC" w:rsidRPr="001B08DC" w:rsidRDefault="003432FC" w:rsidP="003432FC">
      <w:pPr>
        <w:widowControl w:val="0"/>
        <w:snapToGrid w:val="0"/>
        <w:spacing w:line="276" w:lineRule="auto"/>
        <w:ind w:leftChars="1" w:left="566" w:hangingChars="235" w:hanging="564"/>
        <w:rPr>
          <w:rStyle w:val="aff9"/>
          <w:rFonts w:eastAsiaTheme="minorEastAsia"/>
        </w:rPr>
      </w:pPr>
      <w:r w:rsidRPr="001B08DC">
        <w:rPr>
          <w:rFonts w:eastAsiaTheme="minorEastAsia"/>
          <w:color w:val="000000"/>
          <w:lang w:eastAsia="zh-HK"/>
        </w:rPr>
        <w:t>Education Bureau, the government of the Hong Kong Special Administrative Region (2022).</w:t>
      </w:r>
      <w:r w:rsidRPr="001B08DC">
        <w:rPr>
          <w:rFonts w:eastAsiaTheme="minorEastAsia" w:hint="eastAsia"/>
          <w:color w:val="000000"/>
          <w:lang w:eastAsia="zh-HK"/>
        </w:rPr>
        <w:t xml:space="preserve"> </w:t>
      </w:r>
      <w:r w:rsidRPr="001B08DC">
        <w:rPr>
          <w:rFonts w:eastAsiaTheme="minorEastAsia"/>
          <w:color w:val="000000"/>
          <w:lang w:eastAsia="zh-HK"/>
        </w:rPr>
        <w:t>“</w:t>
      </w:r>
      <w:r w:rsidRPr="001B08DC">
        <w:rPr>
          <w:rFonts w:eastAsiaTheme="minorEastAsia" w:hint="eastAsia"/>
          <w:color w:val="000000"/>
          <w:lang w:eastAsia="zh-HK"/>
        </w:rPr>
        <w:t>Self-concept</w:t>
      </w:r>
      <w:r w:rsidRPr="001B08DC">
        <w:rPr>
          <w:rFonts w:eastAsiaTheme="minorEastAsia"/>
          <w:color w:val="000000"/>
          <w:lang w:eastAsia="zh-HK"/>
        </w:rPr>
        <w:t xml:space="preserve">” in </w:t>
      </w:r>
      <w:r w:rsidRPr="001B08DC">
        <w:rPr>
          <w:rFonts w:eastAsia="微軟正黑體"/>
          <w:bCs/>
          <w:i/>
          <w:lang w:eastAsia="zh-HK"/>
        </w:rPr>
        <w:t>“3-minute Concept” animated video clip</w:t>
      </w:r>
      <w:r w:rsidRPr="001B08DC">
        <w:rPr>
          <w:bCs/>
          <w:i/>
        </w:rPr>
        <w:t xml:space="preserve"> series</w:t>
      </w:r>
      <w:r w:rsidRPr="001B08DC">
        <w:rPr>
          <w:bCs/>
        </w:rPr>
        <w:t xml:space="preserve">. </w:t>
      </w:r>
      <w:r w:rsidRPr="001B08DC">
        <w:rPr>
          <w:bCs/>
        </w:rPr>
        <w:br/>
      </w:r>
      <w:r w:rsidR="00C9335D" w:rsidRPr="001B08DC">
        <w:rPr>
          <w:rFonts w:eastAsiaTheme="minorEastAsia"/>
        </w:rPr>
        <w:t>https://www.edb.gov.hk/en/curriculum-development/kla/pshe/references-and-resources/life-and-society/3-min-concept.html</w:t>
      </w:r>
    </w:p>
    <w:p w14:paraId="673A248E" w14:textId="5A671E7A" w:rsidR="003432FC" w:rsidRPr="001B08DC" w:rsidRDefault="003432FC" w:rsidP="00AF5EE5">
      <w:pPr>
        <w:widowControl w:val="0"/>
        <w:snapToGrid w:val="0"/>
        <w:spacing w:line="276" w:lineRule="auto"/>
        <w:ind w:left="567" w:hanging="567"/>
        <w:jc w:val="both"/>
        <w:rPr>
          <w:rFonts w:eastAsia="新細明體"/>
          <w:bCs/>
          <w:color w:val="000000" w:themeColor="text1"/>
          <w:lang w:eastAsia="zh-TW"/>
        </w:rPr>
      </w:pPr>
    </w:p>
    <w:p w14:paraId="6ECEAE4F" w14:textId="6328A845" w:rsidR="003432FC" w:rsidRPr="001B08DC" w:rsidRDefault="003432FC" w:rsidP="003432FC">
      <w:pPr>
        <w:widowControl w:val="0"/>
        <w:snapToGrid w:val="0"/>
        <w:spacing w:line="276" w:lineRule="auto"/>
        <w:ind w:leftChars="1" w:left="566" w:hangingChars="235" w:hanging="564"/>
        <w:rPr>
          <w:rStyle w:val="aff9"/>
          <w:rFonts w:eastAsiaTheme="minorEastAsia"/>
        </w:rPr>
      </w:pPr>
      <w:r w:rsidRPr="001B08DC">
        <w:rPr>
          <w:rFonts w:eastAsiaTheme="minorEastAsia"/>
          <w:color w:val="000000"/>
          <w:lang w:eastAsia="zh-HK"/>
        </w:rPr>
        <w:t>Education Bureau, the government of the Hong Kong Special Administrative Region (2019).</w:t>
      </w:r>
      <w:r w:rsidRPr="001B08DC">
        <w:rPr>
          <w:rFonts w:eastAsiaTheme="minorEastAsia" w:hint="eastAsia"/>
          <w:color w:val="000000"/>
          <w:lang w:eastAsia="zh-HK"/>
        </w:rPr>
        <w:t xml:space="preserve"> </w:t>
      </w:r>
      <w:r w:rsidRPr="001B08DC">
        <w:rPr>
          <w:rFonts w:eastAsiaTheme="minorEastAsia"/>
          <w:color w:val="000000"/>
          <w:lang w:eastAsia="zh-HK"/>
        </w:rPr>
        <w:t xml:space="preserve">“Self-esteem and Self-confidence” in </w:t>
      </w:r>
      <w:r w:rsidRPr="001B08DC">
        <w:rPr>
          <w:rFonts w:eastAsia="微軟正黑體"/>
          <w:bCs/>
          <w:i/>
          <w:lang w:eastAsia="zh-HK"/>
        </w:rPr>
        <w:t>“3-minute Concept” animated video clip</w:t>
      </w:r>
      <w:r w:rsidRPr="001B08DC">
        <w:rPr>
          <w:bCs/>
          <w:i/>
        </w:rPr>
        <w:t xml:space="preserve"> series</w:t>
      </w:r>
      <w:r w:rsidRPr="001B08DC">
        <w:rPr>
          <w:bCs/>
        </w:rPr>
        <w:t xml:space="preserve">. </w:t>
      </w:r>
      <w:r w:rsidRPr="001B08DC">
        <w:rPr>
          <w:bCs/>
        </w:rPr>
        <w:br/>
      </w:r>
      <w:r w:rsidR="00C9335D" w:rsidRPr="001B08DC">
        <w:rPr>
          <w:rFonts w:eastAsiaTheme="minorEastAsia"/>
        </w:rPr>
        <w:t>https://www.edb.gov.hk/en/curriculum-development/kla/pshe/references-and-resources/life-and-society/3-min-concept.html</w:t>
      </w:r>
    </w:p>
    <w:p w14:paraId="26414C59" w14:textId="77777777" w:rsidR="003432FC" w:rsidRPr="001B08DC" w:rsidRDefault="003432FC" w:rsidP="00AF5EE5">
      <w:pPr>
        <w:widowControl w:val="0"/>
        <w:snapToGrid w:val="0"/>
        <w:spacing w:line="276" w:lineRule="auto"/>
        <w:ind w:left="567" w:hanging="567"/>
        <w:jc w:val="both"/>
        <w:rPr>
          <w:rFonts w:eastAsia="新細明體"/>
          <w:bCs/>
          <w:color w:val="000000" w:themeColor="text1"/>
          <w:lang w:val="en-GB" w:eastAsia="zh-TW"/>
        </w:rPr>
      </w:pPr>
    </w:p>
    <w:p w14:paraId="25355DC4" w14:textId="3822B332" w:rsidR="00222F1E" w:rsidRPr="001B08DC" w:rsidRDefault="008A7393" w:rsidP="00AF5EE5">
      <w:pPr>
        <w:widowControl w:val="0"/>
        <w:snapToGrid w:val="0"/>
        <w:spacing w:line="276" w:lineRule="auto"/>
        <w:ind w:left="567" w:hanging="567"/>
        <w:jc w:val="both"/>
        <w:rPr>
          <w:rFonts w:eastAsia="新細明體"/>
          <w:bCs/>
          <w:color w:val="000000" w:themeColor="text1"/>
          <w:lang w:val="en-GB" w:eastAsia="zh-TW"/>
        </w:rPr>
      </w:pPr>
      <w:r w:rsidRPr="001B08DC">
        <w:rPr>
          <w:rFonts w:eastAsia="新細明體"/>
          <w:bCs/>
          <w:color w:val="000000" w:themeColor="text1"/>
          <w:lang w:val="en-GB" w:eastAsia="zh-TW"/>
        </w:rPr>
        <w:t>Newman, B. M., &amp; Newman, P. R.</w:t>
      </w:r>
      <w:r w:rsidRPr="001B08DC">
        <w:rPr>
          <w:rFonts w:eastAsia="新細明體"/>
          <w:bCs/>
          <w:color w:val="000000" w:themeColor="text1"/>
          <w:lang w:val="en-GB" w:eastAsia="zh-TW"/>
        </w:rPr>
        <w:t>（</w:t>
      </w:r>
      <w:r w:rsidRPr="001B08DC">
        <w:rPr>
          <w:rFonts w:eastAsia="新細明體"/>
          <w:bCs/>
          <w:color w:val="000000" w:themeColor="text1"/>
          <w:lang w:val="en-GB" w:eastAsia="zh-TW"/>
        </w:rPr>
        <w:t>2017</w:t>
      </w:r>
      <w:r w:rsidRPr="001B08DC">
        <w:rPr>
          <w:rFonts w:eastAsia="新細明體"/>
          <w:bCs/>
          <w:color w:val="000000" w:themeColor="text1"/>
          <w:lang w:val="en-GB" w:eastAsia="zh-TW"/>
        </w:rPr>
        <w:t>）</w:t>
      </w:r>
      <w:r w:rsidRPr="001B08DC">
        <w:rPr>
          <w:rFonts w:eastAsia="新細明體"/>
          <w:bCs/>
          <w:color w:val="000000" w:themeColor="text1"/>
          <w:lang w:val="en-GB" w:eastAsia="zh-TW"/>
        </w:rPr>
        <w:t xml:space="preserve">. </w:t>
      </w:r>
      <w:r w:rsidRPr="001B08DC">
        <w:rPr>
          <w:rFonts w:eastAsia="新細明體"/>
          <w:bCs/>
          <w:i/>
          <w:iCs/>
          <w:color w:val="000000" w:themeColor="text1"/>
          <w:lang w:val="en-GB" w:eastAsia="zh-TW"/>
        </w:rPr>
        <w:t xml:space="preserve">Development through life: A psychosocial </w:t>
      </w:r>
      <w:r w:rsidRPr="001B08DC">
        <w:rPr>
          <w:rFonts w:eastAsia="新細明體"/>
          <w:bCs/>
          <w:i/>
          <w:iCs/>
          <w:color w:val="000000" w:themeColor="text1"/>
          <w:lang w:val="en-GB" w:eastAsia="zh-TW"/>
        </w:rPr>
        <w:lastRenderedPageBreak/>
        <w:t>approach</w:t>
      </w:r>
      <w:r w:rsidRPr="001B08DC">
        <w:rPr>
          <w:rFonts w:eastAsia="新細明體"/>
          <w:bCs/>
          <w:color w:val="000000" w:themeColor="text1"/>
          <w:lang w:val="en-GB" w:eastAsia="zh-TW"/>
        </w:rPr>
        <w:t>（</w:t>
      </w:r>
      <w:r w:rsidRPr="001B08DC">
        <w:rPr>
          <w:rFonts w:eastAsia="新細明體"/>
          <w:bCs/>
          <w:color w:val="000000" w:themeColor="text1"/>
          <w:lang w:val="en-GB" w:eastAsia="zh-TW"/>
        </w:rPr>
        <w:t>13th ed.</w:t>
      </w:r>
      <w:r w:rsidRPr="001B08DC">
        <w:rPr>
          <w:rFonts w:eastAsia="新細明體"/>
          <w:bCs/>
          <w:color w:val="000000" w:themeColor="text1"/>
          <w:lang w:val="en-GB" w:eastAsia="zh-TW"/>
        </w:rPr>
        <w:t>）</w:t>
      </w:r>
      <w:r w:rsidRPr="001B08DC">
        <w:rPr>
          <w:rFonts w:eastAsia="新細明體"/>
          <w:bCs/>
          <w:color w:val="000000" w:themeColor="text1"/>
          <w:lang w:val="en-GB" w:eastAsia="zh-TW"/>
        </w:rPr>
        <w:t>. Boston, MA: Cengage Learning.</w:t>
      </w:r>
    </w:p>
    <w:p w14:paraId="37E3FAD6" w14:textId="77777777" w:rsidR="00AF5EE5" w:rsidRPr="001B08DC" w:rsidRDefault="00AF5EE5" w:rsidP="00AF5EE5">
      <w:pPr>
        <w:widowControl w:val="0"/>
        <w:snapToGrid w:val="0"/>
        <w:spacing w:line="276" w:lineRule="auto"/>
        <w:ind w:left="567" w:hanging="567"/>
        <w:jc w:val="both"/>
        <w:rPr>
          <w:rFonts w:eastAsiaTheme="minorEastAsia"/>
          <w:bCs/>
          <w:color w:val="000000" w:themeColor="text1"/>
          <w:sz w:val="28"/>
          <w:szCs w:val="28"/>
          <w:lang w:val="en-GB" w:eastAsia="zh-TW"/>
        </w:rPr>
      </w:pPr>
    </w:p>
    <w:p w14:paraId="0B5AFA7A" w14:textId="5638165E" w:rsidR="00222F1E" w:rsidRPr="001B08DC" w:rsidRDefault="008A7393" w:rsidP="00AF5EE5">
      <w:pPr>
        <w:widowControl w:val="0"/>
        <w:snapToGrid w:val="0"/>
        <w:spacing w:line="276" w:lineRule="auto"/>
        <w:ind w:left="567" w:hanging="567"/>
        <w:jc w:val="both"/>
        <w:rPr>
          <w:rFonts w:eastAsiaTheme="minorEastAsia"/>
          <w:bCs/>
          <w:color w:val="000000" w:themeColor="text1"/>
          <w:lang w:val="en-GB" w:eastAsia="zh-TW"/>
        </w:rPr>
      </w:pPr>
      <w:r w:rsidRPr="001B08DC">
        <w:rPr>
          <w:rFonts w:eastAsiaTheme="minorEastAsia"/>
          <w:bCs/>
          <w:color w:val="000000" w:themeColor="text1"/>
          <w:lang w:val="en-GB" w:eastAsia="zh-TW"/>
        </w:rPr>
        <w:t>Rosenberg, M.</w:t>
      </w:r>
      <w:r w:rsidRPr="001B08DC">
        <w:rPr>
          <w:rFonts w:eastAsiaTheme="minorEastAsia"/>
          <w:bCs/>
          <w:color w:val="000000" w:themeColor="text1"/>
          <w:lang w:val="en-GB" w:eastAsia="zh-TW"/>
        </w:rPr>
        <w:t>（</w:t>
      </w:r>
      <w:r w:rsidRPr="001B08DC">
        <w:rPr>
          <w:rFonts w:eastAsiaTheme="minorEastAsia"/>
          <w:bCs/>
          <w:color w:val="000000" w:themeColor="text1"/>
          <w:lang w:val="en-GB" w:eastAsia="zh-TW"/>
        </w:rPr>
        <w:t>1965</w:t>
      </w:r>
      <w:r w:rsidRPr="001B08DC">
        <w:rPr>
          <w:rFonts w:eastAsiaTheme="minorEastAsia"/>
          <w:bCs/>
          <w:color w:val="000000" w:themeColor="text1"/>
          <w:lang w:val="en-GB" w:eastAsia="zh-TW"/>
        </w:rPr>
        <w:t>）</w:t>
      </w:r>
      <w:r w:rsidRPr="001B08DC">
        <w:rPr>
          <w:rFonts w:eastAsiaTheme="minorEastAsia"/>
          <w:bCs/>
          <w:color w:val="000000" w:themeColor="text1"/>
          <w:lang w:val="en-GB" w:eastAsia="zh-TW"/>
        </w:rPr>
        <w:t xml:space="preserve">. </w:t>
      </w:r>
      <w:r w:rsidRPr="001B08DC">
        <w:rPr>
          <w:rFonts w:eastAsiaTheme="minorEastAsia"/>
          <w:bCs/>
          <w:i/>
          <w:iCs/>
          <w:color w:val="000000" w:themeColor="text1"/>
          <w:lang w:val="en-GB" w:eastAsia="zh-TW"/>
        </w:rPr>
        <w:t>Society and the adolescent self-image</w:t>
      </w:r>
      <w:r w:rsidRPr="001B08DC">
        <w:rPr>
          <w:rFonts w:eastAsiaTheme="minorEastAsia"/>
          <w:bCs/>
          <w:color w:val="000000" w:themeColor="text1"/>
          <w:lang w:val="en-GB" w:eastAsia="zh-TW"/>
        </w:rPr>
        <w:t xml:space="preserve">. Princeton, NJ: Princeton University Press. </w:t>
      </w:r>
    </w:p>
    <w:p w14:paraId="40BEFD59" w14:textId="77777777" w:rsidR="00AF5EE5" w:rsidRPr="001B08DC" w:rsidRDefault="00AF5EE5" w:rsidP="00AF5EE5">
      <w:pPr>
        <w:widowControl w:val="0"/>
        <w:snapToGrid w:val="0"/>
        <w:spacing w:line="276" w:lineRule="auto"/>
        <w:ind w:left="567" w:hanging="567"/>
        <w:jc w:val="both"/>
        <w:rPr>
          <w:rFonts w:eastAsiaTheme="minorEastAsia"/>
          <w:bCs/>
          <w:color w:val="000000" w:themeColor="text1"/>
          <w:lang w:val="en-GB" w:eastAsia="zh-TW"/>
        </w:rPr>
      </w:pPr>
    </w:p>
    <w:p w14:paraId="3C47DEBB" w14:textId="0F54C502" w:rsidR="00AF5EE5" w:rsidRPr="001B08DC" w:rsidRDefault="008A7393" w:rsidP="00AF5EE5">
      <w:pPr>
        <w:widowControl w:val="0"/>
        <w:snapToGrid w:val="0"/>
        <w:spacing w:line="276" w:lineRule="auto"/>
        <w:ind w:left="567" w:hanging="567"/>
        <w:jc w:val="both"/>
        <w:rPr>
          <w:color w:val="000000" w:themeColor="text1"/>
          <w:lang w:val="en-GB"/>
        </w:rPr>
      </w:pPr>
      <w:r w:rsidRPr="001B08DC">
        <w:rPr>
          <w:color w:val="000000" w:themeColor="text1"/>
          <w:lang w:val="en-GB"/>
        </w:rPr>
        <w:t>Shotton</w:t>
      </w:r>
      <w:r w:rsidRPr="001B08DC">
        <w:rPr>
          <w:rFonts w:eastAsiaTheme="minorEastAsia"/>
          <w:color w:val="000000" w:themeColor="text1"/>
          <w:lang w:val="en-GB" w:eastAsia="zh-TW"/>
        </w:rPr>
        <w:t>,</w:t>
      </w:r>
      <w:r w:rsidRPr="001B08DC">
        <w:rPr>
          <w:color w:val="000000" w:themeColor="text1"/>
          <w:lang w:val="en-GB"/>
        </w:rPr>
        <w:t xml:space="preserve"> </w:t>
      </w:r>
      <w:r w:rsidRPr="001B08DC">
        <w:rPr>
          <w:rFonts w:eastAsiaTheme="minorEastAsia"/>
          <w:color w:val="000000" w:themeColor="text1"/>
          <w:lang w:val="en-GB" w:eastAsia="zh-TW"/>
        </w:rPr>
        <w:t>G.</w:t>
      </w:r>
      <w:r w:rsidRPr="001B08DC">
        <w:rPr>
          <w:color w:val="000000" w:themeColor="text1"/>
          <w:lang w:val="en-GB"/>
        </w:rPr>
        <w:t>, &amp; Burton, S.</w:t>
      </w:r>
      <w:r w:rsidRPr="001B08DC">
        <w:rPr>
          <w:rFonts w:eastAsiaTheme="minorEastAsia"/>
          <w:bCs/>
          <w:color w:val="000000" w:themeColor="text1"/>
          <w:lang w:val="en-GB" w:eastAsia="zh-TW"/>
        </w:rPr>
        <w:t>（</w:t>
      </w:r>
      <w:r w:rsidRPr="001B08DC">
        <w:rPr>
          <w:color w:val="000000" w:themeColor="text1"/>
          <w:lang w:val="en-GB"/>
        </w:rPr>
        <w:t>2018</w:t>
      </w:r>
      <w:r w:rsidRPr="001B08DC">
        <w:rPr>
          <w:rFonts w:eastAsiaTheme="minorEastAsia"/>
          <w:bCs/>
          <w:color w:val="000000" w:themeColor="text1"/>
          <w:lang w:val="en-GB" w:eastAsia="zh-TW"/>
        </w:rPr>
        <w:t>）</w:t>
      </w:r>
      <w:r w:rsidRPr="001B08DC">
        <w:rPr>
          <w:color w:val="000000" w:themeColor="text1"/>
          <w:lang w:val="en-GB"/>
        </w:rPr>
        <w:t xml:space="preserve">. </w:t>
      </w:r>
      <w:r w:rsidRPr="001B08DC">
        <w:rPr>
          <w:i/>
          <w:iCs/>
          <w:color w:val="000000" w:themeColor="text1"/>
          <w:lang w:val="en-GB"/>
        </w:rPr>
        <w:t>Emotional wellbeing: An introductory handbook for schools</w:t>
      </w:r>
      <w:r w:rsidRPr="001B08DC">
        <w:rPr>
          <w:rFonts w:asciiTheme="minorEastAsia" w:eastAsiaTheme="minorEastAsia" w:hAnsiTheme="minorEastAsia"/>
          <w:color w:val="000000" w:themeColor="text1"/>
          <w:lang w:val="en-GB"/>
        </w:rPr>
        <w:t>（</w:t>
      </w:r>
      <w:r w:rsidRPr="001B08DC">
        <w:rPr>
          <w:color w:val="000000" w:themeColor="text1"/>
          <w:lang w:val="en-GB"/>
        </w:rPr>
        <w:t>2nd ed.</w:t>
      </w:r>
      <w:r w:rsidRPr="001B08DC">
        <w:rPr>
          <w:rFonts w:asciiTheme="minorEastAsia" w:eastAsiaTheme="minorEastAsia" w:hAnsiTheme="minorEastAsia"/>
          <w:color w:val="000000" w:themeColor="text1"/>
          <w:lang w:val="en-GB"/>
        </w:rPr>
        <w:t>）</w:t>
      </w:r>
      <w:r w:rsidRPr="001B08DC">
        <w:rPr>
          <w:color w:val="000000" w:themeColor="text1"/>
          <w:lang w:val="en-GB"/>
        </w:rPr>
        <w:t>. London</w:t>
      </w:r>
      <w:r w:rsidRPr="001B08DC">
        <w:rPr>
          <w:rFonts w:asciiTheme="minorEastAsia" w:eastAsiaTheme="minorEastAsia" w:hAnsiTheme="minorEastAsia"/>
          <w:color w:val="000000" w:themeColor="text1"/>
          <w:lang w:val="en-GB" w:eastAsia="zh-TW"/>
        </w:rPr>
        <w:t xml:space="preserve">: </w:t>
      </w:r>
      <w:r w:rsidRPr="001B08DC">
        <w:rPr>
          <w:color w:val="000000" w:themeColor="text1"/>
          <w:lang w:val="en-GB"/>
        </w:rPr>
        <w:t xml:space="preserve">Routledge. </w:t>
      </w:r>
    </w:p>
    <w:p w14:paraId="4216A127" w14:textId="77777777" w:rsidR="00AF5EE5" w:rsidRPr="001B08DC" w:rsidRDefault="00AF5EE5">
      <w:pPr>
        <w:rPr>
          <w:color w:val="000000" w:themeColor="text1"/>
          <w:lang w:val="en-GB"/>
        </w:rPr>
      </w:pPr>
      <w:r w:rsidRPr="001B08DC">
        <w:rPr>
          <w:color w:val="000000" w:themeColor="text1"/>
          <w:lang w:val="en-GB"/>
        </w:rPr>
        <w:br w:type="page"/>
      </w:r>
    </w:p>
    <w:p w14:paraId="080DAA8E" w14:textId="77777777" w:rsidR="00222F1E" w:rsidRPr="001B08DC" w:rsidRDefault="00222F1E" w:rsidP="00AF5EE5">
      <w:pPr>
        <w:widowControl w:val="0"/>
        <w:snapToGrid w:val="0"/>
        <w:spacing w:line="276" w:lineRule="auto"/>
        <w:ind w:left="567" w:hanging="567"/>
        <w:rPr>
          <w:color w:val="000000" w:themeColor="text1"/>
          <w:lang w:val="en-GB"/>
        </w:rPr>
      </w:pPr>
    </w:p>
    <w:p w14:paraId="6ED27D99" w14:textId="77777777" w:rsidR="00413A6F" w:rsidRPr="001B08DC" w:rsidRDefault="00413A6F" w:rsidP="00413A6F">
      <w:pPr>
        <w:spacing w:line="276" w:lineRule="auto"/>
        <w:jc w:val="center"/>
        <w:rPr>
          <w:rFonts w:eastAsia="微軟正黑體"/>
          <w:b/>
          <w:sz w:val="28"/>
          <w:szCs w:val="28"/>
          <w:lang w:val="en-GB"/>
        </w:rPr>
      </w:pPr>
    </w:p>
    <w:p w14:paraId="1C294208" w14:textId="77777777" w:rsidR="00413A6F" w:rsidRPr="001B08DC" w:rsidRDefault="00413A6F" w:rsidP="00413A6F">
      <w:pPr>
        <w:spacing w:line="276" w:lineRule="auto"/>
        <w:jc w:val="center"/>
        <w:rPr>
          <w:rFonts w:eastAsia="微軟正黑體"/>
          <w:b/>
          <w:sz w:val="28"/>
          <w:szCs w:val="28"/>
          <w:lang w:val="en-GB"/>
        </w:rPr>
      </w:pPr>
    </w:p>
    <w:p w14:paraId="75D6F2A9" w14:textId="77777777" w:rsidR="00413A6F" w:rsidRPr="001B08DC" w:rsidRDefault="00413A6F" w:rsidP="00413A6F">
      <w:pPr>
        <w:spacing w:line="276" w:lineRule="auto"/>
        <w:jc w:val="center"/>
        <w:rPr>
          <w:rFonts w:eastAsia="微軟正黑體"/>
          <w:b/>
          <w:sz w:val="28"/>
          <w:szCs w:val="28"/>
          <w:lang w:val="en-GB"/>
        </w:rPr>
      </w:pPr>
    </w:p>
    <w:p w14:paraId="522841B8" w14:textId="77777777" w:rsidR="00413A6F" w:rsidRPr="001B08DC" w:rsidRDefault="00413A6F" w:rsidP="00413A6F">
      <w:pPr>
        <w:spacing w:line="276" w:lineRule="auto"/>
        <w:jc w:val="center"/>
        <w:rPr>
          <w:rFonts w:eastAsia="微軟正黑體"/>
          <w:b/>
          <w:sz w:val="28"/>
          <w:szCs w:val="28"/>
          <w:lang w:val="en-GB"/>
        </w:rPr>
      </w:pPr>
    </w:p>
    <w:p w14:paraId="6D6E014A" w14:textId="77777777" w:rsidR="00413A6F" w:rsidRPr="001B08DC" w:rsidRDefault="00413A6F" w:rsidP="00413A6F">
      <w:pPr>
        <w:spacing w:line="276" w:lineRule="auto"/>
        <w:jc w:val="center"/>
        <w:rPr>
          <w:rFonts w:eastAsia="微軟正黑體"/>
          <w:b/>
          <w:sz w:val="28"/>
          <w:szCs w:val="28"/>
          <w:lang w:val="en-GB"/>
        </w:rPr>
      </w:pPr>
    </w:p>
    <w:p w14:paraId="30345EBB" w14:textId="77777777" w:rsidR="00413A6F" w:rsidRPr="001B08DC" w:rsidRDefault="00413A6F" w:rsidP="00413A6F">
      <w:pPr>
        <w:spacing w:line="276" w:lineRule="auto"/>
        <w:jc w:val="center"/>
        <w:rPr>
          <w:rFonts w:eastAsia="微軟正黑體"/>
          <w:b/>
          <w:sz w:val="28"/>
          <w:szCs w:val="28"/>
          <w:lang w:val="en-GB"/>
        </w:rPr>
      </w:pPr>
    </w:p>
    <w:p w14:paraId="642306AB" w14:textId="77777777" w:rsidR="00413A6F" w:rsidRPr="001B08DC" w:rsidRDefault="00413A6F" w:rsidP="00413A6F">
      <w:pPr>
        <w:spacing w:line="276" w:lineRule="auto"/>
        <w:jc w:val="center"/>
        <w:rPr>
          <w:rFonts w:eastAsia="微軟正黑體"/>
          <w:b/>
          <w:sz w:val="28"/>
          <w:szCs w:val="28"/>
          <w:lang w:val="en-GB"/>
        </w:rPr>
      </w:pPr>
    </w:p>
    <w:p w14:paraId="2EC3CD0D" w14:textId="77777777" w:rsidR="00413A6F" w:rsidRPr="001B08DC" w:rsidRDefault="00413A6F" w:rsidP="00413A6F">
      <w:pPr>
        <w:spacing w:line="276" w:lineRule="auto"/>
        <w:jc w:val="center"/>
        <w:rPr>
          <w:rFonts w:eastAsia="微軟正黑體"/>
          <w:b/>
          <w:sz w:val="28"/>
          <w:szCs w:val="28"/>
          <w:lang w:val="en-GB"/>
        </w:rPr>
      </w:pPr>
    </w:p>
    <w:p w14:paraId="289E3A06" w14:textId="77777777" w:rsidR="00413A6F" w:rsidRPr="001B08DC" w:rsidRDefault="00413A6F" w:rsidP="00413A6F">
      <w:pPr>
        <w:spacing w:line="276" w:lineRule="auto"/>
        <w:jc w:val="center"/>
        <w:rPr>
          <w:rFonts w:eastAsia="微軟正黑體"/>
          <w:b/>
          <w:sz w:val="28"/>
          <w:szCs w:val="28"/>
          <w:lang w:val="en-GB"/>
        </w:rPr>
      </w:pPr>
    </w:p>
    <w:p w14:paraId="5924CAE6" w14:textId="77777777" w:rsidR="00413A6F" w:rsidRPr="001B08DC" w:rsidRDefault="00413A6F" w:rsidP="00413A6F">
      <w:pPr>
        <w:spacing w:line="276" w:lineRule="auto"/>
        <w:jc w:val="center"/>
        <w:rPr>
          <w:rFonts w:eastAsia="微軟正黑體"/>
          <w:b/>
          <w:sz w:val="28"/>
          <w:szCs w:val="28"/>
          <w:lang w:val="en-GB"/>
        </w:rPr>
      </w:pPr>
    </w:p>
    <w:p w14:paraId="7388C7C5" w14:textId="77777777" w:rsidR="00413A6F" w:rsidRPr="001B08DC" w:rsidRDefault="00413A6F" w:rsidP="00413A6F">
      <w:pPr>
        <w:spacing w:line="276" w:lineRule="auto"/>
        <w:jc w:val="center"/>
        <w:rPr>
          <w:rFonts w:eastAsia="微軟正黑體"/>
          <w:b/>
          <w:sz w:val="28"/>
          <w:szCs w:val="28"/>
          <w:lang w:val="en-GB"/>
        </w:rPr>
      </w:pPr>
    </w:p>
    <w:p w14:paraId="6164D82F" w14:textId="77777777" w:rsidR="00413A6F" w:rsidRPr="001B08DC" w:rsidRDefault="00413A6F" w:rsidP="00413A6F">
      <w:pPr>
        <w:jc w:val="center"/>
        <w:rPr>
          <w:b/>
          <w:sz w:val="28"/>
          <w:szCs w:val="28"/>
          <w:lang w:val="en-GB"/>
        </w:rPr>
      </w:pPr>
      <w:r w:rsidRPr="001B08DC">
        <w:rPr>
          <w:b/>
          <w:sz w:val="28"/>
          <w:szCs w:val="28"/>
          <w:lang w:val="en-GB"/>
        </w:rPr>
        <w:t>(Blank Page)</w:t>
      </w:r>
    </w:p>
    <w:p w14:paraId="543E87A3" w14:textId="06A1FC63" w:rsidR="00222F1E" w:rsidRPr="001B08DC" w:rsidRDefault="00222F1E">
      <w:pPr>
        <w:jc w:val="center"/>
        <w:rPr>
          <w:b/>
          <w:lang w:val="en-GB"/>
        </w:rPr>
      </w:pPr>
    </w:p>
    <w:p w14:paraId="7DE65BB7" w14:textId="77777777" w:rsidR="00222F1E" w:rsidRPr="001B08DC" w:rsidRDefault="00222F1E">
      <w:pPr>
        <w:rPr>
          <w:rFonts w:ascii="微軟正黑體" w:eastAsia="微軟正黑體" w:hAnsi="微軟正黑體"/>
          <w:b/>
          <w:sz w:val="28"/>
          <w:szCs w:val="28"/>
          <w:lang w:val="en-GB" w:eastAsia="zh-HK"/>
        </w:rPr>
      </w:pPr>
    </w:p>
    <w:p w14:paraId="09598414" w14:textId="77777777" w:rsidR="00222F1E" w:rsidRPr="001B08DC" w:rsidRDefault="008A7393">
      <w:pPr>
        <w:spacing w:after="200" w:line="276" w:lineRule="auto"/>
        <w:rPr>
          <w:rFonts w:ascii="新細明體" w:eastAsia="新細明體" w:hAnsi="新細明體"/>
          <w:b/>
          <w:lang w:val="en-GB"/>
        </w:rPr>
      </w:pPr>
      <w:r w:rsidRPr="001B08DC">
        <w:rPr>
          <w:rFonts w:ascii="新細明體" w:eastAsia="新細明體" w:hAnsi="新細明體"/>
          <w:b/>
          <w:lang w:val="en-GB"/>
        </w:rPr>
        <w:br w:type="page"/>
      </w:r>
    </w:p>
    <w:p w14:paraId="4A2CABD6" w14:textId="77777777" w:rsidR="00222F1E" w:rsidRPr="002C47B0" w:rsidRDefault="008A7393">
      <w:pPr>
        <w:jc w:val="center"/>
        <w:rPr>
          <w:rFonts w:ascii="新細明體" w:eastAsia="新細明體" w:hAnsi="新細明體"/>
          <w:b/>
          <w:lang w:val="en-GB"/>
        </w:rPr>
      </w:pPr>
      <w:r w:rsidRPr="001B08DC">
        <w:rPr>
          <w:rFonts w:ascii="Book Antiqua" w:hAnsi="Book Antiqua"/>
          <w:noProof/>
        </w:rPr>
        <w:lastRenderedPageBreak/>
        <w:drawing>
          <wp:anchor distT="0" distB="0" distL="114300" distR="114300" simplePos="0" relativeHeight="251566592" behindDoc="1" locked="0" layoutInCell="1" allowOverlap="1" wp14:anchorId="26141DAA" wp14:editId="4D328D59">
            <wp:simplePos x="0" y="0"/>
            <wp:positionH relativeFrom="page">
              <wp:align>left</wp:align>
            </wp:positionH>
            <wp:positionV relativeFrom="paragraph">
              <wp:posOffset>-895985</wp:posOffset>
            </wp:positionV>
            <wp:extent cx="7665085" cy="10800715"/>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68">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p>
    <w:p w14:paraId="2EC90FE7" w14:textId="77777777" w:rsidR="00222F1E" w:rsidRPr="002C47B0" w:rsidRDefault="00222F1E">
      <w:pPr>
        <w:spacing w:after="200" w:line="276" w:lineRule="auto"/>
        <w:rPr>
          <w:rFonts w:eastAsiaTheme="minorEastAsia"/>
          <w:bCs/>
          <w:lang w:val="en-GB" w:eastAsia="zh-TW"/>
        </w:rPr>
      </w:pPr>
    </w:p>
    <w:p w14:paraId="7273DE9E" w14:textId="77777777" w:rsidR="00222F1E" w:rsidRPr="002C47B0" w:rsidRDefault="00222F1E">
      <w:pPr>
        <w:spacing w:after="200" w:line="276" w:lineRule="auto"/>
        <w:rPr>
          <w:rFonts w:eastAsiaTheme="minorEastAsia"/>
          <w:bCs/>
          <w:lang w:val="en-GB" w:eastAsia="zh-TW"/>
        </w:rPr>
      </w:pPr>
    </w:p>
    <w:bookmarkEnd w:id="6"/>
    <w:bookmarkEnd w:id="7"/>
    <w:bookmarkEnd w:id="8"/>
    <w:bookmarkEnd w:id="9"/>
    <w:p w14:paraId="62303B19" w14:textId="77777777" w:rsidR="00222F1E" w:rsidRPr="002C47B0" w:rsidRDefault="00222F1E">
      <w:pPr>
        <w:widowControl w:val="0"/>
        <w:spacing w:line="276" w:lineRule="auto"/>
        <w:ind w:left="567" w:hanging="567"/>
        <w:rPr>
          <w:rFonts w:eastAsiaTheme="minorEastAsia"/>
          <w:bCs/>
          <w:lang w:val="en-GB" w:eastAsia="zh-TW"/>
        </w:rPr>
      </w:pPr>
    </w:p>
    <w:sectPr w:rsidR="00222F1E" w:rsidRPr="002C47B0">
      <w:headerReference w:type="even" r:id="rId169"/>
      <w:headerReference w:type="default" r:id="rId170"/>
      <w:footerReference w:type="even" r:id="rId171"/>
      <w:footerReference w:type="default" r:id="rId172"/>
      <w:headerReference w:type="first" r:id="rId173"/>
      <w:footerReference w:type="first" r:id="rId17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ACE58" w14:textId="77777777" w:rsidR="00F43963" w:rsidRDefault="00F43963">
      <w:r>
        <w:separator/>
      </w:r>
    </w:p>
  </w:endnote>
  <w:endnote w:type="continuationSeparator" w:id="0">
    <w:p w14:paraId="0C528D47" w14:textId="77777777" w:rsidR="00F43963" w:rsidRDefault="00F43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華康細明體">
    <w:altName w:val="微軟正黑體"/>
    <w:charset w:val="88"/>
    <w:family w:val="auto"/>
    <w:pitch w:val="variable"/>
    <w:sig w:usb0="F1002BFF" w:usb1="29DFFFFF" w:usb2="00000037" w:usb3="00000000" w:csb0="003F00FF"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NPS Draft">
    <w:altName w:val="細明體"/>
    <w:panose1 w:val="00000000000000000000"/>
    <w:charset w:val="88"/>
    <w:family w:val="auto"/>
    <w:notTrueType/>
    <w:pitch w:val="default"/>
    <w:sig w:usb0="00000001" w:usb1="08080000" w:usb2="00000010"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Malgun Gothic Semilight">
    <w:panose1 w:val="020B0502040204020203"/>
    <w:charset w:val="88"/>
    <w:family w:val="swiss"/>
    <w:pitch w:val="variable"/>
    <w:sig w:usb0="B0000AAF" w:usb1="09DF7CFB" w:usb2="00000012" w:usb3="00000000" w:csb0="003E01BD" w:csb1="00000000"/>
  </w:font>
  <w:font w:name="MS PGothic">
    <w:panose1 w:val="020B0600070205080204"/>
    <w:charset w:val="80"/>
    <w:family w:val="swiss"/>
    <w:pitch w:val="variable"/>
    <w:sig w:usb0="E00002FF" w:usb1="6AC7FDFB" w:usb2="08000012" w:usb3="00000000" w:csb0="0002009F" w:csb1="00000000"/>
  </w:font>
  <w:font w:name="方正兰亭超细黑简体">
    <w:altName w:val="Arial Unicode MS"/>
    <w:charset w:val="86"/>
    <w:family w:val="auto"/>
    <w:pitch w:val="default"/>
    <w:sig w:usb0="00000000" w:usb1="08000000" w:usb2="00000000" w:usb3="00000000" w:csb0="0004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0054858"/>
    </w:sdtPr>
    <w:sdtEndPr>
      <w:rPr>
        <w:sz w:val="20"/>
        <w:szCs w:val="20"/>
      </w:rPr>
    </w:sdtEndPr>
    <w:sdtContent>
      <w:p w14:paraId="3E5B92CB" w14:textId="0100B8BD" w:rsidR="000B28C8" w:rsidRDefault="000B28C8">
        <w:pPr>
          <w:pStyle w:val="af7"/>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B27D13" w:rsidRPr="00B27D13">
          <w:rPr>
            <w:noProof/>
            <w:sz w:val="20"/>
            <w:szCs w:val="20"/>
            <w:lang w:val="zh-TW"/>
          </w:rPr>
          <w:t>1</w:t>
        </w:r>
        <w:r>
          <w:rPr>
            <w:sz w:val="20"/>
            <w:szCs w:val="20"/>
          </w:rPr>
          <w:fldChar w:fldCharType="end"/>
        </w:r>
      </w:p>
    </w:sdtContent>
  </w:sdt>
  <w:p w14:paraId="5A1B38A8" w14:textId="77777777" w:rsidR="000B28C8" w:rsidRDefault="000B28C8">
    <w:pPr>
      <w:pStyle w:val="af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7FEA1" w14:textId="77777777" w:rsidR="000B28C8" w:rsidRDefault="000B28C8">
    <w:pPr>
      <w:pStyle w:val="af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sdtPr>
    <w:sdtEndPr>
      <w:rPr>
        <w:sz w:val="20"/>
        <w:szCs w:val="20"/>
      </w:rPr>
    </w:sdtEndPr>
    <w:sdtContent>
      <w:p w14:paraId="5A7C9392" w14:textId="10B75B6E" w:rsidR="000B28C8" w:rsidRDefault="000B28C8">
        <w:pPr>
          <w:pStyle w:val="af7"/>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9C41BA" w:rsidRPr="009C41BA">
          <w:rPr>
            <w:noProof/>
            <w:sz w:val="20"/>
            <w:szCs w:val="20"/>
            <w:lang w:val="zh-TW"/>
          </w:rPr>
          <w:t>2</w:t>
        </w:r>
        <w:r>
          <w:rPr>
            <w:sz w:val="20"/>
            <w:szCs w:val="20"/>
          </w:rPr>
          <w:fldChar w:fldCharType="end"/>
        </w:r>
      </w:p>
    </w:sdtContent>
  </w:sdt>
  <w:p w14:paraId="78362133" w14:textId="77777777" w:rsidR="000B28C8" w:rsidRDefault="000B28C8">
    <w:pPr>
      <w:pStyle w:val="af7"/>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655F7" w14:textId="77777777" w:rsidR="000B28C8" w:rsidRDefault="000B28C8">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FF8F5" w14:textId="77777777" w:rsidR="00F43963" w:rsidRDefault="00F43963">
      <w:r>
        <w:separator/>
      </w:r>
    </w:p>
  </w:footnote>
  <w:footnote w:type="continuationSeparator" w:id="0">
    <w:p w14:paraId="47425F92" w14:textId="77777777" w:rsidR="00F43963" w:rsidRDefault="00F43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BFF55" w14:textId="77777777" w:rsidR="000B28C8" w:rsidRDefault="000B28C8">
    <w:pPr>
      <w:pStyle w:val="af9"/>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7351B" w14:textId="77777777" w:rsidR="000B28C8" w:rsidRDefault="000B28C8">
    <w:pPr>
      <w:pStyle w:val="af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43340" w14:textId="77777777" w:rsidR="000B28C8" w:rsidRDefault="000B28C8">
    <w:pPr>
      <w:pStyle w:val="af9"/>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D8A97" w14:textId="77777777" w:rsidR="000B28C8" w:rsidRDefault="000B28C8">
    <w:pPr>
      <w:pStyle w:val="af9"/>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338"/>
        </w:tabs>
        <w:ind w:left="3338" w:hanging="360"/>
      </w:pPr>
      <w:rPr>
        <w:rFonts w:ascii="Symbol" w:hAnsi="Symbol" w:hint="default"/>
      </w:rPr>
    </w:lvl>
  </w:abstractNum>
  <w:abstractNum w:abstractNumId="1" w15:restartNumberingAfterBreak="0">
    <w:nsid w:val="0167761B"/>
    <w:multiLevelType w:val="multilevel"/>
    <w:tmpl w:val="F630103E"/>
    <w:lvl w:ilvl="0">
      <w:start w:val="1"/>
      <w:numFmt w:val="bullet"/>
      <w:lvlText w:val=""/>
      <w:lvlJc w:val="left"/>
      <w:pPr>
        <w:ind w:left="1440" w:hanging="480"/>
      </w:pPr>
      <w:rPr>
        <w:rFonts w:ascii="Wingdings" w:hAnsi="Wingdings" w:hint="default"/>
        <w:color w:val="auto"/>
        <w:sz w:val="16"/>
      </w:rPr>
    </w:lvl>
    <w:lvl w:ilvl="1">
      <w:start w:val="1"/>
      <w:numFmt w:val="bullet"/>
      <w:lvlText w:val=""/>
      <w:lvlJc w:val="left"/>
      <w:pPr>
        <w:ind w:left="1920" w:hanging="480"/>
      </w:pPr>
      <w:rPr>
        <w:rFonts w:ascii="Wingdings" w:hAnsi="Wingdings" w:hint="default"/>
      </w:rPr>
    </w:lvl>
    <w:lvl w:ilvl="2">
      <w:start w:val="1"/>
      <w:numFmt w:val="bullet"/>
      <w:lvlText w:val=""/>
      <w:lvlJc w:val="left"/>
      <w:pPr>
        <w:ind w:left="2400" w:hanging="480"/>
      </w:pPr>
      <w:rPr>
        <w:rFonts w:ascii="Wingdings" w:hAnsi="Wingdings" w:hint="default"/>
      </w:rPr>
    </w:lvl>
    <w:lvl w:ilvl="3">
      <w:start w:val="1"/>
      <w:numFmt w:val="bullet"/>
      <w:lvlText w:val=""/>
      <w:lvlJc w:val="left"/>
      <w:pPr>
        <w:ind w:left="2880" w:hanging="480"/>
      </w:pPr>
      <w:rPr>
        <w:rFonts w:ascii="Wingdings" w:hAnsi="Wingdings" w:hint="default"/>
      </w:rPr>
    </w:lvl>
    <w:lvl w:ilvl="4">
      <w:start w:val="1"/>
      <w:numFmt w:val="bullet"/>
      <w:lvlText w:val=""/>
      <w:lvlJc w:val="left"/>
      <w:pPr>
        <w:ind w:left="3360" w:hanging="480"/>
      </w:pPr>
      <w:rPr>
        <w:rFonts w:ascii="Wingdings" w:hAnsi="Wingdings" w:hint="default"/>
      </w:rPr>
    </w:lvl>
    <w:lvl w:ilvl="5">
      <w:start w:val="1"/>
      <w:numFmt w:val="bullet"/>
      <w:lvlText w:val=""/>
      <w:lvlJc w:val="left"/>
      <w:pPr>
        <w:ind w:left="3840" w:hanging="480"/>
      </w:pPr>
      <w:rPr>
        <w:rFonts w:ascii="Wingdings" w:hAnsi="Wingdings" w:hint="default"/>
      </w:rPr>
    </w:lvl>
    <w:lvl w:ilvl="6">
      <w:start w:val="1"/>
      <w:numFmt w:val="bullet"/>
      <w:lvlText w:val=""/>
      <w:lvlJc w:val="left"/>
      <w:pPr>
        <w:ind w:left="4320" w:hanging="480"/>
      </w:pPr>
      <w:rPr>
        <w:rFonts w:ascii="Wingdings" w:hAnsi="Wingdings" w:hint="default"/>
      </w:rPr>
    </w:lvl>
    <w:lvl w:ilvl="7">
      <w:start w:val="1"/>
      <w:numFmt w:val="bullet"/>
      <w:lvlText w:val=""/>
      <w:lvlJc w:val="left"/>
      <w:pPr>
        <w:ind w:left="4800" w:hanging="480"/>
      </w:pPr>
      <w:rPr>
        <w:rFonts w:ascii="Wingdings" w:hAnsi="Wingdings" w:hint="default"/>
      </w:rPr>
    </w:lvl>
    <w:lvl w:ilvl="8">
      <w:start w:val="1"/>
      <w:numFmt w:val="bullet"/>
      <w:lvlText w:val=""/>
      <w:lvlJc w:val="left"/>
      <w:pPr>
        <w:ind w:left="5280" w:hanging="480"/>
      </w:pPr>
      <w:rPr>
        <w:rFonts w:ascii="Wingdings" w:hAnsi="Wingdings" w:hint="default"/>
      </w:rPr>
    </w:lvl>
  </w:abstractNum>
  <w:abstractNum w:abstractNumId="2" w15:restartNumberingAfterBreak="0">
    <w:nsid w:val="01D56D81"/>
    <w:multiLevelType w:val="multilevel"/>
    <w:tmpl w:val="01D56D81"/>
    <w:lvl w:ilvl="0">
      <w:start w:val="1"/>
      <w:numFmt w:val="decimal"/>
      <w:lvlText w:val="%1."/>
      <w:lvlJc w:val="left"/>
      <w:pPr>
        <w:tabs>
          <w:tab w:val="left" w:pos="928"/>
        </w:tabs>
        <w:ind w:left="928"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 w15:restartNumberingAfterBreak="0">
    <w:nsid w:val="04334BC8"/>
    <w:multiLevelType w:val="multilevel"/>
    <w:tmpl w:val="04334BC8"/>
    <w:lvl w:ilvl="0">
      <w:start w:val="1"/>
      <w:numFmt w:val="bullet"/>
      <w:lvlText w:val=""/>
      <w:lvlJc w:val="left"/>
      <w:pPr>
        <w:ind w:left="1526" w:hanging="480"/>
      </w:pPr>
      <w:rPr>
        <w:rFonts w:ascii="Wingdings" w:hAnsi="Wingdings" w:hint="default"/>
      </w:rPr>
    </w:lvl>
    <w:lvl w:ilvl="1">
      <w:start w:val="1"/>
      <w:numFmt w:val="bullet"/>
      <w:lvlText w:val=""/>
      <w:lvlJc w:val="left"/>
      <w:pPr>
        <w:ind w:left="2006" w:hanging="480"/>
      </w:pPr>
      <w:rPr>
        <w:rFonts w:ascii="Wingdings" w:hAnsi="Wingdings" w:hint="default"/>
      </w:rPr>
    </w:lvl>
    <w:lvl w:ilvl="2">
      <w:start w:val="1"/>
      <w:numFmt w:val="bullet"/>
      <w:lvlText w:val=""/>
      <w:lvlJc w:val="left"/>
      <w:pPr>
        <w:ind w:left="2486" w:hanging="480"/>
      </w:pPr>
      <w:rPr>
        <w:rFonts w:ascii="Wingdings" w:hAnsi="Wingdings" w:hint="default"/>
      </w:rPr>
    </w:lvl>
    <w:lvl w:ilvl="3">
      <w:start w:val="1"/>
      <w:numFmt w:val="bullet"/>
      <w:lvlText w:val=""/>
      <w:lvlJc w:val="left"/>
      <w:pPr>
        <w:ind w:left="2966" w:hanging="480"/>
      </w:pPr>
      <w:rPr>
        <w:rFonts w:ascii="Wingdings" w:hAnsi="Wingdings" w:hint="default"/>
      </w:rPr>
    </w:lvl>
    <w:lvl w:ilvl="4">
      <w:start w:val="1"/>
      <w:numFmt w:val="bullet"/>
      <w:lvlText w:val=""/>
      <w:lvlJc w:val="left"/>
      <w:pPr>
        <w:ind w:left="3446" w:hanging="480"/>
      </w:pPr>
      <w:rPr>
        <w:rFonts w:ascii="Wingdings" w:hAnsi="Wingdings" w:hint="default"/>
      </w:rPr>
    </w:lvl>
    <w:lvl w:ilvl="5">
      <w:start w:val="1"/>
      <w:numFmt w:val="bullet"/>
      <w:lvlText w:val=""/>
      <w:lvlJc w:val="left"/>
      <w:pPr>
        <w:ind w:left="3926" w:hanging="480"/>
      </w:pPr>
      <w:rPr>
        <w:rFonts w:ascii="Wingdings" w:hAnsi="Wingdings" w:hint="default"/>
      </w:rPr>
    </w:lvl>
    <w:lvl w:ilvl="6">
      <w:start w:val="1"/>
      <w:numFmt w:val="bullet"/>
      <w:lvlText w:val=""/>
      <w:lvlJc w:val="left"/>
      <w:pPr>
        <w:ind w:left="4406" w:hanging="480"/>
      </w:pPr>
      <w:rPr>
        <w:rFonts w:ascii="Wingdings" w:hAnsi="Wingdings" w:hint="default"/>
      </w:rPr>
    </w:lvl>
    <w:lvl w:ilvl="7">
      <w:start w:val="1"/>
      <w:numFmt w:val="bullet"/>
      <w:lvlText w:val=""/>
      <w:lvlJc w:val="left"/>
      <w:pPr>
        <w:ind w:left="4886" w:hanging="480"/>
      </w:pPr>
      <w:rPr>
        <w:rFonts w:ascii="Wingdings" w:hAnsi="Wingdings" w:hint="default"/>
      </w:rPr>
    </w:lvl>
    <w:lvl w:ilvl="8">
      <w:start w:val="1"/>
      <w:numFmt w:val="bullet"/>
      <w:lvlText w:val=""/>
      <w:lvlJc w:val="left"/>
      <w:pPr>
        <w:ind w:left="5366" w:hanging="480"/>
      </w:pPr>
      <w:rPr>
        <w:rFonts w:ascii="Wingdings" w:hAnsi="Wingdings" w:hint="default"/>
      </w:rPr>
    </w:lvl>
  </w:abstractNum>
  <w:abstractNum w:abstractNumId="4" w15:restartNumberingAfterBreak="0">
    <w:nsid w:val="044E4440"/>
    <w:multiLevelType w:val="multilevel"/>
    <w:tmpl w:val="044E4440"/>
    <w:lvl w:ilvl="0">
      <w:start w:val="1"/>
      <w:numFmt w:val="bullet"/>
      <w:lvlText w:val="Χ"/>
      <w:lvlJc w:val="left"/>
      <w:pPr>
        <w:ind w:left="480" w:hanging="480"/>
      </w:pPr>
      <w:rPr>
        <w:rFonts w:ascii="Microsoft YaHei" w:eastAsia="Microsoft YaHei" w:hAnsi="Microsoft YaHei" w:hint="eastAsia"/>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08B23AEA"/>
    <w:multiLevelType w:val="multilevel"/>
    <w:tmpl w:val="08B23AEA"/>
    <w:lvl w:ilvl="0">
      <w:start w:val="1"/>
      <w:numFmt w:val="decimal"/>
      <w:lvlText w:val="%1."/>
      <w:lvlJc w:val="left"/>
      <w:pPr>
        <w:ind w:left="480" w:hanging="480"/>
      </w:pPr>
      <w:rPr>
        <w:rFonts w:ascii="Times New Roman" w:eastAsiaTheme="minorEastAsia" w:hAnsi="Times New Roman" w:cs="Times New Roman" w:hint="default"/>
        <w:b/>
        <w:i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9941312"/>
    <w:multiLevelType w:val="multilevel"/>
    <w:tmpl w:val="09941312"/>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7" w15:restartNumberingAfterBreak="0">
    <w:nsid w:val="0C4848ED"/>
    <w:multiLevelType w:val="hybridMultilevel"/>
    <w:tmpl w:val="C5F8716C"/>
    <w:lvl w:ilvl="0" w:tplc="C1FC7B24">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0C8B5976"/>
    <w:multiLevelType w:val="multilevel"/>
    <w:tmpl w:val="0C8B5976"/>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9" w15:restartNumberingAfterBreak="0">
    <w:nsid w:val="0DE82791"/>
    <w:multiLevelType w:val="multilevel"/>
    <w:tmpl w:val="0DE82791"/>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0F0D22B2"/>
    <w:multiLevelType w:val="multilevel"/>
    <w:tmpl w:val="CB18134A"/>
    <w:lvl w:ilvl="0">
      <w:start w:val="1"/>
      <w:numFmt w:val="decimal"/>
      <w:lvlText w:val="%1."/>
      <w:lvlJc w:val="left"/>
      <w:pPr>
        <w:tabs>
          <w:tab w:val="num" w:pos="928"/>
        </w:tabs>
        <w:ind w:left="928"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1" w15:restartNumberingAfterBreak="0">
    <w:nsid w:val="10681026"/>
    <w:multiLevelType w:val="multilevel"/>
    <w:tmpl w:val="10681026"/>
    <w:lvl w:ilvl="0">
      <w:start w:val="1"/>
      <w:numFmt w:val="bullet"/>
      <w:lvlText w:val=""/>
      <w:lvlJc w:val="left"/>
      <w:pPr>
        <w:ind w:left="480" w:hanging="480"/>
      </w:pPr>
      <w:rPr>
        <w:rFonts w:ascii="Wingdings" w:hAnsi="Wingdings"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11411886"/>
    <w:multiLevelType w:val="multilevel"/>
    <w:tmpl w:val="11411886"/>
    <w:lvl w:ilvl="0">
      <w:start w:val="1"/>
      <w:numFmt w:val="decimal"/>
      <w:lvlText w:val="%1."/>
      <w:lvlJc w:val="left"/>
      <w:pPr>
        <w:tabs>
          <w:tab w:val="left" w:pos="1134"/>
        </w:tabs>
        <w:ind w:left="1134" w:hanging="1134"/>
      </w:pPr>
      <w:rPr>
        <w:rFonts w:hint="eastAsia"/>
      </w:rPr>
    </w:lvl>
    <w:lvl w:ilvl="1">
      <w:start w:val="1"/>
      <w:numFmt w:val="decimal"/>
      <w:lvlText w:val="%1.%2"/>
      <w:lvlJc w:val="left"/>
      <w:pPr>
        <w:tabs>
          <w:tab w:val="left" w:pos="1134"/>
        </w:tabs>
        <w:ind w:left="1134" w:hanging="1134"/>
      </w:pPr>
      <w:rPr>
        <w:rFonts w:hint="eastAsia"/>
      </w:rPr>
    </w:lvl>
    <w:lvl w:ilvl="2">
      <w:start w:val="1"/>
      <w:numFmt w:val="decimal"/>
      <w:lvlText w:val="%1.%2.%3"/>
      <w:lvlJc w:val="left"/>
      <w:pPr>
        <w:tabs>
          <w:tab w:val="left" w:pos="1134"/>
        </w:tabs>
        <w:ind w:left="1134" w:hanging="1134"/>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134"/>
        </w:tabs>
        <w:ind w:left="1134" w:hanging="1134"/>
      </w:pPr>
      <w:rPr>
        <w:rFonts w:hint="eastAsia"/>
      </w:rPr>
    </w:lvl>
    <w:lvl w:ilvl="4">
      <w:start w:val="1"/>
      <w:numFmt w:val="lowerLetter"/>
      <w:pStyle w:val="Contenta"/>
      <w:lvlText w:val="(%5)"/>
      <w:lvlJc w:val="left"/>
      <w:pPr>
        <w:tabs>
          <w:tab w:val="left" w:pos="1701"/>
        </w:tabs>
        <w:ind w:left="1701" w:hanging="567"/>
      </w:pPr>
      <w:rPr>
        <w:rFonts w:hint="eastAsia"/>
        <w:color w:val="auto"/>
      </w:rPr>
    </w:lvl>
    <w:lvl w:ilvl="5">
      <w:start w:val="1"/>
      <w:numFmt w:val="lowerRoman"/>
      <w:pStyle w:val="Content3"/>
      <w:lvlText w:val="(%6)"/>
      <w:lvlJc w:val="left"/>
      <w:pPr>
        <w:tabs>
          <w:tab w:val="left" w:pos="2268"/>
        </w:tabs>
        <w:ind w:left="2268" w:hanging="567"/>
      </w:pPr>
      <w:rPr>
        <w:rFonts w:hint="eastAsia"/>
      </w:rPr>
    </w:lvl>
    <w:lvl w:ilvl="6">
      <w:start w:val="1"/>
      <w:numFmt w:val="decimal"/>
      <w:pStyle w:val="a0"/>
      <w:lvlText w:val="%1.%2.%3.%4.%5.%6.%7."/>
      <w:lvlJc w:val="left"/>
      <w:pPr>
        <w:tabs>
          <w:tab w:val="left" w:pos="1276"/>
        </w:tabs>
        <w:ind w:left="1276" w:hanging="1276"/>
      </w:pPr>
      <w:rPr>
        <w:rFonts w:hint="eastAsia"/>
      </w:rPr>
    </w:lvl>
    <w:lvl w:ilvl="7">
      <w:start w:val="1"/>
      <w:numFmt w:val="decimal"/>
      <w:pStyle w:val="Content2"/>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3" w15:restartNumberingAfterBreak="0">
    <w:nsid w:val="14E53ED9"/>
    <w:multiLevelType w:val="multilevel"/>
    <w:tmpl w:val="14E53ED9"/>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4" w15:restartNumberingAfterBreak="0">
    <w:nsid w:val="159D6B9C"/>
    <w:multiLevelType w:val="multilevel"/>
    <w:tmpl w:val="159D6B9C"/>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5" w15:restartNumberingAfterBreak="0">
    <w:nsid w:val="16DD4ECE"/>
    <w:multiLevelType w:val="multilevel"/>
    <w:tmpl w:val="16DD4ECE"/>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6" w15:restartNumberingAfterBreak="0">
    <w:nsid w:val="17071AF3"/>
    <w:multiLevelType w:val="multilevel"/>
    <w:tmpl w:val="4F26F550"/>
    <w:lvl w:ilvl="0">
      <w:start w:val="1"/>
      <w:numFmt w:val="lowerRoman"/>
      <w:lvlText w:val="(%1)"/>
      <w:lvlJc w:val="left"/>
      <w:pPr>
        <w:ind w:left="906" w:hanging="480"/>
      </w:pPr>
      <w:rPr>
        <w:rFonts w:ascii="Times New Roman" w:hAnsi="Times New Roman" w:cs="Times New Roman" w:hint="default"/>
      </w:rPr>
    </w:lvl>
    <w:lvl w:ilvl="1">
      <w:start w:val="1"/>
      <w:numFmt w:val="ideographTraditional"/>
      <w:lvlText w:val="%2、"/>
      <w:lvlJc w:val="left"/>
      <w:pPr>
        <w:ind w:left="1386" w:hanging="480"/>
      </w:pPr>
      <w:rPr>
        <w:rFonts w:hint="eastAsia"/>
      </w:rPr>
    </w:lvl>
    <w:lvl w:ilvl="2">
      <w:start w:val="1"/>
      <w:numFmt w:val="lowerRoman"/>
      <w:lvlText w:val="%3."/>
      <w:lvlJc w:val="right"/>
      <w:pPr>
        <w:ind w:left="1866" w:hanging="480"/>
      </w:pPr>
      <w:rPr>
        <w:rFonts w:hint="eastAsia"/>
      </w:rPr>
    </w:lvl>
    <w:lvl w:ilvl="3">
      <w:start w:val="1"/>
      <w:numFmt w:val="decimal"/>
      <w:lvlText w:val="%4."/>
      <w:lvlJc w:val="left"/>
      <w:pPr>
        <w:ind w:left="2346" w:hanging="480"/>
      </w:pPr>
      <w:rPr>
        <w:rFonts w:hint="eastAsia"/>
      </w:rPr>
    </w:lvl>
    <w:lvl w:ilvl="4">
      <w:start w:val="1"/>
      <w:numFmt w:val="ideographTraditional"/>
      <w:lvlText w:val="%5、"/>
      <w:lvlJc w:val="left"/>
      <w:pPr>
        <w:ind w:left="2826" w:hanging="480"/>
      </w:pPr>
      <w:rPr>
        <w:rFonts w:hint="eastAsia"/>
      </w:rPr>
    </w:lvl>
    <w:lvl w:ilvl="5">
      <w:start w:val="1"/>
      <w:numFmt w:val="lowerRoman"/>
      <w:lvlText w:val="%6."/>
      <w:lvlJc w:val="right"/>
      <w:pPr>
        <w:ind w:left="3306" w:hanging="480"/>
      </w:pPr>
      <w:rPr>
        <w:rFonts w:hint="eastAsia"/>
      </w:rPr>
    </w:lvl>
    <w:lvl w:ilvl="6">
      <w:start w:val="1"/>
      <w:numFmt w:val="decimal"/>
      <w:lvlText w:val="%7."/>
      <w:lvlJc w:val="left"/>
      <w:pPr>
        <w:ind w:left="3786" w:hanging="480"/>
      </w:pPr>
      <w:rPr>
        <w:rFonts w:hint="eastAsia"/>
      </w:rPr>
    </w:lvl>
    <w:lvl w:ilvl="7">
      <w:start w:val="1"/>
      <w:numFmt w:val="ideographTraditional"/>
      <w:lvlText w:val="%8、"/>
      <w:lvlJc w:val="left"/>
      <w:pPr>
        <w:ind w:left="4266" w:hanging="480"/>
      </w:pPr>
      <w:rPr>
        <w:rFonts w:hint="eastAsia"/>
      </w:rPr>
    </w:lvl>
    <w:lvl w:ilvl="8">
      <w:start w:val="1"/>
      <w:numFmt w:val="lowerRoman"/>
      <w:lvlText w:val="%9."/>
      <w:lvlJc w:val="right"/>
      <w:pPr>
        <w:ind w:left="4746" w:hanging="480"/>
      </w:pPr>
      <w:rPr>
        <w:rFonts w:hint="eastAsia"/>
      </w:rPr>
    </w:lvl>
  </w:abstractNum>
  <w:abstractNum w:abstractNumId="17" w15:restartNumberingAfterBreak="0">
    <w:nsid w:val="17D57A1E"/>
    <w:multiLevelType w:val="multilevel"/>
    <w:tmpl w:val="17D57A1E"/>
    <w:lvl w:ilvl="0">
      <w:start w:val="1"/>
      <w:numFmt w:val="decimal"/>
      <w:lvlText w:val="%1."/>
      <w:lvlJc w:val="left"/>
      <w:pPr>
        <w:tabs>
          <w:tab w:val="left" w:pos="360"/>
        </w:tabs>
        <w:ind w:left="360"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8" w15:restartNumberingAfterBreak="0">
    <w:nsid w:val="198D5C69"/>
    <w:multiLevelType w:val="multilevel"/>
    <w:tmpl w:val="198D5C69"/>
    <w:lvl w:ilvl="0">
      <w:start w:val="2"/>
      <w:numFmt w:val="decimal"/>
      <w:pStyle w:val="1"/>
      <w:lvlText w:val="%1."/>
      <w:lvlJc w:val="left"/>
      <w:pPr>
        <w:tabs>
          <w:tab w:val="left" w:pos="720"/>
        </w:tabs>
        <w:ind w:left="720" w:hanging="720"/>
      </w:pPr>
      <w:rPr>
        <w:rFonts w:hint="eastAsia"/>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19"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20" w15:restartNumberingAfterBreak="0">
    <w:nsid w:val="20435BA2"/>
    <w:multiLevelType w:val="multilevel"/>
    <w:tmpl w:val="20435BA2"/>
    <w:lvl w:ilvl="0">
      <w:start w:val="1"/>
      <w:numFmt w:val="decimal"/>
      <w:lvlText w:val="%1."/>
      <w:lvlJc w:val="left"/>
      <w:pPr>
        <w:ind w:left="480" w:hanging="480"/>
      </w:pPr>
      <w:rPr>
        <w:rFonts w:ascii="Times New Roman" w:hAnsi="Times New Roman" w:cs="Times New Roman" w:hint="default"/>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21306507"/>
    <w:multiLevelType w:val="multilevel"/>
    <w:tmpl w:val="21306507"/>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24446DFA"/>
    <w:multiLevelType w:val="multilevel"/>
    <w:tmpl w:val="24446DFA"/>
    <w:lvl w:ilvl="0">
      <w:start w:val="1"/>
      <w:numFmt w:val="decimal"/>
      <w:lvlText w:val="%1."/>
      <w:lvlJc w:val="left"/>
      <w:pPr>
        <w:ind w:left="480" w:hanging="480"/>
      </w:pPr>
      <w:rPr>
        <w:rFonts w:ascii="Times New Roman" w:hAnsi="Times New Roman" w:cs="Times New Roman" w:hint="default"/>
        <w:b w:val="0"/>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3" w15:restartNumberingAfterBreak="0">
    <w:nsid w:val="267B0733"/>
    <w:multiLevelType w:val="multilevel"/>
    <w:tmpl w:val="267B0733"/>
    <w:lvl w:ilvl="0">
      <w:start w:val="1"/>
      <w:numFmt w:val="decimal"/>
      <w:lvlText w:val="%1."/>
      <w:lvlJc w:val="left"/>
      <w:pPr>
        <w:tabs>
          <w:tab w:val="left" w:pos="360"/>
        </w:tabs>
        <w:ind w:left="360"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4" w15:restartNumberingAfterBreak="0">
    <w:nsid w:val="26A6794C"/>
    <w:multiLevelType w:val="multilevel"/>
    <w:tmpl w:val="26A6794C"/>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26CF0FD1"/>
    <w:multiLevelType w:val="multilevel"/>
    <w:tmpl w:val="CB18134A"/>
    <w:lvl w:ilvl="0">
      <w:start w:val="1"/>
      <w:numFmt w:val="decimal"/>
      <w:lvlText w:val="%1."/>
      <w:lvlJc w:val="left"/>
      <w:pPr>
        <w:tabs>
          <w:tab w:val="num" w:pos="928"/>
        </w:tabs>
        <w:ind w:left="928"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2A6A5A9B"/>
    <w:multiLevelType w:val="multilevel"/>
    <w:tmpl w:val="F16A2102"/>
    <w:lvl w:ilvl="0">
      <w:numFmt w:val="bullet"/>
      <w:lvlText w:val="-"/>
      <w:lvlJc w:val="left"/>
      <w:pPr>
        <w:ind w:left="1200" w:hanging="480"/>
      </w:pPr>
      <w:rPr>
        <w:rFonts w:ascii="Times New Roman" w:eastAsia="SimSun" w:hAnsi="Times New Roman" w:cs="Times New Roman" w:hint="default"/>
        <w:color w:val="auto"/>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27" w15:restartNumberingAfterBreak="0">
    <w:nsid w:val="307A7EA2"/>
    <w:multiLevelType w:val="multilevel"/>
    <w:tmpl w:val="307A7EA2"/>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34B847A1"/>
    <w:multiLevelType w:val="multilevel"/>
    <w:tmpl w:val="34B847A1"/>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9" w15:restartNumberingAfterBreak="0">
    <w:nsid w:val="34E44114"/>
    <w:multiLevelType w:val="multilevel"/>
    <w:tmpl w:val="34E44114"/>
    <w:lvl w:ilvl="0">
      <w:start w:val="1"/>
      <w:numFmt w:val="decimal"/>
      <w:pStyle w:val="NumParagraph"/>
      <w:lvlText w:val="%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0" w15:restartNumberingAfterBreak="0">
    <w:nsid w:val="35CB7110"/>
    <w:multiLevelType w:val="multilevel"/>
    <w:tmpl w:val="35CB7110"/>
    <w:lvl w:ilvl="0">
      <w:start w:val="1"/>
      <w:numFmt w:val="bullet"/>
      <w:lvlText w:val=""/>
      <w:lvlJc w:val="left"/>
      <w:pPr>
        <w:ind w:left="480" w:hanging="480"/>
      </w:pPr>
      <w:rPr>
        <w:rFonts w:ascii="Wingdings" w:hAnsi="Wingdings"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1" w15:restartNumberingAfterBreak="0">
    <w:nsid w:val="3AE3495B"/>
    <w:multiLevelType w:val="multilevel"/>
    <w:tmpl w:val="7D942546"/>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3DB03CCB"/>
    <w:multiLevelType w:val="multilevel"/>
    <w:tmpl w:val="3DB03CCB"/>
    <w:lvl w:ilvl="0">
      <w:start w:val="1"/>
      <w:numFmt w:val="bullet"/>
      <w:lvlText w:val=""/>
      <w:lvlJc w:val="left"/>
      <w:pPr>
        <w:ind w:left="905" w:hanging="480"/>
      </w:pPr>
      <w:rPr>
        <w:rFonts w:ascii="Symbol" w:hAnsi="Symbol" w:hint="default"/>
        <w:color w:val="auto"/>
      </w:rPr>
    </w:lvl>
    <w:lvl w:ilvl="1">
      <w:start w:val="1"/>
      <w:numFmt w:val="bullet"/>
      <w:lvlText w:val=""/>
      <w:lvlJc w:val="left"/>
      <w:pPr>
        <w:ind w:left="1385" w:hanging="480"/>
      </w:pPr>
      <w:rPr>
        <w:rFonts w:ascii="Wingdings" w:hAnsi="Wingdings" w:hint="default"/>
      </w:rPr>
    </w:lvl>
    <w:lvl w:ilvl="2">
      <w:start w:val="1"/>
      <w:numFmt w:val="bullet"/>
      <w:lvlText w:val=""/>
      <w:lvlJc w:val="left"/>
      <w:pPr>
        <w:ind w:left="1865" w:hanging="480"/>
      </w:pPr>
      <w:rPr>
        <w:rFonts w:ascii="Wingdings" w:hAnsi="Wingdings" w:hint="default"/>
      </w:rPr>
    </w:lvl>
    <w:lvl w:ilvl="3">
      <w:start w:val="1"/>
      <w:numFmt w:val="bullet"/>
      <w:lvlText w:val=""/>
      <w:lvlJc w:val="left"/>
      <w:pPr>
        <w:ind w:left="2345" w:hanging="480"/>
      </w:pPr>
      <w:rPr>
        <w:rFonts w:ascii="Wingdings" w:hAnsi="Wingdings" w:hint="default"/>
      </w:rPr>
    </w:lvl>
    <w:lvl w:ilvl="4">
      <w:start w:val="1"/>
      <w:numFmt w:val="bullet"/>
      <w:lvlText w:val=""/>
      <w:lvlJc w:val="left"/>
      <w:pPr>
        <w:ind w:left="2825" w:hanging="480"/>
      </w:pPr>
      <w:rPr>
        <w:rFonts w:ascii="Wingdings" w:hAnsi="Wingdings" w:hint="default"/>
      </w:rPr>
    </w:lvl>
    <w:lvl w:ilvl="5">
      <w:start w:val="1"/>
      <w:numFmt w:val="bullet"/>
      <w:lvlText w:val=""/>
      <w:lvlJc w:val="left"/>
      <w:pPr>
        <w:ind w:left="3305" w:hanging="480"/>
      </w:pPr>
      <w:rPr>
        <w:rFonts w:ascii="Wingdings" w:hAnsi="Wingdings" w:hint="default"/>
      </w:rPr>
    </w:lvl>
    <w:lvl w:ilvl="6">
      <w:start w:val="1"/>
      <w:numFmt w:val="bullet"/>
      <w:lvlText w:val=""/>
      <w:lvlJc w:val="left"/>
      <w:pPr>
        <w:ind w:left="3785" w:hanging="480"/>
      </w:pPr>
      <w:rPr>
        <w:rFonts w:ascii="Wingdings" w:hAnsi="Wingdings" w:hint="default"/>
      </w:rPr>
    </w:lvl>
    <w:lvl w:ilvl="7">
      <w:start w:val="1"/>
      <w:numFmt w:val="bullet"/>
      <w:lvlText w:val=""/>
      <w:lvlJc w:val="left"/>
      <w:pPr>
        <w:ind w:left="4265" w:hanging="480"/>
      </w:pPr>
      <w:rPr>
        <w:rFonts w:ascii="Wingdings" w:hAnsi="Wingdings" w:hint="default"/>
      </w:rPr>
    </w:lvl>
    <w:lvl w:ilvl="8">
      <w:start w:val="1"/>
      <w:numFmt w:val="bullet"/>
      <w:lvlText w:val=""/>
      <w:lvlJc w:val="left"/>
      <w:pPr>
        <w:ind w:left="4745" w:hanging="480"/>
      </w:pPr>
      <w:rPr>
        <w:rFonts w:ascii="Wingdings" w:hAnsi="Wingdings" w:hint="default"/>
      </w:rPr>
    </w:lvl>
  </w:abstractNum>
  <w:abstractNum w:abstractNumId="33" w15:restartNumberingAfterBreak="0">
    <w:nsid w:val="3F2F1F7D"/>
    <w:multiLevelType w:val="multilevel"/>
    <w:tmpl w:val="3F2F1F7D"/>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4" w15:restartNumberingAfterBreak="0">
    <w:nsid w:val="3F7A63D0"/>
    <w:multiLevelType w:val="multilevel"/>
    <w:tmpl w:val="3F7A63D0"/>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5"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450C2134"/>
    <w:multiLevelType w:val="multilevel"/>
    <w:tmpl w:val="450C2134"/>
    <w:lvl w:ilvl="0">
      <w:start w:val="1"/>
      <w:numFmt w:val="bullet"/>
      <w:lvlText w:val="Χ"/>
      <w:lvlJc w:val="left"/>
      <w:pPr>
        <w:ind w:left="480" w:hanging="480"/>
      </w:pPr>
      <w:rPr>
        <w:rFonts w:ascii="Microsoft YaHei" w:eastAsia="Microsoft YaHei" w:hAnsi="Microsoft YaHei" w:hint="eastAsia"/>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45E23BAD"/>
    <w:multiLevelType w:val="multilevel"/>
    <w:tmpl w:val="45E23BAD"/>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9A91F48"/>
    <w:multiLevelType w:val="multilevel"/>
    <w:tmpl w:val="49A91F48"/>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9" w15:restartNumberingAfterBreak="0">
    <w:nsid w:val="4A333F13"/>
    <w:multiLevelType w:val="multilevel"/>
    <w:tmpl w:val="4A333F13"/>
    <w:lvl w:ilvl="0">
      <w:start w:val="1"/>
      <w:numFmt w:val="decimal"/>
      <w:lvlText w:val="%1."/>
      <w:lvlJc w:val="left"/>
      <w:pPr>
        <w:ind w:left="480" w:hanging="480"/>
      </w:pPr>
      <w:rPr>
        <w:rFonts w:ascii="Times New Roman" w:hAnsi="Times New Roman" w:cs="Times New Roman" w:hint="default"/>
        <w:sz w:val="24"/>
        <w:szCs w:val="24"/>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4B4D7E96"/>
    <w:multiLevelType w:val="multilevel"/>
    <w:tmpl w:val="4B4D7E96"/>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1" w15:restartNumberingAfterBreak="0">
    <w:nsid w:val="4CA1732E"/>
    <w:multiLevelType w:val="multilevel"/>
    <w:tmpl w:val="4CA1732E"/>
    <w:lvl w:ilvl="0">
      <w:start w:val="1"/>
      <w:numFmt w:val="decimal"/>
      <w:lvlText w:val="%1."/>
      <w:lvlJc w:val="left"/>
      <w:pPr>
        <w:ind w:left="480" w:hanging="480"/>
      </w:pPr>
      <w:rPr>
        <w:rFonts w:ascii="Times New Roman" w:hAnsi="Times New Roman" w:cs="Times New Roman"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2" w15:restartNumberingAfterBreak="0">
    <w:nsid w:val="4D673676"/>
    <w:multiLevelType w:val="multilevel"/>
    <w:tmpl w:val="4D673676"/>
    <w:lvl w:ilvl="0">
      <w:start w:val="1"/>
      <w:numFmt w:val="bullet"/>
      <w:lvlText w:val=""/>
      <w:lvlJc w:val="left"/>
      <w:pPr>
        <w:ind w:left="480" w:hanging="480"/>
      </w:pPr>
      <w:rPr>
        <w:rFonts w:ascii="Wingdings" w:hAnsi="Wingdings"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3" w15:restartNumberingAfterBreak="0">
    <w:nsid w:val="4DF14E0D"/>
    <w:multiLevelType w:val="multilevel"/>
    <w:tmpl w:val="4DF14E0D"/>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772266"/>
    <w:multiLevelType w:val="multilevel"/>
    <w:tmpl w:val="50772266"/>
    <w:lvl w:ilvl="0">
      <w:start w:val="1"/>
      <w:numFmt w:val="bullet"/>
      <w:pStyle w:val="Bullet3"/>
      <w:lvlText w:val=""/>
      <w:lvlJc w:val="left"/>
      <w:pPr>
        <w:tabs>
          <w:tab w:val="left" w:pos="1614"/>
        </w:tabs>
        <w:ind w:left="1614" w:hanging="480"/>
      </w:pPr>
      <w:rPr>
        <w:rFonts w:ascii="Wingdings" w:hAnsi="Wingdings" w:hint="default"/>
        <w:sz w:val="16"/>
      </w:rPr>
    </w:lvl>
    <w:lvl w:ilvl="1">
      <w:start w:val="1"/>
      <w:numFmt w:val="bullet"/>
      <w:lvlText w:val=""/>
      <w:lvlJc w:val="left"/>
      <w:pPr>
        <w:tabs>
          <w:tab w:val="left" w:pos="2039"/>
        </w:tabs>
        <w:ind w:left="2039" w:hanging="425"/>
      </w:pPr>
      <w:rPr>
        <w:rFonts w:ascii="Symbol" w:hAnsi="Symbol" w:hint="default"/>
        <w:color w:val="auto"/>
      </w:rPr>
    </w:lvl>
    <w:lvl w:ilvl="2">
      <w:start w:val="1"/>
      <w:numFmt w:val="bullet"/>
      <w:lvlText w:val=""/>
      <w:lvlJc w:val="left"/>
      <w:pPr>
        <w:tabs>
          <w:tab w:val="left" w:pos="2574"/>
        </w:tabs>
        <w:ind w:left="2574" w:hanging="480"/>
      </w:pPr>
      <w:rPr>
        <w:rFonts w:ascii="Wingdings" w:hAnsi="Wingdings" w:hint="default"/>
      </w:rPr>
    </w:lvl>
    <w:lvl w:ilvl="3">
      <w:start w:val="1"/>
      <w:numFmt w:val="bullet"/>
      <w:lvlText w:val=""/>
      <w:lvlJc w:val="left"/>
      <w:pPr>
        <w:tabs>
          <w:tab w:val="left" w:pos="3054"/>
        </w:tabs>
        <w:ind w:left="3054" w:hanging="480"/>
      </w:pPr>
      <w:rPr>
        <w:rFonts w:ascii="Wingdings" w:hAnsi="Wingdings" w:hint="default"/>
      </w:rPr>
    </w:lvl>
    <w:lvl w:ilvl="4">
      <w:start w:val="1"/>
      <w:numFmt w:val="bullet"/>
      <w:lvlText w:val=""/>
      <w:lvlJc w:val="left"/>
      <w:pPr>
        <w:tabs>
          <w:tab w:val="left" w:pos="3534"/>
        </w:tabs>
        <w:ind w:left="3534" w:hanging="480"/>
      </w:pPr>
      <w:rPr>
        <w:rFonts w:ascii="Wingdings" w:hAnsi="Wingdings" w:hint="default"/>
      </w:rPr>
    </w:lvl>
    <w:lvl w:ilvl="5">
      <w:start w:val="1"/>
      <w:numFmt w:val="bullet"/>
      <w:lvlText w:val=""/>
      <w:lvlJc w:val="left"/>
      <w:pPr>
        <w:tabs>
          <w:tab w:val="left" w:pos="4014"/>
        </w:tabs>
        <w:ind w:left="4014" w:hanging="480"/>
      </w:pPr>
      <w:rPr>
        <w:rFonts w:ascii="Wingdings" w:hAnsi="Wingdings" w:hint="default"/>
      </w:rPr>
    </w:lvl>
    <w:lvl w:ilvl="6">
      <w:start w:val="1"/>
      <w:numFmt w:val="bullet"/>
      <w:lvlText w:val=""/>
      <w:lvlJc w:val="left"/>
      <w:pPr>
        <w:tabs>
          <w:tab w:val="left" w:pos="4494"/>
        </w:tabs>
        <w:ind w:left="4494" w:hanging="480"/>
      </w:pPr>
      <w:rPr>
        <w:rFonts w:ascii="Wingdings" w:hAnsi="Wingdings" w:hint="default"/>
      </w:rPr>
    </w:lvl>
    <w:lvl w:ilvl="7">
      <w:start w:val="1"/>
      <w:numFmt w:val="bullet"/>
      <w:lvlText w:val=""/>
      <w:lvlJc w:val="left"/>
      <w:pPr>
        <w:tabs>
          <w:tab w:val="left" w:pos="4974"/>
        </w:tabs>
        <w:ind w:left="4974" w:hanging="480"/>
      </w:pPr>
      <w:rPr>
        <w:rFonts w:ascii="Wingdings" w:hAnsi="Wingdings" w:hint="default"/>
      </w:rPr>
    </w:lvl>
    <w:lvl w:ilvl="8">
      <w:start w:val="1"/>
      <w:numFmt w:val="bullet"/>
      <w:lvlText w:val=""/>
      <w:lvlJc w:val="left"/>
      <w:pPr>
        <w:tabs>
          <w:tab w:val="left" w:pos="5454"/>
        </w:tabs>
        <w:ind w:left="5454" w:hanging="480"/>
      </w:pPr>
      <w:rPr>
        <w:rFonts w:ascii="Wingdings" w:hAnsi="Wingdings" w:hint="default"/>
      </w:rPr>
    </w:lvl>
  </w:abstractNum>
  <w:abstractNum w:abstractNumId="45" w15:restartNumberingAfterBreak="0">
    <w:nsid w:val="51D347EA"/>
    <w:multiLevelType w:val="multilevel"/>
    <w:tmpl w:val="51D347EA"/>
    <w:lvl w:ilvl="0">
      <w:start w:val="1"/>
      <w:numFmt w:val="decimal"/>
      <w:lvlText w:val="%1."/>
      <w:lvlJc w:val="left"/>
      <w:pPr>
        <w:ind w:left="480" w:hanging="480"/>
      </w:pPr>
      <w:rPr>
        <w:rFonts w:ascii="Times New Roman" w:hAnsi="Times New Roman" w:cs="Times New Roman" w:hint="default"/>
        <w:b w:val="0"/>
        <w:bCs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6" w15:restartNumberingAfterBreak="0">
    <w:nsid w:val="532A3ED7"/>
    <w:multiLevelType w:val="multilevel"/>
    <w:tmpl w:val="532A3ED7"/>
    <w:lvl w:ilvl="0">
      <w:start w:val="1"/>
      <w:numFmt w:val="decimal"/>
      <w:lvlText w:val="%1."/>
      <w:lvlJc w:val="left"/>
      <w:pPr>
        <w:tabs>
          <w:tab w:val="left" w:pos="360"/>
        </w:tabs>
        <w:ind w:left="360" w:hanging="360"/>
      </w:pPr>
      <w:rPr>
        <w:rFonts w:ascii="Times New Roman" w:eastAsiaTheme="majorEastAsia"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7" w15:restartNumberingAfterBreak="0">
    <w:nsid w:val="54697B27"/>
    <w:multiLevelType w:val="multilevel"/>
    <w:tmpl w:val="54697B27"/>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8" w15:restartNumberingAfterBreak="0">
    <w:nsid w:val="55A150E9"/>
    <w:multiLevelType w:val="multilevel"/>
    <w:tmpl w:val="1F94E326"/>
    <w:lvl w:ilvl="0">
      <w:start w:val="1"/>
      <w:numFmt w:val="decimal"/>
      <w:lvlText w:val="%1."/>
      <w:lvlJc w:val="left"/>
      <w:pPr>
        <w:tabs>
          <w:tab w:val="num" w:pos="360"/>
        </w:tabs>
        <w:ind w:left="360" w:hanging="360"/>
      </w:pPr>
      <w:rPr>
        <w:rFonts w:ascii="Times New Roman" w:eastAsia="新細明體"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9" w15:restartNumberingAfterBreak="0">
    <w:nsid w:val="590A1E7A"/>
    <w:multiLevelType w:val="multilevel"/>
    <w:tmpl w:val="590A1E7A"/>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0" w15:restartNumberingAfterBreak="0">
    <w:nsid w:val="5E104DA0"/>
    <w:multiLevelType w:val="multilevel"/>
    <w:tmpl w:val="5E104DA0"/>
    <w:lvl w:ilvl="0">
      <w:start w:val="4"/>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5FA62561"/>
    <w:multiLevelType w:val="multilevel"/>
    <w:tmpl w:val="5FA62561"/>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2" w15:restartNumberingAfterBreak="0">
    <w:nsid w:val="5FFAFBE0"/>
    <w:multiLevelType w:val="singleLevel"/>
    <w:tmpl w:val="228A6648"/>
    <w:lvl w:ilvl="0">
      <w:start w:val="1"/>
      <w:numFmt w:val="lowerRoman"/>
      <w:suff w:val="space"/>
      <w:lvlText w:val="(%1)"/>
      <w:lvlJc w:val="left"/>
      <w:pPr>
        <w:ind w:left="0" w:firstLine="0"/>
      </w:pPr>
      <w:rPr>
        <w:rFonts w:ascii="Times New Roman" w:hAnsi="Times New Roman" w:hint="default"/>
      </w:rPr>
    </w:lvl>
  </w:abstractNum>
  <w:abstractNum w:abstractNumId="53" w15:restartNumberingAfterBreak="0">
    <w:nsid w:val="60EC01F5"/>
    <w:multiLevelType w:val="multilevel"/>
    <w:tmpl w:val="A18CFC54"/>
    <w:lvl w:ilvl="0">
      <w:numFmt w:val="bullet"/>
      <w:lvlText w:val="-"/>
      <w:lvlJc w:val="left"/>
      <w:pPr>
        <w:ind w:left="1046" w:hanging="480"/>
      </w:pPr>
      <w:rPr>
        <w:rFonts w:ascii="Times New Roman" w:eastAsia="SimSun" w:hAnsi="Times New Roman" w:cs="Times New Roman" w:hint="default"/>
        <w:color w:val="auto"/>
      </w:rPr>
    </w:lvl>
    <w:lvl w:ilvl="1">
      <w:start w:val="1"/>
      <w:numFmt w:val="bullet"/>
      <w:lvlText w:val=""/>
      <w:lvlJc w:val="left"/>
      <w:pPr>
        <w:ind w:left="1526" w:hanging="480"/>
      </w:pPr>
      <w:rPr>
        <w:rFonts w:ascii="Wingdings" w:hAnsi="Wingdings" w:hint="default"/>
      </w:rPr>
    </w:lvl>
    <w:lvl w:ilvl="2">
      <w:start w:val="1"/>
      <w:numFmt w:val="bullet"/>
      <w:lvlText w:val=""/>
      <w:lvlJc w:val="left"/>
      <w:pPr>
        <w:ind w:left="2006" w:hanging="480"/>
      </w:pPr>
      <w:rPr>
        <w:rFonts w:ascii="Wingdings" w:hAnsi="Wingdings" w:hint="default"/>
      </w:rPr>
    </w:lvl>
    <w:lvl w:ilvl="3">
      <w:start w:val="1"/>
      <w:numFmt w:val="bullet"/>
      <w:lvlText w:val=""/>
      <w:lvlJc w:val="left"/>
      <w:pPr>
        <w:ind w:left="2486" w:hanging="480"/>
      </w:pPr>
      <w:rPr>
        <w:rFonts w:ascii="Wingdings" w:hAnsi="Wingdings" w:hint="default"/>
      </w:rPr>
    </w:lvl>
    <w:lvl w:ilvl="4">
      <w:start w:val="1"/>
      <w:numFmt w:val="bullet"/>
      <w:lvlText w:val=""/>
      <w:lvlJc w:val="left"/>
      <w:pPr>
        <w:ind w:left="2966" w:hanging="480"/>
      </w:pPr>
      <w:rPr>
        <w:rFonts w:ascii="Wingdings" w:hAnsi="Wingdings" w:hint="default"/>
      </w:rPr>
    </w:lvl>
    <w:lvl w:ilvl="5">
      <w:start w:val="1"/>
      <w:numFmt w:val="bullet"/>
      <w:lvlText w:val=""/>
      <w:lvlJc w:val="left"/>
      <w:pPr>
        <w:ind w:left="3446" w:hanging="480"/>
      </w:pPr>
      <w:rPr>
        <w:rFonts w:ascii="Wingdings" w:hAnsi="Wingdings" w:hint="default"/>
      </w:rPr>
    </w:lvl>
    <w:lvl w:ilvl="6">
      <w:start w:val="1"/>
      <w:numFmt w:val="bullet"/>
      <w:lvlText w:val=""/>
      <w:lvlJc w:val="left"/>
      <w:pPr>
        <w:ind w:left="3926" w:hanging="480"/>
      </w:pPr>
      <w:rPr>
        <w:rFonts w:ascii="Wingdings" w:hAnsi="Wingdings" w:hint="default"/>
      </w:rPr>
    </w:lvl>
    <w:lvl w:ilvl="7">
      <w:start w:val="1"/>
      <w:numFmt w:val="bullet"/>
      <w:lvlText w:val=""/>
      <w:lvlJc w:val="left"/>
      <w:pPr>
        <w:ind w:left="4406" w:hanging="480"/>
      </w:pPr>
      <w:rPr>
        <w:rFonts w:ascii="Wingdings" w:hAnsi="Wingdings" w:hint="default"/>
      </w:rPr>
    </w:lvl>
    <w:lvl w:ilvl="8">
      <w:start w:val="1"/>
      <w:numFmt w:val="bullet"/>
      <w:lvlText w:val=""/>
      <w:lvlJc w:val="left"/>
      <w:pPr>
        <w:ind w:left="4886" w:hanging="480"/>
      </w:pPr>
      <w:rPr>
        <w:rFonts w:ascii="Wingdings" w:hAnsi="Wingdings" w:hint="default"/>
      </w:rPr>
    </w:lvl>
  </w:abstractNum>
  <w:abstractNum w:abstractNumId="54" w15:restartNumberingAfterBreak="0">
    <w:nsid w:val="61153CD8"/>
    <w:multiLevelType w:val="multilevel"/>
    <w:tmpl w:val="4F26F550"/>
    <w:lvl w:ilvl="0">
      <w:start w:val="1"/>
      <w:numFmt w:val="lowerRoman"/>
      <w:lvlText w:val="(%1)"/>
      <w:lvlJc w:val="left"/>
      <w:pPr>
        <w:ind w:left="906" w:hanging="480"/>
      </w:pPr>
      <w:rPr>
        <w:rFonts w:ascii="Times New Roman" w:hAnsi="Times New Roman" w:cs="Times New Roman" w:hint="default"/>
      </w:rPr>
    </w:lvl>
    <w:lvl w:ilvl="1">
      <w:start w:val="1"/>
      <w:numFmt w:val="ideographTraditional"/>
      <w:lvlText w:val="%2、"/>
      <w:lvlJc w:val="left"/>
      <w:pPr>
        <w:ind w:left="1386" w:hanging="480"/>
      </w:pPr>
      <w:rPr>
        <w:rFonts w:hint="eastAsia"/>
      </w:rPr>
    </w:lvl>
    <w:lvl w:ilvl="2">
      <w:start w:val="1"/>
      <w:numFmt w:val="lowerRoman"/>
      <w:lvlText w:val="%3."/>
      <w:lvlJc w:val="right"/>
      <w:pPr>
        <w:ind w:left="1866" w:hanging="480"/>
      </w:pPr>
      <w:rPr>
        <w:rFonts w:hint="eastAsia"/>
      </w:rPr>
    </w:lvl>
    <w:lvl w:ilvl="3">
      <w:start w:val="1"/>
      <w:numFmt w:val="decimal"/>
      <w:lvlText w:val="%4."/>
      <w:lvlJc w:val="left"/>
      <w:pPr>
        <w:ind w:left="2346" w:hanging="480"/>
      </w:pPr>
      <w:rPr>
        <w:rFonts w:hint="eastAsia"/>
      </w:rPr>
    </w:lvl>
    <w:lvl w:ilvl="4">
      <w:start w:val="1"/>
      <w:numFmt w:val="ideographTraditional"/>
      <w:lvlText w:val="%5、"/>
      <w:lvlJc w:val="left"/>
      <w:pPr>
        <w:ind w:left="2826" w:hanging="480"/>
      </w:pPr>
      <w:rPr>
        <w:rFonts w:hint="eastAsia"/>
      </w:rPr>
    </w:lvl>
    <w:lvl w:ilvl="5">
      <w:start w:val="1"/>
      <w:numFmt w:val="lowerRoman"/>
      <w:lvlText w:val="%6."/>
      <w:lvlJc w:val="right"/>
      <w:pPr>
        <w:ind w:left="3306" w:hanging="480"/>
      </w:pPr>
      <w:rPr>
        <w:rFonts w:hint="eastAsia"/>
      </w:rPr>
    </w:lvl>
    <w:lvl w:ilvl="6">
      <w:start w:val="1"/>
      <w:numFmt w:val="decimal"/>
      <w:lvlText w:val="%7."/>
      <w:lvlJc w:val="left"/>
      <w:pPr>
        <w:ind w:left="3786" w:hanging="480"/>
      </w:pPr>
      <w:rPr>
        <w:rFonts w:hint="eastAsia"/>
      </w:rPr>
    </w:lvl>
    <w:lvl w:ilvl="7">
      <w:start w:val="1"/>
      <w:numFmt w:val="ideographTraditional"/>
      <w:lvlText w:val="%8、"/>
      <w:lvlJc w:val="left"/>
      <w:pPr>
        <w:ind w:left="4266" w:hanging="480"/>
      </w:pPr>
      <w:rPr>
        <w:rFonts w:hint="eastAsia"/>
      </w:rPr>
    </w:lvl>
    <w:lvl w:ilvl="8">
      <w:start w:val="1"/>
      <w:numFmt w:val="lowerRoman"/>
      <w:lvlText w:val="%9."/>
      <w:lvlJc w:val="right"/>
      <w:pPr>
        <w:ind w:left="4746" w:hanging="480"/>
      </w:pPr>
      <w:rPr>
        <w:rFonts w:hint="eastAsia"/>
      </w:rPr>
    </w:lvl>
  </w:abstractNum>
  <w:abstractNum w:abstractNumId="55" w15:restartNumberingAfterBreak="0">
    <w:nsid w:val="616F2C54"/>
    <w:multiLevelType w:val="multilevel"/>
    <w:tmpl w:val="616F2C54"/>
    <w:lvl w:ilvl="0">
      <w:numFmt w:val="bullet"/>
      <w:lvlText w:val="-"/>
      <w:lvlJc w:val="left"/>
      <w:pPr>
        <w:ind w:left="720" w:hanging="72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cs="Wingdings" w:hint="default"/>
      </w:rPr>
    </w:lvl>
    <w:lvl w:ilvl="2">
      <w:start w:val="1"/>
      <w:numFmt w:val="bullet"/>
      <w:lvlText w:val=""/>
      <w:lvlJc w:val="left"/>
      <w:pPr>
        <w:ind w:left="1440" w:hanging="480"/>
      </w:pPr>
      <w:rPr>
        <w:rFonts w:ascii="Wingdings" w:hAnsi="Wingdings" w:cs="Wingdings" w:hint="default"/>
      </w:rPr>
    </w:lvl>
    <w:lvl w:ilvl="3">
      <w:start w:val="1"/>
      <w:numFmt w:val="bullet"/>
      <w:lvlText w:val=""/>
      <w:lvlJc w:val="left"/>
      <w:pPr>
        <w:ind w:left="1920" w:hanging="480"/>
      </w:pPr>
      <w:rPr>
        <w:rFonts w:ascii="Wingdings" w:hAnsi="Wingdings" w:cs="Wingdings" w:hint="default"/>
      </w:rPr>
    </w:lvl>
    <w:lvl w:ilvl="4">
      <w:start w:val="1"/>
      <w:numFmt w:val="bullet"/>
      <w:lvlText w:val=""/>
      <w:lvlJc w:val="left"/>
      <w:pPr>
        <w:ind w:left="2400" w:hanging="480"/>
      </w:pPr>
      <w:rPr>
        <w:rFonts w:ascii="Wingdings" w:hAnsi="Wingdings" w:cs="Wingdings" w:hint="default"/>
      </w:rPr>
    </w:lvl>
    <w:lvl w:ilvl="5">
      <w:start w:val="1"/>
      <w:numFmt w:val="bullet"/>
      <w:lvlText w:val=""/>
      <w:lvlJc w:val="left"/>
      <w:pPr>
        <w:ind w:left="2880" w:hanging="480"/>
      </w:pPr>
      <w:rPr>
        <w:rFonts w:ascii="Wingdings" w:hAnsi="Wingdings" w:cs="Wingdings" w:hint="default"/>
      </w:rPr>
    </w:lvl>
    <w:lvl w:ilvl="6">
      <w:start w:val="1"/>
      <w:numFmt w:val="bullet"/>
      <w:lvlText w:val=""/>
      <w:lvlJc w:val="left"/>
      <w:pPr>
        <w:ind w:left="3360" w:hanging="480"/>
      </w:pPr>
      <w:rPr>
        <w:rFonts w:ascii="Wingdings" w:hAnsi="Wingdings" w:cs="Wingdings" w:hint="default"/>
      </w:rPr>
    </w:lvl>
    <w:lvl w:ilvl="7">
      <w:start w:val="1"/>
      <w:numFmt w:val="bullet"/>
      <w:lvlText w:val=""/>
      <w:lvlJc w:val="left"/>
      <w:pPr>
        <w:ind w:left="3840" w:hanging="480"/>
      </w:pPr>
      <w:rPr>
        <w:rFonts w:ascii="Wingdings" w:hAnsi="Wingdings" w:cs="Wingdings" w:hint="default"/>
      </w:rPr>
    </w:lvl>
    <w:lvl w:ilvl="8">
      <w:start w:val="1"/>
      <w:numFmt w:val="bullet"/>
      <w:lvlText w:val=""/>
      <w:lvlJc w:val="left"/>
      <w:pPr>
        <w:ind w:left="4320" w:hanging="480"/>
      </w:pPr>
      <w:rPr>
        <w:rFonts w:ascii="Wingdings" w:hAnsi="Wingdings" w:cs="Wingdings" w:hint="default"/>
      </w:rPr>
    </w:lvl>
  </w:abstractNum>
  <w:abstractNum w:abstractNumId="56"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7" w15:restartNumberingAfterBreak="0">
    <w:nsid w:val="640F6D48"/>
    <w:multiLevelType w:val="multilevel"/>
    <w:tmpl w:val="640F6D48"/>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8" w15:restartNumberingAfterBreak="0">
    <w:nsid w:val="64171992"/>
    <w:multiLevelType w:val="multilevel"/>
    <w:tmpl w:val="64171992"/>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9" w15:restartNumberingAfterBreak="0">
    <w:nsid w:val="64B8211F"/>
    <w:multiLevelType w:val="multilevel"/>
    <w:tmpl w:val="64B8211F"/>
    <w:lvl w:ilvl="0">
      <w:start w:val="1"/>
      <w:numFmt w:val="bullet"/>
      <w:lvlText w:val="•"/>
      <w:lvlJc w:val="left"/>
      <w:pPr>
        <w:ind w:left="480" w:hanging="480"/>
      </w:pPr>
      <w:rPr>
        <w:rFonts w:ascii="新細明體" w:eastAsia="新細明體" w:hAnsi="新細明體"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0" w15:restartNumberingAfterBreak="0">
    <w:nsid w:val="67F025D8"/>
    <w:multiLevelType w:val="multilevel"/>
    <w:tmpl w:val="67F025D8"/>
    <w:lvl w:ilvl="0">
      <w:start w:val="1"/>
      <w:numFmt w:val="bullet"/>
      <w:lvlText w:val="Χ"/>
      <w:lvlJc w:val="left"/>
      <w:pPr>
        <w:ind w:left="480" w:hanging="480"/>
      </w:pPr>
      <w:rPr>
        <w:rFonts w:ascii="Microsoft YaHei" w:eastAsia="Microsoft YaHei" w:hAnsi="Microsoft YaHei"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1" w15:restartNumberingAfterBreak="0">
    <w:nsid w:val="68683127"/>
    <w:multiLevelType w:val="multilevel"/>
    <w:tmpl w:val="68683127"/>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2" w15:restartNumberingAfterBreak="0">
    <w:nsid w:val="68A311F1"/>
    <w:multiLevelType w:val="multilevel"/>
    <w:tmpl w:val="68A311F1"/>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3" w15:restartNumberingAfterBreak="0">
    <w:nsid w:val="6A0F108D"/>
    <w:multiLevelType w:val="hybridMultilevel"/>
    <w:tmpl w:val="98E2984E"/>
    <w:lvl w:ilvl="0" w:tplc="1E46D290">
      <w:start w:val="2"/>
      <w:numFmt w:val="decimal"/>
      <w:lvlText w:val="(%1)"/>
      <w:lvlJc w:val="left"/>
      <w:pPr>
        <w:ind w:left="720" w:hanging="360"/>
      </w:pPr>
      <w:rPr>
        <w:rFonts w:ascii="Times New Roman" w:hAnsi="Times New Roman"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4" w15:restartNumberingAfterBreak="0">
    <w:nsid w:val="6C4F5E72"/>
    <w:multiLevelType w:val="multilevel"/>
    <w:tmpl w:val="6C4F5E72"/>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5" w15:restartNumberingAfterBreak="0">
    <w:nsid w:val="6E7F5F33"/>
    <w:multiLevelType w:val="multilevel"/>
    <w:tmpl w:val="6E7F5F33"/>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6" w15:restartNumberingAfterBreak="0">
    <w:nsid w:val="75C273B2"/>
    <w:multiLevelType w:val="multilevel"/>
    <w:tmpl w:val="75C273B2"/>
    <w:lvl w:ilvl="0">
      <w:numFmt w:val="bullet"/>
      <w:lvlText w:val="-"/>
      <w:lvlJc w:val="left"/>
      <w:pPr>
        <w:ind w:left="480" w:hanging="480"/>
      </w:pPr>
      <w:rPr>
        <w:rFonts w:ascii="Calibri" w:eastAsiaTheme="minorEastAsia" w:hAnsi="Calibri" w:cs="Calibri" w:hint="default"/>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7" w15:restartNumberingAfterBreak="0">
    <w:nsid w:val="7C6B57D3"/>
    <w:multiLevelType w:val="hybridMultilevel"/>
    <w:tmpl w:val="2440081C"/>
    <w:lvl w:ilvl="0" w:tplc="F3942AB8">
      <w:numFmt w:val="bullet"/>
      <w:lvlText w:val="-"/>
      <w:lvlJc w:val="left"/>
      <w:pPr>
        <w:ind w:left="394" w:hanging="360"/>
      </w:pPr>
      <w:rPr>
        <w:rFonts w:ascii="Times New Roman" w:eastAsia="SimSun" w:hAnsi="Times New Roman" w:cs="Times New Roman" w:hint="default"/>
        <w:color w:val="auto"/>
      </w:rPr>
    </w:lvl>
    <w:lvl w:ilvl="1" w:tplc="04090003" w:tentative="1">
      <w:start w:val="1"/>
      <w:numFmt w:val="bullet"/>
      <w:lvlText w:val=""/>
      <w:lvlJc w:val="left"/>
      <w:pPr>
        <w:ind w:left="994" w:hanging="480"/>
      </w:pPr>
      <w:rPr>
        <w:rFonts w:ascii="Wingdings" w:hAnsi="Wingdings" w:hint="default"/>
      </w:rPr>
    </w:lvl>
    <w:lvl w:ilvl="2" w:tplc="04090005" w:tentative="1">
      <w:start w:val="1"/>
      <w:numFmt w:val="bullet"/>
      <w:lvlText w:val=""/>
      <w:lvlJc w:val="left"/>
      <w:pPr>
        <w:ind w:left="1474" w:hanging="480"/>
      </w:pPr>
      <w:rPr>
        <w:rFonts w:ascii="Wingdings" w:hAnsi="Wingdings" w:hint="default"/>
      </w:rPr>
    </w:lvl>
    <w:lvl w:ilvl="3" w:tplc="04090001" w:tentative="1">
      <w:start w:val="1"/>
      <w:numFmt w:val="bullet"/>
      <w:lvlText w:val=""/>
      <w:lvlJc w:val="left"/>
      <w:pPr>
        <w:ind w:left="1954" w:hanging="480"/>
      </w:pPr>
      <w:rPr>
        <w:rFonts w:ascii="Wingdings" w:hAnsi="Wingdings" w:hint="default"/>
      </w:rPr>
    </w:lvl>
    <w:lvl w:ilvl="4" w:tplc="04090003" w:tentative="1">
      <w:start w:val="1"/>
      <w:numFmt w:val="bullet"/>
      <w:lvlText w:val=""/>
      <w:lvlJc w:val="left"/>
      <w:pPr>
        <w:ind w:left="2434" w:hanging="480"/>
      </w:pPr>
      <w:rPr>
        <w:rFonts w:ascii="Wingdings" w:hAnsi="Wingdings" w:hint="default"/>
      </w:rPr>
    </w:lvl>
    <w:lvl w:ilvl="5" w:tplc="04090005" w:tentative="1">
      <w:start w:val="1"/>
      <w:numFmt w:val="bullet"/>
      <w:lvlText w:val=""/>
      <w:lvlJc w:val="left"/>
      <w:pPr>
        <w:ind w:left="2914" w:hanging="480"/>
      </w:pPr>
      <w:rPr>
        <w:rFonts w:ascii="Wingdings" w:hAnsi="Wingdings" w:hint="default"/>
      </w:rPr>
    </w:lvl>
    <w:lvl w:ilvl="6" w:tplc="04090001" w:tentative="1">
      <w:start w:val="1"/>
      <w:numFmt w:val="bullet"/>
      <w:lvlText w:val=""/>
      <w:lvlJc w:val="left"/>
      <w:pPr>
        <w:ind w:left="3394" w:hanging="480"/>
      </w:pPr>
      <w:rPr>
        <w:rFonts w:ascii="Wingdings" w:hAnsi="Wingdings" w:hint="default"/>
      </w:rPr>
    </w:lvl>
    <w:lvl w:ilvl="7" w:tplc="04090003" w:tentative="1">
      <w:start w:val="1"/>
      <w:numFmt w:val="bullet"/>
      <w:lvlText w:val=""/>
      <w:lvlJc w:val="left"/>
      <w:pPr>
        <w:ind w:left="3874" w:hanging="480"/>
      </w:pPr>
      <w:rPr>
        <w:rFonts w:ascii="Wingdings" w:hAnsi="Wingdings" w:hint="default"/>
      </w:rPr>
    </w:lvl>
    <w:lvl w:ilvl="8" w:tplc="04090005" w:tentative="1">
      <w:start w:val="1"/>
      <w:numFmt w:val="bullet"/>
      <w:lvlText w:val=""/>
      <w:lvlJc w:val="left"/>
      <w:pPr>
        <w:ind w:left="4354" w:hanging="480"/>
      </w:pPr>
      <w:rPr>
        <w:rFonts w:ascii="Wingdings" w:hAnsi="Wingdings" w:hint="default"/>
      </w:rPr>
    </w:lvl>
  </w:abstractNum>
  <w:abstractNum w:abstractNumId="68" w15:restartNumberingAfterBreak="0">
    <w:nsid w:val="7E7C3E0E"/>
    <w:multiLevelType w:val="multilevel"/>
    <w:tmpl w:val="7E7C3E0E"/>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0"/>
  </w:num>
  <w:num w:numId="2">
    <w:abstractNumId w:val="12"/>
  </w:num>
  <w:num w:numId="3">
    <w:abstractNumId w:val="29"/>
  </w:num>
  <w:num w:numId="4">
    <w:abstractNumId w:val="44"/>
  </w:num>
  <w:num w:numId="5">
    <w:abstractNumId w:val="19"/>
  </w:num>
  <w:num w:numId="6">
    <w:abstractNumId w:val="18"/>
  </w:num>
  <w:num w:numId="7">
    <w:abstractNumId w:val="31"/>
  </w:num>
  <w:num w:numId="8">
    <w:abstractNumId w:val="56"/>
  </w:num>
  <w:num w:numId="9">
    <w:abstractNumId w:val="35"/>
  </w:num>
  <w:num w:numId="10">
    <w:abstractNumId w:val="5"/>
  </w:num>
  <w:num w:numId="11">
    <w:abstractNumId w:val="43"/>
  </w:num>
  <w:num w:numId="12">
    <w:abstractNumId w:val="24"/>
  </w:num>
  <w:num w:numId="13">
    <w:abstractNumId w:val="46"/>
  </w:num>
  <w:num w:numId="14">
    <w:abstractNumId w:val="26"/>
  </w:num>
  <w:num w:numId="15">
    <w:abstractNumId w:val="39"/>
  </w:num>
  <w:num w:numId="16">
    <w:abstractNumId w:val="32"/>
  </w:num>
  <w:num w:numId="17">
    <w:abstractNumId w:val="1"/>
  </w:num>
  <w:num w:numId="18">
    <w:abstractNumId w:val="57"/>
  </w:num>
  <w:num w:numId="19">
    <w:abstractNumId w:val="15"/>
  </w:num>
  <w:num w:numId="20">
    <w:abstractNumId w:val="47"/>
  </w:num>
  <w:num w:numId="21">
    <w:abstractNumId w:val="13"/>
  </w:num>
  <w:num w:numId="22">
    <w:abstractNumId w:val="64"/>
  </w:num>
  <w:num w:numId="23">
    <w:abstractNumId w:val="28"/>
  </w:num>
  <w:num w:numId="24">
    <w:abstractNumId w:val="55"/>
  </w:num>
  <w:num w:numId="25">
    <w:abstractNumId w:val="8"/>
  </w:num>
  <w:num w:numId="26">
    <w:abstractNumId w:val="6"/>
  </w:num>
  <w:num w:numId="27">
    <w:abstractNumId w:val="38"/>
  </w:num>
  <w:num w:numId="28">
    <w:abstractNumId w:val="68"/>
  </w:num>
  <w:num w:numId="29">
    <w:abstractNumId w:val="65"/>
  </w:num>
  <w:num w:numId="30">
    <w:abstractNumId w:val="58"/>
  </w:num>
  <w:num w:numId="31">
    <w:abstractNumId w:val="59"/>
  </w:num>
  <w:num w:numId="32">
    <w:abstractNumId w:val="53"/>
  </w:num>
  <w:num w:numId="33">
    <w:abstractNumId w:val="3"/>
  </w:num>
  <w:num w:numId="34">
    <w:abstractNumId w:val="2"/>
  </w:num>
  <w:num w:numId="35">
    <w:abstractNumId w:val="14"/>
  </w:num>
  <w:num w:numId="36">
    <w:abstractNumId w:val="16"/>
  </w:num>
  <w:num w:numId="37">
    <w:abstractNumId w:val="51"/>
  </w:num>
  <w:num w:numId="38">
    <w:abstractNumId w:val="21"/>
  </w:num>
  <w:num w:numId="39">
    <w:abstractNumId w:val="52"/>
  </w:num>
  <w:num w:numId="40">
    <w:abstractNumId w:val="66"/>
  </w:num>
  <w:num w:numId="41">
    <w:abstractNumId w:val="61"/>
  </w:num>
  <w:num w:numId="42">
    <w:abstractNumId w:val="49"/>
  </w:num>
  <w:num w:numId="43">
    <w:abstractNumId w:val="33"/>
  </w:num>
  <w:num w:numId="44">
    <w:abstractNumId w:val="45"/>
  </w:num>
  <w:num w:numId="45">
    <w:abstractNumId w:val="23"/>
  </w:num>
  <w:num w:numId="46">
    <w:abstractNumId w:val="17"/>
  </w:num>
  <w:num w:numId="47">
    <w:abstractNumId w:val="40"/>
  </w:num>
  <w:num w:numId="48">
    <w:abstractNumId w:val="37"/>
  </w:num>
  <w:num w:numId="49">
    <w:abstractNumId w:val="9"/>
  </w:num>
  <w:num w:numId="50">
    <w:abstractNumId w:val="11"/>
  </w:num>
  <w:num w:numId="51">
    <w:abstractNumId w:val="42"/>
  </w:num>
  <w:num w:numId="52">
    <w:abstractNumId w:val="30"/>
  </w:num>
  <w:num w:numId="53">
    <w:abstractNumId w:val="36"/>
  </w:num>
  <w:num w:numId="54">
    <w:abstractNumId w:val="60"/>
  </w:num>
  <w:num w:numId="55">
    <w:abstractNumId w:val="4"/>
  </w:num>
  <w:num w:numId="56">
    <w:abstractNumId w:val="22"/>
  </w:num>
  <w:num w:numId="57">
    <w:abstractNumId w:val="27"/>
  </w:num>
  <w:num w:numId="58">
    <w:abstractNumId w:val="50"/>
  </w:num>
  <w:num w:numId="59">
    <w:abstractNumId w:val="20"/>
  </w:num>
  <w:num w:numId="60">
    <w:abstractNumId w:val="41"/>
  </w:num>
  <w:num w:numId="61">
    <w:abstractNumId w:val="62"/>
  </w:num>
  <w:num w:numId="62">
    <w:abstractNumId w:val="34"/>
  </w:num>
  <w:num w:numId="63">
    <w:abstractNumId w:val="67"/>
  </w:num>
  <w:num w:numId="64">
    <w:abstractNumId w:val="48"/>
  </w:num>
  <w:num w:numId="65">
    <w:abstractNumId w:val="7"/>
  </w:num>
  <w:num w:numId="66">
    <w:abstractNumId w:val="25"/>
  </w:num>
  <w:num w:numId="67">
    <w:abstractNumId w:val="63"/>
  </w:num>
  <w:num w:numId="68">
    <w:abstractNumId w:val="54"/>
  </w:num>
  <w:num w:numId="69">
    <w:abstractNumId w:val="1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zh-TW" w:vendorID="64" w:dllVersion="5" w:nlCheck="1" w:checkStyle="1"/>
  <w:activeWritingStyle w:appName="MSWord" w:lang="en-GB" w:vendorID="64" w:dllVersion="6" w:nlCheck="1" w:checkStyle="1"/>
  <w:activeWritingStyle w:appName="MSWord" w:lang="zh-HK" w:vendorID="64" w:dllVersion="5" w:nlCheck="1" w:checkStyle="1"/>
  <w:activeWritingStyle w:appName="MSWord" w:lang="en-US" w:vendorID="64" w:dllVersion="6" w:nlCheck="1" w:checkStyle="1"/>
  <w:activeWritingStyle w:appName="MSWord" w:lang="en-GB" w:vendorID="64" w:dllVersion="0" w:nlCheck="1" w:checkStyle="0"/>
  <w:activeWritingStyle w:appName="MSWord" w:lang="zh-TW" w:vendorID="64" w:dllVersion="0" w:nlCheck="1" w:checkStyle="1"/>
  <w:activeWritingStyle w:appName="MSWord" w:lang="en-US" w:vendorID="64" w:dllVersion="0" w:nlCheck="1" w:checkStyle="0"/>
  <w:activeWritingStyle w:appName="MSWord" w:lang="en-GB" w:vendorID="64" w:dllVersion="131078" w:nlCheck="1" w:checkStyle="1"/>
  <w:activeWritingStyle w:appName="MSWord" w:lang="zh-TW" w:vendorID="64" w:dllVersion="131077" w:nlCheck="1" w:checkStyle="1"/>
  <w:activeWritingStyle w:appName="MSWord" w:lang="en-US" w:vendorID="64" w:dllVersion="131078" w:nlCheck="1" w:checkStyle="1"/>
  <w:defaultTabStop w:val="720"/>
  <w:drawingGridHorizontalSpacing w:val="14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zIxMzU1sjAwNDBQ0lEKTi0uzszPAykwqgUAVl/y5ywAAAA="/>
  </w:docVars>
  <w:rsids>
    <w:rsidRoot w:val="00324B31"/>
    <w:rsid w:val="0000002B"/>
    <w:rsid w:val="000000A6"/>
    <w:rsid w:val="00000371"/>
    <w:rsid w:val="00000620"/>
    <w:rsid w:val="000007EF"/>
    <w:rsid w:val="00000914"/>
    <w:rsid w:val="00000B6E"/>
    <w:rsid w:val="00000F9F"/>
    <w:rsid w:val="00001320"/>
    <w:rsid w:val="000013D0"/>
    <w:rsid w:val="00001AB5"/>
    <w:rsid w:val="00001BF4"/>
    <w:rsid w:val="00001F4C"/>
    <w:rsid w:val="00001F94"/>
    <w:rsid w:val="00002095"/>
    <w:rsid w:val="000021FC"/>
    <w:rsid w:val="00002296"/>
    <w:rsid w:val="000022A6"/>
    <w:rsid w:val="0000241D"/>
    <w:rsid w:val="00002462"/>
    <w:rsid w:val="000024B6"/>
    <w:rsid w:val="000025AE"/>
    <w:rsid w:val="00002697"/>
    <w:rsid w:val="00002718"/>
    <w:rsid w:val="0000287A"/>
    <w:rsid w:val="00002929"/>
    <w:rsid w:val="00002ABB"/>
    <w:rsid w:val="00002BC9"/>
    <w:rsid w:val="00002C6B"/>
    <w:rsid w:val="0000336A"/>
    <w:rsid w:val="0000347C"/>
    <w:rsid w:val="0000377D"/>
    <w:rsid w:val="00003893"/>
    <w:rsid w:val="000038A2"/>
    <w:rsid w:val="00003921"/>
    <w:rsid w:val="00003C06"/>
    <w:rsid w:val="00003E06"/>
    <w:rsid w:val="0000461D"/>
    <w:rsid w:val="0000487D"/>
    <w:rsid w:val="00004CD3"/>
    <w:rsid w:val="0000513F"/>
    <w:rsid w:val="000052E6"/>
    <w:rsid w:val="0000560A"/>
    <w:rsid w:val="00005692"/>
    <w:rsid w:val="000056F5"/>
    <w:rsid w:val="000058A6"/>
    <w:rsid w:val="0000593F"/>
    <w:rsid w:val="00005B18"/>
    <w:rsid w:val="00005BC7"/>
    <w:rsid w:val="00005C01"/>
    <w:rsid w:val="00005CDE"/>
    <w:rsid w:val="00005D6C"/>
    <w:rsid w:val="00006175"/>
    <w:rsid w:val="000064C8"/>
    <w:rsid w:val="0000655B"/>
    <w:rsid w:val="000066EC"/>
    <w:rsid w:val="00006BDE"/>
    <w:rsid w:val="00006C1F"/>
    <w:rsid w:val="00006C89"/>
    <w:rsid w:val="000073CC"/>
    <w:rsid w:val="00007463"/>
    <w:rsid w:val="0000755D"/>
    <w:rsid w:val="000076B1"/>
    <w:rsid w:val="000079E4"/>
    <w:rsid w:val="00007AA8"/>
    <w:rsid w:val="00007ACE"/>
    <w:rsid w:val="00007C5F"/>
    <w:rsid w:val="00007DA3"/>
    <w:rsid w:val="00007E18"/>
    <w:rsid w:val="0001024E"/>
    <w:rsid w:val="000102B5"/>
    <w:rsid w:val="000105B9"/>
    <w:rsid w:val="0001060E"/>
    <w:rsid w:val="000107DB"/>
    <w:rsid w:val="0001089B"/>
    <w:rsid w:val="000108D8"/>
    <w:rsid w:val="000108E3"/>
    <w:rsid w:val="00010C59"/>
    <w:rsid w:val="00010DE1"/>
    <w:rsid w:val="00011123"/>
    <w:rsid w:val="00011231"/>
    <w:rsid w:val="000113EA"/>
    <w:rsid w:val="00011646"/>
    <w:rsid w:val="000119CF"/>
    <w:rsid w:val="00011B25"/>
    <w:rsid w:val="00011D1D"/>
    <w:rsid w:val="00011EA7"/>
    <w:rsid w:val="00012001"/>
    <w:rsid w:val="00012212"/>
    <w:rsid w:val="0001247D"/>
    <w:rsid w:val="00012621"/>
    <w:rsid w:val="00012643"/>
    <w:rsid w:val="00012915"/>
    <w:rsid w:val="00012A81"/>
    <w:rsid w:val="00012DBB"/>
    <w:rsid w:val="00012F53"/>
    <w:rsid w:val="0001309C"/>
    <w:rsid w:val="00013146"/>
    <w:rsid w:val="000131FB"/>
    <w:rsid w:val="0001323F"/>
    <w:rsid w:val="00013281"/>
    <w:rsid w:val="000132DC"/>
    <w:rsid w:val="000133CE"/>
    <w:rsid w:val="00013401"/>
    <w:rsid w:val="00013588"/>
    <w:rsid w:val="00013736"/>
    <w:rsid w:val="00013870"/>
    <w:rsid w:val="000139BB"/>
    <w:rsid w:val="000139F5"/>
    <w:rsid w:val="00014368"/>
    <w:rsid w:val="000146C7"/>
    <w:rsid w:val="00014A2E"/>
    <w:rsid w:val="00014B1C"/>
    <w:rsid w:val="00014D3D"/>
    <w:rsid w:val="00014D5D"/>
    <w:rsid w:val="000151C1"/>
    <w:rsid w:val="00015357"/>
    <w:rsid w:val="000153C6"/>
    <w:rsid w:val="00015726"/>
    <w:rsid w:val="0001592A"/>
    <w:rsid w:val="000159C7"/>
    <w:rsid w:val="00015D95"/>
    <w:rsid w:val="00015F01"/>
    <w:rsid w:val="000160E0"/>
    <w:rsid w:val="00016225"/>
    <w:rsid w:val="00016884"/>
    <w:rsid w:val="000169CD"/>
    <w:rsid w:val="00016A29"/>
    <w:rsid w:val="00016C66"/>
    <w:rsid w:val="00016CF4"/>
    <w:rsid w:val="00017086"/>
    <w:rsid w:val="0001732E"/>
    <w:rsid w:val="00017746"/>
    <w:rsid w:val="0001778C"/>
    <w:rsid w:val="000178F5"/>
    <w:rsid w:val="00017F8B"/>
    <w:rsid w:val="000201DA"/>
    <w:rsid w:val="00020465"/>
    <w:rsid w:val="00020486"/>
    <w:rsid w:val="000204B8"/>
    <w:rsid w:val="0002058A"/>
    <w:rsid w:val="00020ADD"/>
    <w:rsid w:val="00020CB1"/>
    <w:rsid w:val="00021534"/>
    <w:rsid w:val="000216B5"/>
    <w:rsid w:val="00021767"/>
    <w:rsid w:val="000217E8"/>
    <w:rsid w:val="00021811"/>
    <w:rsid w:val="00021A4D"/>
    <w:rsid w:val="00021A54"/>
    <w:rsid w:val="00021BA8"/>
    <w:rsid w:val="00021CDE"/>
    <w:rsid w:val="0002200E"/>
    <w:rsid w:val="0002202E"/>
    <w:rsid w:val="0002253A"/>
    <w:rsid w:val="000229DE"/>
    <w:rsid w:val="00022A85"/>
    <w:rsid w:val="00022D8E"/>
    <w:rsid w:val="00022EBB"/>
    <w:rsid w:val="000230A2"/>
    <w:rsid w:val="000230E1"/>
    <w:rsid w:val="00023702"/>
    <w:rsid w:val="0002386B"/>
    <w:rsid w:val="00023A39"/>
    <w:rsid w:val="00023CF4"/>
    <w:rsid w:val="00023E56"/>
    <w:rsid w:val="00023EC5"/>
    <w:rsid w:val="00023F37"/>
    <w:rsid w:val="0002404B"/>
    <w:rsid w:val="0002429A"/>
    <w:rsid w:val="00024311"/>
    <w:rsid w:val="00024563"/>
    <w:rsid w:val="00024E89"/>
    <w:rsid w:val="00024FB8"/>
    <w:rsid w:val="0002528B"/>
    <w:rsid w:val="0002540B"/>
    <w:rsid w:val="000254B4"/>
    <w:rsid w:val="000255DB"/>
    <w:rsid w:val="00025662"/>
    <w:rsid w:val="000256F0"/>
    <w:rsid w:val="00025A9F"/>
    <w:rsid w:val="00025ACD"/>
    <w:rsid w:val="00025BE8"/>
    <w:rsid w:val="00025C67"/>
    <w:rsid w:val="00025D45"/>
    <w:rsid w:val="00025F12"/>
    <w:rsid w:val="00025FA2"/>
    <w:rsid w:val="000261D3"/>
    <w:rsid w:val="000261F7"/>
    <w:rsid w:val="00026374"/>
    <w:rsid w:val="000265D2"/>
    <w:rsid w:val="000265FD"/>
    <w:rsid w:val="00026677"/>
    <w:rsid w:val="0002669E"/>
    <w:rsid w:val="000267B0"/>
    <w:rsid w:val="000269E7"/>
    <w:rsid w:val="00026A4C"/>
    <w:rsid w:val="00026D9D"/>
    <w:rsid w:val="000270C4"/>
    <w:rsid w:val="0002729C"/>
    <w:rsid w:val="000272E3"/>
    <w:rsid w:val="00027531"/>
    <w:rsid w:val="00027704"/>
    <w:rsid w:val="0002794E"/>
    <w:rsid w:val="000279D5"/>
    <w:rsid w:val="00027B21"/>
    <w:rsid w:val="0003009D"/>
    <w:rsid w:val="000302A7"/>
    <w:rsid w:val="0003069C"/>
    <w:rsid w:val="0003095D"/>
    <w:rsid w:val="00030B0A"/>
    <w:rsid w:val="00030B29"/>
    <w:rsid w:val="00030C1A"/>
    <w:rsid w:val="0003100E"/>
    <w:rsid w:val="00031051"/>
    <w:rsid w:val="0003126F"/>
    <w:rsid w:val="000314ED"/>
    <w:rsid w:val="000316A2"/>
    <w:rsid w:val="0003196E"/>
    <w:rsid w:val="00031983"/>
    <w:rsid w:val="00031ABA"/>
    <w:rsid w:val="00031AC8"/>
    <w:rsid w:val="00032086"/>
    <w:rsid w:val="000323C2"/>
    <w:rsid w:val="00032419"/>
    <w:rsid w:val="00032461"/>
    <w:rsid w:val="00032B26"/>
    <w:rsid w:val="00032CB9"/>
    <w:rsid w:val="00032DC8"/>
    <w:rsid w:val="00032E84"/>
    <w:rsid w:val="00032F6A"/>
    <w:rsid w:val="00033003"/>
    <w:rsid w:val="000333CF"/>
    <w:rsid w:val="0003344E"/>
    <w:rsid w:val="000334E9"/>
    <w:rsid w:val="0003361D"/>
    <w:rsid w:val="000338A0"/>
    <w:rsid w:val="00033CD2"/>
    <w:rsid w:val="00033E67"/>
    <w:rsid w:val="00033F09"/>
    <w:rsid w:val="00033FA6"/>
    <w:rsid w:val="000343D5"/>
    <w:rsid w:val="00034507"/>
    <w:rsid w:val="00034572"/>
    <w:rsid w:val="00034654"/>
    <w:rsid w:val="000346CA"/>
    <w:rsid w:val="00034716"/>
    <w:rsid w:val="00034788"/>
    <w:rsid w:val="000347EA"/>
    <w:rsid w:val="0003499B"/>
    <w:rsid w:val="0003509D"/>
    <w:rsid w:val="000353BF"/>
    <w:rsid w:val="000356A6"/>
    <w:rsid w:val="0003571D"/>
    <w:rsid w:val="00035998"/>
    <w:rsid w:val="00035A17"/>
    <w:rsid w:val="00035C8A"/>
    <w:rsid w:val="00035E9D"/>
    <w:rsid w:val="00036089"/>
    <w:rsid w:val="00036575"/>
    <w:rsid w:val="00036584"/>
    <w:rsid w:val="00036C59"/>
    <w:rsid w:val="00036EE0"/>
    <w:rsid w:val="00036F87"/>
    <w:rsid w:val="000373D5"/>
    <w:rsid w:val="000374DA"/>
    <w:rsid w:val="00037568"/>
    <w:rsid w:val="0003760F"/>
    <w:rsid w:val="00037627"/>
    <w:rsid w:val="0003773D"/>
    <w:rsid w:val="000378ED"/>
    <w:rsid w:val="00037923"/>
    <w:rsid w:val="00037E43"/>
    <w:rsid w:val="00037F6E"/>
    <w:rsid w:val="00037FE8"/>
    <w:rsid w:val="0004004C"/>
    <w:rsid w:val="00040239"/>
    <w:rsid w:val="0004024B"/>
    <w:rsid w:val="00040671"/>
    <w:rsid w:val="00040793"/>
    <w:rsid w:val="0004079D"/>
    <w:rsid w:val="00040C00"/>
    <w:rsid w:val="00040EB7"/>
    <w:rsid w:val="000410E4"/>
    <w:rsid w:val="00041369"/>
    <w:rsid w:val="0004143D"/>
    <w:rsid w:val="000415CD"/>
    <w:rsid w:val="00041B80"/>
    <w:rsid w:val="00041BF1"/>
    <w:rsid w:val="00041CF4"/>
    <w:rsid w:val="00041E6C"/>
    <w:rsid w:val="00042016"/>
    <w:rsid w:val="000420C4"/>
    <w:rsid w:val="000421A7"/>
    <w:rsid w:val="00042474"/>
    <w:rsid w:val="00042477"/>
    <w:rsid w:val="00042619"/>
    <w:rsid w:val="000426B9"/>
    <w:rsid w:val="000428CA"/>
    <w:rsid w:val="00042A28"/>
    <w:rsid w:val="00042B0D"/>
    <w:rsid w:val="00042E21"/>
    <w:rsid w:val="00042F27"/>
    <w:rsid w:val="0004312C"/>
    <w:rsid w:val="0004334C"/>
    <w:rsid w:val="0004341A"/>
    <w:rsid w:val="00043617"/>
    <w:rsid w:val="00043735"/>
    <w:rsid w:val="00043782"/>
    <w:rsid w:val="0004392C"/>
    <w:rsid w:val="00043A6A"/>
    <w:rsid w:val="00043E6B"/>
    <w:rsid w:val="00043F89"/>
    <w:rsid w:val="00044179"/>
    <w:rsid w:val="00044424"/>
    <w:rsid w:val="00044576"/>
    <w:rsid w:val="00044852"/>
    <w:rsid w:val="00044B60"/>
    <w:rsid w:val="00044BEA"/>
    <w:rsid w:val="00044C44"/>
    <w:rsid w:val="00044CAC"/>
    <w:rsid w:val="00044F44"/>
    <w:rsid w:val="00045700"/>
    <w:rsid w:val="00045882"/>
    <w:rsid w:val="000458EA"/>
    <w:rsid w:val="00045A27"/>
    <w:rsid w:val="00045A35"/>
    <w:rsid w:val="00045ABE"/>
    <w:rsid w:val="00045AEA"/>
    <w:rsid w:val="00045D9B"/>
    <w:rsid w:val="0004610E"/>
    <w:rsid w:val="00046348"/>
    <w:rsid w:val="00046402"/>
    <w:rsid w:val="0004662B"/>
    <w:rsid w:val="00046785"/>
    <w:rsid w:val="000467A8"/>
    <w:rsid w:val="000469F5"/>
    <w:rsid w:val="00047593"/>
    <w:rsid w:val="000476A8"/>
    <w:rsid w:val="000477AD"/>
    <w:rsid w:val="00047815"/>
    <w:rsid w:val="00047A4E"/>
    <w:rsid w:val="00047A94"/>
    <w:rsid w:val="00047D84"/>
    <w:rsid w:val="00047D8D"/>
    <w:rsid w:val="00047EB9"/>
    <w:rsid w:val="0005003F"/>
    <w:rsid w:val="00050118"/>
    <w:rsid w:val="000504DE"/>
    <w:rsid w:val="00050745"/>
    <w:rsid w:val="000508DD"/>
    <w:rsid w:val="000508E2"/>
    <w:rsid w:val="000509E5"/>
    <w:rsid w:val="00050B6A"/>
    <w:rsid w:val="00050D52"/>
    <w:rsid w:val="00050D58"/>
    <w:rsid w:val="000513FF"/>
    <w:rsid w:val="00051551"/>
    <w:rsid w:val="00051AC5"/>
    <w:rsid w:val="00051BC7"/>
    <w:rsid w:val="00051D5E"/>
    <w:rsid w:val="00051D65"/>
    <w:rsid w:val="00051DFF"/>
    <w:rsid w:val="0005208D"/>
    <w:rsid w:val="000525D3"/>
    <w:rsid w:val="000525E8"/>
    <w:rsid w:val="00052792"/>
    <w:rsid w:val="0005279A"/>
    <w:rsid w:val="00052F26"/>
    <w:rsid w:val="00052F6F"/>
    <w:rsid w:val="0005304F"/>
    <w:rsid w:val="00053680"/>
    <w:rsid w:val="00053717"/>
    <w:rsid w:val="0005378C"/>
    <w:rsid w:val="00053799"/>
    <w:rsid w:val="0005383B"/>
    <w:rsid w:val="00053903"/>
    <w:rsid w:val="00053A06"/>
    <w:rsid w:val="00053D9A"/>
    <w:rsid w:val="00053DC9"/>
    <w:rsid w:val="00053E6A"/>
    <w:rsid w:val="00054339"/>
    <w:rsid w:val="00054472"/>
    <w:rsid w:val="000547A8"/>
    <w:rsid w:val="000547B2"/>
    <w:rsid w:val="000548A7"/>
    <w:rsid w:val="000549EC"/>
    <w:rsid w:val="00054BB1"/>
    <w:rsid w:val="00054C69"/>
    <w:rsid w:val="00054D47"/>
    <w:rsid w:val="00054E7B"/>
    <w:rsid w:val="00054FD4"/>
    <w:rsid w:val="00055253"/>
    <w:rsid w:val="000553C2"/>
    <w:rsid w:val="000553DD"/>
    <w:rsid w:val="00055B95"/>
    <w:rsid w:val="00055CB1"/>
    <w:rsid w:val="0005617F"/>
    <w:rsid w:val="0005628E"/>
    <w:rsid w:val="00056763"/>
    <w:rsid w:val="00056A1F"/>
    <w:rsid w:val="00056A69"/>
    <w:rsid w:val="000577FD"/>
    <w:rsid w:val="000579E8"/>
    <w:rsid w:val="00057FB2"/>
    <w:rsid w:val="00057FE8"/>
    <w:rsid w:val="000602F6"/>
    <w:rsid w:val="0006034F"/>
    <w:rsid w:val="000603AA"/>
    <w:rsid w:val="000605C6"/>
    <w:rsid w:val="00060664"/>
    <w:rsid w:val="00060876"/>
    <w:rsid w:val="00060887"/>
    <w:rsid w:val="000608E0"/>
    <w:rsid w:val="00060BD3"/>
    <w:rsid w:val="00060CBC"/>
    <w:rsid w:val="00060E3C"/>
    <w:rsid w:val="00060E5A"/>
    <w:rsid w:val="00061018"/>
    <w:rsid w:val="000613C0"/>
    <w:rsid w:val="0006170B"/>
    <w:rsid w:val="000617C5"/>
    <w:rsid w:val="00061872"/>
    <w:rsid w:val="00061C23"/>
    <w:rsid w:val="00061C6D"/>
    <w:rsid w:val="00061CBD"/>
    <w:rsid w:val="00061DB0"/>
    <w:rsid w:val="00061DC1"/>
    <w:rsid w:val="00061FD0"/>
    <w:rsid w:val="00062464"/>
    <w:rsid w:val="0006253A"/>
    <w:rsid w:val="0006267E"/>
    <w:rsid w:val="000627E2"/>
    <w:rsid w:val="00062AAB"/>
    <w:rsid w:val="00062F00"/>
    <w:rsid w:val="00062FE7"/>
    <w:rsid w:val="00063620"/>
    <w:rsid w:val="00063963"/>
    <w:rsid w:val="00063AC1"/>
    <w:rsid w:val="00063B11"/>
    <w:rsid w:val="00063F89"/>
    <w:rsid w:val="00064003"/>
    <w:rsid w:val="0006410D"/>
    <w:rsid w:val="0006442E"/>
    <w:rsid w:val="00064A37"/>
    <w:rsid w:val="00064B47"/>
    <w:rsid w:val="00064E3F"/>
    <w:rsid w:val="00064E5D"/>
    <w:rsid w:val="00064F23"/>
    <w:rsid w:val="00065076"/>
    <w:rsid w:val="000652E1"/>
    <w:rsid w:val="00065420"/>
    <w:rsid w:val="0006543F"/>
    <w:rsid w:val="00065556"/>
    <w:rsid w:val="0006557F"/>
    <w:rsid w:val="00065903"/>
    <w:rsid w:val="00065B58"/>
    <w:rsid w:val="00065C80"/>
    <w:rsid w:val="0006629F"/>
    <w:rsid w:val="000666D3"/>
    <w:rsid w:val="0006676E"/>
    <w:rsid w:val="000668BB"/>
    <w:rsid w:val="00066912"/>
    <w:rsid w:val="000669FE"/>
    <w:rsid w:val="00066AF1"/>
    <w:rsid w:val="00066B8E"/>
    <w:rsid w:val="00066BA4"/>
    <w:rsid w:val="00066FA0"/>
    <w:rsid w:val="00067047"/>
    <w:rsid w:val="0006707E"/>
    <w:rsid w:val="000670E4"/>
    <w:rsid w:val="00067335"/>
    <w:rsid w:val="0006733B"/>
    <w:rsid w:val="000673B4"/>
    <w:rsid w:val="000675AF"/>
    <w:rsid w:val="000675D4"/>
    <w:rsid w:val="00067A16"/>
    <w:rsid w:val="00070141"/>
    <w:rsid w:val="000701DA"/>
    <w:rsid w:val="00070536"/>
    <w:rsid w:val="0007066B"/>
    <w:rsid w:val="000706F4"/>
    <w:rsid w:val="00070BBE"/>
    <w:rsid w:val="00070CD2"/>
    <w:rsid w:val="0007104A"/>
    <w:rsid w:val="000710FD"/>
    <w:rsid w:val="00071223"/>
    <w:rsid w:val="000714AC"/>
    <w:rsid w:val="0007154C"/>
    <w:rsid w:val="0007162F"/>
    <w:rsid w:val="0007172C"/>
    <w:rsid w:val="000718B3"/>
    <w:rsid w:val="00071B47"/>
    <w:rsid w:val="0007225A"/>
    <w:rsid w:val="0007229B"/>
    <w:rsid w:val="00072437"/>
    <w:rsid w:val="0007269B"/>
    <w:rsid w:val="00072775"/>
    <w:rsid w:val="000729D4"/>
    <w:rsid w:val="00072C88"/>
    <w:rsid w:val="00072F5B"/>
    <w:rsid w:val="000732AD"/>
    <w:rsid w:val="0007343D"/>
    <w:rsid w:val="000735C6"/>
    <w:rsid w:val="00073616"/>
    <w:rsid w:val="00073627"/>
    <w:rsid w:val="0007387E"/>
    <w:rsid w:val="00073A6C"/>
    <w:rsid w:val="00073B57"/>
    <w:rsid w:val="00073E22"/>
    <w:rsid w:val="00073EBB"/>
    <w:rsid w:val="00073F81"/>
    <w:rsid w:val="00073F8F"/>
    <w:rsid w:val="00073F9E"/>
    <w:rsid w:val="00074194"/>
    <w:rsid w:val="000742FD"/>
    <w:rsid w:val="00074308"/>
    <w:rsid w:val="00074387"/>
    <w:rsid w:val="00074575"/>
    <w:rsid w:val="000747A0"/>
    <w:rsid w:val="00074880"/>
    <w:rsid w:val="0007493D"/>
    <w:rsid w:val="00075084"/>
    <w:rsid w:val="00075109"/>
    <w:rsid w:val="0007511B"/>
    <w:rsid w:val="00075245"/>
    <w:rsid w:val="000752A1"/>
    <w:rsid w:val="000752C6"/>
    <w:rsid w:val="00075500"/>
    <w:rsid w:val="000755FE"/>
    <w:rsid w:val="00075625"/>
    <w:rsid w:val="0007564C"/>
    <w:rsid w:val="00075AC9"/>
    <w:rsid w:val="00075AF6"/>
    <w:rsid w:val="00075D66"/>
    <w:rsid w:val="00075DEF"/>
    <w:rsid w:val="00075EE3"/>
    <w:rsid w:val="00075EEE"/>
    <w:rsid w:val="00075F14"/>
    <w:rsid w:val="00076136"/>
    <w:rsid w:val="0007614E"/>
    <w:rsid w:val="00076309"/>
    <w:rsid w:val="00076AEF"/>
    <w:rsid w:val="00076D22"/>
    <w:rsid w:val="00076D3D"/>
    <w:rsid w:val="00077075"/>
    <w:rsid w:val="00077151"/>
    <w:rsid w:val="00077242"/>
    <w:rsid w:val="000773E6"/>
    <w:rsid w:val="0007760F"/>
    <w:rsid w:val="00077642"/>
    <w:rsid w:val="00077725"/>
    <w:rsid w:val="0007799F"/>
    <w:rsid w:val="000779CD"/>
    <w:rsid w:val="000779D0"/>
    <w:rsid w:val="00077D9D"/>
    <w:rsid w:val="00080086"/>
    <w:rsid w:val="000801A3"/>
    <w:rsid w:val="000801E1"/>
    <w:rsid w:val="0008071D"/>
    <w:rsid w:val="00080862"/>
    <w:rsid w:val="00080ACD"/>
    <w:rsid w:val="00080ADE"/>
    <w:rsid w:val="00080B81"/>
    <w:rsid w:val="00080ECD"/>
    <w:rsid w:val="000812C1"/>
    <w:rsid w:val="0008134C"/>
    <w:rsid w:val="0008136A"/>
    <w:rsid w:val="0008170E"/>
    <w:rsid w:val="00081761"/>
    <w:rsid w:val="00081A39"/>
    <w:rsid w:val="00081B33"/>
    <w:rsid w:val="00081F0E"/>
    <w:rsid w:val="00082110"/>
    <w:rsid w:val="0008212B"/>
    <w:rsid w:val="000822D4"/>
    <w:rsid w:val="00082ACE"/>
    <w:rsid w:val="00082D42"/>
    <w:rsid w:val="000832CF"/>
    <w:rsid w:val="0008331D"/>
    <w:rsid w:val="0008341E"/>
    <w:rsid w:val="000837D9"/>
    <w:rsid w:val="00083839"/>
    <w:rsid w:val="00083D18"/>
    <w:rsid w:val="00083F2E"/>
    <w:rsid w:val="000843D4"/>
    <w:rsid w:val="0008448C"/>
    <w:rsid w:val="000844BF"/>
    <w:rsid w:val="000845A9"/>
    <w:rsid w:val="0008474D"/>
    <w:rsid w:val="00084789"/>
    <w:rsid w:val="000848E5"/>
    <w:rsid w:val="00084A8E"/>
    <w:rsid w:val="00084F37"/>
    <w:rsid w:val="000851ED"/>
    <w:rsid w:val="00085905"/>
    <w:rsid w:val="00085974"/>
    <w:rsid w:val="00085C6C"/>
    <w:rsid w:val="00086324"/>
    <w:rsid w:val="00086332"/>
    <w:rsid w:val="000866D5"/>
    <w:rsid w:val="00086B8F"/>
    <w:rsid w:val="00086CE8"/>
    <w:rsid w:val="000870EA"/>
    <w:rsid w:val="00087401"/>
    <w:rsid w:val="000874B5"/>
    <w:rsid w:val="000874FB"/>
    <w:rsid w:val="00087633"/>
    <w:rsid w:val="000876D4"/>
    <w:rsid w:val="00087858"/>
    <w:rsid w:val="00087A0F"/>
    <w:rsid w:val="00087D4D"/>
    <w:rsid w:val="00087E26"/>
    <w:rsid w:val="0009002B"/>
    <w:rsid w:val="0009030B"/>
    <w:rsid w:val="0009069C"/>
    <w:rsid w:val="00090B12"/>
    <w:rsid w:val="00091063"/>
    <w:rsid w:val="000910A9"/>
    <w:rsid w:val="000912E4"/>
    <w:rsid w:val="00091316"/>
    <w:rsid w:val="000913E3"/>
    <w:rsid w:val="00091640"/>
    <w:rsid w:val="00091B73"/>
    <w:rsid w:val="00091B99"/>
    <w:rsid w:val="00091D38"/>
    <w:rsid w:val="00092151"/>
    <w:rsid w:val="00092191"/>
    <w:rsid w:val="00092338"/>
    <w:rsid w:val="000923EB"/>
    <w:rsid w:val="000924B7"/>
    <w:rsid w:val="000924D3"/>
    <w:rsid w:val="0009254A"/>
    <w:rsid w:val="0009260D"/>
    <w:rsid w:val="0009271F"/>
    <w:rsid w:val="00092760"/>
    <w:rsid w:val="00092831"/>
    <w:rsid w:val="00092ADF"/>
    <w:rsid w:val="00092B7F"/>
    <w:rsid w:val="00092DE1"/>
    <w:rsid w:val="00092E39"/>
    <w:rsid w:val="00092E47"/>
    <w:rsid w:val="00092E59"/>
    <w:rsid w:val="00092E6A"/>
    <w:rsid w:val="00092FFC"/>
    <w:rsid w:val="00093026"/>
    <w:rsid w:val="00093308"/>
    <w:rsid w:val="0009362E"/>
    <w:rsid w:val="0009365D"/>
    <w:rsid w:val="0009382E"/>
    <w:rsid w:val="000939D0"/>
    <w:rsid w:val="00093A9E"/>
    <w:rsid w:val="00093E88"/>
    <w:rsid w:val="00093EC1"/>
    <w:rsid w:val="000947FD"/>
    <w:rsid w:val="0009495A"/>
    <w:rsid w:val="00094C94"/>
    <w:rsid w:val="000951E1"/>
    <w:rsid w:val="000952EC"/>
    <w:rsid w:val="00095337"/>
    <w:rsid w:val="000953D4"/>
    <w:rsid w:val="000954CF"/>
    <w:rsid w:val="0009556B"/>
    <w:rsid w:val="000955D3"/>
    <w:rsid w:val="00095600"/>
    <w:rsid w:val="00095CCC"/>
    <w:rsid w:val="00095E1D"/>
    <w:rsid w:val="00095E30"/>
    <w:rsid w:val="00095EF9"/>
    <w:rsid w:val="00096080"/>
    <w:rsid w:val="00096188"/>
    <w:rsid w:val="00096459"/>
    <w:rsid w:val="00096919"/>
    <w:rsid w:val="00096AA5"/>
    <w:rsid w:val="00096BFC"/>
    <w:rsid w:val="00096CAF"/>
    <w:rsid w:val="000970E9"/>
    <w:rsid w:val="00097266"/>
    <w:rsid w:val="00097304"/>
    <w:rsid w:val="00097560"/>
    <w:rsid w:val="000978D2"/>
    <w:rsid w:val="000978E7"/>
    <w:rsid w:val="00097B22"/>
    <w:rsid w:val="00097C7D"/>
    <w:rsid w:val="00097CC3"/>
    <w:rsid w:val="00097E0E"/>
    <w:rsid w:val="000A000C"/>
    <w:rsid w:val="000A03D3"/>
    <w:rsid w:val="000A04A6"/>
    <w:rsid w:val="000A05CD"/>
    <w:rsid w:val="000A0605"/>
    <w:rsid w:val="000A0E29"/>
    <w:rsid w:val="000A0E88"/>
    <w:rsid w:val="000A0ED2"/>
    <w:rsid w:val="000A0F17"/>
    <w:rsid w:val="000A11C6"/>
    <w:rsid w:val="000A11DD"/>
    <w:rsid w:val="000A1340"/>
    <w:rsid w:val="000A141F"/>
    <w:rsid w:val="000A1E20"/>
    <w:rsid w:val="000A1E6F"/>
    <w:rsid w:val="000A1FD3"/>
    <w:rsid w:val="000A2333"/>
    <w:rsid w:val="000A240F"/>
    <w:rsid w:val="000A2607"/>
    <w:rsid w:val="000A2622"/>
    <w:rsid w:val="000A2715"/>
    <w:rsid w:val="000A30E1"/>
    <w:rsid w:val="000A3346"/>
    <w:rsid w:val="000A33E5"/>
    <w:rsid w:val="000A342E"/>
    <w:rsid w:val="000A398D"/>
    <w:rsid w:val="000A4074"/>
    <w:rsid w:val="000A40B4"/>
    <w:rsid w:val="000A4197"/>
    <w:rsid w:val="000A4229"/>
    <w:rsid w:val="000A4487"/>
    <w:rsid w:val="000A454A"/>
    <w:rsid w:val="000A455E"/>
    <w:rsid w:val="000A4B67"/>
    <w:rsid w:val="000A4C5D"/>
    <w:rsid w:val="000A4C6C"/>
    <w:rsid w:val="000A4FED"/>
    <w:rsid w:val="000A53E4"/>
    <w:rsid w:val="000A5649"/>
    <w:rsid w:val="000A56DA"/>
    <w:rsid w:val="000A5911"/>
    <w:rsid w:val="000A5960"/>
    <w:rsid w:val="000A5D72"/>
    <w:rsid w:val="000A633D"/>
    <w:rsid w:val="000A6486"/>
    <w:rsid w:val="000A6AB3"/>
    <w:rsid w:val="000A6AFD"/>
    <w:rsid w:val="000A6B33"/>
    <w:rsid w:val="000A6FD8"/>
    <w:rsid w:val="000A794D"/>
    <w:rsid w:val="000A7B6E"/>
    <w:rsid w:val="000A7DC4"/>
    <w:rsid w:val="000A7DC6"/>
    <w:rsid w:val="000A7F0D"/>
    <w:rsid w:val="000B014F"/>
    <w:rsid w:val="000B0273"/>
    <w:rsid w:val="000B043C"/>
    <w:rsid w:val="000B0622"/>
    <w:rsid w:val="000B0C75"/>
    <w:rsid w:val="000B0C80"/>
    <w:rsid w:val="000B0DD4"/>
    <w:rsid w:val="000B11EF"/>
    <w:rsid w:val="000B1327"/>
    <w:rsid w:val="000B1459"/>
    <w:rsid w:val="000B1488"/>
    <w:rsid w:val="000B155F"/>
    <w:rsid w:val="000B1724"/>
    <w:rsid w:val="000B189F"/>
    <w:rsid w:val="000B1931"/>
    <w:rsid w:val="000B1A56"/>
    <w:rsid w:val="000B1B68"/>
    <w:rsid w:val="000B1E40"/>
    <w:rsid w:val="000B1F8F"/>
    <w:rsid w:val="000B20E2"/>
    <w:rsid w:val="000B247D"/>
    <w:rsid w:val="000B2570"/>
    <w:rsid w:val="000B28C8"/>
    <w:rsid w:val="000B2A7C"/>
    <w:rsid w:val="000B3089"/>
    <w:rsid w:val="000B30A4"/>
    <w:rsid w:val="000B3137"/>
    <w:rsid w:val="000B321D"/>
    <w:rsid w:val="000B347D"/>
    <w:rsid w:val="000B35C8"/>
    <w:rsid w:val="000B3625"/>
    <w:rsid w:val="000B3684"/>
    <w:rsid w:val="000B36F0"/>
    <w:rsid w:val="000B37CC"/>
    <w:rsid w:val="000B387F"/>
    <w:rsid w:val="000B3B93"/>
    <w:rsid w:val="000B3D4B"/>
    <w:rsid w:val="000B40AD"/>
    <w:rsid w:val="000B410D"/>
    <w:rsid w:val="000B43A0"/>
    <w:rsid w:val="000B4B0B"/>
    <w:rsid w:val="000B4F00"/>
    <w:rsid w:val="000B50E4"/>
    <w:rsid w:val="000B554C"/>
    <w:rsid w:val="000B5707"/>
    <w:rsid w:val="000B5D35"/>
    <w:rsid w:val="000B5FBA"/>
    <w:rsid w:val="000B6554"/>
    <w:rsid w:val="000B6B08"/>
    <w:rsid w:val="000B6EB2"/>
    <w:rsid w:val="000B72A5"/>
    <w:rsid w:val="000B73C5"/>
    <w:rsid w:val="000B73CA"/>
    <w:rsid w:val="000B76BA"/>
    <w:rsid w:val="000B7830"/>
    <w:rsid w:val="000B787C"/>
    <w:rsid w:val="000B7B5D"/>
    <w:rsid w:val="000B7C63"/>
    <w:rsid w:val="000C0227"/>
    <w:rsid w:val="000C0294"/>
    <w:rsid w:val="000C0446"/>
    <w:rsid w:val="000C06D3"/>
    <w:rsid w:val="000C090D"/>
    <w:rsid w:val="000C0E73"/>
    <w:rsid w:val="000C0FC8"/>
    <w:rsid w:val="000C1256"/>
    <w:rsid w:val="000C13B7"/>
    <w:rsid w:val="000C147F"/>
    <w:rsid w:val="000C186C"/>
    <w:rsid w:val="000C1C37"/>
    <w:rsid w:val="000C1E17"/>
    <w:rsid w:val="000C1E53"/>
    <w:rsid w:val="000C1FEE"/>
    <w:rsid w:val="000C23B6"/>
    <w:rsid w:val="000C2471"/>
    <w:rsid w:val="000C268B"/>
    <w:rsid w:val="000C2CA3"/>
    <w:rsid w:val="000C2F29"/>
    <w:rsid w:val="000C32FF"/>
    <w:rsid w:val="000C3396"/>
    <w:rsid w:val="000C33EC"/>
    <w:rsid w:val="000C34D6"/>
    <w:rsid w:val="000C35E7"/>
    <w:rsid w:val="000C3781"/>
    <w:rsid w:val="000C38D9"/>
    <w:rsid w:val="000C3A9B"/>
    <w:rsid w:val="000C3B55"/>
    <w:rsid w:val="000C3EFB"/>
    <w:rsid w:val="000C3FBF"/>
    <w:rsid w:val="000C3FC2"/>
    <w:rsid w:val="000C4202"/>
    <w:rsid w:val="000C424B"/>
    <w:rsid w:val="000C432A"/>
    <w:rsid w:val="000C4482"/>
    <w:rsid w:val="000C5154"/>
    <w:rsid w:val="000C52BF"/>
    <w:rsid w:val="000C55CC"/>
    <w:rsid w:val="000C570C"/>
    <w:rsid w:val="000C586F"/>
    <w:rsid w:val="000C597A"/>
    <w:rsid w:val="000C59B6"/>
    <w:rsid w:val="000C59FF"/>
    <w:rsid w:val="000C5AFD"/>
    <w:rsid w:val="000C5CF7"/>
    <w:rsid w:val="000C5D54"/>
    <w:rsid w:val="000C5DEB"/>
    <w:rsid w:val="000C6263"/>
    <w:rsid w:val="000C663C"/>
    <w:rsid w:val="000C6725"/>
    <w:rsid w:val="000C68EA"/>
    <w:rsid w:val="000C691F"/>
    <w:rsid w:val="000C6A40"/>
    <w:rsid w:val="000C6C00"/>
    <w:rsid w:val="000C6DD7"/>
    <w:rsid w:val="000C6FD2"/>
    <w:rsid w:val="000C7012"/>
    <w:rsid w:val="000C712B"/>
    <w:rsid w:val="000C72CE"/>
    <w:rsid w:val="000C72EF"/>
    <w:rsid w:val="000C7334"/>
    <w:rsid w:val="000C7635"/>
    <w:rsid w:val="000C79E9"/>
    <w:rsid w:val="000C7A80"/>
    <w:rsid w:val="000D0302"/>
    <w:rsid w:val="000D0463"/>
    <w:rsid w:val="000D05CC"/>
    <w:rsid w:val="000D072B"/>
    <w:rsid w:val="000D0776"/>
    <w:rsid w:val="000D0850"/>
    <w:rsid w:val="000D0A82"/>
    <w:rsid w:val="000D0B5B"/>
    <w:rsid w:val="000D0B92"/>
    <w:rsid w:val="000D0E7E"/>
    <w:rsid w:val="000D10E9"/>
    <w:rsid w:val="000D127C"/>
    <w:rsid w:val="000D1298"/>
    <w:rsid w:val="000D1536"/>
    <w:rsid w:val="000D1633"/>
    <w:rsid w:val="000D16C7"/>
    <w:rsid w:val="000D181B"/>
    <w:rsid w:val="000D195F"/>
    <w:rsid w:val="000D1C5C"/>
    <w:rsid w:val="000D1F08"/>
    <w:rsid w:val="000D1F3D"/>
    <w:rsid w:val="000D22C6"/>
    <w:rsid w:val="000D27A5"/>
    <w:rsid w:val="000D2B48"/>
    <w:rsid w:val="000D2DE8"/>
    <w:rsid w:val="000D3302"/>
    <w:rsid w:val="000D337B"/>
    <w:rsid w:val="000D3410"/>
    <w:rsid w:val="000D3A68"/>
    <w:rsid w:val="000D3D34"/>
    <w:rsid w:val="000D3EF9"/>
    <w:rsid w:val="000D4142"/>
    <w:rsid w:val="000D4340"/>
    <w:rsid w:val="000D446C"/>
    <w:rsid w:val="000D446D"/>
    <w:rsid w:val="000D4642"/>
    <w:rsid w:val="000D4781"/>
    <w:rsid w:val="000D4863"/>
    <w:rsid w:val="000D4965"/>
    <w:rsid w:val="000D49C5"/>
    <w:rsid w:val="000D4B73"/>
    <w:rsid w:val="000D4BBD"/>
    <w:rsid w:val="000D4CAA"/>
    <w:rsid w:val="000D4D02"/>
    <w:rsid w:val="000D5215"/>
    <w:rsid w:val="000D5243"/>
    <w:rsid w:val="000D5522"/>
    <w:rsid w:val="000D5A60"/>
    <w:rsid w:val="000D5CDF"/>
    <w:rsid w:val="000D5D06"/>
    <w:rsid w:val="000D6088"/>
    <w:rsid w:val="000D6442"/>
    <w:rsid w:val="000D64F6"/>
    <w:rsid w:val="000D6651"/>
    <w:rsid w:val="000D6F68"/>
    <w:rsid w:val="000D71B9"/>
    <w:rsid w:val="000D73E0"/>
    <w:rsid w:val="000D74C2"/>
    <w:rsid w:val="000D7661"/>
    <w:rsid w:val="000D76AC"/>
    <w:rsid w:val="000D777A"/>
    <w:rsid w:val="000D78B7"/>
    <w:rsid w:val="000D7954"/>
    <w:rsid w:val="000D7AF9"/>
    <w:rsid w:val="000D7C6F"/>
    <w:rsid w:val="000E0700"/>
    <w:rsid w:val="000E09D3"/>
    <w:rsid w:val="000E0A2F"/>
    <w:rsid w:val="000E0E7B"/>
    <w:rsid w:val="000E0F49"/>
    <w:rsid w:val="000E1249"/>
    <w:rsid w:val="000E1338"/>
    <w:rsid w:val="000E1852"/>
    <w:rsid w:val="000E1ACD"/>
    <w:rsid w:val="000E1C26"/>
    <w:rsid w:val="000E1D5A"/>
    <w:rsid w:val="000E2083"/>
    <w:rsid w:val="000E28EE"/>
    <w:rsid w:val="000E2A4B"/>
    <w:rsid w:val="000E2AAD"/>
    <w:rsid w:val="000E2C99"/>
    <w:rsid w:val="000E2CE4"/>
    <w:rsid w:val="000E2F19"/>
    <w:rsid w:val="000E30F2"/>
    <w:rsid w:val="000E30FA"/>
    <w:rsid w:val="000E33A1"/>
    <w:rsid w:val="000E34E5"/>
    <w:rsid w:val="000E35FD"/>
    <w:rsid w:val="000E3696"/>
    <w:rsid w:val="000E37EB"/>
    <w:rsid w:val="000E398D"/>
    <w:rsid w:val="000E3BF0"/>
    <w:rsid w:val="000E3C2D"/>
    <w:rsid w:val="000E3D89"/>
    <w:rsid w:val="000E3E27"/>
    <w:rsid w:val="000E3E2B"/>
    <w:rsid w:val="000E41C4"/>
    <w:rsid w:val="000E42C4"/>
    <w:rsid w:val="000E457E"/>
    <w:rsid w:val="000E4638"/>
    <w:rsid w:val="000E490B"/>
    <w:rsid w:val="000E4A9B"/>
    <w:rsid w:val="000E4AEC"/>
    <w:rsid w:val="000E4DFA"/>
    <w:rsid w:val="000E4EE5"/>
    <w:rsid w:val="000E5182"/>
    <w:rsid w:val="000E527A"/>
    <w:rsid w:val="000E537E"/>
    <w:rsid w:val="000E54F2"/>
    <w:rsid w:val="000E5AE1"/>
    <w:rsid w:val="000E5C6E"/>
    <w:rsid w:val="000E5D76"/>
    <w:rsid w:val="000E5EC3"/>
    <w:rsid w:val="000E5FCB"/>
    <w:rsid w:val="000E6103"/>
    <w:rsid w:val="000E646D"/>
    <w:rsid w:val="000E6490"/>
    <w:rsid w:val="000E67BF"/>
    <w:rsid w:val="000E6934"/>
    <w:rsid w:val="000E6962"/>
    <w:rsid w:val="000E69D3"/>
    <w:rsid w:val="000E6ADA"/>
    <w:rsid w:val="000E6B4C"/>
    <w:rsid w:val="000E6CC8"/>
    <w:rsid w:val="000E6D45"/>
    <w:rsid w:val="000E6F37"/>
    <w:rsid w:val="000E7596"/>
    <w:rsid w:val="000E7883"/>
    <w:rsid w:val="000E7AD2"/>
    <w:rsid w:val="000E7C00"/>
    <w:rsid w:val="000E7DD4"/>
    <w:rsid w:val="000F01E2"/>
    <w:rsid w:val="000F01EA"/>
    <w:rsid w:val="000F0257"/>
    <w:rsid w:val="000F0581"/>
    <w:rsid w:val="000F06AC"/>
    <w:rsid w:val="000F0713"/>
    <w:rsid w:val="000F090F"/>
    <w:rsid w:val="000F0A91"/>
    <w:rsid w:val="000F0CAA"/>
    <w:rsid w:val="000F0DA5"/>
    <w:rsid w:val="000F0E03"/>
    <w:rsid w:val="000F0FE5"/>
    <w:rsid w:val="000F1125"/>
    <w:rsid w:val="000F126B"/>
    <w:rsid w:val="000F1286"/>
    <w:rsid w:val="000F1425"/>
    <w:rsid w:val="000F1656"/>
    <w:rsid w:val="000F16CC"/>
    <w:rsid w:val="000F1B43"/>
    <w:rsid w:val="000F1F71"/>
    <w:rsid w:val="000F231F"/>
    <w:rsid w:val="000F2B76"/>
    <w:rsid w:val="000F2B8A"/>
    <w:rsid w:val="000F2DE3"/>
    <w:rsid w:val="000F3160"/>
    <w:rsid w:val="000F3207"/>
    <w:rsid w:val="000F3445"/>
    <w:rsid w:val="000F34EC"/>
    <w:rsid w:val="000F3552"/>
    <w:rsid w:val="000F3589"/>
    <w:rsid w:val="000F3927"/>
    <w:rsid w:val="000F3973"/>
    <w:rsid w:val="000F3A35"/>
    <w:rsid w:val="000F3A61"/>
    <w:rsid w:val="000F3A67"/>
    <w:rsid w:val="000F40EE"/>
    <w:rsid w:val="000F418E"/>
    <w:rsid w:val="000F4214"/>
    <w:rsid w:val="000F467A"/>
    <w:rsid w:val="000F46E8"/>
    <w:rsid w:val="000F4747"/>
    <w:rsid w:val="000F487F"/>
    <w:rsid w:val="000F48FE"/>
    <w:rsid w:val="000F4C5C"/>
    <w:rsid w:val="000F4CD3"/>
    <w:rsid w:val="000F4E85"/>
    <w:rsid w:val="000F54AE"/>
    <w:rsid w:val="000F54B7"/>
    <w:rsid w:val="000F54E1"/>
    <w:rsid w:val="000F56BE"/>
    <w:rsid w:val="000F57FC"/>
    <w:rsid w:val="000F5939"/>
    <w:rsid w:val="000F5AC2"/>
    <w:rsid w:val="000F5AF2"/>
    <w:rsid w:val="000F5D28"/>
    <w:rsid w:val="000F5E0F"/>
    <w:rsid w:val="000F6221"/>
    <w:rsid w:val="000F62D9"/>
    <w:rsid w:val="000F65B6"/>
    <w:rsid w:val="000F67B9"/>
    <w:rsid w:val="000F6B4A"/>
    <w:rsid w:val="000F6BC9"/>
    <w:rsid w:val="000F6CAE"/>
    <w:rsid w:val="000F6DA8"/>
    <w:rsid w:val="000F6E2B"/>
    <w:rsid w:val="000F705F"/>
    <w:rsid w:val="000F71A9"/>
    <w:rsid w:val="000F735C"/>
    <w:rsid w:val="000F7403"/>
    <w:rsid w:val="000F7625"/>
    <w:rsid w:val="000F76CD"/>
    <w:rsid w:val="000F78AC"/>
    <w:rsid w:val="000F78AE"/>
    <w:rsid w:val="000F7BCB"/>
    <w:rsid w:val="001000E0"/>
    <w:rsid w:val="001001A9"/>
    <w:rsid w:val="00100281"/>
    <w:rsid w:val="00100546"/>
    <w:rsid w:val="00100C3E"/>
    <w:rsid w:val="00100E31"/>
    <w:rsid w:val="00101139"/>
    <w:rsid w:val="001014E4"/>
    <w:rsid w:val="0010161E"/>
    <w:rsid w:val="0010177B"/>
    <w:rsid w:val="0010189C"/>
    <w:rsid w:val="001018B7"/>
    <w:rsid w:val="0010190F"/>
    <w:rsid w:val="00101936"/>
    <w:rsid w:val="00101B91"/>
    <w:rsid w:val="00101CF9"/>
    <w:rsid w:val="0010227F"/>
    <w:rsid w:val="001022C4"/>
    <w:rsid w:val="001022C7"/>
    <w:rsid w:val="0010232D"/>
    <w:rsid w:val="001024A9"/>
    <w:rsid w:val="00102502"/>
    <w:rsid w:val="001025A4"/>
    <w:rsid w:val="0010267B"/>
    <w:rsid w:val="00102A5E"/>
    <w:rsid w:val="00102BE0"/>
    <w:rsid w:val="001030FF"/>
    <w:rsid w:val="001038E3"/>
    <w:rsid w:val="0010393C"/>
    <w:rsid w:val="00103C30"/>
    <w:rsid w:val="00103D71"/>
    <w:rsid w:val="00104340"/>
    <w:rsid w:val="0010443C"/>
    <w:rsid w:val="00104605"/>
    <w:rsid w:val="00104785"/>
    <w:rsid w:val="0010481F"/>
    <w:rsid w:val="00104D7C"/>
    <w:rsid w:val="00104F7E"/>
    <w:rsid w:val="0010526E"/>
    <w:rsid w:val="0010547C"/>
    <w:rsid w:val="00105657"/>
    <w:rsid w:val="00105716"/>
    <w:rsid w:val="001058B5"/>
    <w:rsid w:val="00105B81"/>
    <w:rsid w:val="00105C71"/>
    <w:rsid w:val="0010621B"/>
    <w:rsid w:val="00106989"/>
    <w:rsid w:val="00106B3C"/>
    <w:rsid w:val="00106B6F"/>
    <w:rsid w:val="00106B7C"/>
    <w:rsid w:val="00106BC7"/>
    <w:rsid w:val="00107045"/>
    <w:rsid w:val="001070C7"/>
    <w:rsid w:val="001071B8"/>
    <w:rsid w:val="001072B4"/>
    <w:rsid w:val="0010735B"/>
    <w:rsid w:val="0010739C"/>
    <w:rsid w:val="00107671"/>
    <w:rsid w:val="001077B4"/>
    <w:rsid w:val="001078A5"/>
    <w:rsid w:val="001079A2"/>
    <w:rsid w:val="00107C61"/>
    <w:rsid w:val="00107CDB"/>
    <w:rsid w:val="00107DF5"/>
    <w:rsid w:val="00110436"/>
    <w:rsid w:val="001106A7"/>
    <w:rsid w:val="00110912"/>
    <w:rsid w:val="00110A6D"/>
    <w:rsid w:val="00110B22"/>
    <w:rsid w:val="00110B3D"/>
    <w:rsid w:val="001114E5"/>
    <w:rsid w:val="00111721"/>
    <w:rsid w:val="0011180A"/>
    <w:rsid w:val="00111B53"/>
    <w:rsid w:val="00111D7D"/>
    <w:rsid w:val="00111E13"/>
    <w:rsid w:val="00111EA5"/>
    <w:rsid w:val="00112522"/>
    <w:rsid w:val="001127B3"/>
    <w:rsid w:val="001128FC"/>
    <w:rsid w:val="001129BF"/>
    <w:rsid w:val="00112D89"/>
    <w:rsid w:val="00112D8B"/>
    <w:rsid w:val="00112F22"/>
    <w:rsid w:val="00112F2B"/>
    <w:rsid w:val="0011331A"/>
    <w:rsid w:val="001133F1"/>
    <w:rsid w:val="0011359F"/>
    <w:rsid w:val="00113A64"/>
    <w:rsid w:val="00113C74"/>
    <w:rsid w:val="00113D2E"/>
    <w:rsid w:val="00113F3D"/>
    <w:rsid w:val="00113FEB"/>
    <w:rsid w:val="00113FEF"/>
    <w:rsid w:val="00114155"/>
    <w:rsid w:val="00114410"/>
    <w:rsid w:val="0011446E"/>
    <w:rsid w:val="001144B0"/>
    <w:rsid w:val="001144C0"/>
    <w:rsid w:val="001147B3"/>
    <w:rsid w:val="0011486C"/>
    <w:rsid w:val="00114CA7"/>
    <w:rsid w:val="00114E5A"/>
    <w:rsid w:val="00114F07"/>
    <w:rsid w:val="00114FCD"/>
    <w:rsid w:val="001151E5"/>
    <w:rsid w:val="001155D2"/>
    <w:rsid w:val="0011566E"/>
    <w:rsid w:val="00115675"/>
    <w:rsid w:val="001157CC"/>
    <w:rsid w:val="001158B1"/>
    <w:rsid w:val="00115B89"/>
    <w:rsid w:val="00115C2C"/>
    <w:rsid w:val="00115E8C"/>
    <w:rsid w:val="0011613F"/>
    <w:rsid w:val="00116163"/>
    <w:rsid w:val="001162A2"/>
    <w:rsid w:val="001163AD"/>
    <w:rsid w:val="00116705"/>
    <w:rsid w:val="0011676A"/>
    <w:rsid w:val="0011680D"/>
    <w:rsid w:val="00116B2C"/>
    <w:rsid w:val="00116B7B"/>
    <w:rsid w:val="00116D28"/>
    <w:rsid w:val="00116E11"/>
    <w:rsid w:val="001173EE"/>
    <w:rsid w:val="001175A4"/>
    <w:rsid w:val="001175BA"/>
    <w:rsid w:val="001176EA"/>
    <w:rsid w:val="00117807"/>
    <w:rsid w:val="00117813"/>
    <w:rsid w:val="00117BCF"/>
    <w:rsid w:val="00117CD7"/>
    <w:rsid w:val="00117D81"/>
    <w:rsid w:val="00117E25"/>
    <w:rsid w:val="0012017E"/>
    <w:rsid w:val="00120289"/>
    <w:rsid w:val="001205D1"/>
    <w:rsid w:val="00120689"/>
    <w:rsid w:val="00120897"/>
    <w:rsid w:val="00120A4D"/>
    <w:rsid w:val="00120AA2"/>
    <w:rsid w:val="00120C85"/>
    <w:rsid w:val="00121062"/>
    <w:rsid w:val="00121103"/>
    <w:rsid w:val="00121325"/>
    <w:rsid w:val="00121348"/>
    <w:rsid w:val="0012150C"/>
    <w:rsid w:val="001215BC"/>
    <w:rsid w:val="0012166C"/>
    <w:rsid w:val="001216DC"/>
    <w:rsid w:val="00121740"/>
    <w:rsid w:val="00121861"/>
    <w:rsid w:val="0012188D"/>
    <w:rsid w:val="001218BD"/>
    <w:rsid w:val="00121A62"/>
    <w:rsid w:val="00121BD5"/>
    <w:rsid w:val="00121BE9"/>
    <w:rsid w:val="00121D38"/>
    <w:rsid w:val="00121E40"/>
    <w:rsid w:val="0012218A"/>
    <w:rsid w:val="001221A5"/>
    <w:rsid w:val="001224F8"/>
    <w:rsid w:val="00122906"/>
    <w:rsid w:val="00122A63"/>
    <w:rsid w:val="00122AD4"/>
    <w:rsid w:val="00122BF3"/>
    <w:rsid w:val="00122C0D"/>
    <w:rsid w:val="00122C38"/>
    <w:rsid w:val="0012301B"/>
    <w:rsid w:val="0012305C"/>
    <w:rsid w:val="001233A2"/>
    <w:rsid w:val="001233B8"/>
    <w:rsid w:val="001233C7"/>
    <w:rsid w:val="00123504"/>
    <w:rsid w:val="00123549"/>
    <w:rsid w:val="001235B8"/>
    <w:rsid w:val="00123953"/>
    <w:rsid w:val="00123A26"/>
    <w:rsid w:val="00123A91"/>
    <w:rsid w:val="00123AE7"/>
    <w:rsid w:val="00123CDD"/>
    <w:rsid w:val="00123D41"/>
    <w:rsid w:val="00123D87"/>
    <w:rsid w:val="00123DCA"/>
    <w:rsid w:val="0012418E"/>
    <w:rsid w:val="001242EA"/>
    <w:rsid w:val="00124734"/>
    <w:rsid w:val="001247AE"/>
    <w:rsid w:val="001248A1"/>
    <w:rsid w:val="00124A05"/>
    <w:rsid w:val="00124CA4"/>
    <w:rsid w:val="00124E13"/>
    <w:rsid w:val="00125069"/>
    <w:rsid w:val="0012570E"/>
    <w:rsid w:val="0012572C"/>
    <w:rsid w:val="00125972"/>
    <w:rsid w:val="00125BD9"/>
    <w:rsid w:val="00125E0F"/>
    <w:rsid w:val="0012602B"/>
    <w:rsid w:val="00126251"/>
    <w:rsid w:val="00126566"/>
    <w:rsid w:val="001265A9"/>
    <w:rsid w:val="00126696"/>
    <w:rsid w:val="001267F1"/>
    <w:rsid w:val="001268C7"/>
    <w:rsid w:val="00126978"/>
    <w:rsid w:val="00126C3B"/>
    <w:rsid w:val="00126D22"/>
    <w:rsid w:val="00126EFD"/>
    <w:rsid w:val="00126FAA"/>
    <w:rsid w:val="0012725F"/>
    <w:rsid w:val="0012728E"/>
    <w:rsid w:val="001273E2"/>
    <w:rsid w:val="00127559"/>
    <w:rsid w:val="00127CA1"/>
    <w:rsid w:val="00127CBC"/>
    <w:rsid w:val="00127D93"/>
    <w:rsid w:val="00127EE2"/>
    <w:rsid w:val="00130128"/>
    <w:rsid w:val="00130177"/>
    <w:rsid w:val="00130396"/>
    <w:rsid w:val="00130682"/>
    <w:rsid w:val="00130747"/>
    <w:rsid w:val="00130772"/>
    <w:rsid w:val="00130965"/>
    <w:rsid w:val="00130A0F"/>
    <w:rsid w:val="00130D47"/>
    <w:rsid w:val="00130F12"/>
    <w:rsid w:val="00131025"/>
    <w:rsid w:val="0013111B"/>
    <w:rsid w:val="00131979"/>
    <w:rsid w:val="00131992"/>
    <w:rsid w:val="00131C45"/>
    <w:rsid w:val="00131C90"/>
    <w:rsid w:val="00131CA2"/>
    <w:rsid w:val="00131ECD"/>
    <w:rsid w:val="00131FF5"/>
    <w:rsid w:val="00132229"/>
    <w:rsid w:val="001323EB"/>
    <w:rsid w:val="0013254B"/>
    <w:rsid w:val="001328FC"/>
    <w:rsid w:val="00132A0C"/>
    <w:rsid w:val="00132B12"/>
    <w:rsid w:val="00132C30"/>
    <w:rsid w:val="00133027"/>
    <w:rsid w:val="001331D2"/>
    <w:rsid w:val="00133391"/>
    <w:rsid w:val="00133530"/>
    <w:rsid w:val="00133763"/>
    <w:rsid w:val="00133956"/>
    <w:rsid w:val="00133A45"/>
    <w:rsid w:val="00133A86"/>
    <w:rsid w:val="00133EB8"/>
    <w:rsid w:val="00133F28"/>
    <w:rsid w:val="00133FFD"/>
    <w:rsid w:val="001340C8"/>
    <w:rsid w:val="0013478A"/>
    <w:rsid w:val="00134A17"/>
    <w:rsid w:val="00134FA0"/>
    <w:rsid w:val="0013519F"/>
    <w:rsid w:val="001352AC"/>
    <w:rsid w:val="00135306"/>
    <w:rsid w:val="001353DA"/>
    <w:rsid w:val="001355FD"/>
    <w:rsid w:val="00135709"/>
    <w:rsid w:val="0013589D"/>
    <w:rsid w:val="00135AF7"/>
    <w:rsid w:val="00135B40"/>
    <w:rsid w:val="00135E0D"/>
    <w:rsid w:val="00135E30"/>
    <w:rsid w:val="00135E68"/>
    <w:rsid w:val="00135F8E"/>
    <w:rsid w:val="00135FC5"/>
    <w:rsid w:val="001362A4"/>
    <w:rsid w:val="00136454"/>
    <w:rsid w:val="00136628"/>
    <w:rsid w:val="00136AC5"/>
    <w:rsid w:val="001370FC"/>
    <w:rsid w:val="00137180"/>
    <w:rsid w:val="00137280"/>
    <w:rsid w:val="00137479"/>
    <w:rsid w:val="001374DC"/>
    <w:rsid w:val="00137524"/>
    <w:rsid w:val="0013758E"/>
    <w:rsid w:val="0013773D"/>
    <w:rsid w:val="00137775"/>
    <w:rsid w:val="001378A0"/>
    <w:rsid w:val="00137BC0"/>
    <w:rsid w:val="00137DB9"/>
    <w:rsid w:val="001404F6"/>
    <w:rsid w:val="001405E0"/>
    <w:rsid w:val="00140882"/>
    <w:rsid w:val="001408BF"/>
    <w:rsid w:val="00140A12"/>
    <w:rsid w:val="00140B5D"/>
    <w:rsid w:val="00141329"/>
    <w:rsid w:val="001415DF"/>
    <w:rsid w:val="0014177D"/>
    <w:rsid w:val="001417FA"/>
    <w:rsid w:val="00141878"/>
    <w:rsid w:val="00141B82"/>
    <w:rsid w:val="00141BEE"/>
    <w:rsid w:val="00141D2D"/>
    <w:rsid w:val="001422B3"/>
    <w:rsid w:val="001423FC"/>
    <w:rsid w:val="001423FD"/>
    <w:rsid w:val="001424F3"/>
    <w:rsid w:val="00142A93"/>
    <w:rsid w:val="00142BF6"/>
    <w:rsid w:val="00142C9D"/>
    <w:rsid w:val="00142D74"/>
    <w:rsid w:val="00142EE0"/>
    <w:rsid w:val="0014314F"/>
    <w:rsid w:val="001432A6"/>
    <w:rsid w:val="00143394"/>
    <w:rsid w:val="001433C1"/>
    <w:rsid w:val="00143A8D"/>
    <w:rsid w:val="00143AA0"/>
    <w:rsid w:val="00143BD7"/>
    <w:rsid w:val="00143DDD"/>
    <w:rsid w:val="00143E1A"/>
    <w:rsid w:val="00143F58"/>
    <w:rsid w:val="0014413F"/>
    <w:rsid w:val="00144470"/>
    <w:rsid w:val="0014489C"/>
    <w:rsid w:val="001454B9"/>
    <w:rsid w:val="00145584"/>
    <w:rsid w:val="00145838"/>
    <w:rsid w:val="0014586C"/>
    <w:rsid w:val="0014591C"/>
    <w:rsid w:val="001459BF"/>
    <w:rsid w:val="00145AD3"/>
    <w:rsid w:val="00145C1D"/>
    <w:rsid w:val="0014605C"/>
    <w:rsid w:val="001460EF"/>
    <w:rsid w:val="00146176"/>
    <w:rsid w:val="0014662E"/>
    <w:rsid w:val="00146907"/>
    <w:rsid w:val="001469A4"/>
    <w:rsid w:val="001469A6"/>
    <w:rsid w:val="00146AF1"/>
    <w:rsid w:val="00146B1A"/>
    <w:rsid w:val="00146D79"/>
    <w:rsid w:val="0014760D"/>
    <w:rsid w:val="00147BF7"/>
    <w:rsid w:val="00147C4D"/>
    <w:rsid w:val="00147C81"/>
    <w:rsid w:val="00147C9A"/>
    <w:rsid w:val="00147F58"/>
    <w:rsid w:val="00150240"/>
    <w:rsid w:val="001502AF"/>
    <w:rsid w:val="001508CC"/>
    <w:rsid w:val="00150AB2"/>
    <w:rsid w:val="00150B9C"/>
    <w:rsid w:val="00150DFF"/>
    <w:rsid w:val="00150E1A"/>
    <w:rsid w:val="00150E9F"/>
    <w:rsid w:val="00150FD1"/>
    <w:rsid w:val="001510E0"/>
    <w:rsid w:val="00151188"/>
    <w:rsid w:val="00151202"/>
    <w:rsid w:val="001512EE"/>
    <w:rsid w:val="0015134C"/>
    <w:rsid w:val="001513D5"/>
    <w:rsid w:val="0015150B"/>
    <w:rsid w:val="00151613"/>
    <w:rsid w:val="00151741"/>
    <w:rsid w:val="00151914"/>
    <w:rsid w:val="00151969"/>
    <w:rsid w:val="00151AB2"/>
    <w:rsid w:val="00151BE5"/>
    <w:rsid w:val="00151EDD"/>
    <w:rsid w:val="00151F21"/>
    <w:rsid w:val="001520DE"/>
    <w:rsid w:val="00152AFD"/>
    <w:rsid w:val="00152B01"/>
    <w:rsid w:val="00152BA1"/>
    <w:rsid w:val="00152C05"/>
    <w:rsid w:val="00152CCA"/>
    <w:rsid w:val="00152EE6"/>
    <w:rsid w:val="00153340"/>
    <w:rsid w:val="001534F4"/>
    <w:rsid w:val="00153AC0"/>
    <w:rsid w:val="00153C84"/>
    <w:rsid w:val="00153FC9"/>
    <w:rsid w:val="00154076"/>
    <w:rsid w:val="001541C1"/>
    <w:rsid w:val="00154285"/>
    <w:rsid w:val="001544CB"/>
    <w:rsid w:val="00154A77"/>
    <w:rsid w:val="00154E50"/>
    <w:rsid w:val="0015515C"/>
    <w:rsid w:val="00155281"/>
    <w:rsid w:val="00155432"/>
    <w:rsid w:val="0015553F"/>
    <w:rsid w:val="001556E1"/>
    <w:rsid w:val="00155A37"/>
    <w:rsid w:val="00155E6E"/>
    <w:rsid w:val="00156304"/>
    <w:rsid w:val="00156524"/>
    <w:rsid w:val="0015663C"/>
    <w:rsid w:val="001567A0"/>
    <w:rsid w:val="001567F6"/>
    <w:rsid w:val="001568AC"/>
    <w:rsid w:val="001569DF"/>
    <w:rsid w:val="00156DCB"/>
    <w:rsid w:val="00156F45"/>
    <w:rsid w:val="0015709F"/>
    <w:rsid w:val="0015715C"/>
    <w:rsid w:val="0015735C"/>
    <w:rsid w:val="001575AE"/>
    <w:rsid w:val="0015774B"/>
    <w:rsid w:val="00157BAD"/>
    <w:rsid w:val="00157CBC"/>
    <w:rsid w:val="0016018B"/>
    <w:rsid w:val="001601BB"/>
    <w:rsid w:val="0016027E"/>
    <w:rsid w:val="0016034D"/>
    <w:rsid w:val="001603D9"/>
    <w:rsid w:val="00160859"/>
    <w:rsid w:val="00160FD1"/>
    <w:rsid w:val="00161258"/>
    <w:rsid w:val="001614E8"/>
    <w:rsid w:val="00161797"/>
    <w:rsid w:val="0016185A"/>
    <w:rsid w:val="001618FC"/>
    <w:rsid w:val="00161B5B"/>
    <w:rsid w:val="00161CE9"/>
    <w:rsid w:val="00162003"/>
    <w:rsid w:val="00162D77"/>
    <w:rsid w:val="00162DE2"/>
    <w:rsid w:val="00162E82"/>
    <w:rsid w:val="00162F25"/>
    <w:rsid w:val="00162F88"/>
    <w:rsid w:val="00162F89"/>
    <w:rsid w:val="00163478"/>
    <w:rsid w:val="001635D0"/>
    <w:rsid w:val="001639FC"/>
    <w:rsid w:val="00163DB7"/>
    <w:rsid w:val="00163F37"/>
    <w:rsid w:val="00164110"/>
    <w:rsid w:val="00164725"/>
    <w:rsid w:val="00164AE7"/>
    <w:rsid w:val="00164C6A"/>
    <w:rsid w:val="00164EBC"/>
    <w:rsid w:val="0016518F"/>
    <w:rsid w:val="0016544F"/>
    <w:rsid w:val="00165507"/>
    <w:rsid w:val="001656B9"/>
    <w:rsid w:val="001658D7"/>
    <w:rsid w:val="001659F0"/>
    <w:rsid w:val="00165B62"/>
    <w:rsid w:val="00165B94"/>
    <w:rsid w:val="00165C6D"/>
    <w:rsid w:val="00165D6C"/>
    <w:rsid w:val="00165DE3"/>
    <w:rsid w:val="00165E31"/>
    <w:rsid w:val="001660C1"/>
    <w:rsid w:val="001662B9"/>
    <w:rsid w:val="00166406"/>
    <w:rsid w:val="0016643D"/>
    <w:rsid w:val="00166582"/>
    <w:rsid w:val="0016668B"/>
    <w:rsid w:val="001667DB"/>
    <w:rsid w:val="00166AF8"/>
    <w:rsid w:val="00167441"/>
    <w:rsid w:val="001674A6"/>
    <w:rsid w:val="0016753F"/>
    <w:rsid w:val="0016759B"/>
    <w:rsid w:val="0016762E"/>
    <w:rsid w:val="0016787D"/>
    <w:rsid w:val="00167999"/>
    <w:rsid w:val="001679B0"/>
    <w:rsid w:val="00167B9A"/>
    <w:rsid w:val="00167E61"/>
    <w:rsid w:val="001702E0"/>
    <w:rsid w:val="001705D7"/>
    <w:rsid w:val="00170648"/>
    <w:rsid w:val="00170935"/>
    <w:rsid w:val="00170CA7"/>
    <w:rsid w:val="00170CB1"/>
    <w:rsid w:val="001710E3"/>
    <w:rsid w:val="0017110D"/>
    <w:rsid w:val="00171214"/>
    <w:rsid w:val="00171538"/>
    <w:rsid w:val="0017172D"/>
    <w:rsid w:val="001717FD"/>
    <w:rsid w:val="001718BD"/>
    <w:rsid w:val="00171A53"/>
    <w:rsid w:val="00171D88"/>
    <w:rsid w:val="00171E1A"/>
    <w:rsid w:val="00171F18"/>
    <w:rsid w:val="00171F48"/>
    <w:rsid w:val="00172342"/>
    <w:rsid w:val="00172408"/>
    <w:rsid w:val="0017262E"/>
    <w:rsid w:val="001728AA"/>
    <w:rsid w:val="001729CC"/>
    <w:rsid w:val="00172A3A"/>
    <w:rsid w:val="00172B2B"/>
    <w:rsid w:val="00172CC4"/>
    <w:rsid w:val="00172D58"/>
    <w:rsid w:val="00172E70"/>
    <w:rsid w:val="00172FEA"/>
    <w:rsid w:val="00173051"/>
    <w:rsid w:val="0017321F"/>
    <w:rsid w:val="0017334D"/>
    <w:rsid w:val="00173698"/>
    <w:rsid w:val="00173E8D"/>
    <w:rsid w:val="00174364"/>
    <w:rsid w:val="0017436E"/>
    <w:rsid w:val="00174440"/>
    <w:rsid w:val="001745C2"/>
    <w:rsid w:val="0017460D"/>
    <w:rsid w:val="00174824"/>
    <w:rsid w:val="00174F87"/>
    <w:rsid w:val="00174FDB"/>
    <w:rsid w:val="001752D9"/>
    <w:rsid w:val="00175369"/>
    <w:rsid w:val="00175373"/>
    <w:rsid w:val="00175408"/>
    <w:rsid w:val="00175802"/>
    <w:rsid w:val="0017592B"/>
    <w:rsid w:val="00175B34"/>
    <w:rsid w:val="00175BAF"/>
    <w:rsid w:val="00175C8F"/>
    <w:rsid w:val="00175C9C"/>
    <w:rsid w:val="00175D72"/>
    <w:rsid w:val="00175D82"/>
    <w:rsid w:val="00176310"/>
    <w:rsid w:val="001763FA"/>
    <w:rsid w:val="001764B6"/>
    <w:rsid w:val="001765F3"/>
    <w:rsid w:val="00176AC7"/>
    <w:rsid w:val="00176B3A"/>
    <w:rsid w:val="00176B66"/>
    <w:rsid w:val="00176CC9"/>
    <w:rsid w:val="00176EB4"/>
    <w:rsid w:val="00176F7A"/>
    <w:rsid w:val="00176FBE"/>
    <w:rsid w:val="00177123"/>
    <w:rsid w:val="00177470"/>
    <w:rsid w:val="00177574"/>
    <w:rsid w:val="0017771D"/>
    <w:rsid w:val="001777F3"/>
    <w:rsid w:val="001778DA"/>
    <w:rsid w:val="001779F2"/>
    <w:rsid w:val="00177FDD"/>
    <w:rsid w:val="001800E6"/>
    <w:rsid w:val="0018039A"/>
    <w:rsid w:val="00180469"/>
    <w:rsid w:val="0018062C"/>
    <w:rsid w:val="001806DE"/>
    <w:rsid w:val="00180789"/>
    <w:rsid w:val="0018086E"/>
    <w:rsid w:val="001808E0"/>
    <w:rsid w:val="001809A3"/>
    <w:rsid w:val="0018106B"/>
    <w:rsid w:val="001810C3"/>
    <w:rsid w:val="001811F0"/>
    <w:rsid w:val="00181422"/>
    <w:rsid w:val="001814CB"/>
    <w:rsid w:val="00181557"/>
    <w:rsid w:val="00181750"/>
    <w:rsid w:val="001817ED"/>
    <w:rsid w:val="00181A1E"/>
    <w:rsid w:val="00181BD7"/>
    <w:rsid w:val="00181C95"/>
    <w:rsid w:val="00181EA4"/>
    <w:rsid w:val="00181F79"/>
    <w:rsid w:val="00182155"/>
    <w:rsid w:val="0018225F"/>
    <w:rsid w:val="001822C2"/>
    <w:rsid w:val="0018250E"/>
    <w:rsid w:val="0018257D"/>
    <w:rsid w:val="00182981"/>
    <w:rsid w:val="00182CA2"/>
    <w:rsid w:val="00182D3E"/>
    <w:rsid w:val="00183702"/>
    <w:rsid w:val="00183772"/>
    <w:rsid w:val="00183894"/>
    <w:rsid w:val="001838FE"/>
    <w:rsid w:val="00183AB3"/>
    <w:rsid w:val="00183B34"/>
    <w:rsid w:val="00183BC7"/>
    <w:rsid w:val="00183C2B"/>
    <w:rsid w:val="00183C8A"/>
    <w:rsid w:val="00183CD8"/>
    <w:rsid w:val="00183CE5"/>
    <w:rsid w:val="00183D00"/>
    <w:rsid w:val="00183EDC"/>
    <w:rsid w:val="00183F62"/>
    <w:rsid w:val="001840AF"/>
    <w:rsid w:val="00184116"/>
    <w:rsid w:val="00184320"/>
    <w:rsid w:val="001843A5"/>
    <w:rsid w:val="001844B6"/>
    <w:rsid w:val="0018487F"/>
    <w:rsid w:val="0018488D"/>
    <w:rsid w:val="0018491C"/>
    <w:rsid w:val="001849CF"/>
    <w:rsid w:val="00184CBB"/>
    <w:rsid w:val="00184CC7"/>
    <w:rsid w:val="00184D0B"/>
    <w:rsid w:val="00184D1C"/>
    <w:rsid w:val="00184DC0"/>
    <w:rsid w:val="00184F1D"/>
    <w:rsid w:val="001853E1"/>
    <w:rsid w:val="00185520"/>
    <w:rsid w:val="0018560A"/>
    <w:rsid w:val="001856D0"/>
    <w:rsid w:val="0018594D"/>
    <w:rsid w:val="00185AA0"/>
    <w:rsid w:val="00185BA3"/>
    <w:rsid w:val="00185F80"/>
    <w:rsid w:val="00186033"/>
    <w:rsid w:val="001860CC"/>
    <w:rsid w:val="001863C6"/>
    <w:rsid w:val="001864DB"/>
    <w:rsid w:val="0018650C"/>
    <w:rsid w:val="00186532"/>
    <w:rsid w:val="0018656F"/>
    <w:rsid w:val="001866DC"/>
    <w:rsid w:val="00186BC7"/>
    <w:rsid w:val="00186D9D"/>
    <w:rsid w:val="00186EA0"/>
    <w:rsid w:val="0018741B"/>
    <w:rsid w:val="001874D2"/>
    <w:rsid w:val="00187705"/>
    <w:rsid w:val="0018788F"/>
    <w:rsid w:val="00187A97"/>
    <w:rsid w:val="00187DB2"/>
    <w:rsid w:val="001907EB"/>
    <w:rsid w:val="001908D0"/>
    <w:rsid w:val="00190BFA"/>
    <w:rsid w:val="00190C06"/>
    <w:rsid w:val="00190C46"/>
    <w:rsid w:val="001910D3"/>
    <w:rsid w:val="0019115F"/>
    <w:rsid w:val="001916AA"/>
    <w:rsid w:val="00191B90"/>
    <w:rsid w:val="00191D4A"/>
    <w:rsid w:val="0019255A"/>
    <w:rsid w:val="001926B4"/>
    <w:rsid w:val="0019289F"/>
    <w:rsid w:val="00192942"/>
    <w:rsid w:val="001929A4"/>
    <w:rsid w:val="00192B47"/>
    <w:rsid w:val="0019303B"/>
    <w:rsid w:val="00193077"/>
    <w:rsid w:val="0019343D"/>
    <w:rsid w:val="00193496"/>
    <w:rsid w:val="001936CF"/>
    <w:rsid w:val="001937CF"/>
    <w:rsid w:val="0019383C"/>
    <w:rsid w:val="00193B68"/>
    <w:rsid w:val="00193B8B"/>
    <w:rsid w:val="00193C70"/>
    <w:rsid w:val="001940F3"/>
    <w:rsid w:val="0019437F"/>
    <w:rsid w:val="001944B8"/>
    <w:rsid w:val="0019456F"/>
    <w:rsid w:val="0019476E"/>
    <w:rsid w:val="001947C0"/>
    <w:rsid w:val="001948D2"/>
    <w:rsid w:val="0019506C"/>
    <w:rsid w:val="0019510F"/>
    <w:rsid w:val="001951E8"/>
    <w:rsid w:val="00195264"/>
    <w:rsid w:val="00195278"/>
    <w:rsid w:val="001953A0"/>
    <w:rsid w:val="0019540D"/>
    <w:rsid w:val="00195678"/>
    <w:rsid w:val="00195782"/>
    <w:rsid w:val="0019581A"/>
    <w:rsid w:val="00195883"/>
    <w:rsid w:val="00195885"/>
    <w:rsid w:val="001959EA"/>
    <w:rsid w:val="00195CD7"/>
    <w:rsid w:val="00195DB9"/>
    <w:rsid w:val="001965C6"/>
    <w:rsid w:val="001969A8"/>
    <w:rsid w:val="00196B37"/>
    <w:rsid w:val="00196C9E"/>
    <w:rsid w:val="00196CD5"/>
    <w:rsid w:val="00196E05"/>
    <w:rsid w:val="00196FD1"/>
    <w:rsid w:val="00197161"/>
    <w:rsid w:val="0019745C"/>
    <w:rsid w:val="00197466"/>
    <w:rsid w:val="0019757E"/>
    <w:rsid w:val="0019778E"/>
    <w:rsid w:val="00197997"/>
    <w:rsid w:val="00197A8F"/>
    <w:rsid w:val="00197B76"/>
    <w:rsid w:val="00197B83"/>
    <w:rsid w:val="001A01D3"/>
    <w:rsid w:val="001A02AB"/>
    <w:rsid w:val="001A0418"/>
    <w:rsid w:val="001A04C6"/>
    <w:rsid w:val="001A0EDB"/>
    <w:rsid w:val="001A0FDC"/>
    <w:rsid w:val="001A10C8"/>
    <w:rsid w:val="001A112D"/>
    <w:rsid w:val="001A11E8"/>
    <w:rsid w:val="001A136F"/>
    <w:rsid w:val="001A13CC"/>
    <w:rsid w:val="001A14B1"/>
    <w:rsid w:val="001A159C"/>
    <w:rsid w:val="001A172F"/>
    <w:rsid w:val="001A1815"/>
    <w:rsid w:val="001A18B2"/>
    <w:rsid w:val="001A1BC3"/>
    <w:rsid w:val="001A1D85"/>
    <w:rsid w:val="001A1F4D"/>
    <w:rsid w:val="001A1FBC"/>
    <w:rsid w:val="001A1FEE"/>
    <w:rsid w:val="001A2040"/>
    <w:rsid w:val="001A2408"/>
    <w:rsid w:val="001A24E8"/>
    <w:rsid w:val="001A25B7"/>
    <w:rsid w:val="001A28A7"/>
    <w:rsid w:val="001A2D9E"/>
    <w:rsid w:val="001A2F83"/>
    <w:rsid w:val="001A3019"/>
    <w:rsid w:val="001A32F8"/>
    <w:rsid w:val="001A3383"/>
    <w:rsid w:val="001A351D"/>
    <w:rsid w:val="001A35DC"/>
    <w:rsid w:val="001A3724"/>
    <w:rsid w:val="001A37C3"/>
    <w:rsid w:val="001A3811"/>
    <w:rsid w:val="001A3A80"/>
    <w:rsid w:val="001A3AFC"/>
    <w:rsid w:val="001A3CC5"/>
    <w:rsid w:val="001A3EE0"/>
    <w:rsid w:val="001A3EFF"/>
    <w:rsid w:val="001A42E1"/>
    <w:rsid w:val="001A4340"/>
    <w:rsid w:val="001A4460"/>
    <w:rsid w:val="001A4918"/>
    <w:rsid w:val="001A503D"/>
    <w:rsid w:val="001A5320"/>
    <w:rsid w:val="001A534A"/>
    <w:rsid w:val="001A53F6"/>
    <w:rsid w:val="001A5456"/>
    <w:rsid w:val="001A576C"/>
    <w:rsid w:val="001A58B7"/>
    <w:rsid w:val="001A58E7"/>
    <w:rsid w:val="001A58EE"/>
    <w:rsid w:val="001A58FF"/>
    <w:rsid w:val="001A5A19"/>
    <w:rsid w:val="001A5BD1"/>
    <w:rsid w:val="001A5C56"/>
    <w:rsid w:val="001A6053"/>
    <w:rsid w:val="001A657B"/>
    <w:rsid w:val="001A6A3F"/>
    <w:rsid w:val="001A6DB1"/>
    <w:rsid w:val="001A76DF"/>
    <w:rsid w:val="001A7BA8"/>
    <w:rsid w:val="001A7E03"/>
    <w:rsid w:val="001B03BF"/>
    <w:rsid w:val="001B058A"/>
    <w:rsid w:val="001B06C1"/>
    <w:rsid w:val="001B08DC"/>
    <w:rsid w:val="001B0B76"/>
    <w:rsid w:val="001B0D67"/>
    <w:rsid w:val="001B0E00"/>
    <w:rsid w:val="001B0F93"/>
    <w:rsid w:val="001B11C0"/>
    <w:rsid w:val="001B12DC"/>
    <w:rsid w:val="001B1762"/>
    <w:rsid w:val="001B1978"/>
    <w:rsid w:val="001B1E01"/>
    <w:rsid w:val="001B20FB"/>
    <w:rsid w:val="001B213B"/>
    <w:rsid w:val="001B254C"/>
    <w:rsid w:val="001B266D"/>
    <w:rsid w:val="001B2A6C"/>
    <w:rsid w:val="001B2B37"/>
    <w:rsid w:val="001B2B6E"/>
    <w:rsid w:val="001B2C38"/>
    <w:rsid w:val="001B2F62"/>
    <w:rsid w:val="001B2F80"/>
    <w:rsid w:val="001B3106"/>
    <w:rsid w:val="001B31D8"/>
    <w:rsid w:val="001B3275"/>
    <w:rsid w:val="001B3416"/>
    <w:rsid w:val="001B3482"/>
    <w:rsid w:val="001B34A3"/>
    <w:rsid w:val="001B3588"/>
    <w:rsid w:val="001B3878"/>
    <w:rsid w:val="001B38EB"/>
    <w:rsid w:val="001B396A"/>
    <w:rsid w:val="001B3A07"/>
    <w:rsid w:val="001B3E59"/>
    <w:rsid w:val="001B3EAC"/>
    <w:rsid w:val="001B4227"/>
    <w:rsid w:val="001B44D1"/>
    <w:rsid w:val="001B47C0"/>
    <w:rsid w:val="001B49C7"/>
    <w:rsid w:val="001B4CD7"/>
    <w:rsid w:val="001B4CE5"/>
    <w:rsid w:val="001B4E1A"/>
    <w:rsid w:val="001B51C5"/>
    <w:rsid w:val="001B51C7"/>
    <w:rsid w:val="001B52DE"/>
    <w:rsid w:val="001B550B"/>
    <w:rsid w:val="001B55D9"/>
    <w:rsid w:val="001B59A1"/>
    <w:rsid w:val="001B59EF"/>
    <w:rsid w:val="001B5D2C"/>
    <w:rsid w:val="001B5DDC"/>
    <w:rsid w:val="001B61EB"/>
    <w:rsid w:val="001B6230"/>
    <w:rsid w:val="001B62E0"/>
    <w:rsid w:val="001B6385"/>
    <w:rsid w:val="001B6411"/>
    <w:rsid w:val="001B64D4"/>
    <w:rsid w:val="001B65EE"/>
    <w:rsid w:val="001B6794"/>
    <w:rsid w:val="001B67D3"/>
    <w:rsid w:val="001B6B9D"/>
    <w:rsid w:val="001B7020"/>
    <w:rsid w:val="001B713F"/>
    <w:rsid w:val="001B7401"/>
    <w:rsid w:val="001B749F"/>
    <w:rsid w:val="001B770D"/>
    <w:rsid w:val="001B77BB"/>
    <w:rsid w:val="001B787C"/>
    <w:rsid w:val="001B79A9"/>
    <w:rsid w:val="001B7C8A"/>
    <w:rsid w:val="001B7C92"/>
    <w:rsid w:val="001B7CA9"/>
    <w:rsid w:val="001B7CB6"/>
    <w:rsid w:val="001B7E19"/>
    <w:rsid w:val="001C02AB"/>
    <w:rsid w:val="001C02CA"/>
    <w:rsid w:val="001C0793"/>
    <w:rsid w:val="001C07B7"/>
    <w:rsid w:val="001C0827"/>
    <w:rsid w:val="001C084B"/>
    <w:rsid w:val="001C08B1"/>
    <w:rsid w:val="001C0926"/>
    <w:rsid w:val="001C0D08"/>
    <w:rsid w:val="001C0DF0"/>
    <w:rsid w:val="001C0F1C"/>
    <w:rsid w:val="001C0FC7"/>
    <w:rsid w:val="001C13D8"/>
    <w:rsid w:val="001C1771"/>
    <w:rsid w:val="001C17AA"/>
    <w:rsid w:val="001C196B"/>
    <w:rsid w:val="001C1AEF"/>
    <w:rsid w:val="001C1D22"/>
    <w:rsid w:val="001C1D5C"/>
    <w:rsid w:val="001C1ED0"/>
    <w:rsid w:val="001C1EF7"/>
    <w:rsid w:val="001C229F"/>
    <w:rsid w:val="001C22F3"/>
    <w:rsid w:val="001C232B"/>
    <w:rsid w:val="001C2676"/>
    <w:rsid w:val="001C26DA"/>
    <w:rsid w:val="001C275D"/>
    <w:rsid w:val="001C28BE"/>
    <w:rsid w:val="001C294D"/>
    <w:rsid w:val="001C2CB8"/>
    <w:rsid w:val="001C302F"/>
    <w:rsid w:val="001C3603"/>
    <w:rsid w:val="001C396F"/>
    <w:rsid w:val="001C3A00"/>
    <w:rsid w:val="001C3A0F"/>
    <w:rsid w:val="001C3B64"/>
    <w:rsid w:val="001C3BB5"/>
    <w:rsid w:val="001C4359"/>
    <w:rsid w:val="001C4647"/>
    <w:rsid w:val="001C467F"/>
    <w:rsid w:val="001C48AD"/>
    <w:rsid w:val="001C49AE"/>
    <w:rsid w:val="001C4D36"/>
    <w:rsid w:val="001C4EA2"/>
    <w:rsid w:val="001C4F37"/>
    <w:rsid w:val="001C51D0"/>
    <w:rsid w:val="001C5354"/>
    <w:rsid w:val="001C562E"/>
    <w:rsid w:val="001C58D0"/>
    <w:rsid w:val="001C59C6"/>
    <w:rsid w:val="001C5C9C"/>
    <w:rsid w:val="001C5EBF"/>
    <w:rsid w:val="001C5ED3"/>
    <w:rsid w:val="001C5F17"/>
    <w:rsid w:val="001C608E"/>
    <w:rsid w:val="001C60A8"/>
    <w:rsid w:val="001C6188"/>
    <w:rsid w:val="001C61F3"/>
    <w:rsid w:val="001C624D"/>
    <w:rsid w:val="001C6354"/>
    <w:rsid w:val="001C637E"/>
    <w:rsid w:val="001C649F"/>
    <w:rsid w:val="001C6722"/>
    <w:rsid w:val="001C6778"/>
    <w:rsid w:val="001C679F"/>
    <w:rsid w:val="001C6845"/>
    <w:rsid w:val="001C697E"/>
    <w:rsid w:val="001C6D11"/>
    <w:rsid w:val="001C6D94"/>
    <w:rsid w:val="001C6FE0"/>
    <w:rsid w:val="001C6FFB"/>
    <w:rsid w:val="001C71DB"/>
    <w:rsid w:val="001C7215"/>
    <w:rsid w:val="001C72E3"/>
    <w:rsid w:val="001C766F"/>
    <w:rsid w:val="001C774C"/>
    <w:rsid w:val="001C7814"/>
    <w:rsid w:val="001C7BC2"/>
    <w:rsid w:val="001C7DF6"/>
    <w:rsid w:val="001D0065"/>
    <w:rsid w:val="001D01A3"/>
    <w:rsid w:val="001D054B"/>
    <w:rsid w:val="001D0949"/>
    <w:rsid w:val="001D0952"/>
    <w:rsid w:val="001D0A08"/>
    <w:rsid w:val="001D0DC0"/>
    <w:rsid w:val="001D0F0F"/>
    <w:rsid w:val="001D1191"/>
    <w:rsid w:val="001D11CE"/>
    <w:rsid w:val="001D13D3"/>
    <w:rsid w:val="001D15F8"/>
    <w:rsid w:val="001D161D"/>
    <w:rsid w:val="001D169E"/>
    <w:rsid w:val="001D16C9"/>
    <w:rsid w:val="001D16F8"/>
    <w:rsid w:val="001D1C77"/>
    <w:rsid w:val="001D1E9A"/>
    <w:rsid w:val="001D1F87"/>
    <w:rsid w:val="001D2285"/>
    <w:rsid w:val="001D27B1"/>
    <w:rsid w:val="001D2821"/>
    <w:rsid w:val="001D295C"/>
    <w:rsid w:val="001D2AD1"/>
    <w:rsid w:val="001D2C21"/>
    <w:rsid w:val="001D2D6B"/>
    <w:rsid w:val="001D2E43"/>
    <w:rsid w:val="001D3380"/>
    <w:rsid w:val="001D35CA"/>
    <w:rsid w:val="001D35FF"/>
    <w:rsid w:val="001D3741"/>
    <w:rsid w:val="001D3947"/>
    <w:rsid w:val="001D3A41"/>
    <w:rsid w:val="001D3D4F"/>
    <w:rsid w:val="001D3E23"/>
    <w:rsid w:val="001D423D"/>
    <w:rsid w:val="001D42C5"/>
    <w:rsid w:val="001D4421"/>
    <w:rsid w:val="001D44FD"/>
    <w:rsid w:val="001D4646"/>
    <w:rsid w:val="001D48E5"/>
    <w:rsid w:val="001D49DE"/>
    <w:rsid w:val="001D4AC3"/>
    <w:rsid w:val="001D4AF5"/>
    <w:rsid w:val="001D4B12"/>
    <w:rsid w:val="001D4B46"/>
    <w:rsid w:val="001D4CDD"/>
    <w:rsid w:val="001D4CF1"/>
    <w:rsid w:val="001D4FEF"/>
    <w:rsid w:val="001D5147"/>
    <w:rsid w:val="001D51AC"/>
    <w:rsid w:val="001D5249"/>
    <w:rsid w:val="001D533D"/>
    <w:rsid w:val="001D574A"/>
    <w:rsid w:val="001D574E"/>
    <w:rsid w:val="001D5DFC"/>
    <w:rsid w:val="001D5EEC"/>
    <w:rsid w:val="001D5EFC"/>
    <w:rsid w:val="001D6081"/>
    <w:rsid w:val="001D66C3"/>
    <w:rsid w:val="001D6928"/>
    <w:rsid w:val="001D6C11"/>
    <w:rsid w:val="001D6C22"/>
    <w:rsid w:val="001D6CCA"/>
    <w:rsid w:val="001D6DB7"/>
    <w:rsid w:val="001D6DEF"/>
    <w:rsid w:val="001D6E09"/>
    <w:rsid w:val="001D6F11"/>
    <w:rsid w:val="001D70B1"/>
    <w:rsid w:val="001D70D9"/>
    <w:rsid w:val="001D71AE"/>
    <w:rsid w:val="001D71F8"/>
    <w:rsid w:val="001D7618"/>
    <w:rsid w:val="001D7666"/>
    <w:rsid w:val="001D7881"/>
    <w:rsid w:val="001D78FA"/>
    <w:rsid w:val="001D7A28"/>
    <w:rsid w:val="001D7A3A"/>
    <w:rsid w:val="001D7E7D"/>
    <w:rsid w:val="001E0160"/>
    <w:rsid w:val="001E0211"/>
    <w:rsid w:val="001E02B6"/>
    <w:rsid w:val="001E0401"/>
    <w:rsid w:val="001E0440"/>
    <w:rsid w:val="001E0447"/>
    <w:rsid w:val="001E0474"/>
    <w:rsid w:val="001E075D"/>
    <w:rsid w:val="001E0A93"/>
    <w:rsid w:val="001E0B62"/>
    <w:rsid w:val="001E0D6D"/>
    <w:rsid w:val="001E1069"/>
    <w:rsid w:val="001E115F"/>
    <w:rsid w:val="001E119F"/>
    <w:rsid w:val="001E129D"/>
    <w:rsid w:val="001E13FD"/>
    <w:rsid w:val="001E18D9"/>
    <w:rsid w:val="001E19D4"/>
    <w:rsid w:val="001E1AC1"/>
    <w:rsid w:val="001E1E8D"/>
    <w:rsid w:val="001E1F1F"/>
    <w:rsid w:val="001E1FDC"/>
    <w:rsid w:val="001E2098"/>
    <w:rsid w:val="001E22CE"/>
    <w:rsid w:val="001E259E"/>
    <w:rsid w:val="001E26E9"/>
    <w:rsid w:val="001E2E84"/>
    <w:rsid w:val="001E33DF"/>
    <w:rsid w:val="001E39D5"/>
    <w:rsid w:val="001E3B5B"/>
    <w:rsid w:val="001E3D25"/>
    <w:rsid w:val="001E4098"/>
    <w:rsid w:val="001E4388"/>
    <w:rsid w:val="001E4451"/>
    <w:rsid w:val="001E47F1"/>
    <w:rsid w:val="001E49A7"/>
    <w:rsid w:val="001E4B02"/>
    <w:rsid w:val="001E4B5B"/>
    <w:rsid w:val="001E4B91"/>
    <w:rsid w:val="001E4C0D"/>
    <w:rsid w:val="001E505F"/>
    <w:rsid w:val="001E5199"/>
    <w:rsid w:val="001E558E"/>
    <w:rsid w:val="001E573A"/>
    <w:rsid w:val="001E5899"/>
    <w:rsid w:val="001E58EB"/>
    <w:rsid w:val="001E5A0D"/>
    <w:rsid w:val="001E5C26"/>
    <w:rsid w:val="001E5C27"/>
    <w:rsid w:val="001E5C82"/>
    <w:rsid w:val="001E5D74"/>
    <w:rsid w:val="001E60DA"/>
    <w:rsid w:val="001E6126"/>
    <w:rsid w:val="001E6219"/>
    <w:rsid w:val="001E6283"/>
    <w:rsid w:val="001E63D8"/>
    <w:rsid w:val="001E6545"/>
    <w:rsid w:val="001E6626"/>
    <w:rsid w:val="001E680D"/>
    <w:rsid w:val="001E685B"/>
    <w:rsid w:val="001E6A8E"/>
    <w:rsid w:val="001E6B48"/>
    <w:rsid w:val="001E6CE3"/>
    <w:rsid w:val="001E7151"/>
    <w:rsid w:val="001E736C"/>
    <w:rsid w:val="001E7520"/>
    <w:rsid w:val="001E7620"/>
    <w:rsid w:val="001E786B"/>
    <w:rsid w:val="001E7902"/>
    <w:rsid w:val="001E7A71"/>
    <w:rsid w:val="001E7ADD"/>
    <w:rsid w:val="001E7C1B"/>
    <w:rsid w:val="001E7CC9"/>
    <w:rsid w:val="001E7ED2"/>
    <w:rsid w:val="001E7F36"/>
    <w:rsid w:val="001F0157"/>
    <w:rsid w:val="001F03D6"/>
    <w:rsid w:val="001F04ED"/>
    <w:rsid w:val="001F0611"/>
    <w:rsid w:val="001F07BD"/>
    <w:rsid w:val="001F09A0"/>
    <w:rsid w:val="001F0F1F"/>
    <w:rsid w:val="001F14AA"/>
    <w:rsid w:val="001F14FC"/>
    <w:rsid w:val="001F16BE"/>
    <w:rsid w:val="001F197F"/>
    <w:rsid w:val="001F1A83"/>
    <w:rsid w:val="001F1DAE"/>
    <w:rsid w:val="001F1DCE"/>
    <w:rsid w:val="001F21B7"/>
    <w:rsid w:val="001F223A"/>
    <w:rsid w:val="001F2266"/>
    <w:rsid w:val="001F26DB"/>
    <w:rsid w:val="001F273E"/>
    <w:rsid w:val="001F2ED6"/>
    <w:rsid w:val="001F2F8E"/>
    <w:rsid w:val="001F3006"/>
    <w:rsid w:val="001F3012"/>
    <w:rsid w:val="001F337D"/>
    <w:rsid w:val="001F34FD"/>
    <w:rsid w:val="001F3650"/>
    <w:rsid w:val="001F36F8"/>
    <w:rsid w:val="001F3769"/>
    <w:rsid w:val="001F3EF1"/>
    <w:rsid w:val="001F443D"/>
    <w:rsid w:val="001F45B3"/>
    <w:rsid w:val="001F46DA"/>
    <w:rsid w:val="001F4956"/>
    <w:rsid w:val="001F4AE4"/>
    <w:rsid w:val="001F4D60"/>
    <w:rsid w:val="001F4E51"/>
    <w:rsid w:val="001F4E61"/>
    <w:rsid w:val="001F4F18"/>
    <w:rsid w:val="001F5026"/>
    <w:rsid w:val="001F5086"/>
    <w:rsid w:val="001F5114"/>
    <w:rsid w:val="001F52C1"/>
    <w:rsid w:val="001F5508"/>
    <w:rsid w:val="001F57D3"/>
    <w:rsid w:val="001F58F3"/>
    <w:rsid w:val="001F5AD2"/>
    <w:rsid w:val="001F5DDA"/>
    <w:rsid w:val="001F5FB3"/>
    <w:rsid w:val="001F6378"/>
    <w:rsid w:val="001F6462"/>
    <w:rsid w:val="001F64CA"/>
    <w:rsid w:val="001F6598"/>
    <w:rsid w:val="001F667C"/>
    <w:rsid w:val="001F677F"/>
    <w:rsid w:val="001F69CA"/>
    <w:rsid w:val="001F6AB1"/>
    <w:rsid w:val="001F6B35"/>
    <w:rsid w:val="001F7209"/>
    <w:rsid w:val="001F7566"/>
    <w:rsid w:val="001F7849"/>
    <w:rsid w:val="001F79FC"/>
    <w:rsid w:val="001F7AC8"/>
    <w:rsid w:val="001F7BE8"/>
    <w:rsid w:val="001F7BF6"/>
    <w:rsid w:val="001F7C60"/>
    <w:rsid w:val="00200315"/>
    <w:rsid w:val="0020046B"/>
    <w:rsid w:val="00200947"/>
    <w:rsid w:val="00200957"/>
    <w:rsid w:val="00200C49"/>
    <w:rsid w:val="00200CE4"/>
    <w:rsid w:val="00200CFD"/>
    <w:rsid w:val="00200FCF"/>
    <w:rsid w:val="00201012"/>
    <w:rsid w:val="00201051"/>
    <w:rsid w:val="002018BC"/>
    <w:rsid w:val="00201941"/>
    <w:rsid w:val="00202016"/>
    <w:rsid w:val="002021E4"/>
    <w:rsid w:val="002023C0"/>
    <w:rsid w:val="00202627"/>
    <w:rsid w:val="0020269B"/>
    <w:rsid w:val="00202751"/>
    <w:rsid w:val="00202775"/>
    <w:rsid w:val="0020279B"/>
    <w:rsid w:val="002029D3"/>
    <w:rsid w:val="00202A33"/>
    <w:rsid w:val="00202AB6"/>
    <w:rsid w:val="00202B43"/>
    <w:rsid w:val="00202B98"/>
    <w:rsid w:val="00202C4B"/>
    <w:rsid w:val="00202CA4"/>
    <w:rsid w:val="00202D90"/>
    <w:rsid w:val="00203175"/>
    <w:rsid w:val="00203452"/>
    <w:rsid w:val="002037EE"/>
    <w:rsid w:val="00203956"/>
    <w:rsid w:val="00203AF4"/>
    <w:rsid w:val="00203C15"/>
    <w:rsid w:val="00203CBF"/>
    <w:rsid w:val="00203EDD"/>
    <w:rsid w:val="00203EFC"/>
    <w:rsid w:val="00203F07"/>
    <w:rsid w:val="00203FA4"/>
    <w:rsid w:val="0020419B"/>
    <w:rsid w:val="00204263"/>
    <w:rsid w:val="002042CF"/>
    <w:rsid w:val="002044F4"/>
    <w:rsid w:val="00204B69"/>
    <w:rsid w:val="00204B76"/>
    <w:rsid w:val="00204DB8"/>
    <w:rsid w:val="002050B3"/>
    <w:rsid w:val="002053B7"/>
    <w:rsid w:val="002054C6"/>
    <w:rsid w:val="00205DB7"/>
    <w:rsid w:val="002060B4"/>
    <w:rsid w:val="00206191"/>
    <w:rsid w:val="002064B3"/>
    <w:rsid w:val="002068FC"/>
    <w:rsid w:val="00206900"/>
    <w:rsid w:val="002069C3"/>
    <w:rsid w:val="00207113"/>
    <w:rsid w:val="002071B8"/>
    <w:rsid w:val="0020745D"/>
    <w:rsid w:val="002074E3"/>
    <w:rsid w:val="002079B4"/>
    <w:rsid w:val="0021001C"/>
    <w:rsid w:val="00210372"/>
    <w:rsid w:val="00210526"/>
    <w:rsid w:val="00210545"/>
    <w:rsid w:val="002107A4"/>
    <w:rsid w:val="00210961"/>
    <w:rsid w:val="002109DD"/>
    <w:rsid w:val="00210B7B"/>
    <w:rsid w:val="00210C77"/>
    <w:rsid w:val="00210F8E"/>
    <w:rsid w:val="0021109E"/>
    <w:rsid w:val="00211233"/>
    <w:rsid w:val="002112F4"/>
    <w:rsid w:val="0021134B"/>
    <w:rsid w:val="0021164E"/>
    <w:rsid w:val="002116A8"/>
    <w:rsid w:val="00211AB2"/>
    <w:rsid w:val="00211B35"/>
    <w:rsid w:val="00211D4D"/>
    <w:rsid w:val="002120EF"/>
    <w:rsid w:val="00212353"/>
    <w:rsid w:val="00212751"/>
    <w:rsid w:val="00212868"/>
    <w:rsid w:val="002129A8"/>
    <w:rsid w:val="00212A4C"/>
    <w:rsid w:val="00212F24"/>
    <w:rsid w:val="0021315D"/>
    <w:rsid w:val="002132A0"/>
    <w:rsid w:val="002135A6"/>
    <w:rsid w:val="00213A2A"/>
    <w:rsid w:val="00213ADF"/>
    <w:rsid w:val="00213B60"/>
    <w:rsid w:val="00213B9D"/>
    <w:rsid w:val="00213DB6"/>
    <w:rsid w:val="00213FEE"/>
    <w:rsid w:val="0021443F"/>
    <w:rsid w:val="00214A3F"/>
    <w:rsid w:val="00214ADC"/>
    <w:rsid w:val="00214B46"/>
    <w:rsid w:val="0021520D"/>
    <w:rsid w:val="00215275"/>
    <w:rsid w:val="002154D2"/>
    <w:rsid w:val="00215511"/>
    <w:rsid w:val="00215535"/>
    <w:rsid w:val="0021572B"/>
    <w:rsid w:val="0021593B"/>
    <w:rsid w:val="00215A11"/>
    <w:rsid w:val="00215D1B"/>
    <w:rsid w:val="00215D74"/>
    <w:rsid w:val="00215DAB"/>
    <w:rsid w:val="00215E52"/>
    <w:rsid w:val="0021600B"/>
    <w:rsid w:val="00216396"/>
    <w:rsid w:val="002165DE"/>
    <w:rsid w:val="00216817"/>
    <w:rsid w:val="00216B62"/>
    <w:rsid w:val="00216BB2"/>
    <w:rsid w:val="00216BEE"/>
    <w:rsid w:val="00216D51"/>
    <w:rsid w:val="00216D96"/>
    <w:rsid w:val="00217120"/>
    <w:rsid w:val="00217168"/>
    <w:rsid w:val="002173AE"/>
    <w:rsid w:val="00217A87"/>
    <w:rsid w:val="00217AA7"/>
    <w:rsid w:val="00217DE4"/>
    <w:rsid w:val="00217ED4"/>
    <w:rsid w:val="00220114"/>
    <w:rsid w:val="00220121"/>
    <w:rsid w:val="0022012D"/>
    <w:rsid w:val="0022031F"/>
    <w:rsid w:val="00220431"/>
    <w:rsid w:val="002205E0"/>
    <w:rsid w:val="002207BC"/>
    <w:rsid w:val="00220987"/>
    <w:rsid w:val="00220CAB"/>
    <w:rsid w:val="00220D34"/>
    <w:rsid w:val="00221CDB"/>
    <w:rsid w:val="00221D3E"/>
    <w:rsid w:val="00221E9F"/>
    <w:rsid w:val="00221EF5"/>
    <w:rsid w:val="00221F68"/>
    <w:rsid w:val="0022202B"/>
    <w:rsid w:val="002221BA"/>
    <w:rsid w:val="002227A0"/>
    <w:rsid w:val="00222986"/>
    <w:rsid w:val="00222B0F"/>
    <w:rsid w:val="00222F1E"/>
    <w:rsid w:val="0022332D"/>
    <w:rsid w:val="00223468"/>
    <w:rsid w:val="00223515"/>
    <w:rsid w:val="00223C8B"/>
    <w:rsid w:val="00223C8D"/>
    <w:rsid w:val="00223CB5"/>
    <w:rsid w:val="00223DA7"/>
    <w:rsid w:val="00224277"/>
    <w:rsid w:val="002243BB"/>
    <w:rsid w:val="00224526"/>
    <w:rsid w:val="002245B7"/>
    <w:rsid w:val="00224CD8"/>
    <w:rsid w:val="0022501E"/>
    <w:rsid w:val="00225026"/>
    <w:rsid w:val="0022505D"/>
    <w:rsid w:val="0022507C"/>
    <w:rsid w:val="0022513F"/>
    <w:rsid w:val="00225469"/>
    <w:rsid w:val="00225538"/>
    <w:rsid w:val="002257AA"/>
    <w:rsid w:val="002258A4"/>
    <w:rsid w:val="002258F2"/>
    <w:rsid w:val="00225B9E"/>
    <w:rsid w:val="00225FF1"/>
    <w:rsid w:val="0022613D"/>
    <w:rsid w:val="002261E1"/>
    <w:rsid w:val="0022688E"/>
    <w:rsid w:val="0022695B"/>
    <w:rsid w:val="00226976"/>
    <w:rsid w:val="00226A9F"/>
    <w:rsid w:val="00226B39"/>
    <w:rsid w:val="00226C3E"/>
    <w:rsid w:val="00226F58"/>
    <w:rsid w:val="00226FA2"/>
    <w:rsid w:val="00227092"/>
    <w:rsid w:val="0022714F"/>
    <w:rsid w:val="00227374"/>
    <w:rsid w:val="00227755"/>
    <w:rsid w:val="0022788E"/>
    <w:rsid w:val="00227988"/>
    <w:rsid w:val="00227B22"/>
    <w:rsid w:val="00227BCC"/>
    <w:rsid w:val="00230033"/>
    <w:rsid w:val="00230062"/>
    <w:rsid w:val="0023065F"/>
    <w:rsid w:val="00230B11"/>
    <w:rsid w:val="00230D2E"/>
    <w:rsid w:val="00230DC2"/>
    <w:rsid w:val="00231314"/>
    <w:rsid w:val="00231351"/>
    <w:rsid w:val="00231441"/>
    <w:rsid w:val="00231529"/>
    <w:rsid w:val="002315D6"/>
    <w:rsid w:val="00231B88"/>
    <w:rsid w:val="00231DD9"/>
    <w:rsid w:val="00231EDD"/>
    <w:rsid w:val="00231F09"/>
    <w:rsid w:val="002320B0"/>
    <w:rsid w:val="00232408"/>
    <w:rsid w:val="00232422"/>
    <w:rsid w:val="002329AD"/>
    <w:rsid w:val="002329E5"/>
    <w:rsid w:val="00232C13"/>
    <w:rsid w:val="00232D4B"/>
    <w:rsid w:val="0023302A"/>
    <w:rsid w:val="0023328A"/>
    <w:rsid w:val="002332FD"/>
    <w:rsid w:val="00233521"/>
    <w:rsid w:val="00233862"/>
    <w:rsid w:val="00233888"/>
    <w:rsid w:val="00233CB8"/>
    <w:rsid w:val="00233E0B"/>
    <w:rsid w:val="00233EDD"/>
    <w:rsid w:val="0023406D"/>
    <w:rsid w:val="002341E6"/>
    <w:rsid w:val="00234220"/>
    <w:rsid w:val="002343A2"/>
    <w:rsid w:val="002343B7"/>
    <w:rsid w:val="002343D1"/>
    <w:rsid w:val="0023440D"/>
    <w:rsid w:val="002344DF"/>
    <w:rsid w:val="002350A9"/>
    <w:rsid w:val="002351B7"/>
    <w:rsid w:val="002355B7"/>
    <w:rsid w:val="00235CA7"/>
    <w:rsid w:val="00235ED1"/>
    <w:rsid w:val="00235F83"/>
    <w:rsid w:val="00235F93"/>
    <w:rsid w:val="00235FE7"/>
    <w:rsid w:val="002361A9"/>
    <w:rsid w:val="002362A7"/>
    <w:rsid w:val="002364D4"/>
    <w:rsid w:val="00236508"/>
    <w:rsid w:val="00236550"/>
    <w:rsid w:val="00236985"/>
    <w:rsid w:val="002369BB"/>
    <w:rsid w:val="00236CB4"/>
    <w:rsid w:val="00236DD1"/>
    <w:rsid w:val="00236E02"/>
    <w:rsid w:val="00236FDD"/>
    <w:rsid w:val="00237528"/>
    <w:rsid w:val="002375D0"/>
    <w:rsid w:val="0023788C"/>
    <w:rsid w:val="00237BAC"/>
    <w:rsid w:val="00237CB0"/>
    <w:rsid w:val="00237FD5"/>
    <w:rsid w:val="002406C2"/>
    <w:rsid w:val="00240BE1"/>
    <w:rsid w:val="00240E07"/>
    <w:rsid w:val="00240EEF"/>
    <w:rsid w:val="00240EFE"/>
    <w:rsid w:val="00241000"/>
    <w:rsid w:val="002413A7"/>
    <w:rsid w:val="002416BA"/>
    <w:rsid w:val="0024192D"/>
    <w:rsid w:val="00241AB6"/>
    <w:rsid w:val="00241C6C"/>
    <w:rsid w:val="00241CBA"/>
    <w:rsid w:val="00241EF9"/>
    <w:rsid w:val="002421BE"/>
    <w:rsid w:val="0024259A"/>
    <w:rsid w:val="0024289E"/>
    <w:rsid w:val="00242AD4"/>
    <w:rsid w:val="00242D87"/>
    <w:rsid w:val="00242E54"/>
    <w:rsid w:val="00243161"/>
    <w:rsid w:val="002431C7"/>
    <w:rsid w:val="00243227"/>
    <w:rsid w:val="0024329F"/>
    <w:rsid w:val="002436C7"/>
    <w:rsid w:val="0024398C"/>
    <w:rsid w:val="00243C9F"/>
    <w:rsid w:val="00243FAC"/>
    <w:rsid w:val="002440E2"/>
    <w:rsid w:val="00244144"/>
    <w:rsid w:val="0024418A"/>
    <w:rsid w:val="00244312"/>
    <w:rsid w:val="00244A6C"/>
    <w:rsid w:val="00244C76"/>
    <w:rsid w:val="00244CFA"/>
    <w:rsid w:val="00244D06"/>
    <w:rsid w:val="0024519C"/>
    <w:rsid w:val="002452E3"/>
    <w:rsid w:val="002454D2"/>
    <w:rsid w:val="00245501"/>
    <w:rsid w:val="002455E3"/>
    <w:rsid w:val="00245808"/>
    <w:rsid w:val="002458CC"/>
    <w:rsid w:val="002459FB"/>
    <w:rsid w:val="00245BF2"/>
    <w:rsid w:val="00245C37"/>
    <w:rsid w:val="00245CA2"/>
    <w:rsid w:val="00245CDC"/>
    <w:rsid w:val="00245D20"/>
    <w:rsid w:val="00245D79"/>
    <w:rsid w:val="00245E37"/>
    <w:rsid w:val="00245E3B"/>
    <w:rsid w:val="00245F54"/>
    <w:rsid w:val="002461F6"/>
    <w:rsid w:val="002466F9"/>
    <w:rsid w:val="00246733"/>
    <w:rsid w:val="002467A1"/>
    <w:rsid w:val="0024684C"/>
    <w:rsid w:val="00246906"/>
    <w:rsid w:val="0024697A"/>
    <w:rsid w:val="002469AE"/>
    <w:rsid w:val="00246A8E"/>
    <w:rsid w:val="00247089"/>
    <w:rsid w:val="0024751F"/>
    <w:rsid w:val="00247527"/>
    <w:rsid w:val="002475A0"/>
    <w:rsid w:val="0024773D"/>
    <w:rsid w:val="002478F4"/>
    <w:rsid w:val="00247DF6"/>
    <w:rsid w:val="002504CB"/>
    <w:rsid w:val="00250558"/>
    <w:rsid w:val="00250672"/>
    <w:rsid w:val="00250ADC"/>
    <w:rsid w:val="00250ED5"/>
    <w:rsid w:val="0025101B"/>
    <w:rsid w:val="0025115E"/>
    <w:rsid w:val="00251252"/>
    <w:rsid w:val="002513C3"/>
    <w:rsid w:val="0025153F"/>
    <w:rsid w:val="00251A14"/>
    <w:rsid w:val="00251B7E"/>
    <w:rsid w:val="00251C22"/>
    <w:rsid w:val="00251C2B"/>
    <w:rsid w:val="00251EAA"/>
    <w:rsid w:val="00252223"/>
    <w:rsid w:val="00252278"/>
    <w:rsid w:val="0025232F"/>
    <w:rsid w:val="00252B43"/>
    <w:rsid w:val="00252B71"/>
    <w:rsid w:val="00252BD0"/>
    <w:rsid w:val="00252CE2"/>
    <w:rsid w:val="00252EB5"/>
    <w:rsid w:val="00252F53"/>
    <w:rsid w:val="00252F98"/>
    <w:rsid w:val="002530B5"/>
    <w:rsid w:val="002530E0"/>
    <w:rsid w:val="002531E0"/>
    <w:rsid w:val="002531F9"/>
    <w:rsid w:val="0025356B"/>
    <w:rsid w:val="00253705"/>
    <w:rsid w:val="0025456F"/>
    <w:rsid w:val="002545A4"/>
    <w:rsid w:val="00254610"/>
    <w:rsid w:val="00254647"/>
    <w:rsid w:val="00254BC0"/>
    <w:rsid w:val="00254D58"/>
    <w:rsid w:val="002559B1"/>
    <w:rsid w:val="00255CB2"/>
    <w:rsid w:val="00255DB9"/>
    <w:rsid w:val="00255F17"/>
    <w:rsid w:val="002562D4"/>
    <w:rsid w:val="002563AF"/>
    <w:rsid w:val="002563EB"/>
    <w:rsid w:val="0025696C"/>
    <w:rsid w:val="00256A0E"/>
    <w:rsid w:val="00256B38"/>
    <w:rsid w:val="00256C23"/>
    <w:rsid w:val="00256DBB"/>
    <w:rsid w:val="00256E0E"/>
    <w:rsid w:val="002570B0"/>
    <w:rsid w:val="00257191"/>
    <w:rsid w:val="002572A6"/>
    <w:rsid w:val="002573E5"/>
    <w:rsid w:val="0025742C"/>
    <w:rsid w:val="00257555"/>
    <w:rsid w:val="0025758B"/>
    <w:rsid w:val="00257955"/>
    <w:rsid w:val="002600C2"/>
    <w:rsid w:val="0026037A"/>
    <w:rsid w:val="002604F5"/>
    <w:rsid w:val="002605E0"/>
    <w:rsid w:val="002609A8"/>
    <w:rsid w:val="00260E8F"/>
    <w:rsid w:val="0026112C"/>
    <w:rsid w:val="0026114F"/>
    <w:rsid w:val="00261188"/>
    <w:rsid w:val="00261486"/>
    <w:rsid w:val="002614A0"/>
    <w:rsid w:val="00261553"/>
    <w:rsid w:val="0026179A"/>
    <w:rsid w:val="002617CA"/>
    <w:rsid w:val="002619BD"/>
    <w:rsid w:val="00261DF7"/>
    <w:rsid w:val="00261F68"/>
    <w:rsid w:val="00262459"/>
    <w:rsid w:val="00262545"/>
    <w:rsid w:val="00262633"/>
    <w:rsid w:val="00262B94"/>
    <w:rsid w:val="002630C2"/>
    <w:rsid w:val="0026319D"/>
    <w:rsid w:val="00263200"/>
    <w:rsid w:val="00263487"/>
    <w:rsid w:val="0026359C"/>
    <w:rsid w:val="002638BB"/>
    <w:rsid w:val="00263B00"/>
    <w:rsid w:val="00263B86"/>
    <w:rsid w:val="00264588"/>
    <w:rsid w:val="002647C4"/>
    <w:rsid w:val="002648EE"/>
    <w:rsid w:val="002649DF"/>
    <w:rsid w:val="00264BA8"/>
    <w:rsid w:val="00264CB5"/>
    <w:rsid w:val="0026504F"/>
    <w:rsid w:val="002650A2"/>
    <w:rsid w:val="002651F0"/>
    <w:rsid w:val="0026570C"/>
    <w:rsid w:val="002657FF"/>
    <w:rsid w:val="0026590A"/>
    <w:rsid w:val="00266193"/>
    <w:rsid w:val="002661E7"/>
    <w:rsid w:val="00266245"/>
    <w:rsid w:val="002662A3"/>
    <w:rsid w:val="0026630B"/>
    <w:rsid w:val="002664F1"/>
    <w:rsid w:val="002665BD"/>
    <w:rsid w:val="00266A7F"/>
    <w:rsid w:val="00266B3E"/>
    <w:rsid w:val="00266D4B"/>
    <w:rsid w:val="00266EFC"/>
    <w:rsid w:val="00266F0B"/>
    <w:rsid w:val="002674CD"/>
    <w:rsid w:val="002674E2"/>
    <w:rsid w:val="0026793C"/>
    <w:rsid w:val="002679F2"/>
    <w:rsid w:val="00267B98"/>
    <w:rsid w:val="00267D6F"/>
    <w:rsid w:val="00267F37"/>
    <w:rsid w:val="00267FFE"/>
    <w:rsid w:val="00270079"/>
    <w:rsid w:val="0027014D"/>
    <w:rsid w:val="00270233"/>
    <w:rsid w:val="002704CB"/>
    <w:rsid w:val="002705AE"/>
    <w:rsid w:val="00270627"/>
    <w:rsid w:val="002706C1"/>
    <w:rsid w:val="002708CD"/>
    <w:rsid w:val="00270E2A"/>
    <w:rsid w:val="00271398"/>
    <w:rsid w:val="002713B2"/>
    <w:rsid w:val="00271484"/>
    <w:rsid w:val="00271496"/>
    <w:rsid w:val="002719EC"/>
    <w:rsid w:val="00271E90"/>
    <w:rsid w:val="00271EC8"/>
    <w:rsid w:val="00271FF9"/>
    <w:rsid w:val="00272005"/>
    <w:rsid w:val="002723EB"/>
    <w:rsid w:val="002724A0"/>
    <w:rsid w:val="00272984"/>
    <w:rsid w:val="00272ABF"/>
    <w:rsid w:val="00272CE0"/>
    <w:rsid w:val="0027305F"/>
    <w:rsid w:val="002732E2"/>
    <w:rsid w:val="0027339D"/>
    <w:rsid w:val="002733B5"/>
    <w:rsid w:val="002733B9"/>
    <w:rsid w:val="0027340B"/>
    <w:rsid w:val="00273868"/>
    <w:rsid w:val="00273952"/>
    <w:rsid w:val="00273A1D"/>
    <w:rsid w:val="00273B7F"/>
    <w:rsid w:val="00273D53"/>
    <w:rsid w:val="00273F02"/>
    <w:rsid w:val="00273F1E"/>
    <w:rsid w:val="00274065"/>
    <w:rsid w:val="002741F0"/>
    <w:rsid w:val="002744D5"/>
    <w:rsid w:val="002748A6"/>
    <w:rsid w:val="00274B51"/>
    <w:rsid w:val="00274CB6"/>
    <w:rsid w:val="00274CBE"/>
    <w:rsid w:val="00274E7F"/>
    <w:rsid w:val="00275042"/>
    <w:rsid w:val="002754E5"/>
    <w:rsid w:val="002755D6"/>
    <w:rsid w:val="00275849"/>
    <w:rsid w:val="00275EC3"/>
    <w:rsid w:val="00276108"/>
    <w:rsid w:val="00276246"/>
    <w:rsid w:val="002765FB"/>
    <w:rsid w:val="002765FE"/>
    <w:rsid w:val="00276783"/>
    <w:rsid w:val="0027680F"/>
    <w:rsid w:val="00276D00"/>
    <w:rsid w:val="00276E12"/>
    <w:rsid w:val="00277032"/>
    <w:rsid w:val="00277417"/>
    <w:rsid w:val="002775A9"/>
    <w:rsid w:val="002775E7"/>
    <w:rsid w:val="00277923"/>
    <w:rsid w:val="00277EA5"/>
    <w:rsid w:val="002801A0"/>
    <w:rsid w:val="0028040C"/>
    <w:rsid w:val="00280572"/>
    <w:rsid w:val="002805E1"/>
    <w:rsid w:val="00280603"/>
    <w:rsid w:val="0028064F"/>
    <w:rsid w:val="00280720"/>
    <w:rsid w:val="00280813"/>
    <w:rsid w:val="00280A4D"/>
    <w:rsid w:val="00280A9E"/>
    <w:rsid w:val="00280B74"/>
    <w:rsid w:val="00281211"/>
    <w:rsid w:val="0028127E"/>
    <w:rsid w:val="002815DE"/>
    <w:rsid w:val="002816A8"/>
    <w:rsid w:val="002817D7"/>
    <w:rsid w:val="00281860"/>
    <w:rsid w:val="00281C94"/>
    <w:rsid w:val="00281E40"/>
    <w:rsid w:val="00281FE0"/>
    <w:rsid w:val="00282411"/>
    <w:rsid w:val="002827A5"/>
    <w:rsid w:val="00282916"/>
    <w:rsid w:val="0028297B"/>
    <w:rsid w:val="00282B25"/>
    <w:rsid w:val="002830B3"/>
    <w:rsid w:val="002832D1"/>
    <w:rsid w:val="002834B3"/>
    <w:rsid w:val="00283606"/>
    <w:rsid w:val="0028362F"/>
    <w:rsid w:val="002839E6"/>
    <w:rsid w:val="00283C54"/>
    <w:rsid w:val="00283E08"/>
    <w:rsid w:val="00283FEC"/>
    <w:rsid w:val="002841A0"/>
    <w:rsid w:val="00284399"/>
    <w:rsid w:val="002844CF"/>
    <w:rsid w:val="0028455F"/>
    <w:rsid w:val="0028456D"/>
    <w:rsid w:val="0028473D"/>
    <w:rsid w:val="00284A1D"/>
    <w:rsid w:val="00284BD1"/>
    <w:rsid w:val="0028525D"/>
    <w:rsid w:val="0028532D"/>
    <w:rsid w:val="00285331"/>
    <w:rsid w:val="00285A8C"/>
    <w:rsid w:val="00285B6A"/>
    <w:rsid w:val="00285F47"/>
    <w:rsid w:val="00285F80"/>
    <w:rsid w:val="002862EC"/>
    <w:rsid w:val="00286482"/>
    <w:rsid w:val="002865AD"/>
    <w:rsid w:val="002866DC"/>
    <w:rsid w:val="00286B18"/>
    <w:rsid w:val="00286BDC"/>
    <w:rsid w:val="00286C6D"/>
    <w:rsid w:val="00286D5C"/>
    <w:rsid w:val="00287021"/>
    <w:rsid w:val="00287361"/>
    <w:rsid w:val="002874A1"/>
    <w:rsid w:val="00287B5C"/>
    <w:rsid w:val="00287C6D"/>
    <w:rsid w:val="00287E6B"/>
    <w:rsid w:val="00287F41"/>
    <w:rsid w:val="00290317"/>
    <w:rsid w:val="00290361"/>
    <w:rsid w:val="00290626"/>
    <w:rsid w:val="00290C5B"/>
    <w:rsid w:val="00290DEA"/>
    <w:rsid w:val="00291170"/>
    <w:rsid w:val="002913DA"/>
    <w:rsid w:val="002914DA"/>
    <w:rsid w:val="00291660"/>
    <w:rsid w:val="002918A8"/>
    <w:rsid w:val="00291A97"/>
    <w:rsid w:val="00291BF2"/>
    <w:rsid w:val="00291C1D"/>
    <w:rsid w:val="00292247"/>
    <w:rsid w:val="0029276A"/>
    <w:rsid w:val="002927B6"/>
    <w:rsid w:val="002927FC"/>
    <w:rsid w:val="00293181"/>
    <w:rsid w:val="002934C0"/>
    <w:rsid w:val="00293B58"/>
    <w:rsid w:val="00293BB5"/>
    <w:rsid w:val="00293DAC"/>
    <w:rsid w:val="00294120"/>
    <w:rsid w:val="002945C4"/>
    <w:rsid w:val="00294649"/>
    <w:rsid w:val="0029495C"/>
    <w:rsid w:val="00294C03"/>
    <w:rsid w:val="00294D7C"/>
    <w:rsid w:val="0029521D"/>
    <w:rsid w:val="002953F3"/>
    <w:rsid w:val="002954B0"/>
    <w:rsid w:val="002956AB"/>
    <w:rsid w:val="00295751"/>
    <w:rsid w:val="0029596E"/>
    <w:rsid w:val="00295EF3"/>
    <w:rsid w:val="0029643D"/>
    <w:rsid w:val="00296464"/>
    <w:rsid w:val="002966C6"/>
    <w:rsid w:val="002968BE"/>
    <w:rsid w:val="00296A36"/>
    <w:rsid w:val="00296C7C"/>
    <w:rsid w:val="00296E72"/>
    <w:rsid w:val="00297053"/>
    <w:rsid w:val="0029748C"/>
    <w:rsid w:val="00297677"/>
    <w:rsid w:val="002976E4"/>
    <w:rsid w:val="002A00DE"/>
    <w:rsid w:val="002A0163"/>
    <w:rsid w:val="002A0283"/>
    <w:rsid w:val="002A02BC"/>
    <w:rsid w:val="002A07DA"/>
    <w:rsid w:val="002A09C6"/>
    <w:rsid w:val="002A0A3E"/>
    <w:rsid w:val="002A0EA7"/>
    <w:rsid w:val="002A1483"/>
    <w:rsid w:val="002A1B0F"/>
    <w:rsid w:val="002A1F32"/>
    <w:rsid w:val="002A1F9F"/>
    <w:rsid w:val="002A226E"/>
    <w:rsid w:val="002A2490"/>
    <w:rsid w:val="002A27F9"/>
    <w:rsid w:val="002A28B5"/>
    <w:rsid w:val="002A29A2"/>
    <w:rsid w:val="002A2A23"/>
    <w:rsid w:val="002A2E2D"/>
    <w:rsid w:val="002A2EFB"/>
    <w:rsid w:val="002A314A"/>
    <w:rsid w:val="002A31AB"/>
    <w:rsid w:val="002A31F1"/>
    <w:rsid w:val="002A349F"/>
    <w:rsid w:val="002A388F"/>
    <w:rsid w:val="002A3BB1"/>
    <w:rsid w:val="002A3E55"/>
    <w:rsid w:val="002A3FD1"/>
    <w:rsid w:val="002A4142"/>
    <w:rsid w:val="002A415F"/>
    <w:rsid w:val="002A47D0"/>
    <w:rsid w:val="002A4AF6"/>
    <w:rsid w:val="002A54ED"/>
    <w:rsid w:val="002A5527"/>
    <w:rsid w:val="002A55B0"/>
    <w:rsid w:val="002A5934"/>
    <w:rsid w:val="002A5E27"/>
    <w:rsid w:val="002A605F"/>
    <w:rsid w:val="002A608B"/>
    <w:rsid w:val="002A6412"/>
    <w:rsid w:val="002A6640"/>
    <w:rsid w:val="002A66D0"/>
    <w:rsid w:val="002A71CE"/>
    <w:rsid w:val="002A7742"/>
    <w:rsid w:val="002A7990"/>
    <w:rsid w:val="002A79D8"/>
    <w:rsid w:val="002A7BAC"/>
    <w:rsid w:val="002A7E73"/>
    <w:rsid w:val="002A7EF0"/>
    <w:rsid w:val="002A7F2C"/>
    <w:rsid w:val="002B04CC"/>
    <w:rsid w:val="002B051A"/>
    <w:rsid w:val="002B05CB"/>
    <w:rsid w:val="002B065D"/>
    <w:rsid w:val="002B06D4"/>
    <w:rsid w:val="002B07DF"/>
    <w:rsid w:val="002B0E52"/>
    <w:rsid w:val="002B0E95"/>
    <w:rsid w:val="002B110F"/>
    <w:rsid w:val="002B1225"/>
    <w:rsid w:val="002B12F2"/>
    <w:rsid w:val="002B149D"/>
    <w:rsid w:val="002B1731"/>
    <w:rsid w:val="002B1C57"/>
    <w:rsid w:val="002B1E98"/>
    <w:rsid w:val="002B258F"/>
    <w:rsid w:val="002B25A1"/>
    <w:rsid w:val="002B29D9"/>
    <w:rsid w:val="002B2B53"/>
    <w:rsid w:val="002B2D55"/>
    <w:rsid w:val="002B2E19"/>
    <w:rsid w:val="002B2E66"/>
    <w:rsid w:val="002B2F54"/>
    <w:rsid w:val="002B3107"/>
    <w:rsid w:val="002B37F0"/>
    <w:rsid w:val="002B3B2F"/>
    <w:rsid w:val="002B3CA8"/>
    <w:rsid w:val="002B3F24"/>
    <w:rsid w:val="002B3F52"/>
    <w:rsid w:val="002B4059"/>
    <w:rsid w:val="002B4285"/>
    <w:rsid w:val="002B4364"/>
    <w:rsid w:val="002B4C23"/>
    <w:rsid w:val="002B5096"/>
    <w:rsid w:val="002B50A7"/>
    <w:rsid w:val="002B51E5"/>
    <w:rsid w:val="002B5415"/>
    <w:rsid w:val="002B5448"/>
    <w:rsid w:val="002B56C6"/>
    <w:rsid w:val="002B59D8"/>
    <w:rsid w:val="002B5C93"/>
    <w:rsid w:val="002B5C9C"/>
    <w:rsid w:val="002B600C"/>
    <w:rsid w:val="002B622C"/>
    <w:rsid w:val="002B63A0"/>
    <w:rsid w:val="002B6485"/>
    <w:rsid w:val="002B6A6D"/>
    <w:rsid w:val="002B6E71"/>
    <w:rsid w:val="002B71A8"/>
    <w:rsid w:val="002B7331"/>
    <w:rsid w:val="002B74FC"/>
    <w:rsid w:val="002B75D5"/>
    <w:rsid w:val="002B75F1"/>
    <w:rsid w:val="002B7820"/>
    <w:rsid w:val="002B791D"/>
    <w:rsid w:val="002B7B7E"/>
    <w:rsid w:val="002C01FF"/>
    <w:rsid w:val="002C0481"/>
    <w:rsid w:val="002C0858"/>
    <w:rsid w:val="002C085B"/>
    <w:rsid w:val="002C096A"/>
    <w:rsid w:val="002C0B33"/>
    <w:rsid w:val="002C0E2A"/>
    <w:rsid w:val="002C0EA3"/>
    <w:rsid w:val="002C1020"/>
    <w:rsid w:val="002C1482"/>
    <w:rsid w:val="002C14D6"/>
    <w:rsid w:val="002C14E5"/>
    <w:rsid w:val="002C1686"/>
    <w:rsid w:val="002C1B66"/>
    <w:rsid w:val="002C1DB6"/>
    <w:rsid w:val="002C1E98"/>
    <w:rsid w:val="002C1EED"/>
    <w:rsid w:val="002C1FEC"/>
    <w:rsid w:val="002C215E"/>
    <w:rsid w:val="002C2225"/>
    <w:rsid w:val="002C2308"/>
    <w:rsid w:val="002C2469"/>
    <w:rsid w:val="002C26E1"/>
    <w:rsid w:val="002C27D0"/>
    <w:rsid w:val="002C2EAB"/>
    <w:rsid w:val="002C2EE2"/>
    <w:rsid w:val="002C322D"/>
    <w:rsid w:val="002C3472"/>
    <w:rsid w:val="002C3641"/>
    <w:rsid w:val="002C3A98"/>
    <w:rsid w:val="002C3AF0"/>
    <w:rsid w:val="002C3B13"/>
    <w:rsid w:val="002C3EB9"/>
    <w:rsid w:val="002C3F7A"/>
    <w:rsid w:val="002C4048"/>
    <w:rsid w:val="002C448E"/>
    <w:rsid w:val="002C46A2"/>
    <w:rsid w:val="002C46E9"/>
    <w:rsid w:val="002C47B0"/>
    <w:rsid w:val="002C493F"/>
    <w:rsid w:val="002C4BCE"/>
    <w:rsid w:val="002C4C3B"/>
    <w:rsid w:val="002C4CAD"/>
    <w:rsid w:val="002C4EC0"/>
    <w:rsid w:val="002C51CA"/>
    <w:rsid w:val="002C5325"/>
    <w:rsid w:val="002C547F"/>
    <w:rsid w:val="002C5624"/>
    <w:rsid w:val="002C572A"/>
    <w:rsid w:val="002C5A7E"/>
    <w:rsid w:val="002C5FB7"/>
    <w:rsid w:val="002C6407"/>
    <w:rsid w:val="002C6468"/>
    <w:rsid w:val="002C64CC"/>
    <w:rsid w:val="002C67BE"/>
    <w:rsid w:val="002C6A78"/>
    <w:rsid w:val="002C6B78"/>
    <w:rsid w:val="002C6C0D"/>
    <w:rsid w:val="002C6D3C"/>
    <w:rsid w:val="002C6EE5"/>
    <w:rsid w:val="002C72CE"/>
    <w:rsid w:val="002C75D1"/>
    <w:rsid w:val="002C7B5A"/>
    <w:rsid w:val="002C7CC6"/>
    <w:rsid w:val="002C7EC2"/>
    <w:rsid w:val="002C7FC2"/>
    <w:rsid w:val="002D0265"/>
    <w:rsid w:val="002D08B2"/>
    <w:rsid w:val="002D09C9"/>
    <w:rsid w:val="002D0BF6"/>
    <w:rsid w:val="002D127D"/>
    <w:rsid w:val="002D1360"/>
    <w:rsid w:val="002D13F5"/>
    <w:rsid w:val="002D1653"/>
    <w:rsid w:val="002D1DE9"/>
    <w:rsid w:val="002D1F54"/>
    <w:rsid w:val="002D2163"/>
    <w:rsid w:val="002D224E"/>
    <w:rsid w:val="002D2277"/>
    <w:rsid w:val="002D23D4"/>
    <w:rsid w:val="002D2429"/>
    <w:rsid w:val="002D27A6"/>
    <w:rsid w:val="002D280A"/>
    <w:rsid w:val="002D2824"/>
    <w:rsid w:val="002D2984"/>
    <w:rsid w:val="002D2986"/>
    <w:rsid w:val="002D2AD6"/>
    <w:rsid w:val="002D2F96"/>
    <w:rsid w:val="002D330E"/>
    <w:rsid w:val="002D34D0"/>
    <w:rsid w:val="002D34DE"/>
    <w:rsid w:val="002D351D"/>
    <w:rsid w:val="002D35FF"/>
    <w:rsid w:val="002D373A"/>
    <w:rsid w:val="002D37BB"/>
    <w:rsid w:val="002D3B0F"/>
    <w:rsid w:val="002D3B7B"/>
    <w:rsid w:val="002D3B86"/>
    <w:rsid w:val="002D4572"/>
    <w:rsid w:val="002D4D32"/>
    <w:rsid w:val="002D509A"/>
    <w:rsid w:val="002D5127"/>
    <w:rsid w:val="002D531F"/>
    <w:rsid w:val="002D5A7A"/>
    <w:rsid w:val="002D5C9B"/>
    <w:rsid w:val="002D670C"/>
    <w:rsid w:val="002D674E"/>
    <w:rsid w:val="002D6AA2"/>
    <w:rsid w:val="002D6BCC"/>
    <w:rsid w:val="002D6C8D"/>
    <w:rsid w:val="002D6CA2"/>
    <w:rsid w:val="002D6DBF"/>
    <w:rsid w:val="002D6EE4"/>
    <w:rsid w:val="002D6FF8"/>
    <w:rsid w:val="002D7056"/>
    <w:rsid w:val="002D7114"/>
    <w:rsid w:val="002D71AA"/>
    <w:rsid w:val="002D73CF"/>
    <w:rsid w:val="002D74BF"/>
    <w:rsid w:val="002D74F5"/>
    <w:rsid w:val="002D76D6"/>
    <w:rsid w:val="002D7972"/>
    <w:rsid w:val="002D7BAF"/>
    <w:rsid w:val="002D7C14"/>
    <w:rsid w:val="002D7D31"/>
    <w:rsid w:val="002D7DEE"/>
    <w:rsid w:val="002D7FD1"/>
    <w:rsid w:val="002E0941"/>
    <w:rsid w:val="002E0A99"/>
    <w:rsid w:val="002E0CEF"/>
    <w:rsid w:val="002E0DBA"/>
    <w:rsid w:val="002E0EAB"/>
    <w:rsid w:val="002E0F9B"/>
    <w:rsid w:val="002E11B0"/>
    <w:rsid w:val="002E13E6"/>
    <w:rsid w:val="002E1704"/>
    <w:rsid w:val="002E18C9"/>
    <w:rsid w:val="002E1941"/>
    <w:rsid w:val="002E1D40"/>
    <w:rsid w:val="002E1D99"/>
    <w:rsid w:val="002E1DFA"/>
    <w:rsid w:val="002E2325"/>
    <w:rsid w:val="002E245F"/>
    <w:rsid w:val="002E260B"/>
    <w:rsid w:val="002E28C6"/>
    <w:rsid w:val="002E2908"/>
    <w:rsid w:val="002E2BE0"/>
    <w:rsid w:val="002E2FC5"/>
    <w:rsid w:val="002E3164"/>
    <w:rsid w:val="002E35DB"/>
    <w:rsid w:val="002E3758"/>
    <w:rsid w:val="002E3B06"/>
    <w:rsid w:val="002E3DE0"/>
    <w:rsid w:val="002E3DFF"/>
    <w:rsid w:val="002E3E50"/>
    <w:rsid w:val="002E40DD"/>
    <w:rsid w:val="002E4836"/>
    <w:rsid w:val="002E523C"/>
    <w:rsid w:val="002E567A"/>
    <w:rsid w:val="002E5790"/>
    <w:rsid w:val="002E57D9"/>
    <w:rsid w:val="002E5D42"/>
    <w:rsid w:val="002E5EB4"/>
    <w:rsid w:val="002E6045"/>
    <w:rsid w:val="002E60CB"/>
    <w:rsid w:val="002E6855"/>
    <w:rsid w:val="002E69B2"/>
    <w:rsid w:val="002E6A12"/>
    <w:rsid w:val="002E6A96"/>
    <w:rsid w:val="002E6B92"/>
    <w:rsid w:val="002E6C3F"/>
    <w:rsid w:val="002E6CA6"/>
    <w:rsid w:val="002E6E30"/>
    <w:rsid w:val="002E6E32"/>
    <w:rsid w:val="002E6FD6"/>
    <w:rsid w:val="002E701C"/>
    <w:rsid w:val="002E7115"/>
    <w:rsid w:val="002E7547"/>
    <w:rsid w:val="002E7692"/>
    <w:rsid w:val="002E79E5"/>
    <w:rsid w:val="002E7BB6"/>
    <w:rsid w:val="002E7D39"/>
    <w:rsid w:val="002E7D53"/>
    <w:rsid w:val="002E7E8D"/>
    <w:rsid w:val="002F016B"/>
    <w:rsid w:val="002F0394"/>
    <w:rsid w:val="002F041A"/>
    <w:rsid w:val="002F043E"/>
    <w:rsid w:val="002F057E"/>
    <w:rsid w:val="002F05C1"/>
    <w:rsid w:val="002F0695"/>
    <w:rsid w:val="002F06B9"/>
    <w:rsid w:val="002F0717"/>
    <w:rsid w:val="002F0AEE"/>
    <w:rsid w:val="002F0C96"/>
    <w:rsid w:val="002F10F5"/>
    <w:rsid w:val="002F1147"/>
    <w:rsid w:val="002F125B"/>
    <w:rsid w:val="002F12A2"/>
    <w:rsid w:val="002F15C7"/>
    <w:rsid w:val="002F16D5"/>
    <w:rsid w:val="002F1744"/>
    <w:rsid w:val="002F1781"/>
    <w:rsid w:val="002F187B"/>
    <w:rsid w:val="002F195B"/>
    <w:rsid w:val="002F1DE6"/>
    <w:rsid w:val="002F1E95"/>
    <w:rsid w:val="002F1F07"/>
    <w:rsid w:val="002F2578"/>
    <w:rsid w:val="002F2913"/>
    <w:rsid w:val="002F2A78"/>
    <w:rsid w:val="002F2B69"/>
    <w:rsid w:val="002F2BB8"/>
    <w:rsid w:val="002F2E24"/>
    <w:rsid w:val="002F2F81"/>
    <w:rsid w:val="002F3031"/>
    <w:rsid w:val="002F3344"/>
    <w:rsid w:val="002F33AC"/>
    <w:rsid w:val="002F363D"/>
    <w:rsid w:val="002F3923"/>
    <w:rsid w:val="002F39EE"/>
    <w:rsid w:val="002F3F28"/>
    <w:rsid w:val="002F40E9"/>
    <w:rsid w:val="002F410C"/>
    <w:rsid w:val="002F43FD"/>
    <w:rsid w:val="002F4486"/>
    <w:rsid w:val="002F45B9"/>
    <w:rsid w:val="002F4812"/>
    <w:rsid w:val="002F4BBB"/>
    <w:rsid w:val="002F4E08"/>
    <w:rsid w:val="002F4F49"/>
    <w:rsid w:val="002F5037"/>
    <w:rsid w:val="002F512B"/>
    <w:rsid w:val="002F5204"/>
    <w:rsid w:val="002F5319"/>
    <w:rsid w:val="002F55B7"/>
    <w:rsid w:val="002F5968"/>
    <w:rsid w:val="002F5CE4"/>
    <w:rsid w:val="002F5EE6"/>
    <w:rsid w:val="002F62B3"/>
    <w:rsid w:val="002F6DD6"/>
    <w:rsid w:val="002F6EF8"/>
    <w:rsid w:val="002F6F53"/>
    <w:rsid w:val="002F6F83"/>
    <w:rsid w:val="002F70A0"/>
    <w:rsid w:val="002F70F3"/>
    <w:rsid w:val="002F7104"/>
    <w:rsid w:val="002F7287"/>
    <w:rsid w:val="002F75C2"/>
    <w:rsid w:val="002F7624"/>
    <w:rsid w:val="002F7AE2"/>
    <w:rsid w:val="002F7C3C"/>
    <w:rsid w:val="002F7CCC"/>
    <w:rsid w:val="002F7CEF"/>
    <w:rsid w:val="002F7F49"/>
    <w:rsid w:val="003004A0"/>
    <w:rsid w:val="003004EE"/>
    <w:rsid w:val="003005DE"/>
    <w:rsid w:val="00300671"/>
    <w:rsid w:val="00300CCB"/>
    <w:rsid w:val="00300EFC"/>
    <w:rsid w:val="00300F9C"/>
    <w:rsid w:val="0030103F"/>
    <w:rsid w:val="00301083"/>
    <w:rsid w:val="003010AD"/>
    <w:rsid w:val="00301116"/>
    <w:rsid w:val="003011ED"/>
    <w:rsid w:val="0030131B"/>
    <w:rsid w:val="00301469"/>
    <w:rsid w:val="003014F3"/>
    <w:rsid w:val="003015DB"/>
    <w:rsid w:val="0030167C"/>
    <w:rsid w:val="003018F6"/>
    <w:rsid w:val="003019E9"/>
    <w:rsid w:val="00301B5A"/>
    <w:rsid w:val="00301D5A"/>
    <w:rsid w:val="00301EF8"/>
    <w:rsid w:val="00301F01"/>
    <w:rsid w:val="00301FE3"/>
    <w:rsid w:val="00301FFA"/>
    <w:rsid w:val="00301FFF"/>
    <w:rsid w:val="00302079"/>
    <w:rsid w:val="0030224B"/>
    <w:rsid w:val="003022F2"/>
    <w:rsid w:val="00302396"/>
    <w:rsid w:val="00302670"/>
    <w:rsid w:val="003027CF"/>
    <w:rsid w:val="00302942"/>
    <w:rsid w:val="00302A76"/>
    <w:rsid w:val="00302BE4"/>
    <w:rsid w:val="00302DF2"/>
    <w:rsid w:val="00302E50"/>
    <w:rsid w:val="0030375C"/>
    <w:rsid w:val="003038AE"/>
    <w:rsid w:val="003038B8"/>
    <w:rsid w:val="00303D93"/>
    <w:rsid w:val="00303EF4"/>
    <w:rsid w:val="003044FD"/>
    <w:rsid w:val="00304564"/>
    <w:rsid w:val="003046EA"/>
    <w:rsid w:val="0030489D"/>
    <w:rsid w:val="00304A95"/>
    <w:rsid w:val="00304ACE"/>
    <w:rsid w:val="00304CC7"/>
    <w:rsid w:val="00304D3A"/>
    <w:rsid w:val="00304E8C"/>
    <w:rsid w:val="003050D4"/>
    <w:rsid w:val="00305379"/>
    <w:rsid w:val="00305515"/>
    <w:rsid w:val="00305CBA"/>
    <w:rsid w:val="0030611F"/>
    <w:rsid w:val="003062EE"/>
    <w:rsid w:val="0030631A"/>
    <w:rsid w:val="003065BC"/>
    <w:rsid w:val="00306C7C"/>
    <w:rsid w:val="00306EF2"/>
    <w:rsid w:val="00306F69"/>
    <w:rsid w:val="003070AE"/>
    <w:rsid w:val="00307458"/>
    <w:rsid w:val="003077F7"/>
    <w:rsid w:val="00307943"/>
    <w:rsid w:val="00307E0A"/>
    <w:rsid w:val="00307E94"/>
    <w:rsid w:val="00307EFB"/>
    <w:rsid w:val="00310176"/>
    <w:rsid w:val="0031022A"/>
    <w:rsid w:val="00310330"/>
    <w:rsid w:val="003103CA"/>
    <w:rsid w:val="003105B4"/>
    <w:rsid w:val="003106C1"/>
    <w:rsid w:val="003108AB"/>
    <w:rsid w:val="00310A1D"/>
    <w:rsid w:val="00310B40"/>
    <w:rsid w:val="00310D2B"/>
    <w:rsid w:val="00310F9F"/>
    <w:rsid w:val="003111CE"/>
    <w:rsid w:val="00311371"/>
    <w:rsid w:val="00311425"/>
    <w:rsid w:val="00311739"/>
    <w:rsid w:val="00311968"/>
    <w:rsid w:val="00311996"/>
    <w:rsid w:val="003119D7"/>
    <w:rsid w:val="00311BF9"/>
    <w:rsid w:val="00311CB6"/>
    <w:rsid w:val="00311DDC"/>
    <w:rsid w:val="00311E21"/>
    <w:rsid w:val="00311EBE"/>
    <w:rsid w:val="00312C14"/>
    <w:rsid w:val="00312D7F"/>
    <w:rsid w:val="00312E7B"/>
    <w:rsid w:val="00312F38"/>
    <w:rsid w:val="0031300C"/>
    <w:rsid w:val="0031300D"/>
    <w:rsid w:val="003133A0"/>
    <w:rsid w:val="003134E8"/>
    <w:rsid w:val="00313683"/>
    <w:rsid w:val="00313685"/>
    <w:rsid w:val="00313730"/>
    <w:rsid w:val="003138FC"/>
    <w:rsid w:val="00313E90"/>
    <w:rsid w:val="00313FF4"/>
    <w:rsid w:val="00314025"/>
    <w:rsid w:val="00314052"/>
    <w:rsid w:val="00314322"/>
    <w:rsid w:val="00314420"/>
    <w:rsid w:val="00314458"/>
    <w:rsid w:val="003145E7"/>
    <w:rsid w:val="0031492F"/>
    <w:rsid w:val="0031494C"/>
    <w:rsid w:val="00314CBA"/>
    <w:rsid w:val="00314D35"/>
    <w:rsid w:val="00314E8C"/>
    <w:rsid w:val="00314EE4"/>
    <w:rsid w:val="00314FA4"/>
    <w:rsid w:val="00315085"/>
    <w:rsid w:val="003152B8"/>
    <w:rsid w:val="0031549A"/>
    <w:rsid w:val="003154CE"/>
    <w:rsid w:val="00315645"/>
    <w:rsid w:val="0031598A"/>
    <w:rsid w:val="003159ED"/>
    <w:rsid w:val="00315A71"/>
    <w:rsid w:val="00315AB4"/>
    <w:rsid w:val="00316052"/>
    <w:rsid w:val="00316239"/>
    <w:rsid w:val="0031633F"/>
    <w:rsid w:val="0031658A"/>
    <w:rsid w:val="0031695C"/>
    <w:rsid w:val="0031710B"/>
    <w:rsid w:val="0031715F"/>
    <w:rsid w:val="003171F6"/>
    <w:rsid w:val="00317276"/>
    <w:rsid w:val="00317364"/>
    <w:rsid w:val="00317421"/>
    <w:rsid w:val="0031755C"/>
    <w:rsid w:val="003175A9"/>
    <w:rsid w:val="003175D5"/>
    <w:rsid w:val="003177CA"/>
    <w:rsid w:val="00317A2D"/>
    <w:rsid w:val="00317D30"/>
    <w:rsid w:val="003202E1"/>
    <w:rsid w:val="003203BD"/>
    <w:rsid w:val="00320517"/>
    <w:rsid w:val="00320613"/>
    <w:rsid w:val="00320A91"/>
    <w:rsid w:val="00320ED3"/>
    <w:rsid w:val="0032104B"/>
    <w:rsid w:val="00321342"/>
    <w:rsid w:val="003213A2"/>
    <w:rsid w:val="003215F0"/>
    <w:rsid w:val="0032161B"/>
    <w:rsid w:val="00321986"/>
    <w:rsid w:val="00321C10"/>
    <w:rsid w:val="00321D51"/>
    <w:rsid w:val="00321E1D"/>
    <w:rsid w:val="00321F88"/>
    <w:rsid w:val="00322002"/>
    <w:rsid w:val="00322099"/>
    <w:rsid w:val="00322547"/>
    <w:rsid w:val="00322594"/>
    <w:rsid w:val="0032274D"/>
    <w:rsid w:val="003227C9"/>
    <w:rsid w:val="00322A11"/>
    <w:rsid w:val="00322A6C"/>
    <w:rsid w:val="00322A9D"/>
    <w:rsid w:val="00322AAE"/>
    <w:rsid w:val="00322B13"/>
    <w:rsid w:val="00322E4F"/>
    <w:rsid w:val="0032306B"/>
    <w:rsid w:val="00323263"/>
    <w:rsid w:val="0032341A"/>
    <w:rsid w:val="00323779"/>
    <w:rsid w:val="00323819"/>
    <w:rsid w:val="0032395D"/>
    <w:rsid w:val="00323B30"/>
    <w:rsid w:val="00323E21"/>
    <w:rsid w:val="00323FF0"/>
    <w:rsid w:val="0032463B"/>
    <w:rsid w:val="00324780"/>
    <w:rsid w:val="00324A0C"/>
    <w:rsid w:val="00324A4C"/>
    <w:rsid w:val="00324B31"/>
    <w:rsid w:val="00324B40"/>
    <w:rsid w:val="00324E4E"/>
    <w:rsid w:val="00324F23"/>
    <w:rsid w:val="00324FC9"/>
    <w:rsid w:val="00325102"/>
    <w:rsid w:val="003255A1"/>
    <w:rsid w:val="003255E8"/>
    <w:rsid w:val="00325773"/>
    <w:rsid w:val="003259F3"/>
    <w:rsid w:val="00325C38"/>
    <w:rsid w:val="00325D4A"/>
    <w:rsid w:val="003261A4"/>
    <w:rsid w:val="003262E7"/>
    <w:rsid w:val="00326320"/>
    <w:rsid w:val="003266EB"/>
    <w:rsid w:val="0032677A"/>
    <w:rsid w:val="0032677B"/>
    <w:rsid w:val="00326BF3"/>
    <w:rsid w:val="00326C5A"/>
    <w:rsid w:val="00326CDB"/>
    <w:rsid w:val="00326F7C"/>
    <w:rsid w:val="00326F89"/>
    <w:rsid w:val="003277FA"/>
    <w:rsid w:val="003278F4"/>
    <w:rsid w:val="00327A1A"/>
    <w:rsid w:val="00327A61"/>
    <w:rsid w:val="00327FC4"/>
    <w:rsid w:val="00330084"/>
    <w:rsid w:val="0033010C"/>
    <w:rsid w:val="0033033F"/>
    <w:rsid w:val="003303D6"/>
    <w:rsid w:val="00330415"/>
    <w:rsid w:val="003305E8"/>
    <w:rsid w:val="003307BB"/>
    <w:rsid w:val="003308A5"/>
    <w:rsid w:val="00330B14"/>
    <w:rsid w:val="00330E5C"/>
    <w:rsid w:val="00330F13"/>
    <w:rsid w:val="00330F5F"/>
    <w:rsid w:val="00330FCD"/>
    <w:rsid w:val="00331170"/>
    <w:rsid w:val="003316F3"/>
    <w:rsid w:val="0033187F"/>
    <w:rsid w:val="0033190F"/>
    <w:rsid w:val="00331959"/>
    <w:rsid w:val="00331A5C"/>
    <w:rsid w:val="00331C15"/>
    <w:rsid w:val="00331D04"/>
    <w:rsid w:val="00331F19"/>
    <w:rsid w:val="00331F3C"/>
    <w:rsid w:val="0033234E"/>
    <w:rsid w:val="003323A8"/>
    <w:rsid w:val="00332531"/>
    <w:rsid w:val="00332AD7"/>
    <w:rsid w:val="00332CE7"/>
    <w:rsid w:val="00332FC1"/>
    <w:rsid w:val="0033313A"/>
    <w:rsid w:val="003331A6"/>
    <w:rsid w:val="003331F1"/>
    <w:rsid w:val="0033334C"/>
    <w:rsid w:val="00333484"/>
    <w:rsid w:val="00333AEE"/>
    <w:rsid w:val="00333BF9"/>
    <w:rsid w:val="0033466A"/>
    <w:rsid w:val="00334908"/>
    <w:rsid w:val="00334CA5"/>
    <w:rsid w:val="00334E38"/>
    <w:rsid w:val="00334E59"/>
    <w:rsid w:val="00335002"/>
    <w:rsid w:val="003350B4"/>
    <w:rsid w:val="003355D6"/>
    <w:rsid w:val="003356BA"/>
    <w:rsid w:val="003358C3"/>
    <w:rsid w:val="00335A69"/>
    <w:rsid w:val="00335A7E"/>
    <w:rsid w:val="00335C94"/>
    <w:rsid w:val="00335FC9"/>
    <w:rsid w:val="003360DB"/>
    <w:rsid w:val="00336120"/>
    <w:rsid w:val="00336179"/>
    <w:rsid w:val="0033638F"/>
    <w:rsid w:val="003364A9"/>
    <w:rsid w:val="003369A1"/>
    <w:rsid w:val="00336CA1"/>
    <w:rsid w:val="00336CF5"/>
    <w:rsid w:val="00337238"/>
    <w:rsid w:val="003373F4"/>
    <w:rsid w:val="00337611"/>
    <w:rsid w:val="00337660"/>
    <w:rsid w:val="003376B9"/>
    <w:rsid w:val="003376BC"/>
    <w:rsid w:val="003377FC"/>
    <w:rsid w:val="00337816"/>
    <w:rsid w:val="0033787A"/>
    <w:rsid w:val="003379BC"/>
    <w:rsid w:val="00337C7B"/>
    <w:rsid w:val="00337C84"/>
    <w:rsid w:val="00337F56"/>
    <w:rsid w:val="0034007E"/>
    <w:rsid w:val="003400DD"/>
    <w:rsid w:val="003402F4"/>
    <w:rsid w:val="00340428"/>
    <w:rsid w:val="003404F0"/>
    <w:rsid w:val="0034061B"/>
    <w:rsid w:val="003406A4"/>
    <w:rsid w:val="00340815"/>
    <w:rsid w:val="00340940"/>
    <w:rsid w:val="003409A9"/>
    <w:rsid w:val="00340BFF"/>
    <w:rsid w:val="00341346"/>
    <w:rsid w:val="0034159A"/>
    <w:rsid w:val="003415B2"/>
    <w:rsid w:val="00341656"/>
    <w:rsid w:val="00341847"/>
    <w:rsid w:val="003419EF"/>
    <w:rsid w:val="00341CCF"/>
    <w:rsid w:val="00341D01"/>
    <w:rsid w:val="00341F6F"/>
    <w:rsid w:val="003420C9"/>
    <w:rsid w:val="0034211A"/>
    <w:rsid w:val="003422FD"/>
    <w:rsid w:val="003424C3"/>
    <w:rsid w:val="00342735"/>
    <w:rsid w:val="0034277D"/>
    <w:rsid w:val="003427D5"/>
    <w:rsid w:val="0034281C"/>
    <w:rsid w:val="00342878"/>
    <w:rsid w:val="00342898"/>
    <w:rsid w:val="00342908"/>
    <w:rsid w:val="00342988"/>
    <w:rsid w:val="00342CAE"/>
    <w:rsid w:val="00342F4E"/>
    <w:rsid w:val="003430EF"/>
    <w:rsid w:val="0034327C"/>
    <w:rsid w:val="003432FC"/>
    <w:rsid w:val="00343371"/>
    <w:rsid w:val="0034348A"/>
    <w:rsid w:val="003435B1"/>
    <w:rsid w:val="003435DD"/>
    <w:rsid w:val="0034375C"/>
    <w:rsid w:val="00343765"/>
    <w:rsid w:val="00343884"/>
    <w:rsid w:val="003438F0"/>
    <w:rsid w:val="00343A71"/>
    <w:rsid w:val="00343C69"/>
    <w:rsid w:val="003441F3"/>
    <w:rsid w:val="0034474E"/>
    <w:rsid w:val="003447BA"/>
    <w:rsid w:val="003448D4"/>
    <w:rsid w:val="00344D1A"/>
    <w:rsid w:val="00344D69"/>
    <w:rsid w:val="00344D7F"/>
    <w:rsid w:val="00344F54"/>
    <w:rsid w:val="00345047"/>
    <w:rsid w:val="00345066"/>
    <w:rsid w:val="003450FC"/>
    <w:rsid w:val="0034534A"/>
    <w:rsid w:val="0034541F"/>
    <w:rsid w:val="003459F9"/>
    <w:rsid w:val="00345E0B"/>
    <w:rsid w:val="00346138"/>
    <w:rsid w:val="0034651A"/>
    <w:rsid w:val="00346882"/>
    <w:rsid w:val="00346AA8"/>
    <w:rsid w:val="00346C9B"/>
    <w:rsid w:val="003470CB"/>
    <w:rsid w:val="00347229"/>
    <w:rsid w:val="00347425"/>
    <w:rsid w:val="0034768B"/>
    <w:rsid w:val="003476F8"/>
    <w:rsid w:val="00350067"/>
    <w:rsid w:val="003504AB"/>
    <w:rsid w:val="003504EF"/>
    <w:rsid w:val="0035077C"/>
    <w:rsid w:val="0035077F"/>
    <w:rsid w:val="003509F7"/>
    <w:rsid w:val="00350D43"/>
    <w:rsid w:val="003511E3"/>
    <w:rsid w:val="003512DD"/>
    <w:rsid w:val="00351315"/>
    <w:rsid w:val="003514DA"/>
    <w:rsid w:val="0035156A"/>
    <w:rsid w:val="00351618"/>
    <w:rsid w:val="0035195F"/>
    <w:rsid w:val="003519AD"/>
    <w:rsid w:val="00351ADF"/>
    <w:rsid w:val="00351CD8"/>
    <w:rsid w:val="00352062"/>
    <w:rsid w:val="0035207A"/>
    <w:rsid w:val="00352200"/>
    <w:rsid w:val="00352201"/>
    <w:rsid w:val="003523A0"/>
    <w:rsid w:val="00352564"/>
    <w:rsid w:val="0035263C"/>
    <w:rsid w:val="00352975"/>
    <w:rsid w:val="00352B0B"/>
    <w:rsid w:val="00352B21"/>
    <w:rsid w:val="003530E6"/>
    <w:rsid w:val="00353116"/>
    <w:rsid w:val="0035312F"/>
    <w:rsid w:val="003534D0"/>
    <w:rsid w:val="00353712"/>
    <w:rsid w:val="00353826"/>
    <w:rsid w:val="00353951"/>
    <w:rsid w:val="00353B3A"/>
    <w:rsid w:val="00353DAF"/>
    <w:rsid w:val="003544DB"/>
    <w:rsid w:val="003546AB"/>
    <w:rsid w:val="00354711"/>
    <w:rsid w:val="003548BC"/>
    <w:rsid w:val="003549EF"/>
    <w:rsid w:val="00354BB8"/>
    <w:rsid w:val="00354DBE"/>
    <w:rsid w:val="00354ED7"/>
    <w:rsid w:val="0035511F"/>
    <w:rsid w:val="00355202"/>
    <w:rsid w:val="00355227"/>
    <w:rsid w:val="00355235"/>
    <w:rsid w:val="0035531D"/>
    <w:rsid w:val="00355532"/>
    <w:rsid w:val="00355551"/>
    <w:rsid w:val="0035570D"/>
    <w:rsid w:val="003558B3"/>
    <w:rsid w:val="00356351"/>
    <w:rsid w:val="0035645A"/>
    <w:rsid w:val="003564DD"/>
    <w:rsid w:val="003566A5"/>
    <w:rsid w:val="0035680F"/>
    <w:rsid w:val="00356AF8"/>
    <w:rsid w:val="00356FBD"/>
    <w:rsid w:val="003571C2"/>
    <w:rsid w:val="00357638"/>
    <w:rsid w:val="003578C2"/>
    <w:rsid w:val="003579D4"/>
    <w:rsid w:val="00357EB2"/>
    <w:rsid w:val="00357F3E"/>
    <w:rsid w:val="00357FB3"/>
    <w:rsid w:val="003601EF"/>
    <w:rsid w:val="003602EC"/>
    <w:rsid w:val="00360756"/>
    <w:rsid w:val="0036081B"/>
    <w:rsid w:val="0036093A"/>
    <w:rsid w:val="00360CA0"/>
    <w:rsid w:val="00360E5F"/>
    <w:rsid w:val="0036139D"/>
    <w:rsid w:val="0036147E"/>
    <w:rsid w:val="003616ED"/>
    <w:rsid w:val="003616F6"/>
    <w:rsid w:val="00361B4E"/>
    <w:rsid w:val="003625AB"/>
    <w:rsid w:val="00362654"/>
    <w:rsid w:val="00362976"/>
    <w:rsid w:val="00362C7F"/>
    <w:rsid w:val="00362ED1"/>
    <w:rsid w:val="00362F2F"/>
    <w:rsid w:val="003633AC"/>
    <w:rsid w:val="003634F3"/>
    <w:rsid w:val="00363626"/>
    <w:rsid w:val="00363672"/>
    <w:rsid w:val="00363675"/>
    <w:rsid w:val="003638DA"/>
    <w:rsid w:val="00363E94"/>
    <w:rsid w:val="00364489"/>
    <w:rsid w:val="003646A6"/>
    <w:rsid w:val="00364858"/>
    <w:rsid w:val="00364976"/>
    <w:rsid w:val="00364B55"/>
    <w:rsid w:val="00364C79"/>
    <w:rsid w:val="00364D70"/>
    <w:rsid w:val="00364F1F"/>
    <w:rsid w:val="00364FCF"/>
    <w:rsid w:val="00365065"/>
    <w:rsid w:val="00365478"/>
    <w:rsid w:val="00365648"/>
    <w:rsid w:val="003657A7"/>
    <w:rsid w:val="003658B3"/>
    <w:rsid w:val="00365C58"/>
    <w:rsid w:val="00365CBC"/>
    <w:rsid w:val="003660C5"/>
    <w:rsid w:val="003661C5"/>
    <w:rsid w:val="0036641E"/>
    <w:rsid w:val="00366476"/>
    <w:rsid w:val="003664FA"/>
    <w:rsid w:val="00366575"/>
    <w:rsid w:val="00366607"/>
    <w:rsid w:val="003668AC"/>
    <w:rsid w:val="00366971"/>
    <w:rsid w:val="003669B9"/>
    <w:rsid w:val="00366AD1"/>
    <w:rsid w:val="00366B79"/>
    <w:rsid w:val="00366BE5"/>
    <w:rsid w:val="00366C11"/>
    <w:rsid w:val="00366D1B"/>
    <w:rsid w:val="00366E61"/>
    <w:rsid w:val="00367021"/>
    <w:rsid w:val="00367561"/>
    <w:rsid w:val="0036775E"/>
    <w:rsid w:val="0036777E"/>
    <w:rsid w:val="00367876"/>
    <w:rsid w:val="00367A24"/>
    <w:rsid w:val="00367A4A"/>
    <w:rsid w:val="00367B03"/>
    <w:rsid w:val="00367B9D"/>
    <w:rsid w:val="00367C67"/>
    <w:rsid w:val="00367D47"/>
    <w:rsid w:val="003702C5"/>
    <w:rsid w:val="003704C1"/>
    <w:rsid w:val="003704D8"/>
    <w:rsid w:val="00370508"/>
    <w:rsid w:val="00370743"/>
    <w:rsid w:val="0037090E"/>
    <w:rsid w:val="00370A81"/>
    <w:rsid w:val="00370B0D"/>
    <w:rsid w:val="00370C81"/>
    <w:rsid w:val="00370D65"/>
    <w:rsid w:val="003710B8"/>
    <w:rsid w:val="0037117C"/>
    <w:rsid w:val="003719FC"/>
    <w:rsid w:val="00371AB0"/>
    <w:rsid w:val="00371AB1"/>
    <w:rsid w:val="00371B71"/>
    <w:rsid w:val="00371E26"/>
    <w:rsid w:val="00371F5D"/>
    <w:rsid w:val="00371F9F"/>
    <w:rsid w:val="00372106"/>
    <w:rsid w:val="003721A7"/>
    <w:rsid w:val="003721CD"/>
    <w:rsid w:val="003721E0"/>
    <w:rsid w:val="00372386"/>
    <w:rsid w:val="00372588"/>
    <w:rsid w:val="0037294D"/>
    <w:rsid w:val="003729EC"/>
    <w:rsid w:val="00372BFB"/>
    <w:rsid w:val="00372CB4"/>
    <w:rsid w:val="00372FC4"/>
    <w:rsid w:val="0037335F"/>
    <w:rsid w:val="003734D1"/>
    <w:rsid w:val="00373504"/>
    <w:rsid w:val="0037354B"/>
    <w:rsid w:val="0037387B"/>
    <w:rsid w:val="00373999"/>
    <w:rsid w:val="00373A0B"/>
    <w:rsid w:val="00373AB3"/>
    <w:rsid w:val="00373CEC"/>
    <w:rsid w:val="00373F76"/>
    <w:rsid w:val="00374457"/>
    <w:rsid w:val="00374466"/>
    <w:rsid w:val="003746AB"/>
    <w:rsid w:val="003748EE"/>
    <w:rsid w:val="00374BDC"/>
    <w:rsid w:val="00374C8B"/>
    <w:rsid w:val="00374F05"/>
    <w:rsid w:val="00375181"/>
    <w:rsid w:val="003751DB"/>
    <w:rsid w:val="003751DD"/>
    <w:rsid w:val="00375282"/>
    <w:rsid w:val="003752D3"/>
    <w:rsid w:val="00375465"/>
    <w:rsid w:val="003755E8"/>
    <w:rsid w:val="00375617"/>
    <w:rsid w:val="00375650"/>
    <w:rsid w:val="00375944"/>
    <w:rsid w:val="003759FE"/>
    <w:rsid w:val="00375F3E"/>
    <w:rsid w:val="00375F63"/>
    <w:rsid w:val="00375FBC"/>
    <w:rsid w:val="00375FD5"/>
    <w:rsid w:val="003761C6"/>
    <w:rsid w:val="003763BC"/>
    <w:rsid w:val="003763BE"/>
    <w:rsid w:val="00376447"/>
    <w:rsid w:val="00376E65"/>
    <w:rsid w:val="00376F27"/>
    <w:rsid w:val="00377107"/>
    <w:rsid w:val="00377124"/>
    <w:rsid w:val="00377264"/>
    <w:rsid w:val="0037727B"/>
    <w:rsid w:val="00377371"/>
    <w:rsid w:val="00377430"/>
    <w:rsid w:val="00377439"/>
    <w:rsid w:val="003777C5"/>
    <w:rsid w:val="00377831"/>
    <w:rsid w:val="00377901"/>
    <w:rsid w:val="00377DAB"/>
    <w:rsid w:val="00380065"/>
    <w:rsid w:val="003800A8"/>
    <w:rsid w:val="00380168"/>
    <w:rsid w:val="003801D0"/>
    <w:rsid w:val="00380379"/>
    <w:rsid w:val="00380766"/>
    <w:rsid w:val="00380785"/>
    <w:rsid w:val="00380A7E"/>
    <w:rsid w:val="00380B82"/>
    <w:rsid w:val="00380D6A"/>
    <w:rsid w:val="00380DBF"/>
    <w:rsid w:val="0038114D"/>
    <w:rsid w:val="00381658"/>
    <w:rsid w:val="003816A7"/>
    <w:rsid w:val="003819DD"/>
    <w:rsid w:val="00381CC9"/>
    <w:rsid w:val="00381DAF"/>
    <w:rsid w:val="00381F4B"/>
    <w:rsid w:val="00381F70"/>
    <w:rsid w:val="00381FC3"/>
    <w:rsid w:val="00381FE8"/>
    <w:rsid w:val="00382117"/>
    <w:rsid w:val="0038223C"/>
    <w:rsid w:val="00382268"/>
    <w:rsid w:val="003822C8"/>
    <w:rsid w:val="00382439"/>
    <w:rsid w:val="00382572"/>
    <w:rsid w:val="0038263F"/>
    <w:rsid w:val="00382860"/>
    <w:rsid w:val="00382E1F"/>
    <w:rsid w:val="0038342B"/>
    <w:rsid w:val="003834F1"/>
    <w:rsid w:val="00383696"/>
    <w:rsid w:val="003836C5"/>
    <w:rsid w:val="00383771"/>
    <w:rsid w:val="00383901"/>
    <w:rsid w:val="00383F82"/>
    <w:rsid w:val="00384576"/>
    <w:rsid w:val="0038466B"/>
    <w:rsid w:val="00384A2E"/>
    <w:rsid w:val="00384A41"/>
    <w:rsid w:val="00384B22"/>
    <w:rsid w:val="00384B95"/>
    <w:rsid w:val="00384C06"/>
    <w:rsid w:val="00384DD4"/>
    <w:rsid w:val="00384E9E"/>
    <w:rsid w:val="00384EFC"/>
    <w:rsid w:val="003851BB"/>
    <w:rsid w:val="0038526F"/>
    <w:rsid w:val="003855E2"/>
    <w:rsid w:val="003858C8"/>
    <w:rsid w:val="00385ADC"/>
    <w:rsid w:val="00385B4C"/>
    <w:rsid w:val="00385D73"/>
    <w:rsid w:val="00385F33"/>
    <w:rsid w:val="003861BE"/>
    <w:rsid w:val="003861D4"/>
    <w:rsid w:val="00386470"/>
    <w:rsid w:val="003864F5"/>
    <w:rsid w:val="00386650"/>
    <w:rsid w:val="0038668E"/>
    <w:rsid w:val="0038689A"/>
    <w:rsid w:val="00386907"/>
    <w:rsid w:val="00386919"/>
    <w:rsid w:val="003869ED"/>
    <w:rsid w:val="00386A7E"/>
    <w:rsid w:val="00386C4A"/>
    <w:rsid w:val="00387282"/>
    <w:rsid w:val="00387464"/>
    <w:rsid w:val="00387481"/>
    <w:rsid w:val="0038749E"/>
    <w:rsid w:val="0038752F"/>
    <w:rsid w:val="00387929"/>
    <w:rsid w:val="00387ACA"/>
    <w:rsid w:val="00387E09"/>
    <w:rsid w:val="00390109"/>
    <w:rsid w:val="00390134"/>
    <w:rsid w:val="003902C9"/>
    <w:rsid w:val="003905E2"/>
    <w:rsid w:val="0039095F"/>
    <w:rsid w:val="00390CCE"/>
    <w:rsid w:val="00390F41"/>
    <w:rsid w:val="0039104D"/>
    <w:rsid w:val="00391200"/>
    <w:rsid w:val="00391278"/>
    <w:rsid w:val="00391867"/>
    <w:rsid w:val="0039189C"/>
    <w:rsid w:val="0039192A"/>
    <w:rsid w:val="00391934"/>
    <w:rsid w:val="00391A54"/>
    <w:rsid w:val="00391B5A"/>
    <w:rsid w:val="00391B5C"/>
    <w:rsid w:val="00391BE2"/>
    <w:rsid w:val="00391C18"/>
    <w:rsid w:val="00391E2A"/>
    <w:rsid w:val="00391F2D"/>
    <w:rsid w:val="003921A3"/>
    <w:rsid w:val="00392411"/>
    <w:rsid w:val="003924EB"/>
    <w:rsid w:val="00392A6A"/>
    <w:rsid w:val="00392B8E"/>
    <w:rsid w:val="00392B93"/>
    <w:rsid w:val="00392CFE"/>
    <w:rsid w:val="00392D0F"/>
    <w:rsid w:val="00392D6F"/>
    <w:rsid w:val="00392D8C"/>
    <w:rsid w:val="00392FF2"/>
    <w:rsid w:val="00392FFF"/>
    <w:rsid w:val="003932B0"/>
    <w:rsid w:val="003932E4"/>
    <w:rsid w:val="003934F8"/>
    <w:rsid w:val="00393531"/>
    <w:rsid w:val="00393900"/>
    <w:rsid w:val="00393A70"/>
    <w:rsid w:val="00393BB1"/>
    <w:rsid w:val="00393BEF"/>
    <w:rsid w:val="00393C84"/>
    <w:rsid w:val="00393CB6"/>
    <w:rsid w:val="00393D1E"/>
    <w:rsid w:val="00393E44"/>
    <w:rsid w:val="0039406A"/>
    <w:rsid w:val="003940C6"/>
    <w:rsid w:val="0039417C"/>
    <w:rsid w:val="00394248"/>
    <w:rsid w:val="00394293"/>
    <w:rsid w:val="00394415"/>
    <w:rsid w:val="0039477D"/>
    <w:rsid w:val="00394B6F"/>
    <w:rsid w:val="003950F3"/>
    <w:rsid w:val="00395115"/>
    <w:rsid w:val="00395706"/>
    <w:rsid w:val="003957ED"/>
    <w:rsid w:val="003958BD"/>
    <w:rsid w:val="00395DB5"/>
    <w:rsid w:val="00396018"/>
    <w:rsid w:val="0039650B"/>
    <w:rsid w:val="00396673"/>
    <w:rsid w:val="003967BD"/>
    <w:rsid w:val="003970BC"/>
    <w:rsid w:val="003972F0"/>
    <w:rsid w:val="00397579"/>
    <w:rsid w:val="0039782D"/>
    <w:rsid w:val="00397894"/>
    <w:rsid w:val="0039790A"/>
    <w:rsid w:val="00397E06"/>
    <w:rsid w:val="00397E4F"/>
    <w:rsid w:val="00397F42"/>
    <w:rsid w:val="003A0126"/>
    <w:rsid w:val="003A0180"/>
    <w:rsid w:val="003A01B2"/>
    <w:rsid w:val="003A01BA"/>
    <w:rsid w:val="003A023F"/>
    <w:rsid w:val="003A0368"/>
    <w:rsid w:val="003A0A1D"/>
    <w:rsid w:val="003A1023"/>
    <w:rsid w:val="003A12BD"/>
    <w:rsid w:val="003A14B2"/>
    <w:rsid w:val="003A1993"/>
    <w:rsid w:val="003A19F2"/>
    <w:rsid w:val="003A1F3F"/>
    <w:rsid w:val="003A2218"/>
    <w:rsid w:val="003A2288"/>
    <w:rsid w:val="003A22BE"/>
    <w:rsid w:val="003A23BE"/>
    <w:rsid w:val="003A25E0"/>
    <w:rsid w:val="003A27DA"/>
    <w:rsid w:val="003A2883"/>
    <w:rsid w:val="003A290D"/>
    <w:rsid w:val="003A2B62"/>
    <w:rsid w:val="003A2F79"/>
    <w:rsid w:val="003A3068"/>
    <w:rsid w:val="003A309D"/>
    <w:rsid w:val="003A30E4"/>
    <w:rsid w:val="003A33B5"/>
    <w:rsid w:val="003A359C"/>
    <w:rsid w:val="003A3707"/>
    <w:rsid w:val="003A3794"/>
    <w:rsid w:val="003A3A07"/>
    <w:rsid w:val="003A3AB2"/>
    <w:rsid w:val="003A3AE0"/>
    <w:rsid w:val="003A3B1B"/>
    <w:rsid w:val="003A3D0D"/>
    <w:rsid w:val="003A42F7"/>
    <w:rsid w:val="003A4426"/>
    <w:rsid w:val="003A452C"/>
    <w:rsid w:val="003A475D"/>
    <w:rsid w:val="003A4F3D"/>
    <w:rsid w:val="003A548E"/>
    <w:rsid w:val="003A550B"/>
    <w:rsid w:val="003A5527"/>
    <w:rsid w:val="003A564E"/>
    <w:rsid w:val="003A5658"/>
    <w:rsid w:val="003A585B"/>
    <w:rsid w:val="003A5F43"/>
    <w:rsid w:val="003A60B7"/>
    <w:rsid w:val="003A6210"/>
    <w:rsid w:val="003A62AE"/>
    <w:rsid w:val="003A62DC"/>
    <w:rsid w:val="003A69B4"/>
    <w:rsid w:val="003A6D02"/>
    <w:rsid w:val="003A6D18"/>
    <w:rsid w:val="003A6F02"/>
    <w:rsid w:val="003A7245"/>
    <w:rsid w:val="003A74E6"/>
    <w:rsid w:val="003A7642"/>
    <w:rsid w:val="003A7958"/>
    <w:rsid w:val="003A7B4D"/>
    <w:rsid w:val="003A7ED4"/>
    <w:rsid w:val="003A7F8E"/>
    <w:rsid w:val="003A7FA0"/>
    <w:rsid w:val="003B001B"/>
    <w:rsid w:val="003B0316"/>
    <w:rsid w:val="003B0365"/>
    <w:rsid w:val="003B042E"/>
    <w:rsid w:val="003B06B4"/>
    <w:rsid w:val="003B073D"/>
    <w:rsid w:val="003B082F"/>
    <w:rsid w:val="003B0A64"/>
    <w:rsid w:val="003B0A68"/>
    <w:rsid w:val="003B0A70"/>
    <w:rsid w:val="003B0D79"/>
    <w:rsid w:val="003B1071"/>
    <w:rsid w:val="003B1440"/>
    <w:rsid w:val="003B1445"/>
    <w:rsid w:val="003B1639"/>
    <w:rsid w:val="003B1889"/>
    <w:rsid w:val="003B1A14"/>
    <w:rsid w:val="003B1A26"/>
    <w:rsid w:val="003B1B22"/>
    <w:rsid w:val="003B1E56"/>
    <w:rsid w:val="003B1EF4"/>
    <w:rsid w:val="003B2151"/>
    <w:rsid w:val="003B21B1"/>
    <w:rsid w:val="003B23B9"/>
    <w:rsid w:val="003B2477"/>
    <w:rsid w:val="003B25CC"/>
    <w:rsid w:val="003B281B"/>
    <w:rsid w:val="003B286C"/>
    <w:rsid w:val="003B2A08"/>
    <w:rsid w:val="003B2DB9"/>
    <w:rsid w:val="003B2E99"/>
    <w:rsid w:val="003B2F99"/>
    <w:rsid w:val="003B31BD"/>
    <w:rsid w:val="003B31D9"/>
    <w:rsid w:val="003B3296"/>
    <w:rsid w:val="003B36A6"/>
    <w:rsid w:val="003B390C"/>
    <w:rsid w:val="003B391C"/>
    <w:rsid w:val="003B39AF"/>
    <w:rsid w:val="003B4179"/>
    <w:rsid w:val="003B4255"/>
    <w:rsid w:val="003B4389"/>
    <w:rsid w:val="003B43C8"/>
    <w:rsid w:val="003B47A1"/>
    <w:rsid w:val="003B4951"/>
    <w:rsid w:val="003B4999"/>
    <w:rsid w:val="003B4B61"/>
    <w:rsid w:val="003B4D65"/>
    <w:rsid w:val="003B56A9"/>
    <w:rsid w:val="003B57DE"/>
    <w:rsid w:val="003B59DE"/>
    <w:rsid w:val="003B5CA1"/>
    <w:rsid w:val="003B5D4D"/>
    <w:rsid w:val="003B5E5F"/>
    <w:rsid w:val="003B5F57"/>
    <w:rsid w:val="003B602A"/>
    <w:rsid w:val="003B605E"/>
    <w:rsid w:val="003B6133"/>
    <w:rsid w:val="003B62BA"/>
    <w:rsid w:val="003B650E"/>
    <w:rsid w:val="003B6550"/>
    <w:rsid w:val="003B668E"/>
    <w:rsid w:val="003B66D2"/>
    <w:rsid w:val="003B6720"/>
    <w:rsid w:val="003B6F0F"/>
    <w:rsid w:val="003B72F1"/>
    <w:rsid w:val="003B735F"/>
    <w:rsid w:val="003B77CC"/>
    <w:rsid w:val="003B78CD"/>
    <w:rsid w:val="003B78D0"/>
    <w:rsid w:val="003B791E"/>
    <w:rsid w:val="003B79CE"/>
    <w:rsid w:val="003B79DA"/>
    <w:rsid w:val="003B7A90"/>
    <w:rsid w:val="003B7C06"/>
    <w:rsid w:val="003C0019"/>
    <w:rsid w:val="003C020C"/>
    <w:rsid w:val="003C04C9"/>
    <w:rsid w:val="003C08BA"/>
    <w:rsid w:val="003C0BDD"/>
    <w:rsid w:val="003C0FEA"/>
    <w:rsid w:val="003C1039"/>
    <w:rsid w:val="003C10B9"/>
    <w:rsid w:val="003C1423"/>
    <w:rsid w:val="003C15F9"/>
    <w:rsid w:val="003C16E5"/>
    <w:rsid w:val="003C19CE"/>
    <w:rsid w:val="003C1A51"/>
    <w:rsid w:val="003C1D7A"/>
    <w:rsid w:val="003C1EB4"/>
    <w:rsid w:val="003C1F99"/>
    <w:rsid w:val="003C243D"/>
    <w:rsid w:val="003C2D3E"/>
    <w:rsid w:val="003C3258"/>
    <w:rsid w:val="003C372E"/>
    <w:rsid w:val="003C37CE"/>
    <w:rsid w:val="003C3B47"/>
    <w:rsid w:val="003C3E3B"/>
    <w:rsid w:val="003C3F48"/>
    <w:rsid w:val="003C4165"/>
    <w:rsid w:val="003C41AC"/>
    <w:rsid w:val="003C42D4"/>
    <w:rsid w:val="003C4500"/>
    <w:rsid w:val="003C463C"/>
    <w:rsid w:val="003C47E4"/>
    <w:rsid w:val="003C4973"/>
    <w:rsid w:val="003C4BF5"/>
    <w:rsid w:val="003C52BE"/>
    <w:rsid w:val="003C5A0E"/>
    <w:rsid w:val="003C5A4F"/>
    <w:rsid w:val="003C5F46"/>
    <w:rsid w:val="003C5FA5"/>
    <w:rsid w:val="003C5FDA"/>
    <w:rsid w:val="003C6004"/>
    <w:rsid w:val="003C6029"/>
    <w:rsid w:val="003C642B"/>
    <w:rsid w:val="003C68CD"/>
    <w:rsid w:val="003C691B"/>
    <w:rsid w:val="003C692C"/>
    <w:rsid w:val="003C6A1C"/>
    <w:rsid w:val="003C6AB2"/>
    <w:rsid w:val="003C6DC0"/>
    <w:rsid w:val="003C6FD6"/>
    <w:rsid w:val="003C71D3"/>
    <w:rsid w:val="003C7264"/>
    <w:rsid w:val="003C72F3"/>
    <w:rsid w:val="003C7447"/>
    <w:rsid w:val="003C777B"/>
    <w:rsid w:val="003C7849"/>
    <w:rsid w:val="003C7926"/>
    <w:rsid w:val="003C7DDD"/>
    <w:rsid w:val="003C7E85"/>
    <w:rsid w:val="003C7F2E"/>
    <w:rsid w:val="003C7FAD"/>
    <w:rsid w:val="003D00A2"/>
    <w:rsid w:val="003D01CD"/>
    <w:rsid w:val="003D043E"/>
    <w:rsid w:val="003D0712"/>
    <w:rsid w:val="003D0A16"/>
    <w:rsid w:val="003D0A39"/>
    <w:rsid w:val="003D117D"/>
    <w:rsid w:val="003D11CD"/>
    <w:rsid w:val="003D1530"/>
    <w:rsid w:val="003D195C"/>
    <w:rsid w:val="003D1ADD"/>
    <w:rsid w:val="003D1BE6"/>
    <w:rsid w:val="003D1DC9"/>
    <w:rsid w:val="003D1EBA"/>
    <w:rsid w:val="003D204E"/>
    <w:rsid w:val="003D2141"/>
    <w:rsid w:val="003D22E1"/>
    <w:rsid w:val="003D2576"/>
    <w:rsid w:val="003D2848"/>
    <w:rsid w:val="003D2AE3"/>
    <w:rsid w:val="003D2D4D"/>
    <w:rsid w:val="003D2E18"/>
    <w:rsid w:val="003D2EF7"/>
    <w:rsid w:val="003D314D"/>
    <w:rsid w:val="003D315A"/>
    <w:rsid w:val="003D31FB"/>
    <w:rsid w:val="003D329E"/>
    <w:rsid w:val="003D3703"/>
    <w:rsid w:val="003D37DC"/>
    <w:rsid w:val="003D3B3B"/>
    <w:rsid w:val="003D3FC1"/>
    <w:rsid w:val="003D429B"/>
    <w:rsid w:val="003D42B2"/>
    <w:rsid w:val="003D4443"/>
    <w:rsid w:val="003D4640"/>
    <w:rsid w:val="003D479A"/>
    <w:rsid w:val="003D4ACF"/>
    <w:rsid w:val="003D4AD2"/>
    <w:rsid w:val="003D577A"/>
    <w:rsid w:val="003D5DAB"/>
    <w:rsid w:val="003D5DCE"/>
    <w:rsid w:val="003D5F6C"/>
    <w:rsid w:val="003D6072"/>
    <w:rsid w:val="003D616B"/>
    <w:rsid w:val="003D62E3"/>
    <w:rsid w:val="003D631B"/>
    <w:rsid w:val="003D635A"/>
    <w:rsid w:val="003D6530"/>
    <w:rsid w:val="003D67C0"/>
    <w:rsid w:val="003D6958"/>
    <w:rsid w:val="003D6B08"/>
    <w:rsid w:val="003D6CBB"/>
    <w:rsid w:val="003D6EA1"/>
    <w:rsid w:val="003D6F31"/>
    <w:rsid w:val="003D6F39"/>
    <w:rsid w:val="003D6FB3"/>
    <w:rsid w:val="003D7132"/>
    <w:rsid w:val="003D7334"/>
    <w:rsid w:val="003D77AC"/>
    <w:rsid w:val="003D77BB"/>
    <w:rsid w:val="003D783A"/>
    <w:rsid w:val="003D79C2"/>
    <w:rsid w:val="003D79D1"/>
    <w:rsid w:val="003D7DAE"/>
    <w:rsid w:val="003D7F2F"/>
    <w:rsid w:val="003E047A"/>
    <w:rsid w:val="003E06B2"/>
    <w:rsid w:val="003E079C"/>
    <w:rsid w:val="003E0B98"/>
    <w:rsid w:val="003E1377"/>
    <w:rsid w:val="003E137D"/>
    <w:rsid w:val="003E1391"/>
    <w:rsid w:val="003E1C93"/>
    <w:rsid w:val="003E1CEB"/>
    <w:rsid w:val="003E1D9E"/>
    <w:rsid w:val="003E1DC0"/>
    <w:rsid w:val="003E1EC8"/>
    <w:rsid w:val="003E1F76"/>
    <w:rsid w:val="003E2054"/>
    <w:rsid w:val="003E2659"/>
    <w:rsid w:val="003E2688"/>
    <w:rsid w:val="003E2713"/>
    <w:rsid w:val="003E2874"/>
    <w:rsid w:val="003E2ADF"/>
    <w:rsid w:val="003E2B4B"/>
    <w:rsid w:val="003E3065"/>
    <w:rsid w:val="003E35B2"/>
    <w:rsid w:val="003E35EB"/>
    <w:rsid w:val="003E35F2"/>
    <w:rsid w:val="003E3879"/>
    <w:rsid w:val="003E3CFA"/>
    <w:rsid w:val="003E3DD6"/>
    <w:rsid w:val="003E4586"/>
    <w:rsid w:val="003E4773"/>
    <w:rsid w:val="003E49A0"/>
    <w:rsid w:val="003E4A86"/>
    <w:rsid w:val="003E4B40"/>
    <w:rsid w:val="003E5250"/>
    <w:rsid w:val="003E5496"/>
    <w:rsid w:val="003E5C24"/>
    <w:rsid w:val="003E5C83"/>
    <w:rsid w:val="003E5E8D"/>
    <w:rsid w:val="003E602E"/>
    <w:rsid w:val="003E644D"/>
    <w:rsid w:val="003E652E"/>
    <w:rsid w:val="003E657C"/>
    <w:rsid w:val="003E66BA"/>
    <w:rsid w:val="003E6913"/>
    <w:rsid w:val="003E698F"/>
    <w:rsid w:val="003E6C71"/>
    <w:rsid w:val="003E6DDE"/>
    <w:rsid w:val="003E6E17"/>
    <w:rsid w:val="003E6F3E"/>
    <w:rsid w:val="003E7062"/>
    <w:rsid w:val="003E7109"/>
    <w:rsid w:val="003E738B"/>
    <w:rsid w:val="003E744F"/>
    <w:rsid w:val="003E74C4"/>
    <w:rsid w:val="003E7725"/>
    <w:rsid w:val="003E7829"/>
    <w:rsid w:val="003E7984"/>
    <w:rsid w:val="003E7A27"/>
    <w:rsid w:val="003F0238"/>
    <w:rsid w:val="003F04C0"/>
    <w:rsid w:val="003F08F0"/>
    <w:rsid w:val="003F08F7"/>
    <w:rsid w:val="003F0B60"/>
    <w:rsid w:val="003F0E6E"/>
    <w:rsid w:val="003F0F8F"/>
    <w:rsid w:val="003F1377"/>
    <w:rsid w:val="003F1938"/>
    <w:rsid w:val="003F1BC5"/>
    <w:rsid w:val="003F1F00"/>
    <w:rsid w:val="003F2031"/>
    <w:rsid w:val="003F249F"/>
    <w:rsid w:val="003F24CE"/>
    <w:rsid w:val="003F2CA4"/>
    <w:rsid w:val="003F2DF7"/>
    <w:rsid w:val="003F3004"/>
    <w:rsid w:val="003F305F"/>
    <w:rsid w:val="003F30B0"/>
    <w:rsid w:val="003F3352"/>
    <w:rsid w:val="003F3508"/>
    <w:rsid w:val="003F3544"/>
    <w:rsid w:val="003F361A"/>
    <w:rsid w:val="003F377C"/>
    <w:rsid w:val="003F37E3"/>
    <w:rsid w:val="003F39FA"/>
    <w:rsid w:val="003F3AB0"/>
    <w:rsid w:val="003F3CF3"/>
    <w:rsid w:val="003F40B7"/>
    <w:rsid w:val="003F453E"/>
    <w:rsid w:val="003F4540"/>
    <w:rsid w:val="003F49A9"/>
    <w:rsid w:val="003F4BDC"/>
    <w:rsid w:val="003F4F82"/>
    <w:rsid w:val="003F4F8A"/>
    <w:rsid w:val="003F53EC"/>
    <w:rsid w:val="003F5BAA"/>
    <w:rsid w:val="003F5D82"/>
    <w:rsid w:val="003F5DDE"/>
    <w:rsid w:val="003F5EBD"/>
    <w:rsid w:val="003F6137"/>
    <w:rsid w:val="003F6328"/>
    <w:rsid w:val="003F65F7"/>
    <w:rsid w:val="003F66D6"/>
    <w:rsid w:val="003F6812"/>
    <w:rsid w:val="003F6928"/>
    <w:rsid w:val="003F69EC"/>
    <w:rsid w:val="003F6A68"/>
    <w:rsid w:val="003F6B23"/>
    <w:rsid w:val="003F6D36"/>
    <w:rsid w:val="003F6DC4"/>
    <w:rsid w:val="003F6DEC"/>
    <w:rsid w:val="003F6DF1"/>
    <w:rsid w:val="003F700E"/>
    <w:rsid w:val="003F71E3"/>
    <w:rsid w:val="003F7214"/>
    <w:rsid w:val="003F7217"/>
    <w:rsid w:val="003F73FA"/>
    <w:rsid w:val="003F741C"/>
    <w:rsid w:val="003F74E2"/>
    <w:rsid w:val="003F77B0"/>
    <w:rsid w:val="003F7826"/>
    <w:rsid w:val="003F7A6F"/>
    <w:rsid w:val="003F7B12"/>
    <w:rsid w:val="003F7C6E"/>
    <w:rsid w:val="0040024C"/>
    <w:rsid w:val="00400921"/>
    <w:rsid w:val="00400A0A"/>
    <w:rsid w:val="00400C0D"/>
    <w:rsid w:val="00400C51"/>
    <w:rsid w:val="00400DA7"/>
    <w:rsid w:val="00400F17"/>
    <w:rsid w:val="00400F52"/>
    <w:rsid w:val="004010F4"/>
    <w:rsid w:val="004012E2"/>
    <w:rsid w:val="004012ED"/>
    <w:rsid w:val="004014B3"/>
    <w:rsid w:val="004015F2"/>
    <w:rsid w:val="004017E8"/>
    <w:rsid w:val="004018B8"/>
    <w:rsid w:val="00401C0B"/>
    <w:rsid w:val="00401D68"/>
    <w:rsid w:val="0040250C"/>
    <w:rsid w:val="0040259E"/>
    <w:rsid w:val="00402C5F"/>
    <w:rsid w:val="00402DF4"/>
    <w:rsid w:val="0040309D"/>
    <w:rsid w:val="004032F5"/>
    <w:rsid w:val="0040393F"/>
    <w:rsid w:val="004039FC"/>
    <w:rsid w:val="00403DBD"/>
    <w:rsid w:val="0040404D"/>
    <w:rsid w:val="004046CA"/>
    <w:rsid w:val="00404740"/>
    <w:rsid w:val="004047BA"/>
    <w:rsid w:val="00404D8C"/>
    <w:rsid w:val="00404F2B"/>
    <w:rsid w:val="00404F38"/>
    <w:rsid w:val="00404F5A"/>
    <w:rsid w:val="0040503E"/>
    <w:rsid w:val="0040506E"/>
    <w:rsid w:val="00405320"/>
    <w:rsid w:val="0040580E"/>
    <w:rsid w:val="00405955"/>
    <w:rsid w:val="004059DA"/>
    <w:rsid w:val="00405BD8"/>
    <w:rsid w:val="00405EC1"/>
    <w:rsid w:val="00406046"/>
    <w:rsid w:val="0040605C"/>
    <w:rsid w:val="0040605F"/>
    <w:rsid w:val="00406144"/>
    <w:rsid w:val="0040663B"/>
    <w:rsid w:val="00406813"/>
    <w:rsid w:val="004068E9"/>
    <w:rsid w:val="00406AA0"/>
    <w:rsid w:val="00406C4B"/>
    <w:rsid w:val="00406C92"/>
    <w:rsid w:val="00406F9C"/>
    <w:rsid w:val="00406FEB"/>
    <w:rsid w:val="0040704A"/>
    <w:rsid w:val="0040710B"/>
    <w:rsid w:val="0040721D"/>
    <w:rsid w:val="00407263"/>
    <w:rsid w:val="0040745C"/>
    <w:rsid w:val="004074DF"/>
    <w:rsid w:val="00407727"/>
    <w:rsid w:val="0040797A"/>
    <w:rsid w:val="004079FE"/>
    <w:rsid w:val="00407B7C"/>
    <w:rsid w:val="00407CAB"/>
    <w:rsid w:val="00407D45"/>
    <w:rsid w:val="00407D55"/>
    <w:rsid w:val="00407DB2"/>
    <w:rsid w:val="00410144"/>
    <w:rsid w:val="00410919"/>
    <w:rsid w:val="00410C8D"/>
    <w:rsid w:val="00410F33"/>
    <w:rsid w:val="00411225"/>
    <w:rsid w:val="00411367"/>
    <w:rsid w:val="004113D3"/>
    <w:rsid w:val="0041153C"/>
    <w:rsid w:val="00411A6F"/>
    <w:rsid w:val="00411BE3"/>
    <w:rsid w:val="00411C23"/>
    <w:rsid w:val="00411D61"/>
    <w:rsid w:val="00411DA6"/>
    <w:rsid w:val="00411E63"/>
    <w:rsid w:val="00412366"/>
    <w:rsid w:val="00412681"/>
    <w:rsid w:val="00412869"/>
    <w:rsid w:val="0041292A"/>
    <w:rsid w:val="00412C58"/>
    <w:rsid w:val="00412DDF"/>
    <w:rsid w:val="00412F3F"/>
    <w:rsid w:val="00413141"/>
    <w:rsid w:val="004133B9"/>
    <w:rsid w:val="00413A6F"/>
    <w:rsid w:val="004141F2"/>
    <w:rsid w:val="004144C1"/>
    <w:rsid w:val="004145AD"/>
    <w:rsid w:val="004146E5"/>
    <w:rsid w:val="00414AE7"/>
    <w:rsid w:val="00414BB3"/>
    <w:rsid w:val="00414D7B"/>
    <w:rsid w:val="00414F31"/>
    <w:rsid w:val="00415224"/>
    <w:rsid w:val="004153FF"/>
    <w:rsid w:val="00415E7C"/>
    <w:rsid w:val="004160DD"/>
    <w:rsid w:val="00416200"/>
    <w:rsid w:val="0041627D"/>
    <w:rsid w:val="00416441"/>
    <w:rsid w:val="00416576"/>
    <w:rsid w:val="00416A33"/>
    <w:rsid w:val="00416AEF"/>
    <w:rsid w:val="00416DB3"/>
    <w:rsid w:val="00416FFC"/>
    <w:rsid w:val="00417971"/>
    <w:rsid w:val="00417A2D"/>
    <w:rsid w:val="00417BE8"/>
    <w:rsid w:val="00417D2F"/>
    <w:rsid w:val="00417F9F"/>
    <w:rsid w:val="004201E4"/>
    <w:rsid w:val="0042064A"/>
    <w:rsid w:val="0042068B"/>
    <w:rsid w:val="00420729"/>
    <w:rsid w:val="00420B3B"/>
    <w:rsid w:val="00420F77"/>
    <w:rsid w:val="00421508"/>
    <w:rsid w:val="004217C2"/>
    <w:rsid w:val="0042196B"/>
    <w:rsid w:val="00421BED"/>
    <w:rsid w:val="00422164"/>
    <w:rsid w:val="00422492"/>
    <w:rsid w:val="004224D8"/>
    <w:rsid w:val="0042273D"/>
    <w:rsid w:val="004228B7"/>
    <w:rsid w:val="00422C51"/>
    <w:rsid w:val="00422C7E"/>
    <w:rsid w:val="00422D64"/>
    <w:rsid w:val="00422DFF"/>
    <w:rsid w:val="00422F50"/>
    <w:rsid w:val="00422F92"/>
    <w:rsid w:val="00422FA2"/>
    <w:rsid w:val="00423151"/>
    <w:rsid w:val="004232BB"/>
    <w:rsid w:val="0042346F"/>
    <w:rsid w:val="004235C1"/>
    <w:rsid w:val="00423642"/>
    <w:rsid w:val="00423941"/>
    <w:rsid w:val="00423FC7"/>
    <w:rsid w:val="004242A8"/>
    <w:rsid w:val="00424C55"/>
    <w:rsid w:val="00424ED1"/>
    <w:rsid w:val="00424EEF"/>
    <w:rsid w:val="00425153"/>
    <w:rsid w:val="00425555"/>
    <w:rsid w:val="004257D0"/>
    <w:rsid w:val="00425957"/>
    <w:rsid w:val="00425B63"/>
    <w:rsid w:val="00425D72"/>
    <w:rsid w:val="00425E09"/>
    <w:rsid w:val="00425E80"/>
    <w:rsid w:val="00426366"/>
    <w:rsid w:val="004263AC"/>
    <w:rsid w:val="0042684F"/>
    <w:rsid w:val="00426992"/>
    <w:rsid w:val="004269AC"/>
    <w:rsid w:val="00426C91"/>
    <w:rsid w:val="004271E9"/>
    <w:rsid w:val="00427224"/>
    <w:rsid w:val="00427395"/>
    <w:rsid w:val="004273C3"/>
    <w:rsid w:val="00427500"/>
    <w:rsid w:val="00427521"/>
    <w:rsid w:val="0042762A"/>
    <w:rsid w:val="00427877"/>
    <w:rsid w:val="004278D4"/>
    <w:rsid w:val="00427B05"/>
    <w:rsid w:val="00427CB0"/>
    <w:rsid w:val="00427FDA"/>
    <w:rsid w:val="004300DA"/>
    <w:rsid w:val="004300F9"/>
    <w:rsid w:val="004301B9"/>
    <w:rsid w:val="004302D8"/>
    <w:rsid w:val="0043075F"/>
    <w:rsid w:val="0043094E"/>
    <w:rsid w:val="00430973"/>
    <w:rsid w:val="004309E8"/>
    <w:rsid w:val="00430E41"/>
    <w:rsid w:val="00431049"/>
    <w:rsid w:val="0043112D"/>
    <w:rsid w:val="0043148A"/>
    <w:rsid w:val="004314C1"/>
    <w:rsid w:val="004314D9"/>
    <w:rsid w:val="004315A4"/>
    <w:rsid w:val="00431956"/>
    <w:rsid w:val="0043195F"/>
    <w:rsid w:val="00431DFF"/>
    <w:rsid w:val="004322AE"/>
    <w:rsid w:val="004323B3"/>
    <w:rsid w:val="004326F2"/>
    <w:rsid w:val="00432816"/>
    <w:rsid w:val="00432874"/>
    <w:rsid w:val="00432A22"/>
    <w:rsid w:val="00432C76"/>
    <w:rsid w:val="00432DF7"/>
    <w:rsid w:val="00432E5E"/>
    <w:rsid w:val="004330D1"/>
    <w:rsid w:val="004333A1"/>
    <w:rsid w:val="00433712"/>
    <w:rsid w:val="00433AA3"/>
    <w:rsid w:val="00433E6C"/>
    <w:rsid w:val="00433ECF"/>
    <w:rsid w:val="00433F3B"/>
    <w:rsid w:val="00433F4C"/>
    <w:rsid w:val="0043412B"/>
    <w:rsid w:val="00434543"/>
    <w:rsid w:val="0043463A"/>
    <w:rsid w:val="0043465C"/>
    <w:rsid w:val="00434997"/>
    <w:rsid w:val="00434B3C"/>
    <w:rsid w:val="00434D04"/>
    <w:rsid w:val="00434D10"/>
    <w:rsid w:val="00434D98"/>
    <w:rsid w:val="00434E14"/>
    <w:rsid w:val="004350F7"/>
    <w:rsid w:val="00435125"/>
    <w:rsid w:val="00435150"/>
    <w:rsid w:val="004352B2"/>
    <w:rsid w:val="00435626"/>
    <w:rsid w:val="00435672"/>
    <w:rsid w:val="00435698"/>
    <w:rsid w:val="004356E6"/>
    <w:rsid w:val="00435A2B"/>
    <w:rsid w:val="004360F2"/>
    <w:rsid w:val="004363F8"/>
    <w:rsid w:val="004364D0"/>
    <w:rsid w:val="00436734"/>
    <w:rsid w:val="0043676C"/>
    <w:rsid w:val="00436E49"/>
    <w:rsid w:val="00437060"/>
    <w:rsid w:val="004372B8"/>
    <w:rsid w:val="0043754B"/>
    <w:rsid w:val="00437D36"/>
    <w:rsid w:val="00440031"/>
    <w:rsid w:val="004402B7"/>
    <w:rsid w:val="004406BB"/>
    <w:rsid w:val="00440856"/>
    <w:rsid w:val="00440A39"/>
    <w:rsid w:val="00440A4C"/>
    <w:rsid w:val="00440A9B"/>
    <w:rsid w:val="0044123A"/>
    <w:rsid w:val="004415FC"/>
    <w:rsid w:val="00441660"/>
    <w:rsid w:val="00441780"/>
    <w:rsid w:val="004419DF"/>
    <w:rsid w:val="00441A9F"/>
    <w:rsid w:val="00441AF1"/>
    <w:rsid w:val="00441D93"/>
    <w:rsid w:val="00441F60"/>
    <w:rsid w:val="0044206A"/>
    <w:rsid w:val="004421EE"/>
    <w:rsid w:val="004421FA"/>
    <w:rsid w:val="004422D6"/>
    <w:rsid w:val="004422E7"/>
    <w:rsid w:val="00442332"/>
    <w:rsid w:val="00442382"/>
    <w:rsid w:val="00442549"/>
    <w:rsid w:val="00442658"/>
    <w:rsid w:val="004427F5"/>
    <w:rsid w:val="0044283D"/>
    <w:rsid w:val="004428AB"/>
    <w:rsid w:val="00442AAA"/>
    <w:rsid w:val="00442C2C"/>
    <w:rsid w:val="00442DEE"/>
    <w:rsid w:val="00442F92"/>
    <w:rsid w:val="0044308F"/>
    <w:rsid w:val="004434A3"/>
    <w:rsid w:val="00443C89"/>
    <w:rsid w:val="00443CFC"/>
    <w:rsid w:val="004442DD"/>
    <w:rsid w:val="0044447F"/>
    <w:rsid w:val="00444A08"/>
    <w:rsid w:val="00444A1E"/>
    <w:rsid w:val="00444AEC"/>
    <w:rsid w:val="00444CF3"/>
    <w:rsid w:val="00444F30"/>
    <w:rsid w:val="004452D4"/>
    <w:rsid w:val="00445741"/>
    <w:rsid w:val="00445965"/>
    <w:rsid w:val="00446009"/>
    <w:rsid w:val="00446081"/>
    <w:rsid w:val="0044632C"/>
    <w:rsid w:val="0044692C"/>
    <w:rsid w:val="00446977"/>
    <w:rsid w:val="00446B13"/>
    <w:rsid w:val="00446C96"/>
    <w:rsid w:val="00446F33"/>
    <w:rsid w:val="004472E3"/>
    <w:rsid w:val="004476CC"/>
    <w:rsid w:val="004476CD"/>
    <w:rsid w:val="004477C6"/>
    <w:rsid w:val="0044798F"/>
    <w:rsid w:val="00447EDE"/>
    <w:rsid w:val="0045016B"/>
    <w:rsid w:val="0045042F"/>
    <w:rsid w:val="00450446"/>
    <w:rsid w:val="00450837"/>
    <w:rsid w:val="004509BB"/>
    <w:rsid w:val="004509E4"/>
    <w:rsid w:val="004509EF"/>
    <w:rsid w:val="00450D2B"/>
    <w:rsid w:val="004511C9"/>
    <w:rsid w:val="004514CE"/>
    <w:rsid w:val="004515C8"/>
    <w:rsid w:val="0045191F"/>
    <w:rsid w:val="00451BC7"/>
    <w:rsid w:val="00451D6F"/>
    <w:rsid w:val="00452043"/>
    <w:rsid w:val="00452348"/>
    <w:rsid w:val="00452464"/>
    <w:rsid w:val="004525F1"/>
    <w:rsid w:val="00452C1D"/>
    <w:rsid w:val="00452DD4"/>
    <w:rsid w:val="00453030"/>
    <w:rsid w:val="004532A9"/>
    <w:rsid w:val="004533D6"/>
    <w:rsid w:val="0045347F"/>
    <w:rsid w:val="0045386F"/>
    <w:rsid w:val="004538B4"/>
    <w:rsid w:val="00453BF3"/>
    <w:rsid w:val="00453C0A"/>
    <w:rsid w:val="00453D1A"/>
    <w:rsid w:val="00453E33"/>
    <w:rsid w:val="00453E55"/>
    <w:rsid w:val="00453F48"/>
    <w:rsid w:val="00453FCD"/>
    <w:rsid w:val="00453FD6"/>
    <w:rsid w:val="0045413E"/>
    <w:rsid w:val="004541E0"/>
    <w:rsid w:val="00454233"/>
    <w:rsid w:val="0045434B"/>
    <w:rsid w:val="004543CB"/>
    <w:rsid w:val="00454468"/>
    <w:rsid w:val="00454619"/>
    <w:rsid w:val="004546BD"/>
    <w:rsid w:val="004547D8"/>
    <w:rsid w:val="0045480D"/>
    <w:rsid w:val="00454B9D"/>
    <w:rsid w:val="00454BDA"/>
    <w:rsid w:val="00454CDD"/>
    <w:rsid w:val="00454EFA"/>
    <w:rsid w:val="0045510E"/>
    <w:rsid w:val="00455158"/>
    <w:rsid w:val="00455671"/>
    <w:rsid w:val="00455681"/>
    <w:rsid w:val="004556A8"/>
    <w:rsid w:val="0045574E"/>
    <w:rsid w:val="004557EB"/>
    <w:rsid w:val="004559B9"/>
    <w:rsid w:val="00455EED"/>
    <w:rsid w:val="0045673A"/>
    <w:rsid w:val="00456AD3"/>
    <w:rsid w:val="00456B73"/>
    <w:rsid w:val="00456C00"/>
    <w:rsid w:val="00456C86"/>
    <w:rsid w:val="00456D94"/>
    <w:rsid w:val="00456FC2"/>
    <w:rsid w:val="004572E3"/>
    <w:rsid w:val="004576CD"/>
    <w:rsid w:val="00457822"/>
    <w:rsid w:val="00457ACC"/>
    <w:rsid w:val="00457BB8"/>
    <w:rsid w:val="00457EEE"/>
    <w:rsid w:val="0046003D"/>
    <w:rsid w:val="00460145"/>
    <w:rsid w:val="0046079B"/>
    <w:rsid w:val="00460A0E"/>
    <w:rsid w:val="00460ACE"/>
    <w:rsid w:val="00460EBB"/>
    <w:rsid w:val="00460FC6"/>
    <w:rsid w:val="00460FDC"/>
    <w:rsid w:val="00461641"/>
    <w:rsid w:val="00461828"/>
    <w:rsid w:val="0046183C"/>
    <w:rsid w:val="00461950"/>
    <w:rsid w:val="004619B7"/>
    <w:rsid w:val="00461A2C"/>
    <w:rsid w:val="00461B63"/>
    <w:rsid w:val="00461D2A"/>
    <w:rsid w:val="00462190"/>
    <w:rsid w:val="0046249F"/>
    <w:rsid w:val="004624D6"/>
    <w:rsid w:val="00462621"/>
    <w:rsid w:val="0046285B"/>
    <w:rsid w:val="00462A45"/>
    <w:rsid w:val="004632EF"/>
    <w:rsid w:val="004633C1"/>
    <w:rsid w:val="00463671"/>
    <w:rsid w:val="00463787"/>
    <w:rsid w:val="00463DA4"/>
    <w:rsid w:val="00464210"/>
    <w:rsid w:val="004646F6"/>
    <w:rsid w:val="00464903"/>
    <w:rsid w:val="00464C37"/>
    <w:rsid w:val="00465021"/>
    <w:rsid w:val="00465344"/>
    <w:rsid w:val="00465353"/>
    <w:rsid w:val="0046564C"/>
    <w:rsid w:val="00465683"/>
    <w:rsid w:val="00465725"/>
    <w:rsid w:val="00465920"/>
    <w:rsid w:val="00465B01"/>
    <w:rsid w:val="00465B0C"/>
    <w:rsid w:val="00465E48"/>
    <w:rsid w:val="004660DE"/>
    <w:rsid w:val="00466121"/>
    <w:rsid w:val="004661E0"/>
    <w:rsid w:val="004663F7"/>
    <w:rsid w:val="00466471"/>
    <w:rsid w:val="0046654A"/>
    <w:rsid w:val="004666D3"/>
    <w:rsid w:val="00466AA0"/>
    <w:rsid w:val="00466CE6"/>
    <w:rsid w:val="00467745"/>
    <w:rsid w:val="00467909"/>
    <w:rsid w:val="00467A73"/>
    <w:rsid w:val="00467A99"/>
    <w:rsid w:val="00467AD2"/>
    <w:rsid w:val="00467E79"/>
    <w:rsid w:val="00470003"/>
    <w:rsid w:val="0047002A"/>
    <w:rsid w:val="0047053D"/>
    <w:rsid w:val="00470638"/>
    <w:rsid w:val="004706BF"/>
    <w:rsid w:val="004706E1"/>
    <w:rsid w:val="004708EF"/>
    <w:rsid w:val="00470BE0"/>
    <w:rsid w:val="00470D67"/>
    <w:rsid w:val="004710CC"/>
    <w:rsid w:val="00471353"/>
    <w:rsid w:val="00471C6B"/>
    <w:rsid w:val="00471D62"/>
    <w:rsid w:val="00471E67"/>
    <w:rsid w:val="004720D6"/>
    <w:rsid w:val="004721A1"/>
    <w:rsid w:val="00472273"/>
    <w:rsid w:val="0047240F"/>
    <w:rsid w:val="004726EF"/>
    <w:rsid w:val="00472A5B"/>
    <w:rsid w:val="00472A69"/>
    <w:rsid w:val="00472C26"/>
    <w:rsid w:val="00472C90"/>
    <w:rsid w:val="00472D65"/>
    <w:rsid w:val="00473074"/>
    <w:rsid w:val="004733DE"/>
    <w:rsid w:val="00473402"/>
    <w:rsid w:val="0047350E"/>
    <w:rsid w:val="0047365A"/>
    <w:rsid w:val="0047389F"/>
    <w:rsid w:val="004738A1"/>
    <w:rsid w:val="004739CC"/>
    <w:rsid w:val="00473FFA"/>
    <w:rsid w:val="0047408D"/>
    <w:rsid w:val="00474201"/>
    <w:rsid w:val="00474394"/>
    <w:rsid w:val="00474493"/>
    <w:rsid w:val="00474696"/>
    <w:rsid w:val="00474E02"/>
    <w:rsid w:val="00474E41"/>
    <w:rsid w:val="00474ED5"/>
    <w:rsid w:val="0047522F"/>
    <w:rsid w:val="00475904"/>
    <w:rsid w:val="00475BFB"/>
    <w:rsid w:val="00475E16"/>
    <w:rsid w:val="0047610E"/>
    <w:rsid w:val="004761A5"/>
    <w:rsid w:val="0047624A"/>
    <w:rsid w:val="0047625D"/>
    <w:rsid w:val="004762E1"/>
    <w:rsid w:val="004763E9"/>
    <w:rsid w:val="004764E2"/>
    <w:rsid w:val="0047658B"/>
    <w:rsid w:val="004766EF"/>
    <w:rsid w:val="0047699D"/>
    <w:rsid w:val="00476A63"/>
    <w:rsid w:val="00476A97"/>
    <w:rsid w:val="00476BB8"/>
    <w:rsid w:val="00476C6A"/>
    <w:rsid w:val="00476DCC"/>
    <w:rsid w:val="00476EBD"/>
    <w:rsid w:val="00476F26"/>
    <w:rsid w:val="0047714B"/>
    <w:rsid w:val="00477337"/>
    <w:rsid w:val="004773F5"/>
    <w:rsid w:val="00477416"/>
    <w:rsid w:val="00477539"/>
    <w:rsid w:val="004777EC"/>
    <w:rsid w:val="00477841"/>
    <w:rsid w:val="004778F7"/>
    <w:rsid w:val="00477A05"/>
    <w:rsid w:val="00477C4F"/>
    <w:rsid w:val="00480006"/>
    <w:rsid w:val="004803E9"/>
    <w:rsid w:val="00480B3B"/>
    <w:rsid w:val="00480D70"/>
    <w:rsid w:val="00480E81"/>
    <w:rsid w:val="004814EE"/>
    <w:rsid w:val="00481538"/>
    <w:rsid w:val="00481829"/>
    <w:rsid w:val="00481C6A"/>
    <w:rsid w:val="00481E51"/>
    <w:rsid w:val="00482312"/>
    <w:rsid w:val="0048263D"/>
    <w:rsid w:val="00482647"/>
    <w:rsid w:val="00482CE6"/>
    <w:rsid w:val="00482D57"/>
    <w:rsid w:val="004831AF"/>
    <w:rsid w:val="0048342D"/>
    <w:rsid w:val="00483798"/>
    <w:rsid w:val="00483809"/>
    <w:rsid w:val="00483883"/>
    <w:rsid w:val="0048389A"/>
    <w:rsid w:val="00483973"/>
    <w:rsid w:val="004839F9"/>
    <w:rsid w:val="00483A66"/>
    <w:rsid w:val="00483B30"/>
    <w:rsid w:val="00483C43"/>
    <w:rsid w:val="00483D2B"/>
    <w:rsid w:val="00483F17"/>
    <w:rsid w:val="00483F1B"/>
    <w:rsid w:val="00483FDD"/>
    <w:rsid w:val="00484077"/>
    <w:rsid w:val="0048442E"/>
    <w:rsid w:val="00484864"/>
    <w:rsid w:val="00484A55"/>
    <w:rsid w:val="00484B6A"/>
    <w:rsid w:val="00484DF3"/>
    <w:rsid w:val="00484F16"/>
    <w:rsid w:val="004851D9"/>
    <w:rsid w:val="0048524C"/>
    <w:rsid w:val="0048525B"/>
    <w:rsid w:val="004857CA"/>
    <w:rsid w:val="00485B3D"/>
    <w:rsid w:val="00485CE9"/>
    <w:rsid w:val="00485FB2"/>
    <w:rsid w:val="00486270"/>
    <w:rsid w:val="004863AF"/>
    <w:rsid w:val="00486404"/>
    <w:rsid w:val="0048647C"/>
    <w:rsid w:val="00486508"/>
    <w:rsid w:val="00486559"/>
    <w:rsid w:val="004866D4"/>
    <w:rsid w:val="00486934"/>
    <w:rsid w:val="004869CB"/>
    <w:rsid w:val="004871B0"/>
    <w:rsid w:val="00487254"/>
    <w:rsid w:val="004872C4"/>
    <w:rsid w:val="00487470"/>
    <w:rsid w:val="0048784B"/>
    <w:rsid w:val="00487880"/>
    <w:rsid w:val="00487974"/>
    <w:rsid w:val="00487A1A"/>
    <w:rsid w:val="00487B7F"/>
    <w:rsid w:val="00487DF6"/>
    <w:rsid w:val="004900AC"/>
    <w:rsid w:val="00490212"/>
    <w:rsid w:val="004904FD"/>
    <w:rsid w:val="004905A9"/>
    <w:rsid w:val="00490AE3"/>
    <w:rsid w:val="00490B5E"/>
    <w:rsid w:val="00490C93"/>
    <w:rsid w:val="0049118D"/>
    <w:rsid w:val="004913A3"/>
    <w:rsid w:val="004915E8"/>
    <w:rsid w:val="00491AD2"/>
    <w:rsid w:val="00491B0F"/>
    <w:rsid w:val="00491C55"/>
    <w:rsid w:val="00491D51"/>
    <w:rsid w:val="00491ED4"/>
    <w:rsid w:val="00491F8C"/>
    <w:rsid w:val="0049209D"/>
    <w:rsid w:val="004921FF"/>
    <w:rsid w:val="0049238A"/>
    <w:rsid w:val="004923D1"/>
    <w:rsid w:val="004925D6"/>
    <w:rsid w:val="004926B5"/>
    <w:rsid w:val="004926D1"/>
    <w:rsid w:val="00492A83"/>
    <w:rsid w:val="00492D48"/>
    <w:rsid w:val="00493096"/>
    <w:rsid w:val="004931B8"/>
    <w:rsid w:val="004932A6"/>
    <w:rsid w:val="0049333A"/>
    <w:rsid w:val="004933D4"/>
    <w:rsid w:val="004935B6"/>
    <w:rsid w:val="004936AD"/>
    <w:rsid w:val="00493870"/>
    <w:rsid w:val="004939ED"/>
    <w:rsid w:val="00493B1C"/>
    <w:rsid w:val="00493D30"/>
    <w:rsid w:val="00493DAC"/>
    <w:rsid w:val="00493E8B"/>
    <w:rsid w:val="00494098"/>
    <w:rsid w:val="004940EA"/>
    <w:rsid w:val="00494566"/>
    <w:rsid w:val="00494782"/>
    <w:rsid w:val="004947F1"/>
    <w:rsid w:val="00494984"/>
    <w:rsid w:val="00494AA2"/>
    <w:rsid w:val="00494C3F"/>
    <w:rsid w:val="00494D73"/>
    <w:rsid w:val="004954EA"/>
    <w:rsid w:val="00495742"/>
    <w:rsid w:val="00495C54"/>
    <w:rsid w:val="00495E8D"/>
    <w:rsid w:val="00495FB4"/>
    <w:rsid w:val="0049603F"/>
    <w:rsid w:val="00496188"/>
    <w:rsid w:val="004961C6"/>
    <w:rsid w:val="00496315"/>
    <w:rsid w:val="0049638D"/>
    <w:rsid w:val="0049661E"/>
    <w:rsid w:val="00496848"/>
    <w:rsid w:val="004969C5"/>
    <w:rsid w:val="00496A73"/>
    <w:rsid w:val="00496A9F"/>
    <w:rsid w:val="00496B1C"/>
    <w:rsid w:val="00496D2B"/>
    <w:rsid w:val="00496E84"/>
    <w:rsid w:val="00496F87"/>
    <w:rsid w:val="00497254"/>
    <w:rsid w:val="00497393"/>
    <w:rsid w:val="00497409"/>
    <w:rsid w:val="00497608"/>
    <w:rsid w:val="00497C4B"/>
    <w:rsid w:val="00497E75"/>
    <w:rsid w:val="00497F0D"/>
    <w:rsid w:val="004A0296"/>
    <w:rsid w:val="004A04D9"/>
    <w:rsid w:val="004A056C"/>
    <w:rsid w:val="004A058D"/>
    <w:rsid w:val="004A072E"/>
    <w:rsid w:val="004A089A"/>
    <w:rsid w:val="004A0B30"/>
    <w:rsid w:val="004A0E7E"/>
    <w:rsid w:val="004A1042"/>
    <w:rsid w:val="004A134C"/>
    <w:rsid w:val="004A17E7"/>
    <w:rsid w:val="004A1BB2"/>
    <w:rsid w:val="004A1BE9"/>
    <w:rsid w:val="004A1E88"/>
    <w:rsid w:val="004A1F1A"/>
    <w:rsid w:val="004A203E"/>
    <w:rsid w:val="004A205A"/>
    <w:rsid w:val="004A211B"/>
    <w:rsid w:val="004A2592"/>
    <w:rsid w:val="004A25AB"/>
    <w:rsid w:val="004A266D"/>
    <w:rsid w:val="004A284A"/>
    <w:rsid w:val="004A2B92"/>
    <w:rsid w:val="004A2C6C"/>
    <w:rsid w:val="004A2D78"/>
    <w:rsid w:val="004A3013"/>
    <w:rsid w:val="004A30A3"/>
    <w:rsid w:val="004A3143"/>
    <w:rsid w:val="004A3728"/>
    <w:rsid w:val="004A3969"/>
    <w:rsid w:val="004A3AC9"/>
    <w:rsid w:val="004A3CFE"/>
    <w:rsid w:val="004A3FE7"/>
    <w:rsid w:val="004A405A"/>
    <w:rsid w:val="004A415D"/>
    <w:rsid w:val="004A420D"/>
    <w:rsid w:val="004A4247"/>
    <w:rsid w:val="004A4249"/>
    <w:rsid w:val="004A4ADA"/>
    <w:rsid w:val="004A4CCE"/>
    <w:rsid w:val="004A4D47"/>
    <w:rsid w:val="004A4F73"/>
    <w:rsid w:val="004A50EF"/>
    <w:rsid w:val="004A50F2"/>
    <w:rsid w:val="004A540A"/>
    <w:rsid w:val="004A54AF"/>
    <w:rsid w:val="004A5516"/>
    <w:rsid w:val="004A5520"/>
    <w:rsid w:val="004A55C0"/>
    <w:rsid w:val="004A561D"/>
    <w:rsid w:val="004A5673"/>
    <w:rsid w:val="004A56B1"/>
    <w:rsid w:val="004A5904"/>
    <w:rsid w:val="004A5C73"/>
    <w:rsid w:val="004A603E"/>
    <w:rsid w:val="004A6389"/>
    <w:rsid w:val="004A64BA"/>
    <w:rsid w:val="004A6549"/>
    <w:rsid w:val="004A6669"/>
    <w:rsid w:val="004A6874"/>
    <w:rsid w:val="004A69F5"/>
    <w:rsid w:val="004A6DAA"/>
    <w:rsid w:val="004A6F0D"/>
    <w:rsid w:val="004A7398"/>
    <w:rsid w:val="004A745B"/>
    <w:rsid w:val="004A766C"/>
    <w:rsid w:val="004A7796"/>
    <w:rsid w:val="004A78DA"/>
    <w:rsid w:val="004A7E74"/>
    <w:rsid w:val="004A7F0B"/>
    <w:rsid w:val="004A7F7E"/>
    <w:rsid w:val="004B0044"/>
    <w:rsid w:val="004B01AD"/>
    <w:rsid w:val="004B0B22"/>
    <w:rsid w:val="004B1033"/>
    <w:rsid w:val="004B11F9"/>
    <w:rsid w:val="004B1267"/>
    <w:rsid w:val="004B1749"/>
    <w:rsid w:val="004B1898"/>
    <w:rsid w:val="004B1931"/>
    <w:rsid w:val="004B241C"/>
    <w:rsid w:val="004B2449"/>
    <w:rsid w:val="004B2DB0"/>
    <w:rsid w:val="004B310A"/>
    <w:rsid w:val="004B32DB"/>
    <w:rsid w:val="004B32E4"/>
    <w:rsid w:val="004B3443"/>
    <w:rsid w:val="004B35BC"/>
    <w:rsid w:val="004B379D"/>
    <w:rsid w:val="004B37EE"/>
    <w:rsid w:val="004B38DE"/>
    <w:rsid w:val="004B3B9C"/>
    <w:rsid w:val="004B3BAF"/>
    <w:rsid w:val="004B3EE6"/>
    <w:rsid w:val="004B3EFA"/>
    <w:rsid w:val="004B4414"/>
    <w:rsid w:val="004B492A"/>
    <w:rsid w:val="004B49EF"/>
    <w:rsid w:val="004B4E03"/>
    <w:rsid w:val="004B4EB3"/>
    <w:rsid w:val="004B4F46"/>
    <w:rsid w:val="004B5215"/>
    <w:rsid w:val="004B56FD"/>
    <w:rsid w:val="004B5756"/>
    <w:rsid w:val="004B5832"/>
    <w:rsid w:val="004B59CD"/>
    <w:rsid w:val="004B5A04"/>
    <w:rsid w:val="004B5B98"/>
    <w:rsid w:val="004B5DEF"/>
    <w:rsid w:val="004B6155"/>
    <w:rsid w:val="004B651C"/>
    <w:rsid w:val="004B66B4"/>
    <w:rsid w:val="004B6884"/>
    <w:rsid w:val="004B69FE"/>
    <w:rsid w:val="004B6EB9"/>
    <w:rsid w:val="004B73D3"/>
    <w:rsid w:val="004B7659"/>
    <w:rsid w:val="004B795B"/>
    <w:rsid w:val="004B7A92"/>
    <w:rsid w:val="004C02CE"/>
    <w:rsid w:val="004C0329"/>
    <w:rsid w:val="004C06E1"/>
    <w:rsid w:val="004C075A"/>
    <w:rsid w:val="004C0A36"/>
    <w:rsid w:val="004C0C61"/>
    <w:rsid w:val="004C0CE5"/>
    <w:rsid w:val="004C0E8D"/>
    <w:rsid w:val="004C0EC2"/>
    <w:rsid w:val="004C100C"/>
    <w:rsid w:val="004C14F6"/>
    <w:rsid w:val="004C158A"/>
    <w:rsid w:val="004C1A7E"/>
    <w:rsid w:val="004C1CE4"/>
    <w:rsid w:val="004C2022"/>
    <w:rsid w:val="004C224E"/>
    <w:rsid w:val="004C256F"/>
    <w:rsid w:val="004C2739"/>
    <w:rsid w:val="004C27AA"/>
    <w:rsid w:val="004C29FD"/>
    <w:rsid w:val="004C2C59"/>
    <w:rsid w:val="004C3023"/>
    <w:rsid w:val="004C30E8"/>
    <w:rsid w:val="004C31CB"/>
    <w:rsid w:val="004C38CE"/>
    <w:rsid w:val="004C396D"/>
    <w:rsid w:val="004C3B65"/>
    <w:rsid w:val="004C3C2A"/>
    <w:rsid w:val="004C3C43"/>
    <w:rsid w:val="004C3D53"/>
    <w:rsid w:val="004C438E"/>
    <w:rsid w:val="004C43A3"/>
    <w:rsid w:val="004C4458"/>
    <w:rsid w:val="004C44C9"/>
    <w:rsid w:val="004C4916"/>
    <w:rsid w:val="004C4B72"/>
    <w:rsid w:val="004C4DC0"/>
    <w:rsid w:val="004C4F18"/>
    <w:rsid w:val="004C4FC0"/>
    <w:rsid w:val="004C523A"/>
    <w:rsid w:val="004C526A"/>
    <w:rsid w:val="004C5552"/>
    <w:rsid w:val="004C5555"/>
    <w:rsid w:val="004C57E6"/>
    <w:rsid w:val="004C5BA2"/>
    <w:rsid w:val="004C5DC0"/>
    <w:rsid w:val="004C5FB9"/>
    <w:rsid w:val="004C610C"/>
    <w:rsid w:val="004C6287"/>
    <w:rsid w:val="004C6401"/>
    <w:rsid w:val="004C642D"/>
    <w:rsid w:val="004C6605"/>
    <w:rsid w:val="004C6E4E"/>
    <w:rsid w:val="004C74CF"/>
    <w:rsid w:val="004C7EAF"/>
    <w:rsid w:val="004D003B"/>
    <w:rsid w:val="004D0182"/>
    <w:rsid w:val="004D0450"/>
    <w:rsid w:val="004D0543"/>
    <w:rsid w:val="004D05AB"/>
    <w:rsid w:val="004D06A5"/>
    <w:rsid w:val="004D06BE"/>
    <w:rsid w:val="004D0CA1"/>
    <w:rsid w:val="004D0D18"/>
    <w:rsid w:val="004D0D6D"/>
    <w:rsid w:val="004D0E4B"/>
    <w:rsid w:val="004D0E55"/>
    <w:rsid w:val="004D111A"/>
    <w:rsid w:val="004D11FC"/>
    <w:rsid w:val="004D136E"/>
    <w:rsid w:val="004D167A"/>
    <w:rsid w:val="004D16A4"/>
    <w:rsid w:val="004D1786"/>
    <w:rsid w:val="004D19BB"/>
    <w:rsid w:val="004D1AEC"/>
    <w:rsid w:val="004D2116"/>
    <w:rsid w:val="004D2404"/>
    <w:rsid w:val="004D268E"/>
    <w:rsid w:val="004D2B83"/>
    <w:rsid w:val="004D2DCF"/>
    <w:rsid w:val="004D319D"/>
    <w:rsid w:val="004D3217"/>
    <w:rsid w:val="004D3223"/>
    <w:rsid w:val="004D359C"/>
    <w:rsid w:val="004D3B0A"/>
    <w:rsid w:val="004D3B82"/>
    <w:rsid w:val="004D3ED3"/>
    <w:rsid w:val="004D3F0F"/>
    <w:rsid w:val="004D3F8C"/>
    <w:rsid w:val="004D4A8B"/>
    <w:rsid w:val="004D4B22"/>
    <w:rsid w:val="004D4D43"/>
    <w:rsid w:val="004D4D48"/>
    <w:rsid w:val="004D4E37"/>
    <w:rsid w:val="004D5221"/>
    <w:rsid w:val="004D5292"/>
    <w:rsid w:val="004D5439"/>
    <w:rsid w:val="004D59DB"/>
    <w:rsid w:val="004D5D99"/>
    <w:rsid w:val="004D5E06"/>
    <w:rsid w:val="004D5E95"/>
    <w:rsid w:val="004D6353"/>
    <w:rsid w:val="004D64B3"/>
    <w:rsid w:val="004D6517"/>
    <w:rsid w:val="004D68E6"/>
    <w:rsid w:val="004D6A2C"/>
    <w:rsid w:val="004D6C11"/>
    <w:rsid w:val="004D6DB9"/>
    <w:rsid w:val="004D70DA"/>
    <w:rsid w:val="004D724A"/>
    <w:rsid w:val="004D7251"/>
    <w:rsid w:val="004D72E7"/>
    <w:rsid w:val="004D7969"/>
    <w:rsid w:val="004D79A9"/>
    <w:rsid w:val="004D7AED"/>
    <w:rsid w:val="004D7CA1"/>
    <w:rsid w:val="004D7EE9"/>
    <w:rsid w:val="004D7F92"/>
    <w:rsid w:val="004E0004"/>
    <w:rsid w:val="004E00AB"/>
    <w:rsid w:val="004E02FB"/>
    <w:rsid w:val="004E0486"/>
    <w:rsid w:val="004E0B85"/>
    <w:rsid w:val="004E0E07"/>
    <w:rsid w:val="004E0E83"/>
    <w:rsid w:val="004E1225"/>
    <w:rsid w:val="004E19EC"/>
    <w:rsid w:val="004E2102"/>
    <w:rsid w:val="004E2420"/>
    <w:rsid w:val="004E25F7"/>
    <w:rsid w:val="004E2656"/>
    <w:rsid w:val="004E2779"/>
    <w:rsid w:val="004E2AB3"/>
    <w:rsid w:val="004E2EEA"/>
    <w:rsid w:val="004E2FFD"/>
    <w:rsid w:val="004E3485"/>
    <w:rsid w:val="004E357F"/>
    <w:rsid w:val="004E36A4"/>
    <w:rsid w:val="004E3782"/>
    <w:rsid w:val="004E38D9"/>
    <w:rsid w:val="004E41B1"/>
    <w:rsid w:val="004E45A0"/>
    <w:rsid w:val="004E4F72"/>
    <w:rsid w:val="004E5179"/>
    <w:rsid w:val="004E538C"/>
    <w:rsid w:val="004E55D8"/>
    <w:rsid w:val="004E577D"/>
    <w:rsid w:val="004E5852"/>
    <w:rsid w:val="004E5977"/>
    <w:rsid w:val="004E5C81"/>
    <w:rsid w:val="004E5C90"/>
    <w:rsid w:val="004E60B9"/>
    <w:rsid w:val="004E61EA"/>
    <w:rsid w:val="004E6200"/>
    <w:rsid w:val="004E66B0"/>
    <w:rsid w:val="004E6870"/>
    <w:rsid w:val="004E6A8B"/>
    <w:rsid w:val="004E6BA0"/>
    <w:rsid w:val="004E6C3B"/>
    <w:rsid w:val="004E6CD7"/>
    <w:rsid w:val="004E72FF"/>
    <w:rsid w:val="004E731A"/>
    <w:rsid w:val="004E7648"/>
    <w:rsid w:val="004E7856"/>
    <w:rsid w:val="004E7C46"/>
    <w:rsid w:val="004E7E07"/>
    <w:rsid w:val="004F00A1"/>
    <w:rsid w:val="004F0397"/>
    <w:rsid w:val="004F04EE"/>
    <w:rsid w:val="004F087E"/>
    <w:rsid w:val="004F08AA"/>
    <w:rsid w:val="004F09C6"/>
    <w:rsid w:val="004F0C8C"/>
    <w:rsid w:val="004F0D1A"/>
    <w:rsid w:val="004F0DC5"/>
    <w:rsid w:val="004F0F0F"/>
    <w:rsid w:val="004F1034"/>
    <w:rsid w:val="004F119B"/>
    <w:rsid w:val="004F1261"/>
    <w:rsid w:val="004F144F"/>
    <w:rsid w:val="004F166A"/>
    <w:rsid w:val="004F1E18"/>
    <w:rsid w:val="004F1E5A"/>
    <w:rsid w:val="004F22D1"/>
    <w:rsid w:val="004F235C"/>
    <w:rsid w:val="004F2666"/>
    <w:rsid w:val="004F27CB"/>
    <w:rsid w:val="004F28AB"/>
    <w:rsid w:val="004F294B"/>
    <w:rsid w:val="004F2B6A"/>
    <w:rsid w:val="004F2C2D"/>
    <w:rsid w:val="004F2DBC"/>
    <w:rsid w:val="004F2EA9"/>
    <w:rsid w:val="004F3202"/>
    <w:rsid w:val="004F3817"/>
    <w:rsid w:val="004F38E5"/>
    <w:rsid w:val="004F3A10"/>
    <w:rsid w:val="004F3A1A"/>
    <w:rsid w:val="004F3A66"/>
    <w:rsid w:val="004F3C0E"/>
    <w:rsid w:val="004F46C6"/>
    <w:rsid w:val="004F482D"/>
    <w:rsid w:val="004F4A46"/>
    <w:rsid w:val="004F4A84"/>
    <w:rsid w:val="004F4A9D"/>
    <w:rsid w:val="004F4AC0"/>
    <w:rsid w:val="004F4AF3"/>
    <w:rsid w:val="004F4CE9"/>
    <w:rsid w:val="004F4D62"/>
    <w:rsid w:val="004F4D9F"/>
    <w:rsid w:val="004F5208"/>
    <w:rsid w:val="004F528F"/>
    <w:rsid w:val="004F53C5"/>
    <w:rsid w:val="004F548A"/>
    <w:rsid w:val="004F54FD"/>
    <w:rsid w:val="004F5681"/>
    <w:rsid w:val="004F5779"/>
    <w:rsid w:val="004F5C79"/>
    <w:rsid w:val="004F5F1D"/>
    <w:rsid w:val="004F6640"/>
    <w:rsid w:val="004F6781"/>
    <w:rsid w:val="004F6793"/>
    <w:rsid w:val="004F6883"/>
    <w:rsid w:val="004F695C"/>
    <w:rsid w:val="004F6C97"/>
    <w:rsid w:val="004F6D99"/>
    <w:rsid w:val="004F6E65"/>
    <w:rsid w:val="004F70BD"/>
    <w:rsid w:val="004F717C"/>
    <w:rsid w:val="004F71B0"/>
    <w:rsid w:val="004F72A2"/>
    <w:rsid w:val="004F74B6"/>
    <w:rsid w:val="004F7B58"/>
    <w:rsid w:val="004F7CB2"/>
    <w:rsid w:val="00500103"/>
    <w:rsid w:val="00500199"/>
    <w:rsid w:val="00500A5F"/>
    <w:rsid w:val="00500A8C"/>
    <w:rsid w:val="00500E12"/>
    <w:rsid w:val="00501114"/>
    <w:rsid w:val="0050168E"/>
    <w:rsid w:val="00501BE4"/>
    <w:rsid w:val="00501D15"/>
    <w:rsid w:val="00501F20"/>
    <w:rsid w:val="005021D1"/>
    <w:rsid w:val="0050244B"/>
    <w:rsid w:val="005025B1"/>
    <w:rsid w:val="00502633"/>
    <w:rsid w:val="0050288C"/>
    <w:rsid w:val="00502904"/>
    <w:rsid w:val="00502922"/>
    <w:rsid w:val="00502935"/>
    <w:rsid w:val="00502C34"/>
    <w:rsid w:val="00502EC8"/>
    <w:rsid w:val="0050305F"/>
    <w:rsid w:val="00503124"/>
    <w:rsid w:val="0050313D"/>
    <w:rsid w:val="005032AD"/>
    <w:rsid w:val="005035C5"/>
    <w:rsid w:val="00503733"/>
    <w:rsid w:val="00503765"/>
    <w:rsid w:val="005037FB"/>
    <w:rsid w:val="00503908"/>
    <w:rsid w:val="00503942"/>
    <w:rsid w:val="00503AA2"/>
    <w:rsid w:val="00503E65"/>
    <w:rsid w:val="00504005"/>
    <w:rsid w:val="005040B4"/>
    <w:rsid w:val="0050424B"/>
    <w:rsid w:val="005042E9"/>
    <w:rsid w:val="00504384"/>
    <w:rsid w:val="005044BF"/>
    <w:rsid w:val="00504A47"/>
    <w:rsid w:val="00504C6F"/>
    <w:rsid w:val="00504D6C"/>
    <w:rsid w:val="00505658"/>
    <w:rsid w:val="00505671"/>
    <w:rsid w:val="005059A5"/>
    <w:rsid w:val="005059A6"/>
    <w:rsid w:val="00505B37"/>
    <w:rsid w:val="00505C9F"/>
    <w:rsid w:val="00505F34"/>
    <w:rsid w:val="0050611D"/>
    <w:rsid w:val="00506120"/>
    <w:rsid w:val="00506178"/>
    <w:rsid w:val="005061A3"/>
    <w:rsid w:val="005062A5"/>
    <w:rsid w:val="005064D7"/>
    <w:rsid w:val="00506BDA"/>
    <w:rsid w:val="00506C1E"/>
    <w:rsid w:val="00506C50"/>
    <w:rsid w:val="00506CCC"/>
    <w:rsid w:val="00506D82"/>
    <w:rsid w:val="00506F50"/>
    <w:rsid w:val="00507064"/>
    <w:rsid w:val="0050752B"/>
    <w:rsid w:val="0050763A"/>
    <w:rsid w:val="00507809"/>
    <w:rsid w:val="00507881"/>
    <w:rsid w:val="00507AC8"/>
    <w:rsid w:val="00507B2D"/>
    <w:rsid w:val="00507D77"/>
    <w:rsid w:val="00507F21"/>
    <w:rsid w:val="00507F3F"/>
    <w:rsid w:val="00510082"/>
    <w:rsid w:val="005101C2"/>
    <w:rsid w:val="00510235"/>
    <w:rsid w:val="005102C1"/>
    <w:rsid w:val="005104B8"/>
    <w:rsid w:val="005104DE"/>
    <w:rsid w:val="00510606"/>
    <w:rsid w:val="0051066E"/>
    <w:rsid w:val="00510708"/>
    <w:rsid w:val="005107AB"/>
    <w:rsid w:val="005108D9"/>
    <w:rsid w:val="005109CF"/>
    <w:rsid w:val="00510A2C"/>
    <w:rsid w:val="00510A9F"/>
    <w:rsid w:val="00510F25"/>
    <w:rsid w:val="00510F58"/>
    <w:rsid w:val="0051106B"/>
    <w:rsid w:val="005112FF"/>
    <w:rsid w:val="0051169C"/>
    <w:rsid w:val="00511979"/>
    <w:rsid w:val="00511E91"/>
    <w:rsid w:val="00511F1D"/>
    <w:rsid w:val="00511FC5"/>
    <w:rsid w:val="00512051"/>
    <w:rsid w:val="00512156"/>
    <w:rsid w:val="00512179"/>
    <w:rsid w:val="005123B6"/>
    <w:rsid w:val="005123D1"/>
    <w:rsid w:val="005124EF"/>
    <w:rsid w:val="005128A2"/>
    <w:rsid w:val="005128BE"/>
    <w:rsid w:val="00512B50"/>
    <w:rsid w:val="00512BEB"/>
    <w:rsid w:val="0051331D"/>
    <w:rsid w:val="00513560"/>
    <w:rsid w:val="00513730"/>
    <w:rsid w:val="005139AC"/>
    <w:rsid w:val="00513C0E"/>
    <w:rsid w:val="00513C70"/>
    <w:rsid w:val="005141C8"/>
    <w:rsid w:val="0051420D"/>
    <w:rsid w:val="00514265"/>
    <w:rsid w:val="0051463D"/>
    <w:rsid w:val="00514781"/>
    <w:rsid w:val="00514E16"/>
    <w:rsid w:val="00514E3D"/>
    <w:rsid w:val="005150F7"/>
    <w:rsid w:val="00515164"/>
    <w:rsid w:val="005151CE"/>
    <w:rsid w:val="005151EA"/>
    <w:rsid w:val="00515326"/>
    <w:rsid w:val="00515377"/>
    <w:rsid w:val="0051543A"/>
    <w:rsid w:val="00515720"/>
    <w:rsid w:val="00515B82"/>
    <w:rsid w:val="00515C3A"/>
    <w:rsid w:val="00515D2F"/>
    <w:rsid w:val="00515E24"/>
    <w:rsid w:val="00515F60"/>
    <w:rsid w:val="0051616B"/>
    <w:rsid w:val="005161C4"/>
    <w:rsid w:val="00516296"/>
    <w:rsid w:val="005163DA"/>
    <w:rsid w:val="0051651E"/>
    <w:rsid w:val="0051669B"/>
    <w:rsid w:val="005166E7"/>
    <w:rsid w:val="005169F3"/>
    <w:rsid w:val="00516B73"/>
    <w:rsid w:val="005170D1"/>
    <w:rsid w:val="005170FB"/>
    <w:rsid w:val="005171FC"/>
    <w:rsid w:val="0051746E"/>
    <w:rsid w:val="00517470"/>
    <w:rsid w:val="00517820"/>
    <w:rsid w:val="00517D7A"/>
    <w:rsid w:val="00517EA2"/>
    <w:rsid w:val="00517FA9"/>
    <w:rsid w:val="005202CF"/>
    <w:rsid w:val="005203C8"/>
    <w:rsid w:val="005204FA"/>
    <w:rsid w:val="0052057F"/>
    <w:rsid w:val="005207D8"/>
    <w:rsid w:val="00520F97"/>
    <w:rsid w:val="0052119C"/>
    <w:rsid w:val="00521236"/>
    <w:rsid w:val="00521319"/>
    <w:rsid w:val="0052143B"/>
    <w:rsid w:val="005214B0"/>
    <w:rsid w:val="005214F7"/>
    <w:rsid w:val="00521ADC"/>
    <w:rsid w:val="00521B30"/>
    <w:rsid w:val="00521BC8"/>
    <w:rsid w:val="00521BEA"/>
    <w:rsid w:val="005220D0"/>
    <w:rsid w:val="005220DA"/>
    <w:rsid w:val="00522232"/>
    <w:rsid w:val="00522411"/>
    <w:rsid w:val="005226B3"/>
    <w:rsid w:val="0052283E"/>
    <w:rsid w:val="00522959"/>
    <w:rsid w:val="00522CDF"/>
    <w:rsid w:val="00523011"/>
    <w:rsid w:val="0052320F"/>
    <w:rsid w:val="00523315"/>
    <w:rsid w:val="005233D9"/>
    <w:rsid w:val="005234CF"/>
    <w:rsid w:val="00523602"/>
    <w:rsid w:val="0052383F"/>
    <w:rsid w:val="00523B4C"/>
    <w:rsid w:val="00524034"/>
    <w:rsid w:val="00524130"/>
    <w:rsid w:val="00524182"/>
    <w:rsid w:val="005244DD"/>
    <w:rsid w:val="00524524"/>
    <w:rsid w:val="00524662"/>
    <w:rsid w:val="0052488A"/>
    <w:rsid w:val="00524D3E"/>
    <w:rsid w:val="00524E48"/>
    <w:rsid w:val="00524F29"/>
    <w:rsid w:val="0052520F"/>
    <w:rsid w:val="00525351"/>
    <w:rsid w:val="00525BBC"/>
    <w:rsid w:val="00525BE8"/>
    <w:rsid w:val="00525DF0"/>
    <w:rsid w:val="00525E16"/>
    <w:rsid w:val="00525E98"/>
    <w:rsid w:val="00526443"/>
    <w:rsid w:val="005266D1"/>
    <w:rsid w:val="0052676E"/>
    <w:rsid w:val="00526943"/>
    <w:rsid w:val="00526999"/>
    <w:rsid w:val="00527048"/>
    <w:rsid w:val="005272EB"/>
    <w:rsid w:val="0052769E"/>
    <w:rsid w:val="005277E5"/>
    <w:rsid w:val="00527811"/>
    <w:rsid w:val="00527895"/>
    <w:rsid w:val="00527F6D"/>
    <w:rsid w:val="00530068"/>
    <w:rsid w:val="0053015A"/>
    <w:rsid w:val="005301FC"/>
    <w:rsid w:val="00530864"/>
    <w:rsid w:val="00530899"/>
    <w:rsid w:val="005308CC"/>
    <w:rsid w:val="0053095B"/>
    <w:rsid w:val="00530B54"/>
    <w:rsid w:val="005312F5"/>
    <w:rsid w:val="005313A0"/>
    <w:rsid w:val="0053143C"/>
    <w:rsid w:val="005316FF"/>
    <w:rsid w:val="0053191A"/>
    <w:rsid w:val="00531E61"/>
    <w:rsid w:val="00532041"/>
    <w:rsid w:val="005321A0"/>
    <w:rsid w:val="00532490"/>
    <w:rsid w:val="00532650"/>
    <w:rsid w:val="005327C6"/>
    <w:rsid w:val="005329EE"/>
    <w:rsid w:val="00532BF8"/>
    <w:rsid w:val="00532D3B"/>
    <w:rsid w:val="00532D6E"/>
    <w:rsid w:val="005332CD"/>
    <w:rsid w:val="005335AC"/>
    <w:rsid w:val="0053369F"/>
    <w:rsid w:val="005336CD"/>
    <w:rsid w:val="00533779"/>
    <w:rsid w:val="005338F0"/>
    <w:rsid w:val="00533944"/>
    <w:rsid w:val="00533D54"/>
    <w:rsid w:val="00533DA9"/>
    <w:rsid w:val="00533E5E"/>
    <w:rsid w:val="00533E8A"/>
    <w:rsid w:val="00533F04"/>
    <w:rsid w:val="00533F59"/>
    <w:rsid w:val="00534110"/>
    <w:rsid w:val="00534704"/>
    <w:rsid w:val="00534811"/>
    <w:rsid w:val="005349F2"/>
    <w:rsid w:val="00534B32"/>
    <w:rsid w:val="00534B53"/>
    <w:rsid w:val="00534CE6"/>
    <w:rsid w:val="00534FEC"/>
    <w:rsid w:val="0053507B"/>
    <w:rsid w:val="0053507D"/>
    <w:rsid w:val="005351B8"/>
    <w:rsid w:val="005352DF"/>
    <w:rsid w:val="0053533C"/>
    <w:rsid w:val="00535713"/>
    <w:rsid w:val="005358E5"/>
    <w:rsid w:val="00535A06"/>
    <w:rsid w:val="00535A20"/>
    <w:rsid w:val="00535A3C"/>
    <w:rsid w:val="00535C26"/>
    <w:rsid w:val="00535CDE"/>
    <w:rsid w:val="00535E33"/>
    <w:rsid w:val="00535E57"/>
    <w:rsid w:val="00535FA4"/>
    <w:rsid w:val="005360A4"/>
    <w:rsid w:val="005361C6"/>
    <w:rsid w:val="0053622A"/>
    <w:rsid w:val="005363A4"/>
    <w:rsid w:val="0053683E"/>
    <w:rsid w:val="00536B59"/>
    <w:rsid w:val="00536D18"/>
    <w:rsid w:val="00536D20"/>
    <w:rsid w:val="00536FF0"/>
    <w:rsid w:val="00537051"/>
    <w:rsid w:val="00537084"/>
    <w:rsid w:val="0053715C"/>
    <w:rsid w:val="005374BB"/>
    <w:rsid w:val="00537585"/>
    <w:rsid w:val="005375DA"/>
    <w:rsid w:val="005376A0"/>
    <w:rsid w:val="0053790F"/>
    <w:rsid w:val="00537D09"/>
    <w:rsid w:val="00540108"/>
    <w:rsid w:val="005401FC"/>
    <w:rsid w:val="005402F9"/>
    <w:rsid w:val="0054030D"/>
    <w:rsid w:val="00540341"/>
    <w:rsid w:val="005408DA"/>
    <w:rsid w:val="0054095B"/>
    <w:rsid w:val="00540DFC"/>
    <w:rsid w:val="00540E0D"/>
    <w:rsid w:val="00540EA0"/>
    <w:rsid w:val="00541213"/>
    <w:rsid w:val="005413F9"/>
    <w:rsid w:val="0054146D"/>
    <w:rsid w:val="00541C7D"/>
    <w:rsid w:val="00541D2E"/>
    <w:rsid w:val="00541EAA"/>
    <w:rsid w:val="00542487"/>
    <w:rsid w:val="0054250D"/>
    <w:rsid w:val="005425BF"/>
    <w:rsid w:val="0054296A"/>
    <w:rsid w:val="00542A93"/>
    <w:rsid w:val="00542E99"/>
    <w:rsid w:val="0054309D"/>
    <w:rsid w:val="005432BE"/>
    <w:rsid w:val="00543464"/>
    <w:rsid w:val="005436EA"/>
    <w:rsid w:val="005439EA"/>
    <w:rsid w:val="00543F65"/>
    <w:rsid w:val="005443F8"/>
    <w:rsid w:val="0054447F"/>
    <w:rsid w:val="005445DB"/>
    <w:rsid w:val="005447A7"/>
    <w:rsid w:val="005447C3"/>
    <w:rsid w:val="00544992"/>
    <w:rsid w:val="00544E56"/>
    <w:rsid w:val="00545080"/>
    <w:rsid w:val="00545111"/>
    <w:rsid w:val="0054585C"/>
    <w:rsid w:val="00545A5D"/>
    <w:rsid w:val="00545CBE"/>
    <w:rsid w:val="00545D70"/>
    <w:rsid w:val="00546B78"/>
    <w:rsid w:val="00546CCD"/>
    <w:rsid w:val="00547257"/>
    <w:rsid w:val="005473F6"/>
    <w:rsid w:val="00547642"/>
    <w:rsid w:val="005478D6"/>
    <w:rsid w:val="005479AA"/>
    <w:rsid w:val="00547C02"/>
    <w:rsid w:val="00547F27"/>
    <w:rsid w:val="00547F38"/>
    <w:rsid w:val="0055014C"/>
    <w:rsid w:val="0055055F"/>
    <w:rsid w:val="005505CA"/>
    <w:rsid w:val="0055060F"/>
    <w:rsid w:val="00550CC9"/>
    <w:rsid w:val="00551EA9"/>
    <w:rsid w:val="00551FD3"/>
    <w:rsid w:val="00552018"/>
    <w:rsid w:val="0055201F"/>
    <w:rsid w:val="00552043"/>
    <w:rsid w:val="005521B9"/>
    <w:rsid w:val="00552368"/>
    <w:rsid w:val="005524CE"/>
    <w:rsid w:val="005526DD"/>
    <w:rsid w:val="005527A8"/>
    <w:rsid w:val="00552830"/>
    <w:rsid w:val="0055293B"/>
    <w:rsid w:val="00552ADA"/>
    <w:rsid w:val="00552BBE"/>
    <w:rsid w:val="00552C7F"/>
    <w:rsid w:val="00552D64"/>
    <w:rsid w:val="00552DE0"/>
    <w:rsid w:val="00552E1D"/>
    <w:rsid w:val="00552E84"/>
    <w:rsid w:val="0055323F"/>
    <w:rsid w:val="00553329"/>
    <w:rsid w:val="00553488"/>
    <w:rsid w:val="005534D5"/>
    <w:rsid w:val="00553511"/>
    <w:rsid w:val="00553850"/>
    <w:rsid w:val="00553D09"/>
    <w:rsid w:val="00553FCC"/>
    <w:rsid w:val="005540AC"/>
    <w:rsid w:val="005540CF"/>
    <w:rsid w:val="0055417F"/>
    <w:rsid w:val="00554274"/>
    <w:rsid w:val="005542B5"/>
    <w:rsid w:val="005543A3"/>
    <w:rsid w:val="00554466"/>
    <w:rsid w:val="0055448F"/>
    <w:rsid w:val="00554664"/>
    <w:rsid w:val="0055476E"/>
    <w:rsid w:val="005548FD"/>
    <w:rsid w:val="00554A3A"/>
    <w:rsid w:val="00554A91"/>
    <w:rsid w:val="00554CB4"/>
    <w:rsid w:val="00555242"/>
    <w:rsid w:val="0055533D"/>
    <w:rsid w:val="005553B4"/>
    <w:rsid w:val="00555607"/>
    <w:rsid w:val="005556A1"/>
    <w:rsid w:val="005556EC"/>
    <w:rsid w:val="00555CDA"/>
    <w:rsid w:val="00555D9D"/>
    <w:rsid w:val="00555EA8"/>
    <w:rsid w:val="005560B1"/>
    <w:rsid w:val="005563BD"/>
    <w:rsid w:val="005563D5"/>
    <w:rsid w:val="0055643B"/>
    <w:rsid w:val="00556551"/>
    <w:rsid w:val="00556681"/>
    <w:rsid w:val="00556B5A"/>
    <w:rsid w:val="00556C5C"/>
    <w:rsid w:val="005571D7"/>
    <w:rsid w:val="005572D8"/>
    <w:rsid w:val="0055750E"/>
    <w:rsid w:val="00557A63"/>
    <w:rsid w:val="00557BB3"/>
    <w:rsid w:val="00557CDA"/>
    <w:rsid w:val="00557EFA"/>
    <w:rsid w:val="00557FFA"/>
    <w:rsid w:val="005600DC"/>
    <w:rsid w:val="005602DE"/>
    <w:rsid w:val="0056041E"/>
    <w:rsid w:val="00560839"/>
    <w:rsid w:val="00560BA3"/>
    <w:rsid w:val="00560D08"/>
    <w:rsid w:val="00560D22"/>
    <w:rsid w:val="00560FB0"/>
    <w:rsid w:val="005617A9"/>
    <w:rsid w:val="00561830"/>
    <w:rsid w:val="00561844"/>
    <w:rsid w:val="0056186A"/>
    <w:rsid w:val="00561953"/>
    <w:rsid w:val="005619E7"/>
    <w:rsid w:val="00561EE3"/>
    <w:rsid w:val="005622AC"/>
    <w:rsid w:val="0056231A"/>
    <w:rsid w:val="0056242E"/>
    <w:rsid w:val="0056246F"/>
    <w:rsid w:val="005624E8"/>
    <w:rsid w:val="0056256E"/>
    <w:rsid w:val="0056259F"/>
    <w:rsid w:val="00562700"/>
    <w:rsid w:val="005632B3"/>
    <w:rsid w:val="00563779"/>
    <w:rsid w:val="005637B1"/>
    <w:rsid w:val="005638CF"/>
    <w:rsid w:val="00563989"/>
    <w:rsid w:val="00563C3F"/>
    <w:rsid w:val="00563D21"/>
    <w:rsid w:val="00563FF3"/>
    <w:rsid w:val="0056431F"/>
    <w:rsid w:val="0056482D"/>
    <w:rsid w:val="00564868"/>
    <w:rsid w:val="0056492C"/>
    <w:rsid w:val="00564CA2"/>
    <w:rsid w:val="00564D8C"/>
    <w:rsid w:val="00564FE1"/>
    <w:rsid w:val="0056510E"/>
    <w:rsid w:val="005651EE"/>
    <w:rsid w:val="0056547C"/>
    <w:rsid w:val="005654AC"/>
    <w:rsid w:val="00565673"/>
    <w:rsid w:val="00565A7F"/>
    <w:rsid w:val="00565EA6"/>
    <w:rsid w:val="00565FF3"/>
    <w:rsid w:val="0056620C"/>
    <w:rsid w:val="00566312"/>
    <w:rsid w:val="005664BA"/>
    <w:rsid w:val="00566757"/>
    <w:rsid w:val="005667FE"/>
    <w:rsid w:val="00566A86"/>
    <w:rsid w:val="00566BF8"/>
    <w:rsid w:val="00566CD4"/>
    <w:rsid w:val="00566DB2"/>
    <w:rsid w:val="005671D2"/>
    <w:rsid w:val="00567233"/>
    <w:rsid w:val="0056726F"/>
    <w:rsid w:val="005674E3"/>
    <w:rsid w:val="00567687"/>
    <w:rsid w:val="00567763"/>
    <w:rsid w:val="005677B2"/>
    <w:rsid w:val="005678FF"/>
    <w:rsid w:val="00567C31"/>
    <w:rsid w:val="00567ED3"/>
    <w:rsid w:val="005700B0"/>
    <w:rsid w:val="00570616"/>
    <w:rsid w:val="005706D6"/>
    <w:rsid w:val="00570771"/>
    <w:rsid w:val="005709F8"/>
    <w:rsid w:val="00570A96"/>
    <w:rsid w:val="00570C1E"/>
    <w:rsid w:val="00570FB4"/>
    <w:rsid w:val="005710AC"/>
    <w:rsid w:val="0057133D"/>
    <w:rsid w:val="005714A9"/>
    <w:rsid w:val="005714DE"/>
    <w:rsid w:val="00571766"/>
    <w:rsid w:val="00571B0A"/>
    <w:rsid w:val="00571B98"/>
    <w:rsid w:val="00571BC6"/>
    <w:rsid w:val="00571E87"/>
    <w:rsid w:val="00571F24"/>
    <w:rsid w:val="00571FA7"/>
    <w:rsid w:val="005721EC"/>
    <w:rsid w:val="005723C2"/>
    <w:rsid w:val="00572580"/>
    <w:rsid w:val="0057289B"/>
    <w:rsid w:val="00572B65"/>
    <w:rsid w:val="00572C23"/>
    <w:rsid w:val="00572D44"/>
    <w:rsid w:val="00572E5B"/>
    <w:rsid w:val="00573137"/>
    <w:rsid w:val="00573138"/>
    <w:rsid w:val="00573250"/>
    <w:rsid w:val="005738DF"/>
    <w:rsid w:val="00573B0F"/>
    <w:rsid w:val="00573B1B"/>
    <w:rsid w:val="00573BEF"/>
    <w:rsid w:val="00573C6E"/>
    <w:rsid w:val="00573D62"/>
    <w:rsid w:val="00573DF0"/>
    <w:rsid w:val="00573E50"/>
    <w:rsid w:val="00573E55"/>
    <w:rsid w:val="00574171"/>
    <w:rsid w:val="00574186"/>
    <w:rsid w:val="00574465"/>
    <w:rsid w:val="00574686"/>
    <w:rsid w:val="005749D7"/>
    <w:rsid w:val="00574FAA"/>
    <w:rsid w:val="0057551E"/>
    <w:rsid w:val="00575892"/>
    <w:rsid w:val="00575A6D"/>
    <w:rsid w:val="00575AB2"/>
    <w:rsid w:val="00575BF4"/>
    <w:rsid w:val="00575CD5"/>
    <w:rsid w:val="00575D74"/>
    <w:rsid w:val="0057624A"/>
    <w:rsid w:val="0057642B"/>
    <w:rsid w:val="005764BB"/>
    <w:rsid w:val="00576545"/>
    <w:rsid w:val="00576605"/>
    <w:rsid w:val="0057668B"/>
    <w:rsid w:val="00576793"/>
    <w:rsid w:val="00576A13"/>
    <w:rsid w:val="00576B8C"/>
    <w:rsid w:val="00576C6D"/>
    <w:rsid w:val="00576E57"/>
    <w:rsid w:val="0057747F"/>
    <w:rsid w:val="00577499"/>
    <w:rsid w:val="00577AA8"/>
    <w:rsid w:val="00577C8C"/>
    <w:rsid w:val="00577DA4"/>
    <w:rsid w:val="0058001F"/>
    <w:rsid w:val="005802DF"/>
    <w:rsid w:val="00580C34"/>
    <w:rsid w:val="0058125D"/>
    <w:rsid w:val="005813A9"/>
    <w:rsid w:val="00581AD9"/>
    <w:rsid w:val="00581ADC"/>
    <w:rsid w:val="00582448"/>
    <w:rsid w:val="0058267C"/>
    <w:rsid w:val="00582775"/>
    <w:rsid w:val="00582776"/>
    <w:rsid w:val="005829B4"/>
    <w:rsid w:val="00582AF9"/>
    <w:rsid w:val="00582D40"/>
    <w:rsid w:val="00582DF4"/>
    <w:rsid w:val="005830F0"/>
    <w:rsid w:val="0058339E"/>
    <w:rsid w:val="00583CF6"/>
    <w:rsid w:val="005841F0"/>
    <w:rsid w:val="00584393"/>
    <w:rsid w:val="005849AC"/>
    <w:rsid w:val="00584A73"/>
    <w:rsid w:val="00584D16"/>
    <w:rsid w:val="00584E08"/>
    <w:rsid w:val="00584E86"/>
    <w:rsid w:val="005852F7"/>
    <w:rsid w:val="0058537C"/>
    <w:rsid w:val="0058541F"/>
    <w:rsid w:val="005855AC"/>
    <w:rsid w:val="00585744"/>
    <w:rsid w:val="0058587E"/>
    <w:rsid w:val="005859B2"/>
    <w:rsid w:val="00585C6E"/>
    <w:rsid w:val="00585D74"/>
    <w:rsid w:val="00585EDC"/>
    <w:rsid w:val="00585F30"/>
    <w:rsid w:val="00586096"/>
    <w:rsid w:val="00586955"/>
    <w:rsid w:val="00586993"/>
    <w:rsid w:val="005869AC"/>
    <w:rsid w:val="00586EBD"/>
    <w:rsid w:val="00586FCE"/>
    <w:rsid w:val="00586FF9"/>
    <w:rsid w:val="00587108"/>
    <w:rsid w:val="0058715C"/>
    <w:rsid w:val="00587291"/>
    <w:rsid w:val="0058754D"/>
    <w:rsid w:val="005876B2"/>
    <w:rsid w:val="00587998"/>
    <w:rsid w:val="00587B6C"/>
    <w:rsid w:val="00587C50"/>
    <w:rsid w:val="00587D27"/>
    <w:rsid w:val="00587D2C"/>
    <w:rsid w:val="00587D82"/>
    <w:rsid w:val="00587D9B"/>
    <w:rsid w:val="00587F7F"/>
    <w:rsid w:val="00587FCE"/>
    <w:rsid w:val="0059005F"/>
    <w:rsid w:val="00590061"/>
    <w:rsid w:val="005903FB"/>
    <w:rsid w:val="005905D1"/>
    <w:rsid w:val="0059075E"/>
    <w:rsid w:val="005909C5"/>
    <w:rsid w:val="00590C0F"/>
    <w:rsid w:val="00590DB4"/>
    <w:rsid w:val="00590E5A"/>
    <w:rsid w:val="00590E5F"/>
    <w:rsid w:val="00590F9E"/>
    <w:rsid w:val="0059108C"/>
    <w:rsid w:val="0059119A"/>
    <w:rsid w:val="00591220"/>
    <w:rsid w:val="0059173D"/>
    <w:rsid w:val="00591797"/>
    <w:rsid w:val="005918E4"/>
    <w:rsid w:val="00591AAA"/>
    <w:rsid w:val="00591B52"/>
    <w:rsid w:val="00591DCD"/>
    <w:rsid w:val="0059218E"/>
    <w:rsid w:val="00592261"/>
    <w:rsid w:val="0059281F"/>
    <w:rsid w:val="00592ADE"/>
    <w:rsid w:val="00592C1E"/>
    <w:rsid w:val="00592EBF"/>
    <w:rsid w:val="00592F52"/>
    <w:rsid w:val="005930C2"/>
    <w:rsid w:val="0059310F"/>
    <w:rsid w:val="00593314"/>
    <w:rsid w:val="005934E7"/>
    <w:rsid w:val="005935C7"/>
    <w:rsid w:val="00593632"/>
    <w:rsid w:val="005937CB"/>
    <w:rsid w:val="00593814"/>
    <w:rsid w:val="00593C3A"/>
    <w:rsid w:val="00593C8A"/>
    <w:rsid w:val="00593CE9"/>
    <w:rsid w:val="00594063"/>
    <w:rsid w:val="0059423C"/>
    <w:rsid w:val="0059452F"/>
    <w:rsid w:val="00594851"/>
    <w:rsid w:val="0059506B"/>
    <w:rsid w:val="005950C4"/>
    <w:rsid w:val="00595247"/>
    <w:rsid w:val="00595308"/>
    <w:rsid w:val="00595538"/>
    <w:rsid w:val="005956E9"/>
    <w:rsid w:val="005957BB"/>
    <w:rsid w:val="00595911"/>
    <w:rsid w:val="005959CA"/>
    <w:rsid w:val="00595AC4"/>
    <w:rsid w:val="00595B9B"/>
    <w:rsid w:val="00595D81"/>
    <w:rsid w:val="00595DBB"/>
    <w:rsid w:val="00595E4C"/>
    <w:rsid w:val="00595E73"/>
    <w:rsid w:val="00595EA9"/>
    <w:rsid w:val="00596186"/>
    <w:rsid w:val="005961B5"/>
    <w:rsid w:val="00596206"/>
    <w:rsid w:val="0059621E"/>
    <w:rsid w:val="005963D0"/>
    <w:rsid w:val="005969D4"/>
    <w:rsid w:val="00596A60"/>
    <w:rsid w:val="00596B25"/>
    <w:rsid w:val="00596BA2"/>
    <w:rsid w:val="00596D8D"/>
    <w:rsid w:val="00596EB3"/>
    <w:rsid w:val="00596F06"/>
    <w:rsid w:val="00596F3B"/>
    <w:rsid w:val="00597028"/>
    <w:rsid w:val="0059719F"/>
    <w:rsid w:val="005971D6"/>
    <w:rsid w:val="00597327"/>
    <w:rsid w:val="005977BB"/>
    <w:rsid w:val="005979DB"/>
    <w:rsid w:val="00597B99"/>
    <w:rsid w:val="00597DB4"/>
    <w:rsid w:val="00597ECA"/>
    <w:rsid w:val="005A02FE"/>
    <w:rsid w:val="005A0378"/>
    <w:rsid w:val="005A0541"/>
    <w:rsid w:val="005A06CF"/>
    <w:rsid w:val="005A0706"/>
    <w:rsid w:val="005A095D"/>
    <w:rsid w:val="005A0BAA"/>
    <w:rsid w:val="005A0BAC"/>
    <w:rsid w:val="005A0C77"/>
    <w:rsid w:val="005A0E26"/>
    <w:rsid w:val="005A10CE"/>
    <w:rsid w:val="005A1364"/>
    <w:rsid w:val="005A151F"/>
    <w:rsid w:val="005A16DB"/>
    <w:rsid w:val="005A17DC"/>
    <w:rsid w:val="005A1ABC"/>
    <w:rsid w:val="005A1D2E"/>
    <w:rsid w:val="005A1DA4"/>
    <w:rsid w:val="005A206F"/>
    <w:rsid w:val="005A20E6"/>
    <w:rsid w:val="005A2131"/>
    <w:rsid w:val="005A239A"/>
    <w:rsid w:val="005A247F"/>
    <w:rsid w:val="005A2814"/>
    <w:rsid w:val="005A2B26"/>
    <w:rsid w:val="005A2E24"/>
    <w:rsid w:val="005A2FF2"/>
    <w:rsid w:val="005A3085"/>
    <w:rsid w:val="005A3151"/>
    <w:rsid w:val="005A31C7"/>
    <w:rsid w:val="005A31ED"/>
    <w:rsid w:val="005A325D"/>
    <w:rsid w:val="005A34FA"/>
    <w:rsid w:val="005A373D"/>
    <w:rsid w:val="005A374A"/>
    <w:rsid w:val="005A385C"/>
    <w:rsid w:val="005A38B9"/>
    <w:rsid w:val="005A3CB2"/>
    <w:rsid w:val="005A3D23"/>
    <w:rsid w:val="005A4369"/>
    <w:rsid w:val="005A438B"/>
    <w:rsid w:val="005A4420"/>
    <w:rsid w:val="005A44BD"/>
    <w:rsid w:val="005A476B"/>
    <w:rsid w:val="005A48B1"/>
    <w:rsid w:val="005A4D83"/>
    <w:rsid w:val="005A4D96"/>
    <w:rsid w:val="005A4FC8"/>
    <w:rsid w:val="005A524E"/>
    <w:rsid w:val="005A53ED"/>
    <w:rsid w:val="005A5A6E"/>
    <w:rsid w:val="005A5C50"/>
    <w:rsid w:val="005A5E0E"/>
    <w:rsid w:val="005A5E25"/>
    <w:rsid w:val="005A5E71"/>
    <w:rsid w:val="005A6558"/>
    <w:rsid w:val="005A668D"/>
    <w:rsid w:val="005A6B0E"/>
    <w:rsid w:val="005A6C9F"/>
    <w:rsid w:val="005A796D"/>
    <w:rsid w:val="005A7E3C"/>
    <w:rsid w:val="005B032E"/>
    <w:rsid w:val="005B09DB"/>
    <w:rsid w:val="005B0AAD"/>
    <w:rsid w:val="005B0D36"/>
    <w:rsid w:val="005B0DD8"/>
    <w:rsid w:val="005B15A7"/>
    <w:rsid w:val="005B16A0"/>
    <w:rsid w:val="005B17B2"/>
    <w:rsid w:val="005B18C8"/>
    <w:rsid w:val="005B1B66"/>
    <w:rsid w:val="005B1BF0"/>
    <w:rsid w:val="005B1C62"/>
    <w:rsid w:val="005B1CA9"/>
    <w:rsid w:val="005B1D82"/>
    <w:rsid w:val="005B2094"/>
    <w:rsid w:val="005B20BB"/>
    <w:rsid w:val="005B22A6"/>
    <w:rsid w:val="005B23AF"/>
    <w:rsid w:val="005B282B"/>
    <w:rsid w:val="005B2BB6"/>
    <w:rsid w:val="005B2C1F"/>
    <w:rsid w:val="005B2D55"/>
    <w:rsid w:val="005B30B6"/>
    <w:rsid w:val="005B30C3"/>
    <w:rsid w:val="005B335C"/>
    <w:rsid w:val="005B35FD"/>
    <w:rsid w:val="005B3B67"/>
    <w:rsid w:val="005B3C46"/>
    <w:rsid w:val="005B3CAF"/>
    <w:rsid w:val="005B3E2C"/>
    <w:rsid w:val="005B4358"/>
    <w:rsid w:val="005B446C"/>
    <w:rsid w:val="005B4471"/>
    <w:rsid w:val="005B4641"/>
    <w:rsid w:val="005B47D9"/>
    <w:rsid w:val="005B4976"/>
    <w:rsid w:val="005B4A20"/>
    <w:rsid w:val="005B4BDC"/>
    <w:rsid w:val="005B504A"/>
    <w:rsid w:val="005B5252"/>
    <w:rsid w:val="005B5718"/>
    <w:rsid w:val="005B5BC0"/>
    <w:rsid w:val="005B5CC3"/>
    <w:rsid w:val="005B603F"/>
    <w:rsid w:val="005B6143"/>
    <w:rsid w:val="005B6641"/>
    <w:rsid w:val="005B6804"/>
    <w:rsid w:val="005B6833"/>
    <w:rsid w:val="005B6F20"/>
    <w:rsid w:val="005B70AE"/>
    <w:rsid w:val="005B71D6"/>
    <w:rsid w:val="005B71E4"/>
    <w:rsid w:val="005B76E0"/>
    <w:rsid w:val="005B7712"/>
    <w:rsid w:val="005B77B5"/>
    <w:rsid w:val="005B7922"/>
    <w:rsid w:val="005B7A5D"/>
    <w:rsid w:val="005B7AA3"/>
    <w:rsid w:val="005B7C0E"/>
    <w:rsid w:val="005B7D7B"/>
    <w:rsid w:val="005C0148"/>
    <w:rsid w:val="005C034D"/>
    <w:rsid w:val="005C0508"/>
    <w:rsid w:val="005C0550"/>
    <w:rsid w:val="005C05ED"/>
    <w:rsid w:val="005C07B4"/>
    <w:rsid w:val="005C11C4"/>
    <w:rsid w:val="005C1C5C"/>
    <w:rsid w:val="005C2198"/>
    <w:rsid w:val="005C23DD"/>
    <w:rsid w:val="005C2C89"/>
    <w:rsid w:val="005C2D3A"/>
    <w:rsid w:val="005C2D87"/>
    <w:rsid w:val="005C3076"/>
    <w:rsid w:val="005C32D2"/>
    <w:rsid w:val="005C373A"/>
    <w:rsid w:val="005C38DA"/>
    <w:rsid w:val="005C3BC9"/>
    <w:rsid w:val="005C3C12"/>
    <w:rsid w:val="005C3E4E"/>
    <w:rsid w:val="005C3E8B"/>
    <w:rsid w:val="005C3EAF"/>
    <w:rsid w:val="005C3EF5"/>
    <w:rsid w:val="005C40C8"/>
    <w:rsid w:val="005C43CA"/>
    <w:rsid w:val="005C4436"/>
    <w:rsid w:val="005C4580"/>
    <w:rsid w:val="005C45D3"/>
    <w:rsid w:val="005C4796"/>
    <w:rsid w:val="005C4CBC"/>
    <w:rsid w:val="005C4CD7"/>
    <w:rsid w:val="005C50B7"/>
    <w:rsid w:val="005C5109"/>
    <w:rsid w:val="005C52C6"/>
    <w:rsid w:val="005C5556"/>
    <w:rsid w:val="005C5996"/>
    <w:rsid w:val="005C59B0"/>
    <w:rsid w:val="005C59CC"/>
    <w:rsid w:val="005C5B37"/>
    <w:rsid w:val="005C5B63"/>
    <w:rsid w:val="005C5BB2"/>
    <w:rsid w:val="005C5BCC"/>
    <w:rsid w:val="005C5C55"/>
    <w:rsid w:val="005C5D1C"/>
    <w:rsid w:val="005C6133"/>
    <w:rsid w:val="005C61B1"/>
    <w:rsid w:val="005C623A"/>
    <w:rsid w:val="005C669E"/>
    <w:rsid w:val="005C6743"/>
    <w:rsid w:val="005C6765"/>
    <w:rsid w:val="005C6937"/>
    <w:rsid w:val="005C6BDC"/>
    <w:rsid w:val="005C6D0A"/>
    <w:rsid w:val="005C79D6"/>
    <w:rsid w:val="005C7BC8"/>
    <w:rsid w:val="005C7C44"/>
    <w:rsid w:val="005C7C72"/>
    <w:rsid w:val="005C7EA7"/>
    <w:rsid w:val="005D020B"/>
    <w:rsid w:val="005D030F"/>
    <w:rsid w:val="005D04A8"/>
    <w:rsid w:val="005D0655"/>
    <w:rsid w:val="005D06BC"/>
    <w:rsid w:val="005D077E"/>
    <w:rsid w:val="005D09CB"/>
    <w:rsid w:val="005D09F6"/>
    <w:rsid w:val="005D0DFE"/>
    <w:rsid w:val="005D100A"/>
    <w:rsid w:val="005D1180"/>
    <w:rsid w:val="005D11FE"/>
    <w:rsid w:val="005D12BC"/>
    <w:rsid w:val="005D1406"/>
    <w:rsid w:val="005D19EA"/>
    <w:rsid w:val="005D1A32"/>
    <w:rsid w:val="005D1A36"/>
    <w:rsid w:val="005D1AEA"/>
    <w:rsid w:val="005D1D81"/>
    <w:rsid w:val="005D1FD6"/>
    <w:rsid w:val="005D1FDF"/>
    <w:rsid w:val="005D200D"/>
    <w:rsid w:val="005D20AD"/>
    <w:rsid w:val="005D21C2"/>
    <w:rsid w:val="005D237F"/>
    <w:rsid w:val="005D23EF"/>
    <w:rsid w:val="005D2494"/>
    <w:rsid w:val="005D24C3"/>
    <w:rsid w:val="005D2B82"/>
    <w:rsid w:val="005D2BA5"/>
    <w:rsid w:val="005D2EEC"/>
    <w:rsid w:val="005D360F"/>
    <w:rsid w:val="005D3727"/>
    <w:rsid w:val="005D39C9"/>
    <w:rsid w:val="005D3A54"/>
    <w:rsid w:val="005D3C1E"/>
    <w:rsid w:val="005D3D35"/>
    <w:rsid w:val="005D3D46"/>
    <w:rsid w:val="005D4393"/>
    <w:rsid w:val="005D43C2"/>
    <w:rsid w:val="005D461A"/>
    <w:rsid w:val="005D4686"/>
    <w:rsid w:val="005D48B8"/>
    <w:rsid w:val="005D4D60"/>
    <w:rsid w:val="005D5100"/>
    <w:rsid w:val="005D51ED"/>
    <w:rsid w:val="005D52B0"/>
    <w:rsid w:val="005D531A"/>
    <w:rsid w:val="005D5436"/>
    <w:rsid w:val="005D565A"/>
    <w:rsid w:val="005D57B0"/>
    <w:rsid w:val="005D58A4"/>
    <w:rsid w:val="005D5A49"/>
    <w:rsid w:val="005D5CCA"/>
    <w:rsid w:val="005D5E00"/>
    <w:rsid w:val="005D5E9D"/>
    <w:rsid w:val="005D5FA1"/>
    <w:rsid w:val="005D606F"/>
    <w:rsid w:val="005D60D1"/>
    <w:rsid w:val="005D642F"/>
    <w:rsid w:val="005D654F"/>
    <w:rsid w:val="005D6B54"/>
    <w:rsid w:val="005D6BEA"/>
    <w:rsid w:val="005D6CCF"/>
    <w:rsid w:val="005D7099"/>
    <w:rsid w:val="005D72AD"/>
    <w:rsid w:val="005D73E6"/>
    <w:rsid w:val="005D7455"/>
    <w:rsid w:val="005D74E2"/>
    <w:rsid w:val="005D76CA"/>
    <w:rsid w:val="005D78DA"/>
    <w:rsid w:val="005D78DC"/>
    <w:rsid w:val="005D7BB3"/>
    <w:rsid w:val="005D7C3F"/>
    <w:rsid w:val="005D7D5A"/>
    <w:rsid w:val="005D7FFA"/>
    <w:rsid w:val="005E01E6"/>
    <w:rsid w:val="005E07AE"/>
    <w:rsid w:val="005E080A"/>
    <w:rsid w:val="005E0BDC"/>
    <w:rsid w:val="005E0C62"/>
    <w:rsid w:val="005E0F04"/>
    <w:rsid w:val="005E0F4E"/>
    <w:rsid w:val="005E1086"/>
    <w:rsid w:val="005E10A4"/>
    <w:rsid w:val="005E13AC"/>
    <w:rsid w:val="005E14DD"/>
    <w:rsid w:val="005E154E"/>
    <w:rsid w:val="005E16C8"/>
    <w:rsid w:val="005E17EE"/>
    <w:rsid w:val="005E182D"/>
    <w:rsid w:val="005E1B1A"/>
    <w:rsid w:val="005E1C5F"/>
    <w:rsid w:val="005E1E0C"/>
    <w:rsid w:val="005E1EB9"/>
    <w:rsid w:val="005E213B"/>
    <w:rsid w:val="005E2281"/>
    <w:rsid w:val="005E234A"/>
    <w:rsid w:val="005E2476"/>
    <w:rsid w:val="005E256F"/>
    <w:rsid w:val="005E258B"/>
    <w:rsid w:val="005E25C4"/>
    <w:rsid w:val="005E2D6B"/>
    <w:rsid w:val="005E2E75"/>
    <w:rsid w:val="005E2FC6"/>
    <w:rsid w:val="005E31E7"/>
    <w:rsid w:val="005E31ED"/>
    <w:rsid w:val="005E330C"/>
    <w:rsid w:val="005E333E"/>
    <w:rsid w:val="005E34DD"/>
    <w:rsid w:val="005E37FE"/>
    <w:rsid w:val="005E38B3"/>
    <w:rsid w:val="005E391D"/>
    <w:rsid w:val="005E3B9F"/>
    <w:rsid w:val="005E3C80"/>
    <w:rsid w:val="005E40EE"/>
    <w:rsid w:val="005E4207"/>
    <w:rsid w:val="005E422E"/>
    <w:rsid w:val="005E43B3"/>
    <w:rsid w:val="005E46DF"/>
    <w:rsid w:val="005E4A88"/>
    <w:rsid w:val="005E4AC0"/>
    <w:rsid w:val="005E54CB"/>
    <w:rsid w:val="005E54EC"/>
    <w:rsid w:val="005E565C"/>
    <w:rsid w:val="005E58BB"/>
    <w:rsid w:val="005E59EF"/>
    <w:rsid w:val="005E5A56"/>
    <w:rsid w:val="005E5D0C"/>
    <w:rsid w:val="005E5E63"/>
    <w:rsid w:val="005E6080"/>
    <w:rsid w:val="005E617C"/>
    <w:rsid w:val="005E658A"/>
    <w:rsid w:val="005E6D7F"/>
    <w:rsid w:val="005E6E91"/>
    <w:rsid w:val="005E6FB6"/>
    <w:rsid w:val="005E715F"/>
    <w:rsid w:val="005E7218"/>
    <w:rsid w:val="005E7284"/>
    <w:rsid w:val="005E7341"/>
    <w:rsid w:val="005E7E58"/>
    <w:rsid w:val="005F0692"/>
    <w:rsid w:val="005F0783"/>
    <w:rsid w:val="005F0CAF"/>
    <w:rsid w:val="005F0DD9"/>
    <w:rsid w:val="005F0E13"/>
    <w:rsid w:val="005F0E86"/>
    <w:rsid w:val="005F0FAB"/>
    <w:rsid w:val="005F1076"/>
    <w:rsid w:val="005F10CE"/>
    <w:rsid w:val="005F125D"/>
    <w:rsid w:val="005F1319"/>
    <w:rsid w:val="005F1363"/>
    <w:rsid w:val="005F165F"/>
    <w:rsid w:val="005F16A9"/>
    <w:rsid w:val="005F1872"/>
    <w:rsid w:val="005F1DE5"/>
    <w:rsid w:val="005F1EFB"/>
    <w:rsid w:val="005F22D3"/>
    <w:rsid w:val="005F2392"/>
    <w:rsid w:val="005F23E0"/>
    <w:rsid w:val="005F2528"/>
    <w:rsid w:val="005F25B0"/>
    <w:rsid w:val="005F2C9C"/>
    <w:rsid w:val="005F2EAF"/>
    <w:rsid w:val="005F2FA0"/>
    <w:rsid w:val="005F344E"/>
    <w:rsid w:val="005F3678"/>
    <w:rsid w:val="005F372C"/>
    <w:rsid w:val="005F3796"/>
    <w:rsid w:val="005F3B33"/>
    <w:rsid w:val="005F3D32"/>
    <w:rsid w:val="005F4060"/>
    <w:rsid w:val="005F42A7"/>
    <w:rsid w:val="005F439E"/>
    <w:rsid w:val="005F464F"/>
    <w:rsid w:val="005F4B8C"/>
    <w:rsid w:val="005F4CDF"/>
    <w:rsid w:val="005F4F19"/>
    <w:rsid w:val="005F5452"/>
    <w:rsid w:val="005F5588"/>
    <w:rsid w:val="005F59B7"/>
    <w:rsid w:val="005F5A16"/>
    <w:rsid w:val="005F5BC7"/>
    <w:rsid w:val="005F5D96"/>
    <w:rsid w:val="005F5F4F"/>
    <w:rsid w:val="005F5FAD"/>
    <w:rsid w:val="005F603D"/>
    <w:rsid w:val="005F65CF"/>
    <w:rsid w:val="005F661D"/>
    <w:rsid w:val="005F6672"/>
    <w:rsid w:val="005F68C0"/>
    <w:rsid w:val="005F6B0B"/>
    <w:rsid w:val="005F708C"/>
    <w:rsid w:val="005F77DA"/>
    <w:rsid w:val="005F788F"/>
    <w:rsid w:val="005F796E"/>
    <w:rsid w:val="005F7ACE"/>
    <w:rsid w:val="005F7DE6"/>
    <w:rsid w:val="005F7F03"/>
    <w:rsid w:val="005F7F34"/>
    <w:rsid w:val="0060002B"/>
    <w:rsid w:val="00600104"/>
    <w:rsid w:val="0060045F"/>
    <w:rsid w:val="006005D3"/>
    <w:rsid w:val="006005E5"/>
    <w:rsid w:val="00600690"/>
    <w:rsid w:val="0060078E"/>
    <w:rsid w:val="00600AF7"/>
    <w:rsid w:val="00600DBA"/>
    <w:rsid w:val="00600DD0"/>
    <w:rsid w:val="00600F79"/>
    <w:rsid w:val="00600F8A"/>
    <w:rsid w:val="006013F6"/>
    <w:rsid w:val="00601499"/>
    <w:rsid w:val="006014A0"/>
    <w:rsid w:val="006017E2"/>
    <w:rsid w:val="006018D9"/>
    <w:rsid w:val="00601E99"/>
    <w:rsid w:val="00602207"/>
    <w:rsid w:val="006024DE"/>
    <w:rsid w:val="00602AD1"/>
    <w:rsid w:val="00602AF0"/>
    <w:rsid w:val="00602B14"/>
    <w:rsid w:val="00602DE9"/>
    <w:rsid w:val="00602E3C"/>
    <w:rsid w:val="006038BB"/>
    <w:rsid w:val="00603D32"/>
    <w:rsid w:val="00604114"/>
    <w:rsid w:val="0060446F"/>
    <w:rsid w:val="00604DB6"/>
    <w:rsid w:val="006051B1"/>
    <w:rsid w:val="00605257"/>
    <w:rsid w:val="006052C5"/>
    <w:rsid w:val="00605448"/>
    <w:rsid w:val="0060586D"/>
    <w:rsid w:val="00605D2D"/>
    <w:rsid w:val="00605E1F"/>
    <w:rsid w:val="006060F3"/>
    <w:rsid w:val="006063E5"/>
    <w:rsid w:val="00606575"/>
    <w:rsid w:val="00606581"/>
    <w:rsid w:val="00606752"/>
    <w:rsid w:val="006067A3"/>
    <w:rsid w:val="0060689F"/>
    <w:rsid w:val="00606B3F"/>
    <w:rsid w:val="00606E62"/>
    <w:rsid w:val="00607234"/>
    <w:rsid w:val="0060742A"/>
    <w:rsid w:val="00607D39"/>
    <w:rsid w:val="00607DBA"/>
    <w:rsid w:val="00607E33"/>
    <w:rsid w:val="006104A9"/>
    <w:rsid w:val="006105F8"/>
    <w:rsid w:val="006109B0"/>
    <w:rsid w:val="00610B3F"/>
    <w:rsid w:val="00610BDC"/>
    <w:rsid w:val="00610DA7"/>
    <w:rsid w:val="006110F9"/>
    <w:rsid w:val="006112A9"/>
    <w:rsid w:val="00611449"/>
    <w:rsid w:val="00611C18"/>
    <w:rsid w:val="00611D19"/>
    <w:rsid w:val="00611DE4"/>
    <w:rsid w:val="00611F28"/>
    <w:rsid w:val="00612156"/>
    <w:rsid w:val="006122FD"/>
    <w:rsid w:val="00612337"/>
    <w:rsid w:val="00612375"/>
    <w:rsid w:val="006123BE"/>
    <w:rsid w:val="0061247B"/>
    <w:rsid w:val="006124A8"/>
    <w:rsid w:val="0061276B"/>
    <w:rsid w:val="006127E7"/>
    <w:rsid w:val="006128A5"/>
    <w:rsid w:val="006128DC"/>
    <w:rsid w:val="00612D3A"/>
    <w:rsid w:val="00612E3F"/>
    <w:rsid w:val="00612F57"/>
    <w:rsid w:val="006130D2"/>
    <w:rsid w:val="006130D3"/>
    <w:rsid w:val="00613E7A"/>
    <w:rsid w:val="0061464A"/>
    <w:rsid w:val="0061486A"/>
    <w:rsid w:val="00614982"/>
    <w:rsid w:val="006149A5"/>
    <w:rsid w:val="006149ED"/>
    <w:rsid w:val="00614A36"/>
    <w:rsid w:val="00614CD9"/>
    <w:rsid w:val="00614F26"/>
    <w:rsid w:val="006151F7"/>
    <w:rsid w:val="0061524F"/>
    <w:rsid w:val="006153DC"/>
    <w:rsid w:val="0061562D"/>
    <w:rsid w:val="006157E0"/>
    <w:rsid w:val="006158E3"/>
    <w:rsid w:val="00615A29"/>
    <w:rsid w:val="00615A80"/>
    <w:rsid w:val="00615AA1"/>
    <w:rsid w:val="00615D5C"/>
    <w:rsid w:val="00615ED9"/>
    <w:rsid w:val="00615FDE"/>
    <w:rsid w:val="00616046"/>
    <w:rsid w:val="00616170"/>
    <w:rsid w:val="00616337"/>
    <w:rsid w:val="006163F6"/>
    <w:rsid w:val="0061653D"/>
    <w:rsid w:val="00616C78"/>
    <w:rsid w:val="00616F37"/>
    <w:rsid w:val="0061735D"/>
    <w:rsid w:val="00617487"/>
    <w:rsid w:val="00617547"/>
    <w:rsid w:val="006175B8"/>
    <w:rsid w:val="006175F5"/>
    <w:rsid w:val="00617700"/>
    <w:rsid w:val="00617767"/>
    <w:rsid w:val="0061776A"/>
    <w:rsid w:val="006179FC"/>
    <w:rsid w:val="00617C20"/>
    <w:rsid w:val="00617CCA"/>
    <w:rsid w:val="00617DC3"/>
    <w:rsid w:val="00617F28"/>
    <w:rsid w:val="00617FE6"/>
    <w:rsid w:val="00620066"/>
    <w:rsid w:val="0062021D"/>
    <w:rsid w:val="00620294"/>
    <w:rsid w:val="006203EA"/>
    <w:rsid w:val="0062043A"/>
    <w:rsid w:val="0062052F"/>
    <w:rsid w:val="00620753"/>
    <w:rsid w:val="00620BE5"/>
    <w:rsid w:val="00620E07"/>
    <w:rsid w:val="00620EB4"/>
    <w:rsid w:val="00620F28"/>
    <w:rsid w:val="00621289"/>
    <w:rsid w:val="006214C0"/>
    <w:rsid w:val="0062155C"/>
    <w:rsid w:val="00621B41"/>
    <w:rsid w:val="00621B58"/>
    <w:rsid w:val="00621CFD"/>
    <w:rsid w:val="00621D46"/>
    <w:rsid w:val="00621D9F"/>
    <w:rsid w:val="0062222A"/>
    <w:rsid w:val="0062237C"/>
    <w:rsid w:val="0062257E"/>
    <w:rsid w:val="006227A2"/>
    <w:rsid w:val="00622979"/>
    <w:rsid w:val="00622AC2"/>
    <w:rsid w:val="00622C32"/>
    <w:rsid w:val="00622D6B"/>
    <w:rsid w:val="00623105"/>
    <w:rsid w:val="006232AC"/>
    <w:rsid w:val="00623500"/>
    <w:rsid w:val="00623681"/>
    <w:rsid w:val="006236ED"/>
    <w:rsid w:val="00623B33"/>
    <w:rsid w:val="00623FF1"/>
    <w:rsid w:val="00624195"/>
    <w:rsid w:val="00624484"/>
    <w:rsid w:val="0062448F"/>
    <w:rsid w:val="00624767"/>
    <w:rsid w:val="00624AD5"/>
    <w:rsid w:val="00624E2D"/>
    <w:rsid w:val="00624FA2"/>
    <w:rsid w:val="0062515B"/>
    <w:rsid w:val="006252A4"/>
    <w:rsid w:val="006252D0"/>
    <w:rsid w:val="006253F9"/>
    <w:rsid w:val="0062542B"/>
    <w:rsid w:val="006255A2"/>
    <w:rsid w:val="00625618"/>
    <w:rsid w:val="00625800"/>
    <w:rsid w:val="006258F3"/>
    <w:rsid w:val="00625C10"/>
    <w:rsid w:val="006261DA"/>
    <w:rsid w:val="00626282"/>
    <w:rsid w:val="006262DA"/>
    <w:rsid w:val="00626320"/>
    <w:rsid w:val="006265A6"/>
    <w:rsid w:val="00626850"/>
    <w:rsid w:val="00626B44"/>
    <w:rsid w:val="00626C11"/>
    <w:rsid w:val="00626CDD"/>
    <w:rsid w:val="00627492"/>
    <w:rsid w:val="006275AE"/>
    <w:rsid w:val="006275FD"/>
    <w:rsid w:val="0062764A"/>
    <w:rsid w:val="00627BC4"/>
    <w:rsid w:val="00627EEC"/>
    <w:rsid w:val="0063037D"/>
    <w:rsid w:val="00630517"/>
    <w:rsid w:val="006305A4"/>
    <w:rsid w:val="00630774"/>
    <w:rsid w:val="006308E9"/>
    <w:rsid w:val="00630A5D"/>
    <w:rsid w:val="00630ADC"/>
    <w:rsid w:val="00630B2D"/>
    <w:rsid w:val="00630CB9"/>
    <w:rsid w:val="00630E04"/>
    <w:rsid w:val="00630E66"/>
    <w:rsid w:val="00630E8E"/>
    <w:rsid w:val="00630EDC"/>
    <w:rsid w:val="006310BC"/>
    <w:rsid w:val="006310F0"/>
    <w:rsid w:val="00631427"/>
    <w:rsid w:val="006314AC"/>
    <w:rsid w:val="00631BE5"/>
    <w:rsid w:val="00631BF7"/>
    <w:rsid w:val="00631D02"/>
    <w:rsid w:val="00631DDD"/>
    <w:rsid w:val="00631F84"/>
    <w:rsid w:val="006320D2"/>
    <w:rsid w:val="006320E3"/>
    <w:rsid w:val="006320F5"/>
    <w:rsid w:val="00632399"/>
    <w:rsid w:val="00632496"/>
    <w:rsid w:val="0063250B"/>
    <w:rsid w:val="00632A23"/>
    <w:rsid w:val="00632D30"/>
    <w:rsid w:val="00632DE6"/>
    <w:rsid w:val="00632E71"/>
    <w:rsid w:val="00632FF0"/>
    <w:rsid w:val="00633209"/>
    <w:rsid w:val="006333B5"/>
    <w:rsid w:val="00633748"/>
    <w:rsid w:val="00633B03"/>
    <w:rsid w:val="00633EB5"/>
    <w:rsid w:val="00634269"/>
    <w:rsid w:val="0063437B"/>
    <w:rsid w:val="0063446E"/>
    <w:rsid w:val="006344F7"/>
    <w:rsid w:val="00634553"/>
    <w:rsid w:val="006345BF"/>
    <w:rsid w:val="0063461E"/>
    <w:rsid w:val="00634A62"/>
    <w:rsid w:val="00634A71"/>
    <w:rsid w:val="00634C68"/>
    <w:rsid w:val="00634CB6"/>
    <w:rsid w:val="00634F45"/>
    <w:rsid w:val="00634FA1"/>
    <w:rsid w:val="0063501F"/>
    <w:rsid w:val="006352DE"/>
    <w:rsid w:val="0063531A"/>
    <w:rsid w:val="0063545E"/>
    <w:rsid w:val="006354FD"/>
    <w:rsid w:val="00635575"/>
    <w:rsid w:val="00635EBA"/>
    <w:rsid w:val="00635FCA"/>
    <w:rsid w:val="0063614A"/>
    <w:rsid w:val="00636188"/>
    <w:rsid w:val="006365F9"/>
    <w:rsid w:val="006366D8"/>
    <w:rsid w:val="00636911"/>
    <w:rsid w:val="006369C3"/>
    <w:rsid w:val="00636A31"/>
    <w:rsid w:val="00636A6F"/>
    <w:rsid w:val="00636E3D"/>
    <w:rsid w:val="00637031"/>
    <w:rsid w:val="0063706F"/>
    <w:rsid w:val="006370C5"/>
    <w:rsid w:val="006372DB"/>
    <w:rsid w:val="0063747D"/>
    <w:rsid w:val="006377A4"/>
    <w:rsid w:val="0063788F"/>
    <w:rsid w:val="006378A9"/>
    <w:rsid w:val="00637D8F"/>
    <w:rsid w:val="00637E01"/>
    <w:rsid w:val="00637E8C"/>
    <w:rsid w:val="00640001"/>
    <w:rsid w:val="006400D1"/>
    <w:rsid w:val="006401A4"/>
    <w:rsid w:val="006401F2"/>
    <w:rsid w:val="0064029C"/>
    <w:rsid w:val="006405F3"/>
    <w:rsid w:val="00640623"/>
    <w:rsid w:val="0064097B"/>
    <w:rsid w:val="00640ADB"/>
    <w:rsid w:val="00640C76"/>
    <w:rsid w:val="00640F28"/>
    <w:rsid w:val="00641307"/>
    <w:rsid w:val="00641AAD"/>
    <w:rsid w:val="00641AFA"/>
    <w:rsid w:val="00641C26"/>
    <w:rsid w:val="00642659"/>
    <w:rsid w:val="00642867"/>
    <w:rsid w:val="006429B7"/>
    <w:rsid w:val="006429B8"/>
    <w:rsid w:val="00642AF6"/>
    <w:rsid w:val="00642D44"/>
    <w:rsid w:val="006430BE"/>
    <w:rsid w:val="006430E8"/>
    <w:rsid w:val="0064311A"/>
    <w:rsid w:val="0064343F"/>
    <w:rsid w:val="00643739"/>
    <w:rsid w:val="0064377A"/>
    <w:rsid w:val="00643A5E"/>
    <w:rsid w:val="00643A83"/>
    <w:rsid w:val="00643D03"/>
    <w:rsid w:val="00643D6F"/>
    <w:rsid w:val="006441F5"/>
    <w:rsid w:val="006442F8"/>
    <w:rsid w:val="00644811"/>
    <w:rsid w:val="00644B33"/>
    <w:rsid w:val="00644C99"/>
    <w:rsid w:val="00644D1D"/>
    <w:rsid w:val="0064522C"/>
    <w:rsid w:val="0064542B"/>
    <w:rsid w:val="0064556B"/>
    <w:rsid w:val="0064579C"/>
    <w:rsid w:val="006458CD"/>
    <w:rsid w:val="00645BE5"/>
    <w:rsid w:val="00645E49"/>
    <w:rsid w:val="0064605D"/>
    <w:rsid w:val="00646305"/>
    <w:rsid w:val="0064635D"/>
    <w:rsid w:val="0064688C"/>
    <w:rsid w:val="00646D7D"/>
    <w:rsid w:val="00646E37"/>
    <w:rsid w:val="006473DA"/>
    <w:rsid w:val="00647985"/>
    <w:rsid w:val="00647A91"/>
    <w:rsid w:val="00647BF9"/>
    <w:rsid w:val="00647CC3"/>
    <w:rsid w:val="00647D2D"/>
    <w:rsid w:val="00647E14"/>
    <w:rsid w:val="00647F26"/>
    <w:rsid w:val="00647F45"/>
    <w:rsid w:val="006502BB"/>
    <w:rsid w:val="00650609"/>
    <w:rsid w:val="00650B38"/>
    <w:rsid w:val="00650BF3"/>
    <w:rsid w:val="00650C31"/>
    <w:rsid w:val="006518BE"/>
    <w:rsid w:val="00651959"/>
    <w:rsid w:val="00651ADF"/>
    <w:rsid w:val="00651B6C"/>
    <w:rsid w:val="00651CC8"/>
    <w:rsid w:val="00651D7D"/>
    <w:rsid w:val="006523D1"/>
    <w:rsid w:val="00652D3A"/>
    <w:rsid w:val="00652FCF"/>
    <w:rsid w:val="0065339D"/>
    <w:rsid w:val="006533F7"/>
    <w:rsid w:val="0065377B"/>
    <w:rsid w:val="00653B06"/>
    <w:rsid w:val="00653CB4"/>
    <w:rsid w:val="00653DD6"/>
    <w:rsid w:val="00653F84"/>
    <w:rsid w:val="006541F5"/>
    <w:rsid w:val="006542DD"/>
    <w:rsid w:val="00654708"/>
    <w:rsid w:val="00654A33"/>
    <w:rsid w:val="00654DF6"/>
    <w:rsid w:val="006553AA"/>
    <w:rsid w:val="00655628"/>
    <w:rsid w:val="0065572E"/>
    <w:rsid w:val="006557B8"/>
    <w:rsid w:val="00655AA0"/>
    <w:rsid w:val="00655AD5"/>
    <w:rsid w:val="00655CFB"/>
    <w:rsid w:val="006561C4"/>
    <w:rsid w:val="006565CA"/>
    <w:rsid w:val="006570E4"/>
    <w:rsid w:val="006572A7"/>
    <w:rsid w:val="006572E5"/>
    <w:rsid w:val="00657300"/>
    <w:rsid w:val="00657857"/>
    <w:rsid w:val="00657A37"/>
    <w:rsid w:val="00657B55"/>
    <w:rsid w:val="00657EF3"/>
    <w:rsid w:val="00660037"/>
    <w:rsid w:val="00660039"/>
    <w:rsid w:val="006600B6"/>
    <w:rsid w:val="006601B1"/>
    <w:rsid w:val="006601E9"/>
    <w:rsid w:val="006602B7"/>
    <w:rsid w:val="006603C0"/>
    <w:rsid w:val="0066048B"/>
    <w:rsid w:val="0066058C"/>
    <w:rsid w:val="006605C3"/>
    <w:rsid w:val="006606F3"/>
    <w:rsid w:val="006609EB"/>
    <w:rsid w:val="00660F01"/>
    <w:rsid w:val="00661083"/>
    <w:rsid w:val="006611B3"/>
    <w:rsid w:val="00661308"/>
    <w:rsid w:val="0066151A"/>
    <w:rsid w:val="00661D1C"/>
    <w:rsid w:val="00661E7A"/>
    <w:rsid w:val="0066218D"/>
    <w:rsid w:val="00662518"/>
    <w:rsid w:val="00662523"/>
    <w:rsid w:val="00662860"/>
    <w:rsid w:val="00662BFC"/>
    <w:rsid w:val="00662C31"/>
    <w:rsid w:val="00662CC1"/>
    <w:rsid w:val="00662DCD"/>
    <w:rsid w:val="00662F1D"/>
    <w:rsid w:val="0066303D"/>
    <w:rsid w:val="006630F1"/>
    <w:rsid w:val="00663161"/>
    <w:rsid w:val="006637FB"/>
    <w:rsid w:val="00663B76"/>
    <w:rsid w:val="00663D4A"/>
    <w:rsid w:val="00663F4B"/>
    <w:rsid w:val="0066420F"/>
    <w:rsid w:val="006647B5"/>
    <w:rsid w:val="006648C1"/>
    <w:rsid w:val="00664D7F"/>
    <w:rsid w:val="00664EE0"/>
    <w:rsid w:val="00665037"/>
    <w:rsid w:val="00665075"/>
    <w:rsid w:val="006653A3"/>
    <w:rsid w:val="006654CF"/>
    <w:rsid w:val="006655AC"/>
    <w:rsid w:val="00665BB6"/>
    <w:rsid w:val="00665BBA"/>
    <w:rsid w:val="00665D19"/>
    <w:rsid w:val="00665D60"/>
    <w:rsid w:val="00665DF1"/>
    <w:rsid w:val="00665ECF"/>
    <w:rsid w:val="00665F42"/>
    <w:rsid w:val="006660AD"/>
    <w:rsid w:val="006662FF"/>
    <w:rsid w:val="006666DA"/>
    <w:rsid w:val="006667AB"/>
    <w:rsid w:val="00666976"/>
    <w:rsid w:val="006669AB"/>
    <w:rsid w:val="006669BC"/>
    <w:rsid w:val="00666B8F"/>
    <w:rsid w:val="00667281"/>
    <w:rsid w:val="00667471"/>
    <w:rsid w:val="00667720"/>
    <w:rsid w:val="006678C6"/>
    <w:rsid w:val="00667B5B"/>
    <w:rsid w:val="00667CA3"/>
    <w:rsid w:val="00667EEE"/>
    <w:rsid w:val="00667EF7"/>
    <w:rsid w:val="00670208"/>
    <w:rsid w:val="0067022E"/>
    <w:rsid w:val="00670236"/>
    <w:rsid w:val="00670291"/>
    <w:rsid w:val="00670296"/>
    <w:rsid w:val="006706F8"/>
    <w:rsid w:val="006708AC"/>
    <w:rsid w:val="006708B7"/>
    <w:rsid w:val="00670A46"/>
    <w:rsid w:val="00670C09"/>
    <w:rsid w:val="00670CE5"/>
    <w:rsid w:val="00670DBD"/>
    <w:rsid w:val="00670DC4"/>
    <w:rsid w:val="00670E7F"/>
    <w:rsid w:val="00670ED5"/>
    <w:rsid w:val="006712A0"/>
    <w:rsid w:val="00671C12"/>
    <w:rsid w:val="00671C4E"/>
    <w:rsid w:val="00671C6D"/>
    <w:rsid w:val="00671E2A"/>
    <w:rsid w:val="0067200E"/>
    <w:rsid w:val="006726A9"/>
    <w:rsid w:val="006727AE"/>
    <w:rsid w:val="0067289A"/>
    <w:rsid w:val="00672BBF"/>
    <w:rsid w:val="00672D18"/>
    <w:rsid w:val="006730A8"/>
    <w:rsid w:val="00673438"/>
    <w:rsid w:val="0067344C"/>
    <w:rsid w:val="00673679"/>
    <w:rsid w:val="00673753"/>
    <w:rsid w:val="00673761"/>
    <w:rsid w:val="006737AF"/>
    <w:rsid w:val="00673DD4"/>
    <w:rsid w:val="00673FE0"/>
    <w:rsid w:val="006740E7"/>
    <w:rsid w:val="006741F4"/>
    <w:rsid w:val="00674238"/>
    <w:rsid w:val="0067427D"/>
    <w:rsid w:val="006742EF"/>
    <w:rsid w:val="006744C8"/>
    <w:rsid w:val="006744EB"/>
    <w:rsid w:val="00674659"/>
    <w:rsid w:val="00674C4A"/>
    <w:rsid w:val="00674E89"/>
    <w:rsid w:val="00674EEA"/>
    <w:rsid w:val="00674F3B"/>
    <w:rsid w:val="00675063"/>
    <w:rsid w:val="00675076"/>
    <w:rsid w:val="00675091"/>
    <w:rsid w:val="00675269"/>
    <w:rsid w:val="006752E6"/>
    <w:rsid w:val="0067571D"/>
    <w:rsid w:val="006757C2"/>
    <w:rsid w:val="00675ED7"/>
    <w:rsid w:val="0067609A"/>
    <w:rsid w:val="0067615E"/>
    <w:rsid w:val="006762BE"/>
    <w:rsid w:val="006763A3"/>
    <w:rsid w:val="0067658B"/>
    <w:rsid w:val="006766AB"/>
    <w:rsid w:val="0067712B"/>
    <w:rsid w:val="0067731B"/>
    <w:rsid w:val="00677451"/>
    <w:rsid w:val="00677629"/>
    <w:rsid w:val="00677B81"/>
    <w:rsid w:val="00677B99"/>
    <w:rsid w:val="00677BD3"/>
    <w:rsid w:val="00677D4E"/>
    <w:rsid w:val="00677D64"/>
    <w:rsid w:val="00677D99"/>
    <w:rsid w:val="00677E0E"/>
    <w:rsid w:val="00677E88"/>
    <w:rsid w:val="006800F2"/>
    <w:rsid w:val="0068025D"/>
    <w:rsid w:val="00680714"/>
    <w:rsid w:val="006808CC"/>
    <w:rsid w:val="00680BBE"/>
    <w:rsid w:val="00681009"/>
    <w:rsid w:val="0068157B"/>
    <w:rsid w:val="006817DC"/>
    <w:rsid w:val="0068181C"/>
    <w:rsid w:val="00681986"/>
    <w:rsid w:val="00681AA0"/>
    <w:rsid w:val="00681BC9"/>
    <w:rsid w:val="00681D6D"/>
    <w:rsid w:val="00681F0B"/>
    <w:rsid w:val="006825B5"/>
    <w:rsid w:val="0068282E"/>
    <w:rsid w:val="00682A6F"/>
    <w:rsid w:val="00682E6F"/>
    <w:rsid w:val="00682EA8"/>
    <w:rsid w:val="00682FB3"/>
    <w:rsid w:val="0068335C"/>
    <w:rsid w:val="006834A6"/>
    <w:rsid w:val="006835F4"/>
    <w:rsid w:val="00683709"/>
    <w:rsid w:val="00683863"/>
    <w:rsid w:val="0068386C"/>
    <w:rsid w:val="00683BFF"/>
    <w:rsid w:val="00683D7C"/>
    <w:rsid w:val="00683E98"/>
    <w:rsid w:val="00683F63"/>
    <w:rsid w:val="00683FAC"/>
    <w:rsid w:val="006841EE"/>
    <w:rsid w:val="0068433B"/>
    <w:rsid w:val="006845D9"/>
    <w:rsid w:val="006846A2"/>
    <w:rsid w:val="00684708"/>
    <w:rsid w:val="00684729"/>
    <w:rsid w:val="0068474B"/>
    <w:rsid w:val="00684A17"/>
    <w:rsid w:val="00684AE3"/>
    <w:rsid w:val="00684B70"/>
    <w:rsid w:val="00684C6A"/>
    <w:rsid w:val="00684F6F"/>
    <w:rsid w:val="00685026"/>
    <w:rsid w:val="006850DA"/>
    <w:rsid w:val="0068540E"/>
    <w:rsid w:val="00685557"/>
    <w:rsid w:val="0068575F"/>
    <w:rsid w:val="00685896"/>
    <w:rsid w:val="00685D5A"/>
    <w:rsid w:val="00685EA4"/>
    <w:rsid w:val="00686BD8"/>
    <w:rsid w:val="00686EBB"/>
    <w:rsid w:val="00686F12"/>
    <w:rsid w:val="00686FAD"/>
    <w:rsid w:val="00687051"/>
    <w:rsid w:val="0068767A"/>
    <w:rsid w:val="006876C3"/>
    <w:rsid w:val="00687A37"/>
    <w:rsid w:val="00687C44"/>
    <w:rsid w:val="00687FC4"/>
    <w:rsid w:val="006900DD"/>
    <w:rsid w:val="006901A3"/>
    <w:rsid w:val="006902F8"/>
    <w:rsid w:val="0069034E"/>
    <w:rsid w:val="006906CF"/>
    <w:rsid w:val="0069086C"/>
    <w:rsid w:val="00690B53"/>
    <w:rsid w:val="00690B64"/>
    <w:rsid w:val="00690CD6"/>
    <w:rsid w:val="00690CEC"/>
    <w:rsid w:val="00690E3E"/>
    <w:rsid w:val="0069122A"/>
    <w:rsid w:val="00691297"/>
    <w:rsid w:val="006912BE"/>
    <w:rsid w:val="006913F2"/>
    <w:rsid w:val="0069191C"/>
    <w:rsid w:val="006919B3"/>
    <w:rsid w:val="00691AAC"/>
    <w:rsid w:val="00691D25"/>
    <w:rsid w:val="00691F0E"/>
    <w:rsid w:val="0069207F"/>
    <w:rsid w:val="006922A5"/>
    <w:rsid w:val="006922FD"/>
    <w:rsid w:val="00692398"/>
    <w:rsid w:val="00692513"/>
    <w:rsid w:val="00692555"/>
    <w:rsid w:val="00692909"/>
    <w:rsid w:val="00692B2A"/>
    <w:rsid w:val="00692C2C"/>
    <w:rsid w:val="00692CB7"/>
    <w:rsid w:val="00693111"/>
    <w:rsid w:val="006931AF"/>
    <w:rsid w:val="0069341D"/>
    <w:rsid w:val="00693434"/>
    <w:rsid w:val="00693ABB"/>
    <w:rsid w:val="00693CE2"/>
    <w:rsid w:val="00693F87"/>
    <w:rsid w:val="006940AF"/>
    <w:rsid w:val="006940EC"/>
    <w:rsid w:val="00694226"/>
    <w:rsid w:val="00694237"/>
    <w:rsid w:val="00694354"/>
    <w:rsid w:val="0069446A"/>
    <w:rsid w:val="00694526"/>
    <w:rsid w:val="00694559"/>
    <w:rsid w:val="00694BB5"/>
    <w:rsid w:val="00694D14"/>
    <w:rsid w:val="00694D1E"/>
    <w:rsid w:val="00694EDC"/>
    <w:rsid w:val="00694EEF"/>
    <w:rsid w:val="00695317"/>
    <w:rsid w:val="00695B0C"/>
    <w:rsid w:val="00695CE8"/>
    <w:rsid w:val="00695CF6"/>
    <w:rsid w:val="00695D83"/>
    <w:rsid w:val="00695FF5"/>
    <w:rsid w:val="006961DB"/>
    <w:rsid w:val="00696390"/>
    <w:rsid w:val="006967DA"/>
    <w:rsid w:val="0069683B"/>
    <w:rsid w:val="0069684C"/>
    <w:rsid w:val="00696986"/>
    <w:rsid w:val="00696A12"/>
    <w:rsid w:val="00696AD2"/>
    <w:rsid w:val="00696D41"/>
    <w:rsid w:val="00696E89"/>
    <w:rsid w:val="00696F07"/>
    <w:rsid w:val="00696FA5"/>
    <w:rsid w:val="00696FC8"/>
    <w:rsid w:val="00697469"/>
    <w:rsid w:val="00697932"/>
    <w:rsid w:val="00697933"/>
    <w:rsid w:val="00697A98"/>
    <w:rsid w:val="00697C49"/>
    <w:rsid w:val="00697E62"/>
    <w:rsid w:val="006A0186"/>
    <w:rsid w:val="006A024F"/>
    <w:rsid w:val="006A02C6"/>
    <w:rsid w:val="006A072F"/>
    <w:rsid w:val="006A0748"/>
    <w:rsid w:val="006A0B29"/>
    <w:rsid w:val="006A0B92"/>
    <w:rsid w:val="006A0D72"/>
    <w:rsid w:val="006A0EE6"/>
    <w:rsid w:val="006A0FED"/>
    <w:rsid w:val="006A100F"/>
    <w:rsid w:val="006A134A"/>
    <w:rsid w:val="006A13B8"/>
    <w:rsid w:val="006A1780"/>
    <w:rsid w:val="006A1C1D"/>
    <w:rsid w:val="006A1C4F"/>
    <w:rsid w:val="006A1CAC"/>
    <w:rsid w:val="006A1E5E"/>
    <w:rsid w:val="006A1EA6"/>
    <w:rsid w:val="006A2004"/>
    <w:rsid w:val="006A208D"/>
    <w:rsid w:val="006A2248"/>
    <w:rsid w:val="006A23D7"/>
    <w:rsid w:val="006A25D5"/>
    <w:rsid w:val="006A2635"/>
    <w:rsid w:val="006A281E"/>
    <w:rsid w:val="006A2943"/>
    <w:rsid w:val="006A2B8A"/>
    <w:rsid w:val="006A2DB6"/>
    <w:rsid w:val="006A3084"/>
    <w:rsid w:val="006A316F"/>
    <w:rsid w:val="006A31A2"/>
    <w:rsid w:val="006A3292"/>
    <w:rsid w:val="006A367E"/>
    <w:rsid w:val="006A3683"/>
    <w:rsid w:val="006A372B"/>
    <w:rsid w:val="006A38AF"/>
    <w:rsid w:val="006A3B0B"/>
    <w:rsid w:val="006A3D3C"/>
    <w:rsid w:val="006A3D6E"/>
    <w:rsid w:val="006A3FE6"/>
    <w:rsid w:val="006A40EF"/>
    <w:rsid w:val="006A46CE"/>
    <w:rsid w:val="006A4751"/>
    <w:rsid w:val="006A4A4C"/>
    <w:rsid w:val="006A4B68"/>
    <w:rsid w:val="006A4BC2"/>
    <w:rsid w:val="006A4C3D"/>
    <w:rsid w:val="006A4F96"/>
    <w:rsid w:val="006A508E"/>
    <w:rsid w:val="006A5241"/>
    <w:rsid w:val="006A5502"/>
    <w:rsid w:val="006A5725"/>
    <w:rsid w:val="006A58BD"/>
    <w:rsid w:val="006A5BA9"/>
    <w:rsid w:val="006A5D10"/>
    <w:rsid w:val="006A5D17"/>
    <w:rsid w:val="006A5EA7"/>
    <w:rsid w:val="006A5F1F"/>
    <w:rsid w:val="006A64F8"/>
    <w:rsid w:val="006A6588"/>
    <w:rsid w:val="006A679A"/>
    <w:rsid w:val="006A67B7"/>
    <w:rsid w:val="006A68F1"/>
    <w:rsid w:val="006A69A5"/>
    <w:rsid w:val="006A6C36"/>
    <w:rsid w:val="006A6E11"/>
    <w:rsid w:val="006A6EA2"/>
    <w:rsid w:val="006A74B1"/>
    <w:rsid w:val="006A7573"/>
    <w:rsid w:val="006A7596"/>
    <w:rsid w:val="006A75F0"/>
    <w:rsid w:val="006A760D"/>
    <w:rsid w:val="006A7992"/>
    <w:rsid w:val="006A7D2A"/>
    <w:rsid w:val="006A7D61"/>
    <w:rsid w:val="006A7F1A"/>
    <w:rsid w:val="006B0713"/>
    <w:rsid w:val="006B0B14"/>
    <w:rsid w:val="006B0C13"/>
    <w:rsid w:val="006B0C60"/>
    <w:rsid w:val="006B0D60"/>
    <w:rsid w:val="006B0FB1"/>
    <w:rsid w:val="006B10C1"/>
    <w:rsid w:val="006B135D"/>
    <w:rsid w:val="006B13DD"/>
    <w:rsid w:val="006B152C"/>
    <w:rsid w:val="006B1573"/>
    <w:rsid w:val="006B18D8"/>
    <w:rsid w:val="006B1EF9"/>
    <w:rsid w:val="006B1F17"/>
    <w:rsid w:val="006B21B2"/>
    <w:rsid w:val="006B2466"/>
    <w:rsid w:val="006B2538"/>
    <w:rsid w:val="006B253A"/>
    <w:rsid w:val="006B2702"/>
    <w:rsid w:val="006B2A25"/>
    <w:rsid w:val="006B33EE"/>
    <w:rsid w:val="006B3415"/>
    <w:rsid w:val="006B349A"/>
    <w:rsid w:val="006B3BB1"/>
    <w:rsid w:val="006B3C7A"/>
    <w:rsid w:val="006B3E19"/>
    <w:rsid w:val="006B4449"/>
    <w:rsid w:val="006B4486"/>
    <w:rsid w:val="006B46B2"/>
    <w:rsid w:val="006B4A50"/>
    <w:rsid w:val="006B4B0E"/>
    <w:rsid w:val="006B4B69"/>
    <w:rsid w:val="006B5078"/>
    <w:rsid w:val="006B5B38"/>
    <w:rsid w:val="006B5DCE"/>
    <w:rsid w:val="006B5F18"/>
    <w:rsid w:val="006B6006"/>
    <w:rsid w:val="006B6108"/>
    <w:rsid w:val="006B6182"/>
    <w:rsid w:val="006B61F6"/>
    <w:rsid w:val="006B6591"/>
    <w:rsid w:val="006B65E1"/>
    <w:rsid w:val="006B6954"/>
    <w:rsid w:val="006B70A9"/>
    <w:rsid w:val="006B72A9"/>
    <w:rsid w:val="006B744C"/>
    <w:rsid w:val="006B767B"/>
    <w:rsid w:val="006B7A69"/>
    <w:rsid w:val="006B7B21"/>
    <w:rsid w:val="006B7BB0"/>
    <w:rsid w:val="006B7CAE"/>
    <w:rsid w:val="006B7E2C"/>
    <w:rsid w:val="006B7E9C"/>
    <w:rsid w:val="006C00BB"/>
    <w:rsid w:val="006C0158"/>
    <w:rsid w:val="006C0242"/>
    <w:rsid w:val="006C03DB"/>
    <w:rsid w:val="006C05FC"/>
    <w:rsid w:val="006C07C5"/>
    <w:rsid w:val="006C07D4"/>
    <w:rsid w:val="006C09D0"/>
    <w:rsid w:val="006C0A49"/>
    <w:rsid w:val="006C0EB6"/>
    <w:rsid w:val="006C1356"/>
    <w:rsid w:val="006C14FB"/>
    <w:rsid w:val="006C1588"/>
    <w:rsid w:val="006C168A"/>
    <w:rsid w:val="006C16A2"/>
    <w:rsid w:val="006C1717"/>
    <w:rsid w:val="006C193A"/>
    <w:rsid w:val="006C1965"/>
    <w:rsid w:val="006C1BF2"/>
    <w:rsid w:val="006C2065"/>
    <w:rsid w:val="006C251B"/>
    <w:rsid w:val="006C2A2C"/>
    <w:rsid w:val="006C2A6A"/>
    <w:rsid w:val="006C2DAF"/>
    <w:rsid w:val="006C2E48"/>
    <w:rsid w:val="006C2F97"/>
    <w:rsid w:val="006C34D0"/>
    <w:rsid w:val="006C37D4"/>
    <w:rsid w:val="006C38E9"/>
    <w:rsid w:val="006C39E8"/>
    <w:rsid w:val="006C3A0C"/>
    <w:rsid w:val="006C3E4D"/>
    <w:rsid w:val="006C3FD3"/>
    <w:rsid w:val="006C4077"/>
    <w:rsid w:val="006C4199"/>
    <w:rsid w:val="006C41EE"/>
    <w:rsid w:val="006C42E4"/>
    <w:rsid w:val="006C4412"/>
    <w:rsid w:val="006C44BB"/>
    <w:rsid w:val="006C44FC"/>
    <w:rsid w:val="006C4786"/>
    <w:rsid w:val="006C4867"/>
    <w:rsid w:val="006C4AA4"/>
    <w:rsid w:val="006C4C68"/>
    <w:rsid w:val="006C4D36"/>
    <w:rsid w:val="006C4DCC"/>
    <w:rsid w:val="006C4DF5"/>
    <w:rsid w:val="006C4E92"/>
    <w:rsid w:val="006C4F3D"/>
    <w:rsid w:val="006C4F54"/>
    <w:rsid w:val="006C4FBF"/>
    <w:rsid w:val="006C5855"/>
    <w:rsid w:val="006C59AF"/>
    <w:rsid w:val="006C59E6"/>
    <w:rsid w:val="006C5A53"/>
    <w:rsid w:val="006C5A71"/>
    <w:rsid w:val="006C5BDC"/>
    <w:rsid w:val="006C5D3D"/>
    <w:rsid w:val="006C62DA"/>
    <w:rsid w:val="006C6481"/>
    <w:rsid w:val="006C66FF"/>
    <w:rsid w:val="006C6CE6"/>
    <w:rsid w:val="006C7273"/>
    <w:rsid w:val="006C73EB"/>
    <w:rsid w:val="006C7492"/>
    <w:rsid w:val="006C7CC0"/>
    <w:rsid w:val="006C7FFA"/>
    <w:rsid w:val="006D012B"/>
    <w:rsid w:val="006D0618"/>
    <w:rsid w:val="006D061C"/>
    <w:rsid w:val="006D07D3"/>
    <w:rsid w:val="006D0A6C"/>
    <w:rsid w:val="006D0AA4"/>
    <w:rsid w:val="006D0B67"/>
    <w:rsid w:val="006D0C8D"/>
    <w:rsid w:val="006D1004"/>
    <w:rsid w:val="006D14FF"/>
    <w:rsid w:val="006D16C8"/>
    <w:rsid w:val="006D1A3A"/>
    <w:rsid w:val="006D1BEA"/>
    <w:rsid w:val="006D1CAB"/>
    <w:rsid w:val="006D20FA"/>
    <w:rsid w:val="006D2253"/>
    <w:rsid w:val="006D2317"/>
    <w:rsid w:val="006D29C6"/>
    <w:rsid w:val="006D2D1F"/>
    <w:rsid w:val="006D2DD7"/>
    <w:rsid w:val="006D2DEB"/>
    <w:rsid w:val="006D355B"/>
    <w:rsid w:val="006D376F"/>
    <w:rsid w:val="006D3788"/>
    <w:rsid w:val="006D3992"/>
    <w:rsid w:val="006D3A64"/>
    <w:rsid w:val="006D3B43"/>
    <w:rsid w:val="006D3CEA"/>
    <w:rsid w:val="006D3E6C"/>
    <w:rsid w:val="006D42E3"/>
    <w:rsid w:val="006D43D6"/>
    <w:rsid w:val="006D43ED"/>
    <w:rsid w:val="006D4531"/>
    <w:rsid w:val="006D472F"/>
    <w:rsid w:val="006D474A"/>
    <w:rsid w:val="006D49D9"/>
    <w:rsid w:val="006D4BCD"/>
    <w:rsid w:val="006D4EB5"/>
    <w:rsid w:val="006D4F37"/>
    <w:rsid w:val="006D5054"/>
    <w:rsid w:val="006D5100"/>
    <w:rsid w:val="006D5224"/>
    <w:rsid w:val="006D5230"/>
    <w:rsid w:val="006D58BB"/>
    <w:rsid w:val="006D5A8D"/>
    <w:rsid w:val="006D5CD6"/>
    <w:rsid w:val="006D5DD5"/>
    <w:rsid w:val="006D645F"/>
    <w:rsid w:val="006D6905"/>
    <w:rsid w:val="006D6938"/>
    <w:rsid w:val="006D6C01"/>
    <w:rsid w:val="006D6F56"/>
    <w:rsid w:val="006D6F9F"/>
    <w:rsid w:val="006D7093"/>
    <w:rsid w:val="006D70E7"/>
    <w:rsid w:val="006D71BD"/>
    <w:rsid w:val="006D72C4"/>
    <w:rsid w:val="006D761A"/>
    <w:rsid w:val="006D7DCB"/>
    <w:rsid w:val="006E00D3"/>
    <w:rsid w:val="006E00DA"/>
    <w:rsid w:val="006E0234"/>
    <w:rsid w:val="006E02B4"/>
    <w:rsid w:val="006E0374"/>
    <w:rsid w:val="006E07D0"/>
    <w:rsid w:val="006E0A18"/>
    <w:rsid w:val="006E0C29"/>
    <w:rsid w:val="006E0C66"/>
    <w:rsid w:val="006E0EBF"/>
    <w:rsid w:val="006E12C0"/>
    <w:rsid w:val="006E146C"/>
    <w:rsid w:val="006E1775"/>
    <w:rsid w:val="006E1802"/>
    <w:rsid w:val="006E1BCF"/>
    <w:rsid w:val="006E1C2E"/>
    <w:rsid w:val="006E1D27"/>
    <w:rsid w:val="006E1D30"/>
    <w:rsid w:val="006E1DE7"/>
    <w:rsid w:val="006E1DFE"/>
    <w:rsid w:val="006E2305"/>
    <w:rsid w:val="006E27E1"/>
    <w:rsid w:val="006E2AAC"/>
    <w:rsid w:val="006E2D44"/>
    <w:rsid w:val="006E3343"/>
    <w:rsid w:val="006E3542"/>
    <w:rsid w:val="006E3641"/>
    <w:rsid w:val="006E36D5"/>
    <w:rsid w:val="006E37A1"/>
    <w:rsid w:val="006E3945"/>
    <w:rsid w:val="006E3A70"/>
    <w:rsid w:val="006E3B3D"/>
    <w:rsid w:val="006E3B5B"/>
    <w:rsid w:val="006E3E53"/>
    <w:rsid w:val="006E3EF7"/>
    <w:rsid w:val="006E437F"/>
    <w:rsid w:val="006E43FC"/>
    <w:rsid w:val="006E4540"/>
    <w:rsid w:val="006E47CE"/>
    <w:rsid w:val="006E4A16"/>
    <w:rsid w:val="006E4BC5"/>
    <w:rsid w:val="006E4EA9"/>
    <w:rsid w:val="006E4F14"/>
    <w:rsid w:val="006E4F80"/>
    <w:rsid w:val="006E5241"/>
    <w:rsid w:val="006E5421"/>
    <w:rsid w:val="006E550A"/>
    <w:rsid w:val="006E5760"/>
    <w:rsid w:val="006E58F4"/>
    <w:rsid w:val="006E59B6"/>
    <w:rsid w:val="006E5A48"/>
    <w:rsid w:val="006E61B9"/>
    <w:rsid w:val="006E6445"/>
    <w:rsid w:val="006E646C"/>
    <w:rsid w:val="006E6843"/>
    <w:rsid w:val="006E6F15"/>
    <w:rsid w:val="006E701C"/>
    <w:rsid w:val="006E7085"/>
    <w:rsid w:val="006E70D1"/>
    <w:rsid w:val="006E7238"/>
    <w:rsid w:val="006E72E3"/>
    <w:rsid w:val="006E735D"/>
    <w:rsid w:val="006E7495"/>
    <w:rsid w:val="006E756A"/>
    <w:rsid w:val="006E75A6"/>
    <w:rsid w:val="006E7865"/>
    <w:rsid w:val="006E7A49"/>
    <w:rsid w:val="006E7E4F"/>
    <w:rsid w:val="006F0378"/>
    <w:rsid w:val="006F03C3"/>
    <w:rsid w:val="006F0425"/>
    <w:rsid w:val="006F0549"/>
    <w:rsid w:val="006F0629"/>
    <w:rsid w:val="006F08C5"/>
    <w:rsid w:val="006F09B3"/>
    <w:rsid w:val="006F0A54"/>
    <w:rsid w:val="006F0BA1"/>
    <w:rsid w:val="006F0F7F"/>
    <w:rsid w:val="006F115C"/>
    <w:rsid w:val="006F1244"/>
    <w:rsid w:val="006F12B2"/>
    <w:rsid w:val="006F1463"/>
    <w:rsid w:val="006F14DD"/>
    <w:rsid w:val="006F1D4A"/>
    <w:rsid w:val="006F1DC1"/>
    <w:rsid w:val="006F1E54"/>
    <w:rsid w:val="006F1E9A"/>
    <w:rsid w:val="006F1F5B"/>
    <w:rsid w:val="006F1FAC"/>
    <w:rsid w:val="006F201E"/>
    <w:rsid w:val="006F2049"/>
    <w:rsid w:val="006F20F0"/>
    <w:rsid w:val="006F2142"/>
    <w:rsid w:val="006F2801"/>
    <w:rsid w:val="006F2802"/>
    <w:rsid w:val="006F2CCC"/>
    <w:rsid w:val="006F3200"/>
    <w:rsid w:val="006F3358"/>
    <w:rsid w:val="006F362F"/>
    <w:rsid w:val="006F37D0"/>
    <w:rsid w:val="006F391A"/>
    <w:rsid w:val="006F3BBD"/>
    <w:rsid w:val="006F3DFD"/>
    <w:rsid w:val="006F3ED4"/>
    <w:rsid w:val="006F420E"/>
    <w:rsid w:val="006F4A29"/>
    <w:rsid w:val="006F4EAF"/>
    <w:rsid w:val="006F52AE"/>
    <w:rsid w:val="006F541A"/>
    <w:rsid w:val="006F54E5"/>
    <w:rsid w:val="006F5522"/>
    <w:rsid w:val="006F598B"/>
    <w:rsid w:val="006F5A1B"/>
    <w:rsid w:val="006F5C46"/>
    <w:rsid w:val="006F5D86"/>
    <w:rsid w:val="006F5E90"/>
    <w:rsid w:val="006F61AF"/>
    <w:rsid w:val="006F63F6"/>
    <w:rsid w:val="006F66AC"/>
    <w:rsid w:val="006F66C4"/>
    <w:rsid w:val="006F6776"/>
    <w:rsid w:val="006F6A8A"/>
    <w:rsid w:val="006F6D14"/>
    <w:rsid w:val="006F71D3"/>
    <w:rsid w:val="006F71D6"/>
    <w:rsid w:val="006F7235"/>
    <w:rsid w:val="006F72F5"/>
    <w:rsid w:val="006F74DD"/>
    <w:rsid w:val="006F750B"/>
    <w:rsid w:val="006F75D3"/>
    <w:rsid w:val="006F77D4"/>
    <w:rsid w:val="006F7887"/>
    <w:rsid w:val="006F7949"/>
    <w:rsid w:val="006F7CD5"/>
    <w:rsid w:val="006F7ED9"/>
    <w:rsid w:val="00700047"/>
    <w:rsid w:val="0070025B"/>
    <w:rsid w:val="007005A5"/>
    <w:rsid w:val="007005EC"/>
    <w:rsid w:val="0070081A"/>
    <w:rsid w:val="007009C7"/>
    <w:rsid w:val="007009EB"/>
    <w:rsid w:val="00700D16"/>
    <w:rsid w:val="00700E0B"/>
    <w:rsid w:val="00700E38"/>
    <w:rsid w:val="00700EC5"/>
    <w:rsid w:val="007010A0"/>
    <w:rsid w:val="007011E7"/>
    <w:rsid w:val="007012E7"/>
    <w:rsid w:val="00701486"/>
    <w:rsid w:val="007014AF"/>
    <w:rsid w:val="007014EC"/>
    <w:rsid w:val="007015CD"/>
    <w:rsid w:val="00701685"/>
    <w:rsid w:val="00701A24"/>
    <w:rsid w:val="00701AC1"/>
    <w:rsid w:val="00701B2E"/>
    <w:rsid w:val="00701B4F"/>
    <w:rsid w:val="00701F7F"/>
    <w:rsid w:val="00701FF6"/>
    <w:rsid w:val="007020C1"/>
    <w:rsid w:val="00702180"/>
    <w:rsid w:val="00702807"/>
    <w:rsid w:val="007029DB"/>
    <w:rsid w:val="00702B08"/>
    <w:rsid w:val="00702B90"/>
    <w:rsid w:val="00702C8E"/>
    <w:rsid w:val="00702EDC"/>
    <w:rsid w:val="00703100"/>
    <w:rsid w:val="00703108"/>
    <w:rsid w:val="007031C5"/>
    <w:rsid w:val="007032DA"/>
    <w:rsid w:val="007037A4"/>
    <w:rsid w:val="007038F4"/>
    <w:rsid w:val="0070397C"/>
    <w:rsid w:val="00703A96"/>
    <w:rsid w:val="00703C90"/>
    <w:rsid w:val="00703CB8"/>
    <w:rsid w:val="00703E4D"/>
    <w:rsid w:val="00703F78"/>
    <w:rsid w:val="007041CD"/>
    <w:rsid w:val="007042E9"/>
    <w:rsid w:val="00704306"/>
    <w:rsid w:val="00704502"/>
    <w:rsid w:val="007046D8"/>
    <w:rsid w:val="00704969"/>
    <w:rsid w:val="00704C64"/>
    <w:rsid w:val="00704DD8"/>
    <w:rsid w:val="0070543C"/>
    <w:rsid w:val="00705591"/>
    <w:rsid w:val="00705722"/>
    <w:rsid w:val="0070583A"/>
    <w:rsid w:val="00705D3D"/>
    <w:rsid w:val="00705DCE"/>
    <w:rsid w:val="0070610A"/>
    <w:rsid w:val="00706242"/>
    <w:rsid w:val="00706297"/>
    <w:rsid w:val="0070643E"/>
    <w:rsid w:val="007066CE"/>
    <w:rsid w:val="0070674F"/>
    <w:rsid w:val="007067FD"/>
    <w:rsid w:val="00706D49"/>
    <w:rsid w:val="00706DC7"/>
    <w:rsid w:val="00706E81"/>
    <w:rsid w:val="00706FDD"/>
    <w:rsid w:val="00706FE7"/>
    <w:rsid w:val="007071C5"/>
    <w:rsid w:val="0070783B"/>
    <w:rsid w:val="007078B5"/>
    <w:rsid w:val="0070796E"/>
    <w:rsid w:val="007079AE"/>
    <w:rsid w:val="00707A34"/>
    <w:rsid w:val="00707EA5"/>
    <w:rsid w:val="00707ECF"/>
    <w:rsid w:val="00710074"/>
    <w:rsid w:val="00710090"/>
    <w:rsid w:val="00710096"/>
    <w:rsid w:val="007100AA"/>
    <w:rsid w:val="00710913"/>
    <w:rsid w:val="00710A18"/>
    <w:rsid w:val="00710A49"/>
    <w:rsid w:val="00710B61"/>
    <w:rsid w:val="00710D78"/>
    <w:rsid w:val="00710F1A"/>
    <w:rsid w:val="0071121D"/>
    <w:rsid w:val="0071126E"/>
    <w:rsid w:val="00711689"/>
    <w:rsid w:val="00711B22"/>
    <w:rsid w:val="00711B58"/>
    <w:rsid w:val="00711BA9"/>
    <w:rsid w:val="00711F2C"/>
    <w:rsid w:val="0071207D"/>
    <w:rsid w:val="0071210D"/>
    <w:rsid w:val="00712263"/>
    <w:rsid w:val="007127DC"/>
    <w:rsid w:val="007127F4"/>
    <w:rsid w:val="00712819"/>
    <w:rsid w:val="00712A87"/>
    <w:rsid w:val="0071307C"/>
    <w:rsid w:val="0071309F"/>
    <w:rsid w:val="007130A3"/>
    <w:rsid w:val="00713A1D"/>
    <w:rsid w:val="00713B3F"/>
    <w:rsid w:val="007142EB"/>
    <w:rsid w:val="007144D0"/>
    <w:rsid w:val="00714E1C"/>
    <w:rsid w:val="00715064"/>
    <w:rsid w:val="007151A5"/>
    <w:rsid w:val="007152C0"/>
    <w:rsid w:val="007152FE"/>
    <w:rsid w:val="007156CD"/>
    <w:rsid w:val="00715873"/>
    <w:rsid w:val="007159CA"/>
    <w:rsid w:val="00715C43"/>
    <w:rsid w:val="00715F75"/>
    <w:rsid w:val="00716149"/>
    <w:rsid w:val="0071614A"/>
    <w:rsid w:val="00716362"/>
    <w:rsid w:val="007167C8"/>
    <w:rsid w:val="00716955"/>
    <w:rsid w:val="00716FBB"/>
    <w:rsid w:val="007172C7"/>
    <w:rsid w:val="00717321"/>
    <w:rsid w:val="00717377"/>
    <w:rsid w:val="0071757A"/>
    <w:rsid w:val="007176E5"/>
    <w:rsid w:val="00717A4C"/>
    <w:rsid w:val="00717A92"/>
    <w:rsid w:val="00717BF1"/>
    <w:rsid w:val="00717C4B"/>
    <w:rsid w:val="00717F9F"/>
    <w:rsid w:val="00720439"/>
    <w:rsid w:val="007204D8"/>
    <w:rsid w:val="0072083B"/>
    <w:rsid w:val="0072091A"/>
    <w:rsid w:val="007209D8"/>
    <w:rsid w:val="00720A61"/>
    <w:rsid w:val="00720C18"/>
    <w:rsid w:val="00720D02"/>
    <w:rsid w:val="00720EA3"/>
    <w:rsid w:val="00720EF1"/>
    <w:rsid w:val="00720F70"/>
    <w:rsid w:val="007210BB"/>
    <w:rsid w:val="0072155D"/>
    <w:rsid w:val="0072161C"/>
    <w:rsid w:val="0072172B"/>
    <w:rsid w:val="0072175E"/>
    <w:rsid w:val="007218AC"/>
    <w:rsid w:val="00721A92"/>
    <w:rsid w:val="00721C84"/>
    <w:rsid w:val="00721DEC"/>
    <w:rsid w:val="00721F23"/>
    <w:rsid w:val="00721F3D"/>
    <w:rsid w:val="00722094"/>
    <w:rsid w:val="007221F9"/>
    <w:rsid w:val="007224C1"/>
    <w:rsid w:val="007226BA"/>
    <w:rsid w:val="007226CC"/>
    <w:rsid w:val="00722A22"/>
    <w:rsid w:val="00722DE2"/>
    <w:rsid w:val="00722E4E"/>
    <w:rsid w:val="00722FE4"/>
    <w:rsid w:val="007231CF"/>
    <w:rsid w:val="007232A6"/>
    <w:rsid w:val="007232EC"/>
    <w:rsid w:val="00723403"/>
    <w:rsid w:val="007234A0"/>
    <w:rsid w:val="00723CA1"/>
    <w:rsid w:val="00723F88"/>
    <w:rsid w:val="0072452D"/>
    <w:rsid w:val="007246AF"/>
    <w:rsid w:val="0072479C"/>
    <w:rsid w:val="007249C2"/>
    <w:rsid w:val="00724A5C"/>
    <w:rsid w:val="00724CEC"/>
    <w:rsid w:val="00724FFE"/>
    <w:rsid w:val="007250A9"/>
    <w:rsid w:val="00725285"/>
    <w:rsid w:val="00725538"/>
    <w:rsid w:val="00725A4E"/>
    <w:rsid w:val="00725C97"/>
    <w:rsid w:val="00725E45"/>
    <w:rsid w:val="00725EFF"/>
    <w:rsid w:val="00726042"/>
    <w:rsid w:val="00726352"/>
    <w:rsid w:val="0072661F"/>
    <w:rsid w:val="007271EF"/>
    <w:rsid w:val="007272E6"/>
    <w:rsid w:val="00727394"/>
    <w:rsid w:val="00727490"/>
    <w:rsid w:val="007279CE"/>
    <w:rsid w:val="00727B3F"/>
    <w:rsid w:val="00727B6D"/>
    <w:rsid w:val="00727D9B"/>
    <w:rsid w:val="007300A5"/>
    <w:rsid w:val="00730287"/>
    <w:rsid w:val="00730A06"/>
    <w:rsid w:val="00730A43"/>
    <w:rsid w:val="00730D75"/>
    <w:rsid w:val="00730D93"/>
    <w:rsid w:val="00730E0B"/>
    <w:rsid w:val="00730E59"/>
    <w:rsid w:val="00731363"/>
    <w:rsid w:val="0073148B"/>
    <w:rsid w:val="007315F0"/>
    <w:rsid w:val="007315F6"/>
    <w:rsid w:val="007316C7"/>
    <w:rsid w:val="00731711"/>
    <w:rsid w:val="00731A72"/>
    <w:rsid w:val="00731B9D"/>
    <w:rsid w:val="0073214A"/>
    <w:rsid w:val="007321E3"/>
    <w:rsid w:val="00732437"/>
    <w:rsid w:val="007325BD"/>
    <w:rsid w:val="007325F6"/>
    <w:rsid w:val="0073264F"/>
    <w:rsid w:val="0073286F"/>
    <w:rsid w:val="00732AA9"/>
    <w:rsid w:val="00733101"/>
    <w:rsid w:val="007335D6"/>
    <w:rsid w:val="0073373E"/>
    <w:rsid w:val="00733745"/>
    <w:rsid w:val="007337A7"/>
    <w:rsid w:val="007337B5"/>
    <w:rsid w:val="00733836"/>
    <w:rsid w:val="00733B69"/>
    <w:rsid w:val="00733C28"/>
    <w:rsid w:val="00733C3A"/>
    <w:rsid w:val="00733C65"/>
    <w:rsid w:val="00733E6C"/>
    <w:rsid w:val="00734055"/>
    <w:rsid w:val="0073416F"/>
    <w:rsid w:val="007342A0"/>
    <w:rsid w:val="00734570"/>
    <w:rsid w:val="0073484A"/>
    <w:rsid w:val="0073488A"/>
    <w:rsid w:val="0073489D"/>
    <w:rsid w:val="007349B0"/>
    <w:rsid w:val="00734A66"/>
    <w:rsid w:val="00734B7C"/>
    <w:rsid w:val="0073508C"/>
    <w:rsid w:val="00735229"/>
    <w:rsid w:val="007352DA"/>
    <w:rsid w:val="0073564B"/>
    <w:rsid w:val="00735821"/>
    <w:rsid w:val="0073586D"/>
    <w:rsid w:val="007358C4"/>
    <w:rsid w:val="00735B40"/>
    <w:rsid w:val="00735E4D"/>
    <w:rsid w:val="00736001"/>
    <w:rsid w:val="007368DA"/>
    <w:rsid w:val="00736C30"/>
    <w:rsid w:val="0073700D"/>
    <w:rsid w:val="007376A3"/>
    <w:rsid w:val="00737762"/>
    <w:rsid w:val="00737BFB"/>
    <w:rsid w:val="00737E69"/>
    <w:rsid w:val="0074045E"/>
    <w:rsid w:val="0074048B"/>
    <w:rsid w:val="00740654"/>
    <w:rsid w:val="00741238"/>
    <w:rsid w:val="00741629"/>
    <w:rsid w:val="007416F8"/>
    <w:rsid w:val="00741743"/>
    <w:rsid w:val="00741864"/>
    <w:rsid w:val="007418B4"/>
    <w:rsid w:val="00741968"/>
    <w:rsid w:val="00741AE9"/>
    <w:rsid w:val="007427B1"/>
    <w:rsid w:val="0074297C"/>
    <w:rsid w:val="00742E8B"/>
    <w:rsid w:val="00742E9D"/>
    <w:rsid w:val="00743465"/>
    <w:rsid w:val="007436AF"/>
    <w:rsid w:val="007437D8"/>
    <w:rsid w:val="00743959"/>
    <w:rsid w:val="00743D03"/>
    <w:rsid w:val="00743D27"/>
    <w:rsid w:val="0074400C"/>
    <w:rsid w:val="007440ED"/>
    <w:rsid w:val="00744505"/>
    <w:rsid w:val="00744D72"/>
    <w:rsid w:val="00744E51"/>
    <w:rsid w:val="00744EA6"/>
    <w:rsid w:val="007452DF"/>
    <w:rsid w:val="007454D9"/>
    <w:rsid w:val="00745502"/>
    <w:rsid w:val="007456C7"/>
    <w:rsid w:val="00745B7D"/>
    <w:rsid w:val="00745E1F"/>
    <w:rsid w:val="00745EC9"/>
    <w:rsid w:val="00746142"/>
    <w:rsid w:val="007463E0"/>
    <w:rsid w:val="00746617"/>
    <w:rsid w:val="0074683B"/>
    <w:rsid w:val="007469B5"/>
    <w:rsid w:val="00746C19"/>
    <w:rsid w:val="00746DDC"/>
    <w:rsid w:val="00746FA1"/>
    <w:rsid w:val="0074723C"/>
    <w:rsid w:val="007473F6"/>
    <w:rsid w:val="007474E8"/>
    <w:rsid w:val="00747843"/>
    <w:rsid w:val="00747876"/>
    <w:rsid w:val="00747DCF"/>
    <w:rsid w:val="00747EBC"/>
    <w:rsid w:val="00750012"/>
    <w:rsid w:val="007503FD"/>
    <w:rsid w:val="00750630"/>
    <w:rsid w:val="0075087A"/>
    <w:rsid w:val="00750B96"/>
    <w:rsid w:val="00750CAB"/>
    <w:rsid w:val="00750DCF"/>
    <w:rsid w:val="00750DD9"/>
    <w:rsid w:val="00750E7C"/>
    <w:rsid w:val="00750F27"/>
    <w:rsid w:val="00750FD9"/>
    <w:rsid w:val="00751218"/>
    <w:rsid w:val="00751244"/>
    <w:rsid w:val="00751547"/>
    <w:rsid w:val="007515F3"/>
    <w:rsid w:val="0075163F"/>
    <w:rsid w:val="00751A77"/>
    <w:rsid w:val="00751ED4"/>
    <w:rsid w:val="00751FC5"/>
    <w:rsid w:val="00752141"/>
    <w:rsid w:val="0075235C"/>
    <w:rsid w:val="007524E1"/>
    <w:rsid w:val="00752B09"/>
    <w:rsid w:val="00752C13"/>
    <w:rsid w:val="00752C1C"/>
    <w:rsid w:val="00752CB7"/>
    <w:rsid w:val="0075301C"/>
    <w:rsid w:val="0075343F"/>
    <w:rsid w:val="007535F0"/>
    <w:rsid w:val="00753612"/>
    <w:rsid w:val="007538C3"/>
    <w:rsid w:val="007538FA"/>
    <w:rsid w:val="00753909"/>
    <w:rsid w:val="00753969"/>
    <w:rsid w:val="00753AB7"/>
    <w:rsid w:val="00753AF2"/>
    <w:rsid w:val="00753EB3"/>
    <w:rsid w:val="007540A4"/>
    <w:rsid w:val="00754346"/>
    <w:rsid w:val="0075457D"/>
    <w:rsid w:val="007548F6"/>
    <w:rsid w:val="007549C5"/>
    <w:rsid w:val="00754B9B"/>
    <w:rsid w:val="00754F76"/>
    <w:rsid w:val="00754FC5"/>
    <w:rsid w:val="00755057"/>
    <w:rsid w:val="007552FC"/>
    <w:rsid w:val="00755546"/>
    <w:rsid w:val="007558A1"/>
    <w:rsid w:val="007558D4"/>
    <w:rsid w:val="00755E36"/>
    <w:rsid w:val="007567D9"/>
    <w:rsid w:val="007568C0"/>
    <w:rsid w:val="007568E8"/>
    <w:rsid w:val="007569DF"/>
    <w:rsid w:val="007569F9"/>
    <w:rsid w:val="00756A8B"/>
    <w:rsid w:val="00756B4C"/>
    <w:rsid w:val="00756EE1"/>
    <w:rsid w:val="00756F93"/>
    <w:rsid w:val="0075702E"/>
    <w:rsid w:val="00757797"/>
    <w:rsid w:val="007577AB"/>
    <w:rsid w:val="00757D10"/>
    <w:rsid w:val="00757E55"/>
    <w:rsid w:val="0076012B"/>
    <w:rsid w:val="00760230"/>
    <w:rsid w:val="00760303"/>
    <w:rsid w:val="007604A3"/>
    <w:rsid w:val="007606F1"/>
    <w:rsid w:val="00760723"/>
    <w:rsid w:val="00760B38"/>
    <w:rsid w:val="00760B93"/>
    <w:rsid w:val="00760DAA"/>
    <w:rsid w:val="00760F90"/>
    <w:rsid w:val="00761129"/>
    <w:rsid w:val="0076134B"/>
    <w:rsid w:val="0076134D"/>
    <w:rsid w:val="00761833"/>
    <w:rsid w:val="00761E14"/>
    <w:rsid w:val="00761E76"/>
    <w:rsid w:val="007621A8"/>
    <w:rsid w:val="00762644"/>
    <w:rsid w:val="00762C96"/>
    <w:rsid w:val="007630B1"/>
    <w:rsid w:val="00763299"/>
    <w:rsid w:val="00763729"/>
    <w:rsid w:val="007638A1"/>
    <w:rsid w:val="007638ED"/>
    <w:rsid w:val="00763901"/>
    <w:rsid w:val="00763999"/>
    <w:rsid w:val="00763C2F"/>
    <w:rsid w:val="00763F1A"/>
    <w:rsid w:val="00763F42"/>
    <w:rsid w:val="0076409C"/>
    <w:rsid w:val="007643C2"/>
    <w:rsid w:val="007649CF"/>
    <w:rsid w:val="00764C83"/>
    <w:rsid w:val="007650A1"/>
    <w:rsid w:val="007650B9"/>
    <w:rsid w:val="007651D6"/>
    <w:rsid w:val="007651F0"/>
    <w:rsid w:val="00765318"/>
    <w:rsid w:val="007654B4"/>
    <w:rsid w:val="00765508"/>
    <w:rsid w:val="00765536"/>
    <w:rsid w:val="007657EA"/>
    <w:rsid w:val="0076586B"/>
    <w:rsid w:val="00765899"/>
    <w:rsid w:val="007659C2"/>
    <w:rsid w:val="00765AE4"/>
    <w:rsid w:val="00765B76"/>
    <w:rsid w:val="00765BC8"/>
    <w:rsid w:val="00765BD8"/>
    <w:rsid w:val="00765D3C"/>
    <w:rsid w:val="00765DED"/>
    <w:rsid w:val="00766186"/>
    <w:rsid w:val="00766647"/>
    <w:rsid w:val="007666A4"/>
    <w:rsid w:val="00766889"/>
    <w:rsid w:val="00766B5D"/>
    <w:rsid w:val="00766C40"/>
    <w:rsid w:val="00766CE4"/>
    <w:rsid w:val="0076739E"/>
    <w:rsid w:val="00767776"/>
    <w:rsid w:val="00767836"/>
    <w:rsid w:val="00767C46"/>
    <w:rsid w:val="00767F68"/>
    <w:rsid w:val="00770054"/>
    <w:rsid w:val="007700B4"/>
    <w:rsid w:val="007700EB"/>
    <w:rsid w:val="00770151"/>
    <w:rsid w:val="007702F2"/>
    <w:rsid w:val="007704E1"/>
    <w:rsid w:val="00770598"/>
    <w:rsid w:val="007707BE"/>
    <w:rsid w:val="00770BAE"/>
    <w:rsid w:val="00770CF0"/>
    <w:rsid w:val="00770EA0"/>
    <w:rsid w:val="007712A7"/>
    <w:rsid w:val="0077134B"/>
    <w:rsid w:val="007713D5"/>
    <w:rsid w:val="007714AF"/>
    <w:rsid w:val="00771527"/>
    <w:rsid w:val="00771DF0"/>
    <w:rsid w:val="00771F0E"/>
    <w:rsid w:val="00771F33"/>
    <w:rsid w:val="0077201B"/>
    <w:rsid w:val="00772081"/>
    <w:rsid w:val="0077209F"/>
    <w:rsid w:val="007725FA"/>
    <w:rsid w:val="007727C5"/>
    <w:rsid w:val="0077298C"/>
    <w:rsid w:val="00772A58"/>
    <w:rsid w:val="00772A69"/>
    <w:rsid w:val="00772C02"/>
    <w:rsid w:val="00772C8C"/>
    <w:rsid w:val="00772E49"/>
    <w:rsid w:val="00772F0C"/>
    <w:rsid w:val="007734AC"/>
    <w:rsid w:val="00773913"/>
    <w:rsid w:val="00773C2E"/>
    <w:rsid w:val="00774090"/>
    <w:rsid w:val="00774163"/>
    <w:rsid w:val="0077419F"/>
    <w:rsid w:val="00774273"/>
    <w:rsid w:val="0077428D"/>
    <w:rsid w:val="00774B02"/>
    <w:rsid w:val="00774EB7"/>
    <w:rsid w:val="00774F03"/>
    <w:rsid w:val="00774FC4"/>
    <w:rsid w:val="00775043"/>
    <w:rsid w:val="007752B8"/>
    <w:rsid w:val="00775361"/>
    <w:rsid w:val="00775543"/>
    <w:rsid w:val="007755BA"/>
    <w:rsid w:val="00775B84"/>
    <w:rsid w:val="00775EE8"/>
    <w:rsid w:val="00775F53"/>
    <w:rsid w:val="007760E5"/>
    <w:rsid w:val="0077615D"/>
    <w:rsid w:val="007765F6"/>
    <w:rsid w:val="00776882"/>
    <w:rsid w:val="00776C4F"/>
    <w:rsid w:val="00776DBF"/>
    <w:rsid w:val="0077700F"/>
    <w:rsid w:val="00777532"/>
    <w:rsid w:val="007775BF"/>
    <w:rsid w:val="0077760B"/>
    <w:rsid w:val="00777A24"/>
    <w:rsid w:val="00780056"/>
    <w:rsid w:val="007800C5"/>
    <w:rsid w:val="00780252"/>
    <w:rsid w:val="00780317"/>
    <w:rsid w:val="00780342"/>
    <w:rsid w:val="00780616"/>
    <w:rsid w:val="007806B9"/>
    <w:rsid w:val="00780B21"/>
    <w:rsid w:val="00780EBB"/>
    <w:rsid w:val="00780F34"/>
    <w:rsid w:val="00780FFF"/>
    <w:rsid w:val="0078102A"/>
    <w:rsid w:val="00781366"/>
    <w:rsid w:val="0078141B"/>
    <w:rsid w:val="00781871"/>
    <w:rsid w:val="007818E4"/>
    <w:rsid w:val="00781935"/>
    <w:rsid w:val="00781999"/>
    <w:rsid w:val="00781AD0"/>
    <w:rsid w:val="00781C00"/>
    <w:rsid w:val="007821BB"/>
    <w:rsid w:val="00782B02"/>
    <w:rsid w:val="00782FAF"/>
    <w:rsid w:val="00783320"/>
    <w:rsid w:val="00783589"/>
    <w:rsid w:val="007836A8"/>
    <w:rsid w:val="00783DE1"/>
    <w:rsid w:val="00783FCC"/>
    <w:rsid w:val="007841B0"/>
    <w:rsid w:val="00784B23"/>
    <w:rsid w:val="00784B7F"/>
    <w:rsid w:val="00784BDE"/>
    <w:rsid w:val="007851C4"/>
    <w:rsid w:val="00785747"/>
    <w:rsid w:val="00785768"/>
    <w:rsid w:val="00785965"/>
    <w:rsid w:val="00785B30"/>
    <w:rsid w:val="00785B92"/>
    <w:rsid w:val="007860DB"/>
    <w:rsid w:val="007862AD"/>
    <w:rsid w:val="0078634C"/>
    <w:rsid w:val="0078650B"/>
    <w:rsid w:val="00786C86"/>
    <w:rsid w:val="00786D8B"/>
    <w:rsid w:val="00786E4C"/>
    <w:rsid w:val="007871B9"/>
    <w:rsid w:val="00787262"/>
    <w:rsid w:val="0078746D"/>
    <w:rsid w:val="007875F3"/>
    <w:rsid w:val="007879A2"/>
    <w:rsid w:val="00787AA9"/>
    <w:rsid w:val="00787AF1"/>
    <w:rsid w:val="00787B2D"/>
    <w:rsid w:val="00787C9B"/>
    <w:rsid w:val="00787E5B"/>
    <w:rsid w:val="0079040E"/>
    <w:rsid w:val="00790421"/>
    <w:rsid w:val="00790623"/>
    <w:rsid w:val="00790B1B"/>
    <w:rsid w:val="00790C6D"/>
    <w:rsid w:val="00790F29"/>
    <w:rsid w:val="0079132B"/>
    <w:rsid w:val="0079149B"/>
    <w:rsid w:val="007915DC"/>
    <w:rsid w:val="00791757"/>
    <w:rsid w:val="00791862"/>
    <w:rsid w:val="007918B8"/>
    <w:rsid w:val="00791BF8"/>
    <w:rsid w:val="007921D4"/>
    <w:rsid w:val="00792239"/>
    <w:rsid w:val="00792378"/>
    <w:rsid w:val="007926E7"/>
    <w:rsid w:val="00792743"/>
    <w:rsid w:val="00793033"/>
    <w:rsid w:val="00793090"/>
    <w:rsid w:val="007933AE"/>
    <w:rsid w:val="0079359A"/>
    <w:rsid w:val="00793716"/>
    <w:rsid w:val="00793745"/>
    <w:rsid w:val="007937E0"/>
    <w:rsid w:val="00793C38"/>
    <w:rsid w:val="00793E4D"/>
    <w:rsid w:val="00793EAF"/>
    <w:rsid w:val="00793F92"/>
    <w:rsid w:val="007940B5"/>
    <w:rsid w:val="007943CA"/>
    <w:rsid w:val="0079477A"/>
    <w:rsid w:val="0079499B"/>
    <w:rsid w:val="007949DE"/>
    <w:rsid w:val="00794BB2"/>
    <w:rsid w:val="00794CAD"/>
    <w:rsid w:val="00794CFE"/>
    <w:rsid w:val="00794F0C"/>
    <w:rsid w:val="007951ED"/>
    <w:rsid w:val="00795241"/>
    <w:rsid w:val="007952E2"/>
    <w:rsid w:val="007955FB"/>
    <w:rsid w:val="0079568C"/>
    <w:rsid w:val="00795703"/>
    <w:rsid w:val="00795809"/>
    <w:rsid w:val="0079594B"/>
    <w:rsid w:val="0079603F"/>
    <w:rsid w:val="00796363"/>
    <w:rsid w:val="00796727"/>
    <w:rsid w:val="00796728"/>
    <w:rsid w:val="00796921"/>
    <w:rsid w:val="00796C57"/>
    <w:rsid w:val="00796D56"/>
    <w:rsid w:val="00796D9B"/>
    <w:rsid w:val="00796E7D"/>
    <w:rsid w:val="00796ED8"/>
    <w:rsid w:val="007970D8"/>
    <w:rsid w:val="007971A3"/>
    <w:rsid w:val="007971BA"/>
    <w:rsid w:val="007975AC"/>
    <w:rsid w:val="00797735"/>
    <w:rsid w:val="007978C7"/>
    <w:rsid w:val="007978EE"/>
    <w:rsid w:val="00797950"/>
    <w:rsid w:val="00797A22"/>
    <w:rsid w:val="00797BBD"/>
    <w:rsid w:val="00797C2B"/>
    <w:rsid w:val="00797D97"/>
    <w:rsid w:val="00797E20"/>
    <w:rsid w:val="007A004C"/>
    <w:rsid w:val="007A07C7"/>
    <w:rsid w:val="007A0A97"/>
    <w:rsid w:val="007A0AE0"/>
    <w:rsid w:val="007A0AE4"/>
    <w:rsid w:val="007A0AF5"/>
    <w:rsid w:val="007A0BE2"/>
    <w:rsid w:val="007A0CFA"/>
    <w:rsid w:val="007A0D5B"/>
    <w:rsid w:val="007A0D6F"/>
    <w:rsid w:val="007A1181"/>
    <w:rsid w:val="007A14CC"/>
    <w:rsid w:val="007A1F1B"/>
    <w:rsid w:val="007A21C0"/>
    <w:rsid w:val="007A21E0"/>
    <w:rsid w:val="007A2469"/>
    <w:rsid w:val="007A24BF"/>
    <w:rsid w:val="007A266D"/>
    <w:rsid w:val="007A2CBA"/>
    <w:rsid w:val="007A2D38"/>
    <w:rsid w:val="007A2D5B"/>
    <w:rsid w:val="007A3682"/>
    <w:rsid w:val="007A3765"/>
    <w:rsid w:val="007A384F"/>
    <w:rsid w:val="007A3A83"/>
    <w:rsid w:val="007A3B29"/>
    <w:rsid w:val="007A3F20"/>
    <w:rsid w:val="007A40F9"/>
    <w:rsid w:val="007A435D"/>
    <w:rsid w:val="007A464C"/>
    <w:rsid w:val="007A4656"/>
    <w:rsid w:val="007A476F"/>
    <w:rsid w:val="007A48F5"/>
    <w:rsid w:val="007A4BF0"/>
    <w:rsid w:val="007A5089"/>
    <w:rsid w:val="007A51A1"/>
    <w:rsid w:val="007A5706"/>
    <w:rsid w:val="007A5B22"/>
    <w:rsid w:val="007A5C27"/>
    <w:rsid w:val="007A5D36"/>
    <w:rsid w:val="007A5F15"/>
    <w:rsid w:val="007A5F2B"/>
    <w:rsid w:val="007A5FC5"/>
    <w:rsid w:val="007A606A"/>
    <w:rsid w:val="007A6399"/>
    <w:rsid w:val="007A6A6A"/>
    <w:rsid w:val="007A6CB4"/>
    <w:rsid w:val="007A7266"/>
    <w:rsid w:val="007A74C8"/>
    <w:rsid w:val="007A7815"/>
    <w:rsid w:val="007A7AB2"/>
    <w:rsid w:val="007A7C21"/>
    <w:rsid w:val="007A7CE1"/>
    <w:rsid w:val="007A7FDD"/>
    <w:rsid w:val="007B0157"/>
    <w:rsid w:val="007B02E9"/>
    <w:rsid w:val="007B0408"/>
    <w:rsid w:val="007B04C7"/>
    <w:rsid w:val="007B04D1"/>
    <w:rsid w:val="007B06D5"/>
    <w:rsid w:val="007B07DC"/>
    <w:rsid w:val="007B08F4"/>
    <w:rsid w:val="007B0AB5"/>
    <w:rsid w:val="007B0DAA"/>
    <w:rsid w:val="007B0FEA"/>
    <w:rsid w:val="007B12E2"/>
    <w:rsid w:val="007B13B7"/>
    <w:rsid w:val="007B1A1C"/>
    <w:rsid w:val="007B1D1D"/>
    <w:rsid w:val="007B1E69"/>
    <w:rsid w:val="007B2075"/>
    <w:rsid w:val="007B27ED"/>
    <w:rsid w:val="007B28FA"/>
    <w:rsid w:val="007B2CE8"/>
    <w:rsid w:val="007B2EE8"/>
    <w:rsid w:val="007B319F"/>
    <w:rsid w:val="007B3200"/>
    <w:rsid w:val="007B33C3"/>
    <w:rsid w:val="007B3587"/>
    <w:rsid w:val="007B373C"/>
    <w:rsid w:val="007B3753"/>
    <w:rsid w:val="007B3B06"/>
    <w:rsid w:val="007B447D"/>
    <w:rsid w:val="007B45D4"/>
    <w:rsid w:val="007B466B"/>
    <w:rsid w:val="007B484D"/>
    <w:rsid w:val="007B494B"/>
    <w:rsid w:val="007B4B4C"/>
    <w:rsid w:val="007B4BD0"/>
    <w:rsid w:val="007B4C51"/>
    <w:rsid w:val="007B4C97"/>
    <w:rsid w:val="007B4F09"/>
    <w:rsid w:val="007B50A9"/>
    <w:rsid w:val="007B535F"/>
    <w:rsid w:val="007B5940"/>
    <w:rsid w:val="007B5E01"/>
    <w:rsid w:val="007B5E69"/>
    <w:rsid w:val="007B5E9C"/>
    <w:rsid w:val="007B6156"/>
    <w:rsid w:val="007B63DE"/>
    <w:rsid w:val="007B6437"/>
    <w:rsid w:val="007B6750"/>
    <w:rsid w:val="007B67AC"/>
    <w:rsid w:val="007B6EE0"/>
    <w:rsid w:val="007B7157"/>
    <w:rsid w:val="007B7416"/>
    <w:rsid w:val="007B746E"/>
    <w:rsid w:val="007B74D8"/>
    <w:rsid w:val="007B7614"/>
    <w:rsid w:val="007B76C9"/>
    <w:rsid w:val="007B78B2"/>
    <w:rsid w:val="007B7D7A"/>
    <w:rsid w:val="007B7DEF"/>
    <w:rsid w:val="007B7FFD"/>
    <w:rsid w:val="007C009A"/>
    <w:rsid w:val="007C0152"/>
    <w:rsid w:val="007C025B"/>
    <w:rsid w:val="007C02CA"/>
    <w:rsid w:val="007C0344"/>
    <w:rsid w:val="007C0400"/>
    <w:rsid w:val="007C04E1"/>
    <w:rsid w:val="007C0549"/>
    <w:rsid w:val="007C0672"/>
    <w:rsid w:val="007C0B14"/>
    <w:rsid w:val="007C0CA2"/>
    <w:rsid w:val="007C0DBB"/>
    <w:rsid w:val="007C1340"/>
    <w:rsid w:val="007C16B5"/>
    <w:rsid w:val="007C18A8"/>
    <w:rsid w:val="007C1DC5"/>
    <w:rsid w:val="007C1E59"/>
    <w:rsid w:val="007C1F08"/>
    <w:rsid w:val="007C2023"/>
    <w:rsid w:val="007C29D0"/>
    <w:rsid w:val="007C29D5"/>
    <w:rsid w:val="007C2B52"/>
    <w:rsid w:val="007C2E85"/>
    <w:rsid w:val="007C2E94"/>
    <w:rsid w:val="007C2F19"/>
    <w:rsid w:val="007C3608"/>
    <w:rsid w:val="007C383C"/>
    <w:rsid w:val="007C3975"/>
    <w:rsid w:val="007C39AE"/>
    <w:rsid w:val="007C3AD9"/>
    <w:rsid w:val="007C3B3E"/>
    <w:rsid w:val="007C4320"/>
    <w:rsid w:val="007C4601"/>
    <w:rsid w:val="007C4619"/>
    <w:rsid w:val="007C463D"/>
    <w:rsid w:val="007C4CB4"/>
    <w:rsid w:val="007C4FAC"/>
    <w:rsid w:val="007C501B"/>
    <w:rsid w:val="007C53B1"/>
    <w:rsid w:val="007C54ED"/>
    <w:rsid w:val="007C562D"/>
    <w:rsid w:val="007C5761"/>
    <w:rsid w:val="007C5945"/>
    <w:rsid w:val="007C59A8"/>
    <w:rsid w:val="007C5D6B"/>
    <w:rsid w:val="007C5EB1"/>
    <w:rsid w:val="007C5F17"/>
    <w:rsid w:val="007C6631"/>
    <w:rsid w:val="007C6673"/>
    <w:rsid w:val="007C667C"/>
    <w:rsid w:val="007C7132"/>
    <w:rsid w:val="007C7201"/>
    <w:rsid w:val="007C72A4"/>
    <w:rsid w:val="007C7CAB"/>
    <w:rsid w:val="007D009D"/>
    <w:rsid w:val="007D05EE"/>
    <w:rsid w:val="007D066F"/>
    <w:rsid w:val="007D07A8"/>
    <w:rsid w:val="007D0A43"/>
    <w:rsid w:val="007D0A96"/>
    <w:rsid w:val="007D0BAC"/>
    <w:rsid w:val="007D0C10"/>
    <w:rsid w:val="007D0F6A"/>
    <w:rsid w:val="007D11D8"/>
    <w:rsid w:val="007D165B"/>
    <w:rsid w:val="007D17FB"/>
    <w:rsid w:val="007D1884"/>
    <w:rsid w:val="007D19CB"/>
    <w:rsid w:val="007D1A8D"/>
    <w:rsid w:val="007D1AEA"/>
    <w:rsid w:val="007D1CC2"/>
    <w:rsid w:val="007D1F2E"/>
    <w:rsid w:val="007D2051"/>
    <w:rsid w:val="007D2137"/>
    <w:rsid w:val="007D27D9"/>
    <w:rsid w:val="007D2B43"/>
    <w:rsid w:val="007D2B4F"/>
    <w:rsid w:val="007D3092"/>
    <w:rsid w:val="007D3405"/>
    <w:rsid w:val="007D36F7"/>
    <w:rsid w:val="007D37D1"/>
    <w:rsid w:val="007D382D"/>
    <w:rsid w:val="007D3868"/>
    <w:rsid w:val="007D38F0"/>
    <w:rsid w:val="007D3A56"/>
    <w:rsid w:val="007D3CFD"/>
    <w:rsid w:val="007D3D39"/>
    <w:rsid w:val="007D3DEE"/>
    <w:rsid w:val="007D419E"/>
    <w:rsid w:val="007D428F"/>
    <w:rsid w:val="007D42BD"/>
    <w:rsid w:val="007D45F5"/>
    <w:rsid w:val="007D463E"/>
    <w:rsid w:val="007D47C6"/>
    <w:rsid w:val="007D49A9"/>
    <w:rsid w:val="007D4A01"/>
    <w:rsid w:val="007D4B55"/>
    <w:rsid w:val="007D4B9E"/>
    <w:rsid w:val="007D4BBE"/>
    <w:rsid w:val="007D4C16"/>
    <w:rsid w:val="007D4FDA"/>
    <w:rsid w:val="007D5068"/>
    <w:rsid w:val="007D509D"/>
    <w:rsid w:val="007D512B"/>
    <w:rsid w:val="007D535E"/>
    <w:rsid w:val="007D5360"/>
    <w:rsid w:val="007D5410"/>
    <w:rsid w:val="007D5817"/>
    <w:rsid w:val="007D594F"/>
    <w:rsid w:val="007D5B2A"/>
    <w:rsid w:val="007D5C77"/>
    <w:rsid w:val="007D5E9A"/>
    <w:rsid w:val="007D5EE8"/>
    <w:rsid w:val="007D66A1"/>
    <w:rsid w:val="007D69DB"/>
    <w:rsid w:val="007D6B98"/>
    <w:rsid w:val="007D703D"/>
    <w:rsid w:val="007D7172"/>
    <w:rsid w:val="007D7252"/>
    <w:rsid w:val="007D72F0"/>
    <w:rsid w:val="007D76B2"/>
    <w:rsid w:val="007D76FB"/>
    <w:rsid w:val="007D7C4D"/>
    <w:rsid w:val="007D7FB9"/>
    <w:rsid w:val="007E038D"/>
    <w:rsid w:val="007E03CD"/>
    <w:rsid w:val="007E06A7"/>
    <w:rsid w:val="007E071A"/>
    <w:rsid w:val="007E079B"/>
    <w:rsid w:val="007E07FB"/>
    <w:rsid w:val="007E0934"/>
    <w:rsid w:val="007E0A17"/>
    <w:rsid w:val="007E0D56"/>
    <w:rsid w:val="007E127D"/>
    <w:rsid w:val="007E1533"/>
    <w:rsid w:val="007E1866"/>
    <w:rsid w:val="007E19C7"/>
    <w:rsid w:val="007E1A86"/>
    <w:rsid w:val="007E1BE8"/>
    <w:rsid w:val="007E1E84"/>
    <w:rsid w:val="007E1F56"/>
    <w:rsid w:val="007E2029"/>
    <w:rsid w:val="007E2033"/>
    <w:rsid w:val="007E262B"/>
    <w:rsid w:val="007E27F8"/>
    <w:rsid w:val="007E2845"/>
    <w:rsid w:val="007E288B"/>
    <w:rsid w:val="007E2AE7"/>
    <w:rsid w:val="007E2BE9"/>
    <w:rsid w:val="007E2E56"/>
    <w:rsid w:val="007E327A"/>
    <w:rsid w:val="007E32A4"/>
    <w:rsid w:val="007E38EC"/>
    <w:rsid w:val="007E3C3E"/>
    <w:rsid w:val="007E3D0C"/>
    <w:rsid w:val="007E3E59"/>
    <w:rsid w:val="007E3F18"/>
    <w:rsid w:val="007E3F85"/>
    <w:rsid w:val="007E4030"/>
    <w:rsid w:val="007E42AC"/>
    <w:rsid w:val="007E42EE"/>
    <w:rsid w:val="007E43C0"/>
    <w:rsid w:val="007E4628"/>
    <w:rsid w:val="007E4DF6"/>
    <w:rsid w:val="007E510A"/>
    <w:rsid w:val="007E5436"/>
    <w:rsid w:val="007E5885"/>
    <w:rsid w:val="007E5F0F"/>
    <w:rsid w:val="007E5FB1"/>
    <w:rsid w:val="007E6044"/>
    <w:rsid w:val="007E6072"/>
    <w:rsid w:val="007E628D"/>
    <w:rsid w:val="007E6653"/>
    <w:rsid w:val="007E6846"/>
    <w:rsid w:val="007E68CE"/>
    <w:rsid w:val="007E6965"/>
    <w:rsid w:val="007E6C1A"/>
    <w:rsid w:val="007E6D2B"/>
    <w:rsid w:val="007E6F7E"/>
    <w:rsid w:val="007E72E5"/>
    <w:rsid w:val="007E7413"/>
    <w:rsid w:val="007E749B"/>
    <w:rsid w:val="007E7E14"/>
    <w:rsid w:val="007F0210"/>
    <w:rsid w:val="007F0224"/>
    <w:rsid w:val="007F03A6"/>
    <w:rsid w:val="007F0689"/>
    <w:rsid w:val="007F0705"/>
    <w:rsid w:val="007F070C"/>
    <w:rsid w:val="007F085F"/>
    <w:rsid w:val="007F11B8"/>
    <w:rsid w:val="007F12BF"/>
    <w:rsid w:val="007F15C9"/>
    <w:rsid w:val="007F16B7"/>
    <w:rsid w:val="007F17C9"/>
    <w:rsid w:val="007F17D9"/>
    <w:rsid w:val="007F1F23"/>
    <w:rsid w:val="007F1F4A"/>
    <w:rsid w:val="007F237A"/>
    <w:rsid w:val="007F241F"/>
    <w:rsid w:val="007F283E"/>
    <w:rsid w:val="007F291C"/>
    <w:rsid w:val="007F299B"/>
    <w:rsid w:val="007F2B16"/>
    <w:rsid w:val="007F2BFB"/>
    <w:rsid w:val="007F2C74"/>
    <w:rsid w:val="007F2DB5"/>
    <w:rsid w:val="007F2EBB"/>
    <w:rsid w:val="007F2ED2"/>
    <w:rsid w:val="007F2F0A"/>
    <w:rsid w:val="007F3187"/>
    <w:rsid w:val="007F3632"/>
    <w:rsid w:val="007F3A00"/>
    <w:rsid w:val="007F3C77"/>
    <w:rsid w:val="007F3DE9"/>
    <w:rsid w:val="007F3E5A"/>
    <w:rsid w:val="007F3E9D"/>
    <w:rsid w:val="007F3F2A"/>
    <w:rsid w:val="007F3F73"/>
    <w:rsid w:val="007F4086"/>
    <w:rsid w:val="007F40A3"/>
    <w:rsid w:val="007F4329"/>
    <w:rsid w:val="007F43C6"/>
    <w:rsid w:val="007F462E"/>
    <w:rsid w:val="007F463B"/>
    <w:rsid w:val="007F4721"/>
    <w:rsid w:val="007F4779"/>
    <w:rsid w:val="007F4B01"/>
    <w:rsid w:val="007F4CB8"/>
    <w:rsid w:val="007F4CE3"/>
    <w:rsid w:val="007F4DD0"/>
    <w:rsid w:val="007F4F07"/>
    <w:rsid w:val="007F52E3"/>
    <w:rsid w:val="007F5566"/>
    <w:rsid w:val="007F57E5"/>
    <w:rsid w:val="007F5A09"/>
    <w:rsid w:val="007F635C"/>
    <w:rsid w:val="007F65A5"/>
    <w:rsid w:val="007F66D4"/>
    <w:rsid w:val="007F67DD"/>
    <w:rsid w:val="007F6A66"/>
    <w:rsid w:val="007F6CB0"/>
    <w:rsid w:val="007F7004"/>
    <w:rsid w:val="007F7064"/>
    <w:rsid w:val="007F7352"/>
    <w:rsid w:val="007F750D"/>
    <w:rsid w:val="007F76B5"/>
    <w:rsid w:val="007F7766"/>
    <w:rsid w:val="007F7983"/>
    <w:rsid w:val="007F7B62"/>
    <w:rsid w:val="007F7D0D"/>
    <w:rsid w:val="007F7EB9"/>
    <w:rsid w:val="00800086"/>
    <w:rsid w:val="00800296"/>
    <w:rsid w:val="008003FF"/>
    <w:rsid w:val="008010FE"/>
    <w:rsid w:val="00801153"/>
    <w:rsid w:val="00801208"/>
    <w:rsid w:val="00801383"/>
    <w:rsid w:val="0080143B"/>
    <w:rsid w:val="00801497"/>
    <w:rsid w:val="00801546"/>
    <w:rsid w:val="008015B1"/>
    <w:rsid w:val="008017F5"/>
    <w:rsid w:val="00801B0B"/>
    <w:rsid w:val="00801E09"/>
    <w:rsid w:val="00801E21"/>
    <w:rsid w:val="00801E28"/>
    <w:rsid w:val="00801E6F"/>
    <w:rsid w:val="00802175"/>
    <w:rsid w:val="0080219C"/>
    <w:rsid w:val="00802284"/>
    <w:rsid w:val="008022BB"/>
    <w:rsid w:val="008022BF"/>
    <w:rsid w:val="00802527"/>
    <w:rsid w:val="008027DF"/>
    <w:rsid w:val="00802813"/>
    <w:rsid w:val="00802A8E"/>
    <w:rsid w:val="00802B9F"/>
    <w:rsid w:val="00802D16"/>
    <w:rsid w:val="00802D20"/>
    <w:rsid w:val="00802DC8"/>
    <w:rsid w:val="00802E27"/>
    <w:rsid w:val="00802F66"/>
    <w:rsid w:val="00803166"/>
    <w:rsid w:val="0080317B"/>
    <w:rsid w:val="008032C6"/>
    <w:rsid w:val="0080333A"/>
    <w:rsid w:val="00803D7E"/>
    <w:rsid w:val="00803E32"/>
    <w:rsid w:val="00803E64"/>
    <w:rsid w:val="00803F92"/>
    <w:rsid w:val="00803F99"/>
    <w:rsid w:val="00804181"/>
    <w:rsid w:val="008044F4"/>
    <w:rsid w:val="00804537"/>
    <w:rsid w:val="00804594"/>
    <w:rsid w:val="008045AC"/>
    <w:rsid w:val="00804625"/>
    <w:rsid w:val="0080486E"/>
    <w:rsid w:val="00804AA7"/>
    <w:rsid w:val="00804DE0"/>
    <w:rsid w:val="00805112"/>
    <w:rsid w:val="008056ED"/>
    <w:rsid w:val="008057B0"/>
    <w:rsid w:val="00805893"/>
    <w:rsid w:val="00805F1C"/>
    <w:rsid w:val="008062F7"/>
    <w:rsid w:val="008064E3"/>
    <w:rsid w:val="00806931"/>
    <w:rsid w:val="00806A40"/>
    <w:rsid w:val="00806B2B"/>
    <w:rsid w:val="00806CD5"/>
    <w:rsid w:val="0080708B"/>
    <w:rsid w:val="00807133"/>
    <w:rsid w:val="008073B5"/>
    <w:rsid w:val="008075D0"/>
    <w:rsid w:val="008077CC"/>
    <w:rsid w:val="00807A7F"/>
    <w:rsid w:val="00807EB5"/>
    <w:rsid w:val="00810174"/>
    <w:rsid w:val="008102BA"/>
    <w:rsid w:val="00810751"/>
    <w:rsid w:val="0081076A"/>
    <w:rsid w:val="00810B15"/>
    <w:rsid w:val="00810FDF"/>
    <w:rsid w:val="0081105D"/>
    <w:rsid w:val="008110A3"/>
    <w:rsid w:val="008110F7"/>
    <w:rsid w:val="00811218"/>
    <w:rsid w:val="0081128F"/>
    <w:rsid w:val="0081147A"/>
    <w:rsid w:val="008115B2"/>
    <w:rsid w:val="008115DB"/>
    <w:rsid w:val="008117F0"/>
    <w:rsid w:val="0081184F"/>
    <w:rsid w:val="00811A8F"/>
    <w:rsid w:val="00811BB7"/>
    <w:rsid w:val="008120CD"/>
    <w:rsid w:val="00812158"/>
    <w:rsid w:val="0081231D"/>
    <w:rsid w:val="00812441"/>
    <w:rsid w:val="008124DB"/>
    <w:rsid w:val="008125BA"/>
    <w:rsid w:val="008126F7"/>
    <w:rsid w:val="0081283E"/>
    <w:rsid w:val="00812B0E"/>
    <w:rsid w:val="00812FAA"/>
    <w:rsid w:val="00813011"/>
    <w:rsid w:val="0081302C"/>
    <w:rsid w:val="008131B4"/>
    <w:rsid w:val="00813201"/>
    <w:rsid w:val="008132AF"/>
    <w:rsid w:val="0081330C"/>
    <w:rsid w:val="0081348D"/>
    <w:rsid w:val="0081355D"/>
    <w:rsid w:val="00813717"/>
    <w:rsid w:val="00813EC8"/>
    <w:rsid w:val="00813F20"/>
    <w:rsid w:val="0081423E"/>
    <w:rsid w:val="0081445E"/>
    <w:rsid w:val="00814542"/>
    <w:rsid w:val="00814819"/>
    <w:rsid w:val="0081481D"/>
    <w:rsid w:val="0081482B"/>
    <w:rsid w:val="00814AE6"/>
    <w:rsid w:val="00814FD5"/>
    <w:rsid w:val="008151E2"/>
    <w:rsid w:val="0081550C"/>
    <w:rsid w:val="00815AEF"/>
    <w:rsid w:val="00815BB3"/>
    <w:rsid w:val="00815FEF"/>
    <w:rsid w:val="00816079"/>
    <w:rsid w:val="00816376"/>
    <w:rsid w:val="0081640E"/>
    <w:rsid w:val="0081647E"/>
    <w:rsid w:val="00816624"/>
    <w:rsid w:val="0081671A"/>
    <w:rsid w:val="00816858"/>
    <w:rsid w:val="00816946"/>
    <w:rsid w:val="00816B8A"/>
    <w:rsid w:val="00816BAF"/>
    <w:rsid w:val="00816BF7"/>
    <w:rsid w:val="00816E9D"/>
    <w:rsid w:val="0081703F"/>
    <w:rsid w:val="008170A4"/>
    <w:rsid w:val="00817231"/>
    <w:rsid w:val="008172B9"/>
    <w:rsid w:val="0081737A"/>
    <w:rsid w:val="008173BC"/>
    <w:rsid w:val="00817869"/>
    <w:rsid w:val="008178CE"/>
    <w:rsid w:val="00817999"/>
    <w:rsid w:val="00817D01"/>
    <w:rsid w:val="00817F12"/>
    <w:rsid w:val="00820066"/>
    <w:rsid w:val="008203E7"/>
    <w:rsid w:val="00820599"/>
    <w:rsid w:val="008207AD"/>
    <w:rsid w:val="008214F8"/>
    <w:rsid w:val="00821C0C"/>
    <w:rsid w:val="00821C87"/>
    <w:rsid w:val="0082211F"/>
    <w:rsid w:val="008223FE"/>
    <w:rsid w:val="00822541"/>
    <w:rsid w:val="008225F4"/>
    <w:rsid w:val="008226B3"/>
    <w:rsid w:val="008226C4"/>
    <w:rsid w:val="0082280E"/>
    <w:rsid w:val="0082282E"/>
    <w:rsid w:val="00822842"/>
    <w:rsid w:val="008229B6"/>
    <w:rsid w:val="00822AA1"/>
    <w:rsid w:val="00822BF1"/>
    <w:rsid w:val="00822D0B"/>
    <w:rsid w:val="008230FD"/>
    <w:rsid w:val="00823615"/>
    <w:rsid w:val="0082365E"/>
    <w:rsid w:val="00823855"/>
    <w:rsid w:val="00823866"/>
    <w:rsid w:val="0082389B"/>
    <w:rsid w:val="00823982"/>
    <w:rsid w:val="00823A30"/>
    <w:rsid w:val="00823E11"/>
    <w:rsid w:val="00823EBD"/>
    <w:rsid w:val="00823F1F"/>
    <w:rsid w:val="00824165"/>
    <w:rsid w:val="008242A6"/>
    <w:rsid w:val="008242A9"/>
    <w:rsid w:val="008247C0"/>
    <w:rsid w:val="00824860"/>
    <w:rsid w:val="008248CC"/>
    <w:rsid w:val="0082492C"/>
    <w:rsid w:val="00824D8B"/>
    <w:rsid w:val="00824D9B"/>
    <w:rsid w:val="00824E2C"/>
    <w:rsid w:val="00825104"/>
    <w:rsid w:val="0082527F"/>
    <w:rsid w:val="008253D8"/>
    <w:rsid w:val="008255AC"/>
    <w:rsid w:val="00825638"/>
    <w:rsid w:val="008256EB"/>
    <w:rsid w:val="008257D7"/>
    <w:rsid w:val="0082592E"/>
    <w:rsid w:val="00825948"/>
    <w:rsid w:val="00825B63"/>
    <w:rsid w:val="00825BBF"/>
    <w:rsid w:val="00825C25"/>
    <w:rsid w:val="00825E33"/>
    <w:rsid w:val="00825E6D"/>
    <w:rsid w:val="00825F9B"/>
    <w:rsid w:val="00826772"/>
    <w:rsid w:val="00826A05"/>
    <w:rsid w:val="00826D7F"/>
    <w:rsid w:val="00826DD6"/>
    <w:rsid w:val="008270B5"/>
    <w:rsid w:val="0082723C"/>
    <w:rsid w:val="008276D9"/>
    <w:rsid w:val="00827735"/>
    <w:rsid w:val="0082785E"/>
    <w:rsid w:val="008278D0"/>
    <w:rsid w:val="008279C7"/>
    <w:rsid w:val="00827A4A"/>
    <w:rsid w:val="00827BFD"/>
    <w:rsid w:val="00827EE3"/>
    <w:rsid w:val="008303CD"/>
    <w:rsid w:val="00830418"/>
    <w:rsid w:val="00830522"/>
    <w:rsid w:val="008307B4"/>
    <w:rsid w:val="00830917"/>
    <w:rsid w:val="00830D41"/>
    <w:rsid w:val="00830E57"/>
    <w:rsid w:val="00830EB6"/>
    <w:rsid w:val="00830FB2"/>
    <w:rsid w:val="008311A5"/>
    <w:rsid w:val="00831A93"/>
    <w:rsid w:val="00831A99"/>
    <w:rsid w:val="00831C52"/>
    <w:rsid w:val="00831D81"/>
    <w:rsid w:val="00831F41"/>
    <w:rsid w:val="00832038"/>
    <w:rsid w:val="0083219D"/>
    <w:rsid w:val="0083230E"/>
    <w:rsid w:val="008326E6"/>
    <w:rsid w:val="008326E7"/>
    <w:rsid w:val="008328C2"/>
    <w:rsid w:val="00832C30"/>
    <w:rsid w:val="00832DD5"/>
    <w:rsid w:val="0083304C"/>
    <w:rsid w:val="008332C5"/>
    <w:rsid w:val="00833357"/>
    <w:rsid w:val="0083342F"/>
    <w:rsid w:val="00833577"/>
    <w:rsid w:val="008336FA"/>
    <w:rsid w:val="00833710"/>
    <w:rsid w:val="00833725"/>
    <w:rsid w:val="00833777"/>
    <w:rsid w:val="008341DF"/>
    <w:rsid w:val="00834316"/>
    <w:rsid w:val="00834333"/>
    <w:rsid w:val="008345CC"/>
    <w:rsid w:val="00834648"/>
    <w:rsid w:val="008348D6"/>
    <w:rsid w:val="008348E8"/>
    <w:rsid w:val="00834B00"/>
    <w:rsid w:val="00834D0C"/>
    <w:rsid w:val="00834D4D"/>
    <w:rsid w:val="00834DAF"/>
    <w:rsid w:val="00834DE6"/>
    <w:rsid w:val="00834EB5"/>
    <w:rsid w:val="00834EC9"/>
    <w:rsid w:val="00835016"/>
    <w:rsid w:val="00835331"/>
    <w:rsid w:val="00835474"/>
    <w:rsid w:val="008357F5"/>
    <w:rsid w:val="00835847"/>
    <w:rsid w:val="00835AA0"/>
    <w:rsid w:val="00835AC8"/>
    <w:rsid w:val="00835C2B"/>
    <w:rsid w:val="00835C44"/>
    <w:rsid w:val="00835CCD"/>
    <w:rsid w:val="00835E1D"/>
    <w:rsid w:val="00836228"/>
    <w:rsid w:val="0083625A"/>
    <w:rsid w:val="00836402"/>
    <w:rsid w:val="008365D5"/>
    <w:rsid w:val="00836639"/>
    <w:rsid w:val="00836939"/>
    <w:rsid w:val="00836A87"/>
    <w:rsid w:val="00836BD5"/>
    <w:rsid w:val="00836C70"/>
    <w:rsid w:val="00836FC5"/>
    <w:rsid w:val="0083789A"/>
    <w:rsid w:val="00837A41"/>
    <w:rsid w:val="00837C1E"/>
    <w:rsid w:val="00837D44"/>
    <w:rsid w:val="00837E22"/>
    <w:rsid w:val="00837EAF"/>
    <w:rsid w:val="00837F80"/>
    <w:rsid w:val="0084038B"/>
    <w:rsid w:val="0084049D"/>
    <w:rsid w:val="008406BC"/>
    <w:rsid w:val="00840BA7"/>
    <w:rsid w:val="00840E56"/>
    <w:rsid w:val="00840FFD"/>
    <w:rsid w:val="0084109C"/>
    <w:rsid w:val="0084130A"/>
    <w:rsid w:val="008413B4"/>
    <w:rsid w:val="008414BD"/>
    <w:rsid w:val="008418CF"/>
    <w:rsid w:val="00841985"/>
    <w:rsid w:val="00841A7C"/>
    <w:rsid w:val="00841AD9"/>
    <w:rsid w:val="00841E00"/>
    <w:rsid w:val="00841E09"/>
    <w:rsid w:val="0084224F"/>
    <w:rsid w:val="008422CE"/>
    <w:rsid w:val="00842835"/>
    <w:rsid w:val="00842925"/>
    <w:rsid w:val="00842EFC"/>
    <w:rsid w:val="00843290"/>
    <w:rsid w:val="008432A3"/>
    <w:rsid w:val="008432E3"/>
    <w:rsid w:val="008433FE"/>
    <w:rsid w:val="00843435"/>
    <w:rsid w:val="008434E8"/>
    <w:rsid w:val="008435BD"/>
    <w:rsid w:val="0084381E"/>
    <w:rsid w:val="008438E1"/>
    <w:rsid w:val="00843900"/>
    <w:rsid w:val="00843960"/>
    <w:rsid w:val="00843986"/>
    <w:rsid w:val="00843D3F"/>
    <w:rsid w:val="0084405F"/>
    <w:rsid w:val="00844112"/>
    <w:rsid w:val="00844187"/>
    <w:rsid w:val="008441F1"/>
    <w:rsid w:val="008442D5"/>
    <w:rsid w:val="008443DA"/>
    <w:rsid w:val="00844684"/>
    <w:rsid w:val="008446FB"/>
    <w:rsid w:val="00844D5E"/>
    <w:rsid w:val="00844EDE"/>
    <w:rsid w:val="00844F3A"/>
    <w:rsid w:val="00845251"/>
    <w:rsid w:val="0084552C"/>
    <w:rsid w:val="0084571B"/>
    <w:rsid w:val="0084585E"/>
    <w:rsid w:val="00845CFE"/>
    <w:rsid w:val="00846260"/>
    <w:rsid w:val="0084628A"/>
    <w:rsid w:val="008462F1"/>
    <w:rsid w:val="00846659"/>
    <w:rsid w:val="00846988"/>
    <w:rsid w:val="00846BF6"/>
    <w:rsid w:val="00846CCD"/>
    <w:rsid w:val="00846EDB"/>
    <w:rsid w:val="008472DB"/>
    <w:rsid w:val="00847300"/>
    <w:rsid w:val="00847596"/>
    <w:rsid w:val="008479E3"/>
    <w:rsid w:val="00847A89"/>
    <w:rsid w:val="00847B41"/>
    <w:rsid w:val="00847C40"/>
    <w:rsid w:val="00847D5F"/>
    <w:rsid w:val="00850437"/>
    <w:rsid w:val="00850BFA"/>
    <w:rsid w:val="00850CE4"/>
    <w:rsid w:val="00850F6A"/>
    <w:rsid w:val="008510F9"/>
    <w:rsid w:val="00851300"/>
    <w:rsid w:val="008515FE"/>
    <w:rsid w:val="0085166C"/>
    <w:rsid w:val="00851680"/>
    <w:rsid w:val="00851D45"/>
    <w:rsid w:val="00851F0A"/>
    <w:rsid w:val="00851F2A"/>
    <w:rsid w:val="008525CE"/>
    <w:rsid w:val="00852618"/>
    <w:rsid w:val="00852662"/>
    <w:rsid w:val="00852A09"/>
    <w:rsid w:val="00852A3A"/>
    <w:rsid w:val="00852BE6"/>
    <w:rsid w:val="00852C9E"/>
    <w:rsid w:val="00852DCB"/>
    <w:rsid w:val="00852EE5"/>
    <w:rsid w:val="008533DD"/>
    <w:rsid w:val="0085353C"/>
    <w:rsid w:val="00853623"/>
    <w:rsid w:val="008537F3"/>
    <w:rsid w:val="00853CCD"/>
    <w:rsid w:val="00853D12"/>
    <w:rsid w:val="00853DBB"/>
    <w:rsid w:val="0085413E"/>
    <w:rsid w:val="0085438C"/>
    <w:rsid w:val="00854406"/>
    <w:rsid w:val="00854498"/>
    <w:rsid w:val="0085460B"/>
    <w:rsid w:val="008547BA"/>
    <w:rsid w:val="0085491C"/>
    <w:rsid w:val="0085493F"/>
    <w:rsid w:val="00854AB9"/>
    <w:rsid w:val="00854AE5"/>
    <w:rsid w:val="00854C1F"/>
    <w:rsid w:val="00854EA8"/>
    <w:rsid w:val="0085521B"/>
    <w:rsid w:val="00855279"/>
    <w:rsid w:val="0085599A"/>
    <w:rsid w:val="00855C40"/>
    <w:rsid w:val="00855D71"/>
    <w:rsid w:val="008561FE"/>
    <w:rsid w:val="008566FB"/>
    <w:rsid w:val="00856732"/>
    <w:rsid w:val="0085679F"/>
    <w:rsid w:val="00856C78"/>
    <w:rsid w:val="00856CA6"/>
    <w:rsid w:val="00856F5E"/>
    <w:rsid w:val="00857225"/>
    <w:rsid w:val="00857258"/>
    <w:rsid w:val="0085734A"/>
    <w:rsid w:val="00857425"/>
    <w:rsid w:val="0085746B"/>
    <w:rsid w:val="0085753A"/>
    <w:rsid w:val="00857546"/>
    <w:rsid w:val="0085761D"/>
    <w:rsid w:val="0085780A"/>
    <w:rsid w:val="00857953"/>
    <w:rsid w:val="00857970"/>
    <w:rsid w:val="00857CBA"/>
    <w:rsid w:val="00857CC8"/>
    <w:rsid w:val="00857EFF"/>
    <w:rsid w:val="00857F0C"/>
    <w:rsid w:val="0086007C"/>
    <w:rsid w:val="008602FA"/>
    <w:rsid w:val="008606AB"/>
    <w:rsid w:val="00860B22"/>
    <w:rsid w:val="00860CAD"/>
    <w:rsid w:val="00860EB1"/>
    <w:rsid w:val="008610DC"/>
    <w:rsid w:val="008611E9"/>
    <w:rsid w:val="008612F8"/>
    <w:rsid w:val="00861365"/>
    <w:rsid w:val="0086177E"/>
    <w:rsid w:val="008618BA"/>
    <w:rsid w:val="00861FB2"/>
    <w:rsid w:val="008620C2"/>
    <w:rsid w:val="00862187"/>
    <w:rsid w:val="00862280"/>
    <w:rsid w:val="00862564"/>
    <w:rsid w:val="008628DA"/>
    <w:rsid w:val="00862B1B"/>
    <w:rsid w:val="00862CD2"/>
    <w:rsid w:val="00862DAD"/>
    <w:rsid w:val="00862DEC"/>
    <w:rsid w:val="00863235"/>
    <w:rsid w:val="008632A3"/>
    <w:rsid w:val="00863409"/>
    <w:rsid w:val="0086353C"/>
    <w:rsid w:val="008636D0"/>
    <w:rsid w:val="008638E7"/>
    <w:rsid w:val="008639C5"/>
    <w:rsid w:val="008639E8"/>
    <w:rsid w:val="00863ADB"/>
    <w:rsid w:val="00863BF5"/>
    <w:rsid w:val="00863E86"/>
    <w:rsid w:val="00863EA5"/>
    <w:rsid w:val="00863FA8"/>
    <w:rsid w:val="008640AC"/>
    <w:rsid w:val="008643BD"/>
    <w:rsid w:val="00864473"/>
    <w:rsid w:val="00864546"/>
    <w:rsid w:val="00864578"/>
    <w:rsid w:val="00864605"/>
    <w:rsid w:val="00864617"/>
    <w:rsid w:val="0086475A"/>
    <w:rsid w:val="00864929"/>
    <w:rsid w:val="008649ED"/>
    <w:rsid w:val="00864BAA"/>
    <w:rsid w:val="00864D12"/>
    <w:rsid w:val="00864FD9"/>
    <w:rsid w:val="0086507C"/>
    <w:rsid w:val="008650AF"/>
    <w:rsid w:val="008652DF"/>
    <w:rsid w:val="008655C6"/>
    <w:rsid w:val="00865936"/>
    <w:rsid w:val="008659C3"/>
    <w:rsid w:val="00865C53"/>
    <w:rsid w:val="00865E4D"/>
    <w:rsid w:val="008662A5"/>
    <w:rsid w:val="008668B8"/>
    <w:rsid w:val="0086698A"/>
    <w:rsid w:val="008669D5"/>
    <w:rsid w:val="00866FC2"/>
    <w:rsid w:val="0086727B"/>
    <w:rsid w:val="008672A0"/>
    <w:rsid w:val="0086764A"/>
    <w:rsid w:val="008677CA"/>
    <w:rsid w:val="008677CB"/>
    <w:rsid w:val="008700D7"/>
    <w:rsid w:val="0087040A"/>
    <w:rsid w:val="00870443"/>
    <w:rsid w:val="00870490"/>
    <w:rsid w:val="008705A7"/>
    <w:rsid w:val="00870658"/>
    <w:rsid w:val="00870A17"/>
    <w:rsid w:val="00870A5B"/>
    <w:rsid w:val="00870AF6"/>
    <w:rsid w:val="00870C36"/>
    <w:rsid w:val="00870D01"/>
    <w:rsid w:val="00870F68"/>
    <w:rsid w:val="00870F91"/>
    <w:rsid w:val="0087100D"/>
    <w:rsid w:val="0087117A"/>
    <w:rsid w:val="0087125D"/>
    <w:rsid w:val="008713BC"/>
    <w:rsid w:val="0087156F"/>
    <w:rsid w:val="0087157F"/>
    <w:rsid w:val="008715D1"/>
    <w:rsid w:val="0087160F"/>
    <w:rsid w:val="008717B8"/>
    <w:rsid w:val="00871878"/>
    <w:rsid w:val="00871F77"/>
    <w:rsid w:val="00871FA5"/>
    <w:rsid w:val="0087258E"/>
    <w:rsid w:val="0087267E"/>
    <w:rsid w:val="00872784"/>
    <w:rsid w:val="00872B21"/>
    <w:rsid w:val="00872C4F"/>
    <w:rsid w:val="00872EBE"/>
    <w:rsid w:val="008730D7"/>
    <w:rsid w:val="008736C0"/>
    <w:rsid w:val="008737E2"/>
    <w:rsid w:val="00873815"/>
    <w:rsid w:val="00873860"/>
    <w:rsid w:val="00873861"/>
    <w:rsid w:val="00873986"/>
    <w:rsid w:val="00873B05"/>
    <w:rsid w:val="008747A6"/>
    <w:rsid w:val="00874D11"/>
    <w:rsid w:val="00874E69"/>
    <w:rsid w:val="00874F82"/>
    <w:rsid w:val="008750C0"/>
    <w:rsid w:val="0087510E"/>
    <w:rsid w:val="00875117"/>
    <w:rsid w:val="008751F6"/>
    <w:rsid w:val="00875205"/>
    <w:rsid w:val="00875512"/>
    <w:rsid w:val="00875520"/>
    <w:rsid w:val="00875A18"/>
    <w:rsid w:val="00875A46"/>
    <w:rsid w:val="00875AEA"/>
    <w:rsid w:val="00875B06"/>
    <w:rsid w:val="00875CCC"/>
    <w:rsid w:val="00875D82"/>
    <w:rsid w:val="00875E08"/>
    <w:rsid w:val="008763B9"/>
    <w:rsid w:val="008765C3"/>
    <w:rsid w:val="0087673A"/>
    <w:rsid w:val="00876905"/>
    <w:rsid w:val="00876E5D"/>
    <w:rsid w:val="00877193"/>
    <w:rsid w:val="008771C4"/>
    <w:rsid w:val="00877273"/>
    <w:rsid w:val="00877690"/>
    <w:rsid w:val="008776A1"/>
    <w:rsid w:val="0087783E"/>
    <w:rsid w:val="00877C5A"/>
    <w:rsid w:val="00877F05"/>
    <w:rsid w:val="00877FA8"/>
    <w:rsid w:val="00877FBF"/>
    <w:rsid w:val="008801C5"/>
    <w:rsid w:val="008801EB"/>
    <w:rsid w:val="00880643"/>
    <w:rsid w:val="00880CEC"/>
    <w:rsid w:val="00880F9A"/>
    <w:rsid w:val="00880FC4"/>
    <w:rsid w:val="00881402"/>
    <w:rsid w:val="00881518"/>
    <w:rsid w:val="00881597"/>
    <w:rsid w:val="008817E9"/>
    <w:rsid w:val="008818F6"/>
    <w:rsid w:val="00881949"/>
    <w:rsid w:val="00881973"/>
    <w:rsid w:val="00881B95"/>
    <w:rsid w:val="00881F86"/>
    <w:rsid w:val="00882011"/>
    <w:rsid w:val="008820D3"/>
    <w:rsid w:val="008824BD"/>
    <w:rsid w:val="008829DC"/>
    <w:rsid w:val="00883078"/>
    <w:rsid w:val="0088347D"/>
    <w:rsid w:val="008836AE"/>
    <w:rsid w:val="00883E95"/>
    <w:rsid w:val="00884241"/>
    <w:rsid w:val="00884295"/>
    <w:rsid w:val="008846A6"/>
    <w:rsid w:val="0088470A"/>
    <w:rsid w:val="0088492B"/>
    <w:rsid w:val="00884BF3"/>
    <w:rsid w:val="00884D04"/>
    <w:rsid w:val="00884EB4"/>
    <w:rsid w:val="00884EBE"/>
    <w:rsid w:val="00884F98"/>
    <w:rsid w:val="00884FB9"/>
    <w:rsid w:val="008850EF"/>
    <w:rsid w:val="00885B21"/>
    <w:rsid w:val="00885CE9"/>
    <w:rsid w:val="00885DB2"/>
    <w:rsid w:val="008860FF"/>
    <w:rsid w:val="0088619E"/>
    <w:rsid w:val="008861C1"/>
    <w:rsid w:val="00886257"/>
    <w:rsid w:val="0088647C"/>
    <w:rsid w:val="00886513"/>
    <w:rsid w:val="00886696"/>
    <w:rsid w:val="00886A49"/>
    <w:rsid w:val="00886C6E"/>
    <w:rsid w:val="00886E7B"/>
    <w:rsid w:val="00886EA5"/>
    <w:rsid w:val="0088703E"/>
    <w:rsid w:val="00887091"/>
    <w:rsid w:val="0088712E"/>
    <w:rsid w:val="0088732F"/>
    <w:rsid w:val="0088746C"/>
    <w:rsid w:val="008878BD"/>
    <w:rsid w:val="00887C68"/>
    <w:rsid w:val="008904B4"/>
    <w:rsid w:val="00890781"/>
    <w:rsid w:val="008907C9"/>
    <w:rsid w:val="00890887"/>
    <w:rsid w:val="00890ABB"/>
    <w:rsid w:val="00890B39"/>
    <w:rsid w:val="00890E7E"/>
    <w:rsid w:val="00890EFA"/>
    <w:rsid w:val="008910EA"/>
    <w:rsid w:val="00891179"/>
    <w:rsid w:val="008913FC"/>
    <w:rsid w:val="00891460"/>
    <w:rsid w:val="00891ADC"/>
    <w:rsid w:val="00891B96"/>
    <w:rsid w:val="00891CF3"/>
    <w:rsid w:val="00891DE6"/>
    <w:rsid w:val="00891F59"/>
    <w:rsid w:val="00892338"/>
    <w:rsid w:val="008925F5"/>
    <w:rsid w:val="00892A2D"/>
    <w:rsid w:val="00892A42"/>
    <w:rsid w:val="00892BBD"/>
    <w:rsid w:val="00892C07"/>
    <w:rsid w:val="00892C2A"/>
    <w:rsid w:val="00892CD2"/>
    <w:rsid w:val="00892E01"/>
    <w:rsid w:val="00892F37"/>
    <w:rsid w:val="0089303E"/>
    <w:rsid w:val="008930C0"/>
    <w:rsid w:val="008934F5"/>
    <w:rsid w:val="0089379B"/>
    <w:rsid w:val="00893E40"/>
    <w:rsid w:val="008943B2"/>
    <w:rsid w:val="008944EA"/>
    <w:rsid w:val="008945BE"/>
    <w:rsid w:val="00894852"/>
    <w:rsid w:val="00894B1F"/>
    <w:rsid w:val="00894D5D"/>
    <w:rsid w:val="00894E64"/>
    <w:rsid w:val="008950A0"/>
    <w:rsid w:val="0089526C"/>
    <w:rsid w:val="008955A3"/>
    <w:rsid w:val="00895C6D"/>
    <w:rsid w:val="00895CCB"/>
    <w:rsid w:val="00895CF8"/>
    <w:rsid w:val="00895D75"/>
    <w:rsid w:val="00895EEC"/>
    <w:rsid w:val="00895EF2"/>
    <w:rsid w:val="00896013"/>
    <w:rsid w:val="00896238"/>
    <w:rsid w:val="0089624E"/>
    <w:rsid w:val="00896388"/>
    <w:rsid w:val="0089645D"/>
    <w:rsid w:val="0089657F"/>
    <w:rsid w:val="00896617"/>
    <w:rsid w:val="00896BBF"/>
    <w:rsid w:val="00896DAF"/>
    <w:rsid w:val="00896E02"/>
    <w:rsid w:val="008974D8"/>
    <w:rsid w:val="00897764"/>
    <w:rsid w:val="00897775"/>
    <w:rsid w:val="00897AB4"/>
    <w:rsid w:val="00897DDE"/>
    <w:rsid w:val="00897F88"/>
    <w:rsid w:val="008A087C"/>
    <w:rsid w:val="008A0BF7"/>
    <w:rsid w:val="008A0C2E"/>
    <w:rsid w:val="008A0EFA"/>
    <w:rsid w:val="008A11F1"/>
    <w:rsid w:val="008A11F2"/>
    <w:rsid w:val="008A1893"/>
    <w:rsid w:val="008A18B5"/>
    <w:rsid w:val="008A1C28"/>
    <w:rsid w:val="008A1F9A"/>
    <w:rsid w:val="008A20E3"/>
    <w:rsid w:val="008A23D5"/>
    <w:rsid w:val="008A23D8"/>
    <w:rsid w:val="008A241C"/>
    <w:rsid w:val="008A2608"/>
    <w:rsid w:val="008A2716"/>
    <w:rsid w:val="008A2900"/>
    <w:rsid w:val="008A36A6"/>
    <w:rsid w:val="008A3B3F"/>
    <w:rsid w:val="008A3DDE"/>
    <w:rsid w:val="008A3E01"/>
    <w:rsid w:val="008A4438"/>
    <w:rsid w:val="008A4487"/>
    <w:rsid w:val="008A44BB"/>
    <w:rsid w:val="008A450B"/>
    <w:rsid w:val="008A4B0D"/>
    <w:rsid w:val="008A4BD5"/>
    <w:rsid w:val="008A576D"/>
    <w:rsid w:val="008A5892"/>
    <w:rsid w:val="008A5AC8"/>
    <w:rsid w:val="008A5C4F"/>
    <w:rsid w:val="008A5D7C"/>
    <w:rsid w:val="008A64C2"/>
    <w:rsid w:val="008A65DC"/>
    <w:rsid w:val="008A67E9"/>
    <w:rsid w:val="008A6A48"/>
    <w:rsid w:val="008A6A7E"/>
    <w:rsid w:val="008A6BE4"/>
    <w:rsid w:val="008A6CB2"/>
    <w:rsid w:val="008A6DAC"/>
    <w:rsid w:val="008A6DFD"/>
    <w:rsid w:val="008A6E5E"/>
    <w:rsid w:val="008A70EB"/>
    <w:rsid w:val="008A7113"/>
    <w:rsid w:val="008A71C4"/>
    <w:rsid w:val="008A7376"/>
    <w:rsid w:val="008A7393"/>
    <w:rsid w:val="008A7761"/>
    <w:rsid w:val="008A77A7"/>
    <w:rsid w:val="008A7A4B"/>
    <w:rsid w:val="008A7BF3"/>
    <w:rsid w:val="008B02BB"/>
    <w:rsid w:val="008B02DB"/>
    <w:rsid w:val="008B076E"/>
    <w:rsid w:val="008B07AF"/>
    <w:rsid w:val="008B07FD"/>
    <w:rsid w:val="008B08B6"/>
    <w:rsid w:val="008B095B"/>
    <w:rsid w:val="008B0B14"/>
    <w:rsid w:val="008B0B4F"/>
    <w:rsid w:val="008B0FB1"/>
    <w:rsid w:val="008B1275"/>
    <w:rsid w:val="008B132A"/>
    <w:rsid w:val="008B13D4"/>
    <w:rsid w:val="008B1820"/>
    <w:rsid w:val="008B1C06"/>
    <w:rsid w:val="008B1E25"/>
    <w:rsid w:val="008B1F84"/>
    <w:rsid w:val="008B1FF4"/>
    <w:rsid w:val="008B237D"/>
    <w:rsid w:val="008B2430"/>
    <w:rsid w:val="008B2442"/>
    <w:rsid w:val="008B247B"/>
    <w:rsid w:val="008B24D4"/>
    <w:rsid w:val="008B27BD"/>
    <w:rsid w:val="008B27C2"/>
    <w:rsid w:val="008B2859"/>
    <w:rsid w:val="008B29FB"/>
    <w:rsid w:val="008B3102"/>
    <w:rsid w:val="008B3176"/>
    <w:rsid w:val="008B31B1"/>
    <w:rsid w:val="008B3471"/>
    <w:rsid w:val="008B3749"/>
    <w:rsid w:val="008B3924"/>
    <w:rsid w:val="008B3C73"/>
    <w:rsid w:val="008B3DE6"/>
    <w:rsid w:val="008B3F23"/>
    <w:rsid w:val="008B3FD9"/>
    <w:rsid w:val="008B42ED"/>
    <w:rsid w:val="008B4911"/>
    <w:rsid w:val="008B4A12"/>
    <w:rsid w:val="008B4C2D"/>
    <w:rsid w:val="008B4E1C"/>
    <w:rsid w:val="008B4E26"/>
    <w:rsid w:val="008B542C"/>
    <w:rsid w:val="008B5585"/>
    <w:rsid w:val="008B55BC"/>
    <w:rsid w:val="008B5774"/>
    <w:rsid w:val="008B57A4"/>
    <w:rsid w:val="008B60B6"/>
    <w:rsid w:val="008B621C"/>
    <w:rsid w:val="008B663F"/>
    <w:rsid w:val="008B68DC"/>
    <w:rsid w:val="008B69CA"/>
    <w:rsid w:val="008B6F71"/>
    <w:rsid w:val="008B706F"/>
    <w:rsid w:val="008B7148"/>
    <w:rsid w:val="008B72A6"/>
    <w:rsid w:val="008B72AF"/>
    <w:rsid w:val="008B76A4"/>
    <w:rsid w:val="008B780F"/>
    <w:rsid w:val="008B7886"/>
    <w:rsid w:val="008B7A24"/>
    <w:rsid w:val="008B7B89"/>
    <w:rsid w:val="008C00D0"/>
    <w:rsid w:val="008C032C"/>
    <w:rsid w:val="008C0386"/>
    <w:rsid w:val="008C0548"/>
    <w:rsid w:val="008C05A1"/>
    <w:rsid w:val="008C0645"/>
    <w:rsid w:val="008C0BD9"/>
    <w:rsid w:val="008C0BDB"/>
    <w:rsid w:val="008C0C07"/>
    <w:rsid w:val="008C0DA9"/>
    <w:rsid w:val="008C0E9A"/>
    <w:rsid w:val="008C1135"/>
    <w:rsid w:val="008C1187"/>
    <w:rsid w:val="008C1326"/>
    <w:rsid w:val="008C1753"/>
    <w:rsid w:val="008C1A46"/>
    <w:rsid w:val="008C1E89"/>
    <w:rsid w:val="008C1FEB"/>
    <w:rsid w:val="008C22A8"/>
    <w:rsid w:val="008C2371"/>
    <w:rsid w:val="008C2378"/>
    <w:rsid w:val="008C24B7"/>
    <w:rsid w:val="008C25CF"/>
    <w:rsid w:val="008C27A4"/>
    <w:rsid w:val="008C284E"/>
    <w:rsid w:val="008C2AA5"/>
    <w:rsid w:val="008C30A4"/>
    <w:rsid w:val="008C30B4"/>
    <w:rsid w:val="008C33BB"/>
    <w:rsid w:val="008C33CC"/>
    <w:rsid w:val="008C3515"/>
    <w:rsid w:val="008C35B8"/>
    <w:rsid w:val="008C368F"/>
    <w:rsid w:val="008C379A"/>
    <w:rsid w:val="008C3A39"/>
    <w:rsid w:val="008C3A41"/>
    <w:rsid w:val="008C3AAB"/>
    <w:rsid w:val="008C3ACD"/>
    <w:rsid w:val="008C3B36"/>
    <w:rsid w:val="008C3B9D"/>
    <w:rsid w:val="008C3F9E"/>
    <w:rsid w:val="008C430B"/>
    <w:rsid w:val="008C45F3"/>
    <w:rsid w:val="008C4796"/>
    <w:rsid w:val="008C4A0E"/>
    <w:rsid w:val="008C4DDF"/>
    <w:rsid w:val="008C5459"/>
    <w:rsid w:val="008C59C2"/>
    <w:rsid w:val="008C5A91"/>
    <w:rsid w:val="008C5BB5"/>
    <w:rsid w:val="008C5F7A"/>
    <w:rsid w:val="008C6353"/>
    <w:rsid w:val="008C64DD"/>
    <w:rsid w:val="008C6757"/>
    <w:rsid w:val="008C691E"/>
    <w:rsid w:val="008C6974"/>
    <w:rsid w:val="008C6A4E"/>
    <w:rsid w:val="008C6AD1"/>
    <w:rsid w:val="008C6B05"/>
    <w:rsid w:val="008C6E39"/>
    <w:rsid w:val="008C6F5B"/>
    <w:rsid w:val="008C6FF4"/>
    <w:rsid w:val="008C72E4"/>
    <w:rsid w:val="008C73A6"/>
    <w:rsid w:val="008C74B2"/>
    <w:rsid w:val="008C7549"/>
    <w:rsid w:val="008C79ED"/>
    <w:rsid w:val="008C7AB3"/>
    <w:rsid w:val="008C7CE2"/>
    <w:rsid w:val="008C7CE5"/>
    <w:rsid w:val="008C7D07"/>
    <w:rsid w:val="008C7E09"/>
    <w:rsid w:val="008D012E"/>
    <w:rsid w:val="008D02D9"/>
    <w:rsid w:val="008D0321"/>
    <w:rsid w:val="008D04C3"/>
    <w:rsid w:val="008D0E9E"/>
    <w:rsid w:val="008D1011"/>
    <w:rsid w:val="008D10F1"/>
    <w:rsid w:val="008D113F"/>
    <w:rsid w:val="008D132C"/>
    <w:rsid w:val="008D139E"/>
    <w:rsid w:val="008D1490"/>
    <w:rsid w:val="008D14CD"/>
    <w:rsid w:val="008D170E"/>
    <w:rsid w:val="008D1C76"/>
    <w:rsid w:val="008D1DD0"/>
    <w:rsid w:val="008D1F63"/>
    <w:rsid w:val="008D1F9F"/>
    <w:rsid w:val="008D2033"/>
    <w:rsid w:val="008D2389"/>
    <w:rsid w:val="008D24F8"/>
    <w:rsid w:val="008D28E3"/>
    <w:rsid w:val="008D2D36"/>
    <w:rsid w:val="008D2F28"/>
    <w:rsid w:val="008D3225"/>
    <w:rsid w:val="008D378C"/>
    <w:rsid w:val="008D37B3"/>
    <w:rsid w:val="008D3950"/>
    <w:rsid w:val="008D3A00"/>
    <w:rsid w:val="008D3AA5"/>
    <w:rsid w:val="008D3CF0"/>
    <w:rsid w:val="008D3D3B"/>
    <w:rsid w:val="008D3EC8"/>
    <w:rsid w:val="008D3EF0"/>
    <w:rsid w:val="008D404E"/>
    <w:rsid w:val="008D4359"/>
    <w:rsid w:val="008D488B"/>
    <w:rsid w:val="008D48CE"/>
    <w:rsid w:val="008D49BE"/>
    <w:rsid w:val="008D4CA8"/>
    <w:rsid w:val="008D4CAA"/>
    <w:rsid w:val="008D4D30"/>
    <w:rsid w:val="008D4D6A"/>
    <w:rsid w:val="008D4D7B"/>
    <w:rsid w:val="008D4E8C"/>
    <w:rsid w:val="008D51CA"/>
    <w:rsid w:val="008D53B8"/>
    <w:rsid w:val="008D5787"/>
    <w:rsid w:val="008D5A1D"/>
    <w:rsid w:val="008D5B87"/>
    <w:rsid w:val="008D5B9E"/>
    <w:rsid w:val="008D5C8A"/>
    <w:rsid w:val="008D6096"/>
    <w:rsid w:val="008D60C3"/>
    <w:rsid w:val="008D617B"/>
    <w:rsid w:val="008D6326"/>
    <w:rsid w:val="008D6329"/>
    <w:rsid w:val="008D64ED"/>
    <w:rsid w:val="008D66AE"/>
    <w:rsid w:val="008D66BD"/>
    <w:rsid w:val="008D66E4"/>
    <w:rsid w:val="008D68C6"/>
    <w:rsid w:val="008D6A80"/>
    <w:rsid w:val="008D6EE9"/>
    <w:rsid w:val="008D6F77"/>
    <w:rsid w:val="008D70A4"/>
    <w:rsid w:val="008D70D6"/>
    <w:rsid w:val="008D7119"/>
    <w:rsid w:val="008D7230"/>
    <w:rsid w:val="008D7325"/>
    <w:rsid w:val="008D76D0"/>
    <w:rsid w:val="008D77D8"/>
    <w:rsid w:val="008D7851"/>
    <w:rsid w:val="008D7995"/>
    <w:rsid w:val="008D7B64"/>
    <w:rsid w:val="008D7DBA"/>
    <w:rsid w:val="008D7E3A"/>
    <w:rsid w:val="008E05BE"/>
    <w:rsid w:val="008E0782"/>
    <w:rsid w:val="008E07BC"/>
    <w:rsid w:val="008E0B2B"/>
    <w:rsid w:val="008E0CFB"/>
    <w:rsid w:val="008E0EAA"/>
    <w:rsid w:val="008E0F2D"/>
    <w:rsid w:val="008E13AB"/>
    <w:rsid w:val="008E15F6"/>
    <w:rsid w:val="008E165F"/>
    <w:rsid w:val="008E1919"/>
    <w:rsid w:val="008E197F"/>
    <w:rsid w:val="008E1C60"/>
    <w:rsid w:val="008E1C8F"/>
    <w:rsid w:val="008E1E8E"/>
    <w:rsid w:val="008E207F"/>
    <w:rsid w:val="008E2094"/>
    <w:rsid w:val="008E219C"/>
    <w:rsid w:val="008E2251"/>
    <w:rsid w:val="008E257C"/>
    <w:rsid w:val="008E2803"/>
    <w:rsid w:val="008E2994"/>
    <w:rsid w:val="008E2D6F"/>
    <w:rsid w:val="008E2F99"/>
    <w:rsid w:val="008E3086"/>
    <w:rsid w:val="008E32E3"/>
    <w:rsid w:val="008E3CB3"/>
    <w:rsid w:val="008E3D33"/>
    <w:rsid w:val="008E3F61"/>
    <w:rsid w:val="008E427D"/>
    <w:rsid w:val="008E4538"/>
    <w:rsid w:val="008E45D7"/>
    <w:rsid w:val="008E47EC"/>
    <w:rsid w:val="008E4857"/>
    <w:rsid w:val="008E48BB"/>
    <w:rsid w:val="008E4ECA"/>
    <w:rsid w:val="008E51D7"/>
    <w:rsid w:val="008E536E"/>
    <w:rsid w:val="008E5476"/>
    <w:rsid w:val="008E57D8"/>
    <w:rsid w:val="008E5DA5"/>
    <w:rsid w:val="008E5EB2"/>
    <w:rsid w:val="008E6086"/>
    <w:rsid w:val="008E636E"/>
    <w:rsid w:val="008E658B"/>
    <w:rsid w:val="008E6932"/>
    <w:rsid w:val="008E6B04"/>
    <w:rsid w:val="008E6ED0"/>
    <w:rsid w:val="008E6F7B"/>
    <w:rsid w:val="008E73ED"/>
    <w:rsid w:val="008E746D"/>
    <w:rsid w:val="008E7504"/>
    <w:rsid w:val="008E75CA"/>
    <w:rsid w:val="008E798B"/>
    <w:rsid w:val="008E7D4D"/>
    <w:rsid w:val="008E7EEC"/>
    <w:rsid w:val="008F0501"/>
    <w:rsid w:val="008F07BA"/>
    <w:rsid w:val="008F0FE1"/>
    <w:rsid w:val="008F101F"/>
    <w:rsid w:val="008F15B3"/>
    <w:rsid w:val="008F17B4"/>
    <w:rsid w:val="008F17E3"/>
    <w:rsid w:val="008F183A"/>
    <w:rsid w:val="008F1848"/>
    <w:rsid w:val="008F1A96"/>
    <w:rsid w:val="008F1C2A"/>
    <w:rsid w:val="008F1F3D"/>
    <w:rsid w:val="008F1F61"/>
    <w:rsid w:val="008F2505"/>
    <w:rsid w:val="008F2518"/>
    <w:rsid w:val="008F264D"/>
    <w:rsid w:val="008F276B"/>
    <w:rsid w:val="008F2797"/>
    <w:rsid w:val="008F2A5B"/>
    <w:rsid w:val="008F2BC2"/>
    <w:rsid w:val="008F2FAE"/>
    <w:rsid w:val="008F2FDF"/>
    <w:rsid w:val="008F30AC"/>
    <w:rsid w:val="008F31C1"/>
    <w:rsid w:val="008F39BD"/>
    <w:rsid w:val="008F3DFE"/>
    <w:rsid w:val="008F4224"/>
    <w:rsid w:val="008F4427"/>
    <w:rsid w:val="008F4478"/>
    <w:rsid w:val="008F4570"/>
    <w:rsid w:val="008F467E"/>
    <w:rsid w:val="008F47E6"/>
    <w:rsid w:val="008F4894"/>
    <w:rsid w:val="008F49CB"/>
    <w:rsid w:val="008F49E4"/>
    <w:rsid w:val="008F4B69"/>
    <w:rsid w:val="008F4C80"/>
    <w:rsid w:val="008F4D8A"/>
    <w:rsid w:val="008F4DB3"/>
    <w:rsid w:val="008F5639"/>
    <w:rsid w:val="008F566A"/>
    <w:rsid w:val="008F56BD"/>
    <w:rsid w:val="008F5D91"/>
    <w:rsid w:val="008F66EB"/>
    <w:rsid w:val="008F6888"/>
    <w:rsid w:val="008F6A60"/>
    <w:rsid w:val="008F6BCC"/>
    <w:rsid w:val="008F6ED8"/>
    <w:rsid w:val="008F6F25"/>
    <w:rsid w:val="008F6FA4"/>
    <w:rsid w:val="008F7159"/>
    <w:rsid w:val="008F75A1"/>
    <w:rsid w:val="008F7B9D"/>
    <w:rsid w:val="008F7CA0"/>
    <w:rsid w:val="008F7D3D"/>
    <w:rsid w:val="008F7E34"/>
    <w:rsid w:val="008F7ECB"/>
    <w:rsid w:val="008F7F5A"/>
    <w:rsid w:val="008F7FE7"/>
    <w:rsid w:val="00900134"/>
    <w:rsid w:val="0090024B"/>
    <w:rsid w:val="00900A7F"/>
    <w:rsid w:val="00900BC9"/>
    <w:rsid w:val="00900ED2"/>
    <w:rsid w:val="00900F04"/>
    <w:rsid w:val="009010FF"/>
    <w:rsid w:val="009012F8"/>
    <w:rsid w:val="00901344"/>
    <w:rsid w:val="0090145C"/>
    <w:rsid w:val="009015FE"/>
    <w:rsid w:val="00901A0F"/>
    <w:rsid w:val="00901A6F"/>
    <w:rsid w:val="009026A1"/>
    <w:rsid w:val="00902966"/>
    <w:rsid w:val="00902C31"/>
    <w:rsid w:val="00902C79"/>
    <w:rsid w:val="00902F06"/>
    <w:rsid w:val="00903085"/>
    <w:rsid w:val="00903233"/>
    <w:rsid w:val="009033F1"/>
    <w:rsid w:val="00903466"/>
    <w:rsid w:val="00903500"/>
    <w:rsid w:val="0090357A"/>
    <w:rsid w:val="0090361F"/>
    <w:rsid w:val="009037E5"/>
    <w:rsid w:val="00903882"/>
    <w:rsid w:val="009039AD"/>
    <w:rsid w:val="00903A17"/>
    <w:rsid w:val="00903A4B"/>
    <w:rsid w:val="00903B2B"/>
    <w:rsid w:val="00903CF0"/>
    <w:rsid w:val="00903DF0"/>
    <w:rsid w:val="0090418A"/>
    <w:rsid w:val="0090423B"/>
    <w:rsid w:val="00904259"/>
    <w:rsid w:val="00904436"/>
    <w:rsid w:val="009047F3"/>
    <w:rsid w:val="00904B28"/>
    <w:rsid w:val="00904BBA"/>
    <w:rsid w:val="00904DC6"/>
    <w:rsid w:val="00904EDD"/>
    <w:rsid w:val="00904F89"/>
    <w:rsid w:val="00904FA1"/>
    <w:rsid w:val="00905081"/>
    <w:rsid w:val="00905416"/>
    <w:rsid w:val="009055A8"/>
    <w:rsid w:val="0090572B"/>
    <w:rsid w:val="00905B29"/>
    <w:rsid w:val="00905E0B"/>
    <w:rsid w:val="00905F47"/>
    <w:rsid w:val="00906278"/>
    <w:rsid w:val="00906545"/>
    <w:rsid w:val="0090663B"/>
    <w:rsid w:val="00906B4F"/>
    <w:rsid w:val="0090736E"/>
    <w:rsid w:val="009074BA"/>
    <w:rsid w:val="00907723"/>
    <w:rsid w:val="00907885"/>
    <w:rsid w:val="0090789D"/>
    <w:rsid w:val="00907BD7"/>
    <w:rsid w:val="00907D04"/>
    <w:rsid w:val="00907D76"/>
    <w:rsid w:val="0091015F"/>
    <w:rsid w:val="009105B8"/>
    <w:rsid w:val="0091078B"/>
    <w:rsid w:val="009108CA"/>
    <w:rsid w:val="0091092A"/>
    <w:rsid w:val="00910994"/>
    <w:rsid w:val="00910B7A"/>
    <w:rsid w:val="0091106E"/>
    <w:rsid w:val="0091115A"/>
    <w:rsid w:val="009111E0"/>
    <w:rsid w:val="009112E3"/>
    <w:rsid w:val="009113C7"/>
    <w:rsid w:val="009113F7"/>
    <w:rsid w:val="00911418"/>
    <w:rsid w:val="009119E5"/>
    <w:rsid w:val="009119EB"/>
    <w:rsid w:val="00911A2B"/>
    <w:rsid w:val="00911A97"/>
    <w:rsid w:val="00911C3A"/>
    <w:rsid w:val="00911D52"/>
    <w:rsid w:val="00911E42"/>
    <w:rsid w:val="009120D5"/>
    <w:rsid w:val="009121DA"/>
    <w:rsid w:val="009123A5"/>
    <w:rsid w:val="009123AA"/>
    <w:rsid w:val="00912478"/>
    <w:rsid w:val="00912512"/>
    <w:rsid w:val="00912A01"/>
    <w:rsid w:val="00912BA1"/>
    <w:rsid w:val="00912DCC"/>
    <w:rsid w:val="00912E72"/>
    <w:rsid w:val="00912EE7"/>
    <w:rsid w:val="00912F1E"/>
    <w:rsid w:val="00913158"/>
    <w:rsid w:val="0091315F"/>
    <w:rsid w:val="00913220"/>
    <w:rsid w:val="009132DA"/>
    <w:rsid w:val="009134BC"/>
    <w:rsid w:val="009135B5"/>
    <w:rsid w:val="0091371A"/>
    <w:rsid w:val="00913A6D"/>
    <w:rsid w:val="00914112"/>
    <w:rsid w:val="009144A1"/>
    <w:rsid w:val="00914BFA"/>
    <w:rsid w:val="00914C38"/>
    <w:rsid w:val="00914C92"/>
    <w:rsid w:val="00914D21"/>
    <w:rsid w:val="00914E3F"/>
    <w:rsid w:val="00914E54"/>
    <w:rsid w:val="0091516B"/>
    <w:rsid w:val="0091529B"/>
    <w:rsid w:val="0091580C"/>
    <w:rsid w:val="00915878"/>
    <w:rsid w:val="00915904"/>
    <w:rsid w:val="00916023"/>
    <w:rsid w:val="0091602E"/>
    <w:rsid w:val="00916161"/>
    <w:rsid w:val="00916301"/>
    <w:rsid w:val="009166CA"/>
    <w:rsid w:val="009169CA"/>
    <w:rsid w:val="00916BF8"/>
    <w:rsid w:val="00916C32"/>
    <w:rsid w:val="00916D5B"/>
    <w:rsid w:val="00916DC2"/>
    <w:rsid w:val="00916ED5"/>
    <w:rsid w:val="00916F1F"/>
    <w:rsid w:val="00916FF5"/>
    <w:rsid w:val="009172CE"/>
    <w:rsid w:val="00917602"/>
    <w:rsid w:val="00917774"/>
    <w:rsid w:val="009177F8"/>
    <w:rsid w:val="0091783D"/>
    <w:rsid w:val="009179B3"/>
    <w:rsid w:val="00917B75"/>
    <w:rsid w:val="00917BAC"/>
    <w:rsid w:val="00917C2C"/>
    <w:rsid w:val="00917C33"/>
    <w:rsid w:val="00917D23"/>
    <w:rsid w:val="00917F3E"/>
    <w:rsid w:val="00920024"/>
    <w:rsid w:val="009200CC"/>
    <w:rsid w:val="009204E7"/>
    <w:rsid w:val="0092054F"/>
    <w:rsid w:val="009206A5"/>
    <w:rsid w:val="00920701"/>
    <w:rsid w:val="0092096E"/>
    <w:rsid w:val="009209DF"/>
    <w:rsid w:val="00920A41"/>
    <w:rsid w:val="00920A64"/>
    <w:rsid w:val="00920B20"/>
    <w:rsid w:val="00920B52"/>
    <w:rsid w:val="00920B83"/>
    <w:rsid w:val="00920E51"/>
    <w:rsid w:val="00920ED7"/>
    <w:rsid w:val="009210A2"/>
    <w:rsid w:val="00921977"/>
    <w:rsid w:val="00921A77"/>
    <w:rsid w:val="00921E4F"/>
    <w:rsid w:val="00921F33"/>
    <w:rsid w:val="00921FCD"/>
    <w:rsid w:val="00922347"/>
    <w:rsid w:val="0092247B"/>
    <w:rsid w:val="009225DA"/>
    <w:rsid w:val="00922631"/>
    <w:rsid w:val="00922787"/>
    <w:rsid w:val="00922B10"/>
    <w:rsid w:val="00922C63"/>
    <w:rsid w:val="00922DB4"/>
    <w:rsid w:val="0092301A"/>
    <w:rsid w:val="009230BE"/>
    <w:rsid w:val="009233BD"/>
    <w:rsid w:val="00923589"/>
    <w:rsid w:val="009238D0"/>
    <w:rsid w:val="00923961"/>
    <w:rsid w:val="00923C93"/>
    <w:rsid w:val="00923C97"/>
    <w:rsid w:val="00923DF3"/>
    <w:rsid w:val="009240A5"/>
    <w:rsid w:val="00924139"/>
    <w:rsid w:val="0092458C"/>
    <w:rsid w:val="00924962"/>
    <w:rsid w:val="00924AE9"/>
    <w:rsid w:val="00924BB3"/>
    <w:rsid w:val="00924D0D"/>
    <w:rsid w:val="00924F56"/>
    <w:rsid w:val="0092543D"/>
    <w:rsid w:val="009254FF"/>
    <w:rsid w:val="009256CD"/>
    <w:rsid w:val="0092575B"/>
    <w:rsid w:val="009257A8"/>
    <w:rsid w:val="009257BB"/>
    <w:rsid w:val="0092587E"/>
    <w:rsid w:val="00925C8F"/>
    <w:rsid w:val="00925CF2"/>
    <w:rsid w:val="00926028"/>
    <w:rsid w:val="009262B1"/>
    <w:rsid w:val="00926309"/>
    <w:rsid w:val="00926344"/>
    <w:rsid w:val="009263C7"/>
    <w:rsid w:val="0092647A"/>
    <w:rsid w:val="00926538"/>
    <w:rsid w:val="009265DB"/>
    <w:rsid w:val="00926A72"/>
    <w:rsid w:val="009270B1"/>
    <w:rsid w:val="009273C3"/>
    <w:rsid w:val="00927A50"/>
    <w:rsid w:val="00927B10"/>
    <w:rsid w:val="00927BF0"/>
    <w:rsid w:val="00927D9C"/>
    <w:rsid w:val="00927E7E"/>
    <w:rsid w:val="00927F19"/>
    <w:rsid w:val="00930119"/>
    <w:rsid w:val="00930170"/>
    <w:rsid w:val="0093045F"/>
    <w:rsid w:val="00930586"/>
    <w:rsid w:val="0093058B"/>
    <w:rsid w:val="0093062E"/>
    <w:rsid w:val="00930907"/>
    <w:rsid w:val="00930966"/>
    <w:rsid w:val="00930D0E"/>
    <w:rsid w:val="00930E4A"/>
    <w:rsid w:val="0093107B"/>
    <w:rsid w:val="009311B6"/>
    <w:rsid w:val="0093142F"/>
    <w:rsid w:val="0093151F"/>
    <w:rsid w:val="009316CE"/>
    <w:rsid w:val="00931723"/>
    <w:rsid w:val="00931A4F"/>
    <w:rsid w:val="00931EC5"/>
    <w:rsid w:val="00931F1B"/>
    <w:rsid w:val="00931F24"/>
    <w:rsid w:val="009326CC"/>
    <w:rsid w:val="00932809"/>
    <w:rsid w:val="009328E7"/>
    <w:rsid w:val="00932B78"/>
    <w:rsid w:val="00932D08"/>
    <w:rsid w:val="00932E30"/>
    <w:rsid w:val="00932ED7"/>
    <w:rsid w:val="0093308D"/>
    <w:rsid w:val="009331FA"/>
    <w:rsid w:val="00933331"/>
    <w:rsid w:val="00933B38"/>
    <w:rsid w:val="00933B6C"/>
    <w:rsid w:val="00933E1E"/>
    <w:rsid w:val="0093448F"/>
    <w:rsid w:val="0093471B"/>
    <w:rsid w:val="0093488E"/>
    <w:rsid w:val="00934C77"/>
    <w:rsid w:val="00934D47"/>
    <w:rsid w:val="00934D9D"/>
    <w:rsid w:val="00934EC7"/>
    <w:rsid w:val="009351F0"/>
    <w:rsid w:val="0093580C"/>
    <w:rsid w:val="00935C2F"/>
    <w:rsid w:val="00935D76"/>
    <w:rsid w:val="00935E83"/>
    <w:rsid w:val="009360B2"/>
    <w:rsid w:val="0093622A"/>
    <w:rsid w:val="00936296"/>
    <w:rsid w:val="009363CC"/>
    <w:rsid w:val="009363F8"/>
    <w:rsid w:val="00936A3F"/>
    <w:rsid w:val="00936A71"/>
    <w:rsid w:val="00936B42"/>
    <w:rsid w:val="00936BB7"/>
    <w:rsid w:val="00937255"/>
    <w:rsid w:val="009373C0"/>
    <w:rsid w:val="009374CC"/>
    <w:rsid w:val="00937507"/>
    <w:rsid w:val="009378D0"/>
    <w:rsid w:val="009378D3"/>
    <w:rsid w:val="00937900"/>
    <w:rsid w:val="00937A08"/>
    <w:rsid w:val="00937A0F"/>
    <w:rsid w:val="00937BBA"/>
    <w:rsid w:val="0094004A"/>
    <w:rsid w:val="00940068"/>
    <w:rsid w:val="00940156"/>
    <w:rsid w:val="00940399"/>
    <w:rsid w:val="00940656"/>
    <w:rsid w:val="009407E3"/>
    <w:rsid w:val="00940D2A"/>
    <w:rsid w:val="00940E10"/>
    <w:rsid w:val="00940F37"/>
    <w:rsid w:val="009410E2"/>
    <w:rsid w:val="00941566"/>
    <w:rsid w:val="00941610"/>
    <w:rsid w:val="0094169D"/>
    <w:rsid w:val="009419AC"/>
    <w:rsid w:val="00941BF8"/>
    <w:rsid w:val="00941C6E"/>
    <w:rsid w:val="00941CEE"/>
    <w:rsid w:val="00941D72"/>
    <w:rsid w:val="0094204B"/>
    <w:rsid w:val="00942082"/>
    <w:rsid w:val="00942698"/>
    <w:rsid w:val="00942732"/>
    <w:rsid w:val="00942AF3"/>
    <w:rsid w:val="00942C03"/>
    <w:rsid w:val="00942C41"/>
    <w:rsid w:val="00942D2A"/>
    <w:rsid w:val="00943008"/>
    <w:rsid w:val="009430DD"/>
    <w:rsid w:val="009432CC"/>
    <w:rsid w:val="0094369E"/>
    <w:rsid w:val="00943714"/>
    <w:rsid w:val="00943A89"/>
    <w:rsid w:val="00943DA8"/>
    <w:rsid w:val="00943EFF"/>
    <w:rsid w:val="00944020"/>
    <w:rsid w:val="009441B9"/>
    <w:rsid w:val="00944669"/>
    <w:rsid w:val="009446F1"/>
    <w:rsid w:val="00944869"/>
    <w:rsid w:val="00944884"/>
    <w:rsid w:val="0094494F"/>
    <w:rsid w:val="009449BE"/>
    <w:rsid w:val="009449D2"/>
    <w:rsid w:val="00944A45"/>
    <w:rsid w:val="00944B4D"/>
    <w:rsid w:val="00944C1E"/>
    <w:rsid w:val="00944E30"/>
    <w:rsid w:val="00945235"/>
    <w:rsid w:val="009453FF"/>
    <w:rsid w:val="00945493"/>
    <w:rsid w:val="0094568D"/>
    <w:rsid w:val="0094598C"/>
    <w:rsid w:val="00945B7F"/>
    <w:rsid w:val="00945D86"/>
    <w:rsid w:val="00945FF3"/>
    <w:rsid w:val="009463E5"/>
    <w:rsid w:val="00946423"/>
    <w:rsid w:val="0094659E"/>
    <w:rsid w:val="00946736"/>
    <w:rsid w:val="00946C2B"/>
    <w:rsid w:val="00946C74"/>
    <w:rsid w:val="0094732C"/>
    <w:rsid w:val="00947534"/>
    <w:rsid w:val="009477AC"/>
    <w:rsid w:val="009478FB"/>
    <w:rsid w:val="00947ABC"/>
    <w:rsid w:val="00947C33"/>
    <w:rsid w:val="00947D80"/>
    <w:rsid w:val="00947F00"/>
    <w:rsid w:val="00947F2A"/>
    <w:rsid w:val="00947FDB"/>
    <w:rsid w:val="0095027F"/>
    <w:rsid w:val="009503AE"/>
    <w:rsid w:val="0095054F"/>
    <w:rsid w:val="009508DD"/>
    <w:rsid w:val="00950991"/>
    <w:rsid w:val="00950AA8"/>
    <w:rsid w:val="00950AE1"/>
    <w:rsid w:val="00950B08"/>
    <w:rsid w:val="00950B4B"/>
    <w:rsid w:val="00950D25"/>
    <w:rsid w:val="00950EFF"/>
    <w:rsid w:val="009511A9"/>
    <w:rsid w:val="00951244"/>
    <w:rsid w:val="009512CD"/>
    <w:rsid w:val="0095149D"/>
    <w:rsid w:val="0095150E"/>
    <w:rsid w:val="009515F5"/>
    <w:rsid w:val="00951BAD"/>
    <w:rsid w:val="00951D3E"/>
    <w:rsid w:val="00951DE0"/>
    <w:rsid w:val="00951E75"/>
    <w:rsid w:val="00951F8D"/>
    <w:rsid w:val="00952043"/>
    <w:rsid w:val="0095247B"/>
    <w:rsid w:val="009524CC"/>
    <w:rsid w:val="0095258A"/>
    <w:rsid w:val="0095298B"/>
    <w:rsid w:val="00952C81"/>
    <w:rsid w:val="00952F79"/>
    <w:rsid w:val="0095363F"/>
    <w:rsid w:val="00953822"/>
    <w:rsid w:val="0095397D"/>
    <w:rsid w:val="00953E6C"/>
    <w:rsid w:val="00953FF1"/>
    <w:rsid w:val="00954069"/>
    <w:rsid w:val="00954261"/>
    <w:rsid w:val="0095453F"/>
    <w:rsid w:val="00954578"/>
    <w:rsid w:val="00954803"/>
    <w:rsid w:val="00954BA7"/>
    <w:rsid w:val="00954BB8"/>
    <w:rsid w:val="00954DDE"/>
    <w:rsid w:val="009550BE"/>
    <w:rsid w:val="00955525"/>
    <w:rsid w:val="00955703"/>
    <w:rsid w:val="009557D9"/>
    <w:rsid w:val="00955936"/>
    <w:rsid w:val="009559AA"/>
    <w:rsid w:val="00955C4D"/>
    <w:rsid w:val="00955C50"/>
    <w:rsid w:val="00956069"/>
    <w:rsid w:val="009560C0"/>
    <w:rsid w:val="009561D7"/>
    <w:rsid w:val="00956308"/>
    <w:rsid w:val="009568C5"/>
    <w:rsid w:val="0095722C"/>
    <w:rsid w:val="009574E3"/>
    <w:rsid w:val="00957527"/>
    <w:rsid w:val="009576C9"/>
    <w:rsid w:val="009578DB"/>
    <w:rsid w:val="00957C65"/>
    <w:rsid w:val="00957F50"/>
    <w:rsid w:val="00960097"/>
    <w:rsid w:val="0096028E"/>
    <w:rsid w:val="00960A09"/>
    <w:rsid w:val="00960A67"/>
    <w:rsid w:val="009611FA"/>
    <w:rsid w:val="0096131A"/>
    <w:rsid w:val="0096162E"/>
    <w:rsid w:val="00961643"/>
    <w:rsid w:val="00961722"/>
    <w:rsid w:val="0096175B"/>
    <w:rsid w:val="00961766"/>
    <w:rsid w:val="0096199C"/>
    <w:rsid w:val="00961CEE"/>
    <w:rsid w:val="00961D53"/>
    <w:rsid w:val="00962182"/>
    <w:rsid w:val="009623A5"/>
    <w:rsid w:val="00962664"/>
    <w:rsid w:val="00962690"/>
    <w:rsid w:val="00962707"/>
    <w:rsid w:val="00962A47"/>
    <w:rsid w:val="009630D2"/>
    <w:rsid w:val="00963259"/>
    <w:rsid w:val="00963336"/>
    <w:rsid w:val="00963B08"/>
    <w:rsid w:val="00963EA5"/>
    <w:rsid w:val="00964176"/>
    <w:rsid w:val="00964354"/>
    <w:rsid w:val="009646E8"/>
    <w:rsid w:val="0096480D"/>
    <w:rsid w:val="009648E2"/>
    <w:rsid w:val="00964A01"/>
    <w:rsid w:val="00964A94"/>
    <w:rsid w:val="00964B0A"/>
    <w:rsid w:val="00964C65"/>
    <w:rsid w:val="00964E2F"/>
    <w:rsid w:val="009650C2"/>
    <w:rsid w:val="00965324"/>
    <w:rsid w:val="009655F3"/>
    <w:rsid w:val="0096598F"/>
    <w:rsid w:val="009659D3"/>
    <w:rsid w:val="00965A23"/>
    <w:rsid w:val="00965B15"/>
    <w:rsid w:val="00965B72"/>
    <w:rsid w:val="00966102"/>
    <w:rsid w:val="0096677D"/>
    <w:rsid w:val="009667A4"/>
    <w:rsid w:val="00966A97"/>
    <w:rsid w:val="009675B7"/>
    <w:rsid w:val="00967641"/>
    <w:rsid w:val="00967B18"/>
    <w:rsid w:val="0097005E"/>
    <w:rsid w:val="00970172"/>
    <w:rsid w:val="00970216"/>
    <w:rsid w:val="00970381"/>
    <w:rsid w:val="009704B6"/>
    <w:rsid w:val="0097086F"/>
    <w:rsid w:val="00970873"/>
    <w:rsid w:val="00970A3C"/>
    <w:rsid w:val="00970D09"/>
    <w:rsid w:val="0097117B"/>
    <w:rsid w:val="00971336"/>
    <w:rsid w:val="009714AE"/>
    <w:rsid w:val="00971575"/>
    <w:rsid w:val="0097160A"/>
    <w:rsid w:val="009716AD"/>
    <w:rsid w:val="0097178B"/>
    <w:rsid w:val="00971A12"/>
    <w:rsid w:val="00971A1D"/>
    <w:rsid w:val="00971B74"/>
    <w:rsid w:val="00972162"/>
    <w:rsid w:val="0097217D"/>
    <w:rsid w:val="009726C2"/>
    <w:rsid w:val="0097288A"/>
    <w:rsid w:val="009729EE"/>
    <w:rsid w:val="00972A3A"/>
    <w:rsid w:val="009731D8"/>
    <w:rsid w:val="009736CA"/>
    <w:rsid w:val="00973837"/>
    <w:rsid w:val="0097386A"/>
    <w:rsid w:val="00973881"/>
    <w:rsid w:val="00973EBC"/>
    <w:rsid w:val="009741A1"/>
    <w:rsid w:val="009742E0"/>
    <w:rsid w:val="009746B1"/>
    <w:rsid w:val="00974A41"/>
    <w:rsid w:val="00974BB0"/>
    <w:rsid w:val="00974D47"/>
    <w:rsid w:val="009750C0"/>
    <w:rsid w:val="009750CF"/>
    <w:rsid w:val="009753EE"/>
    <w:rsid w:val="009754CB"/>
    <w:rsid w:val="009755F1"/>
    <w:rsid w:val="00975DD1"/>
    <w:rsid w:val="00975E86"/>
    <w:rsid w:val="00976153"/>
    <w:rsid w:val="00976533"/>
    <w:rsid w:val="0097676F"/>
    <w:rsid w:val="00976924"/>
    <w:rsid w:val="00976927"/>
    <w:rsid w:val="00976E02"/>
    <w:rsid w:val="00976EBF"/>
    <w:rsid w:val="0097703F"/>
    <w:rsid w:val="00977102"/>
    <w:rsid w:val="0097743B"/>
    <w:rsid w:val="00977445"/>
    <w:rsid w:val="0097744E"/>
    <w:rsid w:val="00977787"/>
    <w:rsid w:val="009777E3"/>
    <w:rsid w:val="00977936"/>
    <w:rsid w:val="00977A00"/>
    <w:rsid w:val="00977CAD"/>
    <w:rsid w:val="00977E1D"/>
    <w:rsid w:val="00977EE1"/>
    <w:rsid w:val="00977F4A"/>
    <w:rsid w:val="0098016D"/>
    <w:rsid w:val="00980287"/>
    <w:rsid w:val="009802A9"/>
    <w:rsid w:val="009802AE"/>
    <w:rsid w:val="009806D1"/>
    <w:rsid w:val="00980813"/>
    <w:rsid w:val="0098082C"/>
    <w:rsid w:val="00980904"/>
    <w:rsid w:val="00980AF5"/>
    <w:rsid w:val="00980E66"/>
    <w:rsid w:val="00980E98"/>
    <w:rsid w:val="00980EB1"/>
    <w:rsid w:val="00980FD7"/>
    <w:rsid w:val="0098125C"/>
    <w:rsid w:val="0098141A"/>
    <w:rsid w:val="00981452"/>
    <w:rsid w:val="009816D8"/>
    <w:rsid w:val="00981719"/>
    <w:rsid w:val="00981779"/>
    <w:rsid w:val="009818D7"/>
    <w:rsid w:val="00981DF9"/>
    <w:rsid w:val="00981EF8"/>
    <w:rsid w:val="00982273"/>
    <w:rsid w:val="00982295"/>
    <w:rsid w:val="00982393"/>
    <w:rsid w:val="0098264B"/>
    <w:rsid w:val="00982706"/>
    <w:rsid w:val="00982AF0"/>
    <w:rsid w:val="00982BE1"/>
    <w:rsid w:val="00982C19"/>
    <w:rsid w:val="009836E1"/>
    <w:rsid w:val="0098389B"/>
    <w:rsid w:val="00983B15"/>
    <w:rsid w:val="00983FF5"/>
    <w:rsid w:val="00984195"/>
    <w:rsid w:val="00984365"/>
    <w:rsid w:val="00984611"/>
    <w:rsid w:val="00984875"/>
    <w:rsid w:val="009849F5"/>
    <w:rsid w:val="00984B88"/>
    <w:rsid w:val="00984F21"/>
    <w:rsid w:val="00984F26"/>
    <w:rsid w:val="009851D6"/>
    <w:rsid w:val="0098532E"/>
    <w:rsid w:val="00985708"/>
    <w:rsid w:val="00985B29"/>
    <w:rsid w:val="00985C7D"/>
    <w:rsid w:val="00985DD0"/>
    <w:rsid w:val="00985EED"/>
    <w:rsid w:val="00985FBC"/>
    <w:rsid w:val="00986075"/>
    <w:rsid w:val="00986170"/>
    <w:rsid w:val="009865F3"/>
    <w:rsid w:val="00986663"/>
    <w:rsid w:val="0098666A"/>
    <w:rsid w:val="009866F7"/>
    <w:rsid w:val="00986C8E"/>
    <w:rsid w:val="009870FA"/>
    <w:rsid w:val="00987313"/>
    <w:rsid w:val="0098750D"/>
    <w:rsid w:val="00987BC6"/>
    <w:rsid w:val="00990136"/>
    <w:rsid w:val="00990146"/>
    <w:rsid w:val="009901C1"/>
    <w:rsid w:val="00990525"/>
    <w:rsid w:val="0099065D"/>
    <w:rsid w:val="0099087E"/>
    <w:rsid w:val="00990968"/>
    <w:rsid w:val="00990BA9"/>
    <w:rsid w:val="00990C18"/>
    <w:rsid w:val="00990D39"/>
    <w:rsid w:val="0099132A"/>
    <w:rsid w:val="009913A6"/>
    <w:rsid w:val="0099148E"/>
    <w:rsid w:val="00991729"/>
    <w:rsid w:val="00991751"/>
    <w:rsid w:val="00992229"/>
    <w:rsid w:val="00992342"/>
    <w:rsid w:val="009923DC"/>
    <w:rsid w:val="009923FF"/>
    <w:rsid w:val="00992508"/>
    <w:rsid w:val="009925FC"/>
    <w:rsid w:val="0099298A"/>
    <w:rsid w:val="00992A09"/>
    <w:rsid w:val="00992FB9"/>
    <w:rsid w:val="00993294"/>
    <w:rsid w:val="009935F8"/>
    <w:rsid w:val="00993BCF"/>
    <w:rsid w:val="00993FB9"/>
    <w:rsid w:val="0099411C"/>
    <w:rsid w:val="0099416E"/>
    <w:rsid w:val="009942E9"/>
    <w:rsid w:val="0099430C"/>
    <w:rsid w:val="00994703"/>
    <w:rsid w:val="00994A56"/>
    <w:rsid w:val="00994C3A"/>
    <w:rsid w:val="00995004"/>
    <w:rsid w:val="009951CD"/>
    <w:rsid w:val="00995533"/>
    <w:rsid w:val="00995933"/>
    <w:rsid w:val="00995A4D"/>
    <w:rsid w:val="00995A5A"/>
    <w:rsid w:val="00995E60"/>
    <w:rsid w:val="00996186"/>
    <w:rsid w:val="00996232"/>
    <w:rsid w:val="00996257"/>
    <w:rsid w:val="00996290"/>
    <w:rsid w:val="009963D8"/>
    <w:rsid w:val="0099682B"/>
    <w:rsid w:val="00996ABD"/>
    <w:rsid w:val="00996F13"/>
    <w:rsid w:val="00997116"/>
    <w:rsid w:val="00997178"/>
    <w:rsid w:val="0099783C"/>
    <w:rsid w:val="009979B5"/>
    <w:rsid w:val="00997B12"/>
    <w:rsid w:val="00997B18"/>
    <w:rsid w:val="00997CAA"/>
    <w:rsid w:val="009A00F6"/>
    <w:rsid w:val="009A017A"/>
    <w:rsid w:val="009A0190"/>
    <w:rsid w:val="009A0421"/>
    <w:rsid w:val="009A05A0"/>
    <w:rsid w:val="009A0697"/>
    <w:rsid w:val="009A0BD3"/>
    <w:rsid w:val="009A0F97"/>
    <w:rsid w:val="009A1048"/>
    <w:rsid w:val="009A1481"/>
    <w:rsid w:val="009A15D4"/>
    <w:rsid w:val="009A1DE5"/>
    <w:rsid w:val="009A1DF8"/>
    <w:rsid w:val="009A242E"/>
    <w:rsid w:val="009A2519"/>
    <w:rsid w:val="009A25A8"/>
    <w:rsid w:val="009A2AB9"/>
    <w:rsid w:val="009A2C20"/>
    <w:rsid w:val="009A2CD2"/>
    <w:rsid w:val="009A2EE5"/>
    <w:rsid w:val="009A3329"/>
    <w:rsid w:val="009A337C"/>
    <w:rsid w:val="009A34BF"/>
    <w:rsid w:val="009A3701"/>
    <w:rsid w:val="009A3BB0"/>
    <w:rsid w:val="009A3D79"/>
    <w:rsid w:val="009A4160"/>
    <w:rsid w:val="009A4205"/>
    <w:rsid w:val="009A42D5"/>
    <w:rsid w:val="009A4364"/>
    <w:rsid w:val="009A4AE9"/>
    <w:rsid w:val="009A4B8C"/>
    <w:rsid w:val="009A4D54"/>
    <w:rsid w:val="009A4D96"/>
    <w:rsid w:val="009A4DBD"/>
    <w:rsid w:val="009A4FDA"/>
    <w:rsid w:val="009A50CE"/>
    <w:rsid w:val="009A5170"/>
    <w:rsid w:val="009A5366"/>
    <w:rsid w:val="009A536C"/>
    <w:rsid w:val="009A5483"/>
    <w:rsid w:val="009A588D"/>
    <w:rsid w:val="009A5AB7"/>
    <w:rsid w:val="009A5B7A"/>
    <w:rsid w:val="009A6405"/>
    <w:rsid w:val="009A64BD"/>
    <w:rsid w:val="009A6502"/>
    <w:rsid w:val="009A68B4"/>
    <w:rsid w:val="009A69D5"/>
    <w:rsid w:val="009A6C80"/>
    <w:rsid w:val="009A6CB4"/>
    <w:rsid w:val="009A7206"/>
    <w:rsid w:val="009A7412"/>
    <w:rsid w:val="009A7563"/>
    <w:rsid w:val="009A764D"/>
    <w:rsid w:val="009A774C"/>
    <w:rsid w:val="009A7BDD"/>
    <w:rsid w:val="009A7C35"/>
    <w:rsid w:val="009A7ECB"/>
    <w:rsid w:val="009A7F13"/>
    <w:rsid w:val="009A7F64"/>
    <w:rsid w:val="009B0207"/>
    <w:rsid w:val="009B06BF"/>
    <w:rsid w:val="009B073B"/>
    <w:rsid w:val="009B0908"/>
    <w:rsid w:val="009B0919"/>
    <w:rsid w:val="009B09FA"/>
    <w:rsid w:val="009B0B34"/>
    <w:rsid w:val="009B0E6E"/>
    <w:rsid w:val="009B0F64"/>
    <w:rsid w:val="009B1227"/>
    <w:rsid w:val="009B12D1"/>
    <w:rsid w:val="009B1334"/>
    <w:rsid w:val="009B1467"/>
    <w:rsid w:val="009B15A3"/>
    <w:rsid w:val="009B174D"/>
    <w:rsid w:val="009B184B"/>
    <w:rsid w:val="009B1950"/>
    <w:rsid w:val="009B19A5"/>
    <w:rsid w:val="009B19BA"/>
    <w:rsid w:val="009B1B23"/>
    <w:rsid w:val="009B1B50"/>
    <w:rsid w:val="009B1C30"/>
    <w:rsid w:val="009B1C47"/>
    <w:rsid w:val="009B1D53"/>
    <w:rsid w:val="009B1D77"/>
    <w:rsid w:val="009B1FE5"/>
    <w:rsid w:val="009B2343"/>
    <w:rsid w:val="009B26FA"/>
    <w:rsid w:val="009B2738"/>
    <w:rsid w:val="009B2E70"/>
    <w:rsid w:val="009B3457"/>
    <w:rsid w:val="009B36A9"/>
    <w:rsid w:val="009B3794"/>
    <w:rsid w:val="009B3C2D"/>
    <w:rsid w:val="009B3FDD"/>
    <w:rsid w:val="009B414B"/>
    <w:rsid w:val="009B4261"/>
    <w:rsid w:val="009B4410"/>
    <w:rsid w:val="009B487E"/>
    <w:rsid w:val="009B4EF5"/>
    <w:rsid w:val="009B515C"/>
    <w:rsid w:val="009B55C9"/>
    <w:rsid w:val="009B5643"/>
    <w:rsid w:val="009B5723"/>
    <w:rsid w:val="009B57AF"/>
    <w:rsid w:val="009B5B25"/>
    <w:rsid w:val="009B5E58"/>
    <w:rsid w:val="009B63AB"/>
    <w:rsid w:val="009B6499"/>
    <w:rsid w:val="009B64DF"/>
    <w:rsid w:val="009B6669"/>
    <w:rsid w:val="009B69B3"/>
    <w:rsid w:val="009B69DF"/>
    <w:rsid w:val="009B6A48"/>
    <w:rsid w:val="009B6A67"/>
    <w:rsid w:val="009B6BBD"/>
    <w:rsid w:val="009B6CC5"/>
    <w:rsid w:val="009B6D63"/>
    <w:rsid w:val="009B7511"/>
    <w:rsid w:val="009B764B"/>
    <w:rsid w:val="009B7983"/>
    <w:rsid w:val="009C0114"/>
    <w:rsid w:val="009C03DD"/>
    <w:rsid w:val="009C0644"/>
    <w:rsid w:val="009C0771"/>
    <w:rsid w:val="009C0920"/>
    <w:rsid w:val="009C0986"/>
    <w:rsid w:val="009C0C3F"/>
    <w:rsid w:val="009C0D49"/>
    <w:rsid w:val="009C0E26"/>
    <w:rsid w:val="009C0EDE"/>
    <w:rsid w:val="009C0FE9"/>
    <w:rsid w:val="009C1130"/>
    <w:rsid w:val="009C11D5"/>
    <w:rsid w:val="009C11F5"/>
    <w:rsid w:val="009C13A2"/>
    <w:rsid w:val="009C13F7"/>
    <w:rsid w:val="009C1491"/>
    <w:rsid w:val="009C1683"/>
    <w:rsid w:val="009C1CAD"/>
    <w:rsid w:val="009C1E79"/>
    <w:rsid w:val="009C1E7E"/>
    <w:rsid w:val="009C1F7D"/>
    <w:rsid w:val="009C1FE3"/>
    <w:rsid w:val="009C210B"/>
    <w:rsid w:val="009C22CB"/>
    <w:rsid w:val="009C267A"/>
    <w:rsid w:val="009C28FE"/>
    <w:rsid w:val="009C2F24"/>
    <w:rsid w:val="009C2F63"/>
    <w:rsid w:val="009C303F"/>
    <w:rsid w:val="009C3369"/>
    <w:rsid w:val="009C3577"/>
    <w:rsid w:val="009C3DF2"/>
    <w:rsid w:val="009C41BA"/>
    <w:rsid w:val="009C43CB"/>
    <w:rsid w:val="009C480F"/>
    <w:rsid w:val="009C4DC3"/>
    <w:rsid w:val="009C5000"/>
    <w:rsid w:val="009C51FB"/>
    <w:rsid w:val="009C525F"/>
    <w:rsid w:val="009C5595"/>
    <w:rsid w:val="009C56CF"/>
    <w:rsid w:val="009C56F2"/>
    <w:rsid w:val="009C57EC"/>
    <w:rsid w:val="009C5840"/>
    <w:rsid w:val="009C5AC7"/>
    <w:rsid w:val="009C5C79"/>
    <w:rsid w:val="009C5D90"/>
    <w:rsid w:val="009C606C"/>
    <w:rsid w:val="009C6146"/>
    <w:rsid w:val="009C6169"/>
    <w:rsid w:val="009C61FD"/>
    <w:rsid w:val="009C6242"/>
    <w:rsid w:val="009C644E"/>
    <w:rsid w:val="009C64E3"/>
    <w:rsid w:val="009C6561"/>
    <w:rsid w:val="009C65C2"/>
    <w:rsid w:val="009C66DA"/>
    <w:rsid w:val="009C67C8"/>
    <w:rsid w:val="009C68E8"/>
    <w:rsid w:val="009C6C20"/>
    <w:rsid w:val="009C6C65"/>
    <w:rsid w:val="009C6E2C"/>
    <w:rsid w:val="009C7956"/>
    <w:rsid w:val="009C7D7C"/>
    <w:rsid w:val="009C7DE7"/>
    <w:rsid w:val="009D00BF"/>
    <w:rsid w:val="009D00FF"/>
    <w:rsid w:val="009D0383"/>
    <w:rsid w:val="009D0786"/>
    <w:rsid w:val="009D0A26"/>
    <w:rsid w:val="009D0A40"/>
    <w:rsid w:val="009D0E73"/>
    <w:rsid w:val="009D1024"/>
    <w:rsid w:val="009D110A"/>
    <w:rsid w:val="009D12CE"/>
    <w:rsid w:val="009D145B"/>
    <w:rsid w:val="009D150F"/>
    <w:rsid w:val="009D15CC"/>
    <w:rsid w:val="009D1989"/>
    <w:rsid w:val="009D198B"/>
    <w:rsid w:val="009D1A12"/>
    <w:rsid w:val="009D1AB9"/>
    <w:rsid w:val="009D1AF4"/>
    <w:rsid w:val="009D1C91"/>
    <w:rsid w:val="009D1E1F"/>
    <w:rsid w:val="009D2398"/>
    <w:rsid w:val="009D2541"/>
    <w:rsid w:val="009D25F5"/>
    <w:rsid w:val="009D2687"/>
    <w:rsid w:val="009D2814"/>
    <w:rsid w:val="009D2984"/>
    <w:rsid w:val="009D2AB2"/>
    <w:rsid w:val="009D2E7C"/>
    <w:rsid w:val="009D3121"/>
    <w:rsid w:val="009D321F"/>
    <w:rsid w:val="009D32C2"/>
    <w:rsid w:val="009D3331"/>
    <w:rsid w:val="009D33DC"/>
    <w:rsid w:val="009D3798"/>
    <w:rsid w:val="009D3A3C"/>
    <w:rsid w:val="009D4128"/>
    <w:rsid w:val="009D4498"/>
    <w:rsid w:val="009D47C2"/>
    <w:rsid w:val="009D48EA"/>
    <w:rsid w:val="009D4AF2"/>
    <w:rsid w:val="009D4CA2"/>
    <w:rsid w:val="009D511D"/>
    <w:rsid w:val="009D5387"/>
    <w:rsid w:val="009D5572"/>
    <w:rsid w:val="009D55B7"/>
    <w:rsid w:val="009D624E"/>
    <w:rsid w:val="009D662C"/>
    <w:rsid w:val="009D6903"/>
    <w:rsid w:val="009D691E"/>
    <w:rsid w:val="009D6F09"/>
    <w:rsid w:val="009D70F2"/>
    <w:rsid w:val="009D71D1"/>
    <w:rsid w:val="009D7612"/>
    <w:rsid w:val="009D7651"/>
    <w:rsid w:val="009D765C"/>
    <w:rsid w:val="009D78AA"/>
    <w:rsid w:val="009D79BB"/>
    <w:rsid w:val="009D7AF7"/>
    <w:rsid w:val="009D7DCB"/>
    <w:rsid w:val="009E0195"/>
    <w:rsid w:val="009E054E"/>
    <w:rsid w:val="009E0738"/>
    <w:rsid w:val="009E099E"/>
    <w:rsid w:val="009E108E"/>
    <w:rsid w:val="009E110F"/>
    <w:rsid w:val="009E11F2"/>
    <w:rsid w:val="009E168A"/>
    <w:rsid w:val="009E1823"/>
    <w:rsid w:val="009E1AFE"/>
    <w:rsid w:val="009E1D53"/>
    <w:rsid w:val="009E1D73"/>
    <w:rsid w:val="009E1DF7"/>
    <w:rsid w:val="009E2369"/>
    <w:rsid w:val="009E2396"/>
    <w:rsid w:val="009E262D"/>
    <w:rsid w:val="009E2645"/>
    <w:rsid w:val="009E2A09"/>
    <w:rsid w:val="009E2D29"/>
    <w:rsid w:val="009E2D6E"/>
    <w:rsid w:val="009E2E44"/>
    <w:rsid w:val="009E2E45"/>
    <w:rsid w:val="009E2F2A"/>
    <w:rsid w:val="009E3127"/>
    <w:rsid w:val="009E3188"/>
    <w:rsid w:val="009E31FB"/>
    <w:rsid w:val="009E3302"/>
    <w:rsid w:val="009E34F7"/>
    <w:rsid w:val="009E353A"/>
    <w:rsid w:val="009E3AA2"/>
    <w:rsid w:val="009E3E34"/>
    <w:rsid w:val="009E408A"/>
    <w:rsid w:val="009E4781"/>
    <w:rsid w:val="009E490C"/>
    <w:rsid w:val="009E4964"/>
    <w:rsid w:val="009E4AC8"/>
    <w:rsid w:val="009E4C22"/>
    <w:rsid w:val="009E4E16"/>
    <w:rsid w:val="009E5037"/>
    <w:rsid w:val="009E5085"/>
    <w:rsid w:val="009E51E1"/>
    <w:rsid w:val="009E5267"/>
    <w:rsid w:val="009E54F2"/>
    <w:rsid w:val="009E55BC"/>
    <w:rsid w:val="009E5731"/>
    <w:rsid w:val="009E5DF3"/>
    <w:rsid w:val="009E5FA9"/>
    <w:rsid w:val="009E602C"/>
    <w:rsid w:val="009E60DE"/>
    <w:rsid w:val="009E6622"/>
    <w:rsid w:val="009E6725"/>
    <w:rsid w:val="009E6C47"/>
    <w:rsid w:val="009E6C78"/>
    <w:rsid w:val="009E6EA9"/>
    <w:rsid w:val="009E7081"/>
    <w:rsid w:val="009E70A0"/>
    <w:rsid w:val="009E70A9"/>
    <w:rsid w:val="009E71DD"/>
    <w:rsid w:val="009E71E8"/>
    <w:rsid w:val="009E7A30"/>
    <w:rsid w:val="009E7D30"/>
    <w:rsid w:val="009E7DC0"/>
    <w:rsid w:val="009F06C1"/>
    <w:rsid w:val="009F0B5C"/>
    <w:rsid w:val="009F0B5E"/>
    <w:rsid w:val="009F0C8B"/>
    <w:rsid w:val="009F0D7D"/>
    <w:rsid w:val="009F0DB7"/>
    <w:rsid w:val="009F1121"/>
    <w:rsid w:val="009F1312"/>
    <w:rsid w:val="009F142C"/>
    <w:rsid w:val="009F16A7"/>
    <w:rsid w:val="009F16AF"/>
    <w:rsid w:val="009F1759"/>
    <w:rsid w:val="009F1963"/>
    <w:rsid w:val="009F198A"/>
    <w:rsid w:val="009F1C9D"/>
    <w:rsid w:val="009F1D47"/>
    <w:rsid w:val="009F1E41"/>
    <w:rsid w:val="009F1FBB"/>
    <w:rsid w:val="009F1FF7"/>
    <w:rsid w:val="009F2154"/>
    <w:rsid w:val="009F21E5"/>
    <w:rsid w:val="009F21EF"/>
    <w:rsid w:val="009F2412"/>
    <w:rsid w:val="009F297C"/>
    <w:rsid w:val="009F2B4E"/>
    <w:rsid w:val="009F2B70"/>
    <w:rsid w:val="009F2CC4"/>
    <w:rsid w:val="009F2D5D"/>
    <w:rsid w:val="009F2DB7"/>
    <w:rsid w:val="009F31C9"/>
    <w:rsid w:val="009F3339"/>
    <w:rsid w:val="009F3358"/>
    <w:rsid w:val="009F34B5"/>
    <w:rsid w:val="009F3535"/>
    <w:rsid w:val="009F3A3E"/>
    <w:rsid w:val="009F3CB1"/>
    <w:rsid w:val="009F3E2C"/>
    <w:rsid w:val="009F421D"/>
    <w:rsid w:val="009F42DD"/>
    <w:rsid w:val="009F46AD"/>
    <w:rsid w:val="009F473C"/>
    <w:rsid w:val="009F481C"/>
    <w:rsid w:val="009F4A60"/>
    <w:rsid w:val="009F4B86"/>
    <w:rsid w:val="009F4BA4"/>
    <w:rsid w:val="009F503C"/>
    <w:rsid w:val="009F5427"/>
    <w:rsid w:val="009F56A7"/>
    <w:rsid w:val="009F5B3A"/>
    <w:rsid w:val="009F5D04"/>
    <w:rsid w:val="009F60BD"/>
    <w:rsid w:val="009F6192"/>
    <w:rsid w:val="009F65FE"/>
    <w:rsid w:val="009F6692"/>
    <w:rsid w:val="009F6780"/>
    <w:rsid w:val="009F6785"/>
    <w:rsid w:val="009F6B2A"/>
    <w:rsid w:val="009F6E25"/>
    <w:rsid w:val="009F6F1C"/>
    <w:rsid w:val="009F753D"/>
    <w:rsid w:val="009F7787"/>
    <w:rsid w:val="009F7A92"/>
    <w:rsid w:val="00A00279"/>
    <w:rsid w:val="00A002B7"/>
    <w:rsid w:val="00A00312"/>
    <w:rsid w:val="00A0047B"/>
    <w:rsid w:val="00A007FA"/>
    <w:rsid w:val="00A00A08"/>
    <w:rsid w:val="00A00A79"/>
    <w:rsid w:val="00A00B35"/>
    <w:rsid w:val="00A00C4D"/>
    <w:rsid w:val="00A00D61"/>
    <w:rsid w:val="00A00D65"/>
    <w:rsid w:val="00A00DB7"/>
    <w:rsid w:val="00A00DE2"/>
    <w:rsid w:val="00A00EEF"/>
    <w:rsid w:val="00A00EF6"/>
    <w:rsid w:val="00A00F3D"/>
    <w:rsid w:val="00A0133F"/>
    <w:rsid w:val="00A01414"/>
    <w:rsid w:val="00A0142A"/>
    <w:rsid w:val="00A01548"/>
    <w:rsid w:val="00A01583"/>
    <w:rsid w:val="00A015BD"/>
    <w:rsid w:val="00A0171F"/>
    <w:rsid w:val="00A01B2D"/>
    <w:rsid w:val="00A01E1E"/>
    <w:rsid w:val="00A01EBD"/>
    <w:rsid w:val="00A01F65"/>
    <w:rsid w:val="00A02214"/>
    <w:rsid w:val="00A02605"/>
    <w:rsid w:val="00A02725"/>
    <w:rsid w:val="00A029D4"/>
    <w:rsid w:val="00A02BA6"/>
    <w:rsid w:val="00A02CD8"/>
    <w:rsid w:val="00A02D78"/>
    <w:rsid w:val="00A0303A"/>
    <w:rsid w:val="00A030FA"/>
    <w:rsid w:val="00A0318E"/>
    <w:rsid w:val="00A0330D"/>
    <w:rsid w:val="00A03334"/>
    <w:rsid w:val="00A0363D"/>
    <w:rsid w:val="00A036F7"/>
    <w:rsid w:val="00A037BB"/>
    <w:rsid w:val="00A03887"/>
    <w:rsid w:val="00A03A21"/>
    <w:rsid w:val="00A03B01"/>
    <w:rsid w:val="00A03BD8"/>
    <w:rsid w:val="00A03D12"/>
    <w:rsid w:val="00A040A3"/>
    <w:rsid w:val="00A040EE"/>
    <w:rsid w:val="00A043B9"/>
    <w:rsid w:val="00A046D1"/>
    <w:rsid w:val="00A049EC"/>
    <w:rsid w:val="00A04A7A"/>
    <w:rsid w:val="00A04B42"/>
    <w:rsid w:val="00A04BD1"/>
    <w:rsid w:val="00A04F14"/>
    <w:rsid w:val="00A04F29"/>
    <w:rsid w:val="00A0515F"/>
    <w:rsid w:val="00A051FA"/>
    <w:rsid w:val="00A05341"/>
    <w:rsid w:val="00A053D8"/>
    <w:rsid w:val="00A05409"/>
    <w:rsid w:val="00A055FD"/>
    <w:rsid w:val="00A058A5"/>
    <w:rsid w:val="00A05909"/>
    <w:rsid w:val="00A059CC"/>
    <w:rsid w:val="00A05A75"/>
    <w:rsid w:val="00A05C7A"/>
    <w:rsid w:val="00A060A4"/>
    <w:rsid w:val="00A060C8"/>
    <w:rsid w:val="00A063DA"/>
    <w:rsid w:val="00A06863"/>
    <w:rsid w:val="00A06975"/>
    <w:rsid w:val="00A06D9B"/>
    <w:rsid w:val="00A06EC6"/>
    <w:rsid w:val="00A06FB2"/>
    <w:rsid w:val="00A07131"/>
    <w:rsid w:val="00A07299"/>
    <w:rsid w:val="00A072E3"/>
    <w:rsid w:val="00A076AF"/>
    <w:rsid w:val="00A07988"/>
    <w:rsid w:val="00A07C61"/>
    <w:rsid w:val="00A07EB4"/>
    <w:rsid w:val="00A1013A"/>
    <w:rsid w:val="00A10282"/>
    <w:rsid w:val="00A102C3"/>
    <w:rsid w:val="00A1035C"/>
    <w:rsid w:val="00A10763"/>
    <w:rsid w:val="00A1091B"/>
    <w:rsid w:val="00A10B0F"/>
    <w:rsid w:val="00A10D00"/>
    <w:rsid w:val="00A10D02"/>
    <w:rsid w:val="00A10E19"/>
    <w:rsid w:val="00A10E78"/>
    <w:rsid w:val="00A113FC"/>
    <w:rsid w:val="00A11941"/>
    <w:rsid w:val="00A119DE"/>
    <w:rsid w:val="00A11C80"/>
    <w:rsid w:val="00A11CEE"/>
    <w:rsid w:val="00A11E8B"/>
    <w:rsid w:val="00A11F29"/>
    <w:rsid w:val="00A12014"/>
    <w:rsid w:val="00A1202A"/>
    <w:rsid w:val="00A12088"/>
    <w:rsid w:val="00A12089"/>
    <w:rsid w:val="00A12640"/>
    <w:rsid w:val="00A1266C"/>
    <w:rsid w:val="00A1266D"/>
    <w:rsid w:val="00A126C6"/>
    <w:rsid w:val="00A12716"/>
    <w:rsid w:val="00A12895"/>
    <w:rsid w:val="00A128EC"/>
    <w:rsid w:val="00A129C7"/>
    <w:rsid w:val="00A12B4F"/>
    <w:rsid w:val="00A12E90"/>
    <w:rsid w:val="00A131F1"/>
    <w:rsid w:val="00A13200"/>
    <w:rsid w:val="00A13222"/>
    <w:rsid w:val="00A132EC"/>
    <w:rsid w:val="00A13494"/>
    <w:rsid w:val="00A13571"/>
    <w:rsid w:val="00A13B9B"/>
    <w:rsid w:val="00A13C48"/>
    <w:rsid w:val="00A1462F"/>
    <w:rsid w:val="00A14655"/>
    <w:rsid w:val="00A14707"/>
    <w:rsid w:val="00A148DF"/>
    <w:rsid w:val="00A14DF3"/>
    <w:rsid w:val="00A14E33"/>
    <w:rsid w:val="00A15185"/>
    <w:rsid w:val="00A15633"/>
    <w:rsid w:val="00A15689"/>
    <w:rsid w:val="00A15859"/>
    <w:rsid w:val="00A15991"/>
    <w:rsid w:val="00A15D58"/>
    <w:rsid w:val="00A15E08"/>
    <w:rsid w:val="00A15E3F"/>
    <w:rsid w:val="00A15FA9"/>
    <w:rsid w:val="00A16095"/>
    <w:rsid w:val="00A160A1"/>
    <w:rsid w:val="00A16190"/>
    <w:rsid w:val="00A16323"/>
    <w:rsid w:val="00A167ED"/>
    <w:rsid w:val="00A169B7"/>
    <w:rsid w:val="00A16A3F"/>
    <w:rsid w:val="00A16DFE"/>
    <w:rsid w:val="00A16E99"/>
    <w:rsid w:val="00A16EDE"/>
    <w:rsid w:val="00A16EE5"/>
    <w:rsid w:val="00A17158"/>
    <w:rsid w:val="00A172A6"/>
    <w:rsid w:val="00A173F1"/>
    <w:rsid w:val="00A177D6"/>
    <w:rsid w:val="00A17851"/>
    <w:rsid w:val="00A17CD2"/>
    <w:rsid w:val="00A17D5B"/>
    <w:rsid w:val="00A17D83"/>
    <w:rsid w:val="00A17FEC"/>
    <w:rsid w:val="00A2029D"/>
    <w:rsid w:val="00A206DE"/>
    <w:rsid w:val="00A207DC"/>
    <w:rsid w:val="00A20897"/>
    <w:rsid w:val="00A20A79"/>
    <w:rsid w:val="00A21166"/>
    <w:rsid w:val="00A2116A"/>
    <w:rsid w:val="00A2139E"/>
    <w:rsid w:val="00A2175C"/>
    <w:rsid w:val="00A21A33"/>
    <w:rsid w:val="00A21A7E"/>
    <w:rsid w:val="00A21B61"/>
    <w:rsid w:val="00A21B8F"/>
    <w:rsid w:val="00A21DC2"/>
    <w:rsid w:val="00A21FFD"/>
    <w:rsid w:val="00A22014"/>
    <w:rsid w:val="00A22281"/>
    <w:rsid w:val="00A22365"/>
    <w:rsid w:val="00A227FB"/>
    <w:rsid w:val="00A22833"/>
    <w:rsid w:val="00A22E4C"/>
    <w:rsid w:val="00A22F17"/>
    <w:rsid w:val="00A22F94"/>
    <w:rsid w:val="00A2304B"/>
    <w:rsid w:val="00A239DC"/>
    <w:rsid w:val="00A23B3B"/>
    <w:rsid w:val="00A23CBE"/>
    <w:rsid w:val="00A24260"/>
    <w:rsid w:val="00A242E7"/>
    <w:rsid w:val="00A243F0"/>
    <w:rsid w:val="00A2473F"/>
    <w:rsid w:val="00A247CC"/>
    <w:rsid w:val="00A247DD"/>
    <w:rsid w:val="00A24818"/>
    <w:rsid w:val="00A249C7"/>
    <w:rsid w:val="00A24B75"/>
    <w:rsid w:val="00A25224"/>
    <w:rsid w:val="00A2530B"/>
    <w:rsid w:val="00A25446"/>
    <w:rsid w:val="00A2577E"/>
    <w:rsid w:val="00A25A9E"/>
    <w:rsid w:val="00A25AE0"/>
    <w:rsid w:val="00A25DF7"/>
    <w:rsid w:val="00A25F8B"/>
    <w:rsid w:val="00A2632A"/>
    <w:rsid w:val="00A263B3"/>
    <w:rsid w:val="00A265E3"/>
    <w:rsid w:val="00A2661D"/>
    <w:rsid w:val="00A26646"/>
    <w:rsid w:val="00A26DF6"/>
    <w:rsid w:val="00A27631"/>
    <w:rsid w:val="00A2782A"/>
    <w:rsid w:val="00A27838"/>
    <w:rsid w:val="00A2789C"/>
    <w:rsid w:val="00A2790A"/>
    <w:rsid w:val="00A27959"/>
    <w:rsid w:val="00A27AC6"/>
    <w:rsid w:val="00A27B0F"/>
    <w:rsid w:val="00A27C5A"/>
    <w:rsid w:val="00A27DAE"/>
    <w:rsid w:val="00A27E12"/>
    <w:rsid w:val="00A30060"/>
    <w:rsid w:val="00A30067"/>
    <w:rsid w:val="00A3011D"/>
    <w:rsid w:val="00A30385"/>
    <w:rsid w:val="00A303BD"/>
    <w:rsid w:val="00A30AA2"/>
    <w:rsid w:val="00A30CF9"/>
    <w:rsid w:val="00A30D28"/>
    <w:rsid w:val="00A30F12"/>
    <w:rsid w:val="00A314AF"/>
    <w:rsid w:val="00A31602"/>
    <w:rsid w:val="00A31667"/>
    <w:rsid w:val="00A31986"/>
    <w:rsid w:val="00A31B4D"/>
    <w:rsid w:val="00A31BF3"/>
    <w:rsid w:val="00A31D08"/>
    <w:rsid w:val="00A31E98"/>
    <w:rsid w:val="00A3208D"/>
    <w:rsid w:val="00A3274D"/>
    <w:rsid w:val="00A327A4"/>
    <w:rsid w:val="00A328EC"/>
    <w:rsid w:val="00A32A7D"/>
    <w:rsid w:val="00A33056"/>
    <w:rsid w:val="00A3352B"/>
    <w:rsid w:val="00A335F4"/>
    <w:rsid w:val="00A3366D"/>
    <w:rsid w:val="00A33A8F"/>
    <w:rsid w:val="00A33B02"/>
    <w:rsid w:val="00A33D7D"/>
    <w:rsid w:val="00A33D8C"/>
    <w:rsid w:val="00A33EB5"/>
    <w:rsid w:val="00A33EE7"/>
    <w:rsid w:val="00A3404E"/>
    <w:rsid w:val="00A343DA"/>
    <w:rsid w:val="00A3447E"/>
    <w:rsid w:val="00A344F4"/>
    <w:rsid w:val="00A34523"/>
    <w:rsid w:val="00A34683"/>
    <w:rsid w:val="00A347E2"/>
    <w:rsid w:val="00A34D55"/>
    <w:rsid w:val="00A34D7A"/>
    <w:rsid w:val="00A34FEF"/>
    <w:rsid w:val="00A3525F"/>
    <w:rsid w:val="00A35455"/>
    <w:rsid w:val="00A355F1"/>
    <w:rsid w:val="00A3562D"/>
    <w:rsid w:val="00A35761"/>
    <w:rsid w:val="00A35BEC"/>
    <w:rsid w:val="00A35D55"/>
    <w:rsid w:val="00A360A6"/>
    <w:rsid w:val="00A360A7"/>
    <w:rsid w:val="00A360D7"/>
    <w:rsid w:val="00A360F1"/>
    <w:rsid w:val="00A36100"/>
    <w:rsid w:val="00A36225"/>
    <w:rsid w:val="00A362F1"/>
    <w:rsid w:val="00A36900"/>
    <w:rsid w:val="00A37248"/>
    <w:rsid w:val="00A37546"/>
    <w:rsid w:val="00A3764D"/>
    <w:rsid w:val="00A3768D"/>
    <w:rsid w:val="00A37783"/>
    <w:rsid w:val="00A379E8"/>
    <w:rsid w:val="00A37B8D"/>
    <w:rsid w:val="00A37BDC"/>
    <w:rsid w:val="00A37D70"/>
    <w:rsid w:val="00A37FB2"/>
    <w:rsid w:val="00A400B6"/>
    <w:rsid w:val="00A40105"/>
    <w:rsid w:val="00A401CA"/>
    <w:rsid w:val="00A403B1"/>
    <w:rsid w:val="00A40A29"/>
    <w:rsid w:val="00A40D52"/>
    <w:rsid w:val="00A40E5E"/>
    <w:rsid w:val="00A40E93"/>
    <w:rsid w:val="00A40FDE"/>
    <w:rsid w:val="00A41062"/>
    <w:rsid w:val="00A413CB"/>
    <w:rsid w:val="00A416BA"/>
    <w:rsid w:val="00A4171F"/>
    <w:rsid w:val="00A41A17"/>
    <w:rsid w:val="00A41D3B"/>
    <w:rsid w:val="00A41DFD"/>
    <w:rsid w:val="00A41E00"/>
    <w:rsid w:val="00A422C8"/>
    <w:rsid w:val="00A42609"/>
    <w:rsid w:val="00A426A8"/>
    <w:rsid w:val="00A42A8F"/>
    <w:rsid w:val="00A42C31"/>
    <w:rsid w:val="00A42DDE"/>
    <w:rsid w:val="00A42E6C"/>
    <w:rsid w:val="00A42ED0"/>
    <w:rsid w:val="00A42FD8"/>
    <w:rsid w:val="00A4304B"/>
    <w:rsid w:val="00A43097"/>
    <w:rsid w:val="00A430AF"/>
    <w:rsid w:val="00A4310B"/>
    <w:rsid w:val="00A434E6"/>
    <w:rsid w:val="00A4374E"/>
    <w:rsid w:val="00A43B04"/>
    <w:rsid w:val="00A43CFE"/>
    <w:rsid w:val="00A44146"/>
    <w:rsid w:val="00A441E7"/>
    <w:rsid w:val="00A445AD"/>
    <w:rsid w:val="00A4460B"/>
    <w:rsid w:val="00A44782"/>
    <w:rsid w:val="00A44A73"/>
    <w:rsid w:val="00A44B77"/>
    <w:rsid w:val="00A44B7A"/>
    <w:rsid w:val="00A44B99"/>
    <w:rsid w:val="00A44C4C"/>
    <w:rsid w:val="00A44C8F"/>
    <w:rsid w:val="00A44ECD"/>
    <w:rsid w:val="00A4503F"/>
    <w:rsid w:val="00A4507A"/>
    <w:rsid w:val="00A45205"/>
    <w:rsid w:val="00A4524E"/>
    <w:rsid w:val="00A45281"/>
    <w:rsid w:val="00A458BB"/>
    <w:rsid w:val="00A45AEB"/>
    <w:rsid w:val="00A45BFB"/>
    <w:rsid w:val="00A45D57"/>
    <w:rsid w:val="00A464AA"/>
    <w:rsid w:val="00A46677"/>
    <w:rsid w:val="00A46A16"/>
    <w:rsid w:val="00A46D13"/>
    <w:rsid w:val="00A46F8E"/>
    <w:rsid w:val="00A46FC9"/>
    <w:rsid w:val="00A4712B"/>
    <w:rsid w:val="00A473C7"/>
    <w:rsid w:val="00A473EE"/>
    <w:rsid w:val="00A473F0"/>
    <w:rsid w:val="00A475DA"/>
    <w:rsid w:val="00A4777A"/>
    <w:rsid w:val="00A47841"/>
    <w:rsid w:val="00A47A56"/>
    <w:rsid w:val="00A47BC0"/>
    <w:rsid w:val="00A47BF3"/>
    <w:rsid w:val="00A47C73"/>
    <w:rsid w:val="00A47D14"/>
    <w:rsid w:val="00A47E13"/>
    <w:rsid w:val="00A47E62"/>
    <w:rsid w:val="00A5012E"/>
    <w:rsid w:val="00A501EF"/>
    <w:rsid w:val="00A50232"/>
    <w:rsid w:val="00A50354"/>
    <w:rsid w:val="00A50446"/>
    <w:rsid w:val="00A50592"/>
    <w:rsid w:val="00A50598"/>
    <w:rsid w:val="00A506CB"/>
    <w:rsid w:val="00A50A5A"/>
    <w:rsid w:val="00A50AA2"/>
    <w:rsid w:val="00A50AB8"/>
    <w:rsid w:val="00A50BD4"/>
    <w:rsid w:val="00A50CCC"/>
    <w:rsid w:val="00A50E1C"/>
    <w:rsid w:val="00A51280"/>
    <w:rsid w:val="00A512DF"/>
    <w:rsid w:val="00A513F0"/>
    <w:rsid w:val="00A51449"/>
    <w:rsid w:val="00A51657"/>
    <w:rsid w:val="00A516B9"/>
    <w:rsid w:val="00A5175E"/>
    <w:rsid w:val="00A51768"/>
    <w:rsid w:val="00A51796"/>
    <w:rsid w:val="00A519C5"/>
    <w:rsid w:val="00A51AB7"/>
    <w:rsid w:val="00A51B42"/>
    <w:rsid w:val="00A51B4E"/>
    <w:rsid w:val="00A51D52"/>
    <w:rsid w:val="00A5239E"/>
    <w:rsid w:val="00A52462"/>
    <w:rsid w:val="00A52626"/>
    <w:rsid w:val="00A528AC"/>
    <w:rsid w:val="00A529E4"/>
    <w:rsid w:val="00A529E7"/>
    <w:rsid w:val="00A52C74"/>
    <w:rsid w:val="00A52D85"/>
    <w:rsid w:val="00A52E4E"/>
    <w:rsid w:val="00A52EE6"/>
    <w:rsid w:val="00A530C4"/>
    <w:rsid w:val="00A53AD3"/>
    <w:rsid w:val="00A53E5F"/>
    <w:rsid w:val="00A53EA7"/>
    <w:rsid w:val="00A53F49"/>
    <w:rsid w:val="00A54080"/>
    <w:rsid w:val="00A541FF"/>
    <w:rsid w:val="00A54306"/>
    <w:rsid w:val="00A54340"/>
    <w:rsid w:val="00A5439C"/>
    <w:rsid w:val="00A54728"/>
    <w:rsid w:val="00A5498E"/>
    <w:rsid w:val="00A54AD9"/>
    <w:rsid w:val="00A54E16"/>
    <w:rsid w:val="00A54F2C"/>
    <w:rsid w:val="00A54F52"/>
    <w:rsid w:val="00A550ED"/>
    <w:rsid w:val="00A55431"/>
    <w:rsid w:val="00A55625"/>
    <w:rsid w:val="00A55917"/>
    <w:rsid w:val="00A565B8"/>
    <w:rsid w:val="00A56619"/>
    <w:rsid w:val="00A56620"/>
    <w:rsid w:val="00A5667D"/>
    <w:rsid w:val="00A566E5"/>
    <w:rsid w:val="00A5686A"/>
    <w:rsid w:val="00A56B4D"/>
    <w:rsid w:val="00A56C02"/>
    <w:rsid w:val="00A56EB8"/>
    <w:rsid w:val="00A5705E"/>
    <w:rsid w:val="00A57198"/>
    <w:rsid w:val="00A57565"/>
    <w:rsid w:val="00A57639"/>
    <w:rsid w:val="00A576AB"/>
    <w:rsid w:val="00A5772B"/>
    <w:rsid w:val="00A57AC6"/>
    <w:rsid w:val="00A57BF2"/>
    <w:rsid w:val="00A57C9C"/>
    <w:rsid w:val="00A57DD0"/>
    <w:rsid w:val="00A57F61"/>
    <w:rsid w:val="00A602E6"/>
    <w:rsid w:val="00A60BC8"/>
    <w:rsid w:val="00A60EBE"/>
    <w:rsid w:val="00A60F22"/>
    <w:rsid w:val="00A611E5"/>
    <w:rsid w:val="00A612F3"/>
    <w:rsid w:val="00A6167D"/>
    <w:rsid w:val="00A61B32"/>
    <w:rsid w:val="00A61E12"/>
    <w:rsid w:val="00A61E49"/>
    <w:rsid w:val="00A6235B"/>
    <w:rsid w:val="00A62683"/>
    <w:rsid w:val="00A6289B"/>
    <w:rsid w:val="00A62A3F"/>
    <w:rsid w:val="00A62AB7"/>
    <w:rsid w:val="00A62BC1"/>
    <w:rsid w:val="00A6303C"/>
    <w:rsid w:val="00A630BA"/>
    <w:rsid w:val="00A630C6"/>
    <w:rsid w:val="00A6349B"/>
    <w:rsid w:val="00A63972"/>
    <w:rsid w:val="00A64205"/>
    <w:rsid w:val="00A644CA"/>
    <w:rsid w:val="00A6493F"/>
    <w:rsid w:val="00A64AD0"/>
    <w:rsid w:val="00A64B2F"/>
    <w:rsid w:val="00A64D02"/>
    <w:rsid w:val="00A64DDE"/>
    <w:rsid w:val="00A64E7F"/>
    <w:rsid w:val="00A65114"/>
    <w:rsid w:val="00A65356"/>
    <w:rsid w:val="00A65499"/>
    <w:rsid w:val="00A654CF"/>
    <w:rsid w:val="00A6556D"/>
    <w:rsid w:val="00A655FF"/>
    <w:rsid w:val="00A65964"/>
    <w:rsid w:val="00A65BBB"/>
    <w:rsid w:val="00A65C3F"/>
    <w:rsid w:val="00A65CB5"/>
    <w:rsid w:val="00A661F2"/>
    <w:rsid w:val="00A66AA2"/>
    <w:rsid w:val="00A66EA5"/>
    <w:rsid w:val="00A66F4C"/>
    <w:rsid w:val="00A6750A"/>
    <w:rsid w:val="00A675D2"/>
    <w:rsid w:val="00A67F76"/>
    <w:rsid w:val="00A70022"/>
    <w:rsid w:val="00A70338"/>
    <w:rsid w:val="00A70412"/>
    <w:rsid w:val="00A70531"/>
    <w:rsid w:val="00A7087E"/>
    <w:rsid w:val="00A708B4"/>
    <w:rsid w:val="00A708CA"/>
    <w:rsid w:val="00A709A3"/>
    <w:rsid w:val="00A70AA3"/>
    <w:rsid w:val="00A70AB7"/>
    <w:rsid w:val="00A70D11"/>
    <w:rsid w:val="00A7102C"/>
    <w:rsid w:val="00A712D1"/>
    <w:rsid w:val="00A7139F"/>
    <w:rsid w:val="00A713C3"/>
    <w:rsid w:val="00A717E3"/>
    <w:rsid w:val="00A71B33"/>
    <w:rsid w:val="00A71C73"/>
    <w:rsid w:val="00A71D0E"/>
    <w:rsid w:val="00A71D7C"/>
    <w:rsid w:val="00A71F13"/>
    <w:rsid w:val="00A71FEE"/>
    <w:rsid w:val="00A721F2"/>
    <w:rsid w:val="00A72216"/>
    <w:rsid w:val="00A723BF"/>
    <w:rsid w:val="00A72440"/>
    <w:rsid w:val="00A7299A"/>
    <w:rsid w:val="00A72C31"/>
    <w:rsid w:val="00A72E64"/>
    <w:rsid w:val="00A72F52"/>
    <w:rsid w:val="00A72FFE"/>
    <w:rsid w:val="00A73076"/>
    <w:rsid w:val="00A7309E"/>
    <w:rsid w:val="00A730FC"/>
    <w:rsid w:val="00A7377C"/>
    <w:rsid w:val="00A73854"/>
    <w:rsid w:val="00A738AE"/>
    <w:rsid w:val="00A73BB9"/>
    <w:rsid w:val="00A73DEE"/>
    <w:rsid w:val="00A73EBC"/>
    <w:rsid w:val="00A7415A"/>
    <w:rsid w:val="00A7425E"/>
    <w:rsid w:val="00A74306"/>
    <w:rsid w:val="00A744DB"/>
    <w:rsid w:val="00A74621"/>
    <w:rsid w:val="00A746FF"/>
    <w:rsid w:val="00A7478A"/>
    <w:rsid w:val="00A747CA"/>
    <w:rsid w:val="00A74960"/>
    <w:rsid w:val="00A74D6B"/>
    <w:rsid w:val="00A74DB9"/>
    <w:rsid w:val="00A74DD1"/>
    <w:rsid w:val="00A74E14"/>
    <w:rsid w:val="00A74EB4"/>
    <w:rsid w:val="00A7502D"/>
    <w:rsid w:val="00A75137"/>
    <w:rsid w:val="00A7523B"/>
    <w:rsid w:val="00A75347"/>
    <w:rsid w:val="00A75396"/>
    <w:rsid w:val="00A754CC"/>
    <w:rsid w:val="00A755EB"/>
    <w:rsid w:val="00A75712"/>
    <w:rsid w:val="00A7571E"/>
    <w:rsid w:val="00A759F6"/>
    <w:rsid w:val="00A75C3A"/>
    <w:rsid w:val="00A75CCC"/>
    <w:rsid w:val="00A75D79"/>
    <w:rsid w:val="00A761B3"/>
    <w:rsid w:val="00A763CB"/>
    <w:rsid w:val="00A76843"/>
    <w:rsid w:val="00A768BD"/>
    <w:rsid w:val="00A76922"/>
    <w:rsid w:val="00A76BBC"/>
    <w:rsid w:val="00A76D70"/>
    <w:rsid w:val="00A76FFE"/>
    <w:rsid w:val="00A77166"/>
    <w:rsid w:val="00A7730F"/>
    <w:rsid w:val="00A7771A"/>
    <w:rsid w:val="00A777DD"/>
    <w:rsid w:val="00A77923"/>
    <w:rsid w:val="00A779EC"/>
    <w:rsid w:val="00A77A3B"/>
    <w:rsid w:val="00A77A95"/>
    <w:rsid w:val="00A77E63"/>
    <w:rsid w:val="00A77EDC"/>
    <w:rsid w:val="00A77F64"/>
    <w:rsid w:val="00A801CC"/>
    <w:rsid w:val="00A801E4"/>
    <w:rsid w:val="00A80322"/>
    <w:rsid w:val="00A8049F"/>
    <w:rsid w:val="00A804C7"/>
    <w:rsid w:val="00A80530"/>
    <w:rsid w:val="00A806BC"/>
    <w:rsid w:val="00A80874"/>
    <w:rsid w:val="00A809BF"/>
    <w:rsid w:val="00A80D29"/>
    <w:rsid w:val="00A80EEF"/>
    <w:rsid w:val="00A80FA2"/>
    <w:rsid w:val="00A81010"/>
    <w:rsid w:val="00A8108E"/>
    <w:rsid w:val="00A81585"/>
    <w:rsid w:val="00A8189F"/>
    <w:rsid w:val="00A81CBC"/>
    <w:rsid w:val="00A81D67"/>
    <w:rsid w:val="00A81DC1"/>
    <w:rsid w:val="00A81E8A"/>
    <w:rsid w:val="00A8234F"/>
    <w:rsid w:val="00A824DB"/>
    <w:rsid w:val="00A82634"/>
    <w:rsid w:val="00A82984"/>
    <w:rsid w:val="00A82F28"/>
    <w:rsid w:val="00A82FFE"/>
    <w:rsid w:val="00A8302A"/>
    <w:rsid w:val="00A8323D"/>
    <w:rsid w:val="00A832C8"/>
    <w:rsid w:val="00A834FE"/>
    <w:rsid w:val="00A83526"/>
    <w:rsid w:val="00A83A28"/>
    <w:rsid w:val="00A83C7D"/>
    <w:rsid w:val="00A83C86"/>
    <w:rsid w:val="00A83CB4"/>
    <w:rsid w:val="00A83F79"/>
    <w:rsid w:val="00A8401B"/>
    <w:rsid w:val="00A840D3"/>
    <w:rsid w:val="00A84133"/>
    <w:rsid w:val="00A8440B"/>
    <w:rsid w:val="00A846D2"/>
    <w:rsid w:val="00A847AF"/>
    <w:rsid w:val="00A8491A"/>
    <w:rsid w:val="00A849CA"/>
    <w:rsid w:val="00A84AC0"/>
    <w:rsid w:val="00A84B5C"/>
    <w:rsid w:val="00A84D77"/>
    <w:rsid w:val="00A850BB"/>
    <w:rsid w:val="00A850DF"/>
    <w:rsid w:val="00A8543F"/>
    <w:rsid w:val="00A856A9"/>
    <w:rsid w:val="00A857C4"/>
    <w:rsid w:val="00A85DDA"/>
    <w:rsid w:val="00A8609B"/>
    <w:rsid w:val="00A8612F"/>
    <w:rsid w:val="00A862E3"/>
    <w:rsid w:val="00A862EB"/>
    <w:rsid w:val="00A864FC"/>
    <w:rsid w:val="00A8656F"/>
    <w:rsid w:val="00A86D70"/>
    <w:rsid w:val="00A86EED"/>
    <w:rsid w:val="00A86FAA"/>
    <w:rsid w:val="00A870DC"/>
    <w:rsid w:val="00A8736C"/>
    <w:rsid w:val="00A87586"/>
    <w:rsid w:val="00A875FD"/>
    <w:rsid w:val="00A87672"/>
    <w:rsid w:val="00A87763"/>
    <w:rsid w:val="00A87896"/>
    <w:rsid w:val="00A87B94"/>
    <w:rsid w:val="00A87E90"/>
    <w:rsid w:val="00A87F00"/>
    <w:rsid w:val="00A9020F"/>
    <w:rsid w:val="00A9030D"/>
    <w:rsid w:val="00A905FB"/>
    <w:rsid w:val="00A9078F"/>
    <w:rsid w:val="00A90C98"/>
    <w:rsid w:val="00A90CA6"/>
    <w:rsid w:val="00A90E13"/>
    <w:rsid w:val="00A90E46"/>
    <w:rsid w:val="00A9100D"/>
    <w:rsid w:val="00A9102A"/>
    <w:rsid w:val="00A91148"/>
    <w:rsid w:val="00A91490"/>
    <w:rsid w:val="00A91A82"/>
    <w:rsid w:val="00A91E7F"/>
    <w:rsid w:val="00A924C7"/>
    <w:rsid w:val="00A92545"/>
    <w:rsid w:val="00A92843"/>
    <w:rsid w:val="00A92943"/>
    <w:rsid w:val="00A929E9"/>
    <w:rsid w:val="00A92B4D"/>
    <w:rsid w:val="00A92BAD"/>
    <w:rsid w:val="00A92D8A"/>
    <w:rsid w:val="00A92F81"/>
    <w:rsid w:val="00A92FE3"/>
    <w:rsid w:val="00A9317B"/>
    <w:rsid w:val="00A9324E"/>
    <w:rsid w:val="00A93352"/>
    <w:rsid w:val="00A93725"/>
    <w:rsid w:val="00A9384D"/>
    <w:rsid w:val="00A938FE"/>
    <w:rsid w:val="00A93F05"/>
    <w:rsid w:val="00A94145"/>
    <w:rsid w:val="00A94196"/>
    <w:rsid w:val="00A94311"/>
    <w:rsid w:val="00A94363"/>
    <w:rsid w:val="00A94449"/>
    <w:rsid w:val="00A9450E"/>
    <w:rsid w:val="00A94545"/>
    <w:rsid w:val="00A9457D"/>
    <w:rsid w:val="00A94609"/>
    <w:rsid w:val="00A946D6"/>
    <w:rsid w:val="00A9474F"/>
    <w:rsid w:val="00A948F9"/>
    <w:rsid w:val="00A949EA"/>
    <w:rsid w:val="00A94BD8"/>
    <w:rsid w:val="00A95106"/>
    <w:rsid w:val="00A95295"/>
    <w:rsid w:val="00A955E6"/>
    <w:rsid w:val="00A956ED"/>
    <w:rsid w:val="00A95726"/>
    <w:rsid w:val="00A95803"/>
    <w:rsid w:val="00A95AE1"/>
    <w:rsid w:val="00A95DE9"/>
    <w:rsid w:val="00A96020"/>
    <w:rsid w:val="00A96233"/>
    <w:rsid w:val="00A96613"/>
    <w:rsid w:val="00A966F7"/>
    <w:rsid w:val="00A968B6"/>
    <w:rsid w:val="00A969FC"/>
    <w:rsid w:val="00A97451"/>
    <w:rsid w:val="00A974E5"/>
    <w:rsid w:val="00A978A0"/>
    <w:rsid w:val="00A979C8"/>
    <w:rsid w:val="00A97A7B"/>
    <w:rsid w:val="00A97B15"/>
    <w:rsid w:val="00A97B74"/>
    <w:rsid w:val="00A97C02"/>
    <w:rsid w:val="00AA00B4"/>
    <w:rsid w:val="00AA035E"/>
    <w:rsid w:val="00AA04F5"/>
    <w:rsid w:val="00AA0692"/>
    <w:rsid w:val="00AA07B6"/>
    <w:rsid w:val="00AA0C9B"/>
    <w:rsid w:val="00AA0CE3"/>
    <w:rsid w:val="00AA0CF5"/>
    <w:rsid w:val="00AA0D06"/>
    <w:rsid w:val="00AA0E7B"/>
    <w:rsid w:val="00AA0FAA"/>
    <w:rsid w:val="00AA102F"/>
    <w:rsid w:val="00AA10AD"/>
    <w:rsid w:val="00AA1328"/>
    <w:rsid w:val="00AA13EA"/>
    <w:rsid w:val="00AA1435"/>
    <w:rsid w:val="00AA1440"/>
    <w:rsid w:val="00AA155C"/>
    <w:rsid w:val="00AA1819"/>
    <w:rsid w:val="00AA1A22"/>
    <w:rsid w:val="00AA1ADB"/>
    <w:rsid w:val="00AA1AF0"/>
    <w:rsid w:val="00AA1B2A"/>
    <w:rsid w:val="00AA1C24"/>
    <w:rsid w:val="00AA1E14"/>
    <w:rsid w:val="00AA208B"/>
    <w:rsid w:val="00AA21A5"/>
    <w:rsid w:val="00AA23BD"/>
    <w:rsid w:val="00AA2400"/>
    <w:rsid w:val="00AA2B50"/>
    <w:rsid w:val="00AA2BB5"/>
    <w:rsid w:val="00AA2BD9"/>
    <w:rsid w:val="00AA2CEB"/>
    <w:rsid w:val="00AA2E0B"/>
    <w:rsid w:val="00AA2EF1"/>
    <w:rsid w:val="00AA2F16"/>
    <w:rsid w:val="00AA2FF8"/>
    <w:rsid w:val="00AA3166"/>
    <w:rsid w:val="00AA31CE"/>
    <w:rsid w:val="00AA33D9"/>
    <w:rsid w:val="00AA3659"/>
    <w:rsid w:val="00AA36CA"/>
    <w:rsid w:val="00AA39CE"/>
    <w:rsid w:val="00AA3FA1"/>
    <w:rsid w:val="00AA4203"/>
    <w:rsid w:val="00AA4739"/>
    <w:rsid w:val="00AA4903"/>
    <w:rsid w:val="00AA49BA"/>
    <w:rsid w:val="00AA4BC4"/>
    <w:rsid w:val="00AA4F6A"/>
    <w:rsid w:val="00AA5171"/>
    <w:rsid w:val="00AA5310"/>
    <w:rsid w:val="00AA5364"/>
    <w:rsid w:val="00AA53EE"/>
    <w:rsid w:val="00AA56F0"/>
    <w:rsid w:val="00AA5838"/>
    <w:rsid w:val="00AA5D23"/>
    <w:rsid w:val="00AA5FD7"/>
    <w:rsid w:val="00AA64F2"/>
    <w:rsid w:val="00AA6656"/>
    <w:rsid w:val="00AA6853"/>
    <w:rsid w:val="00AA6B07"/>
    <w:rsid w:val="00AA6B84"/>
    <w:rsid w:val="00AA6BC8"/>
    <w:rsid w:val="00AA7071"/>
    <w:rsid w:val="00AA7237"/>
    <w:rsid w:val="00AA739A"/>
    <w:rsid w:val="00AA73D1"/>
    <w:rsid w:val="00AA7669"/>
    <w:rsid w:val="00AA76A7"/>
    <w:rsid w:val="00AA79EA"/>
    <w:rsid w:val="00AA7AD2"/>
    <w:rsid w:val="00AA7BBD"/>
    <w:rsid w:val="00AA7D69"/>
    <w:rsid w:val="00AA7F60"/>
    <w:rsid w:val="00AB00BC"/>
    <w:rsid w:val="00AB030C"/>
    <w:rsid w:val="00AB042E"/>
    <w:rsid w:val="00AB0842"/>
    <w:rsid w:val="00AB095F"/>
    <w:rsid w:val="00AB0966"/>
    <w:rsid w:val="00AB0E2C"/>
    <w:rsid w:val="00AB0F44"/>
    <w:rsid w:val="00AB11BB"/>
    <w:rsid w:val="00AB1272"/>
    <w:rsid w:val="00AB14BC"/>
    <w:rsid w:val="00AB1B4A"/>
    <w:rsid w:val="00AB1D42"/>
    <w:rsid w:val="00AB1FF5"/>
    <w:rsid w:val="00AB20E8"/>
    <w:rsid w:val="00AB24A1"/>
    <w:rsid w:val="00AB276D"/>
    <w:rsid w:val="00AB28AC"/>
    <w:rsid w:val="00AB29F6"/>
    <w:rsid w:val="00AB2A8C"/>
    <w:rsid w:val="00AB2D2A"/>
    <w:rsid w:val="00AB2F14"/>
    <w:rsid w:val="00AB2F6B"/>
    <w:rsid w:val="00AB30C4"/>
    <w:rsid w:val="00AB31C0"/>
    <w:rsid w:val="00AB3251"/>
    <w:rsid w:val="00AB32D2"/>
    <w:rsid w:val="00AB32FA"/>
    <w:rsid w:val="00AB3533"/>
    <w:rsid w:val="00AB369B"/>
    <w:rsid w:val="00AB38F8"/>
    <w:rsid w:val="00AB3930"/>
    <w:rsid w:val="00AB3B28"/>
    <w:rsid w:val="00AB3CC7"/>
    <w:rsid w:val="00AB3E8B"/>
    <w:rsid w:val="00AB41C0"/>
    <w:rsid w:val="00AB4397"/>
    <w:rsid w:val="00AB4630"/>
    <w:rsid w:val="00AB4927"/>
    <w:rsid w:val="00AB4D01"/>
    <w:rsid w:val="00AB4E00"/>
    <w:rsid w:val="00AB506B"/>
    <w:rsid w:val="00AB550D"/>
    <w:rsid w:val="00AB55FB"/>
    <w:rsid w:val="00AB563D"/>
    <w:rsid w:val="00AB5882"/>
    <w:rsid w:val="00AB6011"/>
    <w:rsid w:val="00AB6042"/>
    <w:rsid w:val="00AB6443"/>
    <w:rsid w:val="00AB65DD"/>
    <w:rsid w:val="00AB68DD"/>
    <w:rsid w:val="00AB6D38"/>
    <w:rsid w:val="00AB6E58"/>
    <w:rsid w:val="00AB701C"/>
    <w:rsid w:val="00AB7062"/>
    <w:rsid w:val="00AB7152"/>
    <w:rsid w:val="00AB718F"/>
    <w:rsid w:val="00AB7296"/>
    <w:rsid w:val="00AB7338"/>
    <w:rsid w:val="00AB7908"/>
    <w:rsid w:val="00AB7A96"/>
    <w:rsid w:val="00AB7EAD"/>
    <w:rsid w:val="00AC03AB"/>
    <w:rsid w:val="00AC03B5"/>
    <w:rsid w:val="00AC03E2"/>
    <w:rsid w:val="00AC05C2"/>
    <w:rsid w:val="00AC0903"/>
    <w:rsid w:val="00AC0939"/>
    <w:rsid w:val="00AC0A47"/>
    <w:rsid w:val="00AC0C90"/>
    <w:rsid w:val="00AC0CC6"/>
    <w:rsid w:val="00AC0CC7"/>
    <w:rsid w:val="00AC0D23"/>
    <w:rsid w:val="00AC0DD8"/>
    <w:rsid w:val="00AC0DDB"/>
    <w:rsid w:val="00AC0EF7"/>
    <w:rsid w:val="00AC126E"/>
    <w:rsid w:val="00AC12A3"/>
    <w:rsid w:val="00AC1804"/>
    <w:rsid w:val="00AC1903"/>
    <w:rsid w:val="00AC1B61"/>
    <w:rsid w:val="00AC1BD8"/>
    <w:rsid w:val="00AC1DE1"/>
    <w:rsid w:val="00AC201A"/>
    <w:rsid w:val="00AC2230"/>
    <w:rsid w:val="00AC22D3"/>
    <w:rsid w:val="00AC22E4"/>
    <w:rsid w:val="00AC2A3F"/>
    <w:rsid w:val="00AC2B0F"/>
    <w:rsid w:val="00AC2C8D"/>
    <w:rsid w:val="00AC2D32"/>
    <w:rsid w:val="00AC2E48"/>
    <w:rsid w:val="00AC336E"/>
    <w:rsid w:val="00AC345A"/>
    <w:rsid w:val="00AC3674"/>
    <w:rsid w:val="00AC3687"/>
    <w:rsid w:val="00AC372F"/>
    <w:rsid w:val="00AC38E7"/>
    <w:rsid w:val="00AC3EC1"/>
    <w:rsid w:val="00AC4207"/>
    <w:rsid w:val="00AC454E"/>
    <w:rsid w:val="00AC4612"/>
    <w:rsid w:val="00AC4858"/>
    <w:rsid w:val="00AC4AE7"/>
    <w:rsid w:val="00AC4C9A"/>
    <w:rsid w:val="00AC4E4F"/>
    <w:rsid w:val="00AC4EA5"/>
    <w:rsid w:val="00AC4EC0"/>
    <w:rsid w:val="00AC5052"/>
    <w:rsid w:val="00AC50C3"/>
    <w:rsid w:val="00AC5679"/>
    <w:rsid w:val="00AC5E9E"/>
    <w:rsid w:val="00AC5F5B"/>
    <w:rsid w:val="00AC60E4"/>
    <w:rsid w:val="00AC6240"/>
    <w:rsid w:val="00AC6525"/>
    <w:rsid w:val="00AC66EE"/>
    <w:rsid w:val="00AC6703"/>
    <w:rsid w:val="00AC6779"/>
    <w:rsid w:val="00AC69B8"/>
    <w:rsid w:val="00AC6B52"/>
    <w:rsid w:val="00AC6CF3"/>
    <w:rsid w:val="00AC6FA5"/>
    <w:rsid w:val="00AC7129"/>
    <w:rsid w:val="00AC71FA"/>
    <w:rsid w:val="00AC7296"/>
    <w:rsid w:val="00AC7361"/>
    <w:rsid w:val="00AC76A0"/>
    <w:rsid w:val="00AD000E"/>
    <w:rsid w:val="00AD0144"/>
    <w:rsid w:val="00AD0161"/>
    <w:rsid w:val="00AD02D7"/>
    <w:rsid w:val="00AD0488"/>
    <w:rsid w:val="00AD074C"/>
    <w:rsid w:val="00AD076D"/>
    <w:rsid w:val="00AD0C05"/>
    <w:rsid w:val="00AD0C64"/>
    <w:rsid w:val="00AD0C67"/>
    <w:rsid w:val="00AD1010"/>
    <w:rsid w:val="00AD104C"/>
    <w:rsid w:val="00AD1101"/>
    <w:rsid w:val="00AD1324"/>
    <w:rsid w:val="00AD138D"/>
    <w:rsid w:val="00AD1469"/>
    <w:rsid w:val="00AD1725"/>
    <w:rsid w:val="00AD1918"/>
    <w:rsid w:val="00AD19C4"/>
    <w:rsid w:val="00AD1A16"/>
    <w:rsid w:val="00AD1BCF"/>
    <w:rsid w:val="00AD1E1D"/>
    <w:rsid w:val="00AD2010"/>
    <w:rsid w:val="00AD2081"/>
    <w:rsid w:val="00AD23DF"/>
    <w:rsid w:val="00AD2445"/>
    <w:rsid w:val="00AD2499"/>
    <w:rsid w:val="00AD25E3"/>
    <w:rsid w:val="00AD28C9"/>
    <w:rsid w:val="00AD28D5"/>
    <w:rsid w:val="00AD2A42"/>
    <w:rsid w:val="00AD2B3D"/>
    <w:rsid w:val="00AD2B83"/>
    <w:rsid w:val="00AD2D45"/>
    <w:rsid w:val="00AD2DBF"/>
    <w:rsid w:val="00AD2FA5"/>
    <w:rsid w:val="00AD3079"/>
    <w:rsid w:val="00AD3119"/>
    <w:rsid w:val="00AD31F1"/>
    <w:rsid w:val="00AD329C"/>
    <w:rsid w:val="00AD34DE"/>
    <w:rsid w:val="00AD3569"/>
    <w:rsid w:val="00AD3681"/>
    <w:rsid w:val="00AD3721"/>
    <w:rsid w:val="00AD3ABF"/>
    <w:rsid w:val="00AD3CFB"/>
    <w:rsid w:val="00AD3D9F"/>
    <w:rsid w:val="00AD46B5"/>
    <w:rsid w:val="00AD470F"/>
    <w:rsid w:val="00AD4835"/>
    <w:rsid w:val="00AD4A5B"/>
    <w:rsid w:val="00AD4B53"/>
    <w:rsid w:val="00AD4CBF"/>
    <w:rsid w:val="00AD4E6F"/>
    <w:rsid w:val="00AD5170"/>
    <w:rsid w:val="00AD56FF"/>
    <w:rsid w:val="00AD5931"/>
    <w:rsid w:val="00AD5AE7"/>
    <w:rsid w:val="00AD5D88"/>
    <w:rsid w:val="00AD5EA8"/>
    <w:rsid w:val="00AD61A4"/>
    <w:rsid w:val="00AD62AC"/>
    <w:rsid w:val="00AD6566"/>
    <w:rsid w:val="00AD65EF"/>
    <w:rsid w:val="00AD6A41"/>
    <w:rsid w:val="00AD6B0A"/>
    <w:rsid w:val="00AD70D5"/>
    <w:rsid w:val="00AD7307"/>
    <w:rsid w:val="00AD73E7"/>
    <w:rsid w:val="00AD7442"/>
    <w:rsid w:val="00AD74A3"/>
    <w:rsid w:val="00AD75A5"/>
    <w:rsid w:val="00AD76E4"/>
    <w:rsid w:val="00AD7787"/>
    <w:rsid w:val="00AD7B01"/>
    <w:rsid w:val="00AD7B84"/>
    <w:rsid w:val="00AD7D47"/>
    <w:rsid w:val="00AE00F4"/>
    <w:rsid w:val="00AE0128"/>
    <w:rsid w:val="00AE09CA"/>
    <w:rsid w:val="00AE0A9B"/>
    <w:rsid w:val="00AE0B1C"/>
    <w:rsid w:val="00AE0BB3"/>
    <w:rsid w:val="00AE0C23"/>
    <w:rsid w:val="00AE1083"/>
    <w:rsid w:val="00AE11DB"/>
    <w:rsid w:val="00AE1420"/>
    <w:rsid w:val="00AE148A"/>
    <w:rsid w:val="00AE16B3"/>
    <w:rsid w:val="00AE1761"/>
    <w:rsid w:val="00AE177C"/>
    <w:rsid w:val="00AE1A5E"/>
    <w:rsid w:val="00AE1AA6"/>
    <w:rsid w:val="00AE1B87"/>
    <w:rsid w:val="00AE1C41"/>
    <w:rsid w:val="00AE1C80"/>
    <w:rsid w:val="00AE1CED"/>
    <w:rsid w:val="00AE218B"/>
    <w:rsid w:val="00AE21B2"/>
    <w:rsid w:val="00AE22A1"/>
    <w:rsid w:val="00AE23EC"/>
    <w:rsid w:val="00AE254F"/>
    <w:rsid w:val="00AE2614"/>
    <w:rsid w:val="00AE27BE"/>
    <w:rsid w:val="00AE2AE1"/>
    <w:rsid w:val="00AE2D16"/>
    <w:rsid w:val="00AE2E25"/>
    <w:rsid w:val="00AE2EAC"/>
    <w:rsid w:val="00AE32F8"/>
    <w:rsid w:val="00AE3351"/>
    <w:rsid w:val="00AE372E"/>
    <w:rsid w:val="00AE3B24"/>
    <w:rsid w:val="00AE3C55"/>
    <w:rsid w:val="00AE3E96"/>
    <w:rsid w:val="00AE416F"/>
    <w:rsid w:val="00AE4288"/>
    <w:rsid w:val="00AE4594"/>
    <w:rsid w:val="00AE45EC"/>
    <w:rsid w:val="00AE48C6"/>
    <w:rsid w:val="00AE4A28"/>
    <w:rsid w:val="00AE4C39"/>
    <w:rsid w:val="00AE4C6C"/>
    <w:rsid w:val="00AE4EB8"/>
    <w:rsid w:val="00AE4FA0"/>
    <w:rsid w:val="00AE502A"/>
    <w:rsid w:val="00AE5363"/>
    <w:rsid w:val="00AE5582"/>
    <w:rsid w:val="00AE5735"/>
    <w:rsid w:val="00AE5760"/>
    <w:rsid w:val="00AE57EC"/>
    <w:rsid w:val="00AE5CDC"/>
    <w:rsid w:val="00AE5F8A"/>
    <w:rsid w:val="00AE6004"/>
    <w:rsid w:val="00AE600D"/>
    <w:rsid w:val="00AE69D5"/>
    <w:rsid w:val="00AE6A00"/>
    <w:rsid w:val="00AE6E27"/>
    <w:rsid w:val="00AE70B2"/>
    <w:rsid w:val="00AE7897"/>
    <w:rsid w:val="00AE78F4"/>
    <w:rsid w:val="00AE7922"/>
    <w:rsid w:val="00AF0147"/>
    <w:rsid w:val="00AF04CD"/>
    <w:rsid w:val="00AF0760"/>
    <w:rsid w:val="00AF07C9"/>
    <w:rsid w:val="00AF0937"/>
    <w:rsid w:val="00AF09B5"/>
    <w:rsid w:val="00AF0A27"/>
    <w:rsid w:val="00AF0EDB"/>
    <w:rsid w:val="00AF0F6E"/>
    <w:rsid w:val="00AF1051"/>
    <w:rsid w:val="00AF10C3"/>
    <w:rsid w:val="00AF1104"/>
    <w:rsid w:val="00AF1212"/>
    <w:rsid w:val="00AF141E"/>
    <w:rsid w:val="00AF1824"/>
    <w:rsid w:val="00AF1940"/>
    <w:rsid w:val="00AF1E3C"/>
    <w:rsid w:val="00AF1E4C"/>
    <w:rsid w:val="00AF1E58"/>
    <w:rsid w:val="00AF210A"/>
    <w:rsid w:val="00AF2236"/>
    <w:rsid w:val="00AF286F"/>
    <w:rsid w:val="00AF309E"/>
    <w:rsid w:val="00AF328E"/>
    <w:rsid w:val="00AF3416"/>
    <w:rsid w:val="00AF348F"/>
    <w:rsid w:val="00AF3688"/>
    <w:rsid w:val="00AF376C"/>
    <w:rsid w:val="00AF399D"/>
    <w:rsid w:val="00AF3A2B"/>
    <w:rsid w:val="00AF3AC7"/>
    <w:rsid w:val="00AF3C7B"/>
    <w:rsid w:val="00AF3E1F"/>
    <w:rsid w:val="00AF3E2F"/>
    <w:rsid w:val="00AF3F0B"/>
    <w:rsid w:val="00AF4419"/>
    <w:rsid w:val="00AF4444"/>
    <w:rsid w:val="00AF4551"/>
    <w:rsid w:val="00AF4590"/>
    <w:rsid w:val="00AF4603"/>
    <w:rsid w:val="00AF4657"/>
    <w:rsid w:val="00AF46AA"/>
    <w:rsid w:val="00AF46C6"/>
    <w:rsid w:val="00AF46CD"/>
    <w:rsid w:val="00AF4B33"/>
    <w:rsid w:val="00AF4CC0"/>
    <w:rsid w:val="00AF4CC4"/>
    <w:rsid w:val="00AF4DC7"/>
    <w:rsid w:val="00AF4E2F"/>
    <w:rsid w:val="00AF53A4"/>
    <w:rsid w:val="00AF5581"/>
    <w:rsid w:val="00AF575F"/>
    <w:rsid w:val="00AF586B"/>
    <w:rsid w:val="00AF58C9"/>
    <w:rsid w:val="00AF59F4"/>
    <w:rsid w:val="00AF5BAE"/>
    <w:rsid w:val="00AF5EE5"/>
    <w:rsid w:val="00AF6019"/>
    <w:rsid w:val="00AF6558"/>
    <w:rsid w:val="00AF657D"/>
    <w:rsid w:val="00AF6815"/>
    <w:rsid w:val="00AF6A73"/>
    <w:rsid w:val="00AF6CB1"/>
    <w:rsid w:val="00AF6D59"/>
    <w:rsid w:val="00AF6F50"/>
    <w:rsid w:val="00AF7492"/>
    <w:rsid w:val="00AF77C0"/>
    <w:rsid w:val="00AF77F7"/>
    <w:rsid w:val="00AF798A"/>
    <w:rsid w:val="00AF7A13"/>
    <w:rsid w:val="00AF7CEC"/>
    <w:rsid w:val="00AF7EDE"/>
    <w:rsid w:val="00B0013D"/>
    <w:rsid w:val="00B0078E"/>
    <w:rsid w:val="00B007F1"/>
    <w:rsid w:val="00B00927"/>
    <w:rsid w:val="00B00BCA"/>
    <w:rsid w:val="00B0107D"/>
    <w:rsid w:val="00B01233"/>
    <w:rsid w:val="00B012D0"/>
    <w:rsid w:val="00B0131C"/>
    <w:rsid w:val="00B01894"/>
    <w:rsid w:val="00B0197B"/>
    <w:rsid w:val="00B01B1F"/>
    <w:rsid w:val="00B01B65"/>
    <w:rsid w:val="00B01C7E"/>
    <w:rsid w:val="00B020D1"/>
    <w:rsid w:val="00B0212D"/>
    <w:rsid w:val="00B0249F"/>
    <w:rsid w:val="00B025F8"/>
    <w:rsid w:val="00B02655"/>
    <w:rsid w:val="00B02829"/>
    <w:rsid w:val="00B028CE"/>
    <w:rsid w:val="00B02B95"/>
    <w:rsid w:val="00B02C72"/>
    <w:rsid w:val="00B02D53"/>
    <w:rsid w:val="00B02D97"/>
    <w:rsid w:val="00B02F1F"/>
    <w:rsid w:val="00B0333B"/>
    <w:rsid w:val="00B03570"/>
    <w:rsid w:val="00B03655"/>
    <w:rsid w:val="00B0367D"/>
    <w:rsid w:val="00B03787"/>
    <w:rsid w:val="00B03887"/>
    <w:rsid w:val="00B03AF4"/>
    <w:rsid w:val="00B03EB6"/>
    <w:rsid w:val="00B03F35"/>
    <w:rsid w:val="00B03FCD"/>
    <w:rsid w:val="00B0413F"/>
    <w:rsid w:val="00B041BC"/>
    <w:rsid w:val="00B043BD"/>
    <w:rsid w:val="00B0458A"/>
    <w:rsid w:val="00B04630"/>
    <w:rsid w:val="00B04707"/>
    <w:rsid w:val="00B04730"/>
    <w:rsid w:val="00B0487D"/>
    <w:rsid w:val="00B048D8"/>
    <w:rsid w:val="00B0491E"/>
    <w:rsid w:val="00B04A2B"/>
    <w:rsid w:val="00B04B6A"/>
    <w:rsid w:val="00B04D0A"/>
    <w:rsid w:val="00B04D7C"/>
    <w:rsid w:val="00B04D8C"/>
    <w:rsid w:val="00B04EAF"/>
    <w:rsid w:val="00B05123"/>
    <w:rsid w:val="00B051CD"/>
    <w:rsid w:val="00B052BD"/>
    <w:rsid w:val="00B05464"/>
    <w:rsid w:val="00B0554A"/>
    <w:rsid w:val="00B057CE"/>
    <w:rsid w:val="00B05A7B"/>
    <w:rsid w:val="00B05C4E"/>
    <w:rsid w:val="00B05FC2"/>
    <w:rsid w:val="00B06169"/>
    <w:rsid w:val="00B0616C"/>
    <w:rsid w:val="00B06185"/>
    <w:rsid w:val="00B061F7"/>
    <w:rsid w:val="00B06746"/>
    <w:rsid w:val="00B0693C"/>
    <w:rsid w:val="00B06B6C"/>
    <w:rsid w:val="00B06FAB"/>
    <w:rsid w:val="00B07093"/>
    <w:rsid w:val="00B073EC"/>
    <w:rsid w:val="00B074D3"/>
    <w:rsid w:val="00B076DC"/>
    <w:rsid w:val="00B0780C"/>
    <w:rsid w:val="00B0788F"/>
    <w:rsid w:val="00B07E17"/>
    <w:rsid w:val="00B07F6F"/>
    <w:rsid w:val="00B10163"/>
    <w:rsid w:val="00B10285"/>
    <w:rsid w:val="00B107F4"/>
    <w:rsid w:val="00B1087B"/>
    <w:rsid w:val="00B1088A"/>
    <w:rsid w:val="00B109B6"/>
    <w:rsid w:val="00B1138B"/>
    <w:rsid w:val="00B113A2"/>
    <w:rsid w:val="00B113CB"/>
    <w:rsid w:val="00B11512"/>
    <w:rsid w:val="00B11B94"/>
    <w:rsid w:val="00B11E8F"/>
    <w:rsid w:val="00B12050"/>
    <w:rsid w:val="00B12091"/>
    <w:rsid w:val="00B12112"/>
    <w:rsid w:val="00B12534"/>
    <w:rsid w:val="00B12586"/>
    <w:rsid w:val="00B126CB"/>
    <w:rsid w:val="00B129B8"/>
    <w:rsid w:val="00B12A43"/>
    <w:rsid w:val="00B12BF1"/>
    <w:rsid w:val="00B12D3D"/>
    <w:rsid w:val="00B12F46"/>
    <w:rsid w:val="00B13351"/>
    <w:rsid w:val="00B1390D"/>
    <w:rsid w:val="00B13945"/>
    <w:rsid w:val="00B13F96"/>
    <w:rsid w:val="00B141B9"/>
    <w:rsid w:val="00B14260"/>
    <w:rsid w:val="00B1442B"/>
    <w:rsid w:val="00B144A0"/>
    <w:rsid w:val="00B144B5"/>
    <w:rsid w:val="00B14748"/>
    <w:rsid w:val="00B14864"/>
    <w:rsid w:val="00B148FF"/>
    <w:rsid w:val="00B15472"/>
    <w:rsid w:val="00B15750"/>
    <w:rsid w:val="00B158EF"/>
    <w:rsid w:val="00B1594F"/>
    <w:rsid w:val="00B15BCA"/>
    <w:rsid w:val="00B15F7A"/>
    <w:rsid w:val="00B1621F"/>
    <w:rsid w:val="00B163E1"/>
    <w:rsid w:val="00B1680F"/>
    <w:rsid w:val="00B16971"/>
    <w:rsid w:val="00B16A8C"/>
    <w:rsid w:val="00B16EA7"/>
    <w:rsid w:val="00B17221"/>
    <w:rsid w:val="00B1759D"/>
    <w:rsid w:val="00B1775F"/>
    <w:rsid w:val="00B177B6"/>
    <w:rsid w:val="00B17851"/>
    <w:rsid w:val="00B17E18"/>
    <w:rsid w:val="00B17F17"/>
    <w:rsid w:val="00B20474"/>
    <w:rsid w:val="00B207E4"/>
    <w:rsid w:val="00B20A28"/>
    <w:rsid w:val="00B20CA7"/>
    <w:rsid w:val="00B20D75"/>
    <w:rsid w:val="00B20E70"/>
    <w:rsid w:val="00B20EB5"/>
    <w:rsid w:val="00B20F13"/>
    <w:rsid w:val="00B21150"/>
    <w:rsid w:val="00B2131F"/>
    <w:rsid w:val="00B2166D"/>
    <w:rsid w:val="00B218A5"/>
    <w:rsid w:val="00B21AFE"/>
    <w:rsid w:val="00B21C50"/>
    <w:rsid w:val="00B21E12"/>
    <w:rsid w:val="00B21F2D"/>
    <w:rsid w:val="00B220C2"/>
    <w:rsid w:val="00B22101"/>
    <w:rsid w:val="00B22326"/>
    <w:rsid w:val="00B226DB"/>
    <w:rsid w:val="00B227AE"/>
    <w:rsid w:val="00B22CD1"/>
    <w:rsid w:val="00B22FBA"/>
    <w:rsid w:val="00B2310E"/>
    <w:rsid w:val="00B23680"/>
    <w:rsid w:val="00B23709"/>
    <w:rsid w:val="00B2372A"/>
    <w:rsid w:val="00B2379C"/>
    <w:rsid w:val="00B23B44"/>
    <w:rsid w:val="00B23BF3"/>
    <w:rsid w:val="00B23FDF"/>
    <w:rsid w:val="00B240A4"/>
    <w:rsid w:val="00B241F1"/>
    <w:rsid w:val="00B24292"/>
    <w:rsid w:val="00B243C5"/>
    <w:rsid w:val="00B24F4B"/>
    <w:rsid w:val="00B24FAC"/>
    <w:rsid w:val="00B25246"/>
    <w:rsid w:val="00B25482"/>
    <w:rsid w:val="00B25825"/>
    <w:rsid w:val="00B25970"/>
    <w:rsid w:val="00B25FC0"/>
    <w:rsid w:val="00B26341"/>
    <w:rsid w:val="00B263DD"/>
    <w:rsid w:val="00B2699E"/>
    <w:rsid w:val="00B26FD7"/>
    <w:rsid w:val="00B27060"/>
    <w:rsid w:val="00B27319"/>
    <w:rsid w:val="00B2783C"/>
    <w:rsid w:val="00B278E4"/>
    <w:rsid w:val="00B27A83"/>
    <w:rsid w:val="00B27D13"/>
    <w:rsid w:val="00B27F07"/>
    <w:rsid w:val="00B3008F"/>
    <w:rsid w:val="00B300CB"/>
    <w:rsid w:val="00B30120"/>
    <w:rsid w:val="00B30388"/>
    <w:rsid w:val="00B30602"/>
    <w:rsid w:val="00B30810"/>
    <w:rsid w:val="00B3092E"/>
    <w:rsid w:val="00B30AC6"/>
    <w:rsid w:val="00B30C0B"/>
    <w:rsid w:val="00B30E99"/>
    <w:rsid w:val="00B30FD5"/>
    <w:rsid w:val="00B310EA"/>
    <w:rsid w:val="00B3130D"/>
    <w:rsid w:val="00B31502"/>
    <w:rsid w:val="00B3185A"/>
    <w:rsid w:val="00B3187C"/>
    <w:rsid w:val="00B318A0"/>
    <w:rsid w:val="00B3191B"/>
    <w:rsid w:val="00B31C10"/>
    <w:rsid w:val="00B31ED7"/>
    <w:rsid w:val="00B32157"/>
    <w:rsid w:val="00B32380"/>
    <w:rsid w:val="00B32BC4"/>
    <w:rsid w:val="00B32C4A"/>
    <w:rsid w:val="00B32CC3"/>
    <w:rsid w:val="00B32DDC"/>
    <w:rsid w:val="00B32E13"/>
    <w:rsid w:val="00B33414"/>
    <w:rsid w:val="00B33AF2"/>
    <w:rsid w:val="00B33B2F"/>
    <w:rsid w:val="00B33EEE"/>
    <w:rsid w:val="00B34145"/>
    <w:rsid w:val="00B346B8"/>
    <w:rsid w:val="00B348D2"/>
    <w:rsid w:val="00B34947"/>
    <w:rsid w:val="00B34C4A"/>
    <w:rsid w:val="00B34CF7"/>
    <w:rsid w:val="00B34E66"/>
    <w:rsid w:val="00B34EEE"/>
    <w:rsid w:val="00B34FE6"/>
    <w:rsid w:val="00B3512E"/>
    <w:rsid w:val="00B356C0"/>
    <w:rsid w:val="00B35FFC"/>
    <w:rsid w:val="00B36610"/>
    <w:rsid w:val="00B366D3"/>
    <w:rsid w:val="00B36720"/>
    <w:rsid w:val="00B36871"/>
    <w:rsid w:val="00B369BB"/>
    <w:rsid w:val="00B36A79"/>
    <w:rsid w:val="00B36AA0"/>
    <w:rsid w:val="00B36C3D"/>
    <w:rsid w:val="00B36C56"/>
    <w:rsid w:val="00B36C8C"/>
    <w:rsid w:val="00B36D8E"/>
    <w:rsid w:val="00B374C2"/>
    <w:rsid w:val="00B37818"/>
    <w:rsid w:val="00B379B0"/>
    <w:rsid w:val="00B400E8"/>
    <w:rsid w:val="00B40326"/>
    <w:rsid w:val="00B4033A"/>
    <w:rsid w:val="00B4095F"/>
    <w:rsid w:val="00B40A46"/>
    <w:rsid w:val="00B40AD2"/>
    <w:rsid w:val="00B40D2C"/>
    <w:rsid w:val="00B412ED"/>
    <w:rsid w:val="00B41402"/>
    <w:rsid w:val="00B414B1"/>
    <w:rsid w:val="00B41875"/>
    <w:rsid w:val="00B41B8E"/>
    <w:rsid w:val="00B41BC9"/>
    <w:rsid w:val="00B42099"/>
    <w:rsid w:val="00B42493"/>
    <w:rsid w:val="00B427DF"/>
    <w:rsid w:val="00B42C25"/>
    <w:rsid w:val="00B433A0"/>
    <w:rsid w:val="00B43497"/>
    <w:rsid w:val="00B435D6"/>
    <w:rsid w:val="00B436E8"/>
    <w:rsid w:val="00B43C2B"/>
    <w:rsid w:val="00B441E9"/>
    <w:rsid w:val="00B44468"/>
    <w:rsid w:val="00B44558"/>
    <w:rsid w:val="00B44774"/>
    <w:rsid w:val="00B44DD1"/>
    <w:rsid w:val="00B44FBA"/>
    <w:rsid w:val="00B454A9"/>
    <w:rsid w:val="00B45C9C"/>
    <w:rsid w:val="00B45E44"/>
    <w:rsid w:val="00B45F89"/>
    <w:rsid w:val="00B460E5"/>
    <w:rsid w:val="00B461F2"/>
    <w:rsid w:val="00B46236"/>
    <w:rsid w:val="00B4635B"/>
    <w:rsid w:val="00B4655E"/>
    <w:rsid w:val="00B46A63"/>
    <w:rsid w:val="00B46C14"/>
    <w:rsid w:val="00B46D18"/>
    <w:rsid w:val="00B46E16"/>
    <w:rsid w:val="00B46FEC"/>
    <w:rsid w:val="00B474C3"/>
    <w:rsid w:val="00B4753E"/>
    <w:rsid w:val="00B47932"/>
    <w:rsid w:val="00B50332"/>
    <w:rsid w:val="00B5053B"/>
    <w:rsid w:val="00B507D6"/>
    <w:rsid w:val="00B50897"/>
    <w:rsid w:val="00B50C1C"/>
    <w:rsid w:val="00B50CB9"/>
    <w:rsid w:val="00B50CBB"/>
    <w:rsid w:val="00B51001"/>
    <w:rsid w:val="00B5108A"/>
    <w:rsid w:val="00B513D8"/>
    <w:rsid w:val="00B517B1"/>
    <w:rsid w:val="00B51A1B"/>
    <w:rsid w:val="00B51B22"/>
    <w:rsid w:val="00B51C0B"/>
    <w:rsid w:val="00B51E43"/>
    <w:rsid w:val="00B51EEF"/>
    <w:rsid w:val="00B51F10"/>
    <w:rsid w:val="00B520A8"/>
    <w:rsid w:val="00B52200"/>
    <w:rsid w:val="00B522EC"/>
    <w:rsid w:val="00B523EE"/>
    <w:rsid w:val="00B5258F"/>
    <w:rsid w:val="00B525CC"/>
    <w:rsid w:val="00B52739"/>
    <w:rsid w:val="00B527AA"/>
    <w:rsid w:val="00B528BE"/>
    <w:rsid w:val="00B52A37"/>
    <w:rsid w:val="00B52BAD"/>
    <w:rsid w:val="00B52C04"/>
    <w:rsid w:val="00B52D71"/>
    <w:rsid w:val="00B52DAD"/>
    <w:rsid w:val="00B52DB5"/>
    <w:rsid w:val="00B52DE6"/>
    <w:rsid w:val="00B52E14"/>
    <w:rsid w:val="00B52E5C"/>
    <w:rsid w:val="00B5306D"/>
    <w:rsid w:val="00B53109"/>
    <w:rsid w:val="00B53259"/>
    <w:rsid w:val="00B53372"/>
    <w:rsid w:val="00B534DD"/>
    <w:rsid w:val="00B53512"/>
    <w:rsid w:val="00B535BB"/>
    <w:rsid w:val="00B53632"/>
    <w:rsid w:val="00B53E64"/>
    <w:rsid w:val="00B53E91"/>
    <w:rsid w:val="00B5421D"/>
    <w:rsid w:val="00B54442"/>
    <w:rsid w:val="00B5496A"/>
    <w:rsid w:val="00B549D3"/>
    <w:rsid w:val="00B54AFB"/>
    <w:rsid w:val="00B554F5"/>
    <w:rsid w:val="00B55572"/>
    <w:rsid w:val="00B5579F"/>
    <w:rsid w:val="00B55C09"/>
    <w:rsid w:val="00B5606E"/>
    <w:rsid w:val="00B5610D"/>
    <w:rsid w:val="00B56232"/>
    <w:rsid w:val="00B564B9"/>
    <w:rsid w:val="00B567CD"/>
    <w:rsid w:val="00B56C26"/>
    <w:rsid w:val="00B56D8C"/>
    <w:rsid w:val="00B56DC2"/>
    <w:rsid w:val="00B5700D"/>
    <w:rsid w:val="00B57522"/>
    <w:rsid w:val="00B57531"/>
    <w:rsid w:val="00B5753E"/>
    <w:rsid w:val="00B5759D"/>
    <w:rsid w:val="00B576FB"/>
    <w:rsid w:val="00B576FE"/>
    <w:rsid w:val="00B57784"/>
    <w:rsid w:val="00B57902"/>
    <w:rsid w:val="00B5799E"/>
    <w:rsid w:val="00B57AA3"/>
    <w:rsid w:val="00B600C2"/>
    <w:rsid w:val="00B60176"/>
    <w:rsid w:val="00B6017A"/>
    <w:rsid w:val="00B604A9"/>
    <w:rsid w:val="00B604E4"/>
    <w:rsid w:val="00B605B3"/>
    <w:rsid w:val="00B605EF"/>
    <w:rsid w:val="00B608EB"/>
    <w:rsid w:val="00B60E47"/>
    <w:rsid w:val="00B60E7B"/>
    <w:rsid w:val="00B61032"/>
    <w:rsid w:val="00B611E8"/>
    <w:rsid w:val="00B612F3"/>
    <w:rsid w:val="00B6149E"/>
    <w:rsid w:val="00B61751"/>
    <w:rsid w:val="00B617DB"/>
    <w:rsid w:val="00B619EA"/>
    <w:rsid w:val="00B61C9D"/>
    <w:rsid w:val="00B61D46"/>
    <w:rsid w:val="00B61F5E"/>
    <w:rsid w:val="00B6263E"/>
    <w:rsid w:val="00B627B0"/>
    <w:rsid w:val="00B627FC"/>
    <w:rsid w:val="00B62B1C"/>
    <w:rsid w:val="00B62C1F"/>
    <w:rsid w:val="00B62C9F"/>
    <w:rsid w:val="00B62D68"/>
    <w:rsid w:val="00B63102"/>
    <w:rsid w:val="00B63186"/>
    <w:rsid w:val="00B63427"/>
    <w:rsid w:val="00B635C1"/>
    <w:rsid w:val="00B636A0"/>
    <w:rsid w:val="00B637A7"/>
    <w:rsid w:val="00B63A72"/>
    <w:rsid w:val="00B63BF9"/>
    <w:rsid w:val="00B6453A"/>
    <w:rsid w:val="00B64546"/>
    <w:rsid w:val="00B648BF"/>
    <w:rsid w:val="00B64B2E"/>
    <w:rsid w:val="00B64E53"/>
    <w:rsid w:val="00B6502E"/>
    <w:rsid w:val="00B651B4"/>
    <w:rsid w:val="00B653EA"/>
    <w:rsid w:val="00B653F8"/>
    <w:rsid w:val="00B65A22"/>
    <w:rsid w:val="00B65A7D"/>
    <w:rsid w:val="00B660AE"/>
    <w:rsid w:val="00B660D9"/>
    <w:rsid w:val="00B664BD"/>
    <w:rsid w:val="00B6684F"/>
    <w:rsid w:val="00B66B1C"/>
    <w:rsid w:val="00B66DB0"/>
    <w:rsid w:val="00B66F6B"/>
    <w:rsid w:val="00B6703F"/>
    <w:rsid w:val="00B670E8"/>
    <w:rsid w:val="00B67142"/>
    <w:rsid w:val="00B67191"/>
    <w:rsid w:val="00B673CC"/>
    <w:rsid w:val="00B6764C"/>
    <w:rsid w:val="00B6767E"/>
    <w:rsid w:val="00B6768F"/>
    <w:rsid w:val="00B678EA"/>
    <w:rsid w:val="00B67D78"/>
    <w:rsid w:val="00B67F22"/>
    <w:rsid w:val="00B70148"/>
    <w:rsid w:val="00B70254"/>
    <w:rsid w:val="00B7047E"/>
    <w:rsid w:val="00B70658"/>
    <w:rsid w:val="00B70749"/>
    <w:rsid w:val="00B70C44"/>
    <w:rsid w:val="00B70E51"/>
    <w:rsid w:val="00B70FEE"/>
    <w:rsid w:val="00B714C0"/>
    <w:rsid w:val="00B71678"/>
    <w:rsid w:val="00B716B2"/>
    <w:rsid w:val="00B71F76"/>
    <w:rsid w:val="00B721AD"/>
    <w:rsid w:val="00B721BB"/>
    <w:rsid w:val="00B721DC"/>
    <w:rsid w:val="00B721F4"/>
    <w:rsid w:val="00B72263"/>
    <w:rsid w:val="00B72310"/>
    <w:rsid w:val="00B72404"/>
    <w:rsid w:val="00B7258B"/>
    <w:rsid w:val="00B725EC"/>
    <w:rsid w:val="00B729EC"/>
    <w:rsid w:val="00B72ADC"/>
    <w:rsid w:val="00B72C7B"/>
    <w:rsid w:val="00B72F13"/>
    <w:rsid w:val="00B7318B"/>
    <w:rsid w:val="00B7325A"/>
    <w:rsid w:val="00B733FE"/>
    <w:rsid w:val="00B73BFB"/>
    <w:rsid w:val="00B73C81"/>
    <w:rsid w:val="00B73CA0"/>
    <w:rsid w:val="00B73E40"/>
    <w:rsid w:val="00B73FF2"/>
    <w:rsid w:val="00B74421"/>
    <w:rsid w:val="00B7464F"/>
    <w:rsid w:val="00B74771"/>
    <w:rsid w:val="00B74C95"/>
    <w:rsid w:val="00B74CCF"/>
    <w:rsid w:val="00B74D5E"/>
    <w:rsid w:val="00B74E56"/>
    <w:rsid w:val="00B74E65"/>
    <w:rsid w:val="00B752B3"/>
    <w:rsid w:val="00B75525"/>
    <w:rsid w:val="00B757F7"/>
    <w:rsid w:val="00B75856"/>
    <w:rsid w:val="00B7586A"/>
    <w:rsid w:val="00B75880"/>
    <w:rsid w:val="00B75894"/>
    <w:rsid w:val="00B75A07"/>
    <w:rsid w:val="00B75BB7"/>
    <w:rsid w:val="00B75CFC"/>
    <w:rsid w:val="00B760CD"/>
    <w:rsid w:val="00B76280"/>
    <w:rsid w:val="00B76406"/>
    <w:rsid w:val="00B766F2"/>
    <w:rsid w:val="00B76AFE"/>
    <w:rsid w:val="00B76F45"/>
    <w:rsid w:val="00B76F4A"/>
    <w:rsid w:val="00B7710F"/>
    <w:rsid w:val="00B77235"/>
    <w:rsid w:val="00B772F5"/>
    <w:rsid w:val="00B773BB"/>
    <w:rsid w:val="00B7745F"/>
    <w:rsid w:val="00B7749C"/>
    <w:rsid w:val="00B774C2"/>
    <w:rsid w:val="00B77F5D"/>
    <w:rsid w:val="00B77F9B"/>
    <w:rsid w:val="00B80814"/>
    <w:rsid w:val="00B80821"/>
    <w:rsid w:val="00B809EB"/>
    <w:rsid w:val="00B80E49"/>
    <w:rsid w:val="00B80F34"/>
    <w:rsid w:val="00B80F94"/>
    <w:rsid w:val="00B80FFB"/>
    <w:rsid w:val="00B81058"/>
    <w:rsid w:val="00B8118F"/>
    <w:rsid w:val="00B812D1"/>
    <w:rsid w:val="00B8135E"/>
    <w:rsid w:val="00B814BA"/>
    <w:rsid w:val="00B8157E"/>
    <w:rsid w:val="00B81607"/>
    <w:rsid w:val="00B816FC"/>
    <w:rsid w:val="00B81CBC"/>
    <w:rsid w:val="00B8200D"/>
    <w:rsid w:val="00B82026"/>
    <w:rsid w:val="00B820DC"/>
    <w:rsid w:val="00B82334"/>
    <w:rsid w:val="00B82395"/>
    <w:rsid w:val="00B823A9"/>
    <w:rsid w:val="00B824FD"/>
    <w:rsid w:val="00B82533"/>
    <w:rsid w:val="00B82966"/>
    <w:rsid w:val="00B8299F"/>
    <w:rsid w:val="00B82CA7"/>
    <w:rsid w:val="00B82DD4"/>
    <w:rsid w:val="00B82F6F"/>
    <w:rsid w:val="00B8332D"/>
    <w:rsid w:val="00B8336C"/>
    <w:rsid w:val="00B833F8"/>
    <w:rsid w:val="00B834DE"/>
    <w:rsid w:val="00B83830"/>
    <w:rsid w:val="00B83A7A"/>
    <w:rsid w:val="00B83BC7"/>
    <w:rsid w:val="00B83C8A"/>
    <w:rsid w:val="00B83DDD"/>
    <w:rsid w:val="00B83E6E"/>
    <w:rsid w:val="00B840C2"/>
    <w:rsid w:val="00B84483"/>
    <w:rsid w:val="00B849E9"/>
    <w:rsid w:val="00B84AF2"/>
    <w:rsid w:val="00B84B20"/>
    <w:rsid w:val="00B84BBE"/>
    <w:rsid w:val="00B84C1B"/>
    <w:rsid w:val="00B84E7E"/>
    <w:rsid w:val="00B85021"/>
    <w:rsid w:val="00B850DE"/>
    <w:rsid w:val="00B851F9"/>
    <w:rsid w:val="00B85374"/>
    <w:rsid w:val="00B8555B"/>
    <w:rsid w:val="00B8579B"/>
    <w:rsid w:val="00B8583E"/>
    <w:rsid w:val="00B858B2"/>
    <w:rsid w:val="00B85DFB"/>
    <w:rsid w:val="00B85FF1"/>
    <w:rsid w:val="00B860E8"/>
    <w:rsid w:val="00B8612A"/>
    <w:rsid w:val="00B86161"/>
    <w:rsid w:val="00B862D4"/>
    <w:rsid w:val="00B86351"/>
    <w:rsid w:val="00B86621"/>
    <w:rsid w:val="00B86881"/>
    <w:rsid w:val="00B86AC8"/>
    <w:rsid w:val="00B86C76"/>
    <w:rsid w:val="00B86D35"/>
    <w:rsid w:val="00B86E09"/>
    <w:rsid w:val="00B873C9"/>
    <w:rsid w:val="00B8747E"/>
    <w:rsid w:val="00B87705"/>
    <w:rsid w:val="00B87AA3"/>
    <w:rsid w:val="00B87C94"/>
    <w:rsid w:val="00B87D99"/>
    <w:rsid w:val="00B90115"/>
    <w:rsid w:val="00B9012E"/>
    <w:rsid w:val="00B90600"/>
    <w:rsid w:val="00B90689"/>
    <w:rsid w:val="00B90BF4"/>
    <w:rsid w:val="00B90DF3"/>
    <w:rsid w:val="00B91127"/>
    <w:rsid w:val="00B91156"/>
    <w:rsid w:val="00B91549"/>
    <w:rsid w:val="00B919D7"/>
    <w:rsid w:val="00B91AFA"/>
    <w:rsid w:val="00B9205B"/>
    <w:rsid w:val="00B925CF"/>
    <w:rsid w:val="00B926CC"/>
    <w:rsid w:val="00B92B21"/>
    <w:rsid w:val="00B92D54"/>
    <w:rsid w:val="00B92E09"/>
    <w:rsid w:val="00B9325D"/>
    <w:rsid w:val="00B9367B"/>
    <w:rsid w:val="00B93690"/>
    <w:rsid w:val="00B9380E"/>
    <w:rsid w:val="00B93943"/>
    <w:rsid w:val="00B939FA"/>
    <w:rsid w:val="00B93BF3"/>
    <w:rsid w:val="00B93EDD"/>
    <w:rsid w:val="00B940D5"/>
    <w:rsid w:val="00B940FB"/>
    <w:rsid w:val="00B94274"/>
    <w:rsid w:val="00B942D3"/>
    <w:rsid w:val="00B94432"/>
    <w:rsid w:val="00B94549"/>
    <w:rsid w:val="00B94685"/>
    <w:rsid w:val="00B94761"/>
    <w:rsid w:val="00B94797"/>
    <w:rsid w:val="00B949EB"/>
    <w:rsid w:val="00B94A63"/>
    <w:rsid w:val="00B94DF7"/>
    <w:rsid w:val="00B95870"/>
    <w:rsid w:val="00B95A05"/>
    <w:rsid w:val="00B95BAF"/>
    <w:rsid w:val="00B95E6D"/>
    <w:rsid w:val="00B96132"/>
    <w:rsid w:val="00B9631C"/>
    <w:rsid w:val="00B96425"/>
    <w:rsid w:val="00B966B8"/>
    <w:rsid w:val="00B968AF"/>
    <w:rsid w:val="00B96A42"/>
    <w:rsid w:val="00B96F1D"/>
    <w:rsid w:val="00B96F70"/>
    <w:rsid w:val="00B97059"/>
    <w:rsid w:val="00B971DA"/>
    <w:rsid w:val="00B9749E"/>
    <w:rsid w:val="00B974D1"/>
    <w:rsid w:val="00B975A3"/>
    <w:rsid w:val="00B97D0F"/>
    <w:rsid w:val="00B97FFD"/>
    <w:rsid w:val="00BA0041"/>
    <w:rsid w:val="00BA01B7"/>
    <w:rsid w:val="00BA0463"/>
    <w:rsid w:val="00BA09A9"/>
    <w:rsid w:val="00BA0AED"/>
    <w:rsid w:val="00BA0DD1"/>
    <w:rsid w:val="00BA0EC0"/>
    <w:rsid w:val="00BA12E5"/>
    <w:rsid w:val="00BA1335"/>
    <w:rsid w:val="00BA133D"/>
    <w:rsid w:val="00BA17B0"/>
    <w:rsid w:val="00BA1883"/>
    <w:rsid w:val="00BA193B"/>
    <w:rsid w:val="00BA1C7E"/>
    <w:rsid w:val="00BA24C5"/>
    <w:rsid w:val="00BA2734"/>
    <w:rsid w:val="00BA274E"/>
    <w:rsid w:val="00BA29A6"/>
    <w:rsid w:val="00BA316F"/>
    <w:rsid w:val="00BA3321"/>
    <w:rsid w:val="00BA34D6"/>
    <w:rsid w:val="00BA3715"/>
    <w:rsid w:val="00BA3C94"/>
    <w:rsid w:val="00BA3D39"/>
    <w:rsid w:val="00BA3E34"/>
    <w:rsid w:val="00BA3F05"/>
    <w:rsid w:val="00BA4107"/>
    <w:rsid w:val="00BA41B6"/>
    <w:rsid w:val="00BA4438"/>
    <w:rsid w:val="00BA44AC"/>
    <w:rsid w:val="00BA44E8"/>
    <w:rsid w:val="00BA45FD"/>
    <w:rsid w:val="00BA4638"/>
    <w:rsid w:val="00BA4655"/>
    <w:rsid w:val="00BA4C1A"/>
    <w:rsid w:val="00BA5224"/>
    <w:rsid w:val="00BA52F5"/>
    <w:rsid w:val="00BA57DC"/>
    <w:rsid w:val="00BA5A0D"/>
    <w:rsid w:val="00BA5CF1"/>
    <w:rsid w:val="00BA5DFC"/>
    <w:rsid w:val="00BA6341"/>
    <w:rsid w:val="00BA65BC"/>
    <w:rsid w:val="00BA65FB"/>
    <w:rsid w:val="00BA6601"/>
    <w:rsid w:val="00BA6F53"/>
    <w:rsid w:val="00BA70BD"/>
    <w:rsid w:val="00BA7111"/>
    <w:rsid w:val="00BA71B1"/>
    <w:rsid w:val="00BA7688"/>
    <w:rsid w:val="00BA79F3"/>
    <w:rsid w:val="00BA7A7C"/>
    <w:rsid w:val="00BA7B2D"/>
    <w:rsid w:val="00BA7D37"/>
    <w:rsid w:val="00BB00F8"/>
    <w:rsid w:val="00BB0524"/>
    <w:rsid w:val="00BB06CA"/>
    <w:rsid w:val="00BB07B5"/>
    <w:rsid w:val="00BB0860"/>
    <w:rsid w:val="00BB0A0A"/>
    <w:rsid w:val="00BB0A9A"/>
    <w:rsid w:val="00BB0BBD"/>
    <w:rsid w:val="00BB0BC1"/>
    <w:rsid w:val="00BB0F4F"/>
    <w:rsid w:val="00BB10F1"/>
    <w:rsid w:val="00BB11A3"/>
    <w:rsid w:val="00BB11F3"/>
    <w:rsid w:val="00BB1709"/>
    <w:rsid w:val="00BB175C"/>
    <w:rsid w:val="00BB1797"/>
    <w:rsid w:val="00BB1A0B"/>
    <w:rsid w:val="00BB1FCD"/>
    <w:rsid w:val="00BB240A"/>
    <w:rsid w:val="00BB2570"/>
    <w:rsid w:val="00BB26F2"/>
    <w:rsid w:val="00BB28F7"/>
    <w:rsid w:val="00BB32D5"/>
    <w:rsid w:val="00BB331B"/>
    <w:rsid w:val="00BB36A4"/>
    <w:rsid w:val="00BB36A5"/>
    <w:rsid w:val="00BB36C0"/>
    <w:rsid w:val="00BB37C0"/>
    <w:rsid w:val="00BB392A"/>
    <w:rsid w:val="00BB3B69"/>
    <w:rsid w:val="00BB3B87"/>
    <w:rsid w:val="00BB3C15"/>
    <w:rsid w:val="00BB3C7C"/>
    <w:rsid w:val="00BB3F71"/>
    <w:rsid w:val="00BB44C9"/>
    <w:rsid w:val="00BB45A2"/>
    <w:rsid w:val="00BB49BD"/>
    <w:rsid w:val="00BB4A70"/>
    <w:rsid w:val="00BB4BBB"/>
    <w:rsid w:val="00BB4D0F"/>
    <w:rsid w:val="00BB4E16"/>
    <w:rsid w:val="00BB51F0"/>
    <w:rsid w:val="00BB52AF"/>
    <w:rsid w:val="00BB5314"/>
    <w:rsid w:val="00BB55C6"/>
    <w:rsid w:val="00BB562F"/>
    <w:rsid w:val="00BB56B0"/>
    <w:rsid w:val="00BB58F6"/>
    <w:rsid w:val="00BB59F4"/>
    <w:rsid w:val="00BB5CEF"/>
    <w:rsid w:val="00BB5DC7"/>
    <w:rsid w:val="00BB5E36"/>
    <w:rsid w:val="00BB5F76"/>
    <w:rsid w:val="00BB60F7"/>
    <w:rsid w:val="00BB63AB"/>
    <w:rsid w:val="00BB64D6"/>
    <w:rsid w:val="00BB650E"/>
    <w:rsid w:val="00BB6948"/>
    <w:rsid w:val="00BB69CA"/>
    <w:rsid w:val="00BB6C95"/>
    <w:rsid w:val="00BB6EAB"/>
    <w:rsid w:val="00BB7318"/>
    <w:rsid w:val="00BB7472"/>
    <w:rsid w:val="00BB770B"/>
    <w:rsid w:val="00BB7ACD"/>
    <w:rsid w:val="00BB7D26"/>
    <w:rsid w:val="00BB7ECC"/>
    <w:rsid w:val="00BB7FD7"/>
    <w:rsid w:val="00BC03D5"/>
    <w:rsid w:val="00BC0490"/>
    <w:rsid w:val="00BC0550"/>
    <w:rsid w:val="00BC086C"/>
    <w:rsid w:val="00BC0A48"/>
    <w:rsid w:val="00BC0D9C"/>
    <w:rsid w:val="00BC0DEC"/>
    <w:rsid w:val="00BC0E11"/>
    <w:rsid w:val="00BC0E57"/>
    <w:rsid w:val="00BC120B"/>
    <w:rsid w:val="00BC14CC"/>
    <w:rsid w:val="00BC1AAD"/>
    <w:rsid w:val="00BC1CD6"/>
    <w:rsid w:val="00BC21E6"/>
    <w:rsid w:val="00BC2D26"/>
    <w:rsid w:val="00BC30BA"/>
    <w:rsid w:val="00BC31C2"/>
    <w:rsid w:val="00BC31C3"/>
    <w:rsid w:val="00BC31C6"/>
    <w:rsid w:val="00BC334B"/>
    <w:rsid w:val="00BC334E"/>
    <w:rsid w:val="00BC3397"/>
    <w:rsid w:val="00BC35AA"/>
    <w:rsid w:val="00BC372A"/>
    <w:rsid w:val="00BC398B"/>
    <w:rsid w:val="00BC3B94"/>
    <w:rsid w:val="00BC43E9"/>
    <w:rsid w:val="00BC46E7"/>
    <w:rsid w:val="00BC4747"/>
    <w:rsid w:val="00BC4759"/>
    <w:rsid w:val="00BC48F3"/>
    <w:rsid w:val="00BC4E62"/>
    <w:rsid w:val="00BC4EDD"/>
    <w:rsid w:val="00BC5238"/>
    <w:rsid w:val="00BC5315"/>
    <w:rsid w:val="00BC5334"/>
    <w:rsid w:val="00BC5341"/>
    <w:rsid w:val="00BC53A3"/>
    <w:rsid w:val="00BC5422"/>
    <w:rsid w:val="00BC561B"/>
    <w:rsid w:val="00BC5641"/>
    <w:rsid w:val="00BC570C"/>
    <w:rsid w:val="00BC58A9"/>
    <w:rsid w:val="00BC5ACC"/>
    <w:rsid w:val="00BC5AD5"/>
    <w:rsid w:val="00BC5D86"/>
    <w:rsid w:val="00BC5FCA"/>
    <w:rsid w:val="00BC609D"/>
    <w:rsid w:val="00BC684F"/>
    <w:rsid w:val="00BC6892"/>
    <w:rsid w:val="00BC6A0A"/>
    <w:rsid w:val="00BC6AB4"/>
    <w:rsid w:val="00BC6B95"/>
    <w:rsid w:val="00BC6D6B"/>
    <w:rsid w:val="00BC7444"/>
    <w:rsid w:val="00BC74A6"/>
    <w:rsid w:val="00BC78CA"/>
    <w:rsid w:val="00BC7C63"/>
    <w:rsid w:val="00BC7FB3"/>
    <w:rsid w:val="00BD0101"/>
    <w:rsid w:val="00BD019A"/>
    <w:rsid w:val="00BD04C8"/>
    <w:rsid w:val="00BD04E0"/>
    <w:rsid w:val="00BD06ED"/>
    <w:rsid w:val="00BD0706"/>
    <w:rsid w:val="00BD0977"/>
    <w:rsid w:val="00BD0BAD"/>
    <w:rsid w:val="00BD0CD7"/>
    <w:rsid w:val="00BD0D02"/>
    <w:rsid w:val="00BD0EAA"/>
    <w:rsid w:val="00BD104B"/>
    <w:rsid w:val="00BD11E0"/>
    <w:rsid w:val="00BD173F"/>
    <w:rsid w:val="00BD1938"/>
    <w:rsid w:val="00BD1B8A"/>
    <w:rsid w:val="00BD1B93"/>
    <w:rsid w:val="00BD1EAF"/>
    <w:rsid w:val="00BD2401"/>
    <w:rsid w:val="00BD2801"/>
    <w:rsid w:val="00BD2CBB"/>
    <w:rsid w:val="00BD2D05"/>
    <w:rsid w:val="00BD2EF6"/>
    <w:rsid w:val="00BD3758"/>
    <w:rsid w:val="00BD3AD4"/>
    <w:rsid w:val="00BD3D13"/>
    <w:rsid w:val="00BD3DEB"/>
    <w:rsid w:val="00BD3F32"/>
    <w:rsid w:val="00BD3F88"/>
    <w:rsid w:val="00BD42DC"/>
    <w:rsid w:val="00BD454D"/>
    <w:rsid w:val="00BD459A"/>
    <w:rsid w:val="00BD4612"/>
    <w:rsid w:val="00BD4C3B"/>
    <w:rsid w:val="00BD4CCC"/>
    <w:rsid w:val="00BD4F97"/>
    <w:rsid w:val="00BD5058"/>
    <w:rsid w:val="00BD508B"/>
    <w:rsid w:val="00BD5190"/>
    <w:rsid w:val="00BD530C"/>
    <w:rsid w:val="00BD5425"/>
    <w:rsid w:val="00BD5A0A"/>
    <w:rsid w:val="00BD5A76"/>
    <w:rsid w:val="00BD6245"/>
    <w:rsid w:val="00BD63E9"/>
    <w:rsid w:val="00BD677C"/>
    <w:rsid w:val="00BD6913"/>
    <w:rsid w:val="00BD6A2F"/>
    <w:rsid w:val="00BD6A49"/>
    <w:rsid w:val="00BD6AC2"/>
    <w:rsid w:val="00BD6AFF"/>
    <w:rsid w:val="00BD6D32"/>
    <w:rsid w:val="00BD70F7"/>
    <w:rsid w:val="00BD7217"/>
    <w:rsid w:val="00BD723E"/>
    <w:rsid w:val="00BD734C"/>
    <w:rsid w:val="00BD74EC"/>
    <w:rsid w:val="00BD77B1"/>
    <w:rsid w:val="00BD7A6B"/>
    <w:rsid w:val="00BD7DF9"/>
    <w:rsid w:val="00BD7E61"/>
    <w:rsid w:val="00BE034B"/>
    <w:rsid w:val="00BE0754"/>
    <w:rsid w:val="00BE07D9"/>
    <w:rsid w:val="00BE0895"/>
    <w:rsid w:val="00BE099C"/>
    <w:rsid w:val="00BE0B14"/>
    <w:rsid w:val="00BE0C52"/>
    <w:rsid w:val="00BE0E03"/>
    <w:rsid w:val="00BE0ECF"/>
    <w:rsid w:val="00BE1130"/>
    <w:rsid w:val="00BE1199"/>
    <w:rsid w:val="00BE11B3"/>
    <w:rsid w:val="00BE11BB"/>
    <w:rsid w:val="00BE1318"/>
    <w:rsid w:val="00BE1620"/>
    <w:rsid w:val="00BE1641"/>
    <w:rsid w:val="00BE16A4"/>
    <w:rsid w:val="00BE16AD"/>
    <w:rsid w:val="00BE181A"/>
    <w:rsid w:val="00BE1A78"/>
    <w:rsid w:val="00BE1DFC"/>
    <w:rsid w:val="00BE20D3"/>
    <w:rsid w:val="00BE21C5"/>
    <w:rsid w:val="00BE280B"/>
    <w:rsid w:val="00BE2850"/>
    <w:rsid w:val="00BE2EBB"/>
    <w:rsid w:val="00BE2F3C"/>
    <w:rsid w:val="00BE334D"/>
    <w:rsid w:val="00BE352B"/>
    <w:rsid w:val="00BE3774"/>
    <w:rsid w:val="00BE3871"/>
    <w:rsid w:val="00BE3B41"/>
    <w:rsid w:val="00BE3DB0"/>
    <w:rsid w:val="00BE4246"/>
    <w:rsid w:val="00BE4337"/>
    <w:rsid w:val="00BE4631"/>
    <w:rsid w:val="00BE46B7"/>
    <w:rsid w:val="00BE493C"/>
    <w:rsid w:val="00BE4945"/>
    <w:rsid w:val="00BE4A29"/>
    <w:rsid w:val="00BE4E4C"/>
    <w:rsid w:val="00BE53B1"/>
    <w:rsid w:val="00BE5E13"/>
    <w:rsid w:val="00BE6015"/>
    <w:rsid w:val="00BE6192"/>
    <w:rsid w:val="00BE6547"/>
    <w:rsid w:val="00BE686A"/>
    <w:rsid w:val="00BE68B3"/>
    <w:rsid w:val="00BE6B35"/>
    <w:rsid w:val="00BE6B55"/>
    <w:rsid w:val="00BE6B91"/>
    <w:rsid w:val="00BE6C7B"/>
    <w:rsid w:val="00BE7043"/>
    <w:rsid w:val="00BE7185"/>
    <w:rsid w:val="00BE752E"/>
    <w:rsid w:val="00BE7695"/>
    <w:rsid w:val="00BE78DA"/>
    <w:rsid w:val="00BE79D0"/>
    <w:rsid w:val="00BE7A1C"/>
    <w:rsid w:val="00BE7BE6"/>
    <w:rsid w:val="00BE7BEC"/>
    <w:rsid w:val="00BE7DD9"/>
    <w:rsid w:val="00BE7F21"/>
    <w:rsid w:val="00BE7F4E"/>
    <w:rsid w:val="00BF01F0"/>
    <w:rsid w:val="00BF0279"/>
    <w:rsid w:val="00BF02E5"/>
    <w:rsid w:val="00BF03EC"/>
    <w:rsid w:val="00BF05BF"/>
    <w:rsid w:val="00BF06DD"/>
    <w:rsid w:val="00BF07C9"/>
    <w:rsid w:val="00BF082C"/>
    <w:rsid w:val="00BF09A1"/>
    <w:rsid w:val="00BF0C45"/>
    <w:rsid w:val="00BF0CDB"/>
    <w:rsid w:val="00BF108F"/>
    <w:rsid w:val="00BF1159"/>
    <w:rsid w:val="00BF116E"/>
    <w:rsid w:val="00BF1184"/>
    <w:rsid w:val="00BF12AB"/>
    <w:rsid w:val="00BF1427"/>
    <w:rsid w:val="00BF15EA"/>
    <w:rsid w:val="00BF168C"/>
    <w:rsid w:val="00BF1787"/>
    <w:rsid w:val="00BF17F9"/>
    <w:rsid w:val="00BF1AB6"/>
    <w:rsid w:val="00BF1C71"/>
    <w:rsid w:val="00BF2022"/>
    <w:rsid w:val="00BF2522"/>
    <w:rsid w:val="00BF2526"/>
    <w:rsid w:val="00BF2C58"/>
    <w:rsid w:val="00BF2CC1"/>
    <w:rsid w:val="00BF2F4E"/>
    <w:rsid w:val="00BF3842"/>
    <w:rsid w:val="00BF38C0"/>
    <w:rsid w:val="00BF3A8B"/>
    <w:rsid w:val="00BF3AAD"/>
    <w:rsid w:val="00BF3BE0"/>
    <w:rsid w:val="00BF3BFD"/>
    <w:rsid w:val="00BF3F11"/>
    <w:rsid w:val="00BF4077"/>
    <w:rsid w:val="00BF4192"/>
    <w:rsid w:val="00BF4332"/>
    <w:rsid w:val="00BF4334"/>
    <w:rsid w:val="00BF4349"/>
    <w:rsid w:val="00BF43FA"/>
    <w:rsid w:val="00BF4420"/>
    <w:rsid w:val="00BF476B"/>
    <w:rsid w:val="00BF47E5"/>
    <w:rsid w:val="00BF4870"/>
    <w:rsid w:val="00BF4997"/>
    <w:rsid w:val="00BF4BF0"/>
    <w:rsid w:val="00BF4DFE"/>
    <w:rsid w:val="00BF504D"/>
    <w:rsid w:val="00BF50B4"/>
    <w:rsid w:val="00BF51B8"/>
    <w:rsid w:val="00BF51BA"/>
    <w:rsid w:val="00BF5272"/>
    <w:rsid w:val="00BF5576"/>
    <w:rsid w:val="00BF55A0"/>
    <w:rsid w:val="00BF57CF"/>
    <w:rsid w:val="00BF6438"/>
    <w:rsid w:val="00BF6834"/>
    <w:rsid w:val="00BF6BB6"/>
    <w:rsid w:val="00BF6C84"/>
    <w:rsid w:val="00BF6CD9"/>
    <w:rsid w:val="00BF7586"/>
    <w:rsid w:val="00BF75C6"/>
    <w:rsid w:val="00BF79BE"/>
    <w:rsid w:val="00BF7B49"/>
    <w:rsid w:val="00BF7BBC"/>
    <w:rsid w:val="00BF7D7E"/>
    <w:rsid w:val="00BF7F4E"/>
    <w:rsid w:val="00C00027"/>
    <w:rsid w:val="00C00791"/>
    <w:rsid w:val="00C00B4A"/>
    <w:rsid w:val="00C00C25"/>
    <w:rsid w:val="00C012E7"/>
    <w:rsid w:val="00C01362"/>
    <w:rsid w:val="00C0159B"/>
    <w:rsid w:val="00C015B3"/>
    <w:rsid w:val="00C0160E"/>
    <w:rsid w:val="00C01614"/>
    <w:rsid w:val="00C018B2"/>
    <w:rsid w:val="00C01C97"/>
    <w:rsid w:val="00C01CBD"/>
    <w:rsid w:val="00C01DF6"/>
    <w:rsid w:val="00C01F5A"/>
    <w:rsid w:val="00C025C1"/>
    <w:rsid w:val="00C0299C"/>
    <w:rsid w:val="00C030A0"/>
    <w:rsid w:val="00C03366"/>
    <w:rsid w:val="00C034BE"/>
    <w:rsid w:val="00C035CF"/>
    <w:rsid w:val="00C03647"/>
    <w:rsid w:val="00C036DD"/>
    <w:rsid w:val="00C038E5"/>
    <w:rsid w:val="00C03A9F"/>
    <w:rsid w:val="00C03AE6"/>
    <w:rsid w:val="00C03D9F"/>
    <w:rsid w:val="00C03DA9"/>
    <w:rsid w:val="00C03F54"/>
    <w:rsid w:val="00C0428E"/>
    <w:rsid w:val="00C045E9"/>
    <w:rsid w:val="00C0476A"/>
    <w:rsid w:val="00C04C8E"/>
    <w:rsid w:val="00C04D5F"/>
    <w:rsid w:val="00C04DA5"/>
    <w:rsid w:val="00C04DF2"/>
    <w:rsid w:val="00C0500B"/>
    <w:rsid w:val="00C0502E"/>
    <w:rsid w:val="00C050F7"/>
    <w:rsid w:val="00C053E4"/>
    <w:rsid w:val="00C0569C"/>
    <w:rsid w:val="00C05862"/>
    <w:rsid w:val="00C059A7"/>
    <w:rsid w:val="00C05A7A"/>
    <w:rsid w:val="00C05D41"/>
    <w:rsid w:val="00C05FCB"/>
    <w:rsid w:val="00C0604C"/>
    <w:rsid w:val="00C06265"/>
    <w:rsid w:val="00C062AD"/>
    <w:rsid w:val="00C063A8"/>
    <w:rsid w:val="00C063BF"/>
    <w:rsid w:val="00C063E4"/>
    <w:rsid w:val="00C06416"/>
    <w:rsid w:val="00C0642B"/>
    <w:rsid w:val="00C068EF"/>
    <w:rsid w:val="00C06AA3"/>
    <w:rsid w:val="00C06B41"/>
    <w:rsid w:val="00C06BAD"/>
    <w:rsid w:val="00C06D02"/>
    <w:rsid w:val="00C06EAC"/>
    <w:rsid w:val="00C0764B"/>
    <w:rsid w:val="00C07680"/>
    <w:rsid w:val="00C07818"/>
    <w:rsid w:val="00C0786C"/>
    <w:rsid w:val="00C07BAD"/>
    <w:rsid w:val="00C07BBD"/>
    <w:rsid w:val="00C07BC2"/>
    <w:rsid w:val="00C07C6E"/>
    <w:rsid w:val="00C07CA0"/>
    <w:rsid w:val="00C07F2D"/>
    <w:rsid w:val="00C10059"/>
    <w:rsid w:val="00C100AF"/>
    <w:rsid w:val="00C10326"/>
    <w:rsid w:val="00C10650"/>
    <w:rsid w:val="00C10996"/>
    <w:rsid w:val="00C10B3E"/>
    <w:rsid w:val="00C10BE0"/>
    <w:rsid w:val="00C10ED8"/>
    <w:rsid w:val="00C111D3"/>
    <w:rsid w:val="00C112B5"/>
    <w:rsid w:val="00C11745"/>
    <w:rsid w:val="00C11934"/>
    <w:rsid w:val="00C11B1E"/>
    <w:rsid w:val="00C11B46"/>
    <w:rsid w:val="00C11B88"/>
    <w:rsid w:val="00C11D5D"/>
    <w:rsid w:val="00C12552"/>
    <w:rsid w:val="00C129E0"/>
    <w:rsid w:val="00C12ED5"/>
    <w:rsid w:val="00C13794"/>
    <w:rsid w:val="00C137AF"/>
    <w:rsid w:val="00C138BE"/>
    <w:rsid w:val="00C13AAA"/>
    <w:rsid w:val="00C13C1A"/>
    <w:rsid w:val="00C13C58"/>
    <w:rsid w:val="00C13E89"/>
    <w:rsid w:val="00C1410D"/>
    <w:rsid w:val="00C14763"/>
    <w:rsid w:val="00C149A0"/>
    <w:rsid w:val="00C14CEC"/>
    <w:rsid w:val="00C14DF9"/>
    <w:rsid w:val="00C14EF6"/>
    <w:rsid w:val="00C14F7D"/>
    <w:rsid w:val="00C15414"/>
    <w:rsid w:val="00C155FC"/>
    <w:rsid w:val="00C157A8"/>
    <w:rsid w:val="00C15AB8"/>
    <w:rsid w:val="00C15D4F"/>
    <w:rsid w:val="00C15EF5"/>
    <w:rsid w:val="00C1609A"/>
    <w:rsid w:val="00C16101"/>
    <w:rsid w:val="00C16AA4"/>
    <w:rsid w:val="00C16CA1"/>
    <w:rsid w:val="00C16EFB"/>
    <w:rsid w:val="00C17097"/>
    <w:rsid w:val="00C1709D"/>
    <w:rsid w:val="00C17110"/>
    <w:rsid w:val="00C174DD"/>
    <w:rsid w:val="00C175B6"/>
    <w:rsid w:val="00C176F0"/>
    <w:rsid w:val="00C1775E"/>
    <w:rsid w:val="00C17809"/>
    <w:rsid w:val="00C17A04"/>
    <w:rsid w:val="00C17C02"/>
    <w:rsid w:val="00C17CE3"/>
    <w:rsid w:val="00C17D1E"/>
    <w:rsid w:val="00C17F3C"/>
    <w:rsid w:val="00C20120"/>
    <w:rsid w:val="00C202F0"/>
    <w:rsid w:val="00C204EF"/>
    <w:rsid w:val="00C20669"/>
    <w:rsid w:val="00C20ACB"/>
    <w:rsid w:val="00C20D6C"/>
    <w:rsid w:val="00C20FB6"/>
    <w:rsid w:val="00C21285"/>
    <w:rsid w:val="00C212E2"/>
    <w:rsid w:val="00C216DB"/>
    <w:rsid w:val="00C2174B"/>
    <w:rsid w:val="00C2178A"/>
    <w:rsid w:val="00C21A62"/>
    <w:rsid w:val="00C21A9F"/>
    <w:rsid w:val="00C21ED9"/>
    <w:rsid w:val="00C21EEA"/>
    <w:rsid w:val="00C21FB2"/>
    <w:rsid w:val="00C22245"/>
    <w:rsid w:val="00C222BC"/>
    <w:rsid w:val="00C22531"/>
    <w:rsid w:val="00C22611"/>
    <w:rsid w:val="00C22761"/>
    <w:rsid w:val="00C22931"/>
    <w:rsid w:val="00C22B87"/>
    <w:rsid w:val="00C22FC9"/>
    <w:rsid w:val="00C23473"/>
    <w:rsid w:val="00C2348F"/>
    <w:rsid w:val="00C23555"/>
    <w:rsid w:val="00C23B74"/>
    <w:rsid w:val="00C23C35"/>
    <w:rsid w:val="00C23E85"/>
    <w:rsid w:val="00C2407F"/>
    <w:rsid w:val="00C24209"/>
    <w:rsid w:val="00C244DB"/>
    <w:rsid w:val="00C248A0"/>
    <w:rsid w:val="00C24BCC"/>
    <w:rsid w:val="00C250F5"/>
    <w:rsid w:val="00C251C7"/>
    <w:rsid w:val="00C2535D"/>
    <w:rsid w:val="00C25634"/>
    <w:rsid w:val="00C25894"/>
    <w:rsid w:val="00C259BB"/>
    <w:rsid w:val="00C259D3"/>
    <w:rsid w:val="00C259F6"/>
    <w:rsid w:val="00C25A26"/>
    <w:rsid w:val="00C25A53"/>
    <w:rsid w:val="00C25BAB"/>
    <w:rsid w:val="00C25E8B"/>
    <w:rsid w:val="00C260CE"/>
    <w:rsid w:val="00C26321"/>
    <w:rsid w:val="00C26419"/>
    <w:rsid w:val="00C26969"/>
    <w:rsid w:val="00C26C24"/>
    <w:rsid w:val="00C26C51"/>
    <w:rsid w:val="00C26CCA"/>
    <w:rsid w:val="00C26CE6"/>
    <w:rsid w:val="00C26CF5"/>
    <w:rsid w:val="00C26F54"/>
    <w:rsid w:val="00C26FF0"/>
    <w:rsid w:val="00C26FFA"/>
    <w:rsid w:val="00C271A3"/>
    <w:rsid w:val="00C2721B"/>
    <w:rsid w:val="00C272C4"/>
    <w:rsid w:val="00C27350"/>
    <w:rsid w:val="00C2739B"/>
    <w:rsid w:val="00C2746C"/>
    <w:rsid w:val="00C27563"/>
    <w:rsid w:val="00C2793C"/>
    <w:rsid w:val="00C27FE1"/>
    <w:rsid w:val="00C3033C"/>
    <w:rsid w:val="00C3038D"/>
    <w:rsid w:val="00C30AFD"/>
    <w:rsid w:val="00C30E02"/>
    <w:rsid w:val="00C30EB3"/>
    <w:rsid w:val="00C3108F"/>
    <w:rsid w:val="00C311DF"/>
    <w:rsid w:val="00C315C8"/>
    <w:rsid w:val="00C31E24"/>
    <w:rsid w:val="00C325E4"/>
    <w:rsid w:val="00C3289F"/>
    <w:rsid w:val="00C32991"/>
    <w:rsid w:val="00C32B5F"/>
    <w:rsid w:val="00C32C40"/>
    <w:rsid w:val="00C32DAD"/>
    <w:rsid w:val="00C32F17"/>
    <w:rsid w:val="00C333AF"/>
    <w:rsid w:val="00C339D4"/>
    <w:rsid w:val="00C33E01"/>
    <w:rsid w:val="00C33EFF"/>
    <w:rsid w:val="00C34216"/>
    <w:rsid w:val="00C3447C"/>
    <w:rsid w:val="00C34945"/>
    <w:rsid w:val="00C34AA4"/>
    <w:rsid w:val="00C35078"/>
    <w:rsid w:val="00C350BD"/>
    <w:rsid w:val="00C3525B"/>
    <w:rsid w:val="00C352B8"/>
    <w:rsid w:val="00C353A1"/>
    <w:rsid w:val="00C35ADA"/>
    <w:rsid w:val="00C35B59"/>
    <w:rsid w:val="00C35BAB"/>
    <w:rsid w:val="00C35EB0"/>
    <w:rsid w:val="00C36156"/>
    <w:rsid w:val="00C361C9"/>
    <w:rsid w:val="00C362A0"/>
    <w:rsid w:val="00C366CA"/>
    <w:rsid w:val="00C36B68"/>
    <w:rsid w:val="00C36D37"/>
    <w:rsid w:val="00C3724C"/>
    <w:rsid w:val="00C37437"/>
    <w:rsid w:val="00C3755B"/>
    <w:rsid w:val="00C375DF"/>
    <w:rsid w:val="00C40108"/>
    <w:rsid w:val="00C4012E"/>
    <w:rsid w:val="00C402E2"/>
    <w:rsid w:val="00C40448"/>
    <w:rsid w:val="00C404B3"/>
    <w:rsid w:val="00C406CA"/>
    <w:rsid w:val="00C40DEA"/>
    <w:rsid w:val="00C41017"/>
    <w:rsid w:val="00C4122B"/>
    <w:rsid w:val="00C41404"/>
    <w:rsid w:val="00C414DC"/>
    <w:rsid w:val="00C415A9"/>
    <w:rsid w:val="00C415F9"/>
    <w:rsid w:val="00C416F4"/>
    <w:rsid w:val="00C4170A"/>
    <w:rsid w:val="00C418F8"/>
    <w:rsid w:val="00C419B7"/>
    <w:rsid w:val="00C41AE7"/>
    <w:rsid w:val="00C41B7C"/>
    <w:rsid w:val="00C41EAA"/>
    <w:rsid w:val="00C41FC5"/>
    <w:rsid w:val="00C42480"/>
    <w:rsid w:val="00C4262D"/>
    <w:rsid w:val="00C4383D"/>
    <w:rsid w:val="00C43BC8"/>
    <w:rsid w:val="00C43C25"/>
    <w:rsid w:val="00C43D78"/>
    <w:rsid w:val="00C43EDE"/>
    <w:rsid w:val="00C43F94"/>
    <w:rsid w:val="00C440A8"/>
    <w:rsid w:val="00C44631"/>
    <w:rsid w:val="00C447D8"/>
    <w:rsid w:val="00C44910"/>
    <w:rsid w:val="00C44925"/>
    <w:rsid w:val="00C449DB"/>
    <w:rsid w:val="00C44B64"/>
    <w:rsid w:val="00C44BED"/>
    <w:rsid w:val="00C44C46"/>
    <w:rsid w:val="00C44C84"/>
    <w:rsid w:val="00C44D92"/>
    <w:rsid w:val="00C44DC1"/>
    <w:rsid w:val="00C451FA"/>
    <w:rsid w:val="00C453CA"/>
    <w:rsid w:val="00C45432"/>
    <w:rsid w:val="00C45B12"/>
    <w:rsid w:val="00C45B93"/>
    <w:rsid w:val="00C45D38"/>
    <w:rsid w:val="00C46014"/>
    <w:rsid w:val="00C46168"/>
    <w:rsid w:val="00C4624F"/>
    <w:rsid w:val="00C46301"/>
    <w:rsid w:val="00C46342"/>
    <w:rsid w:val="00C464CA"/>
    <w:rsid w:val="00C465DD"/>
    <w:rsid w:val="00C46662"/>
    <w:rsid w:val="00C46719"/>
    <w:rsid w:val="00C46764"/>
    <w:rsid w:val="00C46C18"/>
    <w:rsid w:val="00C46D76"/>
    <w:rsid w:val="00C46EEE"/>
    <w:rsid w:val="00C46F69"/>
    <w:rsid w:val="00C4717A"/>
    <w:rsid w:val="00C4722F"/>
    <w:rsid w:val="00C475D6"/>
    <w:rsid w:val="00C477C1"/>
    <w:rsid w:val="00C4787A"/>
    <w:rsid w:val="00C47997"/>
    <w:rsid w:val="00C47B65"/>
    <w:rsid w:val="00C47BD9"/>
    <w:rsid w:val="00C47C47"/>
    <w:rsid w:val="00C47D3C"/>
    <w:rsid w:val="00C47DD0"/>
    <w:rsid w:val="00C47EA7"/>
    <w:rsid w:val="00C5010C"/>
    <w:rsid w:val="00C503CF"/>
    <w:rsid w:val="00C506D8"/>
    <w:rsid w:val="00C50A81"/>
    <w:rsid w:val="00C50D66"/>
    <w:rsid w:val="00C50DD3"/>
    <w:rsid w:val="00C50E9F"/>
    <w:rsid w:val="00C50EA3"/>
    <w:rsid w:val="00C50EDC"/>
    <w:rsid w:val="00C512C1"/>
    <w:rsid w:val="00C5135F"/>
    <w:rsid w:val="00C51C34"/>
    <w:rsid w:val="00C51F2C"/>
    <w:rsid w:val="00C52102"/>
    <w:rsid w:val="00C522FD"/>
    <w:rsid w:val="00C524A4"/>
    <w:rsid w:val="00C52672"/>
    <w:rsid w:val="00C52A74"/>
    <w:rsid w:val="00C52AAA"/>
    <w:rsid w:val="00C52DD3"/>
    <w:rsid w:val="00C52ED3"/>
    <w:rsid w:val="00C53647"/>
    <w:rsid w:val="00C53789"/>
    <w:rsid w:val="00C53AEE"/>
    <w:rsid w:val="00C54668"/>
    <w:rsid w:val="00C54C90"/>
    <w:rsid w:val="00C55127"/>
    <w:rsid w:val="00C55478"/>
    <w:rsid w:val="00C5591E"/>
    <w:rsid w:val="00C55B42"/>
    <w:rsid w:val="00C55F62"/>
    <w:rsid w:val="00C560C5"/>
    <w:rsid w:val="00C564AA"/>
    <w:rsid w:val="00C564B1"/>
    <w:rsid w:val="00C56718"/>
    <w:rsid w:val="00C56768"/>
    <w:rsid w:val="00C569DC"/>
    <w:rsid w:val="00C56B98"/>
    <w:rsid w:val="00C56D17"/>
    <w:rsid w:val="00C56DC2"/>
    <w:rsid w:val="00C56DF6"/>
    <w:rsid w:val="00C56E67"/>
    <w:rsid w:val="00C56EC1"/>
    <w:rsid w:val="00C57046"/>
    <w:rsid w:val="00C5718B"/>
    <w:rsid w:val="00C57352"/>
    <w:rsid w:val="00C574A3"/>
    <w:rsid w:val="00C577E4"/>
    <w:rsid w:val="00C57ECC"/>
    <w:rsid w:val="00C603E1"/>
    <w:rsid w:val="00C604AF"/>
    <w:rsid w:val="00C60599"/>
    <w:rsid w:val="00C60785"/>
    <w:rsid w:val="00C60839"/>
    <w:rsid w:val="00C60866"/>
    <w:rsid w:val="00C609DC"/>
    <w:rsid w:val="00C60CAB"/>
    <w:rsid w:val="00C60EAC"/>
    <w:rsid w:val="00C60FAB"/>
    <w:rsid w:val="00C611AA"/>
    <w:rsid w:val="00C614B7"/>
    <w:rsid w:val="00C615F4"/>
    <w:rsid w:val="00C616D5"/>
    <w:rsid w:val="00C6173F"/>
    <w:rsid w:val="00C62159"/>
    <w:rsid w:val="00C62195"/>
    <w:rsid w:val="00C6241C"/>
    <w:rsid w:val="00C62594"/>
    <w:rsid w:val="00C626CC"/>
    <w:rsid w:val="00C6279B"/>
    <w:rsid w:val="00C627F1"/>
    <w:rsid w:val="00C62A5A"/>
    <w:rsid w:val="00C62BD8"/>
    <w:rsid w:val="00C62E1B"/>
    <w:rsid w:val="00C62ECA"/>
    <w:rsid w:val="00C63182"/>
    <w:rsid w:val="00C6336B"/>
    <w:rsid w:val="00C63532"/>
    <w:rsid w:val="00C6396F"/>
    <w:rsid w:val="00C6397D"/>
    <w:rsid w:val="00C63A58"/>
    <w:rsid w:val="00C63AFC"/>
    <w:rsid w:val="00C6427B"/>
    <w:rsid w:val="00C6458C"/>
    <w:rsid w:val="00C645F3"/>
    <w:rsid w:val="00C646A0"/>
    <w:rsid w:val="00C64707"/>
    <w:rsid w:val="00C647A4"/>
    <w:rsid w:val="00C64B74"/>
    <w:rsid w:val="00C64EBE"/>
    <w:rsid w:val="00C650A7"/>
    <w:rsid w:val="00C65318"/>
    <w:rsid w:val="00C65674"/>
    <w:rsid w:val="00C6567E"/>
    <w:rsid w:val="00C658FC"/>
    <w:rsid w:val="00C65904"/>
    <w:rsid w:val="00C65C6F"/>
    <w:rsid w:val="00C660D5"/>
    <w:rsid w:val="00C66320"/>
    <w:rsid w:val="00C66470"/>
    <w:rsid w:val="00C665A7"/>
    <w:rsid w:val="00C666C3"/>
    <w:rsid w:val="00C66993"/>
    <w:rsid w:val="00C66AC9"/>
    <w:rsid w:val="00C66BE5"/>
    <w:rsid w:val="00C66BF8"/>
    <w:rsid w:val="00C671E0"/>
    <w:rsid w:val="00C67356"/>
    <w:rsid w:val="00C67BE2"/>
    <w:rsid w:val="00C67CF1"/>
    <w:rsid w:val="00C7022F"/>
    <w:rsid w:val="00C70455"/>
    <w:rsid w:val="00C707F6"/>
    <w:rsid w:val="00C7084E"/>
    <w:rsid w:val="00C70A0D"/>
    <w:rsid w:val="00C70B2E"/>
    <w:rsid w:val="00C70E84"/>
    <w:rsid w:val="00C712C9"/>
    <w:rsid w:val="00C71878"/>
    <w:rsid w:val="00C71F8E"/>
    <w:rsid w:val="00C720D8"/>
    <w:rsid w:val="00C72821"/>
    <w:rsid w:val="00C728D9"/>
    <w:rsid w:val="00C72981"/>
    <w:rsid w:val="00C729A7"/>
    <w:rsid w:val="00C72A23"/>
    <w:rsid w:val="00C72ACA"/>
    <w:rsid w:val="00C72C99"/>
    <w:rsid w:val="00C72FE9"/>
    <w:rsid w:val="00C73040"/>
    <w:rsid w:val="00C730BB"/>
    <w:rsid w:val="00C734F7"/>
    <w:rsid w:val="00C73560"/>
    <w:rsid w:val="00C738A8"/>
    <w:rsid w:val="00C73CCC"/>
    <w:rsid w:val="00C73EBA"/>
    <w:rsid w:val="00C742B3"/>
    <w:rsid w:val="00C7436A"/>
    <w:rsid w:val="00C74517"/>
    <w:rsid w:val="00C746BE"/>
    <w:rsid w:val="00C74735"/>
    <w:rsid w:val="00C74973"/>
    <w:rsid w:val="00C74EF4"/>
    <w:rsid w:val="00C74FC4"/>
    <w:rsid w:val="00C75010"/>
    <w:rsid w:val="00C752EE"/>
    <w:rsid w:val="00C75301"/>
    <w:rsid w:val="00C754A2"/>
    <w:rsid w:val="00C754CB"/>
    <w:rsid w:val="00C75685"/>
    <w:rsid w:val="00C75AD0"/>
    <w:rsid w:val="00C76359"/>
    <w:rsid w:val="00C76369"/>
    <w:rsid w:val="00C767AC"/>
    <w:rsid w:val="00C767F6"/>
    <w:rsid w:val="00C769FC"/>
    <w:rsid w:val="00C76B25"/>
    <w:rsid w:val="00C76B46"/>
    <w:rsid w:val="00C76D0F"/>
    <w:rsid w:val="00C76DDC"/>
    <w:rsid w:val="00C76EBB"/>
    <w:rsid w:val="00C76F14"/>
    <w:rsid w:val="00C7708A"/>
    <w:rsid w:val="00C7729D"/>
    <w:rsid w:val="00C779FF"/>
    <w:rsid w:val="00C77E3E"/>
    <w:rsid w:val="00C77E77"/>
    <w:rsid w:val="00C8012B"/>
    <w:rsid w:val="00C8031A"/>
    <w:rsid w:val="00C804BC"/>
    <w:rsid w:val="00C80888"/>
    <w:rsid w:val="00C80B6F"/>
    <w:rsid w:val="00C80BF0"/>
    <w:rsid w:val="00C80CC2"/>
    <w:rsid w:val="00C80EBF"/>
    <w:rsid w:val="00C81208"/>
    <w:rsid w:val="00C81480"/>
    <w:rsid w:val="00C8159A"/>
    <w:rsid w:val="00C817F5"/>
    <w:rsid w:val="00C81A12"/>
    <w:rsid w:val="00C81C44"/>
    <w:rsid w:val="00C81DF9"/>
    <w:rsid w:val="00C81F3B"/>
    <w:rsid w:val="00C8247A"/>
    <w:rsid w:val="00C82495"/>
    <w:rsid w:val="00C82594"/>
    <w:rsid w:val="00C829AC"/>
    <w:rsid w:val="00C82A79"/>
    <w:rsid w:val="00C82D2D"/>
    <w:rsid w:val="00C82D37"/>
    <w:rsid w:val="00C82DF1"/>
    <w:rsid w:val="00C831E2"/>
    <w:rsid w:val="00C83235"/>
    <w:rsid w:val="00C83363"/>
    <w:rsid w:val="00C835EE"/>
    <w:rsid w:val="00C83674"/>
    <w:rsid w:val="00C83771"/>
    <w:rsid w:val="00C83A39"/>
    <w:rsid w:val="00C84659"/>
    <w:rsid w:val="00C847AE"/>
    <w:rsid w:val="00C848D9"/>
    <w:rsid w:val="00C84B01"/>
    <w:rsid w:val="00C84EA2"/>
    <w:rsid w:val="00C8522E"/>
    <w:rsid w:val="00C853FF"/>
    <w:rsid w:val="00C854D7"/>
    <w:rsid w:val="00C855CE"/>
    <w:rsid w:val="00C85875"/>
    <w:rsid w:val="00C85899"/>
    <w:rsid w:val="00C85907"/>
    <w:rsid w:val="00C85C7C"/>
    <w:rsid w:val="00C85D06"/>
    <w:rsid w:val="00C85F66"/>
    <w:rsid w:val="00C85FAF"/>
    <w:rsid w:val="00C86030"/>
    <w:rsid w:val="00C864A7"/>
    <w:rsid w:val="00C86548"/>
    <w:rsid w:val="00C865E6"/>
    <w:rsid w:val="00C866DA"/>
    <w:rsid w:val="00C86C11"/>
    <w:rsid w:val="00C86E9F"/>
    <w:rsid w:val="00C871A5"/>
    <w:rsid w:val="00C874E5"/>
    <w:rsid w:val="00C8751D"/>
    <w:rsid w:val="00C877FF"/>
    <w:rsid w:val="00C87816"/>
    <w:rsid w:val="00C87968"/>
    <w:rsid w:val="00C87BE7"/>
    <w:rsid w:val="00C87CD2"/>
    <w:rsid w:val="00C87E79"/>
    <w:rsid w:val="00C87F88"/>
    <w:rsid w:val="00C9026B"/>
    <w:rsid w:val="00C90710"/>
    <w:rsid w:val="00C9078C"/>
    <w:rsid w:val="00C909BC"/>
    <w:rsid w:val="00C90A16"/>
    <w:rsid w:val="00C90AE5"/>
    <w:rsid w:val="00C90DC2"/>
    <w:rsid w:val="00C90E4B"/>
    <w:rsid w:val="00C91269"/>
    <w:rsid w:val="00C9127A"/>
    <w:rsid w:val="00C91486"/>
    <w:rsid w:val="00C91C00"/>
    <w:rsid w:val="00C91EF5"/>
    <w:rsid w:val="00C92352"/>
    <w:rsid w:val="00C9262E"/>
    <w:rsid w:val="00C927D3"/>
    <w:rsid w:val="00C92915"/>
    <w:rsid w:val="00C92AEC"/>
    <w:rsid w:val="00C92C30"/>
    <w:rsid w:val="00C9335D"/>
    <w:rsid w:val="00C933D7"/>
    <w:rsid w:val="00C93638"/>
    <w:rsid w:val="00C937C4"/>
    <w:rsid w:val="00C9384A"/>
    <w:rsid w:val="00C93AB6"/>
    <w:rsid w:val="00C93B8F"/>
    <w:rsid w:val="00C93D68"/>
    <w:rsid w:val="00C93E42"/>
    <w:rsid w:val="00C93FA9"/>
    <w:rsid w:val="00C942EF"/>
    <w:rsid w:val="00C943D3"/>
    <w:rsid w:val="00C944DA"/>
    <w:rsid w:val="00C94590"/>
    <w:rsid w:val="00C94633"/>
    <w:rsid w:val="00C9465E"/>
    <w:rsid w:val="00C949F2"/>
    <w:rsid w:val="00C94AC7"/>
    <w:rsid w:val="00C94BBB"/>
    <w:rsid w:val="00C94E36"/>
    <w:rsid w:val="00C95103"/>
    <w:rsid w:val="00C9512D"/>
    <w:rsid w:val="00C9521C"/>
    <w:rsid w:val="00C95226"/>
    <w:rsid w:val="00C952F4"/>
    <w:rsid w:val="00C9532C"/>
    <w:rsid w:val="00C9546A"/>
    <w:rsid w:val="00C955D1"/>
    <w:rsid w:val="00C95779"/>
    <w:rsid w:val="00C9594C"/>
    <w:rsid w:val="00C959B4"/>
    <w:rsid w:val="00C95B46"/>
    <w:rsid w:val="00C95CF2"/>
    <w:rsid w:val="00C95ED8"/>
    <w:rsid w:val="00C96211"/>
    <w:rsid w:val="00C96399"/>
    <w:rsid w:val="00C963F1"/>
    <w:rsid w:val="00C96479"/>
    <w:rsid w:val="00C9658D"/>
    <w:rsid w:val="00C96705"/>
    <w:rsid w:val="00C967A5"/>
    <w:rsid w:val="00C967AF"/>
    <w:rsid w:val="00C96AEC"/>
    <w:rsid w:val="00C96B15"/>
    <w:rsid w:val="00C96DA7"/>
    <w:rsid w:val="00C96DB9"/>
    <w:rsid w:val="00C96E58"/>
    <w:rsid w:val="00C97170"/>
    <w:rsid w:val="00C9726C"/>
    <w:rsid w:val="00C973A0"/>
    <w:rsid w:val="00C97459"/>
    <w:rsid w:val="00C97617"/>
    <w:rsid w:val="00C979EE"/>
    <w:rsid w:val="00C97C38"/>
    <w:rsid w:val="00CA0050"/>
    <w:rsid w:val="00CA00C2"/>
    <w:rsid w:val="00CA01BC"/>
    <w:rsid w:val="00CA0233"/>
    <w:rsid w:val="00CA0388"/>
    <w:rsid w:val="00CA090C"/>
    <w:rsid w:val="00CA09C0"/>
    <w:rsid w:val="00CA1113"/>
    <w:rsid w:val="00CA13B3"/>
    <w:rsid w:val="00CA156A"/>
    <w:rsid w:val="00CA182C"/>
    <w:rsid w:val="00CA18E0"/>
    <w:rsid w:val="00CA1957"/>
    <w:rsid w:val="00CA19EF"/>
    <w:rsid w:val="00CA1F0A"/>
    <w:rsid w:val="00CA2590"/>
    <w:rsid w:val="00CA269F"/>
    <w:rsid w:val="00CA2BC0"/>
    <w:rsid w:val="00CA311A"/>
    <w:rsid w:val="00CA32A6"/>
    <w:rsid w:val="00CA3572"/>
    <w:rsid w:val="00CA36C4"/>
    <w:rsid w:val="00CA36C9"/>
    <w:rsid w:val="00CA3B6A"/>
    <w:rsid w:val="00CA3D8F"/>
    <w:rsid w:val="00CA3F69"/>
    <w:rsid w:val="00CA4038"/>
    <w:rsid w:val="00CA42BC"/>
    <w:rsid w:val="00CA43F2"/>
    <w:rsid w:val="00CA474C"/>
    <w:rsid w:val="00CA48B9"/>
    <w:rsid w:val="00CA4A3A"/>
    <w:rsid w:val="00CA4A7D"/>
    <w:rsid w:val="00CA4ABC"/>
    <w:rsid w:val="00CA4C17"/>
    <w:rsid w:val="00CA4C6C"/>
    <w:rsid w:val="00CA4D24"/>
    <w:rsid w:val="00CA4EEA"/>
    <w:rsid w:val="00CA4F3C"/>
    <w:rsid w:val="00CA549A"/>
    <w:rsid w:val="00CA54CB"/>
    <w:rsid w:val="00CA592A"/>
    <w:rsid w:val="00CA5AD6"/>
    <w:rsid w:val="00CA5BCB"/>
    <w:rsid w:val="00CA5D02"/>
    <w:rsid w:val="00CA5E6F"/>
    <w:rsid w:val="00CA5F69"/>
    <w:rsid w:val="00CA617F"/>
    <w:rsid w:val="00CA61CB"/>
    <w:rsid w:val="00CA629A"/>
    <w:rsid w:val="00CA62E1"/>
    <w:rsid w:val="00CA68E2"/>
    <w:rsid w:val="00CA69F9"/>
    <w:rsid w:val="00CA6D83"/>
    <w:rsid w:val="00CA73D1"/>
    <w:rsid w:val="00CA759A"/>
    <w:rsid w:val="00CA7615"/>
    <w:rsid w:val="00CA7B3D"/>
    <w:rsid w:val="00CA7E38"/>
    <w:rsid w:val="00CB007C"/>
    <w:rsid w:val="00CB01D8"/>
    <w:rsid w:val="00CB05DB"/>
    <w:rsid w:val="00CB0838"/>
    <w:rsid w:val="00CB0B05"/>
    <w:rsid w:val="00CB1026"/>
    <w:rsid w:val="00CB12C4"/>
    <w:rsid w:val="00CB169D"/>
    <w:rsid w:val="00CB198C"/>
    <w:rsid w:val="00CB1AFC"/>
    <w:rsid w:val="00CB1C17"/>
    <w:rsid w:val="00CB1D9D"/>
    <w:rsid w:val="00CB2048"/>
    <w:rsid w:val="00CB2111"/>
    <w:rsid w:val="00CB2124"/>
    <w:rsid w:val="00CB2176"/>
    <w:rsid w:val="00CB229C"/>
    <w:rsid w:val="00CB22EB"/>
    <w:rsid w:val="00CB2437"/>
    <w:rsid w:val="00CB279F"/>
    <w:rsid w:val="00CB2A3A"/>
    <w:rsid w:val="00CB2B5D"/>
    <w:rsid w:val="00CB2B6A"/>
    <w:rsid w:val="00CB2B72"/>
    <w:rsid w:val="00CB2C00"/>
    <w:rsid w:val="00CB2C23"/>
    <w:rsid w:val="00CB2D51"/>
    <w:rsid w:val="00CB2E8C"/>
    <w:rsid w:val="00CB2EE7"/>
    <w:rsid w:val="00CB2F13"/>
    <w:rsid w:val="00CB2F57"/>
    <w:rsid w:val="00CB302D"/>
    <w:rsid w:val="00CB3042"/>
    <w:rsid w:val="00CB32A1"/>
    <w:rsid w:val="00CB32CE"/>
    <w:rsid w:val="00CB3302"/>
    <w:rsid w:val="00CB33D8"/>
    <w:rsid w:val="00CB33DB"/>
    <w:rsid w:val="00CB352D"/>
    <w:rsid w:val="00CB36BC"/>
    <w:rsid w:val="00CB36DB"/>
    <w:rsid w:val="00CB3743"/>
    <w:rsid w:val="00CB388C"/>
    <w:rsid w:val="00CB3D74"/>
    <w:rsid w:val="00CB3DAB"/>
    <w:rsid w:val="00CB3DB9"/>
    <w:rsid w:val="00CB3F08"/>
    <w:rsid w:val="00CB4102"/>
    <w:rsid w:val="00CB410A"/>
    <w:rsid w:val="00CB4139"/>
    <w:rsid w:val="00CB4858"/>
    <w:rsid w:val="00CB4A69"/>
    <w:rsid w:val="00CB4E4E"/>
    <w:rsid w:val="00CB506B"/>
    <w:rsid w:val="00CB50AF"/>
    <w:rsid w:val="00CB5130"/>
    <w:rsid w:val="00CB517E"/>
    <w:rsid w:val="00CB5600"/>
    <w:rsid w:val="00CB5760"/>
    <w:rsid w:val="00CB584A"/>
    <w:rsid w:val="00CB5B99"/>
    <w:rsid w:val="00CB5CC9"/>
    <w:rsid w:val="00CB5F3A"/>
    <w:rsid w:val="00CB5F5E"/>
    <w:rsid w:val="00CB5FBC"/>
    <w:rsid w:val="00CB6086"/>
    <w:rsid w:val="00CB6208"/>
    <w:rsid w:val="00CB6513"/>
    <w:rsid w:val="00CB68F8"/>
    <w:rsid w:val="00CB6A23"/>
    <w:rsid w:val="00CB6ED1"/>
    <w:rsid w:val="00CB6FAD"/>
    <w:rsid w:val="00CB705F"/>
    <w:rsid w:val="00CB7117"/>
    <w:rsid w:val="00CB714C"/>
    <w:rsid w:val="00CB71BA"/>
    <w:rsid w:val="00CB78D2"/>
    <w:rsid w:val="00CB7B49"/>
    <w:rsid w:val="00CB7C6B"/>
    <w:rsid w:val="00CB7DF2"/>
    <w:rsid w:val="00CB7E06"/>
    <w:rsid w:val="00CB7EFC"/>
    <w:rsid w:val="00CC004F"/>
    <w:rsid w:val="00CC00DE"/>
    <w:rsid w:val="00CC011B"/>
    <w:rsid w:val="00CC021B"/>
    <w:rsid w:val="00CC02A0"/>
    <w:rsid w:val="00CC0554"/>
    <w:rsid w:val="00CC0955"/>
    <w:rsid w:val="00CC0C57"/>
    <w:rsid w:val="00CC0DB9"/>
    <w:rsid w:val="00CC0F8D"/>
    <w:rsid w:val="00CC16B0"/>
    <w:rsid w:val="00CC1AD9"/>
    <w:rsid w:val="00CC1B54"/>
    <w:rsid w:val="00CC20E8"/>
    <w:rsid w:val="00CC223A"/>
    <w:rsid w:val="00CC24A5"/>
    <w:rsid w:val="00CC255B"/>
    <w:rsid w:val="00CC26AB"/>
    <w:rsid w:val="00CC26FD"/>
    <w:rsid w:val="00CC28AA"/>
    <w:rsid w:val="00CC294E"/>
    <w:rsid w:val="00CC2983"/>
    <w:rsid w:val="00CC2BE4"/>
    <w:rsid w:val="00CC2CFF"/>
    <w:rsid w:val="00CC2D3A"/>
    <w:rsid w:val="00CC2DB9"/>
    <w:rsid w:val="00CC2DFE"/>
    <w:rsid w:val="00CC2F90"/>
    <w:rsid w:val="00CC37D1"/>
    <w:rsid w:val="00CC3AC3"/>
    <w:rsid w:val="00CC3C0B"/>
    <w:rsid w:val="00CC3FCF"/>
    <w:rsid w:val="00CC429B"/>
    <w:rsid w:val="00CC42A4"/>
    <w:rsid w:val="00CC4364"/>
    <w:rsid w:val="00CC469F"/>
    <w:rsid w:val="00CC4712"/>
    <w:rsid w:val="00CC495D"/>
    <w:rsid w:val="00CC4C4D"/>
    <w:rsid w:val="00CC4C55"/>
    <w:rsid w:val="00CC5589"/>
    <w:rsid w:val="00CC5655"/>
    <w:rsid w:val="00CC56A7"/>
    <w:rsid w:val="00CC56B5"/>
    <w:rsid w:val="00CC595A"/>
    <w:rsid w:val="00CC5C02"/>
    <w:rsid w:val="00CC5C3C"/>
    <w:rsid w:val="00CC5C88"/>
    <w:rsid w:val="00CC5FE7"/>
    <w:rsid w:val="00CC6384"/>
    <w:rsid w:val="00CC6510"/>
    <w:rsid w:val="00CC6723"/>
    <w:rsid w:val="00CC6863"/>
    <w:rsid w:val="00CC6864"/>
    <w:rsid w:val="00CC724D"/>
    <w:rsid w:val="00CC732B"/>
    <w:rsid w:val="00CC7598"/>
    <w:rsid w:val="00CC7657"/>
    <w:rsid w:val="00CC7A95"/>
    <w:rsid w:val="00CC7B70"/>
    <w:rsid w:val="00CC7C10"/>
    <w:rsid w:val="00CD00E9"/>
    <w:rsid w:val="00CD0109"/>
    <w:rsid w:val="00CD02CE"/>
    <w:rsid w:val="00CD0479"/>
    <w:rsid w:val="00CD0576"/>
    <w:rsid w:val="00CD0577"/>
    <w:rsid w:val="00CD072A"/>
    <w:rsid w:val="00CD08EF"/>
    <w:rsid w:val="00CD09DE"/>
    <w:rsid w:val="00CD0A50"/>
    <w:rsid w:val="00CD0B78"/>
    <w:rsid w:val="00CD0C0B"/>
    <w:rsid w:val="00CD0EC9"/>
    <w:rsid w:val="00CD0FFF"/>
    <w:rsid w:val="00CD1065"/>
    <w:rsid w:val="00CD149B"/>
    <w:rsid w:val="00CD1812"/>
    <w:rsid w:val="00CD1A64"/>
    <w:rsid w:val="00CD1C64"/>
    <w:rsid w:val="00CD2046"/>
    <w:rsid w:val="00CD2169"/>
    <w:rsid w:val="00CD234E"/>
    <w:rsid w:val="00CD23F4"/>
    <w:rsid w:val="00CD2440"/>
    <w:rsid w:val="00CD276C"/>
    <w:rsid w:val="00CD2B16"/>
    <w:rsid w:val="00CD2C23"/>
    <w:rsid w:val="00CD32BC"/>
    <w:rsid w:val="00CD370E"/>
    <w:rsid w:val="00CD3CF9"/>
    <w:rsid w:val="00CD3DE8"/>
    <w:rsid w:val="00CD3E27"/>
    <w:rsid w:val="00CD3E4B"/>
    <w:rsid w:val="00CD3F91"/>
    <w:rsid w:val="00CD3F9B"/>
    <w:rsid w:val="00CD40FB"/>
    <w:rsid w:val="00CD428F"/>
    <w:rsid w:val="00CD4777"/>
    <w:rsid w:val="00CD4D83"/>
    <w:rsid w:val="00CD4D87"/>
    <w:rsid w:val="00CD4E1C"/>
    <w:rsid w:val="00CD5230"/>
    <w:rsid w:val="00CD553A"/>
    <w:rsid w:val="00CD5770"/>
    <w:rsid w:val="00CD590C"/>
    <w:rsid w:val="00CD5C0D"/>
    <w:rsid w:val="00CD5CA9"/>
    <w:rsid w:val="00CD5CBA"/>
    <w:rsid w:val="00CD5D6C"/>
    <w:rsid w:val="00CD5E6A"/>
    <w:rsid w:val="00CD5EA1"/>
    <w:rsid w:val="00CD60E7"/>
    <w:rsid w:val="00CD60F3"/>
    <w:rsid w:val="00CD61CD"/>
    <w:rsid w:val="00CD6546"/>
    <w:rsid w:val="00CD6809"/>
    <w:rsid w:val="00CD6817"/>
    <w:rsid w:val="00CD6C67"/>
    <w:rsid w:val="00CD6CD1"/>
    <w:rsid w:val="00CD6DB5"/>
    <w:rsid w:val="00CD6FE5"/>
    <w:rsid w:val="00CD78E8"/>
    <w:rsid w:val="00CD7A34"/>
    <w:rsid w:val="00CD7A77"/>
    <w:rsid w:val="00CD7AAE"/>
    <w:rsid w:val="00CD7B84"/>
    <w:rsid w:val="00CD7B88"/>
    <w:rsid w:val="00CD7BA0"/>
    <w:rsid w:val="00CD7FBF"/>
    <w:rsid w:val="00CE00E6"/>
    <w:rsid w:val="00CE00F4"/>
    <w:rsid w:val="00CE00F5"/>
    <w:rsid w:val="00CE02B5"/>
    <w:rsid w:val="00CE057C"/>
    <w:rsid w:val="00CE0631"/>
    <w:rsid w:val="00CE0646"/>
    <w:rsid w:val="00CE0693"/>
    <w:rsid w:val="00CE069A"/>
    <w:rsid w:val="00CE0849"/>
    <w:rsid w:val="00CE0DC5"/>
    <w:rsid w:val="00CE0E7A"/>
    <w:rsid w:val="00CE1265"/>
    <w:rsid w:val="00CE13B2"/>
    <w:rsid w:val="00CE14AD"/>
    <w:rsid w:val="00CE1621"/>
    <w:rsid w:val="00CE1760"/>
    <w:rsid w:val="00CE1AAE"/>
    <w:rsid w:val="00CE1B20"/>
    <w:rsid w:val="00CE1BE7"/>
    <w:rsid w:val="00CE1D8E"/>
    <w:rsid w:val="00CE1FCB"/>
    <w:rsid w:val="00CE2081"/>
    <w:rsid w:val="00CE2423"/>
    <w:rsid w:val="00CE27AD"/>
    <w:rsid w:val="00CE2A87"/>
    <w:rsid w:val="00CE2CE2"/>
    <w:rsid w:val="00CE2E3D"/>
    <w:rsid w:val="00CE2EB0"/>
    <w:rsid w:val="00CE308F"/>
    <w:rsid w:val="00CE32FB"/>
    <w:rsid w:val="00CE3467"/>
    <w:rsid w:val="00CE35DA"/>
    <w:rsid w:val="00CE3839"/>
    <w:rsid w:val="00CE3938"/>
    <w:rsid w:val="00CE39D9"/>
    <w:rsid w:val="00CE3C3B"/>
    <w:rsid w:val="00CE3DFC"/>
    <w:rsid w:val="00CE412D"/>
    <w:rsid w:val="00CE4292"/>
    <w:rsid w:val="00CE5113"/>
    <w:rsid w:val="00CE51DC"/>
    <w:rsid w:val="00CE5249"/>
    <w:rsid w:val="00CE525D"/>
    <w:rsid w:val="00CE5684"/>
    <w:rsid w:val="00CE57D4"/>
    <w:rsid w:val="00CE5AB2"/>
    <w:rsid w:val="00CE5AD8"/>
    <w:rsid w:val="00CE5D6B"/>
    <w:rsid w:val="00CE5DD2"/>
    <w:rsid w:val="00CE5E6C"/>
    <w:rsid w:val="00CE60A2"/>
    <w:rsid w:val="00CE63CD"/>
    <w:rsid w:val="00CE6694"/>
    <w:rsid w:val="00CE66E8"/>
    <w:rsid w:val="00CE6801"/>
    <w:rsid w:val="00CE6BA3"/>
    <w:rsid w:val="00CE6BED"/>
    <w:rsid w:val="00CE6DD2"/>
    <w:rsid w:val="00CE72E9"/>
    <w:rsid w:val="00CE748B"/>
    <w:rsid w:val="00CE779E"/>
    <w:rsid w:val="00CE7B5C"/>
    <w:rsid w:val="00CE7BF8"/>
    <w:rsid w:val="00CF02FB"/>
    <w:rsid w:val="00CF0341"/>
    <w:rsid w:val="00CF094D"/>
    <w:rsid w:val="00CF0E69"/>
    <w:rsid w:val="00CF0E81"/>
    <w:rsid w:val="00CF1105"/>
    <w:rsid w:val="00CF1254"/>
    <w:rsid w:val="00CF16B0"/>
    <w:rsid w:val="00CF1946"/>
    <w:rsid w:val="00CF1E79"/>
    <w:rsid w:val="00CF1EE0"/>
    <w:rsid w:val="00CF2C63"/>
    <w:rsid w:val="00CF2D66"/>
    <w:rsid w:val="00CF2DF7"/>
    <w:rsid w:val="00CF2E14"/>
    <w:rsid w:val="00CF3338"/>
    <w:rsid w:val="00CF3408"/>
    <w:rsid w:val="00CF3472"/>
    <w:rsid w:val="00CF3723"/>
    <w:rsid w:val="00CF3AF6"/>
    <w:rsid w:val="00CF3BA3"/>
    <w:rsid w:val="00CF3CB4"/>
    <w:rsid w:val="00CF3D69"/>
    <w:rsid w:val="00CF3DDB"/>
    <w:rsid w:val="00CF403C"/>
    <w:rsid w:val="00CF412A"/>
    <w:rsid w:val="00CF4230"/>
    <w:rsid w:val="00CF43E0"/>
    <w:rsid w:val="00CF45B8"/>
    <w:rsid w:val="00CF45F5"/>
    <w:rsid w:val="00CF4925"/>
    <w:rsid w:val="00CF49CC"/>
    <w:rsid w:val="00CF4AA6"/>
    <w:rsid w:val="00CF4C6B"/>
    <w:rsid w:val="00CF4CEF"/>
    <w:rsid w:val="00CF4CF9"/>
    <w:rsid w:val="00CF5552"/>
    <w:rsid w:val="00CF5571"/>
    <w:rsid w:val="00CF56B1"/>
    <w:rsid w:val="00CF56C8"/>
    <w:rsid w:val="00CF5757"/>
    <w:rsid w:val="00CF5B6D"/>
    <w:rsid w:val="00CF5B87"/>
    <w:rsid w:val="00CF5E42"/>
    <w:rsid w:val="00CF635B"/>
    <w:rsid w:val="00CF64DD"/>
    <w:rsid w:val="00CF666A"/>
    <w:rsid w:val="00CF675A"/>
    <w:rsid w:val="00CF699F"/>
    <w:rsid w:val="00CF6ABA"/>
    <w:rsid w:val="00CF6CFD"/>
    <w:rsid w:val="00CF6D6C"/>
    <w:rsid w:val="00CF715D"/>
    <w:rsid w:val="00CF72B4"/>
    <w:rsid w:val="00CF7734"/>
    <w:rsid w:val="00CF78AA"/>
    <w:rsid w:val="00CF7BA4"/>
    <w:rsid w:val="00CF7CD5"/>
    <w:rsid w:val="00CF7D19"/>
    <w:rsid w:val="00CF7D57"/>
    <w:rsid w:val="00CF7FC2"/>
    <w:rsid w:val="00D00081"/>
    <w:rsid w:val="00D004AA"/>
    <w:rsid w:val="00D0062C"/>
    <w:rsid w:val="00D006C5"/>
    <w:rsid w:val="00D00920"/>
    <w:rsid w:val="00D00A58"/>
    <w:rsid w:val="00D00CFF"/>
    <w:rsid w:val="00D00DA7"/>
    <w:rsid w:val="00D00F59"/>
    <w:rsid w:val="00D01060"/>
    <w:rsid w:val="00D0106C"/>
    <w:rsid w:val="00D0112E"/>
    <w:rsid w:val="00D011E4"/>
    <w:rsid w:val="00D01319"/>
    <w:rsid w:val="00D01421"/>
    <w:rsid w:val="00D014A5"/>
    <w:rsid w:val="00D01621"/>
    <w:rsid w:val="00D0165A"/>
    <w:rsid w:val="00D01884"/>
    <w:rsid w:val="00D019F6"/>
    <w:rsid w:val="00D01A55"/>
    <w:rsid w:val="00D01B43"/>
    <w:rsid w:val="00D01EBA"/>
    <w:rsid w:val="00D02590"/>
    <w:rsid w:val="00D02642"/>
    <w:rsid w:val="00D0269D"/>
    <w:rsid w:val="00D02815"/>
    <w:rsid w:val="00D0281E"/>
    <w:rsid w:val="00D02955"/>
    <w:rsid w:val="00D02A92"/>
    <w:rsid w:val="00D02BFF"/>
    <w:rsid w:val="00D02D16"/>
    <w:rsid w:val="00D02D8B"/>
    <w:rsid w:val="00D02E1B"/>
    <w:rsid w:val="00D02F7C"/>
    <w:rsid w:val="00D03147"/>
    <w:rsid w:val="00D032E2"/>
    <w:rsid w:val="00D032EC"/>
    <w:rsid w:val="00D03787"/>
    <w:rsid w:val="00D03A0D"/>
    <w:rsid w:val="00D03A2C"/>
    <w:rsid w:val="00D041CE"/>
    <w:rsid w:val="00D04412"/>
    <w:rsid w:val="00D0443E"/>
    <w:rsid w:val="00D045BF"/>
    <w:rsid w:val="00D0461B"/>
    <w:rsid w:val="00D046E4"/>
    <w:rsid w:val="00D04C28"/>
    <w:rsid w:val="00D04C72"/>
    <w:rsid w:val="00D04D34"/>
    <w:rsid w:val="00D0527D"/>
    <w:rsid w:val="00D0544D"/>
    <w:rsid w:val="00D05703"/>
    <w:rsid w:val="00D05706"/>
    <w:rsid w:val="00D05949"/>
    <w:rsid w:val="00D05BDC"/>
    <w:rsid w:val="00D05D06"/>
    <w:rsid w:val="00D05F3B"/>
    <w:rsid w:val="00D05FA7"/>
    <w:rsid w:val="00D063C0"/>
    <w:rsid w:val="00D06494"/>
    <w:rsid w:val="00D064A5"/>
    <w:rsid w:val="00D0685C"/>
    <w:rsid w:val="00D0686E"/>
    <w:rsid w:val="00D069A2"/>
    <w:rsid w:val="00D06B00"/>
    <w:rsid w:val="00D06DBE"/>
    <w:rsid w:val="00D06E7A"/>
    <w:rsid w:val="00D07073"/>
    <w:rsid w:val="00D073DF"/>
    <w:rsid w:val="00D07505"/>
    <w:rsid w:val="00D0758B"/>
    <w:rsid w:val="00D07718"/>
    <w:rsid w:val="00D077B2"/>
    <w:rsid w:val="00D07975"/>
    <w:rsid w:val="00D07C25"/>
    <w:rsid w:val="00D07FAD"/>
    <w:rsid w:val="00D1003B"/>
    <w:rsid w:val="00D1007F"/>
    <w:rsid w:val="00D10613"/>
    <w:rsid w:val="00D1065D"/>
    <w:rsid w:val="00D10B39"/>
    <w:rsid w:val="00D10CC2"/>
    <w:rsid w:val="00D10F92"/>
    <w:rsid w:val="00D10F9B"/>
    <w:rsid w:val="00D112C7"/>
    <w:rsid w:val="00D1144C"/>
    <w:rsid w:val="00D11863"/>
    <w:rsid w:val="00D11A31"/>
    <w:rsid w:val="00D11D70"/>
    <w:rsid w:val="00D12044"/>
    <w:rsid w:val="00D12155"/>
    <w:rsid w:val="00D12157"/>
    <w:rsid w:val="00D1225A"/>
    <w:rsid w:val="00D12575"/>
    <w:rsid w:val="00D1259D"/>
    <w:rsid w:val="00D125F0"/>
    <w:rsid w:val="00D12B11"/>
    <w:rsid w:val="00D12EEA"/>
    <w:rsid w:val="00D12FCF"/>
    <w:rsid w:val="00D13239"/>
    <w:rsid w:val="00D1346E"/>
    <w:rsid w:val="00D1364D"/>
    <w:rsid w:val="00D13770"/>
    <w:rsid w:val="00D13909"/>
    <w:rsid w:val="00D13BF5"/>
    <w:rsid w:val="00D13DED"/>
    <w:rsid w:val="00D13E1C"/>
    <w:rsid w:val="00D13EE9"/>
    <w:rsid w:val="00D13F48"/>
    <w:rsid w:val="00D14793"/>
    <w:rsid w:val="00D14A21"/>
    <w:rsid w:val="00D14E61"/>
    <w:rsid w:val="00D14EE7"/>
    <w:rsid w:val="00D14F41"/>
    <w:rsid w:val="00D15334"/>
    <w:rsid w:val="00D154DC"/>
    <w:rsid w:val="00D15760"/>
    <w:rsid w:val="00D159ED"/>
    <w:rsid w:val="00D15B56"/>
    <w:rsid w:val="00D1601E"/>
    <w:rsid w:val="00D16997"/>
    <w:rsid w:val="00D16D23"/>
    <w:rsid w:val="00D16EE8"/>
    <w:rsid w:val="00D1731B"/>
    <w:rsid w:val="00D17352"/>
    <w:rsid w:val="00D1758C"/>
    <w:rsid w:val="00D17691"/>
    <w:rsid w:val="00D177C0"/>
    <w:rsid w:val="00D177E5"/>
    <w:rsid w:val="00D177EA"/>
    <w:rsid w:val="00D1788F"/>
    <w:rsid w:val="00D178E1"/>
    <w:rsid w:val="00D17C0C"/>
    <w:rsid w:val="00D17C3E"/>
    <w:rsid w:val="00D17F81"/>
    <w:rsid w:val="00D200ED"/>
    <w:rsid w:val="00D2015B"/>
    <w:rsid w:val="00D202DF"/>
    <w:rsid w:val="00D20315"/>
    <w:rsid w:val="00D2062C"/>
    <w:rsid w:val="00D20A38"/>
    <w:rsid w:val="00D20D3F"/>
    <w:rsid w:val="00D20D7E"/>
    <w:rsid w:val="00D21081"/>
    <w:rsid w:val="00D210F2"/>
    <w:rsid w:val="00D21223"/>
    <w:rsid w:val="00D213E0"/>
    <w:rsid w:val="00D2163E"/>
    <w:rsid w:val="00D218BC"/>
    <w:rsid w:val="00D219D2"/>
    <w:rsid w:val="00D21E7B"/>
    <w:rsid w:val="00D21EAF"/>
    <w:rsid w:val="00D22317"/>
    <w:rsid w:val="00D22559"/>
    <w:rsid w:val="00D22576"/>
    <w:rsid w:val="00D226C7"/>
    <w:rsid w:val="00D2275E"/>
    <w:rsid w:val="00D227C1"/>
    <w:rsid w:val="00D228CB"/>
    <w:rsid w:val="00D22A85"/>
    <w:rsid w:val="00D22DB6"/>
    <w:rsid w:val="00D22E11"/>
    <w:rsid w:val="00D22E2B"/>
    <w:rsid w:val="00D22E80"/>
    <w:rsid w:val="00D23464"/>
    <w:rsid w:val="00D234DD"/>
    <w:rsid w:val="00D236C8"/>
    <w:rsid w:val="00D23853"/>
    <w:rsid w:val="00D2398C"/>
    <w:rsid w:val="00D23C13"/>
    <w:rsid w:val="00D23D9A"/>
    <w:rsid w:val="00D23DC2"/>
    <w:rsid w:val="00D23E73"/>
    <w:rsid w:val="00D23EB0"/>
    <w:rsid w:val="00D24629"/>
    <w:rsid w:val="00D24928"/>
    <w:rsid w:val="00D24DC6"/>
    <w:rsid w:val="00D2535D"/>
    <w:rsid w:val="00D2543B"/>
    <w:rsid w:val="00D25A33"/>
    <w:rsid w:val="00D25E38"/>
    <w:rsid w:val="00D25EB1"/>
    <w:rsid w:val="00D25EB3"/>
    <w:rsid w:val="00D261D9"/>
    <w:rsid w:val="00D262F4"/>
    <w:rsid w:val="00D26632"/>
    <w:rsid w:val="00D266B4"/>
    <w:rsid w:val="00D26B15"/>
    <w:rsid w:val="00D274F4"/>
    <w:rsid w:val="00D27909"/>
    <w:rsid w:val="00D27BB4"/>
    <w:rsid w:val="00D27C56"/>
    <w:rsid w:val="00D27DB1"/>
    <w:rsid w:val="00D300A0"/>
    <w:rsid w:val="00D30388"/>
    <w:rsid w:val="00D308D3"/>
    <w:rsid w:val="00D30A27"/>
    <w:rsid w:val="00D30B12"/>
    <w:rsid w:val="00D30D3B"/>
    <w:rsid w:val="00D30F1D"/>
    <w:rsid w:val="00D31059"/>
    <w:rsid w:val="00D311E0"/>
    <w:rsid w:val="00D3167F"/>
    <w:rsid w:val="00D318B5"/>
    <w:rsid w:val="00D31B87"/>
    <w:rsid w:val="00D31C36"/>
    <w:rsid w:val="00D31CF7"/>
    <w:rsid w:val="00D31DA9"/>
    <w:rsid w:val="00D31FBA"/>
    <w:rsid w:val="00D3206C"/>
    <w:rsid w:val="00D32215"/>
    <w:rsid w:val="00D322CD"/>
    <w:rsid w:val="00D3232F"/>
    <w:rsid w:val="00D32439"/>
    <w:rsid w:val="00D32563"/>
    <w:rsid w:val="00D32639"/>
    <w:rsid w:val="00D32960"/>
    <w:rsid w:val="00D32CBF"/>
    <w:rsid w:val="00D32D7D"/>
    <w:rsid w:val="00D32DBB"/>
    <w:rsid w:val="00D32EA2"/>
    <w:rsid w:val="00D3359A"/>
    <w:rsid w:val="00D336DB"/>
    <w:rsid w:val="00D338AD"/>
    <w:rsid w:val="00D33CDB"/>
    <w:rsid w:val="00D34214"/>
    <w:rsid w:val="00D3437A"/>
    <w:rsid w:val="00D344C4"/>
    <w:rsid w:val="00D3457F"/>
    <w:rsid w:val="00D345B4"/>
    <w:rsid w:val="00D347C9"/>
    <w:rsid w:val="00D34834"/>
    <w:rsid w:val="00D34876"/>
    <w:rsid w:val="00D34CED"/>
    <w:rsid w:val="00D34D3B"/>
    <w:rsid w:val="00D34D5F"/>
    <w:rsid w:val="00D3528D"/>
    <w:rsid w:val="00D35774"/>
    <w:rsid w:val="00D357FF"/>
    <w:rsid w:val="00D35806"/>
    <w:rsid w:val="00D3581E"/>
    <w:rsid w:val="00D35A23"/>
    <w:rsid w:val="00D35AE5"/>
    <w:rsid w:val="00D35E10"/>
    <w:rsid w:val="00D35F0C"/>
    <w:rsid w:val="00D36056"/>
    <w:rsid w:val="00D36212"/>
    <w:rsid w:val="00D3621F"/>
    <w:rsid w:val="00D3625A"/>
    <w:rsid w:val="00D36395"/>
    <w:rsid w:val="00D363E2"/>
    <w:rsid w:val="00D363EE"/>
    <w:rsid w:val="00D36611"/>
    <w:rsid w:val="00D3666C"/>
    <w:rsid w:val="00D36E05"/>
    <w:rsid w:val="00D3718F"/>
    <w:rsid w:val="00D371C5"/>
    <w:rsid w:val="00D379DC"/>
    <w:rsid w:val="00D37EF8"/>
    <w:rsid w:val="00D4011C"/>
    <w:rsid w:val="00D4066E"/>
    <w:rsid w:val="00D40AFB"/>
    <w:rsid w:val="00D40D28"/>
    <w:rsid w:val="00D410CD"/>
    <w:rsid w:val="00D413F5"/>
    <w:rsid w:val="00D41427"/>
    <w:rsid w:val="00D41929"/>
    <w:rsid w:val="00D419B0"/>
    <w:rsid w:val="00D41BF2"/>
    <w:rsid w:val="00D41C5F"/>
    <w:rsid w:val="00D41F83"/>
    <w:rsid w:val="00D421D0"/>
    <w:rsid w:val="00D424D3"/>
    <w:rsid w:val="00D427F6"/>
    <w:rsid w:val="00D42800"/>
    <w:rsid w:val="00D42863"/>
    <w:rsid w:val="00D428AB"/>
    <w:rsid w:val="00D42943"/>
    <w:rsid w:val="00D42AEE"/>
    <w:rsid w:val="00D42B71"/>
    <w:rsid w:val="00D42C2C"/>
    <w:rsid w:val="00D42C66"/>
    <w:rsid w:val="00D42D18"/>
    <w:rsid w:val="00D42F37"/>
    <w:rsid w:val="00D42FE2"/>
    <w:rsid w:val="00D42FF2"/>
    <w:rsid w:val="00D433B7"/>
    <w:rsid w:val="00D435C1"/>
    <w:rsid w:val="00D4370D"/>
    <w:rsid w:val="00D4382A"/>
    <w:rsid w:val="00D44247"/>
    <w:rsid w:val="00D44523"/>
    <w:rsid w:val="00D4475E"/>
    <w:rsid w:val="00D4488C"/>
    <w:rsid w:val="00D449AC"/>
    <w:rsid w:val="00D449B7"/>
    <w:rsid w:val="00D449F9"/>
    <w:rsid w:val="00D44B55"/>
    <w:rsid w:val="00D44C3C"/>
    <w:rsid w:val="00D44D9E"/>
    <w:rsid w:val="00D44FE1"/>
    <w:rsid w:val="00D451C0"/>
    <w:rsid w:val="00D451DE"/>
    <w:rsid w:val="00D4588B"/>
    <w:rsid w:val="00D45948"/>
    <w:rsid w:val="00D45A1E"/>
    <w:rsid w:val="00D45F03"/>
    <w:rsid w:val="00D45FCD"/>
    <w:rsid w:val="00D4623E"/>
    <w:rsid w:val="00D46307"/>
    <w:rsid w:val="00D4666A"/>
    <w:rsid w:val="00D46BA5"/>
    <w:rsid w:val="00D46D71"/>
    <w:rsid w:val="00D46FB3"/>
    <w:rsid w:val="00D47023"/>
    <w:rsid w:val="00D470C7"/>
    <w:rsid w:val="00D47278"/>
    <w:rsid w:val="00D472AF"/>
    <w:rsid w:val="00D4744E"/>
    <w:rsid w:val="00D4762A"/>
    <w:rsid w:val="00D4776F"/>
    <w:rsid w:val="00D47E7A"/>
    <w:rsid w:val="00D47F02"/>
    <w:rsid w:val="00D47FE1"/>
    <w:rsid w:val="00D5003A"/>
    <w:rsid w:val="00D508D0"/>
    <w:rsid w:val="00D50936"/>
    <w:rsid w:val="00D50940"/>
    <w:rsid w:val="00D5096D"/>
    <w:rsid w:val="00D50B9A"/>
    <w:rsid w:val="00D50BA2"/>
    <w:rsid w:val="00D50BB6"/>
    <w:rsid w:val="00D50E4F"/>
    <w:rsid w:val="00D50E9E"/>
    <w:rsid w:val="00D50F36"/>
    <w:rsid w:val="00D5126E"/>
    <w:rsid w:val="00D5144D"/>
    <w:rsid w:val="00D51839"/>
    <w:rsid w:val="00D518DD"/>
    <w:rsid w:val="00D51BD7"/>
    <w:rsid w:val="00D51C46"/>
    <w:rsid w:val="00D51E1D"/>
    <w:rsid w:val="00D523B2"/>
    <w:rsid w:val="00D524D2"/>
    <w:rsid w:val="00D525F2"/>
    <w:rsid w:val="00D52622"/>
    <w:rsid w:val="00D528CD"/>
    <w:rsid w:val="00D52BB7"/>
    <w:rsid w:val="00D52D75"/>
    <w:rsid w:val="00D52EBB"/>
    <w:rsid w:val="00D53014"/>
    <w:rsid w:val="00D5306C"/>
    <w:rsid w:val="00D53586"/>
    <w:rsid w:val="00D535C8"/>
    <w:rsid w:val="00D537DA"/>
    <w:rsid w:val="00D53917"/>
    <w:rsid w:val="00D53C50"/>
    <w:rsid w:val="00D54147"/>
    <w:rsid w:val="00D543A2"/>
    <w:rsid w:val="00D543CD"/>
    <w:rsid w:val="00D5448B"/>
    <w:rsid w:val="00D544F8"/>
    <w:rsid w:val="00D54505"/>
    <w:rsid w:val="00D54887"/>
    <w:rsid w:val="00D54E30"/>
    <w:rsid w:val="00D54F8E"/>
    <w:rsid w:val="00D553AF"/>
    <w:rsid w:val="00D553D2"/>
    <w:rsid w:val="00D55558"/>
    <w:rsid w:val="00D556DF"/>
    <w:rsid w:val="00D55956"/>
    <w:rsid w:val="00D55B1F"/>
    <w:rsid w:val="00D55B85"/>
    <w:rsid w:val="00D55C09"/>
    <w:rsid w:val="00D55D13"/>
    <w:rsid w:val="00D55F54"/>
    <w:rsid w:val="00D56088"/>
    <w:rsid w:val="00D562A3"/>
    <w:rsid w:val="00D56362"/>
    <w:rsid w:val="00D56A4B"/>
    <w:rsid w:val="00D57083"/>
    <w:rsid w:val="00D573BA"/>
    <w:rsid w:val="00D577AE"/>
    <w:rsid w:val="00D5786C"/>
    <w:rsid w:val="00D57878"/>
    <w:rsid w:val="00D57931"/>
    <w:rsid w:val="00D57BE5"/>
    <w:rsid w:val="00D57E6E"/>
    <w:rsid w:val="00D601D2"/>
    <w:rsid w:val="00D603C9"/>
    <w:rsid w:val="00D60530"/>
    <w:rsid w:val="00D60620"/>
    <w:rsid w:val="00D6091D"/>
    <w:rsid w:val="00D60940"/>
    <w:rsid w:val="00D60ACC"/>
    <w:rsid w:val="00D60C6B"/>
    <w:rsid w:val="00D60CE2"/>
    <w:rsid w:val="00D60E15"/>
    <w:rsid w:val="00D610E0"/>
    <w:rsid w:val="00D61153"/>
    <w:rsid w:val="00D614D7"/>
    <w:rsid w:val="00D61560"/>
    <w:rsid w:val="00D61590"/>
    <w:rsid w:val="00D6164B"/>
    <w:rsid w:val="00D616B7"/>
    <w:rsid w:val="00D616E2"/>
    <w:rsid w:val="00D61897"/>
    <w:rsid w:val="00D61A03"/>
    <w:rsid w:val="00D61A21"/>
    <w:rsid w:val="00D61BFB"/>
    <w:rsid w:val="00D61C97"/>
    <w:rsid w:val="00D61EB7"/>
    <w:rsid w:val="00D61F30"/>
    <w:rsid w:val="00D622EA"/>
    <w:rsid w:val="00D62788"/>
    <w:rsid w:val="00D6296E"/>
    <w:rsid w:val="00D62B01"/>
    <w:rsid w:val="00D62BA7"/>
    <w:rsid w:val="00D6308A"/>
    <w:rsid w:val="00D6321C"/>
    <w:rsid w:val="00D63289"/>
    <w:rsid w:val="00D634A9"/>
    <w:rsid w:val="00D638FB"/>
    <w:rsid w:val="00D63AD8"/>
    <w:rsid w:val="00D640E0"/>
    <w:rsid w:val="00D6420A"/>
    <w:rsid w:val="00D64604"/>
    <w:rsid w:val="00D6475E"/>
    <w:rsid w:val="00D6484C"/>
    <w:rsid w:val="00D649FB"/>
    <w:rsid w:val="00D64BAC"/>
    <w:rsid w:val="00D64CF1"/>
    <w:rsid w:val="00D64D7E"/>
    <w:rsid w:val="00D64E17"/>
    <w:rsid w:val="00D64F25"/>
    <w:rsid w:val="00D64F59"/>
    <w:rsid w:val="00D65242"/>
    <w:rsid w:val="00D65572"/>
    <w:rsid w:val="00D65774"/>
    <w:rsid w:val="00D65A29"/>
    <w:rsid w:val="00D65D44"/>
    <w:rsid w:val="00D65F7F"/>
    <w:rsid w:val="00D660B1"/>
    <w:rsid w:val="00D661CE"/>
    <w:rsid w:val="00D6622E"/>
    <w:rsid w:val="00D66390"/>
    <w:rsid w:val="00D66960"/>
    <w:rsid w:val="00D66A07"/>
    <w:rsid w:val="00D66A54"/>
    <w:rsid w:val="00D67089"/>
    <w:rsid w:val="00D67217"/>
    <w:rsid w:val="00D67499"/>
    <w:rsid w:val="00D67628"/>
    <w:rsid w:val="00D67683"/>
    <w:rsid w:val="00D677D2"/>
    <w:rsid w:val="00D678AD"/>
    <w:rsid w:val="00D67967"/>
    <w:rsid w:val="00D67F73"/>
    <w:rsid w:val="00D70208"/>
    <w:rsid w:val="00D70262"/>
    <w:rsid w:val="00D70499"/>
    <w:rsid w:val="00D704BD"/>
    <w:rsid w:val="00D70607"/>
    <w:rsid w:val="00D70639"/>
    <w:rsid w:val="00D706F1"/>
    <w:rsid w:val="00D70BE5"/>
    <w:rsid w:val="00D70D7B"/>
    <w:rsid w:val="00D70FD1"/>
    <w:rsid w:val="00D71072"/>
    <w:rsid w:val="00D71082"/>
    <w:rsid w:val="00D71263"/>
    <w:rsid w:val="00D717A9"/>
    <w:rsid w:val="00D7191E"/>
    <w:rsid w:val="00D71B07"/>
    <w:rsid w:val="00D71B1E"/>
    <w:rsid w:val="00D71BD7"/>
    <w:rsid w:val="00D71CBD"/>
    <w:rsid w:val="00D7200F"/>
    <w:rsid w:val="00D72115"/>
    <w:rsid w:val="00D72238"/>
    <w:rsid w:val="00D72333"/>
    <w:rsid w:val="00D72683"/>
    <w:rsid w:val="00D72742"/>
    <w:rsid w:val="00D72769"/>
    <w:rsid w:val="00D72882"/>
    <w:rsid w:val="00D72DAE"/>
    <w:rsid w:val="00D72F3B"/>
    <w:rsid w:val="00D73689"/>
    <w:rsid w:val="00D7394D"/>
    <w:rsid w:val="00D73C8C"/>
    <w:rsid w:val="00D73CA7"/>
    <w:rsid w:val="00D73F96"/>
    <w:rsid w:val="00D742B3"/>
    <w:rsid w:val="00D7431D"/>
    <w:rsid w:val="00D745B6"/>
    <w:rsid w:val="00D74968"/>
    <w:rsid w:val="00D75061"/>
    <w:rsid w:val="00D750B8"/>
    <w:rsid w:val="00D75116"/>
    <w:rsid w:val="00D7538E"/>
    <w:rsid w:val="00D753A5"/>
    <w:rsid w:val="00D75478"/>
    <w:rsid w:val="00D75A2B"/>
    <w:rsid w:val="00D75DBC"/>
    <w:rsid w:val="00D7617E"/>
    <w:rsid w:val="00D76190"/>
    <w:rsid w:val="00D76296"/>
    <w:rsid w:val="00D76432"/>
    <w:rsid w:val="00D76473"/>
    <w:rsid w:val="00D764D0"/>
    <w:rsid w:val="00D768E0"/>
    <w:rsid w:val="00D76A07"/>
    <w:rsid w:val="00D76A8F"/>
    <w:rsid w:val="00D76B26"/>
    <w:rsid w:val="00D76DD4"/>
    <w:rsid w:val="00D76EF8"/>
    <w:rsid w:val="00D77085"/>
    <w:rsid w:val="00D77088"/>
    <w:rsid w:val="00D770E4"/>
    <w:rsid w:val="00D77250"/>
    <w:rsid w:val="00D77459"/>
    <w:rsid w:val="00D7746E"/>
    <w:rsid w:val="00D7748D"/>
    <w:rsid w:val="00D774A2"/>
    <w:rsid w:val="00D774FB"/>
    <w:rsid w:val="00D7766A"/>
    <w:rsid w:val="00D776AB"/>
    <w:rsid w:val="00D776BE"/>
    <w:rsid w:val="00D77771"/>
    <w:rsid w:val="00D77AC6"/>
    <w:rsid w:val="00D77AD5"/>
    <w:rsid w:val="00D77C95"/>
    <w:rsid w:val="00D77E36"/>
    <w:rsid w:val="00D80076"/>
    <w:rsid w:val="00D80161"/>
    <w:rsid w:val="00D803D2"/>
    <w:rsid w:val="00D805F0"/>
    <w:rsid w:val="00D807FC"/>
    <w:rsid w:val="00D80A02"/>
    <w:rsid w:val="00D80B44"/>
    <w:rsid w:val="00D80FA8"/>
    <w:rsid w:val="00D8113C"/>
    <w:rsid w:val="00D8124D"/>
    <w:rsid w:val="00D817AA"/>
    <w:rsid w:val="00D81A0C"/>
    <w:rsid w:val="00D81C20"/>
    <w:rsid w:val="00D81E10"/>
    <w:rsid w:val="00D8200D"/>
    <w:rsid w:val="00D8236F"/>
    <w:rsid w:val="00D82541"/>
    <w:rsid w:val="00D8257D"/>
    <w:rsid w:val="00D82C8B"/>
    <w:rsid w:val="00D82F3A"/>
    <w:rsid w:val="00D832E7"/>
    <w:rsid w:val="00D83344"/>
    <w:rsid w:val="00D83512"/>
    <w:rsid w:val="00D8351E"/>
    <w:rsid w:val="00D83634"/>
    <w:rsid w:val="00D8368C"/>
    <w:rsid w:val="00D83835"/>
    <w:rsid w:val="00D839B9"/>
    <w:rsid w:val="00D83BE9"/>
    <w:rsid w:val="00D83C70"/>
    <w:rsid w:val="00D83E80"/>
    <w:rsid w:val="00D83EEA"/>
    <w:rsid w:val="00D84045"/>
    <w:rsid w:val="00D84096"/>
    <w:rsid w:val="00D842F2"/>
    <w:rsid w:val="00D84311"/>
    <w:rsid w:val="00D844D8"/>
    <w:rsid w:val="00D84684"/>
    <w:rsid w:val="00D846B8"/>
    <w:rsid w:val="00D84752"/>
    <w:rsid w:val="00D84B5D"/>
    <w:rsid w:val="00D84EC6"/>
    <w:rsid w:val="00D85188"/>
    <w:rsid w:val="00D852C6"/>
    <w:rsid w:val="00D8539F"/>
    <w:rsid w:val="00D858C2"/>
    <w:rsid w:val="00D85908"/>
    <w:rsid w:val="00D85A8E"/>
    <w:rsid w:val="00D85AC2"/>
    <w:rsid w:val="00D85CDC"/>
    <w:rsid w:val="00D85DB4"/>
    <w:rsid w:val="00D862AA"/>
    <w:rsid w:val="00D86373"/>
    <w:rsid w:val="00D86646"/>
    <w:rsid w:val="00D867AC"/>
    <w:rsid w:val="00D86956"/>
    <w:rsid w:val="00D86E0B"/>
    <w:rsid w:val="00D86EA2"/>
    <w:rsid w:val="00D870F0"/>
    <w:rsid w:val="00D871DC"/>
    <w:rsid w:val="00D871EE"/>
    <w:rsid w:val="00D87C26"/>
    <w:rsid w:val="00D87C59"/>
    <w:rsid w:val="00D87DC2"/>
    <w:rsid w:val="00D90076"/>
    <w:rsid w:val="00D902D0"/>
    <w:rsid w:val="00D902EB"/>
    <w:rsid w:val="00D90A4E"/>
    <w:rsid w:val="00D90D2A"/>
    <w:rsid w:val="00D90FF4"/>
    <w:rsid w:val="00D910EA"/>
    <w:rsid w:val="00D912A2"/>
    <w:rsid w:val="00D913AC"/>
    <w:rsid w:val="00D91734"/>
    <w:rsid w:val="00D91972"/>
    <w:rsid w:val="00D919A6"/>
    <w:rsid w:val="00D919D8"/>
    <w:rsid w:val="00D91A87"/>
    <w:rsid w:val="00D91DC0"/>
    <w:rsid w:val="00D91E90"/>
    <w:rsid w:val="00D91ED2"/>
    <w:rsid w:val="00D9206E"/>
    <w:rsid w:val="00D9210E"/>
    <w:rsid w:val="00D9242D"/>
    <w:rsid w:val="00D926CA"/>
    <w:rsid w:val="00D928A6"/>
    <w:rsid w:val="00D928C3"/>
    <w:rsid w:val="00D928D2"/>
    <w:rsid w:val="00D92987"/>
    <w:rsid w:val="00D92A40"/>
    <w:rsid w:val="00D92A5A"/>
    <w:rsid w:val="00D92B9A"/>
    <w:rsid w:val="00D92C62"/>
    <w:rsid w:val="00D93140"/>
    <w:rsid w:val="00D936C1"/>
    <w:rsid w:val="00D936CD"/>
    <w:rsid w:val="00D93874"/>
    <w:rsid w:val="00D93886"/>
    <w:rsid w:val="00D93968"/>
    <w:rsid w:val="00D93970"/>
    <w:rsid w:val="00D93A6F"/>
    <w:rsid w:val="00D93D20"/>
    <w:rsid w:val="00D93E6F"/>
    <w:rsid w:val="00D93FE2"/>
    <w:rsid w:val="00D941B8"/>
    <w:rsid w:val="00D942ED"/>
    <w:rsid w:val="00D943C8"/>
    <w:rsid w:val="00D94423"/>
    <w:rsid w:val="00D9445B"/>
    <w:rsid w:val="00D94494"/>
    <w:rsid w:val="00D94627"/>
    <w:rsid w:val="00D94747"/>
    <w:rsid w:val="00D94981"/>
    <w:rsid w:val="00D94BE8"/>
    <w:rsid w:val="00D94D05"/>
    <w:rsid w:val="00D94D92"/>
    <w:rsid w:val="00D9502D"/>
    <w:rsid w:val="00D9536B"/>
    <w:rsid w:val="00D953B2"/>
    <w:rsid w:val="00D95735"/>
    <w:rsid w:val="00D95CFF"/>
    <w:rsid w:val="00D95D1F"/>
    <w:rsid w:val="00D96158"/>
    <w:rsid w:val="00D96545"/>
    <w:rsid w:val="00D965FB"/>
    <w:rsid w:val="00D96806"/>
    <w:rsid w:val="00D96927"/>
    <w:rsid w:val="00D96B02"/>
    <w:rsid w:val="00D96BED"/>
    <w:rsid w:val="00D96C4F"/>
    <w:rsid w:val="00D970B2"/>
    <w:rsid w:val="00D9769E"/>
    <w:rsid w:val="00D976CC"/>
    <w:rsid w:val="00D97782"/>
    <w:rsid w:val="00D97808"/>
    <w:rsid w:val="00D97987"/>
    <w:rsid w:val="00D979BB"/>
    <w:rsid w:val="00D97A0C"/>
    <w:rsid w:val="00D97AC0"/>
    <w:rsid w:val="00D97BBD"/>
    <w:rsid w:val="00D97C2F"/>
    <w:rsid w:val="00D97D2D"/>
    <w:rsid w:val="00D97DAD"/>
    <w:rsid w:val="00D97DFD"/>
    <w:rsid w:val="00D97F84"/>
    <w:rsid w:val="00DA0231"/>
    <w:rsid w:val="00DA0379"/>
    <w:rsid w:val="00DA05E7"/>
    <w:rsid w:val="00DA05E8"/>
    <w:rsid w:val="00DA07CB"/>
    <w:rsid w:val="00DA07DA"/>
    <w:rsid w:val="00DA09BC"/>
    <w:rsid w:val="00DA0CBC"/>
    <w:rsid w:val="00DA0D58"/>
    <w:rsid w:val="00DA0E87"/>
    <w:rsid w:val="00DA1143"/>
    <w:rsid w:val="00DA1337"/>
    <w:rsid w:val="00DA1433"/>
    <w:rsid w:val="00DA160E"/>
    <w:rsid w:val="00DA177C"/>
    <w:rsid w:val="00DA1893"/>
    <w:rsid w:val="00DA1A06"/>
    <w:rsid w:val="00DA1C54"/>
    <w:rsid w:val="00DA1EBC"/>
    <w:rsid w:val="00DA1FF8"/>
    <w:rsid w:val="00DA2744"/>
    <w:rsid w:val="00DA2745"/>
    <w:rsid w:val="00DA2BE1"/>
    <w:rsid w:val="00DA2C64"/>
    <w:rsid w:val="00DA32EF"/>
    <w:rsid w:val="00DA32F9"/>
    <w:rsid w:val="00DA331D"/>
    <w:rsid w:val="00DA3567"/>
    <w:rsid w:val="00DA37F8"/>
    <w:rsid w:val="00DA381C"/>
    <w:rsid w:val="00DA3AB4"/>
    <w:rsid w:val="00DA3DAE"/>
    <w:rsid w:val="00DA3E6D"/>
    <w:rsid w:val="00DA3F33"/>
    <w:rsid w:val="00DA3F35"/>
    <w:rsid w:val="00DA3FFB"/>
    <w:rsid w:val="00DA43A0"/>
    <w:rsid w:val="00DA4659"/>
    <w:rsid w:val="00DA4685"/>
    <w:rsid w:val="00DA4CE2"/>
    <w:rsid w:val="00DA4F77"/>
    <w:rsid w:val="00DA5007"/>
    <w:rsid w:val="00DA5A40"/>
    <w:rsid w:val="00DA5B69"/>
    <w:rsid w:val="00DA5CAB"/>
    <w:rsid w:val="00DA5D03"/>
    <w:rsid w:val="00DA5D82"/>
    <w:rsid w:val="00DA5E78"/>
    <w:rsid w:val="00DA605C"/>
    <w:rsid w:val="00DA60B6"/>
    <w:rsid w:val="00DA60BA"/>
    <w:rsid w:val="00DA6209"/>
    <w:rsid w:val="00DA6218"/>
    <w:rsid w:val="00DA6318"/>
    <w:rsid w:val="00DA63D8"/>
    <w:rsid w:val="00DA63DC"/>
    <w:rsid w:val="00DA63E9"/>
    <w:rsid w:val="00DA669C"/>
    <w:rsid w:val="00DA672A"/>
    <w:rsid w:val="00DA694A"/>
    <w:rsid w:val="00DA6971"/>
    <w:rsid w:val="00DA6973"/>
    <w:rsid w:val="00DA70FE"/>
    <w:rsid w:val="00DA728A"/>
    <w:rsid w:val="00DA785B"/>
    <w:rsid w:val="00DA7B44"/>
    <w:rsid w:val="00DA7F5D"/>
    <w:rsid w:val="00DB0052"/>
    <w:rsid w:val="00DB022E"/>
    <w:rsid w:val="00DB07E9"/>
    <w:rsid w:val="00DB08C3"/>
    <w:rsid w:val="00DB0973"/>
    <w:rsid w:val="00DB0C8D"/>
    <w:rsid w:val="00DB0F9A"/>
    <w:rsid w:val="00DB0FC0"/>
    <w:rsid w:val="00DB0FCC"/>
    <w:rsid w:val="00DB10E5"/>
    <w:rsid w:val="00DB140C"/>
    <w:rsid w:val="00DB14D1"/>
    <w:rsid w:val="00DB15F1"/>
    <w:rsid w:val="00DB1800"/>
    <w:rsid w:val="00DB1A3C"/>
    <w:rsid w:val="00DB1C32"/>
    <w:rsid w:val="00DB1E8C"/>
    <w:rsid w:val="00DB1F94"/>
    <w:rsid w:val="00DB2012"/>
    <w:rsid w:val="00DB20B4"/>
    <w:rsid w:val="00DB2135"/>
    <w:rsid w:val="00DB22E1"/>
    <w:rsid w:val="00DB24E1"/>
    <w:rsid w:val="00DB2554"/>
    <w:rsid w:val="00DB28A0"/>
    <w:rsid w:val="00DB28A3"/>
    <w:rsid w:val="00DB2C98"/>
    <w:rsid w:val="00DB2E65"/>
    <w:rsid w:val="00DB301D"/>
    <w:rsid w:val="00DB314A"/>
    <w:rsid w:val="00DB32C7"/>
    <w:rsid w:val="00DB34C8"/>
    <w:rsid w:val="00DB35DA"/>
    <w:rsid w:val="00DB3896"/>
    <w:rsid w:val="00DB3D2C"/>
    <w:rsid w:val="00DB3E07"/>
    <w:rsid w:val="00DB3EB8"/>
    <w:rsid w:val="00DB4064"/>
    <w:rsid w:val="00DB4133"/>
    <w:rsid w:val="00DB4571"/>
    <w:rsid w:val="00DB47CF"/>
    <w:rsid w:val="00DB49C0"/>
    <w:rsid w:val="00DB4B1E"/>
    <w:rsid w:val="00DB4B69"/>
    <w:rsid w:val="00DB4BA6"/>
    <w:rsid w:val="00DB4CDB"/>
    <w:rsid w:val="00DB4E94"/>
    <w:rsid w:val="00DB5249"/>
    <w:rsid w:val="00DB528B"/>
    <w:rsid w:val="00DB56E5"/>
    <w:rsid w:val="00DB581F"/>
    <w:rsid w:val="00DB5928"/>
    <w:rsid w:val="00DB5A7D"/>
    <w:rsid w:val="00DB5AC9"/>
    <w:rsid w:val="00DB5C46"/>
    <w:rsid w:val="00DB5DC9"/>
    <w:rsid w:val="00DB611B"/>
    <w:rsid w:val="00DB624A"/>
    <w:rsid w:val="00DB68C2"/>
    <w:rsid w:val="00DB6BE4"/>
    <w:rsid w:val="00DB6D68"/>
    <w:rsid w:val="00DB70A2"/>
    <w:rsid w:val="00DB71B9"/>
    <w:rsid w:val="00DB7480"/>
    <w:rsid w:val="00DB774D"/>
    <w:rsid w:val="00DB7A61"/>
    <w:rsid w:val="00DB7A73"/>
    <w:rsid w:val="00DB7AC2"/>
    <w:rsid w:val="00DB7BA8"/>
    <w:rsid w:val="00DB7C38"/>
    <w:rsid w:val="00DB7CF3"/>
    <w:rsid w:val="00DC0529"/>
    <w:rsid w:val="00DC05BA"/>
    <w:rsid w:val="00DC06F4"/>
    <w:rsid w:val="00DC0702"/>
    <w:rsid w:val="00DC0729"/>
    <w:rsid w:val="00DC0798"/>
    <w:rsid w:val="00DC0A88"/>
    <w:rsid w:val="00DC11BD"/>
    <w:rsid w:val="00DC13DD"/>
    <w:rsid w:val="00DC15A7"/>
    <w:rsid w:val="00DC1953"/>
    <w:rsid w:val="00DC1966"/>
    <w:rsid w:val="00DC1AF1"/>
    <w:rsid w:val="00DC1BE3"/>
    <w:rsid w:val="00DC1D05"/>
    <w:rsid w:val="00DC1D2B"/>
    <w:rsid w:val="00DC1E27"/>
    <w:rsid w:val="00DC1E90"/>
    <w:rsid w:val="00DC1F8B"/>
    <w:rsid w:val="00DC235E"/>
    <w:rsid w:val="00DC2441"/>
    <w:rsid w:val="00DC256E"/>
    <w:rsid w:val="00DC2A32"/>
    <w:rsid w:val="00DC2B25"/>
    <w:rsid w:val="00DC2CB6"/>
    <w:rsid w:val="00DC2CD8"/>
    <w:rsid w:val="00DC2F5E"/>
    <w:rsid w:val="00DC3028"/>
    <w:rsid w:val="00DC30AD"/>
    <w:rsid w:val="00DC314D"/>
    <w:rsid w:val="00DC3350"/>
    <w:rsid w:val="00DC3479"/>
    <w:rsid w:val="00DC3529"/>
    <w:rsid w:val="00DC360F"/>
    <w:rsid w:val="00DC39D4"/>
    <w:rsid w:val="00DC3AD5"/>
    <w:rsid w:val="00DC3BC4"/>
    <w:rsid w:val="00DC3CBF"/>
    <w:rsid w:val="00DC41B5"/>
    <w:rsid w:val="00DC43C9"/>
    <w:rsid w:val="00DC455B"/>
    <w:rsid w:val="00DC457D"/>
    <w:rsid w:val="00DC46A7"/>
    <w:rsid w:val="00DC4979"/>
    <w:rsid w:val="00DC4C94"/>
    <w:rsid w:val="00DC4E15"/>
    <w:rsid w:val="00DC5108"/>
    <w:rsid w:val="00DC5129"/>
    <w:rsid w:val="00DC5183"/>
    <w:rsid w:val="00DC51E4"/>
    <w:rsid w:val="00DC5381"/>
    <w:rsid w:val="00DC5437"/>
    <w:rsid w:val="00DC564D"/>
    <w:rsid w:val="00DC56AC"/>
    <w:rsid w:val="00DC5845"/>
    <w:rsid w:val="00DC59A4"/>
    <w:rsid w:val="00DC59BD"/>
    <w:rsid w:val="00DC5D2F"/>
    <w:rsid w:val="00DC5DC4"/>
    <w:rsid w:val="00DC5EB7"/>
    <w:rsid w:val="00DC613D"/>
    <w:rsid w:val="00DC622A"/>
    <w:rsid w:val="00DC6282"/>
    <w:rsid w:val="00DC659F"/>
    <w:rsid w:val="00DC67E4"/>
    <w:rsid w:val="00DC6C2C"/>
    <w:rsid w:val="00DC6D59"/>
    <w:rsid w:val="00DC6F68"/>
    <w:rsid w:val="00DC7368"/>
    <w:rsid w:val="00DC741D"/>
    <w:rsid w:val="00DC74A0"/>
    <w:rsid w:val="00DC76E8"/>
    <w:rsid w:val="00DC781F"/>
    <w:rsid w:val="00DC7879"/>
    <w:rsid w:val="00DC7BF8"/>
    <w:rsid w:val="00DC7D59"/>
    <w:rsid w:val="00DC7E02"/>
    <w:rsid w:val="00DD00ED"/>
    <w:rsid w:val="00DD07B0"/>
    <w:rsid w:val="00DD0841"/>
    <w:rsid w:val="00DD0BF3"/>
    <w:rsid w:val="00DD104F"/>
    <w:rsid w:val="00DD115A"/>
    <w:rsid w:val="00DD11A1"/>
    <w:rsid w:val="00DD1220"/>
    <w:rsid w:val="00DD1368"/>
    <w:rsid w:val="00DD157E"/>
    <w:rsid w:val="00DD15EE"/>
    <w:rsid w:val="00DD1BA3"/>
    <w:rsid w:val="00DD1C04"/>
    <w:rsid w:val="00DD1D26"/>
    <w:rsid w:val="00DD235E"/>
    <w:rsid w:val="00DD243A"/>
    <w:rsid w:val="00DD2521"/>
    <w:rsid w:val="00DD2730"/>
    <w:rsid w:val="00DD28FA"/>
    <w:rsid w:val="00DD2BA8"/>
    <w:rsid w:val="00DD2CCF"/>
    <w:rsid w:val="00DD2DF4"/>
    <w:rsid w:val="00DD2E2D"/>
    <w:rsid w:val="00DD2F52"/>
    <w:rsid w:val="00DD30AA"/>
    <w:rsid w:val="00DD30FE"/>
    <w:rsid w:val="00DD3391"/>
    <w:rsid w:val="00DD3568"/>
    <w:rsid w:val="00DD363D"/>
    <w:rsid w:val="00DD373D"/>
    <w:rsid w:val="00DD382B"/>
    <w:rsid w:val="00DD3AC4"/>
    <w:rsid w:val="00DD3F99"/>
    <w:rsid w:val="00DD40D6"/>
    <w:rsid w:val="00DD413B"/>
    <w:rsid w:val="00DD41F0"/>
    <w:rsid w:val="00DD4507"/>
    <w:rsid w:val="00DD45BF"/>
    <w:rsid w:val="00DD4A1D"/>
    <w:rsid w:val="00DD4C63"/>
    <w:rsid w:val="00DD516D"/>
    <w:rsid w:val="00DD5178"/>
    <w:rsid w:val="00DD526C"/>
    <w:rsid w:val="00DD5B09"/>
    <w:rsid w:val="00DD5CC5"/>
    <w:rsid w:val="00DD5CE7"/>
    <w:rsid w:val="00DD5DB4"/>
    <w:rsid w:val="00DD5F26"/>
    <w:rsid w:val="00DD5FB8"/>
    <w:rsid w:val="00DD6019"/>
    <w:rsid w:val="00DD607C"/>
    <w:rsid w:val="00DD60DB"/>
    <w:rsid w:val="00DD6913"/>
    <w:rsid w:val="00DD6920"/>
    <w:rsid w:val="00DD699F"/>
    <w:rsid w:val="00DD6C5F"/>
    <w:rsid w:val="00DD6D65"/>
    <w:rsid w:val="00DD6FF3"/>
    <w:rsid w:val="00DD7161"/>
    <w:rsid w:val="00DD7589"/>
    <w:rsid w:val="00DD76AF"/>
    <w:rsid w:val="00DD7711"/>
    <w:rsid w:val="00DD796E"/>
    <w:rsid w:val="00DD79EF"/>
    <w:rsid w:val="00DD7C66"/>
    <w:rsid w:val="00DD7F5D"/>
    <w:rsid w:val="00DD7F94"/>
    <w:rsid w:val="00DD7FE3"/>
    <w:rsid w:val="00DE02B9"/>
    <w:rsid w:val="00DE0311"/>
    <w:rsid w:val="00DE04FE"/>
    <w:rsid w:val="00DE095E"/>
    <w:rsid w:val="00DE0A93"/>
    <w:rsid w:val="00DE0D3E"/>
    <w:rsid w:val="00DE0DD3"/>
    <w:rsid w:val="00DE0F93"/>
    <w:rsid w:val="00DE1160"/>
    <w:rsid w:val="00DE14CC"/>
    <w:rsid w:val="00DE15C7"/>
    <w:rsid w:val="00DE194A"/>
    <w:rsid w:val="00DE1BC7"/>
    <w:rsid w:val="00DE1C56"/>
    <w:rsid w:val="00DE1CF3"/>
    <w:rsid w:val="00DE202B"/>
    <w:rsid w:val="00DE206C"/>
    <w:rsid w:val="00DE2237"/>
    <w:rsid w:val="00DE22E3"/>
    <w:rsid w:val="00DE22E4"/>
    <w:rsid w:val="00DE2443"/>
    <w:rsid w:val="00DE2474"/>
    <w:rsid w:val="00DE255D"/>
    <w:rsid w:val="00DE292F"/>
    <w:rsid w:val="00DE2D53"/>
    <w:rsid w:val="00DE2DC7"/>
    <w:rsid w:val="00DE34D3"/>
    <w:rsid w:val="00DE36D7"/>
    <w:rsid w:val="00DE3ADC"/>
    <w:rsid w:val="00DE3B04"/>
    <w:rsid w:val="00DE3E8D"/>
    <w:rsid w:val="00DE3F28"/>
    <w:rsid w:val="00DE41AE"/>
    <w:rsid w:val="00DE421F"/>
    <w:rsid w:val="00DE4283"/>
    <w:rsid w:val="00DE44E0"/>
    <w:rsid w:val="00DE44F8"/>
    <w:rsid w:val="00DE4CE3"/>
    <w:rsid w:val="00DE4E04"/>
    <w:rsid w:val="00DE521C"/>
    <w:rsid w:val="00DE5302"/>
    <w:rsid w:val="00DE55A3"/>
    <w:rsid w:val="00DE5645"/>
    <w:rsid w:val="00DE5869"/>
    <w:rsid w:val="00DE5E94"/>
    <w:rsid w:val="00DE6014"/>
    <w:rsid w:val="00DE61BB"/>
    <w:rsid w:val="00DE62D5"/>
    <w:rsid w:val="00DE630E"/>
    <w:rsid w:val="00DE6348"/>
    <w:rsid w:val="00DE6406"/>
    <w:rsid w:val="00DE65ED"/>
    <w:rsid w:val="00DE6879"/>
    <w:rsid w:val="00DE6A3A"/>
    <w:rsid w:val="00DE6A50"/>
    <w:rsid w:val="00DE6C66"/>
    <w:rsid w:val="00DE6DD3"/>
    <w:rsid w:val="00DE6E40"/>
    <w:rsid w:val="00DE6E74"/>
    <w:rsid w:val="00DE7229"/>
    <w:rsid w:val="00DE722F"/>
    <w:rsid w:val="00DE74B3"/>
    <w:rsid w:val="00DE7876"/>
    <w:rsid w:val="00DE7884"/>
    <w:rsid w:val="00DE78A9"/>
    <w:rsid w:val="00DE7A77"/>
    <w:rsid w:val="00DE7BC0"/>
    <w:rsid w:val="00DE7DCC"/>
    <w:rsid w:val="00DE7E97"/>
    <w:rsid w:val="00DF0164"/>
    <w:rsid w:val="00DF022B"/>
    <w:rsid w:val="00DF032B"/>
    <w:rsid w:val="00DF05DF"/>
    <w:rsid w:val="00DF06BE"/>
    <w:rsid w:val="00DF0D8D"/>
    <w:rsid w:val="00DF0E9F"/>
    <w:rsid w:val="00DF0EB5"/>
    <w:rsid w:val="00DF1247"/>
    <w:rsid w:val="00DF13AE"/>
    <w:rsid w:val="00DF1883"/>
    <w:rsid w:val="00DF18E0"/>
    <w:rsid w:val="00DF1981"/>
    <w:rsid w:val="00DF1A3B"/>
    <w:rsid w:val="00DF1C56"/>
    <w:rsid w:val="00DF1FD1"/>
    <w:rsid w:val="00DF2327"/>
    <w:rsid w:val="00DF2650"/>
    <w:rsid w:val="00DF2813"/>
    <w:rsid w:val="00DF293E"/>
    <w:rsid w:val="00DF2B30"/>
    <w:rsid w:val="00DF2D37"/>
    <w:rsid w:val="00DF31F3"/>
    <w:rsid w:val="00DF3399"/>
    <w:rsid w:val="00DF355B"/>
    <w:rsid w:val="00DF36D6"/>
    <w:rsid w:val="00DF378A"/>
    <w:rsid w:val="00DF380B"/>
    <w:rsid w:val="00DF393A"/>
    <w:rsid w:val="00DF3A9D"/>
    <w:rsid w:val="00DF41F6"/>
    <w:rsid w:val="00DF422C"/>
    <w:rsid w:val="00DF44D0"/>
    <w:rsid w:val="00DF4565"/>
    <w:rsid w:val="00DF4790"/>
    <w:rsid w:val="00DF48E3"/>
    <w:rsid w:val="00DF48F1"/>
    <w:rsid w:val="00DF4948"/>
    <w:rsid w:val="00DF4BAC"/>
    <w:rsid w:val="00DF4DCF"/>
    <w:rsid w:val="00DF4F05"/>
    <w:rsid w:val="00DF4F7C"/>
    <w:rsid w:val="00DF5110"/>
    <w:rsid w:val="00DF52A6"/>
    <w:rsid w:val="00DF53EF"/>
    <w:rsid w:val="00DF5567"/>
    <w:rsid w:val="00DF57EB"/>
    <w:rsid w:val="00DF5801"/>
    <w:rsid w:val="00DF58C8"/>
    <w:rsid w:val="00DF58FB"/>
    <w:rsid w:val="00DF5AC7"/>
    <w:rsid w:val="00DF5B85"/>
    <w:rsid w:val="00DF5D16"/>
    <w:rsid w:val="00DF5D32"/>
    <w:rsid w:val="00DF6149"/>
    <w:rsid w:val="00DF6758"/>
    <w:rsid w:val="00DF6790"/>
    <w:rsid w:val="00DF6874"/>
    <w:rsid w:val="00DF6A1E"/>
    <w:rsid w:val="00DF6A68"/>
    <w:rsid w:val="00DF70E0"/>
    <w:rsid w:val="00DF7106"/>
    <w:rsid w:val="00DF7249"/>
    <w:rsid w:val="00DF7286"/>
    <w:rsid w:val="00DF739E"/>
    <w:rsid w:val="00DF752C"/>
    <w:rsid w:val="00DF7805"/>
    <w:rsid w:val="00DF7C6E"/>
    <w:rsid w:val="00DF7CB2"/>
    <w:rsid w:val="00DF7CF3"/>
    <w:rsid w:val="00DF7E39"/>
    <w:rsid w:val="00E000E5"/>
    <w:rsid w:val="00E001E8"/>
    <w:rsid w:val="00E00822"/>
    <w:rsid w:val="00E00A9C"/>
    <w:rsid w:val="00E00E23"/>
    <w:rsid w:val="00E011A9"/>
    <w:rsid w:val="00E01405"/>
    <w:rsid w:val="00E0156E"/>
    <w:rsid w:val="00E016BD"/>
    <w:rsid w:val="00E0173F"/>
    <w:rsid w:val="00E01B37"/>
    <w:rsid w:val="00E01D5A"/>
    <w:rsid w:val="00E01DC6"/>
    <w:rsid w:val="00E01FB5"/>
    <w:rsid w:val="00E02045"/>
    <w:rsid w:val="00E02173"/>
    <w:rsid w:val="00E02182"/>
    <w:rsid w:val="00E02553"/>
    <w:rsid w:val="00E029C2"/>
    <w:rsid w:val="00E02B2C"/>
    <w:rsid w:val="00E02B7B"/>
    <w:rsid w:val="00E02B9C"/>
    <w:rsid w:val="00E02C9F"/>
    <w:rsid w:val="00E03007"/>
    <w:rsid w:val="00E03106"/>
    <w:rsid w:val="00E03176"/>
    <w:rsid w:val="00E032C6"/>
    <w:rsid w:val="00E0375A"/>
    <w:rsid w:val="00E0381B"/>
    <w:rsid w:val="00E0383F"/>
    <w:rsid w:val="00E0390A"/>
    <w:rsid w:val="00E0391C"/>
    <w:rsid w:val="00E0396E"/>
    <w:rsid w:val="00E03ABF"/>
    <w:rsid w:val="00E03ED2"/>
    <w:rsid w:val="00E03FC9"/>
    <w:rsid w:val="00E04176"/>
    <w:rsid w:val="00E04185"/>
    <w:rsid w:val="00E05742"/>
    <w:rsid w:val="00E05C34"/>
    <w:rsid w:val="00E05CAA"/>
    <w:rsid w:val="00E05FDC"/>
    <w:rsid w:val="00E06122"/>
    <w:rsid w:val="00E06381"/>
    <w:rsid w:val="00E063BE"/>
    <w:rsid w:val="00E065C4"/>
    <w:rsid w:val="00E0669F"/>
    <w:rsid w:val="00E0670A"/>
    <w:rsid w:val="00E06CD9"/>
    <w:rsid w:val="00E073A4"/>
    <w:rsid w:val="00E073C6"/>
    <w:rsid w:val="00E073E3"/>
    <w:rsid w:val="00E074C5"/>
    <w:rsid w:val="00E07737"/>
    <w:rsid w:val="00E07922"/>
    <w:rsid w:val="00E07A5C"/>
    <w:rsid w:val="00E07B51"/>
    <w:rsid w:val="00E07BCF"/>
    <w:rsid w:val="00E07CE1"/>
    <w:rsid w:val="00E07DE9"/>
    <w:rsid w:val="00E1007F"/>
    <w:rsid w:val="00E10293"/>
    <w:rsid w:val="00E10310"/>
    <w:rsid w:val="00E10334"/>
    <w:rsid w:val="00E10460"/>
    <w:rsid w:val="00E10483"/>
    <w:rsid w:val="00E108CA"/>
    <w:rsid w:val="00E10B28"/>
    <w:rsid w:val="00E10BFD"/>
    <w:rsid w:val="00E10C17"/>
    <w:rsid w:val="00E10DF2"/>
    <w:rsid w:val="00E10EEA"/>
    <w:rsid w:val="00E10F5D"/>
    <w:rsid w:val="00E1108B"/>
    <w:rsid w:val="00E111C9"/>
    <w:rsid w:val="00E114A0"/>
    <w:rsid w:val="00E118CC"/>
    <w:rsid w:val="00E11945"/>
    <w:rsid w:val="00E11AE9"/>
    <w:rsid w:val="00E11C13"/>
    <w:rsid w:val="00E11D44"/>
    <w:rsid w:val="00E11D90"/>
    <w:rsid w:val="00E11FAB"/>
    <w:rsid w:val="00E122D3"/>
    <w:rsid w:val="00E12370"/>
    <w:rsid w:val="00E124D9"/>
    <w:rsid w:val="00E1251E"/>
    <w:rsid w:val="00E128E1"/>
    <w:rsid w:val="00E12B35"/>
    <w:rsid w:val="00E12BE3"/>
    <w:rsid w:val="00E12BFD"/>
    <w:rsid w:val="00E12C5A"/>
    <w:rsid w:val="00E12F35"/>
    <w:rsid w:val="00E12FD3"/>
    <w:rsid w:val="00E13071"/>
    <w:rsid w:val="00E134CE"/>
    <w:rsid w:val="00E1367E"/>
    <w:rsid w:val="00E136A7"/>
    <w:rsid w:val="00E1384E"/>
    <w:rsid w:val="00E139E4"/>
    <w:rsid w:val="00E13A05"/>
    <w:rsid w:val="00E13DFE"/>
    <w:rsid w:val="00E1409D"/>
    <w:rsid w:val="00E142E7"/>
    <w:rsid w:val="00E14315"/>
    <w:rsid w:val="00E14318"/>
    <w:rsid w:val="00E1434E"/>
    <w:rsid w:val="00E14462"/>
    <w:rsid w:val="00E145CA"/>
    <w:rsid w:val="00E145FE"/>
    <w:rsid w:val="00E148EB"/>
    <w:rsid w:val="00E14A7C"/>
    <w:rsid w:val="00E14B73"/>
    <w:rsid w:val="00E14B93"/>
    <w:rsid w:val="00E14D6A"/>
    <w:rsid w:val="00E14E42"/>
    <w:rsid w:val="00E1512B"/>
    <w:rsid w:val="00E155DD"/>
    <w:rsid w:val="00E15635"/>
    <w:rsid w:val="00E15ADD"/>
    <w:rsid w:val="00E15AED"/>
    <w:rsid w:val="00E15B84"/>
    <w:rsid w:val="00E15BB4"/>
    <w:rsid w:val="00E15F39"/>
    <w:rsid w:val="00E15F65"/>
    <w:rsid w:val="00E160A7"/>
    <w:rsid w:val="00E16269"/>
    <w:rsid w:val="00E16555"/>
    <w:rsid w:val="00E16763"/>
    <w:rsid w:val="00E16A5B"/>
    <w:rsid w:val="00E16B28"/>
    <w:rsid w:val="00E16C30"/>
    <w:rsid w:val="00E16CA3"/>
    <w:rsid w:val="00E16D55"/>
    <w:rsid w:val="00E17234"/>
    <w:rsid w:val="00E17262"/>
    <w:rsid w:val="00E17270"/>
    <w:rsid w:val="00E17A6F"/>
    <w:rsid w:val="00E17B48"/>
    <w:rsid w:val="00E17B55"/>
    <w:rsid w:val="00E17C12"/>
    <w:rsid w:val="00E17DCC"/>
    <w:rsid w:val="00E20705"/>
    <w:rsid w:val="00E20986"/>
    <w:rsid w:val="00E20A79"/>
    <w:rsid w:val="00E210E4"/>
    <w:rsid w:val="00E21103"/>
    <w:rsid w:val="00E21275"/>
    <w:rsid w:val="00E2133A"/>
    <w:rsid w:val="00E213D3"/>
    <w:rsid w:val="00E219C2"/>
    <w:rsid w:val="00E219EB"/>
    <w:rsid w:val="00E21B87"/>
    <w:rsid w:val="00E21C7C"/>
    <w:rsid w:val="00E21CB8"/>
    <w:rsid w:val="00E21FA8"/>
    <w:rsid w:val="00E22004"/>
    <w:rsid w:val="00E2207A"/>
    <w:rsid w:val="00E220D2"/>
    <w:rsid w:val="00E2240A"/>
    <w:rsid w:val="00E22445"/>
    <w:rsid w:val="00E22A0C"/>
    <w:rsid w:val="00E22A18"/>
    <w:rsid w:val="00E22C55"/>
    <w:rsid w:val="00E22C6F"/>
    <w:rsid w:val="00E22D58"/>
    <w:rsid w:val="00E22DB1"/>
    <w:rsid w:val="00E22DE1"/>
    <w:rsid w:val="00E22E99"/>
    <w:rsid w:val="00E22EB6"/>
    <w:rsid w:val="00E23139"/>
    <w:rsid w:val="00E2315B"/>
    <w:rsid w:val="00E231ED"/>
    <w:rsid w:val="00E232D9"/>
    <w:rsid w:val="00E233C7"/>
    <w:rsid w:val="00E234A8"/>
    <w:rsid w:val="00E235EF"/>
    <w:rsid w:val="00E2362E"/>
    <w:rsid w:val="00E23B4E"/>
    <w:rsid w:val="00E23B83"/>
    <w:rsid w:val="00E23C85"/>
    <w:rsid w:val="00E241EB"/>
    <w:rsid w:val="00E2427A"/>
    <w:rsid w:val="00E243CB"/>
    <w:rsid w:val="00E244D4"/>
    <w:rsid w:val="00E2472A"/>
    <w:rsid w:val="00E24A6B"/>
    <w:rsid w:val="00E24AC3"/>
    <w:rsid w:val="00E24DD2"/>
    <w:rsid w:val="00E25176"/>
    <w:rsid w:val="00E2588C"/>
    <w:rsid w:val="00E259DD"/>
    <w:rsid w:val="00E25D42"/>
    <w:rsid w:val="00E25D7D"/>
    <w:rsid w:val="00E25D93"/>
    <w:rsid w:val="00E25DE5"/>
    <w:rsid w:val="00E25E61"/>
    <w:rsid w:val="00E25EDB"/>
    <w:rsid w:val="00E26250"/>
    <w:rsid w:val="00E263FD"/>
    <w:rsid w:val="00E2641F"/>
    <w:rsid w:val="00E26421"/>
    <w:rsid w:val="00E264A9"/>
    <w:rsid w:val="00E2655F"/>
    <w:rsid w:val="00E26985"/>
    <w:rsid w:val="00E26A23"/>
    <w:rsid w:val="00E26AE3"/>
    <w:rsid w:val="00E26BF8"/>
    <w:rsid w:val="00E26C36"/>
    <w:rsid w:val="00E26EE0"/>
    <w:rsid w:val="00E26F39"/>
    <w:rsid w:val="00E27238"/>
    <w:rsid w:val="00E27266"/>
    <w:rsid w:val="00E275AA"/>
    <w:rsid w:val="00E277B4"/>
    <w:rsid w:val="00E278AA"/>
    <w:rsid w:val="00E278CE"/>
    <w:rsid w:val="00E27AC6"/>
    <w:rsid w:val="00E27CD8"/>
    <w:rsid w:val="00E30199"/>
    <w:rsid w:val="00E30349"/>
    <w:rsid w:val="00E30523"/>
    <w:rsid w:val="00E30597"/>
    <w:rsid w:val="00E3069A"/>
    <w:rsid w:val="00E307A0"/>
    <w:rsid w:val="00E307FD"/>
    <w:rsid w:val="00E30B87"/>
    <w:rsid w:val="00E30CBB"/>
    <w:rsid w:val="00E30D41"/>
    <w:rsid w:val="00E30E98"/>
    <w:rsid w:val="00E30F10"/>
    <w:rsid w:val="00E31282"/>
    <w:rsid w:val="00E314EF"/>
    <w:rsid w:val="00E317AF"/>
    <w:rsid w:val="00E31882"/>
    <w:rsid w:val="00E31899"/>
    <w:rsid w:val="00E31A1E"/>
    <w:rsid w:val="00E31D1E"/>
    <w:rsid w:val="00E31F46"/>
    <w:rsid w:val="00E31FBF"/>
    <w:rsid w:val="00E320D9"/>
    <w:rsid w:val="00E3261F"/>
    <w:rsid w:val="00E326F6"/>
    <w:rsid w:val="00E3289E"/>
    <w:rsid w:val="00E329BF"/>
    <w:rsid w:val="00E32C0C"/>
    <w:rsid w:val="00E32D4B"/>
    <w:rsid w:val="00E334A2"/>
    <w:rsid w:val="00E336E1"/>
    <w:rsid w:val="00E33799"/>
    <w:rsid w:val="00E33CF7"/>
    <w:rsid w:val="00E33FA3"/>
    <w:rsid w:val="00E343AB"/>
    <w:rsid w:val="00E343D6"/>
    <w:rsid w:val="00E344B6"/>
    <w:rsid w:val="00E346FF"/>
    <w:rsid w:val="00E34C6F"/>
    <w:rsid w:val="00E34C8F"/>
    <w:rsid w:val="00E34CD0"/>
    <w:rsid w:val="00E34E74"/>
    <w:rsid w:val="00E34F69"/>
    <w:rsid w:val="00E35043"/>
    <w:rsid w:val="00E35159"/>
    <w:rsid w:val="00E3516A"/>
    <w:rsid w:val="00E35514"/>
    <w:rsid w:val="00E3569B"/>
    <w:rsid w:val="00E3569E"/>
    <w:rsid w:val="00E3584B"/>
    <w:rsid w:val="00E35870"/>
    <w:rsid w:val="00E35BDD"/>
    <w:rsid w:val="00E35E92"/>
    <w:rsid w:val="00E35F99"/>
    <w:rsid w:val="00E3624C"/>
    <w:rsid w:val="00E363FE"/>
    <w:rsid w:val="00E367F7"/>
    <w:rsid w:val="00E36905"/>
    <w:rsid w:val="00E36D21"/>
    <w:rsid w:val="00E36DF9"/>
    <w:rsid w:val="00E3726C"/>
    <w:rsid w:val="00E3729F"/>
    <w:rsid w:val="00E37399"/>
    <w:rsid w:val="00E3749E"/>
    <w:rsid w:val="00E374AB"/>
    <w:rsid w:val="00E37663"/>
    <w:rsid w:val="00E37730"/>
    <w:rsid w:val="00E37877"/>
    <w:rsid w:val="00E37AEA"/>
    <w:rsid w:val="00E37F68"/>
    <w:rsid w:val="00E4014F"/>
    <w:rsid w:val="00E405F7"/>
    <w:rsid w:val="00E40790"/>
    <w:rsid w:val="00E407B1"/>
    <w:rsid w:val="00E40922"/>
    <w:rsid w:val="00E40B68"/>
    <w:rsid w:val="00E40CBC"/>
    <w:rsid w:val="00E40CEF"/>
    <w:rsid w:val="00E40DDA"/>
    <w:rsid w:val="00E40ECA"/>
    <w:rsid w:val="00E40EE0"/>
    <w:rsid w:val="00E4107C"/>
    <w:rsid w:val="00E413F2"/>
    <w:rsid w:val="00E415C4"/>
    <w:rsid w:val="00E417E2"/>
    <w:rsid w:val="00E41AEB"/>
    <w:rsid w:val="00E41D34"/>
    <w:rsid w:val="00E41EDB"/>
    <w:rsid w:val="00E422CA"/>
    <w:rsid w:val="00E422F1"/>
    <w:rsid w:val="00E42484"/>
    <w:rsid w:val="00E424C3"/>
    <w:rsid w:val="00E42638"/>
    <w:rsid w:val="00E4272D"/>
    <w:rsid w:val="00E4273F"/>
    <w:rsid w:val="00E428A8"/>
    <w:rsid w:val="00E428F8"/>
    <w:rsid w:val="00E42B9F"/>
    <w:rsid w:val="00E42BD4"/>
    <w:rsid w:val="00E42CED"/>
    <w:rsid w:val="00E42D53"/>
    <w:rsid w:val="00E4326B"/>
    <w:rsid w:val="00E43352"/>
    <w:rsid w:val="00E43427"/>
    <w:rsid w:val="00E435A0"/>
    <w:rsid w:val="00E4362F"/>
    <w:rsid w:val="00E43728"/>
    <w:rsid w:val="00E43985"/>
    <w:rsid w:val="00E439D7"/>
    <w:rsid w:val="00E43F09"/>
    <w:rsid w:val="00E43F0B"/>
    <w:rsid w:val="00E44029"/>
    <w:rsid w:val="00E44178"/>
    <w:rsid w:val="00E441C1"/>
    <w:rsid w:val="00E441CD"/>
    <w:rsid w:val="00E44589"/>
    <w:rsid w:val="00E44840"/>
    <w:rsid w:val="00E4494B"/>
    <w:rsid w:val="00E44ABD"/>
    <w:rsid w:val="00E44BE0"/>
    <w:rsid w:val="00E44CD2"/>
    <w:rsid w:val="00E45558"/>
    <w:rsid w:val="00E4586E"/>
    <w:rsid w:val="00E45F21"/>
    <w:rsid w:val="00E4604D"/>
    <w:rsid w:val="00E460E2"/>
    <w:rsid w:val="00E46195"/>
    <w:rsid w:val="00E462C1"/>
    <w:rsid w:val="00E46323"/>
    <w:rsid w:val="00E46712"/>
    <w:rsid w:val="00E46856"/>
    <w:rsid w:val="00E468B4"/>
    <w:rsid w:val="00E46A54"/>
    <w:rsid w:val="00E46F6A"/>
    <w:rsid w:val="00E47047"/>
    <w:rsid w:val="00E470B4"/>
    <w:rsid w:val="00E47382"/>
    <w:rsid w:val="00E47404"/>
    <w:rsid w:val="00E476D5"/>
    <w:rsid w:val="00E47881"/>
    <w:rsid w:val="00E479A7"/>
    <w:rsid w:val="00E47B00"/>
    <w:rsid w:val="00E47CA3"/>
    <w:rsid w:val="00E47CEF"/>
    <w:rsid w:val="00E47D9D"/>
    <w:rsid w:val="00E47DD8"/>
    <w:rsid w:val="00E47E4E"/>
    <w:rsid w:val="00E47F85"/>
    <w:rsid w:val="00E50124"/>
    <w:rsid w:val="00E50474"/>
    <w:rsid w:val="00E504CF"/>
    <w:rsid w:val="00E505BC"/>
    <w:rsid w:val="00E50776"/>
    <w:rsid w:val="00E509B4"/>
    <w:rsid w:val="00E50ED9"/>
    <w:rsid w:val="00E5141C"/>
    <w:rsid w:val="00E51B26"/>
    <w:rsid w:val="00E51BF2"/>
    <w:rsid w:val="00E51C90"/>
    <w:rsid w:val="00E51D29"/>
    <w:rsid w:val="00E51E16"/>
    <w:rsid w:val="00E51EE9"/>
    <w:rsid w:val="00E51F46"/>
    <w:rsid w:val="00E51FBE"/>
    <w:rsid w:val="00E52111"/>
    <w:rsid w:val="00E5218C"/>
    <w:rsid w:val="00E5253C"/>
    <w:rsid w:val="00E52544"/>
    <w:rsid w:val="00E52644"/>
    <w:rsid w:val="00E52833"/>
    <w:rsid w:val="00E528BD"/>
    <w:rsid w:val="00E52BB9"/>
    <w:rsid w:val="00E52E0E"/>
    <w:rsid w:val="00E531FE"/>
    <w:rsid w:val="00E5341A"/>
    <w:rsid w:val="00E5366A"/>
    <w:rsid w:val="00E53688"/>
    <w:rsid w:val="00E536D7"/>
    <w:rsid w:val="00E53AEE"/>
    <w:rsid w:val="00E53E04"/>
    <w:rsid w:val="00E53E60"/>
    <w:rsid w:val="00E540DD"/>
    <w:rsid w:val="00E543C7"/>
    <w:rsid w:val="00E544B4"/>
    <w:rsid w:val="00E545A2"/>
    <w:rsid w:val="00E547B9"/>
    <w:rsid w:val="00E548E5"/>
    <w:rsid w:val="00E54ABE"/>
    <w:rsid w:val="00E54F16"/>
    <w:rsid w:val="00E55298"/>
    <w:rsid w:val="00E555BF"/>
    <w:rsid w:val="00E5574B"/>
    <w:rsid w:val="00E55A16"/>
    <w:rsid w:val="00E55BE9"/>
    <w:rsid w:val="00E55C47"/>
    <w:rsid w:val="00E55D04"/>
    <w:rsid w:val="00E55E4E"/>
    <w:rsid w:val="00E5607B"/>
    <w:rsid w:val="00E56104"/>
    <w:rsid w:val="00E56198"/>
    <w:rsid w:val="00E5637F"/>
    <w:rsid w:val="00E56AF8"/>
    <w:rsid w:val="00E56D07"/>
    <w:rsid w:val="00E56E63"/>
    <w:rsid w:val="00E56E80"/>
    <w:rsid w:val="00E56E98"/>
    <w:rsid w:val="00E5730C"/>
    <w:rsid w:val="00E5738A"/>
    <w:rsid w:val="00E5775F"/>
    <w:rsid w:val="00E57C5F"/>
    <w:rsid w:val="00E57CB2"/>
    <w:rsid w:val="00E57CE8"/>
    <w:rsid w:val="00E57E8F"/>
    <w:rsid w:val="00E57FB0"/>
    <w:rsid w:val="00E600FF"/>
    <w:rsid w:val="00E60196"/>
    <w:rsid w:val="00E60294"/>
    <w:rsid w:val="00E6049F"/>
    <w:rsid w:val="00E604EA"/>
    <w:rsid w:val="00E60803"/>
    <w:rsid w:val="00E608D5"/>
    <w:rsid w:val="00E60908"/>
    <w:rsid w:val="00E609E3"/>
    <w:rsid w:val="00E60B39"/>
    <w:rsid w:val="00E60F19"/>
    <w:rsid w:val="00E61228"/>
    <w:rsid w:val="00E6123A"/>
    <w:rsid w:val="00E612CF"/>
    <w:rsid w:val="00E61315"/>
    <w:rsid w:val="00E61429"/>
    <w:rsid w:val="00E61515"/>
    <w:rsid w:val="00E61FA7"/>
    <w:rsid w:val="00E62015"/>
    <w:rsid w:val="00E621E8"/>
    <w:rsid w:val="00E62554"/>
    <w:rsid w:val="00E62A3F"/>
    <w:rsid w:val="00E62BA3"/>
    <w:rsid w:val="00E62E70"/>
    <w:rsid w:val="00E62F92"/>
    <w:rsid w:val="00E630A5"/>
    <w:rsid w:val="00E63617"/>
    <w:rsid w:val="00E63742"/>
    <w:rsid w:val="00E63743"/>
    <w:rsid w:val="00E638A4"/>
    <w:rsid w:val="00E63CD4"/>
    <w:rsid w:val="00E63CEF"/>
    <w:rsid w:val="00E6419D"/>
    <w:rsid w:val="00E64326"/>
    <w:rsid w:val="00E644D9"/>
    <w:rsid w:val="00E64986"/>
    <w:rsid w:val="00E64B29"/>
    <w:rsid w:val="00E64CDD"/>
    <w:rsid w:val="00E64D24"/>
    <w:rsid w:val="00E64F24"/>
    <w:rsid w:val="00E65918"/>
    <w:rsid w:val="00E65F29"/>
    <w:rsid w:val="00E65F5F"/>
    <w:rsid w:val="00E65FD6"/>
    <w:rsid w:val="00E66055"/>
    <w:rsid w:val="00E660B5"/>
    <w:rsid w:val="00E66202"/>
    <w:rsid w:val="00E6629E"/>
    <w:rsid w:val="00E6632F"/>
    <w:rsid w:val="00E66405"/>
    <w:rsid w:val="00E664D9"/>
    <w:rsid w:val="00E66529"/>
    <w:rsid w:val="00E66656"/>
    <w:rsid w:val="00E66858"/>
    <w:rsid w:val="00E66B97"/>
    <w:rsid w:val="00E66ECE"/>
    <w:rsid w:val="00E67052"/>
    <w:rsid w:val="00E67281"/>
    <w:rsid w:val="00E672EE"/>
    <w:rsid w:val="00E67371"/>
    <w:rsid w:val="00E67374"/>
    <w:rsid w:val="00E6756A"/>
    <w:rsid w:val="00E6796D"/>
    <w:rsid w:val="00E67D31"/>
    <w:rsid w:val="00E7012D"/>
    <w:rsid w:val="00E70414"/>
    <w:rsid w:val="00E706EA"/>
    <w:rsid w:val="00E70B44"/>
    <w:rsid w:val="00E70F48"/>
    <w:rsid w:val="00E7103F"/>
    <w:rsid w:val="00E71173"/>
    <w:rsid w:val="00E71177"/>
    <w:rsid w:val="00E71349"/>
    <w:rsid w:val="00E71463"/>
    <w:rsid w:val="00E717C6"/>
    <w:rsid w:val="00E71835"/>
    <w:rsid w:val="00E71B0F"/>
    <w:rsid w:val="00E71DB3"/>
    <w:rsid w:val="00E71DB9"/>
    <w:rsid w:val="00E71E97"/>
    <w:rsid w:val="00E71F66"/>
    <w:rsid w:val="00E7211E"/>
    <w:rsid w:val="00E72563"/>
    <w:rsid w:val="00E726F6"/>
    <w:rsid w:val="00E727DD"/>
    <w:rsid w:val="00E727FD"/>
    <w:rsid w:val="00E728AF"/>
    <w:rsid w:val="00E729CA"/>
    <w:rsid w:val="00E72AA4"/>
    <w:rsid w:val="00E72B07"/>
    <w:rsid w:val="00E72B14"/>
    <w:rsid w:val="00E72C83"/>
    <w:rsid w:val="00E72EBE"/>
    <w:rsid w:val="00E72FA3"/>
    <w:rsid w:val="00E73230"/>
    <w:rsid w:val="00E7353B"/>
    <w:rsid w:val="00E735EB"/>
    <w:rsid w:val="00E73ACE"/>
    <w:rsid w:val="00E73B22"/>
    <w:rsid w:val="00E73CC0"/>
    <w:rsid w:val="00E73F24"/>
    <w:rsid w:val="00E74102"/>
    <w:rsid w:val="00E741A6"/>
    <w:rsid w:val="00E7458D"/>
    <w:rsid w:val="00E745C3"/>
    <w:rsid w:val="00E74782"/>
    <w:rsid w:val="00E7479B"/>
    <w:rsid w:val="00E74C2C"/>
    <w:rsid w:val="00E74CE1"/>
    <w:rsid w:val="00E74FDB"/>
    <w:rsid w:val="00E75310"/>
    <w:rsid w:val="00E75444"/>
    <w:rsid w:val="00E7577F"/>
    <w:rsid w:val="00E75EAF"/>
    <w:rsid w:val="00E75FCA"/>
    <w:rsid w:val="00E76657"/>
    <w:rsid w:val="00E76733"/>
    <w:rsid w:val="00E76881"/>
    <w:rsid w:val="00E76F47"/>
    <w:rsid w:val="00E76FB3"/>
    <w:rsid w:val="00E7745C"/>
    <w:rsid w:val="00E77540"/>
    <w:rsid w:val="00E775DE"/>
    <w:rsid w:val="00E776DE"/>
    <w:rsid w:val="00E7775B"/>
    <w:rsid w:val="00E777FF"/>
    <w:rsid w:val="00E778B6"/>
    <w:rsid w:val="00E77945"/>
    <w:rsid w:val="00E77A2A"/>
    <w:rsid w:val="00E77AC2"/>
    <w:rsid w:val="00E77B93"/>
    <w:rsid w:val="00E77E07"/>
    <w:rsid w:val="00E80099"/>
    <w:rsid w:val="00E8043A"/>
    <w:rsid w:val="00E804F5"/>
    <w:rsid w:val="00E80EA2"/>
    <w:rsid w:val="00E80F31"/>
    <w:rsid w:val="00E80FCC"/>
    <w:rsid w:val="00E8105B"/>
    <w:rsid w:val="00E81148"/>
    <w:rsid w:val="00E812FF"/>
    <w:rsid w:val="00E81404"/>
    <w:rsid w:val="00E8148B"/>
    <w:rsid w:val="00E815E2"/>
    <w:rsid w:val="00E8197E"/>
    <w:rsid w:val="00E81C83"/>
    <w:rsid w:val="00E81E54"/>
    <w:rsid w:val="00E81E65"/>
    <w:rsid w:val="00E81F66"/>
    <w:rsid w:val="00E8202A"/>
    <w:rsid w:val="00E8203D"/>
    <w:rsid w:val="00E8204A"/>
    <w:rsid w:val="00E8226D"/>
    <w:rsid w:val="00E822C8"/>
    <w:rsid w:val="00E822FB"/>
    <w:rsid w:val="00E8259C"/>
    <w:rsid w:val="00E828DA"/>
    <w:rsid w:val="00E829EE"/>
    <w:rsid w:val="00E82B0D"/>
    <w:rsid w:val="00E82C53"/>
    <w:rsid w:val="00E82CC5"/>
    <w:rsid w:val="00E82DE1"/>
    <w:rsid w:val="00E82DF0"/>
    <w:rsid w:val="00E83033"/>
    <w:rsid w:val="00E830AF"/>
    <w:rsid w:val="00E8317E"/>
    <w:rsid w:val="00E83238"/>
    <w:rsid w:val="00E83707"/>
    <w:rsid w:val="00E837C2"/>
    <w:rsid w:val="00E83877"/>
    <w:rsid w:val="00E83D39"/>
    <w:rsid w:val="00E842E1"/>
    <w:rsid w:val="00E84577"/>
    <w:rsid w:val="00E84806"/>
    <w:rsid w:val="00E84933"/>
    <w:rsid w:val="00E84C34"/>
    <w:rsid w:val="00E84CAB"/>
    <w:rsid w:val="00E84FA2"/>
    <w:rsid w:val="00E8510D"/>
    <w:rsid w:val="00E8523E"/>
    <w:rsid w:val="00E85511"/>
    <w:rsid w:val="00E8564B"/>
    <w:rsid w:val="00E8591C"/>
    <w:rsid w:val="00E85B6F"/>
    <w:rsid w:val="00E85B94"/>
    <w:rsid w:val="00E85CFE"/>
    <w:rsid w:val="00E860E6"/>
    <w:rsid w:val="00E86103"/>
    <w:rsid w:val="00E86448"/>
    <w:rsid w:val="00E866AF"/>
    <w:rsid w:val="00E869F2"/>
    <w:rsid w:val="00E86B16"/>
    <w:rsid w:val="00E86BD4"/>
    <w:rsid w:val="00E86CFA"/>
    <w:rsid w:val="00E86E40"/>
    <w:rsid w:val="00E86E54"/>
    <w:rsid w:val="00E86F95"/>
    <w:rsid w:val="00E87013"/>
    <w:rsid w:val="00E87117"/>
    <w:rsid w:val="00E871F2"/>
    <w:rsid w:val="00E872F6"/>
    <w:rsid w:val="00E87354"/>
    <w:rsid w:val="00E8772B"/>
    <w:rsid w:val="00E87793"/>
    <w:rsid w:val="00E87937"/>
    <w:rsid w:val="00E87B22"/>
    <w:rsid w:val="00E87C64"/>
    <w:rsid w:val="00E87D62"/>
    <w:rsid w:val="00E90017"/>
    <w:rsid w:val="00E90257"/>
    <w:rsid w:val="00E90277"/>
    <w:rsid w:val="00E902AE"/>
    <w:rsid w:val="00E9043A"/>
    <w:rsid w:val="00E9053A"/>
    <w:rsid w:val="00E90789"/>
    <w:rsid w:val="00E909B4"/>
    <w:rsid w:val="00E909E6"/>
    <w:rsid w:val="00E90A4B"/>
    <w:rsid w:val="00E9101C"/>
    <w:rsid w:val="00E910E8"/>
    <w:rsid w:val="00E9144C"/>
    <w:rsid w:val="00E9156E"/>
    <w:rsid w:val="00E91721"/>
    <w:rsid w:val="00E9188D"/>
    <w:rsid w:val="00E91AAA"/>
    <w:rsid w:val="00E91AE6"/>
    <w:rsid w:val="00E91B10"/>
    <w:rsid w:val="00E91B3A"/>
    <w:rsid w:val="00E91E86"/>
    <w:rsid w:val="00E92443"/>
    <w:rsid w:val="00E926B8"/>
    <w:rsid w:val="00E92AC8"/>
    <w:rsid w:val="00E92D1C"/>
    <w:rsid w:val="00E93198"/>
    <w:rsid w:val="00E932A0"/>
    <w:rsid w:val="00E933B6"/>
    <w:rsid w:val="00E93451"/>
    <w:rsid w:val="00E9352E"/>
    <w:rsid w:val="00E9359F"/>
    <w:rsid w:val="00E9369A"/>
    <w:rsid w:val="00E937AE"/>
    <w:rsid w:val="00E939C5"/>
    <w:rsid w:val="00E93B63"/>
    <w:rsid w:val="00E93CAC"/>
    <w:rsid w:val="00E942CE"/>
    <w:rsid w:val="00E94516"/>
    <w:rsid w:val="00E9459C"/>
    <w:rsid w:val="00E9459D"/>
    <w:rsid w:val="00E945EA"/>
    <w:rsid w:val="00E9462D"/>
    <w:rsid w:val="00E94CFF"/>
    <w:rsid w:val="00E95049"/>
    <w:rsid w:val="00E950FE"/>
    <w:rsid w:val="00E9514B"/>
    <w:rsid w:val="00E951A0"/>
    <w:rsid w:val="00E95239"/>
    <w:rsid w:val="00E952E3"/>
    <w:rsid w:val="00E9544F"/>
    <w:rsid w:val="00E95606"/>
    <w:rsid w:val="00E95FF2"/>
    <w:rsid w:val="00E96443"/>
    <w:rsid w:val="00E96523"/>
    <w:rsid w:val="00E96A51"/>
    <w:rsid w:val="00E96A86"/>
    <w:rsid w:val="00E970E1"/>
    <w:rsid w:val="00E971CF"/>
    <w:rsid w:val="00E973AF"/>
    <w:rsid w:val="00E97740"/>
    <w:rsid w:val="00E97E19"/>
    <w:rsid w:val="00E97F6E"/>
    <w:rsid w:val="00EA0098"/>
    <w:rsid w:val="00EA055E"/>
    <w:rsid w:val="00EA056B"/>
    <w:rsid w:val="00EA05E2"/>
    <w:rsid w:val="00EA06FF"/>
    <w:rsid w:val="00EA08BE"/>
    <w:rsid w:val="00EA08FB"/>
    <w:rsid w:val="00EA095D"/>
    <w:rsid w:val="00EA0DEC"/>
    <w:rsid w:val="00EA136E"/>
    <w:rsid w:val="00EA13BF"/>
    <w:rsid w:val="00EA148A"/>
    <w:rsid w:val="00EA14DD"/>
    <w:rsid w:val="00EA15A3"/>
    <w:rsid w:val="00EA2112"/>
    <w:rsid w:val="00EA252D"/>
    <w:rsid w:val="00EA26AB"/>
    <w:rsid w:val="00EA26F0"/>
    <w:rsid w:val="00EA2760"/>
    <w:rsid w:val="00EA2790"/>
    <w:rsid w:val="00EA2A7A"/>
    <w:rsid w:val="00EA2C33"/>
    <w:rsid w:val="00EA2D2F"/>
    <w:rsid w:val="00EA2E33"/>
    <w:rsid w:val="00EA2F34"/>
    <w:rsid w:val="00EA30E2"/>
    <w:rsid w:val="00EA31C8"/>
    <w:rsid w:val="00EA327D"/>
    <w:rsid w:val="00EA33BB"/>
    <w:rsid w:val="00EA34F0"/>
    <w:rsid w:val="00EA36BE"/>
    <w:rsid w:val="00EA3AF1"/>
    <w:rsid w:val="00EA3DFA"/>
    <w:rsid w:val="00EA3EF3"/>
    <w:rsid w:val="00EA3FA6"/>
    <w:rsid w:val="00EA4099"/>
    <w:rsid w:val="00EA40DD"/>
    <w:rsid w:val="00EA4273"/>
    <w:rsid w:val="00EA43C2"/>
    <w:rsid w:val="00EA4A9B"/>
    <w:rsid w:val="00EA4BCF"/>
    <w:rsid w:val="00EA4BE9"/>
    <w:rsid w:val="00EA4C72"/>
    <w:rsid w:val="00EA4CD9"/>
    <w:rsid w:val="00EA4CDC"/>
    <w:rsid w:val="00EA4CEE"/>
    <w:rsid w:val="00EA4D2E"/>
    <w:rsid w:val="00EA51DB"/>
    <w:rsid w:val="00EA5273"/>
    <w:rsid w:val="00EA542E"/>
    <w:rsid w:val="00EA5582"/>
    <w:rsid w:val="00EA5631"/>
    <w:rsid w:val="00EA59B3"/>
    <w:rsid w:val="00EA5A22"/>
    <w:rsid w:val="00EA5B7E"/>
    <w:rsid w:val="00EA5D0C"/>
    <w:rsid w:val="00EA5D37"/>
    <w:rsid w:val="00EA5E02"/>
    <w:rsid w:val="00EA5E05"/>
    <w:rsid w:val="00EA5E30"/>
    <w:rsid w:val="00EA5E52"/>
    <w:rsid w:val="00EA5F89"/>
    <w:rsid w:val="00EA629D"/>
    <w:rsid w:val="00EA6516"/>
    <w:rsid w:val="00EA6548"/>
    <w:rsid w:val="00EA66B5"/>
    <w:rsid w:val="00EA682F"/>
    <w:rsid w:val="00EA68AF"/>
    <w:rsid w:val="00EA6A1F"/>
    <w:rsid w:val="00EA6B19"/>
    <w:rsid w:val="00EA6B93"/>
    <w:rsid w:val="00EA6D97"/>
    <w:rsid w:val="00EA6DF3"/>
    <w:rsid w:val="00EA7172"/>
    <w:rsid w:val="00EA7373"/>
    <w:rsid w:val="00EA7426"/>
    <w:rsid w:val="00EA7D91"/>
    <w:rsid w:val="00EA7ED1"/>
    <w:rsid w:val="00EB035A"/>
    <w:rsid w:val="00EB0771"/>
    <w:rsid w:val="00EB08B7"/>
    <w:rsid w:val="00EB096B"/>
    <w:rsid w:val="00EB0D24"/>
    <w:rsid w:val="00EB1677"/>
    <w:rsid w:val="00EB17A8"/>
    <w:rsid w:val="00EB1994"/>
    <w:rsid w:val="00EB1A8C"/>
    <w:rsid w:val="00EB1BFA"/>
    <w:rsid w:val="00EB1C31"/>
    <w:rsid w:val="00EB1D64"/>
    <w:rsid w:val="00EB1E45"/>
    <w:rsid w:val="00EB203F"/>
    <w:rsid w:val="00EB2063"/>
    <w:rsid w:val="00EB2074"/>
    <w:rsid w:val="00EB22D6"/>
    <w:rsid w:val="00EB24BA"/>
    <w:rsid w:val="00EB2A08"/>
    <w:rsid w:val="00EB2A8E"/>
    <w:rsid w:val="00EB2B8F"/>
    <w:rsid w:val="00EB2C93"/>
    <w:rsid w:val="00EB34D9"/>
    <w:rsid w:val="00EB3511"/>
    <w:rsid w:val="00EB3C91"/>
    <w:rsid w:val="00EB3E48"/>
    <w:rsid w:val="00EB3FC8"/>
    <w:rsid w:val="00EB40DE"/>
    <w:rsid w:val="00EB422C"/>
    <w:rsid w:val="00EB43ED"/>
    <w:rsid w:val="00EB4478"/>
    <w:rsid w:val="00EB482B"/>
    <w:rsid w:val="00EB4AAC"/>
    <w:rsid w:val="00EB4B03"/>
    <w:rsid w:val="00EB4B1E"/>
    <w:rsid w:val="00EB4B3A"/>
    <w:rsid w:val="00EB4B3D"/>
    <w:rsid w:val="00EB4EFB"/>
    <w:rsid w:val="00EB4FEA"/>
    <w:rsid w:val="00EB51FC"/>
    <w:rsid w:val="00EB520A"/>
    <w:rsid w:val="00EB52F9"/>
    <w:rsid w:val="00EB539D"/>
    <w:rsid w:val="00EB5423"/>
    <w:rsid w:val="00EB5564"/>
    <w:rsid w:val="00EB564E"/>
    <w:rsid w:val="00EB570A"/>
    <w:rsid w:val="00EB5723"/>
    <w:rsid w:val="00EB5816"/>
    <w:rsid w:val="00EB5D70"/>
    <w:rsid w:val="00EB5F36"/>
    <w:rsid w:val="00EB6458"/>
    <w:rsid w:val="00EB67C8"/>
    <w:rsid w:val="00EB696F"/>
    <w:rsid w:val="00EB6ADA"/>
    <w:rsid w:val="00EB6CE4"/>
    <w:rsid w:val="00EB6D20"/>
    <w:rsid w:val="00EB707A"/>
    <w:rsid w:val="00EB721A"/>
    <w:rsid w:val="00EB73A6"/>
    <w:rsid w:val="00EB7771"/>
    <w:rsid w:val="00EB782D"/>
    <w:rsid w:val="00EB7B56"/>
    <w:rsid w:val="00EC035E"/>
    <w:rsid w:val="00EC03D1"/>
    <w:rsid w:val="00EC0406"/>
    <w:rsid w:val="00EC0700"/>
    <w:rsid w:val="00EC0BA3"/>
    <w:rsid w:val="00EC121E"/>
    <w:rsid w:val="00EC1257"/>
    <w:rsid w:val="00EC14A5"/>
    <w:rsid w:val="00EC158D"/>
    <w:rsid w:val="00EC161B"/>
    <w:rsid w:val="00EC1678"/>
    <w:rsid w:val="00EC1696"/>
    <w:rsid w:val="00EC193D"/>
    <w:rsid w:val="00EC1B53"/>
    <w:rsid w:val="00EC1E6C"/>
    <w:rsid w:val="00EC1EF2"/>
    <w:rsid w:val="00EC1F00"/>
    <w:rsid w:val="00EC1F83"/>
    <w:rsid w:val="00EC202B"/>
    <w:rsid w:val="00EC22C3"/>
    <w:rsid w:val="00EC23AA"/>
    <w:rsid w:val="00EC246E"/>
    <w:rsid w:val="00EC24EF"/>
    <w:rsid w:val="00EC254E"/>
    <w:rsid w:val="00EC26F6"/>
    <w:rsid w:val="00EC2946"/>
    <w:rsid w:val="00EC2990"/>
    <w:rsid w:val="00EC29F0"/>
    <w:rsid w:val="00EC2A1D"/>
    <w:rsid w:val="00EC2A36"/>
    <w:rsid w:val="00EC2B12"/>
    <w:rsid w:val="00EC2B4D"/>
    <w:rsid w:val="00EC352D"/>
    <w:rsid w:val="00EC38A7"/>
    <w:rsid w:val="00EC3F11"/>
    <w:rsid w:val="00EC4004"/>
    <w:rsid w:val="00EC42A7"/>
    <w:rsid w:val="00EC4442"/>
    <w:rsid w:val="00EC45CC"/>
    <w:rsid w:val="00EC46D8"/>
    <w:rsid w:val="00EC47E4"/>
    <w:rsid w:val="00EC4BB7"/>
    <w:rsid w:val="00EC4BE2"/>
    <w:rsid w:val="00EC4F22"/>
    <w:rsid w:val="00EC4FBE"/>
    <w:rsid w:val="00EC5046"/>
    <w:rsid w:val="00EC506A"/>
    <w:rsid w:val="00EC55EC"/>
    <w:rsid w:val="00EC562E"/>
    <w:rsid w:val="00EC591C"/>
    <w:rsid w:val="00EC5987"/>
    <w:rsid w:val="00EC5AEB"/>
    <w:rsid w:val="00EC5B62"/>
    <w:rsid w:val="00EC5D7D"/>
    <w:rsid w:val="00EC61DB"/>
    <w:rsid w:val="00EC6346"/>
    <w:rsid w:val="00EC659C"/>
    <w:rsid w:val="00EC69FB"/>
    <w:rsid w:val="00EC6AF0"/>
    <w:rsid w:val="00EC6BF3"/>
    <w:rsid w:val="00EC6E9D"/>
    <w:rsid w:val="00EC6F61"/>
    <w:rsid w:val="00EC70EE"/>
    <w:rsid w:val="00EC7154"/>
    <w:rsid w:val="00EC72B8"/>
    <w:rsid w:val="00EC7304"/>
    <w:rsid w:val="00EC7492"/>
    <w:rsid w:val="00EC781B"/>
    <w:rsid w:val="00EC7BD1"/>
    <w:rsid w:val="00EC7E4D"/>
    <w:rsid w:val="00EC7F83"/>
    <w:rsid w:val="00ED0352"/>
    <w:rsid w:val="00ED0507"/>
    <w:rsid w:val="00ED0A67"/>
    <w:rsid w:val="00ED0CED"/>
    <w:rsid w:val="00ED0E78"/>
    <w:rsid w:val="00ED0F4D"/>
    <w:rsid w:val="00ED1018"/>
    <w:rsid w:val="00ED1064"/>
    <w:rsid w:val="00ED1342"/>
    <w:rsid w:val="00ED13D7"/>
    <w:rsid w:val="00ED1416"/>
    <w:rsid w:val="00ED16F9"/>
    <w:rsid w:val="00ED1CD9"/>
    <w:rsid w:val="00ED1D8B"/>
    <w:rsid w:val="00ED1FF5"/>
    <w:rsid w:val="00ED2130"/>
    <w:rsid w:val="00ED25D0"/>
    <w:rsid w:val="00ED2605"/>
    <w:rsid w:val="00ED2EBE"/>
    <w:rsid w:val="00ED2F6A"/>
    <w:rsid w:val="00ED2FF0"/>
    <w:rsid w:val="00ED32F1"/>
    <w:rsid w:val="00ED34B7"/>
    <w:rsid w:val="00ED3773"/>
    <w:rsid w:val="00ED37E1"/>
    <w:rsid w:val="00ED3BA9"/>
    <w:rsid w:val="00ED3CAB"/>
    <w:rsid w:val="00ED3D8C"/>
    <w:rsid w:val="00ED3DF2"/>
    <w:rsid w:val="00ED444A"/>
    <w:rsid w:val="00ED466C"/>
    <w:rsid w:val="00ED4EE0"/>
    <w:rsid w:val="00ED5133"/>
    <w:rsid w:val="00ED5216"/>
    <w:rsid w:val="00ED5716"/>
    <w:rsid w:val="00ED57F4"/>
    <w:rsid w:val="00ED5AF3"/>
    <w:rsid w:val="00ED5BF6"/>
    <w:rsid w:val="00ED5DC6"/>
    <w:rsid w:val="00ED5ED6"/>
    <w:rsid w:val="00ED5F70"/>
    <w:rsid w:val="00ED5F8D"/>
    <w:rsid w:val="00ED65A5"/>
    <w:rsid w:val="00ED65C3"/>
    <w:rsid w:val="00ED65C5"/>
    <w:rsid w:val="00ED6889"/>
    <w:rsid w:val="00ED68E5"/>
    <w:rsid w:val="00ED6C5D"/>
    <w:rsid w:val="00ED6E4B"/>
    <w:rsid w:val="00ED7271"/>
    <w:rsid w:val="00ED7F4B"/>
    <w:rsid w:val="00ED7FFC"/>
    <w:rsid w:val="00EE0015"/>
    <w:rsid w:val="00EE0238"/>
    <w:rsid w:val="00EE0764"/>
    <w:rsid w:val="00EE087C"/>
    <w:rsid w:val="00EE096A"/>
    <w:rsid w:val="00EE0F04"/>
    <w:rsid w:val="00EE10BF"/>
    <w:rsid w:val="00EE10C0"/>
    <w:rsid w:val="00EE10FA"/>
    <w:rsid w:val="00EE1215"/>
    <w:rsid w:val="00EE16B9"/>
    <w:rsid w:val="00EE16C1"/>
    <w:rsid w:val="00EE17AE"/>
    <w:rsid w:val="00EE186F"/>
    <w:rsid w:val="00EE1988"/>
    <w:rsid w:val="00EE1A7F"/>
    <w:rsid w:val="00EE1BD4"/>
    <w:rsid w:val="00EE1C56"/>
    <w:rsid w:val="00EE1C83"/>
    <w:rsid w:val="00EE1D2D"/>
    <w:rsid w:val="00EE1E6C"/>
    <w:rsid w:val="00EE201D"/>
    <w:rsid w:val="00EE20A8"/>
    <w:rsid w:val="00EE24F4"/>
    <w:rsid w:val="00EE2591"/>
    <w:rsid w:val="00EE25AE"/>
    <w:rsid w:val="00EE2E10"/>
    <w:rsid w:val="00EE2E5D"/>
    <w:rsid w:val="00EE2E87"/>
    <w:rsid w:val="00EE3085"/>
    <w:rsid w:val="00EE3111"/>
    <w:rsid w:val="00EE31C1"/>
    <w:rsid w:val="00EE337A"/>
    <w:rsid w:val="00EE339D"/>
    <w:rsid w:val="00EE341E"/>
    <w:rsid w:val="00EE352A"/>
    <w:rsid w:val="00EE3674"/>
    <w:rsid w:val="00EE381E"/>
    <w:rsid w:val="00EE392F"/>
    <w:rsid w:val="00EE3A17"/>
    <w:rsid w:val="00EE43B0"/>
    <w:rsid w:val="00EE4753"/>
    <w:rsid w:val="00EE4C7B"/>
    <w:rsid w:val="00EE4C81"/>
    <w:rsid w:val="00EE4D8D"/>
    <w:rsid w:val="00EE513B"/>
    <w:rsid w:val="00EE513D"/>
    <w:rsid w:val="00EE5168"/>
    <w:rsid w:val="00EE51C1"/>
    <w:rsid w:val="00EE5258"/>
    <w:rsid w:val="00EE52B5"/>
    <w:rsid w:val="00EE52F9"/>
    <w:rsid w:val="00EE5641"/>
    <w:rsid w:val="00EE5A93"/>
    <w:rsid w:val="00EE5F78"/>
    <w:rsid w:val="00EE60C8"/>
    <w:rsid w:val="00EE638F"/>
    <w:rsid w:val="00EE6583"/>
    <w:rsid w:val="00EE6ECF"/>
    <w:rsid w:val="00EE6F0C"/>
    <w:rsid w:val="00EE73C9"/>
    <w:rsid w:val="00EE756D"/>
    <w:rsid w:val="00EE75EC"/>
    <w:rsid w:val="00EE78D9"/>
    <w:rsid w:val="00EE7A17"/>
    <w:rsid w:val="00EE7B15"/>
    <w:rsid w:val="00EE7D51"/>
    <w:rsid w:val="00EE7F20"/>
    <w:rsid w:val="00EE7F27"/>
    <w:rsid w:val="00EF046B"/>
    <w:rsid w:val="00EF0671"/>
    <w:rsid w:val="00EF075D"/>
    <w:rsid w:val="00EF0ABA"/>
    <w:rsid w:val="00EF0D66"/>
    <w:rsid w:val="00EF0E26"/>
    <w:rsid w:val="00EF1052"/>
    <w:rsid w:val="00EF12ED"/>
    <w:rsid w:val="00EF1502"/>
    <w:rsid w:val="00EF157B"/>
    <w:rsid w:val="00EF1779"/>
    <w:rsid w:val="00EF17FF"/>
    <w:rsid w:val="00EF18DF"/>
    <w:rsid w:val="00EF1AE7"/>
    <w:rsid w:val="00EF1C3B"/>
    <w:rsid w:val="00EF1C5E"/>
    <w:rsid w:val="00EF1CA3"/>
    <w:rsid w:val="00EF1D9A"/>
    <w:rsid w:val="00EF269C"/>
    <w:rsid w:val="00EF26E3"/>
    <w:rsid w:val="00EF2787"/>
    <w:rsid w:val="00EF2AC1"/>
    <w:rsid w:val="00EF2CAA"/>
    <w:rsid w:val="00EF2D06"/>
    <w:rsid w:val="00EF2D15"/>
    <w:rsid w:val="00EF2E6B"/>
    <w:rsid w:val="00EF31D8"/>
    <w:rsid w:val="00EF32DC"/>
    <w:rsid w:val="00EF3368"/>
    <w:rsid w:val="00EF342E"/>
    <w:rsid w:val="00EF34FB"/>
    <w:rsid w:val="00EF38B2"/>
    <w:rsid w:val="00EF3916"/>
    <w:rsid w:val="00EF3AF3"/>
    <w:rsid w:val="00EF3B44"/>
    <w:rsid w:val="00EF3BE7"/>
    <w:rsid w:val="00EF3DCC"/>
    <w:rsid w:val="00EF4035"/>
    <w:rsid w:val="00EF409D"/>
    <w:rsid w:val="00EF41E9"/>
    <w:rsid w:val="00EF453B"/>
    <w:rsid w:val="00EF46B0"/>
    <w:rsid w:val="00EF47A4"/>
    <w:rsid w:val="00EF47ED"/>
    <w:rsid w:val="00EF4CA5"/>
    <w:rsid w:val="00EF5706"/>
    <w:rsid w:val="00EF5756"/>
    <w:rsid w:val="00EF5866"/>
    <w:rsid w:val="00EF5A45"/>
    <w:rsid w:val="00EF5A4F"/>
    <w:rsid w:val="00EF6032"/>
    <w:rsid w:val="00EF636F"/>
    <w:rsid w:val="00EF644B"/>
    <w:rsid w:val="00EF6818"/>
    <w:rsid w:val="00EF6B04"/>
    <w:rsid w:val="00EF6B66"/>
    <w:rsid w:val="00EF6BF4"/>
    <w:rsid w:val="00EF6C3C"/>
    <w:rsid w:val="00EF6DB1"/>
    <w:rsid w:val="00EF7002"/>
    <w:rsid w:val="00EF70B9"/>
    <w:rsid w:val="00EF7433"/>
    <w:rsid w:val="00EF76E1"/>
    <w:rsid w:val="00EF77AC"/>
    <w:rsid w:val="00EF77AE"/>
    <w:rsid w:val="00EF7935"/>
    <w:rsid w:val="00EF7A26"/>
    <w:rsid w:val="00EF7A4B"/>
    <w:rsid w:val="00EF7CBB"/>
    <w:rsid w:val="00EF7DA1"/>
    <w:rsid w:val="00F00496"/>
    <w:rsid w:val="00F005F0"/>
    <w:rsid w:val="00F006D9"/>
    <w:rsid w:val="00F0099D"/>
    <w:rsid w:val="00F00C16"/>
    <w:rsid w:val="00F00F10"/>
    <w:rsid w:val="00F01214"/>
    <w:rsid w:val="00F015DF"/>
    <w:rsid w:val="00F01809"/>
    <w:rsid w:val="00F01C40"/>
    <w:rsid w:val="00F01D4F"/>
    <w:rsid w:val="00F0236D"/>
    <w:rsid w:val="00F023EF"/>
    <w:rsid w:val="00F0240B"/>
    <w:rsid w:val="00F02493"/>
    <w:rsid w:val="00F0255F"/>
    <w:rsid w:val="00F026FD"/>
    <w:rsid w:val="00F02A8C"/>
    <w:rsid w:val="00F02C05"/>
    <w:rsid w:val="00F02D53"/>
    <w:rsid w:val="00F02DEE"/>
    <w:rsid w:val="00F02DF2"/>
    <w:rsid w:val="00F02E18"/>
    <w:rsid w:val="00F02E43"/>
    <w:rsid w:val="00F02FA2"/>
    <w:rsid w:val="00F02FB2"/>
    <w:rsid w:val="00F030ED"/>
    <w:rsid w:val="00F03156"/>
    <w:rsid w:val="00F034FC"/>
    <w:rsid w:val="00F03796"/>
    <w:rsid w:val="00F03939"/>
    <w:rsid w:val="00F03C4E"/>
    <w:rsid w:val="00F03EFB"/>
    <w:rsid w:val="00F03F55"/>
    <w:rsid w:val="00F03F95"/>
    <w:rsid w:val="00F0439D"/>
    <w:rsid w:val="00F04530"/>
    <w:rsid w:val="00F0492C"/>
    <w:rsid w:val="00F04B66"/>
    <w:rsid w:val="00F04C80"/>
    <w:rsid w:val="00F04CC1"/>
    <w:rsid w:val="00F04CF3"/>
    <w:rsid w:val="00F05033"/>
    <w:rsid w:val="00F051E4"/>
    <w:rsid w:val="00F056B2"/>
    <w:rsid w:val="00F059FC"/>
    <w:rsid w:val="00F05B41"/>
    <w:rsid w:val="00F05B42"/>
    <w:rsid w:val="00F05D9E"/>
    <w:rsid w:val="00F05F7A"/>
    <w:rsid w:val="00F05FE9"/>
    <w:rsid w:val="00F061A6"/>
    <w:rsid w:val="00F06392"/>
    <w:rsid w:val="00F063C6"/>
    <w:rsid w:val="00F06505"/>
    <w:rsid w:val="00F065DE"/>
    <w:rsid w:val="00F066D2"/>
    <w:rsid w:val="00F06A4F"/>
    <w:rsid w:val="00F06B0F"/>
    <w:rsid w:val="00F07045"/>
    <w:rsid w:val="00F07046"/>
    <w:rsid w:val="00F071B1"/>
    <w:rsid w:val="00F07337"/>
    <w:rsid w:val="00F07C1A"/>
    <w:rsid w:val="00F07CA7"/>
    <w:rsid w:val="00F07DD7"/>
    <w:rsid w:val="00F07FE6"/>
    <w:rsid w:val="00F107D1"/>
    <w:rsid w:val="00F10F31"/>
    <w:rsid w:val="00F114D1"/>
    <w:rsid w:val="00F11952"/>
    <w:rsid w:val="00F11A08"/>
    <w:rsid w:val="00F11A61"/>
    <w:rsid w:val="00F11A9D"/>
    <w:rsid w:val="00F11AEC"/>
    <w:rsid w:val="00F11C75"/>
    <w:rsid w:val="00F11F3F"/>
    <w:rsid w:val="00F11FC9"/>
    <w:rsid w:val="00F123C1"/>
    <w:rsid w:val="00F1266C"/>
    <w:rsid w:val="00F12C08"/>
    <w:rsid w:val="00F13095"/>
    <w:rsid w:val="00F130D0"/>
    <w:rsid w:val="00F133A1"/>
    <w:rsid w:val="00F136B4"/>
    <w:rsid w:val="00F1395E"/>
    <w:rsid w:val="00F13988"/>
    <w:rsid w:val="00F13DFB"/>
    <w:rsid w:val="00F13FC0"/>
    <w:rsid w:val="00F1430F"/>
    <w:rsid w:val="00F1459B"/>
    <w:rsid w:val="00F149BB"/>
    <w:rsid w:val="00F149E7"/>
    <w:rsid w:val="00F14F45"/>
    <w:rsid w:val="00F15218"/>
    <w:rsid w:val="00F152D6"/>
    <w:rsid w:val="00F15309"/>
    <w:rsid w:val="00F1593C"/>
    <w:rsid w:val="00F15B46"/>
    <w:rsid w:val="00F15D26"/>
    <w:rsid w:val="00F15E32"/>
    <w:rsid w:val="00F16120"/>
    <w:rsid w:val="00F1651C"/>
    <w:rsid w:val="00F165CE"/>
    <w:rsid w:val="00F166BE"/>
    <w:rsid w:val="00F16752"/>
    <w:rsid w:val="00F1679B"/>
    <w:rsid w:val="00F169A7"/>
    <w:rsid w:val="00F169E9"/>
    <w:rsid w:val="00F16B56"/>
    <w:rsid w:val="00F16DDE"/>
    <w:rsid w:val="00F17147"/>
    <w:rsid w:val="00F173E7"/>
    <w:rsid w:val="00F175B0"/>
    <w:rsid w:val="00F175F3"/>
    <w:rsid w:val="00F17687"/>
    <w:rsid w:val="00F17EB6"/>
    <w:rsid w:val="00F17F21"/>
    <w:rsid w:val="00F20057"/>
    <w:rsid w:val="00F201A1"/>
    <w:rsid w:val="00F202AE"/>
    <w:rsid w:val="00F205EB"/>
    <w:rsid w:val="00F20888"/>
    <w:rsid w:val="00F20A7C"/>
    <w:rsid w:val="00F20B4D"/>
    <w:rsid w:val="00F20BF0"/>
    <w:rsid w:val="00F20C82"/>
    <w:rsid w:val="00F20D9B"/>
    <w:rsid w:val="00F21041"/>
    <w:rsid w:val="00F21575"/>
    <w:rsid w:val="00F21588"/>
    <w:rsid w:val="00F2175B"/>
    <w:rsid w:val="00F217EE"/>
    <w:rsid w:val="00F219C0"/>
    <w:rsid w:val="00F219E3"/>
    <w:rsid w:val="00F21A55"/>
    <w:rsid w:val="00F21A6D"/>
    <w:rsid w:val="00F21A7E"/>
    <w:rsid w:val="00F21B3B"/>
    <w:rsid w:val="00F21BDC"/>
    <w:rsid w:val="00F21C69"/>
    <w:rsid w:val="00F2206D"/>
    <w:rsid w:val="00F221CE"/>
    <w:rsid w:val="00F224BD"/>
    <w:rsid w:val="00F224C4"/>
    <w:rsid w:val="00F2269A"/>
    <w:rsid w:val="00F227B8"/>
    <w:rsid w:val="00F22853"/>
    <w:rsid w:val="00F22A51"/>
    <w:rsid w:val="00F22B6C"/>
    <w:rsid w:val="00F22CB3"/>
    <w:rsid w:val="00F23040"/>
    <w:rsid w:val="00F2308E"/>
    <w:rsid w:val="00F23533"/>
    <w:rsid w:val="00F2389A"/>
    <w:rsid w:val="00F239E4"/>
    <w:rsid w:val="00F23A05"/>
    <w:rsid w:val="00F23DE8"/>
    <w:rsid w:val="00F23FDD"/>
    <w:rsid w:val="00F24321"/>
    <w:rsid w:val="00F2442C"/>
    <w:rsid w:val="00F24486"/>
    <w:rsid w:val="00F244BE"/>
    <w:rsid w:val="00F24872"/>
    <w:rsid w:val="00F24907"/>
    <w:rsid w:val="00F249DA"/>
    <w:rsid w:val="00F24DA5"/>
    <w:rsid w:val="00F24E34"/>
    <w:rsid w:val="00F24FD8"/>
    <w:rsid w:val="00F250B9"/>
    <w:rsid w:val="00F2517B"/>
    <w:rsid w:val="00F25312"/>
    <w:rsid w:val="00F253B6"/>
    <w:rsid w:val="00F2550B"/>
    <w:rsid w:val="00F25714"/>
    <w:rsid w:val="00F25745"/>
    <w:rsid w:val="00F25B2A"/>
    <w:rsid w:val="00F25C08"/>
    <w:rsid w:val="00F25E26"/>
    <w:rsid w:val="00F260AF"/>
    <w:rsid w:val="00F265CC"/>
    <w:rsid w:val="00F26C0C"/>
    <w:rsid w:val="00F26D3B"/>
    <w:rsid w:val="00F26F48"/>
    <w:rsid w:val="00F27127"/>
    <w:rsid w:val="00F271C0"/>
    <w:rsid w:val="00F27381"/>
    <w:rsid w:val="00F27593"/>
    <w:rsid w:val="00F2770C"/>
    <w:rsid w:val="00F2795A"/>
    <w:rsid w:val="00F27CC1"/>
    <w:rsid w:val="00F27F58"/>
    <w:rsid w:val="00F301EA"/>
    <w:rsid w:val="00F301FB"/>
    <w:rsid w:val="00F3040C"/>
    <w:rsid w:val="00F3052C"/>
    <w:rsid w:val="00F30771"/>
    <w:rsid w:val="00F3095A"/>
    <w:rsid w:val="00F30C5B"/>
    <w:rsid w:val="00F30E5F"/>
    <w:rsid w:val="00F30E6C"/>
    <w:rsid w:val="00F31397"/>
    <w:rsid w:val="00F31AC7"/>
    <w:rsid w:val="00F322DF"/>
    <w:rsid w:val="00F32499"/>
    <w:rsid w:val="00F3255B"/>
    <w:rsid w:val="00F32CA1"/>
    <w:rsid w:val="00F32D40"/>
    <w:rsid w:val="00F32D63"/>
    <w:rsid w:val="00F330EF"/>
    <w:rsid w:val="00F33440"/>
    <w:rsid w:val="00F335B7"/>
    <w:rsid w:val="00F338F6"/>
    <w:rsid w:val="00F33A0C"/>
    <w:rsid w:val="00F33A52"/>
    <w:rsid w:val="00F33EFF"/>
    <w:rsid w:val="00F33F8F"/>
    <w:rsid w:val="00F34216"/>
    <w:rsid w:val="00F34222"/>
    <w:rsid w:val="00F342C9"/>
    <w:rsid w:val="00F343B2"/>
    <w:rsid w:val="00F3453B"/>
    <w:rsid w:val="00F34697"/>
    <w:rsid w:val="00F346BA"/>
    <w:rsid w:val="00F346DB"/>
    <w:rsid w:val="00F3485B"/>
    <w:rsid w:val="00F34AEF"/>
    <w:rsid w:val="00F34D22"/>
    <w:rsid w:val="00F34FDC"/>
    <w:rsid w:val="00F351D2"/>
    <w:rsid w:val="00F351D7"/>
    <w:rsid w:val="00F353DC"/>
    <w:rsid w:val="00F354B0"/>
    <w:rsid w:val="00F35724"/>
    <w:rsid w:val="00F35C43"/>
    <w:rsid w:val="00F35CB7"/>
    <w:rsid w:val="00F35D1B"/>
    <w:rsid w:val="00F35E13"/>
    <w:rsid w:val="00F3609C"/>
    <w:rsid w:val="00F362DA"/>
    <w:rsid w:val="00F363C7"/>
    <w:rsid w:val="00F3662F"/>
    <w:rsid w:val="00F36750"/>
    <w:rsid w:val="00F36E44"/>
    <w:rsid w:val="00F37421"/>
    <w:rsid w:val="00F376D0"/>
    <w:rsid w:val="00F377C4"/>
    <w:rsid w:val="00F377CE"/>
    <w:rsid w:val="00F37BE2"/>
    <w:rsid w:val="00F37C9F"/>
    <w:rsid w:val="00F37D56"/>
    <w:rsid w:val="00F37DE6"/>
    <w:rsid w:val="00F401C0"/>
    <w:rsid w:val="00F40358"/>
    <w:rsid w:val="00F40431"/>
    <w:rsid w:val="00F40552"/>
    <w:rsid w:val="00F40632"/>
    <w:rsid w:val="00F40753"/>
    <w:rsid w:val="00F407C1"/>
    <w:rsid w:val="00F40A95"/>
    <w:rsid w:val="00F40AB3"/>
    <w:rsid w:val="00F40CDE"/>
    <w:rsid w:val="00F40EAF"/>
    <w:rsid w:val="00F4162C"/>
    <w:rsid w:val="00F417CB"/>
    <w:rsid w:val="00F41C36"/>
    <w:rsid w:val="00F42086"/>
    <w:rsid w:val="00F420F6"/>
    <w:rsid w:val="00F422AB"/>
    <w:rsid w:val="00F423C1"/>
    <w:rsid w:val="00F424A7"/>
    <w:rsid w:val="00F425AE"/>
    <w:rsid w:val="00F428DF"/>
    <w:rsid w:val="00F42A31"/>
    <w:rsid w:val="00F42CF8"/>
    <w:rsid w:val="00F43147"/>
    <w:rsid w:val="00F43963"/>
    <w:rsid w:val="00F43BF7"/>
    <w:rsid w:val="00F43C16"/>
    <w:rsid w:val="00F440AD"/>
    <w:rsid w:val="00F444D4"/>
    <w:rsid w:val="00F446F7"/>
    <w:rsid w:val="00F44749"/>
    <w:rsid w:val="00F4498E"/>
    <w:rsid w:val="00F45217"/>
    <w:rsid w:val="00F4561F"/>
    <w:rsid w:val="00F45E9C"/>
    <w:rsid w:val="00F4628C"/>
    <w:rsid w:val="00F46382"/>
    <w:rsid w:val="00F46463"/>
    <w:rsid w:val="00F465A5"/>
    <w:rsid w:val="00F4686B"/>
    <w:rsid w:val="00F46BEE"/>
    <w:rsid w:val="00F46F5A"/>
    <w:rsid w:val="00F4729B"/>
    <w:rsid w:val="00F47324"/>
    <w:rsid w:val="00F4746C"/>
    <w:rsid w:val="00F4759F"/>
    <w:rsid w:val="00F47760"/>
    <w:rsid w:val="00F4777A"/>
    <w:rsid w:val="00F477E8"/>
    <w:rsid w:val="00F47863"/>
    <w:rsid w:val="00F47969"/>
    <w:rsid w:val="00F47A68"/>
    <w:rsid w:val="00F47BE6"/>
    <w:rsid w:val="00F47C10"/>
    <w:rsid w:val="00F47CF9"/>
    <w:rsid w:val="00F47F5D"/>
    <w:rsid w:val="00F47F7A"/>
    <w:rsid w:val="00F50067"/>
    <w:rsid w:val="00F5016A"/>
    <w:rsid w:val="00F501FD"/>
    <w:rsid w:val="00F5064C"/>
    <w:rsid w:val="00F50728"/>
    <w:rsid w:val="00F50B11"/>
    <w:rsid w:val="00F51796"/>
    <w:rsid w:val="00F51828"/>
    <w:rsid w:val="00F51886"/>
    <w:rsid w:val="00F518EE"/>
    <w:rsid w:val="00F51A1C"/>
    <w:rsid w:val="00F51A58"/>
    <w:rsid w:val="00F5223E"/>
    <w:rsid w:val="00F52456"/>
    <w:rsid w:val="00F52501"/>
    <w:rsid w:val="00F526E7"/>
    <w:rsid w:val="00F5285E"/>
    <w:rsid w:val="00F52996"/>
    <w:rsid w:val="00F52B8A"/>
    <w:rsid w:val="00F52C97"/>
    <w:rsid w:val="00F52FA3"/>
    <w:rsid w:val="00F534EA"/>
    <w:rsid w:val="00F53926"/>
    <w:rsid w:val="00F53A9F"/>
    <w:rsid w:val="00F53C86"/>
    <w:rsid w:val="00F53DE5"/>
    <w:rsid w:val="00F53E97"/>
    <w:rsid w:val="00F540F8"/>
    <w:rsid w:val="00F54125"/>
    <w:rsid w:val="00F5436F"/>
    <w:rsid w:val="00F54423"/>
    <w:rsid w:val="00F54788"/>
    <w:rsid w:val="00F547E7"/>
    <w:rsid w:val="00F54854"/>
    <w:rsid w:val="00F54996"/>
    <w:rsid w:val="00F549DF"/>
    <w:rsid w:val="00F54CE8"/>
    <w:rsid w:val="00F54EF1"/>
    <w:rsid w:val="00F55017"/>
    <w:rsid w:val="00F550CB"/>
    <w:rsid w:val="00F5518D"/>
    <w:rsid w:val="00F551C2"/>
    <w:rsid w:val="00F5520B"/>
    <w:rsid w:val="00F5528B"/>
    <w:rsid w:val="00F555D3"/>
    <w:rsid w:val="00F55606"/>
    <w:rsid w:val="00F5590D"/>
    <w:rsid w:val="00F55A82"/>
    <w:rsid w:val="00F55AB1"/>
    <w:rsid w:val="00F55B56"/>
    <w:rsid w:val="00F55CC5"/>
    <w:rsid w:val="00F55E2F"/>
    <w:rsid w:val="00F55F26"/>
    <w:rsid w:val="00F560F0"/>
    <w:rsid w:val="00F5629F"/>
    <w:rsid w:val="00F5641F"/>
    <w:rsid w:val="00F564AF"/>
    <w:rsid w:val="00F5668E"/>
    <w:rsid w:val="00F567C6"/>
    <w:rsid w:val="00F5685F"/>
    <w:rsid w:val="00F568AE"/>
    <w:rsid w:val="00F56AC9"/>
    <w:rsid w:val="00F56C39"/>
    <w:rsid w:val="00F56EF3"/>
    <w:rsid w:val="00F572D5"/>
    <w:rsid w:val="00F573A0"/>
    <w:rsid w:val="00F574B5"/>
    <w:rsid w:val="00F575BE"/>
    <w:rsid w:val="00F57653"/>
    <w:rsid w:val="00F57857"/>
    <w:rsid w:val="00F57884"/>
    <w:rsid w:val="00F5791E"/>
    <w:rsid w:val="00F57A0B"/>
    <w:rsid w:val="00F57DC5"/>
    <w:rsid w:val="00F60994"/>
    <w:rsid w:val="00F60DF4"/>
    <w:rsid w:val="00F60F1C"/>
    <w:rsid w:val="00F60FA3"/>
    <w:rsid w:val="00F61086"/>
    <w:rsid w:val="00F610E2"/>
    <w:rsid w:val="00F61111"/>
    <w:rsid w:val="00F611AE"/>
    <w:rsid w:val="00F6136D"/>
    <w:rsid w:val="00F61486"/>
    <w:rsid w:val="00F61594"/>
    <w:rsid w:val="00F61629"/>
    <w:rsid w:val="00F616C8"/>
    <w:rsid w:val="00F61876"/>
    <w:rsid w:val="00F618A5"/>
    <w:rsid w:val="00F61965"/>
    <w:rsid w:val="00F619DA"/>
    <w:rsid w:val="00F619EF"/>
    <w:rsid w:val="00F61BCE"/>
    <w:rsid w:val="00F61CDE"/>
    <w:rsid w:val="00F6204F"/>
    <w:rsid w:val="00F6233C"/>
    <w:rsid w:val="00F6243B"/>
    <w:rsid w:val="00F6246F"/>
    <w:rsid w:val="00F6280F"/>
    <w:rsid w:val="00F62BA5"/>
    <w:rsid w:val="00F62D62"/>
    <w:rsid w:val="00F6317D"/>
    <w:rsid w:val="00F633F4"/>
    <w:rsid w:val="00F6363A"/>
    <w:rsid w:val="00F638CF"/>
    <w:rsid w:val="00F63B3B"/>
    <w:rsid w:val="00F64246"/>
    <w:rsid w:val="00F64726"/>
    <w:rsid w:val="00F6476B"/>
    <w:rsid w:val="00F64840"/>
    <w:rsid w:val="00F64A75"/>
    <w:rsid w:val="00F64CCB"/>
    <w:rsid w:val="00F64E56"/>
    <w:rsid w:val="00F64F1C"/>
    <w:rsid w:val="00F64FF2"/>
    <w:rsid w:val="00F650C8"/>
    <w:rsid w:val="00F6545C"/>
    <w:rsid w:val="00F655EE"/>
    <w:rsid w:val="00F65609"/>
    <w:rsid w:val="00F65733"/>
    <w:rsid w:val="00F6598D"/>
    <w:rsid w:val="00F65AD3"/>
    <w:rsid w:val="00F65C4F"/>
    <w:rsid w:val="00F65D93"/>
    <w:rsid w:val="00F65E6D"/>
    <w:rsid w:val="00F65F30"/>
    <w:rsid w:val="00F65F36"/>
    <w:rsid w:val="00F66050"/>
    <w:rsid w:val="00F661A0"/>
    <w:rsid w:val="00F66296"/>
    <w:rsid w:val="00F663FC"/>
    <w:rsid w:val="00F6640A"/>
    <w:rsid w:val="00F66864"/>
    <w:rsid w:val="00F66BA6"/>
    <w:rsid w:val="00F66C52"/>
    <w:rsid w:val="00F66CF1"/>
    <w:rsid w:val="00F670AB"/>
    <w:rsid w:val="00F671F0"/>
    <w:rsid w:val="00F672B8"/>
    <w:rsid w:val="00F67893"/>
    <w:rsid w:val="00F6790B"/>
    <w:rsid w:val="00F67ACF"/>
    <w:rsid w:val="00F67B88"/>
    <w:rsid w:val="00F67C8C"/>
    <w:rsid w:val="00F67E8D"/>
    <w:rsid w:val="00F7014D"/>
    <w:rsid w:val="00F702BC"/>
    <w:rsid w:val="00F70806"/>
    <w:rsid w:val="00F70B0C"/>
    <w:rsid w:val="00F70BF4"/>
    <w:rsid w:val="00F70FB0"/>
    <w:rsid w:val="00F710A2"/>
    <w:rsid w:val="00F71179"/>
    <w:rsid w:val="00F7118E"/>
    <w:rsid w:val="00F711DC"/>
    <w:rsid w:val="00F7142E"/>
    <w:rsid w:val="00F717DF"/>
    <w:rsid w:val="00F717FE"/>
    <w:rsid w:val="00F71898"/>
    <w:rsid w:val="00F71973"/>
    <w:rsid w:val="00F71C0E"/>
    <w:rsid w:val="00F71D71"/>
    <w:rsid w:val="00F71F65"/>
    <w:rsid w:val="00F71FD8"/>
    <w:rsid w:val="00F720E5"/>
    <w:rsid w:val="00F722C7"/>
    <w:rsid w:val="00F725BF"/>
    <w:rsid w:val="00F725E5"/>
    <w:rsid w:val="00F7263A"/>
    <w:rsid w:val="00F727C7"/>
    <w:rsid w:val="00F72A1A"/>
    <w:rsid w:val="00F72B5F"/>
    <w:rsid w:val="00F72E9A"/>
    <w:rsid w:val="00F72E9B"/>
    <w:rsid w:val="00F732AC"/>
    <w:rsid w:val="00F73335"/>
    <w:rsid w:val="00F733E4"/>
    <w:rsid w:val="00F73739"/>
    <w:rsid w:val="00F73929"/>
    <w:rsid w:val="00F73BF5"/>
    <w:rsid w:val="00F73D1E"/>
    <w:rsid w:val="00F73E0B"/>
    <w:rsid w:val="00F73E34"/>
    <w:rsid w:val="00F73E9C"/>
    <w:rsid w:val="00F73FF1"/>
    <w:rsid w:val="00F74039"/>
    <w:rsid w:val="00F74416"/>
    <w:rsid w:val="00F74844"/>
    <w:rsid w:val="00F74D1A"/>
    <w:rsid w:val="00F74E16"/>
    <w:rsid w:val="00F74EA1"/>
    <w:rsid w:val="00F74FA4"/>
    <w:rsid w:val="00F750BF"/>
    <w:rsid w:val="00F753D8"/>
    <w:rsid w:val="00F75535"/>
    <w:rsid w:val="00F755B9"/>
    <w:rsid w:val="00F755EA"/>
    <w:rsid w:val="00F75791"/>
    <w:rsid w:val="00F75811"/>
    <w:rsid w:val="00F758A8"/>
    <w:rsid w:val="00F75920"/>
    <w:rsid w:val="00F75C89"/>
    <w:rsid w:val="00F76408"/>
    <w:rsid w:val="00F764D8"/>
    <w:rsid w:val="00F76615"/>
    <w:rsid w:val="00F766D2"/>
    <w:rsid w:val="00F770B2"/>
    <w:rsid w:val="00F771CA"/>
    <w:rsid w:val="00F771D4"/>
    <w:rsid w:val="00F77293"/>
    <w:rsid w:val="00F774D9"/>
    <w:rsid w:val="00F77563"/>
    <w:rsid w:val="00F800EF"/>
    <w:rsid w:val="00F8029E"/>
    <w:rsid w:val="00F8086D"/>
    <w:rsid w:val="00F808D0"/>
    <w:rsid w:val="00F8095F"/>
    <w:rsid w:val="00F80C23"/>
    <w:rsid w:val="00F80D09"/>
    <w:rsid w:val="00F80D52"/>
    <w:rsid w:val="00F80D84"/>
    <w:rsid w:val="00F80E97"/>
    <w:rsid w:val="00F80EBF"/>
    <w:rsid w:val="00F81230"/>
    <w:rsid w:val="00F8196E"/>
    <w:rsid w:val="00F81AD7"/>
    <w:rsid w:val="00F81BA2"/>
    <w:rsid w:val="00F81C1A"/>
    <w:rsid w:val="00F81ED9"/>
    <w:rsid w:val="00F82025"/>
    <w:rsid w:val="00F82479"/>
    <w:rsid w:val="00F824AA"/>
    <w:rsid w:val="00F82A2F"/>
    <w:rsid w:val="00F82A40"/>
    <w:rsid w:val="00F830B1"/>
    <w:rsid w:val="00F831C2"/>
    <w:rsid w:val="00F8323B"/>
    <w:rsid w:val="00F83291"/>
    <w:rsid w:val="00F835A5"/>
    <w:rsid w:val="00F83A7D"/>
    <w:rsid w:val="00F83B55"/>
    <w:rsid w:val="00F83DC2"/>
    <w:rsid w:val="00F8427B"/>
    <w:rsid w:val="00F84343"/>
    <w:rsid w:val="00F844AF"/>
    <w:rsid w:val="00F844EF"/>
    <w:rsid w:val="00F84598"/>
    <w:rsid w:val="00F84D04"/>
    <w:rsid w:val="00F851A8"/>
    <w:rsid w:val="00F852DD"/>
    <w:rsid w:val="00F8561D"/>
    <w:rsid w:val="00F859CD"/>
    <w:rsid w:val="00F85D7D"/>
    <w:rsid w:val="00F85EB4"/>
    <w:rsid w:val="00F85F41"/>
    <w:rsid w:val="00F8605E"/>
    <w:rsid w:val="00F86174"/>
    <w:rsid w:val="00F86321"/>
    <w:rsid w:val="00F8646C"/>
    <w:rsid w:val="00F86714"/>
    <w:rsid w:val="00F8683C"/>
    <w:rsid w:val="00F869E2"/>
    <w:rsid w:val="00F86EA6"/>
    <w:rsid w:val="00F86ECC"/>
    <w:rsid w:val="00F87484"/>
    <w:rsid w:val="00F87532"/>
    <w:rsid w:val="00F8763D"/>
    <w:rsid w:val="00F87647"/>
    <w:rsid w:val="00F879FA"/>
    <w:rsid w:val="00F87D96"/>
    <w:rsid w:val="00F87E9C"/>
    <w:rsid w:val="00F87FED"/>
    <w:rsid w:val="00F90274"/>
    <w:rsid w:val="00F90890"/>
    <w:rsid w:val="00F90A95"/>
    <w:rsid w:val="00F90ABF"/>
    <w:rsid w:val="00F90BB2"/>
    <w:rsid w:val="00F90E72"/>
    <w:rsid w:val="00F90EC4"/>
    <w:rsid w:val="00F90EF5"/>
    <w:rsid w:val="00F91304"/>
    <w:rsid w:val="00F91890"/>
    <w:rsid w:val="00F918BC"/>
    <w:rsid w:val="00F918DE"/>
    <w:rsid w:val="00F91999"/>
    <w:rsid w:val="00F919D5"/>
    <w:rsid w:val="00F919DB"/>
    <w:rsid w:val="00F91A39"/>
    <w:rsid w:val="00F92373"/>
    <w:rsid w:val="00F924BE"/>
    <w:rsid w:val="00F9253B"/>
    <w:rsid w:val="00F92694"/>
    <w:rsid w:val="00F92880"/>
    <w:rsid w:val="00F92A02"/>
    <w:rsid w:val="00F92D02"/>
    <w:rsid w:val="00F92DF4"/>
    <w:rsid w:val="00F92E61"/>
    <w:rsid w:val="00F92ECA"/>
    <w:rsid w:val="00F92F01"/>
    <w:rsid w:val="00F92FA9"/>
    <w:rsid w:val="00F92FE5"/>
    <w:rsid w:val="00F93082"/>
    <w:rsid w:val="00F93198"/>
    <w:rsid w:val="00F93218"/>
    <w:rsid w:val="00F933FC"/>
    <w:rsid w:val="00F934E4"/>
    <w:rsid w:val="00F93596"/>
    <w:rsid w:val="00F93800"/>
    <w:rsid w:val="00F93A29"/>
    <w:rsid w:val="00F93A82"/>
    <w:rsid w:val="00F93BCB"/>
    <w:rsid w:val="00F93F55"/>
    <w:rsid w:val="00F93F86"/>
    <w:rsid w:val="00F93FCC"/>
    <w:rsid w:val="00F940D1"/>
    <w:rsid w:val="00F9411C"/>
    <w:rsid w:val="00F942B1"/>
    <w:rsid w:val="00F942D0"/>
    <w:rsid w:val="00F943D3"/>
    <w:rsid w:val="00F945BD"/>
    <w:rsid w:val="00F94641"/>
    <w:rsid w:val="00F947EF"/>
    <w:rsid w:val="00F94C0D"/>
    <w:rsid w:val="00F94F08"/>
    <w:rsid w:val="00F95181"/>
    <w:rsid w:val="00F95496"/>
    <w:rsid w:val="00F954B3"/>
    <w:rsid w:val="00F958DF"/>
    <w:rsid w:val="00F958E0"/>
    <w:rsid w:val="00F958FE"/>
    <w:rsid w:val="00F95996"/>
    <w:rsid w:val="00F95999"/>
    <w:rsid w:val="00F95A23"/>
    <w:rsid w:val="00F95F8A"/>
    <w:rsid w:val="00F9653A"/>
    <w:rsid w:val="00F967F3"/>
    <w:rsid w:val="00F968B7"/>
    <w:rsid w:val="00F96A77"/>
    <w:rsid w:val="00F96B42"/>
    <w:rsid w:val="00F96BEE"/>
    <w:rsid w:val="00F96C2B"/>
    <w:rsid w:val="00F96EFE"/>
    <w:rsid w:val="00F9703B"/>
    <w:rsid w:val="00F973C1"/>
    <w:rsid w:val="00F978CF"/>
    <w:rsid w:val="00F97C78"/>
    <w:rsid w:val="00F97DC3"/>
    <w:rsid w:val="00F97E5D"/>
    <w:rsid w:val="00F97F30"/>
    <w:rsid w:val="00F97FD8"/>
    <w:rsid w:val="00FA000B"/>
    <w:rsid w:val="00FA016B"/>
    <w:rsid w:val="00FA05F1"/>
    <w:rsid w:val="00FA063B"/>
    <w:rsid w:val="00FA06D5"/>
    <w:rsid w:val="00FA0751"/>
    <w:rsid w:val="00FA0955"/>
    <w:rsid w:val="00FA0A91"/>
    <w:rsid w:val="00FA0AE8"/>
    <w:rsid w:val="00FA0BBA"/>
    <w:rsid w:val="00FA0D46"/>
    <w:rsid w:val="00FA0F44"/>
    <w:rsid w:val="00FA11CA"/>
    <w:rsid w:val="00FA13F5"/>
    <w:rsid w:val="00FA1526"/>
    <w:rsid w:val="00FA19E1"/>
    <w:rsid w:val="00FA1A79"/>
    <w:rsid w:val="00FA1C5A"/>
    <w:rsid w:val="00FA1D9A"/>
    <w:rsid w:val="00FA1ED9"/>
    <w:rsid w:val="00FA2B6D"/>
    <w:rsid w:val="00FA2F04"/>
    <w:rsid w:val="00FA30DC"/>
    <w:rsid w:val="00FA329D"/>
    <w:rsid w:val="00FA36DD"/>
    <w:rsid w:val="00FA38DE"/>
    <w:rsid w:val="00FA3C19"/>
    <w:rsid w:val="00FA3D1F"/>
    <w:rsid w:val="00FA4631"/>
    <w:rsid w:val="00FA4657"/>
    <w:rsid w:val="00FA476C"/>
    <w:rsid w:val="00FA4A75"/>
    <w:rsid w:val="00FA4DC9"/>
    <w:rsid w:val="00FA513C"/>
    <w:rsid w:val="00FA5222"/>
    <w:rsid w:val="00FA531E"/>
    <w:rsid w:val="00FA5373"/>
    <w:rsid w:val="00FA5558"/>
    <w:rsid w:val="00FA557E"/>
    <w:rsid w:val="00FA55EE"/>
    <w:rsid w:val="00FA56C1"/>
    <w:rsid w:val="00FA577D"/>
    <w:rsid w:val="00FA595C"/>
    <w:rsid w:val="00FA5AF2"/>
    <w:rsid w:val="00FA5BE9"/>
    <w:rsid w:val="00FA5D0E"/>
    <w:rsid w:val="00FA5DD7"/>
    <w:rsid w:val="00FA6029"/>
    <w:rsid w:val="00FA60A5"/>
    <w:rsid w:val="00FA6418"/>
    <w:rsid w:val="00FA6651"/>
    <w:rsid w:val="00FA6789"/>
    <w:rsid w:val="00FA727C"/>
    <w:rsid w:val="00FA7407"/>
    <w:rsid w:val="00FA76C7"/>
    <w:rsid w:val="00FA7867"/>
    <w:rsid w:val="00FA7B58"/>
    <w:rsid w:val="00FA7C64"/>
    <w:rsid w:val="00FB039E"/>
    <w:rsid w:val="00FB076C"/>
    <w:rsid w:val="00FB0AC3"/>
    <w:rsid w:val="00FB133E"/>
    <w:rsid w:val="00FB151A"/>
    <w:rsid w:val="00FB1860"/>
    <w:rsid w:val="00FB1C6D"/>
    <w:rsid w:val="00FB1DA6"/>
    <w:rsid w:val="00FB1F14"/>
    <w:rsid w:val="00FB1F46"/>
    <w:rsid w:val="00FB2036"/>
    <w:rsid w:val="00FB20F3"/>
    <w:rsid w:val="00FB22CD"/>
    <w:rsid w:val="00FB23C8"/>
    <w:rsid w:val="00FB2497"/>
    <w:rsid w:val="00FB253F"/>
    <w:rsid w:val="00FB2545"/>
    <w:rsid w:val="00FB261B"/>
    <w:rsid w:val="00FB2632"/>
    <w:rsid w:val="00FB266A"/>
    <w:rsid w:val="00FB289D"/>
    <w:rsid w:val="00FB33E8"/>
    <w:rsid w:val="00FB34D5"/>
    <w:rsid w:val="00FB35E2"/>
    <w:rsid w:val="00FB397E"/>
    <w:rsid w:val="00FB3A55"/>
    <w:rsid w:val="00FB3D13"/>
    <w:rsid w:val="00FB3E79"/>
    <w:rsid w:val="00FB4330"/>
    <w:rsid w:val="00FB49D8"/>
    <w:rsid w:val="00FB4DC7"/>
    <w:rsid w:val="00FB4FF7"/>
    <w:rsid w:val="00FB52FE"/>
    <w:rsid w:val="00FB5553"/>
    <w:rsid w:val="00FB559B"/>
    <w:rsid w:val="00FB56C0"/>
    <w:rsid w:val="00FB5BEA"/>
    <w:rsid w:val="00FB5CCF"/>
    <w:rsid w:val="00FB5CD6"/>
    <w:rsid w:val="00FB5D8B"/>
    <w:rsid w:val="00FB5E35"/>
    <w:rsid w:val="00FB6020"/>
    <w:rsid w:val="00FB6082"/>
    <w:rsid w:val="00FB639B"/>
    <w:rsid w:val="00FB641B"/>
    <w:rsid w:val="00FB6654"/>
    <w:rsid w:val="00FB6863"/>
    <w:rsid w:val="00FB68EF"/>
    <w:rsid w:val="00FB6991"/>
    <w:rsid w:val="00FB6F4C"/>
    <w:rsid w:val="00FB6FE3"/>
    <w:rsid w:val="00FB7149"/>
    <w:rsid w:val="00FB747D"/>
    <w:rsid w:val="00FB7504"/>
    <w:rsid w:val="00FB7709"/>
    <w:rsid w:val="00FB7824"/>
    <w:rsid w:val="00FB7827"/>
    <w:rsid w:val="00FB793B"/>
    <w:rsid w:val="00FB7C64"/>
    <w:rsid w:val="00FB7CF7"/>
    <w:rsid w:val="00FC0006"/>
    <w:rsid w:val="00FC0213"/>
    <w:rsid w:val="00FC067F"/>
    <w:rsid w:val="00FC089C"/>
    <w:rsid w:val="00FC09AC"/>
    <w:rsid w:val="00FC0A02"/>
    <w:rsid w:val="00FC0DEA"/>
    <w:rsid w:val="00FC0DEB"/>
    <w:rsid w:val="00FC1012"/>
    <w:rsid w:val="00FC12AF"/>
    <w:rsid w:val="00FC133B"/>
    <w:rsid w:val="00FC1642"/>
    <w:rsid w:val="00FC16C8"/>
    <w:rsid w:val="00FC1AC0"/>
    <w:rsid w:val="00FC1B5B"/>
    <w:rsid w:val="00FC1C9D"/>
    <w:rsid w:val="00FC1D93"/>
    <w:rsid w:val="00FC20E2"/>
    <w:rsid w:val="00FC2166"/>
    <w:rsid w:val="00FC2175"/>
    <w:rsid w:val="00FC225E"/>
    <w:rsid w:val="00FC2321"/>
    <w:rsid w:val="00FC23D6"/>
    <w:rsid w:val="00FC241E"/>
    <w:rsid w:val="00FC2445"/>
    <w:rsid w:val="00FC28D1"/>
    <w:rsid w:val="00FC2A6E"/>
    <w:rsid w:val="00FC2CEB"/>
    <w:rsid w:val="00FC2FC4"/>
    <w:rsid w:val="00FC301E"/>
    <w:rsid w:val="00FC382E"/>
    <w:rsid w:val="00FC38C0"/>
    <w:rsid w:val="00FC3907"/>
    <w:rsid w:val="00FC3ABE"/>
    <w:rsid w:val="00FC3AF6"/>
    <w:rsid w:val="00FC3C23"/>
    <w:rsid w:val="00FC3CFA"/>
    <w:rsid w:val="00FC3DA3"/>
    <w:rsid w:val="00FC3DBF"/>
    <w:rsid w:val="00FC3FAE"/>
    <w:rsid w:val="00FC40E7"/>
    <w:rsid w:val="00FC43BC"/>
    <w:rsid w:val="00FC4428"/>
    <w:rsid w:val="00FC47CE"/>
    <w:rsid w:val="00FC4821"/>
    <w:rsid w:val="00FC4893"/>
    <w:rsid w:val="00FC48A3"/>
    <w:rsid w:val="00FC49FC"/>
    <w:rsid w:val="00FC4B83"/>
    <w:rsid w:val="00FC4CF2"/>
    <w:rsid w:val="00FC4FE8"/>
    <w:rsid w:val="00FC54B8"/>
    <w:rsid w:val="00FC573E"/>
    <w:rsid w:val="00FC579A"/>
    <w:rsid w:val="00FC59CB"/>
    <w:rsid w:val="00FC5F41"/>
    <w:rsid w:val="00FC60D6"/>
    <w:rsid w:val="00FC62A3"/>
    <w:rsid w:val="00FC62EA"/>
    <w:rsid w:val="00FC64CE"/>
    <w:rsid w:val="00FC65C1"/>
    <w:rsid w:val="00FC6783"/>
    <w:rsid w:val="00FC68EA"/>
    <w:rsid w:val="00FC6931"/>
    <w:rsid w:val="00FC694B"/>
    <w:rsid w:val="00FC69E7"/>
    <w:rsid w:val="00FC6D04"/>
    <w:rsid w:val="00FC6E9D"/>
    <w:rsid w:val="00FC6F3D"/>
    <w:rsid w:val="00FC719E"/>
    <w:rsid w:val="00FC7364"/>
    <w:rsid w:val="00FC751B"/>
    <w:rsid w:val="00FC794D"/>
    <w:rsid w:val="00FC796C"/>
    <w:rsid w:val="00FC799D"/>
    <w:rsid w:val="00FC7E12"/>
    <w:rsid w:val="00FC7F3E"/>
    <w:rsid w:val="00FC7F82"/>
    <w:rsid w:val="00FD00D0"/>
    <w:rsid w:val="00FD06D2"/>
    <w:rsid w:val="00FD074D"/>
    <w:rsid w:val="00FD08FB"/>
    <w:rsid w:val="00FD0A2B"/>
    <w:rsid w:val="00FD0E8E"/>
    <w:rsid w:val="00FD10E2"/>
    <w:rsid w:val="00FD1348"/>
    <w:rsid w:val="00FD1505"/>
    <w:rsid w:val="00FD152D"/>
    <w:rsid w:val="00FD181B"/>
    <w:rsid w:val="00FD1A40"/>
    <w:rsid w:val="00FD1CDE"/>
    <w:rsid w:val="00FD1DD3"/>
    <w:rsid w:val="00FD1DF5"/>
    <w:rsid w:val="00FD1ED9"/>
    <w:rsid w:val="00FD1F91"/>
    <w:rsid w:val="00FD22AB"/>
    <w:rsid w:val="00FD242C"/>
    <w:rsid w:val="00FD24E7"/>
    <w:rsid w:val="00FD25A7"/>
    <w:rsid w:val="00FD2AAC"/>
    <w:rsid w:val="00FD2AD1"/>
    <w:rsid w:val="00FD2C7F"/>
    <w:rsid w:val="00FD2CAA"/>
    <w:rsid w:val="00FD2DEB"/>
    <w:rsid w:val="00FD317A"/>
    <w:rsid w:val="00FD3364"/>
    <w:rsid w:val="00FD37DC"/>
    <w:rsid w:val="00FD3917"/>
    <w:rsid w:val="00FD395F"/>
    <w:rsid w:val="00FD3CC6"/>
    <w:rsid w:val="00FD3D04"/>
    <w:rsid w:val="00FD3F12"/>
    <w:rsid w:val="00FD40A2"/>
    <w:rsid w:val="00FD4232"/>
    <w:rsid w:val="00FD43DD"/>
    <w:rsid w:val="00FD489B"/>
    <w:rsid w:val="00FD4913"/>
    <w:rsid w:val="00FD5698"/>
    <w:rsid w:val="00FD58F2"/>
    <w:rsid w:val="00FD5983"/>
    <w:rsid w:val="00FD5A67"/>
    <w:rsid w:val="00FD5E5E"/>
    <w:rsid w:val="00FD5EB1"/>
    <w:rsid w:val="00FD5EF6"/>
    <w:rsid w:val="00FD6C47"/>
    <w:rsid w:val="00FD6CE6"/>
    <w:rsid w:val="00FD6D4A"/>
    <w:rsid w:val="00FD6FEB"/>
    <w:rsid w:val="00FD7135"/>
    <w:rsid w:val="00FD7176"/>
    <w:rsid w:val="00FD7317"/>
    <w:rsid w:val="00FD73A8"/>
    <w:rsid w:val="00FD788E"/>
    <w:rsid w:val="00FD7BCD"/>
    <w:rsid w:val="00FD7CB8"/>
    <w:rsid w:val="00FD7DA9"/>
    <w:rsid w:val="00FD7DAD"/>
    <w:rsid w:val="00FD7FBB"/>
    <w:rsid w:val="00FE00C2"/>
    <w:rsid w:val="00FE0266"/>
    <w:rsid w:val="00FE0282"/>
    <w:rsid w:val="00FE029B"/>
    <w:rsid w:val="00FE043A"/>
    <w:rsid w:val="00FE0652"/>
    <w:rsid w:val="00FE06AA"/>
    <w:rsid w:val="00FE0841"/>
    <w:rsid w:val="00FE0B42"/>
    <w:rsid w:val="00FE0BFB"/>
    <w:rsid w:val="00FE0DBB"/>
    <w:rsid w:val="00FE0DE5"/>
    <w:rsid w:val="00FE0EFE"/>
    <w:rsid w:val="00FE0F20"/>
    <w:rsid w:val="00FE1412"/>
    <w:rsid w:val="00FE1725"/>
    <w:rsid w:val="00FE17D3"/>
    <w:rsid w:val="00FE199C"/>
    <w:rsid w:val="00FE1B59"/>
    <w:rsid w:val="00FE1D5B"/>
    <w:rsid w:val="00FE1DD7"/>
    <w:rsid w:val="00FE2061"/>
    <w:rsid w:val="00FE2132"/>
    <w:rsid w:val="00FE2470"/>
    <w:rsid w:val="00FE280E"/>
    <w:rsid w:val="00FE28CA"/>
    <w:rsid w:val="00FE29DC"/>
    <w:rsid w:val="00FE2A85"/>
    <w:rsid w:val="00FE2A98"/>
    <w:rsid w:val="00FE2AB9"/>
    <w:rsid w:val="00FE2B6A"/>
    <w:rsid w:val="00FE3110"/>
    <w:rsid w:val="00FE3522"/>
    <w:rsid w:val="00FE37CB"/>
    <w:rsid w:val="00FE3854"/>
    <w:rsid w:val="00FE3E82"/>
    <w:rsid w:val="00FE3F77"/>
    <w:rsid w:val="00FE4074"/>
    <w:rsid w:val="00FE41BC"/>
    <w:rsid w:val="00FE42C8"/>
    <w:rsid w:val="00FE43ED"/>
    <w:rsid w:val="00FE4580"/>
    <w:rsid w:val="00FE466A"/>
    <w:rsid w:val="00FE4AEE"/>
    <w:rsid w:val="00FE4ECD"/>
    <w:rsid w:val="00FE4F5A"/>
    <w:rsid w:val="00FE4F76"/>
    <w:rsid w:val="00FE5004"/>
    <w:rsid w:val="00FE5341"/>
    <w:rsid w:val="00FE559D"/>
    <w:rsid w:val="00FE57EA"/>
    <w:rsid w:val="00FE5938"/>
    <w:rsid w:val="00FE5C0F"/>
    <w:rsid w:val="00FE5DFF"/>
    <w:rsid w:val="00FE635D"/>
    <w:rsid w:val="00FE6450"/>
    <w:rsid w:val="00FE68F0"/>
    <w:rsid w:val="00FE69D5"/>
    <w:rsid w:val="00FE6B7A"/>
    <w:rsid w:val="00FE6C09"/>
    <w:rsid w:val="00FE6F2C"/>
    <w:rsid w:val="00FE6F66"/>
    <w:rsid w:val="00FE70E4"/>
    <w:rsid w:val="00FE72AE"/>
    <w:rsid w:val="00FE733E"/>
    <w:rsid w:val="00FE75AB"/>
    <w:rsid w:val="00FE7633"/>
    <w:rsid w:val="00FE7B5E"/>
    <w:rsid w:val="00FE7D17"/>
    <w:rsid w:val="00FE7EF0"/>
    <w:rsid w:val="00FE7FCA"/>
    <w:rsid w:val="00FF023F"/>
    <w:rsid w:val="00FF0737"/>
    <w:rsid w:val="00FF0A21"/>
    <w:rsid w:val="00FF0CE3"/>
    <w:rsid w:val="00FF0E2C"/>
    <w:rsid w:val="00FF0F32"/>
    <w:rsid w:val="00FF1312"/>
    <w:rsid w:val="00FF1474"/>
    <w:rsid w:val="00FF179B"/>
    <w:rsid w:val="00FF18EA"/>
    <w:rsid w:val="00FF1A78"/>
    <w:rsid w:val="00FF1CCC"/>
    <w:rsid w:val="00FF1E71"/>
    <w:rsid w:val="00FF1F71"/>
    <w:rsid w:val="00FF1FCE"/>
    <w:rsid w:val="00FF2239"/>
    <w:rsid w:val="00FF2266"/>
    <w:rsid w:val="00FF2494"/>
    <w:rsid w:val="00FF25C9"/>
    <w:rsid w:val="00FF269E"/>
    <w:rsid w:val="00FF2839"/>
    <w:rsid w:val="00FF28C5"/>
    <w:rsid w:val="00FF2950"/>
    <w:rsid w:val="00FF2999"/>
    <w:rsid w:val="00FF29CD"/>
    <w:rsid w:val="00FF2A01"/>
    <w:rsid w:val="00FF3334"/>
    <w:rsid w:val="00FF338B"/>
    <w:rsid w:val="00FF39C5"/>
    <w:rsid w:val="00FF3B4B"/>
    <w:rsid w:val="00FF3CBE"/>
    <w:rsid w:val="00FF3FCC"/>
    <w:rsid w:val="00FF417D"/>
    <w:rsid w:val="00FF46E6"/>
    <w:rsid w:val="00FF4887"/>
    <w:rsid w:val="00FF4A55"/>
    <w:rsid w:val="00FF4C89"/>
    <w:rsid w:val="00FF4D1A"/>
    <w:rsid w:val="00FF4D35"/>
    <w:rsid w:val="00FF4D3B"/>
    <w:rsid w:val="00FF4D83"/>
    <w:rsid w:val="00FF4E4F"/>
    <w:rsid w:val="00FF51B5"/>
    <w:rsid w:val="00FF553E"/>
    <w:rsid w:val="00FF568D"/>
    <w:rsid w:val="00FF5732"/>
    <w:rsid w:val="00FF5990"/>
    <w:rsid w:val="00FF5B8D"/>
    <w:rsid w:val="00FF5C84"/>
    <w:rsid w:val="00FF5DE4"/>
    <w:rsid w:val="00FF5E5D"/>
    <w:rsid w:val="00FF61DD"/>
    <w:rsid w:val="00FF620C"/>
    <w:rsid w:val="00FF643B"/>
    <w:rsid w:val="00FF6AAC"/>
    <w:rsid w:val="00FF6ACA"/>
    <w:rsid w:val="00FF6B53"/>
    <w:rsid w:val="00FF6C72"/>
    <w:rsid w:val="00FF6E55"/>
    <w:rsid w:val="00FF6FDA"/>
    <w:rsid w:val="00FF7035"/>
    <w:rsid w:val="00FF71E7"/>
    <w:rsid w:val="00FF73A1"/>
    <w:rsid w:val="00FF745D"/>
    <w:rsid w:val="00FF75E4"/>
    <w:rsid w:val="00FF76A9"/>
    <w:rsid w:val="00FF7935"/>
    <w:rsid w:val="00FF7B4E"/>
    <w:rsid w:val="00FF7CB0"/>
    <w:rsid w:val="00FF7EF3"/>
    <w:rsid w:val="0B767089"/>
    <w:rsid w:val="1BD76B80"/>
    <w:rsid w:val="1D07032A"/>
    <w:rsid w:val="1E2816E9"/>
    <w:rsid w:val="22CB062F"/>
    <w:rsid w:val="2E026F3B"/>
    <w:rsid w:val="322534EE"/>
    <w:rsid w:val="34CB75F8"/>
    <w:rsid w:val="35241716"/>
    <w:rsid w:val="3775CAAC"/>
    <w:rsid w:val="440B6127"/>
    <w:rsid w:val="47156044"/>
    <w:rsid w:val="4A2F0F73"/>
    <w:rsid w:val="4DB161F5"/>
    <w:rsid w:val="4F102E3C"/>
    <w:rsid w:val="511E65C2"/>
    <w:rsid w:val="51954877"/>
    <w:rsid w:val="56141739"/>
    <w:rsid w:val="5C7331F4"/>
    <w:rsid w:val="663C7013"/>
    <w:rsid w:val="6FA23AE0"/>
    <w:rsid w:val="77AB996B"/>
    <w:rsid w:val="78402B06"/>
    <w:rsid w:val="7A3726F5"/>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DD490D1"/>
  <w15:docId w15:val="{C88E02BF-93D9-4DBE-A33C-4237E63B5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qFormat="1"/>
    <w:lsdException w:name="annotation text" w:semiHidden="1" w:uiPriority="0"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uiPriority="0" w:qFormat="1"/>
    <w:lsdException w:name="endnote reference" w:semiHidden="1" w:uiPriority="0"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unhideWhenUsed="1" w:qFormat="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unhideWhenUsed="1" w:qFormat="1"/>
    <w:lsdException w:name="Body Text 2" w:uiPriority="0" w:qFormat="1"/>
    <w:lsdException w:name="Body Text 3" w:uiPriority="0" w:qFormat="1"/>
    <w:lsdException w:name="Body Text Indent 2" w:uiPriority="0" w:qFormat="1"/>
    <w:lsdException w:name="Body Text Indent 3" w:uiPriority="0" w:qFormat="1"/>
    <w:lsdException w:name="Block Text" w:uiPriority="0" w:qFormat="1"/>
    <w:lsdException w:name="Hyperlink" w:qFormat="1"/>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SimSun" w:hAnsi="Times New Roman" w:cs="Times New Roman"/>
      <w:kern w:val="2"/>
      <w:sz w:val="24"/>
      <w:szCs w:val="24"/>
      <w:lang w:eastAsia="zh-CN"/>
    </w:rPr>
  </w:style>
  <w:style w:type="paragraph" w:styleId="10">
    <w:name w:val="heading 1"/>
    <w:basedOn w:val="a1"/>
    <w:next w:val="a1"/>
    <w:link w:val="11"/>
    <w:uiPriority w:val="9"/>
    <w:qFormat/>
    <w:pPr>
      <w:keepNext/>
      <w:tabs>
        <w:tab w:val="left" w:pos="720"/>
      </w:tabs>
      <w:ind w:left="720"/>
      <w:outlineLvl w:val="0"/>
    </w:pPr>
    <w:rPr>
      <w:sz w:val="28"/>
    </w:rPr>
  </w:style>
  <w:style w:type="paragraph" w:styleId="2">
    <w:name w:val="heading 2"/>
    <w:basedOn w:val="a1"/>
    <w:next w:val="a1"/>
    <w:link w:val="20"/>
    <w:qFormat/>
    <w:pPr>
      <w:keepNext/>
      <w:tabs>
        <w:tab w:val="left" w:pos="2160"/>
      </w:tabs>
      <w:ind w:left="2160" w:hanging="1440"/>
      <w:outlineLvl w:val="1"/>
    </w:pPr>
    <w:rPr>
      <w:sz w:val="28"/>
    </w:rPr>
  </w:style>
  <w:style w:type="paragraph" w:styleId="3">
    <w:name w:val="heading 3"/>
    <w:basedOn w:val="a1"/>
    <w:next w:val="a1"/>
    <w:link w:val="30"/>
    <w:qFormat/>
    <w:pPr>
      <w:keepNext/>
      <w:tabs>
        <w:tab w:val="left" w:pos="1440"/>
      </w:tabs>
      <w:ind w:left="1440"/>
      <w:jc w:val="both"/>
      <w:outlineLvl w:val="2"/>
    </w:pPr>
    <w:rPr>
      <w:sz w:val="28"/>
    </w:rPr>
  </w:style>
  <w:style w:type="paragraph" w:styleId="4">
    <w:name w:val="heading 4"/>
    <w:basedOn w:val="a1"/>
    <w:next w:val="a1"/>
    <w:link w:val="40"/>
    <w:qFormat/>
    <w:pPr>
      <w:keepNext/>
      <w:spacing w:line="720" w:lineRule="auto"/>
      <w:outlineLvl w:val="3"/>
    </w:pPr>
    <w:rPr>
      <w:rFonts w:ascii="Arial" w:eastAsia="新細明體" w:hAnsi="Arial"/>
      <w:sz w:val="36"/>
      <w:szCs w:val="36"/>
    </w:rPr>
  </w:style>
  <w:style w:type="paragraph" w:styleId="5">
    <w:name w:val="heading 5"/>
    <w:basedOn w:val="a1"/>
    <w:next w:val="a1"/>
    <w:link w:val="50"/>
    <w:qFormat/>
    <w:pPr>
      <w:keepNext/>
      <w:tabs>
        <w:tab w:val="left" w:pos="454"/>
        <w:tab w:val="left" w:pos="1021"/>
      </w:tabs>
      <w:jc w:val="center"/>
      <w:outlineLvl w:val="4"/>
    </w:pPr>
    <w:rPr>
      <w:b/>
      <w:sz w:val="32"/>
      <w:u w:val="single"/>
    </w:rPr>
  </w:style>
  <w:style w:type="paragraph" w:styleId="6">
    <w:name w:val="heading 6"/>
    <w:basedOn w:val="a1"/>
    <w:next w:val="a1"/>
    <w:link w:val="60"/>
    <w:qFormat/>
    <w:pPr>
      <w:spacing w:line="260" w:lineRule="atLeast"/>
      <w:outlineLvl w:val="5"/>
    </w:pPr>
    <w:rPr>
      <w:sz w:val="22"/>
      <w:szCs w:val="20"/>
      <w:lang w:eastAsia="zh-TW"/>
    </w:rPr>
  </w:style>
  <w:style w:type="paragraph" w:styleId="7">
    <w:name w:val="heading 7"/>
    <w:basedOn w:val="a1"/>
    <w:next w:val="a1"/>
    <w:link w:val="70"/>
    <w:qFormat/>
    <w:pPr>
      <w:spacing w:line="260" w:lineRule="atLeast"/>
      <w:outlineLvl w:val="6"/>
    </w:pPr>
    <w:rPr>
      <w:sz w:val="22"/>
      <w:szCs w:val="20"/>
      <w:lang w:eastAsia="zh-TW"/>
    </w:rPr>
  </w:style>
  <w:style w:type="paragraph" w:styleId="8">
    <w:name w:val="heading 8"/>
    <w:basedOn w:val="a1"/>
    <w:next w:val="a1"/>
    <w:link w:val="80"/>
    <w:qFormat/>
    <w:pPr>
      <w:spacing w:line="260" w:lineRule="atLeast"/>
      <w:outlineLvl w:val="7"/>
    </w:pPr>
    <w:rPr>
      <w:sz w:val="22"/>
      <w:szCs w:val="20"/>
      <w:lang w:eastAsia="zh-TW"/>
    </w:rPr>
  </w:style>
  <w:style w:type="paragraph" w:styleId="9">
    <w:name w:val="heading 9"/>
    <w:basedOn w:val="a1"/>
    <w:next w:val="a1"/>
    <w:link w:val="90"/>
    <w:qFormat/>
    <w:pPr>
      <w:spacing w:line="260" w:lineRule="atLeast"/>
      <w:outlineLvl w:val="8"/>
    </w:pPr>
    <w:rPr>
      <w:sz w:val="22"/>
      <w:szCs w:val="20"/>
      <w:lang w:eastAsia="zh-TW"/>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te Heading"/>
    <w:basedOn w:val="a1"/>
    <w:next w:val="a1"/>
    <w:link w:val="a6"/>
    <w:uiPriority w:val="99"/>
    <w:unhideWhenUsed/>
    <w:qFormat/>
    <w:rPr>
      <w:rFonts w:ascii="新細明體" w:eastAsia="新細明體" w:hAnsi="新細明體"/>
      <w:b/>
      <w:lang w:eastAsia="zh-TW"/>
    </w:rPr>
  </w:style>
  <w:style w:type="paragraph" w:styleId="a7">
    <w:name w:val="Normal Indent"/>
    <w:basedOn w:val="a1"/>
    <w:qFormat/>
    <w:pPr>
      <w:widowControl w:val="0"/>
      <w:ind w:left="480"/>
    </w:pPr>
    <w:rPr>
      <w:rFonts w:eastAsia="華康細明體"/>
      <w:szCs w:val="20"/>
      <w:lang w:eastAsia="zh-TW"/>
    </w:rPr>
  </w:style>
  <w:style w:type="paragraph" w:styleId="a8">
    <w:name w:val="caption"/>
    <w:basedOn w:val="a1"/>
    <w:next w:val="a1"/>
    <w:qFormat/>
    <w:rPr>
      <w:sz w:val="20"/>
      <w:szCs w:val="20"/>
    </w:rPr>
  </w:style>
  <w:style w:type="paragraph" w:styleId="a">
    <w:name w:val="List Bullet"/>
    <w:basedOn w:val="a1"/>
    <w:uiPriority w:val="99"/>
    <w:unhideWhenUsed/>
    <w:qFormat/>
    <w:pPr>
      <w:numPr>
        <w:numId w:val="1"/>
      </w:numPr>
      <w:contextualSpacing/>
    </w:pPr>
  </w:style>
  <w:style w:type="paragraph" w:styleId="a0">
    <w:name w:val="Document Map"/>
    <w:basedOn w:val="a1"/>
    <w:link w:val="a9"/>
    <w:semiHidden/>
    <w:qFormat/>
    <w:pPr>
      <w:numPr>
        <w:ilvl w:val="6"/>
        <w:numId w:val="2"/>
      </w:numPr>
      <w:shd w:val="clear" w:color="auto" w:fill="000080"/>
      <w:tabs>
        <w:tab w:val="clear" w:pos="1276"/>
      </w:tabs>
      <w:ind w:left="0" w:firstLine="0"/>
    </w:pPr>
    <w:rPr>
      <w:rFonts w:ascii="Tahoma" w:hAnsi="Tahoma" w:cs="Tahoma"/>
    </w:rPr>
  </w:style>
  <w:style w:type="paragraph" w:styleId="aa">
    <w:name w:val="annotation text"/>
    <w:basedOn w:val="a1"/>
    <w:link w:val="ab"/>
    <w:semiHidden/>
    <w:qFormat/>
  </w:style>
  <w:style w:type="paragraph" w:styleId="31">
    <w:name w:val="Body Text 3"/>
    <w:basedOn w:val="a1"/>
    <w:link w:val="32"/>
    <w:qFormat/>
    <w:pPr>
      <w:snapToGrid w:val="0"/>
      <w:jc w:val="both"/>
    </w:pPr>
    <w:rPr>
      <w:color w:val="000000"/>
    </w:rPr>
  </w:style>
  <w:style w:type="paragraph" w:styleId="ac">
    <w:name w:val="Closing"/>
    <w:basedOn w:val="a1"/>
    <w:link w:val="ad"/>
    <w:uiPriority w:val="99"/>
    <w:unhideWhenUsed/>
    <w:qFormat/>
    <w:pPr>
      <w:ind w:left="4252"/>
    </w:pPr>
    <w:rPr>
      <w:rFonts w:ascii="新細明體" w:eastAsia="新細明體" w:hAnsi="新細明體"/>
      <w:b/>
      <w:lang w:eastAsia="zh-TW"/>
    </w:rPr>
  </w:style>
  <w:style w:type="paragraph" w:styleId="ae">
    <w:name w:val="Body Text"/>
    <w:basedOn w:val="a1"/>
    <w:link w:val="af"/>
    <w:qFormat/>
    <w:pPr>
      <w:widowControl w:val="0"/>
      <w:spacing w:after="120"/>
    </w:pPr>
    <w:rPr>
      <w:rFonts w:eastAsia="新細明體"/>
      <w:lang w:eastAsia="zh-TW"/>
    </w:rPr>
  </w:style>
  <w:style w:type="paragraph" w:styleId="af0">
    <w:name w:val="Body Text Indent"/>
    <w:basedOn w:val="a1"/>
    <w:link w:val="af1"/>
    <w:qFormat/>
    <w:pPr>
      <w:tabs>
        <w:tab w:val="left" w:pos="720"/>
      </w:tabs>
      <w:ind w:left="720" w:hanging="720"/>
    </w:pPr>
    <w:rPr>
      <w:sz w:val="28"/>
    </w:rPr>
  </w:style>
  <w:style w:type="paragraph" w:styleId="af2">
    <w:name w:val="Block Text"/>
    <w:basedOn w:val="a1"/>
    <w:qFormat/>
    <w:pPr>
      <w:widowControl w:val="0"/>
      <w:ind w:leftChars="57" w:left="137" w:rightChars="73" w:right="175" w:firstLineChars="57" w:firstLine="137"/>
    </w:pPr>
    <w:rPr>
      <w:rFonts w:ascii="新細明體" w:eastAsia="新細明體"/>
      <w:lang w:eastAsia="zh-TW"/>
    </w:rPr>
  </w:style>
  <w:style w:type="paragraph" w:styleId="af3">
    <w:name w:val="Date"/>
    <w:basedOn w:val="a1"/>
    <w:next w:val="a1"/>
    <w:link w:val="af4"/>
    <w:qFormat/>
    <w:rPr>
      <w:sz w:val="28"/>
    </w:rPr>
  </w:style>
  <w:style w:type="paragraph" w:styleId="21">
    <w:name w:val="Body Text Indent 2"/>
    <w:basedOn w:val="a1"/>
    <w:link w:val="22"/>
    <w:qFormat/>
    <w:pPr>
      <w:ind w:left="1440"/>
    </w:pPr>
    <w:rPr>
      <w:sz w:val="28"/>
    </w:rPr>
  </w:style>
  <w:style w:type="paragraph" w:styleId="af5">
    <w:name w:val="Balloon Text"/>
    <w:basedOn w:val="a1"/>
    <w:link w:val="af6"/>
    <w:uiPriority w:val="99"/>
    <w:semiHidden/>
    <w:qFormat/>
    <w:rPr>
      <w:rFonts w:ascii="Arial" w:eastAsia="新細明體" w:hAnsi="Arial"/>
      <w:sz w:val="18"/>
      <w:szCs w:val="18"/>
    </w:rPr>
  </w:style>
  <w:style w:type="paragraph" w:styleId="af7">
    <w:name w:val="footer"/>
    <w:basedOn w:val="a1"/>
    <w:link w:val="af8"/>
    <w:uiPriority w:val="99"/>
    <w:qFormat/>
    <w:pPr>
      <w:tabs>
        <w:tab w:val="center" w:pos="4320"/>
        <w:tab w:val="right" w:pos="8640"/>
      </w:tabs>
    </w:pPr>
    <w:rPr>
      <w:lang w:val="zh-CN"/>
    </w:rPr>
  </w:style>
  <w:style w:type="paragraph" w:styleId="af9">
    <w:name w:val="header"/>
    <w:basedOn w:val="a1"/>
    <w:link w:val="afa"/>
    <w:uiPriority w:val="99"/>
    <w:qFormat/>
    <w:pPr>
      <w:tabs>
        <w:tab w:val="center" w:pos="4320"/>
        <w:tab w:val="right" w:pos="8640"/>
      </w:tabs>
    </w:pPr>
  </w:style>
  <w:style w:type="paragraph" w:styleId="afb">
    <w:name w:val="Subtitle"/>
    <w:basedOn w:val="a1"/>
    <w:link w:val="afc"/>
    <w:qFormat/>
    <w:pPr>
      <w:tabs>
        <w:tab w:val="left" w:pos="1440"/>
      </w:tabs>
      <w:ind w:left="1440" w:hanging="1440"/>
      <w:jc w:val="center"/>
    </w:pPr>
    <w:rPr>
      <w:sz w:val="28"/>
      <w:u w:val="single"/>
    </w:rPr>
  </w:style>
  <w:style w:type="paragraph" w:styleId="afd">
    <w:name w:val="footnote text"/>
    <w:basedOn w:val="a1"/>
    <w:link w:val="afe"/>
    <w:uiPriority w:val="99"/>
    <w:semiHidden/>
    <w:qFormat/>
    <w:pPr>
      <w:widowControl w:val="0"/>
      <w:snapToGrid w:val="0"/>
    </w:pPr>
    <w:rPr>
      <w:rFonts w:eastAsia="新細明體"/>
      <w:sz w:val="20"/>
      <w:szCs w:val="20"/>
      <w:lang w:val="zh-CN"/>
    </w:rPr>
  </w:style>
  <w:style w:type="paragraph" w:styleId="33">
    <w:name w:val="Body Text Indent 3"/>
    <w:basedOn w:val="a1"/>
    <w:link w:val="34"/>
    <w:qFormat/>
    <w:pPr>
      <w:tabs>
        <w:tab w:val="left" w:pos="1440"/>
      </w:tabs>
      <w:ind w:left="1440"/>
      <w:jc w:val="both"/>
    </w:pPr>
    <w:rPr>
      <w:sz w:val="28"/>
    </w:rPr>
  </w:style>
  <w:style w:type="paragraph" w:styleId="23">
    <w:name w:val="Body Text 2"/>
    <w:basedOn w:val="a1"/>
    <w:link w:val="24"/>
    <w:qFormat/>
    <w:pPr>
      <w:jc w:val="both"/>
    </w:pPr>
    <w:rPr>
      <w:sz w:val="28"/>
      <w:szCs w:val="28"/>
    </w:rPr>
  </w:style>
  <w:style w:type="paragraph" w:styleId="Web">
    <w:name w:val="Normal (Web)"/>
    <w:basedOn w:val="a1"/>
    <w:uiPriority w:val="99"/>
    <w:semiHidden/>
    <w:unhideWhenUsed/>
    <w:qFormat/>
    <w:pPr>
      <w:spacing w:before="100" w:beforeAutospacing="1" w:after="100" w:afterAutospacing="1"/>
    </w:pPr>
    <w:rPr>
      <w:rFonts w:eastAsia="Times New Roman"/>
      <w:kern w:val="0"/>
      <w:lang w:val="zh-CN"/>
    </w:rPr>
  </w:style>
  <w:style w:type="paragraph" w:styleId="aff">
    <w:name w:val="Title"/>
    <w:basedOn w:val="a1"/>
    <w:link w:val="aff0"/>
    <w:qFormat/>
    <w:pPr>
      <w:tabs>
        <w:tab w:val="left" w:pos="720"/>
      </w:tabs>
      <w:ind w:left="720" w:hanging="720"/>
      <w:jc w:val="center"/>
    </w:pPr>
    <w:rPr>
      <w:b/>
      <w:bCs/>
      <w:sz w:val="28"/>
    </w:rPr>
  </w:style>
  <w:style w:type="paragraph" w:styleId="aff1">
    <w:name w:val="annotation subject"/>
    <w:basedOn w:val="aa"/>
    <w:next w:val="aa"/>
    <w:link w:val="aff2"/>
    <w:semiHidden/>
    <w:qFormat/>
    <w:rPr>
      <w:b/>
      <w:bCs/>
    </w:rPr>
  </w:style>
  <w:style w:type="table" w:styleId="aff3">
    <w:name w:val="Table Grid"/>
    <w:basedOn w:val="a3"/>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3"/>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aff4">
    <w:name w:val="Strong"/>
    <w:uiPriority w:val="22"/>
    <w:qFormat/>
    <w:rPr>
      <w:b/>
      <w:bCs/>
    </w:rPr>
  </w:style>
  <w:style w:type="character" w:styleId="aff5">
    <w:name w:val="endnote reference"/>
    <w:semiHidden/>
    <w:qFormat/>
    <w:rPr>
      <w:vertAlign w:val="superscript"/>
    </w:rPr>
  </w:style>
  <w:style w:type="character" w:styleId="aff6">
    <w:name w:val="page number"/>
    <w:basedOn w:val="a2"/>
    <w:qFormat/>
  </w:style>
  <w:style w:type="character" w:styleId="aff7">
    <w:name w:val="FollowedHyperlink"/>
    <w:qFormat/>
    <w:rPr>
      <w:color w:val="800080"/>
      <w:u w:val="single"/>
    </w:rPr>
  </w:style>
  <w:style w:type="character" w:styleId="aff8">
    <w:name w:val="Emphasis"/>
    <w:basedOn w:val="a2"/>
    <w:uiPriority w:val="20"/>
    <w:qFormat/>
    <w:rPr>
      <w:i/>
      <w:iCs/>
    </w:rPr>
  </w:style>
  <w:style w:type="character" w:styleId="aff9">
    <w:name w:val="Hyperlink"/>
    <w:uiPriority w:val="99"/>
    <w:qFormat/>
    <w:rPr>
      <w:color w:val="0000FF"/>
      <w:u w:val="single"/>
    </w:rPr>
  </w:style>
  <w:style w:type="character" w:styleId="affa">
    <w:name w:val="annotation reference"/>
    <w:uiPriority w:val="99"/>
    <w:semiHidden/>
    <w:qFormat/>
    <w:rPr>
      <w:sz w:val="18"/>
      <w:szCs w:val="18"/>
    </w:rPr>
  </w:style>
  <w:style w:type="character" w:styleId="affb">
    <w:name w:val="footnote reference"/>
    <w:uiPriority w:val="99"/>
    <w:semiHidden/>
    <w:qFormat/>
    <w:rPr>
      <w:vertAlign w:val="superscript"/>
    </w:rPr>
  </w:style>
  <w:style w:type="character" w:customStyle="1" w:styleId="11">
    <w:name w:val="標題 1 字元"/>
    <w:basedOn w:val="a2"/>
    <w:link w:val="10"/>
    <w:uiPriority w:val="9"/>
    <w:qFormat/>
    <w:rPr>
      <w:rFonts w:ascii="Times New Roman" w:eastAsia="SimSun" w:hAnsi="Times New Roman" w:cs="Times New Roman"/>
      <w:sz w:val="28"/>
      <w:szCs w:val="24"/>
      <w:lang w:eastAsia="zh-CN"/>
    </w:rPr>
  </w:style>
  <w:style w:type="character" w:customStyle="1" w:styleId="20">
    <w:name w:val="標題 2 字元"/>
    <w:basedOn w:val="a2"/>
    <w:link w:val="2"/>
    <w:qFormat/>
    <w:rPr>
      <w:rFonts w:ascii="Times New Roman" w:eastAsia="SimSun" w:hAnsi="Times New Roman" w:cs="Times New Roman"/>
      <w:sz w:val="28"/>
      <w:szCs w:val="24"/>
      <w:lang w:eastAsia="zh-CN"/>
    </w:rPr>
  </w:style>
  <w:style w:type="character" w:customStyle="1" w:styleId="30">
    <w:name w:val="標題 3 字元"/>
    <w:basedOn w:val="a2"/>
    <w:link w:val="3"/>
    <w:qFormat/>
    <w:rPr>
      <w:rFonts w:ascii="Times New Roman" w:eastAsia="SimSun" w:hAnsi="Times New Roman" w:cs="Times New Roman"/>
      <w:sz w:val="28"/>
      <w:szCs w:val="24"/>
      <w:lang w:eastAsia="zh-CN"/>
    </w:rPr>
  </w:style>
  <w:style w:type="character" w:customStyle="1" w:styleId="40">
    <w:name w:val="標題 4 字元"/>
    <w:basedOn w:val="a2"/>
    <w:link w:val="4"/>
    <w:qFormat/>
    <w:rPr>
      <w:rFonts w:ascii="Arial" w:eastAsia="新細明體" w:hAnsi="Arial" w:cs="Times New Roman"/>
      <w:sz w:val="36"/>
      <w:szCs w:val="36"/>
      <w:lang w:eastAsia="zh-CN"/>
    </w:rPr>
  </w:style>
  <w:style w:type="character" w:customStyle="1" w:styleId="50">
    <w:name w:val="標題 5 字元"/>
    <w:basedOn w:val="a2"/>
    <w:link w:val="5"/>
    <w:qFormat/>
    <w:rPr>
      <w:rFonts w:ascii="Times New Roman" w:eastAsia="SimSun" w:hAnsi="Times New Roman" w:cs="Times New Roman"/>
      <w:b/>
      <w:sz w:val="32"/>
      <w:szCs w:val="24"/>
      <w:u w:val="single"/>
      <w:lang w:eastAsia="zh-CN"/>
    </w:rPr>
  </w:style>
  <w:style w:type="character" w:customStyle="1" w:styleId="60">
    <w:name w:val="標題 6 字元"/>
    <w:basedOn w:val="a2"/>
    <w:link w:val="6"/>
    <w:qFormat/>
    <w:rPr>
      <w:rFonts w:ascii="Times New Roman" w:eastAsia="SimSun" w:hAnsi="Times New Roman" w:cs="Times New Roman"/>
      <w:sz w:val="22"/>
      <w:szCs w:val="20"/>
    </w:rPr>
  </w:style>
  <w:style w:type="character" w:customStyle="1" w:styleId="70">
    <w:name w:val="標題 7 字元"/>
    <w:basedOn w:val="a2"/>
    <w:link w:val="7"/>
    <w:qFormat/>
    <w:rPr>
      <w:rFonts w:ascii="Times New Roman" w:eastAsia="SimSun" w:hAnsi="Times New Roman" w:cs="Times New Roman"/>
      <w:sz w:val="22"/>
      <w:szCs w:val="20"/>
    </w:rPr>
  </w:style>
  <w:style w:type="character" w:customStyle="1" w:styleId="80">
    <w:name w:val="標題 8 字元"/>
    <w:basedOn w:val="a2"/>
    <w:link w:val="8"/>
    <w:qFormat/>
    <w:rPr>
      <w:rFonts w:ascii="Times New Roman" w:eastAsia="SimSun" w:hAnsi="Times New Roman" w:cs="Times New Roman"/>
      <w:sz w:val="22"/>
      <w:szCs w:val="20"/>
    </w:rPr>
  </w:style>
  <w:style w:type="character" w:customStyle="1" w:styleId="90">
    <w:name w:val="標題 9 字元"/>
    <w:basedOn w:val="a2"/>
    <w:link w:val="9"/>
    <w:qFormat/>
    <w:rPr>
      <w:rFonts w:ascii="Times New Roman" w:eastAsia="SimSun" w:hAnsi="Times New Roman" w:cs="Times New Roman"/>
      <w:sz w:val="22"/>
      <w:szCs w:val="20"/>
    </w:rPr>
  </w:style>
  <w:style w:type="character" w:customStyle="1" w:styleId="aff0">
    <w:name w:val="標題 字元"/>
    <w:basedOn w:val="a2"/>
    <w:link w:val="aff"/>
    <w:qFormat/>
    <w:rPr>
      <w:rFonts w:ascii="Times New Roman" w:eastAsia="SimSun" w:hAnsi="Times New Roman" w:cs="Times New Roman"/>
      <w:b/>
      <w:bCs/>
      <w:sz w:val="28"/>
      <w:szCs w:val="24"/>
      <w:lang w:eastAsia="zh-CN"/>
    </w:rPr>
  </w:style>
  <w:style w:type="character" w:customStyle="1" w:styleId="af1">
    <w:name w:val="本文縮排 字元"/>
    <w:basedOn w:val="a2"/>
    <w:link w:val="af0"/>
    <w:qFormat/>
    <w:rPr>
      <w:rFonts w:ascii="Times New Roman" w:eastAsia="SimSun" w:hAnsi="Times New Roman" w:cs="Times New Roman"/>
      <w:sz w:val="28"/>
      <w:szCs w:val="24"/>
      <w:lang w:eastAsia="zh-CN"/>
    </w:rPr>
  </w:style>
  <w:style w:type="character" w:customStyle="1" w:styleId="a9">
    <w:name w:val="文件引導模式 字元"/>
    <w:basedOn w:val="a2"/>
    <w:link w:val="a0"/>
    <w:semiHidden/>
    <w:qFormat/>
    <w:rPr>
      <w:rFonts w:ascii="Tahoma" w:eastAsia="SimSun" w:hAnsi="Tahoma" w:cs="Tahoma"/>
      <w:kern w:val="2"/>
      <w:sz w:val="24"/>
      <w:szCs w:val="24"/>
      <w:shd w:val="clear" w:color="auto" w:fill="000080"/>
      <w:lang w:eastAsia="zh-CN"/>
    </w:rPr>
  </w:style>
  <w:style w:type="paragraph" w:customStyle="1" w:styleId="Content2">
    <w:name w:val="Content 2"/>
    <w:basedOn w:val="2"/>
    <w:qFormat/>
    <w:pPr>
      <w:keepNext w:val="0"/>
      <w:numPr>
        <w:ilvl w:val="7"/>
        <w:numId w:val="2"/>
      </w:numPr>
      <w:tabs>
        <w:tab w:val="clear" w:pos="1418"/>
        <w:tab w:val="clear" w:pos="2160"/>
        <w:tab w:val="left" w:pos="2039"/>
      </w:tabs>
      <w:spacing w:beforeLines="150" w:before="150" w:after="360"/>
      <w:ind w:left="2039" w:hanging="425"/>
      <w:jc w:val="both"/>
    </w:pPr>
    <w:rPr>
      <w:rFonts w:eastAsia="新細明體"/>
      <w:sz w:val="24"/>
      <w:lang w:eastAsia="zh-TW"/>
    </w:rPr>
  </w:style>
  <w:style w:type="paragraph" w:customStyle="1" w:styleId="Contenta">
    <w:name w:val="Content (a)"/>
    <w:basedOn w:val="a1"/>
    <w:qFormat/>
    <w:pPr>
      <w:numPr>
        <w:ilvl w:val="4"/>
        <w:numId w:val="2"/>
      </w:numPr>
      <w:spacing w:beforeLines="50" w:before="50" w:afterLines="50" w:after="50"/>
      <w:jc w:val="both"/>
      <w:outlineLvl w:val="4"/>
    </w:pPr>
  </w:style>
  <w:style w:type="paragraph" w:customStyle="1" w:styleId="Content3">
    <w:name w:val="Content 3"/>
    <w:basedOn w:val="a1"/>
    <w:qFormat/>
    <w:pPr>
      <w:keepLines/>
      <w:numPr>
        <w:ilvl w:val="5"/>
        <w:numId w:val="2"/>
      </w:numPr>
      <w:tabs>
        <w:tab w:val="clear" w:pos="2268"/>
        <w:tab w:val="left" w:pos="1134"/>
      </w:tabs>
      <w:spacing w:beforeLines="150" w:before="360" w:after="360"/>
      <w:ind w:left="1134" w:hanging="1134"/>
      <w:jc w:val="both"/>
    </w:pPr>
    <w:rPr>
      <w:rFonts w:eastAsia="新細明體"/>
      <w:lang w:eastAsia="zh-TW"/>
    </w:rPr>
  </w:style>
  <w:style w:type="paragraph" w:customStyle="1" w:styleId="NumParagraph">
    <w:name w:val="NumParagraph"/>
    <w:qFormat/>
    <w:pPr>
      <w:numPr>
        <w:numId w:val="3"/>
      </w:numPr>
      <w:spacing w:beforeLines="100" w:before="100"/>
      <w:ind w:left="482" w:hanging="482"/>
      <w:jc w:val="both"/>
    </w:pPr>
    <w:rPr>
      <w:rFonts w:ascii="Times New Roman" w:eastAsia="新細明體" w:hAnsi="Times New Roman" w:cs="Times New Roman"/>
      <w:kern w:val="2"/>
      <w:sz w:val="24"/>
      <w:szCs w:val="24"/>
    </w:rPr>
  </w:style>
  <w:style w:type="paragraph" w:customStyle="1" w:styleId="Bullet3">
    <w:name w:val="Bullet 3"/>
    <w:basedOn w:val="Content3"/>
    <w:qFormat/>
    <w:pPr>
      <w:numPr>
        <w:ilvl w:val="0"/>
        <w:numId w:val="4"/>
      </w:numPr>
      <w:snapToGrid w:val="0"/>
      <w:spacing w:beforeLines="0" w:before="0" w:after="0"/>
    </w:pPr>
  </w:style>
  <w:style w:type="character" w:customStyle="1" w:styleId="afa">
    <w:name w:val="頁首 字元"/>
    <w:basedOn w:val="a2"/>
    <w:link w:val="af9"/>
    <w:uiPriority w:val="99"/>
    <w:qFormat/>
    <w:rPr>
      <w:rFonts w:ascii="Times New Roman" w:eastAsia="SimSun" w:hAnsi="Times New Roman" w:cs="Times New Roman"/>
      <w:szCs w:val="24"/>
      <w:lang w:eastAsia="zh-CN"/>
    </w:rPr>
  </w:style>
  <w:style w:type="character" w:customStyle="1" w:styleId="af8">
    <w:name w:val="頁尾 字元"/>
    <w:basedOn w:val="a2"/>
    <w:link w:val="af7"/>
    <w:uiPriority w:val="99"/>
    <w:qFormat/>
    <w:rPr>
      <w:rFonts w:ascii="Times New Roman" w:eastAsia="SimSun" w:hAnsi="Times New Roman" w:cs="Times New Roman"/>
      <w:szCs w:val="24"/>
      <w:lang w:val="zh-CN" w:eastAsia="zh-CN"/>
    </w:rPr>
  </w:style>
  <w:style w:type="paragraph" w:customStyle="1" w:styleId="Content">
    <w:name w:val="Content"/>
    <w:basedOn w:val="a1"/>
    <w:qFormat/>
    <w:pPr>
      <w:widowControl w:val="0"/>
      <w:spacing w:beforeLines="100" w:before="100"/>
      <w:ind w:left="1134"/>
      <w:jc w:val="both"/>
    </w:pPr>
    <w:rPr>
      <w:rFonts w:eastAsia="新細明體"/>
      <w:lang w:eastAsia="zh-TW"/>
    </w:rPr>
  </w:style>
  <w:style w:type="character" w:customStyle="1" w:styleId="af4">
    <w:name w:val="日期 字元"/>
    <w:basedOn w:val="a2"/>
    <w:link w:val="af3"/>
    <w:qFormat/>
    <w:rPr>
      <w:rFonts w:ascii="Times New Roman" w:eastAsia="SimSun" w:hAnsi="Times New Roman" w:cs="Times New Roman"/>
      <w:sz w:val="28"/>
      <w:szCs w:val="24"/>
      <w:lang w:eastAsia="zh-CN"/>
    </w:rPr>
  </w:style>
  <w:style w:type="character" w:customStyle="1" w:styleId="22">
    <w:name w:val="本文縮排 2 字元"/>
    <w:basedOn w:val="a2"/>
    <w:link w:val="21"/>
    <w:qFormat/>
    <w:rPr>
      <w:rFonts w:ascii="Times New Roman" w:eastAsia="SimSun" w:hAnsi="Times New Roman" w:cs="Times New Roman"/>
      <w:sz w:val="28"/>
      <w:szCs w:val="24"/>
      <w:lang w:eastAsia="zh-CN"/>
    </w:rPr>
  </w:style>
  <w:style w:type="paragraph" w:customStyle="1" w:styleId="TableContent1">
    <w:name w:val="TableContent 1"/>
    <w:basedOn w:val="a1"/>
    <w:qFormat/>
    <w:pPr>
      <w:widowControl w:val="0"/>
      <w:snapToGrid w:val="0"/>
      <w:jc w:val="center"/>
    </w:pPr>
    <w:rPr>
      <w:rFonts w:eastAsia="新細明體"/>
      <w:sz w:val="20"/>
      <w:szCs w:val="20"/>
      <w:lang w:eastAsia="zh-TW"/>
    </w:rPr>
  </w:style>
  <w:style w:type="paragraph" w:customStyle="1" w:styleId="Content1">
    <w:name w:val="Content 1"/>
    <w:qFormat/>
    <w:pPr>
      <w:tabs>
        <w:tab w:val="left" w:pos="567"/>
      </w:tabs>
      <w:snapToGrid w:val="0"/>
      <w:spacing w:beforeLines="100" w:before="360" w:afterLines="50" w:after="180"/>
      <w:ind w:left="567" w:hanging="567"/>
      <w:jc w:val="both"/>
    </w:pPr>
    <w:rPr>
      <w:rFonts w:ascii="Times New Roman" w:eastAsia="新細明體" w:hAnsi="Times New Roman" w:cs="Times New Roman"/>
      <w:kern w:val="2"/>
      <w:sz w:val="24"/>
      <w:szCs w:val="24"/>
    </w:rPr>
  </w:style>
  <w:style w:type="paragraph" w:customStyle="1" w:styleId="TableCaption">
    <w:name w:val="TableCaption"/>
    <w:basedOn w:val="a8"/>
    <w:qFormat/>
    <w:pPr>
      <w:widowControl w:val="0"/>
      <w:snapToGrid w:val="0"/>
      <w:spacing w:before="120" w:after="120"/>
      <w:ind w:leftChars="200" w:left="200"/>
      <w:jc w:val="center"/>
    </w:pPr>
    <w:rPr>
      <w:rFonts w:eastAsia="新細明體"/>
      <w:lang w:eastAsia="zh-TW"/>
    </w:rPr>
  </w:style>
  <w:style w:type="paragraph" w:customStyle="1" w:styleId="AnnexHead">
    <w:name w:val="AnnexHead"/>
    <w:qFormat/>
    <w:pPr>
      <w:pageBreakBefore/>
      <w:jc w:val="center"/>
    </w:pPr>
    <w:rPr>
      <w:rFonts w:ascii="Times New Roman" w:eastAsia="新細明體" w:hAnsi="Times New Roman" w:cs="Times New Roman"/>
      <w:b/>
      <w:bCs/>
      <w:kern w:val="2"/>
      <w:sz w:val="32"/>
      <w:szCs w:val="32"/>
    </w:rPr>
  </w:style>
  <w:style w:type="character" w:customStyle="1" w:styleId="af">
    <w:name w:val="本文 字元"/>
    <w:basedOn w:val="a2"/>
    <w:link w:val="ae"/>
    <w:qFormat/>
    <w:rPr>
      <w:rFonts w:ascii="Times New Roman" w:eastAsia="新細明體" w:hAnsi="Times New Roman" w:cs="Times New Roman"/>
      <w:kern w:val="2"/>
      <w:szCs w:val="24"/>
    </w:rPr>
  </w:style>
  <w:style w:type="character" w:customStyle="1" w:styleId="afe">
    <w:name w:val="註腳文字 字元"/>
    <w:basedOn w:val="a2"/>
    <w:link w:val="afd"/>
    <w:uiPriority w:val="99"/>
    <w:semiHidden/>
    <w:qFormat/>
    <w:rPr>
      <w:rFonts w:ascii="Times New Roman" w:eastAsia="新細明體" w:hAnsi="Times New Roman" w:cs="Times New Roman"/>
      <w:kern w:val="2"/>
      <w:sz w:val="20"/>
      <w:szCs w:val="20"/>
      <w:lang w:val="zh-CN" w:eastAsia="zh-CN"/>
    </w:rPr>
  </w:style>
  <w:style w:type="paragraph" w:customStyle="1" w:styleId="TableBullet">
    <w:name w:val="TableBullet"/>
    <w:basedOn w:val="TableContent2"/>
    <w:qFormat/>
    <w:pPr>
      <w:numPr>
        <w:numId w:val="5"/>
      </w:numPr>
    </w:pPr>
  </w:style>
  <w:style w:type="paragraph" w:customStyle="1" w:styleId="TableContent2">
    <w:name w:val="TableContent 2"/>
    <w:basedOn w:val="TableContent1"/>
    <w:qFormat/>
    <w:pPr>
      <w:widowControl/>
      <w:jc w:val="left"/>
    </w:pPr>
    <w:rPr>
      <w:sz w:val="24"/>
    </w:rPr>
  </w:style>
  <w:style w:type="character" w:customStyle="1" w:styleId="34">
    <w:name w:val="本文縮排 3 字元"/>
    <w:basedOn w:val="a2"/>
    <w:link w:val="33"/>
    <w:qFormat/>
    <w:rPr>
      <w:rFonts w:ascii="Times New Roman" w:eastAsia="SimSun" w:hAnsi="Times New Roman" w:cs="Times New Roman"/>
      <w:sz w:val="28"/>
      <w:szCs w:val="24"/>
      <w:lang w:eastAsia="zh-CN"/>
    </w:rPr>
  </w:style>
  <w:style w:type="character" w:customStyle="1" w:styleId="24">
    <w:name w:val="本文 2 字元"/>
    <w:basedOn w:val="a2"/>
    <w:link w:val="23"/>
    <w:qFormat/>
    <w:rPr>
      <w:rFonts w:ascii="Times New Roman" w:eastAsia="SimSun" w:hAnsi="Times New Roman" w:cs="Times New Roman"/>
      <w:sz w:val="28"/>
      <w:szCs w:val="28"/>
      <w:lang w:eastAsia="zh-CN"/>
    </w:rPr>
  </w:style>
  <w:style w:type="paragraph" w:customStyle="1" w:styleId="12">
    <w:name w:val="中12"/>
    <w:basedOn w:val="a1"/>
    <w:qFormat/>
    <w:pPr>
      <w:adjustRightInd w:val="0"/>
      <w:spacing w:line="380" w:lineRule="atLeast"/>
      <w:jc w:val="both"/>
      <w:textAlignment w:val="baseline"/>
    </w:pPr>
    <w:rPr>
      <w:rFonts w:eastAsia="細明體"/>
      <w:spacing w:val="32"/>
      <w:szCs w:val="20"/>
      <w:lang w:eastAsia="zh-TW"/>
    </w:rPr>
  </w:style>
  <w:style w:type="paragraph" w:customStyle="1" w:styleId="Paragraph">
    <w:name w:val="Paragraph"/>
    <w:qFormat/>
    <w:pPr>
      <w:keepNext/>
      <w:keepLines/>
      <w:widowControl w:val="0"/>
      <w:tabs>
        <w:tab w:val="left" w:pos="0"/>
        <w:tab w:val="left" w:pos="1152"/>
        <w:tab w:val="left" w:pos="2016"/>
        <w:tab w:val="left" w:pos="2880"/>
        <w:tab w:val="left" w:pos="3744"/>
        <w:tab w:val="left" w:pos="4608"/>
        <w:tab w:val="left" w:pos="5472"/>
        <w:tab w:val="left" w:pos="6336"/>
        <w:tab w:val="left" w:pos="7200"/>
        <w:tab w:val="left" w:pos="8064"/>
        <w:tab w:val="left" w:pos="8928"/>
      </w:tabs>
      <w:suppressAutoHyphens/>
      <w:jc w:val="both"/>
    </w:pPr>
    <w:rPr>
      <w:rFonts w:ascii="Courier New" w:eastAsia="新細明體" w:hAnsi="Courier New" w:cs="Times New Roman"/>
      <w:spacing w:val="-3"/>
      <w:kern w:val="2"/>
      <w:sz w:val="24"/>
      <w:lang w:eastAsia="en-US"/>
    </w:rPr>
  </w:style>
  <w:style w:type="paragraph" w:customStyle="1" w:styleId="Fullblock">
    <w:name w:val="Full block"/>
    <w:basedOn w:val="a1"/>
    <w:qFormat/>
    <w:pPr>
      <w:spacing w:before="80" w:after="80" w:line="280" w:lineRule="exact"/>
      <w:ind w:left="567"/>
      <w:jc w:val="both"/>
    </w:pPr>
    <w:rPr>
      <w:rFonts w:ascii="Arial" w:eastAsia="新細明體" w:hAnsi="Arial"/>
      <w:sz w:val="22"/>
      <w:szCs w:val="20"/>
      <w:lang w:eastAsia="zh-TW"/>
    </w:rPr>
  </w:style>
  <w:style w:type="character" w:customStyle="1" w:styleId="afc">
    <w:name w:val="副標題 字元"/>
    <w:basedOn w:val="a2"/>
    <w:link w:val="afb"/>
    <w:qFormat/>
    <w:rPr>
      <w:rFonts w:ascii="Times New Roman" w:eastAsia="SimSun" w:hAnsi="Times New Roman" w:cs="Times New Roman"/>
      <w:sz w:val="28"/>
      <w:szCs w:val="24"/>
      <w:u w:val="single"/>
      <w:lang w:eastAsia="zh-CN"/>
    </w:rPr>
  </w:style>
  <w:style w:type="paragraph" w:customStyle="1" w:styleId="head2">
    <w:name w:val="head2"/>
    <w:basedOn w:val="a1"/>
    <w:qFormat/>
    <w:pPr>
      <w:tabs>
        <w:tab w:val="left" w:pos="992"/>
      </w:tabs>
      <w:spacing w:before="120" w:after="120" w:line="260" w:lineRule="atLeast"/>
      <w:ind w:left="992" w:hanging="992"/>
      <w:outlineLvl w:val="1"/>
    </w:pPr>
    <w:rPr>
      <w:b/>
      <w:sz w:val="28"/>
      <w:szCs w:val="20"/>
    </w:rPr>
  </w:style>
  <w:style w:type="paragraph" w:customStyle="1" w:styleId="head3">
    <w:name w:val="head3"/>
    <w:basedOn w:val="a1"/>
    <w:qFormat/>
    <w:pPr>
      <w:tabs>
        <w:tab w:val="left" w:pos="992"/>
      </w:tabs>
      <w:spacing w:before="120" w:after="120" w:line="260" w:lineRule="atLeast"/>
      <w:ind w:left="992" w:hanging="992"/>
      <w:jc w:val="both"/>
      <w:outlineLvl w:val="2"/>
    </w:pPr>
    <w:rPr>
      <w:b/>
      <w:szCs w:val="20"/>
      <w:lang w:eastAsia="zh-TW"/>
    </w:rPr>
  </w:style>
  <w:style w:type="paragraph" w:customStyle="1" w:styleId="text3">
    <w:name w:val="text3"/>
    <w:basedOn w:val="a1"/>
    <w:qFormat/>
    <w:pPr>
      <w:tabs>
        <w:tab w:val="left" w:pos="992"/>
      </w:tabs>
      <w:spacing w:before="120" w:after="120" w:line="260" w:lineRule="atLeast"/>
      <w:ind w:left="992" w:hanging="992"/>
      <w:jc w:val="both"/>
    </w:pPr>
    <w:rPr>
      <w:szCs w:val="20"/>
    </w:rPr>
  </w:style>
  <w:style w:type="paragraph" w:customStyle="1" w:styleId="text2">
    <w:name w:val="text2"/>
    <w:basedOn w:val="ae"/>
    <w:qFormat/>
    <w:pPr>
      <w:widowControl/>
      <w:tabs>
        <w:tab w:val="left" w:pos="1092"/>
      </w:tabs>
      <w:spacing w:after="260" w:line="260" w:lineRule="atLeast"/>
      <w:ind w:left="1092" w:hanging="992"/>
      <w:jc w:val="both"/>
    </w:pPr>
    <w:rPr>
      <w:rFonts w:eastAsia="SimSun"/>
      <w:kern w:val="0"/>
      <w:szCs w:val="20"/>
      <w:lang w:eastAsia="zh-CN"/>
    </w:rPr>
  </w:style>
  <w:style w:type="paragraph" w:customStyle="1" w:styleId="BodyText21">
    <w:name w:val="Body Text 21"/>
    <w:basedOn w:val="a1"/>
    <w:qFormat/>
    <w:pPr>
      <w:widowControl w:val="0"/>
      <w:autoSpaceDE w:val="0"/>
      <w:autoSpaceDN w:val="0"/>
      <w:adjustRightInd w:val="0"/>
      <w:spacing w:line="240" w:lineRule="atLeast"/>
      <w:ind w:left="1440"/>
      <w:jc w:val="both"/>
      <w:textAlignment w:val="baseline"/>
    </w:pPr>
    <w:rPr>
      <w:rFonts w:eastAsia="細明體"/>
      <w:szCs w:val="20"/>
      <w:lang w:eastAsia="zh-TW"/>
    </w:rPr>
  </w:style>
  <w:style w:type="paragraph" w:customStyle="1" w:styleId="HangingindentJN">
    <w:name w:val="Hanging indent JN"/>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right="8352"/>
      <w:textAlignment w:val="baseline"/>
    </w:pPr>
    <w:rPr>
      <w:rFonts w:ascii="NPS Draft" w:eastAsia="NPS Draft" w:hAnsi="Times New Roman" w:cs="Times New Roman"/>
      <w:color w:val="000000"/>
      <w:kern w:val="2"/>
      <w:sz w:val="24"/>
    </w:rPr>
  </w:style>
  <w:style w:type="character" w:customStyle="1" w:styleId="af6">
    <w:name w:val="註解方塊文字 字元"/>
    <w:basedOn w:val="a2"/>
    <w:link w:val="af5"/>
    <w:uiPriority w:val="99"/>
    <w:semiHidden/>
    <w:qFormat/>
    <w:rPr>
      <w:rFonts w:ascii="Arial" w:eastAsia="新細明體" w:hAnsi="Arial" w:cs="Times New Roman"/>
      <w:sz w:val="18"/>
      <w:szCs w:val="18"/>
      <w:lang w:eastAsia="zh-CN"/>
    </w:rPr>
  </w:style>
  <w:style w:type="paragraph" w:customStyle="1" w:styleId="BodyTextIndent31">
    <w:name w:val="Body Text Indent 31"/>
    <w:basedOn w:val="a1"/>
    <w:qFormat/>
    <w:pPr>
      <w:widowControl w:val="0"/>
      <w:tabs>
        <w:tab w:val="left" w:pos="720"/>
      </w:tabs>
      <w:autoSpaceDE w:val="0"/>
      <w:autoSpaceDN w:val="0"/>
      <w:adjustRightInd w:val="0"/>
      <w:spacing w:line="240" w:lineRule="atLeast"/>
      <w:ind w:left="720"/>
      <w:jc w:val="both"/>
      <w:textAlignment w:val="baseline"/>
    </w:pPr>
    <w:rPr>
      <w:rFonts w:eastAsia="細明體" w:cs="Arial"/>
      <w:szCs w:val="22"/>
      <w:lang w:eastAsia="zh-TW"/>
    </w:rPr>
  </w:style>
  <w:style w:type="paragraph" w:customStyle="1" w:styleId="1">
    <w:name w:val="樣式1"/>
    <w:basedOn w:val="a1"/>
    <w:qFormat/>
    <w:pPr>
      <w:widowControl w:val="0"/>
      <w:numPr>
        <w:numId w:val="6"/>
      </w:numPr>
      <w:tabs>
        <w:tab w:val="left" w:pos="648"/>
      </w:tabs>
      <w:adjustRightInd w:val="0"/>
      <w:spacing w:before="120" w:after="120" w:line="240" w:lineRule="atLeast"/>
      <w:jc w:val="both"/>
      <w:textAlignment w:val="baseline"/>
    </w:pPr>
    <w:rPr>
      <w:rFonts w:eastAsia="細明體"/>
      <w:color w:val="000000"/>
      <w:kern w:val="24"/>
      <w:szCs w:val="20"/>
      <w:u w:val="single"/>
      <w:lang w:eastAsia="zh-TW"/>
    </w:rPr>
  </w:style>
  <w:style w:type="paragraph" w:customStyle="1" w:styleId="BodyTextIndent21">
    <w:name w:val="Body Text Indent 21"/>
    <w:basedOn w:val="a1"/>
    <w:qFormat/>
    <w:pPr>
      <w:widowControl w:val="0"/>
      <w:tabs>
        <w:tab w:val="left" w:pos="720"/>
      </w:tabs>
      <w:autoSpaceDE w:val="0"/>
      <w:autoSpaceDN w:val="0"/>
      <w:adjustRightInd w:val="0"/>
      <w:spacing w:line="240" w:lineRule="atLeast"/>
      <w:ind w:left="720" w:hanging="720"/>
      <w:jc w:val="both"/>
      <w:textAlignment w:val="baseline"/>
    </w:pPr>
    <w:rPr>
      <w:rFonts w:eastAsia="細明體"/>
      <w:szCs w:val="20"/>
      <w:lang w:eastAsia="zh-TW"/>
    </w:rPr>
  </w:style>
  <w:style w:type="character" w:customStyle="1" w:styleId="32">
    <w:name w:val="本文 3 字元"/>
    <w:basedOn w:val="a2"/>
    <w:link w:val="31"/>
    <w:qFormat/>
    <w:rPr>
      <w:rFonts w:ascii="Times New Roman" w:eastAsia="SimSun" w:hAnsi="Times New Roman" w:cs="Times New Roman"/>
      <w:color w:val="000000"/>
      <w:szCs w:val="24"/>
      <w:lang w:eastAsia="zh-CN"/>
    </w:rPr>
  </w:style>
  <w:style w:type="character" w:customStyle="1" w:styleId="ab">
    <w:name w:val="註解文字 字元"/>
    <w:basedOn w:val="a2"/>
    <w:link w:val="aa"/>
    <w:semiHidden/>
    <w:qFormat/>
    <w:rPr>
      <w:rFonts w:ascii="Times New Roman" w:eastAsia="SimSun" w:hAnsi="Times New Roman" w:cs="Times New Roman"/>
      <w:szCs w:val="24"/>
      <w:lang w:eastAsia="zh-CN"/>
    </w:rPr>
  </w:style>
  <w:style w:type="character" w:customStyle="1" w:styleId="aff2">
    <w:name w:val="註解主旨 字元"/>
    <w:basedOn w:val="ab"/>
    <w:link w:val="aff1"/>
    <w:semiHidden/>
    <w:qFormat/>
    <w:rPr>
      <w:rFonts w:ascii="Times New Roman" w:eastAsia="SimSun" w:hAnsi="Times New Roman" w:cs="Times New Roman"/>
      <w:b/>
      <w:bCs/>
      <w:szCs w:val="24"/>
      <w:lang w:eastAsia="zh-CN"/>
    </w:rPr>
  </w:style>
  <w:style w:type="paragraph" w:styleId="affc">
    <w:name w:val="List Paragraph"/>
    <w:basedOn w:val="a1"/>
    <w:uiPriority w:val="34"/>
    <w:qFormat/>
    <w:pPr>
      <w:ind w:leftChars="200" w:left="480"/>
    </w:pPr>
  </w:style>
  <w:style w:type="table" w:customStyle="1" w:styleId="13">
    <w:name w:val="表格格線1"/>
    <w:basedOn w:val="a3"/>
    <w:uiPriority w:val="59"/>
    <w:qFormat/>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3"/>
    <w:uiPriority w:val="59"/>
    <w:qFormat/>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表格格線3"/>
    <w:basedOn w:val="a3"/>
    <w:uiPriority w:val="59"/>
    <w:qFormat/>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pPr>
    <w:rPr>
      <w:rFonts w:ascii="Times New Roman" w:eastAsia="新細明體" w:hAnsi="Times New Roman" w:cs="Times New Roman"/>
      <w:color w:val="000000"/>
      <w:kern w:val="2"/>
      <w:sz w:val="24"/>
      <w:szCs w:val="24"/>
    </w:rPr>
  </w:style>
  <w:style w:type="paragraph" w:customStyle="1" w:styleId="14">
    <w:name w:val="修訂1"/>
    <w:hidden/>
    <w:uiPriority w:val="99"/>
    <w:semiHidden/>
    <w:qFormat/>
    <w:rPr>
      <w:rFonts w:ascii="Times New Roman" w:eastAsia="SimSun" w:hAnsi="Times New Roman" w:cs="Times New Roman"/>
      <w:kern w:val="2"/>
      <w:sz w:val="24"/>
      <w:szCs w:val="24"/>
      <w:lang w:eastAsia="zh-CN"/>
    </w:rPr>
  </w:style>
  <w:style w:type="table" w:customStyle="1" w:styleId="41">
    <w:name w:val="表格格線4"/>
    <w:basedOn w:val="a3"/>
    <w:uiPriority w:val="59"/>
    <w:qFormat/>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
    <w:basedOn w:val="a3"/>
    <w:uiPriority w:val="59"/>
    <w:qFormat/>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表格格線6"/>
    <w:basedOn w:val="a3"/>
    <w:uiPriority w:val="59"/>
    <w:qFormat/>
    <w:rPr>
      <w:rFonts w:ascii="Calibri" w:eastAsia="新細明體"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表格格線7"/>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1">
    <w:name w:val="清單表格 6 彩色 - 輔色 61"/>
    <w:basedOn w:val="a3"/>
    <w:uiPriority w:val="51"/>
    <w:qFormat/>
    <w:rPr>
      <w:color w:val="E36C0A" w:themeColor="accent6" w:themeShade="BF"/>
    </w:rPr>
    <w:tblPr>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affd">
    <w:name w:val="No Spacing"/>
    <w:link w:val="affe"/>
    <w:uiPriority w:val="1"/>
    <w:qFormat/>
    <w:rPr>
      <w:kern w:val="2"/>
      <w:sz w:val="22"/>
      <w:szCs w:val="22"/>
    </w:rPr>
  </w:style>
  <w:style w:type="character" w:customStyle="1" w:styleId="affe">
    <w:name w:val="無間距 字元"/>
    <w:basedOn w:val="a2"/>
    <w:link w:val="affd"/>
    <w:uiPriority w:val="1"/>
    <w:qFormat/>
    <w:rPr>
      <w:sz w:val="22"/>
      <w:lang w:val="en-US"/>
    </w:rPr>
  </w:style>
  <w:style w:type="paragraph" w:customStyle="1" w:styleId="breadcrumb-item">
    <w:name w:val="breadcrumb-item"/>
    <w:basedOn w:val="a1"/>
    <w:qFormat/>
    <w:pPr>
      <w:spacing w:before="100" w:beforeAutospacing="1" w:after="100" w:afterAutospacing="1"/>
    </w:pPr>
    <w:rPr>
      <w:rFonts w:eastAsia="Times New Roman"/>
      <w:kern w:val="0"/>
      <w:lang w:val="zh-CN"/>
    </w:rPr>
  </w:style>
  <w:style w:type="paragraph" w:customStyle="1" w:styleId="text-muted">
    <w:name w:val="text-muted"/>
    <w:basedOn w:val="a1"/>
    <w:qFormat/>
    <w:pPr>
      <w:spacing w:before="100" w:beforeAutospacing="1" w:after="100" w:afterAutospacing="1"/>
    </w:pPr>
    <w:rPr>
      <w:rFonts w:eastAsia="Times New Roman"/>
      <w:kern w:val="0"/>
      <w:lang w:val="zh-CN"/>
    </w:rPr>
  </w:style>
  <w:style w:type="paragraph" w:customStyle="1" w:styleId="lead">
    <w:name w:val="lead"/>
    <w:basedOn w:val="a1"/>
    <w:qFormat/>
    <w:pPr>
      <w:spacing w:before="100" w:beforeAutospacing="1" w:after="100" w:afterAutospacing="1"/>
    </w:pPr>
    <w:rPr>
      <w:rFonts w:eastAsia="Times New Roman"/>
      <w:kern w:val="0"/>
      <w:lang w:val="zh-CN"/>
    </w:rPr>
  </w:style>
  <w:style w:type="character" w:customStyle="1" w:styleId="a6">
    <w:name w:val="註釋標題 字元"/>
    <w:basedOn w:val="a2"/>
    <w:link w:val="a5"/>
    <w:uiPriority w:val="99"/>
    <w:qFormat/>
    <w:rPr>
      <w:rFonts w:ascii="新細明體" w:eastAsia="新細明體" w:hAnsi="新細明體" w:cs="Times New Roman"/>
      <w:b/>
      <w:szCs w:val="24"/>
    </w:rPr>
  </w:style>
  <w:style w:type="character" w:customStyle="1" w:styleId="ad">
    <w:name w:val="結語 字元"/>
    <w:basedOn w:val="a2"/>
    <w:link w:val="ac"/>
    <w:uiPriority w:val="99"/>
    <w:qFormat/>
    <w:rPr>
      <w:rFonts w:ascii="新細明體" w:eastAsia="新細明體" w:hAnsi="新細明體" w:cs="Times New Roman"/>
      <w:b/>
      <w:szCs w:val="24"/>
    </w:rPr>
  </w:style>
  <w:style w:type="character" w:customStyle="1" w:styleId="15">
    <w:name w:val="未解析的提及1"/>
    <w:basedOn w:val="a2"/>
    <w:uiPriority w:val="99"/>
    <w:semiHidden/>
    <w:unhideWhenUsed/>
    <w:qFormat/>
    <w:rPr>
      <w:color w:val="605E5C"/>
      <w:shd w:val="clear" w:color="auto" w:fill="E1DFDD"/>
    </w:rPr>
  </w:style>
  <w:style w:type="table" w:customStyle="1" w:styleId="81">
    <w:name w:val="表格格線8"/>
    <w:basedOn w:val="a3"/>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格線表格 3 - 輔色 61"/>
    <w:basedOn w:val="a3"/>
    <w:uiPriority w:val="48"/>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51">
    <w:name w:val="格線表格 4 - 輔色 51"/>
    <w:basedOn w:val="a3"/>
    <w:uiPriority w:val="49"/>
    <w:qFormat/>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格線表格 4 - 輔色 61"/>
    <w:basedOn w:val="a3"/>
    <w:uiPriority w:val="49"/>
    <w:qFormat/>
    <w:tblPr>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61">
    <w:name w:val="格線表格 2 - 輔色 61"/>
    <w:basedOn w:val="a3"/>
    <w:uiPriority w:val="47"/>
    <w:qFormat/>
    <w:tblPr>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addmd">
    <w:name w:val="addmd"/>
    <w:basedOn w:val="a2"/>
    <w:qFormat/>
  </w:style>
  <w:style w:type="table" w:customStyle="1" w:styleId="4-41">
    <w:name w:val="格線表格 4 - 輔色 41"/>
    <w:basedOn w:val="a3"/>
    <w:uiPriority w:val="49"/>
    <w:qFormat/>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11">
    <w:name w:val="格線表格 1 淺色 - 輔色 11"/>
    <w:basedOn w:val="a3"/>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4-21">
    <w:name w:val="格線表格 4 - 輔色 21"/>
    <w:basedOn w:val="a3"/>
    <w:uiPriority w:val="49"/>
    <w:qFormat/>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afff">
    <w:name w:val="Placeholder Text"/>
    <w:basedOn w:val="a2"/>
    <w:uiPriority w:val="99"/>
    <w:semiHidden/>
    <w:qFormat/>
    <w:rPr>
      <w:color w:val="808080"/>
    </w:rPr>
  </w:style>
  <w:style w:type="table" w:customStyle="1" w:styleId="91">
    <w:name w:val="表格格線9"/>
    <w:basedOn w:val="a3"/>
    <w:uiPriority w:val="39"/>
    <w:qFormat/>
    <w:rPr>
      <w:sz w:val="22"/>
      <w:lang w:val="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6">
    <w:name w:val="未解析的提及2"/>
    <w:basedOn w:val="a2"/>
    <w:uiPriority w:val="99"/>
    <w:semiHidden/>
    <w:unhideWhenUsed/>
    <w:qFormat/>
    <w:rPr>
      <w:color w:val="605E5C"/>
      <w:shd w:val="clear" w:color="auto" w:fill="E1DFDD"/>
    </w:rPr>
  </w:style>
  <w:style w:type="table" w:customStyle="1" w:styleId="1-61">
    <w:name w:val="清單表格 1 淺色 - 輔色 61"/>
    <w:basedOn w:val="a3"/>
    <w:uiPriority w:val="46"/>
    <w:qFormat/>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1-31">
    <w:name w:val="清單表格 1 淺色 - 輔色 31"/>
    <w:basedOn w:val="a3"/>
    <w:uiPriority w:val="46"/>
    <w:qFormat/>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
    <w:name w:val="表格格線 (淺色)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6qdm">
    <w:name w:val="_6qdm"/>
    <w:basedOn w:val="a2"/>
    <w:qFormat/>
  </w:style>
  <w:style w:type="character" w:customStyle="1" w:styleId="36">
    <w:name w:val="未解析的提及3"/>
    <w:basedOn w:val="a2"/>
    <w:uiPriority w:val="99"/>
    <w:semiHidden/>
    <w:unhideWhenUsed/>
    <w:qFormat/>
    <w:rPr>
      <w:color w:val="605E5C"/>
      <w:shd w:val="clear" w:color="auto" w:fill="E1DFDD"/>
    </w:rPr>
  </w:style>
  <w:style w:type="character" w:customStyle="1" w:styleId="42">
    <w:name w:val="未解析的提及4"/>
    <w:basedOn w:val="a2"/>
    <w:uiPriority w:val="99"/>
    <w:semiHidden/>
    <w:unhideWhenUsed/>
    <w:qFormat/>
    <w:rPr>
      <w:color w:val="605E5C"/>
      <w:shd w:val="clear" w:color="auto" w:fill="E1DFDD"/>
    </w:rPr>
  </w:style>
  <w:style w:type="paragraph" w:styleId="afff0">
    <w:name w:val="Revision"/>
    <w:hidden/>
    <w:uiPriority w:val="99"/>
    <w:semiHidden/>
    <w:rsid w:val="005E01E6"/>
    <w:rPr>
      <w:rFonts w:ascii="Times New Roman" w:eastAsia="SimSun" w:hAnsi="Times New Roman" w:cs="Times New Roman"/>
      <w:kern w:val="2"/>
      <w:sz w:val="24"/>
      <w:szCs w:val="24"/>
      <w:lang w:eastAsia="zh-CN"/>
    </w:rPr>
  </w:style>
  <w:style w:type="character" w:customStyle="1" w:styleId="52">
    <w:name w:val="未解析的提及5"/>
    <w:basedOn w:val="a2"/>
    <w:uiPriority w:val="99"/>
    <w:semiHidden/>
    <w:unhideWhenUsed/>
    <w:rsid w:val="00057FB2"/>
    <w:rPr>
      <w:color w:val="605E5C"/>
      <w:shd w:val="clear" w:color="auto" w:fill="E1DFDD"/>
    </w:rPr>
  </w:style>
  <w:style w:type="table" w:styleId="1-1">
    <w:name w:val="Grid Table 1 Light Accent 1"/>
    <w:basedOn w:val="a3"/>
    <w:uiPriority w:val="46"/>
    <w:rsid w:val="00C96AE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668149">
      <w:bodyDiv w:val="1"/>
      <w:marLeft w:val="0"/>
      <w:marRight w:val="0"/>
      <w:marTop w:val="0"/>
      <w:marBottom w:val="0"/>
      <w:divBdr>
        <w:top w:val="none" w:sz="0" w:space="0" w:color="auto"/>
        <w:left w:val="none" w:sz="0" w:space="0" w:color="auto"/>
        <w:bottom w:val="none" w:sz="0" w:space="0" w:color="auto"/>
        <w:right w:val="none" w:sz="0" w:space="0" w:color="auto"/>
      </w:divBdr>
    </w:div>
    <w:div w:id="1838377981">
      <w:bodyDiv w:val="1"/>
      <w:marLeft w:val="0"/>
      <w:marRight w:val="0"/>
      <w:marTop w:val="0"/>
      <w:marBottom w:val="0"/>
      <w:divBdr>
        <w:top w:val="none" w:sz="0" w:space="0" w:color="auto"/>
        <w:left w:val="none" w:sz="0" w:space="0" w:color="auto"/>
        <w:bottom w:val="none" w:sz="0" w:space="0" w:color="auto"/>
        <w:right w:val="none" w:sz="0" w:space="0" w:color="auto"/>
      </w:divBdr>
    </w:div>
    <w:div w:id="2025134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117" Type="http://schemas.openxmlformats.org/officeDocument/2006/relationships/diagramColors" Target="diagrams/colors4.xml"/><Relationship Id="rId21" Type="http://schemas.openxmlformats.org/officeDocument/2006/relationships/image" Target="media/image10.jpeg"/><Relationship Id="rId42" Type="http://schemas.openxmlformats.org/officeDocument/2006/relationships/image" Target="media/image36.jpeg"/><Relationship Id="rId47" Type="http://schemas.openxmlformats.org/officeDocument/2006/relationships/image" Target="media/image38.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diagramColors" Target="diagrams/colors2.xml"/><Relationship Id="rId89" Type="http://schemas.openxmlformats.org/officeDocument/2006/relationships/diagramQuickStyle" Target="diagrams/quickStyle3.xml"/><Relationship Id="rId112" Type="http://schemas.openxmlformats.org/officeDocument/2006/relationships/image" Target="media/image86.png"/><Relationship Id="rId133" Type="http://schemas.openxmlformats.org/officeDocument/2006/relationships/diagramColors" Target="diagrams/colors5.xml"/><Relationship Id="rId138" Type="http://schemas.openxmlformats.org/officeDocument/2006/relationships/image" Target="media/image108.png"/><Relationship Id="rId154" Type="http://schemas.microsoft.com/office/2007/relationships/diagramDrawing" Target="diagrams/drawing6.xml"/><Relationship Id="rId159" Type="http://schemas.openxmlformats.org/officeDocument/2006/relationships/image" Target="media/image126.png"/><Relationship Id="rId175" Type="http://schemas.openxmlformats.org/officeDocument/2006/relationships/fontTable" Target="fontTable.xml"/><Relationship Id="rId170" Type="http://schemas.openxmlformats.org/officeDocument/2006/relationships/header" Target="header3.xml"/><Relationship Id="rId16" Type="http://schemas.openxmlformats.org/officeDocument/2006/relationships/footer" Target="footer1.xml"/><Relationship Id="rId107" Type="http://schemas.openxmlformats.org/officeDocument/2006/relationships/image" Target="media/image81.png"/><Relationship Id="rId11" Type="http://schemas.openxmlformats.org/officeDocument/2006/relationships/image" Target="media/image3.png"/><Relationship Id="rId32" Type="http://schemas.openxmlformats.org/officeDocument/2006/relationships/image" Target="media/image25.png"/><Relationship Id="rId37" Type="http://schemas.openxmlformats.org/officeDocument/2006/relationships/image" Target="media/image310.emf"/><Relationship Id="rId53" Type="http://schemas.openxmlformats.org/officeDocument/2006/relationships/image" Target="media/image44.png"/><Relationship Id="rId58" Type="http://schemas.microsoft.com/office/2007/relationships/hdphoto" Target="media/hdphoto1.wdp"/><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78.png"/><Relationship Id="rId123" Type="http://schemas.openxmlformats.org/officeDocument/2006/relationships/image" Target="media/image97.png"/><Relationship Id="rId128" Type="http://schemas.openxmlformats.org/officeDocument/2006/relationships/image" Target="media/image104.png"/><Relationship Id="rId144" Type="http://schemas.openxmlformats.org/officeDocument/2006/relationships/image" Target="media/image116.png"/><Relationship Id="rId149" Type="http://schemas.openxmlformats.org/officeDocument/2006/relationships/image" Target="media/image121.png"/><Relationship Id="rId5" Type="http://schemas.openxmlformats.org/officeDocument/2006/relationships/settings" Target="settings.xml"/><Relationship Id="rId90" Type="http://schemas.openxmlformats.org/officeDocument/2006/relationships/diagramColors" Target="diagrams/colors3.xml"/><Relationship Id="rId95" Type="http://schemas.openxmlformats.org/officeDocument/2006/relationships/image" Target="media/image73.png"/><Relationship Id="rId160" Type="http://schemas.openxmlformats.org/officeDocument/2006/relationships/image" Target="media/image127.png"/><Relationship Id="rId165" Type="http://schemas.openxmlformats.org/officeDocument/2006/relationships/image" Target="media/image133.png"/><Relationship Id="rId22" Type="http://schemas.openxmlformats.org/officeDocument/2006/relationships/image" Target="media/image11.png"/><Relationship Id="rId27" Type="http://schemas.microsoft.com/office/2007/relationships/diagramDrawing" Target="diagrams/drawing1.xml"/><Relationship Id="rId43" Type="http://schemas.openxmlformats.org/officeDocument/2006/relationships/image" Target="media/image37.jpeg"/><Relationship Id="rId48" Type="http://schemas.openxmlformats.org/officeDocument/2006/relationships/image" Target="media/image39.png"/><Relationship Id="rId64" Type="http://schemas.openxmlformats.org/officeDocument/2006/relationships/image" Target="media/image53.png"/><Relationship Id="rId69" Type="http://schemas.microsoft.com/office/2007/relationships/hdphoto" Target="media/hdphoto3.wdp"/><Relationship Id="rId113" Type="http://schemas.openxmlformats.org/officeDocument/2006/relationships/image" Target="media/image87.png"/><Relationship Id="rId118" Type="http://schemas.microsoft.com/office/2007/relationships/diagramDrawing" Target="diagrams/drawing4.xml"/><Relationship Id="rId134" Type="http://schemas.microsoft.com/office/2007/relationships/diagramDrawing" Target="diagrams/drawing5.xml"/><Relationship Id="rId139" Type="http://schemas.openxmlformats.org/officeDocument/2006/relationships/image" Target="media/image112.png"/><Relationship Id="rId80" Type="http://schemas.openxmlformats.org/officeDocument/2006/relationships/image" Target="media/image68.jpeg"/><Relationship Id="rId85" Type="http://schemas.microsoft.com/office/2007/relationships/diagramDrawing" Target="diagrams/drawing2.xml"/><Relationship Id="rId150" Type="http://schemas.openxmlformats.org/officeDocument/2006/relationships/diagramData" Target="diagrams/data6.xml"/><Relationship Id="rId155" Type="http://schemas.openxmlformats.org/officeDocument/2006/relationships/image" Target="media/image122.png"/><Relationship Id="rId171" Type="http://schemas.openxmlformats.org/officeDocument/2006/relationships/footer" Target="footer2.xml"/><Relationship Id="rId176" Type="http://schemas.openxmlformats.org/officeDocument/2006/relationships/theme" Target="theme/theme1.xml"/><Relationship Id="rId12" Type="http://schemas.openxmlformats.org/officeDocument/2006/relationships/image" Target="media/image4.png"/><Relationship Id="rId17" Type="http://schemas.openxmlformats.org/officeDocument/2006/relationships/image" Target="media/image7.emf"/><Relationship Id="rId33" Type="http://schemas.openxmlformats.org/officeDocument/2006/relationships/image" Target="media/image28.png"/><Relationship Id="rId38" Type="http://schemas.openxmlformats.org/officeDocument/2006/relationships/image" Target="media/image32.png"/><Relationship Id="rId59" Type="http://schemas.openxmlformats.org/officeDocument/2006/relationships/image" Target="media/image49.png"/><Relationship Id="rId103" Type="http://schemas.openxmlformats.org/officeDocument/2006/relationships/image" Target="media/image79.png"/><Relationship Id="rId108" Type="http://schemas.openxmlformats.org/officeDocument/2006/relationships/image" Target="media/image82.png"/><Relationship Id="rId124" Type="http://schemas.openxmlformats.org/officeDocument/2006/relationships/image" Target="media/image98.png"/><Relationship Id="rId129" Type="http://schemas.openxmlformats.org/officeDocument/2006/relationships/image" Target="media/image102.png"/><Relationship Id="rId54" Type="http://schemas.openxmlformats.org/officeDocument/2006/relationships/image" Target="media/image45.png"/><Relationship Id="rId70" Type="http://schemas.openxmlformats.org/officeDocument/2006/relationships/image" Target="media/image58.png"/><Relationship Id="rId75" Type="http://schemas.openxmlformats.org/officeDocument/2006/relationships/image" Target="media/image65.png"/><Relationship Id="rId91" Type="http://schemas.microsoft.com/office/2007/relationships/diagramDrawing" Target="diagrams/drawing3.xml"/><Relationship Id="rId96" Type="http://schemas.openxmlformats.org/officeDocument/2006/relationships/image" Target="media/image74.png"/><Relationship Id="rId140" Type="http://schemas.openxmlformats.org/officeDocument/2006/relationships/image" Target="media/image111.png"/><Relationship Id="rId145" Type="http://schemas.openxmlformats.org/officeDocument/2006/relationships/image" Target="media/image117.png"/><Relationship Id="rId161" Type="http://schemas.openxmlformats.org/officeDocument/2006/relationships/image" Target="media/image128.png"/><Relationship Id="rId166" Type="http://schemas.openxmlformats.org/officeDocument/2006/relationships/hyperlink" Target="https://www.studenthealth.gov.hk/tc_chi/health/health_ph/health_ph_young.html"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diagramData" Target="diagrams/data1.xml"/><Relationship Id="rId28" Type="http://schemas.openxmlformats.org/officeDocument/2006/relationships/image" Target="media/image24.png"/><Relationship Id="rId49" Type="http://schemas.openxmlformats.org/officeDocument/2006/relationships/image" Target="media/image40.png"/><Relationship Id="rId114" Type="http://schemas.openxmlformats.org/officeDocument/2006/relationships/diagramData" Target="diagrams/data4.xml"/><Relationship Id="rId119" Type="http://schemas.openxmlformats.org/officeDocument/2006/relationships/image" Target="media/image93.png"/><Relationship Id="rId10" Type="http://schemas.openxmlformats.org/officeDocument/2006/relationships/image" Target="media/image2.png"/><Relationship Id="rId31" Type="http://schemas.openxmlformats.org/officeDocument/2006/relationships/image" Target="media/image27.png"/><Relationship Id="rId44" Type="http://schemas.openxmlformats.org/officeDocument/2006/relationships/image" Target="media/image38.jpeg"/><Relationship Id="rId52" Type="http://schemas.openxmlformats.org/officeDocument/2006/relationships/image" Target="media/image43.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diagramData" Target="diagrams/data2.xml"/><Relationship Id="rId86" Type="http://schemas.openxmlformats.org/officeDocument/2006/relationships/image" Target="media/image71.png"/><Relationship Id="rId94" Type="http://schemas.openxmlformats.org/officeDocument/2006/relationships/image" Target="media/image72.png"/><Relationship Id="rId99" Type="http://schemas.openxmlformats.org/officeDocument/2006/relationships/image" Target="media/image750.png"/><Relationship Id="rId101" Type="http://schemas.openxmlformats.org/officeDocument/2006/relationships/image" Target="media/image77.png"/><Relationship Id="rId122" Type="http://schemas.openxmlformats.org/officeDocument/2006/relationships/image" Target="media/image96.png"/><Relationship Id="rId130" Type="http://schemas.openxmlformats.org/officeDocument/2006/relationships/diagramData" Target="diagrams/data5.xml"/><Relationship Id="rId135" Type="http://schemas.openxmlformats.org/officeDocument/2006/relationships/image" Target="media/image109.png"/><Relationship Id="rId143" Type="http://schemas.openxmlformats.org/officeDocument/2006/relationships/image" Target="media/image115.png"/><Relationship Id="rId148" Type="http://schemas.openxmlformats.org/officeDocument/2006/relationships/image" Target="media/image120.png"/><Relationship Id="rId151" Type="http://schemas.openxmlformats.org/officeDocument/2006/relationships/diagramLayout" Target="diagrams/layout6.xml"/><Relationship Id="rId156" Type="http://schemas.openxmlformats.org/officeDocument/2006/relationships/image" Target="media/image123.jpeg"/><Relationship Id="rId164" Type="http://schemas.openxmlformats.org/officeDocument/2006/relationships/image" Target="media/image131.png"/><Relationship Id="rId16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72" Type="http://schemas.openxmlformats.org/officeDocument/2006/relationships/footer" Target="footer3.xml"/><Relationship Id="rId13" Type="http://schemas.openxmlformats.org/officeDocument/2006/relationships/image" Target="media/image5.png"/><Relationship Id="rId18" Type="http://schemas.openxmlformats.org/officeDocument/2006/relationships/image" Target="media/image70.emf"/><Relationship Id="rId39" Type="http://schemas.openxmlformats.org/officeDocument/2006/relationships/image" Target="media/image33.png"/><Relationship Id="rId109" Type="http://schemas.openxmlformats.org/officeDocument/2006/relationships/image" Target="media/image83.png"/><Relationship Id="rId34" Type="http://schemas.openxmlformats.org/officeDocument/2006/relationships/image" Target="media/image29.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3.png"/><Relationship Id="rId104" Type="http://schemas.openxmlformats.org/officeDocument/2006/relationships/image" Target="media/image75.png"/><Relationship Id="rId120" Type="http://schemas.openxmlformats.org/officeDocument/2006/relationships/image" Target="media/image94.png"/><Relationship Id="rId125" Type="http://schemas.openxmlformats.org/officeDocument/2006/relationships/image" Target="media/image99.png"/><Relationship Id="rId141" Type="http://schemas.openxmlformats.org/officeDocument/2006/relationships/image" Target="media/image113.png"/><Relationship Id="rId146" Type="http://schemas.openxmlformats.org/officeDocument/2006/relationships/image" Target="media/image118.png"/><Relationship Id="rId167" Type="http://schemas.openxmlformats.org/officeDocument/2006/relationships/hyperlink" Target="https://mingyanjiaju.org/lizhixiaogushi/" TargetMode="External"/><Relationship Id="rId7" Type="http://schemas.openxmlformats.org/officeDocument/2006/relationships/footnotes" Target="footnotes.xml"/><Relationship Id="rId71" Type="http://schemas.openxmlformats.org/officeDocument/2006/relationships/image" Target="media/image59.png"/><Relationship Id="rId92" Type="http://schemas.openxmlformats.org/officeDocument/2006/relationships/image" Target="media/image69.png"/><Relationship Id="rId162" Type="http://schemas.openxmlformats.org/officeDocument/2006/relationships/image" Target="media/image129.png"/><Relationship Id="rId2" Type="http://schemas.openxmlformats.org/officeDocument/2006/relationships/customXml" Target="../customXml/item2.xml"/><Relationship Id="rId29" Type="http://schemas.openxmlformats.org/officeDocument/2006/relationships/image" Target="media/image25.svg"/><Relationship Id="rId24" Type="http://schemas.openxmlformats.org/officeDocument/2006/relationships/diagramLayout" Target="diagrams/layout1.xml"/><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55.png"/><Relationship Id="rId87" Type="http://schemas.openxmlformats.org/officeDocument/2006/relationships/diagramData" Target="diagrams/data3.xml"/><Relationship Id="rId110" Type="http://schemas.openxmlformats.org/officeDocument/2006/relationships/image" Target="media/image84.png"/><Relationship Id="rId115" Type="http://schemas.openxmlformats.org/officeDocument/2006/relationships/diagramLayout" Target="diagrams/layout4.xml"/><Relationship Id="rId131" Type="http://schemas.openxmlformats.org/officeDocument/2006/relationships/diagramLayout" Target="diagrams/layout5.xml"/><Relationship Id="rId136" Type="http://schemas.openxmlformats.org/officeDocument/2006/relationships/image" Target="media/image107.png"/><Relationship Id="rId157" Type="http://schemas.openxmlformats.org/officeDocument/2006/relationships/image" Target="media/image124.png"/><Relationship Id="rId61" Type="http://schemas.microsoft.com/office/2007/relationships/hdphoto" Target="media/hdphoto2.wdp"/><Relationship Id="rId82" Type="http://schemas.openxmlformats.org/officeDocument/2006/relationships/diagramLayout" Target="diagrams/layout2.xml"/><Relationship Id="rId152" Type="http://schemas.openxmlformats.org/officeDocument/2006/relationships/diagramQuickStyle" Target="diagrams/quickStyle6.xml"/><Relationship Id="rId173" Type="http://schemas.openxmlformats.org/officeDocument/2006/relationships/header" Target="header4.xml"/><Relationship Id="rId19" Type="http://schemas.openxmlformats.org/officeDocument/2006/relationships/image" Target="media/image8.png"/><Relationship Id="rId14" Type="http://schemas.openxmlformats.org/officeDocument/2006/relationships/image" Target="media/image6.png"/><Relationship Id="rId30" Type="http://schemas.openxmlformats.org/officeDocument/2006/relationships/image" Target="media/image26.png"/><Relationship Id="rId35" Type="http://schemas.openxmlformats.org/officeDocument/2006/relationships/image" Target="media/image30.png"/><Relationship Id="rId56" Type="http://schemas.openxmlformats.org/officeDocument/2006/relationships/image" Target="media/image47.png"/><Relationship Id="rId77" Type="http://schemas.openxmlformats.org/officeDocument/2006/relationships/image" Target="media/image64.png"/><Relationship Id="rId100" Type="http://schemas.openxmlformats.org/officeDocument/2006/relationships/image" Target="media/image760.png"/><Relationship Id="rId105" Type="http://schemas.openxmlformats.org/officeDocument/2006/relationships/image" Target="media/image76.png"/><Relationship Id="rId126" Type="http://schemas.openxmlformats.org/officeDocument/2006/relationships/image" Target="media/image100.png"/><Relationship Id="rId147" Type="http://schemas.openxmlformats.org/officeDocument/2006/relationships/image" Target="media/image119.png"/><Relationship Id="rId168" Type="http://schemas.openxmlformats.org/officeDocument/2006/relationships/image" Target="media/image132.jpe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70.png"/><Relationship Id="rId98" Type="http://schemas.openxmlformats.org/officeDocument/2006/relationships/image" Target="media/image740.png"/><Relationship Id="rId121" Type="http://schemas.openxmlformats.org/officeDocument/2006/relationships/image" Target="media/image95.png"/><Relationship Id="rId142" Type="http://schemas.openxmlformats.org/officeDocument/2006/relationships/image" Target="media/image114.png"/><Relationship Id="rId163" Type="http://schemas.openxmlformats.org/officeDocument/2006/relationships/image" Target="media/image130.png"/><Relationship Id="rId3" Type="http://schemas.openxmlformats.org/officeDocument/2006/relationships/numbering" Target="numbering.xml"/><Relationship Id="rId25" Type="http://schemas.openxmlformats.org/officeDocument/2006/relationships/diagramQuickStyle" Target="diagrams/quickStyle1.xml"/><Relationship Id="rId46" Type="http://schemas.openxmlformats.org/officeDocument/2006/relationships/image" Target="media/image40.jpeg"/><Relationship Id="rId67" Type="http://schemas.openxmlformats.org/officeDocument/2006/relationships/image" Target="media/image56.png"/><Relationship Id="rId116" Type="http://schemas.openxmlformats.org/officeDocument/2006/relationships/diagramQuickStyle" Target="diagrams/quickStyle4.xml"/><Relationship Id="rId137" Type="http://schemas.openxmlformats.org/officeDocument/2006/relationships/image" Target="media/image110.png"/><Relationship Id="rId158" Type="http://schemas.openxmlformats.org/officeDocument/2006/relationships/image" Target="media/image125.png"/><Relationship Id="rId20" Type="http://schemas.openxmlformats.org/officeDocument/2006/relationships/image" Target="media/image9.png"/><Relationship Id="rId41" Type="http://schemas.openxmlformats.org/officeDocument/2006/relationships/image" Target="media/image35.jpeg"/><Relationship Id="rId62" Type="http://schemas.openxmlformats.org/officeDocument/2006/relationships/image" Target="media/image51.png"/><Relationship Id="rId83" Type="http://schemas.openxmlformats.org/officeDocument/2006/relationships/diagramQuickStyle" Target="diagrams/quickStyle2.xml"/><Relationship Id="rId88" Type="http://schemas.openxmlformats.org/officeDocument/2006/relationships/diagramLayout" Target="diagrams/layout3.xml"/><Relationship Id="rId111" Type="http://schemas.openxmlformats.org/officeDocument/2006/relationships/image" Target="media/image85.png"/><Relationship Id="rId132" Type="http://schemas.openxmlformats.org/officeDocument/2006/relationships/diagramQuickStyle" Target="diagrams/quickStyle5.xml"/><Relationship Id="rId153" Type="http://schemas.openxmlformats.org/officeDocument/2006/relationships/diagramColors" Target="diagrams/colors6.xml"/><Relationship Id="rId174" Type="http://schemas.openxmlformats.org/officeDocument/2006/relationships/footer" Target="footer4.xml"/><Relationship Id="rId15" Type="http://schemas.openxmlformats.org/officeDocument/2006/relationships/header" Target="header1.xml"/><Relationship Id="rId36" Type="http://schemas.openxmlformats.org/officeDocument/2006/relationships/image" Target="media/image31.emf"/><Relationship Id="rId57" Type="http://schemas.openxmlformats.org/officeDocument/2006/relationships/image" Target="media/image48.png"/><Relationship Id="rId106" Type="http://schemas.openxmlformats.org/officeDocument/2006/relationships/image" Target="media/image80.png"/><Relationship Id="rId127" Type="http://schemas.openxmlformats.org/officeDocument/2006/relationships/image" Target="media/image101.png"/></Relationships>
</file>

<file path=word/diagrams/_rels/data1.xml.rels><?xml version="1.0" encoding="UTF-8" standalone="yes"?>
<Relationships xmlns="http://schemas.openxmlformats.org/package/2006/relationships"><Relationship Id="rId8" Type="http://schemas.openxmlformats.org/officeDocument/2006/relationships/image" Target="../media/image19.png"/><Relationship Id="rId3" Type="http://schemas.openxmlformats.org/officeDocument/2006/relationships/image" Target="../media/image14.png"/><Relationship Id="rId7" Type="http://schemas.openxmlformats.org/officeDocument/2006/relationships/image" Target="../media/image18.png"/><Relationship Id="rId12" Type="http://schemas.openxmlformats.org/officeDocument/2006/relationships/image" Target="../media/image23.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11" Type="http://schemas.openxmlformats.org/officeDocument/2006/relationships/image" Target="../media/image22.png"/><Relationship Id="rId5" Type="http://schemas.openxmlformats.org/officeDocument/2006/relationships/image" Target="../media/image16.png"/><Relationship Id="rId10" Type="http://schemas.openxmlformats.org/officeDocument/2006/relationships/image" Target="../media/image21.png"/><Relationship Id="rId4" Type="http://schemas.openxmlformats.org/officeDocument/2006/relationships/image" Target="../media/image15.png"/><Relationship Id="rId9" Type="http://schemas.openxmlformats.org/officeDocument/2006/relationships/image" Target="../media/image20.png"/></Relationships>
</file>

<file path=word/diagrams/_rels/data4.xml.rels><?xml version="1.0" encoding="UTF-8" standalone="yes"?>
<Relationships xmlns="http://schemas.openxmlformats.org/package/2006/relationships"><Relationship Id="rId3" Type="http://schemas.openxmlformats.org/officeDocument/2006/relationships/image" Target="../media/image90.png"/><Relationship Id="rId2" Type="http://schemas.openxmlformats.org/officeDocument/2006/relationships/image" Target="../media/image89.png"/><Relationship Id="rId1" Type="http://schemas.openxmlformats.org/officeDocument/2006/relationships/image" Target="../media/image88.png"/><Relationship Id="rId5" Type="http://schemas.openxmlformats.org/officeDocument/2006/relationships/image" Target="../media/image92.png"/><Relationship Id="rId4" Type="http://schemas.openxmlformats.org/officeDocument/2006/relationships/image" Target="../media/image91.png"/></Relationships>
</file>

<file path=word/diagrams/_rels/data5.xml.rels><?xml version="1.0" encoding="UTF-8" standalone="yes"?>
<Relationships xmlns="http://schemas.openxmlformats.org/package/2006/relationships"><Relationship Id="rId3" Type="http://schemas.openxmlformats.org/officeDocument/2006/relationships/image" Target="../media/image106.png"/><Relationship Id="rId2" Type="http://schemas.openxmlformats.org/officeDocument/2006/relationships/image" Target="../media/image105.png"/><Relationship Id="rId1" Type="http://schemas.openxmlformats.org/officeDocument/2006/relationships/image" Target="../media/image103.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9.png"/><Relationship Id="rId3" Type="http://schemas.openxmlformats.org/officeDocument/2006/relationships/image" Target="../media/image14.png"/><Relationship Id="rId7" Type="http://schemas.openxmlformats.org/officeDocument/2006/relationships/image" Target="../media/image18.png"/><Relationship Id="rId12" Type="http://schemas.openxmlformats.org/officeDocument/2006/relationships/image" Target="../media/image23.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11" Type="http://schemas.openxmlformats.org/officeDocument/2006/relationships/image" Target="../media/image22.png"/><Relationship Id="rId5" Type="http://schemas.openxmlformats.org/officeDocument/2006/relationships/image" Target="../media/image16.png"/><Relationship Id="rId10" Type="http://schemas.openxmlformats.org/officeDocument/2006/relationships/image" Target="../media/image21.png"/><Relationship Id="rId4" Type="http://schemas.openxmlformats.org/officeDocument/2006/relationships/image" Target="../media/image15.png"/><Relationship Id="rId9" Type="http://schemas.openxmlformats.org/officeDocument/2006/relationships/image" Target="../media/image20.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90.png"/><Relationship Id="rId2" Type="http://schemas.openxmlformats.org/officeDocument/2006/relationships/image" Target="../media/image89.png"/><Relationship Id="rId1" Type="http://schemas.openxmlformats.org/officeDocument/2006/relationships/image" Target="../media/image88.png"/><Relationship Id="rId5" Type="http://schemas.openxmlformats.org/officeDocument/2006/relationships/image" Target="../media/image92.png"/><Relationship Id="rId4" Type="http://schemas.openxmlformats.org/officeDocument/2006/relationships/image" Target="../media/image91.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106.png"/><Relationship Id="rId2" Type="http://schemas.openxmlformats.org/officeDocument/2006/relationships/image" Target="../media/image105.png"/><Relationship Id="rId1" Type="http://schemas.openxmlformats.org/officeDocument/2006/relationships/image" Target="../media/image103.png"/></Relationships>
</file>

<file path=word/diagrams/colors1.xml><?xml version="1.0" encoding="utf-8"?>
<dgm:colorsDef xmlns:dgm="http://schemas.openxmlformats.org/drawingml/2006/diagram" xmlns:a="http://schemas.openxmlformats.org/drawingml/2006/main" uniqueId="urn:microsoft.com/office/officeart/2005/8/colors/colorful5#1">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2">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1">
  <dgm:title val=""/>
  <dgm:desc val=""/>
  <dgm:catLst>
    <dgm:cat type="colorful" pri="10300"/>
  </dgm:catLst>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2#1">
  <dgm:title val=""/>
  <dgm:desc val=""/>
  <dgm:catLst>
    <dgm:cat type="colorful" pri="10200"/>
  </dgm:catLst>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3">
  <dgm:title val=""/>
  <dgm:desc val=""/>
  <dgm:catLst>
    <dgm:cat type="colorful" pri="10500"/>
  </dgm:catLst>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BE1FFA03-4757-4147-96FD-B38077B982DD}" type="doc">
      <dgm:prSet loTypeId="urn:microsoft.com/office/officeart/2005/8/layout/bList2#1" loCatId="picture" qsTypeId="urn:microsoft.com/office/officeart/2005/8/quickstyle/simple1#1" qsCatId="simple" csTypeId="urn:microsoft.com/office/officeart/2005/8/colors/colorful5#1" csCatId="colorful" phldr="1"/>
      <dgm:spPr/>
    </dgm:pt>
    <dgm:pt modelId="{29BD6989-82E6-4AA4-B7CC-C9DEEECBD9EE}">
      <dgm:prSet custT="1"/>
      <dgm:spPr>
        <a:xfrm>
          <a:off x="4270940" y="1096329"/>
          <a:ext cx="1462083" cy="469308"/>
        </a:xfrm>
        <a:solidFill>
          <a:srgbClr val="49D0A9"/>
        </a:solidFill>
      </dgm:spPr>
      <dgm:t>
        <a:bodyPr/>
        <a:lstStyle/>
        <a:p>
          <a:pPr algn="ctr">
            <a:spcAft>
              <a:spcPts val="0"/>
            </a:spcAft>
          </a:pPr>
          <a:endParaRPr lang="zh-TW" altLang="en-US" sz="1000">
            <a:latin typeface="Microsoft JhengHei" panose="020B0604030504040204" pitchFamily="2" charset="-120"/>
            <a:ea typeface="Microsoft JhengHei" panose="020B0604030504040204" pitchFamily="2" charset="-120"/>
            <a:cs typeface="+mn-cs"/>
          </a:endParaRPr>
        </a:p>
      </dgm:t>
    </dgm:pt>
    <dgm:pt modelId="{9725C16E-36A1-4756-A9D5-1F3E50998F94}" type="parTrans" cxnId="{B586DE46-BA90-4020-81C8-4CBD9F7C8947}">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7A2FCEC2-BE9C-491D-BB5D-62BE7EB3151F}" type="sibTrans" cxnId="{B586DE46-BA90-4020-81C8-4CBD9F7C8947}">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B8DA440D-B65F-4D85-8F8C-686A3AA1A238}">
      <dgm:prSet custT="1"/>
      <dgm:spPr>
        <a:xfrm>
          <a:off x="851933" y="3027468"/>
          <a:ext cx="1462083" cy="469308"/>
        </a:xfrm>
        <a:solidFill>
          <a:srgbClr val="48D589"/>
        </a:solidFill>
      </dgm:spPr>
      <dgm:t>
        <a:bodyPr/>
        <a:lstStyle/>
        <a:p>
          <a:pPr algn="l">
            <a:spcAft>
              <a:spcPts val="0"/>
            </a:spcAft>
          </a:pPr>
          <a:endParaRPr lang="zh-TW" altLang="en-US" sz="1200">
            <a:latin typeface="Microsoft JhengHei" panose="020B0604030504040204" pitchFamily="2" charset="-120"/>
            <a:ea typeface="Microsoft JhengHei" panose="020B0604030504040204" pitchFamily="2" charset="-120"/>
            <a:cs typeface="+mn-cs"/>
          </a:endParaRPr>
        </a:p>
      </dgm:t>
    </dgm:pt>
    <dgm:pt modelId="{BECC92CE-05C8-4532-954A-10B2835967AE}" type="parTrans" cxnId="{E62ECA84-8B12-4564-99F1-5F90FB00968A}">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C878B734-5451-423D-8097-D44850EC8920}" type="sibTrans" cxnId="{E62ECA84-8B12-4564-99F1-5F90FB00968A}">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1BCE02BF-FC50-474D-8D57-68B5BE32782E}">
      <dgm:prSet custT="1"/>
      <dgm:spPr>
        <a:xfrm>
          <a:off x="2561437" y="3027468"/>
          <a:ext cx="1462083" cy="469308"/>
        </a:xfrm>
        <a:solidFill>
          <a:srgbClr val="47DA66"/>
        </a:solidFill>
      </dgm:spPr>
      <dgm:t>
        <a:bodyPr/>
        <a:lstStyle/>
        <a:p>
          <a:pPr algn="ctr">
            <a:spcAft>
              <a:spcPts val="0"/>
            </a:spcAft>
          </a:pPr>
          <a:endParaRPr lang="zh-TW" altLang="en-US" sz="1000">
            <a:latin typeface="Microsoft JhengHei" panose="020B0604030504040204" pitchFamily="2" charset="-120"/>
            <a:ea typeface="Microsoft JhengHei" panose="020B0604030504040204" pitchFamily="2" charset="-120"/>
            <a:cs typeface="+mn-cs"/>
          </a:endParaRPr>
        </a:p>
      </dgm:t>
    </dgm:pt>
    <dgm:pt modelId="{21842CF9-5A24-42CD-8545-4CD0F42BBC93}" type="parTrans" cxnId="{B847B565-0004-4006-9662-CFCFB6EAA449}">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24876754-8448-45E9-8997-A3AF386EF290}" type="sibTrans" cxnId="{B847B565-0004-4006-9662-CFCFB6EAA449}">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A635014-626A-4155-8EC4-94BD8FD318B7}">
      <dgm:prSet custT="1"/>
      <dgm:spPr>
        <a:xfrm>
          <a:off x="851933" y="4958606"/>
          <a:ext cx="1462083" cy="469308"/>
        </a:xfrm>
        <a:solidFill>
          <a:srgbClr val="74E346"/>
        </a:solidFill>
      </dgm:spPr>
      <dgm:t>
        <a:bodyPr/>
        <a:lstStyle/>
        <a:p>
          <a:pPr algn="ctr"/>
          <a:endParaRPr lang="zh-TW" altLang="en-US" sz="1200" b="1">
            <a:latin typeface="Microsoft JhengHei" panose="020B0604030504040204" pitchFamily="2" charset="-120"/>
            <a:ea typeface="Microsoft JhengHei" panose="020B0604030504040204" pitchFamily="2" charset="-120"/>
            <a:cs typeface="+mn-cs"/>
          </a:endParaRPr>
        </a:p>
      </dgm:t>
    </dgm:pt>
    <dgm:pt modelId="{58A0BF8B-D39E-40C8-8D6C-D8C224BE25CD}" type="parTrans" cxnId="{D417BD9E-4472-4889-88FB-8A1452E629AE}">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111A31E6-E0B9-437C-93FD-09BB89DDD29A}" type="sibTrans" cxnId="{D417BD9E-4472-4889-88FB-8A1452E629AE}">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83108DBD-E4EE-46A2-8E0C-055DE627E7A8}">
      <dgm:prSet custT="1"/>
      <dgm:spPr>
        <a:xfrm>
          <a:off x="2561437" y="4958606"/>
          <a:ext cx="1462083" cy="469308"/>
        </a:xfrm>
        <a:solidFill>
          <a:srgbClr val="9EE7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23F441F5-77A9-4B42-BD39-E37A25E4DB61}" type="parTrans" cxnId="{C5DB9881-B5DA-4F6B-B570-08A45549967B}">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81FB60C2-30DC-4CC4-9C66-B126B451EA8F}" type="sibTrans" cxnId="{C5DB9881-B5DA-4F6B-B570-08A45549967B}">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E961557-18E9-4CC7-A0D3-61E716DFB8B8}">
      <dgm:prSet custT="1"/>
      <dgm:spPr>
        <a:xfrm>
          <a:off x="4270940" y="4958606"/>
          <a:ext cx="1462083" cy="469308"/>
        </a:xfrm>
        <a:solidFill>
          <a:srgbClr val="C9EB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B97066D7-42CA-43D0-A7A3-E1083D7EF7BB}" type="parTrans" cxnId="{C13ADC05-479E-4984-ADC9-D75C0D1E6EF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524906C-EAA0-4F9B-BCD3-366726A728AE}" type="sibTrans" cxnId="{C13ADC05-479E-4984-ADC9-D75C0D1E6EF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EFC4FA0-9112-4C71-8012-51AF3E48C37A}">
      <dgm:prSet custT="1"/>
      <dgm:spPr>
        <a:xfrm>
          <a:off x="851933" y="6889745"/>
          <a:ext cx="1462083" cy="469308"/>
        </a:xfrm>
        <a:solidFill>
          <a:srgbClr val="EFE8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F7B2A456-E3E5-4810-A3EE-5FF0C48FB482}" type="parTrans" cxnId="{4B6B92BC-589F-4657-976A-9A420F215070}">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63D7EC3-A049-482D-8DDC-08EBEC8E9F02}" type="sibTrans" cxnId="{4B6B92BC-589F-4657-976A-9A420F215070}">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6D788F28-A1B1-4FC2-9093-12927E401B8F}">
      <dgm:prSet custT="1"/>
      <dgm:spPr>
        <a:xfrm>
          <a:off x="2561437" y="6889745"/>
          <a:ext cx="1462083" cy="469308"/>
        </a:xfrm>
        <a:solidFill>
          <a:srgbClr val="F3C046"/>
        </a:solidFill>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30C9B0A2-6F05-4FE5-A207-4B0FF9ED3AB5}" type="parTrans" cxnId="{E6B8B6A0-3FD4-458D-90E9-F9CE8D09AF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85F7AC48-DB70-471A-99DD-F8C0985307A7}" type="sibTrans" cxnId="{E6B8B6A0-3FD4-458D-90E9-F9CE8D09AF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609D58B-45AB-44CE-A27A-AE9C571A554C}">
      <dgm:prSet custT="1"/>
      <dgm:spPr>
        <a:xfrm>
          <a:off x="4270940" y="6889745"/>
          <a:ext cx="1462083" cy="469308"/>
        </a:xfrm>
      </dgm:spPr>
      <dgm:t>
        <a:bodyPr/>
        <a:lstStyle/>
        <a:p>
          <a:endParaRPr lang="zh-TW" altLang="en-US" sz="1200" b="1">
            <a:latin typeface="Microsoft JhengHei" panose="020B0604030504040204" pitchFamily="2" charset="-120"/>
            <a:ea typeface="Microsoft JhengHei" panose="020B0604030504040204" pitchFamily="2" charset="-120"/>
            <a:cs typeface="+mn-cs"/>
          </a:endParaRPr>
        </a:p>
      </dgm:t>
    </dgm:pt>
    <dgm:pt modelId="{5E8898B7-BA75-4976-961E-ECC5BB6F771B}" type="parTrans" cxnId="{71B2F1BE-F3AD-47A3-93CD-7DF8A5D0058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D461C2ED-2953-45F3-A74F-7F7B610D4BB2}" type="sibTrans" cxnId="{71B2F1BE-F3AD-47A3-93CD-7DF8A5D00584}">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53C0CA27-F555-45D5-B18C-1030138B3678}">
      <dgm:prSet custT="1"/>
      <dgm:spPr>
        <a:xfrm>
          <a:off x="4270940" y="3027468"/>
          <a:ext cx="1462083" cy="469308"/>
        </a:xfrm>
        <a:solidFill>
          <a:srgbClr val="4DDE47"/>
        </a:solidFill>
      </dgm:spPr>
      <dgm:t>
        <a:bodyPr/>
        <a:lstStyle/>
        <a:p>
          <a:pPr algn="ctr"/>
          <a:endParaRPr lang="zh-TW" altLang="en-US" sz="1200" b="1">
            <a:latin typeface="Microsoft JhengHei" panose="020B0604030504040204" pitchFamily="2" charset="-120"/>
            <a:ea typeface="Microsoft JhengHei" panose="020B0604030504040204" pitchFamily="2" charset="-120"/>
            <a:cs typeface="+mn-cs"/>
          </a:endParaRPr>
        </a:p>
      </dgm:t>
    </dgm:pt>
    <dgm:pt modelId="{658D242F-AFDE-48B2-A221-125EE2C92979}" type="parTrans" cxnId="{641F190B-EB12-4B62-9E9E-78F1FE97B3D3}">
      <dgm:prSet/>
      <dgm:spPr/>
      <dgm:t>
        <a:bodyPr/>
        <a:lstStyle/>
        <a:p>
          <a:endParaRPr lang="zh-TW" altLang="en-US"/>
        </a:p>
      </dgm:t>
    </dgm:pt>
    <dgm:pt modelId="{00393280-6123-4F4E-A909-1D415747A89F}" type="sibTrans" cxnId="{641F190B-EB12-4B62-9E9E-78F1FE97B3D3}">
      <dgm:prSet/>
      <dgm:spPr/>
      <dgm:t>
        <a:bodyPr/>
        <a:lstStyle/>
        <a:p>
          <a:endParaRPr lang="zh-TW" altLang="en-US"/>
        </a:p>
      </dgm:t>
    </dgm:pt>
    <dgm:pt modelId="{2F5C684E-70BA-4B56-9482-10C8FC039B33}">
      <dgm:prSet phldrT="[文字]" custT="1"/>
      <dgm:spPr>
        <a:xfrm>
          <a:off x="2561437" y="1096329"/>
          <a:ext cx="1462083" cy="469308"/>
        </a:xfrm>
        <a:solidFill>
          <a:srgbClr val="4ACBC6"/>
        </a:solidFill>
      </dgm:spPr>
      <dgm:t>
        <a:bodyPr/>
        <a:lstStyle/>
        <a:p>
          <a:pPr algn="ctr">
            <a:spcAft>
              <a:spcPts val="0"/>
            </a:spcAft>
          </a:pPr>
          <a:endParaRPr lang="zh-TW" altLang="en-US" sz="1200" b="1">
            <a:latin typeface="Microsoft JhengHei" panose="020B0604030504040204" pitchFamily="2" charset="-120"/>
            <a:ea typeface="Microsoft JhengHei" panose="020B0604030504040204" pitchFamily="2" charset="-120"/>
            <a:cs typeface="+mn-cs"/>
          </a:endParaRPr>
        </a:p>
      </dgm:t>
    </dgm:pt>
    <dgm:pt modelId="{8EE8C7FB-7C0A-450E-8550-15275A301F2F}" type="parTrans" cxnId="{178A7B6F-01D4-4BA3-9AD3-5A2AF69DBB81}">
      <dgm:prSet/>
      <dgm:spPr/>
      <dgm:t>
        <a:bodyPr/>
        <a:lstStyle/>
        <a:p>
          <a:endParaRPr lang="zh-TW" altLang="en-US"/>
        </a:p>
      </dgm:t>
    </dgm:pt>
    <dgm:pt modelId="{7C07A605-190F-4F78-B235-524C4E458B76}" type="sibTrans" cxnId="{178A7B6F-01D4-4BA3-9AD3-5A2AF69DBB81}">
      <dgm:prSet/>
      <dgm:spPr/>
      <dgm:t>
        <a:bodyPr/>
        <a:lstStyle/>
        <a:p>
          <a:endParaRPr lang="zh-TW" altLang="en-US"/>
        </a:p>
      </dgm:t>
    </dgm:pt>
    <dgm:pt modelId="{82C37C85-86FF-4E6D-AEB7-E2388A0B0F9B}">
      <dgm:prSet phldrT="[文字]" custT="1"/>
      <dgm:spPr>
        <a:xfrm>
          <a:off x="851933" y="1096329"/>
          <a:ext cx="1462083" cy="469308"/>
        </a:xfrm>
        <a:solidFill>
          <a:srgbClr val="4BACC6"/>
        </a:solidFill>
      </dgm:spPr>
      <dgm:t>
        <a:bodyPr/>
        <a:lstStyle/>
        <a:p>
          <a:pPr algn="ctr">
            <a:spcAft>
              <a:spcPts val="0"/>
            </a:spcAft>
          </a:pPr>
          <a:endParaRPr lang="zh-TW" altLang="en-US" sz="1000">
            <a:latin typeface="Microsoft JhengHei" panose="020B0604030504040204" pitchFamily="2" charset="-120"/>
            <a:ea typeface="Microsoft JhengHei" panose="020B0604030504040204" pitchFamily="2" charset="-120"/>
            <a:cs typeface="+mn-cs"/>
          </a:endParaRPr>
        </a:p>
      </dgm:t>
    </dgm:pt>
    <dgm:pt modelId="{7B989E72-2DA5-48F8-AAB3-0573C8760B64}" type="sibTrans" cxnId="{D14CD80B-797D-4C5C-A6CC-A7ACA9FD3C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5B2C7C98-4763-4BE8-BEF2-770B8FC7AE80}" type="parTrans" cxnId="{D14CD80B-797D-4C5C-A6CC-A7ACA9FD3CF1}">
      <dgm:prSet/>
      <dgm:spPr/>
      <dgm:t>
        <a:bodyPr/>
        <a:lstStyle/>
        <a:p>
          <a:endParaRPr lang="zh-TW" altLang="en-US" sz="2800">
            <a:latin typeface="Microsoft JhengHei" panose="020B0604030504040204" pitchFamily="2" charset="-120"/>
            <a:ea typeface="Microsoft JhengHei" panose="020B0604030504040204" pitchFamily="2" charset="-120"/>
          </a:endParaRPr>
        </a:p>
      </dgm:t>
    </dgm:pt>
    <dgm:pt modelId="{BB996326-C6A4-4DFC-A1E4-DB70C759F312}" type="pres">
      <dgm:prSet presAssocID="{BE1FFA03-4757-4147-96FD-B38077B982DD}" presName="diagram" presStyleCnt="0">
        <dgm:presLayoutVars>
          <dgm:dir/>
          <dgm:animLvl val="lvl"/>
          <dgm:resizeHandles val="exact"/>
        </dgm:presLayoutVars>
      </dgm:prSet>
      <dgm:spPr/>
    </dgm:pt>
    <dgm:pt modelId="{D0B64952-1605-4479-98A8-3F6D6781D66E}" type="pres">
      <dgm:prSet presAssocID="{82C37C85-86FF-4E6D-AEB7-E2388A0B0F9B}" presName="compNode" presStyleCnt="0"/>
      <dgm:spPr/>
    </dgm:pt>
    <dgm:pt modelId="{DBC5B512-BCD7-442C-B31D-0B97D6688C8E}" type="pres">
      <dgm:prSet presAssocID="{82C37C85-86FF-4E6D-AEB7-E2388A0B0F9B}" presName="childRect" presStyleLbl="bgAcc1" presStyleIdx="0" presStyleCnt="12">
        <dgm:presLayoutVars>
          <dgm:bulletEnabled val="1"/>
        </dgm:presLayoutVars>
      </dgm:prSet>
      <dgm:spPr>
        <a:xfrm>
          <a:off x="851933" y="4914"/>
          <a:ext cx="1462083" cy="1091414"/>
        </a:xfrm>
        <a:prstGeom prst="round2SameRect">
          <a:avLst>
            <a:gd name="adj1" fmla="val 8000"/>
            <a:gd name="adj2" fmla="val 0"/>
          </a:avLst>
        </a:prstGeom>
      </dgm:spPr>
    </dgm:pt>
    <dgm:pt modelId="{1C7B0E4B-E826-4581-A0EA-2523E3147031}" type="pres">
      <dgm:prSet presAssocID="{82C37C85-86FF-4E6D-AEB7-E2388A0B0F9B}"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46615E38-26F3-435C-A53B-6011E8201966}" type="pres">
      <dgm:prSet presAssocID="{82C37C85-86FF-4E6D-AEB7-E2388A0B0F9B}" presName="parentRect" presStyleLbl="alignNode1" presStyleIdx="0" presStyleCnt="12"/>
      <dgm:spPr/>
      <dgm:t>
        <a:bodyPr/>
        <a:lstStyle/>
        <a:p>
          <a:endParaRPr lang="zh-TW" altLang="en-US"/>
        </a:p>
      </dgm:t>
    </dgm:pt>
    <dgm:pt modelId="{6F635D93-9EC4-4492-960E-2DCE48E799BD}" type="pres">
      <dgm:prSet presAssocID="{82C37C85-86FF-4E6D-AEB7-E2388A0B0F9B}" presName="adorn" presStyleLbl="fgAccFollowNode1" presStyleIdx="0" presStyleCnt="12"/>
      <dgm:spPr>
        <a:xfrm>
          <a:off x="1922929" y="1170875"/>
          <a:ext cx="511729" cy="511729"/>
        </a:xfrm>
        <a:prstGeom prst="ellipse">
          <a:avLst/>
        </a:prstGeom>
        <a:blipFill>
          <a:blip xmlns:r="http://schemas.openxmlformats.org/officeDocument/2006/relationships" r:embed="rId1" cstate="screen"/>
          <a:srcRect/>
          <a:stretch>
            <a:fillRect/>
          </a:stretch>
        </a:blipFill>
      </dgm:spPr>
    </dgm:pt>
    <dgm:pt modelId="{EC9E95B5-D5DB-4755-8327-985F3A8EFA00}" type="pres">
      <dgm:prSet presAssocID="{7B989E72-2DA5-48F8-AAB3-0573C8760B64}" presName="sibTrans" presStyleLbl="sibTrans2D1" presStyleIdx="0" presStyleCnt="0"/>
      <dgm:spPr/>
      <dgm:t>
        <a:bodyPr/>
        <a:lstStyle/>
        <a:p>
          <a:endParaRPr lang="zh-TW" altLang="en-US"/>
        </a:p>
      </dgm:t>
    </dgm:pt>
    <dgm:pt modelId="{B8B1517C-9FBC-4487-B72D-59AD4F73E10A}" type="pres">
      <dgm:prSet presAssocID="{2F5C684E-70BA-4B56-9482-10C8FC039B33}" presName="compNode" presStyleCnt="0"/>
      <dgm:spPr/>
    </dgm:pt>
    <dgm:pt modelId="{C43662A4-613E-4C38-93F3-FDE74BAA6614}" type="pres">
      <dgm:prSet presAssocID="{2F5C684E-70BA-4B56-9482-10C8FC039B33}" presName="childRect" presStyleLbl="bgAcc1" presStyleIdx="1" presStyleCnt="12">
        <dgm:presLayoutVars>
          <dgm:bulletEnabled val="1"/>
        </dgm:presLayoutVars>
      </dgm:prSet>
      <dgm:spPr>
        <a:xfrm>
          <a:off x="2561437" y="4914"/>
          <a:ext cx="1462083" cy="1091414"/>
        </a:xfrm>
        <a:prstGeom prst="round2SameRect">
          <a:avLst>
            <a:gd name="adj1" fmla="val 8000"/>
            <a:gd name="adj2" fmla="val 0"/>
          </a:avLst>
        </a:prstGeom>
      </dgm:spPr>
    </dgm:pt>
    <dgm:pt modelId="{C73252D0-5CF6-4B6E-916C-59DBA3EECE5D}" type="pres">
      <dgm:prSet presAssocID="{2F5C684E-70BA-4B56-9482-10C8FC039B33}"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8A33625F-73F5-48BD-87C6-89E1C8B90BD5}" type="pres">
      <dgm:prSet presAssocID="{2F5C684E-70BA-4B56-9482-10C8FC039B33}" presName="parentRect" presStyleLbl="alignNode1" presStyleIdx="1" presStyleCnt="12"/>
      <dgm:spPr/>
      <dgm:t>
        <a:bodyPr/>
        <a:lstStyle/>
        <a:p>
          <a:endParaRPr lang="zh-TW" altLang="en-US"/>
        </a:p>
      </dgm:t>
    </dgm:pt>
    <dgm:pt modelId="{9B9BA16F-97C6-4561-A87C-BDAA48041145}" type="pres">
      <dgm:prSet presAssocID="{2F5C684E-70BA-4B56-9482-10C8FC039B33}" presName="adorn" presStyleLbl="fgAccFollowNode1" presStyleIdx="1" presStyleCnt="12"/>
      <dgm:spPr>
        <a:xfrm>
          <a:off x="3632433" y="1170875"/>
          <a:ext cx="511729" cy="511729"/>
        </a:xfrm>
        <a:prstGeom prst="ellipse">
          <a:avLst/>
        </a:prstGeom>
        <a:blipFill>
          <a:blip xmlns:r="http://schemas.openxmlformats.org/officeDocument/2006/relationships" r:embed="rId2" cstate="screen"/>
          <a:srcRect/>
          <a:stretch>
            <a:fillRect/>
          </a:stretch>
        </a:blipFill>
      </dgm:spPr>
    </dgm:pt>
    <dgm:pt modelId="{AEFB2860-F0C3-419E-BEA3-7783A0441CC6}" type="pres">
      <dgm:prSet presAssocID="{7C07A605-190F-4F78-B235-524C4E458B76}" presName="sibTrans" presStyleLbl="sibTrans2D1" presStyleIdx="0" presStyleCnt="0"/>
      <dgm:spPr/>
      <dgm:t>
        <a:bodyPr/>
        <a:lstStyle/>
        <a:p>
          <a:endParaRPr lang="zh-TW" altLang="en-US"/>
        </a:p>
      </dgm:t>
    </dgm:pt>
    <dgm:pt modelId="{0A4CB605-AFE1-4E7B-A52C-919335942925}" type="pres">
      <dgm:prSet presAssocID="{29BD6989-82E6-4AA4-B7CC-C9DEEECBD9EE}" presName="compNode" presStyleCnt="0"/>
      <dgm:spPr/>
    </dgm:pt>
    <dgm:pt modelId="{0A5F4144-122C-4824-A411-9FA299CD900C}" type="pres">
      <dgm:prSet presAssocID="{29BD6989-82E6-4AA4-B7CC-C9DEEECBD9EE}" presName="childRect" presStyleLbl="bgAcc1" presStyleIdx="2" presStyleCnt="12">
        <dgm:presLayoutVars>
          <dgm:bulletEnabled val="1"/>
        </dgm:presLayoutVars>
      </dgm:prSet>
      <dgm:spPr>
        <a:xfrm>
          <a:off x="4270940" y="4914"/>
          <a:ext cx="1462083" cy="1091414"/>
        </a:xfrm>
        <a:prstGeom prst="round2SameRect">
          <a:avLst>
            <a:gd name="adj1" fmla="val 8000"/>
            <a:gd name="adj2" fmla="val 0"/>
          </a:avLst>
        </a:prstGeom>
      </dgm:spPr>
    </dgm:pt>
    <dgm:pt modelId="{F5070D79-3BF3-4591-A8F1-81541BD2F2C1}" type="pres">
      <dgm:prSet presAssocID="{29BD6989-82E6-4AA4-B7CC-C9DEEECBD9EE}"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4522382F-809B-4CF0-AFAA-46B7FE1CB947}" type="pres">
      <dgm:prSet presAssocID="{29BD6989-82E6-4AA4-B7CC-C9DEEECBD9EE}" presName="parentRect" presStyleLbl="alignNode1" presStyleIdx="2" presStyleCnt="12" custLinFactNeighborX="-434" custLinFactNeighborY="-4272"/>
      <dgm:spPr/>
      <dgm:t>
        <a:bodyPr/>
        <a:lstStyle/>
        <a:p>
          <a:endParaRPr lang="zh-TW" altLang="en-US"/>
        </a:p>
      </dgm:t>
    </dgm:pt>
    <dgm:pt modelId="{C594CB42-9C57-4A00-B371-033616E15BC1}" type="pres">
      <dgm:prSet presAssocID="{29BD6989-82E6-4AA4-B7CC-C9DEEECBD9EE}" presName="adorn" presStyleLbl="fgAccFollowNode1" presStyleIdx="2" presStyleCnt="12"/>
      <dgm:spPr>
        <a:xfrm>
          <a:off x="5341937" y="1170875"/>
          <a:ext cx="511729" cy="511729"/>
        </a:xfrm>
        <a:prstGeom prst="ellipse">
          <a:avLst/>
        </a:prstGeom>
        <a:blipFill>
          <a:blip xmlns:r="http://schemas.openxmlformats.org/officeDocument/2006/relationships" r:embed="rId3" cstate="screen"/>
          <a:srcRect/>
          <a:stretch>
            <a:fillRect/>
          </a:stretch>
        </a:blipFill>
      </dgm:spPr>
    </dgm:pt>
    <dgm:pt modelId="{03A8972A-9D4C-42FC-9557-7065CFDD667A}" type="pres">
      <dgm:prSet presAssocID="{7A2FCEC2-BE9C-491D-BB5D-62BE7EB3151F}" presName="sibTrans" presStyleLbl="sibTrans2D1" presStyleIdx="0" presStyleCnt="0"/>
      <dgm:spPr/>
      <dgm:t>
        <a:bodyPr/>
        <a:lstStyle/>
        <a:p>
          <a:endParaRPr lang="zh-TW" altLang="en-US"/>
        </a:p>
      </dgm:t>
    </dgm:pt>
    <dgm:pt modelId="{ECA953C0-1D19-4D3F-8E7A-1E91FD320A8E}" type="pres">
      <dgm:prSet presAssocID="{B8DA440D-B65F-4D85-8F8C-686A3AA1A238}" presName="compNode" presStyleCnt="0"/>
      <dgm:spPr/>
    </dgm:pt>
    <dgm:pt modelId="{AA8E4FD5-2155-46E5-8B32-EE806284932C}" type="pres">
      <dgm:prSet presAssocID="{B8DA440D-B65F-4D85-8F8C-686A3AA1A238}" presName="childRect" presStyleLbl="bgAcc1" presStyleIdx="3" presStyleCnt="12">
        <dgm:presLayoutVars>
          <dgm:bulletEnabled val="1"/>
        </dgm:presLayoutVars>
      </dgm:prSet>
      <dgm:spPr>
        <a:xfrm>
          <a:off x="851933" y="1936053"/>
          <a:ext cx="1462083" cy="1091414"/>
        </a:xfrm>
        <a:prstGeom prst="round2SameRect">
          <a:avLst>
            <a:gd name="adj1" fmla="val 8000"/>
            <a:gd name="adj2" fmla="val 0"/>
          </a:avLst>
        </a:prstGeom>
      </dgm:spPr>
    </dgm:pt>
    <dgm:pt modelId="{1103BDE6-9C60-41E5-9107-1ECEA23FD14C}" type="pres">
      <dgm:prSet presAssocID="{B8DA440D-B65F-4D85-8F8C-686A3AA1A238}"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F05438CF-17B2-4948-A305-5B5372C8D48A}" type="pres">
      <dgm:prSet presAssocID="{B8DA440D-B65F-4D85-8F8C-686A3AA1A238}" presName="parentRect" presStyleLbl="alignNode1" presStyleIdx="3" presStyleCnt="12"/>
      <dgm:spPr/>
      <dgm:t>
        <a:bodyPr/>
        <a:lstStyle/>
        <a:p>
          <a:endParaRPr lang="zh-TW" altLang="en-US"/>
        </a:p>
      </dgm:t>
    </dgm:pt>
    <dgm:pt modelId="{6F54DC91-4B24-444F-A045-21A9377F4503}" type="pres">
      <dgm:prSet presAssocID="{B8DA440D-B65F-4D85-8F8C-686A3AA1A238}" presName="adorn" presStyleLbl="fgAccFollowNode1" presStyleIdx="3" presStyleCnt="12"/>
      <dgm:spPr>
        <a:xfrm>
          <a:off x="1922929" y="3102013"/>
          <a:ext cx="511729" cy="511729"/>
        </a:xfrm>
        <a:prstGeom prst="ellipse">
          <a:avLst/>
        </a:prstGeom>
        <a:blipFill>
          <a:blip xmlns:r="http://schemas.openxmlformats.org/officeDocument/2006/relationships" r:embed="rId4" cstate="screen"/>
          <a:srcRect/>
          <a:stretch>
            <a:fillRect/>
          </a:stretch>
        </a:blipFill>
      </dgm:spPr>
    </dgm:pt>
    <dgm:pt modelId="{0BFE302E-9983-4037-A07B-14A9321364B5}" type="pres">
      <dgm:prSet presAssocID="{C878B734-5451-423D-8097-D44850EC8920}" presName="sibTrans" presStyleLbl="sibTrans2D1" presStyleIdx="0" presStyleCnt="0"/>
      <dgm:spPr/>
      <dgm:t>
        <a:bodyPr/>
        <a:lstStyle/>
        <a:p>
          <a:endParaRPr lang="zh-TW" altLang="en-US"/>
        </a:p>
      </dgm:t>
    </dgm:pt>
    <dgm:pt modelId="{175841F3-CCD4-4905-9443-0E403B064865}" type="pres">
      <dgm:prSet presAssocID="{1BCE02BF-FC50-474D-8D57-68B5BE32782E}" presName="compNode" presStyleCnt="0"/>
      <dgm:spPr/>
    </dgm:pt>
    <dgm:pt modelId="{E8A96BC9-DBC8-4A01-8771-38A2A80A42E1}" type="pres">
      <dgm:prSet presAssocID="{1BCE02BF-FC50-474D-8D57-68B5BE32782E}" presName="childRect" presStyleLbl="bgAcc1" presStyleIdx="4" presStyleCnt="12">
        <dgm:presLayoutVars>
          <dgm:bulletEnabled val="1"/>
        </dgm:presLayoutVars>
      </dgm:prSet>
      <dgm:spPr>
        <a:xfrm>
          <a:off x="2561437" y="1936053"/>
          <a:ext cx="1462083" cy="1091414"/>
        </a:xfrm>
        <a:prstGeom prst="round2SameRect">
          <a:avLst>
            <a:gd name="adj1" fmla="val 8000"/>
            <a:gd name="adj2" fmla="val 0"/>
          </a:avLst>
        </a:prstGeom>
      </dgm:spPr>
    </dgm:pt>
    <dgm:pt modelId="{13A6ECD4-1383-4C11-A1EE-E5173FB4F25C}" type="pres">
      <dgm:prSet presAssocID="{1BCE02BF-FC50-474D-8D57-68B5BE32782E}"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8AF4F2A8-2AC3-403B-A2D7-41ED6627AE35}" type="pres">
      <dgm:prSet presAssocID="{1BCE02BF-FC50-474D-8D57-68B5BE32782E}" presName="parentRect" presStyleLbl="alignNode1" presStyleIdx="4" presStyleCnt="12"/>
      <dgm:spPr/>
      <dgm:t>
        <a:bodyPr/>
        <a:lstStyle/>
        <a:p>
          <a:endParaRPr lang="zh-TW" altLang="en-US"/>
        </a:p>
      </dgm:t>
    </dgm:pt>
    <dgm:pt modelId="{3210A49B-5DDD-4267-BC7A-758F61D297A2}" type="pres">
      <dgm:prSet presAssocID="{1BCE02BF-FC50-474D-8D57-68B5BE32782E}" presName="adorn" presStyleLbl="fgAccFollowNode1" presStyleIdx="4" presStyleCnt="12"/>
      <dgm:spPr>
        <a:xfrm>
          <a:off x="3632433" y="3102013"/>
          <a:ext cx="511729" cy="511729"/>
        </a:xfrm>
        <a:prstGeom prst="ellipse">
          <a:avLst/>
        </a:prstGeom>
        <a:blipFill>
          <a:blip xmlns:r="http://schemas.openxmlformats.org/officeDocument/2006/relationships" r:embed="rId5" cstate="screen"/>
          <a:srcRect/>
          <a:stretch>
            <a:fillRect/>
          </a:stretch>
        </a:blipFill>
      </dgm:spPr>
    </dgm:pt>
    <dgm:pt modelId="{4398A324-7595-4875-BE4D-5037B982F338}" type="pres">
      <dgm:prSet presAssocID="{24876754-8448-45E9-8997-A3AF386EF290}" presName="sibTrans" presStyleLbl="sibTrans2D1" presStyleIdx="0" presStyleCnt="0"/>
      <dgm:spPr/>
      <dgm:t>
        <a:bodyPr/>
        <a:lstStyle/>
        <a:p>
          <a:endParaRPr lang="zh-TW" altLang="en-US"/>
        </a:p>
      </dgm:t>
    </dgm:pt>
    <dgm:pt modelId="{BB6010C4-8D53-4E7C-AF0E-2E6949F8A4BC}" type="pres">
      <dgm:prSet presAssocID="{53C0CA27-F555-45D5-B18C-1030138B3678}" presName="compNode" presStyleCnt="0"/>
      <dgm:spPr/>
    </dgm:pt>
    <dgm:pt modelId="{C9BCBD33-C02B-49D6-814C-2C0624BC0D6A}" type="pres">
      <dgm:prSet presAssocID="{53C0CA27-F555-45D5-B18C-1030138B3678}" presName="childRect" presStyleLbl="bgAcc1" presStyleIdx="5" presStyleCnt="12">
        <dgm:presLayoutVars>
          <dgm:bulletEnabled val="1"/>
        </dgm:presLayoutVars>
      </dgm:prSet>
      <dgm:spPr>
        <a:xfrm>
          <a:off x="4270940" y="1936053"/>
          <a:ext cx="1462083" cy="1091414"/>
        </a:xfrm>
        <a:prstGeom prst="round2SameRect">
          <a:avLst>
            <a:gd name="adj1" fmla="val 8000"/>
            <a:gd name="adj2" fmla="val 0"/>
          </a:avLst>
        </a:prstGeom>
      </dgm:spPr>
    </dgm:pt>
    <dgm:pt modelId="{36FC79CA-36ED-4FE5-B4B6-87B82F1EC8C6}" type="pres">
      <dgm:prSet presAssocID="{53C0CA27-F555-45D5-B18C-1030138B3678}"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3A4D4DEC-53EB-47DA-9576-D52B6B6618DE}" type="pres">
      <dgm:prSet presAssocID="{53C0CA27-F555-45D5-B18C-1030138B3678}" presName="parentRect" presStyleLbl="alignNode1" presStyleIdx="5" presStyleCnt="12" custLinFactNeighborX="612" custLinFactNeighborY="-1037"/>
      <dgm:spPr/>
      <dgm:t>
        <a:bodyPr/>
        <a:lstStyle/>
        <a:p>
          <a:endParaRPr lang="zh-TW" altLang="en-US"/>
        </a:p>
      </dgm:t>
    </dgm:pt>
    <dgm:pt modelId="{764B60BE-E914-4F11-AC18-048252D58D62}" type="pres">
      <dgm:prSet presAssocID="{53C0CA27-F555-45D5-B18C-1030138B3678}" presName="adorn" presStyleLbl="fgAccFollowNode1" presStyleIdx="5" presStyleCnt="12"/>
      <dgm:spPr>
        <a:xfrm>
          <a:off x="5341937" y="3102013"/>
          <a:ext cx="511729" cy="511729"/>
        </a:xfrm>
        <a:prstGeom prst="ellipse">
          <a:avLst/>
        </a:prstGeom>
        <a:blipFill>
          <a:blip xmlns:r="http://schemas.openxmlformats.org/officeDocument/2006/relationships" r:embed="rId6" cstate="screen"/>
          <a:srcRect/>
          <a:stretch>
            <a:fillRect/>
          </a:stretch>
        </a:blipFill>
      </dgm:spPr>
    </dgm:pt>
    <dgm:pt modelId="{B6C0A061-B31D-441E-BA8A-C93109817366}" type="pres">
      <dgm:prSet presAssocID="{00393280-6123-4F4E-A909-1D415747A89F}" presName="sibTrans" presStyleLbl="sibTrans2D1" presStyleIdx="0" presStyleCnt="0"/>
      <dgm:spPr/>
      <dgm:t>
        <a:bodyPr/>
        <a:lstStyle/>
        <a:p>
          <a:endParaRPr lang="zh-TW" altLang="en-US"/>
        </a:p>
      </dgm:t>
    </dgm:pt>
    <dgm:pt modelId="{351D1B24-A3FC-41A0-86D3-F3BF8727A4B1}" type="pres">
      <dgm:prSet presAssocID="{6A635014-626A-4155-8EC4-94BD8FD318B7}" presName="compNode" presStyleCnt="0"/>
      <dgm:spPr/>
    </dgm:pt>
    <dgm:pt modelId="{5CFCDB2B-5D8E-4E6C-8DAF-EDCED5DD18AA}" type="pres">
      <dgm:prSet presAssocID="{6A635014-626A-4155-8EC4-94BD8FD318B7}" presName="childRect" presStyleLbl="bgAcc1" presStyleIdx="6" presStyleCnt="12">
        <dgm:presLayoutVars>
          <dgm:bulletEnabled val="1"/>
        </dgm:presLayoutVars>
      </dgm:prSet>
      <dgm:spPr>
        <a:xfrm>
          <a:off x="851933" y="3867192"/>
          <a:ext cx="1462083" cy="1091414"/>
        </a:xfrm>
        <a:prstGeom prst="round2SameRect">
          <a:avLst>
            <a:gd name="adj1" fmla="val 8000"/>
            <a:gd name="adj2" fmla="val 0"/>
          </a:avLst>
        </a:prstGeom>
      </dgm:spPr>
    </dgm:pt>
    <dgm:pt modelId="{7F0BD278-466E-4366-8745-C12E88BF0F52}" type="pres">
      <dgm:prSet presAssocID="{6A635014-626A-4155-8EC4-94BD8FD318B7}"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5111A157-2447-460C-A31D-0C8E2964828E}" type="pres">
      <dgm:prSet presAssocID="{6A635014-626A-4155-8EC4-94BD8FD318B7}" presName="parentRect" presStyleLbl="alignNode1" presStyleIdx="6" presStyleCnt="12"/>
      <dgm:spPr/>
      <dgm:t>
        <a:bodyPr/>
        <a:lstStyle/>
        <a:p>
          <a:endParaRPr lang="zh-TW" altLang="en-US"/>
        </a:p>
      </dgm:t>
    </dgm:pt>
    <dgm:pt modelId="{A17DA5DA-3D42-4104-97B2-656921E6D8E8}" type="pres">
      <dgm:prSet presAssocID="{6A635014-626A-4155-8EC4-94BD8FD318B7}" presName="adorn" presStyleLbl="fgAccFollowNode1" presStyleIdx="6" presStyleCnt="12"/>
      <dgm:spPr>
        <a:xfrm>
          <a:off x="1922929" y="5033152"/>
          <a:ext cx="511729" cy="511729"/>
        </a:xfrm>
        <a:prstGeom prst="ellipse">
          <a:avLst/>
        </a:prstGeom>
        <a:blipFill>
          <a:blip xmlns:r="http://schemas.openxmlformats.org/officeDocument/2006/relationships" r:embed="rId7" cstate="screen"/>
          <a:srcRect/>
          <a:stretch>
            <a:fillRect/>
          </a:stretch>
        </a:blipFill>
      </dgm:spPr>
    </dgm:pt>
    <dgm:pt modelId="{2ED76505-64A3-488A-95A5-3AF5DA8755D8}" type="pres">
      <dgm:prSet presAssocID="{111A31E6-E0B9-437C-93FD-09BB89DDD29A}" presName="sibTrans" presStyleLbl="sibTrans2D1" presStyleIdx="0" presStyleCnt="0"/>
      <dgm:spPr/>
      <dgm:t>
        <a:bodyPr/>
        <a:lstStyle/>
        <a:p>
          <a:endParaRPr lang="zh-TW" altLang="en-US"/>
        </a:p>
      </dgm:t>
    </dgm:pt>
    <dgm:pt modelId="{18B6B756-EA24-429E-B69B-19B4AE1900C6}" type="pres">
      <dgm:prSet presAssocID="{83108DBD-E4EE-46A2-8E0C-055DE627E7A8}" presName="compNode" presStyleCnt="0"/>
      <dgm:spPr/>
    </dgm:pt>
    <dgm:pt modelId="{4004DCC5-E515-4644-BB3F-5C8FC390B886}" type="pres">
      <dgm:prSet presAssocID="{83108DBD-E4EE-46A2-8E0C-055DE627E7A8}" presName="childRect" presStyleLbl="bgAcc1" presStyleIdx="7" presStyleCnt="12">
        <dgm:presLayoutVars>
          <dgm:bulletEnabled val="1"/>
        </dgm:presLayoutVars>
      </dgm:prSet>
      <dgm:spPr>
        <a:xfrm>
          <a:off x="2561437" y="3867192"/>
          <a:ext cx="1462083" cy="1091414"/>
        </a:xfrm>
        <a:prstGeom prst="round2SameRect">
          <a:avLst>
            <a:gd name="adj1" fmla="val 8000"/>
            <a:gd name="adj2" fmla="val 0"/>
          </a:avLst>
        </a:prstGeom>
      </dgm:spPr>
    </dgm:pt>
    <dgm:pt modelId="{C6154051-584A-41E0-BFD1-5BE6B44BE033}" type="pres">
      <dgm:prSet presAssocID="{83108DBD-E4EE-46A2-8E0C-055DE627E7A8}"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F178768B-BAD8-4ADE-93F9-1D594B4BA7A2}" type="pres">
      <dgm:prSet presAssocID="{83108DBD-E4EE-46A2-8E0C-055DE627E7A8}" presName="parentRect" presStyleLbl="alignNode1" presStyleIdx="7" presStyleCnt="12"/>
      <dgm:spPr/>
      <dgm:t>
        <a:bodyPr/>
        <a:lstStyle/>
        <a:p>
          <a:endParaRPr lang="zh-TW" altLang="en-US"/>
        </a:p>
      </dgm:t>
    </dgm:pt>
    <dgm:pt modelId="{A3E60D12-4558-4A69-9669-5DC1A2DA9358}" type="pres">
      <dgm:prSet presAssocID="{83108DBD-E4EE-46A2-8E0C-055DE627E7A8}" presName="adorn" presStyleLbl="fgAccFollowNode1" presStyleIdx="7" presStyleCnt="12"/>
      <dgm:spPr>
        <a:xfrm>
          <a:off x="3632433" y="5033152"/>
          <a:ext cx="511729" cy="511729"/>
        </a:xfrm>
        <a:prstGeom prst="ellipse">
          <a:avLst/>
        </a:prstGeom>
        <a:blipFill>
          <a:blip xmlns:r="http://schemas.openxmlformats.org/officeDocument/2006/relationships" r:embed="rId8" cstate="screen"/>
          <a:srcRect/>
          <a:stretch>
            <a:fillRect/>
          </a:stretch>
        </a:blipFill>
      </dgm:spPr>
    </dgm:pt>
    <dgm:pt modelId="{0A8F6339-5A8F-4B43-B2F8-D829E38D7332}" type="pres">
      <dgm:prSet presAssocID="{81FB60C2-30DC-4CC4-9C66-B126B451EA8F}" presName="sibTrans" presStyleLbl="sibTrans2D1" presStyleIdx="0" presStyleCnt="0"/>
      <dgm:spPr/>
      <dgm:t>
        <a:bodyPr/>
        <a:lstStyle/>
        <a:p>
          <a:endParaRPr lang="zh-TW" altLang="en-US"/>
        </a:p>
      </dgm:t>
    </dgm:pt>
    <dgm:pt modelId="{8AB4C6DC-9E1F-4641-AE42-C7AE47539674}" type="pres">
      <dgm:prSet presAssocID="{6E961557-18E9-4CC7-A0D3-61E716DFB8B8}" presName="compNode" presStyleCnt="0"/>
      <dgm:spPr/>
    </dgm:pt>
    <dgm:pt modelId="{9B1F91C7-C492-42C3-A682-7FB650F72CFE}" type="pres">
      <dgm:prSet presAssocID="{6E961557-18E9-4CC7-A0D3-61E716DFB8B8}" presName="childRect" presStyleLbl="bgAcc1" presStyleIdx="8" presStyleCnt="12">
        <dgm:presLayoutVars>
          <dgm:bulletEnabled val="1"/>
        </dgm:presLayoutVars>
      </dgm:prSet>
      <dgm:spPr>
        <a:xfrm>
          <a:off x="4270940" y="3867192"/>
          <a:ext cx="1462083" cy="1091414"/>
        </a:xfrm>
        <a:prstGeom prst="round2SameRect">
          <a:avLst>
            <a:gd name="adj1" fmla="val 8000"/>
            <a:gd name="adj2" fmla="val 0"/>
          </a:avLst>
        </a:prstGeom>
      </dgm:spPr>
    </dgm:pt>
    <dgm:pt modelId="{87467AE3-794B-4B3D-BC48-BF29C3FF0009}" type="pres">
      <dgm:prSet presAssocID="{6E961557-18E9-4CC7-A0D3-61E716DFB8B8}"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3A3D2EF8-E5F7-40FE-88DD-DC8791D2C83A}" type="pres">
      <dgm:prSet presAssocID="{6E961557-18E9-4CC7-A0D3-61E716DFB8B8}" presName="parentRect" presStyleLbl="alignNode1" presStyleIdx="8" presStyleCnt="12"/>
      <dgm:spPr/>
      <dgm:t>
        <a:bodyPr/>
        <a:lstStyle/>
        <a:p>
          <a:endParaRPr lang="zh-TW" altLang="en-US"/>
        </a:p>
      </dgm:t>
    </dgm:pt>
    <dgm:pt modelId="{2BBB351D-C3E9-4176-BED7-0075073E57F6}" type="pres">
      <dgm:prSet presAssocID="{6E961557-18E9-4CC7-A0D3-61E716DFB8B8}" presName="adorn" presStyleLbl="fgAccFollowNode1" presStyleIdx="8" presStyleCnt="12"/>
      <dgm:spPr>
        <a:xfrm>
          <a:off x="5341937" y="5033152"/>
          <a:ext cx="511729" cy="511729"/>
        </a:xfrm>
        <a:prstGeom prst="ellipse">
          <a:avLst/>
        </a:prstGeom>
        <a:blipFill>
          <a:blip xmlns:r="http://schemas.openxmlformats.org/officeDocument/2006/relationships" r:embed="rId9" cstate="screen"/>
          <a:srcRect/>
          <a:stretch>
            <a:fillRect/>
          </a:stretch>
        </a:blipFill>
      </dgm:spPr>
    </dgm:pt>
    <dgm:pt modelId="{D4AC519C-5F58-4C0C-B0C4-608738B1F26D}" type="pres">
      <dgm:prSet presAssocID="{D524906C-EAA0-4F9B-BCD3-366726A728AE}" presName="sibTrans" presStyleLbl="sibTrans2D1" presStyleIdx="0" presStyleCnt="0"/>
      <dgm:spPr/>
      <dgm:t>
        <a:bodyPr/>
        <a:lstStyle/>
        <a:p>
          <a:endParaRPr lang="zh-TW" altLang="en-US"/>
        </a:p>
      </dgm:t>
    </dgm:pt>
    <dgm:pt modelId="{D4D8146F-4AD2-40C9-9E54-D2DFD47A55AA}" type="pres">
      <dgm:prSet presAssocID="{6EFC4FA0-9112-4C71-8012-51AF3E48C37A}" presName="compNode" presStyleCnt="0"/>
      <dgm:spPr/>
    </dgm:pt>
    <dgm:pt modelId="{1C0FD5A0-8653-4CF9-B578-BE12BD8A4351}" type="pres">
      <dgm:prSet presAssocID="{6EFC4FA0-9112-4C71-8012-51AF3E48C37A}" presName="childRect" presStyleLbl="bgAcc1" presStyleIdx="9" presStyleCnt="12">
        <dgm:presLayoutVars>
          <dgm:bulletEnabled val="1"/>
        </dgm:presLayoutVars>
      </dgm:prSet>
      <dgm:spPr>
        <a:xfrm>
          <a:off x="851933" y="5798330"/>
          <a:ext cx="1462083" cy="1091414"/>
        </a:xfrm>
        <a:prstGeom prst="round2SameRect">
          <a:avLst>
            <a:gd name="adj1" fmla="val 8000"/>
            <a:gd name="adj2" fmla="val 0"/>
          </a:avLst>
        </a:prstGeom>
      </dgm:spPr>
    </dgm:pt>
    <dgm:pt modelId="{BC1E6A27-2E28-4A8D-A04C-C11C201A184F}" type="pres">
      <dgm:prSet presAssocID="{6EFC4FA0-9112-4C71-8012-51AF3E48C37A}"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BFED0514-53B8-4E7A-BE8B-ACECB165B45E}" type="pres">
      <dgm:prSet presAssocID="{6EFC4FA0-9112-4C71-8012-51AF3E48C37A}" presName="parentRect" presStyleLbl="alignNode1" presStyleIdx="9" presStyleCnt="12"/>
      <dgm:spPr/>
      <dgm:t>
        <a:bodyPr/>
        <a:lstStyle/>
        <a:p>
          <a:endParaRPr lang="zh-TW" altLang="en-US"/>
        </a:p>
      </dgm:t>
    </dgm:pt>
    <dgm:pt modelId="{9BAE5DA3-D9DE-4696-BE25-19E56FC6BF18}" type="pres">
      <dgm:prSet presAssocID="{6EFC4FA0-9112-4C71-8012-51AF3E48C37A}" presName="adorn" presStyleLbl="fgAccFollowNode1" presStyleIdx="9" presStyleCnt="12"/>
      <dgm:spPr>
        <a:xfrm>
          <a:off x="1922929" y="6964290"/>
          <a:ext cx="511729" cy="511729"/>
        </a:xfrm>
        <a:prstGeom prst="ellipse">
          <a:avLst/>
        </a:prstGeom>
        <a:blipFill>
          <a:blip xmlns:r="http://schemas.openxmlformats.org/officeDocument/2006/relationships" r:embed="rId10" cstate="screen"/>
          <a:srcRect/>
          <a:stretch>
            <a:fillRect/>
          </a:stretch>
        </a:blipFill>
      </dgm:spPr>
    </dgm:pt>
    <dgm:pt modelId="{D4E2C9B5-C7F1-4BB7-9DA5-07C7297F4E8D}" type="pres">
      <dgm:prSet presAssocID="{D63D7EC3-A049-482D-8DDC-08EBEC8E9F02}" presName="sibTrans" presStyleLbl="sibTrans2D1" presStyleIdx="0" presStyleCnt="0"/>
      <dgm:spPr/>
      <dgm:t>
        <a:bodyPr/>
        <a:lstStyle/>
        <a:p>
          <a:endParaRPr lang="zh-TW" altLang="en-US"/>
        </a:p>
      </dgm:t>
    </dgm:pt>
    <dgm:pt modelId="{5A74B5DE-6C5E-4CA7-B973-E80906863593}" type="pres">
      <dgm:prSet presAssocID="{6D788F28-A1B1-4FC2-9093-12927E401B8F}" presName="compNode" presStyleCnt="0"/>
      <dgm:spPr/>
    </dgm:pt>
    <dgm:pt modelId="{C9F7A89D-3CAB-452E-A473-BB073C177CE6}" type="pres">
      <dgm:prSet presAssocID="{6D788F28-A1B1-4FC2-9093-12927E401B8F}" presName="childRect" presStyleLbl="bgAcc1" presStyleIdx="10" presStyleCnt="12">
        <dgm:presLayoutVars>
          <dgm:bulletEnabled val="1"/>
        </dgm:presLayoutVars>
      </dgm:prSet>
      <dgm:spPr>
        <a:xfrm>
          <a:off x="2561437" y="5798330"/>
          <a:ext cx="1462083" cy="1091414"/>
        </a:xfrm>
        <a:prstGeom prst="round2SameRect">
          <a:avLst>
            <a:gd name="adj1" fmla="val 8000"/>
            <a:gd name="adj2" fmla="val 0"/>
          </a:avLst>
        </a:prstGeom>
      </dgm:spPr>
    </dgm:pt>
    <dgm:pt modelId="{56C32EAA-7FA5-451F-915F-47818A860BF4}" type="pres">
      <dgm:prSet presAssocID="{6D788F28-A1B1-4FC2-9093-12927E401B8F}"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866E2A34-CA18-4B5E-BB83-76B2ED2787C8}" type="pres">
      <dgm:prSet presAssocID="{6D788F28-A1B1-4FC2-9093-12927E401B8F}" presName="parentRect" presStyleLbl="alignNode1" presStyleIdx="10" presStyleCnt="12" custScaleX="101269" custLinFactNeighborX="516" custLinFactNeighborY="3228"/>
      <dgm:spPr/>
      <dgm:t>
        <a:bodyPr/>
        <a:lstStyle/>
        <a:p>
          <a:endParaRPr lang="zh-TW" altLang="en-US"/>
        </a:p>
      </dgm:t>
    </dgm:pt>
    <dgm:pt modelId="{2408C12C-620E-4F4C-B2A3-C48907E8D1D6}" type="pres">
      <dgm:prSet presAssocID="{6D788F28-A1B1-4FC2-9093-12927E401B8F}" presName="adorn" presStyleLbl="fgAccFollowNode1" presStyleIdx="10" presStyleCnt="12"/>
      <dgm:spPr>
        <a:xfrm>
          <a:off x="3632433" y="6964290"/>
          <a:ext cx="511729" cy="511729"/>
        </a:xfrm>
        <a:prstGeom prst="ellipse">
          <a:avLst/>
        </a:prstGeom>
        <a:blipFill>
          <a:blip xmlns:r="http://schemas.openxmlformats.org/officeDocument/2006/relationships" r:embed="rId11" cstate="screen"/>
          <a:srcRect/>
          <a:stretch>
            <a:fillRect/>
          </a:stretch>
        </a:blipFill>
      </dgm:spPr>
    </dgm:pt>
    <dgm:pt modelId="{7C40116F-E5E4-4063-A01B-86073BAEF5E1}" type="pres">
      <dgm:prSet presAssocID="{85F7AC48-DB70-471A-99DD-F8C0985307A7}" presName="sibTrans" presStyleLbl="sibTrans2D1" presStyleIdx="0" presStyleCnt="0"/>
      <dgm:spPr/>
      <dgm:t>
        <a:bodyPr/>
        <a:lstStyle/>
        <a:p>
          <a:endParaRPr lang="zh-TW" altLang="en-US"/>
        </a:p>
      </dgm:t>
    </dgm:pt>
    <dgm:pt modelId="{7CC0457C-FACC-4E9D-B71E-D1C8689BC9B4}" type="pres">
      <dgm:prSet presAssocID="{D609D58B-45AB-44CE-A27A-AE9C571A554C}" presName="compNode" presStyleCnt="0"/>
      <dgm:spPr/>
    </dgm:pt>
    <dgm:pt modelId="{FE289060-EE1E-4C4A-8FA0-F519F0372F65}" type="pres">
      <dgm:prSet presAssocID="{D609D58B-45AB-44CE-A27A-AE9C571A554C}" presName="childRect" presStyleLbl="bgAcc1" presStyleIdx="11" presStyleCnt="12">
        <dgm:presLayoutVars>
          <dgm:bulletEnabled val="1"/>
        </dgm:presLayoutVars>
      </dgm:prSet>
      <dgm:spPr>
        <a:xfrm>
          <a:off x="4270940" y="5798330"/>
          <a:ext cx="1462083" cy="1091414"/>
        </a:xfrm>
        <a:prstGeom prst="round2SameRect">
          <a:avLst>
            <a:gd name="adj1" fmla="val 8000"/>
            <a:gd name="adj2" fmla="val 0"/>
          </a:avLst>
        </a:prstGeom>
      </dgm:spPr>
    </dgm:pt>
    <dgm:pt modelId="{3BA6118B-60E4-4EE1-BC38-B34CD77356C0}" type="pres">
      <dgm:prSet presAssocID="{D609D58B-45AB-44CE-A27A-AE9C571A554C}"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7F054CF5-95DD-47DC-8ECC-00D90A19B2EF}" type="pres">
      <dgm:prSet presAssocID="{D609D58B-45AB-44CE-A27A-AE9C571A554C}" presName="parentRect" presStyleLbl="alignNode1" presStyleIdx="11" presStyleCnt="12"/>
      <dgm:spPr/>
      <dgm:t>
        <a:bodyPr/>
        <a:lstStyle/>
        <a:p>
          <a:endParaRPr lang="zh-TW" altLang="en-US"/>
        </a:p>
      </dgm:t>
    </dgm:pt>
    <dgm:pt modelId="{EC858202-2937-4627-B4A0-5CBCE8FAF1A9}" type="pres">
      <dgm:prSet presAssocID="{D609D58B-45AB-44CE-A27A-AE9C571A554C}" presName="adorn" presStyleLbl="fgAccFollowNode1" presStyleIdx="11" presStyleCnt="12" custLinFactNeighborX="0" custLinFactNeighborY="-7446"/>
      <dgm:spPr>
        <a:xfrm>
          <a:off x="5341937" y="6964290"/>
          <a:ext cx="511729" cy="511729"/>
        </a:xfrm>
        <a:prstGeom prst="ellipse">
          <a:avLst/>
        </a:prstGeom>
        <a:blipFill>
          <a:blip xmlns:r="http://schemas.openxmlformats.org/officeDocument/2006/relationships" r:embed="rId12" cstate="screen"/>
          <a:srcRect/>
          <a:stretch>
            <a:fillRect/>
          </a:stretch>
        </a:blipFill>
      </dgm:spPr>
    </dgm:pt>
  </dgm:ptLst>
  <dgm:cxnLst>
    <dgm:cxn modelId="{30074A6B-9E76-450A-8352-7D4642FA8EAB}" type="presOf" srcId="{1BCE02BF-FC50-474D-8D57-68B5BE32782E}" destId="{8AF4F2A8-2AC3-403B-A2D7-41ED6627AE35}" srcOrd="1" destOrd="0" presId="urn:microsoft.com/office/officeart/2005/8/layout/bList2#1"/>
    <dgm:cxn modelId="{0FC69EFB-D843-4DD4-A431-10EEC304810F}" type="presOf" srcId="{6A635014-626A-4155-8EC4-94BD8FD318B7}" destId="{7F0BD278-466E-4366-8745-C12E88BF0F52}" srcOrd="0" destOrd="0" presId="urn:microsoft.com/office/officeart/2005/8/layout/bList2#1"/>
    <dgm:cxn modelId="{6405BFA2-2960-46C0-940C-13A6473E2E40}" type="presOf" srcId="{29BD6989-82E6-4AA4-B7CC-C9DEEECBD9EE}" destId="{F5070D79-3BF3-4591-A8F1-81541BD2F2C1}" srcOrd="0" destOrd="0" presId="urn:microsoft.com/office/officeart/2005/8/layout/bList2#1"/>
    <dgm:cxn modelId="{F1878E32-83EC-40B3-ADD0-502C58F11B1B}" type="presOf" srcId="{6D788F28-A1B1-4FC2-9093-12927E401B8F}" destId="{56C32EAA-7FA5-451F-915F-47818A860BF4}" srcOrd="0" destOrd="0" presId="urn:microsoft.com/office/officeart/2005/8/layout/bList2#1"/>
    <dgm:cxn modelId="{6F48C8F6-98D4-4AE3-9006-3E1FF2CC0C66}" type="presOf" srcId="{D63D7EC3-A049-482D-8DDC-08EBEC8E9F02}" destId="{D4E2C9B5-C7F1-4BB7-9DA5-07C7297F4E8D}" srcOrd="0" destOrd="0" presId="urn:microsoft.com/office/officeart/2005/8/layout/bList2#1"/>
    <dgm:cxn modelId="{178A7B6F-01D4-4BA3-9AD3-5A2AF69DBB81}" srcId="{BE1FFA03-4757-4147-96FD-B38077B982DD}" destId="{2F5C684E-70BA-4B56-9482-10C8FC039B33}" srcOrd="1" destOrd="0" parTransId="{8EE8C7FB-7C0A-450E-8550-15275A301F2F}" sibTransId="{7C07A605-190F-4F78-B235-524C4E458B76}"/>
    <dgm:cxn modelId="{28545655-01B1-4984-AC83-502AE504D8B6}" type="presOf" srcId="{6D788F28-A1B1-4FC2-9093-12927E401B8F}" destId="{866E2A34-CA18-4B5E-BB83-76B2ED2787C8}" srcOrd="1" destOrd="0" presId="urn:microsoft.com/office/officeart/2005/8/layout/bList2#1"/>
    <dgm:cxn modelId="{B129EFB9-7862-4C6D-A062-107A4395535B}" type="presOf" srcId="{111A31E6-E0B9-437C-93FD-09BB89DDD29A}" destId="{2ED76505-64A3-488A-95A5-3AF5DA8755D8}" srcOrd="0" destOrd="0" presId="urn:microsoft.com/office/officeart/2005/8/layout/bList2#1"/>
    <dgm:cxn modelId="{C06F57B2-C7A3-4595-8226-F0B59678355D}" type="presOf" srcId="{29BD6989-82E6-4AA4-B7CC-C9DEEECBD9EE}" destId="{4522382F-809B-4CF0-AFAA-46B7FE1CB947}" srcOrd="1" destOrd="0" presId="urn:microsoft.com/office/officeart/2005/8/layout/bList2#1"/>
    <dgm:cxn modelId="{C13ADC05-479E-4984-ADC9-D75C0D1E6EF4}" srcId="{BE1FFA03-4757-4147-96FD-B38077B982DD}" destId="{6E961557-18E9-4CC7-A0D3-61E716DFB8B8}" srcOrd="8" destOrd="0" parTransId="{B97066D7-42CA-43D0-A7A3-E1083D7EF7BB}" sibTransId="{D524906C-EAA0-4F9B-BCD3-366726A728AE}"/>
    <dgm:cxn modelId="{012BC48F-2011-44C8-B3DF-1D042BD4FAD4}" type="presOf" srcId="{C878B734-5451-423D-8097-D44850EC8920}" destId="{0BFE302E-9983-4037-A07B-14A9321364B5}" srcOrd="0" destOrd="0" presId="urn:microsoft.com/office/officeart/2005/8/layout/bList2#1"/>
    <dgm:cxn modelId="{714F88D9-046E-4502-967B-19CC70DA375D}" type="presOf" srcId="{53C0CA27-F555-45D5-B18C-1030138B3678}" destId="{3A4D4DEC-53EB-47DA-9576-D52B6B6618DE}" srcOrd="1" destOrd="0" presId="urn:microsoft.com/office/officeart/2005/8/layout/bList2#1"/>
    <dgm:cxn modelId="{81A585AF-5127-4339-AAF6-5236FA47150C}" type="presOf" srcId="{7B989E72-2DA5-48F8-AAB3-0573C8760B64}" destId="{EC9E95B5-D5DB-4755-8327-985F3A8EFA00}" srcOrd="0" destOrd="0" presId="urn:microsoft.com/office/officeart/2005/8/layout/bList2#1"/>
    <dgm:cxn modelId="{210D731F-5C8B-4E60-AB55-E99ECDE45BF7}" type="presOf" srcId="{85F7AC48-DB70-471A-99DD-F8C0985307A7}" destId="{7C40116F-E5E4-4063-A01B-86073BAEF5E1}" srcOrd="0" destOrd="0" presId="urn:microsoft.com/office/officeart/2005/8/layout/bList2#1"/>
    <dgm:cxn modelId="{89A4EC42-BA1F-4CE3-9FC7-4D95EB1F2389}" type="presOf" srcId="{7A2FCEC2-BE9C-491D-BB5D-62BE7EB3151F}" destId="{03A8972A-9D4C-42FC-9557-7065CFDD667A}" srcOrd="0" destOrd="0" presId="urn:microsoft.com/office/officeart/2005/8/layout/bList2#1"/>
    <dgm:cxn modelId="{D2D0D07C-2DC3-45C5-9DA3-DDDAF8AA5733}" type="presOf" srcId="{B8DA440D-B65F-4D85-8F8C-686A3AA1A238}" destId="{1103BDE6-9C60-41E5-9107-1ECEA23FD14C}" srcOrd="0" destOrd="0" presId="urn:microsoft.com/office/officeart/2005/8/layout/bList2#1"/>
    <dgm:cxn modelId="{B586DE46-BA90-4020-81C8-4CBD9F7C8947}" srcId="{BE1FFA03-4757-4147-96FD-B38077B982DD}" destId="{29BD6989-82E6-4AA4-B7CC-C9DEEECBD9EE}" srcOrd="2" destOrd="0" parTransId="{9725C16E-36A1-4756-A9D5-1F3E50998F94}" sibTransId="{7A2FCEC2-BE9C-491D-BB5D-62BE7EB3151F}"/>
    <dgm:cxn modelId="{EC41D2BC-8BF2-456D-A7E9-ADC9E248E7C7}" type="presOf" srcId="{7C07A605-190F-4F78-B235-524C4E458B76}" destId="{AEFB2860-F0C3-419E-BEA3-7783A0441CC6}" srcOrd="0" destOrd="0" presId="urn:microsoft.com/office/officeart/2005/8/layout/bList2#1"/>
    <dgm:cxn modelId="{71B2F1BE-F3AD-47A3-93CD-7DF8A5D00584}" srcId="{BE1FFA03-4757-4147-96FD-B38077B982DD}" destId="{D609D58B-45AB-44CE-A27A-AE9C571A554C}" srcOrd="11" destOrd="0" parTransId="{5E8898B7-BA75-4976-961E-ECC5BB6F771B}" sibTransId="{D461C2ED-2953-45F3-A74F-7F7B610D4BB2}"/>
    <dgm:cxn modelId="{B847B565-0004-4006-9662-CFCFB6EAA449}" srcId="{BE1FFA03-4757-4147-96FD-B38077B982DD}" destId="{1BCE02BF-FC50-474D-8D57-68B5BE32782E}" srcOrd="4" destOrd="0" parTransId="{21842CF9-5A24-42CD-8545-4CD0F42BBC93}" sibTransId="{24876754-8448-45E9-8997-A3AF386EF290}"/>
    <dgm:cxn modelId="{C5DB9881-B5DA-4F6B-B570-08A45549967B}" srcId="{BE1FFA03-4757-4147-96FD-B38077B982DD}" destId="{83108DBD-E4EE-46A2-8E0C-055DE627E7A8}" srcOrd="7" destOrd="0" parTransId="{23F441F5-77A9-4B42-BD39-E37A25E4DB61}" sibTransId="{81FB60C2-30DC-4CC4-9C66-B126B451EA8F}"/>
    <dgm:cxn modelId="{D52C0357-4756-4D06-B69E-08F8C2F66EE3}" type="presOf" srcId="{D609D58B-45AB-44CE-A27A-AE9C571A554C}" destId="{3BA6118B-60E4-4EE1-BC38-B34CD77356C0}" srcOrd="0" destOrd="0" presId="urn:microsoft.com/office/officeart/2005/8/layout/bList2#1"/>
    <dgm:cxn modelId="{4B6B92BC-589F-4657-976A-9A420F215070}" srcId="{BE1FFA03-4757-4147-96FD-B38077B982DD}" destId="{6EFC4FA0-9112-4C71-8012-51AF3E48C37A}" srcOrd="9" destOrd="0" parTransId="{F7B2A456-E3E5-4810-A3EE-5FF0C48FB482}" sibTransId="{D63D7EC3-A049-482D-8DDC-08EBEC8E9F02}"/>
    <dgm:cxn modelId="{820CCA11-BEF9-4332-A812-BC149C8352D4}" type="presOf" srcId="{D524906C-EAA0-4F9B-BCD3-366726A728AE}" destId="{D4AC519C-5F58-4C0C-B0C4-608738B1F26D}" srcOrd="0" destOrd="0" presId="urn:microsoft.com/office/officeart/2005/8/layout/bList2#1"/>
    <dgm:cxn modelId="{31DA9DCB-BD48-4266-A88B-85AAFF2DA3C2}" type="presOf" srcId="{D609D58B-45AB-44CE-A27A-AE9C571A554C}" destId="{7F054CF5-95DD-47DC-8ECC-00D90A19B2EF}" srcOrd="1" destOrd="0" presId="urn:microsoft.com/office/officeart/2005/8/layout/bList2#1"/>
    <dgm:cxn modelId="{3BEC9448-04DD-490A-BC33-408E03CC5235}" type="presOf" srcId="{2F5C684E-70BA-4B56-9482-10C8FC039B33}" destId="{8A33625F-73F5-48BD-87C6-89E1C8B90BD5}" srcOrd="1" destOrd="0" presId="urn:microsoft.com/office/officeart/2005/8/layout/bList2#1"/>
    <dgm:cxn modelId="{684CEF72-89D2-404E-865E-F7D134539E61}" type="presOf" srcId="{82C37C85-86FF-4E6D-AEB7-E2388A0B0F9B}" destId="{1C7B0E4B-E826-4581-A0EA-2523E3147031}" srcOrd="0" destOrd="0" presId="urn:microsoft.com/office/officeart/2005/8/layout/bList2#1"/>
    <dgm:cxn modelId="{D417BD9E-4472-4889-88FB-8A1452E629AE}" srcId="{BE1FFA03-4757-4147-96FD-B38077B982DD}" destId="{6A635014-626A-4155-8EC4-94BD8FD318B7}" srcOrd="6" destOrd="0" parTransId="{58A0BF8B-D39E-40C8-8D6C-D8C224BE25CD}" sibTransId="{111A31E6-E0B9-437C-93FD-09BB89DDD29A}"/>
    <dgm:cxn modelId="{FB3349A9-4948-4013-8859-CBDED6BAE392}" type="presOf" srcId="{BE1FFA03-4757-4147-96FD-B38077B982DD}" destId="{BB996326-C6A4-4DFC-A1E4-DB70C759F312}" srcOrd="0" destOrd="0" presId="urn:microsoft.com/office/officeart/2005/8/layout/bList2#1"/>
    <dgm:cxn modelId="{506B8EB8-EBC2-4338-B441-8E5976143ABB}" type="presOf" srcId="{6EFC4FA0-9112-4C71-8012-51AF3E48C37A}" destId="{BFED0514-53B8-4E7A-BE8B-ACECB165B45E}" srcOrd="1" destOrd="0" presId="urn:microsoft.com/office/officeart/2005/8/layout/bList2#1"/>
    <dgm:cxn modelId="{879F4D25-B2E1-4BAA-A7AF-218B7F8BFB9D}" type="presOf" srcId="{6A635014-626A-4155-8EC4-94BD8FD318B7}" destId="{5111A157-2447-460C-A31D-0C8E2964828E}" srcOrd="1" destOrd="0" presId="urn:microsoft.com/office/officeart/2005/8/layout/bList2#1"/>
    <dgm:cxn modelId="{B4D3A4E1-CCB3-4138-9448-80F8CD62DC64}" type="presOf" srcId="{2F5C684E-70BA-4B56-9482-10C8FC039B33}" destId="{C73252D0-5CF6-4B6E-916C-59DBA3EECE5D}" srcOrd="0" destOrd="0" presId="urn:microsoft.com/office/officeart/2005/8/layout/bList2#1"/>
    <dgm:cxn modelId="{B9AB1389-240E-4F13-B326-3EB42BDC4CD8}" type="presOf" srcId="{1BCE02BF-FC50-474D-8D57-68B5BE32782E}" destId="{13A6ECD4-1383-4C11-A1EE-E5173FB4F25C}" srcOrd="0" destOrd="0" presId="urn:microsoft.com/office/officeart/2005/8/layout/bList2#1"/>
    <dgm:cxn modelId="{2682FE49-3D3C-4B2C-86B1-7512E6B6B070}" type="presOf" srcId="{6E961557-18E9-4CC7-A0D3-61E716DFB8B8}" destId="{87467AE3-794B-4B3D-BC48-BF29C3FF0009}" srcOrd="0" destOrd="0" presId="urn:microsoft.com/office/officeart/2005/8/layout/bList2#1"/>
    <dgm:cxn modelId="{ED0808DD-9FF4-41DD-B936-EDFC62E8B226}" type="presOf" srcId="{6E961557-18E9-4CC7-A0D3-61E716DFB8B8}" destId="{3A3D2EF8-E5F7-40FE-88DD-DC8791D2C83A}" srcOrd="1" destOrd="0" presId="urn:microsoft.com/office/officeart/2005/8/layout/bList2#1"/>
    <dgm:cxn modelId="{765A2BEB-C0F2-4E63-86D2-691F4B5C46C1}" type="presOf" srcId="{24876754-8448-45E9-8997-A3AF386EF290}" destId="{4398A324-7595-4875-BE4D-5037B982F338}" srcOrd="0" destOrd="0" presId="urn:microsoft.com/office/officeart/2005/8/layout/bList2#1"/>
    <dgm:cxn modelId="{E6483AF6-6D4B-4817-B1C1-7DF145C7CBD6}" type="presOf" srcId="{83108DBD-E4EE-46A2-8E0C-055DE627E7A8}" destId="{C6154051-584A-41E0-BFD1-5BE6B44BE033}" srcOrd="0" destOrd="0" presId="urn:microsoft.com/office/officeart/2005/8/layout/bList2#1"/>
    <dgm:cxn modelId="{C17E1059-E904-4C31-928E-E9127118742E}" type="presOf" srcId="{81FB60C2-30DC-4CC4-9C66-B126B451EA8F}" destId="{0A8F6339-5A8F-4B43-B2F8-D829E38D7332}" srcOrd="0" destOrd="0" presId="urn:microsoft.com/office/officeart/2005/8/layout/bList2#1"/>
    <dgm:cxn modelId="{E62ECA84-8B12-4564-99F1-5F90FB00968A}" srcId="{BE1FFA03-4757-4147-96FD-B38077B982DD}" destId="{B8DA440D-B65F-4D85-8F8C-686A3AA1A238}" srcOrd="3" destOrd="0" parTransId="{BECC92CE-05C8-4532-954A-10B2835967AE}" sibTransId="{C878B734-5451-423D-8097-D44850EC8920}"/>
    <dgm:cxn modelId="{60690E21-70A5-46D2-9190-791E01B35671}" type="presOf" srcId="{00393280-6123-4F4E-A909-1D415747A89F}" destId="{B6C0A061-B31D-441E-BA8A-C93109817366}" srcOrd="0" destOrd="0" presId="urn:microsoft.com/office/officeart/2005/8/layout/bList2#1"/>
    <dgm:cxn modelId="{8E5AF4E5-3D83-41E0-A645-A001243DD839}" type="presOf" srcId="{83108DBD-E4EE-46A2-8E0C-055DE627E7A8}" destId="{F178768B-BAD8-4ADE-93F9-1D594B4BA7A2}" srcOrd="1" destOrd="0" presId="urn:microsoft.com/office/officeart/2005/8/layout/bList2#1"/>
    <dgm:cxn modelId="{50F2B5EA-B143-46C7-8FD3-FAC4457A5A50}" type="presOf" srcId="{6EFC4FA0-9112-4C71-8012-51AF3E48C37A}" destId="{BC1E6A27-2E28-4A8D-A04C-C11C201A184F}" srcOrd="0" destOrd="0" presId="urn:microsoft.com/office/officeart/2005/8/layout/bList2#1"/>
    <dgm:cxn modelId="{1B2A85C4-352E-492B-89CB-8C34CC4B30F9}" type="presOf" srcId="{B8DA440D-B65F-4D85-8F8C-686A3AA1A238}" destId="{F05438CF-17B2-4948-A305-5B5372C8D48A}" srcOrd="1" destOrd="0" presId="urn:microsoft.com/office/officeart/2005/8/layout/bList2#1"/>
    <dgm:cxn modelId="{E6B8B6A0-3FD4-458D-90E9-F9CE8D09AFF1}" srcId="{BE1FFA03-4757-4147-96FD-B38077B982DD}" destId="{6D788F28-A1B1-4FC2-9093-12927E401B8F}" srcOrd="10" destOrd="0" parTransId="{30C9B0A2-6F05-4FE5-A207-4B0FF9ED3AB5}" sibTransId="{85F7AC48-DB70-471A-99DD-F8C0985307A7}"/>
    <dgm:cxn modelId="{B45365BF-6DEF-4684-81BC-6C583ADFDF7C}" type="presOf" srcId="{82C37C85-86FF-4E6D-AEB7-E2388A0B0F9B}" destId="{46615E38-26F3-435C-A53B-6011E8201966}" srcOrd="1" destOrd="0" presId="urn:microsoft.com/office/officeart/2005/8/layout/bList2#1"/>
    <dgm:cxn modelId="{641F190B-EB12-4B62-9E9E-78F1FE97B3D3}" srcId="{BE1FFA03-4757-4147-96FD-B38077B982DD}" destId="{53C0CA27-F555-45D5-B18C-1030138B3678}" srcOrd="5" destOrd="0" parTransId="{658D242F-AFDE-48B2-A221-125EE2C92979}" sibTransId="{00393280-6123-4F4E-A909-1D415747A89F}"/>
    <dgm:cxn modelId="{D14CD80B-797D-4C5C-A6CC-A7ACA9FD3CF1}" srcId="{BE1FFA03-4757-4147-96FD-B38077B982DD}" destId="{82C37C85-86FF-4E6D-AEB7-E2388A0B0F9B}" srcOrd="0" destOrd="0" parTransId="{5B2C7C98-4763-4BE8-BEF2-770B8FC7AE80}" sibTransId="{7B989E72-2DA5-48F8-AAB3-0573C8760B64}"/>
    <dgm:cxn modelId="{07F31C56-0162-4557-A925-1F353DF4CAB2}" type="presOf" srcId="{53C0CA27-F555-45D5-B18C-1030138B3678}" destId="{36FC79CA-36ED-4FE5-B4B6-87B82F1EC8C6}" srcOrd="0" destOrd="0" presId="urn:microsoft.com/office/officeart/2005/8/layout/bList2#1"/>
    <dgm:cxn modelId="{0287A0B4-A791-45DA-B2F2-D94F7D1CC458}" type="presParOf" srcId="{BB996326-C6A4-4DFC-A1E4-DB70C759F312}" destId="{D0B64952-1605-4479-98A8-3F6D6781D66E}" srcOrd="0" destOrd="0" presId="urn:microsoft.com/office/officeart/2005/8/layout/bList2#1"/>
    <dgm:cxn modelId="{DA30D41B-A8D8-4080-9285-2E901DBA2574}" type="presParOf" srcId="{D0B64952-1605-4479-98A8-3F6D6781D66E}" destId="{DBC5B512-BCD7-442C-B31D-0B97D6688C8E}" srcOrd="0" destOrd="0" presId="urn:microsoft.com/office/officeart/2005/8/layout/bList2#1"/>
    <dgm:cxn modelId="{DBFF4DE5-A940-4363-A396-FBB4BCE720C4}" type="presParOf" srcId="{D0B64952-1605-4479-98A8-3F6D6781D66E}" destId="{1C7B0E4B-E826-4581-A0EA-2523E3147031}" srcOrd="1" destOrd="0" presId="urn:microsoft.com/office/officeart/2005/8/layout/bList2#1"/>
    <dgm:cxn modelId="{4131F21B-8246-4CD2-A1C7-E50031BA8CE1}" type="presParOf" srcId="{D0B64952-1605-4479-98A8-3F6D6781D66E}" destId="{46615E38-26F3-435C-A53B-6011E8201966}" srcOrd="2" destOrd="0" presId="urn:microsoft.com/office/officeart/2005/8/layout/bList2#1"/>
    <dgm:cxn modelId="{A674E00B-DA67-42CB-8321-AB4786A42094}" type="presParOf" srcId="{D0B64952-1605-4479-98A8-3F6D6781D66E}" destId="{6F635D93-9EC4-4492-960E-2DCE48E799BD}" srcOrd="3" destOrd="0" presId="urn:microsoft.com/office/officeart/2005/8/layout/bList2#1"/>
    <dgm:cxn modelId="{DD1045A2-773F-44A7-B396-79FC8C63AF8F}" type="presParOf" srcId="{BB996326-C6A4-4DFC-A1E4-DB70C759F312}" destId="{EC9E95B5-D5DB-4755-8327-985F3A8EFA00}" srcOrd="1" destOrd="0" presId="urn:microsoft.com/office/officeart/2005/8/layout/bList2#1"/>
    <dgm:cxn modelId="{1A5E808D-2837-40AD-97BE-4ED3B6822434}" type="presParOf" srcId="{BB996326-C6A4-4DFC-A1E4-DB70C759F312}" destId="{B8B1517C-9FBC-4487-B72D-59AD4F73E10A}" srcOrd="2" destOrd="0" presId="urn:microsoft.com/office/officeart/2005/8/layout/bList2#1"/>
    <dgm:cxn modelId="{21D5248E-BC67-4250-8ED4-ED4AA9237A3B}" type="presParOf" srcId="{B8B1517C-9FBC-4487-B72D-59AD4F73E10A}" destId="{C43662A4-613E-4C38-93F3-FDE74BAA6614}" srcOrd="0" destOrd="0" presId="urn:microsoft.com/office/officeart/2005/8/layout/bList2#1"/>
    <dgm:cxn modelId="{37726A37-D95E-42A2-B67F-CA41EF3D50AD}" type="presParOf" srcId="{B8B1517C-9FBC-4487-B72D-59AD4F73E10A}" destId="{C73252D0-5CF6-4B6E-916C-59DBA3EECE5D}" srcOrd="1" destOrd="0" presId="urn:microsoft.com/office/officeart/2005/8/layout/bList2#1"/>
    <dgm:cxn modelId="{B43D2992-00F1-4817-A32E-22C8B3474A13}" type="presParOf" srcId="{B8B1517C-9FBC-4487-B72D-59AD4F73E10A}" destId="{8A33625F-73F5-48BD-87C6-89E1C8B90BD5}" srcOrd="2" destOrd="0" presId="urn:microsoft.com/office/officeart/2005/8/layout/bList2#1"/>
    <dgm:cxn modelId="{4FAA0A2F-8A41-4170-8403-D0FD4D5498A2}" type="presParOf" srcId="{B8B1517C-9FBC-4487-B72D-59AD4F73E10A}" destId="{9B9BA16F-97C6-4561-A87C-BDAA48041145}" srcOrd="3" destOrd="0" presId="urn:microsoft.com/office/officeart/2005/8/layout/bList2#1"/>
    <dgm:cxn modelId="{04AAF33E-F46D-4AEF-B38C-31AF5716FD90}" type="presParOf" srcId="{BB996326-C6A4-4DFC-A1E4-DB70C759F312}" destId="{AEFB2860-F0C3-419E-BEA3-7783A0441CC6}" srcOrd="3" destOrd="0" presId="urn:microsoft.com/office/officeart/2005/8/layout/bList2#1"/>
    <dgm:cxn modelId="{4EB0121D-B60C-404F-8883-4D9666D5E4A8}" type="presParOf" srcId="{BB996326-C6A4-4DFC-A1E4-DB70C759F312}" destId="{0A4CB605-AFE1-4E7B-A52C-919335942925}" srcOrd="4" destOrd="0" presId="urn:microsoft.com/office/officeart/2005/8/layout/bList2#1"/>
    <dgm:cxn modelId="{DBCAB459-0F16-492E-9876-7734832DEB1A}" type="presParOf" srcId="{0A4CB605-AFE1-4E7B-A52C-919335942925}" destId="{0A5F4144-122C-4824-A411-9FA299CD900C}" srcOrd="0" destOrd="0" presId="urn:microsoft.com/office/officeart/2005/8/layout/bList2#1"/>
    <dgm:cxn modelId="{0BDAB6E5-87E3-447E-872F-1DAF51F695F7}" type="presParOf" srcId="{0A4CB605-AFE1-4E7B-A52C-919335942925}" destId="{F5070D79-3BF3-4591-A8F1-81541BD2F2C1}" srcOrd="1" destOrd="0" presId="urn:microsoft.com/office/officeart/2005/8/layout/bList2#1"/>
    <dgm:cxn modelId="{CC627C2E-D72E-4293-B650-65CCE69E1B78}" type="presParOf" srcId="{0A4CB605-AFE1-4E7B-A52C-919335942925}" destId="{4522382F-809B-4CF0-AFAA-46B7FE1CB947}" srcOrd="2" destOrd="0" presId="urn:microsoft.com/office/officeart/2005/8/layout/bList2#1"/>
    <dgm:cxn modelId="{2625F976-2F8F-42A3-891A-0C99C9DACB13}" type="presParOf" srcId="{0A4CB605-AFE1-4E7B-A52C-919335942925}" destId="{C594CB42-9C57-4A00-B371-033616E15BC1}" srcOrd="3" destOrd="0" presId="urn:microsoft.com/office/officeart/2005/8/layout/bList2#1"/>
    <dgm:cxn modelId="{965331E1-A9E5-4B52-B8AE-4AF4AF4CC73B}" type="presParOf" srcId="{BB996326-C6A4-4DFC-A1E4-DB70C759F312}" destId="{03A8972A-9D4C-42FC-9557-7065CFDD667A}" srcOrd="5" destOrd="0" presId="urn:microsoft.com/office/officeart/2005/8/layout/bList2#1"/>
    <dgm:cxn modelId="{81C472D6-0786-4C68-8FF4-D112BC14F680}" type="presParOf" srcId="{BB996326-C6A4-4DFC-A1E4-DB70C759F312}" destId="{ECA953C0-1D19-4D3F-8E7A-1E91FD320A8E}" srcOrd="6" destOrd="0" presId="urn:microsoft.com/office/officeart/2005/8/layout/bList2#1"/>
    <dgm:cxn modelId="{763C7B27-FD5D-406C-AAC1-9448F2407F40}" type="presParOf" srcId="{ECA953C0-1D19-4D3F-8E7A-1E91FD320A8E}" destId="{AA8E4FD5-2155-46E5-8B32-EE806284932C}" srcOrd="0" destOrd="0" presId="urn:microsoft.com/office/officeart/2005/8/layout/bList2#1"/>
    <dgm:cxn modelId="{EC2F593F-433D-4E8E-BACB-2161F406B204}" type="presParOf" srcId="{ECA953C0-1D19-4D3F-8E7A-1E91FD320A8E}" destId="{1103BDE6-9C60-41E5-9107-1ECEA23FD14C}" srcOrd="1" destOrd="0" presId="urn:microsoft.com/office/officeart/2005/8/layout/bList2#1"/>
    <dgm:cxn modelId="{615ABB6B-9334-4031-B111-9012CDB68232}" type="presParOf" srcId="{ECA953C0-1D19-4D3F-8E7A-1E91FD320A8E}" destId="{F05438CF-17B2-4948-A305-5B5372C8D48A}" srcOrd="2" destOrd="0" presId="urn:microsoft.com/office/officeart/2005/8/layout/bList2#1"/>
    <dgm:cxn modelId="{24AC0772-AAB8-4CCD-9B0D-B5AE6A90840E}" type="presParOf" srcId="{ECA953C0-1D19-4D3F-8E7A-1E91FD320A8E}" destId="{6F54DC91-4B24-444F-A045-21A9377F4503}" srcOrd="3" destOrd="0" presId="urn:microsoft.com/office/officeart/2005/8/layout/bList2#1"/>
    <dgm:cxn modelId="{5F8CEDDD-F9B0-4485-A8F8-61FD72ED8532}" type="presParOf" srcId="{BB996326-C6A4-4DFC-A1E4-DB70C759F312}" destId="{0BFE302E-9983-4037-A07B-14A9321364B5}" srcOrd="7" destOrd="0" presId="urn:microsoft.com/office/officeart/2005/8/layout/bList2#1"/>
    <dgm:cxn modelId="{322CA53A-06DA-4A08-934D-E0582D0DEC0F}" type="presParOf" srcId="{BB996326-C6A4-4DFC-A1E4-DB70C759F312}" destId="{175841F3-CCD4-4905-9443-0E403B064865}" srcOrd="8" destOrd="0" presId="urn:microsoft.com/office/officeart/2005/8/layout/bList2#1"/>
    <dgm:cxn modelId="{A53E894A-BECB-4C5F-AEBC-8E1DBE2F1226}" type="presParOf" srcId="{175841F3-CCD4-4905-9443-0E403B064865}" destId="{E8A96BC9-DBC8-4A01-8771-38A2A80A42E1}" srcOrd="0" destOrd="0" presId="urn:microsoft.com/office/officeart/2005/8/layout/bList2#1"/>
    <dgm:cxn modelId="{87AF3B6B-B1AF-4871-B399-D8147C8A04F9}" type="presParOf" srcId="{175841F3-CCD4-4905-9443-0E403B064865}" destId="{13A6ECD4-1383-4C11-A1EE-E5173FB4F25C}" srcOrd="1" destOrd="0" presId="urn:microsoft.com/office/officeart/2005/8/layout/bList2#1"/>
    <dgm:cxn modelId="{CCAE03DE-EBBB-4B13-8CC3-5989B16827CB}" type="presParOf" srcId="{175841F3-CCD4-4905-9443-0E403B064865}" destId="{8AF4F2A8-2AC3-403B-A2D7-41ED6627AE35}" srcOrd="2" destOrd="0" presId="urn:microsoft.com/office/officeart/2005/8/layout/bList2#1"/>
    <dgm:cxn modelId="{1A490A24-5A7C-454A-AF31-A1EE477F7A9C}" type="presParOf" srcId="{175841F3-CCD4-4905-9443-0E403B064865}" destId="{3210A49B-5DDD-4267-BC7A-758F61D297A2}" srcOrd="3" destOrd="0" presId="urn:microsoft.com/office/officeart/2005/8/layout/bList2#1"/>
    <dgm:cxn modelId="{04EFE552-07C6-4B00-B065-41EE48FB22FC}" type="presParOf" srcId="{BB996326-C6A4-4DFC-A1E4-DB70C759F312}" destId="{4398A324-7595-4875-BE4D-5037B982F338}" srcOrd="9" destOrd="0" presId="urn:microsoft.com/office/officeart/2005/8/layout/bList2#1"/>
    <dgm:cxn modelId="{E236AED6-4A3F-451E-A0F3-B1F337CA21A9}" type="presParOf" srcId="{BB996326-C6A4-4DFC-A1E4-DB70C759F312}" destId="{BB6010C4-8D53-4E7C-AF0E-2E6949F8A4BC}" srcOrd="10" destOrd="0" presId="urn:microsoft.com/office/officeart/2005/8/layout/bList2#1"/>
    <dgm:cxn modelId="{2200810C-BB61-4BF0-944C-5DDF0C3782DD}" type="presParOf" srcId="{BB6010C4-8D53-4E7C-AF0E-2E6949F8A4BC}" destId="{C9BCBD33-C02B-49D6-814C-2C0624BC0D6A}" srcOrd="0" destOrd="0" presId="urn:microsoft.com/office/officeart/2005/8/layout/bList2#1"/>
    <dgm:cxn modelId="{2CF387E2-708A-474D-823B-F3DF6F1AD02E}" type="presParOf" srcId="{BB6010C4-8D53-4E7C-AF0E-2E6949F8A4BC}" destId="{36FC79CA-36ED-4FE5-B4B6-87B82F1EC8C6}" srcOrd="1" destOrd="0" presId="urn:microsoft.com/office/officeart/2005/8/layout/bList2#1"/>
    <dgm:cxn modelId="{D2633BB9-07B0-46EB-B05A-DF67F8BB5BA3}" type="presParOf" srcId="{BB6010C4-8D53-4E7C-AF0E-2E6949F8A4BC}" destId="{3A4D4DEC-53EB-47DA-9576-D52B6B6618DE}" srcOrd="2" destOrd="0" presId="urn:microsoft.com/office/officeart/2005/8/layout/bList2#1"/>
    <dgm:cxn modelId="{E531133D-A0EB-413F-9955-19EA79F181D6}" type="presParOf" srcId="{BB6010C4-8D53-4E7C-AF0E-2E6949F8A4BC}" destId="{764B60BE-E914-4F11-AC18-048252D58D62}" srcOrd="3" destOrd="0" presId="urn:microsoft.com/office/officeart/2005/8/layout/bList2#1"/>
    <dgm:cxn modelId="{9A48CF95-C3F2-4C46-9EE6-DDB3CA0190A9}" type="presParOf" srcId="{BB996326-C6A4-4DFC-A1E4-DB70C759F312}" destId="{B6C0A061-B31D-441E-BA8A-C93109817366}" srcOrd="11" destOrd="0" presId="urn:microsoft.com/office/officeart/2005/8/layout/bList2#1"/>
    <dgm:cxn modelId="{592BF6C0-BB99-40B8-8383-5DA45EECCA71}" type="presParOf" srcId="{BB996326-C6A4-4DFC-A1E4-DB70C759F312}" destId="{351D1B24-A3FC-41A0-86D3-F3BF8727A4B1}" srcOrd="12" destOrd="0" presId="urn:microsoft.com/office/officeart/2005/8/layout/bList2#1"/>
    <dgm:cxn modelId="{3CDEABA2-8EA0-4356-B1CD-CBCF918E9208}" type="presParOf" srcId="{351D1B24-A3FC-41A0-86D3-F3BF8727A4B1}" destId="{5CFCDB2B-5D8E-4E6C-8DAF-EDCED5DD18AA}" srcOrd="0" destOrd="0" presId="urn:microsoft.com/office/officeart/2005/8/layout/bList2#1"/>
    <dgm:cxn modelId="{4883897E-8565-4F5C-BD10-717BF7EDF368}" type="presParOf" srcId="{351D1B24-A3FC-41A0-86D3-F3BF8727A4B1}" destId="{7F0BD278-466E-4366-8745-C12E88BF0F52}" srcOrd="1" destOrd="0" presId="urn:microsoft.com/office/officeart/2005/8/layout/bList2#1"/>
    <dgm:cxn modelId="{151E7A0A-977B-4E35-B861-55CEC3EB8C93}" type="presParOf" srcId="{351D1B24-A3FC-41A0-86D3-F3BF8727A4B1}" destId="{5111A157-2447-460C-A31D-0C8E2964828E}" srcOrd="2" destOrd="0" presId="urn:microsoft.com/office/officeart/2005/8/layout/bList2#1"/>
    <dgm:cxn modelId="{D6BF055B-427C-4B9C-9ED2-418B3BC345B2}" type="presParOf" srcId="{351D1B24-A3FC-41A0-86D3-F3BF8727A4B1}" destId="{A17DA5DA-3D42-4104-97B2-656921E6D8E8}" srcOrd="3" destOrd="0" presId="urn:microsoft.com/office/officeart/2005/8/layout/bList2#1"/>
    <dgm:cxn modelId="{6B045937-090E-4491-BA8C-05E222850314}" type="presParOf" srcId="{BB996326-C6A4-4DFC-A1E4-DB70C759F312}" destId="{2ED76505-64A3-488A-95A5-3AF5DA8755D8}" srcOrd="13" destOrd="0" presId="urn:microsoft.com/office/officeart/2005/8/layout/bList2#1"/>
    <dgm:cxn modelId="{4F956D3F-308A-4C16-8975-18F273E73032}" type="presParOf" srcId="{BB996326-C6A4-4DFC-A1E4-DB70C759F312}" destId="{18B6B756-EA24-429E-B69B-19B4AE1900C6}" srcOrd="14" destOrd="0" presId="urn:microsoft.com/office/officeart/2005/8/layout/bList2#1"/>
    <dgm:cxn modelId="{B182493C-5DB7-42C8-A8C7-22E3C9B7E76C}" type="presParOf" srcId="{18B6B756-EA24-429E-B69B-19B4AE1900C6}" destId="{4004DCC5-E515-4644-BB3F-5C8FC390B886}" srcOrd="0" destOrd="0" presId="urn:microsoft.com/office/officeart/2005/8/layout/bList2#1"/>
    <dgm:cxn modelId="{8F1C7035-030F-4E77-87A2-90EA2EFC3EA4}" type="presParOf" srcId="{18B6B756-EA24-429E-B69B-19B4AE1900C6}" destId="{C6154051-584A-41E0-BFD1-5BE6B44BE033}" srcOrd="1" destOrd="0" presId="urn:microsoft.com/office/officeart/2005/8/layout/bList2#1"/>
    <dgm:cxn modelId="{E47220E2-C27F-4E2F-9CB4-4912AD258A90}" type="presParOf" srcId="{18B6B756-EA24-429E-B69B-19B4AE1900C6}" destId="{F178768B-BAD8-4ADE-93F9-1D594B4BA7A2}" srcOrd="2" destOrd="0" presId="urn:microsoft.com/office/officeart/2005/8/layout/bList2#1"/>
    <dgm:cxn modelId="{37E90253-55D2-47A0-BC52-705440E19F64}" type="presParOf" srcId="{18B6B756-EA24-429E-B69B-19B4AE1900C6}" destId="{A3E60D12-4558-4A69-9669-5DC1A2DA9358}" srcOrd="3" destOrd="0" presId="urn:microsoft.com/office/officeart/2005/8/layout/bList2#1"/>
    <dgm:cxn modelId="{35B3F704-8205-43BD-B52B-FC2B28AA9F5C}" type="presParOf" srcId="{BB996326-C6A4-4DFC-A1E4-DB70C759F312}" destId="{0A8F6339-5A8F-4B43-B2F8-D829E38D7332}" srcOrd="15" destOrd="0" presId="urn:microsoft.com/office/officeart/2005/8/layout/bList2#1"/>
    <dgm:cxn modelId="{7D06321E-2BD7-4F29-82D6-730AE7C59AAF}" type="presParOf" srcId="{BB996326-C6A4-4DFC-A1E4-DB70C759F312}" destId="{8AB4C6DC-9E1F-4641-AE42-C7AE47539674}" srcOrd="16" destOrd="0" presId="urn:microsoft.com/office/officeart/2005/8/layout/bList2#1"/>
    <dgm:cxn modelId="{6E23A8C7-93EC-4E0B-AAD7-3513DB805AAA}" type="presParOf" srcId="{8AB4C6DC-9E1F-4641-AE42-C7AE47539674}" destId="{9B1F91C7-C492-42C3-A682-7FB650F72CFE}" srcOrd="0" destOrd="0" presId="urn:microsoft.com/office/officeart/2005/8/layout/bList2#1"/>
    <dgm:cxn modelId="{159C3C75-505C-4218-BA28-2C1FD96687A6}" type="presParOf" srcId="{8AB4C6DC-9E1F-4641-AE42-C7AE47539674}" destId="{87467AE3-794B-4B3D-BC48-BF29C3FF0009}" srcOrd="1" destOrd="0" presId="urn:microsoft.com/office/officeart/2005/8/layout/bList2#1"/>
    <dgm:cxn modelId="{1065B1DC-9CCA-4BE3-BF03-5E3BA11402B8}" type="presParOf" srcId="{8AB4C6DC-9E1F-4641-AE42-C7AE47539674}" destId="{3A3D2EF8-E5F7-40FE-88DD-DC8791D2C83A}" srcOrd="2" destOrd="0" presId="urn:microsoft.com/office/officeart/2005/8/layout/bList2#1"/>
    <dgm:cxn modelId="{B900AB4E-4B95-4360-9C68-332CF04DC9C0}" type="presParOf" srcId="{8AB4C6DC-9E1F-4641-AE42-C7AE47539674}" destId="{2BBB351D-C3E9-4176-BED7-0075073E57F6}" srcOrd="3" destOrd="0" presId="urn:microsoft.com/office/officeart/2005/8/layout/bList2#1"/>
    <dgm:cxn modelId="{462A784F-221D-4758-9EB5-866866127C69}" type="presParOf" srcId="{BB996326-C6A4-4DFC-A1E4-DB70C759F312}" destId="{D4AC519C-5F58-4C0C-B0C4-608738B1F26D}" srcOrd="17" destOrd="0" presId="urn:microsoft.com/office/officeart/2005/8/layout/bList2#1"/>
    <dgm:cxn modelId="{4A2C440E-2054-49D4-ADAE-FDEE4A17849A}" type="presParOf" srcId="{BB996326-C6A4-4DFC-A1E4-DB70C759F312}" destId="{D4D8146F-4AD2-40C9-9E54-D2DFD47A55AA}" srcOrd="18" destOrd="0" presId="urn:microsoft.com/office/officeart/2005/8/layout/bList2#1"/>
    <dgm:cxn modelId="{66836604-CD93-4551-9154-D425B998238F}" type="presParOf" srcId="{D4D8146F-4AD2-40C9-9E54-D2DFD47A55AA}" destId="{1C0FD5A0-8653-4CF9-B578-BE12BD8A4351}" srcOrd="0" destOrd="0" presId="urn:microsoft.com/office/officeart/2005/8/layout/bList2#1"/>
    <dgm:cxn modelId="{E4D644AF-11CD-4D69-82DA-463EC41D71F6}" type="presParOf" srcId="{D4D8146F-4AD2-40C9-9E54-D2DFD47A55AA}" destId="{BC1E6A27-2E28-4A8D-A04C-C11C201A184F}" srcOrd="1" destOrd="0" presId="urn:microsoft.com/office/officeart/2005/8/layout/bList2#1"/>
    <dgm:cxn modelId="{22CFBE4D-6F32-417F-AF15-30CE39F4E1F0}" type="presParOf" srcId="{D4D8146F-4AD2-40C9-9E54-D2DFD47A55AA}" destId="{BFED0514-53B8-4E7A-BE8B-ACECB165B45E}" srcOrd="2" destOrd="0" presId="urn:microsoft.com/office/officeart/2005/8/layout/bList2#1"/>
    <dgm:cxn modelId="{18532E2B-054E-499F-9CBF-235E3BB448E4}" type="presParOf" srcId="{D4D8146F-4AD2-40C9-9E54-D2DFD47A55AA}" destId="{9BAE5DA3-D9DE-4696-BE25-19E56FC6BF18}" srcOrd="3" destOrd="0" presId="urn:microsoft.com/office/officeart/2005/8/layout/bList2#1"/>
    <dgm:cxn modelId="{35D948E6-FF81-4789-A818-1018DEED347D}" type="presParOf" srcId="{BB996326-C6A4-4DFC-A1E4-DB70C759F312}" destId="{D4E2C9B5-C7F1-4BB7-9DA5-07C7297F4E8D}" srcOrd="19" destOrd="0" presId="urn:microsoft.com/office/officeart/2005/8/layout/bList2#1"/>
    <dgm:cxn modelId="{36EF25E4-B9FE-44E2-A4B0-5FF190C5F2BE}" type="presParOf" srcId="{BB996326-C6A4-4DFC-A1E4-DB70C759F312}" destId="{5A74B5DE-6C5E-4CA7-B973-E80906863593}" srcOrd="20" destOrd="0" presId="urn:microsoft.com/office/officeart/2005/8/layout/bList2#1"/>
    <dgm:cxn modelId="{AE468CD7-D16E-400F-83D0-D2C66C98D2C0}" type="presParOf" srcId="{5A74B5DE-6C5E-4CA7-B973-E80906863593}" destId="{C9F7A89D-3CAB-452E-A473-BB073C177CE6}" srcOrd="0" destOrd="0" presId="urn:microsoft.com/office/officeart/2005/8/layout/bList2#1"/>
    <dgm:cxn modelId="{748382BC-D850-4C79-BD1C-B5F6747F9316}" type="presParOf" srcId="{5A74B5DE-6C5E-4CA7-B973-E80906863593}" destId="{56C32EAA-7FA5-451F-915F-47818A860BF4}" srcOrd="1" destOrd="0" presId="urn:microsoft.com/office/officeart/2005/8/layout/bList2#1"/>
    <dgm:cxn modelId="{995B87A1-0D01-49F1-9223-E922A88C81E5}" type="presParOf" srcId="{5A74B5DE-6C5E-4CA7-B973-E80906863593}" destId="{866E2A34-CA18-4B5E-BB83-76B2ED2787C8}" srcOrd="2" destOrd="0" presId="urn:microsoft.com/office/officeart/2005/8/layout/bList2#1"/>
    <dgm:cxn modelId="{B5C5BD74-3DE3-41C3-A481-0DCBF0D02B77}" type="presParOf" srcId="{5A74B5DE-6C5E-4CA7-B973-E80906863593}" destId="{2408C12C-620E-4F4C-B2A3-C48907E8D1D6}" srcOrd="3" destOrd="0" presId="urn:microsoft.com/office/officeart/2005/8/layout/bList2#1"/>
    <dgm:cxn modelId="{1456313D-8696-434A-B789-940EE1C04CB3}" type="presParOf" srcId="{BB996326-C6A4-4DFC-A1E4-DB70C759F312}" destId="{7C40116F-E5E4-4063-A01B-86073BAEF5E1}" srcOrd="21" destOrd="0" presId="urn:microsoft.com/office/officeart/2005/8/layout/bList2#1"/>
    <dgm:cxn modelId="{18CD80D6-92DA-4AD4-9C38-91D3B845B880}" type="presParOf" srcId="{BB996326-C6A4-4DFC-A1E4-DB70C759F312}" destId="{7CC0457C-FACC-4E9D-B71E-D1C8689BC9B4}" srcOrd="22" destOrd="0" presId="urn:microsoft.com/office/officeart/2005/8/layout/bList2#1"/>
    <dgm:cxn modelId="{B629B646-97F1-4B65-AA12-B880DC4A0499}" type="presParOf" srcId="{7CC0457C-FACC-4E9D-B71E-D1C8689BC9B4}" destId="{FE289060-EE1E-4C4A-8FA0-F519F0372F65}" srcOrd="0" destOrd="0" presId="urn:microsoft.com/office/officeart/2005/8/layout/bList2#1"/>
    <dgm:cxn modelId="{284BF352-F95F-44E4-B5E2-737C86DC1454}" type="presParOf" srcId="{7CC0457C-FACC-4E9D-B71E-D1C8689BC9B4}" destId="{3BA6118B-60E4-4EE1-BC38-B34CD77356C0}" srcOrd="1" destOrd="0" presId="urn:microsoft.com/office/officeart/2005/8/layout/bList2#1"/>
    <dgm:cxn modelId="{1FAF45DE-3340-4406-B0FA-5FD0EC4918AC}" type="presParOf" srcId="{7CC0457C-FACC-4E9D-B71E-D1C8689BC9B4}" destId="{7F054CF5-95DD-47DC-8ECC-00D90A19B2EF}" srcOrd="2" destOrd="0" presId="urn:microsoft.com/office/officeart/2005/8/layout/bList2#1"/>
    <dgm:cxn modelId="{101FD715-EA13-42CF-8CE5-30061577322E}" type="presParOf" srcId="{7CC0457C-FACC-4E9D-B71E-D1C8689BC9B4}" destId="{EC858202-2937-4627-B4A0-5CBCE8FAF1A9}" srcOrd="3" destOrd="0" presId="urn:microsoft.com/office/officeart/2005/8/layout/bList2#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AF2C2C6-5325-42C1-BF4E-3E6B23971DAA}" type="doc">
      <dgm:prSet loTypeId="urn:microsoft.com/office/officeart/2005/8/layout/pyramid1#1" loCatId="pyramid" qsTypeId="urn:microsoft.com/office/officeart/2005/8/quickstyle/simple1#2" qsCatId="simple" csTypeId="urn:microsoft.com/office/officeart/2005/8/colors/colorful5#2" csCatId="colorful" phldr="1"/>
      <dgm:spPr/>
      <dgm:t>
        <a:bodyPr/>
        <a:lstStyle/>
        <a:p>
          <a:endParaRPr lang="zh-TW" altLang="en-US"/>
        </a:p>
      </dgm:t>
    </dgm:pt>
    <dgm:pt modelId="{6C91E441-417E-418F-961A-A0AFE6132903}">
      <dgm:prSet phldrT="[文字]" custT="1">
        <dgm:style>
          <a:lnRef idx="2">
            <a:schemeClr val="accent5"/>
          </a:lnRef>
          <a:fillRef idx="1">
            <a:schemeClr val="lt1"/>
          </a:fillRef>
          <a:effectRef idx="0">
            <a:schemeClr val="accent5"/>
          </a:effectRef>
          <a:fontRef idx="minor">
            <a:schemeClr val="dk1"/>
          </a:fontRef>
        </dgm:style>
      </dgm:prSet>
      <dgm:spPr>
        <a:xfrm>
          <a:off x="1474535" y="0"/>
          <a:ext cx="737267" cy="483489"/>
        </a:xfrm>
      </dgm:spPr>
      <dgm:t>
        <a:bodyPr/>
        <a:lstStyle/>
        <a:p>
          <a:pPr>
            <a:lnSpc>
              <a:spcPct val="60000"/>
            </a:lnSpc>
            <a:spcAft>
              <a:spcPts val="0"/>
            </a:spcAft>
          </a:pPr>
          <a:endParaRPr lang="en-US" altLang="zh-HK" sz="8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a:lnSpc>
              <a:spcPct val="60000"/>
            </a:lnSpc>
            <a:spcAft>
              <a:spcPts val="0"/>
            </a:spcAft>
          </a:pPr>
          <a:endParaRPr lang="zh-TW" altLang="en-US" sz="8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3700DE13-4FE6-4272-9C7B-8BC1D3F21284}" type="parTrans" cxnId="{74A9CD42-C6E2-4111-88F4-4095AE2663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FE1182D-9BBE-4032-BDEC-D542904E102E}" type="sibTrans" cxnId="{74A9CD42-C6E2-4111-88F4-4095AE2663D4}">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00186DD-EB67-4506-B454-3F0FFF4A9235}">
      <dgm:prSet phldrT="[文字]" custT="1"/>
      <dgm:spPr>
        <a:xfrm rot="10800000">
          <a:off x="1843168" y="0"/>
          <a:ext cx="3577916" cy="483489"/>
        </a:xfrm>
        <a:solidFill>
          <a:sysClr val="window" lastClr="FFFFFF">
            <a:alpha val="90000"/>
            <a:hueOff val="0"/>
            <a:satOff val="0"/>
            <a:lumOff val="0"/>
            <a:alphaOff val="0"/>
          </a:sysClr>
        </a:solidFill>
        <a:ln w="25400" cap="flat" cmpd="sng" algn="ctr">
          <a:solidFill>
            <a:srgbClr val="4BACC6">
              <a:hueOff val="0"/>
              <a:satOff val="0"/>
              <a:lumOff val="0"/>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A6D93034-8A92-4AD5-927D-7AD81EE5C69A}" type="parTrans" cxnId="{ACA3A6C6-C0D3-415F-B37D-D42CCE64701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79C6BB0-D669-4332-8216-DD8A8AB2782A}" type="sibTrans" cxnId="{ACA3A6C6-C0D3-415F-B37D-D42CCE647013}">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38C572D1-8E49-4F3E-8C44-DDDDE8DF831E}">
      <dgm:prSet phldrT="[文字]" custT="1"/>
      <dgm:spPr>
        <a:xfrm rot="10800000">
          <a:off x="2211802" y="483489"/>
          <a:ext cx="3209282" cy="483489"/>
        </a:xfrm>
        <a:solidFill>
          <a:sysClr val="window" lastClr="FFFFFF">
            <a:alpha val="90000"/>
            <a:hueOff val="0"/>
            <a:satOff val="0"/>
            <a:lumOff val="0"/>
            <a:alphaOff val="0"/>
          </a:sysClr>
        </a:solidFill>
        <a:ln w="25400" cap="flat" cmpd="sng" algn="ctr">
          <a:solidFill>
            <a:srgbClr val="4BACC6">
              <a:hueOff val="-2483469"/>
              <a:satOff val="9953"/>
              <a:lumOff val="2157"/>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218FFF45-6B17-48F2-9DB5-7E7CB8FC8AD0}" type="parTrans" cxnId="{CAA62CCC-4078-48FB-B23E-16D126F74DA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A4DFA84-B03E-46BF-AC56-D9470F6D2B9D}" type="sibTrans" cxnId="{CAA62CCC-4078-48FB-B23E-16D126F74DA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00AB72F-6777-48D2-8BBE-3EE4AC30BE5D}">
      <dgm:prSet phldrT="[文字]" custT="1">
        <dgm:style>
          <a:lnRef idx="2">
            <a:schemeClr val="accent2"/>
          </a:lnRef>
          <a:fillRef idx="1">
            <a:schemeClr val="lt1"/>
          </a:fillRef>
          <a:effectRef idx="0">
            <a:schemeClr val="accent2"/>
          </a:effectRef>
          <a:fontRef idx="minor">
            <a:schemeClr val="dk1"/>
          </a:fontRef>
        </dgm:style>
      </dgm:prSet>
      <dgm:spPr>
        <a:xfrm>
          <a:off x="737267" y="966978"/>
          <a:ext cx="2211802" cy="483489"/>
        </a:xfrm>
        <a:ln>
          <a:solidFill>
            <a:srgbClr val="92D050"/>
          </a:solidFill>
        </a:ln>
      </dgm:spPr>
      <dgm:t>
        <a:bodyPr/>
        <a:lstStyle/>
        <a:p>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37E1BE68-1626-4ADF-BD0C-FEF32652F708}" type="parTrans" cxnId="{CB57695B-6DB8-4E8F-8094-1638D89AB70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835B3BC-6D3A-4F93-8B5B-62651EF2F1DC}" type="sibTrans" cxnId="{CB57695B-6DB8-4E8F-8094-1638D89AB70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1DF28BB0-2DA6-4205-9128-941D1753E9B5}">
      <dgm:prSet phldrT="[文字]" custT="1"/>
      <dgm:spPr>
        <a:xfrm rot="10800000">
          <a:off x="2580436" y="966978"/>
          <a:ext cx="2840648" cy="483489"/>
        </a:xfrm>
        <a:solidFill>
          <a:sysClr val="window" lastClr="FFFFFF">
            <a:alpha val="90000"/>
            <a:hueOff val="0"/>
            <a:satOff val="0"/>
            <a:lumOff val="0"/>
            <a:alphaOff val="0"/>
          </a:sysClr>
        </a:solidFill>
        <a:ln w="25400" cap="flat" cmpd="sng" algn="ctr">
          <a:solidFill>
            <a:srgbClr val="4BACC6">
              <a:hueOff val="-4966938"/>
              <a:satOff val="19906"/>
              <a:lumOff val="4314"/>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081EAB09-67CF-4C9E-B290-EB3103341132}" type="parTrans" cxnId="{3A410B16-9CC9-4B43-9AFC-E27A34E02D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E50B357-D5C7-45C6-B449-E72C4856E66C}" type="sibTrans" cxnId="{3A410B16-9CC9-4B43-9AFC-E27A34E02D9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810CEE6-79B8-4055-9A8C-906FFE798026}">
      <dgm:prSet phldrT="[文字]" custT="1"/>
      <dgm:spPr>
        <a:xfrm>
          <a:off x="368633" y="1450467"/>
          <a:ext cx="2949070" cy="483489"/>
        </a:xfrm>
        <a:noFill/>
        <a:ln w="25400" cap="flat" cmpd="sng" algn="ctr">
          <a:solidFill>
            <a:srgbClr val="FFFF00"/>
          </a:solidFill>
          <a:prstDash val="solid"/>
        </a:ln>
        <a:effectLst/>
      </dgm:spPr>
      <dgm:t>
        <a:bodyPr/>
        <a:lstStyle/>
        <a:p>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7FB767FC-3AED-4E1F-A475-249F67353D3B}" type="parTrans" cxnId="{F1C41D13-8D14-400D-9690-1CAC779698B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A7386C32-2C00-42EB-AC7F-FB921B27CF2D}" type="sibTrans" cxnId="{F1C41D13-8D14-400D-9690-1CAC779698B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6767C18-BB6B-4578-83BE-DC476F389C63}">
      <dgm:prSet custT="1">
        <dgm:style>
          <a:lnRef idx="2">
            <a:schemeClr val="accent6"/>
          </a:lnRef>
          <a:fillRef idx="1">
            <a:schemeClr val="lt1"/>
          </a:fillRef>
          <a:effectRef idx="0">
            <a:schemeClr val="accent6"/>
          </a:effectRef>
          <a:fontRef idx="minor">
            <a:schemeClr val="dk1"/>
          </a:fontRef>
        </dgm:style>
      </dgm:prSet>
      <dgm:spPr>
        <a:xfrm>
          <a:off x="0" y="1933956"/>
          <a:ext cx="3686337" cy="483489"/>
        </a:xfrm>
      </dgm:spPr>
      <dgm:t>
        <a:bodyPr/>
        <a:lstStyle/>
        <a:p>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87125381-AF6A-4952-BE1B-085EEE986FAD}" type="parTrans" cxnId="{A226057D-BBE6-4DC9-AAF7-8C8E778CD09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EAC8CE3-2567-4D25-9CE8-27BC8FEC54D2}" type="sibTrans" cxnId="{A226057D-BBE6-4DC9-AAF7-8C8E778CD09B}">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C46B55F-C850-4C80-82FD-05409EBD6711}">
      <dgm:prSet custT="1"/>
      <dgm:spPr>
        <a:xfrm rot="10800000">
          <a:off x="3317704" y="1933956"/>
          <a:ext cx="2103380" cy="483489"/>
        </a:xfr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81CFCAEF-E745-44F0-B384-76905912894B}" type="parTrans" cxnId="{2BDB2E9B-3C30-4E54-A9F5-98C9A7FB6A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615F037D-06B9-4631-9FDA-7157F9678D8F}" type="sibTrans" cxnId="{2BDB2E9B-3C30-4E54-A9F5-98C9A7FB6A12}">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E473037-3FC0-4242-AAEE-E7010262F39A}">
      <dgm:prSet custT="1"/>
      <dgm:spPr>
        <a:xfrm rot="10800000">
          <a:off x="2949070" y="1450467"/>
          <a:ext cx="2472014" cy="483489"/>
        </a:xfrm>
        <a:solidFill>
          <a:sysClr val="window" lastClr="FFFFFF">
            <a:alpha val="90000"/>
            <a:hueOff val="0"/>
            <a:satOff val="0"/>
            <a:lumOff val="0"/>
            <a:alphaOff val="0"/>
          </a:sysClr>
        </a:solidFill>
        <a:ln w="25400" cap="flat" cmpd="sng" algn="ctr">
          <a:solidFill>
            <a:srgbClr val="4BACC6">
              <a:hueOff val="-7450407"/>
              <a:satOff val="29858"/>
              <a:lumOff val="6471"/>
              <a:alphaOff val="0"/>
            </a:srgbClr>
          </a:solidFill>
          <a:prstDash val="solid"/>
        </a:ln>
        <a:effectLst/>
      </dgm:spPr>
      <dgm:t>
        <a:bodyPr/>
        <a:lstStyle/>
        <a:p>
          <a:endParaRPr lang="zh-TW" altLang="en-US" sz="11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A6A395CC-D622-4999-BEA2-05E552D792C8}" type="sibTrans" cxnId="{037330B4-21C7-4406-90AF-D0F4496E2BA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5E9A2B02-D636-476E-940B-D09A28296DF6}" type="parTrans" cxnId="{037330B4-21C7-4406-90AF-D0F4496E2BA6}">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4769929-15C3-4A60-99FF-FE4348EF8849}">
      <dgm:prSet phldrT="[文字]" custT="1">
        <dgm:style>
          <a:lnRef idx="2">
            <a:schemeClr val="accent3"/>
          </a:lnRef>
          <a:fillRef idx="1">
            <a:schemeClr val="lt1"/>
          </a:fillRef>
          <a:effectRef idx="0">
            <a:schemeClr val="accent3"/>
          </a:effectRef>
          <a:fontRef idx="minor">
            <a:schemeClr val="dk1"/>
          </a:fontRef>
        </dgm:style>
      </dgm:prSet>
      <dgm:spPr>
        <a:xfrm>
          <a:off x="1105901" y="483489"/>
          <a:ext cx="1474535" cy="483489"/>
        </a:xfrm>
      </dgm:spPr>
      <dgm:t>
        <a:bodyPr/>
        <a:lstStyle/>
        <a:p>
          <a:pPr>
            <a:spcBef>
              <a:spcPts val="300"/>
            </a:spcBef>
            <a:spcAft>
              <a:spcPts val="0"/>
            </a:spcAft>
          </a:pPr>
          <a:endParaRPr lang="zh-TW" altLang="en-US" sz="1200" b="1">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0C03F96B-484A-40FA-A8E6-882549717B72}" type="sibTrans" cxnId="{83BDE69F-E53C-477A-9C5B-CB588AF2DB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0EF8D6D-68E9-4061-B7E5-89834E92F003}" type="parTrans" cxnId="{83BDE69F-E53C-477A-9C5B-CB588AF2DBA7}">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4B6E19D-85A6-4E9A-8FD5-2CC86E487BE5}" type="pres">
      <dgm:prSet presAssocID="{8AF2C2C6-5325-42C1-BF4E-3E6B23971DAA}" presName="Name0" presStyleCnt="0">
        <dgm:presLayoutVars>
          <dgm:dir/>
          <dgm:animLvl val="lvl"/>
          <dgm:resizeHandles val="exact"/>
        </dgm:presLayoutVars>
      </dgm:prSet>
      <dgm:spPr/>
      <dgm:t>
        <a:bodyPr/>
        <a:lstStyle/>
        <a:p>
          <a:endParaRPr lang="zh-TW" altLang="en-US"/>
        </a:p>
      </dgm:t>
    </dgm:pt>
    <dgm:pt modelId="{51DE3740-53BC-4C7F-882D-3239080C2DFC}" type="pres">
      <dgm:prSet presAssocID="{6C91E441-417E-418F-961A-A0AFE6132903}" presName="Name8" presStyleCnt="0"/>
      <dgm:spPr/>
    </dgm:pt>
    <dgm:pt modelId="{40669344-C455-4CD3-86D4-D1801CFD5736}" type="pres">
      <dgm:prSet presAssocID="{6C91E441-417E-418F-961A-A0AFE6132903}" presName="acctBkgd" presStyleLbl="alignAcc1" presStyleIdx="0" presStyleCnt="5" custLinFactNeighborX="-197"/>
      <dgm:spPr>
        <a:prstGeom prst="nonIsoscelesTrapezoid">
          <a:avLst>
            <a:gd name="adj1" fmla="val 0"/>
            <a:gd name="adj2" fmla="val 70774"/>
          </a:avLst>
        </a:prstGeom>
      </dgm:spPr>
      <dgm:t>
        <a:bodyPr/>
        <a:lstStyle/>
        <a:p>
          <a:endParaRPr lang="zh-TW" altLang="en-US"/>
        </a:p>
      </dgm:t>
    </dgm:pt>
    <dgm:pt modelId="{2D4E0ADF-4331-41B5-8528-8C49A74EDCC6}" type="pres">
      <dgm:prSet presAssocID="{6C91E441-417E-418F-961A-A0AFE6132903}" presName="acctTx" presStyleLbl="alignAcc1" presStyleIdx="0" presStyleCnt="5">
        <dgm:presLayoutVars>
          <dgm:bulletEnabled val="1"/>
        </dgm:presLayoutVars>
      </dgm:prSet>
      <dgm:spPr/>
      <dgm:t>
        <a:bodyPr/>
        <a:lstStyle/>
        <a:p>
          <a:endParaRPr lang="zh-TW" altLang="en-US"/>
        </a:p>
      </dgm:t>
    </dgm:pt>
    <dgm:pt modelId="{06D7D3A2-D885-479A-A566-E42CF6A8B349}" type="pres">
      <dgm:prSet presAssocID="{6C91E441-417E-418F-961A-A0AFE6132903}" presName="level" presStyleLbl="node1" presStyleIdx="0" presStyleCnt="5" custScaleX="98813" custScaleY="102754">
        <dgm:presLayoutVars>
          <dgm:chMax val="1"/>
          <dgm:bulletEnabled val="1"/>
        </dgm:presLayoutVars>
      </dgm:prSet>
      <dgm:spPr>
        <a:prstGeom prst="trapezoid">
          <a:avLst>
            <a:gd name="adj" fmla="val 70774"/>
          </a:avLst>
        </a:prstGeom>
      </dgm:spPr>
      <dgm:t>
        <a:bodyPr/>
        <a:lstStyle/>
        <a:p>
          <a:endParaRPr lang="zh-TW" altLang="en-US"/>
        </a:p>
      </dgm:t>
    </dgm:pt>
    <dgm:pt modelId="{61DA1AB1-3614-4594-B7CB-227E5DD87417}" type="pres">
      <dgm:prSet presAssocID="{6C91E441-417E-418F-961A-A0AFE6132903}" presName="levelTx" presStyleLbl="revTx" presStyleIdx="0" presStyleCnt="0">
        <dgm:presLayoutVars>
          <dgm:chMax val="1"/>
          <dgm:bulletEnabled val="1"/>
        </dgm:presLayoutVars>
      </dgm:prSet>
      <dgm:spPr/>
      <dgm:t>
        <a:bodyPr/>
        <a:lstStyle/>
        <a:p>
          <a:endParaRPr lang="zh-TW" altLang="en-US"/>
        </a:p>
      </dgm:t>
    </dgm:pt>
    <dgm:pt modelId="{7944B99A-E16B-444A-BD56-52AEDA6EB3F9}" type="pres">
      <dgm:prSet presAssocID="{B4769929-15C3-4A60-99FF-FE4348EF8849}" presName="Name8" presStyleCnt="0"/>
      <dgm:spPr/>
    </dgm:pt>
    <dgm:pt modelId="{0C5C052D-BF4F-4B19-A045-AFB74884D631}" type="pres">
      <dgm:prSet presAssocID="{B4769929-15C3-4A60-99FF-FE4348EF8849}" presName="acctBkgd" presStyleLbl="alignAcc1" presStyleIdx="1" presStyleCnt="5"/>
      <dgm:spPr>
        <a:prstGeom prst="nonIsoscelesTrapezoid">
          <a:avLst>
            <a:gd name="adj1" fmla="val 0"/>
            <a:gd name="adj2" fmla="val 71624"/>
          </a:avLst>
        </a:prstGeom>
      </dgm:spPr>
      <dgm:t>
        <a:bodyPr/>
        <a:lstStyle/>
        <a:p>
          <a:endParaRPr lang="zh-TW" altLang="en-US"/>
        </a:p>
      </dgm:t>
    </dgm:pt>
    <dgm:pt modelId="{75261D95-83E9-4E55-8D85-1F955A18DA56}" type="pres">
      <dgm:prSet presAssocID="{B4769929-15C3-4A60-99FF-FE4348EF8849}" presName="acctTx" presStyleLbl="alignAcc1" presStyleIdx="1" presStyleCnt="5">
        <dgm:presLayoutVars>
          <dgm:bulletEnabled val="1"/>
        </dgm:presLayoutVars>
      </dgm:prSet>
      <dgm:spPr/>
      <dgm:t>
        <a:bodyPr/>
        <a:lstStyle/>
        <a:p>
          <a:endParaRPr lang="zh-TW" altLang="en-US"/>
        </a:p>
      </dgm:t>
    </dgm:pt>
    <dgm:pt modelId="{09B5E3AD-B0CF-436B-A20E-BD02BB1DA9E2}" type="pres">
      <dgm:prSet presAssocID="{B4769929-15C3-4A60-99FF-FE4348EF8849}" presName="level" presStyleLbl="node1" presStyleIdx="1" presStyleCnt="5">
        <dgm:presLayoutVars>
          <dgm:chMax val="1"/>
          <dgm:bulletEnabled val="1"/>
        </dgm:presLayoutVars>
      </dgm:prSet>
      <dgm:spPr>
        <a:prstGeom prst="trapezoid">
          <a:avLst>
            <a:gd name="adj" fmla="val 71624"/>
          </a:avLst>
        </a:prstGeom>
      </dgm:spPr>
      <dgm:t>
        <a:bodyPr/>
        <a:lstStyle/>
        <a:p>
          <a:endParaRPr lang="zh-TW" altLang="en-US"/>
        </a:p>
      </dgm:t>
    </dgm:pt>
    <dgm:pt modelId="{C091B130-BE72-4675-B4F4-91E3751F3C77}" type="pres">
      <dgm:prSet presAssocID="{B4769929-15C3-4A60-99FF-FE4348EF8849}" presName="levelTx" presStyleLbl="revTx" presStyleIdx="0" presStyleCnt="0">
        <dgm:presLayoutVars>
          <dgm:chMax val="1"/>
          <dgm:bulletEnabled val="1"/>
        </dgm:presLayoutVars>
      </dgm:prSet>
      <dgm:spPr/>
      <dgm:t>
        <a:bodyPr/>
        <a:lstStyle/>
        <a:p>
          <a:endParaRPr lang="zh-TW" altLang="en-US"/>
        </a:p>
      </dgm:t>
    </dgm:pt>
    <dgm:pt modelId="{93B71E1F-26DA-475C-B231-F4B643B4992E}" type="pres">
      <dgm:prSet presAssocID="{400AB72F-6777-48D2-8BBE-3EE4AC30BE5D}" presName="Name8" presStyleCnt="0"/>
      <dgm:spPr/>
    </dgm:pt>
    <dgm:pt modelId="{D9B81FE4-1876-4F2C-BBB6-86DF2A97F1D6}" type="pres">
      <dgm:prSet presAssocID="{400AB72F-6777-48D2-8BBE-3EE4AC30BE5D}" presName="acctBkgd" presStyleLbl="alignAcc1" presStyleIdx="2" presStyleCnt="5"/>
      <dgm:spPr>
        <a:prstGeom prst="nonIsoscelesTrapezoid">
          <a:avLst>
            <a:gd name="adj1" fmla="val 0"/>
            <a:gd name="adj2" fmla="val 71624"/>
          </a:avLst>
        </a:prstGeom>
      </dgm:spPr>
      <dgm:t>
        <a:bodyPr/>
        <a:lstStyle/>
        <a:p>
          <a:endParaRPr lang="zh-TW" altLang="en-US"/>
        </a:p>
      </dgm:t>
    </dgm:pt>
    <dgm:pt modelId="{1F6114EB-F08C-4C7F-BF3E-CF6A9E555947}" type="pres">
      <dgm:prSet presAssocID="{400AB72F-6777-48D2-8BBE-3EE4AC30BE5D}" presName="acctTx" presStyleLbl="alignAcc1" presStyleIdx="2" presStyleCnt="5">
        <dgm:presLayoutVars>
          <dgm:bulletEnabled val="1"/>
        </dgm:presLayoutVars>
      </dgm:prSet>
      <dgm:spPr/>
      <dgm:t>
        <a:bodyPr/>
        <a:lstStyle/>
        <a:p>
          <a:endParaRPr lang="zh-TW" altLang="en-US"/>
        </a:p>
      </dgm:t>
    </dgm:pt>
    <dgm:pt modelId="{0C7AF31F-94F9-4505-B610-5801FA5687B7}" type="pres">
      <dgm:prSet presAssocID="{400AB72F-6777-48D2-8BBE-3EE4AC30BE5D}" presName="level" presStyleLbl="node1" presStyleIdx="2" presStyleCnt="5">
        <dgm:presLayoutVars>
          <dgm:chMax val="1"/>
          <dgm:bulletEnabled val="1"/>
        </dgm:presLayoutVars>
      </dgm:prSet>
      <dgm:spPr>
        <a:prstGeom prst="trapezoid">
          <a:avLst>
            <a:gd name="adj" fmla="val 71624"/>
          </a:avLst>
        </a:prstGeom>
      </dgm:spPr>
      <dgm:t>
        <a:bodyPr/>
        <a:lstStyle/>
        <a:p>
          <a:endParaRPr lang="zh-TW" altLang="en-US"/>
        </a:p>
      </dgm:t>
    </dgm:pt>
    <dgm:pt modelId="{C80B689D-83F9-458E-B6E2-8B4392B2AB4B}" type="pres">
      <dgm:prSet presAssocID="{400AB72F-6777-48D2-8BBE-3EE4AC30BE5D}" presName="levelTx" presStyleLbl="revTx" presStyleIdx="0" presStyleCnt="0">
        <dgm:presLayoutVars>
          <dgm:chMax val="1"/>
          <dgm:bulletEnabled val="1"/>
        </dgm:presLayoutVars>
      </dgm:prSet>
      <dgm:spPr/>
      <dgm:t>
        <a:bodyPr/>
        <a:lstStyle/>
        <a:p>
          <a:endParaRPr lang="zh-TW" altLang="en-US"/>
        </a:p>
      </dgm:t>
    </dgm:pt>
    <dgm:pt modelId="{714F8F49-4339-42C5-ACC7-655A49F59DAD}" type="pres">
      <dgm:prSet presAssocID="{F810CEE6-79B8-4055-9A8C-906FFE798026}" presName="Name8" presStyleCnt="0"/>
      <dgm:spPr/>
    </dgm:pt>
    <dgm:pt modelId="{985D2F7A-C4CF-4A77-9214-6E5AB14F6D21}" type="pres">
      <dgm:prSet presAssocID="{F810CEE6-79B8-4055-9A8C-906FFE798026}" presName="acctBkgd" presStyleLbl="alignAcc1" presStyleIdx="3" presStyleCnt="5"/>
      <dgm:spPr>
        <a:prstGeom prst="nonIsoscelesTrapezoid">
          <a:avLst>
            <a:gd name="adj1" fmla="val 0"/>
            <a:gd name="adj2" fmla="val 71624"/>
          </a:avLst>
        </a:prstGeom>
      </dgm:spPr>
      <dgm:t>
        <a:bodyPr/>
        <a:lstStyle/>
        <a:p>
          <a:endParaRPr lang="zh-TW" altLang="en-US"/>
        </a:p>
      </dgm:t>
    </dgm:pt>
    <dgm:pt modelId="{4C22B400-426E-4172-A022-C85518852337}" type="pres">
      <dgm:prSet presAssocID="{F810CEE6-79B8-4055-9A8C-906FFE798026}" presName="acctTx" presStyleLbl="alignAcc1" presStyleIdx="3" presStyleCnt="5">
        <dgm:presLayoutVars>
          <dgm:bulletEnabled val="1"/>
        </dgm:presLayoutVars>
      </dgm:prSet>
      <dgm:spPr/>
      <dgm:t>
        <a:bodyPr/>
        <a:lstStyle/>
        <a:p>
          <a:endParaRPr lang="zh-TW" altLang="en-US"/>
        </a:p>
      </dgm:t>
    </dgm:pt>
    <dgm:pt modelId="{988333BA-D738-4106-8D11-1C9B4D87B401}" type="pres">
      <dgm:prSet presAssocID="{F810CEE6-79B8-4055-9A8C-906FFE798026}" presName="level" presStyleLbl="node1" presStyleIdx="3" presStyleCnt="5">
        <dgm:presLayoutVars>
          <dgm:chMax val="1"/>
          <dgm:bulletEnabled val="1"/>
        </dgm:presLayoutVars>
      </dgm:prSet>
      <dgm:spPr>
        <a:prstGeom prst="trapezoid">
          <a:avLst>
            <a:gd name="adj" fmla="val 71624"/>
          </a:avLst>
        </a:prstGeom>
      </dgm:spPr>
      <dgm:t>
        <a:bodyPr/>
        <a:lstStyle/>
        <a:p>
          <a:endParaRPr lang="zh-TW" altLang="en-US"/>
        </a:p>
      </dgm:t>
    </dgm:pt>
    <dgm:pt modelId="{4B8CA4B6-8B9D-4864-9BC9-F686325FFCE5}" type="pres">
      <dgm:prSet presAssocID="{F810CEE6-79B8-4055-9A8C-906FFE798026}" presName="levelTx" presStyleLbl="revTx" presStyleIdx="0" presStyleCnt="0">
        <dgm:presLayoutVars>
          <dgm:chMax val="1"/>
          <dgm:bulletEnabled val="1"/>
        </dgm:presLayoutVars>
      </dgm:prSet>
      <dgm:spPr/>
      <dgm:t>
        <a:bodyPr/>
        <a:lstStyle/>
        <a:p>
          <a:endParaRPr lang="zh-TW" altLang="en-US"/>
        </a:p>
      </dgm:t>
    </dgm:pt>
    <dgm:pt modelId="{47C07A13-9C3D-4C76-8E7B-D3E3B268469D}" type="pres">
      <dgm:prSet presAssocID="{66767C18-BB6B-4578-83BE-DC476F389C63}" presName="Name8" presStyleCnt="0"/>
      <dgm:spPr/>
    </dgm:pt>
    <dgm:pt modelId="{24056C33-23A9-4CE9-A74B-30D8A46FA677}" type="pres">
      <dgm:prSet presAssocID="{66767C18-BB6B-4578-83BE-DC476F389C63}" presName="acctBkgd" presStyleLbl="alignAcc1" presStyleIdx="4" presStyleCnt="5"/>
      <dgm:spPr>
        <a:prstGeom prst="nonIsoscelesTrapezoid">
          <a:avLst>
            <a:gd name="adj1" fmla="val 0"/>
            <a:gd name="adj2" fmla="val 71624"/>
          </a:avLst>
        </a:prstGeom>
      </dgm:spPr>
      <dgm:t>
        <a:bodyPr/>
        <a:lstStyle/>
        <a:p>
          <a:endParaRPr lang="zh-TW" altLang="en-US"/>
        </a:p>
      </dgm:t>
    </dgm:pt>
    <dgm:pt modelId="{456B23DF-2608-4D74-A5D2-C069D13ABD92}" type="pres">
      <dgm:prSet presAssocID="{66767C18-BB6B-4578-83BE-DC476F389C63}" presName="acctTx" presStyleLbl="alignAcc1" presStyleIdx="4" presStyleCnt="5">
        <dgm:presLayoutVars>
          <dgm:bulletEnabled val="1"/>
        </dgm:presLayoutVars>
      </dgm:prSet>
      <dgm:spPr/>
      <dgm:t>
        <a:bodyPr/>
        <a:lstStyle/>
        <a:p>
          <a:endParaRPr lang="zh-TW" altLang="en-US"/>
        </a:p>
      </dgm:t>
    </dgm:pt>
    <dgm:pt modelId="{C17A884D-53BB-4D1B-AAE0-344B8921178E}" type="pres">
      <dgm:prSet presAssocID="{66767C18-BB6B-4578-83BE-DC476F389C63}" presName="level" presStyleLbl="node1" presStyleIdx="4" presStyleCnt="5">
        <dgm:presLayoutVars>
          <dgm:chMax val="1"/>
          <dgm:bulletEnabled val="1"/>
        </dgm:presLayoutVars>
      </dgm:prSet>
      <dgm:spPr>
        <a:prstGeom prst="trapezoid">
          <a:avLst>
            <a:gd name="adj" fmla="val 71624"/>
          </a:avLst>
        </a:prstGeom>
      </dgm:spPr>
      <dgm:t>
        <a:bodyPr/>
        <a:lstStyle/>
        <a:p>
          <a:endParaRPr lang="zh-TW" altLang="en-US"/>
        </a:p>
      </dgm:t>
    </dgm:pt>
    <dgm:pt modelId="{527FAB0F-011C-45C9-A634-5D06BF613664}" type="pres">
      <dgm:prSet presAssocID="{66767C18-BB6B-4578-83BE-DC476F389C63}" presName="levelTx" presStyleLbl="revTx" presStyleIdx="0" presStyleCnt="0">
        <dgm:presLayoutVars>
          <dgm:chMax val="1"/>
          <dgm:bulletEnabled val="1"/>
        </dgm:presLayoutVars>
      </dgm:prSet>
      <dgm:spPr/>
      <dgm:t>
        <a:bodyPr/>
        <a:lstStyle/>
        <a:p>
          <a:endParaRPr lang="zh-TW" altLang="en-US"/>
        </a:p>
      </dgm:t>
    </dgm:pt>
  </dgm:ptLst>
  <dgm:cxnLst>
    <dgm:cxn modelId="{043F0091-2718-4420-82A1-44BF0A164189}" type="presOf" srcId="{1DF28BB0-2DA6-4205-9128-941D1753E9B5}" destId="{1F6114EB-F08C-4C7F-BF3E-CF6A9E555947}" srcOrd="1" destOrd="0" presId="urn:microsoft.com/office/officeart/2005/8/layout/pyramid1#1"/>
    <dgm:cxn modelId="{9FE28128-A883-4B5D-B470-B351B31D6921}" type="presOf" srcId="{F810CEE6-79B8-4055-9A8C-906FFE798026}" destId="{988333BA-D738-4106-8D11-1C9B4D87B401}" srcOrd="0" destOrd="0" presId="urn:microsoft.com/office/officeart/2005/8/layout/pyramid1#1"/>
    <dgm:cxn modelId="{E54351F2-B27C-4BFF-BAD9-5E21E7FB89A8}" type="presOf" srcId="{8AF2C2C6-5325-42C1-BF4E-3E6B23971DAA}" destId="{24B6E19D-85A6-4E9A-8FD5-2CC86E487BE5}" srcOrd="0" destOrd="0" presId="urn:microsoft.com/office/officeart/2005/8/layout/pyramid1#1"/>
    <dgm:cxn modelId="{6C976BC8-2BE5-42EF-9D5F-2416A5F0757F}" type="presOf" srcId="{38C572D1-8E49-4F3E-8C44-DDDDE8DF831E}" destId="{0C5C052D-BF4F-4B19-A045-AFB74884D631}" srcOrd="0" destOrd="0" presId="urn:microsoft.com/office/officeart/2005/8/layout/pyramid1#1"/>
    <dgm:cxn modelId="{F1C41D13-8D14-400D-9690-1CAC779698B2}" srcId="{8AF2C2C6-5325-42C1-BF4E-3E6B23971DAA}" destId="{F810CEE6-79B8-4055-9A8C-906FFE798026}" srcOrd="3" destOrd="0" parTransId="{7FB767FC-3AED-4E1F-A475-249F67353D3B}" sibTransId="{A7386C32-2C00-42EB-AC7F-FB921B27CF2D}"/>
    <dgm:cxn modelId="{2BDB2E9B-3C30-4E54-A9F5-98C9A7FB6A12}" srcId="{66767C18-BB6B-4578-83BE-DC476F389C63}" destId="{2C46B55F-C850-4C80-82FD-05409EBD6711}" srcOrd="0" destOrd="0" parTransId="{81CFCAEF-E745-44F0-B384-76905912894B}" sibTransId="{615F037D-06B9-4631-9FDA-7157F9678D8F}"/>
    <dgm:cxn modelId="{8DBC08AE-9534-40E1-A80F-3DEDD8167ABD}" type="presOf" srcId="{400186DD-EB67-4506-B454-3F0FFF4A9235}" destId="{2D4E0ADF-4331-41B5-8528-8C49A74EDCC6}" srcOrd="1" destOrd="0" presId="urn:microsoft.com/office/officeart/2005/8/layout/pyramid1#1"/>
    <dgm:cxn modelId="{8442F731-F8A4-47DC-BFC2-A029ECCCC631}" type="presOf" srcId="{2C46B55F-C850-4C80-82FD-05409EBD6711}" destId="{24056C33-23A9-4CE9-A74B-30D8A46FA677}" srcOrd="0" destOrd="0" presId="urn:microsoft.com/office/officeart/2005/8/layout/pyramid1#1"/>
    <dgm:cxn modelId="{B6829222-9DC1-4751-B18A-F3A904735E6C}" type="presOf" srcId="{6C91E441-417E-418F-961A-A0AFE6132903}" destId="{06D7D3A2-D885-479A-A566-E42CF6A8B349}" srcOrd="0" destOrd="0" presId="urn:microsoft.com/office/officeart/2005/8/layout/pyramid1#1"/>
    <dgm:cxn modelId="{83491FC7-0CB8-4DA2-B285-16CD662CB082}" type="presOf" srcId="{F810CEE6-79B8-4055-9A8C-906FFE798026}" destId="{4B8CA4B6-8B9D-4864-9BC9-F686325FFCE5}" srcOrd="1" destOrd="0" presId="urn:microsoft.com/office/officeart/2005/8/layout/pyramid1#1"/>
    <dgm:cxn modelId="{43D74474-750D-4F1C-A73E-FCE29DCB4792}" type="presOf" srcId="{400AB72F-6777-48D2-8BBE-3EE4AC30BE5D}" destId="{C80B689D-83F9-458E-B6E2-8B4392B2AB4B}" srcOrd="1" destOrd="0" presId="urn:microsoft.com/office/officeart/2005/8/layout/pyramid1#1"/>
    <dgm:cxn modelId="{5BF3D4AF-FD58-40C0-BE8A-D5F9542FACA4}" type="presOf" srcId="{6C91E441-417E-418F-961A-A0AFE6132903}" destId="{61DA1AB1-3614-4594-B7CB-227E5DD87417}" srcOrd="1" destOrd="0" presId="urn:microsoft.com/office/officeart/2005/8/layout/pyramid1#1"/>
    <dgm:cxn modelId="{87803CF3-70EB-490B-93E6-EC6C90937935}" type="presOf" srcId="{2E473037-3FC0-4242-AAEE-E7010262F39A}" destId="{985D2F7A-C4CF-4A77-9214-6E5AB14F6D21}" srcOrd="0" destOrd="0" presId="urn:microsoft.com/office/officeart/2005/8/layout/pyramid1#1"/>
    <dgm:cxn modelId="{F3FAA1C7-8CAA-45AC-A968-C85B3A2398AC}" type="presOf" srcId="{400186DD-EB67-4506-B454-3F0FFF4A9235}" destId="{40669344-C455-4CD3-86D4-D1801CFD5736}" srcOrd="0" destOrd="0" presId="urn:microsoft.com/office/officeart/2005/8/layout/pyramid1#1"/>
    <dgm:cxn modelId="{030B3105-BD86-4100-80E0-ECB896D784DC}" type="presOf" srcId="{66767C18-BB6B-4578-83BE-DC476F389C63}" destId="{C17A884D-53BB-4D1B-AAE0-344B8921178E}" srcOrd="0" destOrd="0" presId="urn:microsoft.com/office/officeart/2005/8/layout/pyramid1#1"/>
    <dgm:cxn modelId="{B03A43D1-77D8-404F-8B65-D369296E27D8}" type="presOf" srcId="{2E473037-3FC0-4242-AAEE-E7010262F39A}" destId="{4C22B400-426E-4172-A022-C85518852337}" srcOrd="1" destOrd="0" presId="urn:microsoft.com/office/officeart/2005/8/layout/pyramid1#1"/>
    <dgm:cxn modelId="{3A410B16-9CC9-4B43-9AFC-E27A34E02D9F}" srcId="{400AB72F-6777-48D2-8BBE-3EE4AC30BE5D}" destId="{1DF28BB0-2DA6-4205-9128-941D1753E9B5}" srcOrd="0" destOrd="0" parTransId="{081EAB09-67CF-4C9E-B290-EB3103341132}" sibTransId="{8E50B357-D5C7-45C6-B449-E72C4856E66C}"/>
    <dgm:cxn modelId="{A226057D-BBE6-4DC9-AAF7-8C8E778CD09B}" srcId="{8AF2C2C6-5325-42C1-BF4E-3E6B23971DAA}" destId="{66767C18-BB6B-4578-83BE-DC476F389C63}" srcOrd="4" destOrd="0" parTransId="{87125381-AF6A-4952-BE1B-085EEE986FAD}" sibTransId="{5EAC8CE3-2567-4D25-9CE8-27BC8FEC54D2}"/>
    <dgm:cxn modelId="{031A0F43-C690-4447-88FF-4DDF15284C97}" type="presOf" srcId="{66767C18-BB6B-4578-83BE-DC476F389C63}" destId="{527FAB0F-011C-45C9-A634-5D06BF613664}" srcOrd="1" destOrd="0" presId="urn:microsoft.com/office/officeart/2005/8/layout/pyramid1#1"/>
    <dgm:cxn modelId="{0DB92FBB-E3AF-491B-BF72-66DFE56B9F70}" type="presOf" srcId="{38C572D1-8E49-4F3E-8C44-DDDDE8DF831E}" destId="{75261D95-83E9-4E55-8D85-1F955A18DA56}" srcOrd="1" destOrd="0" presId="urn:microsoft.com/office/officeart/2005/8/layout/pyramid1#1"/>
    <dgm:cxn modelId="{83BDE69F-E53C-477A-9C5B-CB588AF2DBA7}" srcId="{8AF2C2C6-5325-42C1-BF4E-3E6B23971DAA}" destId="{B4769929-15C3-4A60-99FF-FE4348EF8849}" srcOrd="1" destOrd="0" parTransId="{D0EF8D6D-68E9-4061-B7E5-89834E92F003}" sibTransId="{0C03F96B-484A-40FA-A8E6-882549717B72}"/>
    <dgm:cxn modelId="{037330B4-21C7-4406-90AF-D0F4496E2BA6}" srcId="{F810CEE6-79B8-4055-9A8C-906FFE798026}" destId="{2E473037-3FC0-4242-AAEE-E7010262F39A}" srcOrd="0" destOrd="0" parTransId="{5E9A2B02-D636-476E-940B-D09A28296DF6}" sibTransId="{A6A395CC-D622-4999-BEA2-05E552D792C8}"/>
    <dgm:cxn modelId="{ACA3A6C6-C0D3-415F-B37D-D42CCE647013}" srcId="{6C91E441-417E-418F-961A-A0AFE6132903}" destId="{400186DD-EB67-4506-B454-3F0FFF4A9235}" srcOrd="0" destOrd="0" parTransId="{A6D93034-8A92-4AD5-927D-7AD81EE5C69A}" sibTransId="{679C6BB0-D669-4332-8216-DD8A8AB2782A}"/>
    <dgm:cxn modelId="{EF9D0213-CC83-43D4-A58C-E2961B26CAC9}" type="presOf" srcId="{1DF28BB0-2DA6-4205-9128-941D1753E9B5}" destId="{D9B81FE4-1876-4F2C-BBB6-86DF2A97F1D6}" srcOrd="0" destOrd="0" presId="urn:microsoft.com/office/officeart/2005/8/layout/pyramid1#1"/>
    <dgm:cxn modelId="{B9E1F43B-C89A-4E11-AA57-85164E798F3E}" type="presOf" srcId="{B4769929-15C3-4A60-99FF-FE4348EF8849}" destId="{C091B130-BE72-4675-B4F4-91E3751F3C77}" srcOrd="1" destOrd="0" presId="urn:microsoft.com/office/officeart/2005/8/layout/pyramid1#1"/>
    <dgm:cxn modelId="{74A9CD42-C6E2-4111-88F4-4095AE2663D4}" srcId="{8AF2C2C6-5325-42C1-BF4E-3E6B23971DAA}" destId="{6C91E441-417E-418F-961A-A0AFE6132903}" srcOrd="0" destOrd="0" parTransId="{3700DE13-4FE6-4272-9C7B-8BC1D3F21284}" sibTransId="{6FE1182D-9BBE-4032-BDEC-D542904E102E}"/>
    <dgm:cxn modelId="{DFFE175F-8239-4698-A0A3-49946AE5EA60}" type="presOf" srcId="{400AB72F-6777-48D2-8BBE-3EE4AC30BE5D}" destId="{0C7AF31F-94F9-4505-B610-5801FA5687B7}" srcOrd="0" destOrd="0" presId="urn:microsoft.com/office/officeart/2005/8/layout/pyramid1#1"/>
    <dgm:cxn modelId="{CB30FFFD-6C42-4C18-93DC-9844EC6967C8}" type="presOf" srcId="{B4769929-15C3-4A60-99FF-FE4348EF8849}" destId="{09B5E3AD-B0CF-436B-A20E-BD02BB1DA9E2}" srcOrd="0" destOrd="0" presId="urn:microsoft.com/office/officeart/2005/8/layout/pyramid1#1"/>
    <dgm:cxn modelId="{CAA62CCC-4078-48FB-B23E-16D126F74DA9}" srcId="{B4769929-15C3-4A60-99FF-FE4348EF8849}" destId="{38C572D1-8E49-4F3E-8C44-DDDDE8DF831E}" srcOrd="0" destOrd="0" parTransId="{218FFF45-6B17-48F2-9DB5-7E7CB8FC8AD0}" sibTransId="{2A4DFA84-B03E-46BF-AC56-D9470F6D2B9D}"/>
    <dgm:cxn modelId="{CE62962D-BABC-4CD6-BF3B-C00A54C95527}" type="presOf" srcId="{2C46B55F-C850-4C80-82FD-05409EBD6711}" destId="{456B23DF-2608-4D74-A5D2-C069D13ABD92}" srcOrd="1" destOrd="0" presId="urn:microsoft.com/office/officeart/2005/8/layout/pyramid1#1"/>
    <dgm:cxn modelId="{CB57695B-6DB8-4E8F-8094-1638D89AB700}" srcId="{8AF2C2C6-5325-42C1-BF4E-3E6B23971DAA}" destId="{400AB72F-6777-48D2-8BBE-3EE4AC30BE5D}" srcOrd="2" destOrd="0" parTransId="{37E1BE68-1626-4ADF-BD0C-FEF32652F708}" sibTransId="{B835B3BC-6D3A-4F93-8B5B-62651EF2F1DC}"/>
    <dgm:cxn modelId="{B3B6FAA9-8D54-4AE1-855A-4751610B458F}" type="presParOf" srcId="{24B6E19D-85A6-4E9A-8FD5-2CC86E487BE5}" destId="{51DE3740-53BC-4C7F-882D-3239080C2DFC}" srcOrd="0" destOrd="0" presId="urn:microsoft.com/office/officeart/2005/8/layout/pyramid1#1"/>
    <dgm:cxn modelId="{E2E46BF6-F003-4B9D-A573-DD019EEF670A}" type="presParOf" srcId="{51DE3740-53BC-4C7F-882D-3239080C2DFC}" destId="{40669344-C455-4CD3-86D4-D1801CFD5736}" srcOrd="0" destOrd="0" presId="urn:microsoft.com/office/officeart/2005/8/layout/pyramid1#1"/>
    <dgm:cxn modelId="{A6FC89CB-3989-44C5-9A6E-A3DB00FA1DA3}" type="presParOf" srcId="{51DE3740-53BC-4C7F-882D-3239080C2DFC}" destId="{2D4E0ADF-4331-41B5-8528-8C49A74EDCC6}" srcOrd="1" destOrd="0" presId="urn:microsoft.com/office/officeart/2005/8/layout/pyramid1#1"/>
    <dgm:cxn modelId="{DFE2FE81-A4CA-4C40-8FCA-D93A2659C967}" type="presParOf" srcId="{51DE3740-53BC-4C7F-882D-3239080C2DFC}" destId="{06D7D3A2-D885-479A-A566-E42CF6A8B349}" srcOrd="2" destOrd="0" presId="urn:microsoft.com/office/officeart/2005/8/layout/pyramid1#1"/>
    <dgm:cxn modelId="{0D9FF08B-AB07-4EBF-A6F7-4AF6916767BE}" type="presParOf" srcId="{51DE3740-53BC-4C7F-882D-3239080C2DFC}" destId="{61DA1AB1-3614-4594-B7CB-227E5DD87417}" srcOrd="3" destOrd="0" presId="urn:microsoft.com/office/officeart/2005/8/layout/pyramid1#1"/>
    <dgm:cxn modelId="{0A3AD25B-1EB6-44B8-86D6-35AFC911FD74}" type="presParOf" srcId="{24B6E19D-85A6-4E9A-8FD5-2CC86E487BE5}" destId="{7944B99A-E16B-444A-BD56-52AEDA6EB3F9}" srcOrd="1" destOrd="0" presId="urn:microsoft.com/office/officeart/2005/8/layout/pyramid1#1"/>
    <dgm:cxn modelId="{3D4EE644-3EA6-49A4-9B41-82DA61353EA7}" type="presParOf" srcId="{7944B99A-E16B-444A-BD56-52AEDA6EB3F9}" destId="{0C5C052D-BF4F-4B19-A045-AFB74884D631}" srcOrd="0" destOrd="0" presId="urn:microsoft.com/office/officeart/2005/8/layout/pyramid1#1"/>
    <dgm:cxn modelId="{77D6EC96-9495-4996-BF13-759D964A0785}" type="presParOf" srcId="{7944B99A-E16B-444A-BD56-52AEDA6EB3F9}" destId="{75261D95-83E9-4E55-8D85-1F955A18DA56}" srcOrd="1" destOrd="0" presId="urn:microsoft.com/office/officeart/2005/8/layout/pyramid1#1"/>
    <dgm:cxn modelId="{BE4E646B-CA5C-4008-AC55-FF678E840F8B}" type="presParOf" srcId="{7944B99A-E16B-444A-BD56-52AEDA6EB3F9}" destId="{09B5E3AD-B0CF-436B-A20E-BD02BB1DA9E2}" srcOrd="2" destOrd="0" presId="urn:microsoft.com/office/officeart/2005/8/layout/pyramid1#1"/>
    <dgm:cxn modelId="{8357102A-E0AB-4D8E-925E-9386B7A2A3EB}" type="presParOf" srcId="{7944B99A-E16B-444A-BD56-52AEDA6EB3F9}" destId="{C091B130-BE72-4675-B4F4-91E3751F3C77}" srcOrd="3" destOrd="0" presId="urn:microsoft.com/office/officeart/2005/8/layout/pyramid1#1"/>
    <dgm:cxn modelId="{E112AC39-ED04-4703-BAD0-A190D94C0D07}" type="presParOf" srcId="{24B6E19D-85A6-4E9A-8FD5-2CC86E487BE5}" destId="{93B71E1F-26DA-475C-B231-F4B643B4992E}" srcOrd="2" destOrd="0" presId="urn:microsoft.com/office/officeart/2005/8/layout/pyramid1#1"/>
    <dgm:cxn modelId="{DE23B58E-2C90-4178-B65F-77DE03ECD514}" type="presParOf" srcId="{93B71E1F-26DA-475C-B231-F4B643B4992E}" destId="{D9B81FE4-1876-4F2C-BBB6-86DF2A97F1D6}" srcOrd="0" destOrd="0" presId="urn:microsoft.com/office/officeart/2005/8/layout/pyramid1#1"/>
    <dgm:cxn modelId="{6AEB7585-1CDD-452D-B867-F04D9792D3FA}" type="presParOf" srcId="{93B71E1F-26DA-475C-B231-F4B643B4992E}" destId="{1F6114EB-F08C-4C7F-BF3E-CF6A9E555947}" srcOrd="1" destOrd="0" presId="urn:microsoft.com/office/officeart/2005/8/layout/pyramid1#1"/>
    <dgm:cxn modelId="{EE3C9BE5-89E9-4C58-BF4C-61BCE0B04305}" type="presParOf" srcId="{93B71E1F-26DA-475C-B231-F4B643B4992E}" destId="{0C7AF31F-94F9-4505-B610-5801FA5687B7}" srcOrd="2" destOrd="0" presId="urn:microsoft.com/office/officeart/2005/8/layout/pyramid1#1"/>
    <dgm:cxn modelId="{ED45EDA6-7F66-470B-A0C6-E49CF786B5D3}" type="presParOf" srcId="{93B71E1F-26DA-475C-B231-F4B643B4992E}" destId="{C80B689D-83F9-458E-B6E2-8B4392B2AB4B}" srcOrd="3" destOrd="0" presId="urn:microsoft.com/office/officeart/2005/8/layout/pyramid1#1"/>
    <dgm:cxn modelId="{76B27549-B748-4573-B1A5-4AAC51DAED98}" type="presParOf" srcId="{24B6E19D-85A6-4E9A-8FD5-2CC86E487BE5}" destId="{714F8F49-4339-42C5-ACC7-655A49F59DAD}" srcOrd="3" destOrd="0" presId="urn:microsoft.com/office/officeart/2005/8/layout/pyramid1#1"/>
    <dgm:cxn modelId="{2B7BFD0B-2811-4D5F-B7A1-90F054FEDC30}" type="presParOf" srcId="{714F8F49-4339-42C5-ACC7-655A49F59DAD}" destId="{985D2F7A-C4CF-4A77-9214-6E5AB14F6D21}" srcOrd="0" destOrd="0" presId="urn:microsoft.com/office/officeart/2005/8/layout/pyramid1#1"/>
    <dgm:cxn modelId="{57CAEE28-7763-42AB-A1DD-BF35CE92FDFD}" type="presParOf" srcId="{714F8F49-4339-42C5-ACC7-655A49F59DAD}" destId="{4C22B400-426E-4172-A022-C85518852337}" srcOrd="1" destOrd="0" presId="urn:microsoft.com/office/officeart/2005/8/layout/pyramid1#1"/>
    <dgm:cxn modelId="{294F4672-2950-4509-9248-39DD07F2A7DB}" type="presParOf" srcId="{714F8F49-4339-42C5-ACC7-655A49F59DAD}" destId="{988333BA-D738-4106-8D11-1C9B4D87B401}" srcOrd="2" destOrd="0" presId="urn:microsoft.com/office/officeart/2005/8/layout/pyramid1#1"/>
    <dgm:cxn modelId="{937419A2-EF19-4D1B-8B52-BD36A4E940EA}" type="presParOf" srcId="{714F8F49-4339-42C5-ACC7-655A49F59DAD}" destId="{4B8CA4B6-8B9D-4864-9BC9-F686325FFCE5}" srcOrd="3" destOrd="0" presId="urn:microsoft.com/office/officeart/2005/8/layout/pyramid1#1"/>
    <dgm:cxn modelId="{89307148-D9A2-495E-B9E8-72FA1331F388}" type="presParOf" srcId="{24B6E19D-85A6-4E9A-8FD5-2CC86E487BE5}" destId="{47C07A13-9C3D-4C76-8E7B-D3E3B268469D}" srcOrd="4" destOrd="0" presId="urn:microsoft.com/office/officeart/2005/8/layout/pyramid1#1"/>
    <dgm:cxn modelId="{25E70013-1679-429D-873A-0CE1A6A0329A}" type="presParOf" srcId="{47C07A13-9C3D-4C76-8E7B-D3E3B268469D}" destId="{24056C33-23A9-4CE9-A74B-30D8A46FA677}" srcOrd="0" destOrd="0" presId="urn:microsoft.com/office/officeart/2005/8/layout/pyramid1#1"/>
    <dgm:cxn modelId="{53083A31-76CE-4819-91CE-4EF0658C017B}" type="presParOf" srcId="{47C07A13-9C3D-4C76-8E7B-D3E3B268469D}" destId="{456B23DF-2608-4D74-A5D2-C069D13ABD92}" srcOrd="1" destOrd="0" presId="urn:microsoft.com/office/officeart/2005/8/layout/pyramid1#1"/>
    <dgm:cxn modelId="{22DEDD9C-E3A8-47FF-9149-AF51F6D971C3}" type="presParOf" srcId="{47C07A13-9C3D-4C76-8E7B-D3E3B268469D}" destId="{C17A884D-53BB-4D1B-AAE0-344B8921178E}" srcOrd="2" destOrd="0" presId="urn:microsoft.com/office/officeart/2005/8/layout/pyramid1#1"/>
    <dgm:cxn modelId="{B217F194-667A-461F-B4E5-C76C30C4631E}" type="presParOf" srcId="{47C07A13-9C3D-4C76-8E7B-D3E3B268469D}" destId="{527FAB0F-011C-45C9-A634-5D06BF613664}" srcOrd="3" destOrd="0" presId="urn:microsoft.com/office/officeart/2005/8/layout/pyramid1#1"/>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0515D56-339B-4259-AE04-0FC8624C95C9}" type="doc">
      <dgm:prSet loTypeId="urn:microsoft.com/office/officeart/2005/8/layout/vList5" loCatId="list" qsTypeId="urn:microsoft.com/office/officeart/2005/8/quickstyle/simple1#3" qsCatId="simple" csTypeId="urn:microsoft.com/office/officeart/2005/8/colors/colorful3#1" csCatId="colorful" phldr="1"/>
      <dgm:spPr/>
      <dgm:t>
        <a:bodyPr/>
        <a:lstStyle/>
        <a:p>
          <a:endParaRPr lang="zh-TW" altLang="en-US"/>
        </a:p>
      </dgm:t>
    </dgm:pt>
    <dgm:pt modelId="{3F4B6767-41CD-4273-97C8-C2B730AF8EA3}">
      <dgm:prSet phldrT="[文字]" phldr="0" custT="1">
        <dgm:style>
          <a:lnRef idx="2">
            <a:schemeClr val="accent3"/>
          </a:lnRef>
          <a:fillRef idx="1">
            <a:schemeClr val="lt1"/>
          </a:fillRef>
          <a:effectRef idx="0">
            <a:schemeClr val="accent3"/>
          </a:effectRef>
          <a:fontRef idx="minor">
            <a:schemeClr val="dk1"/>
          </a:fontRef>
        </dgm:style>
      </dgm:prSet>
      <dgm:spPr>
        <a:xfrm>
          <a:off x="469191" y="1539"/>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Personal factors</a:t>
          </a:r>
        </a:p>
      </dgm:t>
    </dgm:pt>
    <dgm:pt modelId="{AED3979E-8F35-4915-913E-4F0EF58CD9B1}" type="parTrans" cxnId="{5BD4206E-6500-4352-85B1-0F57F005B697}">
      <dgm:prSet/>
      <dgm:spPr/>
      <dgm:t>
        <a:bodyPr/>
        <a:lstStyle/>
        <a:p>
          <a:endParaRPr lang="zh-TW" altLang="en-US" sz="1600"/>
        </a:p>
      </dgm:t>
    </dgm:pt>
    <dgm:pt modelId="{4CB0AA99-FB55-47FD-9E9F-D8EE29EF9F32}" type="sibTrans" cxnId="{5BD4206E-6500-4352-85B1-0F57F005B697}">
      <dgm:prSet/>
      <dgm:spPr/>
      <dgm:t>
        <a:bodyPr/>
        <a:lstStyle/>
        <a:p>
          <a:endParaRPr lang="zh-TW" altLang="en-US" sz="1600"/>
        </a:p>
      </dgm:t>
    </dgm:pt>
    <dgm:pt modelId="{D2FC425E-99B6-49B5-ADBE-A2669BCD6D4F}">
      <dgm:prSet phldr="0" custT="1"/>
      <dgm:spPr>
        <a:xfrm rot="5400000">
          <a:off x="3728742" y="-1743065"/>
          <a:ext cx="592481" cy="4229811"/>
        </a:xfrm>
        <a:noFill/>
        <a:effectLst>
          <a:glow rad="63500">
            <a:schemeClr val="accent3">
              <a:satMod val="175000"/>
              <a:alpha val="40000"/>
            </a:schemeClr>
          </a:glow>
        </a:effectLst>
      </dgm:spPr>
      <dgm:t>
        <a:bodyPr vert="horz" wrap="square"/>
        <a:lstStyle/>
        <a:p>
          <a:pPr>
            <a:lnSpc>
              <a:spcPct val="100000"/>
            </a:lnSpc>
            <a:spcBef>
              <a:spcPct val="0"/>
            </a:spcBef>
            <a:spcAft>
              <a:spcPct val="1500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Views on oneself, e.g. appearance, body shape, ability, etc.</a:t>
          </a:r>
          <a:endParaRPr lang="zh-TW" altLang="en-US" sz="11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84727032-9A91-434C-8F01-14953D303729}" type="parTrans" cxnId="{41864765-D9F9-43E2-8CA9-1D642B8D3985}">
      <dgm:prSet/>
      <dgm:spPr/>
      <dgm:t>
        <a:bodyPr/>
        <a:lstStyle/>
        <a:p>
          <a:endParaRPr lang="zh-TW" altLang="en-US" sz="1600"/>
        </a:p>
      </dgm:t>
    </dgm:pt>
    <dgm:pt modelId="{3C685ED7-B0AC-4F3D-B4BC-AD10111340BD}" type="sibTrans" cxnId="{41864765-D9F9-43E2-8CA9-1D642B8D3985}">
      <dgm:prSet/>
      <dgm:spPr/>
      <dgm:t>
        <a:bodyPr/>
        <a:lstStyle/>
        <a:p>
          <a:endParaRPr lang="zh-TW" altLang="en-US" sz="1600"/>
        </a:p>
      </dgm:t>
    </dgm:pt>
    <dgm:pt modelId="{5968AA76-4336-4B47-8886-B93A8D215838}">
      <dgm:prSet phldr="0" custT="1"/>
      <dgm:spPr/>
      <dgm:t>
        <a:bodyPr vert="horz" wrap="square"/>
        <a:lstStyle/>
        <a:p>
          <a:pPr>
            <a:lnSpc>
              <a:spcPct val="100000"/>
            </a:lnSpc>
            <a:spcBef>
              <a:spcPct val="0"/>
            </a:spcBef>
            <a:spcAft>
              <a:spcPct val="1500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I think that I have poor coordination ability so I don't think I can learn how to ride a bicycle.</a:t>
          </a:r>
        </a:p>
      </dgm:t>
    </dgm:pt>
    <dgm:pt modelId="{B2EFE5A7-FBC5-474C-8B8E-B0431479C401}" type="parTrans" cxnId="{19E75178-62E1-435B-9283-5F04E952F4B8}">
      <dgm:prSet/>
      <dgm:spPr/>
      <dgm:t>
        <a:bodyPr/>
        <a:lstStyle/>
        <a:p>
          <a:endParaRPr lang="zh-TW" altLang="en-US"/>
        </a:p>
      </dgm:t>
    </dgm:pt>
    <dgm:pt modelId="{AD3E8D42-9783-4752-B1DA-B4F9349F5C76}" type="sibTrans" cxnId="{19E75178-62E1-435B-9283-5F04E952F4B8}">
      <dgm:prSet/>
      <dgm:spPr/>
      <dgm:t>
        <a:bodyPr/>
        <a:lstStyle/>
        <a:p>
          <a:endParaRPr lang="zh-TW" altLang="en-US"/>
        </a:p>
      </dgm:t>
    </dgm:pt>
    <dgm:pt modelId="{3597C88C-9DBE-4929-B816-EFCC5974F616}">
      <dgm:prSet phldr="0" custT="1">
        <dgm:style>
          <a:lnRef idx="2">
            <a:schemeClr val="accent1"/>
          </a:lnRef>
          <a:fillRef idx="1">
            <a:schemeClr val="lt1"/>
          </a:fillRef>
          <a:effectRef idx="0">
            <a:schemeClr val="accent1"/>
          </a:effectRef>
          <a:fontRef idx="minor">
            <a:schemeClr val="dk1"/>
          </a:fontRef>
        </dgm:style>
      </dgm:prSet>
      <dgm:spPr>
        <a:xfrm>
          <a:off x="469191" y="779171"/>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Parenting styles</a:t>
          </a:r>
        </a:p>
      </dgm:t>
    </dgm:pt>
    <dgm:pt modelId="{432C8F60-2450-4E19-9D89-56B8E06752C4}" type="parTrans" cxnId="{71BF76EC-EF49-41ED-82BE-6B2FFB8650A7}">
      <dgm:prSet/>
      <dgm:spPr/>
      <dgm:t>
        <a:bodyPr/>
        <a:lstStyle/>
        <a:p>
          <a:endParaRPr lang="zh-TW" altLang="en-US" sz="1600"/>
        </a:p>
      </dgm:t>
    </dgm:pt>
    <dgm:pt modelId="{F4260D0A-1DF1-4E86-800C-65BB712346CA}" type="sibTrans" cxnId="{71BF76EC-EF49-41ED-82BE-6B2FFB8650A7}">
      <dgm:prSet/>
      <dgm:spPr/>
      <dgm:t>
        <a:bodyPr/>
        <a:lstStyle/>
        <a:p>
          <a:endParaRPr lang="zh-TW" altLang="en-US" sz="1600"/>
        </a:p>
      </dgm:t>
    </dgm:pt>
    <dgm:pt modelId="{CF0EEF30-D86E-485D-8A4F-8DF15BB77B79}">
      <dgm:prSet phldr="0" custT="1">
        <dgm:style>
          <a:lnRef idx="2">
            <a:schemeClr val="accent3"/>
          </a:lnRef>
          <a:fillRef idx="1">
            <a:schemeClr val="lt1"/>
          </a:fillRef>
          <a:effectRef idx="0">
            <a:schemeClr val="accent3"/>
          </a:effectRef>
          <a:fontRef idx="minor">
            <a:schemeClr val="dk1"/>
          </a:fontRef>
        </dgm:style>
      </dgm:prSet>
      <dgm:spPr>
        <a:xfrm rot="5400000">
          <a:off x="3728742" y="-965433"/>
          <a:ext cx="592481" cy="4229811"/>
        </a:xfrm>
        <a:ln>
          <a:noFill/>
        </a:ln>
        <a:effectLst>
          <a:glow rad="63500">
            <a:schemeClr val="accent1">
              <a:satMod val="175000"/>
              <a:alpha val="40000"/>
            </a:schemeClr>
          </a:glow>
        </a:effectLst>
      </dgm:spPr>
      <dgm:t>
        <a:bodyPr vert="horz" wrap="square"/>
        <a:lstStyle/>
        <a:p>
          <a:pPr algn="just">
            <a:lnSpc>
              <a:spcPct val="1000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Parenting styles, such as encouragement, blaming, etc.</a:t>
          </a:r>
          <a:endParaRPr lang="zh-TW" altLang="en-US" sz="1100">
            <a:solidFill>
              <a:schemeClr val="tx1"/>
            </a:solidFill>
            <a:latin typeface="Times New Roman" panose="02020603050405020304" charset="0"/>
            <a:ea typeface="Microsoft JhengHei" panose="020B0604030504040204" pitchFamily="2" charset="-120"/>
            <a:cs typeface="Times New Roman" panose="02020603050405020304" charset="0"/>
          </a:endParaRPr>
        </a:p>
      </dgm:t>
    </dgm:pt>
    <dgm:pt modelId="{9514F32A-9E3E-4462-B713-3569B9626C7D}" type="parTrans" cxnId="{04AC4121-417C-4E78-BB2D-FBE52E771835}">
      <dgm:prSet/>
      <dgm:spPr/>
      <dgm:t>
        <a:bodyPr/>
        <a:lstStyle/>
        <a:p>
          <a:endParaRPr lang="zh-TW" altLang="en-US" sz="1600"/>
        </a:p>
      </dgm:t>
    </dgm:pt>
    <dgm:pt modelId="{61BFA9E2-3548-479F-AF4F-A1CD4FDC8498}" type="sibTrans" cxnId="{04AC4121-417C-4E78-BB2D-FBE52E771835}">
      <dgm:prSet/>
      <dgm:spPr/>
      <dgm:t>
        <a:bodyPr/>
        <a:lstStyle/>
        <a:p>
          <a:endParaRPr lang="zh-TW" altLang="en-US" sz="1600"/>
        </a:p>
      </dgm:t>
    </dgm:pt>
    <dgm:pt modelId="{352B24DC-B541-4AA9-866E-6B4B9A5A391B}">
      <dgm:prSet phldr="0" custT="1"/>
      <dgm:spPr/>
      <dgm:t>
        <a:bodyPr vert="horz" wrap="square"/>
        <a:lstStyle/>
        <a:p>
          <a:pPr>
            <a:lnSpc>
              <a:spcPct val="1000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Whenever I want to give up practicing violin, my father will encourage me and say that as long as I work hard, I will make progress. </a:t>
          </a:r>
        </a:p>
      </dgm:t>
    </dgm:pt>
    <dgm:pt modelId="{A759A56B-AEF8-4CB3-AD3B-F8FBF2F09CE8}" type="parTrans" cxnId="{C3C25AB3-B152-48BC-8178-841AA984DD03}">
      <dgm:prSet/>
      <dgm:spPr/>
      <dgm:t>
        <a:bodyPr/>
        <a:lstStyle/>
        <a:p>
          <a:endParaRPr lang="zh-TW" altLang="en-US"/>
        </a:p>
      </dgm:t>
    </dgm:pt>
    <dgm:pt modelId="{D6EB0DD7-A742-4FB0-B8E4-47B5B47DCF39}" type="sibTrans" cxnId="{C3C25AB3-B152-48BC-8178-841AA984DD03}">
      <dgm:prSet/>
      <dgm:spPr/>
      <dgm:t>
        <a:bodyPr/>
        <a:lstStyle/>
        <a:p>
          <a:endParaRPr lang="zh-TW" altLang="en-US"/>
        </a:p>
      </dgm:t>
    </dgm:pt>
    <dgm:pt modelId="{1C43AD07-14E1-42DF-99C7-A29B227E03EE}">
      <dgm:prSet phldr="0" custT="1">
        <dgm:style>
          <a:lnRef idx="2">
            <a:schemeClr val="accent2"/>
          </a:lnRef>
          <a:fillRef idx="1">
            <a:schemeClr val="lt1"/>
          </a:fillRef>
          <a:effectRef idx="0">
            <a:schemeClr val="accent2"/>
          </a:effectRef>
          <a:fontRef idx="minor">
            <a:schemeClr val="dk1"/>
          </a:fontRef>
        </dgm:style>
      </dgm:prSet>
      <dgm:spPr>
        <a:xfrm>
          <a:off x="469191" y="1556802"/>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Peer relationships</a:t>
          </a:r>
        </a:p>
      </dgm:t>
    </dgm:pt>
    <dgm:pt modelId="{55899939-8F23-4CED-995B-E118D93BAFF1}" type="parTrans" cxnId="{7256B3C6-B5A3-4EEE-97DB-858778A84C0F}">
      <dgm:prSet/>
      <dgm:spPr/>
      <dgm:t>
        <a:bodyPr/>
        <a:lstStyle/>
        <a:p>
          <a:endParaRPr lang="zh-TW" altLang="en-US" sz="1600"/>
        </a:p>
      </dgm:t>
    </dgm:pt>
    <dgm:pt modelId="{A4973111-5982-440D-958E-452AE15E0940}" type="sibTrans" cxnId="{7256B3C6-B5A3-4EEE-97DB-858778A84C0F}">
      <dgm:prSet/>
      <dgm:spPr/>
      <dgm:t>
        <a:bodyPr/>
        <a:lstStyle/>
        <a:p>
          <a:endParaRPr lang="zh-TW" altLang="en-US" sz="1600"/>
        </a:p>
      </dgm:t>
    </dgm:pt>
    <dgm:pt modelId="{AE83CF2D-9781-41EB-AB13-976B1EC9CD8E}">
      <dgm:prSet phldr="0" custT="1">
        <dgm:style>
          <a:lnRef idx="2">
            <a:schemeClr val="accent2"/>
          </a:lnRef>
          <a:fillRef idx="1">
            <a:schemeClr val="lt1"/>
          </a:fillRef>
          <a:effectRef idx="0">
            <a:schemeClr val="accent2"/>
          </a:effectRef>
          <a:fontRef idx="minor">
            <a:schemeClr val="dk1"/>
          </a:fontRef>
        </dgm:style>
      </dgm:prSet>
      <dgm:spPr>
        <a:xfrm rot="5400000">
          <a:off x="3728742" y="-187802"/>
          <a:ext cx="592481" cy="4229811"/>
        </a:xfrm>
        <a:effectLst>
          <a:glow rad="63500">
            <a:schemeClr val="accent2">
              <a:satMod val="175000"/>
              <a:alpha val="40000"/>
            </a:schemeClr>
          </a:glow>
        </a:effectLst>
      </dgm:spPr>
      <dgm:t>
        <a:bodyPr vert="horz" wrap="square"/>
        <a:lstStyle/>
        <a:p>
          <a:pPr marL="0" indent="0">
            <a:lnSpc>
              <a:spcPct val="100000"/>
            </a:lnSpc>
            <a:spcBef>
              <a:spcPct val="0"/>
            </a:spcBef>
            <a:spcAft>
              <a:spcPts val="0"/>
            </a:spcAft>
          </a:pPr>
          <a:r>
            <a:rPr lang="en-US" altLang="zh-TW" sz="1100">
              <a:latin typeface="Times New Roman" panose="02020603050405020304" charset="0"/>
              <a:ea typeface="Microsoft JhengHei" panose="020B0604030504040204" pitchFamily="2" charset="-120"/>
              <a:cs typeface="Times New Roman" panose="02020603050405020304" charset="0"/>
            </a:rPr>
            <a:t>Relationships with peers, e.g. recognition, affirmation, appreciation, etc.</a:t>
          </a:r>
          <a:endParaRPr lang="zh-TW" altLang="en-US" sz="1100">
            <a:latin typeface="Microsoft JhengHei" panose="020B0604030504040204" pitchFamily="2" charset="-120"/>
            <a:ea typeface="Microsoft JhengHei" panose="020B0604030504040204" pitchFamily="2" charset="-120"/>
            <a:cs typeface="+mn-cs"/>
          </a:endParaRPr>
        </a:p>
      </dgm:t>
    </dgm:pt>
    <dgm:pt modelId="{F7D8C0EC-69EE-4443-A08D-3818DE14D591}" type="parTrans" cxnId="{67FD5CE8-B299-4CCC-BA7C-8A446A436F2A}">
      <dgm:prSet/>
      <dgm:spPr/>
      <dgm:t>
        <a:bodyPr/>
        <a:lstStyle/>
        <a:p>
          <a:endParaRPr lang="zh-TW" altLang="en-US" sz="1600"/>
        </a:p>
      </dgm:t>
    </dgm:pt>
    <dgm:pt modelId="{4316A6EE-34D3-41C4-BD18-237B601754A2}" type="sibTrans" cxnId="{67FD5CE8-B299-4CCC-BA7C-8A446A436F2A}">
      <dgm:prSet/>
      <dgm:spPr/>
      <dgm:t>
        <a:bodyPr/>
        <a:lstStyle/>
        <a:p>
          <a:endParaRPr lang="zh-TW" altLang="en-US" sz="1600"/>
        </a:p>
      </dgm:t>
    </dgm:pt>
    <dgm:pt modelId="{00922F51-E82E-4802-B591-6ED2D1394D2A}">
      <dgm:prSet phldr="0" custT="1"/>
      <dgm:spPr/>
      <dgm:t>
        <a:bodyPr vert="horz" wrap="square"/>
        <a:lstStyle/>
        <a:p>
          <a:pPr marL="0" indent="0">
            <a:lnSpc>
              <a:spcPct val="100000"/>
            </a:lnSpc>
            <a:spcBef>
              <a:spcPct val="0"/>
            </a:spcBef>
            <a:spcAft>
              <a:spcPts val="0"/>
            </a:spcAft>
          </a:pPr>
          <a:r>
            <a:rPr lang="en-US" altLang="zh-TW" sz="1100">
              <a:latin typeface="Times New Roman" panose="02020603050405020304" charset="0"/>
              <a:ea typeface="Microsoft JhengHei" panose="020B0604030504040204" pitchFamily="2" charset="-120"/>
              <a:cs typeface="Times New Roman" panose="02020603050405020304" charset="0"/>
            </a:rPr>
            <a:t>Example: Many classmates think that I am very good at math and often ask me questions.</a:t>
          </a:r>
        </a:p>
      </dgm:t>
    </dgm:pt>
    <dgm:pt modelId="{C27C5FBB-1A97-483A-A386-EFAB7EDC086B}" type="parTrans" cxnId="{861F5BB3-EDAC-46C2-A675-6C76F559A323}">
      <dgm:prSet/>
      <dgm:spPr/>
      <dgm:t>
        <a:bodyPr/>
        <a:lstStyle/>
        <a:p>
          <a:endParaRPr lang="zh-TW" altLang="en-US"/>
        </a:p>
      </dgm:t>
    </dgm:pt>
    <dgm:pt modelId="{9C2D41E8-C7CE-4E2E-B48E-6CC955811846}" type="sibTrans" cxnId="{861F5BB3-EDAC-46C2-A675-6C76F559A323}">
      <dgm:prSet/>
      <dgm:spPr/>
      <dgm:t>
        <a:bodyPr/>
        <a:lstStyle/>
        <a:p>
          <a:endParaRPr lang="zh-TW" altLang="en-US"/>
        </a:p>
      </dgm:t>
    </dgm:pt>
    <dgm:pt modelId="{0EBC052A-AB04-4225-BCD4-D66598A56607}">
      <dgm:prSet phldr="0" custT="1">
        <dgm:style>
          <a:lnRef idx="2">
            <a:schemeClr val="accent4"/>
          </a:lnRef>
          <a:fillRef idx="1">
            <a:schemeClr val="lt1"/>
          </a:fillRef>
          <a:effectRef idx="0">
            <a:schemeClr val="accent4"/>
          </a:effectRef>
          <a:fontRef idx="minor">
            <a:schemeClr val="dk1"/>
          </a:fontRef>
        </dgm:style>
      </dgm:prSet>
      <dgm:spPr>
        <a:xfrm>
          <a:off x="469191" y="2334433"/>
          <a:ext cx="1440885" cy="740601"/>
        </a:xfrm>
      </dgm:spPr>
      <dgm:t>
        <a:bodyPr vert="horz" wrap="square"/>
        <a:lstStyle/>
        <a:p>
          <a:pPr>
            <a:lnSpc>
              <a:spcPct val="100000"/>
            </a:lnSpc>
            <a:spcBef>
              <a:spcPct val="0"/>
            </a:spcBef>
            <a:spcAft>
              <a:spcPct val="35000"/>
            </a:spcAft>
          </a:pPr>
          <a:r>
            <a:rPr lang="en-US" altLang="zh-TW" sz="1400" b="1">
              <a:latin typeface="Times New Roman" panose="02020603050405020304" charset="0"/>
              <a:ea typeface="Microsoft JhengHei" panose="020B0604030504040204" pitchFamily="2" charset="-120"/>
              <a:cs typeface="Times New Roman" panose="02020603050405020304" charset="0"/>
            </a:rPr>
            <a:t>Social culture</a:t>
          </a:r>
        </a:p>
      </dgm:t>
    </dgm:pt>
    <dgm:pt modelId="{0FA39F55-B970-4EFB-9755-62F115202389}" type="parTrans" cxnId="{CDE74B9D-FF9A-43BE-BCC1-C0FFC5E17E7B}">
      <dgm:prSet/>
      <dgm:spPr/>
      <dgm:t>
        <a:bodyPr/>
        <a:lstStyle/>
        <a:p>
          <a:endParaRPr lang="zh-TW" altLang="en-US"/>
        </a:p>
      </dgm:t>
    </dgm:pt>
    <dgm:pt modelId="{15A89FE0-6358-429A-85B1-22892F41B5D6}" type="sibTrans" cxnId="{CDE74B9D-FF9A-43BE-BCC1-C0FFC5E17E7B}">
      <dgm:prSet/>
      <dgm:spPr/>
      <dgm:t>
        <a:bodyPr/>
        <a:lstStyle/>
        <a:p>
          <a:endParaRPr lang="zh-TW" altLang="en-US"/>
        </a:p>
      </dgm:t>
    </dgm:pt>
    <dgm:pt modelId="{21EA3229-7D15-4D1A-9870-6AE39076D811}">
      <dgm:prSet phldr="0" custT="1">
        <dgm:style>
          <a:lnRef idx="2">
            <a:schemeClr val="accent4"/>
          </a:lnRef>
          <a:fillRef idx="1">
            <a:schemeClr val="lt1"/>
          </a:fillRef>
          <a:effectRef idx="0">
            <a:schemeClr val="accent4"/>
          </a:effectRef>
          <a:fontRef idx="minor">
            <a:schemeClr val="dk1"/>
          </a:fontRef>
        </dgm:style>
      </dgm:prSet>
      <dgm:spPr>
        <a:xfrm rot="5400000">
          <a:off x="3728742" y="589828"/>
          <a:ext cx="592481" cy="4229811"/>
        </a:xfrm>
        <a:effectLst>
          <a:glow rad="63500">
            <a:schemeClr val="accent4">
              <a:satMod val="175000"/>
              <a:alpha val="40000"/>
            </a:schemeClr>
          </a:glow>
        </a:effectLst>
      </dgm:spPr>
      <dgm:t>
        <a:bodyPr vert="horz" wrap="square"/>
        <a:lstStyle/>
        <a:p>
          <a:pPr>
            <a:lnSpc>
              <a:spcPts val="12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Social groups and media, e.g. television programs, advertisement, social media, etc.</a:t>
          </a:r>
          <a:endParaRPr lang="zh-TW" altLang="en-US" sz="1100">
            <a:solidFill>
              <a:schemeClr val="tx1"/>
            </a:solidFill>
            <a:latin typeface="Microsoft JhengHei" panose="020B0604030504040204" pitchFamily="2" charset="-120"/>
            <a:ea typeface="Microsoft JhengHei" panose="020B0604030504040204" pitchFamily="2" charset="-120"/>
            <a:cs typeface="+mn-cs"/>
          </a:endParaRPr>
        </a:p>
      </dgm:t>
    </dgm:pt>
    <dgm:pt modelId="{5FEA77B3-DE38-4396-B05E-FE64A376A0F5}" type="parTrans" cxnId="{A5962402-DFE2-46C8-8C64-D1749C0763C4}">
      <dgm:prSet/>
      <dgm:spPr/>
      <dgm:t>
        <a:bodyPr/>
        <a:lstStyle/>
        <a:p>
          <a:endParaRPr lang="zh-TW" altLang="en-US"/>
        </a:p>
      </dgm:t>
    </dgm:pt>
    <dgm:pt modelId="{54B20776-12DC-4FC0-BEB0-B76B797AB37B}" type="sibTrans" cxnId="{A5962402-DFE2-46C8-8C64-D1749C0763C4}">
      <dgm:prSet/>
      <dgm:spPr/>
      <dgm:t>
        <a:bodyPr/>
        <a:lstStyle/>
        <a:p>
          <a:endParaRPr lang="zh-TW" altLang="en-US"/>
        </a:p>
      </dgm:t>
    </dgm:pt>
    <dgm:pt modelId="{2EDFC110-5D88-4898-8F84-86F825B392D9}">
      <dgm:prSet phldr="0" custT="1"/>
      <dgm:spPr/>
      <dgm:t>
        <a:bodyPr vert="horz" wrap="square"/>
        <a:lstStyle/>
        <a:p>
          <a:pPr>
            <a:lnSpc>
              <a:spcPct val="1000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I really want to have a pair of those stylish sport shoes of a famous brand which I saw on social media.</a:t>
          </a:r>
        </a:p>
      </dgm:t>
    </dgm:pt>
    <dgm:pt modelId="{5EEE9708-979E-4F6C-AF84-F2FA5D24D705}" type="parTrans" cxnId="{7B41CC59-8EB4-4C69-9B05-2E64496D9F80}">
      <dgm:prSet/>
      <dgm:spPr/>
      <dgm:t>
        <a:bodyPr/>
        <a:lstStyle/>
        <a:p>
          <a:endParaRPr lang="zh-TW" altLang="en-US"/>
        </a:p>
      </dgm:t>
    </dgm:pt>
    <dgm:pt modelId="{A385CF6C-FF93-4422-A96C-E1CB3A1B410B}" type="sibTrans" cxnId="{7B41CC59-8EB4-4C69-9B05-2E64496D9F80}">
      <dgm:prSet/>
      <dgm:spPr/>
      <dgm:t>
        <a:bodyPr/>
        <a:lstStyle/>
        <a:p>
          <a:endParaRPr lang="zh-TW" altLang="en-US"/>
        </a:p>
      </dgm:t>
    </dgm:pt>
    <dgm:pt modelId="{14799283-7B9D-45AF-9160-30465143619E}">
      <dgm:prSet phldr="0" custT="1">
        <dgm:style>
          <a:lnRef idx="2">
            <a:schemeClr val="accent6"/>
          </a:lnRef>
          <a:fillRef idx="1">
            <a:schemeClr val="lt1"/>
          </a:fillRef>
          <a:effectRef idx="0">
            <a:schemeClr val="accent6"/>
          </a:effectRef>
          <a:fontRef idx="minor">
            <a:schemeClr val="dk1"/>
          </a:fontRef>
        </dgm:style>
      </dgm:prSet>
      <dgm:spPr/>
      <dgm:t>
        <a:bodyPr vert="horz" wrap="square"/>
        <a:lstStyle/>
        <a:p>
          <a:pPr>
            <a:lnSpc>
              <a:spcPct val="100000"/>
            </a:lnSpc>
            <a:spcBef>
              <a:spcPct val="0"/>
            </a:spcBef>
            <a:spcAft>
              <a:spcPts val="0"/>
            </a:spcAft>
          </a:pP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Success/failure experiences</a:t>
          </a:r>
        </a:p>
      </dgm:t>
    </dgm:pt>
    <dgm:pt modelId="{17C1E3CA-6CC2-4281-9AED-24C9614BED57}" type="parTrans" cxnId="{09F01153-82CA-473D-B8FC-40D6D6ACA150}">
      <dgm:prSet/>
      <dgm:spPr/>
      <dgm:t>
        <a:bodyPr/>
        <a:lstStyle/>
        <a:p>
          <a:endParaRPr lang="zh-TW" altLang="en-US"/>
        </a:p>
      </dgm:t>
    </dgm:pt>
    <dgm:pt modelId="{43211F39-F3B4-4D67-AF05-DD3B20EA6850}" type="sibTrans" cxnId="{09F01153-82CA-473D-B8FC-40D6D6ACA150}">
      <dgm:prSet/>
      <dgm:spPr/>
      <dgm:t>
        <a:bodyPr/>
        <a:lstStyle/>
        <a:p>
          <a:endParaRPr lang="zh-TW" altLang="en-US"/>
        </a:p>
      </dgm:t>
    </dgm:pt>
    <dgm:pt modelId="{4C334050-01A6-4034-B5FE-267EAC6190C3}">
      <dgm:prSet phldr="0" custT="1"/>
      <dgm:spPr>
        <a:noFill/>
        <a:effectLst>
          <a:glow rad="63500">
            <a:schemeClr val="accent6">
              <a:satMod val="175000"/>
              <a:alpha val="40000"/>
            </a:schemeClr>
          </a:glow>
        </a:effectLst>
      </dgm:spPr>
      <dgm:t>
        <a:bodyPr vert="horz" wrap="square"/>
        <a:lstStyle/>
        <a:p>
          <a:pPr>
            <a:lnSpc>
              <a:spcPts val="12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Past success/failure experiences in different aspects.</a:t>
          </a:r>
          <a:endParaRPr lang="zh-TW" altLang="en-US" sz="1100">
            <a:solidFill>
              <a:schemeClr val="tx1"/>
            </a:solidFill>
            <a:latin typeface="Microsoft JhengHei" panose="020B0604030504040204" pitchFamily="2" charset="-120"/>
            <a:ea typeface="Microsoft JhengHei" panose="020B0604030504040204" pitchFamily="2" charset="-120"/>
          </a:endParaRPr>
        </a:p>
      </dgm:t>
    </dgm:pt>
    <dgm:pt modelId="{824E7B8C-C6F5-41C8-AA4E-F31323127C53}" type="parTrans" cxnId="{AB992E09-E19D-4A32-9274-E2B14202A0E1}">
      <dgm:prSet/>
      <dgm:spPr/>
      <dgm:t>
        <a:bodyPr/>
        <a:lstStyle/>
        <a:p>
          <a:endParaRPr lang="zh-TW" altLang="en-US"/>
        </a:p>
      </dgm:t>
    </dgm:pt>
    <dgm:pt modelId="{3C2BDF55-443A-4684-B3C4-40CEAD699EEB}" type="sibTrans" cxnId="{AB992E09-E19D-4A32-9274-E2B14202A0E1}">
      <dgm:prSet/>
      <dgm:spPr/>
      <dgm:t>
        <a:bodyPr/>
        <a:lstStyle/>
        <a:p>
          <a:endParaRPr lang="zh-TW" altLang="en-US"/>
        </a:p>
      </dgm:t>
    </dgm:pt>
    <dgm:pt modelId="{A9BE3EF8-5940-4221-AD09-E064F547E752}">
      <dgm:prSet phldr="0" custT="1"/>
      <dgm:spPr/>
      <dgm:t>
        <a:bodyPr vert="horz" wrap="square"/>
        <a:lstStyle/>
        <a:p>
          <a:pPr>
            <a:lnSpc>
              <a:spcPts val="1200"/>
            </a:lnSpc>
            <a:spcBef>
              <a:spcPct val="0"/>
            </a:spcBef>
            <a:spcAft>
              <a:spcPts val="0"/>
            </a:spcAft>
          </a:pPr>
          <a:r>
            <a:rPr lang="en-US" altLang="zh-TW" sz="1100">
              <a:solidFill>
                <a:schemeClr val="tx1"/>
              </a:solidFill>
              <a:latin typeface="Times New Roman" panose="02020603050405020304" charset="0"/>
              <a:ea typeface="Microsoft JhengHei" panose="020B0604030504040204" pitchFamily="2" charset="-120"/>
              <a:cs typeface="Times New Roman" panose="02020603050405020304" charset="0"/>
            </a:rPr>
            <a:t>Example: I have failed to be selected by the school team after  many attempts and it seems that I really have poor skills.</a:t>
          </a:r>
        </a:p>
      </dgm:t>
    </dgm:pt>
    <dgm:pt modelId="{69B09605-CFD4-4898-9B36-B7B3BDBDA013}" type="parTrans" cxnId="{06224B83-5716-48E7-A383-32464E2059BC}">
      <dgm:prSet/>
      <dgm:spPr/>
      <dgm:t>
        <a:bodyPr/>
        <a:lstStyle/>
        <a:p>
          <a:endParaRPr lang="zh-TW" altLang="en-US"/>
        </a:p>
      </dgm:t>
    </dgm:pt>
    <dgm:pt modelId="{876475FF-AA90-4FD5-80A4-EE49896EF930}" type="sibTrans" cxnId="{06224B83-5716-48E7-A383-32464E2059BC}">
      <dgm:prSet/>
      <dgm:spPr/>
      <dgm:t>
        <a:bodyPr/>
        <a:lstStyle/>
        <a:p>
          <a:endParaRPr lang="zh-TW" altLang="en-US"/>
        </a:p>
      </dgm:t>
    </dgm:pt>
    <dgm:pt modelId="{ED6454CB-A0D2-4BB7-AD1C-58FC4F68B557}" type="pres">
      <dgm:prSet presAssocID="{80515D56-339B-4259-AE04-0FC8624C95C9}" presName="Name0" presStyleCnt="0">
        <dgm:presLayoutVars>
          <dgm:dir/>
          <dgm:animLvl val="lvl"/>
          <dgm:resizeHandles val="exact"/>
        </dgm:presLayoutVars>
      </dgm:prSet>
      <dgm:spPr/>
      <dgm:t>
        <a:bodyPr/>
        <a:lstStyle/>
        <a:p>
          <a:endParaRPr lang="zh-TW" altLang="en-US"/>
        </a:p>
      </dgm:t>
    </dgm:pt>
    <dgm:pt modelId="{E48648A9-DEBB-40AD-BA38-523A58C7F7C9}" type="pres">
      <dgm:prSet presAssocID="{3F4B6767-41CD-4273-97C8-C2B730AF8EA3}" presName="linNode" presStyleCnt="0"/>
      <dgm:spPr/>
    </dgm:pt>
    <dgm:pt modelId="{C48428D9-810C-471E-9933-8C71BD33E92C}" type="pres">
      <dgm:prSet presAssocID="{3F4B6767-41CD-4273-97C8-C2B730AF8EA3}" presName="parentText" presStyleLbl="node1" presStyleIdx="0" presStyleCnt="5" custScaleX="60560">
        <dgm:presLayoutVars>
          <dgm:chMax val="1"/>
          <dgm:bulletEnabled val="1"/>
        </dgm:presLayoutVars>
      </dgm:prSet>
      <dgm:spPr>
        <a:prstGeom prst="roundRect">
          <a:avLst/>
        </a:prstGeom>
      </dgm:spPr>
      <dgm:t>
        <a:bodyPr/>
        <a:lstStyle/>
        <a:p>
          <a:endParaRPr lang="zh-TW" altLang="en-US"/>
        </a:p>
      </dgm:t>
    </dgm:pt>
    <dgm:pt modelId="{E8004CA7-F4E9-4F33-9BE4-9A3FFB30AB6D}" type="pres">
      <dgm:prSet presAssocID="{3F4B6767-41CD-4273-97C8-C2B730AF8EA3}" presName="descendantText" presStyleLbl="alignAccFollowNode1" presStyleIdx="0" presStyleCnt="5">
        <dgm:presLayoutVars>
          <dgm:bulletEnabled val="1"/>
        </dgm:presLayoutVars>
      </dgm:prSet>
      <dgm:spPr>
        <a:prstGeom prst="round2SameRect">
          <a:avLst/>
        </a:prstGeom>
      </dgm:spPr>
      <dgm:t>
        <a:bodyPr/>
        <a:lstStyle/>
        <a:p>
          <a:endParaRPr lang="zh-TW" altLang="en-US"/>
        </a:p>
      </dgm:t>
    </dgm:pt>
    <dgm:pt modelId="{7F1F1561-E893-4393-8832-F79B4FE1C8CD}" type="pres">
      <dgm:prSet presAssocID="{4CB0AA99-FB55-47FD-9E9F-D8EE29EF9F32}" presName="sp" presStyleCnt="0"/>
      <dgm:spPr/>
    </dgm:pt>
    <dgm:pt modelId="{CE915F82-5DD1-4D46-A5B7-E61B8260C808}" type="pres">
      <dgm:prSet presAssocID="{3597C88C-9DBE-4929-B816-EFCC5974F616}" presName="linNode" presStyleCnt="0"/>
      <dgm:spPr/>
    </dgm:pt>
    <dgm:pt modelId="{4FEB65F0-7F37-43BF-9C44-EFD6083C265D}" type="pres">
      <dgm:prSet presAssocID="{3597C88C-9DBE-4929-B816-EFCC5974F616}" presName="parentText" presStyleLbl="node1" presStyleIdx="1" presStyleCnt="5" custScaleX="60560">
        <dgm:presLayoutVars>
          <dgm:chMax val="1"/>
          <dgm:bulletEnabled val="1"/>
        </dgm:presLayoutVars>
      </dgm:prSet>
      <dgm:spPr>
        <a:prstGeom prst="roundRect">
          <a:avLst/>
        </a:prstGeom>
      </dgm:spPr>
      <dgm:t>
        <a:bodyPr/>
        <a:lstStyle/>
        <a:p>
          <a:endParaRPr lang="zh-TW" altLang="en-US"/>
        </a:p>
      </dgm:t>
    </dgm:pt>
    <dgm:pt modelId="{2B7FA199-D1E1-4591-AE6E-A7067E7A9189}" type="pres">
      <dgm:prSet presAssocID="{3597C88C-9DBE-4929-B816-EFCC5974F616}" presName="descendantText" presStyleLbl="alignAccFollowNode1" presStyleIdx="1" presStyleCnt="5">
        <dgm:presLayoutVars>
          <dgm:bulletEnabled val="1"/>
        </dgm:presLayoutVars>
      </dgm:prSet>
      <dgm:spPr>
        <a:prstGeom prst="round2SameRect">
          <a:avLst/>
        </a:prstGeom>
      </dgm:spPr>
      <dgm:t>
        <a:bodyPr/>
        <a:lstStyle/>
        <a:p>
          <a:endParaRPr lang="zh-TW" altLang="en-US"/>
        </a:p>
      </dgm:t>
    </dgm:pt>
    <dgm:pt modelId="{FA7C55FB-FA70-4B46-97E5-1D69D31D3CCD}" type="pres">
      <dgm:prSet presAssocID="{F4260D0A-1DF1-4E86-800C-65BB712346CA}" presName="sp" presStyleCnt="0"/>
      <dgm:spPr/>
    </dgm:pt>
    <dgm:pt modelId="{97158B76-B7E7-4D10-AFA5-0619FA2E3E53}" type="pres">
      <dgm:prSet presAssocID="{1C43AD07-14E1-42DF-99C7-A29B227E03EE}" presName="linNode" presStyleCnt="0"/>
      <dgm:spPr/>
    </dgm:pt>
    <dgm:pt modelId="{6337CEDF-859A-4805-883A-F8E233B709A7}" type="pres">
      <dgm:prSet presAssocID="{1C43AD07-14E1-42DF-99C7-A29B227E03EE}" presName="parentText" presStyleLbl="node1" presStyleIdx="2" presStyleCnt="5" custScaleX="60560">
        <dgm:presLayoutVars>
          <dgm:chMax val="1"/>
          <dgm:bulletEnabled val="1"/>
        </dgm:presLayoutVars>
      </dgm:prSet>
      <dgm:spPr>
        <a:prstGeom prst="roundRect">
          <a:avLst/>
        </a:prstGeom>
      </dgm:spPr>
      <dgm:t>
        <a:bodyPr/>
        <a:lstStyle/>
        <a:p>
          <a:endParaRPr lang="zh-TW" altLang="en-US"/>
        </a:p>
      </dgm:t>
    </dgm:pt>
    <dgm:pt modelId="{6A681AAA-B23B-432D-8474-4B8FE611C218}" type="pres">
      <dgm:prSet presAssocID="{1C43AD07-14E1-42DF-99C7-A29B227E03EE}" presName="descendantText" presStyleLbl="alignAccFollowNode1" presStyleIdx="2" presStyleCnt="5" custScaleY="124790">
        <dgm:presLayoutVars>
          <dgm:bulletEnabled val="1"/>
        </dgm:presLayoutVars>
      </dgm:prSet>
      <dgm:spPr>
        <a:prstGeom prst="round2SameRect">
          <a:avLst/>
        </a:prstGeom>
      </dgm:spPr>
      <dgm:t>
        <a:bodyPr/>
        <a:lstStyle/>
        <a:p>
          <a:endParaRPr lang="zh-TW" altLang="en-US"/>
        </a:p>
      </dgm:t>
    </dgm:pt>
    <dgm:pt modelId="{FEFBBA07-39E3-4A2A-A8A9-138E3CB5ED50}" type="pres">
      <dgm:prSet presAssocID="{A4973111-5982-440D-958E-452AE15E0940}" presName="sp" presStyleCnt="0"/>
      <dgm:spPr/>
    </dgm:pt>
    <dgm:pt modelId="{21B41330-57EB-47AC-8C56-B254F63217E9}" type="pres">
      <dgm:prSet presAssocID="{0EBC052A-AB04-4225-BCD4-D66598A56607}" presName="linNode" presStyleCnt="0"/>
      <dgm:spPr/>
    </dgm:pt>
    <dgm:pt modelId="{2549B509-C192-4F57-9601-F1B2F9AE735A}" type="pres">
      <dgm:prSet presAssocID="{0EBC052A-AB04-4225-BCD4-D66598A56607}" presName="parentText" presStyleLbl="node1" presStyleIdx="3" presStyleCnt="5" custScaleX="60560">
        <dgm:presLayoutVars>
          <dgm:chMax val="1"/>
          <dgm:bulletEnabled val="1"/>
        </dgm:presLayoutVars>
      </dgm:prSet>
      <dgm:spPr>
        <a:prstGeom prst="roundRect">
          <a:avLst/>
        </a:prstGeom>
      </dgm:spPr>
      <dgm:t>
        <a:bodyPr/>
        <a:lstStyle/>
        <a:p>
          <a:endParaRPr lang="zh-TW" altLang="en-US"/>
        </a:p>
      </dgm:t>
    </dgm:pt>
    <dgm:pt modelId="{8802BAF6-41B1-4842-8D4F-6A5DE7BF5C5B}" type="pres">
      <dgm:prSet presAssocID="{0EBC052A-AB04-4225-BCD4-D66598A56607}" presName="descendantText" presStyleLbl="alignAccFollowNode1" presStyleIdx="3" presStyleCnt="5" custScaleY="111963">
        <dgm:presLayoutVars>
          <dgm:bulletEnabled val="1"/>
        </dgm:presLayoutVars>
      </dgm:prSet>
      <dgm:spPr>
        <a:prstGeom prst="round2SameRect">
          <a:avLst/>
        </a:prstGeom>
      </dgm:spPr>
      <dgm:t>
        <a:bodyPr/>
        <a:lstStyle/>
        <a:p>
          <a:endParaRPr lang="zh-TW" altLang="en-US"/>
        </a:p>
      </dgm:t>
    </dgm:pt>
    <dgm:pt modelId="{ACAACC62-FA7D-485C-889F-BE21A7367CBC}" type="pres">
      <dgm:prSet presAssocID="{15A89FE0-6358-429A-85B1-22892F41B5D6}" presName="sp" presStyleCnt="0"/>
      <dgm:spPr/>
    </dgm:pt>
    <dgm:pt modelId="{C0ED7AA2-9D26-45CD-9CCB-4EE046162F0B}" type="pres">
      <dgm:prSet presAssocID="{14799283-7B9D-45AF-9160-30465143619E}" presName="linNode" presStyleCnt="0"/>
      <dgm:spPr/>
    </dgm:pt>
    <dgm:pt modelId="{928B31EA-A724-4068-8A89-039EF20B90D4}" type="pres">
      <dgm:prSet presAssocID="{14799283-7B9D-45AF-9160-30465143619E}" presName="parentText" presStyleLbl="node1" presStyleIdx="4" presStyleCnt="5" custScaleX="60139">
        <dgm:presLayoutVars>
          <dgm:chMax val="1"/>
          <dgm:bulletEnabled val="1"/>
        </dgm:presLayoutVars>
      </dgm:prSet>
      <dgm:spPr/>
      <dgm:t>
        <a:bodyPr/>
        <a:lstStyle/>
        <a:p>
          <a:endParaRPr lang="zh-TW" altLang="en-US"/>
        </a:p>
      </dgm:t>
    </dgm:pt>
    <dgm:pt modelId="{2766115A-8F46-462E-AE33-3A58FB3D9BE9}" type="pres">
      <dgm:prSet presAssocID="{14799283-7B9D-45AF-9160-30465143619E}" presName="descendantText" presStyleLbl="alignAccFollowNode1" presStyleIdx="4" presStyleCnt="5" custScaleX="101438">
        <dgm:presLayoutVars>
          <dgm:bulletEnabled val="1"/>
        </dgm:presLayoutVars>
      </dgm:prSet>
      <dgm:spPr/>
      <dgm:t>
        <a:bodyPr/>
        <a:lstStyle/>
        <a:p>
          <a:endParaRPr lang="zh-TW" altLang="en-US"/>
        </a:p>
      </dgm:t>
    </dgm:pt>
  </dgm:ptLst>
  <dgm:cxnLst>
    <dgm:cxn modelId="{21176A3E-9B89-439D-ACAD-AB8BEBE39613}" type="presOf" srcId="{A9BE3EF8-5940-4221-AD09-E064F547E752}" destId="{2766115A-8F46-462E-AE33-3A58FB3D9BE9}" srcOrd="0" destOrd="1" presId="urn:microsoft.com/office/officeart/2005/8/layout/vList5"/>
    <dgm:cxn modelId="{7B41CC59-8EB4-4C69-9B05-2E64496D9F80}" srcId="{0EBC052A-AB04-4225-BCD4-D66598A56607}" destId="{2EDFC110-5D88-4898-8F84-86F825B392D9}" srcOrd="1" destOrd="0" parTransId="{5EEE9708-979E-4F6C-AF84-F2FA5D24D705}" sibTransId="{A385CF6C-FF93-4422-A96C-E1CB3A1B410B}"/>
    <dgm:cxn modelId="{AB2DD9D7-A896-4E03-9900-C3389DA40A3D}" type="presOf" srcId="{5968AA76-4336-4B47-8886-B93A8D215838}" destId="{E8004CA7-F4E9-4F33-9BE4-9A3FFB30AB6D}" srcOrd="0" destOrd="1" presId="urn:microsoft.com/office/officeart/2005/8/layout/vList5"/>
    <dgm:cxn modelId="{7021564D-F38D-4C7A-83E6-775A8615E3DC}" type="presOf" srcId="{2EDFC110-5D88-4898-8F84-86F825B392D9}" destId="{8802BAF6-41B1-4842-8D4F-6A5DE7BF5C5B}" srcOrd="0" destOrd="1" presId="urn:microsoft.com/office/officeart/2005/8/layout/vList5"/>
    <dgm:cxn modelId="{A4CAF31B-D911-4E62-A3FC-CB70328F6D7E}" type="presOf" srcId="{352B24DC-B541-4AA9-866E-6B4B9A5A391B}" destId="{2B7FA199-D1E1-4591-AE6E-A7067E7A9189}" srcOrd="0" destOrd="1" presId="urn:microsoft.com/office/officeart/2005/8/layout/vList5"/>
    <dgm:cxn modelId="{AD762137-A7E7-4106-94E9-4C6EE5CA4C66}" type="presOf" srcId="{14799283-7B9D-45AF-9160-30465143619E}" destId="{928B31EA-A724-4068-8A89-039EF20B90D4}" srcOrd="0" destOrd="0" presId="urn:microsoft.com/office/officeart/2005/8/layout/vList5"/>
    <dgm:cxn modelId="{51F58970-985B-4032-98A7-5DEBA963E3D4}" type="presOf" srcId="{D2FC425E-99B6-49B5-ADBE-A2669BCD6D4F}" destId="{E8004CA7-F4E9-4F33-9BE4-9A3FFB30AB6D}" srcOrd="0" destOrd="0" presId="urn:microsoft.com/office/officeart/2005/8/layout/vList5"/>
    <dgm:cxn modelId="{BC745DA3-6248-450A-94FC-D21D69E04BE9}" type="presOf" srcId="{4C334050-01A6-4034-B5FE-267EAC6190C3}" destId="{2766115A-8F46-462E-AE33-3A58FB3D9BE9}" srcOrd="0" destOrd="0" presId="urn:microsoft.com/office/officeart/2005/8/layout/vList5"/>
    <dgm:cxn modelId="{AB992E09-E19D-4A32-9274-E2B14202A0E1}" srcId="{14799283-7B9D-45AF-9160-30465143619E}" destId="{4C334050-01A6-4034-B5FE-267EAC6190C3}" srcOrd="0" destOrd="0" parTransId="{824E7B8C-C6F5-41C8-AA4E-F31323127C53}" sibTransId="{3C2BDF55-443A-4684-B3C4-40CEAD699EEB}"/>
    <dgm:cxn modelId="{71BF76EC-EF49-41ED-82BE-6B2FFB8650A7}" srcId="{80515D56-339B-4259-AE04-0FC8624C95C9}" destId="{3597C88C-9DBE-4929-B816-EFCC5974F616}" srcOrd="1" destOrd="0" parTransId="{432C8F60-2450-4E19-9D89-56B8E06752C4}" sibTransId="{F4260D0A-1DF1-4E86-800C-65BB712346CA}"/>
    <dgm:cxn modelId="{41864765-D9F9-43E2-8CA9-1D642B8D3985}" srcId="{3F4B6767-41CD-4273-97C8-C2B730AF8EA3}" destId="{D2FC425E-99B6-49B5-ADBE-A2669BCD6D4F}" srcOrd="0" destOrd="0" parTransId="{84727032-9A91-434C-8F01-14953D303729}" sibTransId="{3C685ED7-B0AC-4F3D-B4BC-AD10111340BD}"/>
    <dgm:cxn modelId="{5BD4206E-6500-4352-85B1-0F57F005B697}" srcId="{80515D56-339B-4259-AE04-0FC8624C95C9}" destId="{3F4B6767-41CD-4273-97C8-C2B730AF8EA3}" srcOrd="0" destOrd="0" parTransId="{AED3979E-8F35-4915-913E-4F0EF58CD9B1}" sibTransId="{4CB0AA99-FB55-47FD-9E9F-D8EE29EF9F32}"/>
    <dgm:cxn modelId="{5DB3F635-2BF8-4F77-8446-CF7E475F351B}" type="presOf" srcId="{80515D56-339B-4259-AE04-0FC8624C95C9}" destId="{ED6454CB-A0D2-4BB7-AD1C-58FC4F68B557}" srcOrd="0" destOrd="0" presId="urn:microsoft.com/office/officeart/2005/8/layout/vList5"/>
    <dgm:cxn modelId="{04AC4121-417C-4E78-BB2D-FBE52E771835}" srcId="{3597C88C-9DBE-4929-B816-EFCC5974F616}" destId="{CF0EEF30-D86E-485D-8A4F-8DF15BB77B79}" srcOrd="0" destOrd="0" parTransId="{9514F32A-9E3E-4462-B713-3569B9626C7D}" sibTransId="{61BFA9E2-3548-479F-AF4F-A1CD4FDC8498}"/>
    <dgm:cxn modelId="{EC93B345-92FC-4179-A675-B1FCECD1ED24}" type="presOf" srcId="{AE83CF2D-9781-41EB-AB13-976B1EC9CD8E}" destId="{6A681AAA-B23B-432D-8474-4B8FE611C218}" srcOrd="0" destOrd="0" presId="urn:microsoft.com/office/officeart/2005/8/layout/vList5"/>
    <dgm:cxn modelId="{BACBCE96-BE77-4F7A-84F0-C9CBF2CB3844}" type="presOf" srcId="{0EBC052A-AB04-4225-BCD4-D66598A56607}" destId="{2549B509-C192-4F57-9601-F1B2F9AE735A}" srcOrd="0" destOrd="0" presId="urn:microsoft.com/office/officeart/2005/8/layout/vList5"/>
    <dgm:cxn modelId="{861F5BB3-EDAC-46C2-A675-6C76F559A323}" srcId="{1C43AD07-14E1-42DF-99C7-A29B227E03EE}" destId="{00922F51-E82E-4802-B591-6ED2D1394D2A}" srcOrd="1" destOrd="0" parTransId="{C27C5FBB-1A97-483A-A386-EFAB7EDC086B}" sibTransId="{9C2D41E8-C7CE-4E2E-B48E-6CC955811846}"/>
    <dgm:cxn modelId="{0A57B8E3-C19D-41A6-9CF7-02A718ABD91D}" type="presOf" srcId="{CF0EEF30-D86E-485D-8A4F-8DF15BB77B79}" destId="{2B7FA199-D1E1-4591-AE6E-A7067E7A9189}" srcOrd="0" destOrd="0" presId="urn:microsoft.com/office/officeart/2005/8/layout/vList5"/>
    <dgm:cxn modelId="{5D626865-7AEF-4E4E-9EF9-BFA5AFE25324}" type="presOf" srcId="{00922F51-E82E-4802-B591-6ED2D1394D2A}" destId="{6A681AAA-B23B-432D-8474-4B8FE611C218}" srcOrd="0" destOrd="1" presId="urn:microsoft.com/office/officeart/2005/8/layout/vList5"/>
    <dgm:cxn modelId="{C3C25AB3-B152-48BC-8178-841AA984DD03}" srcId="{3597C88C-9DBE-4929-B816-EFCC5974F616}" destId="{352B24DC-B541-4AA9-866E-6B4B9A5A391B}" srcOrd="1" destOrd="0" parTransId="{A759A56B-AEF8-4CB3-AD3B-F8FBF2F09CE8}" sibTransId="{D6EB0DD7-A742-4FB0-B8E4-47B5B47DCF39}"/>
    <dgm:cxn modelId="{06224B83-5716-48E7-A383-32464E2059BC}" srcId="{14799283-7B9D-45AF-9160-30465143619E}" destId="{A9BE3EF8-5940-4221-AD09-E064F547E752}" srcOrd="1" destOrd="0" parTransId="{69B09605-CFD4-4898-9B36-B7B3BDBDA013}" sibTransId="{876475FF-AA90-4FD5-80A4-EE49896EF930}"/>
    <dgm:cxn modelId="{E06A4402-ACC8-433E-9870-40E26E6F4480}" type="presOf" srcId="{21EA3229-7D15-4D1A-9870-6AE39076D811}" destId="{8802BAF6-41B1-4842-8D4F-6A5DE7BF5C5B}" srcOrd="0" destOrd="0" presId="urn:microsoft.com/office/officeart/2005/8/layout/vList5"/>
    <dgm:cxn modelId="{C80E8BBC-3090-4A91-8388-B7421DBCDEE7}" type="presOf" srcId="{3597C88C-9DBE-4929-B816-EFCC5974F616}" destId="{4FEB65F0-7F37-43BF-9C44-EFD6083C265D}" srcOrd="0" destOrd="0" presId="urn:microsoft.com/office/officeart/2005/8/layout/vList5"/>
    <dgm:cxn modelId="{9D1E62D1-8D80-450B-8630-A1EC51A8857A}" type="presOf" srcId="{1C43AD07-14E1-42DF-99C7-A29B227E03EE}" destId="{6337CEDF-859A-4805-883A-F8E233B709A7}" srcOrd="0" destOrd="0" presId="urn:microsoft.com/office/officeart/2005/8/layout/vList5"/>
    <dgm:cxn modelId="{67FD5CE8-B299-4CCC-BA7C-8A446A436F2A}" srcId="{1C43AD07-14E1-42DF-99C7-A29B227E03EE}" destId="{AE83CF2D-9781-41EB-AB13-976B1EC9CD8E}" srcOrd="0" destOrd="0" parTransId="{F7D8C0EC-69EE-4443-A08D-3818DE14D591}" sibTransId="{4316A6EE-34D3-41C4-BD18-237B601754A2}"/>
    <dgm:cxn modelId="{CDE74B9D-FF9A-43BE-BCC1-C0FFC5E17E7B}" srcId="{80515D56-339B-4259-AE04-0FC8624C95C9}" destId="{0EBC052A-AB04-4225-BCD4-D66598A56607}" srcOrd="3" destOrd="0" parTransId="{0FA39F55-B970-4EFB-9755-62F115202389}" sibTransId="{15A89FE0-6358-429A-85B1-22892F41B5D6}"/>
    <dgm:cxn modelId="{19E75178-62E1-435B-9283-5F04E952F4B8}" srcId="{3F4B6767-41CD-4273-97C8-C2B730AF8EA3}" destId="{5968AA76-4336-4B47-8886-B93A8D215838}" srcOrd="1" destOrd="0" parTransId="{B2EFE5A7-FBC5-474C-8B8E-B0431479C401}" sibTransId="{AD3E8D42-9783-4752-B1DA-B4F9349F5C76}"/>
    <dgm:cxn modelId="{7256B3C6-B5A3-4EEE-97DB-858778A84C0F}" srcId="{80515D56-339B-4259-AE04-0FC8624C95C9}" destId="{1C43AD07-14E1-42DF-99C7-A29B227E03EE}" srcOrd="2" destOrd="0" parTransId="{55899939-8F23-4CED-995B-E118D93BAFF1}" sibTransId="{A4973111-5982-440D-958E-452AE15E0940}"/>
    <dgm:cxn modelId="{A5962402-DFE2-46C8-8C64-D1749C0763C4}" srcId="{0EBC052A-AB04-4225-BCD4-D66598A56607}" destId="{21EA3229-7D15-4D1A-9870-6AE39076D811}" srcOrd="0" destOrd="0" parTransId="{5FEA77B3-DE38-4396-B05E-FE64A376A0F5}" sibTransId="{54B20776-12DC-4FC0-BEB0-B76B797AB37B}"/>
    <dgm:cxn modelId="{09F01153-82CA-473D-B8FC-40D6D6ACA150}" srcId="{80515D56-339B-4259-AE04-0FC8624C95C9}" destId="{14799283-7B9D-45AF-9160-30465143619E}" srcOrd="4" destOrd="0" parTransId="{17C1E3CA-6CC2-4281-9AED-24C9614BED57}" sibTransId="{43211F39-F3B4-4D67-AF05-DD3B20EA6850}"/>
    <dgm:cxn modelId="{FB3B3A5E-5BA6-4DB6-8A3F-F0CFB9B371D9}" type="presOf" srcId="{3F4B6767-41CD-4273-97C8-C2B730AF8EA3}" destId="{C48428D9-810C-471E-9933-8C71BD33E92C}" srcOrd="0" destOrd="0" presId="urn:microsoft.com/office/officeart/2005/8/layout/vList5"/>
    <dgm:cxn modelId="{C87A115A-E6DB-4B5D-BD07-58B6676BD306}" type="presParOf" srcId="{ED6454CB-A0D2-4BB7-AD1C-58FC4F68B557}" destId="{E48648A9-DEBB-40AD-BA38-523A58C7F7C9}" srcOrd="0" destOrd="0" presId="urn:microsoft.com/office/officeart/2005/8/layout/vList5"/>
    <dgm:cxn modelId="{67E586B8-CF2B-4FDF-9811-F6EC7D755F8F}" type="presParOf" srcId="{E48648A9-DEBB-40AD-BA38-523A58C7F7C9}" destId="{C48428D9-810C-471E-9933-8C71BD33E92C}" srcOrd="0" destOrd="0" presId="urn:microsoft.com/office/officeart/2005/8/layout/vList5"/>
    <dgm:cxn modelId="{64B42A97-E6E9-4F01-8E4A-6191265773B3}" type="presParOf" srcId="{E48648A9-DEBB-40AD-BA38-523A58C7F7C9}" destId="{E8004CA7-F4E9-4F33-9BE4-9A3FFB30AB6D}" srcOrd="1" destOrd="0" presId="urn:microsoft.com/office/officeart/2005/8/layout/vList5"/>
    <dgm:cxn modelId="{D0DB7D34-B78E-4083-95A9-E77F804925C4}" type="presParOf" srcId="{ED6454CB-A0D2-4BB7-AD1C-58FC4F68B557}" destId="{7F1F1561-E893-4393-8832-F79B4FE1C8CD}" srcOrd="1" destOrd="0" presId="urn:microsoft.com/office/officeart/2005/8/layout/vList5"/>
    <dgm:cxn modelId="{F8D49377-A376-4599-AB3F-4B06A0907AD5}" type="presParOf" srcId="{ED6454CB-A0D2-4BB7-AD1C-58FC4F68B557}" destId="{CE915F82-5DD1-4D46-A5B7-E61B8260C808}" srcOrd="2" destOrd="0" presId="urn:microsoft.com/office/officeart/2005/8/layout/vList5"/>
    <dgm:cxn modelId="{D32747E2-6F0C-4B7A-B69E-72052B9CC98E}" type="presParOf" srcId="{CE915F82-5DD1-4D46-A5B7-E61B8260C808}" destId="{4FEB65F0-7F37-43BF-9C44-EFD6083C265D}" srcOrd="0" destOrd="0" presId="urn:microsoft.com/office/officeart/2005/8/layout/vList5"/>
    <dgm:cxn modelId="{6C943EA6-9822-4942-A73E-76C4F3EFE4FC}" type="presParOf" srcId="{CE915F82-5DD1-4D46-A5B7-E61B8260C808}" destId="{2B7FA199-D1E1-4591-AE6E-A7067E7A9189}" srcOrd="1" destOrd="0" presId="urn:microsoft.com/office/officeart/2005/8/layout/vList5"/>
    <dgm:cxn modelId="{23EA9E69-45EA-4AA8-A5E6-959176C23E07}" type="presParOf" srcId="{ED6454CB-A0D2-4BB7-AD1C-58FC4F68B557}" destId="{FA7C55FB-FA70-4B46-97E5-1D69D31D3CCD}" srcOrd="3" destOrd="0" presId="urn:microsoft.com/office/officeart/2005/8/layout/vList5"/>
    <dgm:cxn modelId="{0B577FFF-199C-421C-BFEB-01FC1B8814E6}" type="presParOf" srcId="{ED6454CB-A0D2-4BB7-AD1C-58FC4F68B557}" destId="{97158B76-B7E7-4D10-AFA5-0619FA2E3E53}" srcOrd="4" destOrd="0" presId="urn:microsoft.com/office/officeart/2005/8/layout/vList5"/>
    <dgm:cxn modelId="{6CF742C6-53A7-4A37-9117-BAF7F7BA9FC0}" type="presParOf" srcId="{97158B76-B7E7-4D10-AFA5-0619FA2E3E53}" destId="{6337CEDF-859A-4805-883A-F8E233B709A7}" srcOrd="0" destOrd="0" presId="urn:microsoft.com/office/officeart/2005/8/layout/vList5"/>
    <dgm:cxn modelId="{36AA9BF9-4124-478A-9C47-449498EED894}" type="presParOf" srcId="{97158B76-B7E7-4D10-AFA5-0619FA2E3E53}" destId="{6A681AAA-B23B-432D-8474-4B8FE611C218}" srcOrd="1" destOrd="0" presId="urn:microsoft.com/office/officeart/2005/8/layout/vList5"/>
    <dgm:cxn modelId="{167057F6-8D09-42FE-B0F6-97BD3D4531AB}" type="presParOf" srcId="{ED6454CB-A0D2-4BB7-AD1C-58FC4F68B557}" destId="{FEFBBA07-39E3-4A2A-A8A9-138E3CB5ED50}" srcOrd="5" destOrd="0" presId="urn:microsoft.com/office/officeart/2005/8/layout/vList5"/>
    <dgm:cxn modelId="{81EBF9B6-122F-412B-82E4-CB919FFC6BD5}" type="presParOf" srcId="{ED6454CB-A0D2-4BB7-AD1C-58FC4F68B557}" destId="{21B41330-57EB-47AC-8C56-B254F63217E9}" srcOrd="6" destOrd="0" presId="urn:microsoft.com/office/officeart/2005/8/layout/vList5"/>
    <dgm:cxn modelId="{2FED8CF8-89A1-408D-8EA9-8A602847D0D2}" type="presParOf" srcId="{21B41330-57EB-47AC-8C56-B254F63217E9}" destId="{2549B509-C192-4F57-9601-F1B2F9AE735A}" srcOrd="0" destOrd="0" presId="urn:microsoft.com/office/officeart/2005/8/layout/vList5"/>
    <dgm:cxn modelId="{D22DBBFD-B6CB-4112-A924-9548649E935E}" type="presParOf" srcId="{21B41330-57EB-47AC-8C56-B254F63217E9}" destId="{8802BAF6-41B1-4842-8D4F-6A5DE7BF5C5B}" srcOrd="1" destOrd="0" presId="urn:microsoft.com/office/officeart/2005/8/layout/vList5"/>
    <dgm:cxn modelId="{36DC9F69-81B1-4C49-9157-C0FAF9326322}" type="presParOf" srcId="{ED6454CB-A0D2-4BB7-AD1C-58FC4F68B557}" destId="{ACAACC62-FA7D-485C-889F-BE21A7367CBC}" srcOrd="7" destOrd="0" presId="urn:microsoft.com/office/officeart/2005/8/layout/vList5"/>
    <dgm:cxn modelId="{4E82DBE4-E139-485F-855C-C8A3B8B16146}" type="presParOf" srcId="{ED6454CB-A0D2-4BB7-AD1C-58FC4F68B557}" destId="{C0ED7AA2-9D26-45CD-9CCB-4EE046162F0B}" srcOrd="8" destOrd="0" presId="urn:microsoft.com/office/officeart/2005/8/layout/vList5"/>
    <dgm:cxn modelId="{E15ACD88-32FB-4B05-AC98-B87D6568DF12}" type="presParOf" srcId="{C0ED7AA2-9D26-45CD-9CCB-4EE046162F0B}" destId="{928B31EA-A724-4068-8A89-039EF20B90D4}" srcOrd="0" destOrd="0" presId="urn:microsoft.com/office/officeart/2005/8/layout/vList5"/>
    <dgm:cxn modelId="{E3347665-1FE3-41BF-8533-B524AF949336}" type="presParOf" srcId="{C0ED7AA2-9D26-45CD-9CCB-4EE046162F0B}" destId="{2766115A-8F46-462E-AE33-3A58FB3D9BE9}" srcOrd="1" destOrd="0" presId="urn:microsoft.com/office/officeart/2005/8/layout/vList5"/>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DFC74BE-7936-4B82-8751-70E17AEAE29B}" type="doc">
      <dgm:prSet loTypeId="urn:microsoft.com/office/officeart/2005/8/layout/hList7#1" loCatId="list" qsTypeId="urn:microsoft.com/office/officeart/2005/8/quickstyle/simple1#4" qsCatId="simple" csTypeId="urn:microsoft.com/office/officeart/2005/8/colors/colorful1#1" csCatId="colorful" phldr="1"/>
      <dgm:spPr/>
    </dgm:pt>
    <dgm:pt modelId="{ADA9F299-85CF-4578-BE65-1629C143F88A}">
      <dgm:prSet custT="1">
        <dgm:style>
          <a:lnRef idx="2">
            <a:schemeClr val="accent3"/>
          </a:lnRef>
          <a:fillRef idx="1">
            <a:schemeClr val="lt1"/>
          </a:fillRef>
          <a:effectRef idx="0">
            <a:schemeClr val="accent3"/>
          </a:effectRef>
          <a:fontRef idx="minor">
            <a:schemeClr val="dk1"/>
          </a:fontRef>
        </dgm:style>
      </dgm:prSet>
      <dgm:spPr>
        <a:xfrm>
          <a:off x="1283828" y="0"/>
          <a:ext cx="1246435" cy="5416549"/>
        </a:xfrm>
      </dgm:spPr>
      <dgm:t>
        <a:bodyPr/>
        <a:lstStyle/>
        <a:p>
          <a:pPr algn="ctr">
            <a:buNone/>
          </a:pP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6FBB1C3C-62DF-408B-A44A-99B528A3CB00}" type="parTrans" cxnId="{C5DEE3F1-42A8-40E1-B298-A70E9C06CB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38D93DB2-41B9-4F69-8DF8-EEFB891D5A8E}" type="sibTrans" cxnId="{C5DEE3F1-42A8-40E1-B298-A70E9C06CBBD}">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CE2C0A8-C616-4037-AA4D-BB16898ABBF3}">
      <dgm:prSet custT="1">
        <dgm:style>
          <a:lnRef idx="2">
            <a:schemeClr val="accent4"/>
          </a:lnRef>
          <a:fillRef idx="1">
            <a:schemeClr val="lt1"/>
          </a:fillRef>
          <a:effectRef idx="0">
            <a:schemeClr val="accent4"/>
          </a:effectRef>
          <a:fontRef idx="minor">
            <a:schemeClr val="dk1"/>
          </a:fontRef>
        </dgm:style>
      </dgm:prSet>
      <dgm:spPr>
        <a:xfrm>
          <a:off x="2567657" y="0"/>
          <a:ext cx="1246435" cy="5416549"/>
        </a:xfrm>
      </dgm:spPr>
      <dgm:t>
        <a:bodyPr/>
        <a:lstStyle/>
        <a:p>
          <a:pPr algn="l">
            <a:buNone/>
          </a:pPr>
          <a:r>
            <a:rPr lang="zh-CN" altLang="en-US" sz="1800" b="1">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EED8F233-67C8-4A48-92ED-6C524BAAA912}" type="parTrans" cxnId="{D7AAD619-8CBB-4BA2-A590-4F6D5BD7848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98BFF8E-F00C-48C6-9307-0B509E5E2A35}" type="sibTrans" cxnId="{D7AAD619-8CBB-4BA2-A590-4F6D5BD78486}">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147C1F59-C84B-4790-BBB4-C24F15414B3C}">
      <dgm:prSet custT="1">
        <dgm:style>
          <a:lnRef idx="2">
            <a:schemeClr val="accent5"/>
          </a:lnRef>
          <a:fillRef idx="1">
            <a:schemeClr val="lt1"/>
          </a:fillRef>
          <a:effectRef idx="0">
            <a:schemeClr val="accent5"/>
          </a:effectRef>
          <a:fontRef idx="minor">
            <a:schemeClr val="dk1"/>
          </a:fontRef>
        </dgm:style>
      </dgm:prSet>
      <dgm:spPr>
        <a:xfrm>
          <a:off x="3851485" y="0"/>
          <a:ext cx="1246435" cy="5416549"/>
        </a:xfrm>
      </dgm:spPr>
      <dgm:t>
        <a:bodyPr/>
        <a:lstStyle/>
        <a:p>
          <a:pPr algn="ctr">
            <a:buNone/>
          </a:pP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D1E8E8B2-3800-42B1-B8AF-9B106F525ADD}" type="parTrans" cxnId="{81FAA5FA-C9E0-4D21-A66F-0A17FB0D284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F8D31C96-25B2-4C40-8B58-4AC76F39C3A6}" type="sibTrans" cxnId="{81FAA5FA-C9E0-4D21-A66F-0A17FB0D2843}">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5C5F9B9A-ED1E-4CC7-B63D-21D58414B8E7}">
      <dgm:prSet custT="1">
        <dgm:style>
          <a:lnRef idx="2">
            <a:schemeClr val="accent6"/>
          </a:lnRef>
          <a:fillRef idx="1">
            <a:schemeClr val="lt1"/>
          </a:fillRef>
          <a:effectRef idx="0">
            <a:schemeClr val="accent6"/>
          </a:effectRef>
          <a:fontRef idx="minor">
            <a:schemeClr val="dk1"/>
          </a:fontRef>
        </dgm:style>
      </dgm:prSet>
      <dgm:spPr>
        <a:xfrm>
          <a:off x="5135314" y="0"/>
          <a:ext cx="1246435" cy="5416549"/>
        </a:xfrm>
      </dgm:spPr>
      <dgm:t>
        <a:bodyPr/>
        <a:lstStyle/>
        <a:p>
          <a:pPr algn="ctr">
            <a:buNone/>
          </a:pPr>
          <a:r>
            <a:rPr lang="zh-CN" altLang="en-US" sz="1800" b="1">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EEAAECB1-1096-47A7-9E6A-1B8A402F1A3D}" type="parTrans" cxnId="{1CF22360-84C7-414A-BD82-EF5AB4A61B5E}">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6CD32F4E-536B-471D-A4BA-0835F1753F20}" type="sibTrans" cxnId="{1CF22360-84C7-414A-BD82-EF5AB4A61B5E}">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90D724EB-4A2E-400B-A50C-E521889AE92D}">
      <dgm:prSet phldrT="[文字]" custT="1">
        <dgm:style>
          <a:lnRef idx="2">
            <a:schemeClr val="accent2"/>
          </a:lnRef>
          <a:fillRef idx="1">
            <a:schemeClr val="lt1"/>
          </a:fillRef>
          <a:effectRef idx="0">
            <a:schemeClr val="accent2"/>
          </a:effectRef>
          <a:fontRef idx="minor">
            <a:schemeClr val="dk1"/>
          </a:fontRef>
        </dgm:style>
      </dgm:prSet>
      <dgm:spPr>
        <a:xfrm>
          <a:off x="0" y="0"/>
          <a:ext cx="1246435" cy="5416549"/>
        </a:xfrm>
      </dgm:spPr>
      <dgm:t>
        <a:bodyPr/>
        <a:lstStyle/>
        <a:p>
          <a:pPr algn="ctr">
            <a:buNone/>
          </a:pPr>
          <a:endParaRPr lang="zh-TW" altLang="en-US" sz="1800" b="1">
            <a:solidFill>
              <a:schemeClr val="tx1"/>
            </a:solidFill>
            <a:latin typeface="Microsoft JhengHei" panose="020B0604030504040204" pitchFamily="2" charset="-120"/>
            <a:ea typeface="Microsoft JhengHei" panose="020B0604030504040204" pitchFamily="2" charset="-120"/>
            <a:cs typeface="+mn-cs"/>
          </a:endParaRPr>
        </a:p>
      </dgm:t>
    </dgm:pt>
    <dgm:pt modelId="{4B316455-FAC1-49A4-B2DF-7A32C5077FD2}" type="sibTrans" cxnId="{FCE5F5BA-F829-40E3-8A8B-DE6BF13092A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A2E15280-1B29-4DFB-A524-73CD3946264A}" type="parTrans" cxnId="{FCE5F5BA-F829-40E3-8A8B-DE6BF13092A2}">
      <dgm:prSet/>
      <dgm:spPr/>
      <dgm:t>
        <a:bodyPr/>
        <a:lstStyle/>
        <a:p>
          <a:endParaRPr lang="zh-TW" altLang="en-US" sz="2400">
            <a:latin typeface="Microsoft JhengHei" panose="020B0604030504040204" pitchFamily="2" charset="-120"/>
            <a:ea typeface="Microsoft JhengHei" panose="020B0604030504040204" pitchFamily="2" charset="-120"/>
          </a:endParaRPr>
        </a:p>
      </dgm:t>
    </dgm:pt>
    <dgm:pt modelId="{7AD0278A-9EFF-478B-BDA8-8320A9989028}" type="pres">
      <dgm:prSet presAssocID="{FDFC74BE-7936-4B82-8751-70E17AEAE29B}" presName="Name0" presStyleCnt="0">
        <dgm:presLayoutVars>
          <dgm:dir/>
          <dgm:resizeHandles val="exact"/>
        </dgm:presLayoutVars>
      </dgm:prSet>
      <dgm:spPr/>
    </dgm:pt>
    <dgm:pt modelId="{D8877E4D-EBF4-4ED0-A4AA-D428E1BC7712}" type="pres">
      <dgm:prSet presAssocID="{FDFC74BE-7936-4B82-8751-70E17AEAE29B}" presName="fgShape" presStyleLbl="fgShp" presStyleIdx="0" presStyleCnt="1" custScaleY="63218" custLinFactNeighborX="131" custLinFactNeighborY="60354"/>
      <dgm:spPr>
        <a:xfrm>
          <a:off x="262961" y="4766415"/>
          <a:ext cx="5871210" cy="513635"/>
        </a:xfrm>
        <a:prstGeom prst="leftRightArrow">
          <a:avLst/>
        </a:prstGeom>
        <a:solidFill>
          <a:srgbClr val="C0504D">
            <a:tint val="4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C722F21B-ED21-4AD7-B8EB-467EBF3B7FC8}" type="pres">
      <dgm:prSet presAssocID="{FDFC74BE-7936-4B82-8751-70E17AEAE29B}" presName="linComp" presStyleCnt="0"/>
      <dgm:spPr/>
    </dgm:pt>
    <dgm:pt modelId="{50E9DE12-B5EC-4BE2-A37A-244BAECA8AA1}" type="pres">
      <dgm:prSet presAssocID="{90D724EB-4A2E-400B-A50C-E521889AE92D}" presName="compNode" presStyleCnt="0"/>
      <dgm:spPr/>
    </dgm:pt>
    <dgm:pt modelId="{909ED7BF-E066-4999-8B55-47896D6D1BEC}" type="pres">
      <dgm:prSet presAssocID="{90D724EB-4A2E-400B-A50C-E521889AE92D}" presName="bkgdShape" presStyleLbl="node1" presStyleIdx="0" presStyleCnt="5" custLinFactNeighborX="-707"/>
      <dgm:spPr>
        <a:prstGeom prst="roundRect">
          <a:avLst>
            <a:gd name="adj" fmla="val 10000"/>
          </a:avLst>
        </a:prstGeom>
      </dgm:spPr>
      <dgm:t>
        <a:bodyPr/>
        <a:lstStyle/>
        <a:p>
          <a:endParaRPr lang="zh-TW" altLang="en-US"/>
        </a:p>
      </dgm:t>
    </dgm:pt>
    <dgm:pt modelId="{983CC9A6-D037-4FD1-9009-C4A227982804}" type="pres">
      <dgm:prSet presAssocID="{90D724EB-4A2E-400B-A50C-E521889AE92D}" presName="nodeTx" presStyleLbl="node1" presStyleIdx="0" presStyleCnt="5">
        <dgm:presLayoutVars>
          <dgm:bulletEnabled val="1"/>
        </dgm:presLayoutVars>
      </dgm:prSet>
      <dgm:spPr/>
      <dgm:t>
        <a:bodyPr/>
        <a:lstStyle/>
        <a:p>
          <a:endParaRPr lang="zh-TW" altLang="en-US"/>
        </a:p>
      </dgm:t>
    </dgm:pt>
    <dgm:pt modelId="{8DF3E540-9C7A-44ED-810F-21B51D608B37}" type="pres">
      <dgm:prSet presAssocID="{90D724EB-4A2E-400B-A50C-E521889AE92D}" presName="invisiNode" presStyleLbl="node1" presStyleIdx="0" presStyleCnt="5"/>
      <dgm:spPr/>
    </dgm:pt>
    <dgm:pt modelId="{18B9EC87-729C-46AA-AB45-862A25CD8230}" type="pres">
      <dgm:prSet presAssocID="{90D724EB-4A2E-400B-A50C-E521889AE92D}" presName="imagNode" presStyleLbl="fgImgPlace1" presStyleIdx="0" presStyleCnt="5">
        <dgm:style>
          <a:lnRef idx="2">
            <a:schemeClr val="accent2"/>
          </a:lnRef>
          <a:fillRef idx="1">
            <a:schemeClr val="lt1"/>
          </a:fillRef>
          <a:effectRef idx="0">
            <a:schemeClr val="accent2"/>
          </a:effectRef>
          <a:fontRef idx="minor">
            <a:schemeClr val="dk1"/>
          </a:fontRef>
        </dgm:style>
      </dgm:prSet>
      <dgm:spPr>
        <a:xfrm>
          <a:off x="37393" y="324993"/>
          <a:ext cx="1171649" cy="1803711"/>
        </a:xfrm>
        <a:prstGeom prst="ellipse">
          <a:avLst/>
        </a:prstGeom>
        <a:blipFill rotWithShape="1">
          <a:blip xmlns:r="http://schemas.openxmlformats.org/officeDocument/2006/relationships" r:embed="rId1" cstate="screen"/>
          <a:srcRect/>
          <a:stretch>
            <a:fillRect/>
          </a:stretch>
        </a:blipFill>
      </dgm:spPr>
    </dgm:pt>
    <dgm:pt modelId="{8216CE71-709D-4411-8FF8-EB5840631BF5}" type="pres">
      <dgm:prSet presAssocID="{4B316455-FAC1-49A4-B2DF-7A32C5077FD2}" presName="sibTrans" presStyleLbl="sibTrans2D1" presStyleIdx="0" presStyleCnt="0"/>
      <dgm:spPr/>
      <dgm:t>
        <a:bodyPr/>
        <a:lstStyle/>
        <a:p>
          <a:endParaRPr lang="zh-TW" altLang="en-US"/>
        </a:p>
      </dgm:t>
    </dgm:pt>
    <dgm:pt modelId="{C157634E-B02F-4B74-8015-79A9680460E5}" type="pres">
      <dgm:prSet presAssocID="{ADA9F299-85CF-4578-BE65-1629C143F88A}" presName="compNode" presStyleCnt="0"/>
      <dgm:spPr/>
    </dgm:pt>
    <dgm:pt modelId="{65AF24A0-9D56-4A7C-8BA7-34932C5EC7F6}" type="pres">
      <dgm:prSet presAssocID="{ADA9F299-85CF-4578-BE65-1629C143F88A}" presName="bkgdShape" presStyleLbl="node1" presStyleIdx="1" presStyleCnt="5"/>
      <dgm:spPr>
        <a:prstGeom prst="roundRect">
          <a:avLst>
            <a:gd name="adj" fmla="val 10000"/>
          </a:avLst>
        </a:prstGeom>
      </dgm:spPr>
      <dgm:t>
        <a:bodyPr/>
        <a:lstStyle/>
        <a:p>
          <a:endParaRPr lang="zh-TW" altLang="en-US"/>
        </a:p>
      </dgm:t>
    </dgm:pt>
    <dgm:pt modelId="{04C0C6CE-4FA8-4BE6-8930-84CDF6A4001F}" type="pres">
      <dgm:prSet presAssocID="{ADA9F299-85CF-4578-BE65-1629C143F88A}" presName="nodeTx" presStyleLbl="node1" presStyleIdx="1" presStyleCnt="5">
        <dgm:presLayoutVars>
          <dgm:bulletEnabled val="1"/>
        </dgm:presLayoutVars>
      </dgm:prSet>
      <dgm:spPr/>
      <dgm:t>
        <a:bodyPr/>
        <a:lstStyle/>
        <a:p>
          <a:endParaRPr lang="zh-TW" altLang="en-US"/>
        </a:p>
      </dgm:t>
    </dgm:pt>
    <dgm:pt modelId="{03698649-35E6-4C47-95C1-A7E33A7C4A34}" type="pres">
      <dgm:prSet presAssocID="{ADA9F299-85CF-4578-BE65-1629C143F88A}" presName="invisiNode" presStyleLbl="node1" presStyleIdx="1" presStyleCnt="5"/>
      <dgm:spPr/>
    </dgm:pt>
    <dgm:pt modelId="{1B8C43C3-7D70-44D4-AA56-280DFAF61525}" type="pres">
      <dgm:prSet presAssocID="{ADA9F299-85CF-4578-BE65-1629C143F88A}" presName="imagNode" presStyleLbl="fgImgPlace1" presStyleIdx="1" presStyleCnt="5">
        <dgm:style>
          <a:lnRef idx="2">
            <a:schemeClr val="accent3"/>
          </a:lnRef>
          <a:fillRef idx="1">
            <a:schemeClr val="lt1"/>
          </a:fillRef>
          <a:effectRef idx="0">
            <a:schemeClr val="accent3"/>
          </a:effectRef>
          <a:fontRef idx="minor">
            <a:schemeClr val="dk1"/>
          </a:fontRef>
        </dgm:style>
      </dgm:prSet>
      <dgm:spPr>
        <a:xfrm>
          <a:off x="1321221" y="324993"/>
          <a:ext cx="1171649" cy="1803711"/>
        </a:xfrm>
        <a:prstGeom prst="ellipse">
          <a:avLst/>
        </a:prstGeom>
        <a:blipFill rotWithShape="1">
          <a:blip xmlns:r="http://schemas.openxmlformats.org/officeDocument/2006/relationships" r:embed="rId2" cstate="screen"/>
          <a:srcRect/>
          <a:stretch>
            <a:fillRect/>
          </a:stretch>
        </a:blipFill>
      </dgm:spPr>
    </dgm:pt>
    <dgm:pt modelId="{E20DDFB5-1228-4978-B55B-9E18030B6451}" type="pres">
      <dgm:prSet presAssocID="{38D93DB2-41B9-4F69-8DF8-EEFB891D5A8E}" presName="sibTrans" presStyleLbl="sibTrans2D1" presStyleIdx="0" presStyleCnt="0"/>
      <dgm:spPr/>
      <dgm:t>
        <a:bodyPr/>
        <a:lstStyle/>
        <a:p>
          <a:endParaRPr lang="zh-TW" altLang="en-US"/>
        </a:p>
      </dgm:t>
    </dgm:pt>
    <dgm:pt modelId="{A2D6770F-0298-4D07-9C96-D8D6B7C5AED3}" type="pres">
      <dgm:prSet presAssocID="{FCE2C0A8-C616-4037-AA4D-BB16898ABBF3}" presName="compNode" presStyleCnt="0"/>
      <dgm:spPr/>
    </dgm:pt>
    <dgm:pt modelId="{DC8449A9-7A2D-45D7-B63B-DFACEDBE81D4}" type="pres">
      <dgm:prSet presAssocID="{FCE2C0A8-C616-4037-AA4D-BB16898ABBF3}" presName="bkgdShape" presStyleLbl="node1" presStyleIdx="2" presStyleCnt="5"/>
      <dgm:spPr>
        <a:prstGeom prst="roundRect">
          <a:avLst>
            <a:gd name="adj" fmla="val 10000"/>
          </a:avLst>
        </a:prstGeom>
      </dgm:spPr>
      <dgm:t>
        <a:bodyPr/>
        <a:lstStyle/>
        <a:p>
          <a:endParaRPr lang="zh-TW" altLang="en-US"/>
        </a:p>
      </dgm:t>
    </dgm:pt>
    <dgm:pt modelId="{CF1F7D87-D467-44F9-8973-15899E9D4294}" type="pres">
      <dgm:prSet presAssocID="{FCE2C0A8-C616-4037-AA4D-BB16898ABBF3}" presName="nodeTx" presStyleLbl="node1" presStyleIdx="2" presStyleCnt="5">
        <dgm:presLayoutVars>
          <dgm:bulletEnabled val="1"/>
        </dgm:presLayoutVars>
      </dgm:prSet>
      <dgm:spPr/>
      <dgm:t>
        <a:bodyPr/>
        <a:lstStyle/>
        <a:p>
          <a:endParaRPr lang="zh-TW" altLang="en-US"/>
        </a:p>
      </dgm:t>
    </dgm:pt>
    <dgm:pt modelId="{3375A1BD-6EBD-451B-A3FD-F18D8BB24959}" type="pres">
      <dgm:prSet presAssocID="{FCE2C0A8-C616-4037-AA4D-BB16898ABBF3}" presName="invisiNode" presStyleLbl="node1" presStyleIdx="2" presStyleCnt="5"/>
      <dgm:spPr/>
    </dgm:pt>
    <dgm:pt modelId="{8DA01D34-FC55-4867-B7E5-473EC6CAC804}" type="pres">
      <dgm:prSet presAssocID="{FCE2C0A8-C616-4037-AA4D-BB16898ABBF3}" presName="imagNode" presStyleLbl="fgImgPlace1" presStyleIdx="2" presStyleCnt="5">
        <dgm:style>
          <a:lnRef idx="2">
            <a:schemeClr val="accent4"/>
          </a:lnRef>
          <a:fillRef idx="1">
            <a:schemeClr val="lt1"/>
          </a:fillRef>
          <a:effectRef idx="0">
            <a:schemeClr val="accent4"/>
          </a:effectRef>
          <a:fontRef idx="minor">
            <a:schemeClr val="dk1"/>
          </a:fontRef>
        </dgm:style>
      </dgm:prSet>
      <dgm:spPr>
        <a:xfrm>
          <a:off x="2605050" y="324993"/>
          <a:ext cx="1171649" cy="1803711"/>
        </a:xfrm>
        <a:prstGeom prst="ellipse">
          <a:avLst/>
        </a:prstGeom>
        <a:blipFill rotWithShape="1">
          <a:blip xmlns:r="http://schemas.openxmlformats.org/officeDocument/2006/relationships" r:embed="rId3" cstate="screen"/>
          <a:srcRect/>
          <a:stretch>
            <a:fillRect/>
          </a:stretch>
        </a:blipFill>
      </dgm:spPr>
    </dgm:pt>
    <dgm:pt modelId="{3A4FCFDE-ED98-4079-98D4-DAC5A5C60B7D}" type="pres">
      <dgm:prSet presAssocID="{F98BFF8E-F00C-48C6-9307-0B509E5E2A35}" presName="sibTrans" presStyleLbl="sibTrans2D1" presStyleIdx="0" presStyleCnt="0"/>
      <dgm:spPr/>
      <dgm:t>
        <a:bodyPr/>
        <a:lstStyle/>
        <a:p>
          <a:endParaRPr lang="zh-TW" altLang="en-US"/>
        </a:p>
      </dgm:t>
    </dgm:pt>
    <dgm:pt modelId="{5DA5F00C-A4DA-478A-8824-0C696D26397C}" type="pres">
      <dgm:prSet presAssocID="{147C1F59-C84B-4790-BBB4-C24F15414B3C}" presName="compNode" presStyleCnt="0"/>
      <dgm:spPr/>
    </dgm:pt>
    <dgm:pt modelId="{612CBF74-0F40-4688-ADAF-BA3A49AABA81}" type="pres">
      <dgm:prSet presAssocID="{147C1F59-C84B-4790-BBB4-C24F15414B3C}" presName="bkgdShape" presStyleLbl="node1" presStyleIdx="3" presStyleCnt="5" custScaleX="102517"/>
      <dgm:spPr>
        <a:prstGeom prst="roundRect">
          <a:avLst>
            <a:gd name="adj" fmla="val 10000"/>
          </a:avLst>
        </a:prstGeom>
      </dgm:spPr>
      <dgm:t>
        <a:bodyPr/>
        <a:lstStyle/>
        <a:p>
          <a:endParaRPr lang="zh-TW" altLang="en-US"/>
        </a:p>
      </dgm:t>
    </dgm:pt>
    <dgm:pt modelId="{14346917-0FD0-46F1-8786-7CE615E23FF5}" type="pres">
      <dgm:prSet presAssocID="{147C1F59-C84B-4790-BBB4-C24F15414B3C}" presName="nodeTx" presStyleLbl="node1" presStyleIdx="3" presStyleCnt="5">
        <dgm:presLayoutVars>
          <dgm:bulletEnabled val="1"/>
        </dgm:presLayoutVars>
      </dgm:prSet>
      <dgm:spPr/>
      <dgm:t>
        <a:bodyPr/>
        <a:lstStyle/>
        <a:p>
          <a:endParaRPr lang="zh-TW" altLang="en-US"/>
        </a:p>
      </dgm:t>
    </dgm:pt>
    <dgm:pt modelId="{0EA23F90-FED3-47B2-8EAE-D1FBB381CC00}" type="pres">
      <dgm:prSet presAssocID="{147C1F59-C84B-4790-BBB4-C24F15414B3C}" presName="invisiNode" presStyleLbl="node1" presStyleIdx="3" presStyleCnt="5"/>
      <dgm:spPr/>
    </dgm:pt>
    <dgm:pt modelId="{B83A82BF-F596-43A3-8442-797D5DE0A1D7}" type="pres">
      <dgm:prSet presAssocID="{147C1F59-C84B-4790-BBB4-C24F15414B3C}" presName="imagNode" presStyleLbl="fgImgPlace1" presStyleIdx="3" presStyleCnt="5" custScaleX="89879" custScaleY="99059">
        <dgm:style>
          <a:lnRef idx="2">
            <a:schemeClr val="accent5"/>
          </a:lnRef>
          <a:fillRef idx="1">
            <a:schemeClr val="lt1"/>
          </a:fillRef>
          <a:effectRef idx="0">
            <a:schemeClr val="accent5"/>
          </a:effectRef>
          <a:fontRef idx="minor">
            <a:schemeClr val="dk1"/>
          </a:fontRef>
        </dgm:style>
      </dgm:prSet>
      <dgm:spPr>
        <a:xfrm>
          <a:off x="3888878" y="324993"/>
          <a:ext cx="1171649" cy="1803711"/>
        </a:xfrm>
        <a:prstGeom prst="ellipse">
          <a:avLst/>
        </a:prstGeom>
        <a:blipFill rotWithShape="1">
          <a:blip xmlns:r="http://schemas.openxmlformats.org/officeDocument/2006/relationships" r:embed="rId4" cstate="screen"/>
          <a:srcRect/>
          <a:stretch>
            <a:fillRect/>
          </a:stretch>
        </a:blipFill>
      </dgm:spPr>
    </dgm:pt>
    <dgm:pt modelId="{274782B6-2633-420E-992C-30AD6E32716C}" type="pres">
      <dgm:prSet presAssocID="{F8D31C96-25B2-4C40-8B58-4AC76F39C3A6}" presName="sibTrans" presStyleLbl="sibTrans2D1" presStyleIdx="0" presStyleCnt="0"/>
      <dgm:spPr/>
      <dgm:t>
        <a:bodyPr/>
        <a:lstStyle/>
        <a:p>
          <a:endParaRPr lang="zh-TW" altLang="en-US"/>
        </a:p>
      </dgm:t>
    </dgm:pt>
    <dgm:pt modelId="{CC24FD70-ABB8-49AD-96B2-A877040551A0}" type="pres">
      <dgm:prSet presAssocID="{5C5F9B9A-ED1E-4CC7-B63D-21D58414B8E7}" presName="compNode" presStyleCnt="0"/>
      <dgm:spPr/>
    </dgm:pt>
    <dgm:pt modelId="{F9FAF6CB-E194-4CEB-96A3-8AD0BA296142}" type="pres">
      <dgm:prSet presAssocID="{5C5F9B9A-ED1E-4CC7-B63D-21D58414B8E7}" presName="bkgdShape" presStyleLbl="node1" presStyleIdx="4" presStyleCnt="5" custScaleX="104372"/>
      <dgm:spPr>
        <a:prstGeom prst="roundRect">
          <a:avLst>
            <a:gd name="adj" fmla="val 10000"/>
          </a:avLst>
        </a:prstGeom>
      </dgm:spPr>
      <dgm:t>
        <a:bodyPr/>
        <a:lstStyle/>
        <a:p>
          <a:endParaRPr lang="zh-TW" altLang="en-US"/>
        </a:p>
      </dgm:t>
    </dgm:pt>
    <dgm:pt modelId="{B2A336D8-6ECE-4839-BDAC-688A228CB7F3}" type="pres">
      <dgm:prSet presAssocID="{5C5F9B9A-ED1E-4CC7-B63D-21D58414B8E7}" presName="nodeTx" presStyleLbl="node1" presStyleIdx="4" presStyleCnt="5">
        <dgm:presLayoutVars>
          <dgm:bulletEnabled val="1"/>
        </dgm:presLayoutVars>
      </dgm:prSet>
      <dgm:spPr/>
      <dgm:t>
        <a:bodyPr/>
        <a:lstStyle/>
        <a:p>
          <a:endParaRPr lang="zh-TW" altLang="en-US"/>
        </a:p>
      </dgm:t>
    </dgm:pt>
    <dgm:pt modelId="{0832F10D-0B87-48BB-9E0D-CCA55D794FD6}" type="pres">
      <dgm:prSet presAssocID="{5C5F9B9A-ED1E-4CC7-B63D-21D58414B8E7}" presName="invisiNode" presStyleLbl="node1" presStyleIdx="4" presStyleCnt="5"/>
      <dgm:spPr/>
    </dgm:pt>
    <dgm:pt modelId="{88982022-14B3-4967-A2F5-C8C6D3009C5A}" type="pres">
      <dgm:prSet presAssocID="{5C5F9B9A-ED1E-4CC7-B63D-21D58414B8E7}" presName="imagNode" presStyleLbl="fgImgPlace1" presStyleIdx="4" presStyleCnt="5" custScaleX="89605" custScaleY="97497"/>
      <dgm:spPr>
        <a:xfrm>
          <a:off x="5172707" y="324993"/>
          <a:ext cx="1171649" cy="1803711"/>
        </a:xfrm>
        <a:prstGeom prst="ellipse">
          <a:avLst/>
        </a:prstGeom>
        <a:blipFill rotWithShape="1">
          <a:blip xmlns:r="http://schemas.openxmlformats.org/officeDocument/2006/relationships" r:embed="rId5" cstate="screen"/>
          <a:srcRect/>
          <a:stretch>
            <a:fillRect/>
          </a:stretch>
        </a:blipFill>
        <a:ln w="25400" cap="flat" cmpd="sng" algn="ctr">
          <a:solidFill>
            <a:schemeClr val="accent6">
              <a:lumMod val="75000"/>
            </a:schemeClr>
          </a:solidFill>
          <a:prstDash val="solid"/>
        </a:ln>
        <a:effectLst/>
      </dgm:spPr>
    </dgm:pt>
  </dgm:ptLst>
  <dgm:cxnLst>
    <dgm:cxn modelId="{FCE5F5BA-F829-40E3-8A8B-DE6BF13092A2}" srcId="{FDFC74BE-7936-4B82-8751-70E17AEAE29B}" destId="{90D724EB-4A2E-400B-A50C-E521889AE92D}" srcOrd="0" destOrd="0" parTransId="{A2E15280-1B29-4DFB-A524-73CD3946264A}" sibTransId="{4B316455-FAC1-49A4-B2DF-7A32C5077FD2}"/>
    <dgm:cxn modelId="{E56C24C8-AC8A-4BDA-899A-C1D93DC81BB2}" type="presOf" srcId="{5C5F9B9A-ED1E-4CC7-B63D-21D58414B8E7}" destId="{F9FAF6CB-E194-4CEB-96A3-8AD0BA296142}" srcOrd="0" destOrd="0" presId="urn:microsoft.com/office/officeart/2005/8/layout/hList7#1"/>
    <dgm:cxn modelId="{C5DEE3F1-42A8-40E1-B298-A70E9C06CBBD}" srcId="{FDFC74BE-7936-4B82-8751-70E17AEAE29B}" destId="{ADA9F299-85CF-4578-BE65-1629C143F88A}" srcOrd="1" destOrd="0" parTransId="{6FBB1C3C-62DF-408B-A44A-99B528A3CB00}" sibTransId="{38D93DB2-41B9-4F69-8DF8-EEFB891D5A8E}"/>
    <dgm:cxn modelId="{5646D42E-1730-4487-AA88-C1CBA37BB691}" type="presOf" srcId="{F98BFF8E-F00C-48C6-9307-0B509E5E2A35}" destId="{3A4FCFDE-ED98-4079-98D4-DAC5A5C60B7D}" srcOrd="0" destOrd="0" presId="urn:microsoft.com/office/officeart/2005/8/layout/hList7#1"/>
    <dgm:cxn modelId="{EBAC61CD-6082-4EE9-9B9F-81E594F7369A}" type="presOf" srcId="{147C1F59-C84B-4790-BBB4-C24F15414B3C}" destId="{612CBF74-0F40-4688-ADAF-BA3A49AABA81}" srcOrd="0" destOrd="0" presId="urn:microsoft.com/office/officeart/2005/8/layout/hList7#1"/>
    <dgm:cxn modelId="{2F808800-B61B-4390-9B57-25C675E37491}" type="presOf" srcId="{FCE2C0A8-C616-4037-AA4D-BB16898ABBF3}" destId="{DC8449A9-7A2D-45D7-B63B-DFACEDBE81D4}" srcOrd="0" destOrd="0" presId="urn:microsoft.com/office/officeart/2005/8/layout/hList7#1"/>
    <dgm:cxn modelId="{ED1431AD-5266-46A2-818C-F398E2B4CFE3}" type="presOf" srcId="{ADA9F299-85CF-4578-BE65-1629C143F88A}" destId="{04C0C6CE-4FA8-4BE6-8930-84CDF6A4001F}" srcOrd="1" destOrd="0" presId="urn:microsoft.com/office/officeart/2005/8/layout/hList7#1"/>
    <dgm:cxn modelId="{81FAA5FA-C9E0-4D21-A66F-0A17FB0D2843}" srcId="{FDFC74BE-7936-4B82-8751-70E17AEAE29B}" destId="{147C1F59-C84B-4790-BBB4-C24F15414B3C}" srcOrd="3" destOrd="0" parTransId="{D1E8E8B2-3800-42B1-B8AF-9B106F525ADD}" sibTransId="{F8D31C96-25B2-4C40-8B58-4AC76F39C3A6}"/>
    <dgm:cxn modelId="{C7FC9076-022E-47E2-8EAA-09261D5605D9}" type="presOf" srcId="{5C5F9B9A-ED1E-4CC7-B63D-21D58414B8E7}" destId="{B2A336D8-6ECE-4839-BDAC-688A228CB7F3}" srcOrd="1" destOrd="0" presId="urn:microsoft.com/office/officeart/2005/8/layout/hList7#1"/>
    <dgm:cxn modelId="{1CF22360-84C7-414A-BD82-EF5AB4A61B5E}" srcId="{FDFC74BE-7936-4B82-8751-70E17AEAE29B}" destId="{5C5F9B9A-ED1E-4CC7-B63D-21D58414B8E7}" srcOrd="4" destOrd="0" parTransId="{EEAAECB1-1096-47A7-9E6A-1B8A402F1A3D}" sibTransId="{6CD32F4E-536B-471D-A4BA-0835F1753F20}"/>
    <dgm:cxn modelId="{D7AAD619-8CBB-4BA2-A590-4F6D5BD78486}" srcId="{FDFC74BE-7936-4B82-8751-70E17AEAE29B}" destId="{FCE2C0A8-C616-4037-AA4D-BB16898ABBF3}" srcOrd="2" destOrd="0" parTransId="{EED8F233-67C8-4A48-92ED-6C524BAAA912}" sibTransId="{F98BFF8E-F00C-48C6-9307-0B509E5E2A35}"/>
    <dgm:cxn modelId="{30F474AB-9EF7-4339-9C9F-AADF9D597818}" type="presOf" srcId="{FCE2C0A8-C616-4037-AA4D-BB16898ABBF3}" destId="{CF1F7D87-D467-44F9-8973-15899E9D4294}" srcOrd="1" destOrd="0" presId="urn:microsoft.com/office/officeart/2005/8/layout/hList7#1"/>
    <dgm:cxn modelId="{8A7917C9-CE49-4992-AAC9-D698B6AB9687}" type="presOf" srcId="{90D724EB-4A2E-400B-A50C-E521889AE92D}" destId="{909ED7BF-E066-4999-8B55-47896D6D1BEC}" srcOrd="0" destOrd="0" presId="urn:microsoft.com/office/officeart/2005/8/layout/hList7#1"/>
    <dgm:cxn modelId="{670E91EA-9A1A-49C8-ACCD-6780BF3DF560}" type="presOf" srcId="{4B316455-FAC1-49A4-B2DF-7A32C5077FD2}" destId="{8216CE71-709D-4411-8FF8-EB5840631BF5}" srcOrd="0" destOrd="0" presId="urn:microsoft.com/office/officeart/2005/8/layout/hList7#1"/>
    <dgm:cxn modelId="{993724D4-3CE5-45E7-B264-C3A09BF12B01}" type="presOf" srcId="{147C1F59-C84B-4790-BBB4-C24F15414B3C}" destId="{14346917-0FD0-46F1-8786-7CE615E23FF5}" srcOrd="1" destOrd="0" presId="urn:microsoft.com/office/officeart/2005/8/layout/hList7#1"/>
    <dgm:cxn modelId="{2B37DDDB-47BD-4D1D-8341-8ED0321D8AE7}" type="presOf" srcId="{90D724EB-4A2E-400B-A50C-E521889AE92D}" destId="{983CC9A6-D037-4FD1-9009-C4A227982804}" srcOrd="1" destOrd="0" presId="urn:microsoft.com/office/officeart/2005/8/layout/hList7#1"/>
    <dgm:cxn modelId="{6A5767F6-0BBE-4435-B749-191223EFD58F}" type="presOf" srcId="{ADA9F299-85CF-4578-BE65-1629C143F88A}" destId="{65AF24A0-9D56-4A7C-8BA7-34932C5EC7F6}" srcOrd="0" destOrd="0" presId="urn:microsoft.com/office/officeart/2005/8/layout/hList7#1"/>
    <dgm:cxn modelId="{A9B5F5CF-5E54-4584-BD78-9956DDBCC73F}" type="presOf" srcId="{FDFC74BE-7936-4B82-8751-70E17AEAE29B}" destId="{7AD0278A-9EFF-478B-BDA8-8320A9989028}" srcOrd="0" destOrd="0" presId="urn:microsoft.com/office/officeart/2005/8/layout/hList7#1"/>
    <dgm:cxn modelId="{2B429729-CCE2-48B5-908E-04674F5C102D}" type="presOf" srcId="{38D93DB2-41B9-4F69-8DF8-EEFB891D5A8E}" destId="{E20DDFB5-1228-4978-B55B-9E18030B6451}" srcOrd="0" destOrd="0" presId="urn:microsoft.com/office/officeart/2005/8/layout/hList7#1"/>
    <dgm:cxn modelId="{E0661AFD-2C2F-4B11-A18F-012D115514EE}" type="presOf" srcId="{F8D31C96-25B2-4C40-8B58-4AC76F39C3A6}" destId="{274782B6-2633-420E-992C-30AD6E32716C}" srcOrd="0" destOrd="0" presId="urn:microsoft.com/office/officeart/2005/8/layout/hList7#1"/>
    <dgm:cxn modelId="{5033AFB1-2C2F-427F-ACA4-92BDEDA64E43}" type="presParOf" srcId="{7AD0278A-9EFF-478B-BDA8-8320A9989028}" destId="{D8877E4D-EBF4-4ED0-A4AA-D428E1BC7712}" srcOrd="0" destOrd="0" presId="urn:microsoft.com/office/officeart/2005/8/layout/hList7#1"/>
    <dgm:cxn modelId="{68FEBFF6-7C7E-43ED-A6F2-B8BB12A197F2}" type="presParOf" srcId="{7AD0278A-9EFF-478B-BDA8-8320A9989028}" destId="{C722F21B-ED21-4AD7-B8EB-467EBF3B7FC8}" srcOrd="1" destOrd="0" presId="urn:microsoft.com/office/officeart/2005/8/layout/hList7#1"/>
    <dgm:cxn modelId="{878A66A3-E1B0-4E07-A669-69433C7B2D59}" type="presParOf" srcId="{C722F21B-ED21-4AD7-B8EB-467EBF3B7FC8}" destId="{50E9DE12-B5EC-4BE2-A37A-244BAECA8AA1}" srcOrd="0" destOrd="0" presId="urn:microsoft.com/office/officeart/2005/8/layout/hList7#1"/>
    <dgm:cxn modelId="{4FADAD5F-9B96-46DD-BBF9-3BF9E25B681B}" type="presParOf" srcId="{50E9DE12-B5EC-4BE2-A37A-244BAECA8AA1}" destId="{909ED7BF-E066-4999-8B55-47896D6D1BEC}" srcOrd="0" destOrd="0" presId="urn:microsoft.com/office/officeart/2005/8/layout/hList7#1"/>
    <dgm:cxn modelId="{6138DEF4-77CB-4660-9ABE-9FB9944E5865}" type="presParOf" srcId="{50E9DE12-B5EC-4BE2-A37A-244BAECA8AA1}" destId="{983CC9A6-D037-4FD1-9009-C4A227982804}" srcOrd="1" destOrd="0" presId="urn:microsoft.com/office/officeart/2005/8/layout/hList7#1"/>
    <dgm:cxn modelId="{34ADA036-2F72-4EC0-A0EA-D83021C4417D}" type="presParOf" srcId="{50E9DE12-B5EC-4BE2-A37A-244BAECA8AA1}" destId="{8DF3E540-9C7A-44ED-810F-21B51D608B37}" srcOrd="2" destOrd="0" presId="urn:microsoft.com/office/officeart/2005/8/layout/hList7#1"/>
    <dgm:cxn modelId="{50A814A6-1E60-485C-941E-BEE8FCBE5E5F}" type="presParOf" srcId="{50E9DE12-B5EC-4BE2-A37A-244BAECA8AA1}" destId="{18B9EC87-729C-46AA-AB45-862A25CD8230}" srcOrd="3" destOrd="0" presId="urn:microsoft.com/office/officeart/2005/8/layout/hList7#1"/>
    <dgm:cxn modelId="{50D65E6C-78AA-4C72-B8C8-D9E1ED99EB67}" type="presParOf" srcId="{C722F21B-ED21-4AD7-B8EB-467EBF3B7FC8}" destId="{8216CE71-709D-4411-8FF8-EB5840631BF5}" srcOrd="1" destOrd="0" presId="urn:microsoft.com/office/officeart/2005/8/layout/hList7#1"/>
    <dgm:cxn modelId="{AB9D4149-6525-4EA6-B912-04DF220FE103}" type="presParOf" srcId="{C722F21B-ED21-4AD7-B8EB-467EBF3B7FC8}" destId="{C157634E-B02F-4B74-8015-79A9680460E5}" srcOrd="2" destOrd="0" presId="urn:microsoft.com/office/officeart/2005/8/layout/hList7#1"/>
    <dgm:cxn modelId="{DF232A5E-E0AA-416C-9D00-20840E37A054}" type="presParOf" srcId="{C157634E-B02F-4B74-8015-79A9680460E5}" destId="{65AF24A0-9D56-4A7C-8BA7-34932C5EC7F6}" srcOrd="0" destOrd="0" presId="urn:microsoft.com/office/officeart/2005/8/layout/hList7#1"/>
    <dgm:cxn modelId="{47DE0325-4D20-4513-8B2A-9F3F78FD2277}" type="presParOf" srcId="{C157634E-B02F-4B74-8015-79A9680460E5}" destId="{04C0C6CE-4FA8-4BE6-8930-84CDF6A4001F}" srcOrd="1" destOrd="0" presId="urn:microsoft.com/office/officeart/2005/8/layout/hList7#1"/>
    <dgm:cxn modelId="{5288403D-E36E-40B3-9E28-9D138F026CD8}" type="presParOf" srcId="{C157634E-B02F-4B74-8015-79A9680460E5}" destId="{03698649-35E6-4C47-95C1-A7E33A7C4A34}" srcOrd="2" destOrd="0" presId="urn:microsoft.com/office/officeart/2005/8/layout/hList7#1"/>
    <dgm:cxn modelId="{831FD31B-EFC0-41C5-9E28-024D7846C7E2}" type="presParOf" srcId="{C157634E-B02F-4B74-8015-79A9680460E5}" destId="{1B8C43C3-7D70-44D4-AA56-280DFAF61525}" srcOrd="3" destOrd="0" presId="urn:microsoft.com/office/officeart/2005/8/layout/hList7#1"/>
    <dgm:cxn modelId="{71B533B4-EF74-4A79-8A3C-504A920DE075}" type="presParOf" srcId="{C722F21B-ED21-4AD7-B8EB-467EBF3B7FC8}" destId="{E20DDFB5-1228-4978-B55B-9E18030B6451}" srcOrd="3" destOrd="0" presId="urn:microsoft.com/office/officeart/2005/8/layout/hList7#1"/>
    <dgm:cxn modelId="{0D629C81-84FF-4D51-9B7B-E5C2BEFBA31A}" type="presParOf" srcId="{C722F21B-ED21-4AD7-B8EB-467EBF3B7FC8}" destId="{A2D6770F-0298-4D07-9C96-D8D6B7C5AED3}" srcOrd="4" destOrd="0" presId="urn:microsoft.com/office/officeart/2005/8/layout/hList7#1"/>
    <dgm:cxn modelId="{558C0A99-B13C-4DEA-B9F8-C84A2B185867}" type="presParOf" srcId="{A2D6770F-0298-4D07-9C96-D8D6B7C5AED3}" destId="{DC8449A9-7A2D-45D7-B63B-DFACEDBE81D4}" srcOrd="0" destOrd="0" presId="urn:microsoft.com/office/officeart/2005/8/layout/hList7#1"/>
    <dgm:cxn modelId="{6F37CD4E-C722-482F-8E1F-6D02AC3E6E6E}" type="presParOf" srcId="{A2D6770F-0298-4D07-9C96-D8D6B7C5AED3}" destId="{CF1F7D87-D467-44F9-8973-15899E9D4294}" srcOrd="1" destOrd="0" presId="urn:microsoft.com/office/officeart/2005/8/layout/hList7#1"/>
    <dgm:cxn modelId="{D49DFD33-EC94-4D64-BF65-715E1FD71859}" type="presParOf" srcId="{A2D6770F-0298-4D07-9C96-D8D6B7C5AED3}" destId="{3375A1BD-6EBD-451B-A3FD-F18D8BB24959}" srcOrd="2" destOrd="0" presId="urn:microsoft.com/office/officeart/2005/8/layout/hList7#1"/>
    <dgm:cxn modelId="{EE185FF3-74A2-43FF-AEA0-E7C5775C0EAF}" type="presParOf" srcId="{A2D6770F-0298-4D07-9C96-D8D6B7C5AED3}" destId="{8DA01D34-FC55-4867-B7E5-473EC6CAC804}" srcOrd="3" destOrd="0" presId="urn:microsoft.com/office/officeart/2005/8/layout/hList7#1"/>
    <dgm:cxn modelId="{697EBF3A-585C-4BC2-B638-E0BAF89DCF99}" type="presParOf" srcId="{C722F21B-ED21-4AD7-B8EB-467EBF3B7FC8}" destId="{3A4FCFDE-ED98-4079-98D4-DAC5A5C60B7D}" srcOrd="5" destOrd="0" presId="urn:microsoft.com/office/officeart/2005/8/layout/hList7#1"/>
    <dgm:cxn modelId="{F4B3B79A-4449-4FA1-A3D0-7339CD8D1273}" type="presParOf" srcId="{C722F21B-ED21-4AD7-B8EB-467EBF3B7FC8}" destId="{5DA5F00C-A4DA-478A-8824-0C696D26397C}" srcOrd="6" destOrd="0" presId="urn:microsoft.com/office/officeart/2005/8/layout/hList7#1"/>
    <dgm:cxn modelId="{2ADFEBDD-EDD1-401A-80DC-A3293F57F9EA}" type="presParOf" srcId="{5DA5F00C-A4DA-478A-8824-0C696D26397C}" destId="{612CBF74-0F40-4688-ADAF-BA3A49AABA81}" srcOrd="0" destOrd="0" presId="urn:microsoft.com/office/officeart/2005/8/layout/hList7#1"/>
    <dgm:cxn modelId="{4EC3D206-68B7-4636-8501-CC4A50074005}" type="presParOf" srcId="{5DA5F00C-A4DA-478A-8824-0C696D26397C}" destId="{14346917-0FD0-46F1-8786-7CE615E23FF5}" srcOrd="1" destOrd="0" presId="urn:microsoft.com/office/officeart/2005/8/layout/hList7#1"/>
    <dgm:cxn modelId="{CDE2355A-5EBE-417B-B51A-F95BF7FFABBA}" type="presParOf" srcId="{5DA5F00C-A4DA-478A-8824-0C696D26397C}" destId="{0EA23F90-FED3-47B2-8EAE-D1FBB381CC00}" srcOrd="2" destOrd="0" presId="urn:microsoft.com/office/officeart/2005/8/layout/hList7#1"/>
    <dgm:cxn modelId="{CA8392AE-FA5B-448F-9CD9-53DD3C1C27E7}" type="presParOf" srcId="{5DA5F00C-A4DA-478A-8824-0C696D26397C}" destId="{B83A82BF-F596-43A3-8442-797D5DE0A1D7}" srcOrd="3" destOrd="0" presId="urn:microsoft.com/office/officeart/2005/8/layout/hList7#1"/>
    <dgm:cxn modelId="{A7006AC5-6474-40F3-97C5-13BF3A2388E3}" type="presParOf" srcId="{C722F21B-ED21-4AD7-B8EB-467EBF3B7FC8}" destId="{274782B6-2633-420E-992C-30AD6E32716C}" srcOrd="7" destOrd="0" presId="urn:microsoft.com/office/officeart/2005/8/layout/hList7#1"/>
    <dgm:cxn modelId="{6C452700-4C32-4828-B399-54E26821EC5D}" type="presParOf" srcId="{C722F21B-ED21-4AD7-B8EB-467EBF3B7FC8}" destId="{CC24FD70-ABB8-49AD-96B2-A877040551A0}" srcOrd="8" destOrd="0" presId="urn:microsoft.com/office/officeart/2005/8/layout/hList7#1"/>
    <dgm:cxn modelId="{4262F798-D348-4FD6-8308-C469CBBB3FD1}" type="presParOf" srcId="{CC24FD70-ABB8-49AD-96B2-A877040551A0}" destId="{F9FAF6CB-E194-4CEB-96A3-8AD0BA296142}" srcOrd="0" destOrd="0" presId="urn:microsoft.com/office/officeart/2005/8/layout/hList7#1"/>
    <dgm:cxn modelId="{47FD4CF9-4CE9-47DF-9B49-4C234D5ED115}" type="presParOf" srcId="{CC24FD70-ABB8-49AD-96B2-A877040551A0}" destId="{B2A336D8-6ECE-4839-BDAC-688A228CB7F3}" srcOrd="1" destOrd="0" presId="urn:microsoft.com/office/officeart/2005/8/layout/hList7#1"/>
    <dgm:cxn modelId="{07F37580-E8B9-4ED0-AC9B-54BA6917CEBE}" type="presParOf" srcId="{CC24FD70-ABB8-49AD-96B2-A877040551A0}" destId="{0832F10D-0B87-48BB-9E0D-CCA55D794FD6}" srcOrd="2" destOrd="0" presId="urn:microsoft.com/office/officeart/2005/8/layout/hList7#1"/>
    <dgm:cxn modelId="{12470691-CAB3-4E3F-9626-E95CF1008832}" type="presParOf" srcId="{CC24FD70-ABB8-49AD-96B2-A877040551A0}" destId="{88982022-14B3-4967-A2F5-C8C6D3009C5A}" srcOrd="3" destOrd="0" presId="urn:microsoft.com/office/officeart/2005/8/layout/hList7#1"/>
  </dgm:cxnLst>
  <dgm:bg/>
  <dgm:whole/>
  <dgm:extLst>
    <a:ext uri="http://schemas.microsoft.com/office/drawing/2008/diagram">
      <dsp:dataModelExt xmlns:dsp="http://schemas.microsoft.com/office/drawing/2008/diagram" relId="rId11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4613237-AA1C-481B-9E6A-A980C0834102}" type="doc">
      <dgm:prSet loTypeId="urn:microsoft.com/office/officeart/2005/8/layout/bList2#2" loCatId="list" qsTypeId="urn:microsoft.com/office/officeart/2005/8/quickstyle/simple1#5" qsCatId="simple" csTypeId="urn:microsoft.com/office/officeart/2005/8/colors/colorful2#1" csCatId="colorful" phldr="1"/>
      <dgm:spPr/>
      <dgm:t>
        <a:bodyPr/>
        <a:lstStyle/>
        <a:p>
          <a:endParaRPr lang="zh-TW" altLang="en-US"/>
        </a:p>
      </dgm:t>
    </dgm:pt>
    <dgm:pt modelId="{1F8858C5-EA91-4A28-8B82-4923C4696FC7}">
      <dgm:prSet phldrT="[文字]"/>
      <dgm:spPr>
        <a:solidFill>
          <a:srgbClr val="C0504D"/>
        </a:solidFill>
      </dgm:spPr>
      <dgm:t>
        <a:bodyPr/>
        <a:lstStyle/>
        <a:p>
          <a:pPr algn="ctr"/>
          <a:r>
            <a:rPr lang="zh-TW">
              <a:latin typeface="Microsoft JhengHei" panose="020B0604030504040204" pitchFamily="2" charset="-120"/>
              <a:ea typeface="Microsoft JhengHei" panose="020B0604030504040204" pitchFamily="2" charset="-120"/>
            </a:rPr>
            <a:t> </a:t>
          </a:r>
          <a:endParaRPr lang="zh-TW" altLang="en-US">
            <a:latin typeface="Microsoft JhengHei" panose="020B0604030504040204" pitchFamily="2" charset="-120"/>
            <a:ea typeface="Microsoft JhengHei" panose="020B0604030504040204" pitchFamily="2" charset="-120"/>
          </a:endParaRPr>
        </a:p>
      </dgm:t>
    </dgm:pt>
    <dgm:pt modelId="{8BCDC96E-068B-4EF8-B0FB-E97FC142C077}" type="parTrans" cxnId="{C553B80B-84AC-4E48-9ECD-8B0AC99D12FB}">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A28D33E1-E687-438F-AEC4-D275343B4857}" type="sibTrans" cxnId="{C553B80B-84AC-4E48-9ECD-8B0AC99D12FB}">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ABFA1FF7-C3C2-461D-AD0C-59AFC5031D74}">
      <dgm:prSet/>
      <dgm:spPr>
        <a:solidFill>
          <a:srgbClr val="BD9B53"/>
        </a:solidFill>
      </dgm:spPr>
      <dgm:t>
        <a:bodyPr/>
        <a:lstStyle/>
        <a:p>
          <a:pPr algn="ctr"/>
          <a:endParaRPr lang="zh-TW" b="1">
            <a:solidFill>
              <a:srgbClr val="FF0000"/>
            </a:solidFill>
            <a:latin typeface="Microsoft JhengHei" panose="020B0604030504040204" pitchFamily="2" charset="-120"/>
            <a:ea typeface="Microsoft JhengHei" panose="020B0604030504040204" pitchFamily="2" charset="-120"/>
          </a:endParaRPr>
        </a:p>
      </dgm:t>
    </dgm:pt>
    <dgm:pt modelId="{317DEB14-CB7D-4E12-87C9-EF5F20D27D8B}" type="parTrans" cxnId="{B6942D37-AF7C-430F-B812-644EA6B5138A}">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29FC4620-A3DD-43B3-8607-A7F59ACCD3B9}" type="sibTrans" cxnId="{B6942D37-AF7C-430F-B812-644EA6B5138A}">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3FA84CD6-C302-4625-B2C9-154F9567AA83}">
      <dgm:prSet/>
      <dgm:spPr/>
      <dgm:t>
        <a:bodyPr/>
        <a:lstStyle/>
        <a:p>
          <a:pPr algn="ctr"/>
          <a:endParaRPr lang="zh-TW" b="1">
            <a:latin typeface="Microsoft JhengHei" panose="020B0604030504040204" pitchFamily="2" charset="-120"/>
            <a:ea typeface="Microsoft JhengHei" panose="020B0604030504040204" pitchFamily="2" charset="-120"/>
          </a:endParaRPr>
        </a:p>
      </dgm:t>
    </dgm:pt>
    <dgm:pt modelId="{776EFB45-2403-4E23-8A12-A1DFD6FB1FF2}" type="parTrans" cxnId="{E9A9AA21-F820-4E06-947E-BC90026091CC}">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FFF7667C-328F-4293-9592-EA4BDEFFAA2A}" type="sibTrans" cxnId="{E9A9AA21-F820-4E06-947E-BC90026091CC}">
      <dgm:prSet/>
      <dgm:spPr/>
      <dgm:t>
        <a:bodyPr/>
        <a:lstStyle/>
        <a:p>
          <a:pPr algn="ctr"/>
          <a:endParaRPr lang="zh-TW" altLang="en-US">
            <a:latin typeface="Microsoft JhengHei" panose="020B0604030504040204" pitchFamily="2" charset="-120"/>
            <a:ea typeface="Microsoft JhengHei" panose="020B0604030504040204" pitchFamily="2" charset="-120"/>
          </a:endParaRPr>
        </a:p>
      </dgm:t>
    </dgm:pt>
    <dgm:pt modelId="{27613B4E-EFAF-4162-B84C-56F9C9BF15A0}" type="pres">
      <dgm:prSet presAssocID="{04613237-AA1C-481B-9E6A-A980C0834102}" presName="diagram" presStyleCnt="0">
        <dgm:presLayoutVars>
          <dgm:dir/>
          <dgm:animLvl val="lvl"/>
          <dgm:resizeHandles val="exact"/>
        </dgm:presLayoutVars>
      </dgm:prSet>
      <dgm:spPr/>
      <dgm:t>
        <a:bodyPr/>
        <a:lstStyle/>
        <a:p>
          <a:endParaRPr lang="zh-TW" altLang="en-US"/>
        </a:p>
      </dgm:t>
    </dgm:pt>
    <dgm:pt modelId="{1AAD361D-A9FD-4E18-9056-431E3E81A481}" type="pres">
      <dgm:prSet presAssocID="{1F8858C5-EA91-4A28-8B82-4923C4696FC7}" presName="compNode" presStyleCnt="0"/>
      <dgm:spPr/>
    </dgm:pt>
    <dgm:pt modelId="{707F7A8D-8670-4CC7-92C7-40E4E75AC7B5}" type="pres">
      <dgm:prSet presAssocID="{1F8858C5-EA91-4A28-8B82-4923C4696FC7}" presName="childRect" presStyleLbl="bgAcc1" presStyleIdx="0" presStyleCnt="3" custScaleX="108433" custScaleY="103945" custLinFactNeighborX="250" custLinFactNeighborY="-8025">
        <dgm:presLayoutVars>
          <dgm:bulletEnabled val="1"/>
        </dgm:presLayoutVars>
      </dgm:prSet>
      <dgm:spPr/>
    </dgm:pt>
    <dgm:pt modelId="{F345CC17-8FB8-41B3-AE48-29D4E9D5E65E}" type="pres">
      <dgm:prSet presAssocID="{1F8858C5-EA91-4A28-8B82-4923C4696FC7}" presName="parentText" presStyleLbl="node1" presStyleIdx="0" presStyleCnt="0">
        <dgm:presLayoutVars>
          <dgm:chMax val="0"/>
          <dgm:bulletEnabled val="1"/>
        </dgm:presLayoutVars>
      </dgm:prSet>
      <dgm:spPr/>
      <dgm:t>
        <a:bodyPr/>
        <a:lstStyle/>
        <a:p>
          <a:endParaRPr lang="zh-TW" altLang="en-US"/>
        </a:p>
      </dgm:t>
    </dgm:pt>
    <dgm:pt modelId="{647ABBB4-B2D7-4C56-957A-9274BFE3214B}" type="pres">
      <dgm:prSet presAssocID="{1F8858C5-EA91-4A28-8B82-4923C4696FC7}" presName="parentRect" presStyleLbl="alignNode1" presStyleIdx="0" presStyleCnt="3" custScaleX="108520" custScaleY="100943"/>
      <dgm:spPr/>
      <dgm:t>
        <a:bodyPr/>
        <a:lstStyle/>
        <a:p>
          <a:endParaRPr lang="zh-TW" altLang="en-US"/>
        </a:p>
      </dgm:t>
    </dgm:pt>
    <dgm:pt modelId="{DB78F0F3-334B-428D-BC8D-774EB01A5C0A}" type="pres">
      <dgm:prSet presAssocID="{1F8858C5-EA91-4A28-8B82-4923C4696FC7}" presName="adorn" presStyleLbl="fgAccFollowNode1" presStyleIdx="0" presStyleCnt="3"/>
      <dgm:spPr>
        <a:blipFill>
          <a:blip xmlns:r="http://schemas.openxmlformats.org/officeDocument/2006/relationships" r:embed="rId1" cstate="screen"/>
          <a:srcRect/>
          <a:stretch>
            <a:fillRect/>
          </a:stretch>
        </a:blipFill>
      </dgm:spPr>
    </dgm:pt>
    <dgm:pt modelId="{6132ED7F-9BFE-4E27-B94D-219D2F8FC1E7}" type="pres">
      <dgm:prSet presAssocID="{A28D33E1-E687-438F-AEC4-D275343B4857}" presName="sibTrans" presStyleLbl="sibTrans2D1" presStyleIdx="0" presStyleCnt="0"/>
      <dgm:spPr/>
      <dgm:t>
        <a:bodyPr/>
        <a:lstStyle/>
        <a:p>
          <a:endParaRPr lang="zh-TW" altLang="en-US"/>
        </a:p>
      </dgm:t>
    </dgm:pt>
    <dgm:pt modelId="{A758E79D-124A-405D-B091-18856EBE1521}" type="pres">
      <dgm:prSet presAssocID="{ABFA1FF7-C3C2-461D-AD0C-59AFC5031D74}" presName="compNode" presStyleCnt="0"/>
      <dgm:spPr/>
    </dgm:pt>
    <dgm:pt modelId="{6B415CE1-37B6-4AE9-89D3-7994CCFC50A5}" type="pres">
      <dgm:prSet presAssocID="{ABFA1FF7-C3C2-461D-AD0C-59AFC5031D74}" presName="childRect" presStyleLbl="bgAcc1" presStyleIdx="1" presStyleCnt="3" custScaleX="108509" custScaleY="101468">
        <dgm:presLayoutVars>
          <dgm:bulletEnabled val="1"/>
        </dgm:presLayoutVars>
      </dgm:prSet>
      <dgm:spPr/>
    </dgm:pt>
    <dgm:pt modelId="{C26D3D06-1D38-4185-A712-E4AE1AA3B216}" type="pres">
      <dgm:prSet presAssocID="{ABFA1FF7-C3C2-461D-AD0C-59AFC5031D74}" presName="parentText" presStyleLbl="node1" presStyleIdx="0" presStyleCnt="0">
        <dgm:presLayoutVars>
          <dgm:chMax val="0"/>
          <dgm:bulletEnabled val="1"/>
        </dgm:presLayoutVars>
      </dgm:prSet>
      <dgm:spPr/>
      <dgm:t>
        <a:bodyPr/>
        <a:lstStyle/>
        <a:p>
          <a:endParaRPr lang="zh-TW" altLang="en-US"/>
        </a:p>
      </dgm:t>
    </dgm:pt>
    <dgm:pt modelId="{74E76F3D-12DD-447A-85EA-A17D2A0B2148}" type="pres">
      <dgm:prSet presAssocID="{ABFA1FF7-C3C2-461D-AD0C-59AFC5031D74}" presName="parentRect" presStyleLbl="alignNode1" presStyleIdx="1" presStyleCnt="3" custScaleX="108640" custScaleY="102606" custLinFactNeighborX="80" custLinFactNeighborY="-2306"/>
      <dgm:spPr/>
      <dgm:t>
        <a:bodyPr/>
        <a:lstStyle/>
        <a:p>
          <a:endParaRPr lang="zh-TW" altLang="en-US"/>
        </a:p>
      </dgm:t>
    </dgm:pt>
    <dgm:pt modelId="{5D9FDC66-B19C-4B95-9A67-CDC272479F4E}" type="pres">
      <dgm:prSet presAssocID="{ABFA1FF7-C3C2-461D-AD0C-59AFC5031D74}" presName="adorn" presStyleLbl="fgAccFollowNode1" presStyleIdx="1" presStyleCnt="3"/>
      <dgm:spPr>
        <a:blipFill>
          <a:blip xmlns:r="http://schemas.openxmlformats.org/officeDocument/2006/relationships" r:embed="rId2" cstate="screen"/>
          <a:srcRect/>
          <a:stretch>
            <a:fillRect/>
          </a:stretch>
        </a:blipFill>
      </dgm:spPr>
    </dgm:pt>
    <dgm:pt modelId="{0A4BA4BD-F682-484E-BEDD-9606A3201E48}" type="pres">
      <dgm:prSet presAssocID="{29FC4620-A3DD-43B3-8607-A7F59ACCD3B9}" presName="sibTrans" presStyleLbl="sibTrans2D1" presStyleIdx="0" presStyleCnt="0"/>
      <dgm:spPr/>
      <dgm:t>
        <a:bodyPr/>
        <a:lstStyle/>
        <a:p>
          <a:endParaRPr lang="zh-TW" altLang="en-US"/>
        </a:p>
      </dgm:t>
    </dgm:pt>
    <dgm:pt modelId="{51A3D645-4252-441F-BF49-A6494CB1C037}" type="pres">
      <dgm:prSet presAssocID="{3FA84CD6-C302-4625-B2C9-154F9567AA83}" presName="compNode" presStyleCnt="0"/>
      <dgm:spPr/>
    </dgm:pt>
    <dgm:pt modelId="{D74AB9BC-F8D5-4267-BEBE-51DEFDA13CA1}" type="pres">
      <dgm:prSet presAssocID="{3FA84CD6-C302-4625-B2C9-154F9567AA83}" presName="childRect" presStyleLbl="bgAcc1" presStyleIdx="2" presStyleCnt="3" custScaleX="119162">
        <dgm:presLayoutVars>
          <dgm:bulletEnabled val="1"/>
        </dgm:presLayoutVars>
      </dgm:prSet>
      <dgm:spPr/>
    </dgm:pt>
    <dgm:pt modelId="{C2505266-794F-48E7-A9AD-0A52BC72278D}" type="pres">
      <dgm:prSet presAssocID="{3FA84CD6-C302-4625-B2C9-154F9567AA83}" presName="parentText" presStyleLbl="node1" presStyleIdx="0" presStyleCnt="0">
        <dgm:presLayoutVars>
          <dgm:chMax val="0"/>
          <dgm:bulletEnabled val="1"/>
        </dgm:presLayoutVars>
      </dgm:prSet>
      <dgm:spPr/>
      <dgm:t>
        <a:bodyPr/>
        <a:lstStyle/>
        <a:p>
          <a:endParaRPr lang="zh-TW" altLang="en-US"/>
        </a:p>
      </dgm:t>
    </dgm:pt>
    <dgm:pt modelId="{7A875DA5-A226-4E2B-87F5-D63E3FF656CC}" type="pres">
      <dgm:prSet presAssocID="{3FA84CD6-C302-4625-B2C9-154F9567AA83}" presName="parentRect" presStyleLbl="alignNode1" presStyleIdx="2" presStyleCnt="3" custScaleX="119176" custScaleY="97830" custLinFactNeighborX="236"/>
      <dgm:spPr/>
      <dgm:t>
        <a:bodyPr/>
        <a:lstStyle/>
        <a:p>
          <a:endParaRPr lang="zh-TW" altLang="en-US"/>
        </a:p>
      </dgm:t>
    </dgm:pt>
    <dgm:pt modelId="{49607578-1D4D-4F15-B06F-DA763C274631}" type="pres">
      <dgm:prSet presAssocID="{3FA84CD6-C302-4625-B2C9-154F9567AA83}" presName="adorn" presStyleLbl="fgAccFollowNode1" presStyleIdx="2" presStyleCnt="3"/>
      <dgm:spPr>
        <a:blipFill>
          <a:blip xmlns:r="http://schemas.openxmlformats.org/officeDocument/2006/relationships" r:embed="rId3" cstate="screen"/>
          <a:srcRect/>
          <a:stretch>
            <a:fillRect/>
          </a:stretch>
        </a:blipFill>
      </dgm:spPr>
    </dgm:pt>
  </dgm:ptLst>
  <dgm:cxnLst>
    <dgm:cxn modelId="{3461EE50-41A0-4F5F-97DC-B07402EDE6A2}" type="presOf" srcId="{A28D33E1-E687-438F-AEC4-D275343B4857}" destId="{6132ED7F-9BFE-4E27-B94D-219D2F8FC1E7}" srcOrd="0" destOrd="0" presId="urn:microsoft.com/office/officeart/2005/8/layout/bList2#2"/>
    <dgm:cxn modelId="{C553B80B-84AC-4E48-9ECD-8B0AC99D12FB}" srcId="{04613237-AA1C-481B-9E6A-A980C0834102}" destId="{1F8858C5-EA91-4A28-8B82-4923C4696FC7}" srcOrd="0" destOrd="0" parTransId="{8BCDC96E-068B-4EF8-B0FB-E97FC142C077}" sibTransId="{A28D33E1-E687-438F-AEC4-D275343B4857}"/>
    <dgm:cxn modelId="{E9A9AA21-F820-4E06-947E-BC90026091CC}" srcId="{04613237-AA1C-481B-9E6A-A980C0834102}" destId="{3FA84CD6-C302-4625-B2C9-154F9567AA83}" srcOrd="2" destOrd="0" parTransId="{776EFB45-2403-4E23-8A12-A1DFD6FB1FF2}" sibTransId="{FFF7667C-328F-4293-9592-EA4BDEFFAA2A}"/>
    <dgm:cxn modelId="{B6942D37-AF7C-430F-B812-644EA6B5138A}" srcId="{04613237-AA1C-481B-9E6A-A980C0834102}" destId="{ABFA1FF7-C3C2-461D-AD0C-59AFC5031D74}" srcOrd="1" destOrd="0" parTransId="{317DEB14-CB7D-4E12-87C9-EF5F20D27D8B}" sibTransId="{29FC4620-A3DD-43B3-8607-A7F59ACCD3B9}"/>
    <dgm:cxn modelId="{67233D64-935A-4804-8198-E4E270520E42}" type="presOf" srcId="{ABFA1FF7-C3C2-461D-AD0C-59AFC5031D74}" destId="{74E76F3D-12DD-447A-85EA-A17D2A0B2148}" srcOrd="1" destOrd="0" presId="urn:microsoft.com/office/officeart/2005/8/layout/bList2#2"/>
    <dgm:cxn modelId="{02CC1A4E-0F1C-4494-80F6-E2AF09376248}" type="presOf" srcId="{04613237-AA1C-481B-9E6A-A980C0834102}" destId="{27613B4E-EFAF-4162-B84C-56F9C9BF15A0}" srcOrd="0" destOrd="0" presId="urn:microsoft.com/office/officeart/2005/8/layout/bList2#2"/>
    <dgm:cxn modelId="{99C7F4DC-F0EA-4276-ADA0-3FBB0A52A3F6}" type="presOf" srcId="{3FA84CD6-C302-4625-B2C9-154F9567AA83}" destId="{7A875DA5-A226-4E2B-87F5-D63E3FF656CC}" srcOrd="1" destOrd="0" presId="urn:microsoft.com/office/officeart/2005/8/layout/bList2#2"/>
    <dgm:cxn modelId="{150F672D-2E4C-4541-B193-8466B5035C24}" type="presOf" srcId="{1F8858C5-EA91-4A28-8B82-4923C4696FC7}" destId="{F345CC17-8FB8-41B3-AE48-29D4E9D5E65E}" srcOrd="0" destOrd="0" presId="urn:microsoft.com/office/officeart/2005/8/layout/bList2#2"/>
    <dgm:cxn modelId="{3E12B236-4524-421D-9E4E-491B8B17BBCB}" type="presOf" srcId="{3FA84CD6-C302-4625-B2C9-154F9567AA83}" destId="{C2505266-794F-48E7-A9AD-0A52BC72278D}" srcOrd="0" destOrd="0" presId="urn:microsoft.com/office/officeart/2005/8/layout/bList2#2"/>
    <dgm:cxn modelId="{E567F5BD-D18D-4293-A608-9B3B38F3B4C1}" type="presOf" srcId="{29FC4620-A3DD-43B3-8607-A7F59ACCD3B9}" destId="{0A4BA4BD-F682-484E-BEDD-9606A3201E48}" srcOrd="0" destOrd="0" presId="urn:microsoft.com/office/officeart/2005/8/layout/bList2#2"/>
    <dgm:cxn modelId="{0BA5133E-8D24-4DF4-8862-513A63AE5E36}" type="presOf" srcId="{ABFA1FF7-C3C2-461D-AD0C-59AFC5031D74}" destId="{C26D3D06-1D38-4185-A712-E4AE1AA3B216}" srcOrd="0" destOrd="0" presId="urn:microsoft.com/office/officeart/2005/8/layout/bList2#2"/>
    <dgm:cxn modelId="{01909320-23BB-49E6-B4D2-238D0D6E80E2}" type="presOf" srcId="{1F8858C5-EA91-4A28-8B82-4923C4696FC7}" destId="{647ABBB4-B2D7-4C56-957A-9274BFE3214B}" srcOrd="1" destOrd="0" presId="urn:microsoft.com/office/officeart/2005/8/layout/bList2#2"/>
    <dgm:cxn modelId="{FF162C21-718C-46BC-BFFD-A9038C309796}" type="presParOf" srcId="{27613B4E-EFAF-4162-B84C-56F9C9BF15A0}" destId="{1AAD361D-A9FD-4E18-9056-431E3E81A481}" srcOrd="0" destOrd="0" presId="urn:microsoft.com/office/officeart/2005/8/layout/bList2#2"/>
    <dgm:cxn modelId="{351E9DA9-3720-4805-8651-0C5D4082397A}" type="presParOf" srcId="{1AAD361D-A9FD-4E18-9056-431E3E81A481}" destId="{707F7A8D-8670-4CC7-92C7-40E4E75AC7B5}" srcOrd="0" destOrd="0" presId="urn:microsoft.com/office/officeart/2005/8/layout/bList2#2"/>
    <dgm:cxn modelId="{72BA1FAB-B16D-46A5-B9D8-FFE3E2933562}" type="presParOf" srcId="{1AAD361D-A9FD-4E18-9056-431E3E81A481}" destId="{F345CC17-8FB8-41B3-AE48-29D4E9D5E65E}" srcOrd="1" destOrd="0" presId="urn:microsoft.com/office/officeart/2005/8/layout/bList2#2"/>
    <dgm:cxn modelId="{22E07E46-DED8-4BAC-9EB8-FE315B69B4E8}" type="presParOf" srcId="{1AAD361D-A9FD-4E18-9056-431E3E81A481}" destId="{647ABBB4-B2D7-4C56-957A-9274BFE3214B}" srcOrd="2" destOrd="0" presId="urn:microsoft.com/office/officeart/2005/8/layout/bList2#2"/>
    <dgm:cxn modelId="{EA9BA200-A14B-4519-8B6D-9CD59C1C24C3}" type="presParOf" srcId="{1AAD361D-A9FD-4E18-9056-431E3E81A481}" destId="{DB78F0F3-334B-428D-BC8D-774EB01A5C0A}" srcOrd="3" destOrd="0" presId="urn:microsoft.com/office/officeart/2005/8/layout/bList2#2"/>
    <dgm:cxn modelId="{5713201C-0E6F-4C74-AD31-83BD9BF743C6}" type="presParOf" srcId="{27613B4E-EFAF-4162-B84C-56F9C9BF15A0}" destId="{6132ED7F-9BFE-4E27-B94D-219D2F8FC1E7}" srcOrd="1" destOrd="0" presId="urn:microsoft.com/office/officeart/2005/8/layout/bList2#2"/>
    <dgm:cxn modelId="{C008E65E-E188-485A-B95E-5598B3029096}" type="presParOf" srcId="{27613B4E-EFAF-4162-B84C-56F9C9BF15A0}" destId="{A758E79D-124A-405D-B091-18856EBE1521}" srcOrd="2" destOrd="0" presId="urn:microsoft.com/office/officeart/2005/8/layout/bList2#2"/>
    <dgm:cxn modelId="{94788C32-919B-480A-B72A-3E2977C73E98}" type="presParOf" srcId="{A758E79D-124A-405D-B091-18856EBE1521}" destId="{6B415CE1-37B6-4AE9-89D3-7994CCFC50A5}" srcOrd="0" destOrd="0" presId="urn:microsoft.com/office/officeart/2005/8/layout/bList2#2"/>
    <dgm:cxn modelId="{816846F1-7A0A-44A6-98B2-B2E12E8A1F3C}" type="presParOf" srcId="{A758E79D-124A-405D-B091-18856EBE1521}" destId="{C26D3D06-1D38-4185-A712-E4AE1AA3B216}" srcOrd="1" destOrd="0" presId="urn:microsoft.com/office/officeart/2005/8/layout/bList2#2"/>
    <dgm:cxn modelId="{CF175215-A794-404B-8DF0-EB57C5D7C63A}" type="presParOf" srcId="{A758E79D-124A-405D-B091-18856EBE1521}" destId="{74E76F3D-12DD-447A-85EA-A17D2A0B2148}" srcOrd="2" destOrd="0" presId="urn:microsoft.com/office/officeart/2005/8/layout/bList2#2"/>
    <dgm:cxn modelId="{946A2476-9B27-4DF4-8E4F-FAE2D125381F}" type="presParOf" srcId="{A758E79D-124A-405D-B091-18856EBE1521}" destId="{5D9FDC66-B19C-4B95-9A67-CDC272479F4E}" srcOrd="3" destOrd="0" presId="urn:microsoft.com/office/officeart/2005/8/layout/bList2#2"/>
    <dgm:cxn modelId="{CF8A8C44-0708-4914-B18D-D3C403CE7A66}" type="presParOf" srcId="{27613B4E-EFAF-4162-B84C-56F9C9BF15A0}" destId="{0A4BA4BD-F682-484E-BEDD-9606A3201E48}" srcOrd="3" destOrd="0" presId="urn:microsoft.com/office/officeart/2005/8/layout/bList2#2"/>
    <dgm:cxn modelId="{0DBE57DC-DF3C-4610-8C37-34F7467979E1}" type="presParOf" srcId="{27613B4E-EFAF-4162-B84C-56F9C9BF15A0}" destId="{51A3D645-4252-441F-BF49-A6494CB1C037}" srcOrd="4" destOrd="0" presId="urn:microsoft.com/office/officeart/2005/8/layout/bList2#2"/>
    <dgm:cxn modelId="{60F633D1-C5C3-4AD9-96BC-6C6F7F17CAA4}" type="presParOf" srcId="{51A3D645-4252-441F-BF49-A6494CB1C037}" destId="{D74AB9BC-F8D5-4267-BEBE-51DEFDA13CA1}" srcOrd="0" destOrd="0" presId="urn:microsoft.com/office/officeart/2005/8/layout/bList2#2"/>
    <dgm:cxn modelId="{0619D32F-1518-41E6-AABC-3E019D17B131}" type="presParOf" srcId="{51A3D645-4252-441F-BF49-A6494CB1C037}" destId="{C2505266-794F-48E7-A9AD-0A52BC72278D}" srcOrd="1" destOrd="0" presId="urn:microsoft.com/office/officeart/2005/8/layout/bList2#2"/>
    <dgm:cxn modelId="{66A5FEB2-4F40-4486-9396-AF0C6DFB866C}" type="presParOf" srcId="{51A3D645-4252-441F-BF49-A6494CB1C037}" destId="{7A875DA5-A226-4E2B-87F5-D63E3FF656CC}" srcOrd="2" destOrd="0" presId="urn:microsoft.com/office/officeart/2005/8/layout/bList2#2"/>
    <dgm:cxn modelId="{E785E920-12CA-4E83-85E8-7989A68B7D15}" type="presParOf" srcId="{51A3D645-4252-441F-BF49-A6494CB1C037}" destId="{49607578-1D4D-4F15-B06F-DA763C274631}" srcOrd="3" destOrd="0" presId="urn:microsoft.com/office/officeart/2005/8/layout/bList2#2"/>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2EF6659-2624-499B-A6C1-9529F72995DF}" type="doc">
      <dgm:prSet loTypeId="urn:microsoft.com/office/officeart/2005/8/layout/vList2#1" loCatId="list" qsTypeId="urn:microsoft.com/office/officeart/2005/8/quickstyle/simple1#6" qsCatId="simple" csTypeId="urn:microsoft.com/office/officeart/2005/8/colors/colorful5#3" csCatId="colorful" phldr="1"/>
      <dgm:spPr/>
      <dgm:t>
        <a:bodyPr/>
        <a:lstStyle/>
        <a:p>
          <a:endParaRPr lang="zh-TW" altLang="en-US"/>
        </a:p>
      </dgm:t>
    </dgm:pt>
    <dgm:pt modelId="{830873E4-27B2-45C8-A15A-43F288EF7390}">
      <dgm:prSet phldrT="[文字]" phldr="0" custT="1"/>
      <dgm:spPr>
        <a:noFill/>
        <a:ln>
          <a:solidFill>
            <a:srgbClr val="00B0F0"/>
          </a:solidFill>
        </a:ln>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1.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Appreciate your strengths</a:t>
          </a:r>
          <a:endParaRPr sz="3100">
            <a:latin typeface="Times New Roman" panose="02020603050405020304" charset="0"/>
            <a:cs typeface="Times New Roman" panose="02020603050405020304" charset="0"/>
          </a:endParaRPr>
        </a:p>
      </dgm:t>
    </dgm:pt>
    <dgm:pt modelId="{2F373DC0-4902-458E-92CE-DD67177F9412}" type="parTrans" cxnId="{BB18CECF-FEEC-4D7C-80AB-DF74975F45E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3E92F82-74CC-4B15-8113-F6DEB0BCA047}" type="sibTrans" cxnId="{BB18CECF-FEEC-4D7C-80AB-DF74975F45E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9FC19D5-8C37-4EB8-B796-62B380AF3652}">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Make a list of your strengths and the things you have done well and put it in a place where you can easily see as a reminder and encouragement.</a:t>
          </a:r>
        </a:p>
      </dgm:t>
    </dgm:pt>
    <dgm:pt modelId="{5690C9B2-0044-49D3-8F52-C9A1F6E27579}" type="parTrans" cxnId="{180CEDC6-5F04-42FF-B3C9-7E9E7415580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8BA82AB-E75B-47A1-89D8-4E63356004FD}" type="sibTrans" cxnId="{180CEDC6-5F04-42FF-B3C9-7E9E7415580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023A411-FC9A-4375-B3B5-BACCF5F78A19}">
      <dgm:prSet phldr="0" custT="1">
        <dgm:style>
          <a:lnRef idx="2">
            <a:schemeClr val="accent3"/>
          </a:lnRef>
          <a:fillRef idx="1">
            <a:schemeClr val="lt1"/>
          </a:fillRef>
          <a:effectRef idx="0">
            <a:schemeClr val="accent3"/>
          </a:effectRef>
          <a:fontRef idx="minor">
            <a:schemeClr val="dk1"/>
          </a:fontRef>
        </dgm:style>
      </dgm:prSet>
      <dgm:spPr/>
      <dgm:t>
        <a:bodyPr vert="horz" wrap="square"/>
        <a:lstStyle/>
        <a:p>
          <a:pPr algn="l">
            <a:lnSpc>
              <a:spcPct val="100000"/>
            </a:lnSpc>
            <a:spcBef>
              <a:spcPct val="0"/>
            </a:spcBef>
            <a:spcAft>
              <a:spcPct val="35000"/>
            </a:spcAft>
          </a:pPr>
          <a:r>
            <a:rPr lang="en-US" altLang="zh-TW" sz="1400" b="1">
              <a:latin typeface="Microsoft JhengHei" panose="020B0604030504040204" pitchFamily="2" charset="-120"/>
              <a:ea typeface="Microsoft JhengHei" panose="020B0604030504040204" pitchFamily="2" charset="-120"/>
            </a:rPr>
            <a:t>2. </a:t>
          </a:r>
          <a:r>
            <a:rPr lang="en-US" altLang="zh-TW" sz="1400" b="1">
              <a:latin typeface="Times New Roman" panose="02020603050405020304" charset="0"/>
              <a:ea typeface="Microsoft JhengHei" panose="020B0604030504040204" pitchFamily="2" charset="-120"/>
              <a:cs typeface="Times New Roman" panose="02020603050405020304" charset="0"/>
            </a:rPr>
            <a:t>Affirm your value</a:t>
          </a:r>
        </a:p>
      </dgm:t>
    </dgm:pt>
    <dgm:pt modelId="{3AA0A566-E5C6-4633-A19D-8F1A774C4A1A}" type="parTrans" cxnId="{89D43A41-9DB2-4F19-BD3F-FA90DFF7FEB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06FC112A-3749-45DD-A7BE-D0138D9B705B}" type="sibTrans" cxnId="{89D43A41-9DB2-4F19-BD3F-FA90DFF7FEB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4FCD338B-2778-4C9F-9BB9-E14B9603608E}">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Everyone is born with talents” and you should say to yourself with confidence: “I'm a valuable person”.</a:t>
          </a:r>
        </a:p>
      </dgm:t>
    </dgm:pt>
    <dgm:pt modelId="{84859631-99C1-471D-A5E6-5F3CB53F2861}" type="parTrans" cxnId="{783587E3-A70F-4ED5-AB90-7AF82ADA5D2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7A5FD26-DB91-45B6-97D1-FB5C88617EE4}" type="sibTrans" cxnId="{783587E3-A70F-4ED5-AB90-7AF82ADA5D2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E47E3CBF-2A6C-4198-9C3E-2FAEAB7A8556}">
      <dgm:prSet phldr="0" custT="1">
        <dgm:style>
          <a:lnRef idx="2">
            <a:schemeClr val="accent2"/>
          </a:lnRef>
          <a:fillRef idx="1">
            <a:schemeClr val="lt1"/>
          </a:fillRef>
          <a:effectRef idx="0">
            <a:schemeClr val="accent2"/>
          </a:effectRef>
          <a:fontRef idx="minor">
            <a:schemeClr val="dk1"/>
          </a:fontRef>
        </dgm:style>
      </dgm:prSet>
      <dgm:spPr/>
      <dgm:t>
        <a:bodyPr vert="horz" wrap="square"/>
        <a:lstStyle/>
        <a:p>
          <a:pPr algn="l">
            <a:lnSpc>
              <a:spcPct val="100000"/>
            </a:lnSpc>
            <a:spcBef>
              <a:spcPct val="0"/>
            </a:spcBef>
            <a:spcAft>
              <a:spcPct val="35000"/>
            </a:spcAft>
          </a:pPr>
          <a:r>
            <a:rPr lang="en-US" altLang="zh-TW" sz="1400" b="1">
              <a:latin typeface="Microsoft JhengHei" panose="020B0604030504040204" pitchFamily="2" charset="-120"/>
              <a:ea typeface="Microsoft JhengHei" panose="020B0604030504040204" pitchFamily="2" charset="-120"/>
            </a:rPr>
            <a:t>3. </a:t>
          </a:r>
          <a:r>
            <a:rPr lang="en-US" altLang="zh-TW" sz="1400" b="1">
              <a:latin typeface="Times New Roman" panose="02020603050405020304" charset="0"/>
              <a:ea typeface="Microsoft JhengHei" panose="020B0604030504040204" pitchFamily="2" charset="-120"/>
              <a:cs typeface="Times New Roman" panose="02020603050405020304" charset="0"/>
            </a:rPr>
            <a:t>Accept yourself</a:t>
          </a:r>
          <a:endParaRPr sz="1000">
            <a:latin typeface="Times New Roman" panose="02020603050405020304" charset="0"/>
            <a:cs typeface="Times New Roman" panose="02020603050405020304" charset="0"/>
          </a:endParaRPr>
        </a:p>
      </dgm:t>
    </dgm:pt>
    <dgm:pt modelId="{A7748CEF-AC4F-429A-B638-542CD6432282}" type="parTrans" cxnId="{67BC6E90-E606-4F60-ACB2-9552F4A1531D}">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38AD57B6-653D-4F13-9A49-81DB100F4D4F}" type="sibTrans" cxnId="{67BC6E90-E606-4F60-ACB2-9552F4A1531D}">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56CAA1C-B701-4DFB-A115-169AE03E7B05}">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accept your look and appearance, understand that inner qualities are more important and acknowledge your inner beauty. You should understand that everyone has his/her strengths and limitation, so you should not expect that you will be perfect and your self-confidence should not be affected by that you are not good enough in some aspects of life.</a:t>
          </a:r>
        </a:p>
      </dgm:t>
    </dgm:pt>
    <dgm:pt modelId="{2C64E851-BD71-49FF-B66A-2B6ED8FC3A03}" type="parTrans" cxnId="{84C9DF9B-971E-4566-863A-F29DFE3C1E8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49A9ADD7-1CF9-4659-959C-4642CA84A74A}" type="sibTrans" cxnId="{84C9DF9B-971E-4566-863A-F29DFE3C1E8F}">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22FCDA81-AD2A-4E45-88BC-4D01D2757D68}">
      <dgm:prSet phldr="0" custT="1">
        <dgm:style>
          <a:lnRef idx="2">
            <a:schemeClr val="accent6"/>
          </a:lnRef>
          <a:fillRef idx="1">
            <a:schemeClr val="lt1"/>
          </a:fillRef>
          <a:effectRef idx="0">
            <a:schemeClr val="accent6"/>
          </a:effectRef>
          <a:fontRef idx="minor">
            <a:schemeClr val="dk1"/>
          </a:fontRef>
        </dgm:style>
      </dgm:prSet>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4.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Give full play to your potential</a:t>
          </a:r>
        </a:p>
      </dgm:t>
    </dgm:pt>
    <dgm:pt modelId="{E32E20FA-C3D7-4B43-BFC7-D9F4497DA846}" type="parTrans" cxnId="{96E074D8-363A-46AB-AD50-DA84B35900C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3791EAB1-493B-4D5F-A621-5A769161D163}" type="sibTrans" cxnId="{96E074D8-363A-46AB-AD50-DA84B35900C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CD7C49C9-CDFD-4967-A145-319979728881}">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be open-minded and participate in a variety of activities so as to know your abilities, interests, talents and potential.</a:t>
          </a:r>
        </a:p>
      </dgm:t>
    </dgm:pt>
    <dgm:pt modelId="{06E6FFF0-6E05-4733-A50D-3B9CF0A17FD6}" type="parTrans" cxnId="{CD052638-249B-4802-944D-D685AED7EFB3}">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A1E441A-4F60-40DD-8A86-4761B2A7652E}" type="sibTrans" cxnId="{CD052638-249B-4802-944D-D685AED7EFB3}">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35EE705B-2B0A-4CEA-B64C-8E4F312AEF44}">
      <dgm:prSet phldr="0" custT="1">
        <dgm:style>
          <a:lnRef idx="2">
            <a:schemeClr val="accent1"/>
          </a:lnRef>
          <a:fillRef idx="1">
            <a:schemeClr val="lt1"/>
          </a:fillRef>
          <a:effectRef idx="0">
            <a:schemeClr val="accent1"/>
          </a:effectRef>
          <a:fontRef idx="minor">
            <a:schemeClr val="dk1"/>
          </a:fontRef>
        </dgm:style>
      </dgm:prSet>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5.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Overcome your limitations</a:t>
          </a:r>
        </a:p>
      </dgm:t>
    </dgm:pt>
    <dgm:pt modelId="{DE3A6169-F5D9-4177-B07B-6E291A48B01A}" type="parTrans" cxnId="{49824358-F75F-4F43-ACAA-01F61114023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42D3260-A14A-4B67-9BD6-2E1CA784EF2D}" type="sibTrans" cxnId="{49824358-F75F-4F43-ACAA-01F611140235}">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5ECFDF5A-4562-4FC6-9DFB-1F5D4E9B6E09}">
      <dgm:prSet phldr="0" custT="1"/>
      <dgm:spPr/>
      <dgm:t>
        <a:bodyPr vert="horz" wrap="square"/>
        <a:lstStyle/>
        <a:p>
          <a:pPr algn="just">
            <a:lnSpc>
              <a:spcPct val="100000"/>
            </a:lnSpc>
            <a:spcBef>
              <a:spcPct val="0"/>
            </a:spcBef>
            <a:spcAft>
              <a:spcPct val="20000"/>
            </a:spcAft>
          </a:pPr>
          <a:r>
            <a:rPr lang="zh-TW" altLang="en-US" sz="1000">
              <a:latin typeface="Microsoft JhengHei" panose="020B0604030504040204" pitchFamily="2" charset="-120"/>
              <a:ea typeface="Microsoft JhengHei" panose="020B0604030504040204" pitchFamily="2" charset="-120"/>
            </a:rPr>
            <a:t> </a:t>
          </a:r>
          <a:r>
            <a:rPr lang="en-US" altLang="zh-TW" sz="1200">
              <a:latin typeface="Times New Roman" panose="02020603050405020304" charset="0"/>
              <a:ea typeface="Microsoft JhengHei" panose="020B0604030504040204" pitchFamily="2" charset="-120"/>
              <a:cs typeface="Times New Roman" panose="02020603050405020304" charset="0"/>
            </a:rPr>
            <a:t>You should give responses to others' reminders and suggestions and actively overcome your limitations.</a:t>
          </a:r>
          <a:r>
            <a:rPr lang="en-US" altLang="zh-TW" sz="1200">
              <a:latin typeface="Microsoft JhengHei" panose="020B0604030504040204" pitchFamily="2" charset="-120"/>
              <a:ea typeface="Microsoft JhengHei" panose="020B0604030504040204" pitchFamily="2" charset="-120"/>
            </a:rPr>
            <a:t> </a:t>
          </a:r>
        </a:p>
      </dgm:t>
    </dgm:pt>
    <dgm:pt modelId="{6699E169-73BD-4E99-AA1C-DDC614592F25}" type="parTrans" cxnId="{2F1C99A9-6E76-48D0-9002-A3D6FD7F785C}">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9274B1DE-7C3B-4D68-824E-383294B4C895}" type="sibTrans" cxnId="{2F1C99A9-6E76-48D0-9002-A3D6FD7F785C}">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683F548-9BBE-4A52-B8A1-0DBE7BAD6130}">
      <dgm:prSet phldr="0" custT="1">
        <dgm:style>
          <a:lnRef idx="2">
            <a:schemeClr val="accent4"/>
          </a:lnRef>
          <a:fillRef idx="1">
            <a:schemeClr val="lt1"/>
          </a:fillRef>
          <a:effectRef idx="0">
            <a:schemeClr val="accent4"/>
          </a:effectRef>
          <a:fontRef idx="minor">
            <a:schemeClr val="dk1"/>
          </a:fontRef>
        </dgm:style>
      </dgm:prSet>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6.</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 Avoid comparing with others</a:t>
          </a:r>
        </a:p>
      </dgm:t>
    </dgm:pt>
    <dgm:pt modelId="{5AD604DC-3B5D-4735-B1E8-31EF6C3A66ED}" type="parTrans" cxnId="{4E85DB0B-43CA-4525-8757-3586A1C0FA7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494AF078-FA34-489E-AC44-3E95FA080812}" type="sibTrans" cxnId="{4E85DB0B-43CA-4525-8757-3586A1C0FA7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CAC1DD8D-7CED-45E5-928B-142288D27C49}">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Everyone is unique and you should only compare with yourself of yesterday for improvement.</a:t>
          </a:r>
        </a:p>
      </dgm:t>
    </dgm:pt>
    <dgm:pt modelId="{6B018B99-B62F-4427-8497-37A769575CA1}" type="parTrans" cxnId="{61CA16C4-8C0D-4862-9AC1-E4B44906D88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5B23CADF-B58F-4BD5-852A-D8ADFFBB9D50}" type="sibTrans" cxnId="{61CA16C4-8C0D-4862-9AC1-E4B44906D887}">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58DEBAC0-1681-4436-BDC8-1A9799DE32F5}">
      <dgm:prSet phldr="0" custT="1"/>
      <dgm:spPr>
        <a:noFill/>
        <a:ln>
          <a:solidFill>
            <a:srgbClr val="FFFF00"/>
          </a:solidFill>
        </a:ln>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7.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Be not afraid of failure</a:t>
          </a:r>
          <a:endParaRPr sz="900">
            <a:latin typeface="Times New Roman" panose="02020603050405020304" charset="0"/>
            <a:cs typeface="Times New Roman" panose="02020603050405020304" charset="0"/>
          </a:endParaRPr>
        </a:p>
      </dgm:t>
    </dgm:pt>
    <dgm:pt modelId="{A8385ED3-B9DC-4062-91FA-EECAB73EA851}" type="parTrans" cxnId="{B8994BCF-2906-472C-887A-F7C57E75879B}">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4FD7B1E-EBD0-4A78-B9C7-D6D879ED2B35}" type="sibTrans" cxnId="{B8994BCF-2906-472C-887A-F7C57E75879B}">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1FB170A-45B6-4EB1-AA6D-751CC1E0F9A4}">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learn from setbacks and failures, review what can be improved and make further efforts.</a:t>
          </a:r>
        </a:p>
      </dgm:t>
    </dgm:pt>
    <dgm:pt modelId="{599BF5FB-F0E1-4B67-B2CC-DD80FBED58BC}" type="parTrans" cxnId="{5DC79851-982E-4C7F-B96E-45F4A6DC52D9}">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0E0F3DC6-B581-4746-AEBF-47A1850F2A91}" type="sibTrans" cxnId="{5DC79851-982E-4C7F-B96E-45F4A6DC52D9}">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73710E5C-D033-48FC-AF25-6EFBDF7AC29D}">
      <dgm:prSet phldr="0" custT="1"/>
      <dgm:spPr>
        <a:noFill/>
        <a:ln>
          <a:solidFill>
            <a:schemeClr val="accent4">
              <a:lumMod val="75000"/>
            </a:schemeClr>
          </a:solidFill>
        </a:ln>
      </dgm:spPr>
      <dgm:t>
        <a:bodyPr vert="horz" wrap="square"/>
        <a:lstStyle/>
        <a:p>
          <a:pPr algn="l">
            <a:lnSpc>
              <a:spcPct val="100000"/>
            </a:lnSpc>
            <a:spcBef>
              <a:spcPct val="0"/>
            </a:spcBef>
            <a:spcAft>
              <a:spcPct val="35000"/>
            </a:spcAft>
          </a:pPr>
          <a:r>
            <a:rPr lang="en-US" altLang="zh-TW" sz="1400" b="1">
              <a:solidFill>
                <a:schemeClr val="tx1"/>
              </a:solidFill>
              <a:latin typeface="Microsoft JhengHei" panose="020B0604030504040204" pitchFamily="2" charset="-120"/>
              <a:ea typeface="Microsoft JhengHei" panose="020B0604030504040204" pitchFamily="2" charset="-120"/>
            </a:rPr>
            <a:t>8. </a:t>
          </a:r>
          <a:r>
            <a:rPr lang="en-US" altLang="zh-TW" sz="1400" b="1">
              <a:solidFill>
                <a:schemeClr val="tx1"/>
              </a:solidFill>
              <a:latin typeface="Times New Roman" panose="02020603050405020304" charset="0"/>
              <a:ea typeface="Microsoft JhengHei" panose="020B0604030504040204" pitchFamily="2" charset="-120"/>
              <a:cs typeface="Times New Roman" panose="02020603050405020304" charset="0"/>
            </a:rPr>
            <a:t>Establish good interpersonal relationships</a:t>
          </a:r>
          <a:endParaRPr sz="900">
            <a:latin typeface="Times New Roman" panose="02020603050405020304" charset="0"/>
            <a:cs typeface="Times New Roman" panose="02020603050405020304" charset="0"/>
          </a:endParaRPr>
        </a:p>
      </dgm:t>
    </dgm:pt>
    <dgm:pt modelId="{92F8BA68-7D8D-4475-BA7A-9F33774CB3C1}" type="parTrans" cxnId="{43378AAC-0696-4BA8-A998-C2B4864A6CD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D2245684-35D7-431F-A438-7173240D15EA}" type="sibTrans" cxnId="{43378AAC-0696-4BA8-A998-C2B4864A6CD2}">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10BD7F95-C8C8-44A1-B8D1-DFF86FBC3B1D}">
      <dgm:prSet phldr="0" custT="1"/>
      <dgm:spPr/>
      <dgm:t>
        <a:bodyPr vert="horz" wrap="square"/>
        <a:lstStyle/>
        <a:p>
          <a:pPr algn="just">
            <a:lnSpc>
              <a:spcPct val="100000"/>
            </a:lnSpc>
            <a:spcBef>
              <a:spcPct val="0"/>
            </a:spcBef>
            <a:spcAft>
              <a:spcPct val="20000"/>
            </a:spcAft>
          </a:pPr>
          <a:r>
            <a:rPr lang="en-US" altLang="zh-TW" sz="1200">
              <a:latin typeface="Times New Roman" panose="02020603050405020304" charset="0"/>
              <a:ea typeface="Microsoft JhengHei" panose="020B0604030504040204" pitchFamily="2" charset="-120"/>
              <a:cs typeface="Times New Roman" panose="02020603050405020304" charset="0"/>
            </a:rPr>
            <a:t>You should establish good interpersonal relationships with your families, teachers, classmates and friends. You should respect and trust each other and you can talk to them when you are troubled because they will provide support and encouragement.</a:t>
          </a:r>
        </a:p>
      </dgm:t>
    </dgm:pt>
    <dgm:pt modelId="{438699B4-EB6C-4BEF-A67C-780D5B93B120}" type="parTrans" cxnId="{FF721301-588C-4307-842C-553DC5F2E3F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69D393A4-604A-496F-AD97-585745E14954}" type="sibTrans" cxnId="{FF721301-588C-4307-842C-553DC5F2E3F0}">
      <dgm:prSet/>
      <dgm:spPr/>
      <dgm:t>
        <a:bodyPr/>
        <a:lstStyle/>
        <a:p>
          <a:pPr algn="l"/>
          <a:endParaRPr lang="zh-TW" altLang="en-US">
            <a:latin typeface="Microsoft JhengHei" panose="020B0604030504040204" pitchFamily="2" charset="-120"/>
            <a:ea typeface="Microsoft JhengHei" panose="020B0604030504040204" pitchFamily="2" charset="-120"/>
          </a:endParaRPr>
        </a:p>
      </dgm:t>
    </dgm:pt>
    <dgm:pt modelId="{BA5BAB06-6447-4C0A-AE4D-6E95A98A3C0B}" type="pres">
      <dgm:prSet presAssocID="{82EF6659-2624-499B-A6C1-9529F72995DF}" presName="linear" presStyleCnt="0">
        <dgm:presLayoutVars>
          <dgm:animLvl val="lvl"/>
          <dgm:resizeHandles val="exact"/>
        </dgm:presLayoutVars>
      </dgm:prSet>
      <dgm:spPr/>
      <dgm:t>
        <a:bodyPr/>
        <a:lstStyle/>
        <a:p>
          <a:endParaRPr lang="zh-TW" altLang="en-US"/>
        </a:p>
      </dgm:t>
    </dgm:pt>
    <dgm:pt modelId="{D3734BA4-FCFE-4293-B9A5-74EABB3BF53E}" type="pres">
      <dgm:prSet presAssocID="{830873E4-27B2-45C8-A15A-43F288EF7390}" presName="parentText" presStyleLbl="node1" presStyleIdx="0" presStyleCnt="8" custScaleY="48879">
        <dgm:presLayoutVars>
          <dgm:chMax val="0"/>
          <dgm:bulletEnabled val="1"/>
        </dgm:presLayoutVars>
      </dgm:prSet>
      <dgm:spPr/>
      <dgm:t>
        <a:bodyPr/>
        <a:lstStyle/>
        <a:p>
          <a:endParaRPr lang="zh-TW" altLang="en-US"/>
        </a:p>
      </dgm:t>
    </dgm:pt>
    <dgm:pt modelId="{A079B378-DFB7-4093-9CCA-DC4BC7DAF796}" type="pres">
      <dgm:prSet presAssocID="{830873E4-27B2-45C8-A15A-43F288EF7390}" presName="childText" presStyleLbl="revTx" presStyleIdx="0" presStyleCnt="8">
        <dgm:presLayoutVars>
          <dgm:bulletEnabled val="1"/>
        </dgm:presLayoutVars>
      </dgm:prSet>
      <dgm:spPr/>
      <dgm:t>
        <a:bodyPr/>
        <a:lstStyle/>
        <a:p>
          <a:endParaRPr lang="zh-TW" altLang="en-US"/>
        </a:p>
      </dgm:t>
    </dgm:pt>
    <dgm:pt modelId="{658B7E0F-D333-420C-A65C-9F1636405580}" type="pres">
      <dgm:prSet presAssocID="{6023A411-FC9A-4375-B3B5-BACCF5F78A19}" presName="parentText" presStyleLbl="node1" presStyleIdx="1" presStyleCnt="8" custScaleY="48879">
        <dgm:presLayoutVars>
          <dgm:chMax val="0"/>
          <dgm:bulletEnabled val="1"/>
        </dgm:presLayoutVars>
      </dgm:prSet>
      <dgm:spPr/>
      <dgm:t>
        <a:bodyPr/>
        <a:lstStyle/>
        <a:p>
          <a:endParaRPr lang="zh-TW" altLang="en-US"/>
        </a:p>
      </dgm:t>
    </dgm:pt>
    <dgm:pt modelId="{6B1883C0-8EDE-460C-A366-95A9628B1FDA}" type="pres">
      <dgm:prSet presAssocID="{6023A411-FC9A-4375-B3B5-BACCF5F78A19}" presName="childText" presStyleLbl="revTx" presStyleIdx="1" presStyleCnt="8">
        <dgm:presLayoutVars>
          <dgm:bulletEnabled val="1"/>
        </dgm:presLayoutVars>
      </dgm:prSet>
      <dgm:spPr/>
      <dgm:t>
        <a:bodyPr/>
        <a:lstStyle/>
        <a:p>
          <a:endParaRPr lang="zh-TW" altLang="en-US"/>
        </a:p>
      </dgm:t>
    </dgm:pt>
    <dgm:pt modelId="{A9D135FF-78E4-4125-B114-EDF56DE6E04C}" type="pres">
      <dgm:prSet presAssocID="{E47E3CBF-2A6C-4198-9C3E-2FAEAB7A8556}" presName="parentText" presStyleLbl="node1" presStyleIdx="2" presStyleCnt="8" custScaleY="48879">
        <dgm:presLayoutVars>
          <dgm:chMax val="0"/>
          <dgm:bulletEnabled val="1"/>
        </dgm:presLayoutVars>
      </dgm:prSet>
      <dgm:spPr/>
      <dgm:t>
        <a:bodyPr/>
        <a:lstStyle/>
        <a:p>
          <a:endParaRPr lang="zh-TW" altLang="en-US"/>
        </a:p>
      </dgm:t>
    </dgm:pt>
    <dgm:pt modelId="{45D6C3EE-8D0F-4241-9279-BC7E7B46774C}" type="pres">
      <dgm:prSet presAssocID="{E47E3CBF-2A6C-4198-9C3E-2FAEAB7A8556}" presName="childText" presStyleLbl="revTx" presStyleIdx="2" presStyleCnt="8" custScaleY="107287">
        <dgm:presLayoutVars>
          <dgm:bulletEnabled val="1"/>
        </dgm:presLayoutVars>
      </dgm:prSet>
      <dgm:spPr/>
      <dgm:t>
        <a:bodyPr/>
        <a:lstStyle/>
        <a:p>
          <a:endParaRPr lang="zh-TW" altLang="en-US"/>
        </a:p>
      </dgm:t>
    </dgm:pt>
    <dgm:pt modelId="{F1F8B62F-E79A-4769-8D1A-2C262A32B282}" type="pres">
      <dgm:prSet presAssocID="{22FCDA81-AD2A-4E45-88BC-4D01D2757D68}" presName="parentText" presStyleLbl="node1" presStyleIdx="3" presStyleCnt="8" custScaleY="48879">
        <dgm:presLayoutVars>
          <dgm:chMax val="0"/>
          <dgm:bulletEnabled val="1"/>
        </dgm:presLayoutVars>
      </dgm:prSet>
      <dgm:spPr/>
      <dgm:t>
        <a:bodyPr/>
        <a:lstStyle/>
        <a:p>
          <a:endParaRPr lang="zh-TW" altLang="en-US"/>
        </a:p>
      </dgm:t>
    </dgm:pt>
    <dgm:pt modelId="{EBD7D1FE-597A-4F16-AD1B-F15A5C503B7F}" type="pres">
      <dgm:prSet presAssocID="{22FCDA81-AD2A-4E45-88BC-4D01D2757D68}" presName="childText" presStyleLbl="revTx" presStyleIdx="3" presStyleCnt="8">
        <dgm:presLayoutVars>
          <dgm:bulletEnabled val="1"/>
        </dgm:presLayoutVars>
      </dgm:prSet>
      <dgm:spPr/>
      <dgm:t>
        <a:bodyPr/>
        <a:lstStyle/>
        <a:p>
          <a:endParaRPr lang="zh-TW" altLang="en-US"/>
        </a:p>
      </dgm:t>
    </dgm:pt>
    <dgm:pt modelId="{C3D92D79-DE2D-452A-B40E-4A9A89243999}" type="pres">
      <dgm:prSet presAssocID="{35EE705B-2B0A-4CEA-B64C-8E4F312AEF44}" presName="parentText" presStyleLbl="node1" presStyleIdx="4" presStyleCnt="8" custScaleY="48879">
        <dgm:presLayoutVars>
          <dgm:chMax val="0"/>
          <dgm:bulletEnabled val="1"/>
        </dgm:presLayoutVars>
      </dgm:prSet>
      <dgm:spPr/>
      <dgm:t>
        <a:bodyPr/>
        <a:lstStyle/>
        <a:p>
          <a:endParaRPr lang="zh-TW" altLang="en-US"/>
        </a:p>
      </dgm:t>
    </dgm:pt>
    <dgm:pt modelId="{7B1A6A7A-AB2F-4817-AD5E-74B368677EAF}" type="pres">
      <dgm:prSet presAssocID="{35EE705B-2B0A-4CEA-B64C-8E4F312AEF44}" presName="childText" presStyleLbl="revTx" presStyleIdx="4" presStyleCnt="8" custScaleY="83562">
        <dgm:presLayoutVars>
          <dgm:bulletEnabled val="1"/>
        </dgm:presLayoutVars>
      </dgm:prSet>
      <dgm:spPr/>
      <dgm:t>
        <a:bodyPr/>
        <a:lstStyle/>
        <a:p>
          <a:endParaRPr lang="zh-TW" altLang="en-US"/>
        </a:p>
      </dgm:t>
    </dgm:pt>
    <dgm:pt modelId="{4D202BDE-0A99-45F5-8851-F0F3E3C140F9}" type="pres">
      <dgm:prSet presAssocID="{6683F548-9BBE-4A52-B8A1-0DBE7BAD6130}" presName="parentText" presStyleLbl="node1" presStyleIdx="5" presStyleCnt="8" custScaleY="48879">
        <dgm:presLayoutVars>
          <dgm:chMax val="0"/>
          <dgm:bulletEnabled val="1"/>
        </dgm:presLayoutVars>
      </dgm:prSet>
      <dgm:spPr/>
      <dgm:t>
        <a:bodyPr/>
        <a:lstStyle/>
        <a:p>
          <a:endParaRPr lang="zh-TW" altLang="en-US"/>
        </a:p>
      </dgm:t>
    </dgm:pt>
    <dgm:pt modelId="{1183101B-D5AF-47BF-A6B8-BDB3E4501CA8}" type="pres">
      <dgm:prSet presAssocID="{6683F548-9BBE-4A52-B8A1-0DBE7BAD6130}" presName="childText" presStyleLbl="revTx" presStyleIdx="5" presStyleCnt="8">
        <dgm:presLayoutVars>
          <dgm:bulletEnabled val="1"/>
        </dgm:presLayoutVars>
      </dgm:prSet>
      <dgm:spPr/>
      <dgm:t>
        <a:bodyPr/>
        <a:lstStyle/>
        <a:p>
          <a:endParaRPr lang="zh-TW" altLang="en-US"/>
        </a:p>
      </dgm:t>
    </dgm:pt>
    <dgm:pt modelId="{9E3FDD1A-B273-417E-893D-86F8EB9EF220}" type="pres">
      <dgm:prSet presAssocID="{58DEBAC0-1681-4436-BDC8-1A9799DE32F5}" presName="parentText" presStyleLbl="node1" presStyleIdx="6" presStyleCnt="8" custScaleY="48879">
        <dgm:presLayoutVars>
          <dgm:chMax val="0"/>
          <dgm:bulletEnabled val="1"/>
        </dgm:presLayoutVars>
      </dgm:prSet>
      <dgm:spPr/>
      <dgm:t>
        <a:bodyPr/>
        <a:lstStyle/>
        <a:p>
          <a:endParaRPr lang="zh-TW" altLang="en-US"/>
        </a:p>
      </dgm:t>
    </dgm:pt>
    <dgm:pt modelId="{33AB83D7-56B8-4AB6-8895-AF32D20C13D8}" type="pres">
      <dgm:prSet presAssocID="{58DEBAC0-1681-4436-BDC8-1A9799DE32F5}" presName="childText" presStyleLbl="revTx" presStyleIdx="6" presStyleCnt="8">
        <dgm:presLayoutVars>
          <dgm:bulletEnabled val="1"/>
        </dgm:presLayoutVars>
      </dgm:prSet>
      <dgm:spPr/>
      <dgm:t>
        <a:bodyPr/>
        <a:lstStyle/>
        <a:p>
          <a:endParaRPr lang="zh-TW" altLang="en-US"/>
        </a:p>
      </dgm:t>
    </dgm:pt>
    <dgm:pt modelId="{28767DA4-CCF1-4999-AF20-67AC07A8767D}" type="pres">
      <dgm:prSet presAssocID="{73710E5C-D033-48FC-AF25-6EFBDF7AC29D}" presName="parentText" presStyleLbl="node1" presStyleIdx="7" presStyleCnt="8" custScaleY="48879">
        <dgm:presLayoutVars>
          <dgm:chMax val="0"/>
          <dgm:bulletEnabled val="1"/>
        </dgm:presLayoutVars>
      </dgm:prSet>
      <dgm:spPr/>
      <dgm:t>
        <a:bodyPr/>
        <a:lstStyle/>
        <a:p>
          <a:endParaRPr lang="zh-TW" altLang="en-US"/>
        </a:p>
      </dgm:t>
    </dgm:pt>
    <dgm:pt modelId="{F7FE1C1C-531A-4967-B60D-728D56008D3A}" type="pres">
      <dgm:prSet presAssocID="{73710E5C-D033-48FC-AF25-6EFBDF7AC29D}" presName="childText" presStyleLbl="revTx" presStyleIdx="7" presStyleCnt="8">
        <dgm:presLayoutVars>
          <dgm:bulletEnabled val="1"/>
        </dgm:presLayoutVars>
      </dgm:prSet>
      <dgm:spPr/>
      <dgm:t>
        <a:bodyPr/>
        <a:lstStyle/>
        <a:p>
          <a:endParaRPr lang="zh-TW" altLang="en-US"/>
        </a:p>
      </dgm:t>
    </dgm:pt>
  </dgm:ptLst>
  <dgm:cxnLst>
    <dgm:cxn modelId="{EE225E10-CECD-40DF-8A0A-C5EBDC0D4BB7}" type="presOf" srcId="{830873E4-27B2-45C8-A15A-43F288EF7390}" destId="{D3734BA4-FCFE-4293-B9A5-74EABB3BF53E}" srcOrd="0" destOrd="0" presId="urn:microsoft.com/office/officeart/2005/8/layout/vList2#1"/>
    <dgm:cxn modelId="{43378AAC-0696-4BA8-A998-C2B4864A6CD2}" srcId="{82EF6659-2624-499B-A6C1-9529F72995DF}" destId="{73710E5C-D033-48FC-AF25-6EFBDF7AC29D}" srcOrd="7" destOrd="0" parTransId="{92F8BA68-7D8D-4475-BA7A-9F33774CB3C1}" sibTransId="{D2245684-35D7-431F-A438-7173240D15EA}"/>
    <dgm:cxn modelId="{B8994BCF-2906-472C-887A-F7C57E75879B}" srcId="{82EF6659-2624-499B-A6C1-9529F72995DF}" destId="{58DEBAC0-1681-4436-BDC8-1A9799DE32F5}" srcOrd="6" destOrd="0" parTransId="{A8385ED3-B9DC-4062-91FA-EECAB73EA851}" sibTransId="{14FD7B1E-EBD0-4A78-B9C7-D6D879ED2B35}"/>
    <dgm:cxn modelId="{203D5617-74CE-4C27-9EC0-15D8D276CBE0}" type="presOf" srcId="{256CAA1C-B701-4DFB-A115-169AE03E7B05}" destId="{45D6C3EE-8D0F-4241-9279-BC7E7B46774C}" srcOrd="0" destOrd="0" presId="urn:microsoft.com/office/officeart/2005/8/layout/vList2#1"/>
    <dgm:cxn modelId="{4E85DB0B-43CA-4525-8757-3586A1C0FA70}" srcId="{82EF6659-2624-499B-A6C1-9529F72995DF}" destId="{6683F548-9BBE-4A52-B8A1-0DBE7BAD6130}" srcOrd="5" destOrd="0" parTransId="{5AD604DC-3B5D-4735-B1E8-31EF6C3A66ED}" sibTransId="{494AF078-FA34-489E-AC44-3E95FA080812}"/>
    <dgm:cxn modelId="{F8332A8B-A531-4209-A73B-7E6CFBCF9124}" type="presOf" srcId="{22FCDA81-AD2A-4E45-88BC-4D01D2757D68}" destId="{F1F8B62F-E79A-4769-8D1A-2C262A32B282}" srcOrd="0" destOrd="0" presId="urn:microsoft.com/office/officeart/2005/8/layout/vList2#1"/>
    <dgm:cxn modelId="{3FCF1FE1-719D-4B56-BD84-290AB7F420C6}" type="presOf" srcId="{5ECFDF5A-4562-4FC6-9DFB-1F5D4E9B6E09}" destId="{7B1A6A7A-AB2F-4817-AD5E-74B368677EAF}" srcOrd="0" destOrd="0" presId="urn:microsoft.com/office/officeart/2005/8/layout/vList2#1"/>
    <dgm:cxn modelId="{E7E6574C-3B28-47F8-8BFA-9CCA084BD036}" type="presOf" srcId="{CAC1DD8D-7CED-45E5-928B-142288D27C49}" destId="{1183101B-D5AF-47BF-A6B8-BDB3E4501CA8}" srcOrd="0" destOrd="0" presId="urn:microsoft.com/office/officeart/2005/8/layout/vList2#1"/>
    <dgm:cxn modelId="{DAA65691-2BE2-4C45-9B65-DE7D711DDBD0}" type="presOf" srcId="{35EE705B-2B0A-4CEA-B64C-8E4F312AEF44}" destId="{C3D92D79-DE2D-452A-B40E-4A9A89243999}" srcOrd="0" destOrd="0" presId="urn:microsoft.com/office/officeart/2005/8/layout/vList2#1"/>
    <dgm:cxn modelId="{783587E3-A70F-4ED5-AB90-7AF82ADA5D2F}" srcId="{6023A411-FC9A-4375-B3B5-BACCF5F78A19}" destId="{4FCD338B-2778-4C9F-9BB9-E14B9603608E}" srcOrd="0" destOrd="0" parTransId="{84859631-99C1-471D-A5E6-5F3CB53F2861}" sibTransId="{67A5FD26-DB91-45B6-97D1-FB5C88617EE4}"/>
    <dgm:cxn modelId="{AB0C728D-2B7D-4CC3-8850-435BB6F82978}" type="presOf" srcId="{10BD7F95-C8C8-44A1-B8D1-DFF86FBC3B1D}" destId="{F7FE1C1C-531A-4967-B60D-728D56008D3A}" srcOrd="0" destOrd="0" presId="urn:microsoft.com/office/officeart/2005/8/layout/vList2#1"/>
    <dgm:cxn modelId="{ABABB724-C8D6-4FA6-A492-49C97F2C83D5}" type="presOf" srcId="{6023A411-FC9A-4375-B3B5-BACCF5F78A19}" destId="{658B7E0F-D333-420C-A65C-9F1636405580}" srcOrd="0" destOrd="0" presId="urn:microsoft.com/office/officeart/2005/8/layout/vList2#1"/>
    <dgm:cxn modelId="{96E074D8-363A-46AB-AD50-DA84B35900C2}" srcId="{82EF6659-2624-499B-A6C1-9529F72995DF}" destId="{22FCDA81-AD2A-4E45-88BC-4D01D2757D68}" srcOrd="3" destOrd="0" parTransId="{E32E20FA-C3D7-4B43-BFC7-D9F4497DA846}" sibTransId="{3791EAB1-493B-4D5F-A621-5A769161D163}"/>
    <dgm:cxn modelId="{D63F6E55-0B65-40EF-83D8-079A22BF186C}" type="presOf" srcId="{6683F548-9BBE-4A52-B8A1-0DBE7BAD6130}" destId="{4D202BDE-0A99-45F5-8851-F0F3E3C140F9}" srcOrd="0" destOrd="0" presId="urn:microsoft.com/office/officeart/2005/8/layout/vList2#1"/>
    <dgm:cxn modelId="{F47E390A-E7DA-47B0-B1DB-7A1349856EC4}" type="presOf" srcId="{CD7C49C9-CDFD-4967-A145-319979728881}" destId="{EBD7D1FE-597A-4F16-AD1B-F15A5C503B7F}" srcOrd="0" destOrd="0" presId="urn:microsoft.com/office/officeart/2005/8/layout/vList2#1"/>
    <dgm:cxn modelId="{BE9E72F8-D67A-4289-A1FE-00C1F7E70FC6}" type="presOf" srcId="{58DEBAC0-1681-4436-BDC8-1A9799DE32F5}" destId="{9E3FDD1A-B273-417E-893D-86F8EB9EF220}" srcOrd="0" destOrd="0" presId="urn:microsoft.com/office/officeart/2005/8/layout/vList2#1"/>
    <dgm:cxn modelId="{180CEDC6-5F04-42FF-B3C9-7E9E7415580F}" srcId="{830873E4-27B2-45C8-A15A-43F288EF7390}" destId="{29FC19D5-8C37-4EB8-B796-62B380AF3652}" srcOrd="0" destOrd="0" parTransId="{5690C9B2-0044-49D3-8F52-C9A1F6E27579}" sibTransId="{68BA82AB-E75B-47A1-89D8-4E63356004FD}"/>
    <dgm:cxn modelId="{545F4BA9-8067-49D9-96FD-418BDFF4D4D1}" type="presOf" srcId="{61FB170A-45B6-4EB1-AA6D-751CC1E0F9A4}" destId="{33AB83D7-56B8-4AB6-8895-AF32D20C13D8}" srcOrd="0" destOrd="0" presId="urn:microsoft.com/office/officeart/2005/8/layout/vList2#1"/>
    <dgm:cxn modelId="{BB18CECF-FEEC-4D7C-80AB-DF74975F45E7}" srcId="{82EF6659-2624-499B-A6C1-9529F72995DF}" destId="{830873E4-27B2-45C8-A15A-43F288EF7390}" srcOrd="0" destOrd="0" parTransId="{2F373DC0-4902-458E-92CE-DD67177F9412}" sibTransId="{23E92F82-74CC-4B15-8113-F6DEB0BCA047}"/>
    <dgm:cxn modelId="{CD052638-249B-4802-944D-D685AED7EFB3}" srcId="{22FCDA81-AD2A-4E45-88BC-4D01D2757D68}" destId="{CD7C49C9-CDFD-4967-A145-319979728881}" srcOrd="0" destOrd="0" parTransId="{06E6FFF0-6E05-4733-A50D-3B9CF0A17FD6}" sibTransId="{1A1E441A-4F60-40DD-8A86-4761B2A7652E}"/>
    <dgm:cxn modelId="{84C9DF9B-971E-4566-863A-F29DFE3C1E8F}" srcId="{E47E3CBF-2A6C-4198-9C3E-2FAEAB7A8556}" destId="{256CAA1C-B701-4DFB-A115-169AE03E7B05}" srcOrd="0" destOrd="0" parTransId="{2C64E851-BD71-49FF-B66A-2B6ED8FC3A03}" sibTransId="{49A9ADD7-1CF9-4659-959C-4642CA84A74A}"/>
    <dgm:cxn modelId="{5DC79851-982E-4C7F-B96E-45F4A6DC52D9}" srcId="{58DEBAC0-1681-4436-BDC8-1A9799DE32F5}" destId="{61FB170A-45B6-4EB1-AA6D-751CC1E0F9A4}" srcOrd="0" destOrd="0" parTransId="{599BF5FB-F0E1-4B67-B2CC-DD80FBED58BC}" sibTransId="{0E0F3DC6-B581-4746-AEBF-47A1850F2A91}"/>
    <dgm:cxn modelId="{E446E722-0280-4C88-B51A-76992F2DFDA6}" type="presOf" srcId="{82EF6659-2624-499B-A6C1-9529F72995DF}" destId="{BA5BAB06-6447-4C0A-AE4D-6E95A98A3C0B}" srcOrd="0" destOrd="0" presId="urn:microsoft.com/office/officeart/2005/8/layout/vList2#1"/>
    <dgm:cxn modelId="{EC8A8E45-016D-416E-A9A4-3D4F7C8CBB4C}" type="presOf" srcId="{4FCD338B-2778-4C9F-9BB9-E14B9603608E}" destId="{6B1883C0-8EDE-460C-A366-95A9628B1FDA}" srcOrd="0" destOrd="0" presId="urn:microsoft.com/office/officeart/2005/8/layout/vList2#1"/>
    <dgm:cxn modelId="{2F1C99A9-6E76-48D0-9002-A3D6FD7F785C}" srcId="{35EE705B-2B0A-4CEA-B64C-8E4F312AEF44}" destId="{5ECFDF5A-4562-4FC6-9DFB-1F5D4E9B6E09}" srcOrd="0" destOrd="0" parTransId="{6699E169-73BD-4E99-AA1C-DDC614592F25}" sibTransId="{9274B1DE-7C3B-4D68-824E-383294B4C895}"/>
    <dgm:cxn modelId="{FF721301-588C-4307-842C-553DC5F2E3F0}" srcId="{73710E5C-D033-48FC-AF25-6EFBDF7AC29D}" destId="{10BD7F95-C8C8-44A1-B8D1-DFF86FBC3B1D}" srcOrd="0" destOrd="0" parTransId="{438699B4-EB6C-4BEF-A67C-780D5B93B120}" sibTransId="{69D393A4-604A-496F-AD97-585745E14954}"/>
    <dgm:cxn modelId="{A93689F0-4CFF-4638-9FAA-895D43D36474}" type="presOf" srcId="{29FC19D5-8C37-4EB8-B796-62B380AF3652}" destId="{A079B378-DFB7-4093-9CCA-DC4BC7DAF796}" srcOrd="0" destOrd="0" presId="urn:microsoft.com/office/officeart/2005/8/layout/vList2#1"/>
    <dgm:cxn modelId="{67BC6E90-E606-4F60-ACB2-9552F4A1531D}" srcId="{82EF6659-2624-499B-A6C1-9529F72995DF}" destId="{E47E3CBF-2A6C-4198-9C3E-2FAEAB7A8556}" srcOrd="2" destOrd="0" parTransId="{A7748CEF-AC4F-429A-B638-542CD6432282}" sibTransId="{38AD57B6-653D-4F13-9A49-81DB100F4D4F}"/>
    <dgm:cxn modelId="{61CA16C4-8C0D-4862-9AC1-E4B44906D887}" srcId="{6683F548-9BBE-4A52-B8A1-0DBE7BAD6130}" destId="{CAC1DD8D-7CED-45E5-928B-142288D27C49}" srcOrd="0" destOrd="0" parTransId="{6B018B99-B62F-4427-8497-37A769575CA1}" sibTransId="{5B23CADF-B58F-4BD5-852A-D8ADFFBB9D50}"/>
    <dgm:cxn modelId="{89D43A41-9DB2-4F19-BD3F-FA90DFF7FEB5}" srcId="{82EF6659-2624-499B-A6C1-9529F72995DF}" destId="{6023A411-FC9A-4375-B3B5-BACCF5F78A19}" srcOrd="1" destOrd="0" parTransId="{3AA0A566-E5C6-4633-A19D-8F1A774C4A1A}" sibTransId="{06FC112A-3749-45DD-A7BE-D0138D9B705B}"/>
    <dgm:cxn modelId="{905D0708-3E2A-4A69-95DA-AAF9C80C1387}" type="presOf" srcId="{E47E3CBF-2A6C-4198-9C3E-2FAEAB7A8556}" destId="{A9D135FF-78E4-4125-B114-EDF56DE6E04C}" srcOrd="0" destOrd="0" presId="urn:microsoft.com/office/officeart/2005/8/layout/vList2#1"/>
    <dgm:cxn modelId="{BFBF116D-DAB0-474D-82BD-7AEB522F3530}" type="presOf" srcId="{73710E5C-D033-48FC-AF25-6EFBDF7AC29D}" destId="{28767DA4-CCF1-4999-AF20-67AC07A8767D}" srcOrd="0" destOrd="0" presId="urn:microsoft.com/office/officeart/2005/8/layout/vList2#1"/>
    <dgm:cxn modelId="{49824358-F75F-4F43-ACAA-01F611140235}" srcId="{82EF6659-2624-499B-A6C1-9529F72995DF}" destId="{35EE705B-2B0A-4CEA-B64C-8E4F312AEF44}" srcOrd="4" destOrd="0" parTransId="{DE3A6169-F5D9-4177-B07B-6E291A48B01A}" sibTransId="{142D3260-A14A-4B67-9BD6-2E1CA784EF2D}"/>
    <dgm:cxn modelId="{B1817084-9FBE-4CEF-9F04-C63FCCD58B19}" type="presParOf" srcId="{BA5BAB06-6447-4C0A-AE4D-6E95A98A3C0B}" destId="{D3734BA4-FCFE-4293-B9A5-74EABB3BF53E}" srcOrd="0" destOrd="0" presId="urn:microsoft.com/office/officeart/2005/8/layout/vList2#1"/>
    <dgm:cxn modelId="{941E22BA-D4ED-4CA1-864C-376BEA332BC3}" type="presParOf" srcId="{BA5BAB06-6447-4C0A-AE4D-6E95A98A3C0B}" destId="{A079B378-DFB7-4093-9CCA-DC4BC7DAF796}" srcOrd="1" destOrd="0" presId="urn:microsoft.com/office/officeart/2005/8/layout/vList2#1"/>
    <dgm:cxn modelId="{6323E2C7-8CE1-4C8E-A514-D9D7D406FC71}" type="presParOf" srcId="{BA5BAB06-6447-4C0A-AE4D-6E95A98A3C0B}" destId="{658B7E0F-D333-420C-A65C-9F1636405580}" srcOrd="2" destOrd="0" presId="urn:microsoft.com/office/officeart/2005/8/layout/vList2#1"/>
    <dgm:cxn modelId="{7878539F-B8D1-4527-A1B0-BA1C14EF3F85}" type="presParOf" srcId="{BA5BAB06-6447-4C0A-AE4D-6E95A98A3C0B}" destId="{6B1883C0-8EDE-460C-A366-95A9628B1FDA}" srcOrd="3" destOrd="0" presId="urn:microsoft.com/office/officeart/2005/8/layout/vList2#1"/>
    <dgm:cxn modelId="{F08F69FB-D0A8-4593-B123-6F942255C1C0}" type="presParOf" srcId="{BA5BAB06-6447-4C0A-AE4D-6E95A98A3C0B}" destId="{A9D135FF-78E4-4125-B114-EDF56DE6E04C}" srcOrd="4" destOrd="0" presId="urn:microsoft.com/office/officeart/2005/8/layout/vList2#1"/>
    <dgm:cxn modelId="{4D285B8D-B479-48D6-BE21-CDCE5E322F5F}" type="presParOf" srcId="{BA5BAB06-6447-4C0A-AE4D-6E95A98A3C0B}" destId="{45D6C3EE-8D0F-4241-9279-BC7E7B46774C}" srcOrd="5" destOrd="0" presId="urn:microsoft.com/office/officeart/2005/8/layout/vList2#1"/>
    <dgm:cxn modelId="{2CCB785B-5544-44CB-B505-7266A5DF8E74}" type="presParOf" srcId="{BA5BAB06-6447-4C0A-AE4D-6E95A98A3C0B}" destId="{F1F8B62F-E79A-4769-8D1A-2C262A32B282}" srcOrd="6" destOrd="0" presId="urn:microsoft.com/office/officeart/2005/8/layout/vList2#1"/>
    <dgm:cxn modelId="{B72749B3-25BF-441F-A24B-48EB2255FC34}" type="presParOf" srcId="{BA5BAB06-6447-4C0A-AE4D-6E95A98A3C0B}" destId="{EBD7D1FE-597A-4F16-AD1B-F15A5C503B7F}" srcOrd="7" destOrd="0" presId="urn:microsoft.com/office/officeart/2005/8/layout/vList2#1"/>
    <dgm:cxn modelId="{78860A43-BFDF-4AA8-99C7-06D1DDE1F42D}" type="presParOf" srcId="{BA5BAB06-6447-4C0A-AE4D-6E95A98A3C0B}" destId="{C3D92D79-DE2D-452A-B40E-4A9A89243999}" srcOrd="8" destOrd="0" presId="urn:microsoft.com/office/officeart/2005/8/layout/vList2#1"/>
    <dgm:cxn modelId="{B9EECEF9-BD50-4CD5-A0B7-05F7055EFF94}" type="presParOf" srcId="{BA5BAB06-6447-4C0A-AE4D-6E95A98A3C0B}" destId="{7B1A6A7A-AB2F-4817-AD5E-74B368677EAF}" srcOrd="9" destOrd="0" presId="urn:microsoft.com/office/officeart/2005/8/layout/vList2#1"/>
    <dgm:cxn modelId="{5609B2B6-7B1E-42C6-BCAD-3B83A5513041}" type="presParOf" srcId="{BA5BAB06-6447-4C0A-AE4D-6E95A98A3C0B}" destId="{4D202BDE-0A99-45F5-8851-F0F3E3C140F9}" srcOrd="10" destOrd="0" presId="urn:microsoft.com/office/officeart/2005/8/layout/vList2#1"/>
    <dgm:cxn modelId="{1D484A12-5791-478B-A5F8-EF48332145E1}" type="presParOf" srcId="{BA5BAB06-6447-4C0A-AE4D-6E95A98A3C0B}" destId="{1183101B-D5AF-47BF-A6B8-BDB3E4501CA8}" srcOrd="11" destOrd="0" presId="urn:microsoft.com/office/officeart/2005/8/layout/vList2#1"/>
    <dgm:cxn modelId="{F956E564-DF22-4951-AD98-C5F3DCA9713C}" type="presParOf" srcId="{BA5BAB06-6447-4C0A-AE4D-6E95A98A3C0B}" destId="{9E3FDD1A-B273-417E-893D-86F8EB9EF220}" srcOrd="12" destOrd="0" presId="urn:microsoft.com/office/officeart/2005/8/layout/vList2#1"/>
    <dgm:cxn modelId="{42E9BFBE-BC9A-4EA0-9B8F-347B88AF9167}" type="presParOf" srcId="{BA5BAB06-6447-4C0A-AE4D-6E95A98A3C0B}" destId="{33AB83D7-56B8-4AB6-8895-AF32D20C13D8}" srcOrd="13" destOrd="0" presId="urn:microsoft.com/office/officeart/2005/8/layout/vList2#1"/>
    <dgm:cxn modelId="{17BAE3B0-EF95-4692-B76C-A50BE1CF7936}" type="presParOf" srcId="{BA5BAB06-6447-4C0A-AE4D-6E95A98A3C0B}" destId="{28767DA4-CCF1-4999-AF20-67AC07A8767D}" srcOrd="14" destOrd="0" presId="urn:microsoft.com/office/officeart/2005/8/layout/vList2#1"/>
    <dgm:cxn modelId="{1FEF6AB5-521D-4471-8D6D-743B0F6CF224}" type="presParOf" srcId="{BA5BAB06-6447-4C0A-AE4D-6E95A98A3C0B}" destId="{F7FE1C1C-531A-4967-B60D-728D56008D3A}" srcOrd="15" destOrd="0" presId="urn:microsoft.com/office/officeart/2005/8/layout/vList2#1"/>
  </dgm:cxnLst>
  <dgm:bg/>
  <dgm:whole>
    <a:ln>
      <a:noFill/>
      <a:prstDash val="sysDot"/>
    </a:ln>
  </dgm:whole>
  <dgm:extLst>
    <a:ext uri="http://schemas.microsoft.com/office/drawing/2008/diagram">
      <dsp:dataModelExt xmlns:dsp="http://schemas.microsoft.com/office/drawing/2008/diagram" relId="rId1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C5B512-BCD7-442C-B31D-0B97D6688C8E}">
      <dsp:nvSpPr>
        <dsp:cNvPr id="0" name=""/>
        <dsp:cNvSpPr/>
      </dsp:nvSpPr>
      <dsp:spPr>
        <a:xfrm>
          <a:off x="851933" y="4914"/>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6615E38-26F3-435C-A53B-6011E8201966}">
      <dsp:nvSpPr>
        <dsp:cNvPr id="0" name=""/>
        <dsp:cNvSpPr/>
      </dsp:nvSpPr>
      <dsp:spPr>
        <a:xfrm>
          <a:off x="851933" y="1096329"/>
          <a:ext cx="1462083" cy="469308"/>
        </a:xfrm>
        <a:prstGeom prst="rect">
          <a:avLst/>
        </a:prstGeom>
        <a:solidFill>
          <a:srgbClr val="4BACC6"/>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lvl="0" algn="ctr" defTabSz="444500">
            <a:lnSpc>
              <a:spcPct val="90000"/>
            </a:lnSpc>
            <a:spcBef>
              <a:spcPct val="0"/>
            </a:spcBef>
            <a:spcAft>
              <a:spcPts val="0"/>
            </a:spcAft>
          </a:pPr>
          <a:endParaRPr lang="zh-TW" altLang="en-US" sz="1000" kern="1200">
            <a:latin typeface="Microsoft JhengHei" panose="020B0604030504040204" pitchFamily="2" charset="-120"/>
            <a:ea typeface="Microsoft JhengHei" panose="020B0604030504040204" pitchFamily="2" charset="-120"/>
            <a:cs typeface="+mn-cs"/>
          </a:endParaRPr>
        </a:p>
      </dsp:txBody>
      <dsp:txXfrm>
        <a:off x="851933" y="1096329"/>
        <a:ext cx="1029636" cy="469308"/>
      </dsp:txXfrm>
    </dsp:sp>
    <dsp:sp modelId="{6F635D93-9EC4-4492-960E-2DCE48E799BD}">
      <dsp:nvSpPr>
        <dsp:cNvPr id="0" name=""/>
        <dsp:cNvSpPr/>
      </dsp:nvSpPr>
      <dsp:spPr>
        <a:xfrm>
          <a:off x="1922929" y="1170875"/>
          <a:ext cx="511729" cy="511729"/>
        </a:xfrm>
        <a:prstGeom prst="ellipse">
          <a:avLst/>
        </a:prstGeom>
        <a:blipFill>
          <a:blip xmlns:r="http://schemas.openxmlformats.org/officeDocument/2006/relationships" r:embed="rId1"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43662A4-613E-4C38-93F3-FDE74BAA6614}">
      <dsp:nvSpPr>
        <dsp:cNvPr id="0" name=""/>
        <dsp:cNvSpPr/>
      </dsp:nvSpPr>
      <dsp:spPr>
        <a:xfrm>
          <a:off x="2561437" y="4914"/>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903080"/>
              <a:satOff val="3619"/>
              <a:lumOff val="784"/>
              <a:alphaOff val="0"/>
            </a:schemeClr>
          </a:solidFill>
          <a:prstDash val="solid"/>
        </a:ln>
        <a:effectLst/>
      </dsp:spPr>
      <dsp:style>
        <a:lnRef idx="2">
          <a:scrgbClr r="0" g="0" b="0"/>
        </a:lnRef>
        <a:fillRef idx="1">
          <a:scrgbClr r="0" g="0" b="0"/>
        </a:fillRef>
        <a:effectRef idx="0">
          <a:scrgbClr r="0" g="0" b="0"/>
        </a:effectRef>
        <a:fontRef idx="minor"/>
      </dsp:style>
    </dsp:sp>
    <dsp:sp modelId="{8A33625F-73F5-48BD-87C6-89E1C8B90BD5}">
      <dsp:nvSpPr>
        <dsp:cNvPr id="0" name=""/>
        <dsp:cNvSpPr/>
      </dsp:nvSpPr>
      <dsp:spPr>
        <a:xfrm>
          <a:off x="2561437" y="1096329"/>
          <a:ext cx="1462083" cy="469308"/>
        </a:xfrm>
        <a:prstGeom prst="rect">
          <a:avLst/>
        </a:prstGeom>
        <a:solidFill>
          <a:srgbClr val="4ACBC6"/>
        </a:solidFill>
        <a:ln w="25400" cap="flat" cmpd="sng" algn="ctr">
          <a:solidFill>
            <a:schemeClr val="accent5">
              <a:hueOff val="-903080"/>
              <a:satOff val="3619"/>
              <a:lumOff val="784"/>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ctr" defTabSz="533400">
            <a:lnSpc>
              <a:spcPct val="90000"/>
            </a:lnSpc>
            <a:spcBef>
              <a:spcPct val="0"/>
            </a:spcBef>
            <a:spcAft>
              <a:spcPts val="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2561437" y="1096329"/>
        <a:ext cx="1029636" cy="469308"/>
      </dsp:txXfrm>
    </dsp:sp>
    <dsp:sp modelId="{9B9BA16F-97C6-4561-A87C-BDAA48041145}">
      <dsp:nvSpPr>
        <dsp:cNvPr id="0" name=""/>
        <dsp:cNvSpPr/>
      </dsp:nvSpPr>
      <dsp:spPr>
        <a:xfrm>
          <a:off x="3632433" y="1170875"/>
          <a:ext cx="511729" cy="511729"/>
        </a:xfrm>
        <a:prstGeom prst="ellipse">
          <a:avLst/>
        </a:prstGeom>
        <a:blipFill>
          <a:blip xmlns:r="http://schemas.openxmlformats.org/officeDocument/2006/relationships" r:embed="rId2"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A5F4144-122C-4824-A411-9FA299CD900C}">
      <dsp:nvSpPr>
        <dsp:cNvPr id="0" name=""/>
        <dsp:cNvSpPr/>
      </dsp:nvSpPr>
      <dsp:spPr>
        <a:xfrm>
          <a:off x="4270940" y="4914"/>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1806159"/>
              <a:satOff val="7238"/>
              <a:lumOff val="1569"/>
              <a:alphaOff val="0"/>
            </a:schemeClr>
          </a:solidFill>
          <a:prstDash val="solid"/>
        </a:ln>
        <a:effectLst/>
      </dsp:spPr>
      <dsp:style>
        <a:lnRef idx="2">
          <a:scrgbClr r="0" g="0" b="0"/>
        </a:lnRef>
        <a:fillRef idx="1">
          <a:scrgbClr r="0" g="0" b="0"/>
        </a:fillRef>
        <a:effectRef idx="0">
          <a:scrgbClr r="0" g="0" b="0"/>
        </a:effectRef>
        <a:fontRef idx="minor"/>
      </dsp:style>
    </dsp:sp>
    <dsp:sp modelId="{4522382F-809B-4CF0-AFAA-46B7FE1CB947}">
      <dsp:nvSpPr>
        <dsp:cNvPr id="0" name=""/>
        <dsp:cNvSpPr/>
      </dsp:nvSpPr>
      <dsp:spPr>
        <a:xfrm>
          <a:off x="4264595" y="1076280"/>
          <a:ext cx="1462083" cy="469308"/>
        </a:xfrm>
        <a:prstGeom prst="rect">
          <a:avLst/>
        </a:prstGeom>
        <a:solidFill>
          <a:srgbClr val="49D0A9"/>
        </a:solidFill>
        <a:ln w="25400" cap="flat" cmpd="sng" algn="ctr">
          <a:solidFill>
            <a:schemeClr val="accent5">
              <a:hueOff val="-1806159"/>
              <a:satOff val="7238"/>
              <a:lumOff val="156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lvl="0" algn="ctr" defTabSz="444500">
            <a:lnSpc>
              <a:spcPct val="90000"/>
            </a:lnSpc>
            <a:spcBef>
              <a:spcPct val="0"/>
            </a:spcBef>
            <a:spcAft>
              <a:spcPts val="0"/>
            </a:spcAft>
          </a:pPr>
          <a:endParaRPr lang="zh-TW" altLang="en-US" sz="1000" kern="1200">
            <a:latin typeface="Microsoft JhengHei" panose="020B0604030504040204" pitchFamily="2" charset="-120"/>
            <a:ea typeface="Microsoft JhengHei" panose="020B0604030504040204" pitchFamily="2" charset="-120"/>
            <a:cs typeface="+mn-cs"/>
          </a:endParaRPr>
        </a:p>
      </dsp:txBody>
      <dsp:txXfrm>
        <a:off x="4264595" y="1076280"/>
        <a:ext cx="1029636" cy="469308"/>
      </dsp:txXfrm>
    </dsp:sp>
    <dsp:sp modelId="{C594CB42-9C57-4A00-B371-033616E15BC1}">
      <dsp:nvSpPr>
        <dsp:cNvPr id="0" name=""/>
        <dsp:cNvSpPr/>
      </dsp:nvSpPr>
      <dsp:spPr>
        <a:xfrm>
          <a:off x="5341937" y="1170875"/>
          <a:ext cx="511729" cy="511729"/>
        </a:xfrm>
        <a:prstGeom prst="ellipse">
          <a:avLst/>
        </a:prstGeom>
        <a:blipFill>
          <a:blip xmlns:r="http://schemas.openxmlformats.org/officeDocument/2006/relationships" r:embed="rId3"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A8E4FD5-2155-46E5-8B32-EE806284932C}">
      <dsp:nvSpPr>
        <dsp:cNvPr id="0" name=""/>
        <dsp:cNvSpPr/>
      </dsp:nvSpPr>
      <dsp:spPr>
        <a:xfrm>
          <a:off x="851933" y="1936053"/>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2709239"/>
              <a:satOff val="10858"/>
              <a:lumOff val="2353"/>
              <a:alphaOff val="0"/>
            </a:schemeClr>
          </a:solidFill>
          <a:prstDash val="solid"/>
        </a:ln>
        <a:effectLst/>
      </dsp:spPr>
      <dsp:style>
        <a:lnRef idx="2">
          <a:scrgbClr r="0" g="0" b="0"/>
        </a:lnRef>
        <a:fillRef idx="1">
          <a:scrgbClr r="0" g="0" b="0"/>
        </a:fillRef>
        <a:effectRef idx="0">
          <a:scrgbClr r="0" g="0" b="0"/>
        </a:effectRef>
        <a:fontRef idx="minor"/>
      </dsp:style>
    </dsp:sp>
    <dsp:sp modelId="{F05438CF-17B2-4948-A305-5B5372C8D48A}">
      <dsp:nvSpPr>
        <dsp:cNvPr id="0" name=""/>
        <dsp:cNvSpPr/>
      </dsp:nvSpPr>
      <dsp:spPr>
        <a:xfrm>
          <a:off x="851933" y="3027468"/>
          <a:ext cx="1462083" cy="469308"/>
        </a:xfrm>
        <a:prstGeom prst="rect">
          <a:avLst/>
        </a:prstGeom>
        <a:solidFill>
          <a:srgbClr val="48D589"/>
        </a:solidFill>
        <a:ln w="25400" cap="flat" cmpd="sng" algn="ctr">
          <a:solidFill>
            <a:schemeClr val="accent5">
              <a:hueOff val="-2709239"/>
              <a:satOff val="10858"/>
              <a:lumOff val="235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l" defTabSz="533400">
            <a:lnSpc>
              <a:spcPct val="90000"/>
            </a:lnSpc>
            <a:spcBef>
              <a:spcPct val="0"/>
            </a:spcBef>
            <a:spcAft>
              <a:spcPts val="0"/>
            </a:spcAft>
          </a:pPr>
          <a:endParaRPr lang="zh-TW" altLang="en-US" sz="1200" kern="1200">
            <a:latin typeface="Microsoft JhengHei" panose="020B0604030504040204" pitchFamily="2" charset="-120"/>
            <a:ea typeface="Microsoft JhengHei" panose="020B0604030504040204" pitchFamily="2" charset="-120"/>
            <a:cs typeface="+mn-cs"/>
          </a:endParaRPr>
        </a:p>
      </dsp:txBody>
      <dsp:txXfrm>
        <a:off x="851933" y="3027468"/>
        <a:ext cx="1029636" cy="469308"/>
      </dsp:txXfrm>
    </dsp:sp>
    <dsp:sp modelId="{6F54DC91-4B24-444F-A045-21A9377F4503}">
      <dsp:nvSpPr>
        <dsp:cNvPr id="0" name=""/>
        <dsp:cNvSpPr/>
      </dsp:nvSpPr>
      <dsp:spPr>
        <a:xfrm>
          <a:off x="1922929" y="3102013"/>
          <a:ext cx="511729" cy="511729"/>
        </a:xfrm>
        <a:prstGeom prst="ellipse">
          <a:avLst/>
        </a:prstGeom>
        <a:blipFill>
          <a:blip xmlns:r="http://schemas.openxmlformats.org/officeDocument/2006/relationships" r:embed="rId4"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8A96BC9-DBC8-4A01-8771-38A2A80A42E1}">
      <dsp:nvSpPr>
        <dsp:cNvPr id="0" name=""/>
        <dsp:cNvSpPr/>
      </dsp:nvSpPr>
      <dsp:spPr>
        <a:xfrm>
          <a:off x="2561437" y="1936053"/>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3612319"/>
              <a:satOff val="14477"/>
              <a:lumOff val="3137"/>
              <a:alphaOff val="0"/>
            </a:schemeClr>
          </a:solidFill>
          <a:prstDash val="solid"/>
        </a:ln>
        <a:effectLst/>
      </dsp:spPr>
      <dsp:style>
        <a:lnRef idx="2">
          <a:scrgbClr r="0" g="0" b="0"/>
        </a:lnRef>
        <a:fillRef idx="1">
          <a:scrgbClr r="0" g="0" b="0"/>
        </a:fillRef>
        <a:effectRef idx="0">
          <a:scrgbClr r="0" g="0" b="0"/>
        </a:effectRef>
        <a:fontRef idx="minor"/>
      </dsp:style>
    </dsp:sp>
    <dsp:sp modelId="{8AF4F2A8-2AC3-403B-A2D7-41ED6627AE35}">
      <dsp:nvSpPr>
        <dsp:cNvPr id="0" name=""/>
        <dsp:cNvSpPr/>
      </dsp:nvSpPr>
      <dsp:spPr>
        <a:xfrm>
          <a:off x="2561437" y="3027468"/>
          <a:ext cx="1462083" cy="469308"/>
        </a:xfrm>
        <a:prstGeom prst="rect">
          <a:avLst/>
        </a:prstGeom>
        <a:solidFill>
          <a:srgbClr val="47DA66"/>
        </a:solidFill>
        <a:ln w="25400" cap="flat" cmpd="sng" algn="ctr">
          <a:solidFill>
            <a:schemeClr val="accent5">
              <a:hueOff val="-3612319"/>
              <a:satOff val="14477"/>
              <a:lumOff val="3137"/>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0" rIns="12700" bIns="0" numCol="1" spcCol="1270" anchor="ctr" anchorCtr="0">
          <a:noAutofit/>
        </a:bodyPr>
        <a:lstStyle/>
        <a:p>
          <a:pPr lvl="0" algn="ctr" defTabSz="444500">
            <a:lnSpc>
              <a:spcPct val="90000"/>
            </a:lnSpc>
            <a:spcBef>
              <a:spcPct val="0"/>
            </a:spcBef>
            <a:spcAft>
              <a:spcPts val="0"/>
            </a:spcAft>
          </a:pPr>
          <a:endParaRPr lang="zh-TW" altLang="en-US" sz="1000" kern="1200">
            <a:latin typeface="Microsoft JhengHei" panose="020B0604030504040204" pitchFamily="2" charset="-120"/>
            <a:ea typeface="Microsoft JhengHei" panose="020B0604030504040204" pitchFamily="2" charset="-120"/>
            <a:cs typeface="+mn-cs"/>
          </a:endParaRPr>
        </a:p>
      </dsp:txBody>
      <dsp:txXfrm>
        <a:off x="2561437" y="3027468"/>
        <a:ext cx="1029636" cy="469308"/>
      </dsp:txXfrm>
    </dsp:sp>
    <dsp:sp modelId="{3210A49B-5DDD-4267-BC7A-758F61D297A2}">
      <dsp:nvSpPr>
        <dsp:cNvPr id="0" name=""/>
        <dsp:cNvSpPr/>
      </dsp:nvSpPr>
      <dsp:spPr>
        <a:xfrm>
          <a:off x="3632433" y="3102013"/>
          <a:ext cx="511729" cy="511729"/>
        </a:xfrm>
        <a:prstGeom prst="ellipse">
          <a:avLst/>
        </a:prstGeom>
        <a:blipFill>
          <a:blip xmlns:r="http://schemas.openxmlformats.org/officeDocument/2006/relationships" r:embed="rId5"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BCBD33-C02B-49D6-814C-2C0624BC0D6A}">
      <dsp:nvSpPr>
        <dsp:cNvPr id="0" name=""/>
        <dsp:cNvSpPr/>
      </dsp:nvSpPr>
      <dsp:spPr>
        <a:xfrm>
          <a:off x="4270940" y="1936053"/>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4515398"/>
              <a:satOff val="18096"/>
              <a:lumOff val="3922"/>
              <a:alphaOff val="0"/>
            </a:schemeClr>
          </a:solidFill>
          <a:prstDash val="solid"/>
        </a:ln>
        <a:effectLst/>
      </dsp:spPr>
      <dsp:style>
        <a:lnRef idx="2">
          <a:scrgbClr r="0" g="0" b="0"/>
        </a:lnRef>
        <a:fillRef idx="1">
          <a:scrgbClr r="0" g="0" b="0"/>
        </a:fillRef>
        <a:effectRef idx="0">
          <a:scrgbClr r="0" g="0" b="0"/>
        </a:effectRef>
        <a:fontRef idx="minor"/>
      </dsp:style>
    </dsp:sp>
    <dsp:sp modelId="{3A4D4DEC-53EB-47DA-9576-D52B6B6618DE}">
      <dsp:nvSpPr>
        <dsp:cNvPr id="0" name=""/>
        <dsp:cNvSpPr/>
      </dsp:nvSpPr>
      <dsp:spPr>
        <a:xfrm>
          <a:off x="4279888" y="3022601"/>
          <a:ext cx="1462083" cy="469308"/>
        </a:xfrm>
        <a:prstGeom prst="rect">
          <a:avLst/>
        </a:prstGeom>
        <a:solidFill>
          <a:srgbClr val="4DDE47"/>
        </a:solidFill>
        <a:ln w="25400" cap="flat" cmpd="sng" algn="ctr">
          <a:solidFill>
            <a:schemeClr val="accent5">
              <a:hueOff val="-4515398"/>
              <a:satOff val="18096"/>
              <a:lumOff val="3922"/>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ctr"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4279888" y="3022601"/>
        <a:ext cx="1029636" cy="469308"/>
      </dsp:txXfrm>
    </dsp:sp>
    <dsp:sp modelId="{764B60BE-E914-4F11-AC18-048252D58D62}">
      <dsp:nvSpPr>
        <dsp:cNvPr id="0" name=""/>
        <dsp:cNvSpPr/>
      </dsp:nvSpPr>
      <dsp:spPr>
        <a:xfrm>
          <a:off x="5341937" y="3102013"/>
          <a:ext cx="511729" cy="511729"/>
        </a:xfrm>
        <a:prstGeom prst="ellipse">
          <a:avLst/>
        </a:prstGeom>
        <a:blipFill>
          <a:blip xmlns:r="http://schemas.openxmlformats.org/officeDocument/2006/relationships" r:embed="rId6"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CFCDB2B-5D8E-4E6C-8DAF-EDCED5DD18AA}">
      <dsp:nvSpPr>
        <dsp:cNvPr id="0" name=""/>
        <dsp:cNvSpPr/>
      </dsp:nvSpPr>
      <dsp:spPr>
        <a:xfrm>
          <a:off x="851933" y="3867192"/>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5418478"/>
              <a:satOff val="21715"/>
              <a:lumOff val="4706"/>
              <a:alphaOff val="0"/>
            </a:schemeClr>
          </a:solidFill>
          <a:prstDash val="solid"/>
        </a:ln>
        <a:effectLst/>
      </dsp:spPr>
      <dsp:style>
        <a:lnRef idx="2">
          <a:scrgbClr r="0" g="0" b="0"/>
        </a:lnRef>
        <a:fillRef idx="1">
          <a:scrgbClr r="0" g="0" b="0"/>
        </a:fillRef>
        <a:effectRef idx="0">
          <a:scrgbClr r="0" g="0" b="0"/>
        </a:effectRef>
        <a:fontRef idx="minor"/>
      </dsp:style>
    </dsp:sp>
    <dsp:sp modelId="{5111A157-2447-460C-A31D-0C8E2964828E}">
      <dsp:nvSpPr>
        <dsp:cNvPr id="0" name=""/>
        <dsp:cNvSpPr/>
      </dsp:nvSpPr>
      <dsp:spPr>
        <a:xfrm>
          <a:off x="851933" y="4958606"/>
          <a:ext cx="1462083" cy="469308"/>
        </a:xfrm>
        <a:prstGeom prst="rect">
          <a:avLst/>
        </a:prstGeom>
        <a:solidFill>
          <a:srgbClr val="74E346"/>
        </a:solidFill>
        <a:ln w="25400" cap="flat" cmpd="sng" algn="ctr">
          <a:solidFill>
            <a:schemeClr val="accent5">
              <a:hueOff val="-5418478"/>
              <a:satOff val="21715"/>
              <a:lumOff val="470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ctr"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851933" y="4958606"/>
        <a:ext cx="1029636" cy="469308"/>
      </dsp:txXfrm>
    </dsp:sp>
    <dsp:sp modelId="{A17DA5DA-3D42-4104-97B2-656921E6D8E8}">
      <dsp:nvSpPr>
        <dsp:cNvPr id="0" name=""/>
        <dsp:cNvSpPr/>
      </dsp:nvSpPr>
      <dsp:spPr>
        <a:xfrm>
          <a:off x="1922929" y="5033152"/>
          <a:ext cx="511729" cy="511729"/>
        </a:xfrm>
        <a:prstGeom prst="ellipse">
          <a:avLst/>
        </a:prstGeom>
        <a:blipFill>
          <a:blip xmlns:r="http://schemas.openxmlformats.org/officeDocument/2006/relationships" r:embed="rId7"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004DCC5-E515-4644-BB3F-5C8FC390B886}">
      <dsp:nvSpPr>
        <dsp:cNvPr id="0" name=""/>
        <dsp:cNvSpPr/>
      </dsp:nvSpPr>
      <dsp:spPr>
        <a:xfrm>
          <a:off x="2561437" y="3867192"/>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6321557"/>
              <a:satOff val="25334"/>
              <a:lumOff val="5491"/>
              <a:alphaOff val="0"/>
            </a:schemeClr>
          </a:solidFill>
          <a:prstDash val="solid"/>
        </a:ln>
        <a:effectLst/>
      </dsp:spPr>
      <dsp:style>
        <a:lnRef idx="2">
          <a:scrgbClr r="0" g="0" b="0"/>
        </a:lnRef>
        <a:fillRef idx="1">
          <a:scrgbClr r="0" g="0" b="0"/>
        </a:fillRef>
        <a:effectRef idx="0">
          <a:scrgbClr r="0" g="0" b="0"/>
        </a:effectRef>
        <a:fontRef idx="minor"/>
      </dsp:style>
    </dsp:sp>
    <dsp:sp modelId="{F178768B-BAD8-4ADE-93F9-1D594B4BA7A2}">
      <dsp:nvSpPr>
        <dsp:cNvPr id="0" name=""/>
        <dsp:cNvSpPr/>
      </dsp:nvSpPr>
      <dsp:spPr>
        <a:xfrm>
          <a:off x="2561437" y="4958606"/>
          <a:ext cx="1462083" cy="469308"/>
        </a:xfrm>
        <a:prstGeom prst="rect">
          <a:avLst/>
        </a:prstGeom>
        <a:solidFill>
          <a:srgbClr val="9EE746"/>
        </a:solidFill>
        <a:ln w="25400" cap="flat" cmpd="sng" algn="ctr">
          <a:solidFill>
            <a:schemeClr val="accent5">
              <a:hueOff val="-6321557"/>
              <a:satOff val="25334"/>
              <a:lumOff val="5491"/>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l"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2561437" y="4958606"/>
        <a:ext cx="1029636" cy="469308"/>
      </dsp:txXfrm>
    </dsp:sp>
    <dsp:sp modelId="{A3E60D12-4558-4A69-9669-5DC1A2DA9358}">
      <dsp:nvSpPr>
        <dsp:cNvPr id="0" name=""/>
        <dsp:cNvSpPr/>
      </dsp:nvSpPr>
      <dsp:spPr>
        <a:xfrm>
          <a:off x="3632433" y="5033152"/>
          <a:ext cx="511729" cy="511729"/>
        </a:xfrm>
        <a:prstGeom prst="ellipse">
          <a:avLst/>
        </a:prstGeom>
        <a:blipFill>
          <a:blip xmlns:r="http://schemas.openxmlformats.org/officeDocument/2006/relationships" r:embed="rId8"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B1F91C7-C492-42C3-A682-7FB650F72CFE}">
      <dsp:nvSpPr>
        <dsp:cNvPr id="0" name=""/>
        <dsp:cNvSpPr/>
      </dsp:nvSpPr>
      <dsp:spPr>
        <a:xfrm>
          <a:off x="4270940" y="3867192"/>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7224638"/>
              <a:satOff val="28953"/>
              <a:lumOff val="6275"/>
              <a:alphaOff val="0"/>
            </a:schemeClr>
          </a:solidFill>
          <a:prstDash val="solid"/>
        </a:ln>
        <a:effectLst/>
      </dsp:spPr>
      <dsp:style>
        <a:lnRef idx="2">
          <a:scrgbClr r="0" g="0" b="0"/>
        </a:lnRef>
        <a:fillRef idx="1">
          <a:scrgbClr r="0" g="0" b="0"/>
        </a:fillRef>
        <a:effectRef idx="0">
          <a:scrgbClr r="0" g="0" b="0"/>
        </a:effectRef>
        <a:fontRef idx="minor"/>
      </dsp:style>
    </dsp:sp>
    <dsp:sp modelId="{3A3D2EF8-E5F7-40FE-88DD-DC8791D2C83A}">
      <dsp:nvSpPr>
        <dsp:cNvPr id="0" name=""/>
        <dsp:cNvSpPr/>
      </dsp:nvSpPr>
      <dsp:spPr>
        <a:xfrm>
          <a:off x="4270940" y="4958606"/>
          <a:ext cx="1462083" cy="469308"/>
        </a:xfrm>
        <a:prstGeom prst="rect">
          <a:avLst/>
        </a:prstGeom>
        <a:solidFill>
          <a:srgbClr val="C9EB46"/>
        </a:solidFill>
        <a:ln w="25400" cap="flat" cmpd="sng" algn="ctr">
          <a:solidFill>
            <a:schemeClr val="accent5">
              <a:hueOff val="-7224638"/>
              <a:satOff val="28953"/>
              <a:lumOff val="627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l"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4270940" y="4958606"/>
        <a:ext cx="1029636" cy="469308"/>
      </dsp:txXfrm>
    </dsp:sp>
    <dsp:sp modelId="{2BBB351D-C3E9-4176-BED7-0075073E57F6}">
      <dsp:nvSpPr>
        <dsp:cNvPr id="0" name=""/>
        <dsp:cNvSpPr/>
      </dsp:nvSpPr>
      <dsp:spPr>
        <a:xfrm>
          <a:off x="5341937" y="5033152"/>
          <a:ext cx="511729" cy="511729"/>
        </a:xfrm>
        <a:prstGeom prst="ellipse">
          <a:avLst/>
        </a:prstGeom>
        <a:blipFill>
          <a:blip xmlns:r="http://schemas.openxmlformats.org/officeDocument/2006/relationships" r:embed="rId9"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C0FD5A0-8653-4CF9-B578-BE12BD8A4351}">
      <dsp:nvSpPr>
        <dsp:cNvPr id="0" name=""/>
        <dsp:cNvSpPr/>
      </dsp:nvSpPr>
      <dsp:spPr>
        <a:xfrm>
          <a:off x="847294" y="5798330"/>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8127717"/>
              <a:satOff val="32573"/>
              <a:lumOff val="7059"/>
              <a:alphaOff val="0"/>
            </a:schemeClr>
          </a:solidFill>
          <a:prstDash val="solid"/>
        </a:ln>
        <a:effectLst/>
      </dsp:spPr>
      <dsp:style>
        <a:lnRef idx="2">
          <a:scrgbClr r="0" g="0" b="0"/>
        </a:lnRef>
        <a:fillRef idx="1">
          <a:scrgbClr r="0" g="0" b="0"/>
        </a:fillRef>
        <a:effectRef idx="0">
          <a:scrgbClr r="0" g="0" b="0"/>
        </a:effectRef>
        <a:fontRef idx="minor"/>
      </dsp:style>
    </dsp:sp>
    <dsp:sp modelId="{BFED0514-53B8-4E7A-BE8B-ACECB165B45E}">
      <dsp:nvSpPr>
        <dsp:cNvPr id="0" name=""/>
        <dsp:cNvSpPr/>
      </dsp:nvSpPr>
      <dsp:spPr>
        <a:xfrm>
          <a:off x="847294" y="6889745"/>
          <a:ext cx="1462083" cy="469308"/>
        </a:xfrm>
        <a:prstGeom prst="rect">
          <a:avLst/>
        </a:prstGeom>
        <a:solidFill>
          <a:srgbClr val="EFE846"/>
        </a:solidFill>
        <a:ln w="25400" cap="flat" cmpd="sng" algn="ctr">
          <a:solidFill>
            <a:schemeClr val="accent5">
              <a:hueOff val="-8127717"/>
              <a:satOff val="32573"/>
              <a:lumOff val="705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l"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847294" y="6889745"/>
        <a:ext cx="1029636" cy="469308"/>
      </dsp:txXfrm>
    </dsp:sp>
    <dsp:sp modelId="{9BAE5DA3-D9DE-4696-BE25-19E56FC6BF18}">
      <dsp:nvSpPr>
        <dsp:cNvPr id="0" name=""/>
        <dsp:cNvSpPr/>
      </dsp:nvSpPr>
      <dsp:spPr>
        <a:xfrm>
          <a:off x="1918291" y="6964290"/>
          <a:ext cx="511729" cy="511729"/>
        </a:xfrm>
        <a:prstGeom prst="ellipse">
          <a:avLst/>
        </a:prstGeom>
        <a:blipFill>
          <a:blip xmlns:r="http://schemas.openxmlformats.org/officeDocument/2006/relationships" r:embed="rId10"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7A89D-3CAB-452E-A473-BB073C177CE6}">
      <dsp:nvSpPr>
        <dsp:cNvPr id="0" name=""/>
        <dsp:cNvSpPr/>
      </dsp:nvSpPr>
      <dsp:spPr>
        <a:xfrm>
          <a:off x="2566075" y="5798330"/>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9030797"/>
              <a:satOff val="36192"/>
              <a:lumOff val="7844"/>
              <a:alphaOff val="0"/>
            </a:schemeClr>
          </a:solidFill>
          <a:prstDash val="solid"/>
        </a:ln>
        <a:effectLst/>
      </dsp:spPr>
      <dsp:style>
        <a:lnRef idx="2">
          <a:scrgbClr r="0" g="0" b="0"/>
        </a:lnRef>
        <a:fillRef idx="1">
          <a:scrgbClr r="0" g="0" b="0"/>
        </a:fillRef>
        <a:effectRef idx="0">
          <a:scrgbClr r="0" g="0" b="0"/>
        </a:effectRef>
        <a:fontRef idx="minor"/>
      </dsp:style>
    </dsp:sp>
    <dsp:sp modelId="{866E2A34-CA18-4B5E-BB83-76B2ED2787C8}">
      <dsp:nvSpPr>
        <dsp:cNvPr id="0" name=""/>
        <dsp:cNvSpPr/>
      </dsp:nvSpPr>
      <dsp:spPr>
        <a:xfrm>
          <a:off x="2564342" y="6904894"/>
          <a:ext cx="1480637" cy="469308"/>
        </a:xfrm>
        <a:prstGeom prst="rect">
          <a:avLst/>
        </a:prstGeom>
        <a:solidFill>
          <a:srgbClr val="F3C046"/>
        </a:solidFill>
        <a:ln w="25400" cap="flat" cmpd="sng" algn="ctr">
          <a:solidFill>
            <a:schemeClr val="accent5">
              <a:hueOff val="-9030797"/>
              <a:satOff val="36192"/>
              <a:lumOff val="7844"/>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l"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2564342" y="6904894"/>
        <a:ext cx="1042702" cy="469308"/>
      </dsp:txXfrm>
    </dsp:sp>
    <dsp:sp modelId="{2408C12C-620E-4F4C-B2A3-C48907E8D1D6}">
      <dsp:nvSpPr>
        <dsp:cNvPr id="0" name=""/>
        <dsp:cNvSpPr/>
      </dsp:nvSpPr>
      <dsp:spPr>
        <a:xfrm>
          <a:off x="3637072" y="6964290"/>
          <a:ext cx="511729" cy="511729"/>
        </a:xfrm>
        <a:prstGeom prst="ellipse">
          <a:avLst/>
        </a:prstGeom>
        <a:blipFill>
          <a:blip xmlns:r="http://schemas.openxmlformats.org/officeDocument/2006/relationships" r:embed="rId11"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E289060-EE1E-4C4A-8FA0-F519F0372F65}">
      <dsp:nvSpPr>
        <dsp:cNvPr id="0" name=""/>
        <dsp:cNvSpPr/>
      </dsp:nvSpPr>
      <dsp:spPr>
        <a:xfrm>
          <a:off x="4275579" y="5798330"/>
          <a:ext cx="1462083" cy="1091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5">
              <a:hueOff val="-9933876"/>
              <a:satOff val="39811"/>
              <a:lumOff val="8628"/>
              <a:alphaOff val="0"/>
            </a:schemeClr>
          </a:solidFill>
          <a:prstDash val="solid"/>
        </a:ln>
        <a:effectLst/>
      </dsp:spPr>
      <dsp:style>
        <a:lnRef idx="2">
          <a:scrgbClr r="0" g="0" b="0"/>
        </a:lnRef>
        <a:fillRef idx="1">
          <a:scrgbClr r="0" g="0" b="0"/>
        </a:fillRef>
        <a:effectRef idx="0">
          <a:scrgbClr r="0" g="0" b="0"/>
        </a:effectRef>
        <a:fontRef idx="minor"/>
      </dsp:style>
    </dsp:sp>
    <dsp:sp modelId="{7F054CF5-95DD-47DC-8ECC-00D90A19B2EF}">
      <dsp:nvSpPr>
        <dsp:cNvPr id="0" name=""/>
        <dsp:cNvSpPr/>
      </dsp:nvSpPr>
      <dsp:spPr>
        <a:xfrm>
          <a:off x="4275579" y="6889745"/>
          <a:ext cx="1462083" cy="469308"/>
        </a:xfrm>
        <a:prstGeom prst="rect">
          <a:avLst/>
        </a:prstGeom>
        <a:solidFill>
          <a:schemeClr val="accent5">
            <a:hueOff val="-9933876"/>
            <a:satOff val="39811"/>
            <a:lumOff val="8628"/>
            <a:alphaOff val="0"/>
          </a:schemeClr>
        </a:solidFill>
        <a:ln w="25400" cap="flat" cmpd="sng" algn="ctr">
          <a:solidFill>
            <a:schemeClr val="accent5">
              <a:hueOff val="-9933876"/>
              <a:satOff val="39811"/>
              <a:lumOff val="8628"/>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0" rIns="15240" bIns="0" numCol="1" spcCol="1270" anchor="ctr" anchorCtr="0">
          <a:noAutofit/>
        </a:bodyPr>
        <a:lstStyle/>
        <a:p>
          <a:pPr lvl="0" algn="l" defTabSz="533400">
            <a:lnSpc>
              <a:spcPct val="90000"/>
            </a:lnSpc>
            <a:spcBef>
              <a:spcPct val="0"/>
            </a:spcBef>
            <a:spcAft>
              <a:spcPct val="35000"/>
            </a:spcAft>
          </a:pPr>
          <a:endParaRPr lang="zh-TW" altLang="en-US" sz="1200" b="1" kern="1200">
            <a:latin typeface="Microsoft JhengHei" panose="020B0604030504040204" pitchFamily="2" charset="-120"/>
            <a:ea typeface="Microsoft JhengHei" panose="020B0604030504040204" pitchFamily="2" charset="-120"/>
            <a:cs typeface="+mn-cs"/>
          </a:endParaRPr>
        </a:p>
      </dsp:txBody>
      <dsp:txXfrm>
        <a:off x="4275579" y="6889745"/>
        <a:ext cx="1029636" cy="469308"/>
      </dsp:txXfrm>
    </dsp:sp>
    <dsp:sp modelId="{EC858202-2937-4627-B4A0-5CBCE8FAF1A9}">
      <dsp:nvSpPr>
        <dsp:cNvPr id="0" name=""/>
        <dsp:cNvSpPr/>
      </dsp:nvSpPr>
      <dsp:spPr>
        <a:xfrm>
          <a:off x="5346575" y="6926187"/>
          <a:ext cx="511729" cy="511729"/>
        </a:xfrm>
        <a:prstGeom prst="ellipse">
          <a:avLst/>
        </a:prstGeom>
        <a:blipFill>
          <a:blip xmlns:r="http://schemas.openxmlformats.org/officeDocument/2006/relationships" r:embed="rId12" cstate="screen"/>
          <a:srcRect/>
          <a:stretch>
            <a:fillRect/>
          </a:stretch>
        </a:blip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669344-C455-4CD3-86D4-D1801CFD5736}">
      <dsp:nvSpPr>
        <dsp:cNvPr id="0" name=""/>
        <dsp:cNvSpPr/>
      </dsp:nvSpPr>
      <dsp:spPr>
        <a:xfrm rot="10800000">
          <a:off x="1818736" y="0"/>
          <a:ext cx="3557150" cy="522245"/>
        </a:xfrm>
        <a:prstGeom prst="nonIsoscelesTrapezoid">
          <a:avLst>
            <a:gd name="adj1" fmla="val 0"/>
            <a:gd name="adj2" fmla="val 70774"/>
          </a:avLst>
        </a:prstGeom>
        <a:solidFill>
          <a:sysClr val="window" lastClr="FFFFFF">
            <a:alpha val="90000"/>
            <a:hueOff val="0"/>
            <a:satOff val="0"/>
            <a:lumOff val="0"/>
            <a:alphaOff val="0"/>
          </a:sysClr>
        </a:solidFill>
        <a:ln w="25400" cap="flat" cmpd="sng" algn="ctr">
          <a:solidFill>
            <a:srgbClr val="4BACC6">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2192793" y="0"/>
        <a:ext cx="3183093" cy="522245"/>
      </dsp:txXfrm>
    </dsp:sp>
    <dsp:sp modelId="{06D7D3A2-D885-479A-A566-E42CF6A8B349}">
      <dsp:nvSpPr>
        <dsp:cNvPr id="0" name=""/>
        <dsp:cNvSpPr/>
      </dsp:nvSpPr>
      <dsp:spPr>
        <a:xfrm>
          <a:off x="1460567" y="0"/>
          <a:ext cx="739234" cy="522245"/>
        </a:xfrm>
        <a:prstGeom prst="trapezoid">
          <a:avLst>
            <a:gd name="adj" fmla="val 70774"/>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10160" tIns="10160" rIns="10160" bIns="10160" numCol="1" spcCol="1270" anchor="ctr" anchorCtr="0">
          <a:noAutofit/>
        </a:bodyPr>
        <a:lstStyle/>
        <a:p>
          <a:pPr lvl="0" algn="ctr" defTabSz="355600">
            <a:lnSpc>
              <a:spcPct val="60000"/>
            </a:lnSpc>
            <a:spcBef>
              <a:spcPct val="0"/>
            </a:spcBef>
            <a:spcAft>
              <a:spcPts val="0"/>
            </a:spcAft>
          </a:pPr>
          <a:endParaRPr lang="en-US" altLang="zh-HK" sz="8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lvl="0" algn="ctr" defTabSz="355600">
            <a:lnSpc>
              <a:spcPct val="60000"/>
            </a:lnSpc>
            <a:spcBef>
              <a:spcPct val="0"/>
            </a:spcBef>
            <a:spcAft>
              <a:spcPts val="0"/>
            </a:spcAft>
          </a:pPr>
          <a:endParaRPr lang="zh-TW" altLang="en-US" sz="8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460567" y="0"/>
        <a:ext cx="739234" cy="522245"/>
      </dsp:txXfrm>
    </dsp:sp>
    <dsp:sp modelId="{0C5C052D-BF4F-4B19-A045-AFB74884D631}">
      <dsp:nvSpPr>
        <dsp:cNvPr id="0" name=""/>
        <dsp:cNvSpPr/>
      </dsp:nvSpPr>
      <dsp:spPr>
        <a:xfrm rot="10800000">
          <a:off x="2204241" y="522245"/>
          <a:ext cx="3178653"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2483469"/>
              <a:satOff val="9953"/>
              <a:lumOff val="2157"/>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2568273" y="522245"/>
        <a:ext cx="2814621" cy="508248"/>
      </dsp:txXfrm>
    </dsp:sp>
    <dsp:sp modelId="{09B5E3AD-B0CF-436B-A20E-BD02BB1DA9E2}">
      <dsp:nvSpPr>
        <dsp:cNvPr id="0" name=""/>
        <dsp:cNvSpPr/>
      </dsp:nvSpPr>
      <dsp:spPr>
        <a:xfrm>
          <a:off x="1092095" y="522245"/>
          <a:ext cx="1476177" cy="508248"/>
        </a:xfrm>
        <a:prstGeom prst="trapezoid">
          <a:avLst>
            <a:gd name="adj" fmla="val 71624"/>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ts val="0"/>
            </a:spcAft>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350426" y="522245"/>
        <a:ext cx="959515" cy="508248"/>
      </dsp:txXfrm>
    </dsp:sp>
    <dsp:sp modelId="{D9B81FE4-1876-4F2C-BBB6-86DF2A97F1D6}">
      <dsp:nvSpPr>
        <dsp:cNvPr id="0" name=""/>
        <dsp:cNvSpPr/>
      </dsp:nvSpPr>
      <dsp:spPr>
        <a:xfrm rot="10800000">
          <a:off x="2568273" y="1030494"/>
          <a:ext cx="2814621"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4966938"/>
              <a:satOff val="19906"/>
              <a:lumOff val="4314"/>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2932305" y="1030494"/>
        <a:ext cx="2450589" cy="508248"/>
      </dsp:txXfrm>
    </dsp:sp>
    <dsp:sp modelId="{0C7AF31F-94F9-4505-B610-5801FA5687B7}">
      <dsp:nvSpPr>
        <dsp:cNvPr id="0" name=""/>
        <dsp:cNvSpPr/>
      </dsp:nvSpPr>
      <dsp:spPr>
        <a:xfrm>
          <a:off x="728063" y="1030494"/>
          <a:ext cx="2204241" cy="508248"/>
        </a:xfrm>
        <a:prstGeom prst="trapezoid">
          <a:avLst>
            <a:gd name="adj" fmla="val 71624"/>
          </a:avLst>
        </a:prstGeom>
        <a:solidFill>
          <a:schemeClr val="lt1"/>
        </a:solidFill>
        <a:ln w="25400" cap="flat" cmpd="sng" algn="ctr">
          <a:solidFill>
            <a:srgbClr val="92D050"/>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113805" y="1030494"/>
        <a:ext cx="1432756" cy="508248"/>
      </dsp:txXfrm>
    </dsp:sp>
    <dsp:sp modelId="{985D2F7A-C4CF-4A77-9214-6E5AB14F6D21}">
      <dsp:nvSpPr>
        <dsp:cNvPr id="0" name=""/>
        <dsp:cNvSpPr/>
      </dsp:nvSpPr>
      <dsp:spPr>
        <a:xfrm rot="10800000">
          <a:off x="2932305" y="1538742"/>
          <a:ext cx="2450589"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7450407"/>
              <a:satOff val="29858"/>
              <a:lumOff val="6471"/>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3296336" y="1538742"/>
        <a:ext cx="2086558" cy="508248"/>
      </dsp:txXfrm>
    </dsp:sp>
    <dsp:sp modelId="{988333BA-D738-4106-8D11-1C9B4D87B401}">
      <dsp:nvSpPr>
        <dsp:cNvPr id="0" name=""/>
        <dsp:cNvSpPr/>
      </dsp:nvSpPr>
      <dsp:spPr>
        <a:xfrm>
          <a:off x="364031" y="1538742"/>
          <a:ext cx="2932305" cy="508248"/>
        </a:xfrm>
        <a:prstGeom prst="trapezoid">
          <a:avLst>
            <a:gd name="adj" fmla="val 71624"/>
          </a:avLst>
        </a:prstGeom>
        <a:noFill/>
        <a:ln w="25400" cap="flat" cmpd="sng" algn="ctr">
          <a:solidFill>
            <a:srgbClr val="FFFF0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877185" y="1538742"/>
        <a:ext cx="1905998" cy="508248"/>
      </dsp:txXfrm>
    </dsp:sp>
    <dsp:sp modelId="{24056C33-23A9-4CE9-A74B-30D8A46FA677}">
      <dsp:nvSpPr>
        <dsp:cNvPr id="0" name=""/>
        <dsp:cNvSpPr/>
      </dsp:nvSpPr>
      <dsp:spPr>
        <a:xfrm rot="10800000">
          <a:off x="3296336" y="2046991"/>
          <a:ext cx="2086558" cy="508248"/>
        </a:xfrm>
        <a:prstGeom prst="nonIsoscelesTrapezoid">
          <a:avLst>
            <a:gd name="adj1" fmla="val 0"/>
            <a:gd name="adj2" fmla="val 71624"/>
          </a:avLst>
        </a:prstGeom>
        <a:solidFill>
          <a:sysClr val="window" lastClr="FFFFFF">
            <a:alpha val="90000"/>
            <a:hueOff val="0"/>
            <a:satOff val="0"/>
            <a:lumOff val="0"/>
            <a:alphaOff val="0"/>
          </a:sysClr>
        </a:solidFill>
        <a:ln w="25400" cap="flat" cmpd="sng" algn="ctr">
          <a:solidFill>
            <a:srgbClr val="4BACC6">
              <a:hueOff val="-9933876"/>
              <a:satOff val="39811"/>
              <a:lumOff val="8628"/>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247650" rIns="247650" bIns="247650" numCol="1" spcCol="1270" anchor="ctr" anchorCtr="0">
          <a:noAutofit/>
        </a:bodyPr>
        <a:lstStyle/>
        <a:p>
          <a:pPr marL="57150" lvl="1" indent="-57150" algn="l" defTabSz="488950">
            <a:lnSpc>
              <a:spcPct val="90000"/>
            </a:lnSpc>
            <a:spcBef>
              <a:spcPct val="0"/>
            </a:spcBef>
            <a:spcAft>
              <a:spcPct val="15000"/>
            </a:spcAft>
            <a:buChar char="••"/>
          </a:pPr>
          <a:endParaRPr lang="zh-TW" altLang="en-US" sz="11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rot="10800000">
        <a:off x="3660368" y="2046991"/>
        <a:ext cx="1722526" cy="508248"/>
      </dsp:txXfrm>
    </dsp:sp>
    <dsp:sp modelId="{C17A884D-53BB-4D1B-AAE0-344B8921178E}">
      <dsp:nvSpPr>
        <dsp:cNvPr id="0" name=""/>
        <dsp:cNvSpPr/>
      </dsp:nvSpPr>
      <dsp:spPr>
        <a:xfrm>
          <a:off x="0" y="2046991"/>
          <a:ext cx="3660368" cy="508248"/>
        </a:xfrm>
        <a:prstGeom prst="trapezoid">
          <a:avLst>
            <a:gd name="adj" fmla="val 71624"/>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zh-TW" altLang="en-US" sz="1200" b="1"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640564" y="2046991"/>
        <a:ext cx="2379239" cy="50824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004CA7-F4E9-4F33-9BE4-9A3FFB30AB6D}">
      <dsp:nvSpPr>
        <dsp:cNvPr id="0" name=""/>
        <dsp:cNvSpPr/>
      </dsp:nvSpPr>
      <dsp:spPr>
        <a:xfrm rot="5400000">
          <a:off x="3745790" y="-1754239"/>
          <a:ext cx="623074" cy="4290884"/>
        </a:xfrm>
        <a:prstGeom prst="round2SameRect">
          <a:avLst/>
        </a:prstGeom>
        <a:noFill/>
        <a:ln w="25400" cap="flat" cmpd="sng" algn="ctr">
          <a:solidFill>
            <a:schemeClr val="accent3">
              <a:tint val="40000"/>
              <a:alpha val="90000"/>
              <a:hueOff val="0"/>
              <a:satOff val="0"/>
              <a:lumOff val="0"/>
              <a:alphaOff val="0"/>
            </a:schemeClr>
          </a:solidFill>
          <a:prstDash val="solid"/>
        </a:ln>
        <a:effectLst>
          <a:glow rad="63500">
            <a:schemeClr val="accent3">
              <a:satMod val="175000"/>
              <a:alpha val="40000"/>
            </a:schemeClr>
          </a:glow>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100000"/>
            </a:lnSpc>
            <a:spcBef>
              <a:spcPct val="0"/>
            </a:spcBef>
            <a:spcAft>
              <a:spcPct val="1500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Views on oneself, e.g. appearance, body shape, ability, etc.</a:t>
          </a:r>
          <a:endParaRPr lang="zh-TW"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57150" lvl="1" indent="-57150" algn="l" defTabSz="488950">
            <a:lnSpc>
              <a:spcPct val="100000"/>
            </a:lnSpc>
            <a:spcBef>
              <a:spcPct val="0"/>
            </a:spcBef>
            <a:spcAft>
              <a:spcPct val="1500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I think that I have poor coordination ability so I don't think I can learn how to ride a bicycle.</a:t>
          </a:r>
        </a:p>
      </dsp:txBody>
      <dsp:txXfrm rot="-5400000">
        <a:off x="1911885" y="110082"/>
        <a:ext cx="4260468" cy="562242"/>
      </dsp:txXfrm>
    </dsp:sp>
    <dsp:sp modelId="{C48428D9-810C-471E-9933-8C71BD33E92C}">
      <dsp:nvSpPr>
        <dsp:cNvPr id="0" name=""/>
        <dsp:cNvSpPr/>
      </dsp:nvSpPr>
      <dsp:spPr>
        <a:xfrm>
          <a:off x="450195" y="1781"/>
          <a:ext cx="1461689" cy="778843"/>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53340" tIns="26670" rIns="53340" bIns="26670" numCol="1" spcCol="1270" anchor="ctr" anchorCtr="0">
          <a:noAutofit/>
        </a:bodyPr>
        <a:lstStyle/>
        <a:p>
          <a:pPr lvl="0" algn="ctr" defTabSz="622300">
            <a:lnSpc>
              <a:spcPct val="100000"/>
            </a:lnSpc>
            <a:spcBef>
              <a:spcPct val="0"/>
            </a:spcBef>
            <a:spcAft>
              <a:spcPct val="35000"/>
            </a:spcAft>
          </a:pPr>
          <a:r>
            <a:rPr lang="en-US" altLang="zh-TW" sz="1400" b="1" kern="1200">
              <a:latin typeface="Times New Roman" panose="02020603050405020304" charset="0"/>
              <a:ea typeface="Microsoft JhengHei" panose="020B0604030504040204" pitchFamily="2" charset="-120"/>
              <a:cs typeface="Times New Roman" panose="02020603050405020304" charset="0"/>
            </a:rPr>
            <a:t>Personal factors</a:t>
          </a:r>
        </a:p>
      </dsp:txBody>
      <dsp:txXfrm>
        <a:off x="488215" y="39801"/>
        <a:ext cx="1385649" cy="702803"/>
      </dsp:txXfrm>
    </dsp:sp>
    <dsp:sp modelId="{2B7FA199-D1E1-4591-AE6E-A7067E7A9189}">
      <dsp:nvSpPr>
        <dsp:cNvPr id="0" name=""/>
        <dsp:cNvSpPr/>
      </dsp:nvSpPr>
      <dsp:spPr>
        <a:xfrm rot="5400000">
          <a:off x="3745790" y="-936454"/>
          <a:ext cx="623074" cy="4290884"/>
        </a:xfrm>
        <a:prstGeom prst="round2SameRect">
          <a:avLst/>
        </a:prstGeom>
        <a:solidFill>
          <a:schemeClr val="lt1"/>
        </a:solidFill>
        <a:ln w="25400" cap="flat" cmpd="sng" algn="ctr">
          <a:noFill/>
          <a:prstDash val="solid"/>
        </a:ln>
        <a:effectLst>
          <a:glow rad="63500">
            <a:schemeClr val="accent1">
              <a:satMod val="175000"/>
              <a:alpha val="40000"/>
            </a:schemeClr>
          </a:glow>
        </a:effectLst>
      </dsp:spPr>
      <dsp:style>
        <a:lnRef idx="2">
          <a:schemeClr val="accent3"/>
        </a:lnRef>
        <a:fillRef idx="1">
          <a:schemeClr val="lt1"/>
        </a:fillRef>
        <a:effectRef idx="0">
          <a:schemeClr val="accent3"/>
        </a:effectRef>
        <a:fontRef idx="minor">
          <a:schemeClr val="dk1"/>
        </a:fontRef>
      </dsp:style>
      <dsp:txBody>
        <a:bodyPr spcFirstLastPara="0" vert="horz" wrap="square" lIns="247650" tIns="123825" rIns="247650" bIns="123825" numCol="1" spcCol="1270" anchor="ctr" anchorCtr="0">
          <a:noAutofit/>
        </a:bodyPr>
        <a:lstStyle/>
        <a:p>
          <a:pPr marL="57150" lvl="1" indent="-57150" algn="just" defTabSz="488950">
            <a:lnSpc>
              <a:spcPct val="1000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Parenting styles, such as encouragement, blaming, etc.</a:t>
          </a:r>
          <a:endParaRPr lang="zh-TW" altLang="en-US" sz="1100" kern="1200">
            <a:solidFill>
              <a:schemeClr val="tx1"/>
            </a:solidFill>
            <a:latin typeface="Times New Roman" panose="02020603050405020304" charset="0"/>
            <a:ea typeface="Microsoft JhengHei" panose="020B0604030504040204" pitchFamily="2" charset="-120"/>
            <a:cs typeface="Times New Roman" panose="02020603050405020304" charset="0"/>
          </a:endParaRPr>
        </a:p>
        <a:p>
          <a:pPr marL="57150" lvl="1" indent="-57150" algn="l" defTabSz="488950">
            <a:lnSpc>
              <a:spcPct val="1000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Whenever I want to give up practicing violin, my father will encourage me and say that as long as I work hard, I will make progress. </a:t>
          </a:r>
        </a:p>
      </dsp:txBody>
      <dsp:txXfrm rot="-5400000">
        <a:off x="1911885" y="927867"/>
        <a:ext cx="4260468" cy="562242"/>
      </dsp:txXfrm>
    </dsp:sp>
    <dsp:sp modelId="{4FEB65F0-7F37-43BF-9C44-EFD6083C265D}">
      <dsp:nvSpPr>
        <dsp:cNvPr id="0" name=""/>
        <dsp:cNvSpPr/>
      </dsp:nvSpPr>
      <dsp:spPr>
        <a:xfrm>
          <a:off x="450195" y="819566"/>
          <a:ext cx="1461689" cy="778843"/>
        </a:xfrm>
        <a:prstGeom prst="round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3340" tIns="26670" rIns="53340" bIns="26670" numCol="1" spcCol="1270" anchor="ctr" anchorCtr="0">
          <a:noAutofit/>
        </a:bodyPr>
        <a:lstStyle/>
        <a:p>
          <a:pPr lvl="0" algn="ctr" defTabSz="622300">
            <a:lnSpc>
              <a:spcPct val="100000"/>
            </a:lnSpc>
            <a:spcBef>
              <a:spcPct val="0"/>
            </a:spcBef>
            <a:spcAft>
              <a:spcPct val="35000"/>
            </a:spcAft>
          </a:pPr>
          <a:r>
            <a:rPr lang="en-US" altLang="zh-TW" sz="1400" b="1" kern="1200">
              <a:latin typeface="Times New Roman" panose="02020603050405020304" charset="0"/>
              <a:ea typeface="Microsoft JhengHei" panose="020B0604030504040204" pitchFamily="2" charset="-120"/>
              <a:cs typeface="Times New Roman" panose="02020603050405020304" charset="0"/>
            </a:rPr>
            <a:t>Parenting styles</a:t>
          </a:r>
        </a:p>
      </dsp:txBody>
      <dsp:txXfrm>
        <a:off x="488215" y="857586"/>
        <a:ext cx="1385649" cy="702803"/>
      </dsp:txXfrm>
    </dsp:sp>
    <dsp:sp modelId="{6A681AAA-B23B-432D-8474-4B8FE611C218}">
      <dsp:nvSpPr>
        <dsp:cNvPr id="0" name=""/>
        <dsp:cNvSpPr/>
      </dsp:nvSpPr>
      <dsp:spPr>
        <a:xfrm rot="5400000">
          <a:off x="3668560" y="-118668"/>
          <a:ext cx="777534" cy="4290884"/>
        </a:xfrm>
        <a:prstGeom prst="round2SameRect">
          <a:avLst/>
        </a:prstGeom>
        <a:solidFill>
          <a:schemeClr val="lt1"/>
        </a:solidFill>
        <a:ln w="25400" cap="flat" cmpd="sng" algn="ctr">
          <a:solidFill>
            <a:schemeClr val="accent2"/>
          </a:solidFill>
          <a:prstDash val="solid"/>
        </a:ln>
        <a:effectLst>
          <a:glow rad="63500">
            <a:schemeClr val="accent2">
              <a:satMod val="175000"/>
              <a:alpha val="40000"/>
            </a:schemeClr>
          </a:glow>
        </a:effectLst>
      </dsp:spPr>
      <dsp:style>
        <a:lnRef idx="2">
          <a:schemeClr val="accent2"/>
        </a:lnRef>
        <a:fillRef idx="1">
          <a:schemeClr val="lt1"/>
        </a:fillRef>
        <a:effectRef idx="0">
          <a:schemeClr val="accent2"/>
        </a:effectRef>
        <a:fontRef idx="minor">
          <a:schemeClr val="dk1"/>
        </a:fontRef>
      </dsp:style>
      <dsp:txBody>
        <a:bodyPr spcFirstLastPara="0" vert="horz" wrap="square" lIns="247650" tIns="123825" rIns="247650" bIns="123825" numCol="1" spcCol="1270" anchor="ctr" anchorCtr="0">
          <a:noAutofit/>
        </a:bodyPr>
        <a:lstStyle/>
        <a:p>
          <a:pPr marL="0" lvl="1" indent="0" algn="l" defTabSz="488950">
            <a:lnSpc>
              <a:spcPct val="100000"/>
            </a:lnSpc>
            <a:spcBef>
              <a:spcPct val="0"/>
            </a:spcBef>
            <a:spcAft>
              <a:spcPts val="0"/>
            </a:spcAft>
            <a:buChar char="••"/>
          </a:pPr>
          <a:r>
            <a:rPr lang="en-US" altLang="zh-TW" sz="1100" kern="1200">
              <a:latin typeface="Times New Roman" panose="02020603050405020304" charset="0"/>
              <a:ea typeface="Microsoft JhengHei" panose="020B0604030504040204" pitchFamily="2" charset="-120"/>
              <a:cs typeface="Times New Roman" panose="02020603050405020304" charset="0"/>
            </a:rPr>
            <a:t>Relationships with peers, e.g. recognition, affirmation, appreciation, etc.</a:t>
          </a:r>
          <a:endParaRPr lang="zh-TW" altLang="en-US" sz="1100" kern="1200">
            <a:latin typeface="Microsoft JhengHei" panose="020B0604030504040204" pitchFamily="2" charset="-120"/>
            <a:ea typeface="Microsoft JhengHei" panose="020B0604030504040204" pitchFamily="2" charset="-120"/>
            <a:cs typeface="+mn-cs"/>
          </a:endParaRPr>
        </a:p>
        <a:p>
          <a:pPr marL="0" lvl="1" indent="0" algn="l" defTabSz="488950">
            <a:lnSpc>
              <a:spcPct val="100000"/>
            </a:lnSpc>
            <a:spcBef>
              <a:spcPct val="0"/>
            </a:spcBef>
            <a:spcAft>
              <a:spcPts val="0"/>
            </a:spcAft>
            <a:buChar char="••"/>
          </a:pPr>
          <a:r>
            <a:rPr lang="en-US" altLang="zh-TW" sz="1100" kern="1200">
              <a:latin typeface="Times New Roman" panose="02020603050405020304" charset="0"/>
              <a:ea typeface="Microsoft JhengHei" panose="020B0604030504040204" pitchFamily="2" charset="-120"/>
              <a:cs typeface="Times New Roman" panose="02020603050405020304" charset="0"/>
            </a:rPr>
            <a:t>Example: Many classmates think that I am very good at math and often ask me questions.</a:t>
          </a:r>
        </a:p>
      </dsp:txBody>
      <dsp:txXfrm rot="-5400000">
        <a:off x="1911885" y="1675963"/>
        <a:ext cx="4252928" cy="701622"/>
      </dsp:txXfrm>
    </dsp:sp>
    <dsp:sp modelId="{6337CEDF-859A-4805-883A-F8E233B709A7}">
      <dsp:nvSpPr>
        <dsp:cNvPr id="0" name=""/>
        <dsp:cNvSpPr/>
      </dsp:nvSpPr>
      <dsp:spPr>
        <a:xfrm>
          <a:off x="450195" y="1637351"/>
          <a:ext cx="1461689" cy="778843"/>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26670" rIns="53340" bIns="26670" numCol="1" spcCol="1270" anchor="ctr" anchorCtr="0">
          <a:noAutofit/>
        </a:bodyPr>
        <a:lstStyle/>
        <a:p>
          <a:pPr lvl="0" algn="ctr" defTabSz="622300">
            <a:lnSpc>
              <a:spcPct val="100000"/>
            </a:lnSpc>
            <a:spcBef>
              <a:spcPct val="0"/>
            </a:spcBef>
            <a:spcAft>
              <a:spcPct val="35000"/>
            </a:spcAft>
          </a:pPr>
          <a:r>
            <a:rPr lang="en-US" altLang="zh-TW" sz="1400" b="1" kern="1200">
              <a:latin typeface="Times New Roman" panose="02020603050405020304" charset="0"/>
              <a:ea typeface="Microsoft JhengHei" panose="020B0604030504040204" pitchFamily="2" charset="-120"/>
              <a:cs typeface="Times New Roman" panose="02020603050405020304" charset="0"/>
            </a:rPr>
            <a:t>Peer relationships</a:t>
          </a:r>
        </a:p>
      </dsp:txBody>
      <dsp:txXfrm>
        <a:off x="488215" y="1675371"/>
        <a:ext cx="1385649" cy="702803"/>
      </dsp:txXfrm>
    </dsp:sp>
    <dsp:sp modelId="{8802BAF6-41B1-4842-8D4F-6A5DE7BF5C5B}">
      <dsp:nvSpPr>
        <dsp:cNvPr id="0" name=""/>
        <dsp:cNvSpPr/>
      </dsp:nvSpPr>
      <dsp:spPr>
        <a:xfrm rot="5400000">
          <a:off x="3708521" y="699116"/>
          <a:ext cx="697612" cy="4290884"/>
        </a:xfrm>
        <a:prstGeom prst="round2SameRect">
          <a:avLst/>
        </a:prstGeom>
        <a:solidFill>
          <a:schemeClr val="lt1"/>
        </a:solidFill>
        <a:ln w="25400" cap="flat" cmpd="sng" algn="ctr">
          <a:solidFill>
            <a:schemeClr val="accent4"/>
          </a:solidFill>
          <a:prstDash val="solid"/>
        </a:ln>
        <a:effectLst>
          <a:glow rad="63500">
            <a:schemeClr val="accent4">
              <a:satMod val="175000"/>
              <a:alpha val="40000"/>
            </a:schemeClr>
          </a:glow>
        </a:effectLst>
      </dsp:spPr>
      <dsp:style>
        <a:lnRef idx="2">
          <a:schemeClr val="accent4"/>
        </a:lnRef>
        <a:fillRef idx="1">
          <a:schemeClr val="lt1"/>
        </a:fillRef>
        <a:effectRef idx="0">
          <a:schemeClr val="accent4"/>
        </a:effectRef>
        <a:fontRef idx="minor">
          <a:schemeClr val="dk1"/>
        </a:fontRef>
      </dsp:style>
      <dsp:txBody>
        <a:bodyPr spcFirstLastPara="0" vert="horz" wrap="square" lIns="247650" tIns="123825" rIns="247650" bIns="123825" numCol="1" spcCol="1270" anchor="ctr" anchorCtr="0">
          <a:noAutofit/>
        </a:bodyPr>
        <a:lstStyle/>
        <a:p>
          <a:pPr marL="57150" lvl="1" indent="-57150" algn="l" defTabSz="488950">
            <a:lnSpc>
              <a:spcPts val="12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Social groups and media, e.g. television programs, advertisement, social media, etc.</a:t>
          </a:r>
          <a:endParaRPr lang="zh-TW" altLang="en-US" sz="1100" kern="1200">
            <a:solidFill>
              <a:schemeClr val="tx1"/>
            </a:solidFill>
            <a:latin typeface="Microsoft JhengHei" panose="020B0604030504040204" pitchFamily="2" charset="-120"/>
            <a:ea typeface="Microsoft JhengHei" panose="020B0604030504040204" pitchFamily="2" charset="-120"/>
            <a:cs typeface="+mn-cs"/>
          </a:endParaRPr>
        </a:p>
        <a:p>
          <a:pPr marL="57150" lvl="1" indent="-57150" algn="l" defTabSz="488950">
            <a:lnSpc>
              <a:spcPct val="1000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I really want to have a pair of those stylish sport shoes of a famous brand which I saw on social media.</a:t>
          </a:r>
        </a:p>
      </dsp:txBody>
      <dsp:txXfrm rot="-5400000">
        <a:off x="1911886" y="2529807"/>
        <a:ext cx="4256829" cy="629502"/>
      </dsp:txXfrm>
    </dsp:sp>
    <dsp:sp modelId="{2549B509-C192-4F57-9601-F1B2F9AE735A}">
      <dsp:nvSpPr>
        <dsp:cNvPr id="0" name=""/>
        <dsp:cNvSpPr/>
      </dsp:nvSpPr>
      <dsp:spPr>
        <a:xfrm>
          <a:off x="450195" y="2455137"/>
          <a:ext cx="1461689" cy="778843"/>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53340" tIns="26670" rIns="53340" bIns="26670" numCol="1" spcCol="1270" anchor="ctr" anchorCtr="0">
          <a:noAutofit/>
        </a:bodyPr>
        <a:lstStyle/>
        <a:p>
          <a:pPr lvl="0" algn="ctr" defTabSz="622300">
            <a:lnSpc>
              <a:spcPct val="100000"/>
            </a:lnSpc>
            <a:spcBef>
              <a:spcPct val="0"/>
            </a:spcBef>
            <a:spcAft>
              <a:spcPct val="35000"/>
            </a:spcAft>
          </a:pPr>
          <a:r>
            <a:rPr lang="en-US" altLang="zh-TW" sz="1400" b="1" kern="1200">
              <a:latin typeface="Times New Roman" panose="02020603050405020304" charset="0"/>
              <a:ea typeface="Microsoft JhengHei" panose="020B0604030504040204" pitchFamily="2" charset="-120"/>
              <a:cs typeface="Times New Roman" panose="02020603050405020304" charset="0"/>
            </a:rPr>
            <a:t>Social culture</a:t>
          </a:r>
        </a:p>
      </dsp:txBody>
      <dsp:txXfrm>
        <a:off x="488215" y="2493157"/>
        <a:ext cx="1385649" cy="702803"/>
      </dsp:txXfrm>
    </dsp:sp>
    <dsp:sp modelId="{2766115A-8F46-462E-AE33-3A58FB3D9BE9}">
      <dsp:nvSpPr>
        <dsp:cNvPr id="0" name=""/>
        <dsp:cNvSpPr/>
      </dsp:nvSpPr>
      <dsp:spPr>
        <a:xfrm rot="5400000">
          <a:off x="3766480" y="1486050"/>
          <a:ext cx="623074" cy="4352587"/>
        </a:xfrm>
        <a:prstGeom prst="round2SameRect">
          <a:avLst/>
        </a:prstGeom>
        <a:noFill/>
        <a:ln w="25400" cap="flat" cmpd="sng" algn="ctr">
          <a:solidFill>
            <a:schemeClr val="accent3">
              <a:tint val="40000"/>
              <a:alpha val="90000"/>
              <a:hueOff val="10716854"/>
              <a:satOff val="-13793"/>
              <a:lumOff val="-1075"/>
              <a:alphaOff val="0"/>
            </a:schemeClr>
          </a:solidFill>
          <a:prstDash val="solid"/>
        </a:ln>
        <a:effectLst>
          <a:glow rad="63500">
            <a:schemeClr val="accent6">
              <a:satMod val="175000"/>
              <a:alpha val="40000"/>
            </a:schemeClr>
          </a:glow>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ts val="12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Past success/failure experiences in different aspects.</a:t>
          </a:r>
          <a:endParaRPr lang="zh-TW" altLang="en-US" sz="1100" kern="1200">
            <a:solidFill>
              <a:schemeClr val="tx1"/>
            </a:solidFill>
            <a:latin typeface="Microsoft JhengHei" panose="020B0604030504040204" pitchFamily="2" charset="-120"/>
            <a:ea typeface="Microsoft JhengHei" panose="020B0604030504040204" pitchFamily="2" charset="-120"/>
          </a:endParaRPr>
        </a:p>
        <a:p>
          <a:pPr marL="57150" lvl="1" indent="-57150" algn="l" defTabSz="488950">
            <a:lnSpc>
              <a:spcPts val="1200"/>
            </a:lnSpc>
            <a:spcBef>
              <a:spcPct val="0"/>
            </a:spcBef>
            <a:spcAft>
              <a:spcPts val="0"/>
            </a:spcAft>
            <a:buChar char="••"/>
          </a:pPr>
          <a:r>
            <a:rPr lang="en-US" altLang="zh-TW" sz="1100" kern="1200">
              <a:solidFill>
                <a:schemeClr val="tx1"/>
              </a:solidFill>
              <a:latin typeface="Times New Roman" panose="02020603050405020304" charset="0"/>
              <a:ea typeface="Microsoft JhengHei" panose="020B0604030504040204" pitchFamily="2" charset="-120"/>
              <a:cs typeface="Times New Roman" panose="02020603050405020304" charset="0"/>
            </a:rPr>
            <a:t>Example: I have failed to be selected by the school team after  many attempts and it seems that I really have poor skills.</a:t>
          </a:r>
        </a:p>
      </dsp:txBody>
      <dsp:txXfrm rot="-5400000">
        <a:off x="1901724" y="3381222"/>
        <a:ext cx="4322171" cy="562242"/>
      </dsp:txXfrm>
    </dsp:sp>
    <dsp:sp modelId="{928B31EA-A724-4068-8A89-039EF20B90D4}">
      <dsp:nvSpPr>
        <dsp:cNvPr id="0" name=""/>
        <dsp:cNvSpPr/>
      </dsp:nvSpPr>
      <dsp:spPr>
        <a:xfrm>
          <a:off x="450195" y="3272922"/>
          <a:ext cx="1451528" cy="778843"/>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53340" tIns="26670" rIns="53340" bIns="26670" numCol="1" spcCol="1270" anchor="ctr" anchorCtr="0">
          <a:noAutofit/>
        </a:bodyPr>
        <a:lstStyle/>
        <a:p>
          <a:pPr lvl="0" algn="ctr" defTabSz="622300">
            <a:lnSpc>
              <a:spcPct val="100000"/>
            </a:lnSpc>
            <a:spcBef>
              <a:spcPct val="0"/>
            </a:spcBef>
            <a:spcAft>
              <a:spcPts val="0"/>
            </a:spcAft>
          </a:pP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Success/failure experiences</a:t>
          </a:r>
        </a:p>
      </dsp:txBody>
      <dsp:txXfrm>
        <a:off x="488215" y="3310942"/>
        <a:ext cx="1375488" cy="70280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9ED7BF-E066-4999-8B55-47896D6D1BEC}">
      <dsp:nvSpPr>
        <dsp:cNvPr id="0" name=""/>
        <dsp:cNvSpPr/>
      </dsp:nvSpPr>
      <dsp:spPr>
        <a:xfrm>
          <a:off x="0" y="0"/>
          <a:ext cx="1228901" cy="5327015"/>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buNone/>
          </a:pP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0" y="2130806"/>
        <a:ext cx="1228901" cy="2130806"/>
      </dsp:txXfrm>
    </dsp:sp>
    <dsp:sp modelId="{18B9EC87-729C-46AA-AB45-862A25CD8230}">
      <dsp:nvSpPr>
        <dsp:cNvPr id="0" name=""/>
        <dsp:cNvSpPr/>
      </dsp:nvSpPr>
      <dsp:spPr>
        <a:xfrm>
          <a:off x="38397" y="319620"/>
          <a:ext cx="1155167" cy="1773895"/>
        </a:xfrm>
        <a:prstGeom prst="ellipse">
          <a:avLst/>
        </a:prstGeom>
        <a:blipFill rotWithShape="1">
          <a:blip xmlns:r="http://schemas.openxmlformats.org/officeDocument/2006/relationships" r:embed="rId1" cstate="screen"/>
          <a:srcRect/>
          <a:stretch>
            <a:fillRect/>
          </a:stretch>
        </a:blip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sp>
    <dsp:sp modelId="{65AF24A0-9D56-4A7C-8BA7-34932C5EC7F6}">
      <dsp:nvSpPr>
        <dsp:cNvPr id="0" name=""/>
        <dsp:cNvSpPr/>
      </dsp:nvSpPr>
      <dsp:spPr>
        <a:xfrm>
          <a:off x="1267299" y="0"/>
          <a:ext cx="1228901" cy="5327015"/>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buNone/>
          </a:pP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1267299" y="2130806"/>
        <a:ext cx="1228901" cy="2130806"/>
      </dsp:txXfrm>
    </dsp:sp>
    <dsp:sp modelId="{1B8C43C3-7D70-44D4-AA56-280DFAF61525}">
      <dsp:nvSpPr>
        <dsp:cNvPr id="0" name=""/>
        <dsp:cNvSpPr/>
      </dsp:nvSpPr>
      <dsp:spPr>
        <a:xfrm>
          <a:off x="1304167" y="319620"/>
          <a:ext cx="1155167" cy="1773895"/>
        </a:xfrm>
        <a:prstGeom prst="ellipse">
          <a:avLst/>
        </a:prstGeom>
        <a:blipFill rotWithShape="1">
          <a:blip xmlns:r="http://schemas.openxmlformats.org/officeDocument/2006/relationships" r:embed="rId2" cstate="screen"/>
          <a:srcRect/>
          <a:stretch>
            <a:fillRect/>
          </a:stretch>
        </a:blip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sp>
    <dsp:sp modelId="{DC8449A9-7A2D-45D7-B63B-DFACEDBE81D4}">
      <dsp:nvSpPr>
        <dsp:cNvPr id="0" name=""/>
        <dsp:cNvSpPr/>
      </dsp:nvSpPr>
      <dsp:spPr>
        <a:xfrm>
          <a:off x="2533068" y="0"/>
          <a:ext cx="1228901" cy="5327015"/>
        </a:xfrm>
        <a:prstGeom prst="roundRect">
          <a:avLst>
            <a:gd name="adj" fmla="val 10000"/>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128016" tIns="128016" rIns="128016" bIns="128016" numCol="1" spcCol="1270" anchor="ctr" anchorCtr="0">
          <a:noAutofit/>
        </a:bodyPr>
        <a:lstStyle/>
        <a:p>
          <a:pPr lvl="0" algn="l" defTabSz="800100">
            <a:lnSpc>
              <a:spcPct val="90000"/>
            </a:lnSpc>
            <a:spcBef>
              <a:spcPct val="0"/>
            </a:spcBef>
            <a:spcAft>
              <a:spcPct val="35000"/>
            </a:spcAft>
            <a:buNone/>
          </a:pPr>
          <a:r>
            <a:rPr lang="zh-CN" altLang="en-US" sz="1800" b="1" kern="1200">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2533068" y="2130806"/>
        <a:ext cx="1228901" cy="2130806"/>
      </dsp:txXfrm>
    </dsp:sp>
    <dsp:sp modelId="{8DA01D34-FC55-4867-B7E5-473EC6CAC804}">
      <dsp:nvSpPr>
        <dsp:cNvPr id="0" name=""/>
        <dsp:cNvSpPr/>
      </dsp:nvSpPr>
      <dsp:spPr>
        <a:xfrm>
          <a:off x="2569936" y="319620"/>
          <a:ext cx="1155167" cy="1773895"/>
        </a:xfrm>
        <a:prstGeom prst="ellipse">
          <a:avLst/>
        </a:prstGeom>
        <a:blipFill rotWithShape="1">
          <a:blip xmlns:r="http://schemas.openxmlformats.org/officeDocument/2006/relationships" r:embed="rId3" cstate="screen"/>
          <a:srcRect/>
          <a:stretch>
            <a:fillRect/>
          </a:stretch>
        </a:blip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sp>
    <dsp:sp modelId="{612CBF74-0F40-4688-ADAF-BA3A49AABA81}">
      <dsp:nvSpPr>
        <dsp:cNvPr id="0" name=""/>
        <dsp:cNvSpPr/>
      </dsp:nvSpPr>
      <dsp:spPr>
        <a:xfrm>
          <a:off x="3798838" y="0"/>
          <a:ext cx="1259833" cy="5327015"/>
        </a:xfrm>
        <a:prstGeom prst="roundRect">
          <a:avLst>
            <a:gd name="adj" fmla="val 10000"/>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buNone/>
          </a:pP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3798838" y="2130806"/>
        <a:ext cx="1259833" cy="2130806"/>
      </dsp:txXfrm>
    </dsp:sp>
    <dsp:sp modelId="{B83A82BF-F596-43A3-8442-797D5DE0A1D7}">
      <dsp:nvSpPr>
        <dsp:cNvPr id="0" name=""/>
        <dsp:cNvSpPr/>
      </dsp:nvSpPr>
      <dsp:spPr>
        <a:xfrm>
          <a:off x="3909628" y="327967"/>
          <a:ext cx="1038253" cy="1757203"/>
        </a:xfrm>
        <a:prstGeom prst="ellipse">
          <a:avLst/>
        </a:prstGeom>
        <a:blipFill rotWithShape="1">
          <a:blip xmlns:r="http://schemas.openxmlformats.org/officeDocument/2006/relationships" r:embed="rId4" cstate="screen"/>
          <a:srcRect/>
          <a:stretch>
            <a:fillRect/>
          </a:stretch>
        </a:blip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F9FAF6CB-E194-4CEB-96A3-8AD0BA296142}">
      <dsp:nvSpPr>
        <dsp:cNvPr id="0" name=""/>
        <dsp:cNvSpPr/>
      </dsp:nvSpPr>
      <dsp:spPr>
        <a:xfrm>
          <a:off x="5095538" y="0"/>
          <a:ext cx="1282629" cy="5327015"/>
        </a:xfrm>
        <a:prstGeom prst="roundRect">
          <a:avLst>
            <a:gd name="adj" fmla="val 10000"/>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buNone/>
          </a:pPr>
          <a:r>
            <a:rPr lang="zh-CN" altLang="en-US" sz="1800" b="1" kern="1200">
              <a:solidFill>
                <a:schemeClr val="tx1"/>
              </a:solidFill>
              <a:latin typeface="Microsoft JhengHei" panose="020B0604030504040204" pitchFamily="2" charset="-120"/>
              <a:ea typeface="Microsoft JhengHei" panose="020B0604030504040204" pitchFamily="2" charset="-120"/>
              <a:cs typeface="+mn-cs"/>
            </a:rPr>
            <a:t>  </a:t>
          </a:r>
          <a:endParaRPr lang="zh-TW" altLang="en-US" sz="1800" b="1" kern="1200">
            <a:solidFill>
              <a:schemeClr val="tx1"/>
            </a:solidFill>
            <a:latin typeface="Microsoft JhengHei" panose="020B0604030504040204" pitchFamily="2" charset="-120"/>
            <a:ea typeface="Microsoft JhengHei" panose="020B0604030504040204" pitchFamily="2" charset="-120"/>
            <a:cs typeface="+mn-cs"/>
          </a:endParaRPr>
        </a:p>
      </dsp:txBody>
      <dsp:txXfrm>
        <a:off x="5095538" y="2130806"/>
        <a:ext cx="1282629" cy="2130806"/>
      </dsp:txXfrm>
    </dsp:sp>
    <dsp:sp modelId="{88982022-14B3-4967-A2F5-C8C6D3009C5A}">
      <dsp:nvSpPr>
        <dsp:cNvPr id="0" name=""/>
        <dsp:cNvSpPr/>
      </dsp:nvSpPr>
      <dsp:spPr>
        <a:xfrm>
          <a:off x="5219309" y="341821"/>
          <a:ext cx="1035088" cy="1729495"/>
        </a:xfrm>
        <a:prstGeom prst="ellipse">
          <a:avLst/>
        </a:prstGeom>
        <a:blipFill rotWithShape="1">
          <a:blip xmlns:r="http://schemas.openxmlformats.org/officeDocument/2006/relationships" r:embed="rId5" cstate="screen"/>
          <a:srcRect/>
          <a:stretch>
            <a:fillRect/>
          </a:stretch>
        </a:blipFill>
        <a:ln w="25400" cap="flat" cmpd="sng" algn="ctr">
          <a:solidFill>
            <a:schemeClr val="accent6">
              <a:lumMod val="75000"/>
            </a:schemeClr>
          </a:solidFill>
          <a:prstDash val="solid"/>
        </a:ln>
        <a:effectLst/>
      </dsp:spPr>
      <dsp:style>
        <a:lnRef idx="2">
          <a:scrgbClr r="0" g="0" b="0"/>
        </a:lnRef>
        <a:fillRef idx="1">
          <a:scrgbClr r="0" g="0" b="0"/>
        </a:fillRef>
        <a:effectRef idx="0">
          <a:scrgbClr r="0" g="0" b="0"/>
        </a:effectRef>
        <a:fontRef idx="minor"/>
      </dsp:style>
    </dsp:sp>
    <dsp:sp modelId="{D8877E4D-EBF4-4ED0-A4AA-D428E1BC7712}">
      <dsp:nvSpPr>
        <dsp:cNvPr id="0" name=""/>
        <dsp:cNvSpPr/>
      </dsp:nvSpPr>
      <dsp:spPr>
        <a:xfrm>
          <a:off x="262876" y="4821870"/>
          <a:ext cx="5869323" cy="505144"/>
        </a:xfrm>
        <a:prstGeom prst="leftRightArrow">
          <a:avLst/>
        </a:prstGeom>
        <a:solidFill>
          <a:srgbClr val="C0504D">
            <a:tint val="4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7F7A8D-8670-4CC7-92C7-40E4E75AC7B5}">
      <dsp:nvSpPr>
        <dsp:cNvPr id="0" name=""/>
        <dsp:cNvSpPr/>
      </dsp:nvSpPr>
      <dsp:spPr>
        <a:xfrm>
          <a:off x="310731" y="0"/>
          <a:ext cx="2909718" cy="2082143"/>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47ABBB4-B2D7-4C56-957A-9274BFE3214B}">
      <dsp:nvSpPr>
        <dsp:cNvPr id="0" name=""/>
        <dsp:cNvSpPr/>
      </dsp:nvSpPr>
      <dsp:spPr>
        <a:xfrm>
          <a:off x="302855" y="2044890"/>
          <a:ext cx="2912053" cy="869464"/>
        </a:xfrm>
        <a:prstGeom prst="rect">
          <a:avLst/>
        </a:prstGeom>
        <a:solidFill>
          <a:srgbClr val="C0504D"/>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0020" tIns="0" rIns="53340" bIns="0" numCol="1" spcCol="1270" anchor="ctr" anchorCtr="0">
          <a:noAutofit/>
        </a:bodyPr>
        <a:lstStyle/>
        <a:p>
          <a:pPr lvl="0" algn="ctr" defTabSz="1866900">
            <a:lnSpc>
              <a:spcPct val="90000"/>
            </a:lnSpc>
            <a:spcBef>
              <a:spcPct val="0"/>
            </a:spcBef>
            <a:spcAft>
              <a:spcPct val="35000"/>
            </a:spcAft>
          </a:pPr>
          <a:r>
            <a:rPr lang="zh-TW" sz="4200" kern="1200">
              <a:latin typeface="Microsoft JhengHei" panose="020B0604030504040204" pitchFamily="2" charset="-120"/>
              <a:ea typeface="Microsoft JhengHei" panose="020B0604030504040204" pitchFamily="2" charset="-120"/>
            </a:rPr>
            <a:t> </a:t>
          </a:r>
          <a:endParaRPr lang="zh-TW" altLang="en-US" sz="4200" kern="1200">
            <a:latin typeface="Microsoft JhengHei" panose="020B0604030504040204" pitchFamily="2" charset="-120"/>
            <a:ea typeface="Microsoft JhengHei" panose="020B0604030504040204" pitchFamily="2" charset="-120"/>
          </a:endParaRPr>
        </a:p>
      </dsp:txBody>
      <dsp:txXfrm>
        <a:off x="302855" y="2044890"/>
        <a:ext cx="2050741" cy="869464"/>
      </dsp:txXfrm>
    </dsp:sp>
    <dsp:sp modelId="{DB78F0F3-334B-428D-BC8D-774EB01A5C0A}">
      <dsp:nvSpPr>
        <dsp:cNvPr id="0" name=""/>
        <dsp:cNvSpPr/>
      </dsp:nvSpPr>
      <dsp:spPr>
        <a:xfrm>
          <a:off x="2382815" y="2185767"/>
          <a:ext cx="939198" cy="939198"/>
        </a:xfrm>
        <a:prstGeom prst="ellipse">
          <a:avLst/>
        </a:prstGeom>
        <a:blipFill>
          <a:blip xmlns:r="http://schemas.openxmlformats.org/officeDocument/2006/relationships" r:embed="rId1" cstate="screen"/>
          <a:srcRect/>
          <a:stretch>
            <a:fillRect/>
          </a:stretch>
        </a:blip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B415CE1-37B6-4AE9-89D3-7994CCFC50A5}">
      <dsp:nvSpPr>
        <dsp:cNvPr id="0" name=""/>
        <dsp:cNvSpPr/>
      </dsp:nvSpPr>
      <dsp:spPr>
        <a:xfrm>
          <a:off x="3556452" y="18723"/>
          <a:ext cx="2911758" cy="2032526"/>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2">
              <a:hueOff val="2340759"/>
              <a:satOff val="-2919"/>
              <a:lumOff val="686"/>
              <a:alphaOff val="0"/>
            </a:schemeClr>
          </a:solidFill>
          <a:prstDash val="solid"/>
        </a:ln>
        <a:effectLst/>
      </dsp:spPr>
      <dsp:style>
        <a:lnRef idx="2">
          <a:scrgbClr r="0" g="0" b="0"/>
        </a:lnRef>
        <a:fillRef idx="1">
          <a:scrgbClr r="0" g="0" b="0"/>
        </a:fillRef>
        <a:effectRef idx="0">
          <a:scrgbClr r="0" g="0" b="0"/>
        </a:effectRef>
        <a:fontRef idx="minor"/>
      </dsp:style>
    </dsp:sp>
    <dsp:sp modelId="{74E76F3D-12DD-447A-85EA-A17D2A0B2148}">
      <dsp:nvSpPr>
        <dsp:cNvPr id="0" name=""/>
        <dsp:cNvSpPr/>
      </dsp:nvSpPr>
      <dsp:spPr>
        <a:xfrm>
          <a:off x="3556842" y="2005461"/>
          <a:ext cx="2915273" cy="883788"/>
        </a:xfrm>
        <a:prstGeom prst="rect">
          <a:avLst/>
        </a:prstGeom>
        <a:solidFill>
          <a:srgbClr val="BD9B53"/>
        </a:solidFill>
        <a:ln w="25400" cap="flat" cmpd="sng" algn="ctr">
          <a:solidFill>
            <a:schemeClr val="accent2">
              <a:hueOff val="2340759"/>
              <a:satOff val="-2919"/>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0020" tIns="0" rIns="53340" bIns="0" numCol="1" spcCol="1270" anchor="ctr" anchorCtr="0">
          <a:noAutofit/>
        </a:bodyPr>
        <a:lstStyle/>
        <a:p>
          <a:pPr lvl="0" algn="ctr" defTabSz="1866900">
            <a:lnSpc>
              <a:spcPct val="90000"/>
            </a:lnSpc>
            <a:spcBef>
              <a:spcPct val="0"/>
            </a:spcBef>
            <a:spcAft>
              <a:spcPct val="35000"/>
            </a:spcAft>
          </a:pPr>
          <a:endParaRPr lang="zh-TW" sz="4200" b="1" kern="1200">
            <a:solidFill>
              <a:srgbClr val="FF0000"/>
            </a:solidFill>
            <a:latin typeface="Microsoft JhengHei" panose="020B0604030504040204" pitchFamily="2" charset="-120"/>
            <a:ea typeface="Microsoft JhengHei" panose="020B0604030504040204" pitchFamily="2" charset="-120"/>
          </a:endParaRPr>
        </a:p>
      </dsp:txBody>
      <dsp:txXfrm>
        <a:off x="3556842" y="2005461"/>
        <a:ext cx="2053009" cy="883788"/>
      </dsp:txXfrm>
    </dsp:sp>
    <dsp:sp modelId="{5D9FDC66-B19C-4B95-9A67-CDC272479F4E}">
      <dsp:nvSpPr>
        <dsp:cNvPr id="0" name=""/>
        <dsp:cNvSpPr/>
      </dsp:nvSpPr>
      <dsp:spPr>
        <a:xfrm>
          <a:off x="5636265" y="2173363"/>
          <a:ext cx="939198" cy="939198"/>
        </a:xfrm>
        <a:prstGeom prst="ellipse">
          <a:avLst/>
        </a:prstGeom>
        <a:blipFill>
          <a:blip xmlns:r="http://schemas.openxmlformats.org/officeDocument/2006/relationships" r:embed="rId2" cstate="screen"/>
          <a:srcRect/>
          <a:stretch>
            <a:fillRect/>
          </a:stretch>
        </a:blipFill>
        <a:ln w="25400" cap="flat" cmpd="sng" algn="ctr">
          <a:solidFill>
            <a:schemeClr val="accent2">
              <a:tint val="40000"/>
              <a:alpha val="90000"/>
              <a:hueOff val="2512910"/>
              <a:satOff val="-2189"/>
              <a:lumOff val="-3"/>
              <a:alphaOff val="0"/>
            </a:schemeClr>
          </a:solidFill>
          <a:prstDash val="solid"/>
        </a:ln>
        <a:effectLst/>
      </dsp:spPr>
      <dsp:style>
        <a:lnRef idx="2">
          <a:scrgbClr r="0" g="0" b="0"/>
        </a:lnRef>
        <a:fillRef idx="1">
          <a:scrgbClr r="0" g="0" b="0"/>
        </a:fillRef>
        <a:effectRef idx="0">
          <a:scrgbClr r="0" g="0" b="0"/>
        </a:effectRef>
        <a:fontRef idx="minor"/>
      </dsp:style>
    </dsp:sp>
    <dsp:sp modelId="{D74AB9BC-F8D5-4267-BEBE-51DEFDA13CA1}">
      <dsp:nvSpPr>
        <dsp:cNvPr id="0" name=""/>
        <dsp:cNvSpPr/>
      </dsp:nvSpPr>
      <dsp:spPr>
        <a:xfrm>
          <a:off x="1840348" y="3590132"/>
          <a:ext cx="3197623" cy="2003120"/>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dsp:style>
    </dsp:sp>
    <dsp:sp modelId="{7A875DA5-A226-4E2B-87F5-D63E3FF656CC}">
      <dsp:nvSpPr>
        <dsp:cNvPr id="0" name=""/>
        <dsp:cNvSpPr/>
      </dsp:nvSpPr>
      <dsp:spPr>
        <a:xfrm>
          <a:off x="1846493" y="5602598"/>
          <a:ext cx="3197999" cy="842650"/>
        </a:xfrm>
        <a:prstGeom prst="rect">
          <a:avLst/>
        </a:prstGeom>
        <a:solidFill>
          <a:schemeClr val="accent2">
            <a:hueOff val="4681519"/>
            <a:satOff val="-5839"/>
            <a:lumOff val="1373"/>
            <a:alphaOff val="0"/>
          </a:schemeClr>
        </a:solidFill>
        <a:ln w="25400" cap="flat" cmpd="sng" algn="ctr">
          <a:solidFill>
            <a:schemeClr val="accent2">
              <a:hueOff val="4681519"/>
              <a:satOff val="-5839"/>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6210" tIns="0" rIns="52070" bIns="0" numCol="1" spcCol="1270" anchor="ctr" anchorCtr="0">
          <a:noAutofit/>
        </a:bodyPr>
        <a:lstStyle/>
        <a:p>
          <a:pPr lvl="0" algn="ctr" defTabSz="1822450">
            <a:lnSpc>
              <a:spcPct val="90000"/>
            </a:lnSpc>
            <a:spcBef>
              <a:spcPct val="0"/>
            </a:spcBef>
            <a:spcAft>
              <a:spcPct val="35000"/>
            </a:spcAft>
          </a:pPr>
          <a:endParaRPr lang="zh-TW" sz="4100" b="1" kern="1200">
            <a:latin typeface="Microsoft JhengHei" panose="020B0604030504040204" pitchFamily="2" charset="-120"/>
            <a:ea typeface="Microsoft JhengHei" panose="020B0604030504040204" pitchFamily="2" charset="-120"/>
          </a:endParaRPr>
        </a:p>
      </dsp:txBody>
      <dsp:txXfrm>
        <a:off x="1846493" y="5602598"/>
        <a:ext cx="2252112" cy="842650"/>
      </dsp:txXfrm>
    </dsp:sp>
    <dsp:sp modelId="{49607578-1D4D-4F15-B06F-DA763C274631}">
      <dsp:nvSpPr>
        <dsp:cNvPr id="0" name=""/>
        <dsp:cNvSpPr/>
      </dsp:nvSpPr>
      <dsp:spPr>
        <a:xfrm>
          <a:off x="4063093" y="5730069"/>
          <a:ext cx="939198" cy="939198"/>
        </a:xfrm>
        <a:prstGeom prst="ellipse">
          <a:avLst/>
        </a:prstGeom>
        <a:blipFill>
          <a:blip xmlns:r="http://schemas.openxmlformats.org/officeDocument/2006/relationships" r:embed="rId3" cstate="screen"/>
          <a:srcRect/>
          <a:stretch>
            <a:fillRect/>
          </a:stretch>
        </a:blipFill>
        <a:ln w="25400" cap="flat" cmpd="sng" algn="ctr">
          <a:solidFill>
            <a:schemeClr val="accent2">
              <a:tint val="40000"/>
              <a:alpha val="90000"/>
              <a:hueOff val="5025821"/>
              <a:satOff val="-4378"/>
              <a:lumOff val="-6"/>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734BA4-FCFE-4293-B9A5-74EABB3BF53E}">
      <dsp:nvSpPr>
        <dsp:cNvPr id="0" name=""/>
        <dsp:cNvSpPr/>
      </dsp:nvSpPr>
      <dsp:spPr>
        <a:xfrm>
          <a:off x="0" y="8339"/>
          <a:ext cx="5274310" cy="247054"/>
        </a:xfrm>
        <a:prstGeom prst="roundRect">
          <a:avLst/>
        </a:prstGeom>
        <a:noFill/>
        <a:ln w="25400" cap="flat" cmpd="sng" algn="ctr">
          <a:solidFill>
            <a:srgbClr val="00B0F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rPr>
            <a:t>1.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Appreciate your strengths</a:t>
          </a:r>
          <a:endParaRPr sz="3100" kern="1200">
            <a:latin typeface="Times New Roman" panose="02020603050405020304" charset="0"/>
            <a:cs typeface="Times New Roman" panose="02020603050405020304" charset="0"/>
          </a:endParaRPr>
        </a:p>
      </dsp:txBody>
      <dsp:txXfrm>
        <a:off x="12060" y="20399"/>
        <a:ext cx="5250190" cy="222934"/>
      </dsp:txXfrm>
    </dsp:sp>
    <dsp:sp modelId="{A079B378-DFB7-4093-9CCA-DC4BC7DAF796}">
      <dsp:nvSpPr>
        <dsp:cNvPr id="0" name=""/>
        <dsp:cNvSpPr/>
      </dsp:nvSpPr>
      <dsp:spPr>
        <a:xfrm>
          <a:off x="0" y="255393"/>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Make a list of your strengths and the things you have done well and put it in a place where you can easily see as a reminder and encouragement.</a:t>
          </a:r>
        </a:p>
      </dsp:txBody>
      <dsp:txXfrm>
        <a:off x="0" y="255393"/>
        <a:ext cx="5274310" cy="447120"/>
      </dsp:txXfrm>
    </dsp:sp>
    <dsp:sp modelId="{658B7E0F-D333-420C-A65C-9F1636405580}">
      <dsp:nvSpPr>
        <dsp:cNvPr id="0" name=""/>
        <dsp:cNvSpPr/>
      </dsp:nvSpPr>
      <dsp:spPr>
        <a:xfrm>
          <a:off x="0" y="702513"/>
          <a:ext cx="5274310" cy="247054"/>
        </a:xfrm>
        <a:prstGeom prst="roundRect">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latin typeface="Microsoft JhengHei" panose="020B0604030504040204" pitchFamily="2" charset="-120"/>
              <a:ea typeface="Microsoft JhengHei" panose="020B0604030504040204" pitchFamily="2" charset="-120"/>
            </a:rPr>
            <a:t>2. </a:t>
          </a:r>
          <a:r>
            <a:rPr lang="en-US" altLang="zh-TW" sz="1400" b="1" kern="1200">
              <a:latin typeface="Times New Roman" panose="02020603050405020304" charset="0"/>
              <a:ea typeface="Microsoft JhengHei" panose="020B0604030504040204" pitchFamily="2" charset="-120"/>
              <a:cs typeface="Times New Roman" panose="02020603050405020304" charset="0"/>
            </a:rPr>
            <a:t>Affirm your value</a:t>
          </a:r>
        </a:p>
      </dsp:txBody>
      <dsp:txXfrm>
        <a:off x="12060" y="714573"/>
        <a:ext cx="5250190" cy="222934"/>
      </dsp:txXfrm>
    </dsp:sp>
    <dsp:sp modelId="{6B1883C0-8EDE-460C-A366-95A9628B1FDA}">
      <dsp:nvSpPr>
        <dsp:cNvPr id="0" name=""/>
        <dsp:cNvSpPr/>
      </dsp:nvSpPr>
      <dsp:spPr>
        <a:xfrm>
          <a:off x="0" y="949567"/>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Everyone is born with talents” and you should say to yourself with confidence: “I'm a valuable person”.</a:t>
          </a:r>
        </a:p>
      </dsp:txBody>
      <dsp:txXfrm>
        <a:off x="0" y="949567"/>
        <a:ext cx="5274310" cy="447120"/>
      </dsp:txXfrm>
    </dsp:sp>
    <dsp:sp modelId="{A9D135FF-78E4-4125-B114-EDF56DE6E04C}">
      <dsp:nvSpPr>
        <dsp:cNvPr id="0" name=""/>
        <dsp:cNvSpPr/>
      </dsp:nvSpPr>
      <dsp:spPr>
        <a:xfrm>
          <a:off x="0" y="1396687"/>
          <a:ext cx="5274310" cy="247054"/>
        </a:xfrm>
        <a:prstGeom prst="roundRect">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latin typeface="Microsoft JhengHei" panose="020B0604030504040204" pitchFamily="2" charset="-120"/>
              <a:ea typeface="Microsoft JhengHei" panose="020B0604030504040204" pitchFamily="2" charset="-120"/>
            </a:rPr>
            <a:t>3. </a:t>
          </a:r>
          <a:r>
            <a:rPr lang="en-US" altLang="zh-TW" sz="1400" b="1" kern="1200">
              <a:latin typeface="Times New Roman" panose="02020603050405020304" charset="0"/>
              <a:ea typeface="Microsoft JhengHei" panose="020B0604030504040204" pitchFamily="2" charset="-120"/>
              <a:cs typeface="Times New Roman" panose="02020603050405020304" charset="0"/>
            </a:rPr>
            <a:t>Accept yourself</a:t>
          </a:r>
          <a:endParaRPr sz="1000" kern="1200">
            <a:latin typeface="Times New Roman" panose="02020603050405020304" charset="0"/>
            <a:cs typeface="Times New Roman" panose="02020603050405020304" charset="0"/>
          </a:endParaRPr>
        </a:p>
      </dsp:txBody>
      <dsp:txXfrm>
        <a:off x="12060" y="1408747"/>
        <a:ext cx="5250190" cy="222934"/>
      </dsp:txXfrm>
    </dsp:sp>
    <dsp:sp modelId="{45D6C3EE-8D0F-4241-9279-BC7E7B46774C}">
      <dsp:nvSpPr>
        <dsp:cNvPr id="0" name=""/>
        <dsp:cNvSpPr/>
      </dsp:nvSpPr>
      <dsp:spPr>
        <a:xfrm>
          <a:off x="0" y="1643741"/>
          <a:ext cx="5274310" cy="989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accept your look and appearance, understand that inner qualities are more important and acknowledge your inner beauty. You should understand that everyone has his/her strengths and limitation, so you should not expect that you will be perfect and your self-confidence should not be affected by that you are not good enough in some aspects of life.</a:t>
          </a:r>
        </a:p>
      </dsp:txBody>
      <dsp:txXfrm>
        <a:off x="0" y="1643741"/>
        <a:ext cx="5274310" cy="989384"/>
      </dsp:txXfrm>
    </dsp:sp>
    <dsp:sp modelId="{F1F8B62F-E79A-4769-8D1A-2C262A32B282}">
      <dsp:nvSpPr>
        <dsp:cNvPr id="0" name=""/>
        <dsp:cNvSpPr/>
      </dsp:nvSpPr>
      <dsp:spPr>
        <a:xfrm>
          <a:off x="0" y="2633126"/>
          <a:ext cx="5274310" cy="247054"/>
        </a:xfrm>
        <a:prstGeom prst="roundRect">
          <a:avLst/>
        </a:prstGeom>
        <a:solidFill>
          <a:schemeClr val="lt1"/>
        </a:solidFill>
        <a:ln w="25400" cap="flat" cmpd="sng" algn="ctr">
          <a:solidFill>
            <a:schemeClr val="accent6"/>
          </a:solidFill>
          <a:prstDash val="solid"/>
        </a:ln>
        <a:effectLst/>
      </dsp:spPr>
      <dsp:style>
        <a:lnRef idx="2">
          <a:schemeClr val="accent6"/>
        </a:lnRef>
        <a:fillRef idx="1">
          <a:schemeClr val="lt1"/>
        </a:fillRef>
        <a:effectRef idx="0">
          <a:schemeClr val="accent6"/>
        </a:effectRef>
        <a:fontRef idx="minor">
          <a:schemeClr val="dk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rPr>
            <a:t>4.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Give full play to your potential</a:t>
          </a:r>
        </a:p>
      </dsp:txBody>
      <dsp:txXfrm>
        <a:off x="12060" y="2645186"/>
        <a:ext cx="5250190" cy="222934"/>
      </dsp:txXfrm>
    </dsp:sp>
    <dsp:sp modelId="{EBD7D1FE-597A-4F16-AD1B-F15A5C503B7F}">
      <dsp:nvSpPr>
        <dsp:cNvPr id="0" name=""/>
        <dsp:cNvSpPr/>
      </dsp:nvSpPr>
      <dsp:spPr>
        <a:xfrm>
          <a:off x="0" y="2880180"/>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be open-minded and participate in a variety of activities so as to know your abilities, interests, talents and potential.</a:t>
          </a:r>
        </a:p>
      </dsp:txBody>
      <dsp:txXfrm>
        <a:off x="0" y="2880180"/>
        <a:ext cx="5274310" cy="447120"/>
      </dsp:txXfrm>
    </dsp:sp>
    <dsp:sp modelId="{C3D92D79-DE2D-452A-B40E-4A9A89243999}">
      <dsp:nvSpPr>
        <dsp:cNvPr id="0" name=""/>
        <dsp:cNvSpPr/>
      </dsp:nvSpPr>
      <dsp:spPr>
        <a:xfrm>
          <a:off x="0" y="3327300"/>
          <a:ext cx="5274310" cy="247054"/>
        </a:xfrm>
        <a:prstGeom prst="roundRect">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rPr>
            <a:t>5.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Overcome your limitations</a:t>
          </a:r>
        </a:p>
      </dsp:txBody>
      <dsp:txXfrm>
        <a:off x="12060" y="3339360"/>
        <a:ext cx="5250190" cy="222934"/>
      </dsp:txXfrm>
    </dsp:sp>
    <dsp:sp modelId="{7B1A6A7A-AB2F-4817-AD5E-74B368677EAF}">
      <dsp:nvSpPr>
        <dsp:cNvPr id="0" name=""/>
        <dsp:cNvSpPr/>
      </dsp:nvSpPr>
      <dsp:spPr>
        <a:xfrm>
          <a:off x="0" y="3574354"/>
          <a:ext cx="5274310" cy="43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2700" rIns="71120" bIns="12700" numCol="1" spcCol="1270" anchor="t" anchorCtr="0">
          <a:noAutofit/>
        </a:bodyPr>
        <a:lstStyle/>
        <a:p>
          <a:pPr marL="57150" lvl="1" indent="-57150" algn="just" defTabSz="444500">
            <a:lnSpc>
              <a:spcPct val="100000"/>
            </a:lnSpc>
            <a:spcBef>
              <a:spcPct val="0"/>
            </a:spcBef>
            <a:spcAft>
              <a:spcPct val="20000"/>
            </a:spcAft>
            <a:buChar char="••"/>
          </a:pPr>
          <a:r>
            <a:rPr lang="zh-TW" altLang="en-US" sz="1000" kern="1200">
              <a:latin typeface="Microsoft JhengHei" panose="020B0604030504040204" pitchFamily="2" charset="-120"/>
              <a:ea typeface="Microsoft JhengHei" panose="020B0604030504040204" pitchFamily="2" charset="-120"/>
            </a:rPr>
            <a:t> </a:t>
          </a:r>
          <a:r>
            <a:rPr lang="en-US" altLang="zh-TW" sz="1200" kern="1200">
              <a:latin typeface="Times New Roman" panose="02020603050405020304" charset="0"/>
              <a:ea typeface="Microsoft JhengHei" panose="020B0604030504040204" pitchFamily="2" charset="-120"/>
              <a:cs typeface="Times New Roman" panose="02020603050405020304" charset="0"/>
            </a:rPr>
            <a:t>You should give responses to others' reminders and suggestions and actively overcome your limitations.</a:t>
          </a:r>
          <a:r>
            <a:rPr lang="en-US" altLang="zh-TW" sz="1200" kern="1200">
              <a:latin typeface="Microsoft JhengHei" panose="020B0604030504040204" pitchFamily="2" charset="-120"/>
              <a:ea typeface="Microsoft JhengHei" panose="020B0604030504040204" pitchFamily="2" charset="-120"/>
            </a:rPr>
            <a:t> </a:t>
          </a:r>
        </a:p>
      </dsp:txBody>
      <dsp:txXfrm>
        <a:off x="0" y="3574354"/>
        <a:ext cx="5274310" cy="432000"/>
      </dsp:txXfrm>
    </dsp:sp>
    <dsp:sp modelId="{4D202BDE-0A99-45F5-8851-F0F3E3C140F9}">
      <dsp:nvSpPr>
        <dsp:cNvPr id="0" name=""/>
        <dsp:cNvSpPr/>
      </dsp:nvSpPr>
      <dsp:spPr>
        <a:xfrm>
          <a:off x="0" y="4006355"/>
          <a:ext cx="5274310" cy="247054"/>
        </a:xfrm>
        <a:prstGeom prst="roundRect">
          <a:avLst/>
        </a:prstGeom>
        <a:solidFill>
          <a:schemeClr val="lt1"/>
        </a:solidFill>
        <a:ln w="25400" cap="flat" cmpd="sng" algn="ctr">
          <a:solidFill>
            <a:schemeClr val="accent4"/>
          </a:solidFill>
          <a:prstDash val="solid"/>
        </a:ln>
        <a:effectLst/>
      </dsp:spPr>
      <dsp:style>
        <a:lnRef idx="2">
          <a:schemeClr val="accent4"/>
        </a:lnRef>
        <a:fillRef idx="1">
          <a:schemeClr val="lt1"/>
        </a:fillRef>
        <a:effectRef idx="0">
          <a:schemeClr val="accent4"/>
        </a:effectRef>
        <a:fontRef idx="minor">
          <a:schemeClr val="dk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rPr>
            <a:t>6.</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 Avoid comparing with others</a:t>
          </a:r>
        </a:p>
      </dsp:txBody>
      <dsp:txXfrm>
        <a:off x="12060" y="4018415"/>
        <a:ext cx="5250190" cy="222934"/>
      </dsp:txXfrm>
    </dsp:sp>
    <dsp:sp modelId="{1183101B-D5AF-47BF-A6B8-BDB3E4501CA8}">
      <dsp:nvSpPr>
        <dsp:cNvPr id="0" name=""/>
        <dsp:cNvSpPr/>
      </dsp:nvSpPr>
      <dsp:spPr>
        <a:xfrm>
          <a:off x="0" y="4253409"/>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Everyone is unique and you should only compare with yourself of yesterday for improvement.</a:t>
          </a:r>
        </a:p>
      </dsp:txBody>
      <dsp:txXfrm>
        <a:off x="0" y="4253409"/>
        <a:ext cx="5274310" cy="447120"/>
      </dsp:txXfrm>
    </dsp:sp>
    <dsp:sp modelId="{9E3FDD1A-B273-417E-893D-86F8EB9EF220}">
      <dsp:nvSpPr>
        <dsp:cNvPr id="0" name=""/>
        <dsp:cNvSpPr/>
      </dsp:nvSpPr>
      <dsp:spPr>
        <a:xfrm>
          <a:off x="0" y="4700529"/>
          <a:ext cx="5274310" cy="247054"/>
        </a:xfrm>
        <a:prstGeom prst="roundRect">
          <a:avLst/>
        </a:prstGeom>
        <a:noFill/>
        <a:ln w="25400" cap="flat" cmpd="sng" algn="ctr">
          <a:solidFill>
            <a:srgbClr val="FFFF0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rPr>
            <a:t>7.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Be not afraid of failure</a:t>
          </a:r>
          <a:endParaRPr sz="900" kern="1200">
            <a:latin typeface="Times New Roman" panose="02020603050405020304" charset="0"/>
            <a:cs typeface="Times New Roman" panose="02020603050405020304" charset="0"/>
          </a:endParaRPr>
        </a:p>
      </dsp:txBody>
      <dsp:txXfrm>
        <a:off x="12060" y="4712589"/>
        <a:ext cx="5250190" cy="222934"/>
      </dsp:txXfrm>
    </dsp:sp>
    <dsp:sp modelId="{33AB83D7-56B8-4AB6-8895-AF32D20C13D8}">
      <dsp:nvSpPr>
        <dsp:cNvPr id="0" name=""/>
        <dsp:cNvSpPr/>
      </dsp:nvSpPr>
      <dsp:spPr>
        <a:xfrm>
          <a:off x="0" y="4947583"/>
          <a:ext cx="527431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learn from setbacks and failures, review what can be improved and make further efforts.</a:t>
          </a:r>
        </a:p>
      </dsp:txBody>
      <dsp:txXfrm>
        <a:off x="0" y="4947583"/>
        <a:ext cx="5274310" cy="447120"/>
      </dsp:txXfrm>
    </dsp:sp>
    <dsp:sp modelId="{28767DA4-CCF1-4999-AF20-67AC07A8767D}">
      <dsp:nvSpPr>
        <dsp:cNvPr id="0" name=""/>
        <dsp:cNvSpPr/>
      </dsp:nvSpPr>
      <dsp:spPr>
        <a:xfrm>
          <a:off x="0" y="5394703"/>
          <a:ext cx="5274310" cy="247054"/>
        </a:xfrm>
        <a:prstGeom prst="roundRect">
          <a:avLst/>
        </a:prstGeom>
        <a:noFill/>
        <a:ln w="25400" cap="flat" cmpd="sng" algn="ctr">
          <a:solidFill>
            <a:schemeClr val="accent4">
              <a:lumMod val="75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l" defTabSz="622300">
            <a:lnSpc>
              <a:spcPct val="100000"/>
            </a:lnSpc>
            <a:spcBef>
              <a:spcPct val="0"/>
            </a:spcBef>
            <a:spcAft>
              <a:spcPct val="35000"/>
            </a:spcAft>
          </a:pPr>
          <a:r>
            <a:rPr lang="en-US" altLang="zh-TW" sz="1400" b="1" kern="1200">
              <a:solidFill>
                <a:schemeClr val="tx1"/>
              </a:solidFill>
              <a:latin typeface="Microsoft JhengHei" panose="020B0604030504040204" pitchFamily="2" charset="-120"/>
              <a:ea typeface="Microsoft JhengHei" panose="020B0604030504040204" pitchFamily="2" charset="-120"/>
            </a:rPr>
            <a:t>8. </a:t>
          </a:r>
          <a:r>
            <a:rPr lang="en-US" altLang="zh-TW" sz="1400" b="1" kern="1200">
              <a:solidFill>
                <a:schemeClr val="tx1"/>
              </a:solidFill>
              <a:latin typeface="Times New Roman" panose="02020603050405020304" charset="0"/>
              <a:ea typeface="Microsoft JhengHei" panose="020B0604030504040204" pitchFamily="2" charset="-120"/>
              <a:cs typeface="Times New Roman" panose="02020603050405020304" charset="0"/>
            </a:rPr>
            <a:t>Establish good interpersonal relationships</a:t>
          </a:r>
          <a:endParaRPr sz="900" kern="1200">
            <a:latin typeface="Times New Roman" panose="02020603050405020304" charset="0"/>
            <a:cs typeface="Times New Roman" panose="02020603050405020304" charset="0"/>
          </a:endParaRPr>
        </a:p>
      </dsp:txBody>
      <dsp:txXfrm>
        <a:off x="12060" y="5406763"/>
        <a:ext cx="5250190" cy="222934"/>
      </dsp:txXfrm>
    </dsp:sp>
    <dsp:sp modelId="{F7FE1C1C-531A-4967-B60D-728D56008D3A}">
      <dsp:nvSpPr>
        <dsp:cNvPr id="0" name=""/>
        <dsp:cNvSpPr/>
      </dsp:nvSpPr>
      <dsp:spPr>
        <a:xfrm>
          <a:off x="0" y="5641757"/>
          <a:ext cx="5274310" cy="7405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7459" tIns="15240" rIns="85344" bIns="15240" numCol="1" spcCol="1270" anchor="t" anchorCtr="0">
          <a:noAutofit/>
        </a:bodyPr>
        <a:lstStyle/>
        <a:p>
          <a:pPr marL="114300" lvl="1" indent="-114300" algn="just" defTabSz="533400">
            <a:lnSpc>
              <a:spcPct val="100000"/>
            </a:lnSpc>
            <a:spcBef>
              <a:spcPct val="0"/>
            </a:spcBef>
            <a:spcAft>
              <a:spcPct val="20000"/>
            </a:spcAft>
            <a:buChar char="••"/>
          </a:pPr>
          <a:r>
            <a:rPr lang="en-US" altLang="zh-TW" sz="1200" kern="1200">
              <a:latin typeface="Times New Roman" panose="02020603050405020304" charset="0"/>
              <a:ea typeface="Microsoft JhengHei" panose="020B0604030504040204" pitchFamily="2" charset="-120"/>
              <a:cs typeface="Times New Roman" panose="02020603050405020304" charset="0"/>
            </a:rPr>
            <a:t>You should establish good interpersonal relationships with your families, teachers, classmates and friends. You should respect and trust each other and you can talk to them when you are troubled because they will provide support and encouragement.</a:t>
          </a:r>
        </a:p>
      </dsp:txBody>
      <dsp:txXfrm>
        <a:off x="0" y="5641757"/>
        <a:ext cx="5274310" cy="740542"/>
      </dsp:txXfrm>
    </dsp:sp>
  </dsp:spTree>
</dsp:drawing>
</file>

<file path=word/diagrams/layout1.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1#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pyraLvlNode" val="level"/>
          <dgm:param type="pyraAcctTxNode" val="acctTx"/>
          <dgm:param type="pyraAcctBkgdNode" val="acctBkgd"/>
          <dgm:param type="linDir" val="fromB"/>
          <dgm:param type="txDir" val="fromT"/>
          <dgm:param type="pyraAcctPos" val="aft"/>
          <dgm:param type="pyraAcctTxMar" val="step"/>
        </dgm:alg>
      </dgm:if>
      <dgm:else name="Name3">
        <dgm:alg type="pyra">
          <dgm:param type="pyraLvlNode" val="level"/>
          <dgm:param type="pyraAcctTxNode" val="acctTx"/>
          <dgm:param type="pyraAcctBkgdNode" val="acctBkgd"/>
          <dgm:param type="linDir" val="fromB"/>
          <dgm:param type="txDir" val="fromT"/>
          <dgm:param type="pyraAcctPos" val="bef"/>
          <dgm:param type="pyraAcctTxMar" val="step"/>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7#1">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stBulletLvl" val="2"/>
              <dgm:param type="txAnchorHorzCh" val="ctr"/>
              <dgm:param type="txAnchorVert" val="mid"/>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bList2#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2#1">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lnSpAfChP" val="20"/>
              <dgm:param type="stBulletLvl" val="1"/>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886725-66D1-4769-99A6-0750309D5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1568</Words>
  <Characters>65940</Characters>
  <Application>Microsoft Office Word</Application>
  <DocSecurity>0</DocSecurity>
  <Lines>549</Lines>
  <Paragraphs>154</Paragraphs>
  <ScaleCrop>false</ScaleCrop>
  <Company>Hewlett-Packard Company</Company>
  <LinksUpToDate>false</LinksUpToDate>
  <CharactersWithSpaces>7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Siu-ping</dc:creator>
  <cp:lastModifiedBy>CHAN, Hiu-ying</cp:lastModifiedBy>
  <cp:revision>2</cp:revision>
  <cp:lastPrinted>2023-01-11T06:14:00Z</cp:lastPrinted>
  <dcterms:created xsi:type="dcterms:W3CDTF">2023-02-08T03:58:00Z</dcterms:created>
  <dcterms:modified xsi:type="dcterms:W3CDTF">2023-02-0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